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3E3C2" w14:textId="2B7747EE" w:rsidR="007373B8" w:rsidRPr="005A5762" w:rsidRDefault="00623E34" w:rsidP="00DC5E13">
      <w:pPr>
        <w:spacing w:before="120"/>
        <w:jc w:val="center"/>
        <w:rPr>
          <w:rFonts w:ascii="Arial" w:hAnsi="Arial" w:cs="Arial"/>
          <w:b/>
          <w:bCs/>
        </w:rPr>
      </w:pPr>
      <w:bookmarkStart w:id="0" w:name="_Hlk203590886"/>
      <w:bookmarkEnd w:id="0"/>
      <w:r w:rsidRPr="005A5762">
        <w:rPr>
          <w:rFonts w:ascii="Arial" w:hAnsi="Arial" w:cs="Arial"/>
          <w:b/>
          <w:bCs/>
        </w:rPr>
        <w:t>La biodiversidad como indicador de remediación en el Pasivo Ambiental Minero Excélsior</w:t>
      </w:r>
    </w:p>
    <w:p w14:paraId="18655DEC" w14:textId="53F0EF97" w:rsidR="007373B8" w:rsidRPr="005A5762" w:rsidRDefault="00DC5E13" w:rsidP="00DC5E13">
      <w:pPr>
        <w:spacing w:before="30" w:line="360" w:lineRule="auto"/>
        <w:ind w:left="1"/>
        <w:jc w:val="center"/>
        <w:rPr>
          <w:rFonts w:ascii="Arial" w:hAnsi="Arial" w:cs="Arial"/>
        </w:rPr>
      </w:pPr>
      <w:r w:rsidRPr="005A5762">
        <w:rPr>
          <w:rFonts w:ascii="Arial" w:hAnsi="Arial" w:cs="Arial"/>
          <w:sz w:val="22"/>
          <w:szCs w:val="22"/>
        </w:rPr>
        <w:t xml:space="preserve">Pasivos ambientales y Cierre de Minas, </w:t>
      </w:r>
      <w:r w:rsidRPr="005A5762">
        <w:rPr>
          <w:rFonts w:ascii="Arial" w:hAnsi="Arial" w:cs="Arial"/>
        </w:rPr>
        <w:t>ESG (Environmental, Social, Governance)</w:t>
      </w:r>
    </w:p>
    <w:p w14:paraId="03D0F56A" w14:textId="77777777" w:rsidR="00A05DB9" w:rsidRPr="005A5762" w:rsidRDefault="00A05DB9" w:rsidP="007373B8">
      <w:pPr>
        <w:rPr>
          <w:rFonts w:ascii="Arial" w:hAnsi="Arial" w:cs="Arial"/>
          <w:sz w:val="22"/>
          <w:szCs w:val="22"/>
        </w:rPr>
      </w:pPr>
    </w:p>
    <w:p w14:paraId="02638C59" w14:textId="0C2CAA9F" w:rsidR="0087565A" w:rsidRPr="005A5762" w:rsidRDefault="00623E34" w:rsidP="0087565A">
      <w:pPr>
        <w:jc w:val="center"/>
        <w:rPr>
          <w:rFonts w:ascii="Arial" w:hAnsi="Arial" w:cs="Arial"/>
          <w:b/>
          <w:bCs/>
          <w:sz w:val="22"/>
          <w:szCs w:val="22"/>
        </w:rPr>
      </w:pPr>
      <w:r w:rsidRPr="005A5762">
        <w:rPr>
          <w:rFonts w:ascii="Arial" w:hAnsi="Arial" w:cs="Arial"/>
          <w:b/>
          <w:bCs/>
          <w:sz w:val="22"/>
          <w:szCs w:val="22"/>
        </w:rPr>
        <w:t>Jazmin Yoselin Jara Carhuaricra</w:t>
      </w:r>
      <w:r w:rsidR="0087565A" w:rsidRPr="005A5762">
        <w:rPr>
          <w:rFonts w:ascii="Arial" w:hAnsi="Arial" w:cs="Arial"/>
          <w:b/>
          <w:bCs/>
          <w:sz w:val="22"/>
          <w:szCs w:val="22"/>
          <w:vertAlign w:val="superscript"/>
        </w:rPr>
        <w:t>1</w:t>
      </w:r>
      <w:r w:rsidRPr="005A5762">
        <w:rPr>
          <w:rFonts w:ascii="Arial" w:hAnsi="Arial" w:cs="Arial"/>
          <w:b/>
          <w:bCs/>
          <w:sz w:val="22"/>
          <w:szCs w:val="22"/>
        </w:rPr>
        <w:t>,</w:t>
      </w:r>
    </w:p>
    <w:p w14:paraId="400BE595" w14:textId="77777777" w:rsidR="0087565A" w:rsidRPr="005A5762" w:rsidRDefault="0087565A" w:rsidP="0087565A">
      <w:pPr>
        <w:jc w:val="center"/>
        <w:rPr>
          <w:rFonts w:ascii="Arial" w:hAnsi="Arial" w:cs="Arial"/>
          <w:bCs/>
          <w:sz w:val="22"/>
          <w:szCs w:val="22"/>
        </w:rPr>
      </w:pPr>
    </w:p>
    <w:p w14:paraId="23736843" w14:textId="77777777" w:rsidR="007373B8" w:rsidRPr="005A5762" w:rsidRDefault="007373B8" w:rsidP="00623E34">
      <w:pPr>
        <w:jc w:val="center"/>
        <w:rPr>
          <w:rFonts w:ascii="Arial" w:hAnsi="Arial" w:cs="Arial"/>
          <w:sz w:val="22"/>
          <w:szCs w:val="22"/>
        </w:rPr>
      </w:pPr>
    </w:p>
    <w:p w14:paraId="163D3BFD" w14:textId="0675ECEA" w:rsidR="00623E34" w:rsidRPr="005A5762" w:rsidRDefault="00623E34" w:rsidP="00623E34">
      <w:pPr>
        <w:ind w:left="142" w:hanging="142"/>
        <w:jc w:val="center"/>
        <w:rPr>
          <w:rFonts w:ascii="Arial" w:hAnsi="Arial" w:cs="Arial"/>
          <w:sz w:val="22"/>
          <w:szCs w:val="22"/>
        </w:rPr>
      </w:pPr>
      <w:r w:rsidRPr="005A5762">
        <w:rPr>
          <w:rFonts w:ascii="Arial" w:hAnsi="Arial" w:cs="Arial"/>
          <w:sz w:val="22"/>
          <w:szCs w:val="22"/>
          <w:vertAlign w:val="superscript"/>
        </w:rPr>
        <w:t>1</w:t>
      </w:r>
      <w:r w:rsidRPr="005A5762">
        <w:rPr>
          <w:rFonts w:ascii="Arial" w:hAnsi="Arial" w:cs="Arial"/>
          <w:sz w:val="22"/>
          <w:szCs w:val="22"/>
        </w:rPr>
        <w:t xml:space="preserve"> Autor: AMSAC, Consorcio San Andrés; </w:t>
      </w:r>
      <w:r w:rsidRPr="005A5762">
        <w:rPr>
          <w:rFonts w:ascii="Arial" w:hAnsi="Arial" w:cs="Arial"/>
        </w:rPr>
        <w:t xml:space="preserve">Barrio Acobamba N° 532; Huariaca, Pasco, Perú, correo: </w:t>
      </w:r>
      <w:hyperlink r:id="rId8" w:history="1">
        <w:r w:rsidRPr="005A5762">
          <w:rPr>
            <w:rStyle w:val="Hipervnculo"/>
            <w:rFonts w:ascii="Arial" w:hAnsi="Arial" w:cs="Arial"/>
          </w:rPr>
          <w:t>jjarac@undac.edu.pe</w:t>
        </w:r>
      </w:hyperlink>
      <w:r w:rsidRPr="005A5762">
        <w:rPr>
          <w:rFonts w:ascii="Arial" w:hAnsi="Arial" w:cs="Arial"/>
        </w:rPr>
        <w:t>; Cel. 916841798.</w:t>
      </w:r>
    </w:p>
    <w:p w14:paraId="42271F3F" w14:textId="053E90FB" w:rsidR="00C90525" w:rsidRPr="005A5762" w:rsidRDefault="00C90525" w:rsidP="00623E34">
      <w:pPr>
        <w:jc w:val="center"/>
        <w:rPr>
          <w:rFonts w:ascii="Arial" w:hAnsi="Arial" w:cs="Arial"/>
          <w:sz w:val="22"/>
          <w:szCs w:val="22"/>
        </w:rPr>
      </w:pPr>
      <w:r w:rsidRPr="005A5762">
        <w:rPr>
          <w:rFonts w:ascii="Arial" w:hAnsi="Arial" w:cs="Arial"/>
          <w:sz w:val="22"/>
          <w:szCs w:val="22"/>
        </w:rPr>
        <w:t>____________________________________________________________________________________</w:t>
      </w:r>
    </w:p>
    <w:p w14:paraId="71E68F26" w14:textId="77777777" w:rsidR="00A63A13" w:rsidRPr="005A5762" w:rsidRDefault="00A63A13" w:rsidP="00D5647F">
      <w:pPr>
        <w:jc w:val="both"/>
        <w:rPr>
          <w:rFonts w:ascii="Arial" w:hAnsi="Arial" w:cs="Arial"/>
          <w:b/>
          <w:sz w:val="22"/>
          <w:szCs w:val="22"/>
        </w:rPr>
      </w:pPr>
    </w:p>
    <w:p w14:paraId="350E87C9" w14:textId="77777777" w:rsidR="000A599E" w:rsidRPr="005A5762" w:rsidRDefault="000A599E" w:rsidP="00650F70">
      <w:pPr>
        <w:jc w:val="both"/>
        <w:rPr>
          <w:rFonts w:ascii="Arial" w:hAnsi="Arial" w:cs="Arial"/>
          <w:b/>
          <w:sz w:val="22"/>
          <w:szCs w:val="22"/>
        </w:rPr>
        <w:sectPr w:rsidR="000A599E" w:rsidRPr="005A5762">
          <w:headerReference w:type="even" r:id="rId9"/>
          <w:headerReference w:type="default" r:id="rId10"/>
          <w:footerReference w:type="even" r:id="rId11"/>
          <w:headerReference w:type="first" r:id="rId12"/>
          <w:type w:val="continuous"/>
          <w:pgSz w:w="11900" w:h="16840"/>
          <w:pgMar w:top="1134" w:right="680" w:bottom="964" w:left="851" w:header="680" w:footer="567" w:gutter="0"/>
          <w:cols w:space="720"/>
          <w:docGrid w:linePitch="360"/>
        </w:sectPr>
      </w:pPr>
    </w:p>
    <w:p w14:paraId="097C01EA" w14:textId="77777777" w:rsidR="00460D0B" w:rsidRPr="005A5762" w:rsidRDefault="00D574EF" w:rsidP="00650F70">
      <w:pPr>
        <w:jc w:val="both"/>
        <w:rPr>
          <w:rFonts w:ascii="Arial" w:hAnsi="Arial" w:cs="Arial"/>
          <w:b/>
          <w:sz w:val="22"/>
          <w:szCs w:val="22"/>
        </w:rPr>
      </w:pPr>
      <w:r w:rsidRPr="005A5762">
        <w:rPr>
          <w:rFonts w:ascii="Arial" w:hAnsi="Arial" w:cs="Arial"/>
          <w:b/>
          <w:sz w:val="22"/>
          <w:szCs w:val="22"/>
        </w:rPr>
        <w:t>RESUMEN</w:t>
      </w:r>
    </w:p>
    <w:p w14:paraId="1CE019AB" w14:textId="0F9285D2" w:rsidR="00C82749" w:rsidRPr="00C82749" w:rsidRDefault="00765E88" w:rsidP="00765E88">
      <w:pPr>
        <w:pStyle w:val="FirstParagraph"/>
        <w:jc w:val="both"/>
        <w:rPr>
          <w:rFonts w:ascii="Arial" w:hAnsi="Arial" w:cs="Arial"/>
          <w:sz w:val="22"/>
          <w:szCs w:val="22"/>
          <w:lang w:val="es-ES"/>
        </w:rPr>
      </w:pPr>
      <w:r>
        <w:rPr>
          <w:rFonts w:ascii="Arial" w:hAnsi="Arial" w:cs="Arial"/>
          <w:sz w:val="22"/>
          <w:szCs w:val="22"/>
          <w:lang w:val="es-ES"/>
        </w:rPr>
        <w:t>Este estudio presenta</w:t>
      </w:r>
      <w:r w:rsidR="00C82749" w:rsidRPr="00C82749">
        <w:rPr>
          <w:rFonts w:ascii="Arial" w:hAnsi="Arial" w:cs="Arial"/>
          <w:sz w:val="22"/>
          <w:szCs w:val="22"/>
          <w:lang w:val="es-ES"/>
        </w:rPr>
        <w:t xml:space="preserve"> una evaluación integral del proceso de remediación del Pasivo Ambiental Minero (PAM) Excélsior, empleando la biodiversidad como indicador funcional de la recuperación ecológica en un ecosistema altoandino degradado. Entre 2018 y 2022, se implementaron protocolos estandarizados de monitoreo biológico y análisis multitemporal, orientados a la caracterización taxonómica de comunidades florísticas y faunísticas, con énfasis en taxa endémico</w:t>
      </w:r>
      <w:r w:rsidR="0029351D">
        <w:rPr>
          <w:rFonts w:ascii="Arial" w:hAnsi="Arial" w:cs="Arial"/>
          <w:sz w:val="22"/>
          <w:szCs w:val="22"/>
          <w:lang w:val="es-ES"/>
        </w:rPr>
        <w:t xml:space="preserve">s, </w:t>
      </w:r>
      <w:r w:rsidR="00C82749" w:rsidRPr="00C82749">
        <w:rPr>
          <w:rFonts w:ascii="Arial" w:hAnsi="Arial" w:cs="Arial"/>
          <w:sz w:val="22"/>
          <w:szCs w:val="22"/>
          <w:lang w:val="es-ES"/>
        </w:rPr>
        <w:t>especies en categoría de amenaza</w:t>
      </w:r>
      <w:r w:rsidR="0029351D">
        <w:rPr>
          <w:rFonts w:ascii="Arial" w:hAnsi="Arial" w:cs="Arial"/>
          <w:sz w:val="22"/>
          <w:szCs w:val="22"/>
          <w:lang w:val="es-ES"/>
        </w:rPr>
        <w:t xml:space="preserve"> y bioindicadores ecológicos.</w:t>
      </w:r>
    </w:p>
    <w:p w14:paraId="5987AA82" w14:textId="40EA1A5B" w:rsidR="00866340" w:rsidRDefault="00C82749" w:rsidP="00765E88">
      <w:pPr>
        <w:pStyle w:val="FirstParagraph"/>
        <w:spacing w:before="0"/>
        <w:jc w:val="both"/>
        <w:rPr>
          <w:rFonts w:ascii="Arial" w:hAnsi="Arial" w:cs="Arial"/>
          <w:sz w:val="22"/>
          <w:szCs w:val="22"/>
          <w:lang w:val="es-ES"/>
        </w:rPr>
      </w:pPr>
      <w:r w:rsidRPr="00C82749">
        <w:rPr>
          <w:rFonts w:ascii="Arial" w:hAnsi="Arial" w:cs="Arial"/>
          <w:sz w:val="22"/>
          <w:szCs w:val="22"/>
          <w:lang w:val="es-ES"/>
        </w:rPr>
        <w:t>Se aplicaron herramientas avanzadas de análisis espacial, estadística ecológica y métricas de diversidad (Shannon-Wiener, Simpson, Margalef y equidad de Pielou), así como coeficientes de similitud (Jaccard),</w:t>
      </w:r>
      <w:r w:rsidR="00843101">
        <w:rPr>
          <w:rFonts w:ascii="Arial" w:hAnsi="Arial" w:cs="Arial"/>
          <w:sz w:val="22"/>
          <w:szCs w:val="22"/>
          <w:lang w:val="es-ES"/>
        </w:rPr>
        <w:t xml:space="preserve"> lo que </w:t>
      </w:r>
      <w:r w:rsidRPr="00C82749">
        <w:rPr>
          <w:rFonts w:ascii="Arial" w:hAnsi="Arial" w:cs="Arial"/>
          <w:sz w:val="22"/>
          <w:szCs w:val="22"/>
          <w:lang w:val="es-ES"/>
        </w:rPr>
        <w:t>permitió establecer una correlación robusta entre el avance físico de la remediación y</w:t>
      </w:r>
      <w:r w:rsidR="00866340" w:rsidRPr="00866340">
        <w:rPr>
          <w:lang w:val="es-PE"/>
        </w:rPr>
        <w:t xml:space="preserve"> </w:t>
      </w:r>
      <w:r w:rsidR="00866340" w:rsidRPr="00866340">
        <w:rPr>
          <w:rFonts w:ascii="Arial" w:hAnsi="Arial" w:cs="Arial"/>
          <w:sz w:val="22"/>
          <w:szCs w:val="22"/>
          <w:lang w:val="es-ES"/>
        </w:rPr>
        <w:t>la reconfiguración estructural y funcional de las comunidades bióticas, especialmente en mastofauna, ornitofauna y herpetofauna.</w:t>
      </w:r>
    </w:p>
    <w:p w14:paraId="0F060E25" w14:textId="0136A457" w:rsidR="00866340" w:rsidRPr="00866340" w:rsidRDefault="00843101" w:rsidP="00866340">
      <w:pPr>
        <w:pStyle w:val="FirstParagraph"/>
        <w:spacing w:before="0"/>
        <w:jc w:val="both"/>
        <w:rPr>
          <w:rFonts w:ascii="Arial" w:hAnsi="Arial" w:cs="Arial"/>
          <w:sz w:val="22"/>
          <w:szCs w:val="22"/>
          <w:lang w:val="es-ES"/>
        </w:rPr>
      </w:pPr>
      <w:r w:rsidRPr="00843101">
        <w:rPr>
          <w:rFonts w:ascii="Arial" w:hAnsi="Arial" w:cs="Arial"/>
          <w:sz w:val="22"/>
          <w:szCs w:val="22"/>
          <w:lang w:val="es-ES"/>
        </w:rPr>
        <w:t xml:space="preserve">Los resultados </w:t>
      </w:r>
      <w:r>
        <w:rPr>
          <w:rFonts w:ascii="Arial" w:hAnsi="Arial" w:cs="Arial"/>
          <w:sz w:val="22"/>
          <w:szCs w:val="22"/>
          <w:lang w:val="es-ES"/>
        </w:rPr>
        <w:t>respaldan</w:t>
      </w:r>
      <w:r w:rsidRPr="00843101">
        <w:rPr>
          <w:rFonts w:ascii="Arial" w:hAnsi="Arial" w:cs="Arial"/>
          <w:sz w:val="22"/>
          <w:szCs w:val="22"/>
          <w:lang w:val="es-ES"/>
        </w:rPr>
        <w:t xml:space="preserve"> que los indicadores bióticos son instrumentos técnicos eficaces para evaluar y ajustar las intervenciones en el cierre y postcierre de pasivos </w:t>
      </w:r>
      <w:r>
        <w:rPr>
          <w:rFonts w:ascii="Arial" w:hAnsi="Arial" w:cs="Arial"/>
          <w:sz w:val="22"/>
          <w:szCs w:val="22"/>
          <w:lang w:val="es-ES"/>
        </w:rPr>
        <w:t>ambientales mineros.</w:t>
      </w:r>
    </w:p>
    <w:p w14:paraId="113109B4" w14:textId="77777777" w:rsidR="00441B34" w:rsidRPr="005A5762" w:rsidRDefault="00F7409F" w:rsidP="00094719">
      <w:pPr>
        <w:spacing w:before="240" w:line="360" w:lineRule="auto"/>
        <w:jc w:val="both"/>
        <w:rPr>
          <w:rFonts w:ascii="Arial" w:hAnsi="Arial" w:cs="Arial"/>
          <w:b/>
          <w:sz w:val="22"/>
          <w:szCs w:val="22"/>
        </w:rPr>
      </w:pPr>
      <w:r w:rsidRPr="005A5762">
        <w:rPr>
          <w:rFonts w:ascii="Arial" w:hAnsi="Arial" w:cs="Arial"/>
          <w:b/>
          <w:sz w:val="22"/>
          <w:szCs w:val="22"/>
        </w:rPr>
        <w:t xml:space="preserve">1. </w:t>
      </w:r>
      <w:r w:rsidR="002C3EBB" w:rsidRPr="005A5762">
        <w:rPr>
          <w:rFonts w:ascii="Arial" w:hAnsi="Arial" w:cs="Arial"/>
          <w:b/>
          <w:sz w:val="22"/>
          <w:szCs w:val="22"/>
        </w:rPr>
        <w:t>I</w:t>
      </w:r>
      <w:r w:rsidR="00314F9E" w:rsidRPr="005A5762">
        <w:rPr>
          <w:rFonts w:ascii="Arial" w:hAnsi="Arial" w:cs="Arial"/>
          <w:b/>
          <w:sz w:val="22"/>
          <w:szCs w:val="22"/>
        </w:rPr>
        <w:t xml:space="preserve">ntroducción </w:t>
      </w:r>
    </w:p>
    <w:p w14:paraId="1C99E2CD" w14:textId="64A3DCE9" w:rsidR="00E70FC9" w:rsidRDefault="00055D38" w:rsidP="000268A7">
      <w:pPr>
        <w:pStyle w:val="FirstParagraph"/>
        <w:spacing w:before="0"/>
        <w:jc w:val="both"/>
        <w:rPr>
          <w:rFonts w:ascii="Arial" w:hAnsi="Arial" w:cs="Arial"/>
          <w:sz w:val="22"/>
          <w:szCs w:val="22"/>
          <w:lang w:val="es-ES"/>
        </w:rPr>
      </w:pPr>
      <w:r w:rsidRPr="00055D38">
        <w:rPr>
          <w:rFonts w:ascii="Arial" w:hAnsi="Arial" w:cs="Arial"/>
          <w:sz w:val="22"/>
          <w:szCs w:val="22"/>
          <w:lang w:val="es-ES"/>
        </w:rPr>
        <w:t>La recuperación funcional de ecosistemas altoandinos impactados por pasivos ambientales mineros (PAM) representa un desafío complejo que involucra dimensiones técnicas, ecológicas, institucionales y socioterritoriales. En estos entornos, caracterizados por su alta fragilidad ecológica y singularidad biogeográfica, la evaluación del éxito de una intervención no puede limitarse a criterios de estabilidad física o control geoquímico, dado que la biodiversidad constituye un componente estructural y funcional clave para la resiliencia ecosistémica.</w:t>
      </w:r>
    </w:p>
    <w:p w14:paraId="41BCC6EC" w14:textId="681C892D" w:rsidR="00094719" w:rsidRDefault="00094719" w:rsidP="000268A7">
      <w:pPr>
        <w:pStyle w:val="FirstParagraph"/>
        <w:spacing w:before="0"/>
        <w:jc w:val="both"/>
        <w:rPr>
          <w:rFonts w:ascii="Arial" w:hAnsi="Arial" w:cs="Arial"/>
          <w:sz w:val="22"/>
          <w:szCs w:val="22"/>
          <w:lang w:val="es-ES"/>
        </w:rPr>
      </w:pPr>
      <w:r w:rsidRPr="00094719">
        <w:rPr>
          <w:rFonts w:ascii="Arial" w:hAnsi="Arial" w:cs="Arial"/>
          <w:sz w:val="22"/>
          <w:szCs w:val="22"/>
          <w:lang w:val="es-ES"/>
        </w:rPr>
        <w:t>E</w:t>
      </w:r>
      <w:r w:rsidR="00055D38">
        <w:rPr>
          <w:rFonts w:ascii="Arial" w:hAnsi="Arial" w:cs="Arial"/>
          <w:sz w:val="22"/>
          <w:szCs w:val="22"/>
          <w:lang w:val="es-ES"/>
        </w:rPr>
        <w:t xml:space="preserve">l caso del </w:t>
      </w:r>
      <w:r w:rsidRPr="00094719">
        <w:rPr>
          <w:rFonts w:ascii="Arial" w:hAnsi="Arial" w:cs="Arial"/>
          <w:sz w:val="22"/>
          <w:szCs w:val="22"/>
          <w:lang w:val="es-ES"/>
        </w:rPr>
        <w:t xml:space="preserve">PAM Excélsior, localizado en la cabecera de la cuenca del río Mantaro, en el distrito </w:t>
      </w:r>
      <w:r w:rsidRPr="00094719">
        <w:rPr>
          <w:rFonts w:ascii="Arial" w:hAnsi="Arial" w:cs="Arial"/>
          <w:sz w:val="22"/>
          <w:szCs w:val="22"/>
          <w:lang w:val="es-ES"/>
        </w:rPr>
        <w:t xml:space="preserve">de Simón Bolívar (Pasco), </w:t>
      </w:r>
      <w:r w:rsidR="00055D38">
        <w:rPr>
          <w:rFonts w:ascii="Arial" w:hAnsi="Arial" w:cs="Arial"/>
          <w:sz w:val="22"/>
          <w:szCs w:val="22"/>
          <w:lang w:val="es-ES"/>
        </w:rPr>
        <w:t xml:space="preserve">ejemplifica esta problemática. </w:t>
      </w:r>
      <w:r w:rsidR="00055D38" w:rsidRPr="00055D38">
        <w:rPr>
          <w:rFonts w:ascii="Arial" w:hAnsi="Arial" w:cs="Arial"/>
          <w:sz w:val="22"/>
          <w:szCs w:val="22"/>
          <w:lang w:val="es-ES"/>
        </w:rPr>
        <w:t>Se trata de uno de los depósitos de desmonte metálico más extensos y abandonados históricamente en el país.</w:t>
      </w:r>
      <w:r w:rsidR="00055D38">
        <w:rPr>
          <w:rFonts w:ascii="Arial" w:hAnsi="Arial" w:cs="Arial"/>
          <w:sz w:val="22"/>
          <w:szCs w:val="22"/>
          <w:lang w:val="es-ES"/>
        </w:rPr>
        <w:t xml:space="preserve"> Tras </w:t>
      </w:r>
      <w:r w:rsidRPr="00094719">
        <w:rPr>
          <w:rFonts w:ascii="Arial" w:hAnsi="Arial" w:cs="Arial"/>
          <w:sz w:val="22"/>
          <w:szCs w:val="22"/>
          <w:lang w:val="es-ES"/>
        </w:rPr>
        <w:t>décadas de inacción por parte de los titulares,</w:t>
      </w:r>
      <w:r>
        <w:rPr>
          <w:rFonts w:ascii="Arial" w:hAnsi="Arial" w:cs="Arial"/>
          <w:sz w:val="22"/>
          <w:szCs w:val="22"/>
          <w:lang w:val="es-ES"/>
        </w:rPr>
        <w:t xml:space="preserve"> </w:t>
      </w:r>
      <w:r w:rsidRPr="00094719">
        <w:rPr>
          <w:rFonts w:ascii="Arial" w:hAnsi="Arial" w:cs="Arial"/>
          <w:sz w:val="22"/>
          <w:szCs w:val="22"/>
          <w:lang w:val="es-ES"/>
        </w:rPr>
        <w:t>el Estado, a través de Activos Mineros S.A.C. (AMSAC), asumió su remediación a partir del año 2017, implementando un proceso de cierre basado en criterios de estabilidad física, control hidrológico y aislamiento geoquímico.</w:t>
      </w:r>
    </w:p>
    <w:p w14:paraId="6608CA27" w14:textId="02C78D05" w:rsidR="00055D38" w:rsidRDefault="00055D38" w:rsidP="000268A7">
      <w:pPr>
        <w:pStyle w:val="FirstParagraph"/>
        <w:spacing w:before="0"/>
        <w:jc w:val="both"/>
        <w:rPr>
          <w:rFonts w:ascii="Arial" w:hAnsi="Arial" w:cs="Arial"/>
          <w:sz w:val="22"/>
          <w:szCs w:val="22"/>
          <w:lang w:val="es-ES"/>
        </w:rPr>
      </w:pPr>
      <w:r w:rsidRPr="00055D38">
        <w:rPr>
          <w:rFonts w:ascii="Arial" w:hAnsi="Arial" w:cs="Arial"/>
          <w:sz w:val="22"/>
          <w:szCs w:val="22"/>
          <w:lang w:val="es-ES"/>
        </w:rPr>
        <w:t>No obstante, la ausencia de indicadores ecológicos validados que permitan cuantificar con rigor científico el grado de recuperación ambiental limita la capacidad de evaluar la efectividad real de estas intervenciones. Frente a esta brecha, el presente estudio incorpora un enfoque basado en la caracterización y monitoreo de la biodiversidad</w:t>
      </w:r>
      <w:r>
        <w:rPr>
          <w:rFonts w:ascii="Arial" w:hAnsi="Arial" w:cs="Arial"/>
          <w:sz w:val="22"/>
          <w:szCs w:val="22"/>
          <w:lang w:val="es-ES"/>
        </w:rPr>
        <w:t xml:space="preserve">, </w:t>
      </w:r>
      <w:r w:rsidRPr="00055D38">
        <w:rPr>
          <w:rFonts w:ascii="Arial" w:hAnsi="Arial" w:cs="Arial"/>
          <w:sz w:val="22"/>
          <w:szCs w:val="22"/>
          <w:lang w:val="es-ES"/>
        </w:rPr>
        <w:t>especialmente de ensamblajes de flora y fauna, con énfasis en especies endémicas, sensibles o bioindicadoras</w:t>
      </w:r>
      <w:r>
        <w:rPr>
          <w:rFonts w:ascii="Arial" w:hAnsi="Arial" w:cs="Arial"/>
          <w:sz w:val="22"/>
          <w:szCs w:val="22"/>
          <w:lang w:val="es-ES"/>
        </w:rPr>
        <w:t xml:space="preserve"> </w:t>
      </w:r>
      <w:r w:rsidRPr="00055D38">
        <w:rPr>
          <w:rFonts w:ascii="Arial" w:hAnsi="Arial" w:cs="Arial"/>
          <w:sz w:val="22"/>
          <w:szCs w:val="22"/>
          <w:lang w:val="es-ES"/>
        </w:rPr>
        <w:t>como métrica funcional de restauración ecológica.</w:t>
      </w:r>
    </w:p>
    <w:p w14:paraId="5DD3A236" w14:textId="0D3EE501" w:rsidR="00055D38" w:rsidRPr="00055D38" w:rsidRDefault="00055D38" w:rsidP="000268A7">
      <w:pPr>
        <w:pStyle w:val="FirstParagraph"/>
        <w:spacing w:before="0"/>
        <w:jc w:val="both"/>
        <w:rPr>
          <w:rFonts w:ascii="Arial" w:hAnsi="Arial" w:cs="Arial"/>
          <w:sz w:val="22"/>
          <w:szCs w:val="22"/>
          <w:lang w:val="es-ES"/>
        </w:rPr>
      </w:pPr>
      <w:r w:rsidRPr="00055D38">
        <w:rPr>
          <w:rFonts w:ascii="Arial" w:hAnsi="Arial" w:cs="Arial"/>
          <w:sz w:val="22"/>
          <w:szCs w:val="22"/>
          <w:lang w:val="es-ES"/>
        </w:rPr>
        <w:t>En un contexto global marcado por una acelerada pérdida de biodiversidad, este enfoque permite no solo medir los avances en términos ecológicos, sino también guiar decisiones sobre el uso futuro del territorio intervenido. Así, la biodiversidad se plantea no solo como un receptor pasivo del impacto minero, sino como un insumo técnico para el diseño, ajuste y validación de estrategias de restauración ambiental sostenibles y adaptadas al paisaje altoandino.</w:t>
      </w:r>
    </w:p>
    <w:p w14:paraId="087754F4" w14:textId="40E418A0" w:rsidR="00055D38" w:rsidRPr="00055D38" w:rsidRDefault="00055D38" w:rsidP="000268A7">
      <w:pPr>
        <w:pStyle w:val="FirstParagraph"/>
        <w:spacing w:before="0"/>
        <w:jc w:val="both"/>
        <w:rPr>
          <w:rFonts w:ascii="Arial" w:hAnsi="Arial" w:cs="Arial"/>
          <w:sz w:val="22"/>
          <w:szCs w:val="22"/>
          <w:lang w:val="es-ES"/>
        </w:rPr>
      </w:pPr>
      <w:r w:rsidRPr="00055D38">
        <w:rPr>
          <w:rFonts w:ascii="Arial" w:hAnsi="Arial" w:cs="Arial"/>
          <w:sz w:val="22"/>
          <w:szCs w:val="22"/>
          <w:lang w:val="es-ES"/>
        </w:rPr>
        <w:t>Este estudio propone una línea base metodológica replicable que articula principios de sostenibilidad, funcionalidad ecosistémica y gobernanza territorial, orientada al diseño, implementación y evaluación de procesos de restauración en ecosistemas degradados por actividades extractivas.</w:t>
      </w:r>
    </w:p>
    <w:p w14:paraId="704A469F" w14:textId="099193FC" w:rsidR="00441B34" w:rsidRPr="00055D38" w:rsidRDefault="00F7409F" w:rsidP="00055D38">
      <w:pPr>
        <w:spacing w:before="240" w:line="360" w:lineRule="auto"/>
        <w:jc w:val="both"/>
        <w:rPr>
          <w:rFonts w:ascii="Arial" w:hAnsi="Arial" w:cs="Arial"/>
          <w:b/>
          <w:sz w:val="22"/>
          <w:szCs w:val="22"/>
        </w:rPr>
      </w:pPr>
      <w:r w:rsidRPr="00055D38">
        <w:rPr>
          <w:rFonts w:ascii="Arial" w:hAnsi="Arial" w:cs="Arial"/>
          <w:b/>
          <w:sz w:val="22"/>
          <w:szCs w:val="22"/>
        </w:rPr>
        <w:t xml:space="preserve">2. </w:t>
      </w:r>
      <w:r w:rsidR="00EC5D28" w:rsidRPr="00055D38">
        <w:rPr>
          <w:rFonts w:ascii="Arial" w:hAnsi="Arial" w:cs="Arial"/>
          <w:b/>
          <w:sz w:val="22"/>
          <w:szCs w:val="22"/>
        </w:rPr>
        <w:t>Objetivos</w:t>
      </w:r>
      <w:r w:rsidR="005A352B" w:rsidRPr="00055D38">
        <w:rPr>
          <w:rFonts w:ascii="Arial" w:hAnsi="Arial" w:cs="Arial"/>
          <w:b/>
          <w:sz w:val="22"/>
          <w:szCs w:val="22"/>
        </w:rPr>
        <w:t xml:space="preserve"> </w:t>
      </w:r>
    </w:p>
    <w:p w14:paraId="771CDB68" w14:textId="33ABAB6D" w:rsidR="00EC7662" w:rsidRPr="005A5762" w:rsidRDefault="00866340" w:rsidP="00376A5C">
      <w:pPr>
        <w:pStyle w:val="Prrafodelista"/>
        <w:numPr>
          <w:ilvl w:val="0"/>
          <w:numId w:val="1"/>
        </w:numPr>
        <w:jc w:val="both"/>
        <w:rPr>
          <w:rFonts w:ascii="Arial" w:hAnsi="Arial" w:cs="Arial"/>
          <w:bCs/>
          <w:sz w:val="22"/>
          <w:szCs w:val="22"/>
        </w:rPr>
      </w:pPr>
      <w:r w:rsidRPr="00866340">
        <w:rPr>
          <w:rFonts w:ascii="Arial" w:hAnsi="Arial" w:cs="Arial"/>
          <w:bCs/>
          <w:sz w:val="22"/>
          <w:szCs w:val="22"/>
        </w:rPr>
        <w:t>Evaluar la efectividad de la remediación del PAM Excélsior mediante indicadores ecológicos.</w:t>
      </w:r>
    </w:p>
    <w:p w14:paraId="4783D602" w14:textId="13B99107" w:rsidR="00936D1B" w:rsidRPr="005A5762" w:rsidRDefault="00866340" w:rsidP="00376A5C">
      <w:pPr>
        <w:pStyle w:val="Prrafodelista"/>
        <w:numPr>
          <w:ilvl w:val="0"/>
          <w:numId w:val="1"/>
        </w:numPr>
        <w:jc w:val="both"/>
        <w:rPr>
          <w:rFonts w:ascii="Arial" w:hAnsi="Arial" w:cs="Arial"/>
          <w:bCs/>
          <w:sz w:val="22"/>
          <w:szCs w:val="22"/>
        </w:rPr>
      </w:pPr>
      <w:r w:rsidRPr="00866340">
        <w:rPr>
          <w:rFonts w:ascii="Arial" w:hAnsi="Arial" w:cs="Arial"/>
          <w:bCs/>
          <w:sz w:val="22"/>
          <w:szCs w:val="22"/>
        </w:rPr>
        <w:t>Caracterizar la biodiversidad de flora y fauna en el área restaurada.</w:t>
      </w:r>
    </w:p>
    <w:p w14:paraId="1665F146" w14:textId="2F2C75AF" w:rsidR="00936D1B" w:rsidRPr="005A5762" w:rsidRDefault="00866340" w:rsidP="00376A5C">
      <w:pPr>
        <w:pStyle w:val="Prrafodelista"/>
        <w:numPr>
          <w:ilvl w:val="0"/>
          <w:numId w:val="1"/>
        </w:numPr>
        <w:jc w:val="both"/>
        <w:rPr>
          <w:rFonts w:ascii="Arial" w:hAnsi="Arial" w:cs="Arial"/>
          <w:bCs/>
          <w:sz w:val="22"/>
          <w:szCs w:val="22"/>
        </w:rPr>
      </w:pPr>
      <w:r w:rsidRPr="00866340">
        <w:rPr>
          <w:rFonts w:ascii="Arial" w:hAnsi="Arial" w:cs="Arial"/>
          <w:bCs/>
          <w:sz w:val="22"/>
          <w:szCs w:val="22"/>
        </w:rPr>
        <w:lastRenderedPageBreak/>
        <w:t>Sustentar la reclasificación de la cobertura vegetal de “Centro Minero” a “Pajonal Andino” según criterios ecológicos.</w:t>
      </w:r>
    </w:p>
    <w:p w14:paraId="4C9C5BF1" w14:textId="29D0E0D3" w:rsidR="00E70586" w:rsidRPr="005A5762" w:rsidRDefault="00E70586" w:rsidP="00751F0F">
      <w:pPr>
        <w:ind w:firstLine="142"/>
        <w:jc w:val="both"/>
        <w:rPr>
          <w:rFonts w:ascii="Arial" w:hAnsi="Arial" w:cs="Arial"/>
          <w:bCs/>
          <w:sz w:val="22"/>
          <w:szCs w:val="22"/>
        </w:rPr>
      </w:pPr>
    </w:p>
    <w:p w14:paraId="29589E69" w14:textId="13FD7D7C" w:rsidR="00F5639B" w:rsidRPr="0058372C" w:rsidRDefault="007D2A73" w:rsidP="0058372C">
      <w:pPr>
        <w:spacing w:after="240"/>
        <w:jc w:val="both"/>
        <w:rPr>
          <w:rFonts w:ascii="Arial" w:hAnsi="Arial" w:cs="Arial"/>
          <w:b/>
          <w:bCs/>
          <w:sz w:val="22"/>
          <w:szCs w:val="22"/>
        </w:rPr>
      </w:pPr>
      <w:r w:rsidRPr="005A5762">
        <w:rPr>
          <w:rFonts w:ascii="Arial" w:hAnsi="Arial" w:cs="Arial"/>
          <w:b/>
          <w:bCs/>
          <w:sz w:val="22"/>
          <w:szCs w:val="22"/>
        </w:rPr>
        <w:t xml:space="preserve">3. </w:t>
      </w:r>
      <w:r w:rsidR="000270E6" w:rsidRPr="005A5762">
        <w:rPr>
          <w:rFonts w:ascii="Arial" w:hAnsi="Arial" w:cs="Arial"/>
          <w:b/>
          <w:bCs/>
          <w:iCs/>
          <w:sz w:val="22"/>
          <w:szCs w:val="22"/>
        </w:rPr>
        <w:t>Compilaci</w:t>
      </w:r>
      <w:r w:rsidR="008764A7" w:rsidRPr="005A5762">
        <w:rPr>
          <w:rFonts w:ascii="Arial" w:hAnsi="Arial" w:cs="Arial"/>
          <w:b/>
          <w:bCs/>
          <w:iCs/>
          <w:sz w:val="22"/>
          <w:szCs w:val="22"/>
        </w:rPr>
        <w:t>ó</w:t>
      </w:r>
      <w:r w:rsidR="000270E6" w:rsidRPr="005A5762">
        <w:rPr>
          <w:rFonts w:ascii="Arial" w:hAnsi="Arial" w:cs="Arial"/>
          <w:b/>
          <w:bCs/>
          <w:iCs/>
          <w:sz w:val="22"/>
          <w:szCs w:val="22"/>
        </w:rPr>
        <w:t xml:space="preserve">n </w:t>
      </w:r>
      <w:r w:rsidR="000268A7" w:rsidRPr="005A5762">
        <w:rPr>
          <w:rFonts w:ascii="Arial" w:hAnsi="Arial" w:cs="Arial"/>
          <w:b/>
          <w:bCs/>
          <w:iCs/>
          <w:sz w:val="22"/>
          <w:szCs w:val="22"/>
        </w:rPr>
        <w:t>de datos y desarrollo del trabajo</w:t>
      </w:r>
      <w:r w:rsidR="0058372C" w:rsidRPr="0058372C">
        <w:rPr>
          <w:rFonts w:ascii="Arial" w:hAnsi="Arial" w:cs="Arial"/>
          <w:bCs/>
          <w:sz w:val="22"/>
          <w:szCs w:val="22"/>
        </w:rPr>
        <w:t xml:space="preserve"> </w:t>
      </w:r>
    </w:p>
    <w:p w14:paraId="5038D9FB" w14:textId="6341DF44" w:rsidR="00356614" w:rsidRPr="00CB2A6C" w:rsidRDefault="008E0E06" w:rsidP="00CB2A6C">
      <w:pPr>
        <w:spacing w:line="360" w:lineRule="auto"/>
        <w:jc w:val="both"/>
        <w:rPr>
          <w:rFonts w:ascii="Arial" w:hAnsi="Arial" w:cs="Arial"/>
          <w:b/>
          <w:sz w:val="22"/>
          <w:szCs w:val="22"/>
        </w:rPr>
      </w:pPr>
      <w:r w:rsidRPr="005A5762">
        <w:rPr>
          <w:rFonts w:ascii="Arial" w:hAnsi="Arial" w:cs="Arial"/>
          <w:b/>
          <w:sz w:val="22"/>
          <w:szCs w:val="22"/>
        </w:rPr>
        <w:t>3.</w:t>
      </w:r>
      <w:r w:rsidR="00CD4A53">
        <w:rPr>
          <w:rFonts w:ascii="Arial" w:hAnsi="Arial" w:cs="Arial"/>
          <w:b/>
          <w:sz w:val="22"/>
          <w:szCs w:val="22"/>
        </w:rPr>
        <w:t>1</w:t>
      </w:r>
      <w:r w:rsidRPr="005A5762">
        <w:rPr>
          <w:rFonts w:ascii="Arial" w:hAnsi="Arial" w:cs="Arial"/>
          <w:b/>
          <w:sz w:val="22"/>
          <w:szCs w:val="22"/>
        </w:rPr>
        <w:t xml:space="preserve">. Recolección de datos </w:t>
      </w:r>
    </w:p>
    <w:p w14:paraId="27E7A0E5" w14:textId="29CABC13" w:rsidR="00F31293" w:rsidRPr="00F31293" w:rsidRDefault="00F31293" w:rsidP="00F31293">
      <w:pPr>
        <w:spacing w:after="240"/>
        <w:jc w:val="both"/>
        <w:rPr>
          <w:rFonts w:ascii="Arial" w:hAnsi="Arial" w:cs="Arial"/>
          <w:bCs/>
          <w:sz w:val="22"/>
          <w:szCs w:val="22"/>
        </w:rPr>
      </w:pPr>
      <w:r w:rsidRPr="00F31293">
        <w:rPr>
          <w:rFonts w:ascii="Arial" w:hAnsi="Arial" w:cs="Arial"/>
          <w:bCs/>
          <w:sz w:val="22"/>
          <w:szCs w:val="22"/>
        </w:rPr>
        <w:t xml:space="preserve">La obtención de información se llevó a cabo mediante un enfoque metodológico mixto, que integró análisis documental y muestreo biológico en campo, con el propósito de </w:t>
      </w:r>
      <w:r>
        <w:rPr>
          <w:rFonts w:ascii="Arial" w:hAnsi="Arial" w:cs="Arial"/>
          <w:bCs/>
          <w:sz w:val="22"/>
          <w:szCs w:val="22"/>
        </w:rPr>
        <w:t xml:space="preserve">establecer un umbral ecológico de referencia que permita evaluar </w:t>
      </w:r>
      <w:r w:rsidRPr="00F31293">
        <w:rPr>
          <w:rFonts w:ascii="Arial" w:hAnsi="Arial" w:cs="Arial"/>
          <w:bCs/>
          <w:sz w:val="22"/>
          <w:szCs w:val="22"/>
        </w:rPr>
        <w:t>la efectividad del proceso de remediación ambiental mediante indicadores de biodiversidad. Para ello, se recurrió a fuentes secundarias especializadas, incluyendo normativas técnicas, informes científicos y bases de datos oficiales de instituciones como el Ministerio del Ambiente (MINAM), el Ministerio de Desarrollo Agrario y Riego (MIDAGRI), el Organismo de Evaluación y Fiscalización Ambiental (OEFA), Activos Mineros S.A.C. (AMSAC), el Consorcio San Camilo y diversas consultoras ambientales.</w:t>
      </w:r>
    </w:p>
    <w:p w14:paraId="520FCB38" w14:textId="565FA285" w:rsidR="00CB2A6C" w:rsidRDefault="00F31293" w:rsidP="00F31293">
      <w:pPr>
        <w:spacing w:after="240"/>
        <w:jc w:val="both"/>
        <w:rPr>
          <w:rFonts w:ascii="Arial" w:hAnsi="Arial" w:cs="Arial"/>
          <w:bCs/>
          <w:sz w:val="22"/>
          <w:szCs w:val="22"/>
        </w:rPr>
      </w:pPr>
      <w:r w:rsidRPr="00F31293">
        <w:rPr>
          <w:rFonts w:ascii="Arial" w:hAnsi="Arial" w:cs="Arial"/>
          <w:bCs/>
          <w:sz w:val="22"/>
          <w:szCs w:val="22"/>
        </w:rPr>
        <w:t xml:space="preserve">La caracterización biológica se realizó conforme a los lineamientos técnicos establecidos en la RM N.º 059-2015-MINAM (para flora y vegetación) y la RM N.º 057-2015-MINAM (para fauna silvestre), que permiten evaluar atributos estructurales y funcionales de la </w:t>
      </w:r>
      <w:r>
        <w:rPr>
          <w:rFonts w:ascii="Arial" w:hAnsi="Arial" w:cs="Arial"/>
          <w:bCs/>
          <w:sz w:val="22"/>
          <w:szCs w:val="22"/>
        </w:rPr>
        <w:t>diversidad ecológica</w:t>
      </w:r>
      <w:r w:rsidR="00CD4A53">
        <w:rPr>
          <w:rFonts w:ascii="Arial" w:hAnsi="Arial" w:cs="Arial"/>
          <w:bCs/>
          <w:sz w:val="22"/>
          <w:szCs w:val="22"/>
        </w:rPr>
        <w:t xml:space="preserve"> </w:t>
      </w:r>
      <w:r w:rsidRPr="00F31293">
        <w:rPr>
          <w:rFonts w:ascii="Arial" w:hAnsi="Arial" w:cs="Arial"/>
          <w:bCs/>
          <w:sz w:val="22"/>
          <w:szCs w:val="22"/>
        </w:rPr>
        <w:t>(ver Tabla 1).</w:t>
      </w:r>
    </w:p>
    <w:p w14:paraId="2383CCA4" w14:textId="64C3FDF7" w:rsidR="00CD4A53" w:rsidRPr="00CD4A53" w:rsidRDefault="00CD4A53" w:rsidP="00CD4A53">
      <w:pPr>
        <w:pStyle w:val="Descripcin"/>
        <w:jc w:val="both"/>
        <w:rPr>
          <w:rFonts w:ascii="Arial" w:hAnsi="Arial" w:cs="Arial"/>
          <w:bCs/>
          <w:i w:val="0"/>
          <w:iCs w:val="0"/>
          <w:color w:val="auto"/>
          <w:sz w:val="22"/>
          <w:szCs w:val="22"/>
          <w:lang w:val="es-PE"/>
        </w:rPr>
      </w:pPr>
      <w:r w:rsidRPr="005A5762">
        <w:rPr>
          <w:rFonts w:ascii="Arial" w:hAnsi="Arial" w:cs="Arial"/>
          <w:i w:val="0"/>
          <w:iCs w:val="0"/>
          <w:color w:val="auto"/>
          <w:sz w:val="22"/>
          <w:szCs w:val="22"/>
          <w:lang w:val="es-PE"/>
        </w:rPr>
        <w:t xml:space="preserve">Tabla </w:t>
      </w:r>
      <w:r w:rsidRPr="005A5762">
        <w:rPr>
          <w:rFonts w:ascii="Arial" w:hAnsi="Arial" w:cs="Arial"/>
          <w:i w:val="0"/>
          <w:iCs w:val="0"/>
          <w:color w:val="auto"/>
          <w:sz w:val="22"/>
          <w:szCs w:val="22"/>
          <w:lang w:val="es-PE"/>
        </w:rPr>
        <w:fldChar w:fldCharType="begin"/>
      </w:r>
      <w:r w:rsidRPr="005A5762">
        <w:rPr>
          <w:rFonts w:ascii="Arial" w:hAnsi="Arial" w:cs="Arial"/>
          <w:i w:val="0"/>
          <w:iCs w:val="0"/>
          <w:color w:val="auto"/>
          <w:sz w:val="22"/>
          <w:szCs w:val="22"/>
          <w:lang w:val="es-PE"/>
        </w:rPr>
        <w:instrText xml:space="preserve"> SEQ Tabla \* ARABIC </w:instrText>
      </w:r>
      <w:r w:rsidRPr="005A5762">
        <w:rPr>
          <w:rFonts w:ascii="Arial" w:hAnsi="Arial" w:cs="Arial"/>
          <w:i w:val="0"/>
          <w:iCs w:val="0"/>
          <w:color w:val="auto"/>
          <w:sz w:val="22"/>
          <w:szCs w:val="22"/>
          <w:lang w:val="es-PE"/>
        </w:rPr>
        <w:fldChar w:fldCharType="separate"/>
      </w:r>
      <w:r w:rsidR="00645FDD">
        <w:rPr>
          <w:rFonts w:ascii="Arial" w:hAnsi="Arial" w:cs="Arial"/>
          <w:i w:val="0"/>
          <w:iCs w:val="0"/>
          <w:noProof/>
          <w:color w:val="auto"/>
          <w:sz w:val="22"/>
          <w:szCs w:val="22"/>
          <w:lang w:val="es-PE"/>
        </w:rPr>
        <w:t>1</w:t>
      </w:r>
      <w:r w:rsidRPr="005A5762">
        <w:rPr>
          <w:rFonts w:ascii="Arial" w:hAnsi="Arial" w:cs="Arial"/>
          <w:i w:val="0"/>
          <w:iCs w:val="0"/>
          <w:color w:val="auto"/>
          <w:sz w:val="22"/>
          <w:szCs w:val="22"/>
          <w:lang w:val="es-PE"/>
        </w:rPr>
        <w:fldChar w:fldCharType="end"/>
      </w:r>
      <w:r w:rsidRPr="005A5762">
        <w:rPr>
          <w:rFonts w:ascii="Arial" w:hAnsi="Arial" w:cs="Arial"/>
          <w:i w:val="0"/>
          <w:iCs w:val="0"/>
          <w:color w:val="auto"/>
          <w:sz w:val="22"/>
          <w:szCs w:val="22"/>
          <w:lang w:val="es-PE"/>
        </w:rPr>
        <w:t>. Parámetros para evaluación de flora, ornitofauna, mastofauna y herpetofauna</w:t>
      </w:r>
      <w:r>
        <w:rPr>
          <w:rFonts w:ascii="Arial" w:hAnsi="Arial" w:cs="Arial"/>
          <w:i w:val="0"/>
          <w:iCs w:val="0"/>
          <w:color w:val="auto"/>
          <w:sz w:val="22"/>
          <w:szCs w:val="22"/>
          <w:lang w:val="es-PE"/>
        </w:rPr>
        <w:t>.</w:t>
      </w:r>
    </w:p>
    <w:tbl>
      <w:tblPr>
        <w:tblStyle w:val="Tablanormal2"/>
        <w:tblW w:w="4976" w:type="pct"/>
        <w:tblLook w:val="04A0" w:firstRow="1" w:lastRow="0" w:firstColumn="1" w:lastColumn="0" w:noHBand="0" w:noVBand="1"/>
      </w:tblPr>
      <w:tblGrid>
        <w:gridCol w:w="1230"/>
        <w:gridCol w:w="89"/>
        <w:gridCol w:w="1140"/>
        <w:gridCol w:w="210"/>
        <w:gridCol w:w="2293"/>
      </w:tblGrid>
      <w:tr w:rsidR="005A5762" w:rsidRPr="005A5762" w14:paraId="36BAEE0F" w14:textId="77777777" w:rsidTr="008A17B8">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255" w:type="pct"/>
            <w:gridSpan w:val="2"/>
            <w:shd w:val="clear" w:color="auto" w:fill="F2F2F2" w:themeFill="background1" w:themeFillShade="F2"/>
            <w:vAlign w:val="center"/>
          </w:tcPr>
          <w:p w14:paraId="48515AD8" w14:textId="77777777" w:rsidR="00F5639B" w:rsidRPr="0082355C" w:rsidRDefault="00F5639B" w:rsidP="00CD4A53">
            <w:pPr>
              <w:ind w:left="-116" w:right="-111"/>
              <w:jc w:val="center"/>
              <w:rPr>
                <w:rFonts w:ascii="Arial" w:hAnsi="Arial" w:cs="Arial"/>
                <w:b w:val="0"/>
                <w:sz w:val="16"/>
                <w:szCs w:val="16"/>
              </w:rPr>
            </w:pPr>
            <w:r w:rsidRPr="0082355C">
              <w:rPr>
                <w:rFonts w:ascii="Arial" w:hAnsi="Arial" w:cs="Arial"/>
                <w:sz w:val="16"/>
                <w:szCs w:val="16"/>
              </w:rPr>
              <w:t>Datos</w:t>
            </w:r>
          </w:p>
        </w:tc>
        <w:tc>
          <w:tcPr>
            <w:tcW w:w="1411" w:type="pct"/>
            <w:gridSpan w:val="2"/>
            <w:shd w:val="clear" w:color="auto" w:fill="F2F2F2" w:themeFill="background1" w:themeFillShade="F2"/>
            <w:vAlign w:val="center"/>
          </w:tcPr>
          <w:p w14:paraId="7416F279" w14:textId="77777777" w:rsidR="00F5639B" w:rsidRPr="0082355C" w:rsidRDefault="00F5639B" w:rsidP="00CD4A53">
            <w:pPr>
              <w:ind w:left="-114" w:right="-104"/>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rPr>
            </w:pPr>
            <w:r w:rsidRPr="0082355C">
              <w:rPr>
                <w:rFonts w:ascii="Arial" w:hAnsi="Arial" w:cs="Arial"/>
                <w:sz w:val="16"/>
                <w:szCs w:val="16"/>
              </w:rPr>
              <w:t>Parámetros</w:t>
            </w:r>
          </w:p>
        </w:tc>
        <w:tc>
          <w:tcPr>
            <w:tcW w:w="2335" w:type="pct"/>
            <w:shd w:val="clear" w:color="auto" w:fill="F2F2F2" w:themeFill="background1" w:themeFillShade="F2"/>
            <w:vAlign w:val="center"/>
          </w:tcPr>
          <w:p w14:paraId="2F60FC47" w14:textId="77777777" w:rsidR="00F5639B" w:rsidRPr="0082355C" w:rsidRDefault="00F5639B" w:rsidP="00CD4A53">
            <w:pPr>
              <w:ind w:right="-169"/>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rPr>
            </w:pPr>
            <w:r w:rsidRPr="0082355C">
              <w:rPr>
                <w:rFonts w:ascii="Arial" w:hAnsi="Arial" w:cs="Arial"/>
                <w:sz w:val="16"/>
                <w:szCs w:val="16"/>
              </w:rPr>
              <w:t>Análisis</w:t>
            </w:r>
          </w:p>
        </w:tc>
      </w:tr>
      <w:tr w:rsidR="005A5762" w:rsidRPr="005A5762" w14:paraId="3DF1C22A" w14:textId="77777777" w:rsidTr="008A17B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143" w:type="pct"/>
            <w:vAlign w:val="center"/>
          </w:tcPr>
          <w:p w14:paraId="3C4B8D1E" w14:textId="77777777" w:rsidR="00F5639B" w:rsidRPr="0082355C" w:rsidRDefault="00F5639B" w:rsidP="008A17B8">
            <w:pPr>
              <w:ind w:right="-111"/>
              <w:jc w:val="center"/>
              <w:rPr>
                <w:rFonts w:ascii="Arial" w:hAnsi="Arial" w:cs="Arial"/>
                <w:sz w:val="16"/>
                <w:szCs w:val="16"/>
              </w:rPr>
            </w:pPr>
            <w:r w:rsidRPr="0082355C">
              <w:rPr>
                <w:rFonts w:ascii="Arial" w:hAnsi="Arial" w:cs="Arial"/>
                <w:sz w:val="16"/>
                <w:szCs w:val="16"/>
              </w:rPr>
              <w:t>Ecosistema</w:t>
            </w:r>
          </w:p>
        </w:tc>
        <w:tc>
          <w:tcPr>
            <w:tcW w:w="1287" w:type="pct"/>
            <w:gridSpan w:val="2"/>
            <w:vAlign w:val="center"/>
          </w:tcPr>
          <w:p w14:paraId="39717F4E" w14:textId="77777777" w:rsidR="00F5639B" w:rsidRPr="0082355C" w:rsidRDefault="00F5639B" w:rsidP="008A17B8">
            <w:pPr>
              <w:spacing w:line="276" w:lineRule="auto"/>
              <w:ind w:left="-114" w:right="-104"/>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2355C">
              <w:rPr>
                <w:rFonts w:ascii="Arial" w:hAnsi="Arial" w:cs="Arial"/>
                <w:sz w:val="16"/>
                <w:szCs w:val="16"/>
              </w:rPr>
              <w:t>Cobertura vegetal y Zonas de vida</w:t>
            </w:r>
          </w:p>
        </w:tc>
        <w:tc>
          <w:tcPr>
            <w:tcW w:w="2571" w:type="pct"/>
            <w:gridSpan w:val="2"/>
            <w:vAlign w:val="center"/>
          </w:tcPr>
          <w:p w14:paraId="522DB125" w14:textId="6A0EEE5D" w:rsidR="00F5639B" w:rsidRPr="0082355C" w:rsidRDefault="00F9249F" w:rsidP="0082355C">
            <w:pPr>
              <w:ind w:right="-22"/>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2355C">
              <w:rPr>
                <w:rFonts w:ascii="Arial" w:hAnsi="Arial" w:cs="Arial"/>
                <w:sz w:val="16"/>
                <w:szCs w:val="16"/>
              </w:rPr>
              <w:t>Generación de mapas temáticos con S</w:t>
            </w:r>
            <w:r w:rsidR="008A17B8" w:rsidRPr="0082355C">
              <w:rPr>
                <w:rFonts w:ascii="Arial" w:hAnsi="Arial" w:cs="Arial"/>
                <w:sz w:val="16"/>
                <w:szCs w:val="16"/>
              </w:rPr>
              <w:t>istemas de Información Geográfica.</w:t>
            </w:r>
          </w:p>
        </w:tc>
      </w:tr>
      <w:tr w:rsidR="005A5762" w:rsidRPr="005A5762" w14:paraId="1B970D94" w14:textId="77777777" w:rsidTr="008A17B8">
        <w:trPr>
          <w:trHeight w:val="397"/>
        </w:trPr>
        <w:tc>
          <w:tcPr>
            <w:cnfStyle w:val="001000000000" w:firstRow="0" w:lastRow="0" w:firstColumn="1" w:lastColumn="0" w:oddVBand="0" w:evenVBand="0" w:oddHBand="0" w:evenHBand="0" w:firstRowFirstColumn="0" w:firstRowLastColumn="0" w:lastRowFirstColumn="0" w:lastRowLastColumn="0"/>
            <w:tcW w:w="1143" w:type="pct"/>
            <w:vAlign w:val="center"/>
          </w:tcPr>
          <w:p w14:paraId="7EB2AA68" w14:textId="2D0B0242" w:rsidR="00F5639B" w:rsidRPr="0082355C" w:rsidRDefault="00F9249F" w:rsidP="008A17B8">
            <w:pPr>
              <w:ind w:right="-111"/>
              <w:jc w:val="center"/>
              <w:rPr>
                <w:rFonts w:ascii="Arial" w:hAnsi="Arial" w:cs="Arial"/>
                <w:sz w:val="16"/>
                <w:szCs w:val="16"/>
              </w:rPr>
            </w:pPr>
            <w:r w:rsidRPr="0082355C">
              <w:rPr>
                <w:rFonts w:ascii="Arial" w:hAnsi="Arial" w:cs="Arial"/>
                <w:sz w:val="16"/>
                <w:szCs w:val="16"/>
              </w:rPr>
              <w:t>C</w:t>
            </w:r>
            <w:r w:rsidR="00F5639B" w:rsidRPr="0082355C">
              <w:rPr>
                <w:rFonts w:ascii="Arial" w:hAnsi="Arial" w:cs="Arial"/>
                <w:sz w:val="16"/>
                <w:szCs w:val="16"/>
              </w:rPr>
              <w:t>omposición</w:t>
            </w:r>
          </w:p>
        </w:tc>
        <w:tc>
          <w:tcPr>
            <w:tcW w:w="1287" w:type="pct"/>
            <w:gridSpan w:val="2"/>
            <w:vAlign w:val="center"/>
          </w:tcPr>
          <w:p w14:paraId="2740603A" w14:textId="77777777" w:rsidR="00F5639B" w:rsidRPr="0082355C" w:rsidRDefault="00F5639B" w:rsidP="008A17B8">
            <w:pPr>
              <w:ind w:left="-114" w:right="-104"/>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2355C">
              <w:rPr>
                <w:rFonts w:ascii="Arial" w:hAnsi="Arial" w:cs="Arial"/>
                <w:sz w:val="16"/>
                <w:szCs w:val="16"/>
              </w:rPr>
              <w:t>Composición taxonómica</w:t>
            </w:r>
          </w:p>
        </w:tc>
        <w:tc>
          <w:tcPr>
            <w:tcW w:w="2571" w:type="pct"/>
            <w:gridSpan w:val="2"/>
            <w:vAlign w:val="center"/>
          </w:tcPr>
          <w:p w14:paraId="6BB86211" w14:textId="2AE315FF" w:rsidR="00F5639B" w:rsidRPr="0082355C" w:rsidRDefault="00F9249F" w:rsidP="0082355C">
            <w:pPr>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2355C">
              <w:rPr>
                <w:rFonts w:ascii="Arial" w:hAnsi="Arial" w:cs="Arial"/>
                <w:sz w:val="16"/>
                <w:szCs w:val="16"/>
              </w:rPr>
              <w:t>Nombres científicos y comunes, niveles jerárquicos taxonómicos.</w:t>
            </w:r>
          </w:p>
        </w:tc>
      </w:tr>
      <w:tr w:rsidR="00F9249F" w:rsidRPr="005A5762" w14:paraId="61EE33CC" w14:textId="77777777" w:rsidTr="008A17B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143" w:type="pct"/>
            <w:vAlign w:val="center"/>
          </w:tcPr>
          <w:p w14:paraId="50CC1913" w14:textId="1420402C" w:rsidR="00F9249F" w:rsidRPr="0082355C" w:rsidRDefault="00F9249F" w:rsidP="008A17B8">
            <w:pPr>
              <w:ind w:right="-111"/>
              <w:jc w:val="center"/>
              <w:rPr>
                <w:rFonts w:ascii="Arial" w:hAnsi="Arial" w:cs="Arial"/>
                <w:sz w:val="16"/>
                <w:szCs w:val="16"/>
              </w:rPr>
            </w:pPr>
            <w:r w:rsidRPr="0082355C">
              <w:rPr>
                <w:rFonts w:ascii="Arial" w:hAnsi="Arial" w:cs="Arial"/>
                <w:sz w:val="16"/>
                <w:szCs w:val="16"/>
              </w:rPr>
              <w:t>Estructura</w:t>
            </w:r>
          </w:p>
        </w:tc>
        <w:tc>
          <w:tcPr>
            <w:tcW w:w="1287" w:type="pct"/>
            <w:gridSpan w:val="2"/>
            <w:vAlign w:val="center"/>
          </w:tcPr>
          <w:p w14:paraId="40EAD90D" w14:textId="69CB6A39" w:rsidR="00F9249F" w:rsidRPr="0082355C" w:rsidRDefault="00F9249F" w:rsidP="008A17B8">
            <w:pPr>
              <w:ind w:left="-114" w:right="-104"/>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2355C">
              <w:rPr>
                <w:rFonts w:ascii="Arial" w:hAnsi="Arial" w:cs="Arial"/>
                <w:sz w:val="16"/>
                <w:szCs w:val="16"/>
              </w:rPr>
              <w:t>Riqueza y abundancia</w:t>
            </w:r>
          </w:p>
        </w:tc>
        <w:tc>
          <w:tcPr>
            <w:tcW w:w="2571" w:type="pct"/>
            <w:gridSpan w:val="2"/>
            <w:vAlign w:val="center"/>
          </w:tcPr>
          <w:p w14:paraId="0C9597D3" w14:textId="3BB6FA67" w:rsidR="00F9249F" w:rsidRPr="0082355C" w:rsidRDefault="00F9249F" w:rsidP="0082355C">
            <w:pPr>
              <w:ind w:right="-22"/>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2355C">
              <w:rPr>
                <w:rFonts w:ascii="Arial" w:hAnsi="Arial" w:cs="Arial"/>
                <w:sz w:val="16"/>
                <w:szCs w:val="16"/>
              </w:rPr>
              <w:t>Número de especies e individuos por taxa.</w:t>
            </w:r>
          </w:p>
        </w:tc>
      </w:tr>
      <w:tr w:rsidR="00F9249F" w:rsidRPr="005A5762" w14:paraId="1235C757" w14:textId="77777777" w:rsidTr="008A17B8">
        <w:trPr>
          <w:trHeight w:val="397"/>
        </w:trPr>
        <w:tc>
          <w:tcPr>
            <w:cnfStyle w:val="001000000000" w:firstRow="0" w:lastRow="0" w:firstColumn="1" w:lastColumn="0" w:oddVBand="0" w:evenVBand="0" w:oddHBand="0" w:evenHBand="0" w:firstRowFirstColumn="0" w:firstRowLastColumn="0" w:lastRowFirstColumn="0" w:lastRowLastColumn="0"/>
            <w:tcW w:w="1143" w:type="pct"/>
            <w:vAlign w:val="center"/>
          </w:tcPr>
          <w:p w14:paraId="65C5879C" w14:textId="769E8417" w:rsidR="00F9249F" w:rsidRPr="0082355C" w:rsidRDefault="00F9249F" w:rsidP="008A17B8">
            <w:pPr>
              <w:ind w:right="-111"/>
              <w:jc w:val="center"/>
              <w:rPr>
                <w:rFonts w:ascii="Arial" w:hAnsi="Arial" w:cs="Arial"/>
                <w:sz w:val="16"/>
                <w:szCs w:val="16"/>
              </w:rPr>
            </w:pPr>
            <w:r w:rsidRPr="0082355C">
              <w:rPr>
                <w:rFonts w:ascii="Arial" w:hAnsi="Arial" w:cs="Arial"/>
                <w:sz w:val="16"/>
                <w:szCs w:val="16"/>
              </w:rPr>
              <w:t>Diversidad</w:t>
            </w:r>
          </w:p>
        </w:tc>
        <w:tc>
          <w:tcPr>
            <w:tcW w:w="1287" w:type="pct"/>
            <w:gridSpan w:val="2"/>
            <w:vAlign w:val="center"/>
          </w:tcPr>
          <w:p w14:paraId="65F063EE" w14:textId="0EAD17DD" w:rsidR="00F9249F" w:rsidRPr="0082355C" w:rsidRDefault="00F9249F" w:rsidP="008A17B8">
            <w:pPr>
              <w:ind w:left="-114" w:right="-104"/>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2355C">
              <w:rPr>
                <w:rFonts w:ascii="Arial" w:hAnsi="Arial" w:cs="Arial"/>
                <w:sz w:val="16"/>
                <w:szCs w:val="16"/>
              </w:rPr>
              <w:t>Índices ecológicos</w:t>
            </w:r>
          </w:p>
        </w:tc>
        <w:tc>
          <w:tcPr>
            <w:tcW w:w="2571" w:type="pct"/>
            <w:gridSpan w:val="2"/>
            <w:vAlign w:val="center"/>
          </w:tcPr>
          <w:p w14:paraId="52368FC1" w14:textId="14A4F135" w:rsidR="00F9249F" w:rsidRPr="0082355C" w:rsidRDefault="00F9249F" w:rsidP="0082355C">
            <w:pPr>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2355C">
              <w:rPr>
                <w:rFonts w:ascii="Arial" w:hAnsi="Arial" w:cs="Arial"/>
                <w:sz w:val="16"/>
                <w:szCs w:val="16"/>
              </w:rPr>
              <w:t xml:space="preserve">Índices de Shannon, Simpson, Margalef, Pielou, </w:t>
            </w:r>
            <w:r w:rsidRPr="0082355C">
              <w:rPr>
                <w:rFonts w:ascii="Arial" w:hAnsi="Arial" w:cs="Arial"/>
                <w:bCs/>
                <w:sz w:val="16"/>
                <w:szCs w:val="16"/>
              </w:rPr>
              <w:t>Jaccard</w:t>
            </w:r>
          </w:p>
        </w:tc>
      </w:tr>
      <w:tr w:rsidR="00F9249F" w:rsidRPr="005A5762" w14:paraId="714D3814" w14:textId="77777777" w:rsidTr="008A17B8">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143" w:type="pct"/>
            <w:vAlign w:val="center"/>
          </w:tcPr>
          <w:p w14:paraId="44A84CBE" w14:textId="7CBA9E90" w:rsidR="00F9249F" w:rsidRPr="0082355C" w:rsidRDefault="00F9249F" w:rsidP="008A17B8">
            <w:pPr>
              <w:ind w:right="-139"/>
              <w:jc w:val="center"/>
              <w:rPr>
                <w:rFonts w:ascii="Arial" w:hAnsi="Arial" w:cs="Arial"/>
                <w:sz w:val="16"/>
                <w:szCs w:val="16"/>
              </w:rPr>
            </w:pPr>
            <w:r w:rsidRPr="0082355C">
              <w:rPr>
                <w:rFonts w:ascii="Arial" w:hAnsi="Arial" w:cs="Arial"/>
                <w:sz w:val="16"/>
                <w:szCs w:val="16"/>
              </w:rPr>
              <w:t>Valor ecológico</w:t>
            </w:r>
          </w:p>
        </w:tc>
        <w:tc>
          <w:tcPr>
            <w:tcW w:w="1287" w:type="pct"/>
            <w:gridSpan w:val="2"/>
            <w:vAlign w:val="center"/>
          </w:tcPr>
          <w:p w14:paraId="0794EFC4" w14:textId="5FDDA367" w:rsidR="00F9249F" w:rsidRPr="0082355C" w:rsidRDefault="00F9249F" w:rsidP="008A17B8">
            <w:pPr>
              <w:ind w:left="-114" w:right="-104"/>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2355C">
              <w:rPr>
                <w:rFonts w:ascii="Arial" w:hAnsi="Arial" w:cs="Arial"/>
                <w:sz w:val="16"/>
                <w:szCs w:val="16"/>
              </w:rPr>
              <w:t>Sensibilidad y endemismo</w:t>
            </w:r>
          </w:p>
        </w:tc>
        <w:tc>
          <w:tcPr>
            <w:tcW w:w="2571" w:type="pct"/>
            <w:gridSpan w:val="2"/>
            <w:vAlign w:val="center"/>
          </w:tcPr>
          <w:p w14:paraId="77BEE467" w14:textId="00C0B834" w:rsidR="00F9249F" w:rsidRPr="0082355C" w:rsidRDefault="00F9249F" w:rsidP="0082355C">
            <w:pPr>
              <w:ind w:right="-22"/>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2355C">
              <w:rPr>
                <w:rFonts w:ascii="Arial" w:hAnsi="Arial" w:cs="Arial"/>
                <w:sz w:val="16"/>
                <w:szCs w:val="16"/>
              </w:rPr>
              <w:t>D.S. N° 004-2014-MINAGRI; D.S. N° 043-2006 AG; Listas CITES 2023; Lista Roja IUCN 2023, Especies Endémicas y mapas temáticos.</w:t>
            </w:r>
          </w:p>
        </w:tc>
      </w:tr>
    </w:tbl>
    <w:p w14:paraId="2655B5E9" w14:textId="3D1A86A4" w:rsidR="00CD4A53" w:rsidRPr="00CD4A53" w:rsidRDefault="00CD4A53" w:rsidP="00ED2838">
      <w:pPr>
        <w:spacing w:line="360" w:lineRule="auto"/>
        <w:jc w:val="both"/>
        <w:rPr>
          <w:rFonts w:ascii="Arial" w:hAnsi="Arial" w:cs="Arial"/>
          <w:bCs/>
          <w:sz w:val="22"/>
          <w:szCs w:val="22"/>
        </w:rPr>
      </w:pPr>
      <w:r w:rsidRPr="00CD4A53">
        <w:rPr>
          <w:rFonts w:ascii="Arial" w:hAnsi="Arial" w:cs="Arial"/>
          <w:bCs/>
          <w:sz w:val="22"/>
          <w:szCs w:val="22"/>
        </w:rPr>
        <w:t>Fuente: Elaboración propia</w:t>
      </w:r>
    </w:p>
    <w:p w14:paraId="72D047A0" w14:textId="33E654F3" w:rsidR="00580E20" w:rsidRPr="00ED2838" w:rsidRDefault="00CD4A53" w:rsidP="00ED2838">
      <w:pPr>
        <w:spacing w:line="360" w:lineRule="auto"/>
        <w:jc w:val="both"/>
        <w:rPr>
          <w:rFonts w:ascii="Arial" w:hAnsi="Arial" w:cs="Arial"/>
          <w:b/>
          <w:sz w:val="22"/>
          <w:szCs w:val="22"/>
        </w:rPr>
      </w:pPr>
      <w:r>
        <w:rPr>
          <w:rFonts w:ascii="Arial" w:hAnsi="Arial" w:cs="Arial"/>
          <w:b/>
          <w:sz w:val="22"/>
          <w:szCs w:val="22"/>
        </w:rPr>
        <w:t xml:space="preserve">3.1.1. </w:t>
      </w:r>
      <w:r w:rsidR="00EB0F9E">
        <w:rPr>
          <w:rFonts w:ascii="Arial" w:hAnsi="Arial" w:cs="Arial"/>
          <w:b/>
          <w:sz w:val="22"/>
          <w:szCs w:val="22"/>
        </w:rPr>
        <w:t>Muestreo biológico en campo</w:t>
      </w:r>
    </w:p>
    <w:p w14:paraId="51AFD4C9" w14:textId="1F9AFC34" w:rsidR="00303327" w:rsidRPr="00303327" w:rsidRDefault="00303327" w:rsidP="00303327">
      <w:pPr>
        <w:jc w:val="both"/>
        <w:rPr>
          <w:rFonts w:ascii="Arial" w:hAnsi="Arial" w:cs="Arial"/>
          <w:bCs/>
          <w:sz w:val="22"/>
          <w:szCs w:val="22"/>
        </w:rPr>
      </w:pPr>
      <w:r>
        <w:rPr>
          <w:rFonts w:ascii="Arial" w:hAnsi="Arial" w:cs="Arial"/>
          <w:bCs/>
          <w:sz w:val="22"/>
          <w:szCs w:val="22"/>
        </w:rPr>
        <w:t>En l</w:t>
      </w:r>
      <w:r w:rsidRPr="00303327">
        <w:rPr>
          <w:rFonts w:ascii="Arial" w:hAnsi="Arial" w:cs="Arial"/>
          <w:bCs/>
          <w:sz w:val="22"/>
          <w:szCs w:val="22"/>
        </w:rPr>
        <w:t xml:space="preserve">a fase de campo </w:t>
      </w:r>
      <w:r>
        <w:rPr>
          <w:rFonts w:ascii="Arial" w:hAnsi="Arial" w:cs="Arial"/>
          <w:bCs/>
          <w:sz w:val="22"/>
          <w:szCs w:val="22"/>
        </w:rPr>
        <w:t xml:space="preserve">se </w:t>
      </w:r>
      <w:r w:rsidRPr="00303327">
        <w:rPr>
          <w:rFonts w:ascii="Arial" w:hAnsi="Arial" w:cs="Arial"/>
          <w:bCs/>
          <w:sz w:val="22"/>
          <w:szCs w:val="22"/>
        </w:rPr>
        <w:t xml:space="preserve">empleó </w:t>
      </w:r>
      <w:r>
        <w:rPr>
          <w:rFonts w:ascii="Arial" w:hAnsi="Arial" w:cs="Arial"/>
          <w:bCs/>
          <w:sz w:val="22"/>
          <w:szCs w:val="22"/>
        </w:rPr>
        <w:t>técnicas diferenciadas</w:t>
      </w:r>
      <w:r w:rsidRPr="00303327">
        <w:rPr>
          <w:rFonts w:ascii="Arial" w:hAnsi="Arial" w:cs="Arial"/>
          <w:bCs/>
          <w:sz w:val="22"/>
          <w:szCs w:val="22"/>
        </w:rPr>
        <w:t xml:space="preserve"> por grupo taxonómico, </w:t>
      </w:r>
      <w:r>
        <w:rPr>
          <w:rFonts w:ascii="Arial" w:hAnsi="Arial" w:cs="Arial"/>
          <w:bCs/>
          <w:sz w:val="22"/>
          <w:szCs w:val="22"/>
        </w:rPr>
        <w:t>conforme a</w:t>
      </w:r>
      <w:r w:rsidRPr="00303327">
        <w:rPr>
          <w:rFonts w:ascii="Arial" w:hAnsi="Arial" w:cs="Arial"/>
          <w:bCs/>
          <w:sz w:val="22"/>
          <w:szCs w:val="22"/>
        </w:rPr>
        <w:t xml:space="preserve"> </w:t>
      </w:r>
      <w:r>
        <w:rPr>
          <w:rFonts w:ascii="Arial" w:hAnsi="Arial" w:cs="Arial"/>
          <w:bCs/>
          <w:sz w:val="22"/>
          <w:szCs w:val="22"/>
        </w:rPr>
        <w:t>guías</w:t>
      </w:r>
      <w:r w:rsidRPr="00303327">
        <w:rPr>
          <w:rFonts w:ascii="Arial" w:hAnsi="Arial" w:cs="Arial"/>
          <w:bCs/>
          <w:sz w:val="22"/>
          <w:szCs w:val="22"/>
        </w:rPr>
        <w:t xml:space="preserve"> nacionales y literatura </w:t>
      </w:r>
      <w:r>
        <w:rPr>
          <w:rFonts w:ascii="Arial" w:hAnsi="Arial" w:cs="Arial"/>
          <w:bCs/>
          <w:sz w:val="22"/>
          <w:szCs w:val="22"/>
        </w:rPr>
        <w:t>científica</w:t>
      </w:r>
      <w:r w:rsidRPr="00303327">
        <w:rPr>
          <w:rFonts w:ascii="Arial" w:hAnsi="Arial" w:cs="Arial"/>
          <w:bCs/>
          <w:sz w:val="22"/>
          <w:szCs w:val="22"/>
        </w:rPr>
        <w:t>, y adaptados a las condiciones ecológicas del pajonal andino. Se establecieron dos Puntos de Monitoreo Biológico (PMB), seleccionados en función del único componente del pasivo (Depósito de Desmontes Excélsior) y la cobertura vegetal homogénea.</w:t>
      </w:r>
    </w:p>
    <w:p w14:paraId="04853442" w14:textId="159DC42E" w:rsidR="00A36B70" w:rsidRDefault="0082355C" w:rsidP="00303327">
      <w:pPr>
        <w:jc w:val="both"/>
        <w:rPr>
          <w:rFonts w:ascii="Arial" w:hAnsi="Arial" w:cs="Arial"/>
          <w:bCs/>
          <w:sz w:val="22"/>
          <w:szCs w:val="22"/>
        </w:rPr>
      </w:pPr>
      <w:r w:rsidRPr="00303327">
        <w:rPr>
          <w:rFonts w:ascii="Arial" w:hAnsi="Arial" w:cs="Arial"/>
          <w:bCs/>
          <w:noProof/>
          <w:sz w:val="22"/>
          <w:szCs w:val="22"/>
        </w:rPr>
        <w:drawing>
          <wp:anchor distT="0" distB="0" distL="114300" distR="114300" simplePos="0" relativeHeight="251736064" behindDoc="0" locked="0" layoutInCell="1" allowOverlap="1" wp14:anchorId="6F4D3678" wp14:editId="02B8EDED">
            <wp:simplePos x="0" y="0"/>
            <wp:positionH relativeFrom="margin">
              <wp:align>right</wp:align>
            </wp:positionH>
            <wp:positionV relativeFrom="page">
              <wp:posOffset>1138783</wp:posOffset>
            </wp:positionV>
            <wp:extent cx="3147695" cy="2301240"/>
            <wp:effectExtent l="19050" t="19050" r="14605" b="22860"/>
            <wp:wrapThrough wrapText="bothSides">
              <wp:wrapPolygon edited="0">
                <wp:start x="-131" y="-179"/>
                <wp:lineTo x="-131" y="21636"/>
                <wp:lineTo x="21569" y="21636"/>
                <wp:lineTo x="21569" y="-179"/>
                <wp:lineTo x="-131" y="-179"/>
              </wp:wrapPolygon>
            </wp:wrapThrough>
            <wp:docPr id="54311821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118216" name="Imagen 54311821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47695" cy="23012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03327">
        <w:rPr>
          <w:rFonts w:ascii="Arial" w:hAnsi="Arial" w:cs="Arial"/>
          <w:bCs/>
          <w:sz w:val="22"/>
          <w:szCs w:val="22"/>
        </w:rPr>
        <w:t>F</w:t>
      </w:r>
      <w:r w:rsidR="00303327" w:rsidRPr="00303327">
        <w:rPr>
          <w:rFonts w:ascii="Arial" w:hAnsi="Arial" w:cs="Arial"/>
          <w:bCs/>
          <w:sz w:val="22"/>
          <w:szCs w:val="22"/>
        </w:rPr>
        <w:t xml:space="preserve">igura </w:t>
      </w:r>
      <w:r w:rsidR="00303327" w:rsidRPr="00303327">
        <w:rPr>
          <w:rFonts w:ascii="Arial" w:hAnsi="Arial" w:cs="Arial"/>
          <w:bCs/>
          <w:sz w:val="22"/>
          <w:szCs w:val="22"/>
        </w:rPr>
        <w:fldChar w:fldCharType="begin"/>
      </w:r>
      <w:r w:rsidR="00303327" w:rsidRPr="00303327">
        <w:rPr>
          <w:rFonts w:ascii="Arial" w:hAnsi="Arial" w:cs="Arial"/>
          <w:bCs/>
          <w:sz w:val="22"/>
          <w:szCs w:val="22"/>
        </w:rPr>
        <w:instrText xml:space="preserve"> SEQ Figura \* ARABIC </w:instrText>
      </w:r>
      <w:r w:rsidR="00303327" w:rsidRPr="00303327">
        <w:rPr>
          <w:rFonts w:ascii="Arial" w:hAnsi="Arial" w:cs="Arial"/>
          <w:bCs/>
          <w:sz w:val="22"/>
          <w:szCs w:val="22"/>
        </w:rPr>
        <w:fldChar w:fldCharType="separate"/>
      </w:r>
      <w:r w:rsidR="00645FDD">
        <w:rPr>
          <w:rFonts w:ascii="Arial" w:hAnsi="Arial" w:cs="Arial"/>
          <w:bCs/>
          <w:noProof/>
          <w:sz w:val="22"/>
          <w:szCs w:val="22"/>
        </w:rPr>
        <w:t>1</w:t>
      </w:r>
      <w:r w:rsidR="00303327" w:rsidRPr="00303327">
        <w:rPr>
          <w:rFonts w:ascii="Arial" w:hAnsi="Arial" w:cs="Arial"/>
          <w:bCs/>
          <w:sz w:val="22"/>
          <w:szCs w:val="22"/>
        </w:rPr>
        <w:fldChar w:fldCharType="end"/>
      </w:r>
      <w:r w:rsidR="00303327" w:rsidRPr="00303327">
        <w:rPr>
          <w:rFonts w:ascii="Arial" w:hAnsi="Arial" w:cs="Arial"/>
          <w:bCs/>
          <w:sz w:val="22"/>
          <w:szCs w:val="22"/>
        </w:rPr>
        <w:t xml:space="preserve">. </w:t>
      </w:r>
      <w:r w:rsidR="00A36B70" w:rsidRPr="00A36B70">
        <w:rPr>
          <w:rFonts w:ascii="Arial" w:hAnsi="Arial" w:cs="Arial"/>
          <w:bCs/>
          <w:sz w:val="22"/>
          <w:szCs w:val="22"/>
        </w:rPr>
        <w:t>Ubicación georreferenciada de los Puntos de Monitoreo Biológico</w:t>
      </w:r>
      <w:r w:rsidR="00517ACD">
        <w:rPr>
          <w:rFonts w:ascii="Arial" w:hAnsi="Arial" w:cs="Arial"/>
          <w:bCs/>
          <w:sz w:val="22"/>
          <w:szCs w:val="22"/>
        </w:rPr>
        <w:t xml:space="preserve">. </w:t>
      </w:r>
      <w:r w:rsidR="00A36B70" w:rsidRPr="00A36B70">
        <w:rPr>
          <w:rFonts w:ascii="Arial" w:hAnsi="Arial" w:cs="Arial"/>
          <w:bCs/>
          <w:sz w:val="22"/>
          <w:szCs w:val="22"/>
        </w:rPr>
        <w:t>(Elaboración propia, 202</w:t>
      </w:r>
      <w:r w:rsidR="00A36B70">
        <w:rPr>
          <w:rFonts w:ascii="Arial" w:hAnsi="Arial" w:cs="Arial"/>
          <w:bCs/>
          <w:sz w:val="22"/>
          <w:szCs w:val="22"/>
        </w:rPr>
        <w:t>3</w:t>
      </w:r>
      <w:r w:rsidR="00A36B70" w:rsidRPr="00A36B70">
        <w:rPr>
          <w:rFonts w:ascii="Arial" w:hAnsi="Arial" w:cs="Arial"/>
          <w:bCs/>
          <w:sz w:val="22"/>
          <w:szCs w:val="22"/>
        </w:rPr>
        <w:t>).</w:t>
      </w:r>
    </w:p>
    <w:p w14:paraId="54C35545" w14:textId="1091AF6B" w:rsidR="0090411B" w:rsidRDefault="0082355C" w:rsidP="00F5639B">
      <w:pPr>
        <w:jc w:val="both"/>
        <w:rPr>
          <w:rFonts w:ascii="Arial" w:hAnsi="Arial" w:cs="Arial"/>
          <w:bCs/>
          <w:sz w:val="22"/>
          <w:szCs w:val="22"/>
        </w:rPr>
      </w:pPr>
      <w:r w:rsidRPr="00303327">
        <w:rPr>
          <w:rFonts w:ascii="Arial" w:hAnsi="Arial" w:cs="Arial"/>
          <w:bCs/>
          <w:sz w:val="22"/>
          <w:szCs w:val="22"/>
        </w:rPr>
        <w:t>El PMB-01 se ubicó contiguo a la antigua zona de operación minera, mientras que el PMB-02 se situó en las inmediaciones del sector poblado de Champamarca, permitiendo evaluar variaciones en la biota asociadas a diferentes niveles de perturbación antrópica. El objetivo del muestreo fue generar un inventario biológico representativo, caracterizando la estructura y composición de la biodiversidad en el área de influencia.</w:t>
      </w:r>
      <w:r>
        <w:rPr>
          <w:rFonts w:ascii="Arial" w:hAnsi="Arial" w:cs="Arial"/>
          <w:bCs/>
          <w:sz w:val="22"/>
          <w:szCs w:val="22"/>
        </w:rPr>
        <w:t xml:space="preserve"> </w:t>
      </w:r>
      <w:r w:rsidR="00BE5540" w:rsidRPr="00BE5540">
        <w:rPr>
          <w:rFonts w:ascii="Arial" w:hAnsi="Arial" w:cs="Arial"/>
          <w:bCs/>
          <w:sz w:val="22"/>
          <w:szCs w:val="22"/>
        </w:rPr>
        <w:t>A continuación, se describen las metodologías aplicadas para cada taxón.</w:t>
      </w:r>
    </w:p>
    <w:p w14:paraId="10C6CF5F" w14:textId="67F3D4A1" w:rsidR="0090411B" w:rsidRDefault="0090411B" w:rsidP="00F5639B">
      <w:pPr>
        <w:jc w:val="both"/>
        <w:rPr>
          <w:rFonts w:ascii="Arial" w:hAnsi="Arial" w:cs="Arial"/>
          <w:bCs/>
          <w:sz w:val="22"/>
          <w:szCs w:val="22"/>
        </w:rPr>
      </w:pPr>
    </w:p>
    <w:p w14:paraId="011040BB" w14:textId="7AF13411" w:rsidR="00580E20" w:rsidRPr="00580E20" w:rsidRDefault="00BE5540" w:rsidP="00CB2A6C">
      <w:pPr>
        <w:spacing w:line="360" w:lineRule="auto"/>
        <w:jc w:val="both"/>
        <w:rPr>
          <w:rFonts w:ascii="Arial" w:hAnsi="Arial" w:cs="Arial"/>
          <w:b/>
          <w:sz w:val="22"/>
          <w:szCs w:val="22"/>
        </w:rPr>
      </w:pPr>
      <w:r>
        <w:rPr>
          <w:rFonts w:ascii="Arial" w:hAnsi="Arial" w:cs="Arial"/>
          <w:b/>
          <w:sz w:val="22"/>
          <w:szCs w:val="22"/>
        </w:rPr>
        <w:t xml:space="preserve">3.1.1. </w:t>
      </w:r>
      <w:r w:rsidR="00580E20" w:rsidRPr="00580E20">
        <w:rPr>
          <w:rFonts w:ascii="Arial" w:hAnsi="Arial" w:cs="Arial"/>
          <w:b/>
          <w:sz w:val="22"/>
          <w:szCs w:val="22"/>
        </w:rPr>
        <w:t>Flora</w:t>
      </w:r>
    </w:p>
    <w:p w14:paraId="29314C3A" w14:textId="11846086" w:rsidR="00BE5540" w:rsidRPr="00ED2838" w:rsidRDefault="00BE5540" w:rsidP="00ED2838">
      <w:pPr>
        <w:spacing w:after="240"/>
        <w:jc w:val="both"/>
        <w:rPr>
          <w:rFonts w:ascii="Arial" w:hAnsi="Arial" w:cs="Arial"/>
          <w:bCs/>
          <w:sz w:val="22"/>
          <w:szCs w:val="22"/>
        </w:rPr>
      </w:pPr>
      <w:r w:rsidRPr="00BE5540">
        <w:rPr>
          <w:rFonts w:ascii="Arial" w:hAnsi="Arial" w:cs="Arial"/>
          <w:bCs/>
          <w:sz w:val="22"/>
          <w:szCs w:val="22"/>
        </w:rPr>
        <w:t>Se aplicó el método de transectos rectangulares</w:t>
      </w:r>
      <w:r w:rsidR="00F94B20">
        <w:rPr>
          <w:rFonts w:ascii="Arial" w:hAnsi="Arial" w:cs="Arial"/>
          <w:bCs/>
          <w:sz w:val="22"/>
          <w:szCs w:val="22"/>
        </w:rPr>
        <w:t xml:space="preserve"> </w:t>
      </w:r>
      <w:sdt>
        <w:sdtPr>
          <w:rPr>
            <w:rFonts w:ascii="Arial" w:hAnsi="Arial" w:cs="Arial"/>
            <w:bCs/>
            <w:sz w:val="22"/>
            <w:szCs w:val="22"/>
          </w:rPr>
          <w:id w:val="1397706419"/>
          <w:citation/>
        </w:sdtPr>
        <w:sdtContent>
          <w:r w:rsidR="00F94B20">
            <w:rPr>
              <w:rFonts w:ascii="Arial" w:hAnsi="Arial" w:cs="Arial"/>
              <w:bCs/>
              <w:sz w:val="22"/>
              <w:szCs w:val="22"/>
            </w:rPr>
            <w:fldChar w:fldCharType="begin"/>
          </w:r>
          <w:r w:rsidR="00F94B20">
            <w:rPr>
              <w:rFonts w:ascii="Arial" w:hAnsi="Arial" w:cs="Arial"/>
              <w:bCs/>
              <w:sz w:val="22"/>
              <w:szCs w:val="22"/>
              <w:lang w:val="es-ES"/>
            </w:rPr>
            <w:instrText xml:space="preserve"> CITATION Gen821 \l 3082 </w:instrText>
          </w:r>
          <w:r w:rsidR="00F94B20">
            <w:rPr>
              <w:rFonts w:ascii="Arial" w:hAnsi="Arial" w:cs="Arial"/>
              <w:bCs/>
              <w:sz w:val="22"/>
              <w:szCs w:val="22"/>
            </w:rPr>
            <w:fldChar w:fldCharType="separate"/>
          </w:r>
          <w:r w:rsidR="00F94B20" w:rsidRPr="00F94B20">
            <w:rPr>
              <w:rFonts w:ascii="Arial" w:hAnsi="Arial" w:cs="Arial"/>
              <w:noProof/>
              <w:sz w:val="22"/>
              <w:szCs w:val="22"/>
              <w:lang w:val="es-ES"/>
            </w:rPr>
            <w:t>(Gentry, 1982)</w:t>
          </w:r>
          <w:r w:rsidR="00F94B20">
            <w:rPr>
              <w:rFonts w:ascii="Arial" w:hAnsi="Arial" w:cs="Arial"/>
              <w:bCs/>
              <w:sz w:val="22"/>
              <w:szCs w:val="22"/>
            </w:rPr>
            <w:fldChar w:fldCharType="end"/>
          </w:r>
        </w:sdtContent>
      </w:sdt>
      <w:r w:rsidR="00F94B20">
        <w:rPr>
          <w:rFonts w:ascii="Arial" w:hAnsi="Arial" w:cs="Arial"/>
          <w:bCs/>
          <w:sz w:val="22"/>
          <w:szCs w:val="22"/>
        </w:rPr>
        <w:t xml:space="preserve">, </w:t>
      </w:r>
      <w:r w:rsidRPr="00BE5540">
        <w:rPr>
          <w:rFonts w:ascii="Arial" w:hAnsi="Arial" w:cs="Arial"/>
          <w:bCs/>
          <w:sz w:val="22"/>
          <w:szCs w:val="22"/>
        </w:rPr>
        <w:t xml:space="preserve">estableciendo </w:t>
      </w:r>
      <w:r w:rsidR="00517ACD">
        <w:rPr>
          <w:rFonts w:ascii="Arial" w:hAnsi="Arial" w:cs="Arial"/>
          <w:bCs/>
          <w:sz w:val="22"/>
          <w:szCs w:val="22"/>
        </w:rPr>
        <w:t>transectos de</w:t>
      </w:r>
      <w:r w:rsidRPr="00BE5540">
        <w:rPr>
          <w:rFonts w:ascii="Arial" w:hAnsi="Arial" w:cs="Arial"/>
          <w:bCs/>
          <w:sz w:val="22"/>
          <w:szCs w:val="22"/>
        </w:rPr>
        <w:t xml:space="preserve"> 50 × 2 m por </w:t>
      </w:r>
      <w:r>
        <w:rPr>
          <w:rFonts w:ascii="Arial" w:hAnsi="Arial" w:cs="Arial"/>
          <w:bCs/>
          <w:sz w:val="22"/>
          <w:szCs w:val="22"/>
        </w:rPr>
        <w:t>punto</w:t>
      </w:r>
      <w:r w:rsidRPr="00BE5540">
        <w:rPr>
          <w:rFonts w:ascii="Arial" w:hAnsi="Arial" w:cs="Arial"/>
          <w:bCs/>
          <w:sz w:val="22"/>
          <w:szCs w:val="22"/>
        </w:rPr>
        <w:t xml:space="preserve"> de muestreo. Se realizó el censo fitosociológico</w:t>
      </w:r>
      <w:r w:rsidR="0082355C">
        <w:rPr>
          <w:rFonts w:ascii="Arial" w:hAnsi="Arial" w:cs="Arial"/>
          <w:bCs/>
          <w:sz w:val="22"/>
          <w:szCs w:val="22"/>
        </w:rPr>
        <w:t xml:space="preserve">, </w:t>
      </w:r>
      <w:r w:rsidR="0082355C" w:rsidRPr="0082355C">
        <w:rPr>
          <w:rFonts w:ascii="Arial" w:hAnsi="Arial" w:cs="Arial"/>
          <w:bCs/>
          <w:sz w:val="22"/>
          <w:szCs w:val="22"/>
        </w:rPr>
        <w:t>con identificación taxonómica in situ y validación mediante registros fotográficos.</w:t>
      </w:r>
      <w:r w:rsidRPr="00BE5540">
        <w:rPr>
          <w:rFonts w:ascii="Arial" w:hAnsi="Arial" w:cs="Arial"/>
          <w:bCs/>
          <w:sz w:val="22"/>
          <w:szCs w:val="22"/>
        </w:rPr>
        <w:t xml:space="preserve"> </w:t>
      </w:r>
      <w:r>
        <w:rPr>
          <w:rFonts w:ascii="Arial" w:hAnsi="Arial" w:cs="Arial"/>
          <w:bCs/>
          <w:sz w:val="22"/>
          <w:szCs w:val="22"/>
        </w:rPr>
        <w:t xml:space="preserve"> </w:t>
      </w:r>
    </w:p>
    <w:tbl>
      <w:tblPr>
        <w:tblStyle w:val="Tablanormal2"/>
        <w:tblW w:w="4985" w:type="pct"/>
        <w:tblLayout w:type="fixed"/>
        <w:tblLook w:val="04A0" w:firstRow="1" w:lastRow="0" w:firstColumn="1" w:lastColumn="0" w:noHBand="0" w:noVBand="1"/>
      </w:tblPr>
      <w:tblGrid>
        <w:gridCol w:w="1069"/>
        <w:gridCol w:w="1341"/>
        <w:gridCol w:w="1147"/>
        <w:gridCol w:w="1414"/>
      </w:tblGrid>
      <w:tr w:rsidR="0082355C" w:rsidRPr="0082355C" w14:paraId="571E75A6" w14:textId="77777777" w:rsidTr="0082355C">
        <w:trPr>
          <w:cnfStyle w:val="100000000000" w:firstRow="1" w:lastRow="0" w:firstColumn="0" w:lastColumn="0" w:oddVBand="0" w:evenVBand="0" w:oddHBand="0"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075" w:type="pct"/>
            <w:shd w:val="clear" w:color="auto" w:fill="F2F2F2" w:themeFill="background1" w:themeFillShade="F2"/>
            <w:noWrap/>
            <w:vAlign w:val="center"/>
            <w:hideMark/>
          </w:tcPr>
          <w:p w14:paraId="2D385E27" w14:textId="77777777" w:rsidR="0082355C" w:rsidRPr="0082355C" w:rsidRDefault="0082355C" w:rsidP="00227566">
            <w:pPr>
              <w:jc w:val="center"/>
              <w:rPr>
                <w:rFonts w:ascii="Arial" w:hAnsi="Arial" w:cs="Arial"/>
                <w:b w:val="0"/>
                <w:bCs w:val="0"/>
                <w:color w:val="000000"/>
                <w:sz w:val="16"/>
                <w:szCs w:val="16"/>
              </w:rPr>
            </w:pPr>
            <w:r w:rsidRPr="0082355C">
              <w:rPr>
                <w:rFonts w:ascii="Arial" w:hAnsi="Arial" w:cs="Arial"/>
                <w:color w:val="000000"/>
                <w:sz w:val="16"/>
                <w:szCs w:val="16"/>
              </w:rPr>
              <w:t>Código de PMB</w:t>
            </w:r>
          </w:p>
        </w:tc>
        <w:tc>
          <w:tcPr>
            <w:tcW w:w="1349" w:type="pct"/>
            <w:shd w:val="clear" w:color="auto" w:fill="F2F2F2" w:themeFill="background1" w:themeFillShade="F2"/>
            <w:vAlign w:val="center"/>
            <w:hideMark/>
          </w:tcPr>
          <w:p w14:paraId="73CCA5DC" w14:textId="5EEC196F" w:rsidR="0082355C" w:rsidRPr="0082355C" w:rsidRDefault="0082355C" w:rsidP="0022756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Número de Transectos de 50x2m</w:t>
            </w:r>
          </w:p>
        </w:tc>
        <w:tc>
          <w:tcPr>
            <w:tcW w:w="1154" w:type="pct"/>
            <w:shd w:val="clear" w:color="auto" w:fill="F2F2F2" w:themeFill="background1" w:themeFillShade="F2"/>
            <w:vAlign w:val="center"/>
          </w:tcPr>
          <w:p w14:paraId="0D03D293" w14:textId="77777777" w:rsidR="0082355C" w:rsidRPr="0082355C" w:rsidRDefault="0082355C" w:rsidP="0082355C">
            <w:pPr>
              <w:ind w:left="-104" w:right="-105"/>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Tiempo de evaluación</w:t>
            </w:r>
          </w:p>
        </w:tc>
        <w:tc>
          <w:tcPr>
            <w:tcW w:w="1422" w:type="pct"/>
            <w:shd w:val="clear" w:color="auto" w:fill="F2F2F2" w:themeFill="background1" w:themeFillShade="F2"/>
            <w:noWrap/>
            <w:vAlign w:val="center"/>
            <w:hideMark/>
          </w:tcPr>
          <w:p w14:paraId="66B2095F" w14:textId="77777777" w:rsidR="0082355C" w:rsidRPr="0082355C" w:rsidRDefault="0082355C" w:rsidP="0082355C">
            <w:pPr>
              <w:ind w:left="-115" w:right="-104"/>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Total, esfuerzo de muestreo</w:t>
            </w:r>
          </w:p>
        </w:tc>
      </w:tr>
      <w:tr w:rsidR="0082355C" w:rsidRPr="0082355C" w14:paraId="64DF3B10" w14:textId="77777777" w:rsidTr="0082355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075" w:type="pct"/>
            <w:noWrap/>
            <w:vAlign w:val="center"/>
            <w:hideMark/>
          </w:tcPr>
          <w:p w14:paraId="46944FF9" w14:textId="77777777" w:rsidR="0082355C" w:rsidRPr="0082355C" w:rsidRDefault="0082355C" w:rsidP="00227566">
            <w:pPr>
              <w:jc w:val="center"/>
              <w:rPr>
                <w:rFonts w:ascii="Arial" w:hAnsi="Arial" w:cs="Arial"/>
                <w:color w:val="000000"/>
                <w:sz w:val="16"/>
                <w:szCs w:val="16"/>
              </w:rPr>
            </w:pPr>
            <w:r w:rsidRPr="0082355C">
              <w:rPr>
                <w:rFonts w:ascii="Arial" w:hAnsi="Arial" w:cs="Arial"/>
                <w:color w:val="000000"/>
                <w:sz w:val="16"/>
                <w:szCs w:val="16"/>
              </w:rPr>
              <w:t>PMB-01</w:t>
            </w:r>
          </w:p>
        </w:tc>
        <w:tc>
          <w:tcPr>
            <w:tcW w:w="1349" w:type="pct"/>
            <w:noWrap/>
            <w:vAlign w:val="center"/>
            <w:hideMark/>
          </w:tcPr>
          <w:p w14:paraId="49F34B87" w14:textId="77777777" w:rsidR="0082355C" w:rsidRPr="0082355C" w:rsidRDefault="0082355C" w:rsidP="0022756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1</w:t>
            </w:r>
          </w:p>
        </w:tc>
        <w:tc>
          <w:tcPr>
            <w:tcW w:w="1154" w:type="pct"/>
            <w:vAlign w:val="center"/>
          </w:tcPr>
          <w:p w14:paraId="15A563B2" w14:textId="77777777" w:rsidR="0082355C" w:rsidRPr="0082355C" w:rsidRDefault="0082355C" w:rsidP="0082355C">
            <w:pPr>
              <w:ind w:left="-104" w:right="-105"/>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2 horas</w:t>
            </w:r>
          </w:p>
        </w:tc>
        <w:tc>
          <w:tcPr>
            <w:tcW w:w="1422" w:type="pct"/>
            <w:vMerge w:val="restart"/>
            <w:noWrap/>
            <w:vAlign w:val="center"/>
          </w:tcPr>
          <w:p w14:paraId="47388A40" w14:textId="73A0E2E1" w:rsidR="0082355C" w:rsidRPr="0082355C" w:rsidRDefault="0082355C" w:rsidP="0082355C">
            <w:pPr>
              <w:ind w:left="-115" w:right="-104"/>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02 transectos</w:t>
            </w:r>
            <w:r>
              <w:rPr>
                <w:rFonts w:ascii="Arial" w:hAnsi="Arial" w:cs="Arial"/>
                <w:color w:val="000000"/>
                <w:sz w:val="16"/>
                <w:szCs w:val="16"/>
              </w:rPr>
              <w:t xml:space="preserve"> de </w:t>
            </w:r>
            <w:r w:rsidRPr="0082355C">
              <w:rPr>
                <w:rFonts w:ascii="Arial" w:hAnsi="Arial" w:cs="Arial"/>
                <w:color w:val="000000"/>
                <w:sz w:val="16"/>
                <w:szCs w:val="16"/>
              </w:rPr>
              <w:t>50x2m</w:t>
            </w:r>
            <w:r w:rsidR="008A0CAE">
              <w:rPr>
                <w:rFonts w:ascii="Arial" w:hAnsi="Arial" w:cs="Arial"/>
                <w:color w:val="000000"/>
                <w:sz w:val="16"/>
                <w:szCs w:val="16"/>
              </w:rPr>
              <w:t xml:space="preserve">, </w:t>
            </w:r>
            <w:r w:rsidRPr="0082355C">
              <w:rPr>
                <w:rFonts w:ascii="Arial" w:hAnsi="Arial" w:cs="Arial"/>
                <w:color w:val="000000"/>
                <w:sz w:val="16"/>
                <w:szCs w:val="16"/>
              </w:rPr>
              <w:t>200 m</w:t>
            </w:r>
            <w:r w:rsidRPr="0082355C">
              <w:rPr>
                <w:rFonts w:ascii="Arial" w:hAnsi="Arial" w:cs="Arial"/>
                <w:color w:val="000000"/>
                <w:sz w:val="16"/>
                <w:szCs w:val="16"/>
                <w:vertAlign w:val="superscript"/>
              </w:rPr>
              <w:t>2</w:t>
            </w:r>
          </w:p>
          <w:p w14:paraId="5F1C89CC" w14:textId="77777777" w:rsidR="0082355C" w:rsidRPr="0082355C" w:rsidRDefault="0082355C" w:rsidP="0082355C">
            <w:pPr>
              <w:ind w:left="-115" w:right="-104"/>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4 horas cualitativas</w:t>
            </w:r>
          </w:p>
        </w:tc>
      </w:tr>
      <w:tr w:rsidR="0082355C" w:rsidRPr="0082355C" w14:paraId="579494D4" w14:textId="77777777" w:rsidTr="0082355C">
        <w:trPr>
          <w:trHeight w:val="340"/>
        </w:trPr>
        <w:tc>
          <w:tcPr>
            <w:cnfStyle w:val="001000000000" w:firstRow="0" w:lastRow="0" w:firstColumn="1" w:lastColumn="0" w:oddVBand="0" w:evenVBand="0" w:oddHBand="0" w:evenHBand="0" w:firstRowFirstColumn="0" w:firstRowLastColumn="0" w:lastRowFirstColumn="0" w:lastRowLastColumn="0"/>
            <w:tcW w:w="1075" w:type="pct"/>
            <w:noWrap/>
            <w:vAlign w:val="center"/>
          </w:tcPr>
          <w:p w14:paraId="62E9BA7D" w14:textId="77777777" w:rsidR="0082355C" w:rsidRPr="0082355C" w:rsidRDefault="0082355C" w:rsidP="00227566">
            <w:pPr>
              <w:jc w:val="center"/>
              <w:rPr>
                <w:rFonts w:ascii="Arial" w:hAnsi="Arial" w:cs="Arial"/>
                <w:color w:val="000000"/>
                <w:sz w:val="16"/>
                <w:szCs w:val="16"/>
              </w:rPr>
            </w:pPr>
            <w:r w:rsidRPr="0082355C">
              <w:rPr>
                <w:rFonts w:ascii="Arial" w:hAnsi="Arial" w:cs="Arial"/>
                <w:color w:val="000000"/>
                <w:sz w:val="16"/>
                <w:szCs w:val="16"/>
              </w:rPr>
              <w:t>PMB-02</w:t>
            </w:r>
          </w:p>
        </w:tc>
        <w:tc>
          <w:tcPr>
            <w:tcW w:w="1349" w:type="pct"/>
            <w:noWrap/>
            <w:vAlign w:val="center"/>
          </w:tcPr>
          <w:p w14:paraId="264E53B9" w14:textId="77777777" w:rsidR="0082355C" w:rsidRPr="0082355C" w:rsidRDefault="0082355C" w:rsidP="0022756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1</w:t>
            </w:r>
          </w:p>
        </w:tc>
        <w:tc>
          <w:tcPr>
            <w:tcW w:w="1154" w:type="pct"/>
            <w:vAlign w:val="center"/>
          </w:tcPr>
          <w:p w14:paraId="25EE9CE7" w14:textId="77777777" w:rsidR="0082355C" w:rsidRPr="0082355C" w:rsidRDefault="0082355C" w:rsidP="0082355C">
            <w:pPr>
              <w:ind w:left="-104" w:right="-105"/>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2 horas</w:t>
            </w:r>
          </w:p>
        </w:tc>
        <w:tc>
          <w:tcPr>
            <w:tcW w:w="1422" w:type="pct"/>
            <w:vMerge/>
            <w:noWrap/>
            <w:vAlign w:val="center"/>
          </w:tcPr>
          <w:p w14:paraId="4E060257" w14:textId="77777777" w:rsidR="0082355C" w:rsidRPr="0082355C" w:rsidRDefault="0082355C" w:rsidP="0022756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p>
        </w:tc>
      </w:tr>
    </w:tbl>
    <w:p w14:paraId="22FCB841" w14:textId="6300A5F9" w:rsidR="00CB2A6C" w:rsidRDefault="00BE5540" w:rsidP="00297A14">
      <w:pPr>
        <w:pStyle w:val="Descripcin"/>
        <w:spacing w:after="0"/>
        <w:jc w:val="both"/>
        <w:rPr>
          <w:rFonts w:ascii="Arial" w:hAnsi="Arial" w:cs="Arial"/>
          <w:i w:val="0"/>
          <w:iCs w:val="0"/>
          <w:color w:val="auto"/>
          <w:sz w:val="22"/>
          <w:szCs w:val="22"/>
          <w:lang w:val="es-PE"/>
        </w:rPr>
      </w:pPr>
      <w:bookmarkStart w:id="1" w:name="_Toc175425397"/>
      <w:r w:rsidRPr="005A5762">
        <w:rPr>
          <w:rFonts w:ascii="Arial" w:hAnsi="Arial" w:cs="Arial"/>
          <w:i w:val="0"/>
          <w:iCs w:val="0"/>
          <w:color w:val="auto"/>
          <w:sz w:val="22"/>
          <w:szCs w:val="22"/>
          <w:lang w:val="es-PE"/>
        </w:rPr>
        <w:t xml:space="preserve">Tabla </w:t>
      </w:r>
      <w:r w:rsidRPr="005A5762">
        <w:rPr>
          <w:rFonts w:ascii="Arial" w:hAnsi="Arial" w:cs="Arial"/>
          <w:i w:val="0"/>
          <w:iCs w:val="0"/>
          <w:color w:val="auto"/>
          <w:sz w:val="22"/>
          <w:szCs w:val="22"/>
          <w:lang w:val="es-PE"/>
        </w:rPr>
        <w:fldChar w:fldCharType="begin"/>
      </w:r>
      <w:r w:rsidRPr="005A5762">
        <w:rPr>
          <w:rFonts w:ascii="Arial" w:hAnsi="Arial" w:cs="Arial"/>
          <w:i w:val="0"/>
          <w:iCs w:val="0"/>
          <w:color w:val="auto"/>
          <w:sz w:val="22"/>
          <w:szCs w:val="22"/>
          <w:lang w:val="es-PE"/>
        </w:rPr>
        <w:instrText xml:space="preserve"> SEQ Tabla \* ARABIC </w:instrText>
      </w:r>
      <w:r w:rsidRPr="005A5762">
        <w:rPr>
          <w:rFonts w:ascii="Arial" w:hAnsi="Arial" w:cs="Arial"/>
          <w:i w:val="0"/>
          <w:iCs w:val="0"/>
          <w:color w:val="auto"/>
          <w:sz w:val="22"/>
          <w:szCs w:val="22"/>
          <w:lang w:val="es-PE"/>
        </w:rPr>
        <w:fldChar w:fldCharType="separate"/>
      </w:r>
      <w:r w:rsidR="00645FDD">
        <w:rPr>
          <w:rFonts w:ascii="Arial" w:hAnsi="Arial" w:cs="Arial"/>
          <w:i w:val="0"/>
          <w:iCs w:val="0"/>
          <w:noProof/>
          <w:color w:val="auto"/>
          <w:sz w:val="22"/>
          <w:szCs w:val="22"/>
          <w:lang w:val="es-PE"/>
        </w:rPr>
        <w:t>2</w:t>
      </w:r>
      <w:r w:rsidRPr="005A5762">
        <w:rPr>
          <w:rFonts w:ascii="Arial" w:hAnsi="Arial" w:cs="Arial"/>
          <w:i w:val="0"/>
          <w:iCs w:val="0"/>
          <w:color w:val="auto"/>
          <w:sz w:val="22"/>
          <w:szCs w:val="22"/>
          <w:lang w:val="es-PE"/>
        </w:rPr>
        <w:fldChar w:fldCharType="end"/>
      </w:r>
      <w:r w:rsidRPr="005A5762">
        <w:rPr>
          <w:rFonts w:ascii="Arial" w:hAnsi="Arial" w:cs="Arial"/>
          <w:i w:val="0"/>
          <w:iCs w:val="0"/>
          <w:color w:val="auto"/>
          <w:sz w:val="22"/>
          <w:szCs w:val="22"/>
          <w:lang w:val="es-PE"/>
        </w:rPr>
        <w:t xml:space="preserve">. </w:t>
      </w:r>
      <w:r w:rsidR="00CB2A6C" w:rsidRPr="005A5762">
        <w:rPr>
          <w:rFonts w:ascii="Arial" w:hAnsi="Arial" w:cs="Arial"/>
          <w:i w:val="0"/>
          <w:iCs w:val="0"/>
          <w:color w:val="auto"/>
          <w:sz w:val="22"/>
          <w:szCs w:val="22"/>
          <w:lang w:val="es-PE"/>
        </w:rPr>
        <w:t>Esfuerzo de muestreo para flora</w:t>
      </w:r>
      <w:bookmarkEnd w:id="1"/>
      <w:r w:rsidR="00CB2A6C" w:rsidRPr="005A5762">
        <w:rPr>
          <w:rFonts w:ascii="Arial" w:hAnsi="Arial" w:cs="Arial"/>
          <w:i w:val="0"/>
          <w:iCs w:val="0"/>
          <w:color w:val="auto"/>
          <w:sz w:val="22"/>
          <w:szCs w:val="22"/>
          <w:lang w:val="es-PE"/>
        </w:rPr>
        <w:t xml:space="preserve"> </w:t>
      </w:r>
    </w:p>
    <w:p w14:paraId="2A0FDA49" w14:textId="77777777" w:rsidR="00297A14" w:rsidRPr="00297A14" w:rsidRDefault="00297A14" w:rsidP="00297A14">
      <w:pPr>
        <w:rPr>
          <w:lang w:eastAsia="en-US"/>
        </w:rPr>
      </w:pPr>
    </w:p>
    <w:p w14:paraId="5F1DF986" w14:textId="5A71484E" w:rsidR="00580E20" w:rsidRPr="00CB2A6C" w:rsidRDefault="00BE5540" w:rsidP="00CB2A6C">
      <w:pPr>
        <w:spacing w:line="360" w:lineRule="auto"/>
        <w:jc w:val="both"/>
        <w:rPr>
          <w:rFonts w:ascii="Arial" w:hAnsi="Arial" w:cs="Arial"/>
          <w:b/>
          <w:sz w:val="22"/>
          <w:szCs w:val="22"/>
        </w:rPr>
      </w:pPr>
      <w:r>
        <w:rPr>
          <w:rFonts w:ascii="Arial" w:hAnsi="Arial" w:cs="Arial"/>
          <w:b/>
          <w:sz w:val="22"/>
          <w:szCs w:val="22"/>
        </w:rPr>
        <w:t xml:space="preserve">3.1.2. </w:t>
      </w:r>
      <w:r w:rsidR="00580E20" w:rsidRPr="00580E20">
        <w:rPr>
          <w:rFonts w:ascii="Arial" w:hAnsi="Arial" w:cs="Arial"/>
          <w:b/>
          <w:sz w:val="22"/>
          <w:szCs w:val="22"/>
        </w:rPr>
        <w:t>Ornitofauna</w:t>
      </w:r>
    </w:p>
    <w:p w14:paraId="5966EB97" w14:textId="09CF485B" w:rsidR="00ED2838" w:rsidRDefault="0082355C" w:rsidP="00ED2838">
      <w:pPr>
        <w:spacing w:after="240"/>
        <w:jc w:val="both"/>
        <w:rPr>
          <w:rFonts w:ascii="Arial" w:hAnsi="Arial" w:cs="Arial"/>
          <w:bCs/>
          <w:sz w:val="22"/>
          <w:szCs w:val="22"/>
        </w:rPr>
      </w:pPr>
      <w:r w:rsidRPr="0082355C">
        <w:rPr>
          <w:rFonts w:ascii="Arial" w:hAnsi="Arial" w:cs="Arial"/>
          <w:bCs/>
          <w:sz w:val="22"/>
          <w:szCs w:val="22"/>
        </w:rPr>
        <w:t>Se aplicó el método de conteo por puntos, con 20 puntos de conteo de 15 minutos cada uno, distanciados 100 m</w:t>
      </w:r>
      <w:r w:rsidR="008A0CAE">
        <w:rPr>
          <w:rFonts w:ascii="Arial" w:hAnsi="Arial" w:cs="Arial"/>
          <w:bCs/>
          <w:sz w:val="22"/>
          <w:szCs w:val="22"/>
        </w:rPr>
        <w:t>etros</w:t>
      </w:r>
      <w:r w:rsidRPr="0082355C">
        <w:rPr>
          <w:rFonts w:ascii="Arial" w:hAnsi="Arial" w:cs="Arial"/>
          <w:bCs/>
          <w:sz w:val="22"/>
          <w:szCs w:val="22"/>
        </w:rPr>
        <w:t xml:space="preserve"> entre sí para evitar duplicaciones. Se complementó con observaciones cualitativas.</w:t>
      </w:r>
    </w:p>
    <w:tbl>
      <w:tblPr>
        <w:tblStyle w:val="Tablanormal2"/>
        <w:tblW w:w="4985" w:type="pct"/>
        <w:tblLayout w:type="fixed"/>
        <w:tblLook w:val="04A0" w:firstRow="1" w:lastRow="0" w:firstColumn="1" w:lastColumn="0" w:noHBand="0" w:noVBand="1"/>
      </w:tblPr>
      <w:tblGrid>
        <w:gridCol w:w="1069"/>
        <w:gridCol w:w="1341"/>
        <w:gridCol w:w="992"/>
        <w:gridCol w:w="1569"/>
      </w:tblGrid>
      <w:tr w:rsidR="0082355C" w:rsidRPr="0082355C" w14:paraId="15A020EE" w14:textId="77777777" w:rsidTr="0082355C">
        <w:trPr>
          <w:cnfStyle w:val="100000000000" w:firstRow="1" w:lastRow="0" w:firstColumn="0" w:lastColumn="0" w:oddVBand="0" w:evenVBand="0" w:oddHBand="0"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075" w:type="pct"/>
            <w:shd w:val="clear" w:color="auto" w:fill="F2F2F2" w:themeFill="background1" w:themeFillShade="F2"/>
            <w:noWrap/>
            <w:vAlign w:val="center"/>
            <w:hideMark/>
          </w:tcPr>
          <w:p w14:paraId="4D8E395A" w14:textId="77777777" w:rsidR="0082355C" w:rsidRPr="0082355C" w:rsidRDefault="0082355C" w:rsidP="001D64E9">
            <w:pPr>
              <w:jc w:val="center"/>
              <w:rPr>
                <w:rFonts w:ascii="Arial" w:hAnsi="Arial" w:cs="Arial"/>
                <w:b w:val="0"/>
                <w:bCs w:val="0"/>
                <w:color w:val="000000"/>
                <w:sz w:val="16"/>
                <w:szCs w:val="16"/>
              </w:rPr>
            </w:pPr>
            <w:r w:rsidRPr="0082355C">
              <w:rPr>
                <w:rFonts w:ascii="Arial" w:hAnsi="Arial" w:cs="Arial"/>
                <w:color w:val="000000"/>
                <w:sz w:val="16"/>
                <w:szCs w:val="16"/>
              </w:rPr>
              <w:t>Código de PMB</w:t>
            </w:r>
          </w:p>
        </w:tc>
        <w:tc>
          <w:tcPr>
            <w:tcW w:w="1349" w:type="pct"/>
            <w:shd w:val="clear" w:color="auto" w:fill="F2F2F2" w:themeFill="background1" w:themeFillShade="F2"/>
            <w:vAlign w:val="center"/>
            <w:hideMark/>
          </w:tcPr>
          <w:p w14:paraId="643B0CE2" w14:textId="77777777" w:rsidR="0082355C" w:rsidRPr="0082355C" w:rsidRDefault="0082355C" w:rsidP="001D64E9">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Número de Transectos de 50x2m</w:t>
            </w:r>
          </w:p>
        </w:tc>
        <w:tc>
          <w:tcPr>
            <w:tcW w:w="998" w:type="pct"/>
            <w:shd w:val="clear" w:color="auto" w:fill="F2F2F2" w:themeFill="background1" w:themeFillShade="F2"/>
            <w:vAlign w:val="center"/>
          </w:tcPr>
          <w:p w14:paraId="486A161D" w14:textId="77777777" w:rsidR="0082355C" w:rsidRPr="0082355C" w:rsidRDefault="0082355C" w:rsidP="0082355C">
            <w:pPr>
              <w:ind w:left="-104" w:right="-105"/>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Tiempo de evaluación</w:t>
            </w:r>
          </w:p>
        </w:tc>
        <w:tc>
          <w:tcPr>
            <w:tcW w:w="1578" w:type="pct"/>
            <w:shd w:val="clear" w:color="auto" w:fill="F2F2F2" w:themeFill="background1" w:themeFillShade="F2"/>
            <w:noWrap/>
            <w:vAlign w:val="center"/>
            <w:hideMark/>
          </w:tcPr>
          <w:p w14:paraId="28DF3279" w14:textId="77777777" w:rsidR="0082355C" w:rsidRPr="0082355C" w:rsidRDefault="0082355C" w:rsidP="001D64E9">
            <w:pPr>
              <w:ind w:left="-115" w:right="-104"/>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Total, esfuerzo de muestreo</w:t>
            </w:r>
          </w:p>
        </w:tc>
      </w:tr>
      <w:tr w:rsidR="0082355C" w:rsidRPr="0082355C" w14:paraId="59E3AF20" w14:textId="77777777" w:rsidTr="0082355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075" w:type="pct"/>
            <w:noWrap/>
            <w:vAlign w:val="center"/>
            <w:hideMark/>
          </w:tcPr>
          <w:p w14:paraId="3B1BFD30" w14:textId="77777777" w:rsidR="0082355C" w:rsidRPr="0082355C" w:rsidRDefault="0082355C" w:rsidP="0082355C">
            <w:pPr>
              <w:jc w:val="center"/>
              <w:rPr>
                <w:rFonts w:ascii="Arial" w:hAnsi="Arial" w:cs="Arial"/>
                <w:color w:val="000000"/>
                <w:sz w:val="16"/>
                <w:szCs w:val="16"/>
              </w:rPr>
            </w:pPr>
            <w:r w:rsidRPr="0082355C">
              <w:rPr>
                <w:rFonts w:ascii="Arial" w:hAnsi="Arial" w:cs="Arial"/>
                <w:color w:val="000000"/>
                <w:sz w:val="16"/>
                <w:szCs w:val="16"/>
              </w:rPr>
              <w:t>PMB-01</w:t>
            </w:r>
          </w:p>
        </w:tc>
        <w:tc>
          <w:tcPr>
            <w:tcW w:w="1349" w:type="pct"/>
            <w:noWrap/>
            <w:vAlign w:val="center"/>
            <w:hideMark/>
          </w:tcPr>
          <w:p w14:paraId="3BCCF327" w14:textId="007BDD7E" w:rsidR="0082355C" w:rsidRPr="0082355C" w:rsidRDefault="0082355C" w:rsidP="008235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10</w:t>
            </w:r>
          </w:p>
        </w:tc>
        <w:tc>
          <w:tcPr>
            <w:tcW w:w="998" w:type="pct"/>
            <w:vAlign w:val="center"/>
          </w:tcPr>
          <w:p w14:paraId="4098FB68" w14:textId="5D8CBE1C" w:rsidR="0082355C" w:rsidRPr="0082355C" w:rsidRDefault="0082355C" w:rsidP="0082355C">
            <w:pPr>
              <w:ind w:left="-104" w:right="-105"/>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15 min</w:t>
            </w:r>
          </w:p>
        </w:tc>
        <w:tc>
          <w:tcPr>
            <w:tcW w:w="1578" w:type="pct"/>
            <w:vMerge w:val="restart"/>
            <w:noWrap/>
            <w:vAlign w:val="center"/>
          </w:tcPr>
          <w:p w14:paraId="083F6458" w14:textId="77777777" w:rsidR="0082355C" w:rsidRDefault="0082355C" w:rsidP="0082355C">
            <w:pPr>
              <w:ind w:left="-71" w:right="-104"/>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300 minutos, 20 Puntos de conteo</w:t>
            </w:r>
            <w:r>
              <w:rPr>
                <w:rFonts w:ascii="Arial" w:hAnsi="Arial" w:cs="Arial"/>
                <w:color w:val="000000"/>
                <w:sz w:val="16"/>
                <w:szCs w:val="16"/>
              </w:rPr>
              <w:t xml:space="preserve">, </w:t>
            </w:r>
          </w:p>
          <w:p w14:paraId="1911C5F3" w14:textId="01C546F2" w:rsidR="0082355C" w:rsidRPr="0082355C" w:rsidRDefault="0082355C" w:rsidP="0082355C">
            <w:pPr>
              <w:ind w:left="-71" w:right="-104"/>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4 horas cualitativas</w:t>
            </w:r>
          </w:p>
        </w:tc>
      </w:tr>
      <w:tr w:rsidR="0082355C" w:rsidRPr="0082355C" w14:paraId="7BA7C836" w14:textId="77777777" w:rsidTr="0082355C">
        <w:trPr>
          <w:trHeight w:val="340"/>
        </w:trPr>
        <w:tc>
          <w:tcPr>
            <w:cnfStyle w:val="001000000000" w:firstRow="0" w:lastRow="0" w:firstColumn="1" w:lastColumn="0" w:oddVBand="0" w:evenVBand="0" w:oddHBand="0" w:evenHBand="0" w:firstRowFirstColumn="0" w:firstRowLastColumn="0" w:lastRowFirstColumn="0" w:lastRowLastColumn="0"/>
            <w:tcW w:w="1075" w:type="pct"/>
            <w:noWrap/>
            <w:vAlign w:val="center"/>
          </w:tcPr>
          <w:p w14:paraId="0EC25324" w14:textId="77777777" w:rsidR="0082355C" w:rsidRPr="0082355C" w:rsidRDefault="0082355C" w:rsidP="0082355C">
            <w:pPr>
              <w:jc w:val="center"/>
              <w:rPr>
                <w:rFonts w:ascii="Arial" w:hAnsi="Arial" w:cs="Arial"/>
                <w:color w:val="000000"/>
                <w:sz w:val="16"/>
                <w:szCs w:val="16"/>
              </w:rPr>
            </w:pPr>
            <w:r w:rsidRPr="0082355C">
              <w:rPr>
                <w:rFonts w:ascii="Arial" w:hAnsi="Arial" w:cs="Arial"/>
                <w:color w:val="000000"/>
                <w:sz w:val="16"/>
                <w:szCs w:val="16"/>
              </w:rPr>
              <w:t>PMB-02</w:t>
            </w:r>
          </w:p>
        </w:tc>
        <w:tc>
          <w:tcPr>
            <w:tcW w:w="1349" w:type="pct"/>
            <w:noWrap/>
            <w:vAlign w:val="center"/>
          </w:tcPr>
          <w:p w14:paraId="4FFC50DD" w14:textId="17A98966" w:rsidR="0082355C" w:rsidRPr="0082355C" w:rsidRDefault="0082355C" w:rsidP="008235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10</w:t>
            </w:r>
          </w:p>
        </w:tc>
        <w:tc>
          <w:tcPr>
            <w:tcW w:w="998" w:type="pct"/>
            <w:vAlign w:val="center"/>
          </w:tcPr>
          <w:p w14:paraId="1DB6FE63" w14:textId="12B5BBE8" w:rsidR="0082355C" w:rsidRPr="0082355C" w:rsidRDefault="0082355C" w:rsidP="0082355C">
            <w:pPr>
              <w:ind w:left="-104" w:right="-105"/>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2355C">
              <w:rPr>
                <w:rFonts w:ascii="Arial" w:hAnsi="Arial" w:cs="Arial"/>
                <w:color w:val="000000"/>
                <w:sz w:val="16"/>
                <w:szCs w:val="16"/>
              </w:rPr>
              <w:t>15 min</w:t>
            </w:r>
          </w:p>
        </w:tc>
        <w:tc>
          <w:tcPr>
            <w:tcW w:w="1578" w:type="pct"/>
            <w:vMerge/>
            <w:noWrap/>
            <w:vAlign w:val="center"/>
          </w:tcPr>
          <w:p w14:paraId="1049D61D" w14:textId="77777777" w:rsidR="0082355C" w:rsidRPr="0082355C" w:rsidRDefault="0082355C" w:rsidP="008235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p>
        </w:tc>
      </w:tr>
    </w:tbl>
    <w:p w14:paraId="6EB8A9DD" w14:textId="15A073FC" w:rsidR="0082355C" w:rsidRDefault="0082355C" w:rsidP="0082355C">
      <w:pPr>
        <w:pStyle w:val="Descripcin"/>
        <w:spacing w:after="0"/>
        <w:jc w:val="both"/>
        <w:rPr>
          <w:rFonts w:ascii="Arial" w:hAnsi="Arial" w:cs="Arial"/>
          <w:i w:val="0"/>
          <w:iCs w:val="0"/>
          <w:color w:val="auto"/>
          <w:sz w:val="22"/>
          <w:szCs w:val="22"/>
          <w:lang w:val="es-PE"/>
        </w:rPr>
      </w:pPr>
      <w:r w:rsidRPr="005A5762">
        <w:rPr>
          <w:rFonts w:ascii="Arial" w:hAnsi="Arial" w:cs="Arial"/>
          <w:i w:val="0"/>
          <w:iCs w:val="0"/>
          <w:color w:val="auto"/>
          <w:sz w:val="22"/>
          <w:szCs w:val="22"/>
          <w:lang w:val="es-PE"/>
        </w:rPr>
        <w:t xml:space="preserve">Tabla </w:t>
      </w:r>
      <w:r w:rsidRPr="005A5762">
        <w:rPr>
          <w:rFonts w:ascii="Arial" w:hAnsi="Arial" w:cs="Arial"/>
          <w:i w:val="0"/>
          <w:iCs w:val="0"/>
          <w:color w:val="auto"/>
          <w:sz w:val="22"/>
          <w:szCs w:val="22"/>
          <w:lang w:val="es-PE"/>
        </w:rPr>
        <w:fldChar w:fldCharType="begin"/>
      </w:r>
      <w:r w:rsidRPr="005A5762">
        <w:rPr>
          <w:rFonts w:ascii="Arial" w:hAnsi="Arial" w:cs="Arial"/>
          <w:i w:val="0"/>
          <w:iCs w:val="0"/>
          <w:color w:val="auto"/>
          <w:sz w:val="22"/>
          <w:szCs w:val="22"/>
          <w:lang w:val="es-PE"/>
        </w:rPr>
        <w:instrText xml:space="preserve"> SEQ Tabla \* ARABIC </w:instrText>
      </w:r>
      <w:r w:rsidRPr="005A5762">
        <w:rPr>
          <w:rFonts w:ascii="Arial" w:hAnsi="Arial" w:cs="Arial"/>
          <w:i w:val="0"/>
          <w:iCs w:val="0"/>
          <w:color w:val="auto"/>
          <w:sz w:val="22"/>
          <w:szCs w:val="22"/>
          <w:lang w:val="es-PE"/>
        </w:rPr>
        <w:fldChar w:fldCharType="separate"/>
      </w:r>
      <w:r w:rsidR="00645FDD">
        <w:rPr>
          <w:rFonts w:ascii="Arial" w:hAnsi="Arial" w:cs="Arial"/>
          <w:i w:val="0"/>
          <w:iCs w:val="0"/>
          <w:noProof/>
          <w:color w:val="auto"/>
          <w:sz w:val="22"/>
          <w:szCs w:val="22"/>
          <w:lang w:val="es-PE"/>
        </w:rPr>
        <w:t>3</w:t>
      </w:r>
      <w:r w:rsidRPr="005A5762">
        <w:rPr>
          <w:rFonts w:ascii="Arial" w:hAnsi="Arial" w:cs="Arial"/>
          <w:i w:val="0"/>
          <w:iCs w:val="0"/>
          <w:color w:val="auto"/>
          <w:sz w:val="22"/>
          <w:szCs w:val="22"/>
          <w:lang w:val="es-PE"/>
        </w:rPr>
        <w:fldChar w:fldCharType="end"/>
      </w:r>
      <w:r w:rsidRPr="005A5762">
        <w:rPr>
          <w:rFonts w:ascii="Arial" w:hAnsi="Arial" w:cs="Arial"/>
          <w:i w:val="0"/>
          <w:iCs w:val="0"/>
          <w:color w:val="auto"/>
          <w:sz w:val="22"/>
          <w:szCs w:val="22"/>
          <w:lang w:val="es-PE"/>
        </w:rPr>
        <w:t xml:space="preserve">. Esfuerzo de muestreo para </w:t>
      </w:r>
      <w:r w:rsidR="008A0CAE">
        <w:rPr>
          <w:rFonts w:ascii="Arial" w:hAnsi="Arial" w:cs="Arial"/>
          <w:i w:val="0"/>
          <w:iCs w:val="0"/>
          <w:color w:val="auto"/>
          <w:sz w:val="22"/>
          <w:szCs w:val="22"/>
          <w:lang w:val="es-PE"/>
        </w:rPr>
        <w:t>ornitofauna</w:t>
      </w:r>
    </w:p>
    <w:p w14:paraId="27F6645D" w14:textId="0D1437B8" w:rsidR="00580E20" w:rsidRPr="00CB2A6C" w:rsidRDefault="008A0CAE" w:rsidP="00CB2A6C">
      <w:pPr>
        <w:spacing w:line="360" w:lineRule="auto"/>
        <w:jc w:val="both"/>
        <w:rPr>
          <w:rFonts w:ascii="Arial" w:hAnsi="Arial" w:cs="Arial"/>
          <w:b/>
          <w:sz w:val="22"/>
          <w:szCs w:val="22"/>
        </w:rPr>
      </w:pPr>
      <w:r>
        <w:rPr>
          <w:rFonts w:ascii="Arial" w:hAnsi="Arial" w:cs="Arial"/>
          <w:b/>
          <w:sz w:val="22"/>
          <w:szCs w:val="22"/>
        </w:rPr>
        <w:lastRenderedPageBreak/>
        <w:t xml:space="preserve">3.1.3. </w:t>
      </w:r>
      <w:r w:rsidR="00580E20" w:rsidRPr="00580E20">
        <w:rPr>
          <w:rFonts w:ascii="Arial" w:hAnsi="Arial" w:cs="Arial"/>
          <w:b/>
          <w:sz w:val="22"/>
          <w:szCs w:val="22"/>
        </w:rPr>
        <w:t>Herpetofauna</w:t>
      </w:r>
    </w:p>
    <w:p w14:paraId="28849C05" w14:textId="6035DBCE" w:rsidR="00CB2A6C" w:rsidRDefault="008A0CAE" w:rsidP="008A0CAE">
      <w:pPr>
        <w:spacing w:after="240"/>
        <w:jc w:val="both"/>
        <w:rPr>
          <w:rFonts w:ascii="Arial" w:hAnsi="Arial" w:cs="Arial"/>
          <w:bCs/>
          <w:sz w:val="22"/>
          <w:szCs w:val="22"/>
        </w:rPr>
      </w:pPr>
      <w:r w:rsidRPr="008A0CAE">
        <w:rPr>
          <w:rFonts w:ascii="Arial" w:hAnsi="Arial" w:cs="Arial"/>
          <w:bCs/>
          <w:sz w:val="22"/>
          <w:szCs w:val="22"/>
        </w:rPr>
        <w:t>Se utilizó la técnica de Relevamiento por Encuentro Visual (VES), con tres recorridos activos de 30 minutos por sitio, buscando especímenes en microhábitats clave (rocas, cuerpos de agua, hojarasca y vegetación).</w:t>
      </w:r>
    </w:p>
    <w:tbl>
      <w:tblPr>
        <w:tblStyle w:val="Tablanormal2"/>
        <w:tblW w:w="4985" w:type="pct"/>
        <w:tblLayout w:type="fixed"/>
        <w:tblLook w:val="04A0" w:firstRow="1" w:lastRow="0" w:firstColumn="1" w:lastColumn="0" w:noHBand="0" w:noVBand="1"/>
      </w:tblPr>
      <w:tblGrid>
        <w:gridCol w:w="1069"/>
        <w:gridCol w:w="1341"/>
        <w:gridCol w:w="992"/>
        <w:gridCol w:w="1569"/>
      </w:tblGrid>
      <w:tr w:rsidR="008A0CAE" w:rsidRPr="0082355C" w14:paraId="1F75E005" w14:textId="77777777" w:rsidTr="001D64E9">
        <w:trPr>
          <w:cnfStyle w:val="100000000000" w:firstRow="1" w:lastRow="0" w:firstColumn="0" w:lastColumn="0" w:oddVBand="0" w:evenVBand="0" w:oddHBand="0"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075" w:type="pct"/>
            <w:shd w:val="clear" w:color="auto" w:fill="F2F2F2" w:themeFill="background1" w:themeFillShade="F2"/>
            <w:noWrap/>
            <w:vAlign w:val="center"/>
            <w:hideMark/>
          </w:tcPr>
          <w:p w14:paraId="7A0E5706" w14:textId="77777777" w:rsidR="008A0CAE" w:rsidRPr="0082355C" w:rsidRDefault="008A0CAE" w:rsidP="001D64E9">
            <w:pPr>
              <w:jc w:val="center"/>
              <w:rPr>
                <w:rFonts w:ascii="Arial" w:hAnsi="Arial" w:cs="Arial"/>
                <w:b w:val="0"/>
                <w:bCs w:val="0"/>
                <w:color w:val="000000"/>
                <w:sz w:val="16"/>
                <w:szCs w:val="16"/>
              </w:rPr>
            </w:pPr>
            <w:r w:rsidRPr="0082355C">
              <w:rPr>
                <w:rFonts w:ascii="Arial" w:hAnsi="Arial" w:cs="Arial"/>
                <w:color w:val="000000"/>
                <w:sz w:val="16"/>
                <w:szCs w:val="16"/>
              </w:rPr>
              <w:t>Código de PMB</w:t>
            </w:r>
          </w:p>
        </w:tc>
        <w:tc>
          <w:tcPr>
            <w:tcW w:w="1349" w:type="pct"/>
            <w:shd w:val="clear" w:color="auto" w:fill="F2F2F2" w:themeFill="background1" w:themeFillShade="F2"/>
            <w:vAlign w:val="center"/>
            <w:hideMark/>
          </w:tcPr>
          <w:p w14:paraId="132D76E5" w14:textId="23D993D1" w:rsidR="008A0CAE" w:rsidRPr="0082355C" w:rsidRDefault="008A0CAE" w:rsidP="001D64E9">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 xml:space="preserve">Número de </w:t>
            </w:r>
            <w:r>
              <w:rPr>
                <w:rFonts w:ascii="Arial" w:hAnsi="Arial" w:cs="Arial"/>
                <w:color w:val="000000"/>
                <w:sz w:val="16"/>
                <w:szCs w:val="16"/>
              </w:rPr>
              <w:t>VES</w:t>
            </w:r>
          </w:p>
        </w:tc>
        <w:tc>
          <w:tcPr>
            <w:tcW w:w="998" w:type="pct"/>
            <w:shd w:val="clear" w:color="auto" w:fill="F2F2F2" w:themeFill="background1" w:themeFillShade="F2"/>
            <w:vAlign w:val="center"/>
          </w:tcPr>
          <w:p w14:paraId="5236F074" w14:textId="77777777" w:rsidR="008A0CAE" w:rsidRPr="0082355C" w:rsidRDefault="008A0CAE" w:rsidP="001D64E9">
            <w:pPr>
              <w:ind w:left="-104" w:right="-105"/>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Tiempo de evaluación</w:t>
            </w:r>
          </w:p>
        </w:tc>
        <w:tc>
          <w:tcPr>
            <w:tcW w:w="1578" w:type="pct"/>
            <w:shd w:val="clear" w:color="auto" w:fill="F2F2F2" w:themeFill="background1" w:themeFillShade="F2"/>
            <w:noWrap/>
            <w:vAlign w:val="center"/>
            <w:hideMark/>
          </w:tcPr>
          <w:p w14:paraId="20B37400" w14:textId="77777777" w:rsidR="008A0CAE" w:rsidRPr="0082355C" w:rsidRDefault="008A0CAE" w:rsidP="001D64E9">
            <w:pPr>
              <w:ind w:left="-115" w:right="-104"/>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Total, esfuerzo de muestreo</w:t>
            </w:r>
          </w:p>
        </w:tc>
      </w:tr>
      <w:tr w:rsidR="008A0CAE" w:rsidRPr="0082355C" w14:paraId="7707C4C4" w14:textId="77777777" w:rsidTr="008D466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75" w:type="pct"/>
            <w:noWrap/>
            <w:vAlign w:val="center"/>
            <w:hideMark/>
          </w:tcPr>
          <w:p w14:paraId="081FE641" w14:textId="77777777" w:rsidR="008A0CAE" w:rsidRPr="0082355C" w:rsidRDefault="008A0CAE" w:rsidP="001D64E9">
            <w:pPr>
              <w:jc w:val="center"/>
              <w:rPr>
                <w:rFonts w:ascii="Arial" w:hAnsi="Arial" w:cs="Arial"/>
                <w:color w:val="000000"/>
                <w:sz w:val="16"/>
                <w:szCs w:val="16"/>
              </w:rPr>
            </w:pPr>
            <w:r w:rsidRPr="0082355C">
              <w:rPr>
                <w:rFonts w:ascii="Arial" w:hAnsi="Arial" w:cs="Arial"/>
                <w:color w:val="000000"/>
                <w:sz w:val="16"/>
                <w:szCs w:val="16"/>
              </w:rPr>
              <w:t>PMB-01</w:t>
            </w:r>
          </w:p>
        </w:tc>
        <w:tc>
          <w:tcPr>
            <w:tcW w:w="1349" w:type="pct"/>
            <w:noWrap/>
            <w:vAlign w:val="center"/>
            <w:hideMark/>
          </w:tcPr>
          <w:p w14:paraId="4AD0F533" w14:textId="5DF9BBB7" w:rsidR="008A0CAE" w:rsidRPr="0082355C" w:rsidRDefault="008A0CAE" w:rsidP="001D64E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03</w:t>
            </w:r>
          </w:p>
        </w:tc>
        <w:tc>
          <w:tcPr>
            <w:tcW w:w="998" w:type="pct"/>
            <w:vAlign w:val="center"/>
          </w:tcPr>
          <w:p w14:paraId="4D5B7819" w14:textId="6DB466CE" w:rsidR="008A0CAE" w:rsidRPr="0082355C" w:rsidRDefault="008A0CAE" w:rsidP="001D64E9">
            <w:pPr>
              <w:ind w:left="-104" w:right="-105"/>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0</w:t>
            </w:r>
            <w:r w:rsidRPr="0082355C">
              <w:rPr>
                <w:rFonts w:ascii="Arial" w:hAnsi="Arial" w:cs="Arial"/>
                <w:color w:val="000000"/>
                <w:sz w:val="16"/>
                <w:szCs w:val="16"/>
              </w:rPr>
              <w:t xml:space="preserve"> min</w:t>
            </w:r>
          </w:p>
        </w:tc>
        <w:tc>
          <w:tcPr>
            <w:tcW w:w="1578" w:type="pct"/>
            <w:vMerge w:val="restart"/>
            <w:noWrap/>
            <w:vAlign w:val="center"/>
          </w:tcPr>
          <w:p w14:paraId="434F67B2" w14:textId="77777777" w:rsidR="008A0CAE" w:rsidRDefault="008A0CAE" w:rsidP="008A0CAE">
            <w:pPr>
              <w:ind w:left="-71" w:right="-104"/>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A0CAE">
              <w:rPr>
                <w:rFonts w:ascii="Arial" w:hAnsi="Arial" w:cs="Arial"/>
                <w:color w:val="000000"/>
                <w:sz w:val="16"/>
                <w:szCs w:val="16"/>
              </w:rPr>
              <w:t>180 minutos</w:t>
            </w:r>
            <w:r>
              <w:rPr>
                <w:rFonts w:ascii="Arial" w:hAnsi="Arial" w:cs="Arial"/>
                <w:color w:val="000000"/>
                <w:sz w:val="16"/>
                <w:szCs w:val="16"/>
              </w:rPr>
              <w:t>,</w:t>
            </w:r>
          </w:p>
          <w:p w14:paraId="2B6E54FF" w14:textId="5849FAA5" w:rsidR="008A0CAE" w:rsidRPr="008A0CAE" w:rsidRDefault="008A0CAE" w:rsidP="008A0CAE">
            <w:pPr>
              <w:ind w:left="-71" w:right="-104"/>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A0CAE">
              <w:rPr>
                <w:rFonts w:ascii="Arial" w:hAnsi="Arial" w:cs="Arial"/>
                <w:color w:val="000000"/>
                <w:sz w:val="16"/>
                <w:szCs w:val="16"/>
              </w:rPr>
              <w:t>06 VES</w:t>
            </w:r>
            <w:r>
              <w:rPr>
                <w:rFonts w:ascii="Arial" w:hAnsi="Arial" w:cs="Arial"/>
                <w:color w:val="000000"/>
                <w:sz w:val="16"/>
                <w:szCs w:val="16"/>
              </w:rPr>
              <w:t>,</w:t>
            </w:r>
          </w:p>
          <w:p w14:paraId="3427D449" w14:textId="42BF9440" w:rsidR="008A0CAE" w:rsidRPr="0082355C" w:rsidRDefault="008A0CAE" w:rsidP="008A0CAE">
            <w:pPr>
              <w:ind w:left="-71" w:right="-104"/>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A0CAE">
              <w:rPr>
                <w:rFonts w:ascii="Arial" w:hAnsi="Arial" w:cs="Arial"/>
                <w:color w:val="000000"/>
                <w:sz w:val="16"/>
                <w:szCs w:val="16"/>
              </w:rPr>
              <w:t>4 horas cualitativas</w:t>
            </w:r>
          </w:p>
        </w:tc>
      </w:tr>
      <w:tr w:rsidR="008A0CAE" w:rsidRPr="0082355C" w14:paraId="3F2BE506" w14:textId="77777777" w:rsidTr="008D466E">
        <w:trPr>
          <w:trHeight w:val="283"/>
        </w:trPr>
        <w:tc>
          <w:tcPr>
            <w:cnfStyle w:val="001000000000" w:firstRow="0" w:lastRow="0" w:firstColumn="1" w:lastColumn="0" w:oddVBand="0" w:evenVBand="0" w:oddHBand="0" w:evenHBand="0" w:firstRowFirstColumn="0" w:firstRowLastColumn="0" w:lastRowFirstColumn="0" w:lastRowLastColumn="0"/>
            <w:tcW w:w="1075" w:type="pct"/>
            <w:noWrap/>
            <w:vAlign w:val="center"/>
          </w:tcPr>
          <w:p w14:paraId="001481A7" w14:textId="77777777" w:rsidR="008A0CAE" w:rsidRPr="0082355C" w:rsidRDefault="008A0CAE" w:rsidP="001D64E9">
            <w:pPr>
              <w:jc w:val="center"/>
              <w:rPr>
                <w:rFonts w:ascii="Arial" w:hAnsi="Arial" w:cs="Arial"/>
                <w:color w:val="000000"/>
                <w:sz w:val="16"/>
                <w:szCs w:val="16"/>
              </w:rPr>
            </w:pPr>
            <w:r w:rsidRPr="0082355C">
              <w:rPr>
                <w:rFonts w:ascii="Arial" w:hAnsi="Arial" w:cs="Arial"/>
                <w:color w:val="000000"/>
                <w:sz w:val="16"/>
                <w:szCs w:val="16"/>
              </w:rPr>
              <w:t>PMB-02</w:t>
            </w:r>
          </w:p>
        </w:tc>
        <w:tc>
          <w:tcPr>
            <w:tcW w:w="1349" w:type="pct"/>
            <w:noWrap/>
            <w:vAlign w:val="center"/>
          </w:tcPr>
          <w:p w14:paraId="2DBE8D41" w14:textId="436C63F2" w:rsidR="008A0CAE" w:rsidRPr="0082355C" w:rsidRDefault="008A0CAE" w:rsidP="001D64E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03</w:t>
            </w:r>
          </w:p>
        </w:tc>
        <w:tc>
          <w:tcPr>
            <w:tcW w:w="998" w:type="pct"/>
            <w:vAlign w:val="center"/>
          </w:tcPr>
          <w:p w14:paraId="023DC931" w14:textId="0CC59581" w:rsidR="008A0CAE" w:rsidRPr="0082355C" w:rsidRDefault="008A0CAE" w:rsidP="001D64E9">
            <w:pPr>
              <w:ind w:left="-104" w:right="-105"/>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0</w:t>
            </w:r>
            <w:r w:rsidRPr="0082355C">
              <w:rPr>
                <w:rFonts w:ascii="Arial" w:hAnsi="Arial" w:cs="Arial"/>
                <w:color w:val="000000"/>
                <w:sz w:val="16"/>
                <w:szCs w:val="16"/>
              </w:rPr>
              <w:t xml:space="preserve"> min</w:t>
            </w:r>
          </w:p>
        </w:tc>
        <w:tc>
          <w:tcPr>
            <w:tcW w:w="1578" w:type="pct"/>
            <w:vMerge/>
            <w:noWrap/>
            <w:vAlign w:val="center"/>
          </w:tcPr>
          <w:p w14:paraId="175BFDFF" w14:textId="77777777" w:rsidR="008A0CAE" w:rsidRPr="0082355C" w:rsidRDefault="008A0CAE" w:rsidP="001D64E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p>
        </w:tc>
      </w:tr>
    </w:tbl>
    <w:p w14:paraId="2EC0C03C" w14:textId="1C3C5E88" w:rsidR="00CB2A6C" w:rsidRPr="005A5762" w:rsidRDefault="00CB2A6C" w:rsidP="00CB2A6C">
      <w:pPr>
        <w:pStyle w:val="Descripcin"/>
        <w:jc w:val="both"/>
        <w:rPr>
          <w:lang w:val="es-PE"/>
        </w:rPr>
      </w:pPr>
      <w:bookmarkStart w:id="2" w:name="_Ref515269993"/>
      <w:bookmarkStart w:id="3" w:name="_Toc515273994"/>
      <w:bookmarkStart w:id="4" w:name="_Toc175425399"/>
      <w:r w:rsidRPr="005A5762">
        <w:rPr>
          <w:rFonts w:ascii="Arial" w:hAnsi="Arial" w:cs="Arial"/>
          <w:i w:val="0"/>
          <w:iCs w:val="0"/>
          <w:color w:val="auto"/>
          <w:sz w:val="22"/>
          <w:szCs w:val="22"/>
          <w:lang w:val="es-PE"/>
        </w:rPr>
        <w:t xml:space="preserve">Tabla </w:t>
      </w:r>
      <w:r w:rsidRPr="005A5762">
        <w:rPr>
          <w:rFonts w:ascii="Arial" w:hAnsi="Arial" w:cs="Arial"/>
          <w:i w:val="0"/>
          <w:iCs w:val="0"/>
          <w:color w:val="auto"/>
          <w:sz w:val="22"/>
          <w:szCs w:val="22"/>
          <w:lang w:val="es-PE"/>
        </w:rPr>
        <w:fldChar w:fldCharType="begin"/>
      </w:r>
      <w:r w:rsidRPr="005A5762">
        <w:rPr>
          <w:rFonts w:ascii="Arial" w:hAnsi="Arial" w:cs="Arial"/>
          <w:i w:val="0"/>
          <w:iCs w:val="0"/>
          <w:color w:val="auto"/>
          <w:sz w:val="22"/>
          <w:szCs w:val="22"/>
          <w:lang w:val="es-PE"/>
        </w:rPr>
        <w:instrText xml:space="preserve"> SEQ Tabla \* ARABIC </w:instrText>
      </w:r>
      <w:r w:rsidRPr="005A5762">
        <w:rPr>
          <w:rFonts w:ascii="Arial" w:hAnsi="Arial" w:cs="Arial"/>
          <w:i w:val="0"/>
          <w:iCs w:val="0"/>
          <w:color w:val="auto"/>
          <w:sz w:val="22"/>
          <w:szCs w:val="22"/>
          <w:lang w:val="es-PE"/>
        </w:rPr>
        <w:fldChar w:fldCharType="separate"/>
      </w:r>
      <w:r w:rsidR="00645FDD">
        <w:rPr>
          <w:rFonts w:ascii="Arial" w:hAnsi="Arial" w:cs="Arial"/>
          <w:i w:val="0"/>
          <w:iCs w:val="0"/>
          <w:noProof/>
          <w:color w:val="auto"/>
          <w:sz w:val="22"/>
          <w:szCs w:val="22"/>
          <w:lang w:val="es-PE"/>
        </w:rPr>
        <w:t>4</w:t>
      </w:r>
      <w:r w:rsidRPr="005A5762">
        <w:rPr>
          <w:rFonts w:ascii="Arial" w:hAnsi="Arial" w:cs="Arial"/>
          <w:i w:val="0"/>
          <w:iCs w:val="0"/>
          <w:color w:val="auto"/>
          <w:sz w:val="22"/>
          <w:szCs w:val="22"/>
          <w:lang w:val="es-PE"/>
        </w:rPr>
        <w:fldChar w:fldCharType="end"/>
      </w:r>
      <w:r w:rsidRPr="005A5762">
        <w:rPr>
          <w:rFonts w:ascii="Arial" w:hAnsi="Arial" w:cs="Arial"/>
          <w:i w:val="0"/>
          <w:iCs w:val="0"/>
          <w:color w:val="auto"/>
          <w:sz w:val="22"/>
          <w:szCs w:val="22"/>
          <w:lang w:val="es-PE"/>
        </w:rPr>
        <w:t>. Esfuerzo de muestreo para Herpetofauna</w:t>
      </w:r>
      <w:bookmarkEnd w:id="2"/>
      <w:bookmarkEnd w:id="3"/>
      <w:bookmarkEnd w:id="4"/>
      <w:r w:rsidRPr="005A5762">
        <w:rPr>
          <w:rFonts w:ascii="Arial" w:hAnsi="Arial" w:cs="Arial"/>
          <w:i w:val="0"/>
          <w:iCs w:val="0"/>
          <w:color w:val="auto"/>
          <w:sz w:val="22"/>
          <w:szCs w:val="22"/>
          <w:lang w:val="es-PE"/>
        </w:rPr>
        <w:t xml:space="preserve"> </w:t>
      </w:r>
    </w:p>
    <w:p w14:paraId="0A0A1F4A" w14:textId="6F18B6C6" w:rsidR="00580E20" w:rsidRPr="00CB2A6C" w:rsidRDefault="008A0CAE" w:rsidP="00CB2A6C">
      <w:pPr>
        <w:spacing w:line="360" w:lineRule="auto"/>
        <w:jc w:val="both"/>
        <w:rPr>
          <w:rFonts w:ascii="Arial" w:hAnsi="Arial" w:cs="Arial"/>
          <w:b/>
          <w:sz w:val="22"/>
          <w:szCs w:val="22"/>
        </w:rPr>
      </w:pPr>
      <w:r>
        <w:rPr>
          <w:rFonts w:ascii="Arial" w:hAnsi="Arial" w:cs="Arial"/>
          <w:b/>
          <w:sz w:val="22"/>
          <w:szCs w:val="22"/>
        </w:rPr>
        <w:t xml:space="preserve">3.1.4. </w:t>
      </w:r>
      <w:r w:rsidR="00580E20">
        <w:rPr>
          <w:rFonts w:ascii="Arial" w:hAnsi="Arial" w:cs="Arial"/>
          <w:b/>
          <w:sz w:val="22"/>
          <w:szCs w:val="22"/>
        </w:rPr>
        <w:t>Mastofauna</w:t>
      </w:r>
    </w:p>
    <w:p w14:paraId="7790E300" w14:textId="28214DDE" w:rsidR="008A0CAE" w:rsidRDefault="008A0CAE" w:rsidP="00ED2838">
      <w:pPr>
        <w:spacing w:after="240"/>
        <w:jc w:val="both"/>
        <w:rPr>
          <w:rFonts w:ascii="Arial" w:hAnsi="Arial" w:cs="Arial"/>
          <w:bCs/>
          <w:sz w:val="22"/>
          <w:szCs w:val="22"/>
        </w:rPr>
      </w:pPr>
      <w:r w:rsidRPr="008A0CAE">
        <w:rPr>
          <w:rFonts w:ascii="Arial" w:hAnsi="Arial" w:cs="Arial"/>
          <w:bCs/>
          <w:sz w:val="22"/>
          <w:szCs w:val="22"/>
        </w:rPr>
        <w:t>Para mamíferos menores, se instalaron 30 trampas Sherman en línea por punto, espaciadas cada 10 m</w:t>
      </w:r>
      <w:r>
        <w:rPr>
          <w:rFonts w:ascii="Arial" w:hAnsi="Arial" w:cs="Arial"/>
          <w:bCs/>
          <w:sz w:val="22"/>
          <w:szCs w:val="22"/>
        </w:rPr>
        <w:t>etros</w:t>
      </w:r>
      <w:r w:rsidRPr="008A0CAE">
        <w:rPr>
          <w:rFonts w:ascii="Arial" w:hAnsi="Arial" w:cs="Arial"/>
          <w:bCs/>
          <w:sz w:val="22"/>
          <w:szCs w:val="22"/>
        </w:rPr>
        <w:t>, activas por 48 horas, usando mantequilla de maní como atrayente. Para mamíferos mayores se implementaron transectos lineales de 1 km para la detección de rastros y señales indirectas.</w:t>
      </w:r>
    </w:p>
    <w:tbl>
      <w:tblPr>
        <w:tblStyle w:val="Tablanormal2"/>
        <w:tblW w:w="4985" w:type="pct"/>
        <w:tblLayout w:type="fixed"/>
        <w:tblLook w:val="04A0" w:firstRow="1" w:lastRow="0" w:firstColumn="1" w:lastColumn="0" w:noHBand="0" w:noVBand="1"/>
      </w:tblPr>
      <w:tblGrid>
        <w:gridCol w:w="1069"/>
        <w:gridCol w:w="1341"/>
        <w:gridCol w:w="992"/>
        <w:gridCol w:w="1569"/>
      </w:tblGrid>
      <w:tr w:rsidR="008A0CAE" w:rsidRPr="0082355C" w14:paraId="6D0FC13E" w14:textId="77777777" w:rsidTr="001D64E9">
        <w:trPr>
          <w:cnfStyle w:val="100000000000" w:firstRow="1" w:lastRow="0" w:firstColumn="0" w:lastColumn="0" w:oddVBand="0" w:evenVBand="0" w:oddHBand="0"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075" w:type="pct"/>
            <w:shd w:val="clear" w:color="auto" w:fill="F2F2F2" w:themeFill="background1" w:themeFillShade="F2"/>
            <w:noWrap/>
            <w:vAlign w:val="center"/>
            <w:hideMark/>
          </w:tcPr>
          <w:p w14:paraId="0E1A3274" w14:textId="77777777" w:rsidR="008A0CAE" w:rsidRPr="0082355C" w:rsidRDefault="008A0CAE" w:rsidP="001D64E9">
            <w:pPr>
              <w:jc w:val="center"/>
              <w:rPr>
                <w:rFonts w:ascii="Arial" w:hAnsi="Arial" w:cs="Arial"/>
                <w:b w:val="0"/>
                <w:bCs w:val="0"/>
                <w:color w:val="000000"/>
                <w:sz w:val="16"/>
                <w:szCs w:val="16"/>
              </w:rPr>
            </w:pPr>
            <w:r w:rsidRPr="0082355C">
              <w:rPr>
                <w:rFonts w:ascii="Arial" w:hAnsi="Arial" w:cs="Arial"/>
                <w:color w:val="000000"/>
                <w:sz w:val="16"/>
                <w:szCs w:val="16"/>
              </w:rPr>
              <w:t>Código de PMB</w:t>
            </w:r>
          </w:p>
        </w:tc>
        <w:tc>
          <w:tcPr>
            <w:tcW w:w="1349" w:type="pct"/>
            <w:shd w:val="clear" w:color="auto" w:fill="F2F2F2" w:themeFill="background1" w:themeFillShade="F2"/>
            <w:vAlign w:val="center"/>
            <w:hideMark/>
          </w:tcPr>
          <w:p w14:paraId="1E0E5426" w14:textId="78B49611" w:rsidR="008A0CAE" w:rsidRPr="0082355C" w:rsidRDefault="008A0CAE" w:rsidP="001D64E9">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A0CAE">
              <w:rPr>
                <w:rFonts w:ascii="Arial" w:hAnsi="Arial" w:cs="Arial"/>
                <w:color w:val="000000"/>
                <w:sz w:val="16"/>
                <w:szCs w:val="16"/>
              </w:rPr>
              <w:t>Trampas Sherman por transecto</w:t>
            </w:r>
          </w:p>
        </w:tc>
        <w:tc>
          <w:tcPr>
            <w:tcW w:w="998" w:type="pct"/>
            <w:shd w:val="clear" w:color="auto" w:fill="F2F2F2" w:themeFill="background1" w:themeFillShade="F2"/>
            <w:vAlign w:val="center"/>
          </w:tcPr>
          <w:p w14:paraId="26BEFEA3" w14:textId="09CD8528" w:rsidR="008A0CAE" w:rsidRPr="0082355C" w:rsidRDefault="008A0CAE" w:rsidP="001D64E9">
            <w:pPr>
              <w:ind w:left="-104" w:right="-105"/>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 xml:space="preserve">Tiempo de </w:t>
            </w:r>
            <w:r>
              <w:rPr>
                <w:rFonts w:ascii="Arial" w:hAnsi="Arial" w:cs="Arial"/>
                <w:color w:val="000000"/>
                <w:sz w:val="16"/>
                <w:szCs w:val="16"/>
              </w:rPr>
              <w:t>exposición</w:t>
            </w:r>
          </w:p>
        </w:tc>
        <w:tc>
          <w:tcPr>
            <w:tcW w:w="1578" w:type="pct"/>
            <w:shd w:val="clear" w:color="auto" w:fill="F2F2F2" w:themeFill="background1" w:themeFillShade="F2"/>
            <w:noWrap/>
            <w:vAlign w:val="center"/>
            <w:hideMark/>
          </w:tcPr>
          <w:p w14:paraId="083B7BF9" w14:textId="77777777" w:rsidR="008A0CAE" w:rsidRPr="0082355C" w:rsidRDefault="008A0CAE" w:rsidP="008A0CAE">
            <w:pPr>
              <w:ind w:left="173"/>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82355C">
              <w:rPr>
                <w:rFonts w:ascii="Arial" w:hAnsi="Arial" w:cs="Arial"/>
                <w:color w:val="000000"/>
                <w:sz w:val="16"/>
                <w:szCs w:val="16"/>
              </w:rPr>
              <w:t>Total, esfuerzo de muestreo</w:t>
            </w:r>
          </w:p>
        </w:tc>
      </w:tr>
      <w:tr w:rsidR="008A0CAE" w:rsidRPr="0082355C" w14:paraId="60D94E3C" w14:textId="77777777" w:rsidTr="008D466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75" w:type="pct"/>
            <w:noWrap/>
            <w:vAlign w:val="center"/>
            <w:hideMark/>
          </w:tcPr>
          <w:p w14:paraId="107553CC" w14:textId="77777777" w:rsidR="008A0CAE" w:rsidRPr="0082355C" w:rsidRDefault="008A0CAE" w:rsidP="001D64E9">
            <w:pPr>
              <w:jc w:val="center"/>
              <w:rPr>
                <w:rFonts w:ascii="Arial" w:hAnsi="Arial" w:cs="Arial"/>
                <w:color w:val="000000"/>
                <w:sz w:val="16"/>
                <w:szCs w:val="16"/>
              </w:rPr>
            </w:pPr>
            <w:r w:rsidRPr="0082355C">
              <w:rPr>
                <w:rFonts w:ascii="Arial" w:hAnsi="Arial" w:cs="Arial"/>
                <w:color w:val="000000"/>
                <w:sz w:val="16"/>
                <w:szCs w:val="16"/>
              </w:rPr>
              <w:t>PMB-01</w:t>
            </w:r>
          </w:p>
        </w:tc>
        <w:tc>
          <w:tcPr>
            <w:tcW w:w="1349" w:type="pct"/>
            <w:noWrap/>
            <w:vAlign w:val="center"/>
            <w:hideMark/>
          </w:tcPr>
          <w:p w14:paraId="001C7EB9" w14:textId="30830D0E" w:rsidR="008A0CAE" w:rsidRPr="0082355C" w:rsidRDefault="008A0CAE" w:rsidP="001D64E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0</w:t>
            </w:r>
          </w:p>
        </w:tc>
        <w:tc>
          <w:tcPr>
            <w:tcW w:w="998" w:type="pct"/>
            <w:vAlign w:val="center"/>
          </w:tcPr>
          <w:p w14:paraId="603628DE" w14:textId="656E9915" w:rsidR="008A0CAE" w:rsidRPr="0082355C" w:rsidRDefault="008A0CAE" w:rsidP="001D64E9">
            <w:pPr>
              <w:ind w:left="-104" w:right="-105"/>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48 horas</w:t>
            </w:r>
          </w:p>
        </w:tc>
        <w:tc>
          <w:tcPr>
            <w:tcW w:w="1578" w:type="pct"/>
            <w:vMerge w:val="restart"/>
            <w:noWrap/>
            <w:vAlign w:val="center"/>
          </w:tcPr>
          <w:p w14:paraId="5B2CCDA0" w14:textId="6AFD70EC" w:rsidR="008A0CAE" w:rsidRPr="0082355C" w:rsidRDefault="008A0CAE" w:rsidP="008A0CAE">
            <w:pPr>
              <w:ind w:left="173"/>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60 trampas / noche</w:t>
            </w:r>
          </w:p>
        </w:tc>
      </w:tr>
      <w:tr w:rsidR="008A0CAE" w:rsidRPr="0082355C" w14:paraId="70BA0B14" w14:textId="77777777" w:rsidTr="008D466E">
        <w:trPr>
          <w:trHeight w:val="283"/>
        </w:trPr>
        <w:tc>
          <w:tcPr>
            <w:cnfStyle w:val="001000000000" w:firstRow="0" w:lastRow="0" w:firstColumn="1" w:lastColumn="0" w:oddVBand="0" w:evenVBand="0" w:oddHBand="0" w:evenHBand="0" w:firstRowFirstColumn="0" w:firstRowLastColumn="0" w:lastRowFirstColumn="0" w:lastRowLastColumn="0"/>
            <w:tcW w:w="1075" w:type="pct"/>
            <w:noWrap/>
            <w:vAlign w:val="center"/>
          </w:tcPr>
          <w:p w14:paraId="0B9B4F35" w14:textId="77777777" w:rsidR="008A0CAE" w:rsidRPr="0082355C" w:rsidRDefault="008A0CAE" w:rsidP="001D64E9">
            <w:pPr>
              <w:jc w:val="center"/>
              <w:rPr>
                <w:rFonts w:ascii="Arial" w:hAnsi="Arial" w:cs="Arial"/>
                <w:color w:val="000000"/>
                <w:sz w:val="16"/>
                <w:szCs w:val="16"/>
              </w:rPr>
            </w:pPr>
            <w:r w:rsidRPr="0082355C">
              <w:rPr>
                <w:rFonts w:ascii="Arial" w:hAnsi="Arial" w:cs="Arial"/>
                <w:color w:val="000000"/>
                <w:sz w:val="16"/>
                <w:szCs w:val="16"/>
              </w:rPr>
              <w:t>PMB-02</w:t>
            </w:r>
          </w:p>
        </w:tc>
        <w:tc>
          <w:tcPr>
            <w:tcW w:w="1349" w:type="pct"/>
            <w:noWrap/>
            <w:vAlign w:val="center"/>
          </w:tcPr>
          <w:p w14:paraId="603A5DF2" w14:textId="4D0987B1" w:rsidR="008A0CAE" w:rsidRPr="0082355C" w:rsidRDefault="008A0CAE" w:rsidP="001D64E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0</w:t>
            </w:r>
          </w:p>
        </w:tc>
        <w:tc>
          <w:tcPr>
            <w:tcW w:w="998" w:type="pct"/>
            <w:vAlign w:val="center"/>
          </w:tcPr>
          <w:p w14:paraId="3A3307DF" w14:textId="78322069" w:rsidR="008A0CAE" w:rsidRPr="0082355C" w:rsidRDefault="008A0CAE" w:rsidP="001D64E9">
            <w:pPr>
              <w:ind w:left="-104" w:right="-105"/>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48 horas</w:t>
            </w:r>
          </w:p>
        </w:tc>
        <w:tc>
          <w:tcPr>
            <w:tcW w:w="1578" w:type="pct"/>
            <w:vMerge/>
            <w:noWrap/>
            <w:vAlign w:val="center"/>
          </w:tcPr>
          <w:p w14:paraId="52C1D29F" w14:textId="77777777" w:rsidR="008A0CAE" w:rsidRPr="0082355C" w:rsidRDefault="008A0CAE" w:rsidP="001D64E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p>
        </w:tc>
      </w:tr>
    </w:tbl>
    <w:p w14:paraId="1A21DE26" w14:textId="383CE815" w:rsidR="008D466E" w:rsidRPr="008D466E" w:rsidRDefault="00CB2A6C" w:rsidP="008D466E">
      <w:pPr>
        <w:pStyle w:val="Descripcin"/>
        <w:jc w:val="both"/>
        <w:rPr>
          <w:rFonts w:ascii="Arial" w:hAnsi="Arial" w:cs="Arial"/>
          <w:i w:val="0"/>
          <w:iCs w:val="0"/>
          <w:color w:val="auto"/>
          <w:sz w:val="22"/>
          <w:szCs w:val="22"/>
          <w:lang w:val="es-PE"/>
        </w:rPr>
      </w:pPr>
      <w:r w:rsidRPr="005A5762">
        <w:rPr>
          <w:rFonts w:ascii="Arial" w:hAnsi="Arial" w:cs="Arial"/>
          <w:i w:val="0"/>
          <w:iCs w:val="0"/>
          <w:color w:val="auto"/>
          <w:sz w:val="22"/>
          <w:szCs w:val="22"/>
          <w:lang w:val="es-PE"/>
        </w:rPr>
        <w:t xml:space="preserve">Tabla </w:t>
      </w:r>
      <w:r w:rsidRPr="005A5762">
        <w:rPr>
          <w:rFonts w:ascii="Arial" w:hAnsi="Arial" w:cs="Arial"/>
          <w:i w:val="0"/>
          <w:iCs w:val="0"/>
          <w:color w:val="auto"/>
          <w:sz w:val="22"/>
          <w:szCs w:val="22"/>
          <w:lang w:val="es-PE"/>
        </w:rPr>
        <w:fldChar w:fldCharType="begin"/>
      </w:r>
      <w:r w:rsidRPr="005A5762">
        <w:rPr>
          <w:rFonts w:ascii="Arial" w:hAnsi="Arial" w:cs="Arial"/>
          <w:i w:val="0"/>
          <w:iCs w:val="0"/>
          <w:color w:val="auto"/>
          <w:sz w:val="22"/>
          <w:szCs w:val="22"/>
          <w:lang w:val="es-PE"/>
        </w:rPr>
        <w:instrText xml:space="preserve"> SEQ Tabla \* ARABIC </w:instrText>
      </w:r>
      <w:r w:rsidRPr="005A5762">
        <w:rPr>
          <w:rFonts w:ascii="Arial" w:hAnsi="Arial" w:cs="Arial"/>
          <w:i w:val="0"/>
          <w:iCs w:val="0"/>
          <w:color w:val="auto"/>
          <w:sz w:val="22"/>
          <w:szCs w:val="22"/>
          <w:lang w:val="es-PE"/>
        </w:rPr>
        <w:fldChar w:fldCharType="separate"/>
      </w:r>
      <w:r w:rsidR="00645FDD">
        <w:rPr>
          <w:rFonts w:ascii="Arial" w:hAnsi="Arial" w:cs="Arial"/>
          <w:i w:val="0"/>
          <w:iCs w:val="0"/>
          <w:noProof/>
          <w:color w:val="auto"/>
          <w:sz w:val="22"/>
          <w:szCs w:val="22"/>
          <w:lang w:val="es-PE"/>
        </w:rPr>
        <w:t>5</w:t>
      </w:r>
      <w:r w:rsidRPr="005A5762">
        <w:rPr>
          <w:rFonts w:ascii="Arial" w:hAnsi="Arial" w:cs="Arial"/>
          <w:i w:val="0"/>
          <w:iCs w:val="0"/>
          <w:color w:val="auto"/>
          <w:sz w:val="22"/>
          <w:szCs w:val="22"/>
          <w:lang w:val="es-PE"/>
        </w:rPr>
        <w:fldChar w:fldCharType="end"/>
      </w:r>
      <w:r w:rsidRPr="005A5762">
        <w:rPr>
          <w:rFonts w:ascii="Arial" w:hAnsi="Arial" w:cs="Arial"/>
          <w:i w:val="0"/>
          <w:iCs w:val="0"/>
          <w:color w:val="auto"/>
          <w:sz w:val="22"/>
          <w:szCs w:val="22"/>
          <w:lang w:val="es-PE"/>
        </w:rPr>
        <w:t xml:space="preserve">. Esfuerzo de muestreo para </w:t>
      </w:r>
      <w:r w:rsidR="008A0CAE">
        <w:rPr>
          <w:rFonts w:ascii="Arial" w:hAnsi="Arial" w:cs="Arial"/>
          <w:i w:val="0"/>
          <w:iCs w:val="0"/>
          <w:color w:val="auto"/>
          <w:sz w:val="22"/>
          <w:szCs w:val="22"/>
          <w:lang w:val="es-PE"/>
        </w:rPr>
        <w:t>mastofauna.</w:t>
      </w:r>
    </w:p>
    <w:p w14:paraId="14795BE7" w14:textId="79F76529" w:rsidR="008D466E" w:rsidRDefault="008D466E" w:rsidP="00CB2A6C">
      <w:pPr>
        <w:jc w:val="both"/>
        <w:rPr>
          <w:rFonts w:ascii="Arial" w:hAnsi="Arial" w:cs="Arial"/>
          <w:bCs/>
          <w:sz w:val="22"/>
          <w:szCs w:val="22"/>
        </w:rPr>
      </w:pPr>
      <w:r w:rsidRPr="008D466E">
        <w:rPr>
          <w:rFonts w:ascii="Arial" w:hAnsi="Arial" w:cs="Arial"/>
          <w:bCs/>
          <w:sz w:val="22"/>
          <w:szCs w:val="22"/>
        </w:rPr>
        <w:t>Como complemento a la caracterización técnica descrita, la Figura 2 presenta el registro visual de la implementación in situ de las metodologías de campo aplicadas para cada grupo taxonómico</w:t>
      </w:r>
      <w:r>
        <w:rPr>
          <w:rFonts w:ascii="Arial" w:hAnsi="Arial" w:cs="Arial"/>
          <w:bCs/>
          <w:sz w:val="22"/>
          <w:szCs w:val="22"/>
        </w:rPr>
        <w:t>.</w:t>
      </w:r>
    </w:p>
    <w:p w14:paraId="410ACA90" w14:textId="7D649188" w:rsidR="00EB0F9E" w:rsidRPr="0095091C" w:rsidRDefault="008D466E" w:rsidP="00EB0F9E">
      <w:pPr>
        <w:jc w:val="both"/>
        <w:rPr>
          <w:rFonts w:ascii="Arial" w:hAnsi="Arial" w:cs="Arial"/>
          <w:sz w:val="22"/>
          <w:szCs w:val="22"/>
        </w:rPr>
      </w:pPr>
      <w:r>
        <w:rPr>
          <w:noProof/>
          <w:lang w:val="es-ES" w:eastAsia="es-ES"/>
        </w:rPr>
        <mc:AlternateContent>
          <mc:Choice Requires="wpg">
            <w:drawing>
              <wp:anchor distT="0" distB="0" distL="114300" distR="114300" simplePos="0" relativeHeight="251676672" behindDoc="0" locked="0" layoutInCell="1" allowOverlap="1" wp14:anchorId="7F2E0C2E" wp14:editId="0C1BB137">
                <wp:simplePos x="0" y="0"/>
                <wp:positionH relativeFrom="margin">
                  <wp:align>left</wp:align>
                </wp:positionH>
                <wp:positionV relativeFrom="paragraph">
                  <wp:posOffset>155798</wp:posOffset>
                </wp:positionV>
                <wp:extent cx="3166110" cy="2477770"/>
                <wp:effectExtent l="0" t="0" r="0" b="0"/>
                <wp:wrapThrough wrapText="bothSides">
                  <wp:wrapPolygon edited="0">
                    <wp:start x="0" y="0"/>
                    <wp:lineTo x="0" y="21423"/>
                    <wp:lineTo x="21444" y="21423"/>
                    <wp:lineTo x="21444" y="0"/>
                    <wp:lineTo x="0" y="0"/>
                  </wp:wrapPolygon>
                </wp:wrapThrough>
                <wp:docPr id="1327733129" name="Grupo 14"/>
                <wp:cNvGraphicFramePr/>
                <a:graphic xmlns:a="http://schemas.openxmlformats.org/drawingml/2006/main">
                  <a:graphicData uri="http://schemas.microsoft.com/office/word/2010/wordprocessingGroup">
                    <wpg:wgp>
                      <wpg:cNvGrpSpPr/>
                      <wpg:grpSpPr>
                        <a:xfrm>
                          <a:off x="0" y="0"/>
                          <a:ext cx="3166110" cy="2477770"/>
                          <a:chOff x="0" y="0"/>
                          <a:chExt cx="3166630" cy="2477823"/>
                        </a:xfrm>
                      </wpg:grpSpPr>
                      <wpg:grpSp>
                        <wpg:cNvPr id="1736851888" name="Grupo 1"/>
                        <wpg:cNvGrpSpPr/>
                        <wpg:grpSpPr>
                          <a:xfrm>
                            <a:off x="0" y="0"/>
                            <a:ext cx="3166630" cy="2477823"/>
                            <a:chOff x="0" y="0"/>
                            <a:chExt cx="3166630" cy="2477823"/>
                          </a:xfrm>
                        </wpg:grpSpPr>
                        <pic:pic xmlns:pic="http://schemas.openxmlformats.org/drawingml/2006/picture">
                          <pic:nvPicPr>
                            <pic:cNvPr id="1592351333" name="Imagen 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37970" cy="1222375"/>
                            </a:xfrm>
                            <a:prstGeom prst="rect">
                              <a:avLst/>
                            </a:prstGeom>
                            <a:noFill/>
                            <a:ln>
                              <a:noFill/>
                            </a:ln>
                          </pic:spPr>
                        </pic:pic>
                        <pic:pic xmlns:pic="http://schemas.openxmlformats.org/drawingml/2006/picture">
                          <pic:nvPicPr>
                            <pic:cNvPr id="272520613" name="Imagen 1768350008"/>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537855" y="0"/>
                              <a:ext cx="1628775" cy="1221105"/>
                            </a:xfrm>
                            <a:prstGeom prst="rect">
                              <a:avLst/>
                            </a:prstGeom>
                            <a:noFill/>
                            <a:ln>
                              <a:noFill/>
                            </a:ln>
                          </pic:spPr>
                        </pic:pic>
                        <pic:pic xmlns:pic="http://schemas.openxmlformats.org/drawingml/2006/picture">
                          <pic:nvPicPr>
                            <pic:cNvPr id="261812356" name="Imagen 1701147960" descr="D:\BIOCONSULTING SAC\trabajos clientes\CONSORCIO SAN CAMILO\SEGUNDA TEMPORADA\CAMPO\Excelsior T-2-20191120T021941Z-001\SebastianDSCN5864.JP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1216681"/>
                              <a:ext cx="1560195" cy="1261110"/>
                            </a:xfrm>
                            <a:prstGeom prst="rect">
                              <a:avLst/>
                            </a:prstGeom>
                            <a:noFill/>
                            <a:ln>
                              <a:noFill/>
                            </a:ln>
                          </pic:spPr>
                        </pic:pic>
                        <pic:pic xmlns:pic="http://schemas.openxmlformats.org/drawingml/2006/picture">
                          <pic:nvPicPr>
                            <pic:cNvPr id="1855629514" name="Imagen 91639352" descr="D:\BIOCONSULTING SAC\trabajos clientes\CONSORCIO SAN CAMILO\CAMPO-ESPECIALISTAS\Masto\IMG_0356.JP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537855" y="1212903"/>
                              <a:ext cx="1624965" cy="1264920"/>
                            </a:xfrm>
                            <a:prstGeom prst="rect">
                              <a:avLst/>
                            </a:prstGeom>
                            <a:noFill/>
                            <a:ln>
                              <a:noFill/>
                            </a:ln>
                          </pic:spPr>
                        </pic:pic>
                      </wpg:grpSp>
                      <wps:wsp>
                        <wps:cNvPr id="1903410637" name="Cuadro de texto 2"/>
                        <wps:cNvSpPr txBox="1"/>
                        <wps:spPr>
                          <a:xfrm>
                            <a:off x="0" y="0"/>
                            <a:ext cx="172720" cy="187960"/>
                          </a:xfrm>
                          <a:prstGeom prst="rect">
                            <a:avLst/>
                          </a:prstGeom>
                          <a:solidFill>
                            <a:schemeClr val="bg1"/>
                          </a:solidFill>
                          <a:ln w="6350">
                            <a:solidFill>
                              <a:schemeClr val="bg1"/>
                            </a:solidFill>
                          </a:ln>
                        </wps:spPr>
                        <wps:txbx>
                          <w:txbxContent>
                            <w:p w14:paraId="2E18C999" w14:textId="0BE85739"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539680" name="Cuadro de texto 2"/>
                        <wps:cNvSpPr txBox="1"/>
                        <wps:spPr>
                          <a:xfrm>
                            <a:off x="1531344" y="0"/>
                            <a:ext cx="172720" cy="187960"/>
                          </a:xfrm>
                          <a:prstGeom prst="rect">
                            <a:avLst/>
                          </a:prstGeom>
                          <a:solidFill>
                            <a:schemeClr val="bg1"/>
                          </a:solidFill>
                          <a:ln w="6350">
                            <a:solidFill>
                              <a:schemeClr val="bg1"/>
                            </a:solidFill>
                          </a:ln>
                        </wps:spPr>
                        <wps:txbx>
                          <w:txbxContent>
                            <w:p w14:paraId="3B62D5A6" w14:textId="0C39FAAC"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4159717" name="Cuadro de texto 2"/>
                        <wps:cNvSpPr txBox="1"/>
                        <wps:spPr>
                          <a:xfrm>
                            <a:off x="0" y="1222872"/>
                            <a:ext cx="172720" cy="187960"/>
                          </a:xfrm>
                          <a:prstGeom prst="rect">
                            <a:avLst/>
                          </a:prstGeom>
                          <a:solidFill>
                            <a:schemeClr val="bg1"/>
                          </a:solidFill>
                          <a:ln w="6350">
                            <a:solidFill>
                              <a:schemeClr val="bg1"/>
                            </a:solidFill>
                          </a:ln>
                        </wps:spPr>
                        <wps:txbx>
                          <w:txbxContent>
                            <w:p w14:paraId="0B72C0C8" w14:textId="17F4D229"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4448463" name="Cuadro de texto 2"/>
                        <wps:cNvSpPr txBox="1"/>
                        <wps:spPr>
                          <a:xfrm>
                            <a:off x="1542361" y="1211855"/>
                            <a:ext cx="172720" cy="187960"/>
                          </a:xfrm>
                          <a:prstGeom prst="rect">
                            <a:avLst/>
                          </a:prstGeom>
                          <a:solidFill>
                            <a:schemeClr val="bg1"/>
                          </a:solidFill>
                          <a:ln w="6350">
                            <a:solidFill>
                              <a:schemeClr val="bg1"/>
                            </a:solidFill>
                          </a:ln>
                        </wps:spPr>
                        <wps:txbx>
                          <w:txbxContent>
                            <w:p w14:paraId="677D6FEB" w14:textId="5DE75D17"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F2E0C2E" id="Grupo 14" o:spid="_x0000_s1026" style="position:absolute;left:0;text-align:left;margin-left:0;margin-top:12.25pt;width:249.3pt;height:195.1pt;z-index:251676672;mso-position-horizontal:left;mso-position-horizontal-relative:margin" coordsize="31666,247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daLCIBQAA6xsAAA4AAABkcnMvZTJvRG9jLnhtbOxZbW/iRhD+Xqn/&#10;wfL3BK/fsNGREwc5REUAHZxOqpCqxSzg1va6u0sg/fV9do0TQqI2vaYX5ZpIMfvumdl5Zp9Zv3u/&#10;zzPrmgmZ8qJtk3PHtliR8GVarNv259nHs8i2pKLFkma8YG37hkn7/cWPP7zblS3m8g3PlkxYWKSQ&#10;rV3ZtjdKla1GQyYbllN5zktWoHPFRU4VqmLdWAq6w+p51nAdJ2zsuFiWgidMSrT2qk77wqy/WrFE&#10;jVcryZSVtW3IpsxTmOdCPxsX72hrLWi5SZODGPQrpMhpWuClt0v1qKLWVqQPlsrTRHDJV+o84XmD&#10;r1ZpwowO0IY4J9r0Bd+WRpd1a7cub80E057Y6auXTUbXfVFOy4mAJXblGrYwNa3LfiVy/Qsprb0x&#10;2c2tydheWQkaPRKGhMCyCfpcv4m/g1GTDSz/YF6yuTyaGXpHMyPX09vRqF/cuCfObaUSE3JPhJUu&#10;4XNNL4wCEkXwtILm8LG+2JbcInoxPes5VHxMUNp6ZhXLNGnh/7DNKD3Y5r+HA2aprWD2YZH8SWvk&#10;VPy2Lc/gkSVV6SLNUnVj0AXf00IV15M0mYiqcmT5IHa9gHieV1t+kNM1KyxXm15P1GOrmVRrNuTJ&#10;b9IqeHdDizXryBLwxAaaXb8/vKGr9167yNLyY5pl2iF1+aAgoHwChUdsVMGsx5NtzgpVxQ3BMujK&#10;C7lJS2lbosXyBYM7icGSwJsRsxRcqRRpobR8tCVF8gnyVmUlmEo2unkFmQ7t8FxZdxgF7mTW6kiA&#10;zFrsrvgSC9Ot4iZgPAVkJPCaMXBlQEZc1/WagTFaDRVYV0jVZzy3dAFaQFKzPL0eSi0zZKuHaKkL&#10;rm1pdMmKew0YqFuM/FriQxEKVFuKwqtxULfpBq4TklP/JM0w8gLHcaLX7ajuCzqq9skoCGzr4ZlA&#10;QjdqwkNrd8X58OauT4inbkgigoganoRT0nQI8ZtxiAiwZDJBzOu15h8G4+54NP08nA1GfWva6c6V&#10;oAv6K5dWkqWIc0zO9YDxp+5gjP6R1e1cDYbj+fSy/3nU61izy6vJ+FOn15mjYzKeX+4TloHHCWt2&#10;5p6BjsSEuM7McUnsk5/PHIfMp2xBpUpp0Zt2R0EU+uc/TfqvG0OIDS8c7IkLDhWZU5C2al5FghAb&#10;cIshcCyQrCqO1ydGHc/fQr7hGQc2iJgUunFA/BMQxST0Yi9AyHwGCBnAnF1OJ5fdQWc4mM460/kV&#10;kMHng6v+Lw4g/PqBAQO+GDCODxfAw40dkxocwSN0/Ti8g4cfuy8Cj7scRecaSGFlTUxRe0BN/1GW&#10;Nt3QkoHD6WWPODdM4RMn9Jq1f3e3dCk4vNpSCB68It+HSTqvs9T+A0emdsiHpOGhmvLVceSv0jvS&#10;BIeqiWdkjqB/FYQkz9JlTeNNks+6mbCuKdLzxbrKBMCij0dlhbVr2yH4miG09/qeskJNaLVJKkKr&#10;S2q/2EMTXVzw5Q3MJDh4M1SVZfIxBYkeAs8TKnAbgEbccKgxHquMQxh+KNnWhos/HmvX47H96LWt&#10;HW4X2rb8fUt1XpYNCjhGTHwfyypT8QNjY3HcszjuKbZ5l8NCSEwgnSlislBZXVwJnn/BRUhHvxVd&#10;tEjw7rat6mJXoYYOXKQkrNMx5SrdGxbTEkkiMcbVR8ps/4WK8nCoaJca8doVaesknajGVvlDBxnN&#10;KjW5xp1VkT3oCmDxrfDh+oEXhxF0rS4DngseCEnE8xEUH+G73zNIqjsWTT3udvUNKwifrx8rcdMn&#10;Qdwk/9FRoi8qoqa5Czo6uL97rBiF37DyvZ0roeP7fuSHt3dJz3ew+K4X4mjHwQKuS/SlCqLt/wky&#10;hty/QebbQcakLfiiZO6FD1+/9Cer47qhbnff6C7+BAAA//8DAFBLAwQKAAAAAAAAACEAQ7rHi4vc&#10;AACL3AAAFQAAAGRycy9tZWRpYS9pbWFnZTEuanBlZ//Y/+AAEEpGSUYAAQEBANwA3AAA/9sAQwAC&#10;AQEBAQECAQEBAgICAgIEAwICAgIFBAQDBAYFBgYGBQYGBgcJCAYHCQcGBggLCAkKCgoKCgYICwwL&#10;CgwJCgoK/9sAQwECAgICAgIFAwMFCgcGBwoKCgoKCgoKCgoKCgoKCgoKCgoKCgoKCgoKCgoKCgoK&#10;CgoKCgoKCgoKCgoKCgoKCgoK/8AAEQgBJgFy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cfwxq1pY8S57A/xegz7ZrqoJUnjEqA4b+9XA6H9&#10;nL7mm/eZwFH+eldzpj+ZZRuR/CPxr0MdTjGV0eDkdapKjyvYsUUUV557xg+IAZrpYZ7Jm2sDG8ak&#10;/hxWHrdlpV1A1m1gq7GO2Q/KQSK7aaMY3glSO4rm9a0dtQv2uEfGFO85+9x2HrXo4Wt7y6WPm80w&#10;ejnvfp5HI6bokNjfRtBM8Zb7zrgg8/411CanLp1+wni3K1uTFOuTux64rT8OWelXloJxaosit1Xg&#10;ir0ug6fO26aENj7p6Y/KtcRjI1KlpoywOV1Fh1Om1rqvITRruO8to5lH303Ve2io7e0htV2RD5do&#10;AX0qSvLk1KV0fS0YyhTUZasKCAeoooqTQb5aH+EflQsMSksI15OT8op1MklERy4O319KCXyx3FIj&#10;HVR+VIZEEnlkdfalDq+CO/SgpGTyKPUVuwuF64FKOOlV73z1gP2YHd7dTVGxutUmv3jlQrCvQsKt&#10;Q5o3uZSrRp1FGz1NaigdKKg6APNVruTT7Zg9wVU9RnvVmsrxJoR1lVKXTQuvCsBxWlJRlNKTsjHE&#10;SlGneMbvsW31eyC5+0r833feo01zT02xzTqrGsg+GJ1sZIpr8CRkwrKOP1rkpb280if7FdMq7ZDt&#10;kLZZufTsK7qOCpV7qMjza2YVqLTnGx6kDnpQTjmsnwtq0V7p6RNeK8iqNwzWtgHmvPqQlTm4voep&#10;TqRq01KPUaUjkXGKPLTGNtNnysLeV94L8tZ9pf3kTbLxF5P3qcYylG6JnONOSTRo+dE58vd+FNkW&#10;GP5tqg/7orGuL8wXjTo/8OMbqh1LxFJbxh2bA2k1vHD1JNW6nPLFQUXfoWtT1CO1RlDbe421y+oe&#10;K4QzRK2flrL8ReLEdMrkD+8eK52fVYrollb5eBnPWveweWvlvNHg4vMlzcsWXNa1wjcXk3bvu1yO&#10;tazLvxvJOeKuajckJ1+mTWNLE11LukH519Ng8PTprU+XxmKnN2QtlLJ5vnyNtzVlrsum0UlvbgcY&#10;+X/dqb7GGwAcfhXVKUea5z0oVfZ6MhskMz7mNdJolknlq7BWDL/dBJrN0vTWll8r5vvZPy102l2E&#10;QG0SMcdBXn4ysraHrYGjJWbNrwzZ24GSinPJDKK7LSYLRoFC28fAx90Vzmj2yRRhh9410Ok7Yodq&#10;/KPQ18hjpOUro+qw/uxSZrxxRKu1UX8FFSBFHOP0qCCfJw5FTBwRmvIktT1qcoyQ6mmNDyVH5U7c&#10;KKk2IJ7eIjPlr/3zWde28GQDBH/3wK13xj5hVC+t92XQVtSl71jkxETm5dDiklaQ/wATE/dorRbT&#10;oWbJhj/75FFel7V9zi9nExtA0p3kS5YZVWw8bdRx1H512loUhiES/dVflrnvD+uaYLcRW0S+cqAt&#10;nuAK0n1i2WFZt43MM/KwxiufFe0qTs0cmVyoUKN4tGnBcxTrlG6HDD0NSVkxX0UE3nKuDIfmNW/t&#10;avHu3/l3rklTkmezTxUJR13GanLeRKXtBub+63QisMXF+l8IvJHB+6rdfcDNbiS/aGwzAfL1NVbz&#10;TZJZ1u4cKUblm5BFb0pKN00edjKMsRZxb3G21rdWRM0LbRu3FSvWtiJmaMM3eq1tOtzmHKsoOOuS&#10;KtKMDgVhVk5S1O/B0o0oWg9BaKKKyOwKKjafEvlbO2ab58mNxj4PFPlZLqRTsTUYHpTYpBIm4U6k&#10;Ve4AYooooAMUYHpRRQAUUUUAFNkTeODTqKA3MnXNSjsICsmN38NeY+KWW8mLwy/MWyvPI56V6J4x&#10;0uDVoTEgYTR4YMpxx/KvONTht4dQxPuwjdWPU19FlEYJcy3Pjs6dV1OV7E/hPVbrT9QhiMrMysOu&#10;cAc+les2N4l3bLOrqdy/3q8u0Vra3v0JHmLK3ynb0/Gu60G6tY7fyYJNx3HcKzzaEaklJKxrkuIl&#10;RvFvQ1r+9FpAZc1nuhvIvNhZW3993SodV1q3tpltZI8llzzWW+twQOPs8mxfM/1anpmvPo0JuN0t&#10;T1K2Mj7SzZDqc8trN5cvDLJ97OM1m+J9VWWJUjk+tS+I1u7vbKlwrfN8rcfnWLqVs/k/viSx/iXo&#10;a9rDUYy5ZN6njYitP3orY5fXJp5/kEv8WKpI0iIFJ4Fa91p4Mm0r92oZNPjhGBHzX0dOpDksfP1K&#10;dSVRyuUZLR50y+V/2vWqzWjoOHNaFw7IuwDHbpVWQFhnH/162hJmFSMYjYgVHT/69TRzKrZK1ErD&#10;b0pjzlThVp8vMVGpypXNmz1VCdu3b71pWOpGPbsfAPIPrXJrdsGwxwasx3kij5XP4Vz1MNzHdRxf&#10;Kd/puvjaqlvTJzW5petljtxu/u15lZ6vIsoRq3NO1ieABsmvHxOXroepRxnNoekW+p5GC+au2t+r&#10;DIk/WuI07XHIzu/CtK01R2b5Cd2c/WvFqYJxZ6VLFuOx1y3QccN+tOFwR3rDtNSlbjb+fary3D4+&#10;7XBKjynbHGSauaAnQj71RzkMMg1VW4HSnGbHao9nY1+tc8dSrJMFkYf2fIfm6gjmirXnL6H86K1M&#10;eZdz8j/hv/wWB+OfhO+S5+IXgjSPEkaW6xyLaM9hO7jOZC4MkeTnkLGo4GAOh9s+Gn/Bbf4TahB5&#10;HxK+FmvaRI0hEP8AZc0N8gUt/EXMJ4XGcKe/Ffm9daq9g25nRQwO5uh6VQXWLWL5lmy3XPWv1GWU&#10;4LFL3ofNaf8AA/A+EjUqYfWDP2a+G/8AwUn/AGSviEYYYPi/b6PcSP8ALZ+IrWS02rngmVgYQD6e&#10;Zn1Ar1fw9+0L8FfFN/b6P4U+MPhfUr+6jZrez0/X7eeSRRnLBY3LEcHoO1fgeNVac489vw7Vas55&#10;pHCxzBpDwefauKtwrh5axm18k/8AI1p55XprWN/mf0LjXrO0j+2yXCqvTc3Q1GniTT9Ujma1v8Kq&#10;7X24Kk+ua/AVNa8QOghvdVuNq9I2mYr27f56V1XgX4t/FPwEkkPgH4ka9oYm/wBd/Y+rTW2/3Pls&#10;M1zf6mpxuquvpp+ZpU4o5Y8rg7ep+4Gl+ILfSb7zJ5/llYq7Y6HPWusstTtrsjy7hW3LkYNfiBD+&#10;0n+0RIUlf4/+N2ZW3Lu8WXpBOc5I83B59c579TXe/C79u79qT4bSxyWfxc1LVLfz1lls/EEhvlkw&#10;oXYXlJlVMD7qOvc9TmubFcIYipHmhNX/AK8isDxVTw8rTi7M/YzOOtFfHPwZ/wCCtnwx8ReF3HxW&#10;0uTQ9Wt1A2xxy3ENx/tKY0LKepKkcDoWPA+nfhR8VfDnxc8EWfjrwvdwz2d3ny5LeYOvHUdAQR3V&#10;gGB4IFfJYzKsdgU3WhZXtf8AyPtMJm2BxtvZSv1sdLcI7LmL7w6HFMMLk7h/wIe9P+1QjG5gNxwu&#10;T1NSZHrXD7yO3lhU1uRqPKGdn4KtPVsruII+tLketHOcFaktaBnNNeRY13NS5A/rSfI3zA/jQDuK&#10;jq670OQaWmv90hTz2biqv2m9gG2SLzP9paqMebYmVTk3LlFVINVhdWeRQgX361FP4jtInCIhbPvV&#10;KnUeiRP1iio3uaFRy3cUX3zWfH4r0qQfPMEP+01D+INN8sETrtYZGGHNUqNTszGpjKKWk0M1W6a8&#10;tZvsSbmC4bfxxjrXlWoRSRysl627Y5PzDrzXp13q1pFAzxlRnrjFcH4y1e0kvTG0eGCjaQvFe5lP&#10;PGTjyny+c1IyipOWpnaZrUdsy2qkbd3qeK6Cy1BLeLz7STYzfe+cnP51528rxz/aYSe/A6Vq219I&#10;kG8hmwK9vEYOMrM8DB45xbUjotb12S4k83z+q43D1rP03WZ2laGViy1DpDzaq7o6luON3arlnoEp&#10;kkm2sp3ZHbvWHJRox5Wd/tZ1pKcdjUl1MzQqnZRx/hWPqN2ZFBRvzqWQyqPIxjHAqld2UyjcFJ5z&#10;ls80UadOMjapVlKJHCpdGkd+DjbVbULiINtDZPr602adl4Py7eMBvas67mbLSHdXoU6bcrnDUrRU&#10;QncuzNnvVe4LnjI61Gkk0pYBcc9xSXMco+VXNd0YqLPNqVvabIlQFjgGke2+bJP0pIQYodx9c1Ir&#10;eYMBaG+V6BFR5UupGLbHzk/hShYgcgfrVhLC9kGUgY1PbeFNRuOWXHPvUyrU4/FI6oU6krcsCrah&#10;fOBznn8q17O6WNtu8j+lWdO+H9/Jhmrdsfh6iDdJLzXm4jGYVfaPSw+GxG9rGNBesH+R+9bWm3Mr&#10;bWYc/wB73rU0/wAD2EXzEFm/irVtvC8K8pGF7c+leRXxuHlsevTo1IrUTTZ0ULJL8vHpWpDKrplR&#10;UUGjQIME9P71W47eKMYH5V41SpGUro7YQmN8pzyop/kP6injaBTty9qx5jb2cerKeyQcY/8AHaKd&#10;JeXwkYR26ld3ynjkfnRT1F7CPc/mt1vxdealctC83yqxBHrUdvqDD+LtzWGkEKSqyyyFm9ACK0tP&#10;tpZmwJF9OVx+Pev3GnGMYpI/OqtSVrpm1bX+9v3S455xWtp5khKybt26sOxs7lX+RVbn7yyD+Wc1&#10;t2JlhVfMjZcDjK4Bq9DnnL3bm5DMZUVJRuX+VbFgbNVwm7f/ALTDGPauctJ2ZQNuAT/StG0ugCB3&#10;PaspPocvs3J3Z0dtsjOd2f8AdPStS1+8oYdRWJYzsQsjqvK+la1jcK+35xgL83tWcny6kypXa5Ua&#10;tnOsJ80gdcV1ngX4qfEnwCkh8CeONZ0cTY85tL1OW38zA43bGG7Ge9cjbzxrtReQecmpnuVW48tJ&#10;W21yy5at1JXXmbU6c4WcW0/I938Ift2/tN+GrdrKTx7Jqlq0m8RatCsxBwRkP9/GD03Y9K9T8Jf8&#10;FW/jdpqRw6/4N0K/hjGMW4mhcj3Yu4/Svkixuk8vaz/xcZ61oo8JVQdvSvLxGW4GrG0qa+7/ACPW&#10;w+Ox1N+7UZ9yeG/+Cuegz3Aj8afCS8tY/wDnrpuqLOxH+66RjP8AwKu10f8A4Knfs6XyZubfxFZc&#10;/MLrTYzj/v3K9fnM7wcgPyKfCqrwrCvMqZBlkvstejPRhnGYRt71z9QtN/b5/Zt1Zd8PxQso1Kg/&#10;6XBND+HzqBn862R+1v8AASO1DL8ZPC6qy5BPiC3UgH235HP5V+VF7A8umNtTtXH3rSh23BsDrWUe&#10;G8DLZtfcayzzGQ1ep+x+nftT/BS5Rmi+MnhWRU5k/wCKktQyjPXBfOKS4/au+AwUBfjL4RG44Ut4&#10;osxk+37yvxivb6Zl2ZP/AALPNY82sRg4Ldv4e3/16qPCuHk7qX4f8EzfEOK5bW/E/a63+OXw48VR&#10;SanoHxF8PX1vAgMkljrtvMsYz1JRzgE+vern/CUWskisHWbbg4V+R7+9fh/JcmJx5tw3HAJP+fat&#10;vTfjd8WvCdtHp/hb4qeIbG1jUiO1s9anjiXjGAiuF/TsPSto8O046KX4f8E55ZzUl8S/r8D9kdX1&#10;7czSxLsHZaxbjxVc20qiGXb6qW4r8pdJ/bu/aw8KBxpnxl1WZZMAjUUhvAmPTz0fA+mM1Jd/8FE/&#10;2spZmnf4lwruXaqDQ7MhfcZirqp5M6e9mjnqYmpJ3ifqw3jW6MAMdz8/91qzte16S8tFunmiM3Qx&#10;tX58eFf+CsPjrR/Dsdl4z+F9nq2oRthtQs9QNosq4ABaMxuFfgksp2ktwigcz3P/AAV5nW1EUHwI&#10;bzNx8ySTxSOme2LTGe3t79K2p5XCnJSRw1p4qtFpJn3da3xun8p5o1zwQo4U1ow6lPcSfYbJQ24Y&#10;3N3r87Yv+CwOt2GpxO3wPX7KYnWaNvEAaTecbWVhbqMD5sqVOcjkYIOh4e/4LTvpVtHFqXwJkkdW&#10;xLMniPczKSckAwLyBgAdD7VpWwPWNmLD06yiuaNmfpNozrp1srEIWLdAfapTqs73LXKv/F9309q+&#10;GtP/AOC5v7KdvBH/AGz4F8fxT7f3yQ6TZyIG74Y3a7ufYVf0b/guZ+xhfTrb3mleNNPVyd095ocJ&#10;Vff91cOf0rxpYCvzNuDPXhKcYJI+221myUeZcSqjdwaqX+uxzReXCMj+9xXxxe/8Fk/2HJdai05f&#10;iBq/2ebcW1D/AIR+fyIOeNwx5hz1GxG464rWtv8AgrD+wnqDbLX9om0Hb99od8gHHq1uKuGWyTTs&#10;wlOpy6H0rcCaWVmVcr3qr9knmk2t2r5vvv8Agrh+wfodwLe8/aBtZGbhmh0G/kVfrsgpF/4K5/8A&#10;BPdIVuZP2lLf5m27F0PUmYcZ5At84/Cur2NWMdjH2M6iu0z6ei0ImLc0q5qGbSHaQIvc4618/wA3&#10;/BYH/gm/o9nJHqP7SkMktvkNDB4d1CRie+CLfDD3BINaWhf8Fdf+CZmrRx3MP7Venx75BFtu9A1C&#10;FgxBPR7cEDj72NvbNcbqYiF3yv7mdcMCpLY90Hh6VANzcdfl5rU0bSLKKQf6K0jA/e8s18qfG/8A&#10;4LjfsE/BjUodI0PxxqvjSRuJpPB+mRyxwD/akuJIUb/gBf3xXnPxA/4OSP2SfCvh9bz4b/Crxr4k&#10;1ORQ32PUIrbT4k45VpVeYgjvtRhx1NYz+u1YaRevyO2jgoxldI/Q23soy2IrFh7kVtaZoBKqzxbR&#10;9K/OP4Wf8HMv7IPiPXLPSPH/AMNPGPheKa3JvNQEMF5BbS8YX5GWRkPPz7AQcfJgkjjP2iP+Don4&#10;f6Atvbfsyfs/6trUnzG9vPGV8lksfoEhtmm35/vNImP7pzkebUweYzlyqFvO/wCp6NGjGO7P1mh0&#10;uNRtWPNTJp+DkxCvxC8Nf8HYnxo066WXxx+yPoN5b+XtZdL8Q3NuzP8A3t0iShV9sH61ueNv+Dt/&#10;UH0K3XwB+x5Ha6lJI32iTVvGDXUEa442iO3iZiT7jGO+eOaWUZk5WSX3o7IqPVM/aiO0OOBTjARx&#10;mvwz+I3/AAdmfFPVvhhcaP8AD39mDS/DniyaHZHrWo+JJdQtYm243rarbxndnlQ0jKD1D9K8n+AX&#10;/B0x+3V8PPFO/wCPGiaD8QtHkyZrP7Guk3ScHHlz26GMZPB3xP0421Mcjx0rt2+8v3OiZ/RMq7By&#10;361HLcbB8pya/A3xB/wdsftCr47t9Y0r9m/wnB4XKqZtFmvrya+Jxhh9rDIgOeR+4OBwc9Rr+CP+&#10;Dub4iXnim8Xxb+yLo8+k+U0lmll4wntp4toztZ2t5VlY9BhEGepA5p/2HjPL7wlKS0SP3Xe5fGS9&#10;QTXew7jKK/EjxL/wdQ/FbVrRb3wF+zFoWnxzEjZq3iiW6cHkjPlJHjoeDg1wviH/AIOXv2yNbRpN&#10;M8B+AdPVvl3f2bezyI3szXODz6j8K0jkmI+00jH2kux+68vi6SOVoxCp2sRnfRX8+j/8HB3/AAUR&#10;d2aPxL4VVS2VUeEUOB+dFdH9j+hPNU/q55bpmsTXcu67tVCr/wA8zW1b60XnWCCFm+b+JT+Fcnpt&#10;7b+VHHDAyhwD8q1tWLfaF86GCTdGQArKRn+VfpKlys+Fq01bQ661uZLU+bJ5T8fd5yP0re0jUbRo&#10;93lFc/wkVyNpcQyW6xu+2RfvZJUOOo4x1HOenBGO9aVhNmT7NJdrGjdWkzjjtlQTWnNGehy+R1Hn&#10;x3O0RQKecjpkVc08RpKftOn5boMMVP8An61zCzzJNiVGZVb5QrcitSy1AJDx5itxtLZwKkmSdtDp&#10;7K4tywhVpEb/AGmDf/qrXsvLVMrMvuzKetcrZXJZd1xHz6LxWvpV5aiPbLLlc5+8Kyn5FRR0ERuR&#10;ICrRn/db/GpFllB81+T/AHutZcWrwgja2NrfKdv6/SrlpeF8PIud391axlzJajcTVtbzIX5uP73p&#10;V6K/ZE2rWQmoWqLu8z7vX5jxV1LhSN2PvL6VySN6fw2ZdkvTtYcfN71YsdQZzjPze9c/e6uibQox&#10;TtP1ZZnZgy/rUNNlc0Yux18V5I9q+G7Yrkr7VhHdusq9+vpWlY6iDG0fJB9K4/xFqypqLALRFc0g&#10;k/dLl5qiSc+WuNuDt75rHvJLcOXVfotV59SyC/m49Aao3d9+63q2f73zV1U9NDllzFq8uY5PnjOP&#10;Xcaoz3Rb5VIx/u1TkvMPtDHmq014isVdvl6jFbKJtGnBxWhPdzIBuJxWZfzoDhMsvstNutRRQcno&#10;ufmYD/8AXWVNqPmOCfx/zmjXc6I0x097KCw+X5uCOary3LFSWdef0qrPdYHmIjAZ6k9aqz6ht4YH&#10;bjPy1EpKR0RirEkt3IjYJVhVG7VpTvh/4FtPSm3F3EI9+8AdQ2aoyahIk2+Ob5e4rNvoVaRBeWZn&#10;Xy2DFdvzc9ax7vTGh5RmI6fd6VuTXiTEsg2t0X3rKuppVbZLtXOSVbg0vaG1NSvsYN1vVvkVmZnz&#10;2xjpj/JrLnvhAxJZl4wNoOGrfvvLaNt38XqayLi3MQaWX7v1qJS6s7Ix0K0F/Zzs0d4ZmUpkbVGc&#10;1UvbS1l/efamXauW3cdxwMf1xUwtJriFpWtWVm/DjA/zxRq8HhWXT7OXT4dUW4ETLeQTxxyKZARh&#10;o2BU4IJ+Ur8pUfMQ3y4Ocjppx112MfUbjTDHDBbX0Uj4y7bjgE9skcmo3glto90BWRVIPnKx49hg&#10;fz9K2LDw14M1rwZq/iNNdaH7DeW9vama2kZbuSSOZjEDErqj4gcruYBgrcjFcnc6LZTxNJbv5e3P&#10;8X+HP/66nU6Vy9Ak86WRlQbvLbBaRhz+tQXTX8q+R9mUvGcho5guRUi6NeRoZLe5m2quV3qxXb7Z&#10;yPyq1bLHFJGs91sG3+FPvbgOPT86lySNIx5jnrpdRilEz249dyuD/KqbXEv2lopHbaZAwXnjj1Fb&#10;msafJNDIsMcjxq2cCELx+Gao3WnSwwLdOv8Aqxh1DdO2D3OaxlNy0N4x5TNuIxcpJHdagrY/1bL9&#10;5e2D6jH4j36VXSzi+xbIoGLM3ds5UchgOM9P1rS1BbfdJFFDO7oo+SNCQT1H3VNZjRTw3UcxRvLk&#10;jzMu5sI23qQAD0P4VmaRKIe+imaIyrFuzgxxnDexHGaoXHgo3Yae51+4bcclmG0/TiuiuoI7lRfP&#10;C2d37tFbKL8vVQME9Pce/rTS5nOYroQ7t3ytHJwfr1xRcd3c5t/Bun28nEkjbTwzSE060eTQL9by&#10;JEkjwyTLJGjBlYbTwynBwcg9QcEYIzW9OZJVYSqqnq3seeOoqncWJnTbcRd8bduKTsXudl4Rn02G&#10;ydZbC1hMjCVktZYp0VWCuuMuzLgMQQWyOAxzuFbmqa18KfD4bULvQfEl9uuI9tvDr0Fiu3cN/wA3&#10;2W4wcFsNtxkqSPlIbzLTv7eMTWlpq9xarGTFJJF8xQNhQ2CCMZYcjB757jR0n4ieKtH8NnwFb+BN&#10;I1W+kkkjfVdQt7uS6aOQAgFvPSPavUYTdx8x4GFfm1MuWUZHX2eteGGtImvfCGqNMY1MzReINils&#10;ckKbQlRnoCTj1PWiuLn8DeJ5Jnkf4x6RCzMSYY9Pdlj5+6CWyQOmTzRR7vcnlXd/ifT+nWkYdbhV&#10;DKrfw56Y7it/TtRmQKGiXsNzMf8ADnj8a5zSNRsoLnyzexpHH03bdv0yRz6d66a2ubGTffXR+0BV&#10;J2o24HnkfXgflX0MpSR8XUjc0orqKSL98QP+Ak/StCC68/a32gBeoUqef8DXP6bqljczsywFFPCx&#10;8FRz9OtbVrDbM7JGY2K9CuMHjpj1pRqdzD2Kj0N6wvLZU3IFDdip6VqafOpjZzgbWH3u9c5Z25kb&#10;7P5eAVyw3Z/H0rRjeVGW0ikYLt+ZW6V0KS5bGM6d9jZS9uriPccKqjGR3/Op4LqSHahB293Dd6y4&#10;7xjhN3f5SQRg+tWDc3HRdnT7vr+dTzCjTUTatdagOA8r+n3f61pW+vyrFiMnb06Zrm7W6uJUzHEv&#10;yn171egv/Ks1bczE+/Som49ivZpu7Ok0zUpZIPtE8i7zIdq4OMcY6ep/lWjc+IoI7ZTNcKgXgbe7&#10;elcZF4ye2QRgqV64P/66z7nxJPqFxukYgL90K2QKwlTuwpxcXc6i81kzspik2r156mpdM1EhmDMT&#10;x6VzH26QsrM3tuqzZagiOz55P8Xep5YoKkXLVHY6TrWx9u48np3Fc74vvCl84RutR6bqKGRnafaK&#10;zPF91mVXDf8A16lRSmEYy0uxLvUoy++OJY1/uLkgfmSf1qv9ujAwG/SsuS74yWqNbhVOA55X5vm7&#10;fjV3Oj2Zbvr4ldwPT3xWddzu65PUVHe30bPthZlH1qsb1I0KmT5f4qpSlEv2aQksw3eYQpP8XtVO&#10;4vZGbaknBbO7cRTby+EjYV/lx6VVuLhE2xCXlR83v7UpSb3LUexDdEM3+qXb+lUby4jjHllY/m6/&#10;7NS3cm4bGZTjnJH/ANas9jE7HdIo5+7jpUmkIireSRrsQjbnoR0FV5bkh2BTO7+7TZpjGcIVPykD&#10;r61RvNReLCt5fzfnU8x1Rpe6WmkZExA/r2qjNq9ykLQTSsx6fvGJ9KIr6fesrqqx/qajnVLkMyIy&#10;t13AZ/UVJtYz5r+63N5vyqF+YCPqf8+9Rvet5Rt48qrZByo5/nVm7a5R/wB8fvN95ssAPryapyGI&#10;fOz7c/7OMVnPlsaRjrcZcXMX2IWflFn8zcsxDbhx0wCFI/DPv1rJudavEt5bFRIkMv8Aro4o1j8x&#10;dwbazD5iCQDjPYegA0rkW88G6Cbdxn5u56dqzZomj+9NGADwvOR+GayOynH3bSMPGkW6vELCRcsG&#10;YZ+VmwcEjvwT19TTpL3T4Zgr3EcCsv8AzyJI+mauz3FuoKwgtKWwf3RJP6f1qtfwXluv762iUHJU&#10;NCMr9QCcfjip31NFpsV59UWEwxxw/aI1X9zzje3pyRis268R6gk0a33hKWNVQDdHeKucdztXr0Hq&#10;epyck6BiE4URLGCuM/LtH/1qjvUihXJSJhtIXbu5Oe9Zu3Q2jLuY6+JfCkkdxO19KLhhn7KzblLZ&#10;+7lsHGPas1fEGo3Mq21l4XLZ3AItwRu98D27c/XrXQWUUcErXQsrZmVTsjeMsrN0wwYFe/dT7YrB&#10;1BPGxk8y0ews44/4re33E9epK8/kB9ay0NdCxbag6zTSal4dldl2+YLeTdycgHlhjpjtg1Vu/Eug&#10;RNiPQtVu5Glwqx7HZT9EckjPtVeO88VXGUn12Jv3bx7VtynyOMMMqR29qseGPDul2959pugTIv8A&#10;q97FgDg9R/nmkXEmtNK8RW1jNqGp+EoxatGWjha68iSRjjIx5rY6dCO/PrWSdV1aCFmn+GfkxpwP&#10;N1Ysoz24Yn6dvauy17UpdUhELQeay5K+Ux+bHUc/Ttz+lYN3ofiSaUXkKrbqqEbPMAOBn73b/wCt&#10;+VRGXfQ0toYttr+r6gfJtfDekqVBPVw3fqcHP6Dj0q5YyX7ymW5FkpViWxDuLHPPJAxjPbPatS00&#10;u6lfybqNeQT5kbjI4yv1560+HRdPQM9urYjVG3XE65ycDgE8gH05wCeMcZyfNKxpGPNoitFrN/aN&#10;INKvJ41uYfLm+z5VZIwQdrY6jIU88ZUelZOq2zXSF32q5GPQ4/Ct8mJQvmRbctxuYL9MA9f1qC7t&#10;/PjkmVcKcsu0/KenTK4qeU6I04xZyfkXq/LHNNtH3cFun50V0aqqKEEa8cfNjNFVZGlo9j2Oy0aW&#10;2uHSa6S4b/nmJAd30yQfTtz/AD1beW+kEdsscipuyfm+9/n86g0S21JGDI8hWSTPzSNjHzfvCPmb&#10;5QCcfmMEVtIfKkEbXMZWJNo226qBjIL/AHRnp1xx1OCK+qZ+clrSptSsLrz2Tcsny5WP2B9j79jj&#10;PFdVYT3HlRssLkSZLMI259znGBjNYOnXV0f+PqJvLYFVXzPujPy9evIP5CtQ61LcxSLaKyiNFK4k&#10;B4xngHGfoOT07DOUokuJrajqV7Z6etstnulkz8qNjbzUmk6iQscU4ZVLASdGZc/1H1H4dayP7emv&#10;VSNPLVpG2dm2n7p6dQDnkenuKemq2UkIa2G7aWDFl27ffkDdkc8Y69ulLmktCOW2rOjtrsI3zS8f&#10;3q0YfEkkcUmni5k+zyOkkkayHazqDtOPUBmx6ZPrWLYKtynkHy/nUFeir+pwP0xVqK1WCTzGRflX&#10;Lr5gAA/A+laRmpESjc0rTWo4ZmHnqwOPz/mKnm8S29qu4Q8suB8pbn8uKwRqENtdCWKwjVhIG3TY&#10;YHB6EMCp7cEHPfOaoa3rzXFysEoCS+WqnyUWNSAAB8qADp7ZJ5PNS+XmM+U1pNZaVmYr978hTYL9&#10;hLlV985rnzqSqipLEdvUjuadFqxLblTacYLd8dqUp9EVG3U6caq4kz5p/wAau2OqysW/e7SV+6Tn&#10;IrkYtTuWkDCX7vXK1oWepM3Ik+ZuFBxWRpyqSOki1M+dsUjd7Go/EF0DCCp2kfxE1jLqQMmD8q9e&#10;c8UzVdRaW1O6XJ+tBKpxTuQvqCyfKZFyp9KqzatLH8qkeozWXJqRVmEk8fyr03Yz2GOvNULy+lkO&#10;cMy9Q3DcflQb8tzbk1SaTnf/AN8mqc2p3UzbUjfrkktVCC7Ynyw+xguV3cDHrj1pLqZEkVJbkl8/&#10;dUA/1o1DlNOC9Z0Jlk2jGfu5qleajFMCYtwbtn+dVrm7jkG2J5D3JZuarXFxAq7Y2Yc4Ge1BSiXH&#10;ullQhpBtI6scZrNvLuOFuZVJU4CqorPn1JtzRW0nzbtpZhjBNOit4lixO4b+Jm3cH86HFR1NKeui&#10;LQuDdRyDbHtUYzvUE+3qetZ7wyMG2bRzzgjNTfZo1jdt0h+X7q9T7cZ9Kz51vpTsit5e3oO1ZnVF&#10;WVmTGIhVEe7rzuxt61Rle5tkZ1Zl29drYqa3sbxYZmPmbscbZOnueOf/ANdUorS7kPlurKvIKv8A&#10;Kc5/z6VMti12EmvdQK/O7euGUf4VVuNV1HZ5W79Ksaha3VtF53n7l8zAVcqePzqlJcOjbXjYf7Rb&#10;pWJrGMhdKuHuLgXE1ospXB2mEOD9cjp7VVubO8jnYQxBctnd5Z6fiBTTdyNZtFGCw3YysmMf55qm&#10;zJJvIuZF2gbm2nH50HZHRBqVntcNJdhWH/PMDJ9uuKpzTw5aLzJGO3IDSjp/3zipJdRsiwRLqT/g&#10;WVz+tUre7lvrtYEmvZ9px5cKnbxn1FY+8MnsImhtt0sUXzk7fkU5/Ec1YdrWNT50i5b7qr/n/Oaz&#10;YoNZXIttKkDKW5fJPX6DA59e1WrawnkMZ1rdb7m2sVjZmxj0x6jGeOtZ8yNIqVyNdSZg0cKssan+&#10;GBmzkjnp34olkMcm2a4hBYkKzRhVBx1596vajoehzyNpuiQXVxNlf37N8wOc/d+6o/D8azdS8MLY&#10;E2AYSDcGm2yKiK/bJVsE/TP1rO/Q35WQ3Uvh+Q7mhsZnZcfeAIOPbHI5P19RwacqadOQuGUhAiMs&#10;6kYHQfr+GatWKQW0TWiSQQoOVCj5VzwcY59/xp97ZbWCPcF2YAAi3CLn1+Zs/j+gqio37FSzk08x&#10;LBLZXRuOSvlsWyvOCdrcDj1GauQ27SqPsmlzM0f/AD8YUZyev3iR0Off2p0bM9wICyKwjUnMJ3bi&#10;MZOF44x165yOadLc3NjbLLFqsZaRiG8wHp6dBjvz1/SuecXzGshTDdSJ5wgWGRcboU2En34ycY55&#10;/KqZtHmZlebIHJXrnv6gfpT7W8uA37iCWQ45k8vbGPzP9Kdc3t38jKij5iWDclvbqO/T696lJ81i&#10;oOXNZEcOlqkfk2ceNvRgoGRn0qObT44CxVJGYLtHzL17evpU0VxdzhZAyxru+XaBz65zTVjC3PlG&#10;5kUE4/d4ODjpx/kdKo6dTPNiWOS7r7ccUVoHTrcHCXUGO2Waigq6PTrUySyeRb2xVl4VxCVBHy7i&#10;QRguS5x1wDk9a0Es1f8AcRu22Nsv5n94D7pGTknPXPGMZ6Vl6Lpc00jMkd15PmSxR7eSqrOwGwFf&#10;mYcDHU5Ax2rY0+bULY3VxptvGzRXGQkkfl/ZmYnKzMGbc/PQbejHuCfqGfn3vSWiLln51zdyNIr7&#10;fLEkyxKG3gHjkcHkckkL93GdxxofYwVkFyIHTzMSSNJ/rApO3qBn2BAAVxgk5w6xRDcXNuzfvoVj&#10;YrN+7kXaDh3TjavI2qOucHhTiZpmjZgJmdZGHmOYQdmRw20j5jkgqmBkYGMnjOU+xXs+5EkAEf2i&#10;1uRlFxGpJwx3E45HT5B15wcYxzU6wFG8yKWZflkwpk3b2G70OASO/bPX0dpTW9parewhePMIVZN7&#10;EZ5x/ewFJJ9QSMAgC1f3u+BUmxGowJpNpXYo68EjkbflxxxnpnM+0JlGS6Fe21O/slCf2pIke/b5&#10;cnJwOhG0E8/Qd/UZuJ4iuJVWOa1DMQv7tYztjJ4IJ745HXH17V4bWMb1uIcANJ5jeYGwu1iy9B8y&#10;rknOANmQABmqepazBY2A1Cfa1uzfM1vGGQkKVwADjg78A4B6+9Vy82xm43Lus68li372NlaRTzsH&#10;DAj36/TuBWCdSnMgk5YHksV/rWBeeLL2W4aa53ZwANzdAB09z6nqTTY9aDR+W8mD1J6/hWkYWCMY&#10;o6VdTJRN9y+M9CelTjVdzeWk4H/AuK5EawM5WQNzn3qxYavFE8ksiE/L9yhw00F8R1CancSTiLeu&#10;Ezj5vvf/AFq0LLWILdWLA7lPyqc/4Vxdvqc0krGQ46Arnb2rXsrzejJK6I//ACzHPzDI6HP17nr0&#10;71k1KJdonQ2+to1zlA+Wq5d38X2fJZm/vLgbf51y8Oo+RNuVVPPIHrVi61aZo2Lt82funtUW1DkI&#10;729t5ZeLoj/abgCqv7uFsx30cjNnb8+QfesfWbxwwVQG3cKy5Izmqkl4yQbUEnoF6j61pGI+Y3Jp&#10;nkbZI8ZyfmCuOf61LZRfZlDrHkH7o43flXLm4AVmZpPRWDYHXqeOfTt/Sp7bUpoxvs4GZjld6tkq&#10;f7o9TwO3/wBeuUVzop5mhRpLq42hVyT1JHpWbcar9pdf7MEjZ+8zL/LisxoLu7fEpfbx8yy4DL9B&#10;z+Ofwp08k+5oQ21c4++WKjjgn8fbvxRyle9IvC3u403bHRSflVQOfzNTWtysUGzzfmVf4gAR7YrH&#10;huJY5RvupBn1bOOnapbq8WzRVe5+b+LzFXhcf1/KomtDaipReps3P2ed/tN3PsbP8JyeBn0Hbt6g&#10;1kXupQQojJKVdxlvl3Hg4wcE4yc4Hpz0qlfaoLafcb0OPLIDeWD1X6f7X1B6YxVJ9T3qXEadhukA&#10;wGIOODhsfhj9KwOg2T4jT7I0DW6srOTmaEde3Iz2x+PfHNZbau7uH5HQYTAIHp/L8qzYtZ1bzGMC&#10;fcU8quO+M5/Hrmg6tqrXYEMzZjbG6GQ9M54IOc89v6VnOXQ0jF9DQm161QIk0EbAZK+ZnLcVnyeL&#10;Y5XWNoY442kxI+P4c9PxqHWPtNtDDLc6Xt3fK0jSKSMY2j5gccdPUYx61ljUrbz1t2ij+bA2rjhj&#10;jrWZ3QioxNDUdcsYmkjsC3T+FuDx/tE96qyR3M9uo+0ME27vmkBznt2/TrmptR0qxt9Me+mnbzGj&#10;Uxqqqc8dsHpj1HY98gZcWt2axKgdiPutIzbefpSKJn1GW3X7JbqqqpwW2Yz6+9TW3iTUNNkaezOJ&#10;SrDzPJ+b6ZycVC2p6UY13wCSSRS3yuDkZxyRnB/DOMetU57qxhkYNHtCHcrLO23B7/c6Y+lTK240&#10;7Gtqus61Eke+6+0eYSWbbjBxnp/9ese/vtSu5FeaWLYm3bDw2SBnNXrSO6u7BdS1G4AhifGQwUD0&#10;PBDY6ckYzgdSK+3v2HP+CX/gP4j/AAvtfj3+0tpt1dWev3cL+E9BsdbMLXVkjt5txchE3rHIyiNN&#10;sisV8xhjMbjnk1Faj5pM+JtGv7d4lit90TE5ZlQYXp/CevfsevbvFq1tMLxbe31FmXyt3zKQdoyS&#10;e4JxjocDcCccgfpZ8f8A/glB+z9r3w8vp/2fPBq+GvFFvG02ms+tXlxbXbgf6iX7TLIQpHCspUqx&#10;BO4Aqfzd1XSJ9IuLjTdU0911G1umiurW8jIaKVGw6HJJJDfKQQCCvqSBOhUKj2uZxszavHc3VzJI&#10;sw3RLBeIWX5hy4ByOCeCQR26Godcm8LWupSCSK4b7uI9zFnwMEkbsYJ78H1q7dWFuG823tY2ZpMu&#10;w3RshIBOCxbOccezN8owCctIdIF48ttYfbJfus0lwSE9gMYP5ce1I6Iz7Drk2k7lbWGbYzFmj2nC&#10;g56nBA79x/KphYtLbhUC7OQf4Y0447gd+mfaoTNrzMka6NGqquFbKYB6ZAwOvrVzR5725mhfWI18&#10;mNlNxa2+A7AFSWDENtJxgcYz2PAqJycbFQuNtZtQSBjNtXfGvmJuXhM5wrHpyo5HOCRnBOY/svnq&#10;bi21BTIMho2jXoT1BJOefUCm2uotcoJhY29wyygpcCHb93IO3kbgWJzlTjaccdXXV3d6o32iVVt2&#10;Z/nWBQ2/5uv3T+XTP41nzcz1Oqi7jbq0ZEWWe/WRkU/8tTwARnhcZ7etR3EMoCvGIuGyY4wepOff&#10;p7Gi4urY2myCOQyLzIzHa2eeFO0fkMDv2qvLdzS2nlidvMICSAMMtyMZPT/IpnRqSfZpm5N3cfgz&#10;D+tFUlnO0b9Nut38WGc/yOPyooA9l8Ca74N121WTQvF1ha+cQbma+vEhdC+5wFH3iQegHCjjOSWb&#10;U0ufwtpVlM6eLtNuJo5iLeOyuo3ZmLAfOQcDB7nA/iIX5UTg9c/YX/ar8E6naW/hH4Q+JtWbWrVr&#10;e9uLzwfJFHb5MZB8y4j2wZbAEhKNgMM4LA4t1+xv+1vofiKPwZe/BvW31G4aTyLG1hE73O35nEYh&#10;Lebgc/LnCnPQg19LzU5ac6/A+DcZWul+B6893pMOozeG7+Zbe8tWU3VnqX+izNLsdhuSXawC7Gy3&#10;Kq20Z+augufBPi/TbW11LU9BuGguIku7W8gXctwZMbZEIBJXGcSA4b73YAfNM3wk+Othq134Q1jQ&#10;buxurW6b+0NJvpHV45UGMyRnkMvTkZHT2rYsND/aJ+HFwqR+FroxrCZGsZbdZYyrsQSYZAQCdvUA&#10;MBggg4IUqb+yy04/aR7pLLeQw+RAv2UQsYVOAyooXLFVPAO4gbeBjA7Ninp91qt3deYFXEg35EQb&#10;PA8vHfB45IAwBzyxXy/Qvjr+0n4fvpjZ6bqcNv5jTSWbaa11Eq/P3nWTKqrPhuSOCDkZrJuf2m/i&#10;ja30jf2zHZ3CgpMy2MMRbr1DJnuf6VMadTyFOVO1kez3dxqlldG1I2yKuPO8xvlY9c7fUY/iB57Z&#10;ULxHjfxNqepamxnu5LgRgrCrSOxBwAWzuOT2+nTiuftv2nPEt1YXEuu3OpXNxJNG0c6zRLGqANuX&#10;aYDknIwS2B83ynI20vE/xM8F+JmXUNKsL6zmFvGGt7zUIrgyTYPmvlYIQiHAwgBK92bIxquY5TTs&#10;r6d5FhYMSzYVWzxU0mqMG3Z3Vzq+LbBIGiVEiXoqqvmdyeSxyOeMp+XJp0msLPK0qtG3zfNIgLJt&#10;PcZ7j0PPam5WNOSNr3Oghvgzjv8ANkgdPoauRzi4CpE3zNwikFhn0+UE5z7VkPusba282709luvN&#10;Mc1verMxVTtwyKWaMHB2lgCwbPQVJZ3VvHZNczTxwyb/ANzEYH3P367cZ9z2zx0In2j7A6dmblpq&#10;qw2zJiP5eeCenTnqPX8afp+s/wCk5U4K8eZGen5f41z1pI1w+BMVkU5bfgAjIHyndjJJJ9Rgdeca&#10;/wDZGqaTcNJd2kySM3lwmZSmWBHQjO48446E8+6dSI/YyNdNWlF0XluJH+YZkZ9zcdvoKtDxMfs8&#10;kTynyx92MMx/kBXKzNeI3khvm6Nnrx2560+zhmNyUbK8bizuDwPwzSUoGTVi9qF9HETK+2M4AXdl&#10;sfh249ar22sada25uNQdZFZtv7soWXkH7u7IyPbB5AOeRj6nc/a5Gi8zG3PXqPbnoTWbpmma34r1&#10;IaVommSXEkMgyFXHPPUnAUcHknAAYngHD5r7BY6hL5Lm6NyVDRrJiNXwrH6gH09zVk6mj3fm3W1e&#10;oEaNj8F64/OtX4cfs9/GH4pwQ3ngnwfqmpW15FLLatptm0wljiUGRg2AoEeQHY4VTgk4rndVsLLw&#10;3py6rqdzHFC955CyzPuYsAcEhc56duDwRkc0lO8rXNlGPKrmxbaq7xcO0jDgGQbfxyRyeen19OBv&#10;E1nHdrDcQsf4WUMFyM9cc8Yz3+vSsm8uNPs0Mc91pu6SEvHJBqkcimMjgb13DceOODjtzVPWPDkl&#10;vqdvHcRiKSZV2eZnnIHoORghsjqGB6GpnLlNI8uyZtXniG08kS20cbcfe84bix6cdRx+RqCXVVto&#10;pnEbeY20RSO3CnIPPTdx1AI7c9q5ySO5gkH+kQ5KnaPtHAGM9OOgwevQ1HqM+q+btsLZm3Rr5iqd&#10;+w84HJI6dsnGevauadWTOmNNdC9rmqMw3L92PcG3L1Ocn/E//XzWadXMkO8vII3AC7WOB17Hvz69&#10;/wAKrXlxqSIqXMrKw4/eESYYgkYA6ZA9hx7ZrNku57iQWCQzzSqvzMsZPGM89x9fbrisubo2aKnO&#10;WyNttUuoYQuwHc3DhsbefpycbTn3qGw11o5GJZe6mSQjr359fyNc5PcXsEzLLbzbQSPulc4xkYIz&#10;3A78+tRST2tvaLIrXEUndlYbfY5A6565HTv2rKVR9Drp0eU6vVdZngtIPtsEsYZMR/vGZX4+8uRx&#10;gYHpn0zWdb6o32mO5nKwtuDDqd3tgHnNYkN9bCJW1CPzoV3LbxrH5YVc7jyFJl5zgjHGB2yUm1sT&#10;PHFM5tyGwv7tsBRnA6k9AM8evpmovzGygdY2oNJp++abbGyZU7du4gtn/dA56/nWHLqiQBrhXt41&#10;2g/vJuvfscnjuPaor7xJPo0X2M6uJF2x+WrXSnAbJbJT7oJI4IBwfvLgZli0m21CBry6kjbNuz7b&#10;dCdrFsAEscnB+bgkEDG4E8HNbQI07jpNVto4GuJX2+XwkkDHHJODjB6hScZHcZqxplzKyRotrfcg&#10;bf3ZCHoc9cGsZreJYFTTrWOSRpvLaQ7VY4HUZY8npgZxt9+I7hdYF0v2u6XYzKWjuLpSv/Agw+YY&#10;9iPx4ocgcUd1oPhu98f69ZeE/DWkSXmp6rdw2el2scMiyXUzuqJGq4wWLEALkbjjHUV+1ug+H9Q8&#10;D6Vpfgm00u6isdD0u102xhltXj8uC3hSGNcOAVAVAMEAgdq/C3QvE7aPf299oepTWdxZyiW1kty0&#10;ciTIQyyI6YZcHGDkHI6jGa7r41/ts/ta6T8PtP1N/jv8TLWGdTavNZ+JpY4g7r5kLtdPLJcNKxS4&#10;ZuVUrsVNgBUctSPtrRvYzVPmkfsl8UPjR8Mfgd4Mk8bfF7xxp+g6WG8uO5v7hV86TaX8qJfvTSFV&#10;JEaBnbHANfkT+2D4w+Gnjj9o/wAUeM/gppmsQ6bq98bq4GpW4TMxUebOibjKI5HJmG4Kf3p+VAAo&#10;85/Zm/aBtfil42utD/aB8RXOt6hJb/arLX/FOtPd3l3eJPCLe0ieVgduSziIbi7KOcZUzeOvEfh2&#10;x8e60ZNbtWuLDUWtH02zP2dtsZ2IArsS6sEQ5Qk7T/CcqvPHnjiZUop6K9359julhaUMHGtKd3J2&#10;t273/Ap+Rb28eJr+P51VpGWbLcng5L5UHHUgdfpVGOZ5zJbW1p9o3qGUS3Dfu/m27i5PIPHy5wN3&#10;PqWXGrWtxPIy6za5WPy2WWBS8WFB8yMhVwW56jIyQckZqpeTTrMttNdTRrjhtwfOOCAoUY5z0HHT&#10;Jwc9UJX0ZlGKWxY+2Q2LLc6pZzRZlUwqJjIqrnpxICDgjscjOOtOW8aaNYxBcSvG+Y4FUc9QNy4V&#10;RngcBh8pyay7rWrXT0UPqRYt8qGbaox14yw/i7nr6ccU4fGOi2+5InXbD93y1aQu+3n5VyBnHt0w&#10;cciqkrlxudfHd2lsRFe28kMm5Rbs0yRqgI5XkBm9j0z3waqS66rRbptRO75SPM5XOAeCNwP0B9el&#10;Yo8ZiaJXljmVWh3JI9kFhdvuljuxhsdAD+gOKlxr2qXh+yghVmj3bjOHSPLYHy9R0/Hd3B55ram0&#10;fI2Y9UtTOpt9QSQ8ncq53e3K/h361NJdslzGkl4qq3zSNNkKgxkseOg6e/H0rlNTu9djm2X169rH&#10;IuXt7eF12c8BWY56c9MAAelZ13pFk+ttqQvJ7jZvMVvcMWSMZ29s/U9Ae/Y0+lmdMZ8sUdFP4u8N&#10;xTPEL7O1iM/amXv6Y4+lFcedPQnP2eL/AL7B/XvRWdo92ae18j7x8Uf8FD/iD4h0+30/QfjBa6oY&#10;1VZLfV/hjFbrNCoA8kuL24Ow8g8RsBgqQeKl8N/t0fF0SC68Z6z4GWCP510240q8kt2fBAcL5m+C&#10;QgIWMBjMnkxeb5mGD/Nfw1j+G3iTxA2laN8RPFWoYhlaNdF8CXVz5fGd7RA529MsASB6gAVV+Ifi&#10;74RWE0Z8G/EG61YSRnz4bjRZrOSM7jtALgq67duW4O7cAuAGPqcsdoxX3I+c9nTvdt/ifX1l/wAF&#10;Ph4VuptL/wCEd0iONbfZDFZ6lcIs4fdvUyxW0ZhIGzBeKYswP3Qcio/7fnwgkuf7Un/Zt8PyXfnG&#10;4juLPV99zExCq0SM9oPkxjCscp8+DyUr458MX3w48ST3FpZ+Jn0e4js4/KOq2tzfpeXG5d6IbW3Y&#10;xZDAhWRsANlskKez0P8AZn+Nms6NqPiiDwZfzabpd1HHeOtxBb3DSy7vKTyLyWGQbwkhUeXuIQkA&#10;gU/YRj9n8f8Agj/dvW/9fcfXnwr/AGlvg74s1KHxxZ/B7StB07SYI2vLU+IvCsE7vHtLyxrdS2sq&#10;sfveYpYjc20qy7hzHxm8Xfs2arof/CX+Iv2atUutE1LVhPd+N7rwXb28128uWMcer6fO1qWbcP3m&#10;2SXvljkt8sanrvxG+Emtf2HqHw9k0GZYEbdrPmrNMnTeQki5G4YGHZcjj0rHuvFWu6yUk8RardXT&#10;ws0ccMihUtgTyscajagyBnABJGSScmteWEJXv62b/wAzCNGVTpb7v8j658P/ABB/4J3eIZpNNm8G&#10;eKdK1KbUHjs9Fj1q9m0yTLokcsl3f39pGEI5ZiscYwxxGu0HtET9h/Sdesy3gXwLouqafHHLcaP4&#10;i8D+JZr6aOVkI+0RvFdQEFXwGA24ZSpJwT8HxX89mv2qxuJLeSPCrJAzRsnOM5UjGOT26V6X8NP2&#10;xv2rPh9p8eheAf2hvGem2duzyWthpOsTW9tCzM7N5cMbLHHkuzHaByS3HJrKVSMVo397t+TF9UlK&#10;WtvW2v6HtHxu+GX7GOk+PLq+8eWsegXU141xNoNjpuuaT5sO0keXFPpwEas3yoAFVSGyMFSun8NN&#10;Q/4J5+B7668S+DfCN0NcurRINOSbxAJpdNkV2ZpoZL61eIyyAoit5ErxmIMqoXKt5kn/AAUH/bRu&#10;heR+I/jz4i1ZZYhEIdW1R50jYtvDpvYrExI5cY4zzjONvwZ/wUZ+OPhWy0u7Xwx4BurnRdsSaxdf&#10;C3QZNRZQpRgbz7J9pZnXKtIZd7qx3OckGfrEuXl1/wDAn/8AIjlhOaV+Zf8AgP8AwSWP9mv4EfEH&#10;Utau9L8ZiO3lvQ2lx6VqtvqGp3G4hn82PfFE4A3sTHFbfwnGFIXtPC3/AASq8OeKfDbar4d+KXjy&#10;6aRQBD4f+G+n6kz8ZKv5Wt741XG4sUAUrg4wMc1qX7fnhLxbolz/AMJJ+wN8CXhe+E1xfWPgu7sp&#10;SBJlYP8ARbyFRGA3l5QLJtxucsSxzfHfx/8A2cvi74Ym8I+A/wBijwP4Hvmsla48SW/izxBcNA/B&#10;LwxXGpPCisdwCOkvBxnIzTljJR1baXyaX3tfkZ/UOaSSs380aPjP/gnV8SPCtzHaXnxZ+H/heaK7&#10;bd/wsG6GjXEsTfKGaGSWUsNyYGxWYEknj5y/wt/wTF+JXiHSptW8PftXfDyeSRdtxY+H7bW76aPO&#10;SpkWKxLKpC7vMPy8j5s8VB8H/in+yl4E8Dp4E/aI+B/iTUr75/svifwj8QrvT5njYscvDcR3NtMQ&#10;flUokK7VXcHbcx968Jav/wAEaPGcGkwzeIf2pPC+oaTpvzXz32mzQszMzhGeK3lk8w5IVlijTAAO&#10;0YNZyzD2fVtd+WL/ACdyvqMpR6X7Xf6o8L1n/gnz+2j4I8P299oPifwrrmj3J8lZr7xRHo/lFgwO&#10;Rq5tJIAeSWG09Mms9f2B/wBtjRNJt7vWvhp4bvNMvLNnj16P4gaK1mi/f+a7W8MKOVBQBychmA+b&#10;kfQfxZ+IX/BKD4ZXVre/C39qr9ovxZdtebLqG2h06b7JGNuJJF1C2tlc/M+EBYNgbim4kUF/aa+H&#10;Pg/y9U+GP/BSvx3Hb6lY7ZNB/wCFB6CywRhSTDNnU0gZxz91Tu7Z4q446ppa2veMl+VzGWB5Y6r7&#10;mn+dj5p+Iv7Iv7UHwzu7NvGX7P8ArHnXw2abb+H4ZdWe/TB+eP7AZlf/AHgQv3SchjnLsPhZ+0nf&#10;2l1pGgfshfEK4tZLjNzEPBeqxSp5b70XITy3faseSY8BhnAGDX1x4I0Lwdrul33xTv8A/goHH4Lt&#10;bi3a/khh0Xw7p15cqCw8xNO0TxILwyZXhDbhzlcLjp0PxR+FP7R/jXwZYx/D3/grX8N/E1vPNctD&#10;pvifxdqsFzNbIrfvXtna7/dGOMzxyCPbJE4mR3jKtWtPHS7x+6X+RnLC9Gn98f8AM/On4l+Bfj94&#10;Ona68R/AjxRocTBo2juvDd3brCp3Hy98q7s9Pl54z3YmuEnTxZc41DS/B+r2cix/vrq2t5W59flC&#10;7e+dxbOR6ZP6kaP8HP2/9H1i48Z6j8QPgX4g1KC1ihjuLq71CxFqjsFO37La2yHGdrZZljGSMKN1&#10;GsXf/BWfw7r9v4x8LfAnwf4m0nbJFPoun/EC5Ol3eWwZwsupQmNwU4MboSWJ2kA46I4/p7v/AIFb&#10;8yPqqtZJn5Y6VLf6zeNZ3fiN4mjhkmm/tiDy/lAyWLs/foMkEsQB8zAVY0Lxt4nOsakvwv0qT9+q&#10;PJHp8tzHFbx5+YASyOWLHHMhIGCMEEY/Qq50P/gpFpUuoan8T/2YdS1bTNSmLrpVj4i0PUEgXcN8&#10;UW+K6mUYyAocHJDc5+bi7XxBfaGZDe/8EyvHVuluzm51RvhmJpI4ecEma1Ksw5Hmb8EBSRwK0+tR&#10;tsn6NMhU+VO0X9x8NajrnxKsWXUrnQ9ci2qxab7FJghuWIPIXIPUdQTkcnL/ABB8U/HsUO/XWls2&#10;kjzu+xraCTI+YHy0G7A4+Y9Owzivrf4k/tMfAfS9WS01b4FeNfC6x24LTXXgLTbedpWGfMbyXt2T&#10;ahTYwZs9cDjPO6X+0X+yx4d1SzjvvDbXkK3UUtz/AMJFp99a3SWkjId8C2t1tYBWZwrEl+2CVJrm&#10;hPVxFGU49D5Yj+MetIs0BksWhuI3DBZmUIxUD5QrcfKu1RjChiFCjGMzXfid4pnEa2mqXcIWHa0a&#10;qEDfMxx/rDlcs3YdcV9TePPir+yz8SdDhis9W8GeGdWXcL++hh165WSQnCyRpPaSFMDA4c5x05rC&#10;XR/2Mnu4R4j8f6HOyq0kc0OnyubhgCRlfsnGemHBAOM5z8sclOWtjeNaUdNTwrRPj94rsrNrPV9K&#10;s9QTy1jSa+tkaaJR/dddhA6d8fKvQ5Nb/wDw0j4Kt7yzvdW+Euiy7o5FuIbW62I6nd/Asj7CMn72&#10;CQPXBHpXjnwX+zVeLH/wr+30flXhje61yzZVQPtEwJgXALbtqnLhVBZVBwcXwh8Lp9Q1i4l8OaRf&#10;3kk1m8Nyul6BFNJNFKrfIwL/ACKwIBHcZ64AqKlGHLd2/I0hinzW1+W5xuu/tEfB+8lWfw38FHb7&#10;zz7tSmV0mIUI67QV2BsZRiM9ARuONHTvF3gyT4if8I78SfhP/wAIZdWOnRRahps+qSWHk3C48y4l&#10;gupGky3mKwiiAwiAqj/NhniH9j3RrDUFsNJ0TxYsxdknhu9FSNYsZBZCkkhYb+OSMH1rNn/ZH8N3&#10;E6Wsniv+z3ZVkUXej3S/IV6/JGxIyBzgZLjGeaxjRpS1Ul953fWOXRxl9x6l4e8Vfsx67Ytbmysx&#10;DZQx3V0NY8QWzbYtzxloleYSSswaNTGo8zYqyIvBc4+pah+zB4lmEfhP4ovY3tw1qU/tK38vyGBZ&#10;mQO52jBKjnanyrhsFscmf2a7LRNGbRIPDtvqrSRrJc6wLKYRwEqCoEkioy8MfvLjjI6A1R1z9ijV&#10;IYIdeg8V+HTbtGjSW1n4ptka2YnBR0l2vkcDcqshJ4Y84PqsJaqVyfrcYytK6+RY8a3eq6U2/Q9Q&#10;j1azaKISajHZPDCWOcxMqt8rqBgox3DOGGcgc9oXibUEgW0vdItZGaTBCrIWkKkgKRkdTwc8jjI7&#10;G3Zfsm/tGaTqjReCPDuuSwzwFY7zTLBrzzIXjdHRJIgSVZXdWVSFbnOQAaj1b9nr9qPwp595rHg7&#10;XpVmZlaeXSriORgwOQZEjJ2nP3d2D0xjrnLCy2TX3m0cVh5R3/Bn0f8AsZfDH4c/F++1qPxt8MNa&#10;8S+JrWPzfC/hmx1q30u2vvKZDPJdXTgmKMRS7lEY5CbRIpZc5/7cN5+zt8RPgp4q8O/D/wDZy03w&#10;TffDvS4tWvtQ0vXv7Qmk1GbUrHT1s5riZfMcKk127IAoZ41mRmjdQOD8A/tBfDv4Q6FrXiC30G81&#10;q8t4n0fwjb6ecWVtdQqi3MzXAmSUWzyTecIxGxkMwy8ezD818YdUbw9+xVbjVkj/ALU+I3iePVZV&#10;M3Nvp9h5traNHnnypJpb6HaScf2bHjpXvvKsHHKXVWs3FPro9W+tnorrTQ8ajiMdLNLTuqalZba6&#10;peuj087nEfB/wBe+CvGnhjXdR8R2f2vWbc3mjh7WWT7FaeW5l1CeMLvEMMaySEqCWEbFNxXI9l/Z&#10;y8UfsP8Ah/w9ceIfjt8C/HXjHxBcas91qfia3vtkSAvMcJBHJGkauBDuV2kYEy7HUBQfPNR8E+G/&#10;g7p+n6r4v0G5mvNc0mKFtJknVZLSxswILmRXaKQRm41KC42lCkixWcgIMd2CcTwH+0547+HOky+B&#10;vCWtLZ2mpQtBeW76PbTrcxsxJjkaSNi65ydrZAz71z5TlNP2Tr15Pmk0ou7jp5W8z08yxdatH2NG&#10;PurVrprufQ37UnjD9h/w34H0P4h/s/3N1qU+sTsLzwzIklvNZTxxxkxb3wvlKWBxGj7mVgJwCa8f&#10;tPCkGsxRwRPcatd3dkkkcLIzeb5i7gqgFCzBRwuSxO1cZ4HhXjrxCZbuxtrWd/Lt7Vsr2LmViT9c&#10;AD8K7HwN8WPFGnxQjRNBfUZljQRotuZvJZD9/YciRSr7TGwKnzCcbsMODNadP27o0N4PVu15erS6&#10;PTbZdzXA0Z4WmpTu1Lp27JXeitrbuztZ/AlyY4dRvLSFopJGjjaUHymkUgMvA4IyvAxgEcnIqkk1&#10;zrdzbtb3+3ejRM0kixxpEpLL8zdvwB7c8CofGfxV1uxmgHivw1o0bXVnHMPJsTDNDHuZVSRIyiKw&#10;5J/djPXjed+PZ/GG11u6vpdb8MpqcMd5F9lSbXRaxx2qyN+6O4qXJ3Jgrt2YYkY4XyP3nLeVj0Yy&#10;jKWlzqGvtV0dBC/mLNHh1knmCAoMjkHhhtXb1HX6As1C41fUIHEgM4jVf3cKzSN3PChemEfLYYDA&#10;BIJBMT+NfCWiSf2j4m8PeJbBd0brIuoxzF7qMfvrVGG3bE0jK5YrK8eVVg2S5zLjxPpepQXke+OM&#10;TXCta2DXihXjIyd5jlKbkG0BERpMnGFO5ThzOT2OiMI9y5ZG+1Q+dbNa+YsHztI0UUe3PUAlVXOV&#10;4Xk5+ppdW1ey8yMW8Mc6xqQZmjYAkqSW+YnPJ4/xwahinudYlsobFLWNr2SIR2Noj7y20JllcB8b&#10;hyGZhk4UD5RVHV9b1mRpE0vwubr7LOTdzW1qs0agCMctGSqjMkZyMDLgYNHMr2NlRjbcnS5i2jfG&#10;wbHzAW4/xore0z4D/HjxNptv4k0zwdrMltqEKXNu9n4RRoWjkAZSh8zlcEYPcYope0j3K9jLufb7&#10;/sb/ALOmmXl54n0LUPiZ4bSa+ka4sdL1K3ZHHmjC4EEjiMK/Qu5C5GW+YiLXf2O/2JvFKTai3h/x&#10;xpreSbhcXwaSbqCVMu9mIYEHKouQxBK7RUOpafoNoljY6RO1vdNAyP518IfKt/lAMg2kcJli5ZsF&#10;gdsm4ASzv8KLm/0+D/hYNjZ29vF5tvqH2iUxTyBAiqUWJFwWXAXb827hsMSPNliq2j5mdUMDT2ZR&#10;0r9m/wDYw+HWnXXi3Stb8ax3l2NkEc1jZ6jJFtkCh1hayfnnBUA5j+ZTtG4ZvxL/AGedC+LPiL+1&#10;7/8Aas8SmC9sljtNF1LTljghijCYRkjOY4wQNo2LtbIBzmuqvbfwjZ2SP4W8Sx3jTKYzbLL50u7A&#10;OfuARDcR6oQyksndjeCdNjs47vSfFGm3F1CGiu7WBHkxNDtBaFFTdICHJAQDJIAJAJqo5hiI6c7J&#10;llOHlLmUUZmkfsi/CG7udJu9U8Y+F7jS1uLOW8sf+JlbSz26kNIMPdEIzKFU4Ktl3+6B83aeEf8A&#10;gm7+y74m8KQ6pH8Wr7SdUt3mjudNt9QsdQtbxWI8p4ropEY5ElLoyGN1IjGZUcSY5eb/AISDSvtV&#10;tZaVJZvuG1otTgtVVtxBbc+4KQFAwgf5gybVPFGg/ELxFo3m+FJ/EeqTXWoSSGzk1TUIg20Y4jCs&#10;DtY5YfIchvm+bBNSxuKeil+Qf2bhzcuv+CUWjw+F45/CvjltUuIy0k95EYl84EEhUgkmDR5YbRuk&#10;4IIzwSOZ1/8A4Jg/Hzwjex2HhzxXZzWZlIN1cx3FpHG4O2JGYeYzFvMZtgXaSnzPlQtben/FXV4j&#10;HqY0a8vpPs5a60+4mij2J8oYO2xs7XKnkncCu0Zwa1IfHEUmo3moDV76FZpFaxjRRLCJmJ/dMu/z&#10;OpAA2DJk5wuTU/XMTtzC/syieMJ/wT++PFxbSGPWdEE9nDumW48PajaQXAy5Qq7WY3ZCnIjPXZ/s&#10;NWL8Rv2LvjJ4E0hdY1DxX4Tv4bNne+TTZrhpUaIsWTy7qKEKMI2MDYx4DlnXH0ZpupXCwraWfjPW&#10;r7/SVW3aMFrkKuNry/vWKABjtaR1B4ztYgVV13WPBFu15oMPjhtUZtqT+db3L+crk7oMumzqODkq&#10;VbjJpxx1bmtdfcR/ZNB7Hzp4I+D/AO0t48s7X4g+EPgr4T1Ky+QWst5Yafb7o4CI33RGRZxIwRcs&#10;oLsH8wMSd1cd8ZtI+PHj2caD4e/Zw8QaEunr/wATL7PodzGt1O6q0krkwp8gAxGuMhFBZncu7/VO&#10;s+I/iMi3Efhufwlp8en2bzX9pG2o3bRjDKSQLRdoDfL8o4LYJGau+H/it4f12xt9E1TXdHWVpi8d&#10;rb3l0oTO4omeseQCP9V8obrjFVHNKvM24L1MJZLSdrTZ8g+D/Dnxs8IaPdeGtQ+EutX10q/aLOHU&#10;fDc8sNhuG03P3CSO2GHl5IY/MqkU7yb9ou38Qv4X0XS9V8+FtqNDBcJFcPK+9ZB5qgpvDgqZNuVx&#10;6gV9lax4l0210+TV7H7DNrnzputdadblT5hJVd24tnaGzhjgEYbeA1iXxRfaJDf+LfEF6bXTQ0Jh&#10;1HxFZwxpbcITHMJmBYszgAGMHd8pJYiso5nTlLWKZc8j9xOMmmfNHhD4e/HjUbOy8cfEnRb6DTW8&#10;6KDb4ZdotTXLRFgY02ySBtwV+drou7hawvHHxdudM1e9fwV4S1D7KJWs7Gz1xxdeSqSZYSFY0ikk&#10;B+XdsAUYGMgGvrvw1+098RNIuYrPwN478S2NlJAGs7/T2ubO3cTCPIV0bIQqU5XA2kDkbRXZ+IPi&#10;P4p+KuiNpfxL1vVtTsVXzYG8QalLe2sD7fmbyp28vccknCg7uepWuv8AtTC2S9mvvOP+wcSpNupe&#10;/lsfn+PjLr90bW38QfDa11BtkDWMbKUaaLo0WVXJ+cNym1gdxBBqG1/aP8Y2GnahdXNuseoecvkm&#10;PVZEVkOFaORNwaUFQQwOQwbDA4IP24fDHhXWdJi1Dwz+zb8O3+ztLEb6Tw7EbiWHzARtQWpjDsoB&#10;2kqY8vw4652qfAb4E+Nr2LUrz9l6S+V4Y5WWGzubMRttLGPdG0Sk7iw+RuMdmOKmOaUqcfha9H/w&#10;SnkMpSu5K/ofIlp+0NafGPxRHH8XPixrWiWutap/xMIdPtzNaWaNIWknjgRo40jzjbBGh53YxgA+&#10;8fFn9q79jLwP8PdJ+Efwk+IHxAgjtWii1jVtN8EaZZRX6i3ZzMkwkXUbtXmflLqTYrAvGqKIoY4r&#10;P9kL4YeOvisv/CVeHfCNj4UW1Uaa1hr2qLqFgPLJij8qdVhaHzCVJLnp98NuY9f46/YC/ZZ/4R+T&#10;TLWy1TS9NF3uuLvQYlllZvKC72nuoLh0TDbmVGEfBIA/g2/teOl27eiMJcO1Ps219TzX4Kf8FJfh&#10;t8FdEvvBvwf+GGl2+paxaz2WqeLPFUzzTX8cyxgRGNFG2IMvKMWyGYE4Zlri4P29fi/4D+JGj+IG&#10;+KHirUtZ0OTcNQ1jURdrbTl3wsEN1DIkioT5sfCqrEMgQhSOouv+Cbf7OV/qNv4lf4xaxa6LqFwW&#10;hVbONndfl+UHyY9pLHIYJtZfmAC5arVx/wAEqPht4id5NN+NeoaaDCHsI9W0fzJDggKv7qYAqxPU&#10;ZYAdCcgcssdh5Sbcnrv/AEi6eSYunG1kzE8C/t3/ALXOl6bez/DTxL4l16S/uYbQTalfSXS2MwZg&#10;sJjaNgWk3KAw8tmKsozyT3+if8FCf2rtOvpvDy614dutSubiN9Q0+PwrbyQs6wAGOZI7dcgIqLvW&#10;XzDsA3P90cHrv/BOrxp8K7eHVPDnxbt9etJWhVf7HzBcOzuwyoZxuRV2swZ845CNgVS+Ev8AwS7u&#10;JvFMmufEz4nLdwG83smhrMrSqG3bvMlVWQ5A3DbwO/pjUzyjR1c4u3ldsI5DUq+4k0/XQ9R8b/tK&#10;eE9W0JtV1H4V/ATx94qktNs0dn4QtoV07bskJzK0j3jhGlVgvkxx+VGyvMHNZvwQ+Lfx1+IeqXl9&#10;8O/2Cvg7YabdafJY6jeWPh+G1ikjwwnQy5YiOThWjKt0Ix1x6t4B/Yo/Zi8Mywv4d+HlvfPDIrRN&#10;qMhuFhYggt+9dhuHYEAAj1wT61Pe+GdD057TT9Ma3s7EJHHFDb7AkbNkFQoCgZz2HCmvLrcU1FFq&#10;jTTv1atb5JnrUeF4+0Tqzduy/wCCeS6N+xr8APG9lp+vfF79l7w3put2+nxrfx+HdZuYLUykZOYb&#10;do1LgkZ+XGOAxroPBvwH/Zz+Ds//AAkngT4U2ui30CsYbiG0nmuQuCNqM7s2WLEDGM5rsdW8RqLI&#10;vYxB/LZ2ZjOQHbP3AOxzzj6Cn2/iNNTE0U1xKshj/d2su3apVvLO8c85J27gVyp+UsBjwcRmmaYp&#10;v2s3Z9E3b7j6CjluX4W3s4K/d6srPFHPZrqUviuGGJmCRzXWnyxiEY3guHdSVUryMfMrZB2tk3U8&#10;LaImt/bbqKzuEs1V/wC1DHDt83negDOzg8RkBcdQM5Bqvct4Tv7lfDurOrLHsktPOwzHaSdwdmLE&#10;bt3y4wDyO1WbPwvZf2B9n0/Vo7SS6ummj+1Yn+yMAd23puA5UA/zyTyudSOzOvlg4rmWozTtV+Gn&#10;itWhinsL1PIV5oGVQrK+do246Ha4x/skdQQKJ+FXwr0q0mt7zwJ4fSHdutplsR5a88K52Y/5acct&#10;nOT6DpprLwZZ3Ntv0iCS7JLxztEqksc4ZcDk9vX5sDrXO634i0bw400UmjyXX2qRfsqySKFaR5MY&#10;yx2LncOGAHGMVNOtWpvlhNq/myKkaFT3qkF80ZWk/s2eBtA8WN4sPwX0m0a8UPNcNarI0UiAoIzE&#10;AcMDtO6PIO1iSMLnmv25fHXhD4E/s2+IviPq+hWurX6r9m0v7NbiF0ln3QoxYZICJISSCDgNjBNe&#10;qQfEG51Cze2spIlaGJzd2UjfvgwOGUqgIUjJBHb27fHn/BZTW9VuP2c9PTw9qMa6addgS9jjmZSG&#10;2TDbtLDcCQv8JPynsWruwNavis0p88no+76a2+drHDiYUaOCnyxWvZd3Y+VP2I/2Vfir+1/pt94M&#10;+Eaw2raOpu9c1PXLySKz2mRQIU8uN2MjLiQgjBFtnqBnuv2qvht4v179vXwL+yHNYW2pW3h/S/DW&#10;myaWn7uKcR2EEt2uUGdryteS5xu3XDngnjy7wH4g1L4I/s1a58PtX8arFfePrrSNc0/R9PtzK9rD&#10;bCfZPLPlRCZVuSFSMyMQjCQR4Tdo2P7Yfio/tY6/+114l0DRNS8Yabp9nfaLa3UM62f9pC5so93l&#10;xzK5CxtOQm8LkDIKjYf2WvLH0cpous1GLSio9bva+vWMb/O3U/PYqnVxs5QV7Xs+j0Wq9JO3yJv2&#10;s9Y8R+Lvid4o8fQaFq39izNDa6FeXFq5SPTIIlt7VfMI+fEEca7zyxUsxLMxPG+FviB8OYvDVz4S&#10;8Q+ESHl3XNvqXkI8y3PllFG/MTLEePk3uu7LYPAr6G8Jf8Fgv2jfhX4ftfhX4b8H+C7vTdCs10yx&#10;a+026aYwRjy1LNHdIGbC9duM9scVvXf/AAVS/Zr8V6n/AGz8VP8AgnB4K1bULhV/tDVNtnNNI4HL&#10;Ylsi3JAwDIcDvXv1MZmWHqKEMOnCOis09F5O36nJRwtOth0qjabSd7tdF1R8C+IWxq0nzZHH4ZGc&#10;fnmvsL/gjLq3h7V/jR4g+GnirwvpeqW+qeHhd2sd/Ehdbm3mRV8ssDz5U8/A9AcjGa8h/bt+KP7L&#10;XxX8e6f4k/Zf+Et54TtZ4Hm1mzurOKBftDLGojiSGV0ES7GYHCEmVuMYAuf8EvvEOoaD+3F4Baxu&#10;Y4/tOpTWsnmZ2ssltKm3juSRj3xX5vnUqlb61C3K2m/NP4kfU4Pl5qba6r/I/XPxt+zj8K9a1KS6&#10;vPgNpWp6jtUCRra3LttAcEbnXgNGq9Rz1whJrm9M+Afw8uNPjstH/ZK8NtpsTtJJK0dkqPJOoWRn&#10;jY7mJRsHcGOCAOCQPWLi78QaEzaxJDCjQldsdsjMREDyct1GPy560ms3ukeL7TS/E+pncZ7ZHtbi&#10;ZmXYj7WBxn5ecEjtzk8ZP5bDMcVy2c3v3f8AmfVzwdFSvyrXyPLrv9kb4KLpxtE/Zx8GiFryOeWM&#10;wLEVOR+++6DuHykjjIyM0s/7PHwZsLEeHLH4D2t8ut6h5moCw0tZYRNLl3mlkk+6Cx6Ak8jaOldl&#10;4l1bSLixudUuteXyFha2jnuE+fb1Yq2duDsVhuU/UjG3P8JaxrGv6DDc/CjU7eNZb7zNQuppGcmF&#10;o8YgCoR/DghiMdRnOBccZjHOzm7b7sbwtH2d1FfcY/hv9nr4SaLomxvg7pdnLHfSvbw7kuIS7oAZ&#10;lZsFSUwpTgnZg5GCZbb4CfCU3Np9k+CvhbybPEsYbw/bs9nKCCHQFDtyWbLg7l78ZIxpbj49a/b3&#10;MWmz6VfyW99HHZ3djdPkZBEm6NY5CmD2PDf3lOA2T4S8Hftd+GGuNY1bwhb6tfST3KWE1rqXlRxW&#10;+P3fmpIVYyHHACsOfmZV5GntMc05+0/En2eHguW34GwfgB+zhIfMj+B/hORW5WT7Da/MPX7veiql&#10;vYftONbxtqHw38PrcFAZl/tbbh8cjABA57AkD1NFZe2xP/P3/wAmNPq+H7HlkXwP1MXtrfXXxjtl&#10;gkU28sOi6jCWRl3bwMQSF3DIUIKhmxhSzHA6A+E9L8B2Jtda+H91eQs/+javr0i+a8QkbBaN4tqF&#10;toKs4UMT0YqQ1bSrGwbR7ePwjri/ZXZi1zMJoU6EtIp2Fdw2sTliyhQcYU7bmv3V0t1H4Ym+IWlz&#10;XlrDJdNY2t9ewSxwnzJA0bmT5lLRKu3cFcA8rt2D7SVTmerPP5PIwNW1O38M+IFs/EmlaVY6dcSL&#10;Da2ml2UF3H5SDPnt5LFo0OMFQqruKnAzUdh4m8E3kTXt9dNpLb/s1hp+oD7DvWRR5cgKCQ7ceS2z&#10;P3lxnIxWhYDwH4x0y68P+K9e0yfTbhmlW5j0SeK2G6SQsrzRTCOR0aE5BQONihyMKFtXPi3RNGtL&#10;OO40DSbXS7OFrebUJrm7JuJHcQwmAtA4XJBDbTvO5Qp3Z3HPEOWRh+Jdf8KWWr2cevrBrX/Erke8&#10;1SbV7mSSJTG2FihkSQTL8mQoUKrOOF5NN8P6v4ek1Gxt7vw1p2naLHpkVs01vqcEN0kwjnjZWgmu&#10;S0a/u5iDCScJITuAUV6BEdV0oWNodA8PzXWoyrO0epaTDdW8jlmZ7eHPlAFUO0HYBt6rv3FuG8M+&#10;ONU1fVb7V9a+BkC21rdyWk0Gh65phkfafkdrdWYFu+Tgp/CFKgrPtOxfL8iTS9N0jw1rV0nh7wxN&#10;NrF1aSGFrk26zPCruPKCfuyYyUUq7nkvjd94VU1bw1q5NrHqL32qWs0lxPFa2N+fP+1b0cQoFlVp&#10;GdmLBpFYllVeM89NZ6XpGo63p+s6ZbXHhmRtPa61CNZrSSG1VNsgiR4HDAZVMEAcISSGPNW4g1y5&#10;gt4fDl0l1LqGrSQ2sd7awS26KASZ4VcEsTtMPKA7gMb1QFqjLWyRD9SrbeGFstTvNY0D4lzW93Zw&#10;yC/sJ9Qls5lRZGJDI6KTGT+84C7iAWKk5fVmm8daNrdlNp/iW4/smOxBYalcRABRIsSzNOyZACpv&#10;Z3j52kh3DcZPn+KfGej3NxceLrfVpB5oW1tdUsrATWMkeJU3zq6TgsWRYQFYwNkPGAQ+qtj4/bw9&#10;qnhvwlrljc2ytb21x9nhjg+yYKgwm2hnW3CtAixRhWRXRHUhldUMqpyu8mHoSeE5JtWF0fFnjnTN&#10;Kmsr24jlXWpLO1vLk5VVVfLiDxwsJFHyrvLPn5QwFTXfw61vVZ5U8N+MtFvW8hP7Qt5blhNLct8z&#10;wIPODSL88RBYIvzRk7CF36Gn6/rOm6O15ceLbHU1t2JhWHxDYxfY38vy2w7OLiOVoxlioLMrHcCT&#10;h+Rtfi3LbanNrdra63qWpW32T7PeXLWM1nd7iMF7iJ5ZVTCnCSp1RSJQVUtTqOT30J9B914D8E2/&#10;jCPXtdt5vEU0NiskCwzWmIoUEi5tzNOqSh3QjEgO07vLMgdGbb8Z+E/h34gvbyfW/hTDqFnM1qkc&#10;uoxacFmuc7f31tJJkxLHh2yucgHa/G6rd/EnRrzSWk8dfGmSa8a4uG0TRZrNJrWfDv5LMsM0sMZK&#10;zR4LAOoJBCknDoPih4z0G61GGO2tdevX0VIJLVreO1MbfaNrxedFE/y7VTh0yyj5nZVU1S9noT71&#10;h0+i+E9Mvho/gXwtFPHFaxRahBNpLfY7aOEJsjFswEakKyjy8IV2KWAGBU+u6zdvFpMdtpl4jW0c&#10;bx6tHbyWpzIzERJHBEmFAkRTyeRIvz8SPgXXx9fU/FbX83ii/kk/dF2vr6G785SNyPOvkwojhy6o&#10;Du3eYCVjKJnStPFmhaxo4HhX4KeKLiO11KSOx12TxB5lqyMIppQVYKxwQxCw7pE+6WRBxPsozV2H&#10;tKkdDU0TXPDPhq6j1Xxz4jutWsomjvFW81iR7XT9m0SOfNMYUqS+HKlfkTdtBJNqLUdNg+3anD8T&#10;/EO06o6KyQytDFMu0yoqzKYzEki4AQ4HCnLAisnTdc1rU7+w0i6n1PXDJAiTPqEDNPGrPlo/MYOO&#10;AVU4DEEIcgxxhOm0r91oOoeG4tNhnvpHlRppNRMbRQ5yY/LglVGIJcYEewt2UY28dWNGno5nTR9p&#10;tFHQeDvAGm6r8QZNQ8Nykak0Ki4kutakRfuKsZZPs7NE2zYoUZXgMhJOareKLTWdJ17WLvWpr66t&#10;/s8e6PQ9NurryDJmMbbiMN5nyoNzTxlh5QJB+Vahto01K2/szU/HV8GtraO2u9Wv2ZmZfJJVsSSW&#10;6SjHlhgiy5KBTtZNtZmuXnihLa70Twt4pmurW6Ys2rw2j20isUCnkyy7iSWIyQADgDjNcU8RTpu3&#10;MdDlKL2NKPws1gsmp+KdOupLSGSSKBftNuEh/jUoJYA6ykdCQWCqD8pUA51r4z1TR7AW7wrFNZ2e&#10;Vja6/wBFhkYDzBhdglZdmBIY146AZZaydStNcs4V1HxPqzWtq4MaqrLHDbNtEQ8pBhUz7ck8nk80&#10;tM8Q2uj+LJNOvtJm1DTFtWf7RJCI/NwjgPye+MEkkH5uSRXJPEVKsWo7F8spq7djasXk1G5m8R3z&#10;MvmTtucW3loTtx7Dbkgce9aGo6xHZXVppukaWbr7Ru8+ZXUqOQhdlzkZXOOCT8vam+M77UvEGjab&#10;baxbrpcLwyta6buXzLxDISqJtPdFyOMkA89zjeHG8a6NqcUDaPbNZyKXmRWR2sXR+FIOM4CMMEcd&#10;BnG6udRivekXTlFR5Y/edDod2+r6RJDDZNpVtJIfJhXKFUwpwVYDblsgggg8jFU9atfHGiOF8L61&#10;GY5JGe4jvJskS5xvZiwGAoA2gDOMdWxWL8RvHGk634itdAlnbOsTXCJa2bKGjkUEKN2fl5ZQDyQR&#10;k43E1zPi7T/iJpPibS9W8FXg1zw3cXbWt5ZtKvm287yxwRlDluQUk65DFuTgAlxhJ9N+4pVY9Gd3&#10;rttc3c8mq6d4hkjvJrU290ulzGZEIVWfMPYqCucAH5hgZNT+K7/U/AXha48Qadp02oW9mqm6nsLN&#10;xLIhc7o1IBbAOTyxCgsWIzk1/BOizaJ4aXVL3VNLkkmhea3vLO3J86OVQQzOUQFcEbThsqqne2QF&#10;h8Yan4bsUuvFZ8X3k0OjWLvrOnrNzPCBhFZVBxnluwPzDOBk3eLlbcevLzdS14D8eHxrZaXqOveF&#10;Y4dU8tV09ZZl3srZj3DoykgDggY3d+p39X014Xjt38QW76lazrc3NrfKroIvJCYLjiN93GRjjcOj&#10;E15s91Br3hDSfi3/AMIVrmk3cssZTTlYwzvAW2ttQNkhmy53BWIJOM8tRf8Aaz+Fmt69cfDLU5jb&#10;aldXPkt5kRXzZAvlspYDDfvUKHbnBwOM1m6c+Z2XyH7SnGzkz2LUfF+gTldO0jVoZJLYfvmkk3bF&#10;OM4IyQD29fX0s2iB9F+z+FrlfOafaE35YOkhG4bx8pHynnPPPOePnseCvH/hDw9qWreDL641C+1b&#10;xAu2aGymPlW4fO+XdkKxjATapwpwcAZNeg/Dz4n3GiRR6Bd6lbNfRaes00sJx86Bd8j5yRuZW+Yg&#10;8rjJwaydBxldO5Uq9OrG1rHpZnXR0kmGoRmWOQCSLbtxEdxDhVPBOF4/3wec14z+2x8KPD/xl/ZR&#10;8TaZ41vDd3uh2T6vp81pp5jk3wR+YY0QMwebbvjDYXAlbAOW3afiT4k+F18YafH4o8F3X2PxFfrb&#10;y6ysyssblCytJCCN6ELJGVxhg2ONxFbHikXnw4gXxn8eta8PyaXCHfwzb2DXE94IGKsUdXiQsxG1&#10;fug8rlfvVph5VsLUjiI7p3t38vmctdU6kHSfofkz8bJPDD/EvVj4TTy9J8yOPw/tjCZ01I41tCQO&#10;rGDYXY/Mz7mbLEk8Zb/ZbP8AtC2vpG/tQeILVEkTODEPP80fTeIT+HtX1L/wVE8C/DTwx4w8LeLv&#10;h18NLXQdK8QWt3fJdWtxKzajM9yZJi6s5EUSmQFDGoBMjgZVVWP5R0jVpJdSntNduR9nuL9bq8uA&#10;M7nVZNuDjPJkPA9eRxx+x4vOcPnFHCVFBw5pbPRJNL5W10fZM+JjhJYNShzqdla61ba0+/TVdxsm&#10;pyveSXTyN+8fcx7jmri3jSNukvV9M7ivt2IrJG128oRszbuFAzmi4kW3gVrm1mXeP3bspUN9M9a9&#10;+GaUcLFurNd9XbUHQ5tkXfH3iG18Sa1DdWmi6fYpDp9rbGLTo3VHaKBImmO93PmSFDK5ztMkjlVV&#10;cKPp3/gjP8LpPF/7VUvxJmsjND4J0K4vbdZMeTNeyqYIYnJBwdrzSggZBgyOlfKOhaFrvizXLfw9&#10;4a0q4vr69mWK1s7WIvJK5PCqByTX6yfsx/sZ+Ifgb+y7p9j8B/ETXniLxbYw6p4g1pGW1EokhRoI&#10;Y2ILCNN5Vd2Gy0j/ALssQPy3iDNOf2lVaOo7Lsum/kj2MBh5OaS15dT1qPx9+0F4kvLWaWCTRpbe&#10;8a2W0VVZZVLIS6KSWlCoThSApDKuCQxPoWsahq9z4BtrvxrZzfbEt282G1WZSN8fzBFQ8ld3cnkE&#10;4OCTyfw8s/j/AOHfBUTfFjUbK8k0m1ZJpwjtJOVyyuCY1OEj3JkM+WZjknJEkvjvSPEtrdaTN8Q7&#10;NprmLbZ2trOkNxtwoZgSTtLMpXKjI3gY4Jr4RPmq8iSXpqe97Tq7hdWfwp1r4fR+DtWhubfT41by&#10;bIsV2ORtaRdxLf8ALTIH4gZGKwfAfhfwz8GtNvLLwxqNzNamKBls50V4YV8sqMlskyklmzn5i3TI&#10;yeG1D44fDvxPp91pen+Hlu7jS7hre+tZbx5ZiCuGdXDbiqowyRucKuDg5I6fS/hUJvh1qGnz+NLn&#10;zJbaS7tbqG/lj8m+SaNkKsWLsgdjhCxyI8YIPO0qUoRtN2uVGcZu8VexuaN8SNB0jTN3hbSl0t5J&#10;C9xNHD8yjb355LYLAnkAYJHQ62n/ABK8QXGsW7R61IsVqsmZWwxxv44Xv0PHH1GK4n4WfDrxj4Z8&#10;NSW/iOS41KaaDy7fU7lg1zwTtUYBUREuoQ53cc5BUCjpnwf+Jl00+sa3rEmn3U2pSRqq7pIZoomy&#10;Yz90qjEtlmG0MFbDBVVidCLlvoVTqpw1Wp3jeOviDIxktzIY2OYyYVbK9udvP1oqKG08SxQrEnxI&#10;WFVUAQ/2a8mz/Z3eeN2OmcDPWip9lS8iuaXY8C+NuqeGPipdXFhrHjVbNo9UhFpZsotYY7pMxxW7&#10;LcBlmZtnAZSuGyCxUOY18N+Jbzwi/gDxhc6xcWy6XHHqljZzQs0XK7zHDHGwfaGwQd7BFYhFBAku&#10;+H9P8U3vj3XdI0vQbO/bTtPvJdRvbHVNOlCu0W9F2Q2q+UwjEZVhvVAVyNxya/wYvdQ1vTXufHmo&#10;+ELORtUhSz12+u3kZpBCjLbpH5MUSPukUmZZHKCVC0Z5DfURlb5HL5DtQ0/wF4g+FP8AwhF54p8P&#10;iC61Ka61BPFkdvHJaLbsXlMkMUjF5UWNkDbGQElWBJ+augk+FvgTTdN8dfDbTzpNxIyxa1ot3pUN&#10;pcTQguxWSGWNVDjyjshDSYhw8bFQK6Gf4X6Be6hFrOreNfhzqlvIGi1KRJEtIb6TZ+9iW4RJC0ZM&#10;UkawuqkygZbMKb+61XxJ4ctvh5Deb4V0+1troalrVx4kluhe4J3SI+VOwxw5jYJI53gpt2ndr7aL&#10;2VzPlkupyHh3xD8Q/EvgpfsPhbT7+3hZrjWJNU8TRSLHJ8qyrK8z7CFdSF/eSsjqqudx5xrXWPDn&#10;hEyalo3wwfQ7q30uF4bPSdDuxE8IcOym28nbKzF4sY8sjcI3JO4t3nwq+JXgvxf8Mbnxbp3w38R3&#10;1xp+oR2moXlnAvnSNIQ0UcTpa28ErFRuVV2tGu3aApVjq6Jofg3VfCl3YeKPhb4ql/4nE19DJJHI&#10;1nbxQje22KIIJpJH8zbGn2kg7VKgphRVYxunElq73OOuNH8ffG7X9J8YeFdT8VCGVvKk16zs47i2&#10;sHDMkeYEVozCFRizL88IyWaOMGsnStG+GVxL/YGl6U83ii1hMMd54muGuFtp42ddq2EMXllGDeZG&#10;CHjDHaHO1ZK90+GGl/s22t02i/D83LXFvpUjuttFJeNN86R/dMShRhoy0ZgKL5iZ5HzZev8AgfTB&#10;NfXNj4WbRbR2FuLjxPqj232jUHkjETLJeQtvmeSMiP7OEc5ZQxUjbKxFOMuxPJKR45anxH4+e1Gi&#10;+PdY1DUNNKR6ctmyxrE8dwpfeLa4jNqkrbcCFWIeOT5PlBbtbj4Gro/wibTJ/H1jofiFdWt7ix1r&#10;xR4jewaWHMb3EcYRZvNPyFPLZ42RuHZG82M3Ln9lJU0e41jW31/W7q+1mz/s6y+wzhJllQRgyahd&#10;W8sLRAROz+cGjD+Sp2O0INbwb+xd8Nz44aDxx440GTRIVukvtNaa8khW5EcsUIhWGSFCRMpJZllR&#10;xbhCI2bedZYmnLqS4lL4bfBP4f63p2q6pofijT/GniDQ2jtdQk0/xPHarCkcUTGRNPkgLM58/IZp&#10;tpWOIBCxYGPxr8EfGlrax634S0y8077fJYiz1PSNVnvVCyL+9Vo9PCxRoZMDFwAwx8vmnJb1bxN8&#10;NfhV4EFv8PP2dvDmrDWl1T7TqGo6PBdQ24nkJnml89p1aEON21PNf5zGrFtrYtfEv4W6z4n0rR0s&#10;Pif4d+2N5c+rWsuh3F5cweaJXaZcKQXIdAN2zYxkZpXVljPLUxEb3uVGOh836L+zR4v0fxSdDn8Z&#10;aloxs1F7Hb2djYCcW7v/AKx2cMUOF+YFQXMqkBMELvaaNL8JTvq134Y1v7Hrkwjs9W8L7bu9AUq6&#10;vKokAhmEvACJJGrptfeFIb2KHQraG8s/DGueInuNLaBPtGoSebE08xZFeGRGkkXa7yEhlLHOSCVJ&#10;FZNzp+nW8t1bG00lLdbffJZw6tMIwgQts8svl1YkAKfl2nI+ZQK5amIS1RtGlF7nGeEhfS3dj4Es&#10;vhneabrFxauP7Smu7yOOZmBRLiaOeJUj8whtwXAH7xSR8prtdXsdMs4rXRdf0K4Ro5LdtSkku7qW&#10;RmUyeUYySp8tTujHmYDFWcqFYE4M/wAevAfhW/8ALuYbdsxwx3FvIxMYBkB2gbgBtCkDk9emSKNa&#10;+NN14otLPTvAVn/x9JNMojsB5cGdrCaXcWCtnepZh911bIC85utW3s0g5sPTjaTvY6jSL34d6TZt&#10;ayHV7KYQStpuoWumIfIdkkU7fMK7UKDIA9w28hyefGt2ZuJG81WWQf6HG0YXaOBmQdM469MZHJHB&#10;uanq/iDSPCqN4uhubuRpcNNHu2LvWNOnPzDLnBAyGJwuK8P8efHex8CzLpcRgWRpmElszq/mPuMe&#10;07ud4VG4zyB26VjepWl3OinWpxjc9gm1PTtW0SCe8LNawySRRxJnbDIBhlUIpBJK9hyWzgnJrXl1&#10;jQk03T77TJ7tDC3mQxLACcAZAYbdwzk5J4AbsRivjLx78Tvi94D0NovAviu91G1/tA28k8MaKFX7&#10;QyrO2PuqSY1ILBVDgBj946H7Nnib46fEuNUvvHtxF4djkie4uBqhVldsMOXACKS77Yg3y7V3A4K1&#10;UsJyx9o2jGNdc70PeviB8LND/aa0eGw1T4g65o9isCvqFxpOnrcTKI1aUgLvBZyEA2IpOWHynBNW&#10;Pibomp6B4is/AXg6/Wa0023i+2SXVqykRbMRRseQz4BfcWx8pICnAEfhzxfpXhbxHYavoOvxy2MY&#10;SKa8W68mIPtYeb/AyjYrHKrnAYD71UPj/wCKp9f03TdB8B2M1veM7x3Elv8AOLQ43Mrp/CyhNucq&#10;Q0igEYcjHmko8vQ35Y3UkbkHjrxZNoH2zwraahJqWDFYvPHbN5GBhVCyMhXILDJyv7vlayItf8O+&#10;B7i8j8XePDe29400t9puobQsCorBlHyli2RtKszIFUMAhYqb3w80/wAfK1xHdalbx2clrtSW5ZG8&#10;iZ+dqKAM7TvIG4ZBVdpGTXlfiD4F+FWl18T6/eW+pWtyl9cNqVuyptLHDRpz5yoWaYnPyeWuchcU&#10;Rl7T3H+AqkfZ+8jovDHxN+CfhXWpPAOp63baS81nMmmzuoUQwyHK4csXywkdhhgPmABwBi94K+C+&#10;tfDP4p3HiXRPERvtBt7do3ilVzFexuXKwyRyyM6MQnKMhAZcswyu/wCWfj74L8dPbWXj7wZ4Rknt&#10;PuQ3lvGzTxKQSm8uA4I2ggKMkMR0wK96+F0Hxb174a2vhzx18HtQ8VfbNSEbXGj+LYrV9Ht3t2iD&#10;RxqzR3YA89ysp2klNxGwleqVH2dHmi730e1zFT5mk1Y9qXx+s+nQ6jLp1nZ2txbhpH87yomR2Rdy&#10;xsFkCnccb0wo7DovO+JYvh94R8Dar8VrOb+0mOmNFNZW37yO5hiGZEkBbHOTwvDMRzyDXL/Gnwvr&#10;Wm/BfVdD8O+OpVvJJo7G+1PUIxafarcc7QzcBSY2UlJOix7TlWrz/wCHXj+HQZJPA+qWEniS+1SW&#10;aFbcFnt57WaZ9ziUSFAo+VAFwFB52jJrjVFbxu+6/wCCbSxC2aIW/b1sfGOi6bMngi4t9baeCDw7&#10;ZNMsSRnzCzK/BC4UgAMCjDPXkH0/w38A/hHrP7RsfxZ8Q32kK02nqy6FPbHd9rLt+/RSR5z7S2fv&#10;AGQEAEKa1/DXhX9mDda+F7DwHoehyz3DzQ6bqDs88V0SpyZdil5W2RjlsgbRngLUml6hDo3jHxFf&#10;694KsprTRxGLHxRH5EdvIsu+VLcMMf6tSCxJwrKpO1QrPXPTV1STSsZ+zcpLmd7nbWuszaBr8sEn&#10;k6fHLPItrPeyt9mUsoIyfLYgt97IXjawGTweX+FvgDw5478far8W9SNxa/aS1ndafcQz+UGiZ08s&#10;ksvOzYNoBAVVyRgipdK8Ua5pN22s+LNckuo9Ssd+nx2g8tfKYSOp2sfvBQ4UDOSAQDkk5Fh+0N4M&#10;udGv/hjeaWugtqWnyCyuLq3kMZYp5m1U2cgJIhK8ja5X5tpA5483K4QR0VIx5dTrvFXxJ8LWU3/E&#10;yEdxasxa4hurVZY5GJWQY+RgHXI+RuW6gfKWHb2HiX4ea9Y6PpWiabpd9byK0LbbJZwoIZTCsQCi&#10;EjLBmC8IjB/42HyZpnirwx8JNAv9H+Dtjd61fR7Umj1byltR5cixgLI0mY2L4AjBZ3JCruLYrvPh&#10;L+1R8D7DwbP4o+G+i3thNHZw266XLeFnS4OSluATuaR2ZVbsGdsgck5/V6so8kIuXTTuzgnJ35pS&#10;S6+iR8+/8FffF0Xiv4q2Pw80vabfw9pMUO3d8kcr7pG2KR+74cKdvDCOPOdi4+IRbI9wumXU5iSS&#10;4QMT90ckbjzzgE/ma9u+OJ11viN4lg1q/kupoNcvIpZrqP8AfyMJnG+Q5HzH2CjntjFeOa/NarDt&#10;eP8AebjluTn2/wA/rX7hiMLQo4WNO3uxSWvZJI/Psqr1Z83M+Zybd13bbKDaX9mbe0ySYbkBjWvB&#10;psOraUdHNv8AO02+CSObcyvjGNpGTkY79h7VlaapZsxyMo/iz0rsvD+oWFpYGF7PzmAx+8kO08+n&#10;HHtXPTwOBxUOSUV/XnuejiMXXwqvHXp/XQ+zf+CPXwH+F2qaF4j8feJ/h2LzWtNvFtrHxBeq+yKO&#10;WA+ZFHk7N4Q5YqN6rNgth1FfYuneDdd8D3em2HgvW0i0vS7HyIrGTobeONViQuS24DCjnkhMkk8n&#10;wf8A4Jc6npVz+zfql1ZvZQ3f/CbT3F8ktwVEcX2W1QMR7nJGOpBBOBx7hdazFoul3GtT+IJFsm06&#10;FGt5l2zCZWkWbO9cBWU9xnIYZGM1+ScR+0p55Wpw+GLSS1a2X+f4n1+SyjUyuFSXxO99u5veNNa8&#10;V3Zm0a28QW9vJJGftFxJGriH5QxyDw64wDwCd2QwzmvmXxX+wb8SvHOo2vjrTfjt4X+2XE7LZ2i3&#10;EscbxgElTKqsZmHlsC4Xnap6rivfm+I5W/XS7iBlsrxmkhvo5TtkC7MKSFKruDBcgdJEyeQT554v&#10;8O/CHxzY614k8UeDte8Op4VM738On6xHHbykSSF3DKPKJfJcfdYlgxxuzXLhKlbDp2svkmaYqMal&#10;nEP2eP2dfE/wt8R6nP4j0yJVaaUzSSXQuo7tcFvlIXdjau4FgDk8ksox3fjvUNFu3j8I2/iK605l&#10;8hpLjT2YFFMqPuGxe5Bzgr1II7mr4O+LPg/WdA0+58JaxqCW9vYxXLQ3EEs1wsAcq2/cFwMsWAzk&#10;hSQF4ymu+NfBGp67Ho1hp8mozDcbho9QjieNVTzDI22RCgOxOoGA6jdhwGc5Vq9W80yo2p07Lqdo&#10;us3EnhtdQfT2uvOheWa8KrukCnuT0DY2nPUZKggbaw/DM2vxXFxqQjnazmuo5LqbUDsMPnpvWFVP&#10;zZ8sjrkYBJwwFc3qv7TGgeEdYuvDGieEbh1neSOSSaDywuYwSpBYtJnYOF3MMgcAZrbg8a+N9Xa3&#10;sbHS1S1mhZr611DbE7gKqnqAWLowICEjqOlHsZR1tuZKo0zRm0XwVPM07a66l2LFRbzNjPbITB+o&#10;4oq3Z+HPA0tpFLdaLaXMjRqZLhjLmVscvxIep56nrRU+x/v/AII19vUPINH8SeB9cs9L+Hvgj4Pa&#10;vqXh6z0+4i1nTfAtjFcQav5EAb7V9v0y+N1HNsjVQ9xHKZmZQjZYSGnofxa8P2GoXln8P7bXPhrD&#10;pcV1JZ6ZrmtarCt3JHJMJ3uJLQyS3D7lVfs7uwQRLsgkJ+Xu/AvizwD4o8QWvgxbzwva+IrYx2EO&#10;veIo7X7CUjnJmtgbSzgeUhAMbZtofylZ3YbX9Om0r4L+HPilDr2hfDfwj4y1TVIybXxhNpULWrQe&#10;XJl5LoW+1I44tsSyCSUHaVJJhc17EakXfcz5nFnzhLqmiw+B7Dxd4otrTVI4LLUJ7O6XQ7/WZr+/&#10;lkyLmJLjybpFjxIGkeJUdXBbzD5ZHR+BNI8ea/4dZvBHgf8AtS3t1ml1qLwbrFob17f7XcLLHcoq&#10;pNIqrG8axQJJGZN6DLFHT0S/8J2PxF1jUPgt4gn1Xwn4Xt995NqOgy6fDFe/ukC2t1Dd6dELcKrq&#10;6qgV1CiTeTiRdbWPgv8AAi0s4dfk1XVrfQYNFtLKx0CPxROktldzZidnmnvnikm3EoY1BVWc8M8r&#10;GTT2kbWv8iebrY4/WfjTr+geJZrLTPhXrFjJp9vcQNo9r4gu7m8jupU8xFiitJjHcF0iRt0Vs3lA&#10;bgWDZroNL+IHxG+MVl/whfjjwXP4c0zWbXEa6P4wtobwj5A6pK0hkG11VgF8sYYFtp61PiF8PvBu&#10;ieFV+E3w3n0c2mlCDy9S1bxNHcXVtCzDbJ/pVjdJHjZwWQrh36OMDndV8S39hqWseD7eexttMg3P&#10;HNqSf2liHaXaJGcr5iO3mYUHIVlVADip5luiutmfQ9h8EvhVonh2HXLL4QaL4g1bSEVRLDpKSy73&#10;eKWQiVw0kTAnzFIk5yGU7tpHH6/8O/CHgDxNHr/xN8D3l1HqSzJ9nhuJLi1jRlkaPy7ZkcELGChk&#10;eQb1JBUgRqvA+DvCml2GlXGj6v4ys2urxFhvv7Q09d9pDtkaO3tpbd4tg5dfnZwqv8qABQGftC/G&#10;zwf4V8N6J8MLzxnLrF5fXckUGoSXGyO0lIk3K6IGBYfNtdmJAfjgjbn8bsmHMobnpeuHwl4c0uS1&#10;tPBtvdLdND5M2rak97ahFO1/3ZdijF924AfM3LbSRnn73xRpGo64HudGt4Zri3VlnDTnzUj3sBGJ&#10;pHVWDtJhiN7MF5/hrzn4hfE3SfFHgnSZrnV/sc980gt7rU5mhjiURCTDnna4VyQuBnIAXJUNz2mz&#10;eJvEfiuPXoryaa3/ALG8u0t0uEdpmyN/lrvUIuwNlQD6gDKrR7KXcOeNz3+4+K8cWi3tjbeJ/Iu9&#10;Qka6huZLwrvaMhQdqMjRtneDuO4N5IAKgA+IaR+054Ws9Z+0a1EzXy2zBmuYQzyFS58tpkLncBu+&#10;ViCeRt+XB81uviXeNdmW1VbySFdlxDDcJvtnaaGIRBGZRJuXcVCKwKu3B2My2VX4c6qkXjKX7fDq&#10;g0uG4tk87y4wH+VfMLhXXd5pICSgl9uQpUmqjRjszPmO8sfjlZar5en6jZf6DJM0ULQiTZBHG2RG&#10;E5xiVEOP7y4yCCByd3rWraXaS6x4fvLiPTlvHlkhjhkCCARghuCMqyhdrBjy4xjknz3x5+0P4X0L&#10;UJNG03bJN5MKmRRtkRlVvN+dWOfvH5Mswy33cbj0vwi+JXw2vri3s/E8MljdWs8gjvY5BGTcxwxk&#10;CKOUeZGGL7m3gAbACyswBUqUoptR0CNRbXIfD978WJtdkk1Tw1DLD9nN19lutLMl1KjNhFUmPcwZ&#10;AmPLyRg/7BHb3Pxz/wCEV8FaJceDPBEP2rVrryVurq4fdF+7DMFjZ12Ir4Y9MFkGGODWxpfxg+He&#10;vwN4z8E61OsSyItxcXEX76UBdyRJ+9KjOBglGUrkr/ermPC/jL4jfFbWvEl1qfgHQ9I8L6TNNbf2&#10;9q10qgoqKZl2GRnyzIeSu0lBgHO1clJyd2vkZxpKNRyR5Jq/7Yfxc1zU76w1+wmsbGKNmF1fQupH&#10;I2K4VUwSR5R5wCSCdiBqi8a/DLxd8SvFemwwxX2nRwJbXzzW6yC3WORzCUQ4XJVvLQuNrbV3dcge&#10;g/Fj4k/s++C5IoNR8H6beWNnNGb2+mjcSv8AvY9ryRR/vWTHJJDMoySwLoDz/j/9qS+uUsZ/BniT&#10;R4tPu7Um1hVnJvmQsoRYWiZjIc8K5GQOck86U6ktHSgx/FdMj/ZwtbmxbVm+IFlb6hot55qi4usS&#10;kW7RM0RgKyDflRLGW+VTkjccru7Tw1+0P8EtK8J+KNGvfDXk6XJdYmvtFtzGl9kkiRDvUurtuccb&#10;V+fkFcDU+FthYfECNvinceJbqx0NZlaz0/UoAkak27b4VEjI0i7otmVIJLgEffauUl+IPwR8K+Bb&#10;iGfS0h02GaytI7ZbhfLkmeSeURAWu5nZRBmRmKgbCGclw741+WpJvW+mxpSj0bMfUfjL8MNO0/Uv&#10;E8WptdNpemx3CxrbRtI0sspTqTsVRuUkLh2O7k52tb+D3xu8a/EfwvqlgEXzZroRx380kYiuo2kO&#10;0x4lZmbPzKyEYB2KBjAp+JfgR4b8UJbeFPh9piSXer3U15G0yI8MTATzSpKJWSVWcnnJkKsg2FGZ&#10;AvTfBv8AZtg+F2gW8vizVfs1zNqyyaxPHqRkElx5krlk6bULRxYXAwFBOWPL5aEafvPXzN4zlGVu&#10;x5r4P/ah1O/1iHTrTxE0kN3K0JkuZl3jGxUkAQckPnLDPyduMp6144l8WapqOl+NPC+oWb3UWlzJ&#10;qdncSiOY3AZEiCRlG899zgqGKojJIS4Bc14/4s+EOifBfXtX1BpFv9OuNUaLRdev9UHledN5bwq5&#10;WPzJA3zMREuQftRJBjZE674EfGLVdG1w6X4gsfP028s5n01p5fsm2aIFJN58oqzBk+ViHUsgJUbq&#10;fJytShYmFepUi1LY679mzx18avFeuWZsrnV5jpd4YNUsdat5EuJWCZlwsiKDGxG1NxVvmRjgsVHs&#10;h+M/wk8IX7aRr3je3jhvLiOxW2e/iWSCWM4MaSQFDAAULEkACR9yhFcAfO+o2n7Ys3iv7F4vjPht&#10;NPaa7klW4ha4uYXG5BvTBlURBv32OVT5VxtFZNnov7NOq/ECSf4gfEaHVdQktNzagtxcMsu2ZYSr&#10;sz52NOFTPyAKjqncnlxEeapZ/grmkqnKlY+lf2n/AIY6X8dvCEfhCw1XXImhx5eoWN5LJbTwoxdN&#10;5DbfMLhP9c8Zdl3BiF3j588E/sz/ABy+Fl9qWrwR6b4bvtWVrXR5GvZZZNWNsrxRGR1lkW3L/eRm&#10;f5kbBYlTn3P4DeEr/wCGFsum6p43ub2xkuo5dN0ePylngTypNyAzsDtaXaBuOWGOuCW9SvLjRNF1&#10;aPWLq9v2tfscR+2SrH5W0qVLlJFSUkjIO5wgIXkuCouniJU7xg9C/ZqUby3Ph7Wf2b/2sYdZvJPF&#10;/wAP7eG6ZXGlyXclnMy58wPPNKshFzMJDExLMcJvCY2xqPav2LPEvjWT4a3+keNvCsFjDo+oB9Nm&#10;v2LSQSSb8pEEJVcgsS4IGWIBGQja3iH9oS2+K+sXll8OLCZk0stAt9dOsccMqF87GB/1aFo8FfkO&#10;4YLHGdLwx4g8SeObHTdM8UXKx776P7VdabK+Auz96WZQOSxxuHUKSvcVhVxlSXuSjb9C40UrNP1N&#10;TxR8QNJvrj+2bPSXWH7R9luXaFWETs+GyrFmJ4XPBbORtJ4ry3Rfhx8MPiJ8bb7xrc6Et7Np9i1n&#10;NPcWrxRM+JZmcSYyzNuUE4BbqSGGTn69+0KzfEO3+Gfw48IQxQrqHmagLicwQyyog80IVwzsSuGV&#10;T/GC3lKruPSF1u48R+FbTR/Cmg3FrDLuS4tWZtqzG4KqVXavCMc7ucrxxuDVzt1cPBva+z8jOS9p&#10;Kz6Efifwj4Z0DRF8G2fw+ZrMQNJNbQFrZrcl85SaPAXncAQxVfLTIAdjXB+AP2CvhBo2vaX4q8D6&#10;nrUP2XWotWitbi8V/PuY2ZkWTcGKKkj+YVVgcFgcg7l6vwHefE/w7pUnhP4iX7HTlhK3GmSWyH5A&#10;G/eCLgBm2hjzxn5cY+Xybxd+z/418Ja34wl0z4x+KNN8PT2MkMccc0fmQrLMEEeWkG5pIppgXd9s&#10;bP5xZWjYL6vD9Cpic3o06dVfEm10l3PCzzmw+V1as3b3Xrba6tc+Ofj94ztPEPxF17XreCGFbrVb&#10;iQrDKzKzM5LMCSc5Yluw+Y4AGANT9lP9lTRvjpq8fjf4hzXy+EbLVlt9Rt9LaNbi5k25CBnI2Rlm&#10;jUsodjvCgKWVq8k8Y6vpsXiO807Qi0lrDdSRW8xmD70DEBgw4bI7jg9q+4/+CPc2ialoHjbwlqt0&#10;EMOqaVcpDMdqzs6TK6k4/h8pD143AgZHP6bxRjJ0srq1IO1rL72k7HznD+BjRrU6cluvyXU+Wf20&#10;P2c7j9mb44SWuh2Ew8J+IEN/4XuiS6GBiC0G/c2WiZgvLFijRO2PMFecLdz6NcfbQvm28i+nKcda&#10;/Wf9vD9mPRv2kPg83gjQbGzbWYgLvwvqBUAW90isfJD5DCOSMeUyn5QxEmCyAD8kYbiewuZvD/iO&#10;2kt5YZGhuI7iMq0EinBVhwQQeCDyK8PhXOPr2EUZy96P9J+jPYzrL5YWsna8Wvw/zR+jn/BN74n+&#10;HvDf7J94l5Z28lmuuSxalqJWKNGYmJ49+VJc4xnrgDAHGD9GeOvh5b+JfEdj8Rng8uO1hdf7PdU8&#10;maMsLjezSRlgeNu3cEUJhQoXFfm//wAE2f2gbD4M/GH/AIQrxxbW954b1yYmKzumWSO21DaEimj3&#10;ZVPMB8t2Azt2knCCv0W8UeMrzxQ8es6TDdPoptVTT7i3uPJWKYGTzCVEZ3sWCMG6AAkEAsw+W4mw&#10;uIwuaSna3PeSe6fl8j0stqU6mHUE/h0sea3+lfHjRNRmvotQtZPtCu7HULdVR4oYGkhMbgxvv3Eu&#10;TgscKcoU2t1Gn+E/Feo29lonjYQ6ffa87Wk221CjZ5MZlIDRmJl++G4K5UjnJxauvFnxx1rU4tO0&#10;/wAUWkmlae1ssyxxHzJlHDAMxZiWcDaqgEEsDnG6nz+KPiD4Ylafx1o1xbyKytJapcYiVVncP5bs&#10;FbL7VbHGE2gYJLDyoVJ1IuyW3zOq3mdGvgbVNGs/+EVutNsbextWHmLZzZZg7rtAdhlmUsr5OQxV&#10;cAcVxeneGNOh17UtE0jRriHULyxMdre6hjyz5Cylt+xh1AXG45JjOMEjPNeIPGI0uKPxXcyNb31+&#10;yrFbrqRDxDdGI3ZX3tzhmVdwUblyeYwMiD9qjW4Psg1P4NXc/wC7+zpLDJI0UrC5kfd8wJWTaGOw&#10;sVY7lJBOCYajUldxf6CqyjGKse7Wvwxaw8EzWOq263V/cx/6TaLNH/o7NF+8jz8p3KCZFU/MA65y&#10;QGbmfGNppHgg3mgymS3ltlZNNvdUmPkSyMjI7blIPlgoSSQPlxxlgF4fXf2xfh94hvLjR/CviHUb&#10;S5RmSO0uAgdVcZEAC8LkEAMvQHAU7SK8h8WftXazpWt3GpazqMcmqw2zR/ZUujdxRkAMCQgZYlCk&#10;ZaQAgHk9Groo0a0m+ZExnGWx6Zrn7YvjPw/rV5oNzoP7yxupLeTdFGDuRip4MpI5Hc5oriYfir8Q&#10;ryFbzTdV8LzW8qh7eZb6ZRIh5VgFTABGDxx6UVt9Tf8AKac3me2fs9/Fz9lyPVLjxH4fs11Rm1O5&#10;ttXt7PwPb2SupXy1lk+yReVchmMJZ5Y0CF5JPMKrlvetd8U+A/AkerQfD+0kt4fOl/t6x8N26R29&#10;3NMvy+ZPOTavIAQoAwQu1ScJg8N8MPhhpWjaPHaN8KtC02Tyd+sfaL/+0JoYHLs6xywuVhkdDldj&#10;AFcAYCsTq33iP4deL9JtvEd78E9N1u6jkknmuNS0+KfdcIiJDIo2tIH27UBHRC2GXkVnGXNITOh8&#10;dat4X+Knh7RdA8d/C+G4SCSCKEatHbTBHZYzKA3mMrHIYEBiHO4dFAqhrvxJ+GmgeXayeFrK81Kx&#10;uYdsX7tbqFsT5XzEkJKbwSc7gw67wWavJ/GHxH1JrOTVNOKxtDcS7beaKOJXlyoi27CzBHDEdeN+&#10;RkivDdW1HxF4A+IEcy3t1c2sFjc3C3zWxVLqA2kxMTsmwwsfMKt0GSp2gSAL1UafNuyZPlPpy88e&#10;eDvGM12+geLJvtDXKJM1vEsd1CVVWC7mCsQepO44+XGAMV5v8ZNO0fSdTbxEfFEcyXDQmLy4jEtt&#10;bKMuSGbO07Hwcf3yFUMBXg/w2+L+raZrVz4m8I+HrW81hryOJpPNunZo/OUEpswWJO0grHkGNNoZ&#10;CWXpD4u8YeJ7q2juJZLVob5LaWSbErMplKmH+BCMuoO4hP3nzjgldpUVB6sIzue/SDTfEU2nvbzX&#10;cci6cUjtH+dfODhlaMqy71ZWUHpwRtYnFed+JPC/xB07xJqd7460HVLizt75bnw7Y6XJFcS6emGG&#10;8I04hRScoWYbl2jczbWAPCH7NWu6k+naza+PGs7G3jjlNrb3dzHPCf3AMUYiwXCqrAOrbQ3GMMxb&#10;z347fAD43aHp9r4g8LavrguNE0qSOVpGdk1KRHhS3SMvIQzJARhWKsrxqQoxuEU1TvbmRFSUl0PQ&#10;P+Fe+Afi3L9i0X4rTFtNkW5ltWt5bcW8u5xE7+ZH5eSN6OpCq6qVO0sDWVc6x8KPAWq3kfg3xJeN&#10;+9jtltZGuBLtdmR5AyKkaqMbiGKkgMcsTz55P4x+LHh/7Ld6r4kt7cR2M95/xML6OGJ5/L2l0wTb&#10;o21BIfmyQ6jYzEgU/ivr2uCG11HV/EN1PqGsqdWu7z7KssM00/zSjdHtKqhSREjztRk4IOM7ui5S&#10;Mvae7Y6s22jW1pYX2zSp2vNPk/ctrECW8+JZVVJC7hLbLhxuIUc/Ng4I8ovv2rdHn8S2+na/4Ga4&#10;s5NQmgtWLPJEGgyq5LBwYlaJPkGOAD06914L/ZX+JPxG8JNf+Dphqkkem/uf7U8gFIoZHmgdkaMt&#10;JbsmRMHVDhQSC0YduH+Jn/BPTxl8C9buPEWnXzeJNHaOCG1mt2tpP9IuAv2iKSMM0ZMbFMbmBJET&#10;MiksFqnTw/M1N+gSlPsU/iF8CfEGua5N40g1eHWW1a1kuF0Ww1bayWrRmPYC4cqQ8gyxU4ETcHAz&#10;1nw//Zs1q1iXQvD8WpXzW+sSpJJcSPJ5EPzIA6LjaRNEuVLkKrMCRyTsfBP4W+PPh/Fa+L/GC3kl&#10;ppMZM1rdaWJnuWXfLlUZ28uRUwihCNoUADk15v4v/bW+JPjzxRNo2j6jcafawrHcW8drcI32eRIk&#10;2Agkh1Ly8Z2gt1ACstX7StKXs6TvbqY+zla8tD6E+Gnwsb4eeD7Ezaf5N0IxBqF3JCiS3MKTyqJG&#10;j80q25nKD7pzHGHBJJrqvGPjvwtbeFr3RLHTbTUtUtpFnvrSTT5FFxGysMvKAcszbdkZJBIUAhmB&#10;f47034zfFvxvrEOh6RrVnq1xYxpqF/BpglDbmMey2dWKoU851jJwxJWQscFCfrb9iv4r69a+DNZb&#10;4oeLLbWLeNft02q+IrpoGgm+0yLsCT4+0O+wzK27b1O7qx86pgqtOTnN3NqUubS5478fv2Yvip46&#10;0O51XRfAOpWMf2YxyNDtkhnWPd5bY4ITaqxkYQoV6AFZD5z+zn8CPjTr2uS+HNY0fULPS/LRtTVb&#10;NHgZWCy/ZhGcqpjEq5OPMiPTlAx9o+L37c+m22n6xqvhG4/0/Sd4tYYbVzbxMq8t8rBVSQSu0YkA&#10;YGLpx5b9/wDB/wCNXjrx54Re2+HGn2cN/BLt1B49NRTPbyRSS/bVUlGFxJGiMQxKgT723fMKt1MV&#10;RouPLo+vYqpTj0eplfFf4RfGPxdpWoaL4VuCdLW+ETtY31wuopNPJIhupCuG8sBlZ3Q/OcpsMZ3H&#10;j9C8Gab8Fodb0j4leF1tdL05VXR5JrprhLq3gOEkU72JZm35PlIw8oqCQ26TotC8P/ErRrW+1WCO&#10;/iv5riRoLRryTYod7kgxmPbtj+cSqkhcEQoMRFt7U/iHJ4l19L7wVqnia3mXUnF9bWLaObmRUmy8&#10;VviVm8lC0Mavw2RIzjkCOufD88aXK5J/n8zXD00jpP2d/HXg/wAdXk0/jDwrdWL28jBtsMc/2Yy/&#10;NJv8tSquS6sD8u/5sYKOK8f+MPx58UeC/irdeHtEZp4dH1NYpIz5MUU5ljUCQJG3z5SFkw5DbjGo&#10;SQhVHe6fd+PPBfwffX9XuJP7QXTYZLO1vkVlJDxoC3yFWOdrebIyuVRX8zexIvTfBzxN8atFs/Fv&#10;hq9/s/WdP1CNdTuowjNdkOGjJkLfLFs6IhXcCHIY+UREY0adR8+sTpny8qXU1fgppPiX4raFfX3i&#10;ZtJmsBrBuDcTWsHnWTRqhRHZiY9oByEACEJuUNhCeqvP2ftG8YXGm6f4t1C1lvLa/gW11aF9qy7d&#10;r422qIGVpEyy/KAI/kYrkMmn+DtA0KTUrbxL8WTanTY2t10XTZof+JhD+8y8gBj8yVN9ufNfazvj&#10;JZkIq18QLvxKfHPm+ANS3Wcm26+32F/EY/tfm5eNnZkk/wBW7klNxH7jywd03lc/tKkZKUDqpUYd&#10;jf8AEXgTVfDvh+48Iarqtm8d/Yt515a27Kz/AGpRJKA+/iMK+8KQSXlkOTt5+XPG/wDwT5+J3g3x&#10;9pvizQb7R7fSXtnSbTZtWe0jmeRyPsTs78A20cQZI8SNhvlLAOfc5fiPreh6PpcniS8MwmklXzrW&#10;ZVQyqm+UopJwyKq5y2PlZl4DonYeDvGHhPV9GuNavjCt7eMzyrDEY0k3K7NcHDEPkhMuy7sbsFcn&#10;dnSxVejUcn1N6lGnUioxPMdA+H3i1vGk/jX4weNo9Jm0/R7fZoa+IebmXzndZJgwMNvvkYeWweXC&#10;IwyVYmu48T+BY/H3hS+0i18cXBgDLLETI3mSDyFSWQyMxWUuXchMbBvcgAhdvZeP/AWm+OfDGn6F&#10;qN5cWdvNdTyXiXQ2rJJlz+9bK7ioyd2dyNkg5zXnvifxdfagG8EfCWBbq0jWfTrzUJrktMlwkaue&#10;Xcs0iqUQ+aoCiXBxgBFKpUlPmjp5dBR9nGNmU7z4UXHgDw0mhWnibRWt/sLWsnl6dGkojjl/eMdg&#10;G9sOXwNpk3Ntxs2LleA9VufA3h67ujqln9ljkImhuLvaikQxgxnChsAR9DyTnJXdmuc+IfiX4sQ6&#10;HNoE2pT6tNFdNJbra27sGk6tAADucmTzF3KSpZwQUUbh5fqWl+N/s2jab4v1C+0u4gLXGpabDgtC&#10;0qLvMh3KDg+ZuCkncFGB8+NXRnWjzO26M3Up09Ee561L4D0m6m8daVpNtNereSnGnwsHiXyoxM4C&#10;o+G2QhyzNGFVZCN2WrmfDPxn8bg3Z03SL2SOORZrO3vLcLv81mYJIdzGTh4wQ29cFyMkHb5Hqv7V&#10;3xI+HVjf6PoGpW97aaldi+hkvtLMRWWCdI3P7wbgNo3ZRsZYBWDiRa94+Evi74c/E7wl/wAJN8N/&#10;h5ZadqmY/t1nMpMlvMZ5Jd5CkCNSzvLj5CyNsxlQBeIw/saLqTjfojmlOPNeOhhxfGXXoLV7rX9T&#10;WG4u7q0jtfE0ka3ES3CqAzbQQBueUbeVMgLKGZQSPOP+CiH7RPxK8R/sx6X4MPh2/ih17xAbq611&#10;LNBHcwxQRI6u6OVjZ3lhcIiJtRtmXDEn6c8VfC/wj4VtrHWfEWoILSG6gW8htUeQlWZFQFC7NKiO&#10;Yk2MWAIVmOdrrxWnfHv9or9mvUNY0/4Q/s+zeLPBsrXGoDVW1Ka533QCK6SNvmKKSDEkbJGWMZcb&#10;g1dfDeIo/wBpRkoaxT8lqrafeedmNGvPDtyWl1/n+h+WM2iajYnTXaBv+Jhb+fZr1LgTSRf+hxt+&#10;A79T+j//AATW+Aeu+CvhRD4m8a2F1YTa9bf25E8+UinhlVkt8lpVY/LGJMR4BWVN2W2bZPGPxc/Y&#10;f+PXwj1Txl4y/ZFfwj4m0FoR9ug8Om0hgupHIkK3NnIsbgTyIpS5MSiSY7yB5jL6V+xDZ3F74UvP&#10;FNjKyyaKsdj/AGDJG1uXtokV7VYYw6qrv5h+YJyYZGcgbVH0fFGO5sv+rpNO93+hw5bBvEe0fbQ9&#10;H8NQGxsodav9Ut7izt2+1NZyI6hmVfniYEY27TznGecHBNfmv/wU2/Z08VeB/ircfGK38O+VZ6/c&#10;M+qNatHsW5OcTbU5Hmqu9mI/1m/PVWf7F8f/ABl8caNcWNrqWiXdnDfWt44s2XdOWj27YzwQFY7s&#10;rhHbaTuK7BWFeeI/hh/what4i8VX1xd6pqn2S1vru7m+0QXKRRBZhHGrRzAedgksZFZGQA5Yn4zK&#10;a9TL6qqPZ727XPpsxhDGULLdH5h+HGvrjVreLTrIy3RmVbeNc7nckAKAOpJwAO9frP8As8aH8afD&#10;nh1dG+I+mvdXWrafb6jeLNeSPdJdFlV4rgOC25W80FQCArOQuBur4V8UftFftL+FfiBD4k17RvAs&#10;PiHQFVbXWrq2sPtwCDCvHK8nmuBj5dpYHkDIJB+tfiL+3D8N7Dwb4H8KeA/jPaeNvGklrPJr+saf&#10;amO13/edSNiEKZmfyoyoJX7+Act95nFOWY5WlFXlHX5W1/BHx+HqOjjlfRPT/L+vM9d8cfs5aZeW&#10;Fn4wtPFMc15HZsWsYYzKplWMNIY0Vj5j7xGI4ww2tsYnarRv5pb+NPHaNqnwx8fW1xrv2GNRp959&#10;n865gucNH9oCFWTexP8ArA2D2PlkhvOtQ/aR+J/hDw5pPjHU7CHUNM1XUIV028t7yDFuSknmqSpc&#10;lHKOELZ80rKD+8WSJPWLL9pXxR8RtXXTvD/gzS54Lc+VdbriK6VJcyAJ5sW9ZQQw+ckqq48tmXFf&#10;FUqeIo0r1Yp22PV5o+0sv6Z4no/wL+Mfxf8AjZLpPieHXvDsNrOscNvHpZRRiV8TCRwqrDKUyrJG&#10;6F5UZwC619CeI/gx8O4rbT77RbzUJpvsbJHcatfIsdzHgxhM8DPHRTnMi8ZbI77wp8WkvdFkuvEv&#10;w3uLW6jjwlxbyXEixRPlWVXBWTbsccBYwuGLEhVrmfjt+z7efGr4d2WjeDPEOoaXcNfQ3epefdSE&#10;zrG6b4o4s7SGXIG7oCpIJQCoqVqdepBSfL6HR7Pni+p4P8X/AAd+yr4X8UN4q1DxtLZ/aRBcXclp&#10;pqlZmZGjDMF/dxnYjSCJgki4RwBkbuj8I/s0/DLxv8NF/s7xRBqGh6sZZ7/UJL4Nd3tujqyLlZEW&#10;MoyZ3EZBfYejsfmf4i/s0ftNWevw+Fl0C4imihijWORlsms5EXyzarIcI2Anlny2dG2K7Eghxp/D&#10;zQ/jz8APGtraeJ0kFjdTtb3mn+WzXMbibymEi/N5e1Uz5jFWC71LcvG3rRw8vZr2VXUzvyaOJ9EL&#10;4S/ZP0xRprDRybceUTe6WGm+Xj94REcvxycnnPJorzC7/bI0NrqRk8JNMpkYrNJGdz8/eOO560VP&#10;ssZ3f9fIz56f8r/r5n2TceM7qbRTdaXqcj366g0vnTXhhWR0RNuRKAytukaMKm1T8/3iQR5zY/tU&#10;v4e8YXWmQusm+Kb+1GOpOFtXWIqSUWToWJBy+BnjG3B8v+LXxK8d/EDxDZ2Eeg3VncWsgE72tqbu&#10;FnyXEgtSQwmBM7AHO/zVKrGFLPd0xLa58T3PiO/07XtJaOP7GtvqXho6ZMUMskYngked2UcRDy40&#10;eNVG5XUggqnh1GPNLrsQsTUlHQ39U+LFqsDHxJIskUyzNNqFtGgllmkBES5A2bFdMgou4K7sWJC7&#10;cvWPEnhnxjo0tzqmu2ix65Yqsc9nKWkEO6S18yRTgh8wlgxwxU5/iwfCvjz8VfCVpqh8K6bYxt9o&#10;jmNrJNNLJJHIgdd7MrAMxZQchQGVN6gK2Wq/CjxLrVhYeFbi0u7iaS32iWFryLMP8YIiZy5Uj7RK&#10;7FNoIRd3mHavR9XqcvOdEa1OSs2elv8AAbTvB3hXQdQu/E+jta2arLDr0xjjheBpYTxD5cpLFI5V&#10;DYyW43DkmPXfil4J+E3mWtpNZ3lhYw+ZY3EkkZaF3kVgqysokuVCYGHAbBJ4UZNT4ha9PFdLrHii&#10;7jGrG4ZdWTWpIo/KuiUAjkJb97IAvmMoHB2coEBXwf48eMh478Txv4T8QXV4w82O6026tWSeJvs4&#10;IgaNZJFdSV2EK5AVSQApKr006LrR94451fY1Lo+lfDP7XfxQsYpPGXhbWWtdGnZluBJp5ayjjM4C&#10;xTbFaQ4UqEXcqhnYFjkg4N/+3b8ZrfxNNr/ji+tUFxctK0tpJsWQFEKwKWVgi/OGEnlbQSM5UnHl&#10;v7NHxqu4bb/hHL7Rbi+szZxm5tbG6uIouZ8GNhGV2MQ0w3rhFFwckAEVvfDn9nDxT8UPF+oaZ4is&#10;/wCzYnknS1a4tmlVrtpDEpYT4lhiG/d5nzgNIobCqSk/VaMJONS3kaSrdUe5a3Y+Ff2kfD32jRfD&#10;ukTXFrbxz2FxNePby2s8jsx4in3PM3kszSbZIy6NllbOeM8dax8Nfhj4dXQ7/wCF/wDaOh2sZ1a+&#10;0iS/SF0ZpY0MqyeWjOygRv5ajfzJJt8szY9X+F/7IWp+GPCcFjqkOofaoxJJPJZ6htjMfmP5qoFY&#10;KiHaJArxhQSrAAF2Z3jT9kD4c214vi3RfFPmXrWTQ6nay3YW9lstzL9nLj70bI3kvnIK5wCHdV8+&#10;UqNOXI5Pl6A1GUdN2cJ4G/bn0XVQqaBYLoumWWmRCWJjFcNGPl+YK5jixiWJdiyK5+VFIkkAHqfh&#10;n9s3RdQ8YP4btNKj1Kx0+8mhvIIbdvttpPEiO8DLIissccZxvJDOUcksqNs8T/aG/ZLjifR/DHwo&#10;1Fbyzmit/wDhINT8lPsqfP5RRMCNFjBBmVNsZ3SsvzjBej+zR8M/H/wq13WvEPj7RtN0XQ2uW+zw&#10;+JLVfOuBI4VpYpCC00+HV/McDayARsCuK6qlHB1KLnEmNSrzW7Hu3xc+Pfw407xc3ge2vbh76YRw&#10;ssdqMW8xjcMrEKedww+U3BVAAIwK8h+Mf7FWueNrS71z4aeB4LZmuBBqiadJam4gjIzNHtcgyS4w&#10;PkbjKjcATu5P4V/Dzxx49+LfiPxN4mvl+z2dq8P9qTXG37L52wxTYdtzboWL5BJDMm6RS65+gvgf&#10;8bPFX9mWNh8MNVv7lri88y4sdQuhEIGRIoAyFjI0bttXGELrEQ5AAVm4ow+r1E6Tb017GkqjrQs/&#10;Kwz4c/sc/DT4D+EoLrxT4ubT9Quiot47q3SF5ZCkTKduJWVy5dSoLIPLQk5KY0dG8CeBPHWkR+Ev&#10;Ct8dX0nT7eOynvnvpbtZkl80QwvIqqxhEThQUCF442UEKFC8F4xt7Px3J4g8S+LPGKQ2q2N5BYmO&#10;6iuL+9Z4mV921o4/JMclwvyGUZdd6g5auO8AfF/wx4U0eXwf4c1jbfzzyteabNZzNmO3tWkjdEj+&#10;4RDvwZI924sGVBvZHU9tJ2jdt/caKUafu2H+M/2UtK8OXWpLPqqzSabcB4Y5FkVbxvmaKKVdxK4D&#10;vkgceZkKNmX4Xwt4Y+IU+s3EtnNa2OpyaxdX6Mbi5gJjuJREEh8pxHDKrYzOSqEbFMiqu5vX9Ul8&#10;b/tHXEfh3wVdzx6Rp9jYvBftdQs1s8cS/Os0TSpJy5lSUEsViKth12j6M+Fnwf0u2sbHxCssNxJY&#10;CaC3vCkN00sJDRleoVpGWWTaZATHvOw4JK5yxlTDy5ZtO/QqVNztY4n4I2ev674D8z4ieZDfSa1H&#10;tvNrAyBJ5eq/MGfO5DcIP3jbWZgA1a3iQ+FtF8SWd/pnhmx+1s0qSyKsbeXGpBDlVIOAwIBxj5sD&#10;J5Gp8a/H2h+Bp/P0tGgkhuFuIJIY1UbpWUl1VcZOSCMgktznKha+afjh8QdM07VbHRNfu7iT7dB5&#10;FlaQTyC4kfd5kdw2xCI/MGwBHdGQSMWOHO/CFP6w3LuehGdOjTV9z3nXtD0nVbJbjxJLeSaTbaOs&#10;d5Zwxxi8Zi4MNtEpLNGzffBKMBgttJ+WTgfBvhbXtFv5NCOoahb6pc6SXht5I4IUS2RZY4cziMhG&#10;ZUj3ygjaUY7C6ZPCaZ+19oUlnJBqHgvUEa10xJo7iSyO6GOL5RcqFQBRkgEvtXaUAJwoHVad8YNU&#10;n0qWW88UQw6bNqWZNFa8Itjp+4yGIbBIuTv3EEEMsgHzc7FLD1KLbB+xfvNnqjeD/DupeI45NQ8J&#10;fbL+3aYbt0xt1AuPMyQZlSSJVCqZGLGMYyGyDXH/ABI8T+JmmubDR/Dl3qWp6bdY+1WNqw2qZkiy&#10;mGRiCvlLjIwoI2gGQttaD458BXxuvFB19dPXVpJ1toL0iG1gSWGcGI74/NOxpBgB9wJUbSeK8++I&#10;Njf+ONHvk8PavHYzXF5cR3cdpdRwqluJRIHaTaVnwSdsZjKt5YAKkipj7sk5GnNaL5DyjUfjR4as&#10;dRmbxBpGsaJBcXMgttLmuolv3nRyoV3AXbl8KxCiSPduIJ2JJufBv9pCPxrBfXTaHHp0dneGO3jt&#10;7hpP9GVopIk+aVRHGomLoGSXPlb2YbXDeV+OvBfhvxz8aNM+DE2iXk9z9iS30+4h1CSM2JaNSqtH&#10;ul2IoEqvIFPmFI5B5YlKjvv2cvhJ/aepW/i6LQ5INDFjcWmsJqEENv8AaLuNw64Clyo27Y/JPzAF&#10;sZSPYvo4inQjQ5zloVqkq1r6H194L1Hx7rukaf4q1We7tbKzt3vLa9+0KFWRpA+SAdxIkYKcKdoI&#10;PIao9Z1nw9oVtc6LbfZ7m+jDS3l3bxp+7m8nY5YHhdplKbfkH71sE7c15NfeAdM8KaSt5B4luHnu&#10;IYrS4tbZt0MUwaJdrS+UhMeLZQCSCDJwuAAnlHxF1zxXo+v3GkeFY0uG8SSXX2e3DTXV4IN7xu7K&#10;gXEcsKOyKEffGrYkLJKR5PsVXej0O/20qMrtHoHxns7z4tazF4n8DR3GqXlgl1cXmiLrEAW1EVpi&#10;S5ulYqCgRotpBIVmbzDtzGfGfihNr2pajpnhnw2JrzVrd2Wxe11r7daLCVlMhN5ublizOu4LlXLt&#10;5ZwT037N+t+JfhJ8SI/hz490qO+0680+FH1KO9klimjVkExOQMIfMZW3qrb3GBllz7B4F/Zz8GeC&#10;n1j4lRWD3mlzXEzx2t8kSxXCDO4SFAWjufKYeY0ifPGQdzsCW7Y1IYalqrpbeZhOSqVLrqfLuk/B&#10;fxN4zgt9f1DU7uN9P1ycaRMbMSRQqDcSzJtLZYJLHGqg8MJGwWwRXo2l/Ezxr8G/DukeFvCPh++3&#10;f2kLWTVNahaOO9CujgoCm15osm3Ejb8skeMs7Rn2T4h/Da38+bxX4B8YJb28t1Z3epafp0BafSEY&#10;w+a03mgrLD9plByAOJNp3Hgcr4c+CF54/wBBtbDx34I0+z1LS7O8j1rVrO0tS15G0K8q9xubaQGb&#10;BIdXVs/dVXqWYUa0FGe3Y55Q5ZabnLw+PfGHibw1Nq/iz+2ryK3vYbaXT7O7aWYw3KzwzyIskn7p&#10;/IaNlkZl+ZAF8siMjotf8Y/Fj4e674W8QfDTVb5hDa3trJo1qYl+1yG3CqrRYaHloUw5UhWeR1bk&#10;g+jeBvgZ4E8B6VpvgmXT7fWdLzdorTXD3lsqfaZI3hTzAsfllTI+wgMcgbpAoanalpOmxPJp11DH&#10;ZxPbrPbizmDNGVKYAkIVix8xiTtGMkdRlvIqZh9VrKVNbaW730PZo4WOIwzv1R5vN+0H4s+MHh64&#10;8L/Hrw9ax6PY2N1Z3WsWdndW88wicLHCzyylsyESOCclkiALbuW9K+DHhoWnhLUIvAWoyC11jWC0&#10;y3FwRJPGQcyNhmfln3MykgqmGPDKfMvHEWiasJrbVNChs9BsQ02t6h9qO2VkR7lIxvw8o+zhmkUE&#10;hSV5+ZQej+FPjiT4e2mpePtcaWfxReWItrdWuP8ARrEylniRuCY3wZMox3fIgO0MC3VWxVTFay+4&#10;8zD4aMNbfM3P2g/i1pHg+8XTdH0b7Lqz3v2XUPE12oW4muCItsNkXBhjRRvaSTC7NwZSd8aS/EXx&#10;gu/GPju01RLSZreHR1nvY7pbUWrXVwzSGPYMAKI4LP5QMM24nJZhn2n4h/GHwDf+LbbRNU1G3utQ&#10;1iJhH5aSeZZYidNiNNGFYljJggEkc4BkWt3xr8KPDXxC0LTYtKvEitbGOMW32dI5ozuBE+WyxcfZ&#10;/sy4zlifvZBx3UZxoxXOjjxNSV2kfJvxXv8Awr4p8JaXpvjDd/a1nb2kVhrVrbxZWzeIS5l8tVaQ&#10;HfGwaTMmZH5Yhs0vgt4GuvC2vrrviO+aGOGzF5C8cgZWTeowV65ZDu5I+RlYcHI7nxB+y9rvhfxF&#10;Db31rdXlkunw26yRxfaBAxl2RmdTtVtkSiXyywXZGoOUJNez/D39mnTD4NvtZ0G7iiW1hneOaC6V&#10;oFtkR5UQBlRpCyvE3GWHmOGBVMr68swp4XB2Urcytv3PMlS55X3Og8J+A7bxzoL/ANl+ItO/s+51&#10;BbjWLG206CJZ5rYyJEJBDGDiNJmYkN85n3MzONw9A+Fn7IPjTwjp8KW+tmS8ZIzHFGQrTxqkiIsi&#10;qu5WChF/hJ2EkgFhXzy+tXnw68VSXircW7RRxRrcW7tbvNIEUMAGGf8AWEcHIXIGQVOPYvgx+12+&#10;l2dj4W17xZdLbXN3IftjRq0oYHa7t5jFW+RnQKwKYbDDBbPg4injJU/cleLNadaOiZ7D4J8Ia1pP&#10;h2XT7TxjfSWt5NKWt49RLfbFYApj5ypJwAxGOx28kmzoPiaDUrW98Grq8dqtpMqabD9o2PG8carl&#10;dv3D8rEYyDkfSuT+KPxGuNW8Fzz+Cb6GSzWJWsY7V97vctJgIJFTO8FmJcDAAYfMpLHzDVPAfxY0&#10;++ufiF4M1i4+0WdtqJjjuFdJrlgihySFKBWIcAMAHUJgEEZ8eNKtz80pW/A9KniKdGnaOtz6n1zR&#10;XuPCnl+PLezuLPRbONZda8mJLkRRc4aaXlXcgnDsFYhsDkiuW8f6f/wnWjzaLdWE1hC2kw3C6h/Z&#10;TtPFCs7nIAXEuAQyj5RlWyNoG3zKz/aW+JHiHwLa+Fb7XtV0W/0mKOSzs7OaJWZvkfeTsyZdqqNw&#10;LZEeGICIU4/R/jJ8UrPwddeJtekbT47Vnhmt2jcrqdyNzCQpIE8zd5m3cn8Srg43MvV7PE07SUle&#10;6M6tWOy0Oltv+CaH7NrW0bJ8f2iUxjbHdalIsicdHAt2AYdwGOD3PWisR/2lPHkLGKfW9BgkU4eB&#10;tWsgYz3XH2jjHSivR+tZp3/L/I5faI+W7z4i3Gm3BurjR5Ncm16bzGjup5zD5cZ2ySeRHLj+FiXb&#10;O3YpDDBA7Tx54h0TWdH0nVdR8C6Xaz3TOltHYwCO4kgXynTMzs3zqZdp2qFi285HB9tv/wBlbwP4&#10;Etbq6vRceIpGs4YZjYlIvLjAWdhBC6SBHjZPKZlLhkQHcrSEt5V4o8BeM/Fnhqaa10260+a3kuIv&#10;LaxeS8mRTBE01vCPnlk3At5ShTjcxAClz7v1ilUrJLRI89u1O58+3WpPr+v/AGZLhQ0MPlXF0jkF&#10;o923ktx8xbPOOFGMEGvcfC8UWo2E/h3wXqN/cLPAtlHc3kEcc8EBcRy3IcO6g4csCrMCzSFsDFct&#10;o/7JPxe0HwLD4+k8J6kmn3d5Ikkd9Y/8f2oQFS0cYQvHIgM5XeG2ruQvtYqtWvCUd3bRWpkvLG61&#10;CG1Nu1otsXWSSJZAqblGVZU8tmUkbflDgbhjoqKNSPuMzjNczuUNXsNcX4o3HhHwppniCeOGOWe+&#10;ZZCrTIZFlWKVHjk3LhUUM5dF+VmKjcgran4X+H/xH1WO30bxUlpr1zcw3NqnkrNbzybXjEUifPhj&#10;PCu1WdlCyAkBcBe+8dfDT/hb62tj4Plh0a4uvKF5Z3URtGeLI+WN5Fjic4keVgdoIiByhRcdho37&#10;BHxJi1XSdW8UaDYxW6rbpdakVaYGVFQO6tKB5hI2SgJuZlIJA2sVUsRRpxSlJL/gFSk79z57+Gdj&#10;448P6ndXsOg3u3+0lgF/HbTMuoyuwSJTGke9md1TL4UnDZV2YCvtn4O+KPGPgr4ZvrXxz+G83hy+&#10;bTvLj/tC1nhvJyzBPNljljjZU/jUs+AqocKxIPWeDf2Xfhb4d8KW/gbXpbXxAukvFB9n1q6hht1k&#10;K+W9wqu3mqjE5dRguroWAIUV5/8AtA+FNI8LLrnif+2NJ1LVNJAt9N8KxW8E9lp1oufNnVdpjjAG&#10;WWVGaKTa2TIWCnilisPjKlor5/ojojTqRhd/caviv9qLQ/FXjFvDtl9umuodPa31C3s1llSGUbPL&#10;VYyiRrteYqA8i7gikBjIrDPk+J1xc+M7HxJqJuYdLt102z/tjUpXtLT7U2oOqK+3cCHkj4ViNigs&#10;WAQtVH9mP4R3XifxRH8WbPxJMxe8a6luVto7f+04nkQ29vcwQsrQlf3cm1JnjKyLxuBWXvIL3wb8&#10;UVvvAM9xNZabe6XIokjiH2iOS6UQxTh2G+UKWmmVlygKOQAuPM4a0aVOslDVLfyClCUoeaKfw+0P&#10;Q/EukNa2l1aNBazSXWo2bNGLUSxx+VhpYy23arKzRsQGkKE7fNUDQ8V+EvDPg/S5IvCEemtftNNd&#10;7NNt/KgXeI8KzrsjH+s3tIzJudsFjkNXrmn/AAO8OXHw2l+GOm+LZra34k+2ahcI80MxuXKq22Rj&#10;IHCQKFV8KEKhmVERON+Ii6X8II7fU/DsFzqb7Em+aV/3cEc2DuuFOI1DoW3BiEyeSc7ePFSfMvZs&#10;1re1lTWljl/BHgn4k6sL/WPCzWdvoTXl20+m6ptj+0Rt8sYXflfMi8qMuSwJCeWCAAE0PDn7PngL&#10;TINd1bwxdaWLjW7eSXVdPUssPypzFEMjDFlG5sluXUnIQLxZ/bAvvF+tav8ABlry1g1b7X9mvma9&#10;Nu8L5Ec5gLYEzRzB2KJw6pJt/wBW7J6Z+zX4Q0bxHfNJpnw217w7ZQxrcW9lqkkl5vl8mBRKGlQZ&#10;hcsykZWUmPDlGRVkq2KpRu9F+ZdOovdSVzB1j4E2PhLSJPFVsb2/1aKCN5Lq1tC0kkbOYfmKyrvZ&#10;0dyySMyE/wCrCBYtmL4d/Yl0D4g+JLXxR4r0i/0m4+1LNc3UMcdu9zb2/meVcZgC+aF2o/zAAGOP&#10;aqs7GvUPHXxm8F+HL+bTLxVabTbyOSVY5hIgdTE4OFwUYNGBkkkFcZbAIybv41+CNcguNbt9X0vT&#10;0h8sfaNS+SMSuxIHnLnyhv2LuIHzSHJDFaccRiJStHS52yhGWsjpr3w14C+FHhqPRtPbSnur61W9&#10;1aVFSF5LVFIKuXRiV+aQ/OScnAAyDXC/ED4j+F/CHgm71KfSRbWWqNczNLcap9mjEYGUVn8varmS&#10;SYrhWYrhh8uGrgb39pvwHNr/APwkC689rd3k1vHJq2n+U8VlJLCzrLH5wczxlCcspO0p90blJ8T+&#10;J/xe1nW7r+wvEFtP4khXUmtdUm0to2htbY5jWBWO7M0rxFgjpGysszeW7eYQ44KUrX1ZEqsaZseM&#10;f2mfht4n1Kbwzo9yq6bZ3GINR/tH5XuCoUfIzx87yQHMgJYKTghWHnfifUdD8S6/HqFxeK/9kW8F&#10;tLG2niNFbOwLJJAscaErIgYGQvsK5dEAUef2/hfw94g8Ky+J/EHjDzpLdoRp23fdfuUYJIGT5pE3&#10;BZDnfgMCMEZK+5fBb4YzeOPFdrouo6BZ29hYwyXMd4t0t1by2xQbWjnDyGdo5Nu1ZCzFJcnaA+zu&#10;9msDRcjnhUlUlZm54T+FvhrwlZ2Mniiez0zSLC7kls7G6vhbRyN5UAeaLM6xxkxibzXCuxXcHk3Z&#10;YbF14pTwN4k1y403RI9c1JtJmliZZTZ2ekQ24E6RIm1t+yJbUuzLFs+eJxuKV6oP2WPDFz8RdPvp&#10;rXU9S07SWim0/Tv7QV1RZJo0e1VlQKwCqm0HCB+Qobcw8b+JvwH1bxVqV1a2fhqPTZtdlvDbyTXg&#10;mZ5mt4XJYZ3LPOI58oi7ikYQsscmH4sPiqOKfL1t1NpJxinY5/x9eeI4fA+h+J7Tx3Db2cOtXOpW&#10;xZnubicytbzx7mESgSL5k24ZJBw+GUFV4Pxr+0XF4Y1ey8aaDq+oaTqElrbhoIoUe1naLdPIrgsW&#10;T71m2M7t0TSYjEoCs+I8K6np+j+AYNNlujZtcXjXcCm8t7aG3KySRKFKvIPNeGM78lQhcFo2G7gv&#10;jj411DT9dk8FaVZWcUun6KLO5+0Q298XkZ5MvbySI0g8xJFKvEVZo9gJcKrV208OpRM41pRvc9+8&#10;HRar4p1uT4lX+v8AirxIb57eztYvDtnLb24hmAlmilKblnKoTvj242QqS5G9YvZ/H3iX4y+H/hlF&#10;pXxN0iTT76xMqNGrRrE7GJmaRxHLOHJKiQZy4jVgBhOPGv2A/gDP4wsdP1HxtfI2+1t5vD81teb1&#10;LZWRQjopZpU2ElEO+IMSGRo3Rv0D0j4bfDnwpqg8OXcMNxJa6dHFb3CqUjjLyLhxCeAN/mKoVVWP&#10;5R3y3Hjo6qEtlb/hjsw8faK8dD5E+GnjWM+Mbr4XeMJLqa6v5biaz1S0drc2kHmN5aYVwpdg0jZ3&#10;h42j29BIx6wfB3w/8PfDNrrvibxV4mn+zw28n268/dZZPN8hozuLFRvYoSQEUqwA3MW9Y8cW3gTw&#10;9c6ha6NZWtxqUig6WY7QtIk28tGu5MgI25eSQclTnjJ8+HxKtYv7S1XxDJ/Z+jxaSJ0a4uleV0Lb&#10;t0EcuySZM/d+8VDxuVC4xwfvJx/dxdj0HThKPLNnzde+Km1XW9a8IeL7NbPSrO+UaXqL6bIrFp0O&#10;7Cpwp2sGCiMDCggAJg+5/DT47+PPhH8K2v8AV0mvpdDVozIbh1jt7IhtmUILSYj2FVDJyzDHQV4n&#10;8f8A4V+LvhrDZ/tPfAu6m1XQbqaG4O7TUnvtOLCGLe7SqySxqc4kePpMuFVWyPIPGOv+GvHT33hP&#10;UZF0/TF+x2Wlpc3DTLZCLEKjc7q0sUjIzFN0YTG/1Fd+HwcaiV3dPozhkqlK9nsfanwZ/wCChegX&#10;+n2vhL4gaPY+JtJuNLjE19MGto7y6Z7J2+zRlXaMxyu+5mRQfs8bOYkLY1PCP7UWk/GbUE+HGoaT&#10;p8l1rDSmG80i8j8uweNkRbeTymlCRlf3YmYDc2/DR4VR4p+z78P/AIbeH/A9j4T8T+PNF1O4GntJ&#10;Po89jAZJZInS5kZXUSl3372CtncGUhOoPs9n8GPBOh6HZf2JqV3dal4rW4ks7W61F47e0gZ5d7xx&#10;xsRukSOKJlALNFEFXG5Q3LW+oxqODhZrZmlOlVqWnI67TNDtvANk19q19DPcabby3VvDYWMqyGf7&#10;ZMFLztPNJK7xGLcSxOWC7mCgL5J4u+MTaPqmiC80uSaW1hjlvppZmUOrMjW5GTjYvlt+DEfLtO73&#10;D4gafb2HwxuvA/gxZJ7ma0urO11WGFHkshmR/tHlpu3RpJ5bBkxtB84eZuMdfH3xWi1D4fbtSvb6&#10;1vdQTUoZdVtbEC48p5A/lP5ZYRnd/rChO0NIeAACOXC5bWzTEOcdvwR631qGEpqJ794R0/wz4jv4&#10;viSNbv5ofI2aS0k0WdOh2xxNIjlPlKlSxYAEFncAE4Xmvixb638GtL0W48MeGYo4/NS7vmt13x2V&#10;upSGLyZGd0+0GBxGcM4kcKI2Vdorzzw38cta+EOreGkudz2cemrJpc1peAw6gmX3SW5bHyRlvKKj&#10;DLLAQ4Vo5RD7N4Q0/wAKftF+H/Lkks5tQu0eKxvJ1gt5yDCr73QJIqLIcGQn5XkiLMSWBrqlhPql&#10;dRvdJ79DmliI1KL5V3PiT4waD4w8efGjU/BvhrwZeXWrK1yJNLtbGd5mmt+PIDbWkMkaRKCx+ZsM&#10;pbpu9m+E+vPD4P1Dw/eXsX9rW+2LULG+1K3+2QyxlkkVoBIkrf6xt02wqziJ97u5VOF/aS/Zs+JH&#10;wj8O2Ph3WbO71aS48hxNZzpunKSzP5DoW3+SsBlWGbDDfHLHz8qxdT8Lvhf471eGL4g6X8Mrhp9V&#10;WS6161U+VNHNLIUEkUksaArJH5bl97IAzBcsvkn2KkaTwq1TXc+e96dV3R6jo+oaJ4x1DT9H8WWU&#10;U15DGwkt7pdpbzmCsUwdi5Hf5mG9QBl66a+8Ra74T8GQ+EJ4tLkhgtbma6W2VGS3tLWOR52Qbwis&#10;wUuFjyZAz7N+MVw2l+H/ABb4e1v+0tV0+1t1s42nvmS3kVmUADYsrKSz7S7syt3PygFqj8bfEKy1&#10;PxKs2ovZNGI5LtbGVSpEMvlqYMPzuCOh2nBOGxjFeK406klF7b/caqVqbaPFfiVqer/Ey9vPFviH&#10;RPs/2G3Z4bN2k2QR7ZFUxM8IjYLEykqo2kqTkEM1eetDra6vc668dwtk15shhgBZl8wiNlEeGCYI&#10;YnPVRngkCvq79nb4HazFrFvqdz4sT+x9WiZ7iNZWDFd06zvsBKxbuoTakca52KCwxkfHvUPgTd63&#10;ql94f8bXR8WS373l5LcRosd7eSz3Lt5Rj3DLEytuG4gGIE8qtdv16NGpyKLa8lovX/M5vYzUPaM8&#10;g/Z2/aT1jQtul61p7W2nXjFpGmjWSMwiU+Yr5GN3yZ27TuIUeqj6U179rLTPDfgRfFHgzw3CNFDE&#10;317fTeVIwyGEcB2s+95ZI9zAMytcBpNoJZ/nHxD8MWj+I+ueHbK/uJvsd6ba+ivbUQm2MMyRH90f&#10;uMSoYoPmJOSWwc6/hzSf7O8HReA9ZhjOnx6xm5+z/vPM8o/LtBDKD947wvIdskpxWteng5RUuW/k&#10;aU6ipxs0dX4J/bi8L+Jblta8d+BtAspHXyrO1ijZWK7trAxxFSu0yvIY0MamVmVcNuJ9Q0/48/Bi&#10;2ezh+3WMqyeVFDe3kn2hRI+XVUj2B4wHQPvLheV+Ysm4fPPxO/Ys1Pw/Lo/iz4f+JrHWrWfULuST&#10;Vmv2itYDGWk8gb9phVzIOX2YYH7uA74nwe1O98ba3D4Em1HT7fTfLkRb6aMK0CA/u584VT/rAuAy&#10;kEggNgAzHBYGpT9rTb89TRqEtWj6mPwa+Ct+ft9rpXheOKb95HGt5BIFU8gbjeKWwO5VSfQdKK4y&#10;b9ljxjaTNaX2ufEQzRsUmNnZv5JYcHZ5dyU256bCVxjBIxRXDyUP+fr+8z/d+f3HYfEvU/jknhzz&#10;NIh0vxBZsmbci1kW6EhC7ZGK4RIxI0S/MqufN+Vm2sBh+CG+LvjrUZNCh+CF9fXUsbibWLWxdWti&#10;kn+tYyERyfJ5eVHzH5ypRuG+jH1Pw5cT6hK2i3OsQz6XGt6HhTzZoiM7JHwxkUHaAfm3DK5Bw1ZF&#10;qbYSWRv/AAnPaab/AGl9otdSjvPOPlyKWQOVk3IhdiNpC7VWL/ZrudeHMk46nDKnzWjfcd8OPA0+&#10;nWqXnxA1LTU1a4NnDdWOna0DEkCRhQQkq7FYCNicsylfNJ2ArWT4i+FfwPstJ1TUfC3hOLR7gyM2&#10;q/2ffW1yLubyykfyxsfIO0s2DhGKyrjCgDOtdK+Cfw80qS91TxrdX0Ml5LLdagtwghiYL5cytvZp&#10;Yi0SyNuZ2Q5VVG4oay/APirQvjRq914R8DaP4o/s2FmiWa3meRUuJZPmjEkKARbkTy9zFM8fOPmI&#10;itKoo+62r9iYqnD3bXJNe0HwP+zl4Zl1zQ/h1ca5e7FuLHULFNyss9zvXzo4bXMcpYhMGTcERWDF&#10;zWf8KPix4o+O+pR2XjjQLm10+XS4vPt7GadJpZhfRPG8ccsojaLbM6nBKhUd1ALQufVPEOkeEfGe&#10;hf2J4n8LR29zo1ixkh/tr7OzFY0b7ORBt8xlnXySNgBa1XaNpCDm7rwt4K+A+pw+K/DrTWdjdRo8&#10;Om6u8LO0so2ApJI+9wSW2uy4VITmRBvDZfWad7ThzT2HK0ZXjscf+0t8PtQWfVPA/hzxteLM+oKb&#10;3UdSvAtu8StChtUkReJGmVhI4QgpJGoVFLhsH9jv4E+HLS5034r/ABZ8C2fjPw7Layia/umuTcRX&#10;AadSyPFPtmR/JRt7kHbsKKu5gvoWq/tB+HtRlv72HVtJtdPtdPkaYzQvC8/O3bLJCo2b1LtsZdwR&#10;A2BHJE0kWg6xOniPVvDviW6htrbQZZ3Fvpun/bbRFwoM0QCRrJCCrRgsoBKKfl3DbvCvjI0/h5UO&#10;LlVnY09b8H/8I/pMmmfCjw3cTWu8BNHbU3lWJVkj5m/dyNOgjC4DBFUyHrkiuP8AhL8MtJ+GnjZN&#10;c1a3t7y6uLG6/tBrWORmNxkKIUDnG2WRxtEmJVAQgHaVF7xz4T1y7+Jq6boMsslna3N07xR2cUvn&#10;qqBWZn3FfLR3jPl7w3AAHzBG0PCmj2OieHr57rxjYRy+V5umQ3Fu9s123kBH/d2kJx5TsVZhj5IJ&#10;pF+UOEqMaijp13PQw8FTg3I6LX/ibqHgOzxZW99/ascxkult7EecYfKLK6x7tqxtGqyBSC2emSQj&#10;0dG8c/Dzxt4Y26vpZ07VrrVG0u70K4gMgTykhR/3ezlvlmZwAoLEqMqSpr6N4i0fx/pg1q71iC31&#10;S30ZZFkutMAt7mNLbzFVEluQVERAkRwRuPIAHFSa58OPBaaNc6Vbas32drG9uxqGnyD5Vw7OVlAO&#10;Nz4zsVVBQKAfmIwlThzFuX7zlfb8zxn9oj4N6hofxT0/W73Xobbw7NFK9vJYpZ2cl9LNCkxhD2rk&#10;eU0wjdjhpXMZCldyTV7h8YfG8Xwa8FzQTaNbQTbpTqn9kP5MUNx5eZTHJ5GwsD5zBnVUQI5kU+WD&#10;WhB4P0XxlHa6T4ea1vL7RbXzvDbXsbSW5kby5ESLecFoy8rYUruJwXXAU+R/tY+LNf8AAGgSeH9W&#10;8O6K2mr4bura0bxRdaX9o1No5YuIhfQ7lRpInb/R03SmD53USKa7aEfrVqUulzilL2F0meKfFPWb&#10;DxN4ke61TxNfW8MGmtJeX0l9atJFd7HuESB02o8hiCcbSVZ5EZI8bUxfB02vfGHwRJ4A8ZJJY3l9&#10;DmFpNywyoqugUsv35HhQHK4BYgHZznzqw8Pz2njfd4s8qGbR7VFk0+30u2he5u0CtLFLHGgDoZg6&#10;75Q8YXcxwVVJPoL4TeDPAWlaUv8AZ2utFe6pbzXlroU9xtmbymQZtR5mZMYKgBw58nA3F+bxlOOH&#10;heG5jLFSlsOm/ZZ12xul1LwvYLo91NDbqum3d66/apIpTI58xgTACl1OBwoUeWVPRh4/qnwp+Jvg&#10;/wAbx+LPE2lzTtpOoNdaDcadJ5yhYommMxTYw8vMkWZJOk3OGEjbfq34cat4+/4SibxdFabY47iL&#10;+0NOZXEkRf5owg8tCApCkyxu8jM8LArmQn15fAvwd1uG88TeMvCcGq6lZXj3cwtrFFjEw2xxbDKk&#10;khBXyEK4JCQ7UZVOK8ihjqmEb9o73OmnCVSKkfDHgf8AZ+8eagnh3RdHkmmzLLpZhS3RBCqG4Qzs&#10;QEGS8jfMCTIpcht3Nfd3wn+Duh/AL4TXXhq28MWWzT7ILa3KwRDdM3mLJGApfBPmAF0+ZsDd/EWi&#10;0vVvhf4dP9r+EPB2kafa2dx9os1jaYrapLMEnaaaVhtXc7kNnBzJjacOnnvxq/aJ8OeLrVbDwDru&#10;nPcxtaXK2VtHPHHaLm4QN8kSMqrlYpMMGUhlbDptGXtMTjpL+U1p03CTkz0DxT8T7COxm1i9uzYy&#10;X+ly/Zo1YSRu3mx/LMG3DCkup5DK3mDCKNyz6da/Da+ij8ZRaPeQrOynd5bBpZpRDFvG8KGjIYFy&#10;gGcISOAo+ffC37Jni7wxqNj8TvG3jHTbq90+8tG8O+H7W8eK4WN0LCNkeFvl2s2ZgkspLh/LClpB&#10;oat4d8SPNbSa7e3S6lY26R6Fpluybzb+XJPGzLLn7OjvJuHmSKcRKFiAkQ05YCNP34s6I1XN7HVe&#10;JvhnfaR4b1LUvB+j3H9o6hbSXtnHp7TYkn+yraGPZbq8wjQeXJ5i7/KMaFQCBn5D+OPwD1D4UWcf&#10;xk1vwleRvYyJZaPZTae8lrBbRXU/2aOa5WQ/OYIo4g77mXYiFlkcSw+8237RPjLUNXbTrz4MWtjC&#10;26zhvlkmFvbXA3R3ccjm4kczK8yMFDAOqIzqwDBuh174haPcaNp/wasfiCun6pHNJcaZrDQxs89y&#10;Z2kjl8wq6gKBNgBA537mzlSnVRqV8NpLW+ocsKkDifhl4rtPhT491D4feEUmuNfLTXlvdqsigWs8&#10;KyLNcBg5iUxq0vlt88TMxkeUqiye1eP/AIxW/jXwbYfEjTpPsckkyWdxdPNNtEpMixiJOWkUs7Ag&#10;5TKnKYxnwD4i/B6+8SXmj+KfB2nXN3cXGpWiapqeoMvlSPA2MzIsKzSJLIluAQckRBWU8Yv/ABms&#10;LXXdGTQ/Efw98Q2tpp9ut60dx+5Mky9THHuaYGSJ1jDzMXGxnGVjjV6lP61JWNqNWUJWWxoeIfjZ&#10;pB124XR/Ea3l1q+oPDJHNAHhtYY5Va5sVAbfGY1ESyhUDeXPgEjLHz+y+Mdl4A8NaxrV74C0vzLW&#10;/t7i1Ikdtt1ciS4nlfYyAPC1ukaK29Bkg7gEWuRk+G/jnW/ilp+tW9vZaHc2tu8TW8dvcrb2N0Yy&#10;nnNIRJyGkQy4LsdyAqT92PxLfWekeAptOn8ZW9xcat4XLSf2NA2+TUodQjjkjZ3VN1t5FtKwxnc8&#10;pwJD8o76NKEKfvMcqjkbHgP9qOHX/Fa240JZGus22vapdNJJHLED+/ZldG2s7RLcElWIwFXhMN3n&#10;hz4UfAy+0zUPiLZ+K9RuPM8iWTw+qxrPaM0kMdumGYZGbYYucKGBjIfd87UPAH7N/jZtKuPFubO+&#10;trWxjaCTR4Y41unnjCG2udsSm7iImdmKFvNhVwTsdN2/N+zN4gsPAXibxTq8M+g/ZLoazDDpavb6&#10;hbxxoPJ8qFQ6+Wsz+SOrCGCQIjyOznGLjWqunBjXMoq5xOk+DLL4afENYJJLi4jttWmt9PvDC8cF&#10;np7gQD/lm5uXLMu5opWSOQs24cE/UGp+HXv/ACdR8S+LWtddt/JSzuJtw2q0iuyMmZAz8BFeMAHO&#10;ehwfRvA2g/CXUPDun3mo6e0MN/cfbLFbiQSPIs7+eZFygcxJM0iqHPmKqRs4Bjcr84/te/HC58U3&#10;+uWvgJms7zTXR49RjjZ5IVSZBJDPgDaGjL4uDlVa12ozbsiJUaU6yU02116HZCr9Xp3e2mh7Z4r8&#10;YaJoPhzSdGstLtdVkuLdrlYbeS3t/OALjLSB1MMITchI5KYICllK/HvxG+Gni+y0/WvGF1Mb6PV/&#10;F/2eNdA8Rb4EtbVP36zw5uftH2a4u4Ov7wbpSCUYiK7+zN8bX8Ralplv451jzl3fZZLC01KVJtqs&#10;JlO7cSUDTktujIBijVQfLkNfSvh/wd4T1DV9N8ReJtKg006f5kNhJqUKC4eO5jWSGSDz7tGSaWVY&#10;pAiK2/I3NG0gK6QrVMLJwSsjlxFaNazSPl/RfAem+L/BszX17a2uiaJf3QktY4VmksGkDywkJME3&#10;EAeRKInmjn8qFBvMcbj6M/ZZso/gtaX0HivxDAbVLCWW2uLHTobma5Xy3fMcUsbHzMsMqV2sFIlT&#10;AKVqaV8PdWsNU1PwzcvpWpSbVXSreSQSOjTXCP581wsqm5lYRsFnPBa5Ri0pHmycR42+KHhr4ZfF&#10;Fbe/8YvbxtcSMl1ptus62zR7Sr/61tzCOGTHzBnYMpaPzGC8FXFKtP2cDL4Y++e1z/Bi+uJtdl0N&#10;bG+gaxgaGymmRpMApNFJBDDLGilpWm83AhaWUOwJIRweFfCXwj+DXhXTobdLwLeQsYY5sy/Zfmdg&#10;m1fnVYiSMs4ZVADYK8cj4b8e/C3xD4vhs9WvYZtQuJZk1OGDxEYhLcxxYFusjmTaGUAiPg4JG087&#10;us+NLafp/gnSbf4daNBra28txam1hk864WdY3dHztYlSXb5fKkdcKAcMzV5db6xJezm2tfQ091e8&#10;l0OQ8f8Agi/8Urv8EeC21yZGZ5BpNxDBHYrnzPNaUAmVgwysbIVJAXkKSnKWHwosPE/i77VpF2kk&#10;9jY3Nuul6hZiOMXDgukrzZDK7MyM2w/u1j5aNWaRX/DvW/2pdIm0/XbfwBdO4vLWwmW3tJZLWO1V&#10;svJEAGEisCIhKucAjBDJuHrknwu1DVJJbVNBg02S8tLhpJ5N0CqHjlVJQcbmIOF34bKZ+UrQpVsO&#10;oxq223Tv95lQjHERaR4r4Svp/AltCmt2irY6pG01vZWTRLGsi3U5kkYKqjy5GeMYUpjOMDCq3i3x&#10;s8KeEf8AhNtH+JSXzx6gLa0Gn2sY81Y445x5s8si43HMcjKgJIAG75SBX2h8SvAPhXX0tdOs1jsd&#10;YmmjUWVjaKLqWzkhnUxR4ByzSxNJgMdpgUERoZJD4b8S/gBeeMbufwr4E8OTXF5azM13q0cxjtbH&#10;TyEC/aIANxOyV2eQcoYlO0JucdeFxMaNRTk+hz1oyj7u6R8m/Fbxx4n0f4wa5N4PvIbOG4H2rT9Q&#10;t5BJ9rWSVJN0jbiSzMHJ+YoNhG1cDbqeF/GKt4Wdrb7RcfYzG1xHDM++bIO2Y7NwkJVGPBLAKuSf&#10;mNbXxE/ZZ1HxvcXQ8L3WmS2cL3b29vpk8H+k3SOWlUusmzKoN5RHLAsRg71xQ8Kfs3fFv4e6zD4c&#10;8T6Yto0ix/2fY/akmuo5DGZPLliVt0YKu/3wpRm5VXDhvoZVMP7NWkr6epnGPtHqrHqvw4/ad0f4&#10;M6jJo3iLwsniXSdUhuPtmmXCrkZKhJBHtGQRE2WUjcGAz90V6r8LfAX7MvxN16PX/htp15pU95Iq&#10;aZZ7SLSJT91kDp8kjFSSVbMQHBJKkfPHiX4d+HPD11omk67czzX1reiBpFnTbFuUIB5iggqAhLN/&#10;EAeo2rXQfDrxd4W+HbeR4ctptNt2Vg17I5kmd4V+8hOdoJIwUdQvJyOc+TiKMZRcqbab002aJjUU&#10;ZJM+3l8Gx6Uv9lp48tZFtv3SyDxNB823jP8ArB1x6UV8j2/7XXj21t47Y6vph8tAuZQhY4GOSFwT&#10;9KK8X+y8V3Oj22F7ne+I/wBonxBoGiwzRCCSC3ungjdtNQSMzvNJGxAfbndEQSQ2A+QGwVa5qvx6&#10;1GLwZp48Q6f9qsdctJFaGPYu1d8iPlduPmcRuVzzhuRxRRX0FanCMVJLU8fmkm7HnvjLWvC3jPxl&#10;4b8Mf8I/NDZ6o9zZ3kEF1sUqmyKKLDCTKZkUE8HA3YY8NU/Z68c+HtM06XxB4M0q401YWN5arHDb&#10;RnUI3RUje6EUSBZUGSFixHl2wATmiiu+X/IvuZ05N1GfTnxHvrb4b+Ff7T1PTLWWZbWSCKa0STeH&#10;QozElpeUYDO0bTuzksGbdh+KvhDo3x10ebTdELaM2qXMMNrcRTOGinNtgSnqeI5woAOAc9QACUV4&#10;FN/vVLqelGEXUcfL/M+eLjQPE3hrxY/wq1PWbfVIf7R2RzT24SSyUrKypHcKPtJ3fu90iyxMDGHG&#10;5ghT6H+Cvwl1rRLCXwpF9ltZrbQRd6lawalLPaNEheEpH50ZkDExPtJOEUIACcsCivYxUn7q8jDD&#10;/wC8WLlr4ju9B+3aZLpkMk7zO2qM1w7pcmTJHDcgHzxuUEDK59d2tqXw68KahqNmy6DbSPpekw3d&#10;rJdRoyQr/aDLKvlhB5gYsPl3KpCAsC5Lgorn5pRlp3PfcYvDLQ8Y13VNb8UC4TwXBbaabrw3e3Mk&#10;0jf6pYckqoCFhyqAbXRirONyjg9L4WuPFk/hex8IalrVvc2esaKZ5pYrRoLizkj3RQBJA7GSJViY&#10;mNsLmRsAZJoorSXwo82p8S/rqVvHHjfxK/xQTRdb8UXVxJDYXc1xst0W3a3hWK28sRZ+YKyNJGuQ&#10;qksDkuHj8o+Mfwh0nx14uW++Iup3epT31jJ/YcNjcPaxxtDDK585nMxCFGkbZGB+82sGXMhcorSn&#10;KUaisY4iMfaHgWnyaZ4p8UW1sLm+a88QoXSa4kXakfleYRgZ2vxuBGVDKvylSwr0PSPil4O8Wz2H&#10;irw3JeabHpN4q2c0GjLFe/Z7eOa4ktmnF2xaN3ILEgsynywY1DGQor0MTrTlfyOOSSifR/wp8TtB&#10;8DLrxDf+ItU1O7gYxyXV4oR5TFf5aEsknmGL9+uwly0fzKPlCrXldn+0J4otfF8smipJHDql7dW8&#10;e66cbfIuPM+7lguOikEkH5juztBRXzMqcJV3ddTuo/wDtfG2n618aR4Y8G3VlDbzWsL3RjXVp1hv&#10;Jp4BdJNKUUMHV2Y/KAMrGTu2A1ifALwH4S08wapYWVxa/Yt9ndXlvdubm+NuzmfJcssAZ4ogrRBX&#10;IDEsisYSUV0Rfs4qMdF/wTaOsE2a2rfH7RNT8M33hjwJ4B0vRY9D8RadpzWi6Wr27M91HbBlBf5M&#10;B4+QoGEJ2lirJ7j4j2aj4ivLTUtSvGvfD80F1JexrEJJITbmaUqQgAk4XZleNiqSwBLFFViHyxTX&#10;c22lp2OA+IPwB0zVNAuNB0+7tdLi8I6lb2sL6ZYiN5PlDYY5IcjY67yAWXbuDYAX5q/bE+HPxF0b&#10;4v6hqmqX+lreSa5O1vfWV9dbwGvSpG04EYCsUGCzbY1yxLHBRW+D9+7lqKfwnovgDVtK8NePtS+B&#10;vjSzl1xm0mKPVBJM8cKNdQvN5ELh/MMSRGJQ7EOMMoUDk9n8WM+HfElnoWuTRzRT+Ixp0MNrYxeX&#10;b3HnRopzKHlkiQLI65kWQSSbizEEuUV59P3cdGMdmzGm3ynm/wARPCvjPXNbX4fal43aa5bXITZ2&#10;724+y2Cy/wCkokTHL7XMcCyKwIyGPzjCHvfgh+yb4b+GviXTvHOupY6tb2ukrLdC5tzNNCjrD5Ih&#10;EmYh/romfCJlnnyXXywCivRqfHFd/wDgnbh9YJvuaHx18frofxL1DwH4b8Qakt9HbSTfantRHvWy&#10;h3yyFlmYCR0IUKIwuQOQAAOO8FftG6pZ6i7fEtZPE2g3VxDH/ZN5bpi0kjNpDAyc7WAmYvyF2BeN&#10;+7YpRW8rKk0hylKNrHTftd/tUeIdD/Z21DUrOzkjuH02RLie3kEJaPEIhJCj5mWYpITkEkMSSDsr&#10;w7SPC3iD4meCfGGuavd297ft4yuLeO81aTz9rTtPDcTFTHu8w+TLh1kUufIeTc0SbCiry7+DfzIx&#10;HvVOV7WPNdH8Uar4Mv4LXRs22n3XjeZZBazssyGCcpGqkhty7rh/vliFSPrgg/UsfxAmuPBV1rmt&#10;W0i3Ng09/wCdDdTOIreC2nudnliSNZ3H8AkIRWByCGXyyit8XGNjDD/E/U7XxlpfiPQdMhksLqJb&#10;3Ttakm1SSS6kfzJMF3mjkI3ebtkDbm4YwxphFUEeJfFrQI/EpXxFf30lnqEmjyQfbtNjRXt0/tC5&#10;tbm4XIzJO8iS4yV2xMFDD5BCUV4UYxjLTuRXd5NeSPK9Q+KGu+BfEdkuoW9uNNvtQis44bGPMrpJ&#10;Gu9iX4jY+bCWK534dTgBc+7fCj4zav8A2LrUM+r3Ta99lhurrUtQt/tqKi237kxr5sR3qDAmWz8q&#10;HBGFwUV6VanTqUY8yuTQ+Fmh8If2pfih4p+IVv8AC6DXY5nXTZtWtNS1DTwxSSCCWXlPMOAQhG0N&#10;gdsbiR2fi7x58Q/DFn4T+J2qXsLabqnh+S6m0uzupFkIWaRC5kI5b5UYKRtDbuQDgFFeVicPR9p8&#10;K2/Rm1OpU1SfY9d+EPjLwH4i8HN4hk8P6pHfG1d57pr9XkaNIVnWLKqm5AGYKrhgpYgfKdozNA1D&#10;xv400+61TxHNp8nhmbzNL17RYfMRo7svefaDEwIaWPbaKVZniJbhkA6FFePKlTcpNrb/ACuFTS3m&#10;0Hj7SPBeheC7g+CPCdrp8VnBb3dwzxh2djMyLGoPyiONpXKKAFXLbVQOy18xeHPBGv6tpmseLp10&#10;3+0LmzS0t9q7RC7RFd+5Yxlsh23beCV4IXaSit8LOcoTcnfVG1SEY8qS6I5XxBY+HJvE1+ttb3Tx&#10;LeRm8eaQbppM+Q0gXBUbmjB28hV4+bHPBfE+HxF4D1jUPGb60bixmhlnsdNj/dqLNljDxHg7Gw2N&#10;y5JLFiQwBoor1sPKX1iMen/BR5rjHmk/QmsPgMr2MLWviefyzCpj8wENtxxnBxnFFFFdXtqy0uYX&#10;P//ZUEsDBAoAAAAAAAAAIQC6gyHZEMcAABDHAAAVAAAAZHJzL21lZGlhL2ltYWdlMi5qcGVn/9j/&#10;4AAQSkZJRgABAQEA3ADcAAD/2wBDAAIBAQEBAQIBAQECAgICAgQDAgICAgUEBAMEBgUGBgYFBgYG&#10;BwkIBgcJBwYGCAsICQoKCgoKBggLDAsKDAkKCgr/2wBDAQICAgICAgUDAwUKBwYHCgoKCgoKCgoK&#10;CgoKCgoKCgoKCgoKCgoKCgoKCgoKCgoKCgoKCgoKCgoKCgoKCgoKCgr/wAARCAEmAY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nxfMVORgt&#10;/tVraBEA6yMTXLWt608m/wBK2/CWpXV0rG5TbhsDivqjy7np3he6EDKymvTvCHiMIqkRdFH8VePa&#10;FcldprufDt+VRRn0puNylKx794Z8YRtp0e6XDDjaWrqPD3imB7lTdDj/AHq8W0DV2UqHJC5rrdN1&#10;YSIvlyGuaVM1jPQ9otfEdrdKpZcJ0XbV99XhhVWUfKV6V5fpGu3AjjUSfdHetUa9dT/M7flWHsy+&#10;Y7BtWiJ9TVq3uYGKyK3B6iuRt76V8EtWlBeuFAD0+UOY6LzIvmbOKcl1EIScfN/DWPBcu68txV60&#10;5bGanlY7mtpkc11CDIvzZrUggYKBt5FZ+jpJLMsSdTXVaZ4bup7tYnTbuXNctSXLuXHUp2UEiNlq&#10;uwRBq0V8OzwP5W3dn7u3vV2HwvcLyYWXdXPKdy+VmI1qG+UjkVCdKknkAQiumh8NssjNdFlw3Re9&#10;XrTQrSOdWQg+u5qn2lh8pzEmkeWisV5/iqKO3+f5a7q+0q0e1ZRH1Xr6VhWeigzMpTO3k0Kdw5Sg&#10;YCFyRz6Vo6VZxzJvfn2q5L4fQKDuO41bg0yKztjt4aplIEjD1jTxuykeMNioItHJ6+mfrW23l3Ke&#10;XcqBtqaGO1QrHGN1HNoVYw30vzAD5X3f4qcNMWOHMy9+K6aG1hI5WmXNnbsMFOlLmYuVHnXiHwS1&#10;wWdu4zXn/iDwjc2zmQRfLmverm0gmH736VzfiDwvBeAnbxXTSxDjoyJR6ng15pUytgp0qhcaVKGz&#10;tr2KT4dq8mfLO2qs3w5gPLJ3rq9vTJ948auNLlXjFVJbGVV6e1es6x8PbYYEMTHnBrKuPh1lf9U3&#10;3uDWkakJbMXvHllxayKCCKzpo5A7KVr1Wb4XzTS7RE1ZmufCa9s08yNWbNac0Q5meZzQkHBqncxN&#10;0IrtLzwRexOymFuKztR8LTwJuaJqoXMchNA3ORWbfW7RnJHWuqn0VgSpQ1m6no7gcqapD5jkbxDj&#10;AHase/QEYYfhXU3+mOAflrE1KxC5G05qkhcxzOoDC4Wud1dj0FdNqcLLniub1aE9aYzl9XBwa5jV&#10;Qcmur1WIlW61zOpwlsqRSC5yGuhmjZU+9tOK5C/tpFiIl65Nd5q9ip+YfrXK6xbYGSP85oh2Jbse&#10;e+ILQqzEVxOt25R2Poa9K8Q2oG5iK4bxDaAs3FVJXQrnJyXWARiioNRQwPxRWJR9oaL4evp3WNI2&#10;Zj0xXWab4L1O2dM25APO2vSfB/w1tYlBkjUleRxXY2PgK3lTe0G45wvHSuq6OG3Y820DwZrMib0s&#10;32iuu0fwzqsKoGtm+bFev+HvD9iLNIzZx528/LWxpvgiwMyt5Y656dKl1C1E4Pwx4N1y8CiOzYgm&#10;utsfBmp2LeXJE24D7uK9H8PWFlYRrCkK/L7VuRaDaalP5xKg4+7jrxWMq1i1E890jwpqjqsiwH8K&#10;6rSvh3q9xYNeSwEbRkL3NdjYaHDHiGK29OStdXptgLW3Jjiz8vC471y1MRy7GkYN7nkDaBf28gja&#10;P6VZtrC7RwrRtXd65oq3nl3CWflBVyyj61m29gbi6CRJlR2xVRrc0bhy8pjraPCAuOcc1dso3Bya&#10;1r3w7PFH9r8n5ScVXhs5MfLH9eKPaRkrodnEvaIxhmST/azXpPh29W8VVZP3hGFbFefaXYuJFypr&#10;rtGuzayJ5XPHWuGt7zNqZ1UFnf20iusg2L2NXoL2Ztvmsv5Vix6tcMNzOeeKsRXUewOzHjPFctma&#10;mlLcRzMwX+VZ9xBM0+Y2x2FSJKN2/PWjeS26pAmiMqwGORyeKqxF4590Y4P3vepjMwPSpbUxg5AF&#10;AD4ZJJDhjU08PmQ7c00Ki/MFpTOGGKAMu6tZIOFqtG0sU28ithwkgxIBTTbQbf8AV0AFrehoMkfN&#10;RJOHHFRtCq8oMVG0nagBk7/OM1HIEkXBFPkIYdKjOQMLQAq2iMcbKi/sNZHP7ur0SMqqWq5YWlxJ&#10;Lu2nbRdgYNz4atUGZ4gGrNvdAtwdixDiu41DSkm+Y9q5+/iWKVkUVcZSuFjn30eADCxdPWoLnRYb&#10;hcPAK2JgM4xVaWYKucVfNIzOW1HwNbSvkWy81g658OBcxlUtxXoSXaNkORVm2t7W6TcyDj9a1jXq&#10;R2FyKR4HffC+T7QyfZz+Vc/rPw/uULKLYnbX0lP4fsHl81Yx0xVJfA1lezEyQqvvit44y26F7N9D&#10;5K1XwdPHkGA1y+seFrkFtsBr628VfB+zffJBEOeR8tcnqnwYjWLeYRnH92uqOJpy6mfLKJ8k614Z&#10;uFbHkmuV1jRZk3Bo/wAK+qPE3waDbpo4ML3+WvPfFXwsSCNsxY/4D1rpjKMtibnzjqmkS5YbK5zV&#10;NIlQlhH+Fe8az8ODlvLhz/wGua1j4X3SoW+yN/3zVbhzHheraew6x965PWtOk+Y7a981P4SahKNy&#10;2bH/AIDXM618GdWRCTZNjH92lyhzpnzzrumO24bK4jX9Klyy7a+i9b+Et6Sc2bD321x+s/CO8kLL&#10;9lJwf7tMnmPm/XtHlAYlM0V69r3wevdpK2ZOf9nNFQ6ZXOj9CdAVSilRXU2DiHaR3rhfC+sLhQWr&#10;tLC7imi3KP8A61XKJzo6rSrkq2K6bTLhVVS2Oa4bTL5g2F5NdTpLXcwVvLYDjtWUkWjsNOkBHFbe&#10;mXIUjNYWlptVdwrXgJzkVlItbHU6ZqRwM1vabqQYLk1xdhMy7cmtqxuWUZrkqU0bRZ1uy2vIfLcC&#10;oNP8LW0M/mq3f0qtpt7ub7361tWl5G21Ca5XzRNIpSYkugxTptZ/l6hfWpYvBdpKBiIBv723pWra&#10;2sd06qo/h/OtKQQQxbFYZXrWfPJbF2Ryt14YWyZckHjtUtrp6QfMOKu6hdh325/WqM10F6VXvMTR&#10;cWZV4LVIlyq9BWWLnPRqntpBIeT+tFguasEpdfl61aix3rPtHVPuGr0J81ARWctyibAZMCmwgq2Q&#10;aWIDpmrJsmyNq1IDQ5ZaR2ZRkCntBJH96PFMblaAEDg8VImSDk1CODxUkcozQAOoUZJqpJIm7pWn&#10;5azR4GKxb8GGdomNCAc8y44NWLHy5OQOfSs8HnirWmuY5DKRnaKpoDat9P3zLLI3HpWtDEkcfy1m&#10;6fP5+1gavNOF4BqQG3ZCIWFcrrky+afLQAV0F9cARspbtXI388kjtuNOO4FO4l5IqncSMOB3qady&#10;OtV2fduraJmV5UZjirdjK0aYPQCqSyzfaSjL8v0qaa4VaYFxrvnrT4tVER5bpWRJd46MagmvjjrS&#10;5QOifVrW6G92x/WqN7JZTjlFxWDJqGz5g1QzaqwXk1fsx3NDU/D9neKHV4+T93jFcJ4v+G1lcO0u&#10;4bfYVvT61KnIf/x6qOp69Jd4hQAdvrW1P2kdiJcsjzmf4W2sk7FkAH+7WXf/AAwt5iYjFlf7wWvS&#10;plk25YZqjIUEvlhB+VdiqSMeU83t/hzbIGRoQdp+6Upt38NdD1NSklmu7n+GvRntEPIjxnvtqvc2&#10;EEZ88qM/zodSRSgjw/XvgxpEMjLJYqy54+TrXA+Lvg/pjGQR24Vh0+WvojxConJATHvXG69o0Mzb&#10;kwcNk4HWtIVJdTOUVc+cdR+E1qPkltVXk/w0V6x4o0p42J8vge1FbcxG2h5v4X1EMFIPpXoXh27e&#10;YLHDyG714t4c1oQuu5jt716L4b8TWTIr+btCtnrW0o3M0e1eFdLsIkWWQqzd91dlYpbyRqqhQR7V&#10;5P4a8cWsyYRywHHy122ia8soVkkPSuWcZGsTt7NVIwW/StO2h4zmud03VVdQRmtqzvAVBDViaGvY&#10;RSFtrDj61r2pRBhqw7W9jj+d8n0q/DqETDdk1jJDRt292B901ch1CQYw9c9FqcG7AarUOoIR8hrK&#10;UC7nWWfiqe3QBZMGnSeLbl92WwW61y4uiRndR9rz/FWfs4lc8jdGsuZtzsfz6059TVzkmsOO6HTJ&#10;qRLnHSn7MOZ9TajvAT96rtnI0v8Aqxn2rn4LkA4DVraPegHG+spRsijXSd4iEcbeenrW/otzayWv&#10;lINzHrmuXmZ5ZVZDn8auaTcNFcqd2MVk4opM7C0sINuRH96tGG1VOKx49YtxGCJKdB4mtwCrydKz&#10;KNi6sYZV2tWHqFtJaS7T0b7tTReIYn5Ltim3uo2t1tLP05oAp7XIyRUM0zR/dH1qaS5j52t1qEOr&#10;HDUAKuquqYSqUxkllLP1NXPsaFcx81XugkJBDHmqAgG7PAqWC5MasvZutNSG6nZYo4m+c8HbxV1v&#10;DV6sgj3g++KdwsXNKuDFDjOau/at5P0qra6VPb8SMMetRXl1HaxtmoAi1PUBu4NYt0Vl3bTyeadc&#10;3qu2XNU57kZJQ8VcYktlO7mZW2sKrhyOtSTyZdmJqvI+/itehJIZOahl3dWOKcu49DUNx5hU8UAQ&#10;zzfwod1U7qVt2BUybgcE0ye3yNxNaxEzPuJSvVutVJJXJODVu+0aW/2okm3ac7qhuLKSKXywM/7V&#10;axcbCszOuCxqmBIsoJHtWxLpMhG5jTW00scFOB0rRSiSZFxPM0myMZ4xUMkEiv5k67c9K3RoTFlk&#10;X+VWn8Ltc25eQdsq1J1IoOVnPiNWQDNZ+sy+X+7x29a1r60lsZdp/hrndakMkrOGq/iFLQxNZztO&#10;a5TUOXZmBrpNUM8zZH5Vj31i5TzCPqK2iRLU43xNbPdRcJRWtrEAZNypRVJmbR4rpnwstJ8OIj+F&#10;a9t8Jr2BGEcrccqNtcZ8NP2/P2YvFEcUd94hutGmk/5Z6tYsuPq8e9R9Sa908FfEj4XeOrPb4U8e&#10;6TqBkHS1vo2YfhnP6VosTzfCT7OUd0cbofhnUtNm8nzGUsfTg13mhm8011S5PoPrXV6Z4M0q4RZS&#10;fmHK+1ZHjG2mtdUjt4lDBIxt2jr9ar2ntNBW5TV0/XvKKgMtbNl4jjJ+ZxXD2GkeIJ2EItH3tyor&#10;QstG1ZX8iY7W/wBqp5E+pdz0Cz15XUAODVyPW16bu1cBb3lzZALI1X4daIIyan2ZXMzuY9Q3/MrV&#10;dtbwjbveuT0fUHu28tQNoOSa2IrsJgFs1nKIHQHUPlwGoj1B2OGasJ78yHIP41Lb3h+6TUezHzG+&#10;l82PvVNFecZc/rWLHd85PSpUvM1HIXzG9BebQMGrlrfGM7y1c7DelR0q5b3Zc1nKmilI6i21qTet&#10;aFtqqI3nE/NXL2soDB2NWlvucKawlTK5jek1qclikpG4561e0bSdf1hPtFtbt5f/AD0ZsA/41z2k&#10;yw3eoRW9ydsbN+89wOTXZt4s8lFtrcrHGqgKqttAHpWUvd2LiUruXUtJk+z3UfI7jpTY9SlkbLP+&#10;tcl8Q/jJrfhzXdJ0iDwNfavp+pXEkV9eWTZ+w4XKyFSMEE8Z3Aj0IzjRj1IR8Oy+lTeNtTWVKpGM&#10;ZP7W3/DHTx3wZcCQZ+tSLNt5En61y9r4k06aZraG8iaWPAkjVslc1ci1IFsh6mMoVFeDTXkTKMoO&#10;0lb1OjtLw/3uKsCxhuJ1mPPtWBb6jgDFa2m6ic4NS0wOmsraCNF+RasNIq8lRWfBfKIutV7nXIwr&#10;YK8cdakB2p6qLden4Vz2p6k85J6VauJzcwyT43Y6VhXU+58CrigGPOXk2npUM0hzgU7I70MoYcit&#10;TMrMu7qaYY+9TumDxQIsmgBiW4C7i1QSo5BFaiQAptVar3NoynpQBkyw7TlajUOW21emi2nAFVZB&#10;g4jX61aYELyeSvAqrLOkhxtFOuxtIGefSqe5t27FaRVybmgqxS2+4j5hTYocL5j9v1qsb2CGFnkn&#10;VFRSzFuwHU1Ot1FLFt3Djn+dIoniEcrhDx9K3rC1t3tvKWI/Kv3q5rT5421KOKTd8wz09CP8a6eG&#10;dIysYbCms6mgRMTxL4Vt72N9o2sx4KjpXCar4LuIz5bNnPcV69MtpcQ5Rw204bHrXPavaIf4fYVV&#10;OrKOgSieT3nhmGLcCTlaybrSYV3Fvpiu+8XWS6bYzahFbyTvHEXEMS/M+Odoz3PQc9a8V+D3xq0r&#10;456NqHjDRoZLXS4biVLdL60aGYIiQ4d8sRgkyntgAKQCpz2RmpGPKyTXNNRflQcUVQ+H/wAU/Anx&#10;jtL688Dat9qWwv7i1nZoWUFoZPLZgSMbSwO09wD6HBW0WnHQykpX2PxW0WYmPYPlZOm411Wl3zwN&#10;HNDKVwcbo35B9f1rqdL8AaBfZkutFVSJMDyWaPPboD+H411Nt8I/BdzEohtJF5A3LMTx3zwevFeI&#10;sRFbnpqnJkvw9/aT+N/gplTw18Vdbt1TrC987xgc/wADkr69q9j8J/8ABQb44WEkc/iSPTdaCLhj&#10;dWQjfGexiKDp6g815bD8DdLmZZbfWJo9qrteSENz68YJ6Vsaf8E51m3R+I4zGfulrPoMd/m9O/tW&#10;kcVy7Mn2N90fT/w1/wCCmng4yLF46+F91DkAtc6berLz/uuFx/31+deu+D/20v2Y/Fv+jSeJ20+S&#10;ZsquoWjp1Jx84yv618NaT8D9Veby11q325ztZWGP55rRPwJ8V2xX7Fc21wvlK28Nsw2BuXnGeSRn&#10;v7dK1jjO7JeHj0R97wah4T8ZwPqHhfX7C/SLndZ3SSZH/AScVUaDHzR5FfEtr8I/ih4ehTV9Gu4W&#10;ZIBKPsl0RIjA/cHQlsYb5cjB9eK77wN8Vf2kvCVksmt2F1fW8SqzRXmJmIOOAwJfPPrxjkV108dT&#10;2kc8sNLofVOl6nPaHy171t2t68g8wtXkPwx+OOg+NZ107VbSbSdRbG21vF2rJ/uMQAfocH0zXp1r&#10;IQNmcV2RlTqRvFnPyyjozajuQDkH9asx3AXndWJFPszk1Ml7gd6XKBuR3bAcGporketYaXmTgMam&#10;juznrS5AN6G7OcFqtQXuDkda5u11CR5NhrTgnIXiolEuJuxXzgdeKs292CAC3NYkNweoNWoJy4zm&#10;s5U0WpHln/BQb43fEz4Efst+IvH/AMItYsdP1uCKOK31K+wRa+bIIw8asNrSlnRVDcZbODjB/JaT&#10;/grn/wAFSvA2oaXoc/7Q2tRxQ3TQ2tv/AGNp15LcSvI5CM0kDFyXyqqw42lRjGB95f8ABeLwhJ4u&#10;/YakvbLX2s7zRPE1nqFmqFg07qsiFF29wrtJzwNh74r8tPDGoeJv2jfCkN94d+x6br2lXDPpLWsz&#10;J51/FiYFc/6t5GGADxukznk15uKm6NSLt7r0Z7mW4Sni8PO1+dapdGlufS3hf/g4W/4KN22ttpep&#10;XWh6zNb28ksun3ngWBWWOJd8jOIdrAKisx6ABT0Ffdfhf9uPxn8d/wBm7Svjh/Y1rp8mr/aTbw20&#10;L26GOG4kgjl8tnbBk2CTGcAMMZxk+FfAC9+Bn7TFj4c+Jvhjwbocet+K7W30rUmtbJI7qGWQ+XcR&#10;OgTJCusnUsCF98V9R/Gr4DeBH+Gtx4I8CeFpPDupR6c1roLG6lkgtnjgYQ/uyQhQMFGEAHynB6E/&#10;P8a8P5vmmVxw+WTSbd5a20S2+Z3cLZvl+Fx7q4+nZLRaX1ufmZ+1P+3n45h/aIh8N6T8Qta0mz8M&#10;3VjbO1lcMUkLLI882Iyu5ona3KJ0JhOQc4r9Yf8AgnN8ffGH7R37I/hH4mfEG4im16W1NtrE0O0e&#10;dNGcCUgcK0ibJCBgAucADAr8a/2y/gHqLWujftK+CfEEOreFbm4TwxeeKobZIYZ9Ys1aKd/LyfMW&#10;VYTMkqgh1OGw4YH9Ev8Aghp8UdS1X4X6t8Nrixt4bKzS1vbeSFiQbp0Mc8St91giww5wcru5znjb&#10;K8HUyjD4fBxjdKLTa11Svr6u5OaYilmU6+Kvb3rxT7Xtp6H37DI6nKmtCyvjGPmqhANy5xU3lPnG&#10;K9pnztzY/tmfBEb1RuL6aZm3SHrTUGxPl9Kj8mRzU2iirl611UwwMrydsAVm3EpeTee9Okt5AcUL&#10;aSyfw0KwtxF2EAmkmLQxNKo+6M1Otg6jJFKLbA5p8w+Ur2Ye7hEpXHarVvYl22seKkiUJgKMVLJd&#10;JbwtNM4VI1y7McAD1qeZgTw2cSDbVXU9W8PraagjXQZtLhE12sKl2QENhcDqx2n5evTjkU2fV44L&#10;lLI/emVtvpx7189+Of2pPhvF4u8c/CnxX8R9J0lvDeiSyXVqsyJM8f2bzml2v950C4wMggE87htl&#10;6a3LjFy0SPabnUdL2TSW9yJhbj51h+dj8u7gDJPHI457Zry66/al+BPg6a9034i/HDwlp95FJO8c&#10;d3rkMTLH5km1XBbIZVCgg4OQeK/P3X/+Cw/hqx0nx78Pvhz4dni8N3iXTWPja21AQyaY1xAUeULg&#10;lZPNkZ0UD5SzAcLx8EaV8W/h/B4svNIsxHqMVvN5a3l1OGhKs+VWV88dQrMduWB55FcFfM40rqCv&#10;ZHdRy/m1qOx/QD4r+Lfwq1jwNpvjbT/iXoraPrcn2PTNWh1JPLundwu2JwSGcMhGBnBUg4wa3dKu&#10;YdWjafT7xZo9xBaNgwRhgFcj0YN+OfSv50dX+OniS90uPQdB8dnWLfS9Qkn0XQ5ISyW9yyqvnLuC&#10;7pcqoweWCrn7orovgr/wUk/ai+Aeh65png/4j6ppej3kX2ptPhhKLPcZJZ1kky0JbDZ2kjCkADjJ&#10;TzWco3cPl1HPLVeyl+B+gvx//bf174Pf8FPNR8J+NPGVxF4S8J6PDc31hAZGW5jmht/3XlKfmYNN&#10;vBxzt5yOB61+xT/wUi8J/G34O+LviZ8Tre38MWPg2PfqT3UjLuijRMz7SAwU8EoobBJHO5QfxX+J&#10;v7d/xK8e+O5/GPi/T4NY1LVLc3M95DcC6uFAwAWdjxkDoRkBVwMYxleMP2y7ddPj0/wn4Qjkj1CB&#10;2vrq6uPnLZwVIAGOOo4U5OMjk4fXsyjW0prlfnqdEsJhJU0ubVeR+6f7BH/BRb4Yftk/EnxfpHgD&#10;+1RbaLcRzvfaha+XH5JBjiiByQC3lNJj0bPUnb6H+3f8drr4ZfBq68Y6H8QbLS7K1hk+1TIxM7XI&#10;kRIY0Zc7R5m5X4JGMcDcR/Ov8Of2lPGvw61uXxT8MPiH4o0QSRq1/wDZrw7H2seCYufl3IVHABye&#10;pJrX1P4s3Hxjzqvi/UtYurqHa8l20bxx5LEhmw2cZG7dnJyeQc56amYVIxV4a9fL5HP9Rp+00kf0&#10;Ofszftk/D/xb4FsGm8YabqE15A2p302n3fmrb+cwmlUgAECNriNfmCnaVJ5zWV8fP+Cpf7FfwR0i&#10;+u/GHxksGvrWaeGPR9Pdbq8maMhWxFEWKcnA8zYCQc8c1/OHp/irxbqsjQ6J42mtre1d0gsYZnk3&#10;MTjAx95cbcE5IAxisTXvFvjOC5knvRqFxeMVNvJJCUjGOpCYIbIxyeRnoOKI4yXZA8JByvc/oB8Y&#10;f8Fif2O4kt7iP4t6fdW8zqN9vE6gqNoZvnCkZLZ6DKKxGSMV4hpP/BSb4HeGviLcJ4013Rf+ET1z&#10;4dyamZ9LuluIzqPmDfYiNFLqJVk88K/cspOAVH4l6z4v8W3mgt/bWnrNYtMVaQqApwx4LLg4DZAH&#10;QYIGKNAXV9fi/wCKcks7FIQ24QzTA5xnBy2DwOB0+Y9OaueYVox0siVhKLP2E+A//BWv9inw14A1&#10;TxF4v8WyaHr93NLJp3hcaZJIYYy7SiKJljCCMuU43AFo+eCclfkHZRsJvtniDRLq+ROYoZFCKM4w&#10;fmxk5OcZ2/WispZvXjpa5UcHTlqfanw9/ai8M+ItWkv9d0+zuoZGZpV0Z/JMTMOFKMTsAJPy4A7e&#10;mPXPCnxV+HWo3Ys11uW0V7Pz2lvLYiPeOTEvl7yX644x9K+XZPCGh6zcb9T0a3a4Kny5m4LcdmHz&#10;D8/8a0NK0XW9CkEejeKLhI14+y6l/pAT6NkNj/gRFfTyy/Dy6W9Dw44qpHqfaHhmbTNa0OPV9C1S&#10;G8sZ9yR3UMwkQlWwwDA9QeCOo6Gt/SrCZUe4nkjxsX5BuOF6d+lfMXwv+Kvin4X6zJrljpjL9okV&#10;/wC1NHkDTHYSEZhgNkbjwNx474BHr3hv4/XGqQrYS6nZXC2+6VVuIUt5xvK5Ug7WLdMDBGMkYGc8&#10;FTLZJ+6zqp4yEo6o9f0m2ZkRhH8yt1ZVz06c11GlQJHBi5RfmXKrjIHv+f8AIV5Cn7T3gfw94g+z&#10;+P8Aw5faLo88pNnqlqPtkKqScROcqVf7qjOFY/xDoPUPhr4v8E/FO6XTvA+uQapeyRsRaxMwlZUX&#10;cTsIDABRnOMYGa4alKpSlyyR1QnGcbo6S3kl8rFvBvWPhhtzuY9e3/1x2wRkbdqyJBGxb5doK/KA&#10;T/L/ADxWVpenK4jWF1ba2DiTd8wz1x0IPGPbtWva2Uu1bcuzOPvbu/8Anp+VQx6ovWuyIKY33bWy&#10;PM5yPxH6/r6bVjrWqpN9oTVLhCP4VlO1uf7vT26Vi2kbIqmQncyhFVscVoWsbIjPtZQ3C5PGMelO&#10;MpR1i7C0e5sf8J34g0x1nurb7Va7f3pjjPmIeu7C/eGOwGeOM5rY0P4gafqcMdw3yxzqHimSQMpU&#10;9Dn0/OsW2hJVDAWPTzFK9Dn/APVWL4i8KeJNPvZfEPgxjNNkPdaPNLtSfA6xk8RSYxz9xuA2D8w7&#10;8NjpR92o/mc9bDx3ieq215FOq+VcKd3I+Yc1djlcHAya8l8J+NbDWbHdEsjRxyGK6tZk2TWsw6qQ&#10;eVcddvccgkcnrtO1jWLWL7RpurNJDj5ZGXft9mB6GvR+scu6OLlV7XO4t1YnI71oWiyY2EZrkNF+&#10;MH9lXC23irw0jDHy3VrJsU+2G7/jXf8Ag/x14A8SlmtdTW3eMfvIbsBGX354x75oliKY/ZsjWF1b&#10;7tSSzQ2Vu13e3ccEMa75Z5pAqRqOSzE8AAcknpXouieALXXYFuYkTySuY5lYFX9wR1rxv9r7xIPh&#10;b4t+HXw8hlKN4o1y5uriSPBJgsLc3Hl89mnNvnPBUOpBDGuLEY+lTp363SXq3Zfiehl2W1sfiFSj&#10;2bfpFOT/AATO7/ab/Zb+CX7U/wAFF+Fvjn4Zx6xps0KzRqL6aymWbyyEkLRgMXXcTsc7c/eU44/L&#10;X4n/APBK7wD+yt4pkgay8Q3HhkQTXWqRedFaX0KBRseGQgwTBSXbkox+7liBX6VeB/jxpl1eRy6h&#10;48sIZI8BoNSuJVc+uFwEIPbaSQT25ru4fH3gnxXpUge/s9UWVwZsxxv5ad0wwJyRkZIANcuJwuJe&#10;kWn5NXX+Z3ZdmFHCTvOD9U7SX6fgfCH/AAR9/Zuufh+njD45I+m6poNhfz2Og3UemC3uHupIjPdX&#10;kwkHmLKwlt4eThVWQAFSpr074/fHGfQPB+teNdYl8yDQ9DurqNFbmWXy8Io92baigZxwBzye88U/&#10;EPQNC05NG8DeH7bR9IjsXWHTdPtVhiLMmFkbHLNt7nGBxXzT8Z/+EP8AF40/wr49vtS/sRdUt73V&#10;E0u4WGSf7PKsscfmFG2L5ihjtGTsAzhjXozr0cqwLr4h2tZb9+mpz0cPWzfMnDDq/M29v8j0b4gf&#10;sjeEPDH/AAT+1H9mvQ7CS+0vwTBZmJru3DC9mgjhnuJuQQd7PKTgcMGHY155+yF8Q0+HB0m80UM2&#10;lxusf2OXANnzyi46L7dCD6ivtgeLfhLqHw+jvLjWI4dJ1O1SJbe75eXzk5Ruckncck8k5r89vDNh&#10;beGdbaGK+RftG5Xif5QkySuvHsdo+mR2JowsuZ36SQOlL2MoyWsX/X5H6laYovLOO6tD5kciK8bL&#10;3BGQa1tN0K5vThoWrkf2QfFNn45+D+m3jy5urGP7NdKx5GACn/jpA/A165DJFbMXjGPavPq3pzcT&#10;jSMH/hE2hjyystOXw/bxJ868/WtWfUHd9xHFRfaRPw6VlzMoxZtJRWZgtOtNJVzu2nFXbmIqcJ90&#10;96faMyqUXpijmYFG8tY0+VI8VDDp5mbGw1qSQrlZN2fWphJBGPmi7etPmAzf7DTG5N2a5H46ePPB&#10;HwU+Htx4++IfiWz0jTIriK3kutQm2RGSVvLRGODwWYZ9gTkAGofjj+1p8Cv2djDH8VPHdvp91dRN&#10;Ja6eivNcTRg4LiOMFgueNxAGeM1+O/8AwVM/au+Pn7bfjj/hErvT7XRvAmjX0v8AYen2uoO0ssim&#10;RYr6UBRiV4WfCHIXgAZYtXNWxUaWm77HRQw8q0vI96+OH/Bav4TeF/DXiS08IeGNWvpJ7CVrXWrm&#10;8WEi6aNRBs3qcqspkYrtUbQMAbgD+TbX/wATvjV+0DrGpfEzxDrF3dS3ELah59w26f7n7qQtknaJ&#10;Il2+m3jGaseJvhp8RdU8O6zrN/qelXRayjtrexj1BCbXcULT7TjacRldpwSX49KzNG8QXng2yuNR&#10;v9QGqapNBIPJjX7+XMJmJBzMxlUOAedqsMgDK+Viq2InBq/3dD16NGjT1SMP476TPa+IdQ8M2jN9&#10;na4WJEsZgNqLglcn5fLDFgucMV2Z7Vy+lyrmbTG+3W91ZokUt1sKkKrFwPkwZH3OyncGAUjI+VSu&#10;zcyNrGq28mpN511qAnknhWNiqOSdqHnklsEtnABYjO0gyeKPDXizxNK0ejWtjdwvawp9nghaHyCI&#10;+mFODISAOrFizFuTwRk6dFQlr5mrpqU+ZFPRdW+JHhO81LxKNR+yxQzxsuktcbWMbScIsagsTuXf&#10;lWXaFOT84rn/AA948+JfiSW+tLq31TUFvmkN9bwoxjQ4yN7/AHeSBzx0PBB56jUPhb4r0vw//Z15&#10;qEdjDczMkcMluQ5kQZZ3ZvlVOQoY4zjaPWsvRLrxJ4bs1/4QrVLhnuriVWjhvImWU7Aq5i2kE9Rk&#10;nOMccgnT20ZL3bMn2coy1LF34X0rUvDU3i/SPhTNNBAqfaJrzVgjNtABKMsi+aAADtRCcH2zVHRv&#10;hp4T8f2UZ0q2sdLuo4V8yK4v3XdyNzJ5m4lcuAM46dSTUfioeI7ezsbzU7mO5kt4UFrO188xTeSr&#10;KCCQoB43DjgD60Na8I3FtYLe6roMFiYdyLPG0qLMpwAAJNxI+Qng+uR2GcZVHD4tXsPltujVNr4E&#10;8NaNceGLfxRrN4vzzM2lRsFkKqxAiZlyNp5O0gMOudox0Vro/ga60S30e68T3EOoXFpGQuvakGni&#10;Lcj5CQFOC2Ac8vzu6VwElhLp1j/oniG++xNuxIsLbdnKg5GVU9cg546H1q674dmupLSWx1O8ZWyh&#10;uLyz8v5VOBtPTbwOtZyo1JaKo11EpW+yM+K/i6PX9Ray8G+GHsrGxbZIy2oy7oxBO4dV6Hggc+lN&#10;0r4sfEWw0hrcaPDCpZngkvLPf5nT5E80sScsAFQcZ7CuokiutN0W7g8ENEsJhHmyfZ8TOuRwFK/N&#10;j95z0OOeQTXOajp7amh1W+8aafNdRgNJE0JOduducD/ZwcDpzyKunGnKnyyW3fciUZczkmc9P4at&#10;rjWI5/EseqQ3V1NJLPDDD8jMcnb1yCG9f5VasdP07QtUmmsLjdsmPyLkSOOPlyAGUZ/u4yOMmtfU&#10;tWN/pTQMPOulj828vJmG2FcjP3weTnGA2SPrxm3k2laTpCx+H2YvGu6ZtQtWDxqcrxztGD2JJ9uK&#10;056nKZ8tNMz9a1DXZJpLsWccaxysVYzFSkZwVblu2z7x45HeisC6s72W5+1XJuZJJj/o8rLhXUk9&#10;sngnpz0yPoV0Rjyq2hzS96V1c+ztA1ey1aeGwuvItozw0kisVjbHBwASBn0yR+FdFLpkeltF5mox&#10;zRSbjbyW9wrNwxUnH3h0z82CRg4xzXnOlO8IBViyLxj+Ja7DwzrktoEkim3I/v8AK3+H8q+2jKXU&#10;+atY6zTLa6tcSrcL8xwJGA2N7H0P+ea6zR9RMkC213ZrJuVla1mUMpVl2sBnPBBI7gg1g6MNG1NV&#10;ZY5FXGJI1cjB9x/nmt608P2lxE0lnftuPMKSITgf9dAcg/RDV83dCRsWPhbTtStZ7fRNVvrKOVCt&#10;xYnE0LZGMeVIGGMdhjIrnfEvgDx/4c0+XUNLjXVrO3m3W9vpkjRXUDEgEorEg8YONwyFIw2QBZ0P&#10;Ttct/HjXN/qN3Fbpp6wLCqhl83eW80PjJO35cdCAOK9B03V2mK293cR7jws3Zx6Ef4+tc9SjTxEb&#10;NG1OpOlK5xPw5/aS8YfCiFrjTdY1bTZPN/0i1utNLpLIRywUq0bsckkrk9+3H0n8EP23fC3j5v8A&#10;hH9Ymtl1hVZNsWYzJsI3FFbHqMjnHYnBNeSeJfBFj4mt5JrSb7DeMvLMx8uUdeQMc8/eXnnPPSvN&#10;7iz8S+BtRawgDW80bRzNuOSQj8OrAgOP9rgjjIBAryauHlh5Xa5onfCtGtGydmfodpnxQ8C6lqFt&#10;YTX93Yo0Yea4uoQy7+chQm5iM8AHnnJI5x1GhSWusTSLpV1b3Hkxh5lhk5wTtyAcE5LDt3HrXxj8&#10;GvjDbeJpo9O8YapNpsi/KqzKrhiMAhiM4Oed4JXB5xjJ9ptPtCRLFcXAmCru87kfMXIBGMn7uGJ4&#10;5OPmxuOkcLh60bwbREqtSGkrHvFvZajAY3ks5oVmUvG3lna4DEEjjnkEfUVfhVWCRwRD7ufl7L3P&#10;4ZrzDw1408aaHMtyNRuriOGFmWaZhKphXKfdkDbMAfLkccHA4z1Phz4pzWN7EPEGnR6jp/2ppZlV&#10;RbzkHjyi+1goB9VPf14xngKifutM0jiI/aRY8Z/Db/hIbj/hJPDl5HY61DGIxdeX+7ukBP7qcKfn&#10;T0b7yHO09Qcvwf46uYdVm0LVdPbT9Wt8f2jpdx83ynGHU9JIzxh1+hwcgaWsfGTwToGow3Go2t7Y&#10;2cy4W+aPzYkYhsRMV+YMeAG2BSe/OKmN58M/jJZLa2WuRtdWkgezvIW8q6tXK5yuRntzkFWxhgcV&#10;NKtUw8vZ1FoFSnCrHmizdtV07VbdxY2/mRqv76zYhmHoV9R/n1rOvNBurIjUNKuGeONvllj/ANZB&#10;7MO4rj4PEHin4feJ7Twl49KxzTTbNF1yzUiDUOThcE/u5sDmPkH+EnoPRvDfiu21V182aOG84BYj&#10;CT+xHY/Wu7ljKPNHVHH78XZ6Gh4M+JnijTZI7W21SS3uM5iWOdljuCP7uOjex6+hOBXO/GzVtY+L&#10;Hxd+HninxhrMMVr4Um1JLqS+ZI2jW5tCqZbgEeYiDtndjIzW/e+GrTVQy2UKRXB+aSzbKhueqnse&#10;/wDh0rE8U6LpGveHbzw14zeZ7N7do2u9pMlsMYw46so67uowD2xXl5jR5cLKpBXcPeS21jr92h7W&#10;Q4yVDMoJuyleDe+k1yv52Z5F8T9Y13wtcSXVrY/2lpu47ZIHEhXGeVI++OvTkDqOM15hqP7TmsaT&#10;cC68M+KLjT5om4KyH5fw/SvHdW8OeJ9S12bSPDXjbWtPtVtVY2UOoMI4nfnBzz8ucnr0PTNYHjn4&#10;ceMNHsJLq28caheSCQRhbqFJXYL945IBOee+OO1fmq8aMhryjTnGUZNbaNX9UfvL+j1n1P36daE4&#10;9N07ejufTej/ALeM/i6/t/C3inSY5LuXy7eG7sYWCuuQFUp2PbI//Vzvir4naz4z1DVrvSY7XyLO&#10;S4to4Vbzd1uh2tIuDySwDZGcE+hr5z+HV5p9rqMKa7fRw3kjEW7OpVlbjAOfut1wc4JxzXeeErC1&#10;u9ZubUGTdb30jRyRsyvGHYlirDkZBX2IOCCOK+N408Rq2cYaGHoXiqclK/8ANukrdT9B4J8HcPw7&#10;iKlfHcs5TjZL+Vp3vfzsfSPg/wDaMub6w8F+DdKCyiC186884BWjuGjAWPB6bU+Xnk7vbin4bZb+&#10;8utY8aW22x1BTPZa3apvhMT7nUTRpyhIwwZQfvYxuBzyPwg/ZY+K0niO38UXvivQ1trq6e7juJGl&#10;M8cZZfL3RhVVmEeRgNtJHWvsD9nX9gr9nC8vhfeN/ije64+5Xh0O2RtPgRjy5Pzszg4HCuAOeua/&#10;fMpx8q2V0Kk4u7jF/ekfzFxNSweFzXEU6M7rnkvukz0//gnP/aA8IaoEuVubGGSOOK9t5BJFOxBI&#10;KuOG+Qrkj1FfSE86wrv3e1Z/gfwl4K8FeGYPCngPRLPS9Nt1xBa2UISNc8k8dST1J5J5NWJrWd51&#10;ibG1W/Otq1T21RysfJWtoiWG2uroqdu1SfvNVk20UKbXbcaUy+QmwVEZhJJ81YgEqDytiioAoQcV&#10;bZ40j+Xms122NuaTo2T70ASSkKuainuoRbs0jfdXk1Wvr1Gw2+uP+JnxZ8MfDbwnqXiLxNqCww6f&#10;p815MWUnEMa5ZsDrjI479qrl6hvsfh1/wV7/AGwPHNl/wUE8a6lqlnOlj4X1CPQI7CYuI/saqv7w&#10;FgOHbdMARj94SpYHNfHnxg+Pt34jla3sdUazW4w80ceEYMYwPvdRuBGex49Bj1f/AIKe/Eib9pT9&#10;oHx58R/+EjhUajqwu7Rp4drNbokcEEICrwUijt1y2M7GYnLGvLP2fPgtJodlfXvjGGa8tZpoLRYb&#10;SNG8559qYaQE5jDjb5YGXLKeAGry606SvPdntUadTlUDmfh34M8ReOoJk8P6Bfamz3SozJvEIkUB&#10;sEbSJSM/MMgLnkqWGfRvD/wv0vw14lsNFvXtb66l2wwTNeD7NBISZH88xliHUt8iMw3Mc4O4g+me&#10;HD4Q8O6qnhLSLmyupdMlmfUb5YUVbdlyssZVjjcF3qAB+7KvguTuSu2h6ppHi7UNN0KfRdVlvo1u&#10;NN0e10h2iGZmCupA2RKoQSM5YFpW2jAGa5facx1RjymH4F0O18B+K/8AhEPC1zb3GrX17LEkkUO4&#10;xXBIZyqZkCvExVNzYYMq7B0Y9tqvw5v9CsW0e1vbWMTLI91dNAuLcIwMgYb97yEKcF8n5G5AIrko&#10;5fAnwj1nS7TxFqdnqniS68p5FazkJtd0kpmY5kCrIFOA2CP4gCCSYPH/AIxs/GV1anxtfSOIrfEF&#10;nZW6r9p2PnG5WzwdpxuwDuPG7nhxHsZS5b6nRRVRR5ktO5zPxD0vTfG08knnrb2iy7Fh1r928uWw&#10;SwXBK7m3Y4GFLEHIrg4NA10pcWHh7Q21SzZStutmskduGBQj5QCzZTcoztU8HgAg994h0nUfDsNl&#10;p2o6A9qNYbeuk6bcQyTQxsm4szMRhdgLcA5UjoCax/Gnj+70mWXwp8PEmlvjHFHDeS3JnaSMccyH&#10;AJ6qzY2g9OgJqnVUY2jr+Q5x5pczMO90fx74X8Lzz+IdAtbNoonVbiO9kZwxwynOMFww+6TgZ6mq&#10;Vx4D1TR/ENvbeMdPh3W0f76HUFdip3HnBPqoHTbwM7jkV2eu/wBpad4efWviNreoXVmrKLq3sppW&#10;+0TcbAoYKVXnOB1KZ4VsjotH+Hd/411iG78Oacv2e4kjdrnVwGaNkOSjgAs8g3KpwWUHOCMCs5Y1&#10;U6bcvw2Ljh+aWn4njP2B9A1XVLxtJnmsLK3URrNt8hZtpI2kDIUjeAp6kkYHNU9Xm1LVrhmb4eyX&#10;l9BGv76zuCFtt4+UjnC7htznOMAcE8dn8ZfCH9j65d6VomtLNb2crW8kl3LsUzpLksNvUgblC5Cg&#10;kd8g+P3Gm+Kl1ZhFr06LczvPbR2MLMq5b5nbldgAJx1znHeujDyjWgp9/U563NTfJY1dR0GWO2l1&#10;PUY7f7RbwMdu0zJGowwYZ+8x5+bOGwepBxy/h/UILrUxevI0moNhoVulZApO4YOAf7wPTOMYxWzb&#10;+E9VuJ7hbua6vJLmQ7rhiJIyocgEhj8oI64JIG72FW9UtG0PTVGjWds08kgTzLWMK0KkqQgPCli+&#10;7p2xxnCjZS5W4p3uYyvKzaskZt7Dql1rDabrWj2izM8g2QyZaPCgDAHfI5656HqTTdZvNHtZ7uXx&#10;NYSRtJeFLhIpyEyRuYjJ3bs4JHJJNXL3UtT07QZtQglvre+vLdWvI73Hmhg+AgUZLgq2B93OM46A&#10;17fw/r+s6BdazqF1a29lD5lzfajyJlkwCwz3dgudpJ5x3ofKpXk7E3k42ijk7q9tbO+lu00K6kt4&#10;cLCY4WIYA8A7lxnpwfUgg4xRUk9/dR6etpp0El4lwqvGL2Row+So3KN23PAyBnAUe9FdD9nL/hzn&#10;5qkf+GPrq40zQ76y87TrQRiNd37uP95bkkZyRzInoTkjJHoxq2+mXVrcr9nK7mUHY6/LMuOSMd/w&#10;BA9ua3rCwmeUXVsVhn42SBvklyccjHBPp0PoOh0pfDLPafb44t3zfvRuICkcDPXB6fMMde9feRij&#10;5aUu5S8O6h5DrJHK8TLn5ZPvD8e49q9F8MatBdxr5Ukccjds/u39x6GuBhtJJplef9zIOkjEApz/&#10;ABYOPYMOD37tXQeGJNKe8jttVla0Z+lxaoPLkyMgHnA9iePfvTv3FY9CtUFx8uxsr95VbDJ7jFbU&#10;U0T2S2uoLmNvu3Sr8wPbJHIHP5j2Fcn4d1LUkmXTNVEZ8tTtaRvLkQ46bvusD+Ga6Wz1EQSKl6Gh&#10;DLhWmjGxs8AHsD+OD7VHqCv1N7SYhb27W0d60kbA+UsmMH02sMf546ZpYdLvfF0kui+JdAVVSTNt&#10;eRSKTjBG5ScMjgdRgjkDJGcNsIw3z2TBu/kSYw30P+fwrWsJFm3NCzHa2CGGJIz6f/qqZR5k0VF2&#10;1OH1zwfB4Rv4rW6mcRmYvbzN8pJJIyw6nuO47jB4r0b4TfFu50ph4d8SOkkLbVjm8w8IMZZcD5lz&#10;/DgEY7dKkOm6DrEQtPFOmi+t2UjzlG0r77v4W7g9M9QRkHg/G/gXxH8P531bSP8ATNIMg8mWRRuj&#10;OONy/wAJx0IODz7ivPqUKlGpz0jshUhViozPpzR9bij05L6xuEuLNx8u5+o9FyMjoflNbtjJZGFL&#10;u2EcyxsyrC0W5gXGG4wc9+vPT0r5i+H3xq1rQ9PV7aK3kSST95Zm6U5YBS2VOWGc8HjPOM4IHoXh&#10;/wDaM8LszX12l5YsuGmXaJF59eRgZ74P58VtHFUrfvNGZyw9Rax1Pbrie21V53lgRo7rPnbYQI1G&#10;3G3yyPLA6cBRyOc/MD5348+G3jPwey618MSusWbSE/Y55Wjngj2kn5/m34ICjgH5hyQpNXD+0F8G&#10;7Pw4fGmvfEbT9JVZlSS61S5MSlidu11Ydc/xAeuc9a2Phx8XPBPxK06TxD8OPFmnatFvKytp90ky&#10;hlIDZ2McdsdMhh1GAalCjWV0yYzqUt0ee6v8Z/Fa6RJp3ibwp4jtQbeSKZU2XUTqxXdhB5sRYbcg&#10;Sx7dyqcrww6n4E/HP4XT6G2i3PxSt5po59lmupW7WcqYQfumDkEncGOdqjnCjaAK6nxp4QsNb06a&#10;+0B7a11Qsskv2pmEcy7WynHCscj5gpOQBz28v8SeHNLvze+H/FWhwzSeRJDcQSRhlG4EK+0nkBsM&#10;p9uO4rjc54X4ldHQoxxEfdep9P8AhfxvbXcMdre3iSJn9zeRyBgnoMj7y/1/Gt/W57K40aYeKV2D&#10;7Kxjv4T8sibDwecdM/8A184r5B+F+m2/wnsPt2k6lqWvR2C77ewub42v2KNYyX+7IPPXezlYuP4c&#10;NuznqLP9oH4jzLo/wv8Ah7DqWrt4jkvIL691Xy5IbCOO3LMu1YUaGf8Au+YSp2tncWWvMzzMsLg8&#10;mxGJl8MYSb+5nqZDltfF55h8PFpOU47uy3XU8h0+yh8PahdSa9dyTX15MLqaG0tWkBJJKwg9sZ3H&#10;6gcYOcf4m31x4S1FLDVvDl9cK1vHJFJbtGU2yxibcdzDBIfp1B4IBFeoWvh5PhrpF59ugbVNUAdr&#10;/VLxwyo5P3UyMFiTjjjj3rzjXfGmi2rO3i3RYyytibzImjcN/wACGCPfJFfwJSxVCtiptUnOzVmn&#10;b8D/AEpwFStXtKL9xK3TXazXkvxOK0/xT8Odal+watby2okz/wAhOwKRn23cqOnrXSXGiXmk6jd3&#10;fhO3W4E0MUlqsc+1WVQi4DcgnbGx/Hrzmrkdr8O9Zs/tdvbD94PlVsSZH0H41Hp/hubw5ew23hO4&#10;aNZN1y0M8e2NAMAx9+Dnt6detexRxeHrTcY80PKW26e+5viY1Ixv69PI+uvh5HeXHgDRb2WBsyaX&#10;A/l78soMY6Hs2MZHY56iui0zVtQsz/x8Pt6K6sR+B/umvO/gt4jTxN4btX8JeLWaS2ijh1LR7+NZ&#10;FgkWPBRWUIytnkElgVHAPbsJ9U1u0mWS70GSSJs7rixYSND1O2RG2s3sVB6d+p/u/JJUK+T4eVNq&#10;S5I2a1voj/MziSnicPxBioVo8svaSuno17ze3oeoeAP2gPHfgNltrLV2ltRgtb3WXUfh2B9V5969&#10;i8H/ALX3h+8Cr4s0Ka3k2kiazcSI/wCBxj8zXyXY+M9A1K5azg1Ly7hVP+h3CtDKuD1CyBWI5HGP&#10;T6VrW2ovbHMcism77p+6f/iTXfLDU5Hje1kj7i0H4ufDvxYVXSvFtoZJGwsM0nlSZ9Nr4J/Cug8l&#10;f9YkgNfBUerR3UeyQpg8Pv579GH9RUL+OPjZ4CBv/hd8RtSht1XedLkuDMgYDoivkMp9MZ9M9BzT&#10;wbj8LNY1FLc+/GRwMMea57xvqH/CO6Hc+IJZtsNnC00y8cooyevsK+Y/hZ/wUY8UXTR6V450PT7i&#10;5X5ZNjG3MvzAZVslc4z8hUHPfrXzR/wVU/4KOW/xaspv2ZPhtbX1n5l1bWurSpcMJvPuFyFO3A8p&#10;EcSHn5ipHy7Sa8/FVPqlL2kjroUXWqciO8+Mv/Banwt4Gkj0fwJ8NLnXNRu2mSxtby/jt3aRU3AM&#10;gLEAAqzHqAwABJ4+QP2qP22/2kP2tNOl8KeKHtdJ0mC3lm1Cx0tntbZ0U53mYlpHRQshZRhSwjHI&#10;Jx4l4r8Z/DrwO8i+Go017WrOOJdQaa5jSO3VWUeUTwse5lG5lHLFSOjA53hr4geL9R0jUPDOheCF&#10;t7WzitjBq9nYSSLdSLDc+YY8j94A0g67gXVQRg8eBLMMRUXvPT7j3IYPD09lqO8Z/CH4YqkbR3o1&#10;S5t44ZRb6grWtubzY27fHn5o97FtrKuFTb1ZQ3J/Ej4u6hpHhnRdJtrazvLrTnCs2m2UVpHPIrDZ&#10;GFjV1RSCw2hVUgHn7y1H8YtA1nw74WkTxHrL22oalbi61FpJQI9Pe52GMFwwUnClQrKNv7tiAc1w&#10;Pw51ie38WWeoRSWa6Dp8wsLWe8vFSAx7iZplVwT5nlcZ+Y7hkElwtZufd7G8Yr7zotV1+c2Gk2N5&#10;qlndeJtQv1lEWk2SollCTgtGUVEVgDgEBSJGGDuXNb/gG61jxdqmo6naarcWKzXaRWfh2S6UXUtq&#10;sRMKyMWUyIMnAwVP704AK7sJPENpDq+vfFC3it7ODUnhl0XSbdjGrJCJYlHI/eK7Sb8gDJUMCOht&#10;3PjHU9Q0Ww13UtQ09brVLLZBPDvZo4wkhkiXkBGPKlgCFUPjkiuOpWrSm4padzphTpxim38jmPG8&#10;3hrSHXxDpOm3V9eXmYIY/ILLHGH2SSIRkkKQwGM5xgZ6V6NbeFR4H+FVh8QfGoubq/mjUaZaR27b&#10;oRGoXe4QAopwpJJyxYE5J45rwN8fLPwxd3Gs6/4at7rVrVpLXT4Yyoht1C/K4dc7snJwo6MCDzx5&#10;l8c/jR4z8da9JKmpr5d/aq/lxuV2KPlDbQdoJBY7c5UHAHcc1OOIrVlT5bW3f+RtVlSpU+ZPfZHf&#10;XHjvwX4Ss31DVr+XUb/Ur1gsltN5YwBsCEgbmjKswwAq+x+9WL4T03R9W+1S60bSO3uLqSSW+vVk&#10;RJpPNyZcrkbd78IinOPmUYBHg/h/TfE13aSav4fhgS3nuvscNxd3ixrLIAB8pfAGN8Z2jJ5J5wa9&#10;yOjsfCvh+Hw34ak8TTaXOkF1Iz7YT9z5j8wB2oMZ4yzZwAeeutTjh3vv1OejOVbWx08nivUvGOn/&#10;APEmWNfC9jevHZ3VxmOS+ZydzRhicRoRjgYBO0DG+l8U+Obnw54Jt9N8K6HF/acYijC6TC8spmkI&#10;GYxkt8zFcDBz8oyxCmuX+LvxGR/jglxcSWml6DYSSQf2THKXXbHGiRkBRhSzBnIAABY55zXD/D74&#10;g+PNL1C6+I+kNHDcabqEclvLExeSGVSHT5Q4JUfKTjgHrnG2uf6tKpGLa03+82liOWT77fcev3/7&#10;N37QFpe2UXxQ06Gz1DVITLa7b2JVRjGCUck5MgDfMP8AewWIzXLfFX4Wx/A/U7j4eW/iDT9Y1hYY&#10;WlWxiPlwSElkgySVLncmSDtGW5OOcrxl+0D4y/aF8SxXfjbxTdteQ6eIlgtXKQooALSZ3HDseGwA&#10;M9AoOBzkVtNd+JNQ8RaZPLqGpWM0ckM1xIPLVwHJLHhWwgOM9TkYJAranDEp/vGl5IwnOlL4VfzZ&#10;V+OWqT+EPEFlBbWkccDWcc9xuRW+ZhJujxkrtDOSOfmB5xXnPiPUNZ1C9F7ZT3d9cb1ZvLJKpHwR&#10;u2dOSvy9BjnsK9E0H4cXnxMurrW9d1iaRbdmjkuDDmFZiRjaBneADk/dCqM5xgV6BL8MbPwH4Mk1&#10;G0tWkke4Wa3sbObLzR78+fJJkgOqfOeMcDAGBu7o4iFGKi9ZaI5pUZVZNrRfkcD8M/gt4o1O2k+J&#10;fj7V7q1Zon8h7nIedRwACxO0/e6KAAM5xmqPifS77W5LbQtHlkudKs5j9qZ5GEaMdyltvHAGSSB0&#10;bkY5OpqPiPXviCf7N8LeJJCI2SGSaSN1iX+9tBHQZ25JOeeBXP8Ai6z8QWF3b6Fo/hoSSKgGqxvI&#10;TuYkMJHzgAkKAPQKc4zgEY1JS5p2/wAhe5GNo/8ADlWI2kjSLaCO1tbG42rNNG0Zn3HAEe7jcw3A&#10;gLk8ZJAIop0vh+9jkj8QeK711RZBJHabt21cgjgdARnB65HTnIK0fL0I1lufVS+B/wCw9Qlhs9Sv&#10;rWSEsJbWO6ByvThW3D3xnkd+9a2nweMdLM1xNeWd3pNxaeVGjGVXaUAMwbaCCrcYBA25bHIxWpeX&#10;EWo3U+k6lCUZZFUTnHzOYkZvmIyo8wkY4yB24NWDYTWaXGntE+6Ur5bRp8pbOAeowwBJ55PPXNfo&#10;Mb9T418vQ5PQ/Feu2SSv478C32nww+Ykl6sYmWIoRuHyZbb0zkccZ61pWmveHJ7oWv8AaVqytjy1&#10;WQAHJ4BB5Vue45zx7dLYpO961trCt5MjbJJE4dcDAfBPJGD9ehrN8UfD/wAO/wBryQ+JNEs9Rkkj&#10;UeZNb58yPcGBRwMj14xjvjmtPe2J9019NumtNsF+GmtV+6wP7yE4PQ575B2n04Peus0DXWt4Y5wV&#10;nt5P9TcRk9uzDqp9v515XY/DaTQmmuPCPinWLWEIojtZ5luobf5s4ZHBJTb6MOx7VuaRq/j/AMMP&#10;vgj0/WIZF/eNbn7P5mFyQ0bbkIzuAbeDgLnBJwtexSS0PXNN0vQrjdJ9m2NIA32iKZkZDnOVIOOT&#10;6g98YqxcaV4p0+787TtdtZoWXEEl1CUkU/MdrSJwQeFBKdu1cLoHjyzQyXbvPp7QyL9qtdTXy/K3&#10;/d2PjZIpIwNpJ7c9a9A0XxDbalarcR3QKy7dx3ZR+/r6d/59Ki/Nsyn7ujLUHjO/8OySQeL/AA3d&#10;WaRzbTd28f2i3nywUEBNzqCWHVRjnP3Tjd8E+P8Awl4qhmHg7xHZ6gvkbbqyjuVZgrLyCpPy5BPB&#10;H60ljNb7FtZE/dsOYj8233Htx/8AqrP8T/DPwd4pmW81rw/b3rmMCK88nE0a4xxIMNjAxwR3HrVa&#10;k7GP4s+DuoQaguueAWGxGZ5LeOXa8OMsQNx6Y4A7/qeVgklll8t42SXhGXafm9iPWu8s/h9rGmsk&#10;ngH4l61otx5IQNd3B1K3l+fO5kuSzBsZHyOmMg/WbxH4J8causiXujaDqU0bObaWxkl06Z1+cgmN&#10;hKjdFG3zByeCoJYceIw8ZapanTTruMrNnFata5gml+zbef8ASdLaDfG+1dpGw8g8DI74/Cs/R/hJ&#10;4E1fxDa+OvBYn8O+IrNlkh1DQpjbSMfoMpKGUEGN1bI7UninX18BX7WPjq0utKYSMnnXUJMZwSNy&#10;yplGX3z+XStTQtT03W7L+0vDOp21yJBujktZFZHbg9RnDcdR07+leZKLpO6djt+Lc98v/iD+018c&#10;bWD/AIVX4v8AB3hptHaFLizl8KyNJex71bY12ZXVSwRl3CHcuTw2dx77xLpPifxPcWtnqnhWwZUg&#10;xcX1rd+XcQvuHKo6kOhBY7S/Jx06j5x8N+JPPMjajI1ndQt8l0w2KWXvnjn/AGs17Jo/x6utMktd&#10;L8W6LcMvkqryeYGkdgTmSMhVBXGDs5PoTwD14epGceSZzVISjLmga1r8K9ea/j0a2aG6vGgaa3+x&#10;xyw+ZHk4BaRRGH4GY95bJAG4EE5stnD4B8XXnizWdOvrPV7MzWV7HCgX7TdPLtJk6HzAZchsn+E4&#10;wc16RoHibRvEGlw6npeoreWNw37u6gb7rA4IP91gQQQehGCAeKzPib4ak17wndabBZ+ZPeCGCO6t&#10;7fMxjEobaNvPyjc4HTIyOa+Y42y2pU4WxsKN23Tkklu7rZLqz6jgnFUf9asH9Ysoe0jdvok9TxTx&#10;RruoapcrpWiHz2aTzLl7q4CxoeuxFwMgdM9cD2rN/tLxOsv2LxBpCqsgwsyxCRF+oz0q3qckPh6x&#10;k8PaN4L8ReTcrI/kDRLhldMklx5gYKuOQcLnr3Feaa78VdA0GOWzuNL8V2jfxSyRyKR9PMTbX8V/&#10;6i8V3f8AsNRK+jcH9/8ASP7zwPGXCfs1BYykrf3lf8zrr7SBpUkl/J4Gtdyxk/arY9sdcVDLe6vq&#10;mqRhrmGSxbTZCGhQq27cuO/bn864vwh+0K+rXv8AYek6zJfWy8SR30Vv5yc/3lcDPsVBrtNG1S11&#10;DxNdXB0qS18u1VpfmG35iefl4B45/D1rknluYZbUlHFQaaXW/Wy1T1R9FDG4bGU41KM1JN6NO9z3&#10;/wDZC/4SPUfAGof2T8MIZri3vvL1wi6EM8svlqQBuG2Qhe+9Rzxnca9D1vxNp/hwrN4k0nVdJbB3&#10;S3mns0cIHXfLHvjA+rD+tY/7CepJe+DdQ1hLz7THPBaNcGPJUTbZEk+UdPmXkjnIxyBXuksen36e&#10;VMuyYods7KFB579AR78fh1r+0fDPESlwXhG77Na+UmfwD4tU4rxAxtusk/vijyOz1rwd4x0/Fhd6&#10;fqUMgIMccyTRv/unJH4H9apnwzo1lHt0xprJFZvlt5SE7cMpyMDHHHHPrXWeNfgh4Ou7z+0r3wpb&#10;Jd8n7Vbx+TKeOokTDqfxxz+NcXqXgrxB4aLXOn+Mr7yFXCpqUCXCxD/a4WQ/UuRiv0LmjKNz8195&#10;MpyN4k0y6LQ6ha3RDqVilRoZFUnk7l3B8DHAUZ/SrMXja3tbZTq+nzWqjc+9irKMDkhlJ28c4NYu&#10;sax4qs3mtNS8PwXK2/Jk0+6w21vusFkAwDg5G5uhxzXJeNfiJZWGnzQyai0JZIgyzQshPzkO3qCF&#10;weP7p68gc2IxUKEG/U6KOHlWktDS8ZTeC/FPh698UPqMcNxDNL/pVmVZpgJH2q6jncUAIPXGOowK&#10;+Of2gpG0JtS+I9xqt1p+rXU7wrdwylFMkyu787S7BNpAJwN3O309I+I3xGj0TTNS1C7Es99PD5Vp&#10;ZrON0J83aGHbgzFmOP4FJGRz57+0I3ibxH4HtY/C1lp8lvZ3E39oaVeuWuZnWHeoUx4AJT/W7ctt&#10;JUEAGvgsZmU8dWikrJfj5n12FwdPC0227v8AI+b/AAH8KNd1XQdQt9OuLhb++mlEcNxakz3eJUz8&#10;wbbGNz9SdxEoAGJFC+ja5q3i34KeEZvDek+IksrS3jihsUaEFjG0cXlbGzudtu9VXuzoWO3K1o/D&#10;lNW+EPhTSfHOr6S0l5LbNutYGYqjXMknmSODKomJVYtqnADNH0wrDgvjN4g/4Tzxlc6/Ltt41nub&#10;nczsY55mk2oysowh2RxgDAJIkbA+7RJOVr/12Kp9jH1O4uPFnhmPwL9rN1bQQCe4ENxJ5MU07pud&#10;ZGBLMgPmHOMsDghiBWbH8M9F8Sa3Z+D30iSDR9LlMmo6zeS+X9slkTIiVyD3XgbSdqljgA4ueClv&#10;/h34W1DwHrfh+W91R4bd2n0u4+azjVd0r7RgeZgN1Lck4IxxNrdprt9pOoQJpkySf2ezw6fakTx2&#10;NzLIJfPkYgkOwH+qOeBt4DALjKUlN9k9PmbcsZWPO/ifo8mmeKdSfw1rV/HBNdeVbWUkZcx28Q8m&#10;GOPYTtVVHfklM+5yPHXxOh05P7L0zRI2XT7aC00+SCRsBQ5DnHI8xgnQnJD56HFRaFcat4ts49G0&#10;m9um0yfUo5Li4uGbdNILiRTyBlmdMgp8i/ITjBJOBo1ndapPNrMOkQwW4ZZpLdZj87q2S+4nP3du&#10;B/EQBknp1xjHaXQwl3XU7MeMdZsoPD/hiLw9pbx3TNNeXdrIJJlXzGB8wj/V/dz5eBtGM5rhfjl4&#10;e1WPXUlN+9ppd9IiFefLWQ8AAYzjCn8qbYa1e6Tasy2d3I8ExOmpJjaAyndIxwQxGV4BwdxznNel&#10;X3g6w+JUEd/cR+TNpc8dxJGAAhcDIGM4Ax2+ornlU+q4mMnsXyqtRcepj+PPDvhLQPh3pvhR/Esa&#10;3NnJGy2MBZ2mdsoo2AZBPmE7RjjHOaNM+IeuxaPoPg3S7tLpWZm1Q2+Y1hXzPM3uOD8iBQT0HlMD&#10;kAiuR06PU9T+LM3iCwlaS4GqItm24eXFIr+aAegJXZu7fdx3AC+M9UvdV8Walb6HIba8lb7PIqxr&#10;+7tmeRnOFAGD5hyRxjHY1coQ5Up663uTGpK94q3QdfXOqeMdXnnF480l3qEsixn94wiRgCiseqeY&#10;QBzztfk4zV/WLXUNH0iCLStRksoZrk3E0aycPvBCgZA5VOrE8naR1xWf4c1GDwlfwhIFvJLOGGOa&#10;FlOxznIGc5CqX59SCB2NXvFd9aa/dyagunz+ZMq/2eojP7zZ9xlQBdqlQCA2T2JNbSqbW2M4xVtd&#10;yl4T0a4t9bttL0yVZppP31xDtKsXb5jgY6Yxz0wR0HNdh4j8C+I9Tv7WHS7KJY7mRBcTbQotEHJY&#10;k9yM9M5x6c1V8Jx6F4W1Ga10O+kvr66ZkuLlodvkLnG1U6AkkHqSPQkEH0HWddg0rQLW1sZIWa8k&#10;VVmkiVyfl7tg8gnOcHlRgZ5GdRvmUu5cVeLSOc0O21bw/wCMF8D6VcNFZW9qZJnn5WOTDDduPBBJ&#10;z8xOP+AgC38Q0h8OWQ0SbzNQvpmSNo7eRvLjDF2CO6nJdsHKKAAOTyBWxLYQaJo99qQjtrP7Vyzy&#10;dZXCFsDg4B3HjtxnoCMK78QX9vqFxc20kM1wtyq2c11ZnErABfMUcZ+bp6464zWalzVObsO3LT5e&#10;5lav4z0zwloC+FdVsvsq7mkt7O1kEHl7gAA3eQgjkEgHBH0xbxZbvTZrxNUgQzFZI08rDBcYPmFW&#10;457ZyAcdiKua38NrPxMv9panvvLm7hWWXyURmLKpZpfkA288DHBGMZrSsrO2sdN/suT7HG3yCSFI&#10;T+5XA2jJAPK59BkZ71tKUe+pnFSjHY4/xF4H1W/8PqW1aSO5m+8sjYCqU3EhR8xJyw5x3ORkCiuq&#10;8XyNoliqJozzZhKkQ4KopGBlic/dJPX0545KuNSVtDOUU97nr1j8a/hDBZme9+IOjSW/O+Rr+N2L&#10;4VQu3OQuB15/nWx4R+Ndp4yu/wCxfhmk13a72Go6pNYN5EUODuVC+PMdjtwMFQCzZyAK8s8O+FPh&#10;Zaaz9qfwJYSIw/1jWcYliOPoA4+vUdCtd2virxDY6ZLpvhv7HbnCizmWyBjjHHPl5AJwDgZwM96+&#10;vjmuHn8d0fNywNaGkdT1nTdPs7e3hYySXFvJAAz/AMcZxz3JIB/j657VrwPFcabHbagWnhh/49ro&#10;YJQMwGDjkqOuevX1OfG/DPijxEuvS6r4mvZb4tbpFFNanykiQbnbdAzH5y52hgwyOvfHpnhfxpoF&#10;/qEWm2MtzFM//LO4tZI42yeMyFdmehyCevXg47KeNw1V+7NHNPDYin8UWO1HTLnSb5oULI0bD7PN&#10;DMWJXPA4J3dc/LnJPQVJFMNRZsEQ3TcMvlYE31zwMjseea0vEPiPR9HuLPwlqGuR21xMQ0NswDMF&#10;cZ+ckEKODgFgcsQBk0XXhia8t9tislx+7YLJDPuI4JzyDleh5BGM47AdnNzaGGpHa2tzbBYQ0kbY&#10;5RgRnPv7nsfX8KgsPDPhyCT7bpDSaDeyKFkuNJOyKQ/9NIGzHnkjO3J9emJNEGpWl7HpniLeyyIV&#10;hud/zcEhRnnIBJx3zngjONy/0T7Iyt/aP2iH+KMY2rn7ytjoeMZPXHbpWb9ClKS3L/hzUPH2hwYu&#10;L2z1Zo9pW32i3kXj+BgShzz/AHQPet+x+OekaPcxReOPDmpaOJV/4/JrMyQI3Od0ke5V/wB44B9q&#10;5rTL2Wx228ieaqvlYy3zpk9UP5nB+ntXT6Vq7SwrdW9z5q/KjNu6npgj1z+P1pLQp67HT6P4m8Me&#10;Kg0vh7W7G8Zv9dHa3COCOfQnBzxW5ZXkRTybks0QXPlj7ye4I7cetcHd+Efhz4rvJL/V/Ddu2otG&#10;Ga9ijMNyOfvCVCJO2Mhs8Y9q1NN8PT6Zcxro3i7VIE+75d47XajCbVy0mXAzyTu5x/COau8idGzv&#10;Lm307UtP+z6nBHdWrD72wZVu2f8APvxXnfjj9mbwZNcx+JNJ0NMQkv5+n7oZoOP4vKKl1xyT1HPG&#10;Bk72m6x8R9NjmM+g6ff+XxbT6ZeeX9o4bO5JBtU5Cj75yXFa2n/E/QLGTzNfivtFEZVZG1K1K2pY&#10;jOBNzHnns3BFZVaVOtHU1pzdPbY8vk8EmKFUt/EV4NrErHcTLI2CpAKtw0ifxZYk5A3Y61DpHjjx&#10;1olxL4Q8U+GI9Ys5pybS7mvBCwTb8ojwpyRtOQSpGeMjmvYLvw14S+JGjxax4MvbNLhsSZtbhWin&#10;3HcHyMhT/tLjIPIPJrh7/RGsXm0jxJYsskbYG6EAlsg856cc5GQcD6149ShUw8ro76dSFRWLXg7x&#10;3448IeIRfeD9NvbdrllM8N5Gs1jqBwB5cpiLbHwAqzEBgAoYMoCV9Xfs/wDjrT/ENvfa+FutHutK&#10;tYZdR0ue3V7q08wZVdvzAq44DcgrnGelfJmk39zoGbcDzLVl/wBYxOEOD275zjv+Hb2n9mOa48WG&#10;bwlYa5cWdit9HczQ2s3ly/IkoCh1w20sVyAcDGQAea7cDWlUqKD1M6tPl95HsXjLVNJutDm1DQtS&#10;GuT6jcb7u506M5tF7I6HBB4GFBJ+9x0rxnX/AIMaf4hvG1Oayjvi/DN5Ljy8+2Sc49VFehfETw/Y&#10;6dHHdxXE5u7pt81wrbWxyeWOevUggg5ri7zw5pADXdzpqzTPws/mG3D+2YcEn3219J7O8bWMo1JR&#10;2Z55rP7OHw0n1Bp7z4RW91dO2LWRVMcwwAAW2gNt7nOBXiuifskftO6N8Ydag+FUWlvp+p3Aa6td&#10;QvGhhiiBERVSc5ZVYE8ZbYTyeD9Ox+E/FaXTa3qer6lb2assUNnD4gnkWZmPyiME8n2PXmu48ETW&#10;fhiJrLUIbWHVZLdZW0VJ0e88tuSzKxyT3PTGOlfNZ9w3lOdYV08TSVnvor/fufSZHxbnfD+IVfB1&#10;Wmr2Tba18rlj9lr4GR/s9/DweDV1mR9Ru7z7XqUkNwwiMmCAsWQCqAHdt7uSx7V3GpX/AMRbbxJa&#10;XfhyfSbnR4bd1vdJvomjuGmLDEqTruGFXI2NGd2cl+MVgweONHiiWPUmuI4fW5t5E2H2YjH65rYt&#10;vEFrcwrLBerPC33LuJgSnHG7/HpSwOX4XLsJDDUI2jFWSPDzTNMbnGYVMZipc1Sbu3/XQ7LUvEFl&#10;Noa3FlNZlpJAPsVxIY2xjkKArBSvZQWyOgWuS12+sbzSX1bTLG8mjVliYNZtHJlicARsAzjA6gEf&#10;Q4zn63rxKiOO4t93Pmw3EZ8uVe5Y4+THqRj9amGoXdrCs0TyNHFGRJC7b2K4+vJ6ENznkdSDVRtd&#10;qLOSUdE2jzm/+zX2qXmiWawrBJZMqxtjcQSQqrn0+fAOMD86+Xv2qfiZrQ+KUPhbQLZlt7d2u7xp&#10;xgXASJd8DAZOd2zHHVyexz9WfFLVfA2jeDn1jxXDHJpdtHMVu4ZljmCODlRIMfeaQHhh8xBGQDXw&#10;LptxqHxQ1+fxfrer3Vx9lhuGt45JH3yMyxZduc4O/hTnKqpOcEn5nPK8qVDke71PoMrpqVRzWyHe&#10;LLzTrjTLY+JNTtrzULlS1w0MzBoyjiUBTn5m+VcqMcxtknC1xus3tzeeLdN17wF4sX+zdN1J477d&#10;GXktWdSN7yuBjKqxIJ3KFVlYknbveNbO30HRdZt3jkWSHRZis/lriVmaPYDgZzjec9fmc59fP/2e&#10;PC91YXcegaFq97Ey5n1jymKxyLjb5GRnLHHXoPmyeK+fw7pwpOoz1qnPKdke3fG/U/DHjLw5NZaZ&#10;LZyWsVvDprahNCfOuniVbgSriMMmZJZN2MAvHGpAGCfDX8K2UGny6bJ4fa7sdMVJfOulaOHfuk3F&#10;25eXc8adEIXd8ucZPcfFz4heEPDepWVjo1zZ/aLRkTSNDXf9oM0ozvbj512svLEjO7OQDXnfjjxN&#10;8RPGera4nhXxjdwLZ339nSXWnzRqliiwkNLJKGUZA3JsG0DJBLcGiVSTjeWl/wAB04R5tOh5m+va&#10;l4p8V6pqdslxZrcWLQPBHI3kGFWd/Llw2Nzu/lmPPypn13HV0K18Z+H9Ek0G5vVsbfVHDalqk0yl&#10;XAZNjnLgyOzbFzzlpScgA10/ws0+81Hxtd+Otctbz+zLdb2bSZ2sVikuOCzEgBWGY2V13rwWB4JJ&#10;qn4duo/j945uoLm2vNN07S9O3QrBCEXzpiozINpC7ThwpwSSCMjOVUrbq2iSZrGKv5u6OX1W5v8A&#10;4I/AzUNIthY3WsXkhE62mWjEYLMXJOCqBTIBtA4YEHPzHgbXwtrGq/D3+3NU8QyW10NQS4s9HmKr&#10;DeQ7EQBYxtzwSxGSSpDYABY9p+0qnhm11S18PeHra4DXUMdtD+8YxXCg5jYqAQQBgYyRlRwCCTy/&#10;/Cu73T/D8OpXviqyjs9OtzHZ3lxcsgb9+6TLFj7zLh22Ag8ggEc1rh5Wp80tG3fYzqRcpuK6KxhO&#10;+g63aWbHWtSSZYZlmluo1KLgOgCgHJUrs+mPwrp/hp4v1rVtZmvXu0kjuVhM0HADhHEZfgc5Zkzn&#10;+97VwnjrX4oNJFrpHiQtJbxyLmO3KtKp8z5n3YOTu4yCcHBwRipfhfFrugaJDcXiKnzNbQzSO0ax&#10;ZdcuH6YAAJHsCcd9sRR9pR5n6IxpVPZ1eVdC5480jVvCGqSw+DLe8umu9Sim8y3GzFxJuzEuD8xK&#10;lfTAHqBWR8WPFHiLTdO/t7Wfsw1a4mihk8mQE7IQy87eAxULnB7n147S98Wx6BpUniawtGup2VlW&#10;4UiRYmddvnY4yyqWA7AtnsK8o8b69Zalef8ACI6TBdXk0SCNGuBu82TIBwOdpK5z9T7U8LatTSmr&#10;23+XcWIbp3cXubHh2JPEesaZDHqDR2+pxxS3s5k+6ql3YZH3SdjH/gTenOxe62ILi+un1GTdIrfL&#10;GXWRxg/IBjCqAOo+6CvPJrD0fQrrwhJO+pTNF9h00QRpeFkV2dl+X5TkIySN178kjBAgvNRnkt7f&#10;T/srCbyWkEskmfLjZgQCCMsflGDnoeAM87yhF7bGUJPrudh8MbBlvZNanu2VVSR1mjY7QuCm0ZIB&#10;5yuDjlh1GRXtehaNcN4ZtTfQRtcSMjM2RiL7p+X6E8HnnkZPB82+BHhGxvvFumWF3BLNY2yhrp2E&#10;rBMbSxwnBKqxkB6buueh9L8YeIbLXZ9QuvCgWx0+SbdZssYWNo1AOUUZ56knv1wM7a4cRUvJJdDq&#10;orlTdtzD8Spa61Ytb3EjRxxhG+zwlXL7V5iwD3OPVuMZO6se08RXNnLDqC2ObWO3EsNr5ZDK3XaM&#10;54A2+vXPcZhj8QrZ6hDff2lJdSC4aOE3FuPL3/eJAzuPygjnkbckcDDfMludVjjiuZnuG+WRZiqB&#10;DjeDtx86hS3TjAHYAVfuqm2ZvmdSyLvg/wARWeqnVNVit7rz5lfzGt7ZkWZgxIVcA9FPfsGx1Gde&#10;N/D9rpohZY13NGxZplZ3djkHcejZyfpnHYVj3F3o8McWircyRtuEmoXUMjfO+QEHBwM5Ax068c1D&#10;pk1il/8AbdTsbtbWGRzp8d58okcqVBzwccN2JwMHjdnBLm1Zo5cug6+llK3Vy80H2eSTO0IJULbS&#10;eQwwRkA88HGfYlc54l8f29npUEAVZO8Kqo2yHbsUk4IAJyeMN0wMA4K25ZW0RjzRXU7m1lEjIrRl&#10;ZF6jv+FdFpU0kG1cZbPArE082d/+7fdHLH1VuD/n/Ct+wQEbZiPm9q9Jys9Dj5VI3dPSzvyHJG5e&#10;MjqprbsnubBRj5kYfMrdMdeR/UVzeh6Y+nztN57eYxOxj0+h/Ouo0+48147a5ZYZP4QDjd9KmUYV&#10;NVuaRnKnvqjYufDmheM7SGa6gaZoSCkckrKYzjqpBBGMdiDXSeHpJvD7KbK9ugVVQrTTmRiqqVUb&#10;m5IH15xXP6fHPpkm6JdrcZU98/57V0Wmyw3kQWZtrEncxH8/T61McVi8PL3ZMJUcNX3ihNWl8aXn&#10;2i4sG0NJJJEzHHYyQmVQckOS75fgYIAU857VZ0jxJrmg2TS6v4fkZMoZYzNGyqxI3FMMSoGeOAD3&#10;AGcXrKAxRlJR5i9t3UVq6db229XkUKFweVyDivQo55io6Sszjq5Xh5fDoZ2g/ET4aeNpZrLwx4lt&#10;/t0Me+bTbz9zPEOedrEAnPYZz+g14DeacEvUtJi2WVrhVBDYx95SeTzztyQa1pfDuna8fsk9jbtN&#10;wY7O4RWSYc8ozcN1+6efQk1iah8MvC63iT3mkTQGGbzFa3vJ7dlbPfY4yeMc9q9WlnFOek42PPqZ&#10;bUj8LudBoOp/arho7XzI3zlYWbbnrllJ/pmunstYj80xzRpHJn5m3EDORwR6+9eXa14b+Itlq/8A&#10;bHhLxPprWrpi3s9Wsp2wNvQyJMMHJ4bZnHc4q/D4i+IOmRQ3HiHwgrKlqySpplwtzHI244+9sk6Y&#10;4O7qPQ57qeMw9TaRxzw1WL2PWYZZYlXDv+86xtltyjkkY4x79qvQSRCRnj3OF+USRqfMjGCPxB59&#10;uua4nwF8TdI8QSJboktrNjix1C3e3mGRwyhgD26YBHfHftrO5hnRZ2kUCRSRI3QZ78Hb1PH4YAzX&#10;ZGalsY8rXQIvCvhm/v4bu60SGGS3h8q1vrFmidE+cbGCbccuxyMc8/LgVoax8P7HxEtxbW3izVLS&#10;4W1WPTo5phdQQsDneTIpkkzxuXzAepBHBqvasYpvtNiqFTk7VkwsnbHIG0+/9Ou5YX5DbYjKpbAe&#10;NSOB68jJ6/54pyjGpGzQoylHVHm2s+D/AI1eGNPkuNX8O6LrbLNtN1pczwMY/wC+6SAqrccgsOvG&#10;cZr1X9jbS7i88VapdtYTWyWem7pI2kHzOzrtTKk/3W/766mrWj3U1szJhpoiNmx41BcHqCCcMDzl&#10;SP0Nej/Bnw5o3h7wt4h8faNo88YkEdutvHlvOuQXIUYBKgCQErk8LnHpz0cLGGMjNbXOlYjmouL3&#10;Mr4reKLF9VbTbxgFMqhlVxkheoPoB9cVT8Pau1ykSW1idRVjsX+y42kUHP8AFMQE69cZrMu/gp8T&#10;tcvH1zxN4Zu7C1mkZrm61S18mJVPrvwDjtXJfF/4l+Ffh5okmmeFNTXT9Nt8RSTW9wGnv5m+UKoU&#10;kopx944OAxA7H6KUox1uRFXK37Wvxjt7mbS/hR8N7drjUNOvBe69/ZtxzAUUqsIcD5iBIS2OF456&#10;gdP8F9c0/UdJj1e3v7hJmZluDfR/P5vUiTnOSMHOORzmvnnwf4WvjrX/AAmMNzuuLic3C3ik7HDM&#10;SRweB/IV9AaVZ+JZ9Pt7vRrCwhllhZbyG/tWAzgmP54yNo3A/Ng8HPBBzxVvhcpFy+CyPTbPUZH8&#10;tGHl3BjP3GBV8D14H/66ZOtheT+fdWcZuFBVldQM8+pHH+evFeanxl8VfDCLb+LPh01zGz/8feha&#10;lHMIwSeT5pibtnPHXkZ639b1RdR8o+KPCniHy2kSK1ZNLuJI95GdqyW6ujNyOM5z6dK86pJxiYwj&#10;eWpd1aDQ59WZPs2o27K3zGxvnz5nYY3enXI24AwaboXxBuLu2vrWC6kQ2b7Emv7c7gnTkoQG56sO&#10;gPIHWs3w14p+FUEb2WieIdLYtIU/cagDhvQxkk9e2Oc/Ssv4oeL9M8I6R9vspUXzEeWOS3b76hck&#10;8H1wDnGNw5HbhvHD03UnbTsdf8aShFM4/wDaO+Lll4j8Jf8ACuL5YVuPti3DTwyNtKBx8pyowSrk&#10;jnI2c7ec/Nz61pfhOa61JY/LEl40rrAu0EkN8uOwCrwPTj0NUvjT8RLuDxF/wkTAwteXO9rf+ADP&#10;ylT1wRj/AOvgGuGvPHlh4htXF8d0zL80MbYwc9WY8ZGCcDOR9cH8uzbMamOxDn9nZfI+xwmFhhaK&#10;jfXc1vi5r1/qngK+1z7JcTX11fLGtrbnPmrbjy8AH1lUEnGBnJ6CpvD1re/DvwLp8GnxSR61rH2y&#10;dtzfvYl2oViZzxlWcDtjcwyO1C0l0j4hWWjabea7LYrJezyRw2uS1w3miVxuAIH3kwp69hkZEl/8&#10;Qtb8R6pJbNolssguGb/SlCKIopZDJIyhfkCnafmJAABI4OdcP7SdBWXd/LoOUoOT+Rg+FfCvhm01&#10;bWPF3xSlk1a/tLOSaOS4kbfDJiNSEC8tGpYbSSCTuwvDGqPws8nSfgff2KXiXV94ivLnUWt9QUI0&#10;1uWkQSMuSS0gUDdn7oU4z1j8Y2fif4fvZa34mEmvs1vJK1nqF40as3mIUJKkqcfLleQQi9eQNPTv&#10;GOka18V9a1HXtVWx0FdSFlpchDIszWsQ3xnaAEiM3qPnK7ccGtK8anLeXvK19NtB0+XRbD/AniDw&#10;pZapq3jv4qaXfSaxENmj2+pTfMrspQOnIBDByDk8BTjAGK5ex0a18EeDPEHj2CyuYb7XGNzYaPNe&#10;h1SNEkRpQI8qSuJB7KRn1GP4i8GeDNP+3eI7+DVrzVJdUY6fo99IFUxyx/uxjKukYYknacsw25yD&#10;mr4u1jX/AAx4Ijv9MMcnkxxaI2nNCCbYSRNJsQbwI2Yx5Kt82MnK5K1UaMalpJ2vZWenZh7R/mcN&#10;Ffya3FDZvrEky6VeG3t4ZbEq11PndKI2zlIwV785kwMc5l8R3Wk3CQ+A40j8rR7JY3sbNnxE/mln&#10;k8xxxuZ1OccfmTzfw18Y6neeL/7AtJc2cVxNF5c6eZ5aKrSPMrAd9uMg5PPIyDXSeLPGvhdDF4T8&#10;BeCPsdjII31TVrnThJcSLFj98shJKIN+A2FBLHkba7qlOUZmEal4nEfF7w5Z+Flmi1X7PqFyot3u&#10;EslykLuiuEZ8Y2DIj9MggE4rI0GPUhpk082rfbG+0NsMpZV2hl3MPTg8846Cu6/aK0vQJrLS/Ffh&#10;rTmj0YRpH9jjjH7xnyfNdsku2DzuHBYc9QMHX/DVto9paz2l5Haw3VsBNubdti34YDryzFV9flrV&#10;VoOio92zJw/etrodd4f8Pfa/DF14Yh1O3ufMZpIVt2WQY3Axu20kAYBx0zj3rh/APgq50b4gap4w&#10;1sI1xYvutYQqgtISD8q9z0AGMHmt3wP4kg8LeK20LwvrNvJa32qMbq+jt/La7CKMDbj5IwuTjONx&#10;PpXovxhsdA0DwI0UFjcLqtxdreQXtvnELhkLAnrt2pgjoNxP08/21TD4p00rqf8ATOp0o16KqP7J&#10;5T4ovdZ+IOrzW9/YbWX/AEi809ZAGESbxgZOd21mLcddueRzn2enrrFh9pvruVW0eBpb2BvLVI2L&#10;NsjQ9WbCjI5AxjjjNNtfutJ8SW+lXWkNY3GoxrFJIcKDGY24CuoxljkNnhTgZGMVfCu678QpfPp9&#10;1BbyXiMkfnHyywfO0kAFjkjOMEbsdq9VQ5Y2Wi6HDzKT79z2JfibZfAv4VTfDvSXX+0tbX/SrhWR&#10;mtrf7xXPJ3cHqTz2GOcvSdZD3f2U6db2MZs0W3t48+Z5OG5c9Bnjp6deOfKdWuF8Z+PrKO/uNreW&#10;XmkkUybiuXC4/wBo4H/Asmusnkj0PUri98QXMytcqv2b94fmyeF7DC7T1HpxXLLDxUG/tS1ZtGtK&#10;U/JaE8GpS3XiUXo1Lz51eaOGGO22qjyHazKAxHCjbnHfpxXZ6Vaa7rWiWWm6XbtFYtdZvbhZGVHb&#10;yy3zADc5xnjGOmeOnP6TcQ6ZbLFfQRvNuaUrGvAjPCLxzuYqWxjORznio/DnxO8Q6K+pweEbGaHS&#10;2juI9Qvoo28trbGJEbIAYkfLj/JKic46BG0JanTLZadBfNrsttE1vZJujac/Luzt3DOAWyQO5A3H&#10;iub8X+MGuNYWa3SG4jHyIsmSzgb/ALnJG0nae3APrisvxh4sh1C2sry33rb7mZcNtZxgheePasjx&#10;N4inh0wXgZ7aS6wLdoySWiUBRz0GQ3TqRupUKfur7ialTU5zWtXvvtP2BpI7iOG4eW4uZJN2SW+b&#10;nJCjJPPvRUcupBkuCumR+TcQFJVaNQyqWAJyB2Y0V6cYK1rHC5Tvc+vPEHwq+I3gCTy/iJ4HvtIm&#10;EavH9qj8uQZ6ZB5Hbt0Zf7y5WGX+ytT/ALPa4juF4x8wDcjI+X1x149eKi8XfGT4oeKbIaT4svo7&#10;rz7GOzvm+yojX8McbRos2AFmZQxIdwXDBWDAquORsvh5peqNavZ67qllJbyFysF0efUYPVSOMYxW&#10;U4076M1pymo2sesaDNZ31uIS494z1+vr/wDW/Kt6LS1liO0iWH7y88rXksegeP8ATrZdQ0vxIm/b&#10;xHNbbwhGPmBXt1JGenbtXSeHfFvxSsYRcz22n36KpMi2pMbtx/Crtjn3Iz071zSpyjrFm8ZqSs0e&#10;jaVNfWTfZbhTNAFO1v41/wDrf5+u9p0yA9mQ8q3Q1wvh74pR31reS694T1CxezsTdNut22yRqRvY&#10;E/xAEtt6kKeOgMek/tE/DtohM2pvCpB8yO6QIyEf3gew45Bwe2a1hKT0kiJR5bNHr2l3UEqiDzTu&#10;/hb+9jjp/StS18yEq0fzqFwy/SvLPD3xz+GOrGL7F4ut42k5hWZtvmLuZcg9xuVhkd1Oa7q18a6M&#10;6LJPrFqufuu0y8jjnr71lUp21Ral5nX2VwoiWNH+UMfkbscDnPY10VncSaiyw6m6yFl2RSMw3Djh&#10;Wz98dR2PvxXI6fdWtyPNt545I2G5WDbh19u2a6C1Zm2rLGGH8St39/8A69FOUog6cZI0o9IVJDFb&#10;bV5w0DdD7rn+RqpqbfZ7Zbf7Dsbdsbuv5dqt2Za74+0HK8q+fmX6+v161pNFHc7Y7k4YY23EY5HT&#10;kjuK6adblloYyppqzM5LYRQ/ZJLRZ4pE+a3uPnR1I/hbHyn2Of0q1oOmaD4dsls/DTQ2ke7c1m0O&#10;1UOT90D5Spz2HU8+tW1tpdm2ZYwcnY3GGH5fpUU2kTzx+d5H2iOOTlSSGXnnkc//AF67KeJ5tE7M&#10;45Yfl1aujV05dQv7uSQufOlVfLhZxGpxkAKwHJznG4kE9x0qO78Z+INJu1sBpixmGYCRbiHeynfy&#10;Mb49oCn1boeKyYbjULC8ZtOnkmhLHEcnLr7MM8/Ufp0rq9K1bw54o01tN1jEV0q7oZG+8GHG0N1x&#10;6A8e4roWYY2jo3cn6nhaqvYND8S6nc3DWj65HdiBV+0STae8PnMy8bW3BcDjPDEcgkcGvsv4NWt3&#10;4N+GNhptwiWJhU3FzbRq2bq7kI+XO0B8YRCQTwnSvj74e+BHvviHpPh/U2Y2N1qEccsyQsxVSckb&#10;Vw3I6gduhrr/ANoHWNI8OeLLrXG+MGvalqEWUW4063aBFKj7kLKNm3PHXIx+J9/KsRUxsZSkloef&#10;isLTw8kovc9E/au+IdrqFs2neLPFL2eh2cmy8ZLjaby47xRnIJx0OPU84INfEHxMtLfxd8ZtI8P+&#10;GbKS10e3ullhjkOPNmfGWwegUHAB5+8e+B7JoXia9+Ldmy/ExLi9/spjHpl7Mw8yNTzsJxg5wMnr&#10;k/WvPvHujj4cfFyHV7nxLpl5Y3Ekbx2cN6rzCXAwqouSuG4+bGMcds+s5R5E7ERXK7Gl8NvD+s+H&#10;76CCW/ksIZJAJo1X92x55A5Az6Djn2r3TTda0rSC1vrUzWazlvs8xiJjULhQjgdAw+bPY55A5rzD&#10;w98SbfV9Hm13SLW1aDTlY6ppV8whuYlA3GVD0JAzgHGcYyKm1bxf4p1W+t0g0C8uLVrUtDJhH+Qr&#10;vCFMhsnkDj9BmsM0xFLD4VWe9h0qcqsrNHsJs5Y49rzF4ZlVv9bnapGQVI4ZTnqMcdM9+cm1WZZG&#10;sdJN0tqshWbySfMDBgGC/wB3OMdfUda5jR/iDqHhXT2i8U6RqR0eJVkmSaaS2ks8c5RzjbjJynAP&#10;IPNby67b3trFq3hLxrb3ljdR77NZLTAkPQR7kxtb1G0kAjivI+tRrxte36h7GVOW1+xZvbfThaIl&#10;9oUd9biY3Ja4hEhidurHceT8vOAC3Ydq8c+MA0bTI7ddHsLeFbnzAq27LHET/F8oGNvbpwCvHBFd&#10;p4r8cahLp0l/p4W3eJx5tm1wAz4JBXGMccc56nnsK+efif8AGzRLvU/LuYrrdInlpCmMh2/jx0HO&#10;cqM4H4Z+Z4ixijhnTpL4tEexllGXtOeT2PNPjxJYah4fbTNMu45ri2LCSJmAYN/s88Dtjn/H52Pi&#10;2W0uDAjbZlYCWI/eGMYH+f8A9XpB07X/ABp4pv7yITKLXc8sl0P3MmAASrE84LIOR0bvzVfwB+zX&#10;4j8Y+I/+Fg+K4bTTtEtbgSTQzSGNLmPjAVvQk446k4HNfG4XD2octRq+/wB57FfmqWsaHgXQrzw3&#10;pOi/FDxLoNxLJpMCfY4lyvmM04yq8ncdkr5JX5VjI7gjQ12fT9P8DXHxA1nSmWGG1WO1s9NIllvL&#10;jzEVgpbbkAkgjuf4Sqgt1VwU1C1kvPFGvRldFuIDdW6q0cci+SxMe3o0j+cIjgkgLnLckYfjLX31&#10;fw7D4isNPuI7WPbKbays0QRMIfnQNuOW38sUQgqi5OGzXoe00Ue2hpTp8sTnfA3hXUtQu4fid46b&#10;7ZN9mk1Gzt7O4DfZERWjZZiRt3/IiJgf3myORVXVvGPhjR9RuNIsdN03+0tP1K1uJNHh1bdJcXEz&#10;jeUbaTlCZMluQSowTgnL8S6zc+MP7L+HUHiK+sbZ7FFuLeSZRE9nHIXRWfI+aSR0QiMEhVcncciq&#10;8mmeCdQvtJ0Lwb4Ssb2ZpZI77XpLaYW8mER5928B9qMYtuR1GTgMDXRa8k3+Gy+8zta9i/q08/iD&#10;xba+MDLHbXWpwvcSachWaeKaOMSeYBtPlqrLhcs27CjgEq3EfEvw3438bQzaH4b0m1sLMIs09hBd&#10;AeXIzqXeTeTvkA+Xnacg4JrYstb1OLWX8U6j4Vms9PaxabT7y3jLzTyurvEgcDKD5h2VR04I2njX&#10;+IN/e6ZdXbWkMOjW8ws9Ut4JQgeQjoGHzKoHy8HnOOSRWlKjLmv2XqKVSNrGh4u03QdAuNRGhxwz&#10;yJcPAsckflGWbZtJkw3yxkkpxjkN25rqPhf4P+FnjXw7DP4g8H3k0c8INrttmjeK327flcsAziTc&#10;V3MVCgZ53ZqfDj4LN8ZNc0+XSdJvtM0xbO5m1TU7pfM6SgxR+nmYxjAYgBs9Rj3/APsTwxZaDL4O&#10;8P6NZ29jZfItw7McZQ71GP8AloQ+c8jDHJ4wcqkoxly3dzGdbl2SPlu/+Flpq/iS68Jprl//AGfp&#10;93INPhaxDzXMcchKxsWKohORkhnAyMAjBq58R/hFe/EKaGy0qErDahbaHzkj3RpvO5ty/LuJyRgE&#10;85AzxXdeLfh5oXh/Vpp/hhrWqCW4nj+2faoxKojUcooypQswznBChjjGSDi6RYadbaU2k2+r2tm2&#10;nkvcWdqshBnk3EM8ku0zEopOV3KAAdxziiVVaSi9jajHmi7rcxfBvwaHgXRFtdAja61YIsl1KzIx&#10;im54RiQMcdxk4z2GZPibfeM/EHw/m0W20Ro75kMMUE3U4GcnPK5684q1p/iv4g6eZfFmoalDIkPn&#10;GSe3hR3cqud/lIuQFU4GDt+Xt0q54K8aRax4fvNXurWSS5lVmVpCQ5YcdWA59eByD0rmxEqlOSqv&#10;WzOujGM701pdHhP9kmcjxr4u1G6u9StbdoreFsSMZBncCwzk7CMDnAx8xxU3g/R9S8QJb6U11JJH&#10;p8LySLHdDarLIzZY9NxZ1UcHo2Tgc6HxH8UW+iQyWOgXscuo3Oo4uWiUYKDIK7SeQGAAPGRx2FXb&#10;abx9B4Kg+0WSxx615dxeXka4ZhgALnoBhR6H5j2NewpzqQu+ux5bjCDcUc94VsL1/EmoXOl2jb7e&#10;FlWUAEle7DoclQSMf3RnjNQwQa9qHj5rCWVZYLRi26aMuHHOwrn6jH5813HhvwRPpXhuLxt4nEdj&#10;b3V15ccckZLbVYHcMffJwDjB5GMekfjfxBLpVxnQijatcOxkurjBCnjbkjP8Pbg9AQCM0Sl9kIx1&#10;uV9dtUWKG+eICS4lWN9v3uDjgcktjhRjg85FQa5f+JILVtIML2mnta+Wsc8eI/3jDaNgJDZkJLMc&#10;5A7cgrcQXWq31nfXECyx6bCZbv5h8zjBBX6Ff5Vn3+r6lrviT/iVwfbrSOaFYpIoQrzOS2Bxn5R0&#10;PuPQmsKavFM2qS96xe1bSb3UdJWyOhrJJCAVZVKqzdAR3xn/ADivOdT8R7r+6lFq/k6XuiW0PRXG&#10;RkKTgkNyfXGe+B7VqOg6h4X0qWQW3lswDSSLOjGSQlizHHck+nbGTjFeF+Iob+21SRY4yv2ljuj2&#10;plxzk/qfQ1eDtKckY4j3bNBpGqPcW7XuqpHHCZH8iFs7iCd24t1JBAoqtNrljpWkx2hhjnuGkG8c&#10;FsY5IODjAOPrRXoez5tbHHzxjo2fZlvpdtrJjghPzeXuZG5w2R0P49Kr3vh3UNDm89SW8uT5lH3g&#10;PXHpXnHwm+MtlrEdvpesTLHcK37xt4Ulccnn7wzj3AJJyAWrv/EPxk8JWL3Ed5eM9/DIsUUNupka&#10;RPKV97H7oGWZQCc5RiRtKk41KUqcrTNqVSNSN0zpNO1hbkrG1ttXGCwY+vI9u/StM2dtLcGaxl+6&#10;pYFQQGPv0/PrxXlPiL4vzXF7CfDNhHCvmfNJebiZMk5IVT6c5zz83GRzLL4/8VaNI8N+fIk3b1aG&#10;JWjEnUrzu49Pc9u3JK0dmdUZXPZNJ1OeCSOKW2WYKiqyyD5uQScHuMc9q6bStK0PV2Vf7OtbpJIW&#10;MlvcwK2VGBwcdQTj3r59sPjPr2k7pNXjEsckioWljVVyxyGUAgnHTjp7cV3Hhr9oHw0vkjUA1nJ5&#10;bRhpskfMRtJZeg+XvwMgVKcd9ga0PRtZ+BXwy1SJZLjwBpcn7sou2xRDGpByo2gYySc4PU5qtpfw&#10;E+FBt005rW/0+SCPEPl6hK8e1T90rIzKD2wRjH5Vs+AfiPo2u6S2py6qs0ZmZYdpUk4Yqqn3YYIB&#10;xnevrXY3GgWl7tnsbZOf7owX+mDzzmu2nKMo2bOWpHld0ji5/gjrVgkeoeF/iNrFi24bngit2SXr&#10;98LGOue2D9ODWk/gT9oq6ikvfC/xnslVUIKXOg5Cf7Qy7Hj8j1IArptD1K/8NH7HKG8llOVkPA55&#10;Pt25rQvPibpvgJZNZW9jWNuJFbdu6E7dq85x7ZquWEVeTJ5pSdoo53RtG/aS0HTJLyLxboeqXwxt&#10;aWNkjJLEklMZxg9mBHqa1tG+K3x4sLyS38U/Am38mOPcs2m61HIs/I4UEhgfw6du1Xrz9qb4ExSW&#10;9xrjslwYt03kqoUgY/dMoZSHIJIAGcKepxm7ofxq+Eeu3ijw148tZFwzFL4eS8RGchiw28bW784r&#10;nk6cvhaZtGNSO6aGab8fbu/SS2134M+KtNVZNsYl08zBhkDO5BwM556YB5wQTHpn7V/wlsr1be51&#10;q8s380q0GpabJGykHocj8uxwfSu80zWFvbBb21KzQyLmNwQ0be6sOD+BrUstO0m/BS7s975BwcEj&#10;8O9T8MuWSsVo9U7nIf8AC8PgZ4lCvpnxB0tLqRWZQt4qsCMZJU4J6+nbnpW7ptzpWuRx3EN7bzqo&#10;/dXFtMCGHbkdfxqHXfg58NdXP2vxF8PdD1DdkrcT6bGzD33YJz75zWTYfs0/Bn7S2pWfhZrfzH3S&#10;RWOqXNsu4AgNiKRQCMntznnrXVDEezilM55UI1HeG57h+zpDqEvjCS4g1lo2stOmkgeNiGcnamxh&#10;jjKuxB4GRnPaui+I39h+AIJtc8S2TGKSVhaaPaoGmu2wBkjoink7jn2HSs/9mH4caH+z34C1b4ga&#10;hqurakutyRJo1jrWoG42+UZAWXcN20s23ljkxg/V19qfhnWb268Yajqtxcag0jRs9yT5cLd0QkAY&#10;HHQZORk5PP32R0eXArlVubU8LGVP3z5tbaHAwT/Fj4s6xZWNj4Zs/DugxXQaK0s+WkYHG6TnL4Bx&#10;1AyfxrkPjrdeCvjP8YX1DUnmlmjuljVI9KW0Eaod7MGGWyATlcnnocYr2vw94q0/SNc+0vYK+6zm&#10;K3RYBbdVCxxR9clneTcMcYU5IyAfA/iDdWEniV7291j7GLVXdZpIWZmkd9q4xyS0eT17GuuShzNX&#10;vZkRk9Ogvh/RLGHxFpt3Lqy3F1Apt9S+YMbhVI2k4xztIQ+65r0a48WjQb1IRax3S7Sq7gPmCjIG&#10;eo4/pXl3gbxXoMmr/bbOSKYtl/MRSPLCjO09Pm+X0OWb8Kq+JfiqI7hY1lRbhYZGhkjPyk5X72Dw&#10;cE5/GvluKcTGjUpRi+7/ACPWyyj7SMuZdj1wfFfw1d27WgvsR+SfMjuRhoFP3tw6OnUEDGByMY45&#10;mw1bw7pupTaTp+ow3Vs1zvWNmBlt43GMFupwVJBJzx9CPhr9qP8AaF8VWtxceDfBdnv8yTZNNHDl&#10;gT8x8tscDI4HYgYxmvF9D+LnxouNVtYbX7d5lvIE22rOQjI23JH8TDoAegJ96+b5qleneOnzOy1O&#10;lLlep+jfj/xVpsNw1nobXrTLZl18z94FP8fTk844wcYOMda8X174Xt44t7e51jxBc6ZGl0u5o1Ky&#10;kKSDIAWG0HLqGP8ATFXP2WfGvjXxd8N45fit4VvrHUrdHSbWr6FvKdcsRIzLtxgIcjjJPOak+Lvi&#10;i0mtI7zwxr6xQSzNBHfOkXzBQULQkAhgpYv8xLMzNt2kceHUdZ1OWb2dkd0LNe6rdyPxB4j07whf&#10;S+HvDWi/aobC1ja7juELG4QyquG+6C7BnYc5zH82R8tV9G19Jrux8fePmvJIJpvK07R4JEkZ7g79&#10;kT4UqFj+TCqAuSCRkZFrwJpWl67r8994xtbqPSNLt0TTob7Yv30AEx8lUJK4Zgd2csSNvBOP401G&#10;y0b914OFxb30zQrCPJk8m2Z5doeMSY8wsAeTwvAGOBWV6cv3cV6v9DohDlXMzQ1zRtF1nVWk1a/t&#10;0t7wJdfZJW3yS3W91kJ+YsI0BSMEAgMrtggkHmrrxXY2tvcahqDeXI2yO0tYbowwtAkalQxBYtly&#10;xUDH68rew6Z46MFh4M8D/wBqXULLBqzFdqW0e9gMPGV+YShnJywLcngjFO9+DviWx8Q33iHUtXWD&#10;ULhlkmaeOMJ80Um8BtpjCJbh0G1FxkvkYAMR5Yvkm7WNd1zRPFb/AMH6vrEV3r9rrM32q6aa3sdM&#10;skPlRmQRIfMfdhQqKVPG7amCSRkZek6R4l8P2uoWmm51S6Vn3XWnsDDbTj5t64bBUMwPIwy844Wv&#10;VJfCPxg13W20jTbKy8PrcRyONRjtXCyw42pEpADB9o+aQYz05yN2n4F+AXxe8ReNL/S7+60vw5pl&#10;5am3jk06xG6dQdzy7CPvlU25kwx5AwOnqRrKXu3Rw1PcvJnk9pdfEX4p2MehWej3Es14rRWLWtpI&#10;0Yj+6XIDALuOCC2cc5yMCvYPgl+wxB4GSy1P4k68NSu7dmnNkpURQykKfMPGHPzHglcYOCc4r1nw&#10;Nc+GvC8sPw08BeEbxzbyLC2pXcPF1zguJVJEmCr5BI+50AKVY8UeOdB8HhG1Qyr9qaW1uEF9EZEA&#10;h3RsioS3KYGVOV3KMEnIJ4idNcsUvkcEpTqStG5niy8StYg2OkWui6Dpyqi723SMBlmYJgLGcjAG&#10;W55IKkKc3x3aRaTGBqcelTW90FV/Nv2jl/eEhvLAVtvQgBRy3XA5rmPGGt/FRfDTXFh418zSXjaK&#10;G3vI2hbcWZPKB2u8mRt+ZCvYcffPI38lvo93JeHTor6+ulEcmseIppUghAXyykS8nIwGC7fl3DuM&#10;1zyqOceaP3dzaOClGXvs27jUfDNhql9ZaZrcM6/YzcTQyL5gijRvLMss6lG6qzFTnJYEnAOcU/Dn&#10;4WeGvBMXizxVol9dXt5dLcrdTZjxEoVWbDnO1Q3HynKkEquN1R6N4403QPCM/hbwJp9ncazNIl3N&#10;DJbNPJ/rN3l/vCQi9VKgFstxyARyuueGviteWrWuveK7qO/vvtKSRy73EcRAOCFyoWT5lXJ5wxOO&#10;CZ5Hs3bv3PQjKMUlv2IPF/j648LWes6T8O9Bsbix1VhtvZrAPM8WU+cyRnC7RwgAwDuJBzXLaTqN&#10;8/iOb+2NZ01txYnZdJneAd2VXoAcjGBjb3zXZX/we8Z6l4Gj0e61yzsrq1aQJczrv8vCMM5U8nA4&#10;I6flXNeDPhL4M+GRkOpeIrme5CtNLNcQrJGJdpbJj6IcE48wsM7fusQKpToyouN9V879n5ESlUjX&#10;Vlo+vYi8M/CXwleaxJ408QGCTE0a2trJJtV9rDMhHBA56/Xp26TxfrPheG+jgubSCeS3VWtvs0hK&#10;xou9hj2PmYznJCoeQOLmqxWOraXGoW78vaBE1vKqCSHrt5yME47dR64rkYoRZWd5fGGOGOSFmWSR&#10;ULDGSqKAvGBj5uCe/Ug1h6zlG2pdanGMuhi+JZ9bK2viTxTqwKofL8O27MWUsXOW24AXBB29gR2O&#10;cU7Hwhe+IrqTxbrOpKzeT5cn2hwBaEjCkAKN7EqflGB1PQmnP461/VEg02bQ7ZLDTUkkkvrVVjuJ&#10;t5y+5u5wp2qMjjgd6xNPkS9mvvE3j7xEpt1m3afpY2s0pbpuycnCnknJzxnrjrcZrU5eaPLY3bWy&#10;ks4lOmxSSwXN0kay9flyNzZIxtIHJ7jjrVzxBBcWV0wsdNtrW3t4reOyhjbDYjLu2R93O5j8uDyQ&#10;etXPDN/a6lZWYtIfJskyrSXXzLGozgJ6D6g/TnFTeKNS0WxjklurxpIo4RIzBdzdW4TrknJ68AAc&#10;dCYjbZbjffocNe6r4g8SRT2et+YL61mx+8Xy41X5mzkew+mSOcmsYeC7BT9v1S7aS4knb94sgVYk&#10;2HYCzfdLMT26c8d36nqaaFdy+JhrHmPq1wrQttH7qIr0bgnIyMjplarbL3xDqEkttf52wh8LCFw2&#10;zAALdCeSOMjPHXA6OVxkuXRGN4yjqc1468M6dY3TX1pq9rLCAuIdu2Q7Rg9ume/U+lFXdW8OxRwP&#10;JBaNJdqqtLJNGSkfYnnuev4ds4JXoU+bl7nBUj72mhNY2kViVKhWmj+6ytwe/r9K6zRLm0e/mjNx&#10;GyyITGEYMMMpwOnt37/SvK31iS1g8mH73BVj2YAc/T/H6VBa+JJ7e62Ix8yPiRVXoOp/XP4VLoyq&#10;atlKtGnpY9za/wBCM1rBf2/mMySCOe3HEeR854PXkj1/HrK8dvexrdWl3HN5cXl7nUrhsHJYfLjh&#10;cnrjJx3z5RZ+Lrm8aG3nuBhFxt8wfLk/MT+td38Mbqz1W4kW/wBTkkjgXftVv9Zkg7fQfXkjmuWp&#10;R5Vqb0qybsdDZBJpZrKTVWePZ5e6Yjeh2qd/oACR/dwOxzWppnh7T4ZpLjz7UJ9nKLPcMMkgHlgW&#10;6cjPTGOO+cO01e7h1iXUrbQlk00yMi+dnzCzADPmg5HzDoAe2etdUuvpFYNbp4Wtnmmdt91eM8yj&#10;klwBgfLwy884Poa46kZcx2RlG2xt6RpNzpzSS2uu/ZbiGFbiQxtvKKqhw4RQM42g9/vDrgkaemft&#10;F+PNTsp18PfFZWXToQZd1id8W4fL/BjgKc7tx54Ixxwsmn+J9NaPxtpunJCnl+SdLslUW/MeMSH5&#10;mHGG25+XH4CW20O01bzxd3d3ZWbQuk8tzBmb5ZEBf5iBkg4A3EkLjJ3DKhGMdeb+uw3Jvoery/Fb&#10;xbqcUjXfxLsvO8pVWRpG8yJS5zsIAyrHBI3A4Xg81eS907xFaWOvX3iG2WHUgkKXHnKrzEBQyBcg&#10;k7VBYEKQM5INeUab8N7PX77+0dL1jz9QuriRmtb4yRyXCKx+a3JbB4DdcAY6rWN4v+Hfi3w3qN7p&#10;1q+y6tptk+6FU+zqDy28hgSCw5Jye4HQqVKnUlpJlRqSir2R7fPqXhS21z+wDf2F0pP2i8Cxo2xi&#10;/wAoDnO4jaTuJJAU8nJplpqPgPcs+qQX1jLNujjljaSRUQqcSMNvDH5cY3c7sZPB8x8B+Mr/AMNW&#10;8Fhd+HrbyY1WK4cRAyHManG9lVSpOVIUFsMfQV2V4V1G+vLDQY9PkZbXeLdrr7LIyCJQyhnIHO4g&#10;rggjCgNkmuf2K5rXNo1e6Pef2afEfg7RfBI07wl8abfTbUlprzSdftP3dtJs5XJIU5IDFkbPzMeK&#10;9UvPi/4Q8LObiTxdY3+1Wfdp6Mm9M9lclSAOSQ/pxzkfGHws8DaJrPiZryXQJJU02NFvvtlvtV4p&#10;CTsLLgMitxyc8nB+UZ9U8M3fw9QW3hmWzvopL6aaLR4Ys+TOqxEsoUAfIgDjk/Kc8AqCZqVK1Opy&#10;qTfrqCjRlG9rHsFz+1BrjaRPc6X4Is1ufO8pWl1JJoy3zN91QuflB7jkkc8Z5XTvi/8AtDX/AIkh&#10;0TSvsczzailraw28a/vJJHEflMpjYoVIZlDOM5ALEncPPrjRbvwxqNvZWd3b3VnEr2y6Zfx7RghS&#10;MsEJCqf7xbBGGJwc9v8ABbWfC0njzRtV12xvbOLTfElpLNardYtp7RXRnljyAY5AxcE4L9OpFb0a&#10;0qlWMZOybX5mc4wjByW9j9PPEvws0Dw94X0XRPEsOra2+l6TBbRtpViTukVfnlGzCjcTnd0y3Ar5&#10;z/aC1nQvhtCt941uLe2/c7tL8J20LeZAnJDTHqM8sScMTg4HQfGH7T//AAcD/tSeFfH+qfDT9mGT&#10;RNH8G6DcHT7dptL883Ui5EsgZm3BQx4wcnk9wo474Qft3fGj9ps6jrHxNsfttnb30PlyadZrbmZv&#10;vSO252aRxj+8VGRxnmv02ecUMDhZW+yrLtpsfH08LUr1ld7s/S39krxP4G8Z/CvXtY1i6huLy4K6&#10;dY2MmnrsWd0DyfO3ylxlFQhs8Y5BXPhH7QHgrzrW+jGnyW8g1BkkV4mV0EIZdyA8hSr5GfbpivCf&#10;jV+1bD+zb8DNN1m1+Kd1PqmrQz3GmeGLO5CXUE0l3cqWkYZaNMRhjnPyvGMHjPzPpH/BX/8AarvN&#10;fsbjxHrVhrkXNncWusWm8+SGBX94m1sgMRkkk4+lcmBx3LQhOprzav5nRiKcY1mo+h9EfGTxRcfD&#10;7w/p/hHRtSjtbq8bdPdTy+WkUCvv+Zs5BYrtAGSRmuR8O/GLwbrHiGw1/wCIHj3T4GlkKWsC28ks&#10;bRq5GdwcBy5Ajfoo3HA+XBo+IfGevfH2xaTUfCmj2scUP2q/vr6QOqeTglI/lIJBYADnO9Tkbyat&#10;/Czwh4O+GTrb/Dv4dMdSVmkk8R6pGPOjY7z5qru/dqNm5cMTlc9evy+aVI47FSqzdktF6dz1sK5U&#10;aahFXf6nS/D7WPjN4j8Ow6Y/heOzF1MoiuLc+UNSt0MbCaY+YWQnDOCFAYyAptAJHS+DPBZ8IwSe&#10;IfEJ0UPaXE08149uoECBs+X8wBYKzMpJkbaApJY7iaWl+HPirYhZ/Efil5lvlYXFxMplkHKhWO5s&#10;cqQm1d6gZxzjN7WvA+h+LNZjtNQeS4tktQs099cRSGE+YQDkFgu0o2Vx16kc14VbF4alJwi9zvjh&#10;8RWs56EnxA8f+K/HCufDUUx0tZDHZRhQkJuD9yaXcuREhQnJbJ9exh0bwhdXIj8TWOtLfapG9ubq&#10;aG3ItoAGLu6KwxnfuHUqM8gn5a39J0bw/o09vNeyTSRzTLDY2AuAtsmVyZMFRtO/OB8zEKTxmqHi&#10;PS7DUtQMVrqt3bQxzfZLa3huTbwkeYVZkiRsk5BxwW9cAccMq0q0vcVl6dDrp040o6sv2niFdLkM&#10;dyEvvtKRxrDNIu3zCFzg8/L8uRkE84HGKqa7oPg3UoGvEnuo7mGFpDHbzybh/rPLwqkMQSGIz8rb&#10;Rx2HOeF/GngrwDctpuiarayTmYxXd19oExV9rbg0khOSojPzcgHGTxWB8SPjHpuneCrrxDr1/JrV&#10;5qF99n0fT9GJETGM7xI8yk4kGGIU4ACehNYRozhW00vY0U+aOp3HhqwHgO6ufEllZXixw2/k2+lw&#10;rGYVj3uwJ8wDD872bqCQCXGAcWXUvCuq63eWVqbh9cksXkkvNThEoLK/lKikBSuSxGFIB29cfMMf&#10;QtZ8KXUFt4u8Y36HVojKbO1s7F/LMoRSnzpGHdRv2k4zuZsZ6ETxNpvh+yWONNy6lq0l/PpNpdhY&#10;hGAoeSbzSuweYSpDEcsOAQK6OVKd0uZ7ef8AwxD1Vr2O+vPFsXgIrpzwNvLebdXMco2oqq7u67iG&#10;wMFiowMA8+nPp8bYLfxJdGz0y3+wrImLlZP3kpbGGa4BKAMm4r8vqGOTiuF1nxKfGt9cS3Gv28On&#10;tJGpht7hXcpwNpC4QAg7Sfmwei8VN4qlg0zT7YHxRNBDd3kkkKWQy0isMgbnUnGUySv3tx+XqDpD&#10;mjJKyTOZ4enKLbbZ0XifxrpekXt8+q+IWkt4Uj8zTbe0it0hMrbkblTufgbiGHfG3cFrh9b8VW81&#10;zDZ6VdTWrWLwSaet1p4EYLKxcIdgXLbSPlwTjaqjmtrRLHRLnQBetp9zdH7OzQy3en4D7HG4glRk&#10;A/dIUEehwAI/E3iTTL61ms/7LtzFvYXFyLaS3xAm7zS0jxj5VzhV6khuR2VKpKnNuza632+405ad&#10;lFWRyOo/EX4reM/st5qepSWNrey/Z4JLeNLtOThWDxD94xwCcHAHJIDYHSWXhLSU09zrv26OxsI9&#10;yrNILeJ3VdvmFfvMuSM5Jy24cdA2fQvF/jDT7GfR9Wm07S7a7/0WW382GS8YSAcq3TCrjggHccdM&#10;FrfDi08Ea1MvhnxlHZ6ncSC3aTWJornbG7vLKkaE7o3IRgSoBOD160Vpe09xOz3sv8y4+7Hm6DtG&#10;i8Pz3vkaMqp9rmW4mtbeF7dp1ySCEyDjdzvwdwI54FOfxLHc6itneXd88Md1I8dq0YeOKMKecgHb&#10;uZc4ZslSOBkVgfFHxTo/hzS7XxHNfajeMl0sMhtU8qNCOmWCZIJcAMSMlc9K56z/AGhE8V+GZJpL&#10;mOG8iZUGn3G+RpVADeY+OBk56tg45AwM88cLWrU+dR/HUv6xTpS5Tttd8Yh9dPhj7Ip86GOSaSG0&#10;CLJvBbcXOOAoxjA571T1XSx4kkS21qwuP9GtvLkjwVil4bBbHJ7Z4AJKjPFc3qnjWS2vY/FGsXsU&#10;dnBZrDEsIOElIw3GByDxxx+Nc74y+JVt4jnt3MeoPp1nAbxbyO6CiFgD85H8X3SMf7R9c0Rwj5oq&#10;Omn4mkq8eVtu/wDkdVJ4Tk0jRyNV8LyW8LSfvVjmMkbDcMAZIYdCDnqSSMA4rH8QaRpuoaHdTLZR&#10;WlvtdWt3tX8wBSAAnOBwM89c9Kx9L+I3iPX9Dt723TUNU3W5eS8aLy1CI7hQd2RkrtHqQO/FGnR3&#10;V3c3g1LUvJjkyY7e3mztUhvlPXnp610Rp1qNZpM56lSnUpppGReaDcWWiPcRpHFbxyhY2iiVmxtX&#10;5mIAJwB645x61mHwBpWgeIW8X6j4WudU1a/CtZ2lxKriFdm4OwAAGOB0J5Xnk1oXfjjQPh9ZxnWJ&#10;FujJc/6md3kRFUlgcdjkdPXpWlL45/4Sa0txJbhflw9uiBVfLEDOcAA4I5759zXaq2IpvVHL7OlJ&#10;blGVL972C78T3cY8sbobCJDt6HGMcHA4wM9Kdr+ry6lL9kFpiBcJM3l7QQAQ3y85PGACO45PNYfi&#10;rxpE7S/aZ7rzfM2Qwwx/u8gkbgyngc9+fm/CubHxA8Q6trMmnyzeZawyRma2giLNjBGQ3bJ2+vXn&#10;bjnenGtKV7IzlKKjYTxF4DuLfToLLTLWby42ka6j4weB5ZyeoB3E/l15GRLBq0t82LtpIV2vNb2g&#10;2swx/e7Ywef/AK1bDeNbjWbcrq+3S2SRDGYUD+YpQgglmbnnnjAz2xisLV9U07Wrlraw1nbGHxdG&#10;PHmMucHB+hI6Y6dq2Uq0Z2f5GPuSRzeuXHiJoXlhW52zgItu3AAGBtBwN3Iyeuc57mitefwxc3Vq&#10;15o6zQx2ki+fcR3DSR4ZsiNs4wc+g9QM80V3RrRSOSVHme5m/wDCE6no3iVLeaNZI4lMsJ4OWBIX&#10;I784P05rJ17RbvRb+4ENmq+ZysaLwfu8ZPbkE+pIrrEg8Q3urLqL3KxskbRr5zDG1c4Bx7kD/gOa&#10;3PD/ANk0eJrvX9SiuEuHBSNociIscgqTye3XuOK41i6lOPNKz9DolhY1Pdjocrpfwp1O/wBIm1O/&#10;lEB+zq6ZU7pD5W8BR33MVX2INb3wV/tCCxk8TNO1ktvIsYkmX+PnO0/xdBke9dhpdrompTFLnzZp&#10;EwsXkkght+FbjqRj8SRWp4q8I6l4v0AWNrqK2axqT5xh+VW+9k45HCyfUkenPDLMpVH7OTtfr2/z&#10;OmOBjTtNLb8S9pGueCNZMdvcNMytkL8+7KhU6jjjJJ9/m/DpofC3g2ztrG6skv5ligZrpTcZABl+&#10;UDgYByeOoGR71558NvCus6bMsVpHoj2cMga6vIZHlklwrAoAfutu7E85r0B7p7GK3u9ZYNbiMxyf&#10;N5e1juKngnlVePjgYGO9cOK9pCXLGdzsocsoqUom3pfhc6fpd1c6DqjR3l1cIWt449zSZlwoPHGc&#10;5J6Dj+9VXXPhxrFto2mPdNZz3V1dSJqCozSC3UhCideu4nJA4IGTVr4d6no7XP2XQPENs1z5eIW3&#10;FlZcqQ2OSx3IzHp6cAZq1H4YXQdV/tKPXpLZVukW8t5mDCTBQmQEk/KcseSeoHc44fbVqUrX21Op&#10;U6UveS/4BzreGZvCqtosGowSTkobi4VS0seCccHO1vmbGOqN/tArtWeq+M7e3svD3iO/vdU0mGc3&#10;kenyXysr4zlkZgdrZLDd93LcA9D0Nl468LR6Ebq80W8vGhhaS6+yQxysqQruBkG7psx65P4VS8U/&#10;HH4efbLe51GKFre+tYWt7NtLk3Q/vNwM204Qlt3HXluME56qNTFVZL3fn5mdanh4xtf0KuhW2oR6&#10;Fc+F9P01biz1mU7rW+iSQNtPmf70bghxmIrnfnjnE3hvwP4ljur6wsLPULWOBjGo1JczRI23OHAG&#10;VbC7WGCQBg5HPReAfiboJhguNDtg9rBauFaObZHJI3UfOck5JO4jAPvXV6z8SYIJftmmXFreQxSM&#10;ZtOypmTaq85f5cL2xnPBHrRLGV+Z0+W4vq9PlUk7HNeG4PGMGsw67q3gy3i00SSy3cKxtJPGqFgs&#10;akbiSJAHYvuLAA5znPUT/EOOC0gt9I0HXJY4olaObRdGeZmkJ+8omkiO3qD8xIXJJOCap6b8f/Dt&#10;/HYeHvFSLpusagWkSyEbEvHhzGwJVlyVKnbnkkDqateP/j94X8B+HYfE+kpcXllFdTQXl5CsexCj&#10;YYMRknkHjHrxgE1nP20ZX5L/ADBcko2crepBp7JrzzeOtSjvNMguZmKxXzPHLGAflDRs7gAgZCgs&#10;uDtJ5Iras/Bvn262ej6ha2szKSzMojjiJAXqMBSMMce49sVofi58NfilpGl3Wi6fNcQtCtxbzQ27&#10;SJEwZUzIi4EqAYzGeDn2yKvxb8Kav4o06DTPB3jObTbOG5dNUk0+yhh3RiNF2IWbCFTubIbPXgkc&#10;kJVqlua8Xfr0Q+WMdtTw/WP2c/hT4e8Xyap4p8eaUq6pqE/26G4cgTfvDvcD73yuVPGOCc9QR6l8&#10;Dv2fvg9P4Wm0nwr41kuG1C6E1rqOgyAmNRu5AwSBk4OQvKnAHOfJdC+FU+harean4v8AgleeNjaS&#10;H7LdXGttgoWODgAYJJLHfgYHHc16B8GYfjkms61rnwn0LRvDdvcWob+z9andFtLrP3GHGQxViGGQ&#10;CVHQV6mIxVaeHcFO9vSxxU8JRp1ufkt95zHxl/ZI8FeOPjMfDeqfHe2t7qRY4tPVdklw0KR/MGjZ&#10;0xghjnrgDAO7Ncx4h/4Js+PPCtkmpaFeNrGl3Em+2vrcA+YN9uMhQTtYhpm43D92o9DXp3j39n3V&#10;fEnxL/4T345eMNL0m4uljs7PUtF1AwCS5CZExBzuGcgkn70S5wpzRZeIdX+AOlWfhr4ja344upJv&#10;MkuL6zkhurS8j3MY2hGflZiwIcMTkkgMBhrp47FxjH2c7pJaW/Jmc8HhZy96PXe5y/7PXjDxH4X8&#10;ILoPir4Uz3VrGV+x3n2Vo5FLsRtLlB0644xtA+7ivavBPjy98Y/2fY+CpdY8y/b7Gscka+VZMrpG&#10;hlkd1QBVKnqSF4476eg/EFvjFb/bfDniGHw5faXcPHcPq1nDcSSxBWdA671AJ5csAMDJJ65i8CeN&#10;NT1qfWtJ8X6Zplt4q066LR2+mq8K3tqXXbcqHYAgjO8K+V/iwcA8taf1u/u8st93+RtRjLDW1vH0&#10;Ow8R/CPxj4Y1SOxu7O3lml8wxxtqaJDcYAMh8zeVbBA9QMgcdKo3WkeGvDySnQdMhW8mhRoSudsv&#10;TDg4w+MYyef4Qe1Zlxa2ekeJx4k1q01OOS6kaCa4kDXMZZudokBK4JUt6nLE+9ey8feDdL8W3ek2&#10;eiazdBlSS7jt7GS5SNWVhu3qm4cqMZXBAXHc1xSyvGaSi/8AgnXHGUeW1i/fxtFA2neM9IvtLu5R&#10;9rabT5CbdbfO15POdQF+UHGDkAnHINRpoumto11/wjtzaw28VnJ9lHkmNpNuCBvAYlGbO7IIOT1z&#10;miG9+HXjkSWVnpVzJclgixTWbLlWOcA3G0YwS23sVzkkDDbC60y58dRWFj4ktHvGhMkkSXSyTwIo&#10;QMxVCdvDEn7pGOhBqamHx0akZR2W66FRqYdxalv3OZ0X4JaH4g8NvqviKw1Szv44BJeQfaoo3adA&#10;CFeUIWbAGCRgdRt4AGfBpGqeDLn+x7DwhpOj6TG0ZknW+M881ymCgbzR82CxxwQCQQBk10WpWemX&#10;dzNpB177dAusMStndP8AMfNxt3DkEZXkdgfrTpND0HU9E0fUdMjs7i+VGvVtdTkmjNuQrFSxTeWO&#10;Fywxt6k7eDUf7Zze9bfz0Li6MY+6WLbwXcavay3SwtYzTySN50d1JCsinAjU7CjKoBAwxJB5FUdS&#10;8JXHi3w4yaZ4Dmuntpo4tPb7XmaV43BVzu3BwNueQwI65HNZaavqdv8AaL7RfGLXTmbNxZ3McsYt&#10;QFOAgkUBgWBOfmOMdM89N4S8T3msabBqOm+Iodkd0kF7atOS0O/OePlz82O3tkYrVU8TTava9/Mw&#10;nUotXV7fecH4u8M+PLn7HqHh/wAD2MF6s7C4urNlbkCPfK4YARMCGXkklUUcbQF47xV4X1DU4y/i&#10;VLVHm8pFuNVnW4mt8vmRI41GxclsHIwB09vRNRGoan4sZrGHRbWxuJC95cSah/pGpBc4IKyZAycY&#10;JIIyDxk1z3ifU/gRrsk2pa/qEmk3GnNvs9Ot4Szahjbw2z7hGMcnJBwT8u6uzlxDjovu1M41KN7/&#10;AJ6B4jXWdWnsZYZLy+0+a8jiuGsJFt4bOEZwREvcL2PBJ6cDGtqml+G7zQY9L8Pa9PaeTcG3MlrH&#10;IZGkHHzyDK4jIwdrbOo70zXtbsdZ08Qadqn9lxyQiSVUVITBuVfk/eZx1X5gM4fAPepPAfhjVtH8&#10;Ri2/4Saa58xkM+n6jP8AuLaIL8phQDbyR1bI24wODjjnGrGjfW6e3c1VSHPfv95yHgzwv4d+HXib&#10;+07DxD4k1y2vGc7DI3knLNuIHdvlbuchhye665afEjUvEFpGnhPT9PhS6N5dK5dt7LlWDb9wLMhw&#10;DwcMffHX+I/iF4G8D6tJY+IrTUrzUNwNjariOOKMAgySPu3Y3AgKq9jk9hjyePvh/wCKvFIk+E2j&#10;XENvpOmrNqjajJFMqTSP/qlZQrN3PzE8D8yOJxFSXNyaieHpxj8Wh5r4stfF2iTf2Z4jSHVtUvrh&#10;rqTT4bjzZoFKrsJBBaNcEHpk8jHSui1LwHZ29ta69pejmyury3EU9rcWgwYtx+ZlACg4OQGzkYOF&#10;JzXR6j4h8NyavNd3eiabbzSW4je+SxRrh7cKSyxyZOcbR8pHXpnGDleJ9dtdT03T9aaynuvsV2T5&#10;MNxjzW+VSAOBgLl8fqOc6+3xFlyxt3GqNP7Tucrr+n2OoaRaaZewyNDb7GvL6KEsrM5yQw2hYwrH&#10;IPUhhntmTQ9O0iWJn07TY5LdYmihkuI9kaNg8f7WAcY77jU1rrfhs6lGrabbXN0paO3jZSSNw+99&#10;Rxjrjjniq8euXdzaLpyRr8rMqTQHbsUnG7Byc+/T8KcvaSp+ZUeSMyrH46uLFLix1DWNPghhjxHE&#10;m5QCwxluCQNqgg56Vx3hHX1vJ7gLCscjIUkkjR8HrwOBtOPyJruZLy+vdHmtL3RbFnktmWJpIY90&#10;m0LhmwuTnDD/APWQOI1TTvstvEL+KTzFVhNIsmBuDNyOP1JPGK6KXs+VSe5z1vaczj0Kmq+A7TxD&#10;eQzpceTcQufku5CzBT/Dz8uOTnJBPQEVP42+F9lpWqfa4r7U5/tkimXc4IIA3ZOMYTJIwcjAAqlf&#10;6DoL6m89lq+p3DfMR9okUsy9Rzg859v4sn0re1JZYFxrUd1JKkEat5twcL0J6AA5x6V0e1cZKzuc&#10;3s+aL6HMXaXC3M14uk22Io3RJpW3qiAk5bBwBlunvz3xkafZX9uk13Ps/wBJaNHt4VwoA5OPT0P0&#10;FTeK/BenxXyxabO2n7pnLxW8oAZSwz35HuPU9qrzmLU5FSbbM6uxjeZeQemR6HAFbyxFOycfmZey&#10;qa3+RiavpugXN7DeX17LHOw+60D5IDEA7egHPJ6n1qpd6f4ShDjStUUysSsyyRfeOepweTtOfTj6&#10;10NybHYsc1/KtvD8r+XIcEZ5bA5561Qvn8PX1nMul38J27TPFI3zZ5JwQOvarVbmSJ9lGFzCuL3S&#10;/DttJHZx3DTR7R5nKxyMecZOQM45FFM8T6lutYbU28UcMWHhSL1z1PPXrz1orrhGMoptGEuaMrJm&#10;gbjS7m/WaMKH3eYrPcFGZcg4xn8fStK/l0vWbsaIl9atLtDLDIwzFxjI/wCA575547Vys9/LbQQX&#10;kVvazO2A8kkfOQef/rcVRj8WXFlqy3N5pT3DJlobiGMjLY4Dcc4P+eK5oYduzRtOso7nq+lS3ekz&#10;WumwXG7pMs0MeQGPzDt/sdM9T782U+LVppV1DZanLG9wjN5lv537z5V+RTz6d/f2rj/B/jLWb1HP&#10;ibUrezhaENDJNERknGc4HpuHXPTrV3TvBPg6OxnubfXbW+mZ5Ctwq4ZWKlVGCcgj9QPeuX6nFS5q&#10;i+7qaxxF1aB12lfEi2OlXfibUdIt7CxjkPkra3G6S4XcreZgDgZb156Y9d7X/FNj4v8AB8N7qXgy&#10;eWGNY5YbGSQJ5qnY3BTqG/d5B77hxg15xLrHi8+HYYtC0dbhRAtvLH5oGwh+WwR3HT2qx4r+IV34&#10;MtrXSnjur6dcJ5kkgHmERozZ78BwOe49qUsNKUlKC1v+Bar8qak9LGhL4B1Dw1rB1vwhbJ9sNyJo&#10;4bbUVM1kCM8KDgKctgAE4x7ir2ufFbStHvlsNZ1y61O+kkaS6WxIKZIUFDkdiG4A4x2rgW1zTtfm&#10;OoaPLdWLtH+/t41Zt5AXMaqMZIxxnIFdV4YuPEHlzaroXgO2W4jhkfz9Rt/3ryhTnKkkg/iMZya3&#10;qUYxinVJp1JPSB2XhDxB4g1rxRa2vgTQ7rRbiPazXmrTFUlUk87DjOeMngAZ5BFexW3h628PeHnt&#10;PEEcckKtvgXyVRC52nPCjdkjGSD14NfLPw5tLi9kjk1PxvqGnTX1xj5bQyK+S24MWIGcg9/X0roP&#10;FGifGNtXj07w58QLzUNL8s+Vqn2FkTHzFlychioySoJPB7DdWFbDNzcYyUUa0q/LG7jc+g/G914d&#10;8F+G21XxLPJotl5wWbWdLt4ZmjU7Cq4UlthZuCRwMjn5QYrq+8P+H9OuPGGg6ZqWo/aP+QfqVrHv&#10;siMMCwZNxVRswCw2jb164+eNe+Hf7RQjm8BweJo9Zt7n95HuJULtUMOZMEMQCpUZ7da1/CHin4le&#10;G/D9j8MfFGhXmmQx3DPa3F5Di23fNuYYUKFBY5AySHJwc1lDALk0mm+vmhyxNTmtytdvU9o1m18d&#10;6/rdiPFXw1XVrOOLa2qW5+eEPuVGKqQc7NjcnGcDnBrqPBfhf4XfEyW5+GieELjT20HUEu9aYRtb&#10;kzSISk25x85PVtgGVbgjODwvijxx8WPDXwrm1HRPGtr4gCw77y6098BUWCYknKA4LrGobJ5c+mK8&#10;x8M/tg2UGqXWq6/4e1i5ae6V0heWNlaQABMfLlBld23nvg8nGNHB1JRfJ9ns+ppUrQjpJ790e1eO&#10;/Ab/AAq0C3PhHwzqenNJcebeG01B5bGORWbYUaMK4Vl3Mykf3M9w/Uab4zsvEugWur29/canHcQu&#10;LlmiZ5I9jfMpBVXBBGDkEA8g4rF+DvxzvfHCR+ILDw/dx2/mJH9lvOdqkg7kPpgHoAee3SvX7zQ/&#10;AmpPP4y0iaOS6jtyJ45FJ4xkoVHB4G3cAcDaORxXPVrc1P2bTUl+JpCk6c1JO8WcZb/GTQNI8beT&#10;evIsV5atcRrDGWTbtACc/MZhtYhcZww6lqwNZsvCfxMuftuhGN7PVLnzL66kEsbxTLuPlMq7cFto&#10;CuD97HyknI29X+IXh9tTXVvEiT2sTQyA2dwwBlJdcMAD8vzZ4OOAehOK9G8MT+C53bUtEiRonuvt&#10;dxJasu6YLGANpTpxjnGSV74555YinRfwu/fpodHs60o6vQ8R8QeG9a8S+Dl8Ga7pk2q2VvPcQ2Cl&#10;zNJCmeRF5mAW3kY3BWULtJyQB1Xgm7v9J+H76b4Qd5dLso2WHzoE+16ZHHkujRyrv/ujbtOdrDPI&#10;J9JvrC88ZWHlf2B9rklDCBdQjTbK/Kbdp53fNnPTJ46V5V8RbTxhpnjNodMlaOGxtfL01bKaMkqs&#10;b7uGKkMSAgUA8c8YwdqOJjiFy/D18jGVOVOWmpT8feP9b8E+IGXT9fs7dljnkuHhjLROphxmeFUD&#10;kA5DYxt9DtIOZ4j8XfELxObXTtO1/wAvWWs4g1vYSW8KwykoDHzhmQgSJsyoGVzg/Kc618ceP/EE&#10;+qWt58Ir7VG0e1dbqDUvM2zK6tGYo9vQtGZCuGJ/OvVr/RfhH4L8Ff8ACUePvDsNnKlrKZo233O2&#10;WZ1k8tAwyzfLtDdAS3TIx1yr0qM1FpN+RioynFtXS8zznTfiF8WvGPh/SPD/ANokhhm1prPUjeab&#10;PJNYbLZTGGw6Ng4cGRixI59Aep8U+KPDTzyQ+GbG11PVYbXfrGjzSRW7KDxG2zerHjphSfmI4zXN&#10;eFf2p/g9pT3GnzQahDCrtJINQuxdSXBAxHGAv8Jz0YYG44J4zXsP2u/gH458Z2fhPwv4UbT75pIb&#10;e3uLy1RYDIWG1XO7cUz646jkKOdYyqe05mtI30XmYyiuW0XvbU7DUPCPiDRZ47DwR8HNQ/tq+VHb&#10;WLfWLm0NlIIi7RqsjqCVHyguHXJHOcCotB+HvjexM2kQeIIZtbK7tWtl1afdudshnIPzgjZkgjAz&#10;jAxXY/FPx9dfCzzNb1fwfqzG7YxWraE8moJBIYhlkXJ2Jx3c4JAHHCs8PePE8YeH7e7uNdlWHyd2&#10;qy6vGLS5iiJ24OzG0kjAyACDwQcVhHEVOVyi9HrrsbzirpNbHEeJtH+Ndvtl060s/LmwipZttSGN&#10;V25jO5XG4YbaGxn8RXD3Xhn4r6T4gkbXbrxdqkNqoaG102Jbfzlba3G3eSNitknCnHXGDXvuh6y3&#10;hbwhHr0WuWd5ayESlYZpp2ZTjeihQXkIAIzwSTnA6VFY+NfE2riSPU9EWGGSNXgvtNlfdt2iUbt6&#10;KyLtIxww+U5I4B1p4qe1k+5j7Hrqux8/6VovifxLdG+0DSLmVszXEgvLEwtE2RGAzbQDhTzztbHO&#10;cVr6xpXxCVrbVRpSrDubf518D/qzhDsQnqM8qfx9PYdQ1mws9PFnp1rI0yKGt7XT1WZmUv8AK7bW&#10;ztbI3DBCkkZPWuA+Kl98Ypbe3Tw94L8PqqySI1xI0kkskR67UdflH1xzgZA66yrValTordxRjGMb&#10;au4eC1uPEmjTWHiWwmt5pHPlm3kMUsbcEICCpHy/w56detc5qnw38bxa42q3eiLelYSCbyZ4hIwI&#10;dRlSudwDDapI5weCQL2ix6VokEkGvaXqF7HNIj3EXzObWU4+UOEXALJzjPAxlgM1ual8VPCeq+IW&#10;0XSTqSmO3Vts1hhDuxg5cnLYGMY6AEZ4rKVavhZN01c0jTp1bRkee6L8MdYm1x77VYYLDzYGJsWg&#10;8yOCVhuP3i23B+VQOCTk4xVvXfB1vY63N4itrixF0Lfy7yRNizjksCFHqQqggdCa6D4o+OY9DuNM&#10;122DXknmssmnxyq+9WXcCEJ3bP4ckY4PuK5bUtO0Pxpq9n42t/AFtG1vIzXEMtxLEjZZSD8pbccq&#10;AAQ2c+xwvaYiq/aXSXmVy0Ka5Grs2W8Ovd31xol/4mZrhWzFcXEizTIrFgVjbhcfKTzjjp1rO0nw&#10;RpdlrGL612rIqm4kt75YZFJXByAcnv0B4K1e8T+EvD/igXfizXrSO88yaNrCPT4ZoGVPmO5mZwCq&#10;89QPTOOKo3cmmeCLldR0RfNKo0ka3xwFQqp8vf6Zxycj5cZJBJUa1WHuXu/wCUKctbWRFZaNDPKX&#10;srKNVaaQLdTS7tg+6QDuy2fm5xj5uM1ZufBtmzSX0KKvlzdW+ZcFioYcn0/lWfq/jy8u9Ik1O9td&#10;OsWZkA0eGRvtQB+YyJsBUx4+bJIPzLj0rSjnvfENttSWSFTbKsYs+Ytm7v6FWxnnkE1z4x4iPvbf&#10;1sb0HTei1KDW2iX93ustRUJG25Ejl6R7Rzz/ALp/Oq2sJpelTSXQmVUuF+Rhz93qCe2BjpwcVR13&#10;TtPtfEVrE9pI13LG0OUbCkA8Pxxn5iee4NN+RLn7Df2srFY90MDKQGG3DKeoPRsEnoDzRTjKS3Kn&#10;Ll+85298d+KbDxpb2GnWUMlnNJsmWQDLLjkqfUZ6HjANQeO7y71CAXjWcEkht1LSedz83PAz1xgn&#10;6/Wr9xqtjDeNp0+2G6jbLRR4LKMc/lWbfi9cXDMVkVIGePb94EDgfzxVRnHlUXHYwqc2r5rnPWWv&#10;2tnqVtPdTQx/OPOEjD7nOa15vEF3rniC4meKOazwHjk3Y3EZGOTnHT8K5HUraxl1CE3UO5d3AmH3&#10;dvNdIUh02GW2jCbY4grbjuGGXPA9a6J8urOdX2OY1fS/EV54gmv7qe3VY4yIiJN204PFc9ZajqNr&#10;O05ZwzRuokVd21mJUc+w5z7V1+vyWJ0ma7tI5IS0pj+djyxJGR26bv096xtTS3srK2tnjVmbaWZQ&#10;R14A+vU/jWlGV1ZryFJS7nJ65rV/p17cy3unNtkVkjLKdzpnqQOnH61Haanpdj52jaRGIY4kKzXE&#10;q5aRif73Tr9OAK1NZ0WIXRL6lyqhWikOVOBnI49c+3QVTDaVBbGG6mja4D7gsikK27B/lXoKUHFJ&#10;I5uWfPdsyZ5prmDys7uGVWVuq9P8cUU64udtzIltEoQcbV+YkD0xnPait48y2MZct9Sjaa4bg/2d&#10;fLcQhpFLSRpnHOf8KuPrtxEzapNofyCRo4pMq3ykEYI9+ee1YM+vTpqH9l6TBHKq4Fw/l/fIByB3&#10;9a6iz8VRXdha6ZJZ2tjHa2QSNbdCjOcklnOfmYljkn+laTj7OKaRlTl7SXK2F1DpmuWUero2px/Z&#10;xttVjUBQ+7lix4AAK8Ag10ltqfhm5tZop9Oju40WPdbxOEBCgDK5IPbP41m2/wBhuIpLayWWb7UI&#10;/LtI5ANsmQCfbcPyxVvRvh3c22l6fqllqjS6j9oQyRmP5QJFHY+hOPeuKpWpuzk7WOmNOSloi54X&#10;8T6y2p+bCtrDDeXXkR2+4DYwGASpHTGBx6DkZrX8SzXL6Jqr/YV1CS2i2qskgZkYvtyBtDD5SSME&#10;jjNZjeF72x0uR5tQ23C3CyQLHCrfOpOcNjLDcMc8Y9c8bp8Ww2dl9suJQFMK+c0agMVLPz06gY9u&#10;tcdStaopU9U/+AdMINxaloVPh/YabcyKtr4MnZ7m6x5yTNhSME4PA+UEE9hnpiu30Kx+JEmvSaLZ&#10;30K28sG/7ddpiOLG7oPvE/L1z2GewrN8P+KoVMej+GbxmaZRcxNfhIWJx/C2BlWGeoAI71V0Xwh4&#10;7k8SrN4X8bzLbwyGe5yvmhTuDOhIYr/FwATkc0qkfbTb/PoXD3Io9E8GfDj4ctPda54zvpmt1gV9&#10;TgsUdlvJN23fnIKtubAGG4POMVsX3ivw7pvjW3+DmmaHc20dtdY1ZXkaGOC2kXdGFjc4MpfDHrgZ&#10;ySSTVfw/4Bu7A/2JqMS6hJqF0Ga6uoiu4Fsqu5XAKjaRwAfunJzitiPwZo3ibXLrUfGlpHcXDIF8&#10;yKQwXBZQTGinzMbidnzDsQMHiuWpU958zuuh1Rp+7otTm9U8P3egeJYb7wHNJcRTeXNceXJGqQKc&#10;ZmeVkA5AXhTjP8R4FdZ4Vu7vX72afxdZ6f4ghkk3W9wZonjMGF+QzDGT1cHGQB680+18JHwMs+l6&#10;tLYXGmXcjHS9LXUm87bvErq+3Ifn+L0xkttzU9x4Qit/CN/qUNlptlptvZpcx6f56hioCncNro5E&#10;nGPlYqeuBk1FSXNTT+5lRj75wdxo+r+EbO6GiX9rpunzeY9np6wOwtnYnbF1IZd3ck8EZ686Gh/D&#10;7xfdazD4sPwq8Mxw2NqstwrM6XkkjFk2gAlZEQR/eKowDH1JOxp2t6ZY2FxoNnfLHDJcSxxzHa22&#10;FkDKc5+Yhlxn0A71PqvxI0WLwhpratYT3GpzFVtTaQyPGI2l+e4uyHXeCVwI1K/U5xVfXJ35ILcl&#10;4aPKpSeh0XitPF2qaPB/wr+6sLO6uApt4ZoZII1Jk+YMRkBcSZzwRhs4waXwpoXiHSbnVfD/AIk8&#10;a2cV59he0mt/OLGORk+co+TvP3dvGCcnnpVHSdQ1jwnAviLw1eR3FvePIm2C3aJDukYEquWwpwv3&#10;iWBbGcVsaXdeHptak8T+J/D9011cWqvHZW8YfzmnQR/Nk7AVw2GIJAJIIPI541Ixi4K2/bX0NXRl&#10;KXOeV6N4Y+KNrBd6HcrLe6lDJI1vfbFmiMSnlkblTg5zz1wO9cPoXxH8faHr91qdpLfW9xBcSwyN&#10;Hj95IhXKluVIHmA8Z4HYc19D+F9A/wCEemt/FVn4fsdP0NppC0cc7OsDB2JO1lbksvIz7dOa0bbw&#10;vo9lax3y+EdPjjupHle4aOOHzFKDJ28gZGwY67foa1+tRjTfNC5Uo1dLStYtfsnfGHxN8RdIupPG&#10;VneedYXCGG6bALdyFzt4Bwc46uR7DuYPDPha4m3a59kc4G1dw3RSYxkqRgE59SADXKad4OtvE+i2&#10;+j/DPxpptnqFiry6lE1o8qRRBxs2lHLHOSQuACRjOMkZfizwH451nTNPbwn4/htNSjvMQ6mukbGc&#10;Mdp3ozneQMngrjHodw4HQjKr7vup/gV7SVrvVo9F0m40vSdbh8MX+smaRbcpa/a3LtcEELu244xk&#10;nH161R1y4t9b0PUPBvjPULGCymuYWhuLhwqyM5woAY9cNjI6MRwQK5XSfCXi9rnSU1XXLCe60+8g&#10;Or6h5aw3FxHy8iwxDOT8rcrwPlyASK6XxRYaxYeJLO3uNHkW/niM8NhpebgRoZAixOzDhssOuQGO&#10;eeKydFxxKkv6ZXNzU7HM6D+yN+zxpsmqavf6bfXUl07RzSTyEoGjYybk24VPTIzwMdckt8Hfst/s&#10;+Wf+m2Gbh9J1GeWa7vYV80SnyztBRdu0FeGwSevPStI67reoWwitdPm1S2v4Vjjbd5Mhk8w/KARw&#10;Qz4VipzxnpVWz0r4neEdAvL7wvp39vNP5nm2MN1bjULYyDLbliGWIyMMMckcYFa05YyVSSlMUqdH&#10;lTSPQlt7u60VX0nUri4UXGyVLFlcz4+UglgOjdGUc45NcRq+taB4RsL7xF41v7WJJVeKVZtR82NX&#10;KEYYvGqo7bWJ56DAOMAJ8PdQ+NulzrN4g8K32j28arB/obW1z57PGxAZdydwdzD+Jvqpp658INP8&#10;e6FYeF7Xw1Hp7TKkerWup3c7JqDbxvmaNZPmdsE8AL94ArgbdKFGFCLjJ2REnKpqlqaGl6h4PbRl&#10;sdBv47PTLXdNNpscbYljbqQeS+Q74wCWPoM1etZfCniiSTWtC8QtJa28otLmNrTYTJlGILEFsDjA&#10;xgnOMZ4818deCtF8Fw+Hvg5p/ju4ttQW1lltV8O2paJgWOeXO1QBnHPygjjg5vavpnxQ0uxXwv4h&#10;1HT/AOyWhMt5NJaxi5vGKrs2/PnO9EJOFIwcHJFbKnKPwy9PQybUrJov6xcy6ppy6b4ctvJvJDsk&#10;fVNB8z7RCjnavyKvlkZG35F3HnPLNVLxVbeJ/h94T1eBrS3kjhtT9j020v2FzAzr0dtzRAhASuFy&#10;NgySBzm3NhN4IsdTtvFN7qjf2pK8Mfh+waXy/kb5WUGR2jxs+Vgx4JPOSKs6R4g8WappUtvqNna+&#10;H7GC8igjit7MPdT2uwhcLJkBQVTOM53jPStpRlGej3/r+tCY2e6KGh2RLWGp6IupMbzT4WvZtThJ&#10;2IEABC27H75TliOfm4weKfjXwt4i126+0+IvFupL/Z82Fg0+4aGCbenAVmUsqEgZA54baRnI2rtr&#10;+10+OfVdT0/WrS+jBl1AKsEylpnA3oj7pcgYKfLgMMMcMTV0LVPs8F1YanbxW1rJM1vp9rY3XlrK&#10;0ZVUl2ygBC+GzhwBknIzga8yiuYUafLoO8NWfha+1qGHSvE3nSrD9lNukIkkdPKyFDjpgdjxnOKo&#10;6Xf6Vpepf2d4l0GW4tLe7a4tljtQLiFgMkLuwePl4yBnHXvyvgf4qeCtZ+ID+FtO1WTTLqC+fdHe&#10;RhlDL95zh/mx93gZOM+qno72CLU4L6W2v4Li4mjZ7eeOz2SuCBhWwcsDnGCVxnrUzUqcrSej7jjy&#10;1I6blDU9Z1Ky0pbLRNC1y4swpTT4biMR/uQ4CiR87d5x9wcjHPtl63q1n4b8OWtt491L/TvOcWO6&#10;9aRgrDkL9zjPTIzgY5rsNM8QX2l+GrDw/ZRs/wBmuh5trHIsUMTA8sfn3Nu3cYJ2kHHHXhvidrnw&#10;xlu47rxWge42qn3hMoKnfv3Y3AKTzzzkntmojGnzbdb6bh7/AC7/AHi/2H8P5Eg8TaVdxnV7iGQR&#10;R3lwTCspkB4GRjp+AHvV+28f3Wg2WpWXiCyjMn2XzVttPtC6y4UmSNWYqM4LEMAc9OMc+bXOl+Cf&#10;F09vc3eivfOqr5N1DdNhORwVGF5AJ6HCg9a7TxD4it9atrqSyfbHAsb26pbp5acY+4MZDY5bOfmz&#10;zyK2lSk7cz5r9+hnGrbVaGP4q+JNzZy29ra6dJbqJ1kXzVA2thec/wAXXHGeWNXtZ8b65rOszaRa&#10;afJFI1kUjmaHcozjcxUZIA5PPHIqv4h8N6Hd6NJeza/DcbbdJ7W4t4RG6gD/AFOFbCkZGcgHB44z&#10;mHT/ABT4q00WcegeLDbSQSTZtbezJUeaBFuZt3zfwk/Ljt9VCnTjLTcJVKjjqzO1OXT9GuWaVoZQ&#10;q7lkuMZ3cLkEjjPoKryah4it7zz/AAr5M7uEDKVz+7bBY5yMD/GqHilLqa9W01OGEtyJGt+VMgOC&#10;oBOccZ69+1Sz6xD4be1uLG1ZfM09F3MwwPkGRj2IxWrjGMlLfyMb3i4nMeMrua5SxvXj3NNJllwQ&#10;oOcd6uXWq6TrEL79OkuLgtGLdrZW4bYBjg/d+UZ69Kp68LrU2t7Rbby/s9vHL50inEpZsEqADxx3&#10;x0rN8M6fLaXglTUARNvEceW2ghgvJxwP5Cqirxu0Zy5ugeJ7q/t7xbK4t5rcqjt5M2OONi4GOh+Y&#10;j1yPWqWv6p58ZkgMz4HmeY7AL0x8o9AB+lWdelvJfEbx6f8AZ1KvGj7F+4qkEYzkAnI/Ws3xJrNj&#10;qnmW6pIzSYbzN3PTaE/HAb8e3frpw20IlLcxZvEDXRk85pP3ajdIsfXAOFznryKz4dVs9Tnk2iWM&#10;gBVkA3EYPoTjpx61ZMlh5P2K44bcRmOT5myCCPy4FV/EGrW9nYwRaZBD9l8z55ZFUOMdBu3E56g9&#10;Bx3rthTvKyRyzl7t2ytfXkn2nFp5kOwbYdyjI6ZOR2z60Ur+JbSysPNsBFJNNuDFo87CD1Bz/nvR&#10;XRGM+xhKUL6sp2disemIbeGMfvinJOS20kk8c0y2ZbzUZ5JU+WBQVUNjvRRVS2Zmuhbk1W+L/arO&#10;donXgMvXp1+vFdLofi2/fytUFzN52cStu+9/nJNFFcGKhF01od2FnL2jV+h2lrrOmW+gzTHT2aZr&#10;CJ/OL8j5c4AzjoDzweaxzp0di6X1teTR3ozcCThkeNtpCsGGO56D8+xRXkYduN7dz0KkU7XO00nw&#10;PZTzLr96GbUpmmEUxmLeWE38AsMqM4Ax0A/LoPBusw27XmuRSzSXX7uzttqiNYpJJPvdXyqtnHAJ&#10;GOnSiir5pOLb72BL3reRKPiF418N3d8fG2tXF9pNjDi3tYbt3fMoZs/Ngg8LnDcY4HXO3qPxp0fx&#10;7rMd74K+HGm6bHDtt83jNPKZRGP3u9ix7A465GSemCir9nBy1XT9Bc8ox0fU6XQJPF2nxrf674gW&#10;4eFc2rW0PksjmNsHcuPx+nfpWB488YxabazRwaasO4NHOqMWBGexY5/A9qKK45/BI6rv2i9Dy2bx&#10;Zq1hdtbySbo49rKq/wC9gj8d2a9o+BEmofEHw7b+GbaeG3czD7O01qJAHClVJJ5GG54zwTxRRUyh&#10;GMdF/WhdKUpS1K2i+NNd0XXLP4f66FkmlleKKaCQsqYkYE/MAT8ygjjivZovDUmmrHeWmqSTT2UM&#10;0uoeavlgxqm9PLKHcSA2CG4JyfaiiuZxjHVG3NJ2M7UvH3h/wvpFlfLoM2oWMimeO11CbcyFg25S&#10;y4Z1443EnHGcE13mp/DW11HwwniyVYbXSLrSUmm06z3YijzuCJG5aPJyAxAUkdycYKKwlKSqSXk3&#10;+BnFvmscT4kOnfDP4WTeNtL0+1tbSWNrq3FhZgTMxPCSB2K7SGwcHHtwKh+CfjvUvi9K9nHKNLt9&#10;KiX/AEeG2jcTEhDI7Ej5icYHcdc84BRW3KvZc3Ud/wB5Y3vGfhrVrrxNZ+LdMvCBBEkktrJeyRxq&#10;7xA7o1QfL+7XBXO3JPGDXdaR8YdQXw/dW+l2bW839nMdUvvMVpJVWF3G3cp55iHJ6Rjk4O4oqY/F&#10;H+upfRnNw61qes6PpreIpbe6C7FglazAkeR41DBmVgQCFUllPVeFGSa0fAWpaPZaxb6d4b8K2+m/&#10;6UoTyJiywLJP91d6sSrFcMuRkH72cklFK79tY05V7P7zU+IHgn4g2Wsa54Tl+JU015dC5il1aS3V&#10;pIVJyFiDBigCvwAQMjHQDGZOo+Ffg6wsbvUb7XI7y6ks7XV5JhZ31pMgbJJgG2ZQmQGbDEsd2QBR&#10;RWsXzOzMeiPOPgX8Y7348eObzVf+EXt7V9LsLea1X7c6iOQykiRSVchs885XKL8uCRXrPxb0Pwk7&#10;XPip9AVMtJc28a4YwSRNuBUkZGfM6Aj7vGM8FFbTilKVjP7KfqeP2muRx6ZrHjeBJk+1bruaOSdp&#10;jLIXIXO8kAAqeBwAfqK5y38R+J/iHpel6nrF4kNvqs13bWrWqqs9sEZU3BgoOf3oxzxt/Morjpyl&#10;KV2/61Ony/roavgbwVoNtbzaXpaut5ayCyvL26USOY40aRXjbgq23rgLuLHJxW1rfh7wXrnjGazv&#10;rCaQ6bp32mO4kwzbQQNoGe2/OST0weuaKK6KjcbteZmtXZnA2fwV+FUWm3XiBfCFs1xIqpDcbWEk&#10;TBck/eO7JbvjgAcd9Lwpp9/Faf8ACIrqLNJJKskU8nSEBmIjA/u7TzwOWY9eaKKqMpT0k77fkPlj&#10;F6LuYFrGtprX9r6YSJLlBKzSHq2eWIHGeM+lc18RNC8H/EDU5tC1S2vYZtFiW6hltZhGDtUcceo4&#10;6UUVtzSjaS3S/VGcoxaaOT8P61oOh+DZPFWjeGki+0SzBrWWUyLFMr8lDx8vPHoMjpW/4a+KK+It&#10;HW5Hh+G3+y2OxljwVZEbAGCD2I/75BoorsjFSk2zz+aUZtIzlvdNsIJpjBM0dzLE8cJbO1ZUbjOR&#10;twR2B7Vk3t1LDZnULW8ljWRVSZAOzgbQOeRu5Of1ooqUuaomyqnwknjHVtQvdEs/ErCLzLe3InTa&#10;cSArsPfjgHGMY4qp8Qr+3g0i0EcW1lsgvyxry3nMoOeucDOeT2oorSKIltf0OSuzczXDXr39wwHl&#10;qIWuG2D5SBx6Atn8/Wjw7dPY+HZ55S00gm2xlmI2qWA28dsn+dFFbPWmjPqzJiX/AIkc+rgt5lxe&#10;SfebO1VHT8sc1zsV5cQzyTM/zOwWPb/AGX+g4oorqpq9/U5pN6Ga0s9lILy2laNo927YxG5SvSs7&#10;UGbUtOa3kVV/e7FAPAC4/XNFFelSS0ZwVm9UUrTTL3TluL+OeNo1APltnucf0oooqrtvUytY/9lQ&#10;SwMECgAAAAAAAAAhAGGcmGK+FwEAvhcBABUAAABkcnMvbWVkaWEvaW1hZ2UzLmpwZWf/2P/gABBK&#10;RklGAAEBAQDcANwAAP/bAEMAAgEBAQEBAgEBAQICAgICBAMCAgICBQQEAwQGBQYGBgUGBgYHCQgG&#10;BwkHBgYICwgJCgoKCgoGCAsMCwoMCQoKCv/bAEMBAgICAgICBQMDBQoHBgcKCgoKCgoKCgoKCgoK&#10;CgoKCgoKCgoKCgoKCgoKCgoKCgoKCgoKCgoKCgoKCgoKCgoKCv/AABEIAS8Bd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bBHNeZ/sueH9&#10;O8PeFPEcel2UNvDP461h47e3jCRxqt00SqoHAULGAAOAOK9HvrhbS0kunV2WNCzCONnYgc8KoJY+&#10;wGT2r5y/Yu+MHjz/AIVjo+iTfALxRqGmX15czr400+70r7DKJJ3d5XWS9S5JDlgSkLAgDGeauKfK&#10;xOSW59IOu5cfiKcDkZoByM0dKgYYGc1m+LpLe38Lalc3crRxpYStLIrlSqhCScggggdwQRWlXj/7&#10;T3x/8G+CvAPi3wZqOmeKF1CTw3cx211beC9TlsWmlt3ESfbUtzaqSxUEtKFUn5iMHDW4G9+yhpo0&#10;r9mzwNbrcTyb/CtjNuuJCzDzIVfbk84G7AHYADtXoVcb+zsjRfADwPC0e0p4P0xSuemLWOuypy+J&#10;gFFFFSAUUUUAFFFFABRRRQAUUUUAFFFFABRRRQAUUUUAFBIAyaKhuTCwVJWAy3yHPf2oALuxtb5P&#10;LuoQy4IwfQ9RWLceHrm11J9U0bXLhfOZ/tlvJteORiIwrFduRtSMIFUoCHYnc2DVrUI/ECXMXka7&#10;axQjlo3tCZJSOcBt+AD/ALpNcBfeK4tJ8aXmmR3evaLHdTLLca0fMuLQLGrAxlLnK2mWO5pFQo6k&#10;bnVmUrpCEpbEylFPU7Gz8TbLy3a/eFbPUPlsrqO4DxSt1Ta3GS6cgAdQ2MjDND4osba00ie3ksri&#10;aC83TXZt45JpvOOwI0YySjBsbSOEKqeAM1YjvLGDzLxyb3euLp7PqvDEO8YblsIq7lG7OOFUfLyP&#10;jf4rL8ORql7PPJcW+n2r39v83ySp5bsYnkbewy4fDAKiBEX5VUhnGMpS0RMpKx2HhJb+e2uLHU7Y&#10;QRwYgjWHgOoHEiMG+6yFMLjKMGG5gFNN8N+J7HUprrR31qOW7s9Qkjlt/wDloil3KZGPulVOG6HY&#10;RkkGuN+G/jPSvFULa54NvpobW6s306xuNQtkkaR4GdYHHlODJGwLSryCyyZDYYbcTwT4quPD9j8R&#10;vHTyiOCyut9hBcXDLAEhjwkm2GJyDK/meYQWfI2lF2gUONrjjK9rHb/CO70nUfCGiQ6PdXDQ6fp8&#10;MVvPNCN81v8AZomQSNt+VmSSFyPlJZScAAqOssNRjvNMt7+Jo2WaFZN0UgdMEA5Ddxjv3rB0z/hF&#10;vAXh+S00ryY7GxtW8uFcBYltoghAH91ViUfKOOPWsHW/iVNdX1n4A+G1tAtxJJDFuvLOSSO3g8tW&#10;ctGCvCpJb8M6kidRxnIi15FneX0NrqVlJZ3CK8c2EuIWQMGU9VIPGCOD7U+2EFpZrHA2cJ8u5id2&#10;B1yev16151beKfFE+qag0ugXV7Yz3NtdCaH/AEdrPbbibJEjI0ib0iTCjn593B2jo/DEbW8dnpDo&#10;0dntvECtNK2GScIqF3O5yQX+91xkDjNHKBt/8JBp4guL2e6jjhtFczzM42ptGXBOf4e/v9DVjTrx&#10;r62W5ZFUNyoDZ+Xt+OMfQ5HPWuR1zUtG8PXdza2+rRrNq0cslvKuXaOSN8szbHEkkal8lVICKrDI&#10;zWxo2rDVUs7iwvpPKkjzHEFEbGPaPmlSRFeNlYFdowQx+YcEKWA2NQ8wWjtC+11UsrMCQCORkAjI&#10;9RnkUadexalYxX8AYJNGroHjZWAIyMqwBU47EAjvVXVby1EE1lcXixr5e2aRbgI8W/gHnp3wfUcZ&#10;rLe5udH8Ialf21zMMRT3lu87bpF3Ay4PBHyliqqNwCqo56UrAdITjrXP6lqejeG/E51DWrtYf7St&#10;0gS6kKpHGI3+SNmLZ3M07YOAOi8HG5tp4uGs20K2ULB5oV3XD7RHFIybguGdXY7SHwBnb3BIB8yu&#10;PixeW3ha61Hx2iST31tLqFjG1qkYNmiNLawHI3yu5iduE6SkFFb5FqMQPZi6WaEu/wAsjna3PGRn&#10;k/n6DoKwdFu/7Q1ddYvdPd47lZ4rG8hkLweTvUrnnnzB8wbbjgqDgqXt2WuWuvROthd+ZtUPayxt&#10;ujmRlyGDD5WB545x19K5nXfiHpcQufClzq8lnqGoXSiO2YnzIYSoD+UUb7+I5CMfMjMrFSu3cRix&#10;Gx4i8Tadb3KS2yw3l1ayrHY2bSLl7hyIy5O1nRY1kG+RQdqSPkHAFc3428aaX4X0qPxVvu4YLi8j&#10;SORmRjevvZlLuzNtiDMGJPleUisCwCiOvM/F3xbe/wDHsnhzwfrlrb3t3dPYQ+dIp8qz+by0hV1/&#10;1kx8yQMoIMYjVcFkI9G17SrrWPhxca14I0ySz1P7Lts5I1WGSOHKny1eVW2rsxhirbQchByg1VPV&#10;ES5o7nA/ED9ov4efBy+vvFHjHxPHaWulajI2pW8du5ma4ZYgT90h/wB3fWfUgDBwpGCCvzQ/at/b&#10;00rxLYax8MPFmsJbXBuIk1lrHSm/cyZilEcKEApgRQA4kydrlwC2xSitisLRnyOxrTwcqkeZto/b&#10;nVLxdO0241Bx8sELSN9AM15n+xTps9h+yt4Lgu4xul0YT/dxuWV3kB59Q4P41V/ah+GvirUfBPij&#10;4gaB8e/GWgLZ+EbvzND0eeyWzufLhlfLGa1kmiZs4LwyRvgLgqVBHUfs36V/YvwE8H6f8/y+HbRs&#10;STvIRuiVsZYk454Xoo4GAAKx+yLodsOBiiiipAK439omeK1/Z/8AHNzP9yPwfqTPn0FrITXZV59+&#10;1Xd3Vp+zn4yazhZ3fQZ4yq91ddrfoT7+lOPxAbPwQtP7P+DHhGxx/qfDNgn3cdLdBXUVwHwk1L4+&#10;C003SviD8MvC+l6dFYRobnT/ABRNLdLiPADWn2TyomyBlFuplTJCyShQzd/Q9wCiiikAUUUUAFFF&#10;FABRRRQAUUUUAFFFFABRRRQAUE4Gaa77ELqu7HYVHNerC0aPDJ+9bapWJmAOCecA7Rx1OBnAzkgU&#10;ASK6uDtPI6+1RyJNLC0YcK3O1tucHsevams1v5v2qNfmwAzL3XPGfUdfpk+9SJPG0m0Ae7ZHtxQB&#10;VvNBtrzT5dPNxcRpNIHlKzksfmBKgtnapA24GMA8YPNUR4B8Jx6vLr8fhqxhvppFae+trcRzT46C&#10;RlwZADg4bIz24raeRUXd1+lZ/iXVLTR9Okv767toUWPCveXIih3EgKrMegJIHQnngHpTTfQDLvtN&#10;tfCFteeIbndcQ+WxvpGhUyxwB3dVURoCyRq7gJgnA4yxYv4H+0frmn6RpNlf/Y5NIjmRkhhsbiMt&#10;eKqxlY7eIb8ecEjiKsjFI42BXgb/AG6H4p6LrES29shkEs1vFFJa3Q/eSStFsMZ43ph2fcMgxpuA&#10;YNXxV/wVosbLwp8Ipl05bq6srxri9ZVuZFk0a+S4gMMzCONwYHmMUQRtvMxO44wu1OfInKXRGfs+&#10;aSS6nHfsmfth6V4P1vSvCWh2iiGK7uE1PVtq2q37TBhbSxK3mRYYWwhD4X5mdQF2lzvaL+114m0H&#10;xZ4x8H6Zq/7zXxb6ho62nlvb20s5icfupUzO+Y0U4OzDYYvuXb+Z/wABvEWt6V481zxHrOmXW6S7&#10;uLe4mjkEMc1vLA8bLE3yrtbzCpGMDYgGC7CvZtB0XxB4l+3afot4ZbjzYFaPcyNuMv7tVbP3Sq92&#10;GNoySMY8Cpm0+VRVr3/A9ZYSnGTZ9+aV+0zeax8N9Q8SaT4luP7LtdL0nRV0GzjR0EsygyyL5hk+&#10;5FG5K7TjJYlSCrdx8NvinqXjD44alqel6mqW+h+cyr/aEj+fDHeSxSPIe8YyshViDsCsFY/Mv586&#10;F4zbwpqtpbSa/JH/AKLeTKWmGPOQHZkBvlKhcDOScAjIPHoXh/4v+JPCMVxfaQjRtGBb+day+U8k&#10;bujtGQhCyKWGNwyCGHJU4ralm0eVc673Jlg4yvyn3d8OfH/hHxH8WZvDT+OrXWGs/Cq3WpTlwGul&#10;MkgSPYVyFSFlL7MffGch23dwfF91ZSah4jktYGW5u7ous1wp+xx2xeKO5ZUAJiLRNJhiWXI5JAVP&#10;z5/Z28f3Vl4516fXbxpIzoIjWK5vNsyttZV2RZPmOHMSBTnCeYSilWeL6ei+OGmeJLPUDDbR6vb2&#10;f7kWlndJNdPbzP5DtH0MaKZo5jIuP3luUXG/K+hhq8MRT5vXQ5a1GVOVj2X4eXd79muJdZEd14qm&#10;sYrX7RdSiJ72OJ2LODGheJQ9wcqRhN64ADKWi8Ga3oXiW6m8DXGkWcum6XeSWtz/AKUztZXWT5dt&#10;gBlD+WUJZHG1xIB158o/4Sn4feJL2P4c+HPEMf8AbdvZlNNvIrkCKWXYqwtNJE6gNII7fYGLk52A&#10;cyxD5G/aQ/a7vP2dv2hJLKx1XUr7R9Wjju9SstUmaWaW5WMGZ2AhZ8sFjkCZypSRVTLAjoqSp0af&#10;PJ6fkYxpyqS5VufXFz8Wrbwb418SfDrRfEX2iwtZLSGztpNQRBYuJViWIkqrYQeXiNg7YHXYCV75&#10;viZ/YukNZXED29rPAyafpmxI47ZoILcqY/Ld0Rc+WVHmAAynhio3/mH4R+Pl9r/jO98Wyaq8bXd8&#10;rpNDcHz3Z2LBmbJyxHVvmwRyp5NelfHz9pPTJvA1jpvhwP5dvqMOqLHBPG0kkTMQ6yPsQu4ZUj2q&#10;E2xRgc/Lt46OYUa0ZSfQ6qmDcWrM+uPE/wC1Xpfg6bT/AIbato0hsb6KG0LfY1VZrbzZoAcF5OAI&#10;xHtZeSkgb+E1vfFKbwdqXg+4uRrKya5Hb2dpHDp5bzhp6XsZmIRm5XyrWd2bdgBW3cAE/l1rfxbv&#10;x4pi1e1uZmit7hbuDzpByiXgKfMyjdjld2MZQgDGRXovwc/at+KkOkXt1P4wkuLnUGFvLcTKzyBE&#10;bLq27ORg7iD/AI1n/aVKN+ZegRw3vK3Q/RqHVtMi1/SrvU3kuPsps7ueSwuG80s25VMykhjHGm1g&#10;AwBEgO194VvD/wBrf9qrw5pNrceEPD+t6Zb31tcyW2peWzS+W8m2ZQhXMZLEyhmwWYwoTu5A8A8Q&#10;/tJ+IZ9JjuTPtW3s/lkt43Uggow/1Z4ywXJIzkZ7tXyh8SviPqeu6v8A25I80k1xIvmR7cIDydxw&#10;cAbunXjnjPPLic6hShaK1ZtHCx5uaT2PVfCv7dOvab+1BpMGowNDpEdzJMzaezbbVsjJjyWy+xFR&#10;dxyQSScqCPsew/bw8AXfxfn8B+OptHikjku49NmupWjWFWgupYnE7fNuuLdH2qzqC1wTkmTafxv1&#10;TU9f8JaqnjS7025kvDrm6OIzL+7VVjdgrLzjHJ9O44GMT4j/ABv8TWWtzeJLDV7iO4jt3EMjKcqi&#10;xMuCy+qyBepzvwe4GVHOJ04pW5m3/wAOPEYWnU1enQp/tWz+Jb/49/E7xRoN1NeXg8cmSKO1iZ90&#10;dx9pfMa7clflPy7RhQvZTRXJeLNda18L618SfBmo3gjmj0rUbdby4WZodhubWSMAruRFW7h2+Ym4&#10;qysNysHop/vMRJzfc292MUkf1NftWatDof7NPjzUZt2B4Tvo8r1BeFkH6tWp8C7/AEu9+DPhGbR9&#10;Qju7WTwzYNbXMMgdJYzbRlXVhwwIwcjg5rjv27/Pb9k7xfb27yK1xb2sG6N2VsSXcKHlSD0Y/Xoe&#10;K6P4Yfs0/AP4N3kesfDH4Q+HdF1BbMW0uqWOkxR3dxHwT5swXfKzEBmZySx5JJOa9r7J5P2TuqKK&#10;KkQV5j+2PfSWP7N3iZ4nZTJFbREj+691EhH4hiK9OrwX9rf4E+HJ/A+peP8AT/FPiuHUJNSszNZS&#10;eMNQm0658y4ih2PYyzNbhRvDjYiEPGpBAyDUfiQLc95QYQClpsIKxKrEZCgHAp1SAUUUUAFFFFAB&#10;RRRQAUUUUAFFFFABRRRQAUUVXvrRruFo1vJIdy43RnBH9e1ADTOkNxI8sqrCEX7yEYbnJ3E4Ixjo&#10;OMHJOeH2byvG0UybWRyv3icrng5IGeMZ6gHIycZrDbxBfabfrpup2pkkt9pkuYZo1jMbr/rGjaUu&#10;i71K5IboTnGcaNjJ5OlxxrKq+ZEoj3k5Vj9dp6nphSOgA4AAKt2brS/E1rHBteDUDJ56zPKzIyxj&#10;BjOCqjCgFCVBJ3D5twfTcwQgsVb92nXBYkY/Mnj61haf4gs9U8syavaSSLPvhVsCSBtzh4nUPw6q&#10;sq5zwUfIOw55f4gfFyx8H6jBpV/Y3cMc9wsOlpY27h7yRYftEUQZvLVWJhuIdgLqC0fmFBIFNWA6&#10;DxJ40tbawmhh1+ysWvJBaaPeySb0kuNxXbg7RncCMBiSFbHQ15x8fPjjFPHH4O0TaJobiS6unEwZ&#10;o/s0LXNu4UA5jeaEYJIBCbTt3kr8zft8fG7TrTwzqXgjQvFf/EtVba60e1jlCW9otqbbfEOgU+Qw&#10;bfvZCzPt2MPn838IfFDwvqnhG58b+J7JBJb6R9ojk+VGvmf7DG8ZG4hxsdjgHcQHbd8xWsZV6VOf&#10;Kzqp4eUo8x6B4m+PF74C8X2NpZ61ZxzeHdat4bj7XftLBeK1k6zTiVIyQzb7dm5DxORhD5YVfCf2&#10;uf2prr49+GF8BalbxyW94t2kdjeWJ85o1uzLCknlzNEOHjJZYwB5MYblQw4/xB4ptfEPhe4stQWH&#10;WLxiz+ZcyFnWRl8obWP8QXDA55ITpgsOX0PTtR8YCbxZ4gvbqa6+2Ryx31wpHnCVx1bPzhgGfkv9&#10;4Lk7ht8nGZhU5bQe52LCxjrY5f4a29p4QuWswGuJZbUyNDHHJ+4VpnKANgESLL91gcfdOMlhWt4a&#10;13T/AAx8SILG/n+xRXer2M32ySUx5t/NkBbJYKTG1vMf4doTJyMhbPj/AEh9F16SWzfbdD/iU21u&#10;tuVh8lgg3rGvABaU7QpYtuUgMVrO+Ou5L2zn0q+sYrO3SJpruGRl+1EtJ5kcalyEGbppOoYrOw3F&#10;QRH4Mo/vHJ9DaPNKXKayXUWravofimZJrdbeNbbdcY8pAonEkmMMGUFwvcc9Nu4Dsr240HfutdSE&#10;drHpqJAkl1EEf75DhRjqAAC3B27lYCvKLrxwieFp7GFW/tC4mb+z4LWM/Z1UGErGpm8sKhhm3Dcd&#10;5MWQG3EDpfHckp8a2vgCTTpZra7vJDZ6lDfsISshPlM2VYkfOV2HDA7gRsPmjqpKUtDS1o3N/wAP&#10;eM72O/u9W1jVmhurqRvs8e4yMkCsyAAnJBdmPTBOM42k1tj4rXejaUdPvLa4gmlZYIWW44a3WaUN&#10;JggZ3Fi4IIIYsDtKkD5/0XVtXs/ifqllpwvrGx1TVbaLRm1KExrdiG0ljuV2eZhNz2YmDSNgtngK&#10;Ex6Rc6jplxdBbm8jKW6rHIqgkzFBgkbMlo9u4hhwVOOqZPVKNSjG8ZGHxM7t/wBrjxP4E1P+0dGs&#10;Vt9PkgkeBLXiCO52KXPkyKokkJSNCxYrgKSkvzGvKf2h/Fms/GTUmm8RNb3FnczK7xRskfnRKYWl&#10;VSCxzsDYBDKzDdklnJ8m+N0XjC68WMlvrSyWNrFIwuzdGRbeKJmSQMkahlZUw2zGAoYgLhsXPB/x&#10;d0G90OPwxB4h1C0W1u/LkuruyMM52cedgEvgeYu1iQ+/I2b8rU/XcVW92Xw/rcUqNOPvLc7rw6tp&#10;oFtatZN5NjDI1mGgk+aaJG2w7l3cKybRx8qsec4CmxqOrWP9na9H4g1plj03Sc4SDahczxBF2j5l&#10;BDHoMhgAWHfzTxbfeI/DsFxrGnvOtnf6ewn0vUmIXcFk8lm3KSr4i2lgc4fkYJrkPFHxb1aLR9V0&#10;+cQ3V1qmnIrTExh2jinhuAr8ZLqUcEBmDCUZyFUnGS9nrHq7myjzSO68UePry1kuobiRbiC18OLH&#10;5EmQUSfa4yT0YPLk4A3HPYmu18KeJb3SdOl0jask8etTWkckZLIXjK78fKWDAlCcjoenevHPCmha&#10;l8SfE00N7rUtt/aen2tur+X5k9x8saqAPlCkiMLznHXLfePpXw71PxDqPjZjH4av/Ltby8urh7dX&#10;2XEkk7AQptA2BTDjHO5otv8AEBWMlU5E79THm1PQPH+q+IBpY0zSbeOVmYllt0bzCAeCDxnn5kAy&#10;B3JC5HhPiPx5f6hfx6A+lR28kd6JZbZZv3hmDH5gzDPlnB28AKu4bcHNfRWmzx6P4MfUHZtt9D5j&#10;QXZKujHK8sHAyA8hyWUjyMhhgMvktj4J8JXvxHtNa8R3NvdQ+WlxBNDEI1ERuJm2gpt81lkjCMMl&#10;k3ODtZzv0qYX28U79jRy6I4HxBLHrVxY6FaG1aG3vpI7mS7tyJwC8KSR7WQkFVZgSpB3LxlgoHj/&#10;AI5j12W01Px5p097pMNr4is7RdPvY3dFW4WdmJcD95HiBJOjMCqhlI2s30J48+FsviOyuvFts1rN&#10;q2m6XPfaNMLeaOP+055CAoUNuIEayZOSoLK53EDGPoPwFbR/hF/whuv3cm/Vlu21i3kJVIZ/Ingh&#10;lyC/mSeVKjFiGVZItxDDlOijho0rNMzlCUrI8z063s/CvgTS7DxZfXoh0a4vF1Kx1SFJG+xyTbIB&#10;5dwU/eRmK1jaIOyxbGPBb5yvcPGHgi11X9oPTdQv7C1tZF8OSBvDsrNJbea0zyT3KPIku9mMkRbz&#10;ELkbGDE78FVWmo1NGzppx92x++H7Z72cn7P+o6XdzrH9u1bSrePewG4tqFvkf98hj9BXqi9MV4t+&#10;2XBdzaV4JsYbgOuqfEjRbP7PNGhRP3krFgdpbJHB54CgrtOc+0KMDpX032V8/wBDwPsoWiiipJCv&#10;N/2mVnvfC+g6Ck+yHVPGmlWt1/tRmcNj/vpVP4V6RXmX7SrNv+H8Qcqr/ErSw+O4AmYfqBVR+JAj&#10;0snbHkf3aVTlc0q9KKkAoooJAGTQAUU1ZEfO1s7eD7U2Scxxq5XOevTgevXtQBJRUccwc78kLtBU&#10;MCOPoelOWRGOFagB1FBOBk0BgeAaACimiRC5jDDcvLL6U5WDDIoAKKKKAEfcR8tVp7eRiHe4I3ce&#10;XxtPB45Gf/2R75sTs6xM0aFmC5CjHPtzXOXGua9e3dpe+F9Pt7yxm0u6mS4uJTDGZw8PkKW2swV0&#10;aX51Vhhc45AIBB4Z1HUrjRF1OfUobOzsdS1CC4ja3Y74obmWKM73b5AFQFiQQeoKjmodc8SaXrmk&#10;SmJ7W80m50/zY5FUnLhlPXI2sAVKLgMWHVSBmhafFHw1datr3grRdVWzvNHczX7pAJFs1lwwkk2r&#10;sBMjSdWAIjdmYda8q+IvjfTjd3mjaVoWjx3E/wDZ9xZyNOJFtb6SDzI/NjMgUQFInzIFZS21vKkI&#10;IGsYX3JbOg8LfEbSrzxFILxpNMkutsen3X2Mww6tCZ51NzGzIpOZJt5U8HeG3sCz18r/ALbn7Rmp&#10;2L6voOqNcXFr9h+zNprXwVkyIJIZ4tkYDKkkfmtvijdzMwR2VEdc39o343aH4E1OPwtpzNBHHZwR&#10;x2tlrQK2dzkxyQQ7JZdo/eXMRV2aNi6q0akOZPkX4vfE3XPFfiC4WC3h1BbiWZbe6ZlaRnAISMiO&#10;MKSu4YUE9CRjljwY/GRw8HGL1O7C4fmkpS2NDxt8aE8bappgvftUE76cFtVmumZblA7je/yKZJW+&#10;Qs52gs2DxjGtLqlrqvgfUtMjmae3l1APp8M0u2a2jaMMPlVNpVjGOAQQTu244ry69lsNe8PaHfaZ&#10;thaODiX7Y48pjGAvG4ANsXzHdA5wytuGFAk1r4lXvhTX9DmvfE0H/E6025tb4zKzzNdfOyuWK8xq&#10;XjXBYbdqj5goA+WqYiUql2z2OWMY6Hd2eo30l3fafazmOPdDJJBGud6oighhtJUlcAtgsDliAcCt&#10;fSNFvLXS9Fk8LJFH/osLXkw2H5YC7OqK+NzuhK7uoCrzkADgfCmv3+k/Eaa60nUPtBvp7uxZdjZl&#10;VrWCSJAnPzMAW+UEBRnPzCux8E+I4/Egsv7JVtPmXULho7V87vLKIW7gL+7bGFyCWxtJwRlGUpaM&#10;qSVrm9ceDdN1zWNH+IOuXk63NpYtNbWckz7ZXCYjj5GWOAGIyu1lGCc5Hmvxuuro6GNG0bRtVmbV&#10;5DZstncbneJ23DBDfKzDzh5fdGx91SB6rdrrQN1aANcWcj28sNrDeKoW6jADYLsPLQpGv9xTkscs&#10;xzx94mm6v4znOqWV41tpkaqFFwIY45irIruy5GDzxn5Qeo3jFPWNkSo+/c5jwfommyadrUdz9ok+&#10;ysqZmvZJleRZo5PNLOvmFyqFSzHLqSMvlidrx9oDeL/FOteKL3S7dI9NtFGmpqNukjSXPmwW2238&#10;0+ZEWyJwOdgVkx8zYr65q+r2/hCa3tFCvNqCJJvuArwSK0IGR0wYyfQAZycODW2viODTfDN94knW&#10;4869vI72RrplwHVmZmQAnJ3neRwCBkcEGumjU6E1OU858F+AdQ0a+h8Wanp2oW8eoWk2oww/bh9o&#10;gu75pAsJWRSgESxNGWUqdg3HK+YDseIZYNakjtba5mt7fSfLDMs/7yRURXYIw2eYpcjdu3BVyp4w&#10;lP0HWLMW17Jf2MLTSykQzNfeY/nvHvALH5Nqn5QvHDYBB27bGr+GrL7EvhKS3jWG302P/R7W5ODh&#10;Q4jReFjCsWYlMYYbwWPB6ajVSLbZz3SVjnfiP8M7fxldXFhpt1bLb6zpL2N/Ktk0n2PzLl18/aqq&#10;zEJLOqkESDBAYAPXG3f7J9v4f+D914Ls7izudcT7Vcw6tt8u6tLibyF8zzowHGwRRsDu6sWClhiv&#10;ZfDWm+GvDUt940jnvNsk00P2yN907Sk43AfKG27nUA4JAwWzwcDxJ4o/4R/xHa2OnX0KNdTR29yy&#10;fKtwzAJGdwBDKNkiZwCCg6fdXlliI0Y2XcJe7rY4j4waNqGoRNomjyafM0clpDaCJVa6SSIkF0zg&#10;Ou14sgllDbBkEgHxzVJfDWp/ECTxHb3FvDJpt4up3TWz+XmNLhNwkiK7rh/LJz5RbJGCC0Zx7J8Y&#10;fiDcS+Pk8O+Hr5YpNUs7m6uJLXKzW6kLIkf7s7XLiBhkgiMTsp4JJ4Ox+Flz8VfD2l3mlStfSRmK&#10;xj8xQ8ihvtgIITKHYJ4yIyQVABwpEQci+etyu+htH3adzqvCngA6N4/03SdFW68uOa0TUbiaP5jd&#10;W9xCdu44KqHn2DHO1OjZAr0zwHb6O+hz+Jb7Rx9nkuJkCQr5YEfmPGecYDbmWQt/ebI6883eWGp6&#10;l8XvKtppo7bULUTXVurv9nVvOaWH5eV6BEbOSwGcFiMdBpCz6N4Slt57uW4t7jc/lrIzBIJJ/wB0&#10;OTjCqIyVY9M43KQK2qVqcI/cY6bnM/GRPEU+l6Touj6aj3msa8BDqUzGNJfKhkk8lwW+8qJ5jlQx&#10;YYB5G085pHiO58W62yXuqSNc2P2iy1SS1vlfZM4YwhXyBKqyvMWKnBxxgOjt6L408N+HbaCw8TwQ&#10;XNxraWUzNuDqsDKQvmbWLHOfObdgAFccDdXhfhPxqdOe8h8GeG7XT77UbFdQjktozcxx3EbfcE7j&#10;aXcx7TnphQMFcNEq/LTfL1sbKPM0d54Z+J1u0+palPE2oR2MkFlCv2fdiadZpDn5SMt5S4UkNwxH&#10;pXR3ura9plvouqalpt0suo3SSyWU0WxrZbdyXlcYP/LIRMFOwEDkknaeX+Hfwl8MXPhvWvC1lqNv&#10;It1qVhqNmPswWSSdJpbaMybVjBBS7lYbQoDLlVzk12Pxc8M6mnxP8P20k8dotn4dtrvUribcxn/0&#10;YSsZCz/MSIzt7KW+6y5zrRqKdNNdRcvLcTxLMV+KPinxXrMbahZ27xQ2dqsccLQECNX2ypg5bdHk&#10;FGwIwM8g0VZ8cSQ+JY5NN0TQk1C+1C9tWt7ezyGlCW83mqF5ywKBmfgkcdFBJWdarKMrf5GkeW1z&#10;9qv2rIJLq8+GNtHIFJ+K+lufcJFcvj/x3/8AV1r1wdK8P/aSaSf9o/4J6eXby21zUp2UdN0dsuCf&#10;puPPbNe4DpX1fRHz0vhQUUUUiQrzf9oKAXerfD21DgN/wsGzkUeoSC4Y/wAv1r0ivHf2gZpf+F9/&#10;CO0WZlRtXv3ZexKwx4P1wTj6n1qo/EB7EOlFAORmmuCw27iOO3apAcCD0NMjlEinKMuD91h+NY1m&#10;2oaLcG0uNfmvs/xXUcQYew8tFH6dvrnRNy5VXhK7g37zc33R9B/nvzjBqUXExp1oVJNLpuOEsMDe&#10;c8oCsQvzYHOcAZ+pAqtqV7Fsmhurg248yOJJFYE/vCqq2DnHzHaMgjI7iodZubCztFxNJE0khl/d&#10;uitKykSNHlzj5gGB6cZ5GAR5qfj14fk8ZNcWms2Nu0st7p/2OZVWa4NjqBjmfeWwQsQnZUxuwJG7&#10;EAjGUtkaSlGO56YumXUEcOl22oTCOPy/MuGkzK6jkhiVIOcBSfvEFiCCATa+1LFaJc2kSyq207gx&#10;OVJ6jAJPHPv6jrXH6F8QdK1DTIrTUZpLmaRlLpGo3SoSSJyIyypDIFd9zsFAJRiDwNDWPEryal/w&#10;jukX6w6hcbQzMoP2YMWK5XguSqSkAFiCpJwu5hThJaMSlF7M6a9t4r+yls5t2yaMo/lyMjYIxwVI&#10;ZT7ggjtUQT7JFd3KRqGb587tu4hAOSfpjPpWZpE91p/m6JqFyrXUgyl1a6fIgfEagsSxdSwP+0eN&#10;o5INa0MyvbNcszbSu4boypAx6HnP69qgsj+yyG4kuo7hlkkhWP5mJUEFjnbnH8XbBPGTwMEc1jpd&#10;stpbRosUKiNY4+ifdCrgexGB6Vz/AIFbWdH8Jw6JdW/mHS5oNPgkkulZ54kEUTTtgDaSd7beT09Q&#10;Ba1147a5adrebEd8J7iZpljWJUgJ35JyycBCBk7n5+XNNLWwGpPrdt9rXTbeRWmaTDLkZVQFLNjI&#10;JGGUZGcF1z3xdU/Lya4D4ayQSW0mqQK1vax2aSQ2tuI1gBlUSFoQvy7N2VBz8xDElwyEdmXa2aMz&#10;XIDeWzmLcOeRk/hn2HP0wSVnYC1cTwW8e+4mWNWYKGdgMsTgDnuSQB6k1ymp+JdTt7K9EWkpeRx2&#10;7y2dwGDQ3O4SOkRCgsOAgyqtndxk1v6pfm2tFlJ2sJ4kYt/tOoOM9eD278DnivJp/jX4I8Haj/Ye&#10;oXWl2uryW8VzItzrCoJJz+7PmyHewiG3dvJOdowG3AEigMbx1q9v4e0vXvEfxI8DtINN0tfO1NbK&#10;Rt9y7SgeWyKAAcRhpI1XIUhhl1WvjPWP2prq017wvfTa5OkkGpXWh62lxcfvpbRZVXcUbDgFQE2s&#10;Nr7G3+YxcV77+0t8fvDzfs6G9m16zs9WvtNaGx0nzTcXXlTLO8LAyhZGk/dhHc5YFyzANla/MvW/&#10;Et7qHjKe1eCS4UajdSeatsqpNtbeMAY2gHZggg5XI4+UcOZY94WCUN2dWFpRk7yO4+J/i/8A4S3x&#10;THrMspmtpYGjmuPszmSOQyM258uo/wBZMQMkHytg5GCeZ1W50uHVriG4lkuPs77fOaMQt5bPkFC7&#10;Iq87l8zAAUEgrnbWzqOpyWnh9RbXVzHcW+VkmWbI8pV3mRgx3bS/8TdGBJHJLcXq+p2smlz6xDbw&#10;W6wsw+VSAqtnJR2HC5UANkgMQMAcV8jXxHtKjbPYVlFJHOS+I7vRbLUvDaWaMsVyLy3uFKxlywyp&#10;jKcsMmbPoUUjkhWvf8JDpepaZcWmo2jXQe7VtsnlALKrfOdpRgcLleD/AB55AweC1e31ePXP7Rg1&#10;FDarJLHarvZfn2bpYmdyv7to3XC7twwcZIYjp/hp/a2iNNF4q06NpLXUiHdY1kjm38o7ZyCFIdGT&#10;kb0I9q4ajlFbmM6ypbnaeHfCVlPqFnqelyrLNLeR6hfSQzxm2lH2SW0WN5FcMTulTgDh9yuOGVun&#10;8HeEvEvhzxNb2Vq4exgknWOSW4xJNHHGifd2/LIVRSBwzEHDAgEcY+s3ngqeNdBmZbNb5xHbvbBZ&#10;LtmbA+WPhAZFhl+YnBbLHgV0sHjexj17TtWM37uxmnktVubjzCzFwyHOchCwPbofwrWGMp8yK9s+&#10;VfL8TtfDGovFbPcNJHGk00k1xNN9yQqm3zBEMnOFIwPlYKOoOBzPlXTCbU9MmtrqG4urye6Fmpma&#10;R44COApzKCJYmwCzFlcYUlasRePNOttWv9UtLRctDCu7buCSTTtudl3DfGGBXAGGcYIIDA+U+JpZ&#10;YfFV3pd019HbtoP2mxhjuYo0vCk6I2DKRlkE3lsrER7QQSgRpK3jU5tEbXukVbrxHpNv4bkiv767&#10;F1rV+wW3n1BfMjRYbfY7BAV24jnVipJJACjLVvXOqSXOhXE93bpp7WKwxSW01wMfZ7mJXkiDKfvo&#10;IwxBwQXIIXGB5Na3Wk32j2rW2l3a6ld3EcdvPskW1hjUxzNyjHDANHMFG5yu5QznD13z39rNaWNv&#10;oFtp+m6TqAkhaG1I+0viFFEjFi6OAE3ks20jYF+UAJcZckb+hM9Waul+KFttLWW1WRlutPkupR5g&#10;wrc72mJOOPLVR82DlXHyuFN+38U3uta5p+oxQw3jXEwDLPJlRbxokrRFckjcqKNp2HIYY+UivJPF&#10;2oSXV1/ZOl2twsNiss10t5MJ3SQxK7tlVCmPeZgEzjgDLdvR/APh2+k8OadrWqwx6ftkmaSCNyZP&#10;M8xkjVvMVz93KYOMDIUj5cEa0pJ6b7fh/mYrWWp1VleXclw2h3qyC3vLpo0s/P2s/l4DEkngsXTD&#10;EAZ3gElGxh+NfBM/iTVrS/g8Rtef2hqax3d00KsLeHDOswLMEBQq7HeVGwnqc1Jf+Ira80q1XT4J&#10;kht7dxdfOAgkVsuwJ5WTEcWCDjtuJ3AaEupQ3Sadot7PPNa3EZURWluWIDRyblYEt8wI5OMfKxzg&#10;1UYx9olLyYTldnmXhvwbP4j12/17VNCb7Xd6LIGsYLOW3+wNMEhkm8vKuN0ly6gMvG5RhVjUV678&#10;CPDnh3Q9Rn02LSIfsl/HHCAY1DQSSqdxDrkJIAqhWXkhn3EVkeJvB39p2158SdQul/ta4u7cagzs&#10;Yo52LrvLDOQP3ZBQqFLdFwRhdP8AEP8AYt5I0ryW81vbx3H2WKYBZMqq7wMcKGx04OWHB+YRLEKn&#10;K7FUcackReEfAWpDVZtd05pBAPD5gRrlm85sS27qgUAEssXmcEZDDHptoWV9dX9vqeuprE1rB9pR&#10;rnyiVWCHzpJWYYHG1W4XrhBgnOauWWp3smstpmi210261Eqw7t+6NELMGwQTiNvm4BGGyPlOc6K2&#10;1W00OHwnaWSQ3eqQyCO3MG6NQZJbdYir5Yj5PcngAZFcVTE+0k1fr+f/AA5n8cdDQ1Rf+Es8F/2O&#10;9rb/AGttMhsbiSOMOsjStkDaVKuBGSCCGGGOd1cfaeDtKn8V2E4vrqG40u6WODbMYzLiNwN6iTD4&#10;BGXWPaPm2+XuDSegWU32S8ktLvQ5I/KWM6hLPbuGuZI0ELDYy8FRtXYeAXfHQheR1DxYfAt7DqVn&#10;J5ce+PytPwHyzNu8zYPmy2xueNpxkDbz6MZP2Kb1OmnK7szoNJWC8sdYtoryO1ax1S0igaGHyY5G&#10;iR7jLoMnBMW5AOAdvJwzNa8bad4h0Px9dXHiTWImbQrazs7WQRsyTjyPLQAHk8Z3E4x+9B5+WsX4&#10;P+IrS21260mxCz/ada+1Ry+YCgjhtNp2g/xbQVJKnoOOtVfix8TI77Xbi30ySSWO4vp7m3D5YbfN&#10;kOUJHTIfgEjzM89RWmH0UQqcp0dvZ3Oq6tZ6wXTzI/tVyvkt/DuSFVyQRtUPtGVBGFHcmisLwZq0&#10;dmsd5rsEN5Db2n2fULKZUl3OxVsbGO0jKI4JOeBxnGCnKCnJuS/rQqEvdVmftv8AGeRLr9sL4N6e&#10;23bDB4gnIOOT9kQD8sV7TXzx8Rdcvrv/AIKRfDnwvtU21n4F1O9zzkSSGSP+UYr6HHtX2XRHz8ug&#10;UUUUiQryL4yJFcftTfB6CUZH/E+kUbeNy2ceDXrteP8Axacj9rP4Spu+7aa8Qv1tU/wqo7gewHA6&#10;1iaxJJeSSPY38n7uP5442xgexHNa4kd4z5YUt/Du45rNmvdSivksotKhklkj3MyzNtTkZ3NswPvH&#10;HducDAYiqb5ZXObE0/bU1G9r+pj2fh+18RWH2XVH3W/mK8e5mLB1fcDuzkEMFI6EEZHSqOv6ilvq&#10;n/CM6vEskM1uUeO4VGhuFO1WQg8vw4yCNm1myQQK6CTS2it3m1awtGxIHjihyfJGOTuPU/eIIC4z&#10;jtk/m3/wUT/4KDx/Bq8uvCWjeJoZrm0uEfTWkuS00LgB40lVF2KNykkoWBARsNlWi6PbU9ZVPhOK&#10;jltSMIKD9/q77nvn7XX7alv8N4hrWkTbJrWNpbW4hZJkCFNrfLuKO8fmFmQnOREfuvur8nbz9vb4&#10;4/Dv4zapr9/4qnmh1LUJ7nbcM7L5zXcwbckgO47HkG7j5ZW3b1bYWj9o7X/2kvEtt4j0Z54reO2R&#10;tQ8ixS2ggG7yQyqshYkpF8znDHylBydxNjVfhHo3jm+sdb1S1jeISRrIyyney5DucjIXmMZYYJAT&#10;tkV4GJzjlxHLS2X9I+moYNRp+/u9z7Q/Z7/bItLHw7qFz4p8YtFfBZo47aERhkZnEccMeDkBPLjc&#10;CPGBPITh403fafwG+KkfjDT38U3DNCl8+21mEO9plB2+bEDtXBYlQ+GJyo5VRj8bvAfgPX7nxlca&#10;9rVw1x5NxF5LtdxMoiKBcgrDHvKbxGBngAA7vvN9ffsv/Hfwz4Q0n7Jf6zMt6vlFY4bp7fyhh1CS&#10;NhlJzsyGIXYTgA5avby7GQzCLhNpWW7PNx2FeGip003d7I/Se8vdYW4t5dRtZo2huHkSOzmiZJoe&#10;UxKJPmwu5HJjGcgYJHDecfGn9pGy+DHgq4ubp5IpLPQLvyo/LVTPcKsAjKMw2uMyN90EfKcgchfH&#10;9c/aWsfEkNndXvie1sdO/tBGm/s+YoYViRZFGFdQxl2ICJEcDB4HDL8l/tfftW6r8QZB4RuUs1js&#10;45hthttshaRYpGlY/wDLUMOU4GC5JyxzV4qnQwVH2lSS8l3ObDyxGJrcsYtLqfd37M37Sei+OtOv&#10;JBrPmf6ZNePbyawt4ztLckRAyYY7EURqCGGNoIG3JrN+MH7Tmj6V411bSLd1+y609vpKbbnEzTn5&#10;JHGGI2eVNGQw3DegUqNxNfmP8I/iz49+GOt3FtFJNIsbrL9mhYN0xtDLjB2kqMZI5yelM8Z/Evxf&#10;Za59u1TUJpJrd0YxeYQzzlTvPQn5CiA4GT0HC5HnVs1wdOmppe91X9dz0aeBqyqNN+7073P2j+En&#10;xL0j4kaZdX+ma6tw015IpWG32m32DymTBJJw6N8xGD1GQcnqmmgsZFuL268to42O1p2f93lRuO7v&#10;gL9CT15J/OH/AIJUftDXus+MJvhU1pcPdf6Re5V/MZH4Cqq5G0ZeYkDcApycYLV7l/wUE+JPj/wl&#10;4PjtIPC+rQtdbY9Nv1+Zbl0AmZCFPDEqPlIG7YxGdoFdkfY1MOsQn7rV7bv0t1Z58qlani3huXro&#10;+lu7Pd/id8b/AIVeAPA1zr2q+JLT7LHDJ5cUWJg+wKWjCBgrEpjClhkMB/EM/kV8c/2rvGXxJ+J+&#10;reKfDdxqC2tzN5draO5lRIYlaKNWdh87eWSC2AWzkEcGub8WftA6/b2H/FwvE1xaabbyFIbORR5n&#10;UxlRCTuLL5e3kAcE5xkjzf4pftJeCp/D6Wvgqe3NxcaQ2o3riQ+TaWHmi3M0sowSzSFoo0D7jIcn&#10;YvI+cxmIxmJpp04OEL7vTXv6HvYXC+9yr3pPsr+f5fgb3xU+KvjT/hHV1Jkki/fXDxtdKI4VaXbH&#10;Ou/hAQ6rGQM9AoAIFYOheP5fB/i/yL0Q6kI7We7EyzNtj++ogBYgsuX3ZAyAgAI5YUfg7b/s3R+C&#10;w8PxzaG1ctJfaf8AZpXhtY2LyPLyqMJZCZNzAl8spCxj5V2ptE/ZX+Nuqyw/BXxHrWi6sVNirXKv&#10;fWIV1ZhFj/WIx2pmVpWCjcuCWVq+YqVFWm40ZuTXxOXu8r2Su7LXp5H0mO4VzjB01UlBe9rBJ8zm&#10;rXbiop6R63trtezOg07xgPFsP9laUY1kkjUSRoW2bNy4Q+YWGSSxG1QAMAHB44nxj4h1XQ9S/s62&#10;09rWFY/Le+t4w0IVSw4GQVUqvQgAAE5XDEbvjv4K/F79l9P+Kh0qC6jurdreO9toxPErIq+Ysu5F&#10;aIZcskjKcgRlHkHzV4R8Vfil4UfxAPDmo+LNStry8vth+w3zySRqw2KRnau5WIcqpJZGCoB820jR&#10;xEans6ifMvI+fpSkk1M9Y8E2x1ib+wvG3h+4WQTSGCbySphl+Rl2PgNjABGWOx2yoO0qdzxPrFjB&#10;aSvA0a3EvKToi7tquGBQAjI5HyggLuQDBxjB0t/7A8PXL6rdytJMiMklxMNpLAsqEKxHLEktywRw&#10;GB2iuB1Hxqb7Sdf1OKaaOPT/AC8XjIIwkplwsPOUZ2XzAEX5mVJGUAIWHJXk8RPlh03CcfaROg1D&#10;4kHxTazaXZardLd3F1a/Y0ljMizSINoBy2UkQQKF4wdu08kVBba7rOj32nLqGnmeGTHmTRyJKoha&#10;0AieUKXEUh3RkqWAG4Y65rhvDery6P8AFvQQ9hPNZ/botTs4ftUcrW1tIyzwiRiuxSYljLYJIbop&#10;chK9U+Enwy1vS9bx4rdZ7fxBps2qXa20LbbWRX+aFlA+U+U0qYZQVJQA8EsSw3sUoy3uS/hVzsId&#10;aOsWdtDb6LcWsN9axy+IJss0m0XTzJxs+8TtG4ghWdiRtPy0/HHgJbrw3a3vhXV7681rUorWOFnv&#10;7eK11COUyO8LSOD5L+ZE3lnaRG4jAAcqa7PV7rRjAujWxuPOhdl1C4bJ81EgkUgbwxBAc4KEfcXg&#10;4FbGuaL4N8X/AA8h0+PTri2t7iBo47e0IQSDaqhJDh8/MXcMCpVs4YBmJ1oVoxm4t6m1OrHms+x8&#10;r6Haysovk1SeGziBn8aXTaKLe9W1lMctoUQMF3yq8jLDG6Kv2dI5SSy7ex8KaxY3PhJfClndxLfW&#10;cIe1VbH/AEaW3Oxt7M7lskyoVkLElU3qzHeK6D4h/BbS9X1XT/BHgW3ez0PSdQuoL25uobm78yz2&#10;R5R3kUoiMHmk8sSAzBTIscflIV5G28NDwjdWNxpZeGGz2RtbSRLI8duyyRqkzs5LSoxRS4Yk7w21&#10;gTjuqSp1E9SnL3tDBisDp/xJsVtbWztbTUrC/EkNjcM6Q3Rt5N0ahjIQfOLAAnuAAD8g9R1DXFsf&#10;BkcN7F5M03kv5KNnekhDEu3/ACzK7kxg5BdicV4/8YvFllp2p6Lq9nLaM/2gC6uNPjCjc/yPGjFA&#10;c7iwJHKoVDZ610fiW78R69p8+2yjsRa3kkF4dKux5kn2eF7h5AxCkf61VwACdjc8KTnz/uebtp+I&#10;faViifirqsB1D+zvs8jq13cTR3THy2YMhEeBkclyuO+3oecWvDPxf1G18RWOpaq7w28MWJLhl3ZM&#10;sS7kYnG0YRlGDk7s9eTy/wAJozq2mR+Gp4t7atrbQNY2qJJOXuFLDBJwNwKDdn5WckLldtUG1218&#10;WWOsSzI32XS7cJDeLlVkjTzJDK0akMfmHpjcADnCkH1j99PmWmi/r7zGVpRR9I6r4oChZIDPJFeS&#10;qIp5LfcRsDAbwCeQFP3skgY5IBrCuNVt9f1yaytLmObzv+PGZEeJbaRgziM4LZZgpyBjJ29VNcv4&#10;UsPFHiPRbPVLK6m+y20NvaTG3mX9627aH4IXgxlz8pC7Tg521s3PgWwtfF3mSacrWl3uutQa8hkm&#10;aOXzGETxvCV2JGHKhTwFDKSM5HlylLRthU+FXM/RfEenXGpx2enzyB7e6eBVubUtMoaFolOzeu7D&#10;nqGHlspJVlXB3dWli1qfTrrUr1bdrHTJPtrchTOd8rYOVGWJJUkg4QMON2OU8b6emnarG6xoviBr&#10;WJtPu5ZhDGZojAS23OHDLtAT92TyVL4WvUfhffyR+JrHxx4X0lbXUFjUQ6XcKrmEo8u0oSVCMxRA&#10;XUAjcGGCXWuqjThUp3Xe/wDX3ahGKhqKniTUdN1h7vS4TdTLbscNeSpHK1zPIyOxT94Dh8kDAARM&#10;7sVwfxmsrSz1ybTluIJPIgjuvsizPbXAVxKSd8LCTCszL8m4IcEhg5jrvtHM+j20mn21pcW8jLBD&#10;J5MIWTzCCBs2ONxGwHIHytEmT0A4v4ibYdRl8RTRW80yNGjW81wGUgzeY4kQHcwUqVO0DC8HduBr&#10;1qLXLyv1K9ouY3PDt8vhrW9Uv7KNfs7QXk3mXkyLNtmdxHI5BIV2jdl8vgD51A/djHlbJDe+IoVs&#10;rt7hb6z082000ZLFpo98gAPQKXkU4OMc4/hrsJ77w3c63qWnS6+L5ZYbRIo7WQyIzF9rSBmAZVG/&#10;gcD94Bzt55HXdW0m41nUo1061065vRHEvlygm3i4RNrMDjIIwc5KMM881VKp+822CT5jtfDPia7h&#10;1Ndlis5aNmgG4/vCzMzDGOFUYA55IPYZJWd4b1u0trmPxFtkg+z6e5VpGDbC05HzdATiTAOFBHTk&#10;EkqpTi5O5ThLSx+2xnju/wDgovZhS0k2nfC3DO3G0yX3XHb5WH5n2r6NivI3YJnGeBnua/Ozw3+3&#10;h4D0T9sLxJ4p+z3FzbyaSui6ZdWiq8MzI6OGLDPyEjgqTyQRlOK94+Gf/BSX4Aazo0kd14vt5Lsa&#10;lLH9lj3q5jZtyyKrDcUVD8+M7CjAZ4FfbSlTqxupLTTdHzccPWw8oqztZef9bn05PeQwRedJIoUH&#10;DMTwOcUQXiTOyY2lWIZdwP8AL2wfoa+MfHv/AAUt8G2Md5oOrsrXcunRp9nsXWVCzM29OGJ3iHa5&#10;bkAgqAeWqHwp/wAFBLTXr+7XWVj0+OGGC4sxqjBEknjTLZdkVhhV55YkDg5ZVOcXRcuXnV/U6nTr&#10;cvNyM+0NQvEt7ZpjNHGsbKXaRsALnn9M189/FDxzZXn7b/w/sBclU03RtR84SAqG+0KYoyr5x8zJ&#10;tGO5A4JNeU/tDft7/D+x+E0PiTwR44hvtSmuVt7NV3rcQSSo37+RQwZWVdvQ/wAaFXycJ8vab8ff&#10;ilrPiab4gaJ4pul1C1sUXTtRugj+SSDEW2d9oKkqAOmTtySc6+IwuFklKV35bW9Qw9DFYi75eVa7&#10;7/8ADH63w+IrSS1+2hkVPlCqzAZJ6EEkZBHTjPB78CS0v4PMkW4u4fOba7LH8owxITucnAAz3Izg&#10;ZxX5ezf8FHPjy/gvT/CmoWEK3EixrDeX1ifMWbbvV5ui7wp2khwGGDychuQg/bl/aW0LWI5NE+I0&#10;cyzkXFwb7T1KSbYwqxj96qhlYBj98fxAACs/ruB0tJu/lt97X4EvD43W6Wnnv9yZ+jv7Ynizw74Y&#10;+E2o+IfEHjSTTbNYZIo1i1E2/m3OCIgrDBY+YqqUBzhm74B/nn/4KC/FLxx8QvjZeHxFYzb5HuUj&#10;WzhWNrjbGfKTeu0Ps+QhpA2AUU7lAr7E/aG/aY8T/tNarbHxp4qmaCzsljXRdPuljt5V2K6urtIn&#10;mZDE+jbWTPCivMm8N/C63YweJfBsN1p6/uwbqylmMEihR8/muYhgMv7wsDlpOD85HBjsdGyjHb7r&#10;/I7sHSlHWW5wnwi0UfDX4JXmtR3sM15BpspW6m2xqVaV3Vt3mKu0s8x3OSR5mA2F+b0z4X3tvf8A&#10;gmw1CFJFtYUVm2zL+9jeEDdyeRvG04IwX7EgDkPEGjQ+KpZPDtu7W4vN0aw/Z/NxN9wZjGRtJVQO&#10;rDO4buAZfFvieD4aeFvsujmQPHbmC9hmBeRnB6sWGBjPJBAOVbnPHxlfESheb3v95675YnceM/i7&#10;peneHmutItY4RDI6zNDlWfnb0GCAcj3BHY1zPwm+JF5qV/e20uvxx3U0I+0JMhyqrGq5iwG3DuBn&#10;GQOwyPGtO1x/HN6oh1GQ6XtF2LiQIvyxRo/IDBcHPGTj5+2MjG+H3jGHQ/EcVtbXeopdXE+JLmeI&#10;bIHJYTSHI2nBWTbgfN5bdlDN6GVValSMlJ20MsRblTsfYOt+K2s9D+zPdsbGWF/JkjUNllMnmKAr&#10;jYflbHQBRjHWvn7WviTo1v4qfXLy4T7QGSP5yfL5dZDLgg88Ng5I7EZ5rd8b+NNM8QaVceEPAen6&#10;p9qt7RGaS4hVEDlfkKKMMvKHLbSGbcucZA8O0TTPHFz4svPDvxA8KNYxzTLJBJJbI7PHG75YcbmI&#10;eNxGQcEMSDsJDc+IdSpNyUvdivzJ+zzLdn0V4U8YeH7ww+K2u5DcLG6+S21FkKkEg8jHALBuoIxg&#10;cmum1DwpoeoeHLfUfGN5DaaXbwpcXV1cfuwOrLy2cDjORyTyAAoLeO+Ffgp498TeF8+DEtZtNkul&#10;/cT6lEvmxLNiRFkDbcbd2HA2tgkdQB7ZB8JW1fTLbR/EmsFbiFvOXO3DbGBHmgM6kNw5Q7lUEqck&#10;bhWHqT9mvau/+QKnK1lufox+zNpXwt/YC/YX1H9rjx1pq3WsavpMeqXUxukWS5ilKrYWcUjnEaOG&#10;hYgnIaRi2doUfin+2t/wUF+Nv7X/AMY5vFPin48eJPCdlceKLyHUbu3upE0/QLGJkSOCx+zkyTIq&#10;HJ2pvmYiQxliwP0v/wAFk/8Ago7q/gb/AIJ3+B/2afDVqw8Rat4hW3F1JpKvDaafp8YMaqZGBSZj&#10;NaYbY6usVwuFLAj4x8Na1b6L8ItDh8QyrNePaRy2NqsyzeVjzIo3jPLKzgeWF2qFMbnqAB99hfZv&#10;DwWHtZrfsrdu99GebTpx9pOde/u7JdX6+h9m/sTfsmfsNfFTw9N8X7L9o+Px9ZaVMj3+h6DDcWQs&#10;rr5v3tw18iXdyW2xOsrxxFngdsupMY918T/sO/sn/EXVbzxVL4Mk/wBMhtkMc2oSzRyx2sPkW8jR&#10;SsyJsjHlxgDcEwCQpwv50fst/ErxF4B+PGnpodzFBb32nyRayqqNrRn96PfiSKP1bG7ruNfenh34&#10;8Rxx2sD38ry3RVo7W2RXudh/5abM4Ukc/MQsajoWOK/mfxMqcTZTxI6ax1SUZRUo2fKkrvRqHLHR&#10;q97Xta5/SXhzw3hM74ZWOw9FKSlKDTSlsottXT0af5ok1H/gnz8EPEuif8I2vji10q+e/cWP9q6f&#10;A/lxMySG2WKPyVkBEW4NIHkA3EN1NO0H9gvwr+z1p11c+FNE1GyjvQWufEHhlkd1XjahzH5kK5+b&#10;dGuBgszDv3R8D6J4/wBRsfE+sadJDHp80c9vcajrs0NtbSI4dSEjdPPcMM7jnOWBYh2B9S8MX9h4&#10;jtTPefEhdQWNimbFioTHqzMxP5D07V8lS42zjD0VSVdyi3eUJRTV7ppqS9566+9pfuehjstp4fMl&#10;jWryilG6TvFNNOK5bqOmi628j5Rtv2s5/Bvi3+2fhz8Pp/GC+I7Y2MS+INPE1n4o2KB5k827zLqH&#10;YFmVhIyTZBYZQEeT/F7/AIJ1+AvirqvhvxR4Z1G48N69dqg1jw+bcnT5CBEkzwOYpnhL+X5picSq&#10;S4URwJ+6H2T8S/2QfhLr2vyfFT4dara6P4yjtZI7XVbi2FxauzsGZprcMil2bOZUMcpDEFypKn4H&#10;/wCCgfxA+LngrwVa/DDxB4ivdP8AEmg2KzancWPiaDT4NUjRBm9McksZuUaVA6bCWRtysqtxX7Dw&#10;3x9heIsVhsGk1up8z97VOzi9uVadm29UkfC5twnlzyvH5hSsppKUY8trJON7q+reu2kYq+7K3xU0&#10;h/BOhHSvFct9Z39vD5El1IyyyR7RkA4+VWJCltp7d8AV88+Jre116Twj8O9POkx/2xqlw0ks3mpD&#10;LJLOLVCZUbYFXyoysbhVTzD8zeYRXuSaH4l8P/DrRbTVWu/O03R2+1pJCFnklIBKuY5HXzPlPGT8&#10;wc9CWbgPDnw0/wCFv+DLVH8K3gt9I1iSyb7HG20W8jXF46sS2wwrPBblsBn3TIV+9X0GDdPD4qrr&#10;eKbs/LZH5Lh05Qsxf2b/AA3L8WfHtx8aL/wL9l021s1trKefdFGbxp3mHkJGI12RxbYxHt2BHyET&#10;MYX6S0/WtZ0q5t3tbxLcNpkpmudyiT7OJWRgCpADEY+9xkcg8Yaug+GvDVqmkeF9DSH97vmumkg/&#10;eY+SJWwBghYiOT/CeijBzZXvdYawl0zT9lwto0Tw3lui7DJHuPmRunzkqBjlSDOWDAoc8dav9axD&#10;q9Fa3yD2Mpa+Zk+NPiPa6OFXTZWRwZ7i4hhdHQYjkQAAcMiurknqPOOcjAqncfF3V/DNpYWkSyG1&#10;mMci264YI0hK79oJGMqyemVPPIz5rqt5f+IPEmn6N4envZJofBtwiw3E26YXS21w+0MxA3tN5Kso&#10;UMpZgQOQOZ+IFzq+htaXtxYsqxwxRQwRSPISyM4cHIH7vzVkUyDOxpFBwNtctTA1J1tJbmVanc9i&#10;034rWGpWtxZSRQ/YtQkMMsq27SKkUkjSFdu0syB88ffYBhhmasvxDbzyWMmnXUEUF55jLqkkezkl&#10;Q0ygljwEKsShYfIMs27FeFeFfiFrek6rcX2imS6ba1vHI2/y3UkKD823zF4b5uCJWVg4KjPquk+J&#10;G8W+HbNWm+0XUenxNcO0ZaW4jIOxt3VX5C7SUKBlXjcK39hXo07v7xUY+7qZHh3RNZ8SeNNK8IS3&#10;a/bbSO5klij3bgqW0inlw5U+dDH82EX5gVOCqnc8U/DDX9G8EeLNM8P3MjXD+IYv7PDMrTsks0Ib&#10;e4IB/evncxICKg4AIrI8G6B4t0v4iC/u7cwtBcLGLqS14WGXzEYARMTg4QiRsAqPmA5U+l+C7E69&#10;4ni1e/gXy45p7nZcSYeWS3m82P5T0I+QZ5ycZyc5VTE2jGz8zql05Tw7xz4V1b4VN4dktrSWGT7V&#10;bH7K6FJDJayRb2PYB8LyFJwHxuxTvhnfahofjBp08OQ/2XfapcMgubyOWOztZ0j2oeMPtWT75VWI&#10;TbjG8V6R490Pwt491iPXvFUEMK2Nr+/W9kZRGMuzpuOQhZCS2A3CDrtFZPwd16xu9XbyLdm8mwhg&#10;kaZsqdqzI2CM7gu+Rhk5CzOS3CCto4zmw79276/1+JxVb07o9B8A+I9VutOutK168laWzt2idrpc&#10;SBgzKGYFcq2c56jIB5HTYv8AXNMn0yO3uFjaOKRoWG4H7Ozh25crgFtk2AeGVXHJJNcVq3i/TzrV&#10;xeF5IY9VNwk8aAKEd4mOcD+HMZYY5BYDr15PW/F8k7W8sYcAs7Lb+YXB23DBCc8nOVPHUEDpknxZ&#10;YipP3VsQpy5YqR6SR4f+I8v26+e3XUNN8u0juI5uZo0k3KxwcA7/ACxsxu2hT6bev8I6u0EV14c1&#10;axmZmLKHCGTehDM0uCylhtYNyVLZYcl815v8FdDvvDviC68U212YtPuZTJJBJGzKXJGWLFcDneAw&#10;6F8Aknn1qCHQ7Xxra3BsoXjWONcyxgs33RtdQo5IJJ5IxjAGAB62Bqx0lt0d9v6ubUV7RyS3Rm+N&#10;7600q+XRdUIkW1jVZmwWfYxG0hjgFfkHQHr05ryf4m6l/bsUMmk3QtY7hLkpDbxkGWPahkUPj5Tk&#10;ghWUcs2QGAx6h4yvHvV+zxwjdD+68yYsWKr8yHcxy4zt6YOUznrXkqeHjea7ayabFNbLYTKYY2j2&#10;u5aR1fbkkpztfo3LDBAXFelKrGErxNvd5jPtLuGO6OrtYrHJDY2k8jtKN0lwkuCmSMDKKG4BH3SA&#10;Sa4vRPEV7rnie8NxDHJfWOsQJJeNH5rRSGFFKjJxuHluu7gjJwQOntF3oVtb6WT9mhWbUNomjWZX&#10;juWgjCbADGFA+QDJCjCkEADnj9a+FU/hy2im/sy3hv8AV9SWSRYYCgkjVlj82TZ0YqzAByMsjH7z&#10;YHVTq05RcXvaxTj7uh0Pwvuode8LS299AzSLLMszT/NGR5iOqrt+boQ2CQRz2xkqz8MdLtNCnfTp&#10;4FiUtKXkdsq0riJjkksGwqLHv4BEa4znNFePiMZKnWcUelRo81NHsHhG7utS+zapdJJHbv5YtyYx&#10;5SNwXI2FhtKAKcbgvGTnIPTa3pemeErIeNDfQPLa3Uly1rEyRmVZl4jfYAA21lPylQwXB7geH/F/&#10;4f67oFpoeueG7O8kgmvf7PnVNQW1hs7fYN7qsYbY8aQS/MdwBcDIZwBNbfGnTre7XxDrPgDUJNP0&#10;SFZxY7HuJt24xW++MKAkkhUkBgAG24+UNX0cal5KF9zgkqkeh6xa/EPT9as/7aNtqjXC4jUQWZaM&#10;7nJjd41UmUjBU4GSvo2M5Nv4/wDCmpP/AGlHqEDfbpo23Mys8y4ZhkIwKgYyxIAHbOMUan4O+K/j&#10;2yvtR8GyXGmQz36/2eJpCsskJjTzIgo2x225XPJBdijE7Nw2cL4C+FXxD8NaNqmufFq80/Uryztk&#10;ubfS9MkklJYtKJovMEYVlVl3bY2aVl8vpvyc6jp0/eg7sj94rJnq3gTTbjXIY5tTto5IFuP9Hazk&#10;c+ZEpwZCccDeQvyk4A6jqcfxP8Qz4GFzpulXrNNfY3TXXUkIuH5Py4GM4PG0H0z5roP7TF9HfvoS&#10;Rws3nO0kMOnBkaNmCB8HJII2bgWAB3A4JBrV8b6Jrfj7XNH8aQDddRzL+7W3MYXdjcXY4TKqudoG&#10;SI+rbgrcmIrVppWXmbKUVoQa/qnxH8O6tdXt54h1XUprhZHgt9Nj8qNoSY2VHDv5hwxPyx5ZecsA&#10;FFei6X4PkSC4042VtDdiJrf+zre4kjPmB1yHJUspZcc8Oqs+VwBWjDe+INT1KEaTrgt7e5sxLJp6&#10;yG4XzEcfKjFECK0e7JySpVdrDqZLi3+zWq+HvBukadeXv2WJtZuLnVBGttu8xVafZ5cjOeSxUcrg&#10;gbWXO068pSVlYnlt0Kdj4bvNLivb7xDdXl3pksatJBJNNOBJEPLkAcpEsQ3AqVVSM45zjHnZ+JHi&#10;HxJ491Hwn4e8LyQ6JZzFZNShVY4U2wtJufc5djnapYBgM9iDjvvGXivXYvC4XxKI1Zdsd9JbW0ix&#10;CXBTaGkJkIBaMbm++QXxw1W9AjtBpNtpk/h3T7XT7aeaJbm+kYqVygd8ZVdzOsyZzk8YwOV55VKl&#10;TST2EqUbK2hx2r6el5bLo2owakBqEcXlzbU8yQEBWUbyuekZGMgBuo3EDkfij4Yk8RW01leW9xG1&#10;xaqJFW4bzJyzAK2zaN2ZCACGG7JOQQK94tr/AEu/1W7tPDiWP2iPy47gMrtE8r7CfKyVU5GF3DjK&#10;bSW2EVw2t6T4MgaA61JNNJJMzTSecYkeNHOxOgZ8qp3DIDMW+8GXHHiI0501zM1hFvVs+cvh7p+r&#10;GF/D8VxDcNbXx8u/2xrE87K0u0hZW3kxRncqguGG1whJKyfC/wCF8PjC8uPG3g20mu4dDvGtbqPc&#10;oEsjsLiaSNlkaMjzZAi7AVMe0hFfJr6W0z4UeCvCD3fji305oItRjjdfsccMZjkI25AALb2LEnPG&#10;GAHAxW1feA/iGl9t0uOG1uFjAh86a3IuoyyuxYx7CjAsNo3lCwYs7Btq9WFth4tr7X+RjW5r6LY8&#10;9svB9zpelXeqw6xFDdNDmOKaX5VYqhARXddu7cAQcYbfnIGaZ4f1Pxt48+z6T4z+Hc0U1vbxXMc2&#10;qXBuLRjJNElzBlAw84xvEwfIVihHPUdr4ktdL8NeJNM8EaxrFzfrfwSzY0/TUZbPYAfNXYzNH8yI&#10;I9qkkvlAxDhaOm6bc+GvLT4d+H2uLq6bfqWqz2s0OyJiq7oQqt8wWPKllySuwnHKijGOvdMF1bWx&#10;a8Qv4SuL2S8bxYby8nsZPscN4siyOY3DMVWMquwZMf3SqjOADghtp8PvG2qeJNT8QaXe3SuboRzX&#10;UNwzQrHj94hAHzEybzuBHRQwbgjeufGvh/RbCGex0iHVvEDSNBGrLGZESTbIEZCA6Db5bjAORuPQ&#10;qtZsvizxnrviHS9P03SrjTNJuLpkk3QENPCqSYfceSpZdw4ztKZ5IBzcb2dru5pGWpR+MP7MOnfG&#10;XQb7wH8SprqPQpNPaZbhrzaqqjQ7twDsEkSQblYlwCWwcMSPhn4hW1v4G8W6p4S8JXV8+iaJqFzp&#10;tnqDTbWkdHaNvmbLFUXKNjjf5g3cEP8AoRf+KdY8D+IWFz4w0rT7WNma7uJ7147ewt44jJK0ruTg&#10;rCokJyq59BzX5DeLP2lfEfirW/s/iJY1tYnd1+ywmPyIySVUhixYD5QMkMOcjOAPq+H6lTlnGT0W&#10;y9fM4cdy8yse2/s4x3PxB/aIstKt7yNYQXea4kAKRxIvcMCD/HweMZ9s/dsfjq48GTr4U8GQGD7R&#10;p4mfVrpQzXVwwYogxjHAbCDI6kZ5r8/v2efCnxY+H02k/HuLQ1vvDetaeNQhNtH5kohjvJIGhkVs&#10;MpkC7wEIBQqd6kjH018HPjbD4h/aR8N+EfEavJNcQSTaXZCE+ZdX0aGNAioOpBO3oNzKFAJUH8a8&#10;RMJis0z+dWl78YQatHV3Sbenc/rjwkrYHK+BaX1huPNNyfNpF3fLGzejTsl6+h9IfDPwneabfLqH&#10;xLjute1ORftF9fX2qtFb2Nt94QADqxAPTaTjGdoBEPjX9vnwFZxNafDm9j1SGyhVY209WWxVBnO2&#10;cDbKBwfkOGzzJk1vfFz9g/U/id4Ot9M+KXxT8UaBdPqEtzPY+H5LSSztgZI/JW4SRZGmZdgxIpKJ&#10;g/MFRZT5oP2efgd8DJo/7N0+917VNOYyW7+LYUvftDBeXikeJ1iBByGiCbccrtLK3dwv4T4atGGN&#10;zxtyav7NaJduZrX5K1urex8Lxz4rSrYyeGyhJqOntHeSv15Iv3V2Ura9uro6v+2R8WvHemXV14Y8&#10;T6g9nJH5S/8ACK6LJOkTIzbisluGlRugOZBwgwAck8jpfhfWPjd400Hxv8bfBuu6tY+F5ZL+z1fx&#10;Fp95GNNnLQ/vVklwwyY0AjZmjz82NwDD2G6+Nvhbw5LJJo2p300NvG0Ti5sYbe3lUY/fqo+dC2Mh&#10;WwAp+6GPGR4h/aLsb7wzPYW95eQw6k7WywWdvHI1wro5MbeZlVXbnLHGG24ZGww/UpZRw7l2FfsM&#10;PThyp2aik07W0e9/O+p+K4nOc6xTl7fETkpbpydmt7W2t5WM7UbTw74sWbR7M6e4W+j8trWSNIsy&#10;MfUjb8oXKtgDjoADWH4W8JeLPDep67f6jMlxbX2t/bIpGkjHyyxj59oO48YAIz8ox0GKbpHimLXd&#10;YWx8JfZ47ILDdWcKxi3lQROjDdgEnowzgN8uDyMBuq+N4Y00m2sI45rG3NvZMrZVxthRM/QOT8pP&#10;HuQA3wWIxMaMXGGtzm9pGUUl95pah/Zel3EMmp3dxNHGsf2cwwpHCm6HYZTlWYuMq25WUl+GYAsT&#10;yOv/ABDs38QQWul6rtguNNuUs1upGBExYqFJGVwWE20gFgSRhuMT2/jAW01xpljr9uytFtvFkX55&#10;IVcFo1bPr5Zx1K5B4JrZ8FR6FpnheSxumhhn+2TW43W8bLI4MzBcs2SeG+YHA8zOMmrwtSM4tPsL&#10;WMkeM6N8NNW8caXpl74M8u7W+sdY1XULhWjzPK6TeZjgku2w5ZgdrlcoDnbw/wAZ7i61q/jZ9Ahd&#10;VVpEj1S1kjunuEXEyqYixaNvJCjcSwME4Ai+Yv8AYHgrTIfD+o6b/aXh+G3LLPb280LRxx20Kmb5&#10;SQu4AgIcA7Pmbk4BryXxB8JZPF92H8Fz3SXesR7zd3E0skdlGwLRo6F1H7wBoyFKlVcgtkrXsUal&#10;OOr1ewSjFI8QuPCuvaRp+kv9lt7W315beYeZZyw3N3MspkZsrslRVgO3am0FZNwGVJHpHg7wrpq3&#10;8XjbQYJNSjkubiRtQs1EKGZpJ2fzhImQoaJVVogd3mgbeS7bXxh+G2i6tZfY9XgEmsabfzFbWzTz&#10;I1yrHa24suzJReEJC7jlhyOE+PfjO5+DfhLRdI8H+Gb6ykjiYXF1p1qnUBVbymZpFnjcys4J37lU&#10;8lV3CJN4iPslvK/yMeePQ6I+MPD/APwmY0C1so9lyrS22nyBfPLL5Z2IN+1pAUfocEjKluA3RaX8&#10;XtF0G2k1S/t7eRY7GSGFom81XT98PvBiGZGVgVH3WQjrxXkPiXwu/j2/8JrdI2ia1fWMlxfabqUI&#10;hSPZC0xWIKZCG8xZViXknnfzGwHVfG7wBffCj4ZXfxB1y4hW32iK/m2CVWnmh8osqtuVfkLPxgK+&#10;0rg8V5VTLHKFOK3bs187FxnyyWpz/iX4ntc+DNQ1IW18Lm6t5rmNre6xcFlchJPlz/BuUnurkN93&#10;ArfDN/GmnaMzzarDDbLq1u5lkaD7R5142xZyuEcxHy4R94oCCQdpKtl/st+Hrr4lfFaz1vRrvyLW&#10;G43xrGu1JrW2+ztL5gAwQTMxVmLPujjBCt8w+lbLTvAsGrvYnQLSOa52BTEo3KVd2CZ5KplT8gHG&#10;4e9GOqUcv/ctXvv5GGK96Kkuuhm/DXwTqIcy69p8k0+psojjky8cULLljKM4Vgc525GVyccFuT8f&#10;eC75dfh1HStHmHl3TWrwRxk5yzyMxIbEvlgyNglsgD0xXpsXjrRPC+gm20ia3MaxxW9vBHtyBhMA&#10;kk8BTgEnr17Z6Pw5p+jeIoY7nSbZLyRmaUxXrF4xlAvmJxuUY5Hop+YdM+Lh5QqVLx/ryMYyu7eR&#10;h30Hh7Tr/U7DRvBMcdvqFsscT+du8rE1sQTuzvykbKwI+bdgkcVT+JfiKz0tbKQ3P2PbMv2guSqR&#10;xk7GZQW44OSMjByfYa3jR7Dw3HBpP2cebNbyGSSFN6sU3dwflwcY+bG4ewri9XbVPFrRiPy/Mwph&#10;aSQ7TIqRth8KTg5B+Xg4AO05rqliOWXIu510eWlFyM/x14mnOlw6zY2sk03kjzI2KsydAEYcgHdv&#10;X7pBI4UEYrO0TU7HVfEL65pPiC3mjXRre9WSQOSytNEnn5YAjrGvXqegOSLmo+F7g6ha6XrM5aO7&#10;u5Ft7SW8by4MrwzEY+Un5mbcDlccEMBz1r4fk0/XrW1dsPJ4baGRreHCF0u0c7fl4VtqZ5yAgwDg&#10;hfQlio+x/rsZc3vNdy/rnivSdBsv+EXuYJrry1a70+STDeXKSQWBJO4KrE7e+0YJFReMfHFijzaS&#10;9otzb2/hsRWPlzE+VPHdAEKgO3cVhd8ZLDcMg7cNwv7QOs3WleEIblJrVrmTWGF00Tl5FQwzSeXG&#10;q4LKSzDknBKnBxgctb+LtMtpbvSrkRx3H2G42SQkyKBKgmRmO7gHzVf5gcOoPDDI2w/tJU1UXU6l&#10;Km43fQ3dJ8TeJdM8Nz2dyk1uyyfadNSdJAbmJp5Udo5F3cLIjqWAwSrKDkNkrzrwh458PWXiCHSU&#10;0i6sYreFrXUE1CcyssyDL5OBsBmErbQMAyEe9FdGKw3NXbSJp4q0bXPt3SfilBp9pHN4kvtNmXVJ&#10;YX0OZVDywC5R5VlJZCMseNobdmJwVKkEd2t94m8JWdjokHjC3m021eMXusTXIa6lmdnj2JbqCI0G&#10;+L/WvJjcvzK615bZXF148urjVNYm8P32mXrKYrqPVo5hc2kRZEggUIY1YHcrbmGVVW2t8oEV98X/&#10;AADoFzDodn8UWjs7i1Npa6fq+oSQJeRqiyeWjwCQ+b/rWRlCkBQGZsFT60sPGUXF3Xb+kWpVJaXP&#10;oK2ufiVreuXItNFk1CHyzHHqH9tceZ5aLveO2PTCq2EiRtoDFkbmmz+IPGNrpn9oa/4Z1K6jDEwm&#10;aER+S3lyAyyQMzyBWMbbRtXkpwdxUcH8GPHWj+KfBlpD4ZN1qkKzQxX13eatPOt7fJbOGgm2rHEG&#10;DKByikg/JnJeujvPijren6FJ4lvvD94yoZYre1gmjna3X/UAxYZVYKd7rvbOwtnjYi7eyjyq3Qc6&#10;nRvcdaeFfA2pG1bVfhxDave3G7bfabbSeWDIuAHjZt2Scu+1gfPB74MV7deHvB0eoLoet2Nva3sj&#10;7WmujGtvLjy1xF5cbKzblIzsV2zgkkM9u0+MejajY3mk65pE1lqFlHFBJN5LRSXUPG26AhV45Ist&#10;INyMVGxs7QNw4jWPCfgvxJ4g1CztfiBr0Ok6xYx3kyw+IJH0+MPDncYrj91LG6sjqNwXB3IqnfnO&#10;NON77Ez0Wr0/Eh8HeGdVtb17rwF8XtP1b7HqVrDqS3F0Q1zgNzhFVRIVcMFT5cJKqoXO6u+8WeIL&#10;nwvo93/ZegWdsrWjbYYrgycsTuwefm+Yk45fg4wBXk4+BU/gO30nxLrfj1JNt9NcXMEcYNiI2WOJ&#10;S4MjeSAFjYsTvxgmQqrOa/xE8deE/FVjpt34M1FZYbqGO5mNjfvKk0Ugfy7qVFJZdxR13MdjgHnA&#10;3CcRfVy1t+hFN80uWL+ZX+NHxEtz8PL691aETGeOO7gjmw21jI6K4U4+XKcqc4ww5BxVv4b634Y8&#10;XWj6d4l1+ezW3u5v+Pa88mM7bgmLIlXbtYq7lf4kR+clTXmn7RXj1PFFvo/hbw/Jb3Mlzqjfbpmi&#10;LMkMSq2PLVWP3yygkbQeuAxFa37LXwu1f4x6Dr8OuW+lmSOHT/scckIaG7tSs8LSm4hJIcJHIdpJ&#10;z5rKRuERXzMGpSXtH1b+7b9Gd9T2cZOPkekeN/Dmm/Af4dzReDPFTah/Z6pMv2dpJlWMP5MUjuuV&#10;J3oAMBeGbp0Pluqav4t8U2l5q9pPGs1vJDJp/mN8twH+b7/GVwxXllBbaOvB9D+J3wfTS/C+s+F9&#10;OfUrybUPJELzPJMtu7Toq+XEpPIIjd2Ck4UcqpVRy2h+JNP+Gb2N5ruvxx2dvb3EVrG21VJBCruX&#10;JdS7JK4ySgWTkbQuSVHnxCk1aJje0Wj1j4c+I/E1jC+mkXcNjDCZVlZZGVgjA7DsIGcbVy3G5vXg&#10;niHxT8T/AB1ptrY2ltcabJfD7RFMbcyQ2KPCP3UyMY1V1WTJC5IVOWYlXbx/w/8Atljw/q7aa+mM&#10;Ht7xGkt1jiH2Yo+5nCEHY21CDypOWIwRhvep/wBqzw1r+lQ2d80drHe2az27Mp/dyAM2ULMQFymw&#10;HnD7lyhUVu4xp0+Vf0jH1Oc8E/DfxR4ftpNa8V63DOJrloLe08iBdUsYyVyPKEsqbm24KgurEodh&#10;UhTleJdP+LkPjSTUvD/xEkfQ7jTYo9Pt76b7U0jBdzPK8dspVgV2jComTtVsjNUPGn7Q2q2F2q+H&#10;5m1L7VKkl9JY2z/JbxtGrSMkeFJYqfmJOBHjcD0k+EXxW8cRXJh1/UkgsV2m3nmt5H3DH3VcAjaG&#10;GGOWG1lyeQBjGVNSUbP+vmP+G77nY6l4oPw8n8i+lNzrV9MJpWjtC7QswXHzBGdSW6/MQVY87UYL&#10;zesftGeItT0qHUtFENrNNdJZ3iwyx7J38x5JGj2t0ZhvUqrAlgRu2la6D4ofD3T/AIy6jpevaz4t&#10;SOOB5ZIWhurlBdZABi3QuNoCtxtYksVYtiPbJQ0Pw34G8G6fqfge68M6h4gvLuWW+tbq7v8Ad5sq&#10;t5imWR2IVyjuA+ZGLNGPuqWHfT+F/gc8oyuvM8m/b0/aatfCH7J+p6jonh3TbfWvFedGgk+yWjSb&#10;5i6z4UM3kqI451ypba4QfKdpX8vNE0TW/F3inS/h54eton1DVtShtoYrdSS80jhFXPc5I47Zr7H/&#10;AOCsfxPebUPCfgnTNJbTbu10u5muI4dTkngEc8ihJF3k9UhUkBiBvAXAAA+cf2Hda8K+DP2nfDvx&#10;L8a28k2k+Gbz7fM29kYTorGBwQy5Ky7ZNhb5ghHzcqfp8HH6rl7qW1d3p17W9TirPmrWPuD/AIKO&#10;fFab9nz4F+Bfhr8KNagMlnpUcGlT3F68l1p1nbEKkbKzkYk3GMKWZSIAMF4wV+tP+CMX7G3iL4Ke&#10;Br79vf4z6utx4k8eab5fgvSbklJtP8PFzKDICREZboi3m4U7I41IYedJGPlP4LfALxx/wVL/AG0L&#10;j43fGjTdRufhL4Aht2uYRfW1q2oxKZBaWqeZInlwySozysSrtGJBGwdlev0i+MH7SGl3OrT+HtPt&#10;ri31ddHdrXT3uViW+wjYwjMQwjbBJjbKqVKrKsjAmBweFoqNZwSqNau2uvS/kerHMMzqYT6q6svZ&#10;J3ULvlv35drlb4l/FOw1TU5NXiv7HR76RXkvtNuXVZlb920jIrBfkWTZuHzg8jDN1+NP2o/2g9P+&#10;HelXGseLtNa802a6KKlnbMxLFSwRVZgobeqhssQSQ3BDK2l8af2mfCdh4rm02dNLt7GDzcvFqYEk&#10;caGR/kSUARKq7WIOCT5hY5zt8H/b18S+DvGnwp0zQfBMV7H/AGHeTSX0lzaSxi5Rgh3lCGXzANv3&#10;G2qqk4w+Vqvi4+2VNfMz5XFXJv2cpbj9pXw14iv/ABqdaks9Lnhmt7PQ7w/aBCxI8piBumOTuywL&#10;kqADgYrZ8cz2XwsjGlaLNI1kVb7OlzMq3Yt3XKSsqKyyAHqw27wNvJBK+ffs8ayvgH4O3lxD4wtb&#10;calfW8kbW808c0/lKzqgEKknBIYfcBypYFSxEnxC1bW9futKe70zVL7VNYvHaLdM13JcxSyKAkcP&#10;+sLPKrkjLM7kIpBQMflc3m61X2a2/wCAYtyk2dbqvxBGmaxHq1jJGxhM4jikJLSMAvzSZwBjKNuy&#10;BndwNxJyNY8YXlptv7q5kWG3ulijkjeIsFVFkBJKsoJ+cjAI+7wwxXA3eozuupaVZ3cVw2m2M0b3&#10;UNu7wvm4WHeWP8A3I3zjBLMMYwD2Wn6ZJqXhuNr9GhnOtWYuLWxkAUTPLFySE/fKm4gEgjam0bSQ&#10;a+aqYWNKSc+47K+h3lh4ot7bxg3iHT9WurG10u6tPKhQvGzzFGJZxv27izJt4B2qOvBEej+PdQRZ&#10;rjWk+0QwJbT/ADS/L8rZLjfjeC0e0E85dvvE5rz3xNd614OlXxK7S6ibMxBrprpUIJXIXDICXKHd&#10;/EMSSYJK1Y+C16ieJk1S2vVvIrnUJULXUpijgwjGNmwy7tski5HZXY54yu9GjGMHU3slb5G1uaqr&#10;n0X4m8WaRcLo8Gj2cccOn2hLpCOEG6RyA27A3Rll3Ec+mPvYGlfFXRbrxVF4c02++zyLqSutrFb5&#10;3stspKHLY/hBw2OWY+lcv8cPENvovguCexDM37yBdiMigyFWEYOVZhulUYwQApB7CuQ+G01l/wAL&#10;R0HXfD+oQtDxe3lzIi7WmZmTyzHMDsZYzPzkqwbAVfLway/lqU3VqbK7+ejNpR5rn1N4m8J/D7X7&#10;JfE/iDy4Y7dZori4VRK6/PGzoEC/MNvG9Cr/ADNtzk45CT4X+BfFDWepWUN000P2j7Klxb3I8tY3&#10;Ee+IBRCTxFjYOdwZc+ar1vaV8SIb+G3sLextbaaSYxJdRwJ5vlZ+ZVHGG4X7jr90cggMcu8+Mk99&#10;rENpe6/YwxXLTRzWtxcLHJDIXPBG/PlgEsODghiDnr6EJU6idmr+hzulyu81dDhoPwgup7jUtDsY&#10;ftIjUwanNiWd2aIRyRq3J5KHaVKjvhtu2uYkm0T4sz6t4K1bSI5bFXL30eoB/LfykjlkJOAGULtY&#10;tngHGV4IztX+Hvxn0Ww0Sz8M2z/Ymj83V9Qjt3mkt2VdirMwjVdgLKMgKW8zdgAV0WhXmn6L4xg8&#10;L3Om2zf2lD9pvpGzsikUL50rvg7lTCF2wfk5I2g48nFSqUcRCdT8PwKkqPLeJDqut/DH4P3Mfhfw&#10;XBpdnqlzc3cd9HZWqxKoWN3HTGT0BbOSFUk1xeq30viLwrcmTSZ0urHULQWrP5aSKwEgZS75JLDc&#10;R8rZVGOAcA+jy+Hvgz4jhu9J07SBLJql47xyXjSL5UkLbBHvRowqkKgYjAxI4OBgHJ0H4HWWtavd&#10;a34k1BYEjuIXSOYqqR+XIysrI2GOzeeTg4cgFeQcqlH61JVlq9RTUZWiuhx3gfw7P4xvo5PskkMd&#10;lD5k7SxlZB87CNSMfICiuQ/IzjvgV7K91B4btrXSrATLdQw+XHJIwy/ROeSclRt44wQMYJU6B0rw&#10;34T0W40mye3aOzslh8ryQeVARQJNq4B2gdNpO3jpXMapf/2nqLaha3DGS7Z0hLMVH2cMZZJTnkMo&#10;CHjIJXGMnB82cfZq1Mirh58ySPO/jbq2s67ZaZq9qY2f/hKDctbtcBUFvGMScNwTkkAAkElQB2Ol&#10;ostlf6XHqUmoGNmgVVaTKOyAhvuM5JKkqwYZYrIDgZ45Xxdc2HhvTWgutMto5o4I57OKaNI1ZEmE&#10;jSIQAciRWdRlQSM4YHJvfbTfXN5YpMsDWckYW3a3dLaORn2MxwmWLl4GIIO5zGRvVxW3sfaUdvmT&#10;FS5NTY1zUrbX1klSdt66e1wI4lKRqu49QRtypKuC2Tjcf71ch4VlvLvQLnWNSsrmOGCw3L9ndTFF&#10;l3GwOBlsbiBg4xjKtuBrOfUtGttWuYYNRae8NjuvWuEyIy7w8A5yVCKMZBIETZboBreJ4rCPw7Z+&#10;DzbxxyeX5Vvq1nctLgtKXK4+6P8AWqQzMuNgBOGJrrwuD5pWet0ilTvJP+tjzebSb/4h6TNa+JdO&#10;srW5W8urBY72HfJExjjK3CYccqkTYOGyJCACSc+bfF2WUeOm03RdNh/c2K/aYQ26RWUeYYg4wCcs&#10;3yjHJ2jGwY9b1nQp38WWMjl74zXECSzv8wltrYB/tCmU8ylUzu3sdsbgg8heP8H6HZ6z+0not20U&#10;dzHL4y0mWb7Ngw3atcYCcBSqyI7MF6+W2T8ylB7mDpS5tNkhSj7vKjC1rTtRfzNR8L6TbS3viDUr&#10;yaGLT7ISFIxIssagoGG7ZLJlAdyqq7sfdBXQ6J8LfiZqnh++GmxzTNBeSu2oRzK8txdt9mQxsUEj&#10;lvLimYnAOQ24qX2krX2lX7JHso9T60svhLrOqaLY6F4H0PS/Ddz4Z8u1tLzS5FNvLHHDh7e5DJH5&#10;3DFjli4eXduBZmbrWHgHxBoOl6D4u0a3kvLTUoRC9vI8ssrR28yyQqCGIRlnK4YqAqjggba6mE+G&#10;5ftms67pXiC2maCKK3jvtWluYwyk7QI4mLK2G5OeS3G4daOs/Gnw7olnFo+p+H4pmjmVbplx+7lO&#10;1leXcdxckbjufJEgLFuSO6NRydl36nZCPLuyx4e0u28W6da+IJ/AWpWskskkksl7KJLiBm2SKc9Y&#10;8GQHCkKOo5zTrrwhZxaXJHN4Pt7hp1dbeSac5Y/vAC2524JX5lJB2g57E8/4n/aJ1q506Sw8Ea20&#10;8NsIIpbh4zIEd42DRtnaivuGOGbJZWA6ZLfxZ8R9c0sr4i8H3UlvFAzSXw3QOFDFdqyJ8uP3YYEd&#10;QwU7WBC5VMRKnL3kTyqXS5qQ6/oXwshk1fWPCkOlwxGWFZLdEaWQSScORG22NTKzttA2hC54ABqS&#10;/wDiz4FvdVn1fQtemhhEQdI3uoUgZuj5lVWABSaFWwcEOf4WVxS+Jmi+D/HkDW2r+Iry3tbi5Y3k&#10;l9byzySzMJowWfynQtISOGRo2A2hTlqr6J8MtN8EeC9K8OeHvDt1rC2lq8vl3ysrzyF8mVug8ze0&#10;bBcFEWFAixgKKJYijGHmV70pWt+Bd0q21eTTrSTTLuCaFZnhkbUtQjaO6Xagjk/0SXZLuA3ZChW3&#10;M428A5+vRPrnhRvDfjXxja7b64Z7y3t7e4mt3dDlY0Tzd4jYeYw3O4OQTgVzOpa5oOh2lx4h0TTo&#10;7CxtUmN1JIY0jEYWRdzHhQNo3FlXbyzAbdwqjbfHHxTpV79v1PwhqFnJNJPJeWE0MLNtiSaSTZIZ&#10;PL27IpZD8u793tTewIHmurVnJuC9NP0Kd/Z2SsTaD+y/8GfDG7xfr6yX0277Tptm9vND5CGKIHLP&#10;JlyXiEpDtujJZVG3irXjH44X+h+FrfQPh1p9vYmyjaO2s7e0c7ohGx2+ZjHyjJ2jJUdT/ewNc8U6&#10;brWgTaN4N0jVbrVYNUlF0LeaG4aV1jaSOXYWX5ZIo0YBiOHUg4wBwnw28XzzxTaRYaBdXz6VfRHy&#10;7WzOLNljikWFQSwJcSSnduCoOTt2KwqjOUnrstzL3+a34nqnhf41NZWYi8RBpnvJo2bSbpQ0nVM8&#10;7RsULIHYnARmBbG0gc78Xvgz4L8YePoZf+EjvLPSZYJpGjls5HU3SlSIGLkKwzIWRScMUIPdKteG&#10;5tW1nRW1LxprLafdtI0V15lw7TW9yxVzIEwYmbbJs6YJ427sCtDRLzUb6C8+JXhzxfDb3Vva7bez&#10;judlx5aLH5QZiucbN65kKn7mOS2eipiI8jaje2iXUcoyjra55r8eP2b/AIOvJeapZeGfE2j31zpN&#10;naRpY+HZLlI182KNbxY0RpAr/uULklG83apTfmk8BfDTS/h1LauujXHiG3k1TzH1DUNQwJFCE4IT&#10;iPAGxgAV+bBLAnd63rnxk8U+HNC0vxF8TI7TT7+HyWmk1y1Q3NvcZJEYlVSBKglgZXIKr5rfMGBj&#10;PkP7R2reJfjdZtd+HLm6uLq2jxpr7pC0x83bGiExhmZmkG1JFUlSzfJtYNUcQq0Yx5bbXv8A1+oS&#10;jFu+up2Hiv8Aap8B+E476ytfDcV9I0NtDJJb7o2nk2phjsbCuFVVPXkk5znPL/D/AOLPhH4o+IP7&#10;H8c+IGtVkjaRYVvG/fLGm9jww8slR99n+UkjaQMH5y1v4ffGDVvE0PhLwhZNczapazalDJBLHG0o&#10;ZWke3/du5++jW67iPnPIQSEnb+HPwC1XSPHsdzrD3WiLpskV3D50xM0F4GZUPzrkNGxD/OoO4DII&#10;27t3hafLeUtehmpdLXPo34kfE208J3Nv4Q+HHiW2ZlktorXypma3y4JA+T5iDlcBWOAc7mUhq3/D&#10;3xC174meBrzwt4MkE2q2bKuo6lbkrE8IRAQgcZ3Lg/dbawwQx8uTdi3n7PvgHxP8MLP+17iSS8tp&#10;W+3xyz20xdVYFvlZArMAGO5SFO0/u8Haen+BnwoPiS88G/Dr4cWVjv8AFmv22nG+trcxsj/aUWdp&#10;HAdtpiUseNqmFiQRFg406M4y5b3k9PvZX2bs/ND9vLx5deJvizdXWsRXEepW8MNtJZtbrGLfZBGH&#10;Bwzc+d5p55OcsdxZV7H9li3Hw6+Fl3d2HhaO81HxWFu5r5Y8Np8SCQxxQl0Y+cqb5Ny7eoyTtBr9&#10;TP8AgvJ4T/Z60T9n7R/CvjvS/Bt94yvkNj4M8UXGnyXl7BY2Dxh0e5khkd5dxlRgWjhdy2QrMuPz&#10;WtvhteazqP8AY9zaR6xptml/b6asMKC5MNo5/wBMCPMGd2a3lZo7hVYrMwSN1jBj+vqR5YRpdrfg&#10;efTXvOZ+vH/BGrSYj+xRcaxeWl4lrrfjO+uLWVleNrmNEt4C8cny7trQNHkKqhoSApC7hxX/AAU6&#10;1H4cfDPwGur6h4A0/VLO51DDw32tx2s11cGQzLHE3kM0hVm8wxFDCERgwYP8vq37HkMHw0/Y8+H/&#10;AIR0W1mht49PafyZH2yq88jXGJQSWV5BMZPmLMDKoO45Y/Ef/BX/AOJ2m698TPC/wyW92apFI2pD&#10;zJCfKjJWOMlCMSBmLrjLFRuwuWO68Q/Z4dWO2nJqNzxDwr4bgvpfEWsX1/b21xdzSG0mtRGkbMkk&#10;cYtwiKAp2ymTcBhtqnDbgRKtppEmjX92dHhY3yzxrasokhjllZyuflICBVUYbg469d3UfBvwdo1s&#10;Un8J+GvtE9jo9xb3g0+8tplTEptxchAVB2GHBbeyhm5Y7lLc58etEvNCt5PC8sdxDZPq1u1xqE1m&#10;8c/k2jRhLghVRRHKs6LuyGyFBOZK+V9pKUnrrcu7krsdp/wm0jSPgtpMFjfWlmy6bHHMn2hBLJNN&#10;mUPKzGNYj87AAhzkKTIEVMUvD/h238S6k3hXxWW0ddXm+w6QZbpWWLK7VlTYpmZY/wDVPkqGEojB&#10;VkDRc9rN3dah4Jup9ZS10yxs9YvDeSLm6SCVLFTBGdrACIv+7yGLZIyBtUGXWdE+InhbQNTtpfDV&#10;02pXUkc+sX0d1NEtvPdqhuPtIvGysxtpFgVtyMT5IRZArzHOpRqSblKSvcPdNuz0uw8SeN/FGseI&#10;LW+TVPEF5FeW/wC8kW1ntWLzq7TKGWR96oqCLhvIyN2TnuLSMaXYfY/F6QzatJptpqF5Ij7ljlSN&#10;pQVST7uTGo27sgEjgNivO/DUHiD4uapNFo188Nwgj1OOaOFkkjvi91HAIiEBji2FlO/apLsyMGI3&#10;emeDdF019c0e/wBR025+32mgzG4mtnZbSbzUu2QGJ90ju0qwOhRhgyFDGdyLXkY/D1Krvfb/AC/W&#10;xUIrmtY6JNF07WfhLJ4TvYZLRvEGoW0lq0oWNvNEUlsTIIt45aX54wSS6HG9fmbwnV9dGn30l1p2&#10;mSQXlrvt7aNpIzEVWQR7tpba4/dSfK3mgknOQMr9CX8d3rPh1fENlA0upeE7nSry0t5rbZHcxT34&#10;tvMWVvvOjTquF2+Z5ny7geeL1L9kLWLvw99s8Pw3OoXd0UuDZXeIFV90kLNhVVidqbBhgyLuxuxs&#10;Bl9NKnGMzTEcqaUTi/Gvi4ax4JjSztfNaZluoF3NG1zbqds7yEcyKfLlh3k8N99vlJqvpkl/4Qv9&#10;Ilf+z7lb2xkvI9Q+0BXfynFrCqcuu9jbyyiLDOfM64QFu61Hwvpll8Ybm30nSjpN7HfW91JZR3GT&#10;cFrgIiKUUcXEeyF3KookkXL7WKG/49/Zn+JvxE0rQG0zw8+h6p4d8+Szm1C8aSERLKYlCeW7bHZb&#10;WB2LBJCrfMGJTHZTwsVScFon+pnD3fi+RhWfxsGm+JItKsb6SSS3t12yWYO6XBx5jOcMgUgNuJyR&#10;KO4Jr1r4r+Ofh74H8JaVYXvhG6uby4mMGnLZ+GW1JZLhNvlQqfKLIRthkA4B2DhRkHxfQv2WfGT+&#10;Mry71TSdQ8uW+eGbzFl2I8Jjk27iFGxwScfOF2lCXYqD9MeA9S8eaD8O7fT9bugkclt5JumjFuyN&#10;GmwNic7tymNUJBboCMDDLnTwtPCNS301/r8CalT2kkrHP2HxEsbWGN4/hn4lWT/R7XTZIfD7Lby/&#10;IXEh3F/L8toVUvhRuKuXkEik+c+LvDXjbx18XkmudDvLiwurdxeatLrCP5hd+PnicyIUPlIFGTz8&#10;5IzGe+0z4M+IdO1KHxBoXxO8TWNsLCWG6sZlhu/Mhedx9qRs7h+9ZG3OjMEyuMlSet8U3yeDfDMQ&#10;t5o9YvmMkVvNZ2/lv5bNGrkKgGSfNVixPzLKpHRgM8RGhiLOe6T/ABM6fuytbR6anm2jfCXxD4Du&#10;7XU9O8Rw3kglkjvG8xEYscbSo3ESYwcuMEEAgYBNdlpmqX3xFla4igkkvLfWrmG8mWMSCMSLayKo&#10;IDbd4IGATwuCTxnOu9R8czSalqev6PB4iVlt/wCytJt4f30wkbLeU8pC7gwG2TeF3AF9pJB7y+0Z&#10;ZLy31jS9FuLSaCyldc3hbzm2ZR2Oc7jlV+bp1ZTxjOpQpzp2jdWX4nRTs7JeR51rXiMt401fw5qW&#10;r+Xt877EsMTM9yyYwE74DBNwxxk55wDzfifVr7wpq1p4PVpG1CHLWq2is+1cNMI2wT8qeUNxDKcQ&#10;rwpO06lj4a1/S/ixeaDHE0a6UftC3TSO0bNEskXmyLuKgPJPGVLhT8qFflYk7vh34V+GdU1vVrq3&#10;8QO99JbutlDcSrK0aM5k2YwNrkLjPGFDKOCVbysPl7nv6nRO0ot+bXyPMPC9xbJdReIBZzfZRqDw&#10;RrexBmKIVzIwznyz84T5VUtEEBkYFmufYxq/iOG2sp5ZNLh0+VlfUFltIyiM7u8TPliGZI5FBGXw&#10;rfOp3I6f4ZeMvEmt3HwxgmW1NjHaXVrOlq7xG2kmSSWJUCjzJIVRTHgtGqkKHbfJnok+C11rOtWm&#10;j/Em4t9LuNLcwEXXltDNEoQJJKJCySQsI2jKZU4UgKoJZvbpYO1mc8Yx5eW55jrE7eIZre8jtVjt&#10;IY5omW4shbsrkh5pmI52yEKFxnHkSYyd5GtrtvBb38Ktpl19sso2s47iPTXkka6WCQpJ5eUO3zPV&#10;hx1yASe2bwtpXg7xXdeErmxsNSultSY7uVGWSbja0cjEKuFdnbbhuJdu0lSKzrHVfCFtpX9uPYzf&#10;bLO3YXjBdpVpUVgshOScjfuB4U9epI7MPho0ZadBS7mJo/w9XWvA17f+IJbeT+0EDq0aurzyRzlp&#10;o9yu0iQuB5gVNwVlx/dJ5/wx8M9NttXPxF8P6Wkl4upaXdNbx6SI7aaCwuwkbJIJUxdNGI5WlSJw&#10;wX5sO2F9Q8H3+h+IfCuj22pX9xJt0to5LuaQOswjiMTRmJSSQPLjIzztfoc4rTufEmgWVpiyj23q&#10;s4usRxtIwnkJLF0OHYqUG7dnPQFdtdlOnGnFv+u5EpX3Kfgf4L+E5/gfptszrqg3RedHrEdx9mae&#10;BriPymNvJ5qrtlaXIOC/l5JHLFW4Pipd+HLaTVLu4t9SXS1mS8t7WMqYWeZEUbWxuyFQkkBQxO3q&#10;MlZxjG3usmTdTWx2HjC78cS6VGbBNW1WQXqo00mnBWlk2s8Y3NvxEoVVXDnIU8k7nrj18D+PZbXX&#10;Nc1/XXfVPKmkmbUIBJMu9IQCEy+HRhsUkkAIxJxuDdhc/Eu/sdOury51NbO1tYZYLpmkMarGWKb2&#10;YAhXbLH5FPLqBgkZZbeJdTaWae51ZrnEYWZXh2tJuVdpOQCFBRjgfMQTuPBzjHnWv/DHX3PLvAXg&#10;vx14BgvPGHiPw1fXWp3VqqaZNq2mzRNcOpZVYfLtLFo4zlQ7P8pG3GG9i1xvE1/qFrqt+8jWbabJ&#10;FcT3UI+S42yRqgwSCu5TwQMeaCMlxXldp+1FpfhO4t4fEHjC4WG8aSNrePUHIVdxUHK4wPuNkhQc&#10;nAJwK7DxX8Sr2/8Ah5a3t5eQzRtbtNZtGd3n4RZo2X5vmyWGMErwp54rlx1SpGm3Jb6DwvxczR1N&#10;xr/iB/EEK6XrU3Mpa6tY1wJURSMhyMoCAFO0A84BDZNYvjD/AIWXd+IF1W11hI9FlhxfTfaQqxqJ&#10;URTk7W29W3ENtAI+UDDef+EfiTLP4qt421JraaG3deEO12JbaRng55zn1HQAZ77TNf8AFvjjwdcn&#10;QvD8159ljlupNOa4WKS5nAceWH3KBuXCB8gZy24jO3ycPiKvMoO+ptUqU5S06nG/Fn493nhDxdY2&#10;mu6Rm6knDXkzRiaN3l8oglijk4P8K53Zk6+YzGKLxf8ADfx4uqS+K/DWrQ6pHG1xqGlSXCW+Y7eS&#10;NSJxIcFXEiRMhkEsiHbtKSOtee+NP2a/jz8VdUvtE0n4eW8kWnvO9tfWOuWvk3W/aVOw3O44Xzt+&#10;VG0SKSOdydl4N/4J+P4Z17/hJ9b8SahDeappbxTWban5ttpjbVSRY52j8yVMIqxt8rANHl2ZFDe7&#10;TpqVm3rrpv27HLKcn6HcJefDy78B28NqdaaOSxU2S6Rdz+cWiYgxu+xnEiKyk5YbQQDsODXaWeta&#10;Xpy3qeDvCOm/2t9l8u1FmrtkB5NihtpDyAxtwMgFQrFRyfO9H02SPVLzwaLuy1aNITBY3CzRzf2g&#10;5j8wkrHt8jO8IRkKqlvvBRnvNL1fw54F1j+2PFX9oTQR3VxLDDuRciRTDLt83czbS5fOMPtbLLn5&#10;VT+Jo0UdLo8n+OWu6yniBrDTNPX7FcQ25jvLVlSKdjvyFkJKuocFSyloyU3biCK6L4e2mi6f42m8&#10;OavdC6uDq01ldaw8iqqSQW9xO0all2kERqDwY9zggjJL2PHcnhjUvC6+I9M06SaSzZvJVXlnDyTR&#10;qGTYNxDEKGDAZPlAEZ65PgrS/HMc9v4a161gtJraOe4mWZg11b7o7qNmmlCqZ2z5WQEG1TKxxyom&#10;cYatO1tSVGUqi9Sa50PU9X0qHVbjw5eaheOYjarYMSqrOIQLhVfayFAY5SBhlCKNuPlVtv8ADTXN&#10;Ku/Duuy6naWrWdnDd6hNbyOog2SowiEoI+ZUDtvGUycEr1Pb+HfFmlS6tb+FzDKraVBJDezYUNHK&#10;ibCF2suSWhcrt+chTtUbcjOfxvNpWvXHh7TtBujD4ak2ahcKpARJXaSRGwR5e6JxHufK5YEjAwee&#10;Kg9JP/M0ceaKPNdd8XeEdB8b3nw91PWtPH2G5a9NnDcRub1IlZVki3Punk2xfwEPiEkeWUKx+QfE&#10;XxH4mh8R6f8AFO51mD/hFbG/lCWEsc9vJe7Ns2AMIzowdNrrhsgj5QpYfV/gf4L/AAkvtOg8Z+HN&#10;G05PEDQlfPvtgltGczlJJC3DIFZJMeYxV3kG4BRt8b1H9n/4Gafe61ZXCx6pqEzR2eo2rXaJJOxa&#10;TzLglpF3NG9y6h3bIcq24srF9oyo0al91ZL7zn9jKTvbuZ/gA6t8RvAWkaze6qul6Nd6ul0r/Zo7&#10;yaRRKCFi84ZKb2C7twHlqwZCMY9/+A/j7wL+zvq2j+NLDSrq+1TR7t7mxuNRjeFrRpYXj3BU+UAQ&#10;XUaKr/ez0Ow7vLvGmnvYeMraHQNOmv8Aw/Z+S1vb2cOEkMbKqW4y4VI3YKEwjYXczYEfzcxqPi7V&#10;L/w0rajrMNrPPpzTzX+qTSeTMAIsSLlfNkzglg2CVxlS2FdQrVadbmh0egSjzRsz03/gp18a9H+L&#10;9j4R8fajbXi3Vj4fv7TSJJtSkih0nU13sv7ovuDou2RZVhfcsA2BCIjXmHw7+HekfF3xT4L1mSea&#10;y8Rah4gtdPuPDenxxi7gsZJkinjXywoj8q3FxPtRfl3sx+bzSe/8A6AfifbtB4esU1D7HfGGTS9Q&#10;UTKzLIYvOMQBYIQi/PtARpDnCrza+B3w3+Ovwb+OWpftH6foXhxZD4UkstE0nXI5AumTyGFvOlgj&#10;eOWRx5ZjVWeHasis0gCsJPfo4itipL2unW/c5/Y8rtE+vPjBf/FvWJJ9CinuNP3ws1ndWFiQzlgN&#10;oA+ZJAo3YUqwGdxOSNv5e+NdH8ffFL9t7xV4z1/U9Wkk8MX1rpUdhb6dJueSCONZU3ykLbKZX3jY&#10;7OoZ8AqVZ/sPxb+2L8LPGvhvUNB/aQ8FXGja5FotxqF1f2YvHt7lYm+cJtYyROwA8sByZT5ioySn&#10;afhTS9c8Uf2C3jyz0nbaSXQuPEOoatfiH7Td2264yWlYtEJIo5B5ikRTSzI+FAkiHoY6vGdkuv8A&#10;WxUo8unY+hfhV4cufDXi6xg0jwFpU2nm3kSO5s5JYzZyxAIRslUNbmQGaMxlDt81lDuUO9fFMXw7&#10;tbq78G6PHcaneR6WLMTaph5ysVwk6rgJnzPMg2EbNoVc/cAJ1ND8WeLLjwzD408YXd19omt132M8&#10;cqRyRvMiG4P2hRLEAxEajcThWdVAQgdN4I+HnhTx/wDFabxlpvie5j0+6vDfx2rbGW8gNpOkcUrP&#10;KVB8/wCyymQ4w8BUf6xifl6koSldab/19xdOLaaOT0L4X2McHk6NpDalBq11cW0KajJcXAjlWVys&#10;Sp80YQyOrqibQWy5XjJ6i/8AB/gxtGntNR09YZpll+z6fPEP3VtHNhowfMkYEMwwRhpMfcDEhu00&#10;z4N+NFtpfEkGvRw2Vro9vBcKhIe6t8bpgJnb9wSwJRTsQxoiup3ZPRab4W8O32qHS/EWjxwwyRzR&#10;xzQw/vVRZt2+FYxlXc+XKd27fn7vUtz4j3opvS+rNfZc23y/U4nwJp/hnw3Da6fo2k2ct4tkt01r&#10;I0G2BiYx5rgkOxUCKLLSKGZcLtA3Ch4R8Hwa/wCIZviB4L8OWdml1JIbm4mtpJ5P3ciySR7HmwUP&#10;lKTnIYQ4VQAhHpevXHii5kXT/Cegpb27Ri2lmvrQBI43TEHmlnG/azEsqlSNq7eCSaun/DzxP4hV&#10;ZdVjt9Pa6VVnt47l5I4kaNhL88OcqFJJJK/NCASgYEuPNFe6TGPvWsYuj+BNKtdd1iyfVVu9F1K1&#10;gSdrXTwkZjSaKSS42GLdtMQUqhBLSODmMLJnL8MeG9d0DVpI/EGsRz3MdhJcNFGzQxwxmV23RgLl&#10;pAJmU/vCreVuByxNer3aN48utWj0vUDm30OOWSS2hVHlUXH2bzcY2tGFVpGOSSGZuGrmri+vP7f1&#10;q3JiikUvJNDFYHy3DSIoEBErbCoZZSCSxSRUIVmJGlpSirru18ypRgpbHE3On6MtzeT+G/CVzqza&#10;dbTy+ZJDIJICFklZtsQC/wCrSQAgF/8AVqMlgpL6OHR4D/b+sXVreXGJbeOMhmEa+TMVILbopdzz&#10;xgKCpWKFh8zbj6lBpWnaJAut2tgLrzHhZnhsRIIZpJYzFncdjph0k2yAFcNvDHZWLZeEl+JXjhtP&#10;ubO4a1tsQyPdwpuhjVH3q0pQtlndi2HAbc23hSGcYy5neRk4+57q1/r9Dzjwf+0B4gvNWvNA8VeF&#10;ri4uLy4ka6a1WKaG3mBRXiaRAGVwr79kqIFjUlSXV0T0FdbFzZQ6Nqh0W1t7ZT9jjjYhrdCoHlvC&#10;jjKhARhiN2FwDwFpeK/hj4p8P6sbf4cSQW+mxyC6voYYYfJuFMkSLFEpUsrhWlxKzAMFG9cgFpr7&#10;4beEvDaTeI73UbiaaSx+yyFpII40k3ykkIqnb3B2nA25AGWJdZU4xtf5ExjU5rWKmsrY6vbPpPhK&#10;wsZ7e3k+xzWyrPG1vDuXzW2MXy+3PyM5TEag44CmnyaR4f0iHwcfD1nbzN57Lb2drEWjLK5ALHIQ&#10;MVUc/MucbSME4V54w8Q2KW72Oi31jZpbOmpTSRJNNgZJi2xt8pOARjPJyeGJqPxx4jn8NGQRfarH&#10;y5VuJpr6LarRtgeYqMTyqIw3bgAwBwgAzw8v2/6sbw5OWzepueFLm21D7GviLQYd1xqUECgsjSNy&#10;BGmUGcEZwSQCGB5wSNWKGPXrmGWzgjjXyI2WdYtjMPlc53bl3FkA2nBAwcgHB870XXPClx4bm1jV&#10;Lq6a6+2OwWO6d3RY/JVSyJ94I5GzLH5gcqCpes0/GO/8OWE/iHUtRjhVBL57TW3+rZWfaSFORzDk&#10;Y6jJGOpUeXlSlu/8zT93FadDofiTr+iaJJcW+h/aJZZN7xx8rAEUKqk7QAoYFQFUblCr0OBXDeCP&#10;A/xK0/xQusRarK1rdWkhaGGzj3wEyrGA/wC8zLI6OdvJJHZSWqn4g+NGnyaT5l8E8i3VZ9rW58xc&#10;AkQZ7Eghm2kK3yE5woWDwd8W7DxHfQ3Oq3sga3WG4Xyrfb54WVCGwAN3yn8sH5AvykpU41NV0Dmg&#10;6d1pqes2ranY+HI/E0sUe5UyzXFiX+yqrsJEkaI4ZcllYDOFYqSPvL4n8VfE9z4J8ZLcR3V6scz+&#10;XcW0LSxyRwl/lPmsWZzvyT2JYYGMqfYLHxxcaje2AitpAreXKr+dJ5ZLhmzvOSqqS43DOSCueWB+&#10;c/jLp1touuNfavr32KPT4ZVsbm6cwygorMIWcMpk+YoV2KzBYyMgEV2SrRklHa5jGUU7p/8ABIPi&#10;h8V0fWdNvYL+RtNkYKEgVmuFhkWOPzdrZywGNjMMkPg8Hjh2+MFvotxJ/aNtG0Otag11IrOqhY5F&#10;YgoRk47EtjhmwWJO3A0iODxDrp8IJ4RvGslP+l/2SEXUp7UTxszvNtdoZVDHH7ny96h/LY4DZ/jr&#10;4d+I9I0T7daeHdUv2hmsR9u/s0wyEkyJHDPb78xSAokZ8syKQ2QSOvRRp8zV+nUzk9HbY900P4oa&#10;bpdjZ6VHfQTR6bHbwzrJJFypCD51I6AhyVQg4RR0AzTbx7BYGTW7VpLf+0LWaedrq68oSBcN58Dl&#10;QS0YWQ4yyr5hJOSSngljrup33ivT9H8QQ3lreWrsdQt9RjG+aQjl2jBLDlgctlSzfNkZFe56x8BN&#10;a8fxeG/GkeoXFiJIZ4rW5uZWmglCOyFBwH2E4lLJ5gJmCnaGmNaSTjLlk99xRtZtmXD4n8P+D/Di&#10;2Vo3iTUrfULhGudItdCiunkJErmSDzjIskYMcW5SoCEAlY2K7ivQvhf8LfiNpdzfCz0FdS1e9maG&#10;xtJrptslrCeLhUeR4yPmIHlYjAcfIGG4lVKLvor/ANegqei0ke96HqngW9+HupSvoUdnbxzpPHCq&#10;nbESY8hxwMbyvJGePYV5zqnjrxXdt/wiEGjKJP7SayPlyIqrC1sUGF3EsVKzjADMqlMqM4HIad4W&#10;1/WrePT2uJAk0K/aoI2aWaSeMADjdyzbVGNvOCd3NdB4rs4vDlzpmpf2h5upYcCBbR448eapkVSp&#10;fDDIJYgEnkkg4qZVoRj/AJm75pbnn+oeBPh98b/H02q+I9Qm09NH1FYriZZAGl8nlkQzrhichSpU&#10;qERGUq24nQ+K3xT8HE6P4e8Jamv9haZY/YGhtZd2AIpI41ULghQR8uCSMDoxwMGWfxxb+HJNSurS&#10;bbax+dY/ZS/75yQjR4HGcsq4LZKx55G0HgvFHgvVpH1C+nuJmt5LqS986/t2Z7r7Nam5bCRZOCVC&#10;qBtIUBjgKMKvCni9JPa2woydMi1P4o3D+Pgmk+ZHJGsl986KjhhAFwN68rlVjKsSSTnIL19W/sef&#10;ErStG066lvtYgu1ZRE8OpXgWIx7QpkZdv38MVyCwUqQGAYbvAPDn7NXif4habHYaYt5FdMYUuJ9S&#10;hZVX5wDLkZZSGRFb5WOAWVeSrerfBj9nvxrpmm3Vx4l8Papb29vGJ7f7TZs0puI3Q+WiO0Yclihy&#10;AVdcgBgSDhPB4f2kalPeOn+TJi+aV2fRV7qPhga3HDpmu32mwmzjhktdPZRDuEr/ALza25wnzuu3&#10;ONka7eOnNav46bwXff2PZ/EC+vmupWaW1s4jMYgYgUjVDOAMHIbYCWbzSpQBVFTUPBeqWXgq0j1T&#10;QpLHUf7NuDJdxSeW0kSh8R7PmGWyFxllwzHhgjN538XpvEXhX4jx6h4wtLTUNNmNza2KRqv2aOWG&#10;QCWP92yx26xbgjhOruFwShcYyi51nBLXe/b5nROnGVPmXc6qC4+G+tXwvpdEk8yW6aa1ufsu6KSQ&#10;5PCyMeCCXy5x85TnIA83+NF1ceG9ft9fs7pYdPg1KNLiC6uEaKWNY3juLV02AIRGrIA25ZHUBiNw&#10;C9da+NdHvNFkXRdJka803Up1026uJF2fa2JeKN/lzHHIzOUGSNycqOjczfeIU8UeG5tWs3ltZr1Y&#10;I/J0+4jWSJpI8wurL8rttkVdq7mLKpbzCnlgVT2PxbhBe7Yv/CjxJqfiGwufBdtptjZXE80huLiA&#10;TBLGeSZlJAmbeId0TshdQDG3LHBrspbzVLXWYV1m2hk1CfTczTRxtNGJNyhUBJByA+eSCxTeFHBr&#10;zrwt8TXi16xuwbiyh1SSNZpLiJY47Yx8HDYdSS0MqKrLwVOQQCB6za6/8PvDGv8An29nqWuLqGlz&#10;zw30sVtbrBdRqnmhY4o3VWbchjBLiMbACGDFaqUfbRfK7P8AplU58tRXPOk8QQ+HdeuNDsr1obW0&#10;8QSedJHCG4j3xI38PEjCdgACCqd/vV6JpF1peqtrnxRv9b1JrG7SLUvs1nF5ro8mQm1QwxEshyWG&#10;5iyZzgsq4HiHQ/hpF4w1rUPDfh+aysLy7mvr/R1kMq29yZeOWDFSTcSuuEVQi7QMK9denhXw3qvi&#10;PXLC386PT1k/02aWznhjW1bzlCSBVVo9pimh3DYcFvmGQawp03CqlJ3Nbc1PYwfiB4q8Q6vqun6c&#10;bq1hsbi4DQrHPElwY43BmjbzMKu5eRtZQFYrhCVkPB6XYXt/q1xq2geMNShtr6/uLC40uO5gjj05&#10;ZESW5nCzE7J2jFuuTvVxKHLOYm2+zeG9C1DxPpTafeW3y6bM4sft2rZu7dYYY3QO/wAzqwWMMJCX&#10;OEZiwZWxJ4z8MafDBdCC8fTICksj29ossbqkhZfOyjowJ+cgoEZWjySTt2r2fN7w7WR4l458O+Lf&#10;CugyavDp66tbwnU7maRVVoXRILYIBKyrMsKizIHlqWw27euUjbzPxf8ADfSr7UrNbe+tLW+13QY4&#10;9MhurE26fZbrTZIt5kWNwtwkyzMmTG7pbSeYcrG6+/zfE3RtH0VNH03TGtdJivluJ9UulEKQQ+UA&#10;07cBlQxTlmXJLlVCgEYHWeGPE/w/8W28lxYaG0iahMYftlvJJbhcCSS1RpFVm2s6FSrkx/MhkHyZ&#10;HTTjUhF/1qYSipHzl8D9D+MP/CUaz4h8NaPLp9lo2rT2j3enXOYyYI5J7mVpRLubzJHVEjCsqvGq&#10;Mq7B5fsFjYfGr4hajNHZ2baPFcWsDTXzahD5RBhjJuUiYCTyw6zQMSnEsLKVQMhHpvh22fWPCOiL&#10;eTLAtnrM5Zre0hk89j88YYAlCq7UbvgI+MOeLOmeINLsWj8KX9s/l39xCzW2mrCfJIiaEYOM9Q7A&#10;ZzumJxnYtVDESjC0ROm0fPWufsa2Okaf/wAIN4k8H6lJBrEUltDeafGRHFa25E0d8CPPTcryRQhy&#10;I/lQqVLMWfU/sfwN8DtKHgO1gtJLjSbiC2mglupPP8w754dkZlJPMkSnd+8CSKOM4PvXxC/4R/Ro&#10;JLzXr+Zj/Z0kVrDfSMWTLKHVPLwFxwcepZSDt21i/D74ceCta1G31lfD1zHcRyRS3EnkiRiRITGC&#10;gXcv7yUyDaw2l2yzMwyVsZWxMoym7WMI0IRleJwuofDvTfFnh64stG8RXHh+2urCEr9jvJAtxDbk&#10;XHlPyhjAKTBkBwAVIIUIa6Tw74q0fTp10e8iutS8rSpNv2mEGSNViCo37vYiAYbcwAQFmYqGyw0v&#10;Hem2usWc0N7rEq3E9mkk8NvteRyyEM5RXJyvmABFb5SVUDqDxmg/ES6a0kl1vVYbWM6pcw3D3OpQ&#10;zSRRSLcbhJOpKSkLOqjbkDDd0zURlGVr76lyXJqd1/amsQQTaDHY2dr5kyy+bZsG+Rlt/O8wrl2w&#10;ZhGRINwJUkYIrO1DVb3X/D2mw2ttqF413J5k1rJHGzKjNK3mrEj7iCuSpI/u4AIUDjTrfiO3udKR&#10;3sJru2dB5ayKx2tCpfzX3DYScMc5P7sIzKjbal8OfHe/s/hrHfalf29u+oSZhlkbf5TpmYgOX52I&#10;rqRwGLHnKjesRUpSkVTlzQ/ryPVrPRYrbTJtK0TUnSUXEv2ef7MYGhlWNIpAskrsHKlVc5yMsi5Y&#10;EGrPifWtK8N2k2g3cMUD/OL6ee83FLhRukxGdzKz7R9wELu+ZiTk49v4xgs5JoQGl8m4U3V75m+R&#10;5SoDs7seWY4Krk42k/Oc1n+PdasvEMP2vULaWykhk2RQtF50TyO5j2xAspZ/LZnMjbiFULuBbL5S&#10;jzfC7I1U40/Uj8CWf/CO6bqmjy6hDpq6lcXaWFraX8UmbgNAsSW4R5PMQzWyp5gB+Uso2tjPY6d9&#10;rs/Fd02qahb+dfSLH51q3mPe+VbbT5gzhVeMrHkj5lA+8m0t5xrfxH8OaFC2mWaMIbKaAzQ6hI8o&#10;hlOQJHYglOI3ZXkfG0lvlTODwF4g1/Q45LbxR4oj+zxyTTW8nnfa5JEmuiwVXiZlYIpViSTny0GT&#10;8q10xjCnFdX/AJHO8Q7ts9VvYdV1Fy2rWMckccks8JuMxRtcPH5EEXmtIyFmRyu0ov3WYkAIRif2&#10;jpnjfw1eSX9xdaatpcTiSxvrMgXFuCVLssoKNHKyMuQXJCyBsqQTT8IXUut6JceH7DxhqUbXkwku&#10;riO4Akg2EgMglO1gEVIwpJLI4ADDGDxRpE0N5cPo8OoShbYx2txHI9rbwqxd0DSqhTPSMuo+VWLE&#10;Asqsr8tkvIfuVLyu0eH/ABK/aY03QPG6+CrTxlLpq3SNOZVjMbQRqgjXbwSMbm2owOWYlmyDVP4P&#10;/tBan8QLy48QeDfDU1wv9pypdatDDJ9laEELGZP4GZRsbHVhJwSORR0b4D/C/wCH/jTTPEnjPXNH&#10;utYWZr278y2ubsLOzoCfMRGTKCMDgROf3eQFJU6fjGyPizxdFDofxWk0m00e6e2ayh0CdIJoCSNi&#10;7JQPOz5Gxn2sUiYFdvmKOeeFq1JaT16+RyxxC1T6HrbeC9SvLiS9sr6PyZL77V9n+0JDt+cKIwhX&#10;cBwWwdwzzuAyw83/AGi/Fml+A2mK3Q05rdFkWOZpI18xWDSRZDNgb3YbgcKwx1yT31lqev6Podtr&#10;WuazqN8sGm3Hl3HnTQ+c0CQ+VJ+9jkRDl/lIZfMEL4bBEg8P/azi8U6T8M/+Eq8T6JazedZteXNh&#10;JIbq6s2lDW2WwuPnXDCQhioliZTvAVdauFqKC0HGrTUdLXPKtS+OjaZZTeG9N1O4N9DeLNDFfEjz&#10;y2xVGI9xO5ixUFBwMFiW2rU8WeOte1/w4sGqaM0La9NMcNeRojrC5kZlLE5Ki4BbJwqxIOCcDymw&#10;0PxF4u1fUpYFh/se22yTO0MjhJJSlsojG7y3eQwsq5kOfKZ3eMB9uLpXiDxh418UX8iaVqH9j6O8&#10;cIjPm3GyNXRw4CAb2OY3aTbtEb5A2MAN1gIr3o9NX/XrqX7bl3W+h6hftM3hKPQJr6+3Xlx5Vhay&#10;MYzcysm4K/EispIfYqFwVZmLhUG/PuPiDpvga9/s+98VTNMrQi+srO3FxNauIiZHLNtVpI1xuR9p&#10;RWwygh1O38LvhxeeM7TU/D+t+NtV02HTdOU22qXElzvubUFYVby/NQSI6uo8qJijGUF2l3IxwfD/&#10;AOy1qVt4lhi1Hw7o2taDZ3I/tC/0m8vpreyjcfO8lyZIreIBskwB0YOyxruDKRVPCxldVP8AhyZV&#10;eb4T0fw1+0vZfYbUmC3jj1Y+XYwW8ySO+4jh8mKJDuG4rnzA7YG5QhrnPiP8atI8X6l/whHh3U9L&#10;1R7OKS5vGtfEDNDDBuLFTJHEcL8ir5gZWyWwSQK5PULP4DeC5UtT8NPtmpXcJmvGsNZ8yF2BQxNm&#10;MypHHvJyFZDk5IAwiy6TpMU3ge6/4Rbw/KuseILm6HiRr7RZ1sbZEV0jX7UUAZyoLiNkcu7xgZII&#10;a45fh7c0U/K/9f8ADijKUDz/AOJXjC8/tjUvEunQR2WoQzFJ5nupGj0+5kJkCpJuHzA78biTgO33&#10;huOj4M+JnizxJaW/iTxjFqGvRXN0thf2s08U811JvaRY5Zym8MUvHWJ2LBHDEIoWKSP6t8Df8Eyf&#10;B+v6Hfav8fF0zc00U2l3Xg3VLie2iVvLkmUtO6qm5dr7pFZWEhcPJ81e6fDX9mv4O/ALVrkfB7Sb&#10;GaK5t8atNrmqXBmvCqzzII43jkAZHRvnLA/M7ZZthX1Y4e0eVrU4vrHvaanw14H/AGSvivb6jENF&#10;PiFltpI7G+0u/wBHmuWkU4lLQCBZllUEn5hyAg+RV3sPsf4Z+AfG9xoV1p7+Gf7PfSbrH9l3lise&#10;JlYo77wV3o2xSj7pB8wfB+Ut6hqb+DLi+bwnIurWtxPGBMulfJcSMsIJZoM7ghV32KeSzZADFWa3&#10;4n8Z+K01OFYtL8SW+mWs0kdj/Z9rpkMN6Hi3Jcs8sqMFCl8M6IMDGDIE8zX6nCVTmbuZVK0p6HPX&#10;fgPWLG2h0SLSrSz+3WbNcxKGuEeXdE26SIA7ceWduA4w2SwOKKd490jSLK7vvEPiNdIs5l02NdM1&#10;JNNZ5Vtprje0QW2kla6O+PLfu0MbGRlG1mIKUcD5j+sTWiPITp2s6Re3Fj4THM9yz/bILbK2czjf&#10;yuflbb6ZG1By20Ve8PeGLnWfFXl39hG0P2iV0W+UMqoEYfNsG4Kc9QQMqADjgcf46+Pem2Utr4e8&#10;PaX5dvthkSSHau5iCGc8fvcloufu/MR6BeF0j4o+NtfhXVtZkmmhhtt95Nt248uKS7UsCAUBiOPm&#10;x8xbacjCeDHCqVnJ36/8A9i/kfSX9gfs/wDhvSoba88K31w8M8qQzSak0cqNCqlptkZWPOGWQqcg&#10;YyVyoNU5Lj4C+LbWS1h09lksozBdiyZyt6sRRxHiRAJAojUfMu3aGXmMrj5Tfxp4l8VatNrs94/l&#10;zaXBeNHKw+eaYmJvm2ZVgyjlgw+fk85EWpfFzWTd3EcNlJbwyTsbaxUMzK0hUmCKPOc7gFUEkhWI&#10;LHgnudHoyfaPsfoF4L1ddVm1CXwf4M0+z02aZ4I4JozbpeSfOHIdgNwMe0qNyna+TjJrqr7UPEl5&#10;qtvY3EmkfY4rZmkisZJQUG2ME5UnywP4cfOVbB+8GPw38JPjvrMl6umaNqHltBplvK05uDiVmVUY&#10;bhyuNiqdu7J3cY2ge7W1/Z6L4r01477UbS6DqI7i4mhaO7jMAPkMdzAkEuSCSgUIQwAfHHOXs1ZL&#10;buaU2r2PcLi/0ZYY4dYjm/ead5Mcf9pRsrSG4AwVJw52opbAOCAcd68o8cTfBvxhrXleMNDvF+wx&#10;mPTY2upWUMJZQ7iMvsYl3cLkHaJnxje2OS8T/GHTL+VYbSweBG+0IskczeYsHR2wYwA2zcu7HVR8&#10;pMgx5R42+Mfim912PRLDU9Py2lFYzqtwjR7IpdjANJxgbW/1eSRGdo2jA2XJNXDmsj17U/A/wqUR&#10;3p1QzLaW0aTIsIjEiyTB9+Q6BWiLfMvy7uuWLHdQ1X4R+HDeXXjHR7vT4P7a0qW01KO3t42ltIy+&#10;2WN8li8Ucf7wAZG3eTnmvELH48Wl5ql9b3ujTQzQr5+qvdI7iXdHH806Y/dNGQG8wAFlJRgcpjtt&#10;F+IJ0+zsNJmubu4kXUNRubeG+jjMZzHDJBGDiRXyEb59yBu2d3OVSMeWzW35GlP4ro9K8HfCPw1Z&#10;6NP4Sj0LQ1t4PMku55ICrP5oPlgKWwBELdwo2/KVTBCgGs/UNL8NeAdQ03Tb6WJ7i8CXN5p82Y5y&#10;VglNwZTGpzlnRt6seJT0GCy+DfGeLSzudaguo5/t50u6l3vJHZqCoMrx4G8mN+CHJYoflJya534q&#10;63rUt5/aU+tPIY7qCCaGzYRlnRwnzjdtVVEqsQoySUwyJuV8Jc0qKaNY8sanqO8beNLbXoLXQNWs&#10;LWxmm1qT7ULdVXz4jAZyML/EIxN1BC49QwPoenahcaRr/iLXbvXJza2czHa0YjaG6jcNOiuQTlG8&#10;tlGCgRAC2WVD4DqGo+H9Q106TcSXEUMO3UmvrSNlSGVso7lXCCXexzlgOXjIKIz7fQPBviGx8QS3&#10;ia9eSR/Y7jyW8uYL9mxJA5jkmGGUBvMYEqQW3sqYkJrnp+69P62RdSVt+r/4J6boHjaXTLO3juZL&#10;eNr67W2kiwcxvgcoXYFgMBmQkg7lJ3DgaM+j3mrR2Q8QiS8uZFmhuLFrplkhsA53rsIZomLsjElW&#10;Yjevlsd2eDl8cWNrNa6bpttZrPGxnuL4MWK2odEliJJC5chgSzgtGv31aI113h648TXGsTQa5fWa&#10;LGu6FdP1D7T5X8W5mGQHJwMkk8AAsysK0XNHzIUtNTH0r4Z+JtduL7T/ABLqlxtt47eKzuFkCs0h&#10;OyTJZeVC7oipUjDKwZy1Oi1I/Byy1Dw/bXMkm63m/wBHuoTCroWj2IyI/KJKkB27QCbeMuCw2ydt&#10;8OLjSdHnI0DV/Pke4ETWN5aBJIS0hjZduB5aDdIA2Bho1/2ceW/GPTvG+v6hrXiLQL9l1KSxaWCC&#10;4txbXEsKfu/unbiPJLHKkqVXOTIFeq3tXRTgncxqS7EkXxr02xkuvEsOt3bwzahLJbyNbeRywG+U&#10;pjeAPNY/Kdg5JLiNXbI8NfHDTJLfTYbGaGaGVpeI7hRcGVRKC6EAOiAkFySuMsQ6ktt8n8Wfsz/F&#10;DX9Y0TVby9htvDxMJutQmvoZiY2Tf9oEEk0KSqeI40yRgFW8oO+2x8VdM1nwd8R/+LWWd495D4Z0&#10;t18Qi48xlJC72hiiw0mTD5bje7o01wQxDxZqnh4x5eaXr/wTGSfLeLPsvRrbwRo/hIeJ/GbXFxo9&#10;/LID9svEZLpdkXnImAyH92ccEDIweTsY8I+LvCPjvT77W/h5dxX1jJqQikkt5y29PLiZGK42q7Bi&#10;yEMoYbWZSwxXyz8MfiPpC+BDpXxJ8SyeJNYk09l037CrrdswKskzDd5cqyLPGpYy5ADAgxlBXu6+&#10;KVvjdXkWqW6rDpcM/wBr1VFC+dJFDIpiiVdwATDSKu0rtbPTClaNOMbx2ZrGfKrMr+OfENhdaZqE&#10;13r0EOlzLGvnWM8S7wp5+VlDBwY+dvluAGBKlNp8a8byNYeH5lsNY0ySbV5Lh49StLN5YLTbcSQm&#10;aZpEWDO3MMowQjqzggZaPX+Jes29jqTeIIbaxvG1BLSe9muL6Rlklfa6pvQh1fewADHA37gpaPa3&#10;z8lpa2fjLxFoPiNYY9Hhvm1QzfZpleVPMchmDu62rh9zMyoqCX9ySol2T8VGSlUfN/VjOpaoe2eH&#10;PHH9vaPrWr6Rq1mNWvIfKg/s2RGjh8mJYF/eqSwVZ1KRtOWDM0TOArECPwhb6LHf6boeuWMetRw2&#10;8F1cSxWwLD7XLl5JsxRnezBI1jVijMsaq5y61yPhrwxNoz/8JfLrF7Jp0empp1rrA0WSGO2zFai3&#10;uGImQsGuLqNC5xGgRkwwMaN1Hhe/13wfrIsG16SdJrG6e9s4ds0kG5lAEKRrkyebHPvXZKzshIKm&#10;VTVTjeVv6/qxpSjKLueoz3+oT6VLOpW6vri5mmtrN7nDSrHGW8gj5RHJgcMGwFjLAsApbzDV/iP4&#10;1fxsq+JZLPw9q29pNKt50Nz/AKT5i+WoVVMqsiw3ZIVAJCzKx2sJW6zW7u2s/BdvrP8AbF0RLY38&#10;1n9hYOrRTyRQsmzG2M/6zLMrEDv8xauQ8ZX/APwi/iHQbzwQum3jX0k+oSauJZ2uLSIxMfkIURRX&#10;BRXCq1xHljhElaSLy3R96ySKrQ5XdkX/AAuDRfhHomoaF48+Lzael00keo3E3+lPvYONtrvZFXCm&#10;V/NkCloo23BmIRuL8bfFLWvhl49vI/DWrC9uL5kv4zZQ29xBdaU8l9HcagjMHIVYdkbRgxME48pd&#10;hVtL9ojwRoV/4Nh1LVbXxFfDTdEeC3vbO1t7O40e4CK0AVzn7UGjeLapjZjJI7bkJkeuX8Y3nii4&#10;+y2niOC+8T6TbeJNLiuLFtFkErW+n6RaxoRGjeZHDslkUzIRbgPEIZnzJJXqU8LT9jfr+Jw1JanQ&#10;fD/9sLxPqWvWnh7xg91J5fnxXFxNZrbyrIVSRLf5W27g0jMWZwwORIN4MjfVOm+KfGnizRLDwp4T&#10;is7i4vr7yrmO+gLW3meUAz+WLhJJWCgfKhDqE3FhhQfmLwh+x9Bq+l6pq3gaOaNrZIhcW9xa+XPN&#10;5EpbYCgUb3ZghlB5Qq218GvbfhZ4U8WfCqzs9G1/T7maO3hmH25ZI5LnUkXcx+QYdpCY+oUNhUYk&#10;MwFY04xhUuk397I5pcu9jK+N3xo+L/gu8tI/C3wCuL+ztJrUTXFrqQitWuWa4mNvIWjwk/kAZUl1&#10;2rIADt+bO8NfG741fE7xQLnxnpf9hrZwr/ZcLXX2mGPfLAXFvJMi8g2pL7odgDsAZB0+ivB/ibxf&#10;qXhvzX0aMC4jNxHpct1JHdT4YoZJEjikaLlNmQWyWZulcl4hu9e1uT/hC/AHwba7gXS1lm1a6ZdP&#10;jbfM37sSPCGSdX2yMFdSo3n5jlW9OL5o3St+ZlTdPn1jfz/4c8R8c21r4qiW48c622m+JNa0gFtQ&#10;v9eLz+S5GyGKVViacswLByhCJA4+SOuc+Eut+G9H0aaw8a/GOK81jVGNvN/bV3eNcWVvHKQIyFgi&#10;jmlkibcGSQ728kcyTSFfoOz+COtX2oJZ+NdQ87S1mWVvs6rANLulR0lKIiuHaQghZHaICGTAViG3&#10;cj8Vv2d18QaUvm6tp+gR2NxcWn2q3jvbRxbSzRJL5kzklYNqxAgHY7Ky4ClSJ5JTs5LT+tjaMqcd&#10;3Zv5nlUHgbwHYa3/AMKh1uTSdOuNYub6xjuJr3ULczrc3Ukcs62+7MczqWVljcuQwO87UVd/wv8A&#10;s7adpHh7VPH3w60Oz8Nada32naY0cWqPLDLcJJuCDEs2WRZY0IJRwjhlMZ3A+kaV8GtJ8R+B28F6&#10;jplj4h0qztfN0fTri7aeymmPzIJS26P/AFjylVDqfOVSzEbSnl8/wh8U+EPjTZ+M/EvwoksZIPD8&#10;LWd1oWoRX9hLAZxskliun8i3hY7WZy4VdrP99XKKlGmpaxdvW6+40cY1Fa6b7HsXh7wr4guNN1C1&#10;t/BGm6xqmjaXJa6hajS4pLiWSJ/LTDSJHtEYWVnkaIYMse1ZATtj8KfD34q/EHwJNdeMPh5DZ27f&#10;arOyjmZhbwK7M22R4pQjqshWILNErtKjAnEjkee6/wDtS/tBavo2mSaP4d0+40yTcjaxoNvbSRiZ&#10;EyjeQikg4YKdmEBTo3Bb0fwz+0n8F/BPwvsfCbx614ytpLZZdYuI5DelpSiI0dwt3cMrSMB80YwE&#10;Bc7FJ57KcqNOL1/rtuc8qeI0Vl8jx7Tv2IdDvfFVvrknjDboOiyXC2fhu38PwSXc5ExkNvuSRlQb&#10;Hl3szxts2NtCuN3t+m/Dz4J+GvEen+E/DehR+GtevklvbO+s45LVxJ5LKpkj8yVVLRK4O9Cjm1co&#10;p2qldDpHjz4aeM/Bl9faBqtxo9ncK1ovhvxJ4strdbTKArBE9iWcHyfLZuANzMVUhFCzRfDkRaw+&#10;oxaU11DctGI7rT7pImvbSOJURLiWS5ZjJKTJG2/AA3EMhwTSlTjHmSWuqM5e0k7O+nyIfG3ifxNo&#10;OpabDr3jG1ZrqNvtV00KAXvlxxE5UyxB22hXG3LFS67F2rh3hHwhc6A9jBplpDp9q9sba+sV8yCJ&#10;S7ee6vbyNJFvAkkaQ8SbWyCQwAcdD8Q299HZ6fpmkxtIqm10u71B9liuFxLE8TOpUL8wCspIXAK/&#10;Mw5n4za9+1no2gXPiX4W+DfDN8lu8j3cF9vtrqVwQftEkaKAj7st8uPl8sgk5KqVSXs20m3+f9fk&#10;Z06MZVFGTsu+unyOu0a20Xwotvbt4h1Bbizs3kurW1f9zgjPmvFDCnQcHEZBJAGQHAtaP471PWrK&#10;c+Ebm6ma3unGj3kckK+dIqGbdEI5UWQYOdjSrIFLBmTBNef/ALPmk/tAanqE3jfx3rFpp97DbwQS&#10;eE7XR5kSLzBb3DM1zKGE5yyYRMqUADlJNwr1bVJrGPV7K61G/uFjmZE+y6ffjyoslosGOJGVlzlz&#10;iQkMOgwgpUvbOPvqzXTfQqtGjGp+7u13atqZ/wDZ3iDStZhi1rxPqFwskckVxHp6PayOFwAF8uYK&#10;WzGCQ4dgA/zY5JVfxDrVpPHDa6jdeINPttPm+0alqVhYxpArMrpgIkcjTPI8gdti4Un72FKgrqXK&#10;+rMeaR+ft3ct4Q8vRrnUUSRbl4YVa3Vd0aiNFcOR8rYHGzB+Xng/NbHhHQNZ0O+Hia0msdQ03T2t&#10;I4lbdlZWiZIth3Ns8hZUIyrKE3En/VnqdR8MXGraGtvcajeymG0W7a6uWt5JPMQRoZCzKD8hk+9/&#10;fl5BCHZwvjDwRfSJNLqtvqE1ve6hczRzLCf9HEUsjRs0pRCoKs6BS3lEPuY7gNvzdOtF2S6nuSXQ&#10;7HRPCPhS20bzNH0+EXIn+zreW8aRxgMHWSMk4LDdIWGQQGA64JqnqHwktteGoanbG2hsYZHlt4I4&#10;WDRKZdvlL528tIxJkcqwUoeCNrBalnqtvB4nke2tpI7O8a1uLe4t7ghWaNAoVt20jiWQzAKM84OC&#10;WSn4k+KOrx6ppen3mvGCGW9juWSa1DfZwDHIpQ/LgbViONxckLhgWKDS1Tf7jMX4bfDK18NfEbR9&#10;ZXU5Y5Y7yR7m1WNQ8PzTAKjKUkBEW5GVWUDfGylQCR6Xpvxt0vTtOm07WrBZLm1hlSS+kCg7poyr&#10;Zj2/OVUvHjgAqcpySPnu88e+JbW8+0TxTQr5iJ/ZcCeXJtUJISM5OcFRtAJw31NU7O5+IF9b3PiT&#10;TNEurexZofLt4IMLPgYXB38SK0sTKmASshP3QxOvsVUjeZN5R1PozxBJEdAjufDME2PLm+yzm6iA&#10;jjYqu0gjdJ8m/O4j5Xzw3I4S5+FG60uRLca5Z6XPJ5LXiWkUTfv0QgbvJZfK2MEJR0SRHAVl3kih&#10;8PPiR471Dw0dZtfE97diMhLiS6mjmIhZk3I28N5gLZzt+UEquSWIXoP+FkX3hLQ9TutZukthqG/7&#10;ZDaxOjW7jehjLpOFljbcz/MjENxgqGNcEeai/dZS95anK+H/AIS+JtDspDpNmuteTbz26Wt5GLhb&#10;dRFdGGFZ41Vm34hljbFuQk6LvjWMyx9h8KJPCl/4L1LxDor3TLHPaXcel3FuhuIzHLHaSRxXGAxk&#10;Usylgu1wiK3OGHRTap4U1rRxpb2BWzmVrjV5tFsk4mIKSghE+47JFHuVmY+cqKpJFbfwH0PQdFEG&#10;m6v8SbxLGb7RaZj0uSS3jgkiZMgeYWULDM2YN4OE2sQJlEenM502/wDgG0JcskjjNB+J8vhhNL16&#10;yuAzQ/vY55p3FvJMn71Y/vLIXEoIwAzcrhVclTW8W+O9JsPOs9Os4r65mt55WtbllVbVI440mkT7&#10;uPNDRskrYOACEX5CvHfGe7t/hv8AESbwrr8C3U82oMuoadsWzZ5cjc2YxvEgMpR25GEUhQwK1kXL&#10;atZaXJqet6ZdaPJFptrM2oRXAbf5rOkZ8vIjdGKkMUkO92H+q3SgcsYy5ddm/wDgf8OOUnKolH+u&#10;v/DFnWPibH4uNj/wjN/5enaesge0XVLaOS8vYLnCyiIsqzfNNkxxCTEbSSBFQM6dNovxEvvDmhzL&#10;4p1C8aSaeSXS7S6t1e43oXCZVVxIxwoyzBeNzEsHC+IQahc6fe2Pw+1afT7a+1i3/tOeORvOVvPQ&#10;eTaR+VHw+yXd5ZABeULIAybR6loNrp11fQp4kvy2pPpcNz9nsZnWFGuVhlwzsEML+UWYqpeLBBZk&#10;KyI29SgoJK3mZe0dTbToev8Ah3xDqGtxX2nazrl5a/2Pb/Y7rWF/dyGZpHaNWkHl4j/eZVcebuEp&#10;YEAKnrXhPxr4I8N+F4bvwD4nvIbqOzibU47V45JmQkDzUXemWZDlchm5O1GUFq8F+GOp6jN41tfF&#10;Ou20t5o8cV1fPY/Nbi3twXcGVIH3RhTKXUMdrh0J3klR23xcsvE3iLw3H4W8HGS11i8uJ/7M1ja0&#10;aoN0VtIg81nS3EkRLBnDusjlfMB8vaqFN63dmipVIy01PYvHGs6Hoj3PiPQvB9xrCtcZtY9G+zTr&#10;ctHMTJcmYGND5ZSIAnG53QBio2nB8UfGDxfZfECSJ/CK6sZszpeR28CSefHEkoiaCMCPYqM0aksw&#10;IiBRmU5bmbX4mvpnwsHg/UNR1LRpNPhktLq+0m2lmfUJ53K4jLFN+WU4VHI3sd3zKCadr4s1qW0b&#10;xJN4jhmvJNOTzLi68QwTtMF8uAu4Yfvn3rJIeqR4dFVkANbRlFRanunu3q13+8vljGSaZ6QviO71&#10;vTLjxh4w8GiG+i0m4K3OoWMMkNjOpIWNwqllcrIEbYD1yWdFYnNsfFfhj4leHdY0bxZpU0NjaNDZ&#10;3UVrdSQfZLoPK5QtCVcjYVITeDhskFTzEt54g1HxhqWkwaBb+ItP1LSkubG9tWiKq/2qNIz8v7ti&#10;8aqCSAvmyhsBmWQ72h+IPibqd/DoOreGlu7G18+e1ugkLefE00qKFg3sFbCthQd4VQc7QXrmq+0d&#10;ZQjHf0sZP3bu5yHxG+HUPhfQ/wCxbPwTp1xY3aQxXMWmwRQ3ccMQZoQ3mSjJLFmKKwCLyyhHGef0&#10;HU9L8UePL7w38MPAd9Z+dpZkvj5F1DNEzDyds3mZMcrvDCuYl3yyIxYYEYr2LxVrXiHw7fNqXhn4&#10;fSM1rDblbi6gLNdNJGzushmfJiRsqzHBzJEDgljHzt38YoVubzw7JpGp6XdyQtD5CyLNAZYkQtHt&#10;Hzjy2wm5xgB5CpZSjN10YU3Fxkmc8pSqSUU/vOV0j9nvVfEt94ktfEHxDms59XeOPy9QUXs9+rhW&#10;mM0YmVT/AKrarNnHmSFSA+1uU+NPwI8GXmjadpfhf4haLrnibR9PJa4uIZbOSWORmVZFldnCRq7W&#10;zKryMuI/L5EqFGfFLxNpmkXuq699onjuJGb7TdrJGogkAkhXYzpJGnHmFk3K/lzFm3KTFXifivxX&#10;rGk3F1cTa5fQ38VruS3leErMuW/5a/I5YFkYR+WF2SeXkCNQcalOKknFW/rud0KdCNPla+dztfgb&#10;8PPHegW39ieMfh4sn2OG4iXS9aumjiu7e3kkVgJXX93bssQkXYjhwj8iRoCnrljDc/Djx14d+I7W&#10;99JHIbW4urW41CMxTvG8Qd32wgFj5Ik8wZVmfcNqq5bzH9jj4n3GoaDd6GPD13NqUNtJHNqkUMVu&#10;tnd4llZGdFbftAVlKKqbdoCx7jm38UPifcWfgjVtK03VFtb3SNUAs7VpBbG2aKJmAGUDDekm0JgB&#10;njjUPlgwxxDlC0Ut2YU5wpy5bnQaZ4w0OzF1ottazLIkEcdrJFCF8vzZrm3kKrzhAWQhun3h0BFd&#10;BYXPhrUb6/1bRNPvJk1azvp7ex8xpIpir7hD5TZi24EfVRjbCw5GR8++BfG9n4p8NSz6it6i3i28&#10;k1zEwFzPaQyGXcIUZSRg3LLFHtBeNjzvLV7x+yvr/jj4gfDy58QqluskcgtbiZp98lsZjIyq0bEB&#10;Cy71kKoDhE4AaRWzwqm58qWt/wAbf8Oa1qi5ld6f5f8ADodpHj7wRe2+pv4i+H9xpe6zn8vV7Py4&#10;Yri2jhZd82H82GXc1wozGjpiT5lEis/WaR4A+Fk+n61f6H4t1rVjqEpWGfWNUEMljcxiD7l4ZWwW&#10;aG3JV5PNPlFmWQLg6/xB8JXdt4MuvFPxH8GWOoRarp7XC6VZyPNtuDH/AKuJnlXzyo82NS6KjZXf&#10;HhmVt9bfwpY+GpJfAnh1rW4tZTPpTQv9surSGWB2be0kTi3RpGeNUUM7R/6sxSKsLfQYejzXj29L&#10;nFUny2a1/ItX2h3eueFxb6t4LNvrVtcIrR6bcfYI5VKb0aLAhKBnRwsjGVzyrFSSVlsPGJ1XWNMk&#10;8Ga1aLpem2Mem3pvFkadFkDs0X2lym92jhGH+dnb5pvmCg+U6xaazqGpJL4rm1y+1i5aHTLfc0ju&#10;waCJ2UR3BAiaSWSNZsptLeWgIjyjcl4r8A/tC+P7Nr+08I6xfyalZynTzHeOkYkEflGB7e1QwtGd&#10;ybpDKWI3oIyqBV1Xs1FpQ/r8CJU5XXNUsfQE/iq1sLGNNf1VoY1mZJrPxBeWVsYUljG64kSVpZGU&#10;t5u1FVtpyGAAJrK0P4p+E21mGG08XaJa3Q0dZrr+0fEO4RR7559vloyRqER42LbWXYq4yFGfJofh&#10;n4i8DXk2vfFvSZbVblmls3vtHMzKyAvIsTqVTJ+ZiUDfMzlx96uy8IfDSXUtQ0/wBrHi/wDtK9+y&#10;+fYxzadD5t9Zwsvl28bSujRARsm2Ty/LBAGfuqyjVftGlCxDo0eW8p/qdg/jLVbPwnfa34Y0exhm&#10;Zoo4vsesLLdXassgVInuXIR2eRXV23rIoClXyhO7dw6zr93ql/paXOj69GtvMkyxmSRJmMbrHJaw&#10;OROGEbKZFkVyFZo5U2715rwLZ+ENDfPhTSribStE+1RveNepqkEVxJON8O2C8lVWU7mbekoUbP8A&#10;VMDU3xF13Xba8s7CTS83MVvHcQ3X26VNkzRExRxibcFjCt5gkh3eXJlMMgkVO7ljGGiRyOHNLc4/&#10;4gaZ+0X4s1OO21/XdLtbyO6jMWo2OrXVlA0jLvjumBKNCiSOkIVlmaN4nxhFXdxOpfsreNNJ8L/8&#10;I/YfFFY7hZ5ri6isftFzcakskMscfmiW2nfzpGTIcyPExkkCKjHefZZbPUfEVzYa5batMYVv49uq&#10;PHLbJqEMiRhZNxZItm4bQu1iyqwQZcLXU6jfNqV/d2Xh21sbqb7YvmNbTSNb298EeVh5SZkZVjMb&#10;fPIuAyFI0UOV55U4yd2dUasqcUonkPwu/YV+C/g3XrU/Eew1DWNY0C4aCOyaG5j024keJv3kEEcS&#10;RhPLLHeZGAk+b+NI69GuvhJ8D9M0EapB8BrPVFNrGml29gwt451SQEQHzIwmcnG91GBuwDtKtpIP&#10;HFxpNra6X4h0O6v/AJp47e7091WO3jVojLDhpJGKuY/mZtrM/wApjAKLX1u21/xvpdnf33hHTb6x&#10;uJIluV8TaNELZWV8xGCOK6kwclnyUKqyks21TinTjON2ifaTv8XyLF94V0f7NN4ZvvCvh7TfDLrb&#10;x2luLyI/Zp8q5SS2GYCPkyQhOGA2rk/L0GoWHhqDScWyyLJHbCG+guLh5mS4DsySKh2spCkOBGGO&#10;3AGAuBxt4knxBtY7TxTdy6bHcNarc6Tb6Xp88aXqqj7LeYLIZH+0SybpXG0sQR987ej1GbUbW8eH&#10;xh4uzGbNrW3ktNPEMcUcatuleV2cbhEAGXakeMnaGcinGFGnG1rGNSrOTV2YE+raFo0V42ueFbnV&#10;LSaHymtXjt5ykqx5mciRjH5LgrguCA0TE8Y21dZ1nXvEPiLS9e0X4h+HdI0PS5pJLrT9JSOWOaXD&#10;NGkzPMiw7ImQhAzbjuY4UbRaudTg+JmqWqaR4rhhk09Gjh1ZL62uZftBjXdbxfMWUBfL8xTHgs0e&#10;0llVhl6r408DeJPFUXhseJpJpvt8bNDcafNqDyMImWIxxvAwtgBvYyKg4dhnah8uJ06dSHLbS/8A&#10;wegRqM7rU/EWoTCbV9ZmddPiaNLGS3jeTZksoGCQxKleThVA4OcAjjfGmv8Ajn4f2b69/Z+qx6U0&#10;0n9oPfTl3tYzOwCmFH2mMbgQ4mX5TlyApzrJ8StH0ie8Sw+E810ba4McVxp+lJNbJ8u9WhjF0CIn&#10;ckZLAuflIPG/PWcnSpNI8ceE53uNTUzQw6pHFc2iLI25iVnct8mM7CxLdi+xSV7Lmlz2v+BopSVl&#10;+RY8UXlhpNvayXGo6Xp9xqkKyLZ6/ey3TxjYjBXiRWKEAn+Lgt1PcqC58a+GPEK2PxHh+FaaxCsL&#10;2sbN4VmW6VA3DKVNxuU5GQCgAxjdlgpTeHjfr9//AAQVSS7nyRfeHNStJbTTb7TFaSwW5aDW542D&#10;H7Q8WC+3IRVdwqx5yC0jhj8xGp45ieCS6fT9HuvtC2UZihjYgo6mJCWYLzh52ABcHO35VGFSjqPj&#10;ebwrHF4n1a9+zyf2fNeKI2Mkd55FuZYpVI5Ta8b7QAoOQAeDjNu/EGo+IpINL0qS3j8yEI10zOzv&#10;JFLFHMhLIpAUzgjjk7iS+4A/MWi46I9iNLld2zm9Y8TaXocl5EsaMsN55v7sAZmEanBQDdGpHlhS&#10;ACGiOSPnUeb+JS/jS7khzdXEmnwyNa2f2jy543UvIERieAJIxkYxnOe4HtHjz4V6fqHh25ls9Shj&#10;ur64iikV4wsiWy+S4b75+aVmLb2wGIVQqEl1zfH/AMKvEMdjY6RowWPUJLhpLC6XzQYEmuWmEaqE&#10;YBWDXAaOTDuV2kksBW9PmilrZhLXoeX/AAr0H4da34wbwzqceqXSLcy2lzcQq1s1nPCEOUlMgPOZ&#10;mK8FTICSoKq/qOoJ4W8KaLDJp2l2stv5NrIwSFbWWKcCLIjDZLwuiLIS38SEtwyoPPPhR4SGkGa/&#10;Pg6W2XSrvUDb3Wh3gluY9jtFE9wuyMwvKzSSI+yN9ipu2Dy9m18S4riK/ureJ2W3t/Me3h+0ApLB&#10;tRWk/wBYNp2GPjO3I+ZztzXVWlGNVRbMoc0o2MLxr8R0sPDF14b0a1mW21m3+2xxMsX/AB8AsdoK&#10;jJLMzHccErs7Zxb8YeJdN1SO+0jVLiO4Ml1La6fdWscEEIuPtEaoSVxlVi3sS3VnJzjca8v1i61q&#10;yuvDvh7VtJmOpah4nWyjh+ylWjUSRwiLDMFVvMjlzHkEeWckbct1n7Jnw78J/Gjxf4q+H+k2Vvb6&#10;bc+H1u9JvtSbyWsjDfweZAkj8h9k7IQcrJg4bYA61OgvZqXYiMrOx6p8E7y91Tw2tt5/lzG9kswt&#10;xn5ZkMNx9pyrq28HeURj8wfADH5T1Xw50rWdZ1fVdUvNJ1T7LPMrf2hHIWLqLgqYxLMCsbgCYRso&#10;3ILaQhHEaiT0Hw/8P/hS/iXT/DvgjR4LnWNNjW5uLpNQZmIAZUeS1MmEEcRYKpUpEqlgFyFrhviH&#10;+2RpPhfX7j4a2P8ApEen3Vz9o8vUIY5LSYu+4bFDbZw0Zxzz8qsWYccvs5a2V79iqjqdLfMwP2gv&#10;grJ4x1PUda02yup47lPs+oTaldy77u8azV5buIPEiW5ldxGs3mMUliLuCNrjjtJ+HV1I+h+HJDNq&#10;NvcK/wDbl9IHtGtI0e0VbcpGRtEUk7SeY+d6LK6qERsfQFh+094R+KVl4V8DReBLySG5td+iqNm6&#10;RzeO6bShcPMUdmUgFQrR8gYNZ/ij4UaL4r8H6t4GsNJ02HU76yUas0doJVu5PLa2jTcATNGY5drM&#10;WQlQcYyAM7T+H+v66mcalSU7ter/AEPl3xbZrpOiSfE3SdQVtS1m6ddalZbcajPaszQ2os+GEl1I&#10;IxLJdxKPkZmITz9smtZ/HDxfaeKr3S9SNvaWEd8v9rLpchEN3ICzLBDBKfLG24igRXjCxwmwBCSZ&#10;jUdR4y+H9/pNm3iC48Q6pMumxpqWl6TcafG6M0VxtWWaVvs24rIXaO4hfywsbIsjFCz8V4ZnkuPF&#10;slt4E+K91YeKNItXv/t0+of2fLezNZwTXQaVmkWKc4ki3OqriKEhieK7JR93XX9LhGble39WPeV8&#10;Z6ReQ2fxK8LC4h1a4svKjtdHd4IdRWSdvMY24SKGRyGMbTKoUEOzCSImM9XcfHW1Fi12+k6azWtq&#10;JvL0t7a9tFYysuxVVNqNIqF/JkYkAEy5LmvjfXPi18XdTubrRdX+IXijWLOKTT2stP8AGVncXFtB&#10;EVt3Y3UU4lSVFNxbt5pZlLuHiBEkTDqf+F26iNRmuPB3gxZI7Gzhs7GHw7p8jWEzCVWe4aASttZ9&#10;uzed6nysKpaJWbGWFqx6/Ly/r1LdaMvI+q4PiF4L8eeEAmo6jDp0t/bs7JeW7QKJVYSRuXbckq53&#10;sV/dYklXCrtfPJWWsW9ho9n4j0hnb+3Li48qS4vIm8qFAkgZ3z5QVBLcReVIQzKGZlwQK8Z8Z/FG&#10;Xwl8ObHVPjD4L0OGG/nNkuxCb23kiigeOT926RRllntztSLaI4YwNxddtePVfGsnwI0Txb4d8N+J&#10;7G48PXWv31nq1vZz/ZWMr6XFYSI08zJEIvtdz87CUby0SsSoZcvqlSpe/wDw5HtPZy12PcPhp8d9&#10;F0bxFb694zvIdW02CZbDS7e3uHkuJvLDP5is48xI08uTc3yvJiOMAMJPL7TSvj14l0bSLj4qz+K9&#10;MuhHqEJt7eOZC12ZGw0DRKWZS3mvEqhgVjCkAgx7vjnwV4ZsLT7RY+GfEXmQXeqyS/aNH0We6it7&#10;q4RAXLeSkbRFUQEyiRPKu9qLcEK79p8HfFEOmPbt4Hnm0nxVbGG08I/8IFatqMl8n7yVZ47ciSe3&#10;MuJzH5caYYvvFqxArX6rLl5U/wDMca0t2j7G+Gfxi1bWp2sPFNveaXZSyyW91pdrpoaaCNjDbsme&#10;kSx7h8yKX65IIOLnw40Pxh4putQ1HxBp0dvp7alFp+hwtpbzXCxPAzrOpuESWQSSx5KKBhnRWLMB&#10;u+cPhhrXxN0mxvLPRPEVm2nR313ctoOkR/Zb5hEySM+ybZmcbhhomYvGyg/ZtyGX6v8AD3jnTbmL&#10;UrHVL60t45Y47KbStUYyEeWgUpv3hVUfPlTEAdxZcKdp0w0Yxly1Pv7nJKpV5k10PM/Gn7M9jra2&#10;mip4d13S4dHC3tvY6TZwfYrJQyRgzHzZp5CyZWNWVUSKLJXKoo4n4gfsi6h408S2x8DeJtS0641L&#10;TJJpbSa3ha4tFTKblXyvKRS7xoZGmEZZUAU78t9JeGvFHilPCWl6Fq+veH7C11Cx+y2djpdmkNhK&#10;rqQtrEZlk+V8bSBuZY0zghnq5Z6N4vm8DwaT4i1qbT7u1Z4YbXQ57aeG5VTKy+St95ot0C7WITDB&#10;4w33gTXo/V6OjtfoT7atq76eR88/D79jHxX4KtbDw+vj+G51y3sZNMW+utWS8wklxFNLEtuTFmU7&#10;pmhlyxjLKzE4cHG8d/sCeN/FmsXNzd/HHSluodQtxb2bXSu8qq8jyzuzfMZpInYLBtfZK6DzXYE1&#10;9cppet3FjBqug+GPEWoAeY2m2fh8vFHeMgV1DtIqwSCJgV3BlDMCrMp8xT434m8UfEHSdS0/Q9S0&#10;rXvC/wDa2szWGl6TeaK8ZVJEDGeBrO7WJyk06M5SbcySZykmNusqeFlJc7XMv62MVTxE7tR0fWx5&#10;DZ/8E6/irdeJY9I8Qa/A2m6hqFvcztJctbosauyrASAMTMisDIEYPH5ZYhw4PpX7P/7NDfCa0vPI&#10;8Ypq2oWN9HdyafDdrJ9ocLLCjq8sMQVHSZiyMDt8xQoLqJB6B8QR4A0mxfQNd+IVrLpunaZb3Elr&#10;qdhFcRRybzEE866Z1X50iKqFB3FHDMSoHndt8fvCmmLDo2heKZrzUJNWmmhs/DNnczXHmXUk88kM&#10;RuSkI2qHCkj5Y8gLiRkTONDDL+HJb6m3LXjvHXobHx20n4ueMLeGfQDodrqVvcTNFHdatE6P8/8A&#10;rt0bE55VlViMEHJHSpLPxz8ffB3gXSPEN5pkcOoWEDLcWU13bTx3KIyROI384xq0jOrRiSQRt5nz&#10;Heu09t4bt/GcvgHS/HPjHxvqNvaXVjiwuv7LWJ47QwECS6YSbmiZnwQCWBYE9QF43ULj4z65Hqmq&#10;fDX4XeFbrwtZaPe2t74g/tA/Z7q2CF2fyvsjFpgEdZLfbtZhLjO+CWuWn9W9tNNpLvf+up0ezrcs&#10;Ulds7zwdqnijXdKg161trW1hurX7TqF1eW1tDbhd3luS4dmYsrSOGMQUMuCwABER8Q2Ou+K/+Eeh&#10;+MFxi3mae7j0m8EbJIrgvHGUP74GMrGZDGEDyZY8PGOH+HPxa1S3+H9prt94ut9PW+0iFrO4vNJZ&#10;baNcP85SGNNyyBtwDMccMoRyyrLdfEL4f+NtOs9LfxZZfYF1pZYf7MsbyJtPOCqMyZkidljlnkQu&#10;FAkhg+9vVk9H9yly30OdQrS3X3nrXjPQG1vwja2HifUtC1K3utLjbWtPvtZtpvtNtucOzQlR5Zby&#10;FO4rnbGwCgAEcxY6LpOoLoVz8P8AVb3RLPSbiaCGx0u+iktbq0WMxJbeXBfq+V2bVYR7/PVWMceG&#10;FcF8HPitrHwNsb7X/jP4+tfsOlW8l1INYhht5YUlLJFHHKyRtHG4EO5ZAjOJB8xaRUHL/s8fH3w5&#10;8cfiFqHhnRvHVjfXBmOoaQkfgNLHT9HnaJvMup491yGJPlKJC3mlvs4Z/wB6d0e0XPo2/wCvwKeH&#10;lFO9lY+lNSsdAttIuL3TPBn7q1ZIm02azjhkBjkWOOSMyShmVUjWbKjkODH8ykVQex8JeKdQ/wCE&#10;r0LW7qJ7pbWLT7SW1k+zNPIgCxxq6upGY1aXbGGX5mkJA3r57/wl/i3WftXh3Wfh5caTfaOtxPb6&#10;j4d1CGyW8crm4m/czhI5GLbmkkOFVjuSTDyt2MXg+98DWVjYeDfiRrl82uW5jvLa+8QXN2kkMHmk&#10;xS+e0o4k3NuT5x36BRt7SN7X1OVxehzHiT4Z+J9S8T/8JXr/AIz1KbS45ALTQtNeJLdpFiCBXinR&#10;4ZNzPJlm2CMqjHAUMJ7jwPq3jvQPO8QfDqFb62aZ9PVo5LdoLhjM7vPZyRtHuRlwXXz1ZyCmGIrt&#10;rD4Z6zd6f9u8f6r4dtriDWJbgXE9v500lqEQCNVeNVZljl2EYO0KcsQzA6XgP4V3enaDF4El8d6l&#10;qs1rqwm33WlxxGJXUHyUhtVhUhfL2gLDuTy9mdy76r3tCnJdzyifwP4a8P2Fvr9z4/vLWGDTVbVt&#10;B03UtQ/tDVZhGv8Aqgt6kpkKqyoyq/DRFtwXaet+HXhrSPEt+fiFpvhi80Vr2wNprk0i2y3q7c+V&#10;DcrGibSn31y+50ZDtbcM9NF4Y8Op4kaS28MaLJqGqO1tcLcw21vcytHGwt7drkTM8rbFnxiORiDh&#10;RgME6bSvC9zp+mtaXdjHJOY/K+22vm27BY+EBVZmDsEKnIOFG35RkUtVpcNNjz8eFtT8R6vfWxut&#10;1vM0lrdWkmoT2UjXXkiPz1IWF3DpnDLvUeWhRwq4HG6Povxj02Fr7xDDpb6TNcTWTW+oX0aXmnQR&#10;XJBkacQbZ3MUaSDLxjc3JbJJ9SsPDWuOSfDelz2M63M0s2hqwtUvreIS4AjjleED51ZpH3O21Q20&#10;4xasTexahDLrFy+kyKvnQ/ZbiOclmX5hJGyFkYyM/wA0TMG/vHJAyqcrj7zKjF9vwPCr/wCE0Ova&#10;Xo+o+O/h3YX+vsJrbR75bzTrC8uNpEwaVVlVZkOx3CKZ4grszM4Cs7V8BftI2mm3UN2+k3LNZXUF&#10;rptxqtzbpcXMxRmmxHcyRgqygFVMShZGCua9tlg+FepafJ4Z8PeDdO1mNphd3Fv9i8xrsxqwM4Sc&#10;FZG2rGoOSWO0EqoyMPW/FGoPaw+GW1a+0mZlENrZ3MLcjyXZbVJLeIxghTG5Jba33cOoG3SEYv4H&#10;t6dCZOS3R4/Y6Z8bvhN4RJ1LwSuuSanptkLqbw9o4VY2wsZVrozylY9kKAzBgxCLhUMgYOvNW+OO&#10;ieEdY8Yt8KdD1KzvrFHvLrT/ABdFqMpVMq8aeZMWkK5YBV+6QTwUQV6L4q07RZdKvvD/AMR/iqum&#10;SR2jNDrEOoRRNHicfvCI4/LUCRF4dm+4yngGvnrxh478ZaTpENr4BvD4i8LxajHG2p6fFbG9nw+G&#10;YN9pTDFwWDGJIyduVGAtY1o1IzTg/wATqw/JUj78fuPQvCPj/wCMXj7w/LFqnwx1i0ma1RW1Cy8U&#10;XfkzEGNkXaLmGOCQoDuaJyxMRUrgvtK4vU/HN1ot9J8NPhTYT6PKgEsk2saVLdXF4pVS0rWyIkw5&#10;CoXlUAiJcY7lXGpVkr3NHhcO90/vOb8S6h4Q1Uapo39j2slzeS+baXDKhEchJMSpM6NgKSwHDfd5&#10;DDr5v4e8Srpvi/Tfh1pOgGO4W6kW6l8ny1ggmjiLSbUb5Wbyc7Q21cZG0VteMLORdOtfF+qaldE3&#10;WkyNNdXkyoba4IQlk2xhjhxIxzywRh8rOVbjrFbaxH9p6DqbNbXE9mYZLGN/9KkEFzEkvz5UKJjc&#10;kZKn9+20AZC+HTp3h/X3HdOXLI7W9ij1QapY/bJIksZBPDGIflM6u/7piXwiRuwBkyQI05Vd5262&#10;mx3un+NrPSVso/s91Y2solnjUI+IIvNA3qy8SLt24YOcLgklT5zffFrU7W4s9blSOOSBbi3uobpR&#10;tRTLtPC5xuaQE4X5i+7HXO/4O8WaDq14sDysgvrpfLvdqfKiAylcqillLIp2/ewTg4+UTyVKlrkS&#10;qWZ6DdeHdM0q3XXPBujWzizWZ59LtYUWW5YDEqkRjzG+SN8gdG5B+fI81+IegW2tnVNL0XSobi4m&#10;s3tXs2jG0XAjjPmbh8oMh3BVU4PQbTkL9FfAzQvA93od5ceGdWkWeGwuAupanbExyts34ZmVAyko&#10;EHIIVWBIBFYfw/8A2ffhdY+Cbq98O+LLHUp5Z/Ktry601We1hGVMBcATbGQY2mQHGF4O53w9jKpU&#10;UpS1u/8AhvuF7Tk1PhnxVqOs+PNd8P8AibRNCl1m+8PRJFqFnJxJf/uJDaywxzMJJI42jMalI5Ao&#10;+zDKs0YPv/w98ExfD/wDeeEdXsdMtfGF9pF5Pqmj6bYpp81lp8ETXqwiJXVp5VXBkMW15CVLBpSM&#10;+0+APh98Lfgw19D8P/D7Q6hqGjl/7Y1SZpJbazEaNFtYqTGrMAg43bEBlY5Argvh/wDDfxPLeSft&#10;AfFDW9Sn1mXT5o9P0Wbynk0rS2uJlhCsoWFztjCbuMoq7tpYoO/6xGWH20X3v/gDox5pcyM7xH4d&#10;1Lwb8HI7+C0hs7y3WWa8W9mMMjFJ4EieSWPYTLKom3yskaDMShVSIonB/F3wT4A12eynisI9Yt/E&#10;080t9Z6jqlxC6MiXEsLGJgXi3b7q4ClNs26MpIdiofYrr4y+K/FnjzWvDc1npbz6fp8txdKtq+xr&#10;Y2rtNNmF2Z2iVbi4I3KGBY+ZHsfZ5LHb6Ynh7UvF7Rtrl4NTiSHVlHmRsklwylbeO6UzKVDG3byI&#10;iATCsazOBKbw0pSbbTX/AAbNE1O7OJ+C9rqGlTBLe7kvJr5p77V9Qk1ARRzeRMoSNfPhMhDTThpN&#10;xCkQr8+Y2CdJr3xH+JPg7W9J+IWi+Cru00/UoWaf+2mkhCwQzeTJFiSRd0hCiRXVRIIbiVssY5GT&#10;hfEWjap8OtKmsbzXmuLnULuO68WTW1vLGsO9pLm3hcrlUJBjY+XGzxJt2nEzoklp4x8ZfC34mr4K&#10;TxpZ68t/qiJd280d1YzXE0DSw2ktwC1rG4MdzPHkzSDy5T2jUV0RwvNWdR69jL2lo8qPYvGPj/Vf&#10;HngX/hJfhkum31lLZw6bqECQ2yzQKZ5JRJ5bN5JDv9lTLkPG7FG8vzCh4qX4Y6P8Q/FWi211rt9o&#10;urXEEOp3F5oejpJK9rI0gkiJt3MNvcLKsSkcMsqFHRmVo63dK8ZfB34S/wBv6LregaPqGraTqzxX&#10;D6ppiW73rJJKYp4BGDH5qzR/vGkcB92FZW3Y9P8Agz48+LOoafqPjTxBqkEXhWzsJLq58SQSRSXl&#10;zFbJHDFbeUC07h/IuJSNiDa0e58IsbTWoyjCThpJ7f1t8ifZ+0kmzzK7/Zc8FeEnt4Ivih4i0w65&#10;daj/AGjo+saJG9nP9tTzJxEQF+yK0EKF50ZXTKNuVfLV+H8EfsllJdPs/h9reralJ9nt1Ml/q9pD&#10;HdXMBDSxxx/ZmZY9qySDd5wdSFy5UMfrC2+MPwp1ma08WjxFHrv+mXOmrJfaC1xdW/yZmt3Ai/1z&#10;JIkW4qmEVwAm8q1jVfil+zvpHjSHw5daPqsek6k08lnr1xfmSya6WIROsUTlkDfZ5wD5qsZQ+ApW&#10;PYph41I01Cc238v8kEqcdjwfUP2MPiFrXh3WvEB0jU4dJuru+1LRrubTbm61Kf8AeABPIO0eaYxn&#10;zpHYGRYVjLZKH3r4e/sueEfDnwS17wXqKagseuaW1tuvNQiaewz/AGRK42w5jLb9LgzhgPnkUs45&#10;NPxb+1j/AMK28HQaPpWoWNnNDeSWFzps9rFLLpawGQSvKqS7I1RDuZWWM/I+QrNtOL8Q/j58VPBP&#10;ii60fWfBy3uoTXUM1jp9n4zt/OihacOys9tI4WMCHcdzDCzJtE4fEcx9t2sttWTaEpWvc8t+Kv7L&#10;3wj1HW9L8N+MvGOq6lFFq8L/AGO10rfqepRxQxwxwtIzcPHz5IkWQGN1VSIyme2+HHw3+C2ifETW&#10;9V1+917S9WuLS3WFbjS2jtZp4oYoba2uAGLKdryhflkRArZyqbRs3Hi7VPEGuef4s8Syf2VeyLfe&#10;ILfQPDhmkhty6pshgN0ieY3mgSzgFZCu9SwCObfww8LXXijw9dTQ6BNZ6e15NJJqWoWaQvLKBuZB&#10;JhgoRFjxtbZuldCMs2NPa8to6MUsPKW10d1ofiT4G+I/BVvF4U8Y6H4gs1tYxcW+uavNayX0vkYu&#10;BB9rZWwwxCjM6lgZWZlCyFey8JfHzQ7HxrrXhTVtB8GWX2L7DM1jDHp9vHdTMwg81XEGx5VRY2I8&#10;zOWUEbwwry3UNDTWtOtfE/iqXUZWs40lk0a608yqkiKypB5s6wiZSBFs8sKFic/M29WXmdR8TW/g&#10;+5m8Laz4Y8N3FtBEsi6ZNqJ0/wAp3Qh2kjcSyMI3HzFGC7cNHuZWatPrEElZEfVJS+0fRPir4jap&#10;4chFp4++JHg+0ja+uFmureYMtrbptZJZ2jkkBlZuGAMallbJIwDQ0X4s6ndeCb601LT7bW3n1WUW&#10;UnmTRGYZkJ4VIZYfLKR4Vl3hgfnwgY/NsHizSbvW9J8Q6n4vimuLm+gXzNHvjfXVwbSFVt0DsyBD&#10;HFH5KqHJ3s0jBAhSTVu/2iPB/wAI1k0u41bQD9ovb+TUNPs9b+03TyMGj8uVYsTvOzAu0UkaAl8E&#10;ttYvy4iVWUXOmve23e3ptc6qNOjG0KuqXkr39bX/ABPq3wJ4iutKGoaV4D8PLY2txdecNN0+eEgS&#10;qyCWPMakLjY6MxMrho2DZAUCl8QPi7Dql3APGfhvSmtj5V1ZwmOLUAk+9lFzDPK6WwKxxxkRmMPF&#10;IDuKqDu81ufij8ahpa6zY+FNSufMmjmk0W0gnNzKs1use1SkcbTSKFC/KC3G2NWITOBa+MP2qvjz&#10;8PbjTbD4R+M7OKONbePWvE2lwwXVsZXSKby4dwZnZDwx8pA4JzxlPPpYPFQxDm47tWbeiPSqYzCz&#10;oqKltpa2rOsHwK8NeJNSj8U+NJPDOsf2Xp720WmNp7LHN57lvKkeWXbKg37V+X5Nn3gDtXB1rwp8&#10;Q9Tsrjw54V+HEPiTRZpraa2vZ9QsbOaFfLdQ8DOzKIz+5UOMDb5gCqcq2x4B+GPxU8CeDIfD+v63&#10;Pb3Dam2mLf8A2NRHLb7s+dtWVUiQmOMKjvlmcKVJfDeuWEV74S8RLpUeq2OrahcK0epapfLGrecw&#10;WWMFFwfmkmJ27g5ZlAVgSF9qVOUZRU1fz8/Q8P61LnfLsfO3jPwZ+1XZ+B7Gws9U0PT9Ls9Phl0/&#10;SbHxCRc3O2IubETiERzYMmNwCjbEXcO7ALxPwV/ZA/b2+JXiJm+O0eg6NoUF8r2q6JqFlJJF5UmU&#10;MbKjjvGu+RslN+Qx3ivqkfDvxrY/FCf4p+KbXVJJLe3az064s5g0cUaztIFaGSPEIZXZARPJ9/7s&#10;bmQlnxT8CeMvGuh2/hLX/iBeaelzdTW9q7RkXdjE0MsW62uY5HityuGUlxITuIxhgU2oxjRh7FaJ&#10;3d9NP69DnnWlKVzw74kfsNftEp4TvtX8F/Hie+vIfNvbP+1/CiXF69tCxAgQG5SKZhGB1I8wnBTc&#10;WFcN45/Y+bwt4Gv7L44v4s8aW+jiOK41CTxRHozjT3VH85LKNwLgKCifvJWAcHOBuMfdePvD/wC0&#10;7rSw+Hfh/wCIbLw3Y2MkaaDN4B8TjSVjVUVJDcEGEsztE6GWOEjEgj+ZPu+YeNofBdjeWOqftT/G&#10;zxldQ6dqC6SdT1qaS6jmWF3zFA6sjheVG4qY1B7OcHOXsYxfJq12Xl950UadStJXktelz2j4Z6F4&#10;Q+I+kSaV4b+CniHxFp9vas0Unj6a2ke4ZHh2JM/2i4eBWaNmUvAFkaHdHuwAPYvh58OPF8utN4R8&#10;NfDTQ9LT7Or2cumwxQQRQNcMzmZjEm75EiRtisG2naMbdnzjZQ+AriLTvh14TfTtBteV0nWF1RpX&#10;nRmLrvkLMuSzIVmyQGLEhQSW7aCX9pn4Ba2njTw1rPhnUE8SCO1/4R/VtUke5uLoR7bPl/kgkRml&#10;WWNDu/e8vlsITlWjflXTTtfzCVDlq+/K669z1TxX4a8OfArxDeXV54Vt1sZvNj1y6tdMtp4t7BXW&#10;4Aj8ttg3RhlZAofnpiQ8T4g8ZaVoRj1T4daKLxryOZpYRb6ZamNvLaEw5uUhRY1It9zzKyBmIIfI&#10;U8WnxP8A2ofjXp974Z+IfwStLGe6322palpeuxLG8ezYxiCyTtAAkSEpJh2YEH5QRTp/2TdS8eWC&#10;6VP4k8QrolpprC8h0LXpNMUPF5csFyybwXUxjYuJg5JUyE5cjPD4qtyv2sbNb2d/ma1sPR+xL3fN&#10;HsHgm70n4k2EPiTVtS1ILea/5NrHqFzCbSeXMhcxNbhBPBlTuSfBfZEHVN6lzxJ8TfhZ8O/HOueH&#10;/EvxbsLi4azS7aNvFVsiRFVllVYYZ5HjRhncCqgSFY1bITjzPRf2frrxc83hzXPFmnWNtp+rNPo2&#10;oeCrFNO1BZPNOySe5B3lvJ3BgkMmTNtLNtJPK6f/AME0/gqnxBufHfivxR4ikaG1N42mC8kWdGVi&#10;PMe5gTN2h8sqyLG3POSFQVt9Yk5Xtpp/w39djk9jTjopfgeyaL8XPANve2w8UfGC0kv7y6hvNBs5&#10;tQjkkkmZT5YjVAkjSFGCn92qSGRTgFuO88a+G08ZWz3uvaPqEt5HZvPYyTXTrFbOclUCicMVDE52&#10;HY+SGKhI1X5sP/BPbTPAt3caVpPxk1bRNeb7LDpuo2P2S4S6LJLJJbJ9hSCfzRsZmbeU2sAGm8qR&#10;q9Pf4WeOND8K33hlvjEq6hp9xbRCSxtI7WRZnIEzSi7lu1Z5IzltjQ8MWUPvUFTxFSP2U99L2X6/&#10;P8inRT+F/ejY8eeMdVs01DWPD/iSxmjaP7LptnqWtWhTztrEtmGRWjk+6zbgwJYKMAqDjXX7R/ws&#10;/sC+8JJf/aprO3jtFurDdFHYTSzBHf7QkIWSJJNpzCsysCDu2uCPP/DPgL4WfB7TNc074weK7Hxh&#10;rUlxJNJBN4XuLxTcPDglLdkw7Suu8hVAChUIBBZ/OtE8MfEvx78W9Q8JXvha9tfs9v8ANpbS3Fha&#10;iwuCHHlQTSQQxAGLe0XlTHzEXeVDbjEsTprZW77f10No4OMVfm+49S+On7f/AMJPDGix6N4B1WTX&#10;tbiuIYo9aktR9m+1KpDRxxs4kdmKyKsXPPI3YXOPp3x0+KXiHxDeaT4K1TTdSmh0uOfxHNfeG7yz&#10;trW9l4W2KW4Zw3ALRMdoO4OpIIOP4V/Yu8A6R8XpPFPxJ8JaL9l+1XCLqker2X2m3l4ZIZo2RI5U&#10;dJOeXYPHgBMlq7zwt+zv+z54G+F2n65ZQalqVn9shf8A06Rbi4k2jbHbShPkEfzuQmCVZjjDYAwn&#10;iqdNpLdLp+Ox0Ro043T/ABOf8WePP2kr2KPQPEXw0+HfiGHUtHJu/D+naqtpdooBLP5TxR7nTaqs&#10;kLM4IPAPBzLbwh8f73wzYL4E8AWdxHO8kusWFvfXNjLiJ2PlNOy+W7SKXBf92I8EFsgV6D8TPGPw&#10;08MeH/s/w8+HdvNJDcCZvDunRwQTwSIA7eXFIhU72QRkbWPz5AABZeS8dfFDxL8Tkk0yw03XvCsi&#10;+dctb3V1NGWt45tjhmES87xhonj3bT05XdHNVlHmir3ZEXU3uYvxv074vReH7LxB8Z/g9oK6asnl&#10;mGxurbzYyC+1ftDXO9yd4bmN1AyPkY5opfB0nxOh1+31Pxv4osZtM01p4rq5mfy5bN8siiGXMeG3&#10;ZQkJvaNgSAhoqfbVqaSk9fK4uWp9r8z5b+J3jfT7i8/s+x1ERxWtw8Uaw3W5W58wgqVGVLSDcTgf&#10;Kucda5G18WvaQIIdYYSzTj5YVwWIMohk24ONhJJ+6wDs3OFasD4qa5JLLqEVpFNcRyKsqqreTFb/&#10;AMcTmJgcK5YYJJPUHOQzcxqPjUvo83iO+mjuv9MikfapRWZkUtvwASSR35JViWJG6t6UI8qjbf8A&#10;MqU48x3mpeJ7/U9Pvrex1+SaFbwgXMULxtMBKrZHLch4ywyB8qEnBwq3vDnjux0GC11S3kaSBpZR&#10;A1vNszsQb9pDHGNuxjkdTwwOT5L4X1nxA12NQtLmPybqQuofBSNmueVQZYcLJgqc5GMg02HxVqWq&#10;WUL/AOsBDNFKuCDuVQTgfxAoJN3TOCBlSTbp7Rj8zP2p9kfBH43+Iby0WSDUYV+ZZtQeaYqHkd/l&#10;RgclVGVIIxywJDbmz6FffHPxXfQRWM+n2GizPJ511ctfeZC3GdodOHzgYcYHddxwa+Wfg0lvrvgy&#10;Hw/feNZtOeW3uP8AR/L5k2hfnDuNuQj8dhnIAAU16N4a8MfFrT9cXwdpmlS6lpjaXNdPrlxrMMc1&#10;rattLvDFc3cJm+7/AKgkvncA0WZGecPWs3Se3by20Z0wlT9nqj6A+DvxA8G3/jLQ7uzvo9PvdY1D&#10;ZK32UgxbdkQSRnleN4ydw8xtxbIAkIJNdf4ivdD1ayhuotXmt4tNubk2268/4+bbbIyTONsmHLGO&#10;YEFSC552EhvkjxJ4H+P9haafpkGn26zebMLpRZhbXTnkkDIiNArFYNpRUdlQEsu1Fw6R/QnxM8Tf&#10;CrwvFpvhuTT7hbKOGeW1m+aVFWQPD9njxI7SBEmfCBjtCfdRgFXy8RTqJtQaSuaYeUYx07Fe8/ZD&#10;+DWr+E9Y8KSeG9PtNP12aW4a3uFNtDeyiUSs8MqOAjCO33HYGbM8ycKzmuu8E/CT4e+CvCt/pfw8&#10;sbqzkuS0Vur3MNzPqt1dHDXkhiUsrEysDHKchthwIlRzW+Hnjrw5caKuvz+Nvs0Om6JMbW6hWSQp&#10;D52WcqANzvGWRThSZpEJPytm/wCCfjFL8Qbm60nwh4YZtUt7lkmkuLqKGF0SMxp5csikKQyrGrJn&#10;cA75GwBu7D4inHljLdvr/Why4mMru3lY4L4q/Cm2+GfwWtbv9oHwhJ4iFjfzTahNbWZezF5OYJG1&#10;SYeY8chTEsYcmBtjskUcSkeT88a18M5LrWJrzwpp2pNNpmkf2n/xNxs/s2FogPKaEyPNAlvthdWl&#10;3InyuyIqqs30pr/7XKfD99Lg8TH+xNUhs4JIY7GznutiqNzeZOQscDxnhnLhGbq5RMPlx/H/AOF1&#10;54L1n4p+JviL4ivreeOO3l0GHT4rdYLxpPNdo1EiF5csxzvJ8tScvjc3oynK97W26HFTjyTvJHjP&#10;xD/ZG8PeM/ibbWV34u1pYJb7R7vxBfXGkrGYNPu4RcPMbmc/vGJYBVkM0i4DOZHaTHrXwb8DeFPh&#10;CLj4V6v4vvtU0n+0N2ntrNtat/aFtJbgzyOirskBkmdV8wtsXGDmPI4P43eNdS1/xL4p+GOp+LtR&#10;/s2HUP7Kb+xfsdvcsv2h4Lm5CvMI/KkEcmGYRktcxsg2q61vTfsifFTUtJ0nVvCH7Qf2PTdIsRp2&#10;h6bcRG+nULmUS3FzkRy5EmxzCgSMTbcuiPI/nYz63WjaElH11/r0PQoxpwS3/r+tzU+JXwV+F/iG&#10;1vtc8P6lG1xNBdRw2LQTXFwgMRmlxAXO8s5kkd1ZQDM25ZWGKwbLxx4K8IeGLG28QaS9zDDfNHcX&#10;utWTD7Y8e8eUqhS86uCyhWk2EoWZMhQm545+BttFo9j4w125srqe0hgKRssVqxAhJjMQjlDSmR9u&#10;0FC5WXcEGwB+88M+EtdjurjXfEvxSk0e80vZc/2nfW9rDqCyO4bbLdqPPlMapH+7dmRA6955BJMY&#10;uMU3K7X4sco+0k01uef/ABi+Fq/Ga3vdH0fQDY2s9vBeyWfirQXtdQSzikdUa3mFyiyGPzVhMcdr&#10;JyFjOxk3S5fw8+BfwStblX8M+G5fFCC4aSRJL9IknsyfMWfzXgVrdvOdv3L24QSE84LbNv4ifAHw&#10;x4at/wDhLf7UvNPubmK4+3eKltSxup2iBA5LN93zU+ZXfcU24WM52vB3gzXpZI9P8Na3ZmTV7Mz3&#10;n9m+G0nO8iR98n74BU8weUYovmKj7yqErStUlJIdOEaatEqTeN5vh7f30vhjw5eWVvb2syXFzbJH&#10;G0yxoXLLNMS43F0XEcgViEZlUbcehvqvhPX/AA2t14g0VYfEXiKO2nsIdXme4u4G8lGEmC8nlunl&#10;BCNigFVB2KxB4rx9+z9pVxqF5oXhj4WapHJDZLbaS2uatG1jDsk3RvHttUmixI7KYgzx4iXJUAEr&#10;8P8A4KfGWz8daX4m8RPotnDb3V0B52qi6uY1lnicmNzAA0axqyRo2fKkAdRGQS2Ps6kpJ3t/XY09&#10;pFEs/hv/AIW7ew6X4f8AjrE2m6fFcW91oclm+yeZVVZZUTdH9wgKcllVpGUgniu/1f4Q+CbDwEnh&#10;SHwdpS/aLOGI3lhYva3l6Iw+4eXbnyVeQKCSIy7uqjCgmsDxF4T8dabqWpazouuaaLP7RPc29tDq&#10;CSXyxOodrUO8TjJLKA7Aog2YiCxojUbjxR42ur6a2TUL6yhaZJptWa3CWj28UYbzo7bazp5gaWHY&#10;XlK+ThSytlN43V3Yi76MxbX4IR/DS0sf+EjiNxBe3MFnfx6pps3nQw4d2kltnAWfkyMY0GWkj3jO&#10;47fqDwNo+jfDjwVDqnw9+Fn2N5rhZ7iX/hFpGvbZbple5n+yquZW83YXRJFDMuV3HbG3yj4v1rxb&#10;4SlmL+AdT1ENqTW/9q2F5K9osbyddxZCNzea64AIjV+8i47b4R/GD9oq8sfsPgr4ea5ugVIprVdL&#10;W2gjjkRvLkjkluEa4ykG3zUBRJJUbe6gltcPU5LtrQ58Xh/bWs/kemeLvih8evhffyvoHwwu/Eth&#10;f+Zff21qVu+meRCZmw8i3ELojRkHeoJaNYWYI6KGVdW8b/HrxbrDar4ZhmvtKvLeG6sl11bi31N7&#10;ovv8iBoLb7PDaGPYjswYsJZT5qsq7M3wFqf7XHg/V1vrb4cLqEmuRyQak2uXdu9xBbYcBXkecqEV&#10;F3lfLkX99jhskbPh3xp8RdRnsdZHwKh0O4jjPmxa5PJJp5CjciAQhPMTzfOb542WM5KA+YwTu9tR&#10;5rdzkeHqrVJHbeFfiJJa6ZDa6LrWj63eTSGxuLfSPEwltYJI40cxKu4yI2JIfuws6rIjsuVBav4/&#10;1rwRquqC+vp7q6nlmS3+yX5LW12oIYwxxAKssihZWCBWIPUby5rh9CvNb8RPL4s1z4D6Ta6pYwxh&#10;r24ayvJb+ZSNv2eWdt4wQvDbCMkE8AnS+KPxotf7S03XfF+jaTpN9daa9pNY3Fil89iJCCQ/k3QB&#10;yNgOwYQEDco37+eU6cpNM0+r1IwTVvQ9D0zwhocNs+mR2Kyaa0At2txawwLYnaytG0a4wWfHZlVc&#10;7QMMreceL/it4D8HePdL+ElvbyWVzHaR3OjXk6wwwvEsCsBGY1VY1EZA/hzu25BwtVbD4tve+GdR&#10;s/CfinQYZbO2CSNPaXVhai1eMSKmZlmaaRWLDekrrgneu7GPMbDwb49+IkF1Yf8ACstJuJ4bP7Hp&#10;eqaZ4gf7XGsCPcDyIysZESxHzIwybF+V9rj5a56lONZciepdGnKj+8qLT+vkelN4StPjj4vk0S5u&#10;tYtbrT7CF9JuLe6lRX+VgylYyGaPhWdZCVkDR5UtGMef/tY/sXeCPjfNGPHnxWubC+tbIrcag0Zv&#10;GlXzIk3+Uy7ZUQKOhDZYjcI1RUPgCnhbwf4uuPBt94U8aW+tx6oBd2fi6+l1GbUowpKv5wSSNkVA&#10;kzQCNIoS3zMOVHruh3HhrW9ah0vRfDird2gSGSHUtRvbdPtE42l5So2zH5JCrBSRs4LEhq6qVOVO&#10;kovoRUl7So5LRHz18Nv2Q5PA3hLTtH8dftJafr5VS+lR3Xh9dPnaDyUb5S1x5rR72KhwxwRGcgMF&#10;b3jRPhf8KiTpuq27j7FZxsbyXWZp/tzhpD8yyPukRWZJAZCrBhhgBuA6bxF8K/DXiLxol9r1jZx3&#10;rNKtlLBNbssq7tmTG0UfGWYhCrDbI3IZkDeR6n+xlFc642oeINe1IyJEq/2hcXy2+9jJHgw+UrRi&#10;NgNzKWVwpbZt+4c6vtOblptNrpfX5D9opaybZofED4tWPhS8hvNJ0GWO3+yvNavcWG1X8xkikcKw&#10;43qASQd4HTKvkyfCv4xeH/jPI3jPwxrHh+ymt7wSQ3jaX9ocLHlWQ/OnLQs8Sy7mUI8YXrisy6/Y&#10;V8D2dlDb6vrOtardX00KahNfa5dah+8V49qqTDJtTesRYlF3CN33Mqsx63w3+z18GvAF1Ho3gHSt&#10;C0ETyPJJ9n1k5kAZm8kxbEGzPBkQKNqMAFLM1T7Kca3M5b6WD2kJKyWhe0vx5pGiLofhhtUjW4ms&#10;ZUkulk+zyGYBmMr27h0iJkCEM0q85IJDbTi+Gfi/oPw+8W6XpOs6xrVzNIs91No8+myfaDbb5Ec+&#10;XFGoIWSRVBSVTh9ymTCoeouPBfw+u719DtfC6W9tHftbwa3pN4qhrM4Yxs6FXQ/OY5FB3/JkZyi1&#10;xvjr4lTaBeDQvBPg2+8TWf2VhfaHdWtpb+RGnnQo+7YgYNKWTY2HfLu3GEcknzc0Vdru/wAx8l5J&#10;W0fqZfxF+J/7QGiXmkaBoPie10nSNWv4Le6mt9BF09q5kiO/bJEgWRcyfKSzkqg+7lxh3nxH8RXm&#10;vyeE7PwLqmqWljFFdQ6tYyW9gxRooztlUtstp1V0YltjBcuuwEhdJPCHw8keHxX4u1zw34Ha6bz7&#10;PTdPvfLSON3jaVJwD8wkfJZpAmdz/Ll5AcPxZ8UtY0nRvEXiv4KLftb299HJq3iDV/D6vYXckM8c&#10;b4MUgySjRFXCuZBlf4Sy8L+sVZ2k16pWu7ryuvv+R0RpcsVck+Ffgvx9Lp03hvxZ4qvtDm1SZmmk&#10;mmtdRuZp2VUjvmmCyRzM0giYh5AXAxlSAW4Hxb8NLb4ZanZ+JbX9rHxFeTeZLJfah5MMKjCjbHHG&#10;vmsu7zCoIGwM0oVUKtXrmpr4k+MfhTR7nxL4w8Irpu6R9avoVMrRzJH1t2+VC5lIQxB2EZByzlSK&#10;4P4lWPwm8IWVnqfh/XdS1Sa6WSO1k0jTW1aaSSMiN5JJUKKXQOBgtn94FLYIqZS/ecjau91/SOiM&#10;fdTtoYep6P48vtPSx8Ka54gkjk1CGyvtLsba2klms1t2k2pbwXsLK24bfmTa25VyvIfZ+B2gX9tq&#10;kH/CT3msSNa2MOoXFnJp8ly24eYIoXtCN8bBmVgd7bflB2EAja8AWdxoy33jWw8EWb6pLYssF1fJ&#10;/ZEwbdxIYy8qoGBQkD7wGWJIAr0fT/DHiK78MjVfHPiDQGmEKPFDptnI7eYMANvIQjvgEAYcE5PT&#10;ONSipPm++39fiV7KVa6SOO8A+L/FFnfap4g0/wAOWUUdjJs/tTTvCrL51xvOV2SlDhSXkdkd2Jcn&#10;swbmPGX/AAsXWdai1Sx0rVp9QvtN+z3NrcKUzMZJ5XSGRklwgjY4bKo3lojBydtek+KPjyPAHiH+&#10;wPiCV0+W5R4LG8m1IrJq43bSYYlLZA3YCtiQlSQnIB5jxB+0hoJtILTRTDPJfCGaSS+i2x+VKSWf&#10;z1jVUlQAttJTsd64IPUnGSstvX/gdzHllszk/FmrfFbw/qOk6J4X+EWjWtxpvmKurW9r/aGqFfLx&#10;uV2yYwcsrbt+QxwsYYElb/wp1e08ITSeM/BXh3x34i1TULeJppFtS8d1a4bypY1kkkdd2WbYJTtV&#10;e/GSqpYOMqac27+Wv4s5rQ/kT9WfEP7R/wALLnw3YNrFlpu2e4WQSLascReSoEoGByS0gdl5ODCV&#10;yrYrwDxRpd9Z6VDcYvIY7iFrZk8snzp4w3nBFB5MYblcjAbqMMD9FeLfCnxfn06Xxdquiw6t4Tt9&#10;UjiiuotUj8xriVJpo7aEzESkIJGiDsgYB5MiRbfK+c2X7Pnxs/aN8R6v4VvfB9l4dXT5oo9Ngm1L&#10;7Na28aRTK0MKAkuJHG8sxY7kZndmdmruo0/Z259Otwq8s5XgeNaf4ybS7Sa1lgW4e881GaSTPlxn&#10;G1sKSuVIDHjORjoSG6u+8FIt/ajRdamRhY77iLUFRZUj2wzK8casWdCrMpOMAem8Y+gr7/gk3qd1&#10;o+j+I9O8fW8jTSxrqgS3ilks4fmaZvLhYfaNjcH5kJVDg8KpqeFP2aIvh9dXngu6+Fk3ibVY3U2u&#10;pSBrezOI0Erh48sCuI2yxfeCyJEr8V0U6mHqx9pB6GUYvVMpfAb4WXUXiK11/TL+HVNSt9Lku1tZ&#10;N0wgmkLLH985DAwPiSM43RhWwcmvSo9O8eatp+nJ8SPGkt7J9rgbS/DGkvZx3aGR4gjAMsb20bSR&#10;GLzEcSvm3wiBSw6b4ZfCjSbHTdWf47fDLTrSxt7VZtP1Lw/4gmZtSV40AguYN7mQJ8gUysxYCTzN&#10;+WI6Tw98Tvhl4D1i+16fxrI2la7Y232KHxBp4e1u7m3lNuWim2lXdSpZ2YD/AI+YZAGRlJ48RKm6&#10;jcVdpdPyKpzWqTZ3/wANNchgvtM+E3hbwrdq82mySLd32pQyS399FbyMrzuTJKg+0QJI7RKAj7Tw&#10;zYGd8S47bT7PUPiL8STpej6LDZtbWOtXlyxhW68xYZIVhg3PP5gVdiCJmQS7327GJl8HXthpvhqb&#10;4mWetabpeoRq8WowlnkW0maL/VTmTLRuNwhiiUAeYShVWkITxw+Jv2ivFOreKrPwonh/W9Fhn/03&#10;Utf1a206VLGZfMQTRpNB9nKq025Ru/5aAqjQybOSWFnJN1NF3bt+J0+19nT3Nbw54t8V6347tfAf&#10;hvw5rGoa1H/pN5a6PpkjyTjd5UtxcxhPNICxNtLKHjVkZigfa/qGg+CPBOv+JbrxX4U8eR6DfNI1&#10;n4i0e2s7aZvtkdvEsX2mF8yRhUcMFKgx53EIGIfzXxZ8evA8Hhy41L4UeBvEniiDS7pZtc0XxpZ/&#10;ZZ9KhhE7StvSEEPIJDJhvMYIFmbKxsUan7dX7K+sfDW6Xwh8IF0/W7G2WdrXUpJ7xNxUR5tWWVAZ&#10;V+Th0RNituxjcqlhfq6sk3+IqNGVWTlKS+bPRNc0v9oDVfHtzpljrul3mk2trLcWbS2dpLc39qRI&#10;23YzR7SWIQuRtkKGXgO7x9BD4H8ZxafqDeHPhFqVnpltBHHpVr9sgkkeItC6jEJTySrjcxQKzDkD&#10;fjfH4H8L+EdF0O38UeG/H1y02pXjeVp8viG1vrMwxsFcwXUWPOYSLJ8gZ0IfcrSZLN2GqeN7fWNP&#10;Oj+GYL/R1Yo0esSG2t0ZnjDxOwOWMbFwWwrEIrEKxwjbe091ef8AXyNJUuWXoZ97+zr4H8XWl5La&#10;+G7C1+1RlZn02zeP/SGLeZMY0JWLI80jOdvmBuoJrjY/h/ceEvCH/CnbLw/4Yg8PyRyWi2620buh&#10;AJ3HL7BIxkIKKm1WlKD5VCDqL3wjr9l4k1S5+IPiTxIy3F19puLSz1TzLSIbUEbxvCqFlaNtww5V&#10;tzN5jBA9UPGfxk8P+FPEtxaah4ZhX7BAgiupNHu5pWVjGRHFsjwPmkU4BORnqcmq97qTuZ3wQ/Zv&#10;+FWlpYXPix/DfhubyzDcKLeNpZ7lWA2md4ELuPP2oQ5ZFfCYBwPZJL74JeBb9NA17xlpk1rcNDHH&#10;DNa+ZLMzEBo5XmXPzCMggZBLHGdu4+W6n8R9Etlh8SaH9svdUuFeC6t104wxytEVEiKZ2VeA5bIb&#10;LNuC7grIOZ1L4eaB4y0xfEfgvSprLU/sKwXVu2jF5LpIzHKI3lkwxbzPNXashzkHPzLUVF7qUf8A&#10;gjhpK7Po7VfjV8GrTSH0TSbaxWO2kFvcS3GoggsSEEbfvOXY/wAPIJ4xzW1p2taVqV/bXlrb2Fqr&#10;QiKB7t3je44JGza5Kx4GQuNuFJyBXzboP7NPiPxBqyTat8Trn7Ld3G/Upo7doLxZNx3xgySGRVIE&#10;a7vmO0LgrtJHqd9otgvhaDwxYfbrO3tZboQXmt661/dNbs7bxk7mdF3rEq53bUiUNnNJ1I04OUle&#10;3YdqkpJRaVzvfs3gB7G5tb2W31C4tp2zptjcLIyt8jLFuK8OJEX5Qw+ZOVJGBzJ1HwrJE1z4g1az&#10;0O8+yNGLW5kdrkq0bhssmzyoyARxI25XVjtPFangPRLvxh4d87XfFfiaza3SFrrVp7OOO5ZcMVj8&#10;uaaY7xhyVYoVDjfgkE83qXiix0fWI7q4082mj28kJsdUuZvPuo23ozAgRqhicoofYUZo9w3BsOu1&#10;OUamsU0vNNP8ehMqOIpx1advO/y06lG2+GOnRWt9PP4p/syw8kwjSk0s7wzg+XcxbJO8e3crnaQC&#10;TnazDNh8CfAIujeJ/iHc6g0uoRC20O+jCC3kz5gDLEoVVCujt8oYRx/f25z03xI8M6H8TdAj8J6f&#10;f6zpNpp98zX32PfGl1bh5Gih82SRl2EsASBIcjlVDEHgdO/ZS+FcHia+8VeHPDV5ounza5DeX+oa&#10;P4uuJJCYSSkiyTIMYB+dEZFIfj5o1NV7v834GK5+qPRPBfhXSdKuY47fRrHULVfLGm6v4T0GJrVV&#10;KsUVXUhlaNURzuGPv4ZlTcek8PW9/rHgG+0nwjomdU+1SQG3jhSBnljmljdlAVVzshcFlHyiLcAV&#10;wx5zwj8DvAf9lXmi3F3rV5btptzBBLLfTXAvEmGZEL3DsLcEvGwaFvlIIUERLXH/ABh+KmljxDN4&#10;KvPD3iFtKt/s0VzfaDHGljcXE6gRRI8lvN5chEmWjMsDxbEYDJNDo4anBJO9ulyYzxDel/Wx2/gP&#10;xT4tsNfv7Ca3uHs7W4+xzC3kmv3uTL5ohnmijgjVHVkeNrdygKyncWAQnQ1zxXp3h3xTF4L+INhr&#10;UenalHhLzS9FuY7dCsZNx58svmhH80O43naq872PB4ix+Ovg/wCBvhe0A+FU15b3moRf2a8M0kuo&#10;GQhFEoLRvJIwBHLrxgIVAYA898Sf20PB0N/Naf8ACjG+x6N/x9ahr1zpkkkIjmikUSQtJwFD7WO5&#10;GjEbFWXbI66+0w7V302W3yOedPFSrPS561P8F/gv8OfE2u6vrHiXXrP7Rao+sWs2oziCK3YrF5Jh&#10;Ufu4STl9oAxJjcuSTx/xPvvBGsQSWfhi/l1q6ktbi7sLW7mSaKFLeVIsLI7oFdTOgKvK8R8xdxZm&#10;cD5/Pi7wL8W5ofFF7JqV8I7W3v8AS4F0Vrg31ik5Lq87Tf6QOTjy2ZsqzDC5Bm8P6b4W+HV9b3Pg&#10;34cW+qaxrEjwteWVvPZ/2XK8ytcfaLuCZ0QOqI2yZ1ClsESb3xm7S92Ks/y+82pUa0bSlNv8j2A+&#10;CoNb02PxXqXgnxHpK/Y0iuLezurOGS1WHz3EYW4H712HmcxLJkZw20sTc0C2tvE3gKy8T/DvxXqO&#10;qDUp0nt7HW7j7J+4XY0q7tiSTeW+4hQDhwATt3Vyvw41DxR4x8Tx/Cfxr4au9ShgtbifUrO41SyV&#10;Uthc+WkmwHzvuFTvw0YDFVaRkqbxz4HsvhtobeH4PiNJaXd1pbnT1WCKSSSGKMKkRYGSNJGk3IDu&#10;JRDGSd2zOUvd0bszr5bxvbQ5TT9J/bG+Hcsl54A8eRveeJJpPsepLPbKyQmJHkiXyt5z5rbUMiEn&#10;BBYE7V2tFvvib4d+JN54q+MXinVIdBmtWvNU1DxJodlAttKBjdBPaO7ozFBHhsrsRiQSVYYGv/DP&#10;xL8PtB0zxjZ6fqifYdSmGn6toFxbreWm2QukA3MRIztICIwpi2sQN7hkXdt/GN/4+0u61/TPC2sX&#10;kkNheX08GqM+nxPHG6wPbKNm93zOm1YWKsCrAbUkUHtJbNC5Yl3x7+0h411e1vLj4AeJV1zRFkcS&#10;apZaPc3tvZoF8uWN2aQNEwkwzYXyiz7RzFI9cr4D8I/ti+JPCV5BpXiPQ7HztMW20aLUtUu4rkW4&#10;WF7aKBJIswRbo9pWRUyVzgowNV7fW/FljrMv/CtvB1lZ6Xol0n9uQ/b4Ibe9ZRvVvtS4kUkE7/JQ&#10;M+6Rd6ba9D8GftFpq9k3i/w94QjMyzWvk2N9CzzW8kivGpUpHl1GSxZ0LhSylYwy+W5S961xxjFa&#10;2OS0H4YftkS+Gm+IvjHUWt/EmmXitY6R/a0G2NHVYnkga2uNvGw4iHzOfLfIkAQ7Ou/tf6lsj8Ie&#10;F9AvLrxBbSSrHqmpaT5YMwVVkbeQ4R2KBPnwAzBAeCR6M/jVtQ8RR23jvVLS6vbGx8m40WO18tZ9&#10;0qbLh42yY3RhwdzZyTn5F23/ABG+jt4jja10Pw99st5mt9Qmvbq0DWSiRGj4KtKSfNmOwNEQvmEf&#10;vHZS3RnW019f+DciVSNPW+p5P4X+In7R/h7V7nw34k0VdQ1DzALyK3maWKF8kTIGbC7Quwhhuy7e&#10;XwFVm7jxh4k8f65HHoGk6Tprafbwxzf2vHqkk6XDsGDxSJ8ghyiqDyyuTGNoG4L1PhnwE915ni06&#10;hazWN3aq41FbVmjbKoMwDzELocbgBHty5ztIAbA1r4eTeBXsLP4a+JrHSLdtVhW4jsbtrNpoFPJZ&#10;CxGBtiDAkZQsSV2CuWnh/ZVG4v5f5M2XtJK7ehx9x+z2vxFOoR6tf2cF9eMJ7m2k0uJ/tW07YGlh&#10;kDF41xleMYAVcYJb0fwP4E1WLQ9Jg1SSa6vbGOPZqEc0rrJNHwsw8zAV8gSEnG0k8kYJ5Twf4c8L&#10;ar4j1HWNJ+MkL+deebq9vYXAmaWVOTvyGbeoZYyu4A/KWU81raZ8a/BNtaS+HtX8ZalZw3UhELXU&#10;0Uu9nlPRW2tsIyflKYQ8HCFkzrYinTajI1p0ufZmP8bfgl8Xfi5p0nh/V5oLGzhXZpciWiFmVtyu&#10;XkjuYmtxt+UkI+RKMHBYDk/C/wCzd44+HOl6l4stvBHiLxRpdlLJMtlpt1FfzX87KqiUxNvd2Awc&#10;L1Ma9PlFeo+JfiV8Ldbjkj8F2fiGXUBsNrdXXmW9nNsVFEkk2AI1ZC+XQPGwdio3KEEvifxmt54f&#10;hufD/wASbOxtovLkkkW0hvWCL8smWEyMST8oclSpwxVuQ9RpqMea3XUttRlZHhfxd8WfHaKTQtY0&#10;/wAA61byalqMlhdR/Z1ee0haNFSV4LdCyoru6EBSQ8cmQyujN6xp/wAJtaWNY9ROl6tqlrpLi1DW&#10;rRqnmPxGWRcylmXG4qFBBzjBLR+N/iJ8MNN8Ht4h/wCFy+GdPsWu45NIvJFZ5ZsyeWVVxKz+ZjCL&#10;IFOxQSeMivlTR9f+LNh4t1bx54i/aA8S2VzqerM2hyaPp8WpWptkeSJXimlKxxhWOCgXOdjDdtfG&#10;McPGo/aR0+foRzS2kj618NXN5FDa2niP4M6bpMluwMV1ewsot5PJLow5b7vmY2+Z09OlTy6roWoy&#10;29h8RPFunfbNQh3zQWumvdJkrkFZZVYMnUn5cYI2gE1wHgX9ni91fw1a+JNe8cak0l8rSXWoXmnD&#10;7RcEuXeX5TGV3Fnk3AbwChwS2+tzQvg18DY/DsP9uX1xdT283mr4iu5HhyjMcK5Bdo1bewGwDkKS&#10;VGGWa0uWpGMGtdNe/wAtCHGXX/IvS/AHw3rFrceI7hr3xhBHqbNo0LGE2tqmHj3DzVS1MzDzNwaP&#10;KAbV2nqVTi17U/B0MyeHLq1i0ubb/wATy48SQyTwsAFQJbXRjjwyJ82Cu0nIMh3YK9OKqTitLdN2&#10;jndDt/X4Hy+v7NNhq5ZPB3xX0ybSdGFxHqNr9lkSU6g2GPlJtEOWEUCsWYoQTGAweRTtaT8H18df&#10;CS/8HfGqez8N+JNVW6Oj2/8AaCO5mit0IUrAf387JCBI7xksGwxCAEULP43eBdX0ex8JaDoNveCy&#10;jJuo7V5m+03LDyw6GdYyQ3GGdg0eRgE72bZm1n4F+OdPE9/4euL6TSr6ZLXTLXWblIp5JHmjRZrh&#10;oY3xkRh38uRiSufMCkj0ZUY1Iq5lGVSLZgjV5/gxHN/wn2m+IPGtrFq0qrqWk3EwWG2KwJbxPIAp&#10;mkVWG5huJIkK5KtjvvA3xH8La94n1TUPBHw+vrN7yBDfahqscFq0kPmyqGjLoXVR86BpCF3syqc5&#10;zz3j7WtD8f8AhW1udP8AEsMmj6fceV9oXRzFJNGHyf3Z3ceVnjI3Yz+7OErV8DeFvEniGZfFtrqd&#10;xY2czXUGiw3ErSG4/dpBDPlZd8cmY2G3cqt8pckFhXB7OFGo1TWj3WiX3Gns+aHK+pnmy8axa3qE&#10;eo6JdXsMkMk18LjxAl1bupVPMDbEWOTBjOVkGMh2HMnHK+M/Dfgnx7qOm6b4ngupm8O5tY2124u/&#10;OuGjb/UW4RZWicKsh3ZMhZvmUMpA19a+I2kfBSO6i1ieNLuO8aW4+0NLa+VAoaSa4X7Ksw3ZibCn&#10;cxDM6ukm1Ath4B139o+XUvjb4Z8V7fDf2rF1qFxAiXF1d75AYYXeOWSIbQ7MGQpJ5ahmyVC7e1l0&#10;/L+vQcaMUcFY6XqejapqHifwx8P77RrHVzGy3lrq58zUliiZ5ozHFcOi4eUAMdpBYEhS647PwJ8P&#10;/F/xjW18L/FTXteuIdF0u4sbXTfE8xkFjHLcNJM8EYkkMTN+9EcgkLs23A2h69C0zwpN4N1Szg8S&#10;eLrS3NvJsjmvNNnmvFnc+bKwkSZ0w7PkEKhUALgjitqy+NPif4vTLp/wy8L6fa2NrCn2zUNYmLTQ&#10;K0j8LGqndgwyZG4Z2Dlt2aylUlOT+RXKux1OgeDLu78OXHgqwg0G40fToY7ONV0vaqWqZjS33IF3&#10;7F5LjqdxOCSK5KT9lz9mXwjr2nzav+y9osFn5xnuNUTWjDdmTPmb4pCrs0gIZlL7SFDhXVTzm2Pi&#10;z4l/CLwvpMGuPHoNxf3dxeNbRwx3j6g5kHlB5FdRCCg29Jdqogxxz6N4sXxNbX3hXxRqHiO6bT76&#10;S5WAoxjhv7hV4Uojb1RZlkUhyQU2H5sstZ8s1JxV0N663ON0if4Fah8Qv+EK0xdUs7/Smu49IfTr&#10;FmtYbGW6wZIJwoZhI4ZhLuyxZgUIUofVtU+HGh+NXupXn1xormZdzaGrW0soWOMb5JmAB3KikN8r&#10;YGMryDzet/FDRfhLbt4uvPhzCul3W2VNRtY4t8jK4HmFSSxLKBjKqRjLEkAVzuhftm3nxV11fDdl&#10;pUug6S1ujNqTDzJYR5vlhDCjDcsu/bu3koN2VfKsJ5pWstbf1qXGD3Z3XiIveaVDJ4W8Kalqmp2y&#10;TS6JBquuNCtmspJ+TAeJ0yDt/wBZtb5+pZX5rTrbWxbrqnjL4elJJrdruaykkW7kVkf5VO8Hcrps&#10;B+5jLEkEhV55U8QS6/rOkeLfGOp6g1razJFdaaywWbBWRw0UYMbq4DrH84J5LbycBU8OfFjwTrPj&#10;JPhdqAvNS86xkt7XTxq15G32vbLmJ2ysZASKQAg7Syc8bGrRzJ9m7na+JNaurjTo7ey8IeGxJM0b&#10;Kuo75LQZCljsCfvNoDHGCSc9mY1zMnjbx/8A8JhJqHiG/wDD8WipNHI1imlyWN1OzpEyklzuaNgz&#10;MJBgMpVlJA59Ms/C+l+M7z+ybLwrYLYuvnQtcL8tuIRvVM8sVJRicqTgYwc4NjxF4Y8C6LqLWd/q&#10;1mt/4g1SeK1vLPQY5JDIhVfMBdFKkfKoLMxK7eVK5qZKMdWwXNsULm+1rWrhNV1DTNQSaVZGjtdF&#10;wLKJRtO4SRrEHGPLyC3BII2kkFLPSfinBrg8Q6xd3StLK6QjVsLayqYsxIkUTE743I/fHzCPn2q2&#10;VK6Xh74dWvhW/mll1XUr61mumguPt14I4Wm81cjbGpZQSjjAG3k9iM9Yl/bWFtJc+I2UrbQOsjLG&#10;UccIoVfLYjIyMHIx655O0KMpWMZVI3PKdS8O/tW65o1r4d0q/tdDUQXE11qlrMJ1hJO2NjE8IeeU&#10;RnORsCeQvzAPuqr4X/ZwHiK2vte/aJ+Ok9xo0d8i2djJphtvtO+TaEfJQRqS4RSrAuY03ZO5ZPct&#10;BsZrHVJreTUrdbMxoIbbUdDjZ02qAZWm8yaSUs0f3CVAOSSxwaYnjLwz4N8ZWfhbVPGP2jXGikkT&#10;TzogVfmUTMDOd/yqgklwAOVIG5tm7o9nLmV0jKWI/dtJs8kuPhJ4T+Gmsppvhf4f+Lde1CO3lnhk&#10;/tW/eBC6xqoBEgXYihtokBDK25ACGU2/EXw/8R6/caTJrmpXWjR2LyXdj4b8MTKrSxqGJWeKMMJ4&#10;v9WAq/NuKlXO4iu0uvi1ca7dXmu2ulLcR6HbyLdeRqFzGtssEe8O771aXlmG1UOFUkZLYbMvP2kv&#10;h14n0rR/iPomr65e6TqWjzXiiNWg226q7srRFxuVPKCjJ3H+7xmuOo4r95F6bLs79drkRm5O976a&#10;lXxPonjaX4diy8J6fqm67urK3WO/02V5EQvmQkxXEUkZGeRghApURtyq71z4XtPE3gzV/Cdn4etb&#10;qyAnWx02KzaNvMZVUyLL88a3BaSVjIwBBOCy5JHN/D/4+/CD42nRvGvhjxV4hvIdNuLITWEOmx29&#10;u/mvsjuC0pMzSBUKEq6Aqj5XJXd1eueKPDNpperx+KtC0/TNJhJSz0zT5pWa5tYysm04iAhf55h8&#10;rHGBhiDkdnsuSO1zCVapKVlc84j/AGTdf8Ka5o/iO3tI5VaS5j8QvJqk/wBot4GIUyW6wwSLOroz&#10;HChWDeYjMVZw3mN6ngfwP8atQvZPBlxrFiitAdLgsbu9S3uQmZPtEjJ5cfyNgQuMDZlWk3NGOn8T&#10;a3rviD+wfh18HtRutF02e3nu9bvriCOSWawd4Ss0UyyJIs5SaQKPLAEuHfOSy68OpyeG4x4Zu9Vu&#10;FW+hDabMt5IQwkkLO671kICBQipJx8igDaMnnlhoSV4HZTqVYv32eK67+0Drui6+dX8LX+l2s08w&#10;/tI3+iz3UjKGZOEtduXRAqRo/LB8JsGEXU+D/h3xv4G1+zg1Cc6/eajDcSXFrH4XSF7+1RypeJJ5&#10;/LjY4tY+u7ZG5xI75Po2q/An4ceDdUuNb17TNXuLqSR5I9ShugW3SSSN5eEliXb+73DMfDNnJIzR&#10;ceGPh54Yv7mwsPAVtBqEN9Gkl7NcXE86OAtwEafzlmwiL2kcEMx+aQ5rHlqU42Z0+7LU5XUvFHiy&#10;x+IEesX2h6p4H8NalL9k+3yXR1LULqTLNbAwF447VsyHzPNmYEsoWJtyq3B3fhP/AIVdfya/8Q/i&#10;HrHiLUbe/t9TWDT/ALTcyRlIpJnjiQtFGIvKVtykPGQA7Eja9dVFafD690iJfG1r4iu9UnZksY7r&#10;XJWWJY5XRng2uQP3ltIilijfIo+SPDVY0L4f+AdZjh+Hvw68aapoOpXml3EvikRz3nkXkeyR47eK&#10;GOeMLkosj75HjZiSAu0IcYrW73/rQ15o7I5hPjRa/Fjx9ffEXR/iSNDvNMvI0sbO+hDNqMC/uUwj&#10;OUgZlTDIASSrbmjKqtYF/qHxq8e+MLXXPF1jrOvRtLD/AGgv9i7EWR3ZNsQaERFmADjex3gogcOG&#10;aum+HOl/Cf4Y67Hpz2+hxpY3NkRA+l3G6RpbnMSzTHzt6naAoWLI2IrFNzvXVfDt5NQv7jUPLuFv&#10;IftVvDZ2WpSCe5sQyqjTs2IgXLo7ou7GwEE4VBL5n73R9y/3aVjjLD4MfD2/u7bxh4s0jzPC9u1u&#10;NG0vRdcs7e4s5t8iRG7jkU5kRWZS0QK7cnlEG30Dwd4E/Z60rXLXUdd1eVrme6EOlpfeOCz2wcD5&#10;vs6488K/zMZFCqVY/OpGOj8N6HrX/Cw4tO0rw7Y6HCunx3DLq0cNzDfQOoaVZEiRnjI3MwUMw3x7&#10;Adhy+TF4k8aad48/4QnxX4B0O1vri5Fn4ZvIrgrCHKSyu8YgQSDYIWbc5Rj5pxgjaOiN420OeWq5&#10;XL9DsviP4L+Dmv6nb+FbLx/pUEK7byeTR9Ska4hUYMc2YpFVI1ZZGLowUFsElDtOlJ8IfBPi/SNP&#10;1zwp8R7jVLZbj5ryxC7b23Xev2ZVilKRLjEbsn31D42kqUXwl4C8M+Km+zeJnuNQkjt/MN48bB3U&#10;QRqU3ednMY3KHCqSjMCCSGGL8YNP8B+BLOGPwv4iuLMM5WaBVldhEUCRqsmFYn7z7mJAZRlWB4mV&#10;aUYt07XLVFaKTbR0mq/tA+FNB8TjwPq+msuqWFrJLPaw6nKEiAjdOi4IBjdcdAGjBwCQT558ev2n&#10;vhf4d0ySCzm1C11C8SOOyZdQf7POgBlIxy0e5o2ZnKjiJhvAyH1vDnhzWL/TNJ1yfxLDqVtHp6xL&#10;ceZKZpYxIZMO0seRtaNGAAwSGJAIXPqF5B4K0/Rpodc0SGOOVY4FIVrhWjKnIbfjcN285Kk5Y1nH&#10;m5U2731/pl3vK36HxL4V+KPiqaCHxj4a07SNdW6knhs7ZLffd20wlWAyeUzr5mZM7Q/llwcg9j6J&#10;+zjpfxB8aeL18a/EW+m0GSNZFha1jQyYjkUTJ5oj8tzJ5cqhwVeME8KykVteNtR8DfDXxxH4hur7&#10;wnY+AbqOS2vc+EZvtX25/lhG6AhpBjsVVdqnLFgqydp4L1jRdU8NWvj3w1rusWNnZ7U0/T5LeJJE&#10;LFlaUhHMeWA3hQcY2gsWBxE6cZ2e/qVKXu2Z2kHjf4c61rdx8Po9Z1y41TVfMe3vIb553t/ITLsE&#10;jUBMEKFLADACnOcnyP4sav8ABHwRa3Wk/GX4SaxcSa1qUnnaxDo9xucbjsd2T7pOJPlYgsGcEckH&#10;d8LL458Y+HLV/hB4xvdXujqDRXlxcNiaSMhZVSL7QyjH71SsbsI1AZTx8tM1+6+MOi+Cj4v13W7f&#10;VLSGaS4bQ9ehiLxxQrvQoYxIo+8knDqVZSVBIAOUfbU5cii7aa6DlKMpXaOXXxJH8OfC5+Idl4bb&#10;xVpt2rSWD6xDHBeafYvkSRqJoIpFgGIM7Nyh2dmUbt1b83h7XPHXh+wm8G6BDp/9iXH22DRbzRhJ&#10;H5bKzPHvK4MxIxlX4YLuIU7T4Z8WtJ8CeFNd0/4j33iq5juNQkje0nsZbuxaK2lO2PDwFmVcSADg&#10;sCW+UDk9bd/tA/EBvh9a6d8HNc0yXS9F0eJtc1ZmuIZgY4o/mYyRFpmDPuyFXdu6AiqxEqlKPPFN&#10;u9rLYj3Yu6Lv7R2i/tj+ONMt9W8IWU1jYXHnBoYNSe18qEhWjAWSKNYyCSPLBVsbTlgxI5vwh8Mv&#10;GetxX114l0DU9Y1aO1hEl5b38jWsMiMm4sufLZThShVoxu6M4Kqe48D/ALXPxQSKTw54zt5b5ROk&#10;UlokkUzPG8bcl5NoVgIZVKgMv7k4JBTfa+N2v2d3p/8AwkEnjHV/Dq6PDsaxsbWK4sntmgKoZVOH&#10;TbsKEQ5IzlcgnGOHqU6+ig1rd9fxNFJLrd+ZxvhrRPBd2Le01z4n2vhfxHp8RK6TdMYXt1lA/e/K&#10;/mMJFRsKWdflJzkHaV698ETaaFpl1401HwpYrqUmqyLMy28UkqxtGrRmT5ViaXY6hmRRu654xRXd&#10;LFUqMnBrYIxlUV72P//ZUEsDBAoAAAAAAAAAIQA3R3gfSwoBAEsKAQAVAAAAZHJzL21lZGlhL2lt&#10;YWdlNC5qcGVn/9j/4AAQSkZJRgABAQEA3ADcAAD/2wBDAAIBAQEBAQIBAQECAgICAgQDAgICAgUE&#10;BAMEBgUGBgYFBgYGBwkIBgcJBwYGCAsICQoKCgoKBggLDAsKDAkKCgr/2wBDAQICAgICAgUDAwUK&#10;BwYHCgoKCgoKCgoKCgoKCgoKCgoKCgoKCgoKCgoKCgoKCgoKCgoKCgoKCgoKCgoKCgoKCgr/wAAR&#10;CAEwAYc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N5SzZERSJVbHzDq3r/KqN3cLCfITbu/56elakOl201mHlmmXnfvLjaF/pwepNQ2q6BZX&#10;5OqW0lwysR5MjbF3dOSpyefpU82lxmXB50f79GwVbJ561r6TJc6zL9lt7Z3dY90m0dFHViewA7mo&#10;t/h6eG5SSGSF49phEOSvIPrnIH5+9XtZ1bT4LCHTfDtvEtvt8mVtu2e4+YP5j9cZyMDkADucmpcu&#10;w+UcdF1YwGa1YyR8Eqi7ioIyCcdMj+tW9O8L6/erMVs2ja32/LJwxyccZ9P8Kg0hrS10KfSLzUpl&#10;WaaOWaSNsqsyRy7Y8Y54cg9s+2K9E+Cngrxh8S7PW7e51C6i0nRNGdYbhrMMkkzTF4oycfxEO2eT&#10;8m32qJVXGLZpGmnI5zRLTR9A0a41W8Md5JcW6pH+63Rxu24iPdg/OdqtkEHG4Cs7wVJ4UEzXniaf&#10;BhhMkdnKrBbg8jAI9+QOM9Pq/wAXnXPDZ+wnUIbe6mY/aLWwhMaplyw3YwAw7cAgEdKwrXS9Z1m8&#10;+xLbNcSLb581ZPkjUru3M3TA6nNL3pReu4r6qy2LPxA8ZN448StqNnY+TGv7uzg3FjHCCdqk9yAc&#10;Z49fWsZ4p7aNZC/mbj90f56V2lj8N9L1DTGvoPE1mjLKzOsLb2K/LxgdNu7v79BzVOy8KaZNHJFr&#10;uszW8luu82sVlukC/n7g/Tn0yR5Yx0JtJu5U8B+C/FPxK8VWvhPRczXV022FcFiWJwuPqxUZ7bsk&#10;4FelfEz4MeAPgffJpM2syeINSugLi1ulJhVEzIuSqOSjcKwyx5XBGDiq/hbxN4c8PeCf7K8H6pNp&#10;V1NO0n9ovI3n/dAwdiqSCQpC8hdueS1d78WrP9m3xr8FPD+reDn1yTxW2s3kWpQRRj5dLhRXS5mX&#10;5tsjtI3OACsZyBjc2TlN1FbY35YKm11PEdT0lPEV9Ldx2rRzQ2rteXEt4jIshlYYxxgEYUAdPvdK&#10;9c8Bfs821t4Su9c8b3s17psjRwMtjdKFt9gLSSMrlWfYcqAOPvcnGD4rpmjX/iLxna+H77UIopNR&#10;1OOF7if7kTSOFLMO3XnpXu3jjwd4n+F/wzbTD8Rp4NNYujWNjbrI0u8FXUsWOwHc+Bnj7wyTTqyk&#10;rRT3Jh8LlYwbvVP+EX8DSeCNL8M6hPp0eoy3Ju9y+UsaGBd+cksWKspLEAZULt+cF/iPxv8AD3X/&#10;AAzZ+DPAeiW8jRw21u02oFTJI5VRMznlV+ZUAZCDtyM8V5NZa7fzaS+jC4la3uGVpLczNs4z82M4&#10;yNxxnPfpnnvodO+HnhrTNI8WTadNcWt59qhR7q/wqSIcKf3SI3yblYgg7yFHyqTU8iiHPzD/AAp4&#10;U8A6h49h8OS+FZrjTri3KTaldagV8hVLF3iUhATmNwuSwyOuea2PBOgeF44LfStI8Qai19Nq7wQw&#10;2twJjfSZHkblKrhQ4QFec7dw4OBxV78UtTFze6itz511NK6jzmPl7S5OVEZ2qCrMpC4wCcHkinJ8&#10;Svs2t2Oqz6VDp8+mXguLeS2hC+efMdmduvzLuwpA4CjgnpXLUkCqRseg+J9Ij+DfiX/hBPG2v3Vn&#10;dW8itNDb2yLmQRv5TxmI7ScylScE46hhS6Td/CPXPGcmkXEF9Nby6fPbLcXV3lLxcp5SFVwEC7Bw&#10;MD5FI6Yrz/xt8a/FXxI8RReMtfjji1C32pJcWoK+aFYbTyc52qB15x7msOz/ALZ1bUIvCPhnWppr&#10;FtQje0a6ZY2DnKhiMnGPMIJGR35wMSqbcVfcPaNbHrmuax8M9b8Or4e+Gnh7Rbj7EjTag11AQRFG&#10;qsQgA3EcHLswZhGBkZrmdD1Wy0u1/szRdEi1DULW0uVsZfD8JUxSDy90zSOvOYzICAcdBg99DxR4&#10;X8P+CtXt7yOGLUNSuMrctcSC0SWNwV2rHEAACpILE8HtgVm6pH8OrDVRYS+CbyyL2RS4so9SKi5d&#10;nbEu4/KQMjA4HyL70cpTm+52Xwy+OHxA8A+F9b1rU/indeHYvJtbddN8P3m25vU+ZSrMjcDAPJ4B&#10;kIwQcVyfxC8UXXjrxCdRgm1qG8jmlvWWJXje3kZlMcu8knoycnnLDHXJzJp/Afg7xVpuu6X4Ti1S&#10;zt5I7q4s769Z0fbKp8raCPl3IynOcqx5716/4O/ab+FVloGr3F34Jay1TxFfiTULm3uUHlw/areZ&#10;o45CgkRcQRgZYkbSP42JSp9UieeNrNnFpoXjjxe8k/i3Tby+XS/3c2qatqB855TLJgJIozI5iVVG&#10;1iSIc52jAy/F/jPX/C4uPCng/wAOJGs1oZr2bbuM6GRmR+QGBXIY4xyBlRjFeieOv2ivHHjR/Dnj&#10;zR9X0nT76CN4Z5dP1CRnuLhhMfPYSgrHtiKxNHwrD+FtxNcK/jvxVdXP2vxT4+tYpIZ3iuja4jms&#10;Y3YKzRqpCjDv91MNwxxjNPl8vkHN0JfCfxzudHWbTtfWNYNQ8+L+0LVT5TmRI1eOTd/yyHzbgAeJ&#10;jkHgV5tBBrWn3Nl4n0m/FxBZ3ZSzQXAkkjG8lY9h+9kNngYwx9wOjsdUtLi8WfxX4Ti1qxiuI3aR&#10;ibWUwv1cqhz86kc844IIODXsP7Mfwq8FXGp2fjbRfBdvqE0+sR6THp9wxnWCSdZI5JH3koYPJy+4&#10;p8g+bfmM5G1S1tuEf3m5y3wE/Z/+OPx4bVvFPhy+1Cyhs9Blm022jlLSXghiXzfJXIzz8pwD80u0&#10;dCV5XXPgtqlx4ukTw295JfRnyZrfVIS0jXCmNZd+fu7fMyeCPlOOOn2h4Pm8HaTLrj6b4svG1Dwr&#10;eW9n4U8TeF0ia2ubeOH97FEWVUeAyyMQSjM2xV3ADcOV+MPxv+EOjXEeiav8ModYvPPlnka4tp1M&#10;0ckJlmlknhKgSyyHcdgZY1baeEGOeNao6j0N+Wmo6nyj4K+E/wActU8Tax4o+H8SltMkBvZY7pYU&#10;lzOCqhHwXXeFwu3qBxxXuOp6T4q0Wazh8RRaXZ6/rHguy1aGFZvMd2mxJCu9hgEoyHbzt2hTklia&#10;PxC8V+P9R8Aw6h4E+Cln4d0PRb7+0Le/s0ijuAJt03MxQNOjAgKTwoJQjDbQeAfC/wAMfix4Iv8A&#10;xnpOq6lfa5btDbw2OvXrSx6YqlQi5jCEpsVlTHy8YwvSrqXkrsiMlHRdTatNC8fWkurXvjmZbNrK&#10;6hEk3nMWimcebKuwZYybnQd+YipHJI6Hwf4FubbU7nRbHbc2zTLPbySR/NscLvcOfmUZeMn1IXut&#10;Qa7fXXiiwtdQGjxCS61KOIWYDNh/LkaR8nBH71gCSSeTzk5r1zwfY6FqGtXeka7c21tJNm3uuAio&#10;qn5l6jI3gAZOR2PavCx2KeHi2elRipSWhR1D4Q33hbEyab9ueS1jt1TcYjtWNSW55OG+bgjo/Xmv&#10;P/iN4X1aK4uDJBJJAtusM3kxnb50pcqxMfzBGZ2BUHJGTx1r6A+LXjv4VXGvWXhrQdVX+1beRLi6&#10;mW4yzKuRgA5C5w+SMY9+K8a8UfGfwF4a8axeHJFgkaRcCa3fcZGPyIvru2rt7H5jXm4XGTqTjKz1&#10;/I6asocjPP8AwtbeJvFPim11XxV4eW1axk8uOb7PGqNC7jGCDlvvMx5GDnBGM1754H+HOnxaNY3F&#10;7BbwtcSxiONY+x+TBB7jbnPYjjFcxZ+Kfh94D1WHxtcaVfXjXSs11Gtru+zrHG5LE4URuPmBBzxg&#10;e1a3iv4/p4X8E6J8KvCmu6UkNvrT61dPqNlIl1dsYCoiLxAmCKOMSOU2sSRuyBkVWOo4jGcvs1b9&#10;BUcVHDw1Oi1L4d2q3Nm0ess0MLTyy+bIf3GCM568/MGABBO3A6133hzxRp/hCaMrmZpFLxx/3tu8&#10;ZOO5ClfqR6V4/pvjrTPFur2+gza9aRzXU8hnvbclYZ9gA2qzgfIG3Dp82zcOBXrFjqXw81uwtNCS&#10;0VV0u4ad7gXB8yXIk4JKnHy7jgAdjhiM14eKwtZtU6zsdNPEqepmeO9Ui8Sagus6atu1odxaNPmW&#10;RguDnv0ZSOvHpVnwFf22hz6jeQwPHcwtJFtZd+5CikgjGBlY16DIJFaUnhXToEtRp8axTS2q2k8a&#10;MGjZ2YmOQ/w7vuMrDII3DoeOZ1yxn0a7mjldyjXBN24YlnkIOBjvnrnsDz0qakXKioQZ3RqR5Bvi&#10;DxDBrOr3txa2sS/uUaTy2yVRFUnHUHnGPUqKzvA/xJFk91cPqFqqwx7kj8z5d3Q4ZsAnGBwenqen&#10;IeN9V3+Eri63Q2skcn2i42kbYrddyrGx58sMwOSQ25V4XHTyf/hoKaw1Kxs9RTybefTf3cE1r8sm&#10;0gl06ZTK4G5XJG48nk7YbBVpU9r/APAOatX5dGfaSvB4o0KDWBaQ6lDuWRltLxfL2gcjnnI6ZHGG&#10;I6GvHfF5vNLS80q2gaGOGwkla3eTfiRcRknjk5kXoOQB6DOx8APHvw60rw3Z38/+hzaxdLJbMsuG&#10;Kum1mMYAVVzn5Bg4x06nqPjxaeA28WRyafLC2nvatLeSrjeUzErAEdjhuOuQKxqVfq8uWSKp1ITi&#10;rHkus6d4RsvDC6HrE0c0LWuZo5urlVDspzy2WAyMdQp6ZFeV/AXxWnh74r/2Npdq063UkkFvJ5p8&#10;mNdpI+XO7aCCoyOQwb5cV0Hxk8R6v488Vw+DfhwbsTK2Y5rFhujkOWDE+gVScZHVjz0rrv2XfhNp&#10;fhDWVt/ipq0cPirWdSFrp9rpNn9oubklXkad5ZDtijVYZBgJlicDJOV9/L4SjhnOfXoeZif31SKh&#10;pZ7mx8SPizofhK1l0rTYVvbxoCJILefzJ3zJCykJxhQobkdfUEYJXC+Pfi74JtPEus+H5dCt7hre&#10;8azt9W0zUIbd3gSQnKSiPG7cgVyqlWyeB1BXfGhR5VzLUiVRxlZyt+J+dVrp811FHELlB5nGNx5P&#10;HYV6F4W+G27Qvs/jRY0hupo5rVUVA95tWXEaykExkkkADhi43cqorI8NeHbN7Kx1GPXDayR3PyTe&#10;Yi7W+QhgSw5GDnPT5exrR8WvPqthAg8UQ3FvFb/6K0iuGVlY/MMu2eSRk4wScV9RNvZHipKKNjwx&#10;8I/A2p+FLm+1L7csplhe28ld8hjLMmw446jOQuT7Zrs2+G+ieGvh4sMWjWkdrqFxG0kDKv26IrPs&#10;BDgF1BQM20scEZwBkV4TH4i1nSb1EW9kWOCbzdsdxwXHGRg/l/KvUNS+NXirUtEPhvwrpV1e3eqN&#10;hfMUzTL5jkiJGQ45ULwBkLuHrUyjPoVGS5TS8RfD+3sNXjurbTNP/d2MzRWM8zRgKdzFjjDM2c5Y&#10;4AwFwcAna8KfEaH4Z+HNTjntLOa8vLO1ngj0/wDcRwxqJNvmKv8AEWKck5ALY44PlEfinxX468Ut&#10;/wATKLTGt4JGmWTfsRE3MynlmOSOndm5Iyai1zX9Om1u+vLGC8kuLiFY4RKoOxQgXceuc9R6H6Un&#10;SurMn2nVDfiFqdjrUsd/baZcW7MzGZpZ9ys25ixCnJySc5J/xrm7qNo34kZCygEqxG4df8KubbG9&#10;1BUu9beRdu0SrFwfl+6P5DgZ9s1afWrI28Vta6ZI21hjzMNnHHTvn/AVt8JBW0fV7y106TTbWGOP&#10;7QxV7hch2BHMfXGDkckZFbd3f6xqNqsOmWFiosLKM3E0W2TcCRGuWOSTwvC8AjIFYukQahdX8j6I&#10;22SNWkEb8Hb/ACNOF9d2un3lrcParJdR+Wd1qrFgrhuGA4bI+91xxnFKUewouxteNJrHT4Lews/E&#10;C3d1arF/aCwwlEmdt5brg/KAi9ByD04rmV1ST/VQ/u5FaR1kXk8jp+hA+pqG1nluH8qV2Zdx3bWG&#10;T68kVb1nS4LP/TtN3eS2Nyt/Bnv9KEuXQq/NqM0nU72y1mzuLW9SGcXEf724P7sfMOWzkFfXIPAr&#10;0L4teJ9c1eW4tW8Sw6vFb6lLcw/ZYzDD86orBULHH+rUgDJ5PNeY3McdzFtc/d960tN1uWxj+y7v&#10;OAO7dzz0JolTvqxXZGdVjuI1QaRHDcRzFmm5BcEfdI6dh+v4ST399eBIrm4kaNeEi8w7V9wCePwq&#10;PU7yO/nW6jiWPcuG5569/fmmq52sTIo8tcsN49QB9TzVWF7xPGBCVVeP6VZtrq2aaJb6FpI14ZVb&#10;kj6nPrirt/oJsNN0bUVQXDalaO6QwhiciR48EEcsCuSB2K1LqGnaJd7YPDNldB/JzMl0y7o2WIM+&#10;OmVYhyMjjheSMlc0egcskU9R06yu7q6fQkmktbdj5Mc/zSGIMeTgDoOvHFSLaabZaLDrVhr0f2rz&#10;ijWKxsGiUDhy3TnNVlM9neYkT542YSL0JwTnP4cVA0Eedx/Q01FAbl74ph1jS2tLiGGzexzLZrHE&#10;WWXcxJj5+6AWJHPA4JPBG3qWpeJvjQG1Cz062juNH05pr1Y5iqyRJjDhGJy/Jzt6k1xIiYhQw4x9&#10;4dqn0o7JZEGorbFYWKyNu+fj7nyg9enPHrR7NdA5h0F7JZ28kcKpJGykMshIGcYDcdxSRurQiKb+&#10;JgfxGf8AGmLsRAT8wP61Imx3G3b94c+lBJIt3cyQfZkmZY87vLBwN2MZ/wA+p9TUcnltMXjG1eBj&#10;B59TyT1PP+HSpFhF4qgny89WxkAZ6/QH0rY0TwXeavpM+qxXKq9srySwsxyirsIckdjuYD3X61Ep&#10;Rjqy4xlN2Rk6Xp2o3l1v0UN9ohjefemQQsaF3b8FVj+Fey/BA6v8Q57HwZ4q1a8W1iUXdxYwTFJL&#10;q1jysjbgR8wVGVST8oPQhjm7qPwkjvre3+IvhOP7EzWclvrNnGuC3mIYXkTHAV1c57fMMEk4rn/D&#10;nhzxJoOnXGv2dm1rfaVplw0lw2fkWVSDn/a+cADPBIHWvOqYynUpvl/pnbHCzpyvI9w+KPx1bw1e&#10;Wvh7R9NtdP8AD9v5ttDLaqHW4XydoLgruUeYWVU3ZUY3HOCfJ9G/aI8Q2viW/s5rGFZLgrHaxw6f&#10;EpRUh+R8kHDB1ifJJG7LdhiXwn4R+JfjvRtPOpeEr28j1zTbprHULwqtvKbfMbyhsckPHtxxuKAA&#10;5bNMsf2P/jPDZDWNS0qSa6ibb9nsbwSz7cYUKADuYbSAoOcc8DBqVWwtPSUlcr2GMre9GLtuc/4X&#10;+OOv2VzJqviIWt/dRqEuIdYsxerNnkMfMzt54O3aSCQD0xV+GvjS3i+KVhr+rac2nw/2gWuJNNgP&#10;7yAtkoVTaDwMcAD5jkEYA+ovjH+xd8S9INporfCX7TZ2+mwrp89s8MVxLbxpJHCZCMCaWTYjsMFg&#10;GQFeBnnfi1pMPwf+F1m0cOmzeI76GZtSs7i4Ectk0c7wOqLnJB2sB32upxxk8/8AalGVlBXb0O2G&#10;VS3nOytc9Y0DWvD0eh2On6LPYwy3F0t/JNJCqybSysIxkZBbK7u+dxzjiuK+KHw3+JM2pPH4It9P&#10;1K65mCrqSRlZEb7pBPOAO3UivAPh34v8V+KfEOn+HtP1hLaRiYbZtQu/vudoRFOPmc4wFAyTivsX&#10;wrp/gTVNMm1CS8km22r6QVBbbMzh2YKufnLCJlG0Zw+QcV4uKp1IVOaeq6HXhYKV4o+ZtE+Cvx38&#10;R/ElpdX8F32m3epjbLq1ve+ZGkO4ByoPylRg5HUEj2rotP8A2M4fhv8AErRfEXiT4jrqGkhUFxDN&#10;b5miuJiyIqAMd+1ip34X5ugNe+za1ql08tjo9lfabNJH5Mm642v5ZAJdcjCg7Au8qGAVgp5BNLxD&#10;N4kttIk1uO+tbO1s52kvAr5kAVgF75IjAdmwCFO0nHGNvrMo25bLoVHB05aWfc5FfE2lwWMOm2On&#10;zfvibWxt4owzqcyOZnXHaGSUSNuHlkDkcCsPxF8CPDvi+91rV/F3ijxA09lHKfLhsTa+RsjwVLgE&#10;lSPMPpkyZBNbKeBdd1vWr7SrK31SR/38WkW+lacHkEUsCKRGPmLsuMs+0EMi8da0fFMni3w3FY2O&#10;q6PcWaS30EkumXU+6U7CCMqqg7mUnd97DcnGKuniOWpaL1JlQi46rRHmk3wm8Pab4okl0zx1qGv2&#10;On+G4byTVryP9zFO8xgP+lIxOwiRcAbeGVcfKGPp/wAGfiP4di+HmoeJLnVZrq4vLb7PZp5mDAUY&#10;7Jt55kd12kkk428Hk45u+8Ma7rnirUreDxJNpa3U32WG9h/0VbZGnS5QOCCGXf5ybX2/cPTHPMfC&#10;DwX8c/iX8YtZ1fVoBfaHdRzvY3k0hjjto4nkkeKOKQ7uu/jnB9elRmFGOJw7s9VqYwUqclZH1X4S&#10;1TT9N8I3FxqF1JdO1ravbyM4T51M0gGB1O4+/wB88cUxXuNf1a3e7/c3F80tzsWL5ULyMVU8cELt&#10;6542dSCa8+1v4raP4PvY9J1kR2ZMJNm00eMrsB3c+qtx/ve9V9D+KvittV/4Snw/Lb3kXkgQtJKo&#10;W3jVmLEKSCTtKj2P6fLxp1rNpHVGtFWiU/j5o+m3fiE6Q3iuWxs7G837rW4LFmHyCNlYkFY0Zd5Y&#10;AbmYHgV4nq3iXx18SLiXw94Y0F0trGNreBtQiWSR2SNEV2JU4Zg7EkYJA5I4r6GuvhF4u8WPp/iO&#10;DwhDcR3X+k3GpXUwEkbM4fzD23byXzxyuccAHn/DurfD/wAMXd9o+p+G7hrqTVrd9QFxO/mvcSkI&#10;g5Ac5G04wD3GMYHt0sVCjRjdXf6kVo8sk5O1zzj4f6L4v134a3ksKtJf6ZdY8yFP9TLGMEfKAvyq&#10;3f8AvcYIFd/4d+CvxS+ITaXomqeKlhtL9Vm8Qz2kima1t1y7RpnPzMzBQ2CBycEDFeyeHvhh4H0j&#10;QbjQfC1qun27st3qW1y3ykIrsQDydiEfUNzWN8MdO8MeFvG0OoaN4yt7ZdUtAZo9Tutsj22EG/YQ&#10;PKxlVUnljxgnOMKdSWOrNxSsnfXcThGnFa3/AMjMs7/4J/DXR5tP8L+G5IVsdQkhmLLuuDLGgV5o&#10;2lyQCSV3j5ThgO4rx3wN+13D4z8f+INI1v4faLNp+nW93d28142HYRlE+YsGCnALbsYBY8Gu+/as&#10;+BHxp+JfxtufDnge2s5Y9S0SKDS41mEYEi/u3wR2Rd0hI5wFHbmv4s/4JefCz4d+ErHSrD4oeIpd&#10;d1AR2d5qENuvkXM8x4iSH5WI3AcbzwQzbVViPewvsFTXM9/wObExqOpaOiQ3S/hf8Cv2qPgzN8U/&#10;g/4igsPEWnTRW9xpMluVbTVL/MgG7agO7iReH+Ydc4Kyf2Kf2QvDmh+LvHHiTxL8avtHw607yNJ1&#10;C80qEM2r35bzVWIHIVYtoZnYN/rAFzu3Ap1q3sajjGenoXh4qVP34Xfe5+f+larpNrY/aJYS83nE&#10;CH5cquOCfl6+hGTz2xzDc6l4cBmE+lzXBaRfIaSYqFH8Xr1J9u5rN8keYpc987qmkUOqhcf4V9T7&#10;OJ87zAVt1mYpuiUn5Y/vKV9Mk9fwNXtB8TX/AINv5Na8O3iw3Lfu4ZEAfap6sDjKEYxkYJDEDjNZ&#10;zxNnmTgVEMRzKImIPoKOUVzrN2nLp66h4ntZIZLxmktpLdlCu2Fw2QuQRnlS34Dii117w/J4ht49&#10;S8QzTWiyRmS6a1DsFUZIGWG5iSV5wO5wMiudbUJyhjkkUDps8sY6DJ6f7I568U8atJK4lmjtvlhK&#10;Kv2Zdp5J4wODyeajl7lcxuXltokr2Zg8LbGkhaRY0uGkM3ylt7EHCry3TptwRwaf52nW+jyPpM9x&#10;ZeTMI5oWjZm5Th2bOxdzKQFAOAepAJrOufHDz2nl2+hWtuo2lTbw8x7QeFbOVBJY46c+1ObxFq+s&#10;Ry7NebzJmR/s4gBDSY+90wAPfnJ78mptJD5kdV4f8N6R4fM2o6/qyXsd1p8xkZUkXa4JBVWAwcNw&#10;zYwBnGc5rnLvQ4/E+sWtl4csbg26uv2iTyuEJDu74UZICIzZwSQn0FR3uoeOtIlFlPLNJNuYbrdN&#10;xJl5cZHOSCvHpWTPruqRPuudQuG3ZLeY7fNnjnn/ACD70R5kFyTW7bSdO8SXa+GJrh7GOZmspLuM&#10;JI8WeCw9cYq4/iLSrqza2uEZdsZG9lAJyPTPrWVYx3s1s9xDbtNFCP3jiPcsQY4BJ7Z9++MdabBY&#10;G6uFDSLDuYcyNhQCep9vWr5brUV2iG1wbZZGkXLLwoPP41NEuISzMNok+bgfTNaY8FaqsQu47+0a&#10;NrdpGb7QBtxu4IPJJABGAQdw5znFe+0I2t59mt7lbmHcTHMqlFkxnld2OMg9cZ9KObSw/MfjTLOw&#10;vGeMSSSYS3Zs7k6NkY4/h2nPTdwOuIt9mbdrb95uWMfMzDGQQePr2zUkavcSTQW7ALJAzwhjjawG&#10;SceuFI/Ht1rvvhb4a8EanPJZeI7SE2+nabJqV1eWuoRLJffuotlopf5Yzl33Hk54AylRKfLG44rm&#10;Oe0jxTcaaz5FvPDNbmBftEPmNCjEEyIcja4IxkdhgEZNW9DvvGOteH9U0vTrt20+xt1u7qCYbWaM&#10;SrGnPJ4aVcDPdT2BGfJb2jXMyaCLhwqqGjSEkqrAINzLxnceuACccc4qTVPAvjm2trg3nhTVIfsk&#10;bT3jSWz7YI1lERaTj5QJHjjJOAGKg8kVHusfLLcxXDpOw5XcxJ+venbk2jB5rQsE8SapcaXoFza/&#10;a1aUwWNtNIFCmR92zORs+Z88kYzzxXcfFL4dw+D7e10rT/h5Kq3Gm2s9vqnnvuuUEJ8+4VckeW0i&#10;SEHaQFGeRgkdaNOSjLqEaMqkXJbI81LyIwZXKqchqmTdhRIfmxiu9+Gngj4d+Iklsb7xD/pq+XLL&#10;aXWnyCQRggSiMo+0kFs8kZVM8EkD1l/2bfBHh/S4fEVr4Xm1tbyF5LuxWbEmmIrRMJMb1Z0ZWcbn&#10;VemR/dOdTHUaMrNG1PBVKkbnza0YZFjQfd5H40sESvOIZLhYwzf6xgcD8gT+lfV+lfs8/BHw9re+&#10;+0C01OO6uGRDJfTx/wBmfuFmVpEfaJFVfmJJUNnaSuQ1Z8fww8M6Tb31mvw6028ksbO4SZdLhkmn&#10;aJZ9olGORh9ybmw2Mgb6x/tKnJ8sUaf2fUirtnnHw48AeHb63WewuC8yvtCyQ5bcR0B6HOcjAyB6&#10;4Nem+BvhVoFtqM2rxRSfZzEoZVjAACnJHscgHg8nf606w+Mnwq0Dxhpum+I/D1jf/wCjoyzQsIbX&#10;LyR4jZ0VldYzvUyYJO1getad58dfAurfHPw7oXhWws9D8M64NNi1K8vroQ2+nTSJGs8wYgARISQW&#10;bAYo/OMEeViKmKqXsnbe56FOnRpxWqv2PXNE8GaF4a+GV9e2lgS32UQ3EG0qsiOysgUHGSpUA8Dg&#10;LwCC1Mmi+G2v+ALjTdV8NeS1xNDDcLFZlriQqI1VAvGWO3GTwuCTwDiv8SfiTD8NfCum+JrPxBY3&#10;Edn4gSGTUoLzzBG8Tbg+VDCYv95FAIcLkHopr/syeNPhTq3xcj1641mbUNQmuL68XT9WsysHnEtt&#10;Mybv3cSMITt4LFWBOCDXguhiWnUkmlv/AF2PQpypSlyt6nSeBPh34hvdOh8M6H4ejb7Jti08TQY8&#10;q2fbcLGXVcFf3u5sDIZieeGPo2leGp/Adh9h8Uafp9xqEMzyGawt3zboxYhfMADSHCYPOeo+7mvD&#10;fC37XOn/AA1+KHiTwt8R2mXTbjXLo/24two+zPIoYW7xKGI2sHwy/dLpkKDmvUvG37Qlungf/hON&#10;GnbV7e38sXFxpsL3AjiklK+cTEpRVAOWYkAZVckuKUqeIjytx0Z0e0pTbjzbfkZfxN/aC8e/DPwq&#10;3i3w14emms7Odvs9jFZT+TGm+IJLtzl3TfvIIIwoUHrj4J+PvxFufiX4rj8bXNtIl88s0d1MqbFY&#10;rIxDAYGMhskZyCSOmK+wdc8QeOfiBrcmi+GLfzNNjZLiaNbrMN7IMpkhG4w6NkdDgEgZWuI1r9lX&#10;xp4lsr9R4JszHY2siwSIhjhun3jJZMkkqobDKc/KnGWZa9nA16NPWokmeXisLUk/3ex8w+HvihDo&#10;Vzb79JWa8imhktr3zghgkVwc5KN1HB4z6HqD9HfDj9rSGbxL4a+G/wAMprW4mto0DNfWbSI8iwSJ&#10;K3mDac+WcAgBceYAq5DH1Pwx/wAEvfAHxE8O/a7fw5/YaySbzNDM9xGzeV8qKz/e2u2GIC52kdwR&#10;6n4S/Yk+DXw6bT7bybPTbgQrBFusfLd29VbJ+bhuck4NZYrMMtl7j1a6G2HwuNpR5r2TtrY8dil8&#10;X65r+uXkl75cOra5JDY2jTFXgU5chywKodibuDgbwMcYrS1fxdo3hW/1LwwvhUNaW9nHt8yZZnKt&#10;H8qsB8zHrjIySxAHcd1qHwh+GGp+LrfXYvF17fjT7NrWC1lhK+VAnmbBHxtAZlGWILFOMgEVy/iP&#10;4FWviCCafUdWmeOaSaePybdObggbJPqgWMru4yvcmuT2uFq/Ff5Hdy1oy9z8Ta/ZO/aXsPCHxR1a&#10;TXNAhm1C+s2jtJp8qNOiR5DsBdV4ZQiuf78aqOAKb+0r8R/in8RvjRpU+g+B9Pg0O1tWfULqQosl&#10;yFXzFjUjLkqw5OAvzYzS+Gfh08esza7qN/JeW9np6xXEzWp85mJX5g2Qpclfl67ieWwMLgeJfjto&#10;WgftAf8ACpbT4ZXExHkzWt5fXASNoNu+eecplkhQiViRkhY+mRg8qwUZZg69Pe3V/obTxcY4P2VX&#10;XVbLXoWPDtr4B8V21w/iK51CG6VpHh0+a1bbqM4h2naQhBCr7gYycEDNVb278O6hZ22maD4Rvr5o&#10;2kOoSW9vLHa6faNCV3SS+WY90iuy7VIG2VsnNeofsneI9S+OWt6toXw20TQtYlkmNvfTyWxuIMmS&#10;RmdMhWjj2D7x2KQQCSWUDyfxL8KPirp+meIvh34suR4d0qbU7qx1CTw/fGK4uIUjiVJzCGbckjkF&#10;V3Nhi3GBiu6nKMarhzK+9r/oefLmdPmSdu4eMrz9ljTvhtc2vj2Gz/tpp0+X7aNkLcLHwMbQViCH&#10;vjp90leF0L4UfDrw/wDEWHwi/wARb7SEF3G2pTabeRm1FxLC0gt4eHViOOrAYIHGGIzD8M9f8X6n&#10;dfDTTL3T9Hmuri7bUPE2vKtxLFIkTuEBB+T5lfGPm8x1BAyMs+LnwEvvD3wrbw34c8d315i6jupv&#10;EDXSSR3MkQKrJHGgZ1Zowg2E7maM56AV3RhSjZOWsvwOWUZTi3y6R6+Z7n4Js/i9Z2cMMut21rZW&#10;cP7q486QtcwnKqflG09uh2k5wABmtzTfCvwq13xDa3HibWml1eZosXMcYhMioG2rgN1BkP59BzXn&#10;37MkvxavPBHhOx8WJb3HnaXeI220SBpIyIVi3M207kDyMTwB8v3hweR8cT/Ezwf8UGvPAfg248Vf&#10;2XJ5Ul/o0gubKyy5/eSSx/KrYBO0kcjjpXjYynUliFClbzsbU5y9i5NfI+oPDlp4W+G2i6rYarq8&#10;0l00Ux8y6YDcoAPTHY5OM9WNef38KeO7say+oaPfpJY2yQ3WtaS01uVhRN7gCN2J3g7R3LjIzkiT&#10;46/D7XPE3hSw8WeFfFsf2jUbFG1azclmXfH99QB94DIZcY79q8rsPB3jix1Lwz4X8C/FK+8K6NID&#10;9q1S5lDzu2xXK28YYMQ65bHGWD44Umscrwk/aTqrTp9xVaXLGKltY+jfBWuae3iPU/iT4k07XL1v&#10;ss1rpP8AZrGOOZZW8x4H6YlDRIjqCSB027mDcx8SPiPqHxE8c+E7nWbCHTUaxu5NN8u5aS5haRRk&#10;q0bDyd/lhecvsD7godC3onw08VfCHwd8DtW8Q6BNdTSeH7GKHRf7aU/aLq7nkP2h5i5Dbx8zlV4y&#10;2ASVxXhdxFoFne2fjDUNIt9N0rznuPDvzMTO2ZC2B8xJ3yvk4ClsDgKK9ihCMotparQwqyltfcx/&#10;jbZ6T4Q0FrlN2k6R9uZNUutPVI3uZVVFjhiDLhinU7ioCk4BJ5Kuaj8Jbz4haNc+Lvij4Eh0/S2m&#10;S4isNe1yMKs0scRLHyFYhucbcAjjIHIBXVzU/tvUy9lUlrHY/MU5wQzdf0pzSvEduR/U0txt644/&#10;rVbzDkL+vpX1R8+WAJGGc9V+7UJNysu+VFXspXnj0qRJSBksvXH1qSN8D5cFd1ADXc7grj+HrUZk&#10;EeDGv/fIqw7gtuC+3NNjMczfKenBWkBHbu0JaSHI3Ar8vXBGD+BFaGjawbLWYdVutPjmaKPCovyj&#10;djAb5ccg4b6iqbKYScrxTVd1fMbbWxjINKxSLlveJDqL3N3I22Ri0jAkk579c5z71Y8Q+ItR1vTL&#10;LQ76WE2emGRbNLdAFXcFDH152hue5qGxuphaTwRWyzPKB8u7PA68fkc+3ftJNbpFA1hDaIWhhDNt&#10;ypDkg4IfqQDjj079akPU9H+CmoeC9N+F/ie6h0OHUPED2nlw2MyllWHMYEgQ9W3FuRyCRjFeUlvN&#10;aQTj5mYleOlaOjeJp/CesW+u+GNQkjmjjYSEDDAMpVh+Rqvq9xbXdxHcwhcNIWKrxipjG0m+45e8&#10;XxqPnQjTILXzFZVWOS5f50x1UEY47e4C8Cq1zeSTvh4I14LKyDH4VU+1AxbVP3W/iatnw5NoF3qa&#10;2+vhltZAqMYceZGePmX8jx6HuRmiXcS7Fz4Y6JfeNviLoHgix1O106bWNXt7BdQlYRxwedIsZdz0&#10;2jOST0ANe3ad8B/hB8Tf2lPHOlfCSxlsfDtnDcjQVuLomNYFZYQ5fJLmTI2p0Jl5IUEGD4H/ALGg&#10;8QeF7z4s+Nrm4ttFtIo7yxh3lGnhB8xi7fKP9UpPyuCCexKg/Qo8I+GPh38I/G3jzwxpmm2OpW+o&#10;QrbWFvfDE9zLfBYVkm+6yQPHIMLgMOGIBNeHi8Z+/wD3UulvK90e3hcJ/s96q6382c/8Mv2Yvg1p&#10;+gX15o51PTbjUFi069uIUZjKImfzZF8xVzG7FGDBNuEHKhitZfij4J/Dvx1rDalrYur2ONo9OsoD&#10;HGS3lK8JdnUEs4lWQsTgEsM/KEFanxb8TfE7xNo0Wm/DGwh85byM6pO1ulvDAt7brLHAsuQrMDvU&#10;suMHaFA+Suf0b426/omkaDfy6vBqUi3kkd5dR2jRxDaPOiCBSGkclpI/mHLRIcHOW8+nUxMk5qX/&#10;AADulToqSTjtt5ltdH+HvwemW3tvAFvayRwW8UNyssaz7o0DNggFm2+U2SMkv85XC4HK/En9oXwT&#10;efEKHTZPh0uo6bBbhdLhvGI8ib5txLnAKBi+4ALk/NkYBO/4nv8AwWdc1Cy+JsupHT9QjhlLQWBF&#10;3ctI4BDMyFNx+eQL8i7UUZBLZw/gF8Yfgh4W+PU118YNAvP7D0q8vZNL+ZWWGYs6o8y7QZVJIHGc&#10;fewFDA9EIupFzabdvvMZVPZy5L2V+xxlt4qsNAltPHnif4a6fqm6ZvssJ8mZowkjSSu4bcHJJRMs&#10;pAUMWX7ob3/4WeOtL8WaVceMLq9sNLkurlxcWV0iRRAsTuER2jesYAPHCqfQKw5Hx7rk37afxZh8&#10;R6RHp+n+EtJt/wCy7S5vmVWjaWCR3kWMEFnJDbcdAqngg47LV774SeH7m18MaXDcatfX8bXekyPe&#10;C6XzEUA3EoVGBR4xhRlySpRQCKxqSlXoqPLZ9fI1p8lGo5J3XQ7ZvCfw81HUzo+m6jo9rqOoTCPT&#10;7b7OonkDRs0k25smX5dg4U5GeGry74keDLfwlr0fjHwf4VbxLYX15/aGqQ+UJbO4l3NMse5ciRN4&#10;yVbALrtyOi6/jGDwr4q8U6T4i8WeP47G+0vwnHY6PY28ZYIXs91u24Om5xFMhLqPvHgcAH7A/Y8/&#10;4JZ/tHfHvwbpuv8Aw9+FU2k+F7jTWWz1LxEi2Udyznd55gYs+1lLg7WZm8znGPljC4epKWjbdiq1&#10;aMd7W/4Y/L6O7vtG0eTVrjwra3cn2gx3kN9GY5o5C5dC+VUKpVipVi3BU9SuGNqeufES3s/BWqeF&#10;LTS7APDJLGlm7tDEGkDTFEUyBS8pAVSMfKuD8pr9hfiV/wAG/n7TR8Itc6/8VfA6XENuguLy3e5E&#10;rqpyys7oFPRSN2QDzxgV8V/Gz9j7wp8FtUt9K8aeF21K3jukWfUNOuIJLcuCu5nlaQhEZlzjIxv4&#10;H3q9edGvTjzSg2edGpSqSsp/8E8E+BnwS1D4mwbvCHgWaPS4SqtZ+Jrvzo2kVN5YNt/dgsHGfLOF&#10;KYOdxr0zwZ8NNa8N206678NIPtEPm2072LBJDGiBUdAWK7CXLfKAMNn71eyeEBpVjoljH4Kv5LTS&#10;Y4YTFbxxpG7szEFHVuVUkqoI4AZhjgGugfSNL1nSPMnltbe4kWPY9ntYwuVVmROR1CYBwCRtI6DH&#10;lyxWMvrFcvmdao4ay118tDy3VfAfgbU3Frd/As6jY7kuZt1xueZJDiZyxGdylecgbwvGdwJ9F0rR&#10;/gr4F+D/AIg1lvh3PBotnpKvdW9jM/75YbuJ/LAQDgSruzjBMWTkc1VtfFQ0i9mtpfD2zRjbqLO4&#10;F0XmuPuiU7VB+T5sj5iW2uduME4+tva366jpiXOoW9vdWbW9npt9HIsc8kY2xycuEkKoUZcBTwu4&#10;qMEYzqVa0LcqSNYwpU6i1bsT/B74t/DP43fD/UNW+EGnW+hfYNRf7bmSKCdAuyQyOxJykjsF3Hqd&#10;w64zVuPjb4subaTRNZ1C3mimSRZNQBCQxAEMruoYErg7SQQB97pnHlK6dZeH/EHhvxJLfTS2tiPt&#10;OtRxQm0jt7drQoP3WFAVHjiIzlssDubIzR1XXdb0X/RPhz4A05ZrjWPKn1TXHlnZllbyWMESxlhE&#10;WmVvMduQ+ODkDKpFVLezXz8zajHkcnUfml5H2h4W+NPhC51PT9N0y3juLDUbXZaTIpNvD5gL72ZM&#10;7MArkZJJJNc/45+Kng7RPF9v8Nkm+1XupzyG7tY7gSMs4IA2yFjkYDKAmec49/nv4f8AxQn8GxS3&#10;+j3cl8txBNb33hq6j3KGWMqxTIU7mfcAVwCpQnG0LWlefH3xJYi8svD3gXRbHVJ5LqK31rU5dklo&#10;qmPyiSrbYxFHO7NksVAAPzV8jLJsRDFOUHpfe9j6+nmmDqYdKa1t2Of/AGt/ib8RvhDcR6b4F8UW&#10;+ow6k0oiEzIjwNEACgmTrmQ+3CHlepPg7+1Tf/ECxsfD3jvwPeQr/ZsbWsmlqsmCVy7ybyuzESmR&#10;XyASwVR82+vO9Q8J+Ljq1xp3ibxDDqk32CfUlkmtVWG2sxOGXZIV/eTsfOzjHCggntS8I6xolzq0&#10;eq6o9jM10FXVmkm3KIYUTCxpkK2GVhwMkgDjOa+ywtCn9WUJtSkup8ni5yliHOF4x7H0f/ws74Y2&#10;NtpPivWdcksbyZobnSrjU5vM8qdNzgckqCGLNxwWBPQ03xV46tPGEtvZXOhwtHb2vleTHCFjePb8&#10;zPtDecW75OCWJ4GTXjI8D+EvGVmkvjOymuLppBLZ/abhmaBB5RKsqts3Bnb5lOCrodqgkn06TXNC&#10;sVW5aaRpWJEdrcQllVVKoDv+7/wAElsHHO4jJxjB33JjGcm7aHo3wN+Iut/AW0k074W6fZ6ZJdJ5&#10;chGm/K8R3HewTAbaArdiQe2BXB/tK/E/xl8Q7fWr421kbuGNZ7bVoZhBLD5ZXsg6ttDLHyzGRQcA&#10;cO8PeLRJGbS5u4bpZo5PMuraRE2qXZE3FgFG5Rv4yNvXjGUvfE2kato11qVjYWdtNJtaM4cSIwKF&#10;XIzkkgujLxgSDkHis5U6SrKtKCv3NI+05PZqVk9zzr4e+ILCRP7K+JrWx+0SCWFo4V8tlcqqo24A&#10;NuxyQAcKuQMivaNB8P8Aw8t7SJrXwno8n2RXNl5EaZgjCliwwny/LksRwcNXzH+0Jr3inwtrln/a&#10;tzb3kESxGS4sbGQusboS0reoAXcyAAAnIJya9i+BU3ibxz4efXNN8NCxkhaSK3jvIQGkK7lPyFv3&#10;fPBVuRgg8GjG8vJ7R6LyDDxcZ+yer8z1aD4geANJ0zWNB1jU45GaxkuJrBVeVmZR8ixrFtbJdcLg&#10;4zy2V68bpn7RAv8AwnD4Y0O0ksYbhVm1HQvPWQNbvGcecgwHYHBBjJx3yKzdd+BXxQ1DVJLyLxbp&#10;cN5q1xNa3VxDZrGtsqhf3mTKUPJ2rgNjbk44zL4f+EXw6+G9tqVj4QsZm1AW7SahrF6Wlu7rEfzM&#10;rnku7kBVHGDgVw044eK5o6vQ7JU6ktHoa/hv4j3N2brUbfQ7fUJnia0t0uJpMu0ibQAkYywzkfeU&#10;kk4I3Zr0z4y6l4M8Rfs06e3hHwjqV54mju7K41nSdP0syXUFxJE0LufRAHcg5wAFHBrwqLxhp2lS&#10;XuhDRGs1uVP2xZrvy1cYBwkgVzlt3ZSA3B+7x0ngP9pP4leFZtS8AfCD4bSXFxq2qSajb6lq0jTr&#10;p0Uiqylgij5dzRqCc/Ny2N22u2SndezVrNPy+ZxxjGOs9b3R5Z4LX4yfEDxTr/xY8J6ZDD4TtEgi&#10;1K+1qT7Lb2KIDIzFnVkdxkblUE7X5wDz6L4A1yDxn4ps4vB2nWN3oem2rDREkvGQSxrEz5RdisAC&#10;6HCjKgknB4rrb6y1nw9+wPrXgLxpJBFqF1qP/CNWrXVmGt7e2VBLJPHH8okuGIdeWG5juyBnPjej&#10;a34l8GSWt1HqU+oaxcAWkM1nbxuYFkKlxBCFCRRqAy43E7Y3JKjp6VGpKvGSSWjt+B5dakqTUtdd&#10;/vPQbrUvFkvjMadY6HqWtXWoX11d6fptn5bW9g6xxowjgIXK7C+GLEjfgqC2SVkfDr4dXnjfxLqF&#10;7qHiD7AsEeLc3mnvdSkMVGyMqh5bYzucEYEYwDyClJ4eLs5WKjGrLVRufmHcZU/e/PvTBhhlE+Yg&#10;9e1OZTuO485/Ckz5Z3g/U+9fXK582/IFjkB6LuFTJIyrjFRylGAdT+tNaZY03AcZ5qgHXU8qxbI8&#10;bmbAp2nW5tI2BPLNnd68VXhuPtF8smN0ajHT+KrclyqLjj1WgCY8j5jTDGjHerflUMV2sw3SdabJ&#10;MV+VD7nHWgC1DlSuxjGynIZevStFNTMqj7Tdyr5dvsjTzDggDHpkHGBj9eaxIbnePMz2qQTFvlA9&#10;6mUeYLlfUVhS5KrL5gVirSbcbgDjP5CmxXTRybYyvYbanfTbjVGVbVd0it90Vu/DvUvDej6hPNr9&#10;usTRQlrSby90iSEqCc9Mqm9lyMBwpOanSIGGAzBcry3WvQvgt+z943+L2ux2tlafZbOKFrmS6ufl&#10;82NJFRhHn77ZYLxwD1xVn9nP4Aar8dvE1vZ6fatDZLM4urhZupWMvgDBJ52LwCcuoHJFfZnjf4M+&#10;MvhX8VdL8YaToUeueHLPSLqDXtUv9QHl6XcmJnl2rkIpjiVJvL2sWLOG4KgebjMdGnJ04fFY9TC4&#10;Lniqs9rmh4Xa30zw3baOwWbQZI4v7VstpaFo7e2kYE+YSXRFlgTbnaEhCkkORXZ+IPAGj3fjw+Pp&#10;ra0t7aGxhi0exKoLe58ol/3YDKqgNJBhiCQIicsoxXHfDz4nN40RtB8J2OmWN1pkKLbrb2YkSGCY&#10;idkRVO/YUBHXcWXlsjFa9xptzeWd1Z+KZrgXGnzXJ0vUriUD5Zf3jwQxZGwDYI8NGZAMYdTXydWn&#10;U5nfRH01OVOytqwuPFHh74YfD3S5PHXiHU5Lyz8qx08XUarBPKZDceT5AjbzWAlzkEsQoTf1U+f6&#10;UngHU9ZXxT4f8NX2o3Ahjvt0lhHHiMlTJCjoFVsMZJDlMsyn5s7i3ofib4dQeO5NM06y05QNISOR&#10;UZi00c6s7S7pCSQH8zkLgkoSchsHyz9pO717wloC+HG8QaDa6aupOuoaesxjaWCGOJVdnjG5gzNs&#10;K4G3LZBOCNKP7y0I7szqfu7zl8joNS+HHhLxv4ljute0yK5+3SXP2tVZpuINiiM52/MjlFz1z/Dg&#10;hhh67+zx8Cdb8G2/jr4jTX0GqrNe6hrOl6Nft5cdnFJujRIypZ2ZA0Q+YLG7ZY4YA1PHfxM8E+Cv&#10;hvZ2uh6RrtraRm0vJvLt4r6fYHSRJprg/LA0sxYgYOSE4IC1zHg/4qeCPincWtlp3h6S+1kC5ksN&#10;P01SHt4Jd0MsBcBRk5V1GAq4BHzAZ7KdKrGDlFtJdjlqVouSjJLU6K4+KeufGv4geHvgz4C0XQ7X&#10;TI4I7i8uNK0c7tNiEkriKISZC8NGo3BQXEZPQmvSPGFx4O0N28LQ+DpLG9t4xpEeqXVvCPtKFAVn&#10;WN+WWJUeRmCqvmDc3DFK520vPgT+y/4m1PxB4O0azF1od2bW60Xz2uL25vEnZJXnkR2jWKNdn7qM&#10;MN0iZIIOPZv2rfEfhj9pr4gfC34M/s+eK9N1C88aeIfsVjM0yyGP7TNDBChwcqreZuLYyDEoB+XN&#10;VG9XERUYtLo/PfUxlKNOjJt3dz6X/wCCRX/BFX4e/tJeMof2tf2itB03VPDNi6RaJYxJKq6pdQOo&#10;y3ISSCPywpKjEjNIoC7cL+yvjrxn4J+Dvga48T+JLyDTtL023AG1QqgAYWNFHfsFFR/Cz4beD/gT&#10;8KdF+G/g+0W00bw1pMVpaoF5EcSAFmwOWOCzHqWJJ5NeGavpOpftbfFM+K/FtjcQ/DrwrcbdH0+5&#10;iaMa1djrMynkxDtngjju9fVYXDxpRV/mfP4is6s/IwtftfFX7TekyfEj4tPdaT4Jb59B8JxzGKTU&#10;E7XF0wIJU9VQEDoenL/Dv7X9t8PvEWrz+C9B8MWdnp4bbKthAqYIOQwwOWBAIznkCvtX9sD43xeF&#10;/D1xaW1xtZUMcKL2GMYr8+teuJ9W1CbULtizSyFmJ9zXtUOXkfPs+hwS5pSXL0PmX4kaprHgTUNS&#10;+GNnIf7c1a3luIPFEmmFYdLtUeaVIIACV3eUkeWAB8uCQbQTuHK/AKy8ceGPCl1rPxB+Nc2pXl3/&#10;AKbGtwyefCoZ41EblsLkROEG7aMnAU5Nesftf/C+/wDiH8PJrnw1cNDqem2k8kLJEzPNH5TiSFdp&#10;BBkUsmQejEd8jwn4a/GbV4/COt6HrXw9hSXw94TntbjRYLSSJl2IstpJMzFXXaJyjbm6pkKC+K+M&#10;zSFXBSbpRUot6f18z6PAqlitKjs0tzuvB994O/4TOawjB0uOPTYdQSO6DSeTG48mKLqU++rZzjrG&#10;OGcEWPEsktj4sutTSCe20S40dkkm1SWRVa7VC8TIrHHlsBhsfKzqwwAoNfLPj74reOPHTaT47/sH&#10;TxY2OhafPrk29rdpQ1zu3lo3G6WWRWZic7jgnO1SOuuf2i7J/BCiWDw7pawtp76osrrfiRGtsxFd&#10;zLIHXbKd0QJ/f4ZtwbdyVOaXLK2r38janaN0nZdPM2v2g/D2k+O9Gur3xndagv8AaWuWyrJptxHG&#10;0EKnyrbcAm0ARMTsIBI2kklCzXPBfjDR/BNtP4L1fwdDqehW9jI8cui3CSXFruJMcg8+MI7JJKoV&#10;sAEhmHCgDN8H/tB2niyw/tnWvBGj2uhXliGt7uG6NwnnxhBKs0Ds0m/zWVlIyApX5cfMvbaTY6Nr&#10;utzT6hr+mt9htWGnwxMkcmooqSmKVOSCCImA5ILAEY4y2sN8FRW/zHfEaTg77L+vIuz+GPhVrviP&#10;wto/hnW9EvtdWOPdNNcCYpClvulSIBXjj2uyrgEKfJyvHAu+O/gRf211b3/gXSDrWoLZzRTXd/rH&#10;lRx+bhpCI1i24YrltioWY5OOtad38X/gl8IPD1v4j1LxLo+mtmUWOl2UivK1v5kG75VH3gku75uf&#10;kIAGTVGz17UvFVnrHi2TxSdNaW4CKtnfbZII4vJXPdfmII3cqokAOQdx5vqvN1+82+tcmtjX/wCG&#10;ZItXlt/F0WqaXHrkNusMN4I2Z47fzd7xckK27cwDHjJ9OK4/xd+xt4h8QCx1O48MIs1t+4t7PT7p&#10;UVERt6SbQSu4DcOrjoccEV6t4YvdZ0bw/pzX+ptqVw1tF9pV/llllZCxC9j8vz8gdcZ451IvGLax&#10;pK/2Lb3e6S1jlO6H5gjBSxA7EAjqM5YcYBzzfVasJXibRxUZrU8g1P4Q+LZPEj6/q3w/ulmhaQRo&#10;ctD5knltJuTJVlcqAcrkhAewJo/FbTL+HSb5NH0WO11TUIredCcJZ2Ww5PlQRrkl1MoJyMb1BJwM&#10;eoeMvjBrfwz12R9c12N9PulFxdRtuH2SNBIrLHgFSwJhXJIJO7gArjxz9rH4wXXxI8EWdv8AD9Io&#10;LG6u5HbUrhmjuJJo42KRxqg4Rl807ssCQP7uDn9Xre0jJrTQ66eKp2cblBI9SstOt/DOnzQ2nmI0&#10;15cSQvOYVeMpEihW27Vf5jwT8jAHDZrobDQNC1HULS31HxDYM1vfxpMk8xjjNqql/MO85LHYx2Rh&#10;hlhu4AFZXgLxF4K8P6RZaTovjC+1CKC1eCw/t2RY3MKNtCq+1Nh2kAhm8w79w25FJrnh/W7jRILS&#10;DXrESS3LSLqEUewSqjjagySoTf8AKTnOFyDnkE1LmtfQITk15nWy/so/Gz4mzyXPgvWrGz0ldSlY&#10;axHbxNNeQxqFjWMlm2xHghSFJ2guAea6/wDZn/ZZ+M/wX1W88R+Nb2yubzULqSW8vby78ySfMpZi&#10;AoIJKn7zEtliSSAqjynw38QPjr8PtSj034c6v9hWa8hn1aSG+R7fDbsp5cikbsLkfdyo6kAg+q/C&#10;/wDbd+K/jbW0sPEvw4eK3W1W3a6W1lXzZxuLSLzjaQAvUDK5GQ4xz144qVPlTTj+KKj/ABLyWp77&#10;c6boN7dLFNpW43GEkNvjuDwTjGMcZBGeK4bxj+zHqviDVbFfDN1AbeW5Efl8xyLIzEDJyV2n90vb&#10;AUk9chPEXx0fw14bk1u5sY7eZpYxAwnaNWG4b3cgjISNSc8kkAc5NeR/s8/tx3Ov/tDeMLLxNf3d&#10;5pEhtZdCkkXbHYMqzjcxUYTenOTz8q5ya86jha0U5x6HVKpKCV3vpYp+NP2b9Mt9U/4SW68e266H&#10;JqUNhqF3CsgaCd5fMKtLtXY4Z9pGMKybBg4UdtYfGjwl8L/Edx4f8AeB5ri1u9PTTLbWLrT2XTba&#10;FWOyGOHcVxvTlmMkskvBZAQozdY+Jf7NfjfSbrwnaS3d1FceJm1zULWS4lnW7ui6yPcbZd25N53j&#10;jyySGA6Guy+Fv7PerSx6P8RPGP8AxL9Ht0mvNI0uS4ETXbXBMsPmqM8bjkKCfmBycZWtKtOdVL2r&#10;aS6PS/4nRTq04p8iV2cx+zR8N7r9oW813xZ8YmvF8PaZdTXVjpUl/JZBrzcoa7kiBBTgMB0RVZcB&#10;iNwyP+FbeD73xPfLrVwmhtprSRiY3Tvj3wSdoKsxCjAHmsSCX59i+Gtv4asNVk1G0i1i3vPEFuhu&#10;LW7woaMhCBKhVSpXKsV5xu564rm/2jNO+GXh3wrqPxL8TaZbtY3GoWy3ELRySSj51t0UoAVKKHkY&#10;sQNzMScgJj06NafNZXSdrWPDrU0733317HlfxMt/jJJ8Z9N8OfDS30ew8D2+hr5d1byfajeMV3Cb&#10;y/MVpDkhQzEKFLEZziiu20fx54G0fSLq58JeFreKysEtomuIsRG23tOqQmJT1AgPzcAeYB1zRXZG&#10;nLlSjHbvucdRe0nzcz+Tdj8d3kXOGb5qiE8QYwtJ25PpSAqb1ZZImYBcMFaklVPPYovy5+XvX2lz&#10;5sSNjsx5gba3BHpUxKSAqTRJDFE37ruOy4xQqArnPPbmmBGjGH92o4Y/l3pry7pFLn7oxx3qaUEn&#10;6dhUMLgBklGf7tAEk6BOpA3LladDPmHy5I9zY+9inGwvblIy1nKePl/dnFOaB7Z1jdNrfzougGWM&#10;RWPZJ19DVlEKkKe54H9KsaDoWo+KNWi0bR7fzJ5VY9gqqqlmZj2VVBYnsATXsvhaw8KfC/wVbt4O&#10;0zS/Gfiq81KS3umtbOeeWxwCqLCCuwhiwIfBYsMDiuetiIUbLds3pUJVNeh6X8Of2LfAXgX9jm5/&#10;aH+POi3Eup63cw/2DYrf+S8Fo65jkVQQXeQujdeE29MmvMvhf+zpp/xg8ZLZXNmNJ01plma8WN1j&#10;W1RmNwyuzkfIFVB8r/NIu4iu8ufhV+0D8QPC2l2nxa8a3V1pemxzX0ejXsrqbaUW+Ai8ZCKkSZA4&#10;RA5QYBzY8SeIfC+j2kel30E0Ok2sNzHPNayPEsokAQxqip8sbHkqCCxfHLKDXj1MXKV1GWr/AAPV&#10;hhYrWcdP63Pa/hje+C/h94Ns/C3wJj0mzXSdskHiCOQSSXxQnfKfukM7Qq8hwBt2oWwgNcf8TfjZ&#10;rngO48QfDLUbPUte1XXteNpf3jLJcW0lmcqdjOzFmkhNoGO7AVdoUbY2WpZ+KdU0Hw7pPgv4a6fC&#10;kK6l5t5caVpZFxfAyyAQ7huECja29mCt+9GDlSBQ17UvGHg/xLofgiHSodFvvETReZdtJbySgRF4&#10;vtBX77HcrbBuLL5CjC9D58Y2leSv6nVKSl+Whw+s/DT4saG/ifxNoU+qTapJrEP9nXVjajzLvMn8&#10;bknIDHmNRljtZsACm/Djx38avhpqureBNN1PTL6zt9cZWklkVZ47vK7hGNrNtJ278IVwpwRyas+I&#10;/DXizxn4wt/D+lXEXh+3l0XFzNe3iTTbIoIZri6wrYBKF2zuXcCygbsg0v2ePC9vL4uhn8KyXNzp&#10;sbLe3l9HqUVvdsqAqT5auzIqur9dp+6xbGAel1I1Kb5kmZKLp1Fy3R9TeJ/G+oaj4Z0fxxo/jc2U&#10;uiQyT3F3payxoxexmjWMoVAc+YCS5GEMeMA7gfkLxjNrfx01fUtM8KwQSXt1J9ouHmmVQI1hRriX&#10;c+SiK8DytyF2vjGFAr6l+Iltp/gTRtRvPCvh60uLm80SYaha298sMcUcNtMvmKOi4RuW+XY2WGTl&#10;j43f/Gfwx8L7+yTRfhxqOm2Nxc3ETNZ2JWDUHk3xvAZCpaWGMyu4Aw8g8vONoJ5sHT5JOSjr0/yN&#10;sRPmtFvfcn+G3grRPiX8Lta0X4ia3/Zdv9g0WVmutWSGPzLeFoZGJL4cFEnkU4Zi+4Be50/2QvD/&#10;AIP+G3wgHxY+IOnfYWZ5Zbe/0+QyXU0KORFBLGyny0aWPd1ywVc/KSapv4c8TeP/ABP4i0jxV4C1&#10;OPQ5Ly0ttM3XhjxLa2kh3YKhvnQuzsqHmQBe1epeFvFng3RfDGs67rz3EzappjWdlb6aAw86HZHb&#10;TTTTgiKNzHLISAxbcmD94jStKXI433a2IgveUrbI8Z8beLL3xN8e4NY0rxDbjTPEckutpaQ6fG62&#10;tw3mxyIw2EShZIeQQQ6E5BLsD75/wQT+Hmj/ABH/AOCovwb0/wAYWC2/9lXV9qGktLJI7XctpbXF&#10;xH8jsRGqiIOrKAMp3yMeY+NvH1l8IbDUL9NNuLjxBBG9vqV1eYXyXeLaiW6SrueHcWQlQOWBJbca&#10;+2P+CE/wB1/wd+3l4F+JWr29vqniy6h1K88Sak86P5Ec1rcRtbQocLF5eUdnXLsHK4Cnn0MPKMeV&#10;yW9kvPv+Zx1oycWk9rtn79NqFsA0RnTcv8G4Z/KvNvjF4vi0TRJrlpFXap2jOO1fMv7dXwf/AGqN&#10;a+P1v8VfgZ4FuI7fRZU1H7Za6sgXVJra18yFJIy4Y7nj8goRtAZWU/vZCOKsfFvjf4afsu6b4K+I&#10;V5ftrFjeanDJJqjt58qDULjynO4k4aPYR22kY4xXrUK8p4l03Bq3XvsdWZZDhcHkdHHwxUZyna9N&#10;fFFvmveze1l9+x5l+0v8R/8AhMvFc1kLncsbHIDcDmvIr5mlHTA6YrS1e6N1eSXs7/NJIWbP1rLm&#10;dXOK7qlbSx83TgY+oAwlZON24FVPfHWviv8AaU0W90zXPHWj+BpV09dQkSW6kjv3R57p0hZFEZ2x&#10;lWMzRks2MM2eVAP07+0N+0V8LP2c9GtfFHxM1KdTfSSRafZ2cJlmudgDOEUemVBY4A3LkjNfCvwk&#10;+K3xW+Nfx317xHqfw51W+0G7lupWXUrdY7eyilmMvl+a4IBbgbQSSRnBC4rzsdHno+zUbvR3/RHZ&#10;hZezqczfl/wS/f8AgC3vtCutO1XSdQs9LksrOO4t7HSYt6j7RMHARI32v5jEoUXYQylVGcjHsPhD&#10;8NvE2nWejQeFNQgurOFxL/bVwXuEtV4FxIkZUZBAjVTwQV4IQ59K8T+MWtTPatpWneUkyyR7ZS0B&#10;23EB6rtIwiyfKMsCI/veYi1T1TwvrGsXLax4l1W103TbiSS1s4/D85tEmAlNzDBIxUsrKxZzhxuB&#10;55HPg+9FtSuj14taW1JPDt58B/gRq8PhzV/B2ny3Wn2N08iaez/bdpiafckyS5iwm1Cx3Eb9mAQx&#10;Hzj4K8b/ABe+MXxBm0Pw34ha3kvLh59rzbvsse9HKDeRuQED93yMKeOTn1vxV8IvD+keHNK8JeEI&#10;9B0/xBqF0whutfjMl7dKI53lAaNnCxlZI9p67QoJycVoeDv2f9E8F366hq/hPR2SzWwW2upFbzI5&#10;y4yS2QpU+bGSW4AQnA5AcfY04u+rfcU41akklovI5fxp+zB4g8WW7+J5NYurjUr63ney0WOx8mJ5&#10;IwIhOp3lRuVN/U7iOSdpFe2/slSRfCzwDD4L+MQvLW5t7p4NN2aK7IIpCQC7xblLrIpYkfd+Qk7s&#10;ged6dZ6BYfF7UNKaTVL5rO3mSwvGjnhJhEhSMLOCEdG3O45XLMAM4APc+CLTVF0c6sLK2aVrq9+3&#10;XzXTSLYCVVmMg8wMHJ43MThTkjILCsakpyo2b00Nowp+0UrantPgmX4bJI1joupWk0cMbQLDDiBo&#10;iiIdrKQNjNtXHAHyrjIGKd4z8Bm/n0zU7rT5otL0/ULYrtmRUlQtud94kO2Ic/LwQUDKDgV4D4dk&#10;8NatqC6P5LBpGkKiZUhQKsjRsEdSRjzVbIZSxWRSw4BZ9kPiN8Mfteh/D/x/rF9b31oYkvL6/UmN&#10;mMbiOLd8gJCAhlCHdE6c7mrCMqkZ/F95UqdNwske1+PNK8TXWtXFl4TsJI7OARNDca8sTx3D5+Zl&#10;27mUY+YKwz0GcDnlPiZpunf8Iy1xfwTX0kl5CYo4biSF3kJjRcNwqABsFlAA6DbyBL4c/bSHiDxl&#10;deGNa0K1b7OJ/skFjNAzfKm4I/7zhiGWPaQPnXHJZRWl8c9d8d6j8S/Ddro/ijQbHQV0tmubGwht&#10;5pbqHvdtiQMrMH+8/wAgZcAMQwrOVfER92cbeZpClTesXfyPFvEHhm017xRJqWpeFHGp+XL53zfu&#10;YFJZoooSv3n5KszggMAflxtrq4vCGheEoLa9vNVmvvLZdqXmoCR4dwk/dtwPMwCcEYJ2gkZJNb3i&#10;Tw/HqT/brzxlYxy6fHP9hjutyRxwG5eWMtkKNwLjd15JJJzitzw98JoBptqmrD7Va3WCZI5CBjlx&#10;tzneDhVJ4OAPTnkrYiMoJLodlPDyhK+5wesxadNcJHa3eZYLfZLfJclSqEeW2MLweQuVYH8ea73w&#10;jpeueHvhRr2v+FdK0q41C8hMFndX2sQiS0DKSZ44pB87AMpAXGeQGPSupsvAXw21HUbeeSxa1ktI&#10;TEithlAwucAAZ+4MnGQfzrfk8O6HZ2DRaXZxrtVordTbgRn03EDcByBwOAelefPERlBRO6MXGXMe&#10;Iaz4V1/xXockfxG1WKaPUrh3vfst1LyM7Qpb5SzbFIPUADsRgYNh+zN8JIvBt18NvDOn3Vjfa9JD&#10;9q1a61u6VRb7iNoVZPLbciNGMqwUvg9hXq3jK9nh02EX5WOaLyC0FqBJhi7ZBBHHAI2gZHGRyueP&#10;u/Hlkbz+zF1KZfs+I2WG3LbCC25QAByWBHB64zjv3QrVHH3NNTNU4xtzK/qang/4afC3wB4RbQ/D&#10;rXlvaeHri3UXGqzOyzHCkOo48xd0mN3QDsAMn64+Bvha51LwUjXOpT3TQWymOduF+UbViT0UdeBy&#10;Sxr4l0z4hyKrXF895axw7izSSDMuOQSBkZOQeCTkDHcV6x4c/bq8UfATSNJ8P3nwkute0WOFd0+k&#10;uY7yG3CoA3ksuJepPytnCnvwOHMqOMqxXLq7nRhHQoyfNtY7T9rLRNSsrq38RwKn76NbALb4G6Yq&#10;QAwc7fm3AckDjnpXzx8S/i5qvi7R/D/gHQ2hu9Y1SOxu73RdzTRWMNtKkxuJGjKmTDIzBd2PlY9O&#10;DseJv26fh3+1t8Ul8CHwXq9p4Q0m1S612PWLdLfZfFy6IVwXllZkWJEGBtMjEELijxH490nSZdL0&#10;fR9Lhtpnzp/9hW8Ctdx2mzaSwiCiI/vVVt4Ug5UDIOPRy2NajSjCrG0t9TycylRqVXOk9P6/r1O0&#10;sT8L5Wtzpvh2XSNBXcV+0AXEuqk5MZ+YssaqWkc4A3MVxxRR4i+Htnp/iTw9pdvfTahqlxpq3epa&#10;P4juI5IrLdC3lv5QAMQb95gPk5/E0V3wqxUVqzy6lOpzaH5BrJJbS/aIoldsEbWqCVXe3aMSbWI5&#10;NTJ8nXPBoSNGLDd83bNfZHz5HAtxGipJJu4xmpQpxgn8q6bwN8Gfid8RRbP4O8LzXkd7qS2FqwkR&#10;BLOV3FV3sMhRgu33UDLuK7hnqX/ZY8emKOO11XTZrrav2y0SV3a2yiuCzIrKV2Opznk7wAdhrCWI&#10;oU9JSRtHD1pbRZxfgD4beMfibq82keDtNWZra1e6vLi4uEhgtYVIBkllkIWNdxVQWIyzKoyWANOL&#10;T20fW5ba8MTTWsrIzRyB0JU8kEcMPQjg19iaJ+zvZfAr4EXXhn7ZbapdeLZtPsfFC6W32i+gZszI&#10;0SKdwt4nCg4Q+a6NyoVDXM+DfgD4N0PxhfWF9qlnq19YoLm3s7/R3Gbcg7XZucnnkANgryorzo5p&#10;TlKdtl/X5nof2bLlj3e5xvwR+GHxE8Uaffanf3iaZ4Xg0ua6v7xpLcTy5jk8mKMOd6maRPL342qu&#10;5z8qmuhX4VaD47+HOn+C7PTTp9wPNvNQvLhoJpGVHACxKGDPI5yOFCgZGcBivrWvDSNR06x1XWdP&#10;sre4t1kjt/t+/i6LkJGIFbO7zrgbUAYrGS3ygMB5Fr3hi11DxRHrmt+M7Jns9LW61K/0GxPmWuED&#10;rkBlEjNkAqzdVYkjkHi+vSqy0dux1fUoU42av3PTP2d9L+CPwQ8R3g8MTFtY0e3kkm1W6hf7XKQr&#10;SjZFtIRdqodoEgJHJIIzY0G90/wLd39v4W0zw5p51K+RINQt7XbJKjKHZ2KggSDLuqEnO4DaQAa5&#10;Pwn4l+FlzpEF5p1lcWs094i3N5dXAWSYFZAqliyYAyy7jgHAwTxXZaJ4i8Karp9rqQ0hVh84T2aa&#10;dC0jySPChfaUBO3OEBB5w3Kj5jzVJT5m23rvc3hTWi7djm/iR+0WbVbS31CNluNUlkh1JLqPbbvI&#10;u3bGqnaTb7SpLnliEO4gZqv4N8B6jomi2uo+LvG1naQyahdXGo65bzQxwtHNxFGpUEs+cuQpwkZ5&#10;C4Jr0TwZ8D/hz4i8U2/iW4tobzU5L7zmm1hY3RFVRJGPLZh5SKq7NjYYlWzkDI1vj0lv4e8Z2/gj&#10;XPEllcSahaWz2dlbR5mdTKYURPm+QyNlCFywXLOVBFYyxEYyUY6GnsJcvM9fyPE/FOp674c0tTZa&#10;dFpei3jQ2+k3F1bySXGqFWhWGKUHzNvlx78rg5AfGd+K7D4ffs9fEz4qarpuqH4n6T4f1bT9MuYt&#10;W8RyXDCOxsfLkilSOPAUvI9xLnnkBGBXJzm/Ev4n/AzwT4i0nQfCHiW08UTQ6XJq8MlxYyQW9pql&#10;yYz5ClyXlaCJ+ZCQHfd3VTXgnjH4j67ZateR2usSySXu9r3c2/zS/wB7Oe57nrwPQV1qNSp8Cs7b&#10;2MOanHWTvrser/CrxH8MF0S88OWOpTTa59lmguNS1a6SFl+2RGJ3BZmGFWKLqcfvAMg/NWx8LtB1&#10;nwa9nB4aTT9IutPurw6lfafazG6jtfKtlDuWUSKgjgeRFLKsrSyfNscqPMvE/wAFPBnhb4j+FfB1&#10;h8RpLi+1iOyGsT2tkwbSriVE320fzfv2VpNpYbV3IQDj5j678IV1Twf4K1TxBP4X1LWL7+z4o7+X&#10;UIGhN1dJMsnkohy58rz2jZyoGQAGAPM1IxjT5o636BCUpStLSxxnjW21jXbMIt7q0lho/wAum2N3&#10;axyI8xYSJby84Y+WwJYgAqASDxl/izSdU8O+EtD03xbockN5p13qE2u2s1xvS2kkLLApZ5MrFsZM&#10;4+X92x5JOaPxL+N+mwfErxUPCcd1caVrFrLa6bcCPYI52gVJiyHPynO7acMPlGcZB567tNd+K+sR&#10;Ja+HXjmk0u1t77xBq1nM8cbfOAz7FdUDmSNVOOBGnIy1bQ5lZy0W/wCBElGV+XV/1/kevW+jWmn6&#10;LpOm6n43k+y/8InfyzW9jNtnaKcGFmuFd3Nsjme1ReGZgS+ArHPd6XrFj8NbLw/o/h2z1hrG0uJL&#10;O3X7GWzLapJG85AUEhNl6/JGXUnACEjyzwD4W8Q+OJLzxJfeJ/DTaOF+yalYzRS28zXCxFUWFDHv&#10;lKqgkCH5MpjOEDL3tjLr/wATbTSfiJ4O+zNrWm/D8w6WmoKsVq8h1KSZZWKu0azys7nyXbgySFip&#10;XnkqdL7f1Y1j3RwfxxsI/CPibRtH19bjVdabxIZtZ0K8kRJoFZfPt4GKgKgKyJlVwu4MOor9N/8A&#10;ggn4M+IF7+2LfSabcxNNo3w71LXFurXTpEt3uWdLKCyi3/J5caTAgr94KCCVwT+Wni/VfiD4c13T&#10;/j98RUkuPEc3iz7Trl5cw/uDJNGfKEWGCkJH8xCkbSdpxgV+yv8Awby/Fbw7ZftMeOPDvi/VY7XW&#10;PF3hWxudB0+aNE8nyXkSS3U5yXaKOKQLySIZMnKEn1qHK5Ul0/W551Xm9nUb3008mj9QfitrU2ka&#10;XI75jbadw/Cvz3/aa8UX/ijxQ9krs0cbHP1r9RNW0HQ/EVobTWNPhuI2XBWVc8YrzPxP+yZ+zxq8&#10;klzffDm1aSTJZlmkXP5NXuJ9DxnHrc/KPUtMhZ9txLtZeQvr9a5nxVq+naDpV1rmp3kNnZWVu811&#10;dTyBI4o1GWZmPAAAySegr9KfiJ+w1+z3fwyR6T4SnsZGH+utb5/l9zvJH51+In/Bar4neFdL+KV5&#10;+zD8C/Gv9oeGfC9uL7x/qkdwjfaLlXBTT0Mf3wn3nH98bCAyMDtH2UI8038u7KXNtE+Vf24/2vbH&#10;40/EO28Q+C1jbT/A10raL9otvnkkkaJmldHHd0RdhHCpg9SKufD7/goFf+Pfs+h+IPBmjR6ntxNN&#10;cagLW3m7ZG87VPsTz2PavmfW9S01vCEl7cupv9XuvNZY+v3wST6DOce59q5WCQwTJIh5HFctGTqS&#10;lOXVnTiEo8kV0XT9T7G+PP7QXwv8NfEDwmmveFdP1W40qWPUZrTTdQieAB3IaN5YuWyqhtpHTbnI&#10;NV7PxJpPxM8PXKXPi/8AsXRtGmntI9S0y+CxzxXTqfL8uZVYYjEYwuWxGccZx8pyR22puDdL8y/d&#10;ZetdV4I13xRpm7RfDupW/wC+G2MX0sSKOd2A0uFU8dcg9a58Zh+ePOt0VhazhLlezPrXQ/hdo154&#10;am1VPAi69feH7KGeOd0M81vFcKrwi6bYpjbbGyjzOACQCTwMbxFH451uyhtbuO4sNHW183UFuHBY&#10;zSPH5TttZGPlyqH3EnhuFPzAct8Ef2jB4et7nRvGN4qtrl9ZpcaD9jxF5SjdHLvyd5OFDbyp/eA/&#10;Ng0/w/8AG/wB4X1SbS9Z1LULWddXWxuJ7dGikSOKKNN06t0LMh+5lhs5KAkHwuWtGbTV0tv69T2f&#10;3UoJp27np3w8+Lmma9qv/CF3nhn+0Gh8OtAl5fW7Rxli2BIflIcSBss+45OMDgg8n4uHiHwF4ds9&#10;An1XS/M1xRZXUjW4WOC5k3G5mVVHzIP3YCYHUdDjMWn2mtah4qDaRGZLaLyEuIWkby3JAZCuGyyi&#10;KZlBCnBV1AGK19Sj8Uavr9rP8SfHd9pjaZI8ztaaWq5mAkwp3ZR3YIMnp+7UjIZTS0jLTYPecSjo&#10;3x+ubDSNS1LXtB1dRHbSbb42LJJNIV372UglAG2KQuOC+M7Rjg9M/asm8SaxDc6poE0ZVpIodWmt&#10;1YWp+z/6wZZQZBljtLZwQBnJDWviJ8QfCGu+INWtz4ia20mO6hWNbVYo5IYJIgGKI7Bzs2Q/c3nO&#10;44wK2fh78G9M1CO1Txg955kd0r3Fgb9Wt7e12Zj3mMAMW2RHBIY4yQcHFNUaceecSV7apLlhL1Oa&#10;8D/CvVrnTbTxzoM182oR6WvnzR2pjE8b7lBZSoygwYw3G8qcEYBrqPFXxu8XfD+O0ex8C2d9byxv&#10;A99LqKrMtw+5IjGVfMn7sruwv3gOhHMPiz4d/EjQpLy1l1KG3S+hurZpvOmc2wCu+1gsMkpBVWVQ&#10;vVsgkVl/Ezwd8UPHcugeHIbMalY2MCrCt3Ou2e1RYltpFaFAFBQEBG+dGMgYZzRGUKkk5u68xyjK&#10;neyafl8j0r4D/FvVvEE17oXjSz3Cz8uGW6t1ikQs6AIS6kb2ZjzjlW3Ahcc+3eC/G900q2epiSaK&#10;S1RbRWfB2jPzbc5UhjgAYzweMivF/hL8PrKyLXqeDLvTd1rF9tjmjXCzYYtEiqzFthYgFgCc5GTm&#10;vbLp11R9KTw34Z0fR7LR9Ljtbh7eOTz7+UcecxZiATt+bAAPA4wK8HMKdGVRuCse1g6lT2aUtTrr&#10;fVNJuCvm3HmGN/M8vyyoB2sOM4yRg/Tv1Bq5cSprNpJp7XTCNVAYR4L9h+HBHPpXIrqr2csYjmjm&#10;aHa+ySM4OCOgIAPfqRxV3Tbm3eFmW7jWaZmdrWMFcZcngHt/geK8Znq8po6BN4MuPEUo+Keh3U+j&#10;CxmEkmmxym5MnzbNu1dxAyG4JO4DjArwOz8S6Hf/ABIm0bwt4E8QfZzqAK3Q0WaETqWbMkpdAAw2&#10;j5sgk4xkZB9XvPGM8mu3GgxaXfq0cPmLdTW4aFznhFIOC3fbwevviL+2tKIP2y0AbIVfLk24Xtz2&#10;yMZ6da3o1OW7ZEoy5eVM871HB0z+0biWNfKtWkvY227pIVBKnkEgYdeFHVs5OMHsvA/xT8LeBvDy&#10;6dqvhNdWvrlC083lx+XZR5VVDecyqzEkn5HLABQcHrNqQ0mKzNloGmxyLdRqr29xGwQrjaydOgTA&#10;3A9QAvzYz6N4KT4BeHfD1j4E8L3mk638QPEkaxzaXHMs8emRFnkkeQNnyVUSEs7ck7VQE4B6KuKj&#10;GCur+n6mPs3JtPQ858BWXiz4g31noP8AwhrWLXV0Z7qa3SORdPhQuqzXMgGDJsO1I1LZJYggEmq/&#10;wZ+KPhb426v4g8B/CvS76zsL/WLrSZvFklwI5L/YQiSxvgsvDrJjBGSxJ7DpPid4O8R/s16HqET6&#10;nZXNxd26nTNQaSQyxyxoWf8AdIV3PKCVXJHJwDjNWPh3r/wp/Z08LeF9N0jRb/V9cmha/urWG1hs&#10;47ONYzP9lcqf3WCCJMKxILqpY/MemnOeIi+VNrpbbu2/yRxVOTDtWeurfptb5nWfHP8AZO8Z/CbR&#10;7PULLxlHZ+HdUhjkn1O73ebLLltu5mZpHGNpBfGd7HAJori/2iPjF8dP2h5Ulkt9P02wjmzDLqnm&#10;SRDqy4EZww2naMZHBPbJK9XC0a3sUqrVzxcRUpe09xOx+e/hb9iTxxrUkltrfiW1sbreBHY29lPc&#10;zMu2Nmk2qoyqrICcEkYJIAGap3n7IeqeGNeXSfiJ8S9B0dFl/f8Al3LTTCPIwwjVerKQyqTnB5A5&#10;r1nWviN4S8DTz6N4w0iylbT7eSLUG0HVGeSQlFiw7KSCqsz8BgpEwGTtrzzTdTTxv4WvrDUdHXUv&#10;7Pkt20vVL/VCrxJkhbU7iAAY1dgACQU644HoQxeMndt2XoTLC4ONlFX+Z9FWPw6+E3wy+HXgnTdV&#10;1W41iPQhJNY2drY7hcbpQzSgEBzvHmHeRtCspXJQMON+LX7R8fiPwlaad4atrrQW3G4t9NtYwAVL&#10;K4LyB85OO2MBeR8/Gf8AFHxfcQeBo9Ri1TTbTULWz+xtp9xrSXHllVCS427vMZlEQUHIAU47ivIP&#10;EGu6zd+E7e2s/CdvHbsyiC62+ZNhQwz8vAB3cnABZfUMBwYfDylLnm+p2Yit0itND1r4IftH61bQ&#10;P4C8R6is32ItPZedcQxSXZKlfLaWbqU3bl+ZcAt94ACuwmtvhfrCal8W9K03U9a1K/vlj1CaC+km&#10;FvuQF0mkjfasAyvGFU+WQX24NfM2j+EdV8UeEtR8WTavY2sOktGiw3T4ku53ztjjABJO1GYscKAO&#10;TllBk8D/ABG8S+FdGvNM0vU5reLVIxHfQK3yTIrhwGH1Ufnj1rplhacm3B2fUx+s1Ipc66XR7do+&#10;p22s6tM2mQXt7Zi8a90yLWtNW5t7q+LIXllwzsmQZdsZZlyN/wAxwtHiL4UN4a8KWvh/w9cL4lv7&#10;ry4Wtbycx2ttNM8zNcMcc4aJmB3AMqswGMV5PafErVDpEnhk+J7hYZYWSxBKyrCW2gj5iCuFUgEH&#10;KhsDANegXnwAv7Lwre/E3xt8dJLaxvJmi+y2NjL5l/GGwjLkhArvgrnjYCwBxtrOVH2cld2v+JpG&#10;tzxulexJ470bwT8KvE2qeH/GPiCGzVrSxh05rPzURtsh+doyCNgCkEMC4KqAec1uS+PLDwPY3Gte&#10;E/CvmaLGskdldfaFCxW0afPKvmBTI6mbCAEhmk7MGz4f8X5LW48S2M+kfEC61qaWPF1d6s2WjmU5&#10;2dOmemeOecYNbXh/Rp/EPim11P41aV5Wh29qYhdW9s4tQd2d+6Du0jcnn72MDjGjoRVNSm7/ANdD&#10;H20pVGoq39dTr7P9qTx1ZeJodO8NfD9oYrbS8wqLiS4uPOdG8mc7zl2Csg2NkEAnmrOu/tJ/Fzxr&#10;8PW0YeF9YTXEkgs4NYbJZY/L+dd3Bidyo69QOvPOH4cFj4S8R/YtG0/XL6SS4099PhnsUZdQjZUw&#10;WccqobfsTPAGxmJBrpPBfh7xJ4v8Z39n4t16NLG+1CHVF/smMqV28iOQRjBUB0Xl/lKp7isa1PDx&#10;lzOO2tzajOttzPU8f0DwD8Qr/Vrg678JdV1J42DXCpazJNEv3TgqCPxKnpnpXsHij4feBfhb8KNP&#10;1Hwf8Nr7WPEd7r+Jlv8ASZJJFCI/ygZJCh5ABwvmFVJGOK9J8H6D4gtrW00/VpJv7SuNNnlht9SZ&#10;JBbSMqfO8MTDhGAzgcgHI5zXZ+GbH4na1bapHstvtUckyWcdipVpol5Uuo/1RZWCkHockbjk1hWx&#10;0pyXS3S+50U8HGF9b38tj5v+EXwr1f4ha/4k8R/FLQr5fEN1ML3T4JNMMssnzGR9sXI3HaMBlwV4&#10;HXi1q/h/x54u+KlrpXiDw/dfZ9asrOC6uLrUVaW3s2uQG8xAQRJvTaf4g0fUtk19M2nhLxBey3l6&#10;dEk0xbdWXSrqO4G+UncPNXYTsDGMPzt4k2kcNWHo3gfwV8M5LePTvDOnPqa2Zj0O8nG7DurO+X5Z&#10;8El+PXqcZqfrnNJvy+4zlheWKX9MztB+GE/hJx4IgSx03ZIhju9Dt41F7uih3OZJFZ9pkBQJ0IAG&#10;c7gfQF8PWHhXRY9K0zV/L+1Sh3uI4m86e7Eap5iOm1Yc7Hy4K4Awp3OCMcnxPdvZ6f4F1lbXWTqY&#10;n8RXmo2ryQ3sQhYSBYxKdqBJFIAIO4ocgjAsa7p2meJ7a407Rp9Ws4Y53a5t1he1ku/lKRojOmUi&#10;zgABSp4wTnngfNKpeUjtUoqnZR1OL8N+D7fxVqlv4slsfIk0+xis9PjWdY7cW0b5aSQ7nDuCH3Mw&#10;YnG4feyOosZrjWbWOwTUo/sMc0JgkuijZk8szBwI24CttVTuXO3IIworQ1H4eact1CsGpyL5N4t1&#10;Oz3jMLgKG8xWHcKxC4cbRuyPWs3wr8DI9P8AHGs+M9Stpo5bjxBs0+ya+E0bW6tmKZ4N20Zwx2Bc&#10;IR3AwOz29OcbvpscfsZxeh5v8UfClz8T/gvr1tFDPN9m1G5hh1W6lRf7QvY0iupmijeTKA+fnb82&#10;1FwOSQNL9kn9pueXxd8OfEtldXlrrFj4s0q11aSzumM89yLiFWmYkDYPLTcNpwN7fh9NeN/+Eaih&#10;8KeBPCvh23u4V02WOSS4hQNBqU6eZLJJwCcJlmGcO0SLgYrwP9n74MeBfAP7QPiT9o7xXo6Xdra6&#10;Dcazo/htcLb/ANsC/FviSMfeijWXdtAADSLkjgN6GXzljsHUuuW2kW+70/OxzVpUcFjqUp+8rpyX&#10;kne3z1R+yXgj/gpP+1Z4B+Fej+Ntd8Eab4ms79GW3tdRf7NqJxL5aklTh0bdFh9hbcxBycE+E/Gv&#10;/g5Y+Nvgzw79p079jTR9PvmuprZf7X8VPJtkRVbJhEUbYIYYOeeR2rwHX/2ytI+Mvibw94g8dDzP&#10;Duo6W2jeJtPVigtvMRFkcbeVMcipcR4wcouCDyPF/wBpb4H6/NpMnwqvPFFxrHiXSNUbULE3Wrj7&#10;Pb2U37mVQXYRxgtDBJnKgLKOSOnt+zrYDBwUpObSSb8+5jV+q5rmVSVOmqak24xXRdkN/aq/4LX/&#10;ALav7Vmj3XhrWPixL4Ys7pmDaN4RU2cJjIxtMi5nbPOQ0m3HY18a661xF4aa0aKSNr7zDes0hYOF&#10;OEHPOOd3Ockn0FWdB8Rz2WuM0piXdJ5bRfKx446j+fTmsr42eJoNK02SXdukZcKu7rXJLETqT5dy&#10;o4WnQi2eG+Jkgt9WkhgfKQIqA/8Ajx/Ums84KAc1YiFtc3m/VJZBCzZuJI1y2O5A71TSNSmOfmXt&#10;Xrx92CR4U3z1G0dh4+1TwPcag9l4C0ZrWG3kKi8W4ZvtHvtboOw9QM8ZxXVfsq6HY+K9X1jRvEUT&#10;SW81rtSdcCSFuodG/hYY/XByCRXlc0htv3Lrh1yrKwxj2r07S/FSfBrwLHc2dsBf3mPk3cyuQCcn&#10;qFUdcd8DvXmZ1Ur1MJ7KjpOdkrdOtz6XhXD4f+0HiMV/CpJuV+t9LerOg8X6J4l+FhGm6x4Xt7yG&#10;yhdtI1O1tjuvJpJQ2+RwwYOsayEDkAhcgg5rpvBXxTTRfD9npfhz4W30+uXbt5l1fW0R+0yNuyih&#10;kxjc/AA6RICDnFeMxfHD4h6zf7NR1RWt2B/0WOEKoBGDg43DjjOc17RrWu6ndf8ACN+OPCeq6lY2&#10;F9bwwrPprFlsZgYgsbKCWlJeLIB/iQnkZx5/LiKNOMK6TnbdbM0r0sHUlLEYRv2V7JPdf10Om+EP&#10;xO1Pxutv4Z1bwzqFreWdxLDeXMcjxxTxzFikju7NskQMEGOsXII2Anvp9Wttb1bP9pWXl6dF9nnh&#10;+ZmtZFJKKd5YMPkIJYZIVc5yBXmsPxRuvCPjHxFY3+n3MlvYajbwRzNZkR3F4kTRmUou1NuQ67Dn&#10;/W4x1I3HsPBWgarBp7fFSG91TWLGW6vmjhZpZZZ4ohIMAfKRtyu/YQM/LlcHkrS5featfaxNKLcb&#10;J3tvfQ3774TeD9U8N2d9Jor6jYrN5lhZm1QyXImWIfKyj5iZN2GIOFGc8jO3aafFoNorvBbw2cdm&#10;XWYxsvlWsIRw7MSQ33+Dk7hg9OlHWdW0/QJLXRrCz1W+ka4Mght7aSVEj2gozNIjZBY8fLktE6gA&#10;8FPEtz440K+jbWp5tSuL3xN5sOh3F6iIsFwnlyRxR7VVBuCKuVzlhwCTnkliHVtFv0Or2Ps3zfed&#10;X4cj1G98PeRqtxpvnXmoSyWMFuytHBEXDgM27DYwT/s7Oc8mrj+CfCHhHxTcafFc2n9qWNq3nSQX&#10;Cs7QF2fcTkZQsZCOOpOOvGDoJs9Y01bYaXtsrvZDbrLA48yH5QTnAXJywDDC56V02kaJ4Um1W81b&#10;TtIW3vJLh4I9QkgQvcW6ONrsQcKCpBwctnIwQAa5ZVuW6OiNHmsWvDWrQ31tHJpWnS+V57uzFuFb&#10;cT1/ibnJA4znnrnoP7XSGF9PhWYfNj5m9MdT37DoffPNZ+nWsgdorVYnjWTIk3/M/JycEH1H9KvS&#10;aZcLBAjy4dpC0LvJhmIzkD/vrceP4eMVw+2jOR1xouMdCvqfjTw1beL7fwhZ+H9YXzLWFpLptLma&#10;N5jzIu5V2gZOAcjgc85rore8k06KOe6upPnwmxIx8jYx19Oh45rH07S7uDIlZk8uTDbmyPbB/L8f&#10;0lvS0elzQPuRlH7tlk+9kDHp/XtXPWUZS0OmjzJWZSv9VkNzITbpIshxJNbsSQD/ABAEcn9Mc1Wv&#10;7/TNMs1l0eee7kmuEUQysiNEpwCQTxtHJ7nr7Uun6beROZJo7jy/LcR3EPO0lWGceq5GM8E4zxkV&#10;leItHMyW3lxSRxJbKzwsx5fOMt3X5fm28Ek9QODtTjT094Jc2tkN1TxaPEmp2egQyzQJJMWbbblF&#10;SNZyhYkDccrHMRwQRgn5euj8P/Evhrw/48XXdDjRZI7oWN6WYtcERnDq0m3KjCowXJGDnnqWfCyy&#10;1G5vX8OeE9T+yapqJWISG7WGMKd26R5CwIKDLAA5bpgnpbfQvhT4C0uz8Txak9xpcN1dWF8JZEju&#10;dUuraSSCYW0Gz5oldVIYt/GFPzFsdSdH4baHHW9pbe36Gz+0H4k1f9qTQ9P+HvwnsmsLjVvEjWGv&#10;XV9MxuPssUW/dAEUqS4XbuJHlk/NgHcML9p3xHqv7N5i+HOlaBHdeMNRjSXS3jtQ4eEh97cBlUqq&#10;7Rk8bo+orD+H3xd8Y+JvE9zbfs+aiuh6etqLu+8Xalp++Nd0qZWLGBOpAZGG75iFHJwK77VR4m+I&#10;jWfjz4gxRyatM0dlZahffdGVY744A3GeCSWxwM5xivSwvLhrQatHt117nj1uapdp3fR9Cj4MvdD0&#10;n4aaL4t8ZeKIT4l/s3Oraak0RhtlaUiME5aRn27c7cgfKTgE7isfxhJdaV4t0Lw5L4X8L6pe/ZJW&#10;W+s7wS3UcCbwo2BcYyWG7kkKxOOMldkXGSu9bnFKNRWSaWiPhPw94Wkl1q+1/wAZwzW5jj86aOPT&#10;k8hlDgOpUEL0A+UbeXHTrXYaNp3h+yu9I0nVrVrTUtSlgu9NtdL/AHcJYs+wPIy5AAKNndld7ZY4&#10;Cpyf/CwNc8QXeq6S2qR2k2qXCSPeWXmstxGikNEAd7fMNuF4yVAOMCu212z0fwb4f0C6EAu/EiXj&#10;y6prUtw0MyxuuFtzlSAwZWIlPzBQAAo+Y9lTmlZS0/4YKKjFaf1qWNX8NeB7zwZqPi6403UP7Y8p&#10;Q0l8ytJBKjoOI5AN29mC85xwoJHJNO0l/A2rR2+k+FY44bxZI55NS1BbRpSIN7uGEaeSm2Zl6AD5&#10;cMzgGqviTXYPFlqyeG10e3vGgub3XNQ1KRmmRl+0DaokBkcLE8Zy5LNIC3ORWL4+8V+KdW0/QNI8&#10;R+OtKvYdN2Q2lj9nZkkd3G6abZknIVWDnIfjaMZzjCN1Zs1lJc14obqDNqepx6n8UU0Ox0rVtRc2&#10;LaLAPN2p5nKBM4jG4DLgs+YzlscUPFPgbQLXwrBr3hDTdWP74nUXvLiKQW5YnZF8gGW+UknoNyjA&#10;PW+YPCd6Xk8DeFVnutOh8vxHNp6PcbsY3zxFm2qMo2SoChZAAM4Y914S1PwD8Jb230jV7SSzh1bf&#10;c6mFkz9ktETo7MCQZH27UCncwXnkCiVRxty3v27hGnGpo38zw1NPvrW5QSabMGkBKgwn5hnBx69C&#10;PqPau2+HPxUuvBVu2ga1D/aGn3F6qyaVdIQYW3Kd6hvk3fIVOQCOxGSa9M8T/F3S/BFvb+IdIl0v&#10;WptdvIQtxp5+zM1rJmQw5Kna4WXY+1gUdtoYFSW5nRPAdz4xm+xa5qB0VbXPnLblfPI3FJXeQuVB&#10;JDMWJPO4ZHyg1Kt7SH7yNkTGjKE7QepzPiPwR4a8O+J9F1bw1et5jW1xdJH9gaaKTyg5RyFbq2wg&#10;gDaNoY8HFdloOhXGl6R/ZPiXXzdawPLubOyt4XZEdYQGIKqzbwxVSigKZIxkY+Y0/Bmnxzaw1/4c&#10;vbg6Xot8LdbjULNpIpIV+UPgNlN0oiVeAADj5u/RS/GPwtoeuCz05NGjtzcfY9Muob4p5GF2yNK3&#10;zSIhlYSYDjbuJALA455VKkkorWxvCEIvmehlWnwd1Xxtr0I8XaQbG6uLGIWcm6RZLiOM+Wkqlh/E&#10;Q2/cpYiI4yc59h+DXhrwfoos/DeiS/bCuIv9DjLws32jnLSdCjZJUNk7CcEHB8i8X+I1Hh3Q/H2k&#10;+JLjTLlZGUx2KybZI2VA/loxAQ7y+5QMgvkEh/l9T/Zz0PTmsdJ8T6hq0d9a20Pl2cdrGgijl2xo&#10;7EEkhzjJPJ7grnaOPEuUqN29Ox04eMfaWS1PStUu/sOp6TqNlYQ/6V5cc0l5IkMkkiYIBwuZCxdQ&#10;FJGMMwxtrqrfRNLvW8nTtXt4LhZY/PkmjdhIwUP83Kl8425L9FwMZOeX1j4LeD/i1f6RDqeleVNY&#10;+c9tqFs0tvLDMPKywaFxlwxfg5+8CMAFj86/tT/GPWLXx/N8OBrVxHp+iKttaWv2p5N0se7EkjNg&#10;tIQx3McnGBnjFcNKisRaMHZpanXUqujrJbvQ+wLu78P29xa6dDJFfSQ8rDBuXDB8FiuRkKUZt3cr&#10;jrmr1vo2lXCrrkFjBd3gQtGt3b58lSpJjUclTsLKecENjpwfnvSP2uvgZ9mt2m8WSRalNYrFd3Fx&#10;ZyycxIqEE7WGJPm6HA5PDHJ9m8K6pceJtPZ9O1F5LPUESa0vFlUq0JyUVcE8gPkdRjbjgFa5a1Ot&#10;RXvJr1OmlKnVuotM7SCWDS1yEhsUuI2OyOAAo33xuOOOcZ24Od3YZE2p+DbOW/a8FogupZFXzWdg&#10;+1Qg46/88gcD0Pc7g2w+2HSTDrmokNbzZbyITksX3Z3dcfM2SPfI4rYtr24tEQfa/MYSIrMvBVWT&#10;ORkcEDHPOduOQTXF7aV7xZv7OKMS+8LaQbi00q7t/wB3vFrbLbZRYiIQDyG9EKg9f3jepJRtKncS&#10;21y3kyQ4ZoFDIzv6tg8rtBUL0+YdK0L/AMU6ZDdziQj97cAzR27MDHmPPzHPGF798g84GYdY1exl&#10;01dXlthHtjZ412n5UYBySSPmBEa8Zw2Oc81rRnWqTUI6tmVSnTjFzlokc18ZdNHgu40fxVpskH9p&#10;Xc8umR3cbkqvnW8rqxG4rlpY7cHvn64r5Q039oaTw3b+E/HuoafPeG4vr6HU9NkfYkk1zp81vJDI&#10;e2LqNn6ZBww5Ar2iz8Va/wDHH4CXWuOVtLjWdSu7/RULE/Y3gumW39yN0CMTnnJ9a+Sf2i9T1Hw3&#10;bajeW2imHT9a1KLUR1/4lmpKR5i+hV+QM9yT/FX6Nh8B7PK/q0nq0/vZ8XLF0Z5pGvNXimtPJH0D&#10;a/Y/D8mn+O9Dk/tTw/eypMVaTG4KctDJtPySKpKsB0PI4IJ1P23f25fAB8KeGdY+GvhK90vxBoP+&#10;ix6iuosn2y3MQja3bZiQrsG3IcEDdzkgjwz/AIJ0+I4fiH49+IXgPxdqkos7zw5Lq+n2Zm/1V5Fd&#10;W6+ai/xMtvJLlR95FOfuqR5H+0ovjK0+LureF/HOmtY3Gk3TW8VjuJVE/hcH+IOu1w3QqVxxiqwu&#10;ZUalaWAqS/exSbT6p9f0fmaYrL8ZhMPDHQT9lOUlCS7xe3k9nZ9GbOkeJNf8Q6RqXjXwn8P768sr&#10;e6H26a2XzPs5fcUEm0ZA4I3YAJHbNYniLwJ8TvHMsLXmiT28l1H51ut3G0QaLdjcu4cjPGfb2rsP&#10;2EPimnw1+LN7peos50zXNJltdQhjxuZeCCuehVgr8EH5Oo5r7Y/Zu/YmX9qf9nz4w/FLTLy9uNa8&#10;FT6bJpMxdibmER3b3VvjJy5TyHHU5QDo2awp08R/aip8q5N7/pb1PJqYzMKsuWSTj3v+FvU/P3Qf&#10;2dYrKZZPF2sxyHPNnZZO72Lnp+HNcV4c0iy0T4tyaVNEzW+n3Vy22T5iY40dhn1OADX03qfg9dIm&#10;kWOCYeX94yLtA/OvnkzW998cNcktFV1WG8HytkMwhZT+ua9fMqcaOBk762f5HdksfaZrRjb7S/M4&#10;uxVvEfiyETKT9u1AF8r2Z8n9M1pfEzVJte8ZTwQtuhsh9nhVeANv3j/31n8MU74XobXxHJrF0isN&#10;NsZrllb1VduP/Hqz3Kw7pZDl5Dl2PVmPOa4acYyxV1tGKS+f/DHZWqzo5U096s236R/4Lf3Emjwx&#10;20hjRcyOOv4ivZvhL4V07x/8IZ9M1288m30rW2Mc0lw6gMyK6qAMA8CXvkkrjHfxvSAzP9tlH3mG&#10;36Cu++HOmx61aQ6BqOr3UemSXT3ZhtYeVuIwPnZgCQNmAOpLPgDJzSx8FKKl2McuxHs6c6LV+az+&#10;aPXvD3wd03V1uLK5srKP+09S8y3a9sJPMiia4YRSuTKThlQIC7jYHZiS2WHdeCvDXgbTrtrDTJbS&#10;KFNSuY7lLeVGEjBZ0MUuV/eMsG4FlyAXyc7hXM+B9P1Kx1Wz1DxLql9HZ2GgR2n9m2oDbx5ZWZys&#10;vyqVkkHzblwRgj5mxvaNceKtT0KabSfD6ahfXVgs2kyXSi3SRpJM/aC4z5sm11G4fI0ikk7VAPgV&#10;pc19T1KUeV7HUfD+71bSQdVezuNNvNPuWSx0eSSPpvkRPNTjLuAR7O+cHqujKmh6vrNr4avJbrUt&#10;UjjnuL66MjytbbZcxR+ZJwG8xQdqkgAjoBimeAdR1vw/bzWVrp/lwXV9NFuMA2opBHyFcBtrAMZA&#10;eShORu20WEJh1b+yLaK6aazjU/a51McTlo/LZnYj53VAjAbQpJY8k7q82UaalKyszujzuMbsma2t&#10;7q8uNT0pL61ks72aO0tUkEduXVFMs8h5YK42qvzcBOwytaGk6tei/SxtrVZTviX5UVIYQXJZVb5e&#10;Qp64znsO063mmw/6Dp+qLM0n72WG1Ysw+YoPmwMjcpJAPO5hk5IHQ+H/AAfJLGt412u7YVSNpmBZ&#10;iNx4PJO1QfbHAHOfPnVUNzujTvqjdSyguLZ7iwlkE3SRQ2VI3fw9/T5c/Q9qZaRpNb+TND5axt+5&#10;SMnJ/h498Z69Pzq5YaYIrgJJHGu5hth3dRxz29c96m1C40rSpLdLu8EW6NUh3YC56BSR0+vU8fUc&#10;MqnM7HZGnpcu+HrDTZbVY5HVPl+7lflHGTkngc49vpVLxFp9hK6xaeyyRtjLY/T6kn9D61JfTz2z&#10;CeVoYH8v5mkxGpBbaAQMew59PWs2GzuLy4htYL1ltZomI+zruG7qFGO3U5HAAPFZpS3KvEr2Mv2C&#10;cxRabcb3ZlhkhZmxlSMHb7/5PQczdo+k/wCmy6il00kaS2qbQ6kDaSxz1B3D1wc4xivUkhtbWC4t&#10;4rmRWh8xpJk+YBVwWyueQV9OfmGR2PGfFPw1e6Amm+JdRuFm0/WIdtl9mXdDFIq+YFLbActGeAeC&#10;EJA4ONqUuWWpXProZPwy+FfxN/aG8cQ+Cfhnplt/aVwzS3EzHy4oLdNu9m2kY++AG55wOTwfoWy/&#10;YM8E+FNSvPCnxS8T6Xqmsr4Za30WOzjITSWaQu8wjY4lOS5ww2nI3KRivB/gf8X/ABJ8CfiDaeOP&#10;B99tmjhMV0pwqTW5ZGeI56Bto9MFQe2K1vir+2FPf/GOD4paV8KvEuq6bZ2LSNHLqKRG6ukckjBk&#10;UeTu8rHy/Mu481ty4upWSp6JI4sR+7i3Il8Maf4O+Hlq3wL+F3g9tl79ruLWaKMTajdAPIJhIJQd&#10;0YdUUbc8ZYLyCLV/oujar4q8N/DTRvhTrtzqHkf6Vp9xqHmlGbBEk7B1MKMQXYncyiPgKWfd8dSX&#10;37ZfxK/aOsfGGqWd9oM8d9eNCsc6ldPWaFgypGr5xsbjPB5Jzya+mvCPiL4o/DtvFl/4rWGNte3L&#10;/wAJDpN3Gbp4JpTlI9uGUEkDcQpAVQDkbq92eGnT5dbyeu/U8BVFUurWimQp4V0W216TwZp8xjeK&#10;6mRLPS98gt1OW2hwrbwvl43Fjw/AAZjRXS/s+6j408H+Tqkvh+48Uaq7Ty6RptrEJJFVmYNLIGdi&#10;XCb1AJAVOxOCCrqzq05cqRz/ALuWt7fM+A/Eut2GnfDOGPUPCur6Xrhu2+x2dr5luYLfajecznO/&#10;JVuCMr2woQVu6X418O+CPDHh3VPCnhLUJr67mllLeX5bb1hj3uknLKocuu4sThQw2kknLk8faXru&#10;kS6B8NdDh+wWFjeXWp6ndXBhSZSisixx5zhSPl3BvmY5AUHEXw/8bLrmi3GqWY1S8vLazaGSH7Qn&#10;mEzlYwqsxLHjgsAABtAAY7j606cuXVdSIzXNo+n5F3xDqs2j+G431f4cw2bQ3jJfHzAIcblkdFbf&#10;uLH5Fz8zYVtrfKSanjn4leFLy+abw1q1lpazafHcGWx0srNuV2YWiuWOwfMOgHyIAcncGnvJfGd+&#10;i29/ovk+dCUh+02s0wClULInQE4YqWZgAXbHIzV9vDt14ksho0Xh7T7WSONrq+uJNNWe+mPnuQig&#10;syuzAD5cggMcrgBjnGMY2b/Mpucm0jmvBuqaR/wgmpanpmoappIMbefCxSOGRg42qkiJvlO1sFfv&#10;ElCSQNy3PFc3iPWdMm/sjwreab4b1K5S0sGvpi1zeNvWVZJnkIwTvUhgAAhABI3E9p8MtIvfCstj&#10;4fsYIbyHxDqTytcIkW2zjWXDIfM42tGI2ySdxRUXkgl9hrHhnR/Hdxo3iXV21K+0S4ke3SxaKBNn&#10;lrCcyMke4sFXZsBKtIGXOeZlVXM3Fef9f8EuMPcSk/IX4bfDD4aa/f2Xhy+0G4jMlnM8lnJG7Gwa&#10;aJQJFMn8YzwSCuE3L82Man7QOn+B/hL4/wDD+nT6NHcabFK9hfa1qheeSVEmQk+UScIgUqvXl25O&#10;1Qlrwu2o+K/DV58QbbT1hvJtTWKS4iuBNNM1wsqR2iAOS5UL8inazsm3JOQeP+Lui+NL/WNMNzrV&#10;tdapGQn/ABMt8zWslwgnht0A3vHtLswZjw7ksFUrnlp80sQ3KWmt0dEpRjRXKtdPuI9a+JE2t3F1&#10;oHhDRrvTNDUNbWE91byXD3c8aqyL8mfKdtifdBaNwGyGGazdD8AQa54o0rS7Tw/Nr15JcG41K6vo&#10;X/0a2jaRcPG/CggBznPBUdWKjOOh/EHxx8QDDo3ifTY9c02QyXFxa3U4+2sjsN+xwcso6gKMAcjO&#10;a9B8J2Vzo0EPizVL26tr2682OM2PmSSRxspVI1CkByCzAuBw7IB/Ca3lJUY2gzGnF1Je93K/hn4C&#10;2Mviq2bWfE8OoQ22oG3s9JuryS48yOOTyn5iC7WUlcrhdqnOfkIr6G0Lw14jvtc87w/cW+n2NvcR&#10;jT7UwvM88uRuZ/mGNq4IXkPvYnJKgcVoel6R4Z+IE2o6THJPeXU5Mc1zYv5NrJJE6qsRVSynCqsj&#10;cJ94k5KbvSvC0+lWwsdUtpbqwtWtzLN9qWaLZukXadjgfNuIC5BJBb5VGc+Pi6s6m7PUwtOFPY9F&#10;8O6aLbXNQutPs5LfybiZrOz8sRwwRvJu2RAKAUyu7PJG8jIGFHE/FX9l74P/AB3vrzxh4i8Hedqz&#10;LHHFqUV08LSsWG0kKQDnOScHqc9Aa6TTLSa78Q297qkVzA1utybRZo3TD+YFK7gCOkmNw6l2OT1r&#10;0Xwh4R1vxFL9ttL0Q2ttNE80kOeX3FhEPViVOFHXDMcKC1cFP20sQlSfvM6Kjpxot1bWR8uXP/BN&#10;b4DeGGn1zXfE+ofZ47bO261aKNFkwzD5in3SNi9erdfTbvPi74T+HOl2+ieCoIYrXS9Pis7O9mLN&#10;5scZXayK3ztznG4qpBOATkVjftG6n440nX/tviLxDpt1b32uNaWUi3xjtSwRFEi+aQpUEgGZiU+R&#10;+cKHr5r+I3x10PQEuDeLJNfySsfsLLtkkJHWTj92MAZXknkHODj7bB5TT9mp42XO1sui/wAz5XEZ&#10;nK7jhY8q79X/AJH1l8NPj1rt6r6VrtxJew/vjbzxzBrmVnbJGF2oQjE8/KEAxxxj2ZprRdPk8S3K&#10;xw3MlqXURW6yeQQq7k3A4BCDYX6ccYBxX5Ear8UfHXivW/7ZudamtTgJb21mSkcSY4AA/mf/AK1f&#10;Rv7DPx2/ao8K+J9S8PfDLT28RN4k03+z2XV5GkgsZFcTLcnOceWA7Fcc5J+8EI83Msnw1St7SLUI&#10;7s7sDmleNP2ck5S6H2Jq/wAVPCVvIpSWOS8khVtQjt13MZlj25HB4BVQCd3HccAef+PviH4x1GHS&#10;vEWmWrf2Vo+vWsmtrvJ2We114TJXYrFSxHPAPTNcl8EPgr+0FZaD4uHxMtyPECaw13p/2qJ2W4t1&#10;VzdXMewD90xMeMsqho8HDuqP1vgy60Hwz4AuPG3jLxZfJAUm8mzuoI1e7xHgoqKo3ICG+Y53E5DE&#10;8V6mW5fllCKqUld93r9xwY7HY6snCo7LsVbDxd8OdOWx8E/DvxVaXU2hvPHeWKyhXCzXDysm0nnb&#10;vGD3INfFv7Vttq3hL4q634T/AOEyk1Cxvrg3c1ql2ZFhZnZhE4zwV7DsCKr+Kfjpo2uy3CeFvDsW&#10;iv8AaHktZgxLxZ6fOoDL9Bkc9McV5z4g0XUr7z9fv76G4kmuGM1yl8jPIxyd23O/n1Ir2W7o8qJ3&#10;H7JPi6/+G/x80rxvBIws9MjkbWpflwunyDybgEtx80chQd9zqByRX0z+2R4B8M/HX4NeG/ib4SkW&#10;58R6L4dmla+t1P8AxNtPhuJ1ww6744VEikgHaJAc/IB8j/DbwhrDaBrmtapdSWelf2K08kkkbD7Z&#10;tnhjSOM4w2J5oGYZGFBPUAH67/Yz0XxF411LQdP8H6Bd3wVUuf7NgXzGEOMMADkFccYPBHB61+ec&#10;X8uXYzD5tRdpQun2cddH97P2jw2y+PEuT43IsT8LSnBveM7WUl5PRPy9T498GeJv+EY8X6ZrwfaI&#10;7gJJ7Kw2n9DX6Kfspf8ABWPxb+w3+znqPwb8D+H9B/tDXNfn1fUNW1q6LYeWKKIx+UCMhUhQD5sZ&#10;LHHNfB37WHwgu/gd8adc8F29s1vbR3Qu9KXzNxjgc7lj3d2jOYmP9+Jh2rzrxPMdSFn4mib5p4Ui&#10;us84njUKf++l2v7lj6V9xhMVSxVKniKeqmrp+up+O4rD1sJXnQqK0otprzWh75+1D8UPE37ROsa1&#10;41udZk+1Mst5e2un4t7PaA+4CJAF5KN0GcjnOa479iLwj4Y8Z/He10nxXcrHZ/2fPJKzShAcAcZP&#10;1rC8B+IrqXwF4qbeFdbXA/3ZfNDAe3zN2/i+mG/s6XUFh4+e5uANv9mzAbvXAx196wr4uXs67nHm&#10;UendWTPVw+D9lUwc4ScZVE22t01JrT5Ir/EdLXwP8XfGWh+HnhksW1S6t7OSN948gylgAe/y4Fc3&#10;DBNetvmbjo3+A/rV3WIU1TX7y9AZYGuGKhjy/PWkYumFRNq/w8V3U4x5eZLV2PJxFacpcjbaTdr+&#10;bv8AiOLbAsMY+9x9K9x/ZJ+H1l4z0m+1e90iO6Fvq3kW7M0nybkG8nB2jhUION27HIwMeDvN9mVp&#10;5Ou35RXr/wCy/wDGDxF8HNKknv8ASjeeHtQut14sEgSeOTaULKSDldrDI4+6DkVw5rzRwb5Xrod+&#10;S4atjMcoU4uTs3p2PpbxHY+ErNo7+axupJpIAb6ZI5fs6q2FWAfK3IkDmTptDRKMAsBc8Wy+DPh7&#10;p/8Aa8k9vc65dGLT7W1jjeSWZONm2IMAqo75wMEqoXGAM8bbftHafLpjQWegTNFJtMLG4T5VAKoe&#10;E5bGw5yeV/PobzVNf1/w5afY5/KaaO1lkumKgRK8as+CSoZuCNu7JCHjOMfFU6ntKnK+h9pjMpx2&#10;X0VVqxsntsbNhf60trM1/brDHchpNg8sRlT2TnaMltvH8TjqSCdp9b1K+0izxNp0N1azPcyTfY1k&#10;mOVCxqxOdoVypyBkFW54Jrm10Kz/AOEa/sdo2nS1jFutuys4GSVjPkqeSZFDDcTtwF4IxXUfDnRr&#10;qXTba71CHa2zf5Mki5jLgMTnncOAvVj8uepzU1qkYxv1OWlHmqcr2NDwOdG1DSl1bQHjZVmdS0cw&#10;ZlflmjYBjtw24EDGBjGRiui06NI7oTfaplkZU3J6ck/LgZPcemFHTFZug6VoOjX80Gk6XHa+dP5s&#10;pjhx5j4UFztHX3J5xnsBW3F9gk2wW10snlk+c65O1QxDDj3z+deTUmpTPSpxajZlvS7ldUuriG6u&#10;GXy0xAscZUgdM89enrU1zb+FNVghe80c/blkxCktuMea25dyFujcnB4yD1wadZJZpK8mnS7l+YS/&#10;uztycj9MdRVjWLgWdlGB5bKse7jG7cOTg9jke/07VyyfvGyXQbbaRaajotvJfjyWWZoo4rpS7sBu&#10;475GEPQjHPoRVg21rp1q+pxO9vYwybJL6S4iAhKvGD5gcgnAkcgsDnZ1+b5oLXWdFeFb6T97NKAf&#10;LmhwIk8zDYK55GS3QAjv2rN8ReHtY1XTprPSdTa3y1tPcSQ3C5uYUl3lD5x2gFkQPnlgNoJziuin&#10;yyaTMZRktilpWoahNBFZNZWq2txds9pcafGVaJplPz7vMbeSWXBAGRg4HSq95oniSUtZprl1PDqD&#10;MsnnSSOZJVUlEC8ZDhGXcdoV1HbBGdZai17um1ie3/0fVriOB7O9jacTW6bd7Rj7qrNszg/MyrwA&#10;uK62x8TXun6Xp+oL4bUPwskbLtWNMSgEN8nllmY4+96AdDXROXLLRGcU+U8/8SfD4WHiCTSk1STN&#10;snmNJ5BTyY8KzO2ccbAT6fL2xg9h8LfidoP7PHifWtG8TeGtL8YSWsySae4sBI08UQZiY5JUVlYx&#10;ZwDjDQnIwATl31/ftoWpWljaRx/2nLIZ5ry4C3DwjAVYyqN85d0LDrtVsZ6Vh6p8P/Eniu0v/B3h&#10;jWrjT44L6Oa3murq3EE1qpDl5zjJLRHyyhIQNI4IY4z30XGUbT2OPGSqrYyfhr8bPCPjz4mav8fb&#10;i5uNR+361czf2DpcZgeztn2/6IJCE3EgAOwHJPUAim6v4z1yXxZ9n0jwNeaVp/2dX0/7RMkq26Sb&#10;yxZdxZv3qFEzgYUkfdJOPY+P/g54N0a6j1TXf7Dt9Lt9Vgt7dbdhc3t9ZSR+ajQKPNiLvPlQ4XAh&#10;LN6V1nw31tPi/wCBI/F3hjTlcTXyeXqEkh2uqqAFZtxA2knK7QQS2cV7MI04+/FPseFUnJ+7Nq7P&#10;aP2YPiN8L/2c9N1fU/EN9DJf6i8P2bUZmCwJCyiR4lYgbcPIBt5zt6nbklec/FH9ofV/EAsfhZ8K&#10;fhrovheyt4syDVbdJLhoYywMvkjPBk8pQzsp4Yc4wCuGVCdeTm3a/dl+0w9H3Wlf0/4B8B+A9M1y&#10;38D6fZ6B8Np7nUNWaZLi7+1iNLu02qUiMaFWwTvYs5O/Ax9w43FtbyLwtJ4rnlhutRcta6lDpt0I&#10;baztUQ8LgMrZ243jOTnOWIJtaB8KPFiyaJ4x8e+E4fCvhy8upNS8P2LXiQzmCWAusqedJvaFQqlH&#10;bIZicZ3NXeXmg6X4zttNXwZNaWekaRbeV9uuvL8pF+0B5miV8qTIz7QWyMjHVuParYqnTnZ9TGlh&#10;5VIcy6HnWr+PPGkXhyFPBEENwunrBbzalZXPmB25wAkmGMjGQblUY+XkYyT1nwq8YXF7Z2drqOlS&#10;aJdQyxecuoM8cc0irtRzIQNh4yQBkgMMMSBVJ9E8B3ulzaJqWq3k1rZKssklvDIVuLhmPnTQKVCn&#10;+JdwJBaA5ADYq14M+H91c+I9MudM024t7jRtReXUNa1RdwRxc70QDkSOQQoVcBQzFsjJGLq0akbN&#10;WNo06lOpe9/61LWleNdat9F1jwXoljZxWEIu7ea4DSTSSh1VgsXmrwyiNwGLk7pt3O0AclqPw20e&#10;0msPCVxYXF9NJp6yR30MZ5uTN80bOWBRViZTtGV+UdC5K+i3Gq+BPBmv3Phqzm1HWdNv7WG71LX5&#10;bdkEM537oyqx/Irbd7blyVGcHpU3iTx5aeGtb1L4djxrJdf6OrXypbxQyR75VmePIHmyOytODHgG&#10;MEKTz8kxlKMm4IpxpyS535HC+B/Dus+B/M0PR/HlvcX2n65Df28NlpvnySeR5YjdGIA2sshwf4So&#10;7kir03wlig8QyXNj4tvLcQxySyLpduAWt1MQ+feVV2LNgkBhkHBYKdvWeDNT0m5vbnTfC0l9Zafo&#10;tr591qF1bs7PG0aMqA85c5+7u3LtKhccrT8R2UVzpEljAdQ1CG4kjspLi1Ro1hmzHsQO6lQNxKZB&#10;MeTkM23jH2taVZr7zT2dNU00y94ButF0v7ZpaWmnyTSTtG0zaRnypFmCh0DLtU7FcH5c7M9CzZz5&#10;de8K2+rrqpvb65juLiQw3kNvA6ykyLK0ZdSNglkLjJKDHGACaq+Ndei1ww2Nr4khaxuNCktZpxMJ&#10;ImulWS1LFUXeQAfMQYz82dv3hV2y+Iulx6Lpd/B4eu10uzSOOG4ltWR3YIxY+WeFZt5ICFggbnAw&#10;Kz5ZR953dyua7torHs9nfTaNHYrJYpaq1qt9a26xs5nWQN5cwVUfA3bsydd3A3Zaum+Gmqz6Za28&#10;moaXcC3MCt9qtozO1zvQyNKyorcRiNlUE5bKnHKk+C+HZtf8Q+NP7Z0LTp7eSRRqF/eXlpN5ltC8&#10;e1InkYBCAJBJtDcjGO4PeeHrbxLJr9rrVl8S5NUXWLhJbe0tbXylWFRHMIyhVmI8u4kZmRssqxKD&#10;ljjlq0NLM2p1loz1X4va1481MafpXwj8VaZY3cOreRftcH7QyyRhS8OwOoyE3MQQSRg/LtJplj+0&#10;D4F8WaFfJY+P7rSZtLu2h1RntwVMUZjaVjG4YPCSgDKQTtO0jBG7ynxB8VLPRdL0pvg/aXMeqarr&#10;V99nt7e2SHz4nSFg7qN4DSLGBvDGQAkKB28rF98c38GePPiv4shkvJL7Q7rTZdOa1iZ/JllQ/a3X&#10;OUyyyEtt3E4zwwow+HtJST5bPR9dQrVouHK1zXWq6HsFl+zwfFC+Kfi34o+LsPi3ULPTboaKuoWC&#10;/wCjXYiLs3ls5QrFmNgPuENuO4Abvh3xh8JNZ8M/FzUPhzq13B9tW8hDXhnC24WXb+9Z24VfnX5j&#10;xg84r0LR9O+Kvi3wa0mm3cejaLpcV5qerWYvJd1wrRxeZJtwQZJLedUCkjcqHhQpJuX/AIQi+LHi&#10;uOy1jXtFmvri1IW40qaaeCRobUtHAXChYtkZJwhYDYobghj72HqV6MZe0lzfoePiKNGo48kbfqc7&#10;4b+FnhnTYfEU02o/2vdaYixabYrayxm6lZ0QshX7+1iF2qSctnkDB9u+Et38bfBSw6X/AMI74d0r&#10;WdPtYDDZeT9njgt0ZCWkeNwvnMssm9mLOEz93dmqvgCTT4dQ0yx1zSIbiPS40S3sdJ1BvN0yHzGS&#10;YTn7rM7IzgE7lOwAkbSfPdbtviRrvjGx0fwVqkun6pZtJdWsLagvnSLJIduJN53MYyrMCcDDAkY2&#10;1z1Kn1iThUXnqdUKUcPFTh+B9mfAL4z/ABAs9A8SeL/D3xM03U9W0fwTezaXdXmoJDcX94Vku3tI&#10;VUvJsj8tUZWxu8tSD3Pwr8QfEniS4uPK8Y/FPUPt+d1zZ3yFYRMBtYIUUKq8YG0kYC8mve/DfgXR&#10;tJ+GE3iTxX4dsbXUFEMcj2LQt9tuyx8xcxsQVEBBIXne7AghyK8k8Q6jZz2F5JZmG5hh3BpLi1Cx&#10;yY4+Ur8pz0GMg16eSKn9Xny/zfotjy835vrEXL+U8AvXsLi8kEM4VkY7fm+9+OBn8QKqSXE0UuHj&#10;/wCBBsirni3w5qOlzDUb0K0c7t5bLhWx644498Yo8FSaLb65DL4njkksSGLeTGHcHaduFLAdcDk8&#10;A55xXq1HJRdlc4sNCnUxEYzlyptXfbzPtrxX+0d+xv8AEL9iPwp8FbD4XW7+IfBtjeXtvbs0kUp1&#10;C7snS5keT+NElEEiqTnFrCudqkHlf2Hv25vBPwL+Jfh+71+ylsV0+3+xXUy4aOaGSMxs/ABypIfb&#10;zkqOa+VNRuIr/wAQXGqWUT2cM0zYRfmKRnt2ycfTNZUYB1BW3HAkHzEYOM9fyr5SvwrgcTltTCV3&#10;KSk5S1eqct0n23P0XCeIONy3O44nBU4RXLGm0o6TjFu0mnqm79O1j7g/b81L4f8A7Q3h2++KHg++&#10;hkks5H1PQbpbZoBfWTy+XeQKrgMTHcB5hx/z8HuK+KbQG3t5UcbrWXas/fynH3JPwyR9CR3r2JPG&#10;OtJ8ObHwheWke3R9QknhuPmOYnER8kjps3o7Y7mVvWuH8O6VYQ+I7jS2Xdaz4eDzcfvLd1DLn32M&#10;PofpT4boSwOBeG5rxg3y37dv19bnF4gLD4jOljKceV1YqUl05/tWL3wc8NWuu+G/G9tKkgksfB81&#10;6oi5y8U8K8+2JCfpXM+A0eHXwyTFB9nbLBsccD+tb2mNqHww1TVNOkuJY7HVtFvLH7RCAxljeMlY&#10;znp+8WPJ9Aa5vRrK6v7iS1sziUwMYyT1bjivY9nJ+2bekrW+6x4mGxVKUsHBK7p8yaXXW6/M9f8A&#10;gR8BPCHjlZNf8feKLi202O+a3itdPiDzTkH1PCjkAcEn0Fcx8fx8OtI8cXGi/DHTPs+l6cxt1me5&#10;aSS5kX7znJPfgYAHFeyeK9E1j9n/AMGn4UfDPwJf3upuq3E+taheQNNDNJGokMEakNgOGwzDhgcd&#10;M14b/wAKL+L2ohpYfA9x8nMiz3ESMOfvFWcHHv0r1IJqKTPn6soyrSaVrt6djjFt5rybzJeEz+dd&#10;94a8a6Ho2gLpWol4ZI2DRsw3LL6jjoev5VlxeDJ9CivJfGWpWdu1vbN9ntYb6KaSWYkKqgRs23BO&#10;4lsABSOpAp/hHwjD4r1eKC+jZrdVztVcM7fMcZ/hHynn14715ubKi8LarstT6jgueKp5wvqyvNqy&#10;vtq1ufQ37M/jjwTp+rw311bWIEskT2El1ZxyxxSqxBBEildpVmJ3DblVzwK9M1y/u9M0l9Jv/D63&#10;BiZYm8P6LMkk6LISF2yMwwN0ExJPKlcHAbFeEWngaOysYTotrDGYHjaJY5SuzDcnnqcE/wD1s17D&#10;pPjPUbXS9FXTNA/tDUtRmVNSmmO1bVFcRby2zgYDMEJySS2ODXw+DqUpzag7777n6TxpgcRS5MTU&#10;0ukmlsnbovM6fXVfRbvS7XTrpmTUozavZ6PIdtsySpMkksn9wJuG7GW8zGOFWu/8JWtz5y2WnRJ5&#10;l1Iku3zAMEhdxVm/2QBz2Xj0HG+F7rVbsvBq0XmXEcaOsMKAQkFjlSQcbSU6ngHcB0wO7Xw+g05n&#10;iuWkuVmDY8wI0eCxABXH3j8oPfjqK58VO8kmj5PDx5U2uolnc6WZJWXVIX8pmgba4kUyB8MrY4XG&#10;cc5xUzC8kt5UsryGT94vyxYRsY6H056+3Hes6/0/w5ok1klpBDBDfXBVmVcRJNt3lpDxyeQSRkkY&#10;xituXT7OzsZNTtdRj+0iPfPcMf3aYb5huY7eFXrnjt1rz6llrHqdlPXRiaKt9qMslhFNOzR4Rghw&#10;UUdeuM5wfXrXU6d4E+3RLc311cTRYJaONRnt+f8AnrXCQ3V6mof2joiSM2C0cjbVPB4PzcEYB6Hp&#10;z0rbj+IXjAvHeGRTsbc0eAElwD8rBSOenT071jOM2Xfsejfs/wCqfCbwp8dYrD4yeEYbuG6tyllD&#10;IhEcTbN/meW2BM20dBnoxxkV237cH7NXh/wte2vxP8GWVrcaHrEiQ3iwxq0KBsFJgFBJHG0jByTH&#10;0+Y1454L8YeFLnVDf+INOjW8jVEiuIl2uVJxgZ6Y3ZznmvYfEPx38ZRfCG7+FVpo0epWmpSR29u1&#10;5ayytZPJMFbZ5QJyBuYFiqqwBJUBjRGpy1EpGNSM1PmR4TffBXwN4d8PW+i+CbSPTb24LXE1qoVY&#10;7dshtgUnqzZOQSoPPJGDLa6B4hurJb7XVX9zHKZ1gi+aRfvEk9zzw3q2PUV1zz6daeLWjSzuLuZr&#10;WN5F+yk+Qu1gNxGdqgk9znseOLfxXu9H8G+H7HxHrd61utxuDMkudsm0FRgLkYU5z0wRkZK0pYiU&#10;peppGyt5HF/Dz4Xa/qWrQeGNN8HXd28Mkctw9uGmBh2DLl1z5RWTyjuzg/dYfNz5D8e/h58VPAa6&#10;18Pb3w/dzXC6m0FupdY38sDzo7mSSTHmZJVW2jax3YOPvfWn7HnxM0P4WfFJtSu7iaHQ7+3kiKyR&#10;tKsiuqJARtySAAi5HBABGMc87+2v/wAFLP2MdA0fxJ4YtNIm8UeINPv7izhjs9KeOCKeNANrvKF2&#10;gNmPKZOQSAa7cDVrOpaGr0OXEW+1t3PhW5/ZC8Ia5Yy6r4v8ca3e+Iis1zHHBeqRd3cuC0zO4yim&#10;RCWOMkMuASOfqD9lnSPCGh/CC3+G6N9nk0shFEz/ALxtw/1h6ddx5IAOM9uOP8CeEPiJpPwA0/41&#10;XKW1rqWo2H2pfOtRIttDICYXKv8AKGGd3AHLY9c8l4a+JGs3XhTRPhT8JPhRpGqalo8IXx7qj65O&#10;G1CaOZyoaIhsKEIZiTjcW27SoNezKvXrUm3U+F/LQ8/6vh6covk3W/VnvOteD/hRomow+NvF/k6x&#10;cXNuA1tHZhzBESdpfaCRuY7jjG5v91hRV6w+FugeELiPUfGccN9K2nQpcWAbEQckjov3sbcc4GV4&#10;6Gis4YqVWKlzNnPPC04ys43Pyt8W6T4tj0vTNPXS1uIdP0xbeTUrSPzwwE7yDEhX5WXzRGQrf8sy&#10;ucAgfQXw5uj4w8A6xd2d3b6fa6Lpga6vdSWOKcL5aPFiTLRKzyBggJ3fIpAOSV8Mi+LEreF9O0TR&#10;fDStJa2cME0kcf3GVXQOo9WDF245ckmnSa94i8W6df2njPVbuG4vYnucrGFXEW5lTywoUZkyByoA&#10;3dcgV9JVoyrW51az/U8ynVjR5uV3udLqvxcstJi0vWvCnia5srhY2g1CG1mTfAqswChAu2QFdj5L&#10;kfPgjg1oR+Mfid478MXWj+CPEMMOnW6xteX1+sUdxuwHwkgy7MXDsenU5xmvF30sWNtbXn9p28wv&#10;tz+XHndAVYrhx0UnbnAJ4xXpvwYfRYpP7J8b+Jdc0/T5FMl/aaWvzyRSKvk+WgYGQv5jHnCqvzck&#10;gF1sLTjG8VdryIpYidSTUnZHf+CH1XTobWz+Kk0LXGmBhpdsmqEtcyyhTJK0aksXVXBBPGcdAK57&#10;RvjT4i8P/G3VNd1LWF1SxluJodWuprRZkm+Ro2lCkfd52pkYxtyKpeDvEHwv1jxleeKf7RuZ9Wmu&#10;G+zxaveMXXG5VIkQDLbdgOcDhuCBir2oeDtHUTQWXgmSO3uI5pre7+zNJMLho1MURKEj5gd2PUk4&#10;VQAefljTm+Zbo6uaUopx6fiV/FfiXx98Mpb3XvD2pXHl3EMH264vLdXEsrI43hOQYZOZE3KAQgI6&#10;CsWx1XxnqnhOSSwsbi6a2vDqF1PfeXG2EQSyYYMrkb41OP4SoI2s5B7jWNM0zQ4dSa/isLq+Fpby&#10;WsmtXKLCHQSkIEVt7bU2oiHkbcsMgCvNYtZ+InjHWZdZ0+yF39uulimW2t02cAtt2rjaSNx+YjK5&#10;9CRVL3ovRepnU92WrfobmoeOdM+JUGi2HhbSbfR5bS4SC5vJppDIFKcSlokLAByyDG5m/dA7jk1v&#10;eC/FzaxNfMl/LN/xI5EuLW40c+d5SwbncyZHMgEalvvPuBPHNUbLwiuh+JF8O3djoulLeakLSG4v&#10;GEl1p53TruRNy7XVACUBbdJIpByABB8UvHdjo/xKuLO38aQ3VnpMKWMcdjp0RjdVXja5Ys2SiRl/&#10;vBDglhnJywb9nT9UKUpR9+b8vwOjt9D05vAqaUdSvrZb7UIbiGztM2MdqzhUiaVXzl23T/Mu8r5I&#10;XIBLV3099p3hzxBZ6bNNfXWs/Y5BHeadFJcyxW8uY5dhUfecbFMrYPCjkZJ8503xv4emeGz1r4gW&#10;9rD4llefUNJ0uxeFGUwoi5MYySGB2qDywYHjBbvdf1bQdS8M6pf3mvLYaZ/bFxa3V9BdMkl7BH+9&#10;ijt9qqSmGTfIRtDIBzlRXPWjdq5vTmt0ac/hLX7u/fwF8HrmCTQ9Pso7e51C9v2eWQkSySIh8w+U&#10;X3KAxAK89CgFN+Nvgr4n+CfBuj+Fvhp4wvra8huo4Y4rqaKAXNyhVcW0hKO0ZlbptAOwNkBs1Y0r&#10;4gweHfD2oeJdMurzUb/S7ErqFukzySvOktxD8ybSUbfGzszY3B1IHDmuR+KGlaD8WfDq3vgrxtqF&#10;3deHPtNxo8Vwzz31w/lFmgfdhowJFBz1Z5gu3iM1EY1PaJvRL8/MJSjyNLr+XkeC/FPUPi1Fc3X/&#10;AAm2t6m19BqdwuoMJmFv5kyjcRjA3uoYHuVUDGMVe8A6B4j0/wAPPf8AhS9vLnUNYuv7P09LGN1W&#10;C4ZYZdu5guJCokiK9xn+Egna8XfArxT4U0XT/H3iXxxDBql0sdxZaVNA5uppFDszYwVZV8pRu53F&#10;x+PrvwU8L6hplzp/jTxdFfCa4vFujHcaasMVu7E+WY3Zl2O8KKSEZycKp5+WvRqYiMKOln/mcdOj&#10;Kdbqv8jR0f4RXX7NvwovP2mPFHidoY9a0e2tvDumQq8E15ctIVmnwzFWQKjM5Gf3k3GNjqOW8KfD&#10;n4R/DvwrZ/GLxB480vxBp95dM9vZ/ZS97ZzmNii4WUMqb5Uf5l2MYyMgtg9H+0x4l8bftB6B4Q8C&#10;eJPFDWPh/wAOWNyYZ5LhJC5aR9p8vcuNoIGAARudtp+dqwfhL+zYCr6la69qE0OmRwXht5rFoWlB&#10;MTNFuXJibkLyRzg5XqeSVShKjzSdn1t1NoRrxqWtonodsnxQtfiT4A1JNBsWhifVfstzatOWlu5j&#10;g+dLxjLhHcjI2mJAAdxx498QYPG2ipdai+n2KwxYzahN8hxxwOAMDnqfxr3i702y0PTEvTptmJmj&#10;3X1xp6BYUuGzIQU4O9j5se4KFTyymB8oHi3xUsPE/iT7VrMEkllaR4CruyHPAd8BSSoPHXnr0r18&#10;k5Y4WVtFd/oefm3N9ZV30PEfiTeW/irSLfxJbJHHJC/kz26Nzk8jg854NcxY2O0guua1fGfhfxD4&#10;W1OQarYyLHM21maBkUsPqBhgR/OobNdkSljzjNeo5cz0Z5sSNkEa7gn+cVjx2sjvuK4rolVWf7nf&#10;0r37wJ/wTV/am+J37I3iX9tTQvh0Y/AvhiLzZtQun2S30ayrFNJbJgmVIi/zvwo2uASUYKOzVgfu&#10;6nken+K7nxDo8lnHYssv2fZcTPhYo+PvMx6ev8qx5dV0zTbyzttHmmuI7O0EUlzIm3zJN7sSq9dn&#10;zYGecDJAzgVZSkMez/x31quskDNtcj71clHA0qMm49Tvx2aYzMnF13flVkdVqPiez1rQ5bG5iDOY&#10;yUzH3A61R8AeAfEPifUWj0PT5n/dbWmVcIDleCTx05r0Xwf8G/D2m28MnjbzZrm4t1mSyjm2JsPG&#10;GOM5ByDggehNdjqk1l4R0+3k0KQWMMZ2RW+3avQ8Y7nGeep9a3eHjKm4bXObD4qWHxEaqV2jkfF9&#10;/wCNtX0u2PxVu/Ouo/lDakwkjbtww+aJ8AE4OD+YGJ4l/aU1Dwf8Nbz4TeGvhvpGjrqTB7rUrTdJ&#10;JcKMhT5hck+3Yc+9aXjnx/LeTKr3CKGi2vnlWb15/wA8V454tup7/VnuLm+M3yhVbzNwAA6D2/xr&#10;baKRjOXNNy7mXJqV3IP9bgeor0L4b+MLTw3oVreX86o2H3NI3XLn/AflXm+wGTEQ+ZuBW5r2gbdL&#10;WW0yrooVlU/eHp7nvXLjMDHHUeSWx62SZzXyPFvE0leVrK/qj3zwv8QtI1aBb1GEkTcny23DHcjH&#10;p3HWvUPCHiTSN8Ws+dB/o8LFZJI2ZfLGHP3Rk/d6DGehI6j5P+AWozad40k0i8dvJurXDRM3AYEE&#10;Nj16/nX0J8NNP1iHxra6Zp0cj21wwnMsQGIFVwGbntyCRz/OvzvMsB/ZuO5ab815rqj92y/MqXFX&#10;DE6+IST1T8pLZntnhWaW8Nw1mYts7CdRbbyzfJtLEseof7oHQDHTFdpp0clhbySXttIqrGr/ALuP&#10;dGxycqPf8u2ax9BsorLT1i0QFVhuVgjLW5WRdrYbcfQDcwznIOc4wKksvEMF/pn9nIY2eGFBI0U5&#10;2yApj5gSMBWcHvuA6krgc+Iqe0le2h+f0YcsbHT6hZXB0wXV3JGWUeYZGZSkTEYUMeCV3nPT69M1&#10;ZkvVjhhsrmcqqvH5sO0GOVm5bgjud2O4xyTkVwx0zxCYnEmsO1ncQmFvJVSrqxIIzjIyp29TwOK2&#10;dL/tKKWT7T5zebJgK7NiQDOTnjOWz/XGK4qlrG8b72O40rw8viS1W8hcxxTKBIqknyG6gAenLHIH&#10;oOe+ongyecXBRo23DC/LwhGcgfLj156nAqLwJBa3TR3MjrDIoz5fmAE4wSD6Ek8dP8PSbLQNNubb&#10;zJoF3RyZ3r127SuD65HXOa8qtinCVjpjHqcTpXwdtGnW81J2ijZlWCN/u5LhSDg8YHTufxr0C00T&#10;TdMt5rSVvMkkjRmYMNu5VypP90E4yQOOuD3mtvD39pXkNjM5cGNnnTyyUKjsTntnjIroJdPs7wfY&#10;bSQllyFDYbvnv6n8656mK5rXZnynD/Dbw5fafrOtNeq1zH+6+w32pNHvkcvIZPuIoKBDGAcdcjtW&#10;94ht4tJtLjXtRmjt9NtZBIrygxrHD5Rbc5OAACp6dAVzitK88PwWcEU9vc7d0gGUb5WXG7I7YPrV&#10;vxPpYfwneWVpcxzTC1kVEvFDoNyY3Ed+cfL36VjLFe8Eaf4nAeJPh7H4mSO5EHmPHD8sn3tw42sA&#10;pOcYOCPmOfYCuZ1b4ISXdrJCFs5dPjt57m6Z7dmkeXMZVlB5LHEuQRkkDHU16x4XtdcuvDthc640&#10;LXkaK11PawmKOV9oBbblto74JOB371aniurwp5bW/lxsDdNkgZ4yOvPU5z0wan6/UjomaqlzJXPF&#10;vih8INU8d/Bx/hjD4n1TT7WXk3FjMoIjU/cw4zjI+XZ2OeeAfIvgR/wT10v4b/EDUPFmk+KdY1K7&#10;lWSFhqbGD7QC370lQCTk9Mkhh8w5IA+tLq9WSfVtDGl3jyaZNE0d1JCFjud0aPmJs4YAkr25U+xq&#10;jeX8fhvW7Y6fFdPbXSzXU10oQLaLEI/3bZ5IdWLLjOACCRgY1p5pi6dGVKMrJ7ruRPC0aslKSu1s&#10;cz4r8K29t4ntbHW5poQkBdZ/tHlo4UMMZ68GTpnrzjFFdZ4t8Had8XvBrWerWO6fcskN1DtkKHcM&#10;Nll2jcu4cnvgdqKmjjqns0pNr5MmVOnKV2z8IdOE9lfR6hasrGGRXjk4PuOtdH4g+K3inxFDNaan&#10;cRrHPdeaxiiRSx2opBbbuOdgyCxBIHGea5qCWFIWlEix7jj/AOtUTx2WzMi7v4vM3da/dpRUtz8z&#10;jLlja50Oj3fh6KC4l13SJLqZl/0JY7jy0V9w3FsDLAjK4BHXr0rq/C+kaj4k1bT7jSdXlkuo9Fki&#10;vppw8mxAJV8raASQYyEAGeMnjnHFeHNS02zvUl1rTPtlosbCSOOQRsx6jJweMgZxgkcAjrXtvwm8&#10;a6b4g8RWek+FfMsdOt5FAgkIygImQRsURfmkEhGdznGVIYkY5MRzwjeKOrD8tRpNnGL4H1vwG11d&#10;rYWGr6bcNDBdH7KPtFp5g3x4DD93KQWwPm+42Rxxc1288Xwa1bz2GnXJ03Sp2uYbFZHRQd4XyxtY&#10;MilVRDyGOflI3CqvxNGp+JPGUnhg6vNcNHH56t0Y7N2Fc7ggVEUAMFGQoJAzVrwXZfECTxS3hppr&#10;iZWvlkvtWS4J2RLsy8mcggbQBuHBOOuMcsm5QU5WOqMff5YXSuTJb+IdU8VnRda0eKGaS4f7Na2w&#10;dlZSzRNGGkYtkbQo5+ba24sevQaf4M0zQrS+1XS723s2t7iU6XqrbY7y8mVl8y4RpEYxqBnaV2uM&#10;bhjDA87Yap4l1GaPUNJtpphHcsryBZG/dtN+7ISJuD5hcE92mOOxrrNfTT7zwVruva9pMatJql2L&#10;ea4ugJbOIQqWjjWPOQpPtghgf4gcJSlzJLbQtRXK2eZ3PiLVNdubq7m8T3l3rGpXEkmoR60VkZ5t&#10;5Ys0kn8TkJ15JU5PCg3vF/w08QkXXi/VLiHUpJZGeYaHbmVEjSMO05dQV2AnlidzMrknIJPG2rWd&#10;xfC6mvZFZd7SMkfG4HOQdxz144HQfWvVvhXplj4wl/4QuHxNLYQTM1ncC1jMf25WY7RI3Jw3C4zh&#10;QxwMkmu2o40I8y6eRyU4yre79xrJpfiPwlPJq2japHetrGh2cd5JrGnsps5ZpzChVOfnKo2AAy+X&#10;I6gcitTT7PVPGOt2vjPUtWms0sbRobjUDawqLe8LyMWCzGQt5ipKABwTtxhRxV+MngXT/D3hm38L&#10;6VY/bLzw/dImox3Fu32ydd80ZXeSJBGpKYA4+ds52gJat9SttN8Z+GbDUNW1HQ4dUSCKHTTb+d9k&#10;iRGWXCKgAcPvVGwzYfJwy7jyyfNT5o+Z0Q5lU5Wdt4k+G/ijSPCGufDD4fX+tw6rN4Za61GaO8fz&#10;LmaW53XQu8bN0n7tAmFO6ORgS4IFZ0vhPxP8HvgKPB3wtvrVdbmuwdX1BZENxcX8iQERRsqlWSIq&#10;RGASd7O4Y7wo9B1M6brPiDVtWttBvbPTdQ0eOJZtNvTHe6vcKswWCU5MkUWNi8DOxWAJGMdj8I/g&#10;doGkyQ3niyK3aTRbGGGxs/JlZbYIqux852xK29cq/UbcAbQoHlvEypw97ve3n5nd7HmqO3p6HAfC&#10;T4T/ABa0nRdL8R/ETSLVtQa+juZmWZgZ2EWxEmXd8y7TKSilUJxkY6za3aa5d38qR3f9l32mTRTW&#10;94nh+ITzxxl1ESEI23KuyEFlUBQg2jIHsHiX4veBNCXVhfXMY0nw5p63N0sLLLNaM2dihBuYMFck&#10;t1AHYkgfK/7R/wC118QfFOsWA+GWi3Hh/TNQ0d5pbZcme4jeVwXYjBj6A8Efezkhq0w1Cti7zehO&#10;Iq08PG3/AA53UvhKz8O6zb2Fzp7zC3k3yzPHuW3kZV2xx7z+7bqTtyDlhzuZa7h9Zj07wZF4a8FJ&#10;9kupLh4U8502Ozys+75l/wCerI3Az8/UEHPy/wCD/wBo3xdJ4shsLKG6vWmhXzrV4RJNcXIXYo3g&#10;ZZRktg9eV7gj6k8OeDvF+v6jb+HdG0+STUpbrzLXT1tRJOdxLGNNobDHhdoUFeRwRmuPHUauHmlU&#10;Zth8VQqU3JOy63+RvJ4H0XxL4yt5vFd5af2euq2/mtE25jHG6BVPyDl2Afd2Gckhzj6H/wCCY37F&#10;vhHx58GtS+L/AMZNJt9Ys9avJrXRdLmhSWH9zO8fnyKVG8ZG1Yydo27yC2wpzlh+wh+0vBpP9sj4&#10;Y6krPHGzQzxBWLfLuOwsH4UDjHUe1fYH7C3hrxB4U+Edl4F8Q6FNo8mjxtBNZ3Fm1uu/O7zAH6l+&#10;CT3Zmr4ni7PM0wWR+ww0mlOSUmtGlbbyu7f0z1MhjkeYZk588ZShF2jdPW66eR+dv/BYD9mHwhZ6&#10;N4e8P6B8O9NtNYbT725e60XS0gWLY0exGEagbM785yeSewr8wfs0aR+TMnlyLwysOh71+wH/AAUt&#10;+NF14T+L2l3XxR8KrbeHpJriGyvra7MzQSYTPnRFdhAOGC8jB+oPwt8Uf2TYvjR8QrPxD8KPiDps&#10;7+IGjkmXVI5LZp2k+bz1AQg/LguOuckZzivS8O87rYPLo0sbJ8jV1NttXu7pvob8YZPDFVlVwiXO&#10;tHFaNro0upb/AOCRX/BOvUf+CiH7Vtn8OtXuLix8GaDCuq+NtWt8B4rFXVRBGTkCWZyI1ODtBZ8M&#10;IyK/pi0f4K/D3x9+z14s+Anh7wbp1j4Pj8Mr4b0/RbeMLAlqIwJIFUHIURFF992TzzXyh/wRZ/Yy&#10;/Z9/ZF+Cd54W+Fuv3nivW/GH2V/HmrMyt9muokljSFIVAMSRs0rqHyxEhLE/KF+5tSvPB/wL+ENj&#10;Nq+rWtux1BTqVxu4YzkrKwPVtiHk/wB2P6V+tQqfWJRqwknC17rqfnEqcqd4TTUuz6H8h37Vv7JP&#10;xU/Zm8SLpHjDSU8m91C9ttPntZhJ5i27orFtudrESRtg8/OKPB3w/t7bw1p3iP4oafZXNveSAQxi&#10;ELMgJG0SMADz6Zz61+nn/ByXo66D8RND/wCEG0G3j0/wn4gub6a3toQuVv7C082Rv9oG3Vs+r59K&#10;/JfUviXNfWq6Iku+2AMsayfw9yh55wGI9goruhKMtL6nNJSR6N8WvHMUHiiz1y2gIziBIcjDRgcr&#10;+J6f4Vg/FLxpDP4dsE0Z9yTMt1DJIpym3IK/+Pcjt7VxniTxhHr2jQ2TxyedBIDHNu6rjv79Kxr7&#10;XL+9tY4ry6Zkh3GNcDA3Y3fngUAmM8S6y2o3W+F2VWQFl9GxyK5y8Q9Ufr2ru9K+D3jTxF8Nta+L&#10;KRRW2i6HJaRzzXDFWuJLiRljSEY+c/I7HoAF71z1l4XF7MirLv3NwNpBoj72wzO8O6ZJNeLPInyr&#10;gj611LWYmg8lZNu5uv48/n/Kvt79kv8A4JweEtA+H9h8Y/j1YRXw1fTUuNM0JiwjghcB0mlZWGXK&#10;fwdFDc88Lj/tReAf2VPD2g3t9pek2Njdwxt9lttJl+dmL52/ISo64+foOgOAK6IunHQfJJ6nxtNO&#10;ukJL4jKhZrNlMbDgsNwyvvx619Y/spG48Xhta0+do7WaBEju4ptm1nZWwe+MKTg8EgA5BIr5X1rS&#10;IvFYk0Hw+kjSSyr5SH775cKowOpJYcDtmvsL9n/4Zx/DH4d/2N4M15rp9QhWSO8kdoWhPkLtlKHO&#10;3mSTHc8dMk18fxTRoydOptJP8D7fhPNcRhcJiMJf3JpfJ36fI9BvJrLS7lrKC4eS7jhS4m8yNY/n&#10;fA28qDkFdzdByB2zUGhOWt5bGFmDTx+WsjJ8x+UBjuBGX3Agj+63IwTWfY6XbW882pw2O67vY0Nz&#10;I6kyqp5wzZB7cr2JPFdFaQ6dpsjS6hC3lzzboVghZpHYheF6bee+PXPJ4+NqSUuh7cY2L1jpNy+m&#10;tbi1kkaALI5VSMntzj5jxjAznpz0rS8OeL74bLW70uO4i8hjJ9otwpDE/wAJGMex6AqeMVzum+I7&#10;nSgVvtR+zQ2c4COu5l2NIPL4yck+2ew5OM7H/CWv4p0NdJ1mzk0xG8rcW2faNnmj5GXnbuXjBwyh&#10;uobFcsoyvqtDRS03OrtmtJ1t57B5liulkWXy2xt54w475P8ATtmvRfhzqwvrOP7VL80e5WVFO0Mp&#10;29TyWAz16nPtXk+r69f30NhDoenbbeCT7OspO0MVIUBeBkcHnnPqc12jeP8AS/hrrOgeGfGl9a29&#10;z4jXbpMaTBmLbVKFsYC5ywHUdOQSM+bisPzRtHUuNX+Y9ZuLDWrPRWv9AMcdw2Y4VkkO2RS3OcA8&#10;7AcdgTznFJ4S0jWdNsrU6veIZ2R3vGjy29mKsSM9APmAA45H0qTwN4htV0KSXVY42haUGKVuhAyF&#10;bPud2Parl34z8HSaZLIJ5LeSH5TM0ZZVJC4GO+cgceteHas7xS07m149Tan0ybUktbi2CmS1z5rX&#10;DHaUI5AxxnIHJ7cd65XxW9/qOqN4eS1Z8zRmTzF+4AytnoRjgHjkngEGuiu/FyaJ4fZW00yGObG5&#10;pBhxxuZeSfunocHPvWDd32oeJtEW9cfYZGuEPTJ8vIP3jjqM8cVzwlKMrvUvl90teG9bhs4fs13q&#10;C8sYwrMpPBIyMfn+NOu5biyvpNMstLV7O8t5WuhIwjDqVAIVccg5IzjI980+fwhDpDW+oNbx/NtQ&#10;3ESjKcD8vzPSrupyS30MaaS8fmLHjdIpJx649etEpe9dFROdv7m08NrY6UlkI4fOWC0jXbi1jVAU&#10;OccrhCuOTjsQTiFJNW1LUnRPDStbbZw0k8ihlZVXChcYYOM854AA78dl4avPCVnqF5b+KlhlvZoF&#10;e1EuApTkAID1cZJ5PO6tvVNB8L66Rqnhu+jVrONo5lW4C4V9uSQM/MNgPI4B9zn2MPlNTE4WNWE1&#10;dnBWzCNGs4OL9T0f4T+EtNsPhtpX/Ers5bf7OJTuh2rJJIWc52kcAMAPpyTxRXjvi79oD4yeEfDd&#10;to3gN9P1a/t5lFtY6hbujXFvhlcAxjBZWAbO0DbnPJFFfUU8LGNNJ9NOh8/KU5Sbv+Z/PHKTKn2e&#10;3aNjjJ39uP500H96sczbWHylTU0V3K+lfYZk3NJJvaQ8sPTHpzVO1ikcsxMjbj8wGD/Wv1JxPj4y&#10;uWiZY5HELMu0/L7/AFPp0qaK6maZZwuySNcK0bbW3evHfP8AKi0sxeTYE+2M8d+cj/AVJfQRl1lV&#10;2UR5LN3/AD9TWbXc0Tl0O4+EGmeLLux1mHw9PbxrPprpJJeSEKrKADyMgbgxUbsDcVwdyDFy1ufG&#10;el6Ff+E4Zprq6muorXUrtiLmCzTcvk7GBIR/v5Iyccd2rzuG81CCObT7G+kaObb9qij6PtJwD6jn&#10;j61seFPGmveEZZLWy0u3uFmDZs7y38xTKQVSTaerLnK56Vy1KPNd6P8A4B1060VZao9G8W6ve6H4&#10;n0nw74dttb0/QrdZIFurySTzpmFzcbrnauCWjlkbGRuPkrwMkVVu9F8efEvWr6DQDc2uk2FxER9s&#10;jHm2wiidIo9qZJzt8sD+N2GfmaltPifNqFjHpNvP514sMM+Ld9rXlxIxaRS23jaXfcBgZyckDJk1&#10;7V/EmleCI9BbW7HT4y0lpcW7YmPy3IYu8qKSH86I4IJAUYG0Z3cEeZSSsk+/6nZKzi2nfqVtbsZd&#10;YuQk3haz26c1yb640lRFNPsWNCq4XGxI4ycEYJSYg+npnwb0ex0j4eN4t+G+tWun+ILydrKC31iG&#10;3kME8MgeVsyRfI3liLlNpAcgHL7W8JtreTdqNxruoSND5K28kiXG1gGHyttXOV+XaSMgBh97IB6L&#10;SPC3j/xzpOlrBokllY3otdPW+kuh88mSEZQfmAZVIKjg7U7bQXiKXNCzlp17GdGo4zbS1/Er+M/j&#10;58UNd8R3mtanr0cl0FubK7ltbdDayrLJIWKptCAOGbB25xgD7oNdb+zzeeJPiD8RdCnvdRlmXRXl&#10;uYNPmmIEvmuFZV5X5SvDFnBwDhgOnn+t/C/xDpurSaZHpN3cwm4EMU23iYbgQpIJHTk9gfwr1n9n&#10;D4JeIrvUl8WeG/Gtva3C+d5ytyIJYxIkTBsgbhnPGR8y84ZtulaVCGHfLZf8MZ0PbVMQlLU+jfC8&#10;/iCX7ZNb2kNnpdnaxrb2qRbrh1LSBAYwuVXZHFwVLDlecZMuuW+tXfi2wsh4ludPj0i6hjuEtQqW&#10;6lZyZJTuADMx2LkAEKXGRna13wtqVrBb3WpW91+7nvlhaKObYqSo6tKJflG3aZpM4HG3BO75Rs+G&#10;PC99qviiS68J2N9fNdQorL9nlkHnKEHO4ZLFlViD8zHBIBHHzclJy0Vz3eaKjeTseTap4c8H6Xee&#10;IClibp9S+0yanCkZee7QswtrYYyzZOM4xGuFyMBqwJ/hN48+H8eoT+BZrd7tLW1XWvEEkKyvFKYw&#10;sluitx8kbGVuSchc7mIx7fN8KPEXhfxRJ4X1+xOn6s5keS3uIRFKkDbDH5ikZAPJyVPHcYIPoXwY&#10;+EOseNrnT/BPw6tLi8vdSWaOGxjjGZHkieR36/KpJDuzEYGMlQMi/rVXD3s/vOWtGh7N1JtJJPXy&#10;PAv2VP2MtR8M6xa+J7bV7vVtQ1AyR2qR6c8MzyM8aeWi+Z5kjPyACCBnoN2W/Zj9mT9mbwn+x18M&#10;rbxX4p8PafqPxJ1u3W2kkjw7RMxLpZQuRnYg+aSQfe2Fj8qqBxv7AX7CMf7LNjqf7Qvx4sLGx8RS&#10;GdtPsYplkjsISF33UhXIM0m3C7TtWPGOSQPcNCGqeKdZb4g+IrdoZJI2TS7GXrZ25xyw7SPgM393&#10;hf4ST5uPxcpVN7yf4I/LeKuIvaRWCwj93q11/wCAT6vrT+CfB1x4m8Z6w15NGoabbGqrJIeBHGvY&#10;FiFGSTjkk4Jrw288a+JfE3gbxLe2TNNr+pXQk0u1Vjt+UxrGi858tWPOOcNk8tT/ANoj4nHxr4gX&#10;wzotxu0/TJCfMU5WaXaQW/DO0fUnvWF4X1U6P4QuvHVtYtfN4fmjhultZ23wQz4yTGMA8IMMe+AO&#10;9ebxfksqfBc6klecpRdutk7/APBZ9P4X0cPlmdU6+KkouaaV+72XqzxD9r+3+Gvx5/Z8j+IF98PZ&#10;PE8kNzZTeKPD0LhZbizspT9rtY50b5JC+CWQ5by1wTgZ+Nf2D/Cfj7wZ8fvCviP4dfBnUPiFZRu8&#10;s/gvw+8/nLaMyvLGkke6RclipJIGAFJwzA/WnxW8ZaV8BY4/HNlp9xqnh/Vr6/k8TfYgCtpazC2S&#10;CRF7xwRxuojQfdkJ6rW/+wb+1J4b/Yi1690H4bXUNxpPxVtGu7fxBfQhUjmjdVWW2U4LxlZXXaxy&#10;5iRuOleB4e5lh6FF4HFRvTqO8X0TV7xd9n59UfqHGdBUq0swozcXTik1eys3o199j7NvP2ifh5+y&#10;945tdH+FvwxtfDvgXVrm3fxDFYWZF5azrEqNLMpy7jawDZJYOjnJJxXVfGnXdA+L9hZ6do+tTato&#10;urzotvqVlA0tvBBI0au5kUbQACw9ck+lfJXizVP+EvnZ21OSYPuBkfK7s98dq2vgb+0cvgrxLo/w&#10;i1jxJJeaHp8F4L6ytmGIY50kHIBALb3Zhnnluelft2FxmFlR9nHTy6f5H5LTzOnial29e581f8FR&#10;b2T4kWHj7x55bNp7yNdWqzDdthE67Rzz/qgFr8WNb0/b4kvLPTo2aOO5kWLjnaGOD+Vfsl/wUy+M&#10;nhq1/Z4b4URaUv8AaniiRYoZIW2MlvFLHI8jcc5KBAOM72I+6a8K/Zs/4ISfF/48/Cmx+P3ge4tJ&#10;7O6aWaHR5C7T36QjdKqbVbBLgRDdt3Oy44O4aYeVOWMfK/sq/wB7/wAzaeYQqL6uldp3v2uv+AfC&#10;vi74LN4P8SNokfi6O+hWCGWO6jtyokEkSSDAJ4GGrsvhL+yd4x+KStfeGfD93fW8EirNc+SPJQkd&#10;CSQM/nj0r9LP+CZP/BOD9jr9uL4t3Xg79pefxRp+qNZCTw/Nodwltb3wiY74pN8THzdhGNpA2xsO&#10;uK/Y74Vf8Ewv2Pvg7pNnofg74bR+XYxhLf7UyybR67du0n3Ir0oOny+9qKpGrGVkfzwfEj/gnH8e&#10;fiF8JYtO8HeJvCdvN9uTUbrw7FNLH9rn8sxZYuoXzFU4ULlcj1JNfMGk/s4fFTwZ8Q9N8O/E/wCG&#10;mv6LbSavHbXt3daRKsca+YFchiu18A54JBr+uPX/ANjD4Z6tpsOlXMavbQsnlRTWcP3QpUrlFVuR&#10;1Oc8Z614T+0x8Dv2iPgt4Qh0r4ATaOPDNnNb3NxJHpKzXVsEXFxuSUt5sUpAL7TuCjb0DM2cfZ01&#10;alG3zNJSqzlecr/I/Kb9sO5+G3hXwE19qPhy0vJEtyLf+0lFy8a44VTIW2j/AGVIUAYHFfn78U9W&#10;8N6p4WW7g8M2Vos0vDWlqiNnn0HTNfrj/wAFWPgn8EvjJD4Q8TWvh5/CeoeOtNmm1JtBulGntJDM&#10;YvOiR0+QPKJiykDBGcnrX5uftefsP/Fv4H/Dv/hM0vdPvPCumSRiS6kukjuCZW2xnYflkzkAFCSR&#10;ltoAJHRFS9nzmkqkZSUT5Xt9duPCWvWviGwit2urf5reOeHeN3Xd17Y6e9dvp37XfxX0+KG1gttI&#10;dI4Y1TfZngAdOGH0ry7xLqqT6jsgdWWFdrN23d/8PwqvZ3G59obbxnp1rz8Rh6OIf7yKZ1YfEVqG&#10;lOVj2iH9tH4ygRrdS6bcbnZrhZLMgT5HIbaw46dMdKuad+2t470+zkGoeEtJmV5vOdo1aNiwQKOc&#10;noAMZzgKoHQV40CJBujfHpzTBshDb235+73rhllmBl9hHZHMsdH7bPqbSf2tPC1teWEvjbQpYo/J&#10;YRzRTC6EUjJg/JIoGOvQE5PfNdJH+038Ck0fVfEmofEe6n1RR/oli9rPH9o+UqOi7OnQMRjjrgGv&#10;iy5NpP5ckVzcZVvuu3yrnsOalivZWXyxuz0zt4riqZDhZbXXodUc7xUd0n6/8A/RDwn+3P8AANb6&#10;1iuteEQjbLRXFqzCIbux55AGeCeT0qaP9rf9m74kfFHw5qOp67tXTdSS48zWLNkjjdbVYkYEAqAH&#10;G7J5B5Ht+e9veJYwK5XzOMFY2FbGj6hHNeRrbl90hxtZRXFU4Zwbu1KSZt/b2I5bOKP1e+Lv7an7&#10;M3w0+HIt4PGv/CQXTRx+VZ6HEHywz85kJ2rg5A5LDrzxXnPhr/gp3+z5qTmC70bXtLhk2+YI7SN9&#10;r5yfmV8kZ68DPevhmynmvtMktJcbWUrtf1z16dvauct4ZLMLHazjy85QspBPXGfxFcOH4VwMaThJ&#10;tve9zWpnuI5k4pWP1H8OftZ/Av4y6pJ4K8H+OmX7czSlr6RoG3FVTy1V+OuDtXjIY9Sa9Wuptft9&#10;Ltf7IgS+nmuEj8yZ/LULu5bhSM7V6ADJbOcdPxrtdQ/siSMlGjkkZUVoyfmP1Ar03wd+0T8ZPA0F&#10;uvhH4jatarG2VhW8Yx8f7Jyv6Yry8dwd716E/k/80duF4gTVqsfmj9c/Deq3tnpc0NxYbZJWwomk&#10;VwAOSQB65P41R0uwubTWGW811pRczPJHiNFVVICgDaOgGPXk/l8L/Df/AIKi/EjRYIbP4i+HbfVo&#10;UwGuI/3cre5HQnJz2r3b4If8FBfgl8R9bbw69xLodyjMYW1QokUnOdqtuHI7AgE4HtXyeKyHNMLe&#10;Uqd13Wv/AAT26OZYOtFKMtezPYvGej+EvHEU2g+Jba9j3Qf6Le2MhVgzLk+WwJyRkrgjqBj1rw74&#10;jaNZ/s+aNHrkXjHVL+4llmTSEkvBFcWy5Lt5rLhQpK43FSMDAzXqnxO8dReHfhgvjRdbtY7PS7N5&#10;LiPBVXRVyeVBG5sEY6nOB04+UviPqF18VfjDJd+KbmFV228sOlx6hEzJb+bscSIu48tGyspXKsfn&#10;C4Ne5w/gafL7S7815nFmlecYWt6f12Nmw+IGo+LtTv7u+1a+uJFtLabzp9Qnhjj8zLiKNhtYgeYQ&#10;QCQCByedpWJqevW/hvx3maDyYmMkEMK2O1rmEKHaSPc3mLGZGRlAXZgMAchgSvrJUJys4pWsj532&#10;0Y3U3qfm7dW8tiPJu4ysxjV1T/ZKgg/iCKhs0vI1ZpU+Rl+7uBIOOuPpXoHgT4Xan4q0e88Sa8p2&#10;3VvdRWe4u1xc3IRcRRKAQzcqu3j7/OPlrW8c/BnSvh74C8P+K7rRp4/tl7NHqV1PeqGcgBDHEgHI&#10;jcOHbkElADzx9X9Yp83K9zxfq9RR5keWKslwyyIcnhflJHbH+e1SxyyOVkm3MykfLgY/Pvziu08H&#10;/BO5+IUMuu+Hdfht7VLzyFXUJVjkchXfICk5CouW9PxGczx/oHhfwZqt34P0vUb661CxuGhuriWB&#10;Y48rgNhTluoIycZ9BTVanKXKnqhezqR95rR7GDDbo0oYt0Un5uMYI/XNewfBi+8PfZbV9T8LpqF0&#10;u1o763hDShImRvL2FgrsAxOWzkIAMY4yT+y58UF0saqdJg+zrawz3SzXHlG18zKqG3D5ySpB2hvm&#10;Qr1pdR+EXxM+F0x1m11uztZoZJU8uPUQsybWdGLLwByhXHOcrjINctapTrRtGW+3mb0o1KM7zjtv&#10;5HYeK9IaeO2g1zRoVbT7wSQQx3UcJV3GBnchZlG0k5+ZcZI61keOfDNlHqfl65q9vJbwz2wuPsc0&#10;ar5txb+eSkJO4Lksu/BJ2rkbmNem/s0/Cvxh+0Z470Pw14kkaGx1rVkttYuIFKzJD5ZEx+Ze0W44&#10;UgfM+e4b788Qf8EtfhV4EihvofCkOoeH7qSIRS6rD50nmInyLKxHL7cAMSQwHYhlXLA4WriZNKSV&#10;nY3xmIp0Iq6bufk9qWnaFbNBo+laUkt01mJbqETbhb5UgqSeGIOGO3JXJH3hx9L/ALK/7BXxR/ai&#10;8HamPC3j+DRYPDgt4ovOu3ikDTEHzMRRtjMUU6Lk8bwM7QQfrDXP+CffwU15JNX0j4fwx61pdhP/&#10;AGPZrciG1u5RG+xJ1wQU3sGzgHjB4JB4X9hL9oz/AIZ3+M/xb8E/tJQP4VtND8O2fmWY08zOGj1B&#10;Yrclo93mAx3TEOCQwk3ZIINdcsvqUsVGFTWG9zkjjIVKEnDSXY6L4e/8EWdVv9Ph1L4g/HGL7Qke&#10;LhLPTTIA2DyryYzkluCvRiPevbvhD/wSv+Bvhe/XVdb8Va5q13HH5bwveLFAwYnOUQAHAPB7dupz&#10;yuuf8Fa/2Y9NhkHh7RfE2rzYHleXaxW8T+xLvuXt/Ce/HHPG3f8AwWF+IEr/AGb4f/CzS9L/AIlk&#10;1C+e6bHQcBUA9e/NdUqGV04/Dc4/b46Wrlb+vI+mfAn7Ef7K3wi1e81zwn8LLGO4uJh/aU188k0l&#10;xIHVtxEhOSSAwOOuTXqMmuaBoVsmkw+Fo9JsPOHmtDGkalNwDHnAXA56+tfmr4m/4KMftdeL9Wur&#10;ofEGHR4mYKsOi6dHFkZJBLHLHr1zXEan8R/FvjBxqXj/AMfaxqk8knmSrdanI6O3bKsecemKzljc&#10;PSXuU/yRMaFSp8Uz61/bQ1H4deNPirpXxF+F3iK01bXZkFleWOj6hBNcGQELCoXccu4JiB6DjGSc&#10;H7X/AGAP2NdG+AHg2Txl4u09f+Ei1WGM6izoN1sgClbQEEjIKqZGXhmUAZCKa+RP+CKnws8NfEv4&#10;0a/4rvNEikh8O6Sk8Fw0RKwXEshCydNpcCNwuSCC24A7SR+g3xR8W3Gu6kPhR4Oumh2whtYu4W5t&#10;Lc/wKe0snQHqoy393Pw+b4iP1qVSSstNO7sfNcTZxKjRWBi/dW/n2Xoupl+JtbufjB4sYxP/AMU7&#10;o91iL+7qN2h+97xRMOOzOD2QbuP/AGifigPCeir4P8PXP/Ey1CM+cyHmGE9T7M3QegyfSur8Y+J/&#10;Dvwo8GfahBGkdvCIrGzj43tjCoB6evoBXzVqOo6x4u8Ryazcwy3d9fzZ2r8xLHgKo9OgArbh3Kfr&#10;VZ4uv8Mdder/AMkfOZPgniKv1irsvz/yQ7wf4bGueINP0SVrqOK6vI7eS7t7VpvJ3tje20Hauf4m&#10;wo4ya+sfCPgy20HwBZ+CNSaHVo7WxFrNcmFENyoG0l1HGT1PYkn1rkP2ZfhmPCvh4eMPt2pw3WsW&#10;ca6ho2rWvk/ZpEZ8AKRuVhuIJyQ2ARivTPs0UTmR7Xa396JutcueY/8AtLEWj/Djol37v5lZhj5Y&#10;it7jtGO1vz/yPh39tP8AY+v/AA/pd/c+Abe+k8M6rp9xDf2iiPbpMpBYSsWYMYiMgBQefvYyDX5v&#10;+Ltl/eWem+E7O5stHstLtU03TLufcYf3Cea2ASqM8geRguAWYnvX7939jbavZTabqAjura4iaKe3&#10;uo8h0IIKnPYivmbXP+CSP7JWsaw+rw+GtWsY2fd9msNQ/dqPQFlLAdutfIYfKaeFxUqlLRPW3Z9z&#10;18240zbMsjhgK3vST+Lq0tk/ne/fTqfnb8Cfj38UvCWpWvhXVzearp91IsMUMm6SSJm4G1hlsZPT&#10;8vSvbdG+Nnw08CJeS+JZ9KhuLeGY/YdDm86SaVufmAGTITxuduB6DOfp3wl/wSr+Ffgfx5Z+MvCn&#10;xK1qGTT7xLqytbu2ilVGVwyqSR8wBwOxpk//AASa+D954zGs6jrNzcaUbhpJNNjjAYqckJ5meg9c&#10;Zx+dfQ4bFYjDx5Ur+dz46nmeZYeNlC/nc/KL426z4x+NXxGu/G3iHTWiWTEVjZxtuW2gUnZGM4z1&#10;JJxyxY8ZxX6xf8EGfG3izX/2VvEXwhuIZEvPDmvI0Oov8ot7K5iHloMDJYSW8p467xxkZrtJf+Cc&#10;37KdvP8A2jo/wy+zTKrBIvtkrJn12MxHH0r1L9kjTfgh+zL421LwpazWOj2Opaf59xJMyxxLLBkq&#10;XY4AO1pTk/1FfUZLSrOt7Wb3PpuHqmNljOer9o+T/wBuL9kWb9i79pjRfjL8H/O0/RdcVdTt2tv9&#10;ZZ6jC6tKi47ZYTLk/wB9AMJX6LfsWftQ+Gv2sfgtpvxT0eeFL3b9l12xjY5tb5AN6YPO0jDqf7rD&#10;uDjwH9tn4sfsW/tLeHrf4Wan+0Np3/CQHzF8N2ui6gLmUXUuyKOQwRZeTmQKOx3MMgmvi39nH9or&#10;41/sgfF/UPgpd+DhpVnNdR6Z4phuJlUiSG4UtKrcjOC6iQZASYsM4Br6yK9pFuG66d0fdSlKMkqm&#10;z7n6pfET4y+MNQ8VXXw98AaNeaZdxzrBb65q/hy6uLSSTBZ9vllQEUDG93VWZgFz1r5R/bM+CX7X&#10;HiLRoNV8Ffti63qGstIVu9Hs3TS7ZYgpJKrHIAozx8xJ65OATX2p4s8GI/hb7D4Uu5NLu5LfFvqG&#10;j7UMbHrIc/K474YNmvC9Z8K/G7TNCnKeJLLXta0x5Gjt9aVbeW78wFE8qTHlSMVdl2nbyQDjcDXH&#10;Up1PtK5vTqRj8LsfBH7YetX3wn8TfDfwH+0VEbrQ9H8PyT3F1oLRXM1pcz3ksdxDvfIkIeBpdjFS&#10;C0oBGM1+VH/BVP8Aauv/AIqeItH+G/gHxFJN4Dg87UtJZo445bqX7RcWu+VEyqlPJkVQCQQzOCQ4&#10;x75/wV0/a28R6T8RtS+EvizTdas9e1A79Ws7ho7eS0lM9zIXVVLquWuplJyxJLMDxg/mf4z8Yal4&#10;21ePUr8LGtvaxW1nbxk7IIY1CpGufQD8SSTya2pyk6aSvbswnGMZPuZ4Vd2EJJYc1Jia2mHmBQ3+&#10;ywquCxcmhZNsm1myc0yS9DMNmZDuJ/u05LzE2w7tpUc4qijlNzFj6/LViP8Adx5DfeHVqnlKuW5J&#10;IZV27Nu443KKYLW5CNlzjOVK9x60W+cBHlAapp4XnVVRPmxU2KWxDHeWlrbm0v4m3EbllXPympNJ&#10;1qDTpvNDSK0ZwDjIx9KcLKK6i+4N24KobG7d/hUd9o/22XzreIRruII6AY68Uh6nTad4wnvplRJv&#10;L3dGb7vA+n86241haRbhZRNhVLbRhTjHOM+orhdLtjahQWx2z61v6ZNNghOFHGM9e2a5akeXVG0Z&#10;c25uzQtPeJMUXaOY/m+6cdcfnV+IPAipn+LisS0vbpHRHiXy8/OzHGBT9W8SJp94tjaRNNI0Wcq3&#10;C5+6PxrnkpSZpGUY6m+9wXTyUflv4tvTmobu7kjThmY5/h4PSs/Tdd+0tHDLCyzHlvl4qe4YmVoG&#10;by2Xlt3c8VPL0ZSl1NGL4u/FXwfoUkPhLx3qljC0i+Zbx3T+WcYIO3OOuO3atbS/2yvGX27S28Sa&#10;Pb+XpbYmjjjZTcgzK7uuCAso2rtOD0PPJzxEtrOkLQ4bH3ZF/wDrVy/inRHt7jz4bhv32GQ56A+/&#10;HfNVTw+HlL4V8gniMRGNlJ27H15o3xX8FeP4Fu/CXjG1vtUgdE/0u18iRRtk+XDEDYF6BicEnHXJ&#10;K+NDqUnhe1sZ/D+put4Vdpnjcgp2AOD6H9aK6Y4KdvcehzyxUr6o9dsvDHjvxv4XXxH41+IXmecl&#10;3/ZEMNuzPETO5kYqi8StI21QMsqO+doC51tN8PfBfwX4th0+98N2+oLDsg0+bxI7hJLuVpWjaZNx&#10;UYZY/MUgKFz3Oa774daJ4kh8Papr+m6BHNrGi2ssdvI0aIXmkV0crEgLDc3ngYIYkJgDgV5z4W+F&#10;nh6xt7iy1LQb/XRD4njimZrgJC2xVedHOGCMBJjePu7iQ2SFPFCpGpJxvoux3yjypNa7blH4U/Gv&#10;xjq/xotL/S9Nhjtbi5L30NjAIxChQxtJvwTwuM/3sBehwZPiB8GPEni74px+KdV0W10Zbq+tLZdN&#10;juxcyNP5aIoYbgxDshbeTgkkZJBNenfCXwbqXhTxC3iHx/PoOj6VumIs7dlt1nTJBImcqdqMrOFj&#10;O4bJFyW4rZ17SfCtktv8UtK8aaPDouktDDPb/ZUmuEJYoPm8syM48l1TczMvJyB81TKpFVvdVtLG&#10;sYSlTTn0d+xyHxD/AGOf2y/FOt3Xjm08GQw6S58yPztYh8oQoMrg7woX5SwUE7cgeleR3Xxc1+7s&#10;bnwx4xkt5Zm1pV1S1vbhysgVFRGAGRhMEZOflwF4JrsPGH7QPx++KHh2T4P+D9d1S/0Ozvm+0XFx&#10;eo32lp23RoWGFGTnbGCWJ3dcYHm/i/4fL8NPFGoaT4h1LR9YuoYY4G3PN8k7H5ihUgHy9rKWfAIO&#10;QDlTW2HpyjHlqW8ktzkrVOaTlTvrvfuff3/BLWDVfir8YNK1y2srXyfss0qwwyjZp8hkSBRiNFRR&#10;IpumyBnCY4AWv1m0yfT9R0S80DWH3Qwqokt5l2q6ZyFPPTbtGQcgnI5xX4tfsHf8FFPh/wDsf/FX&#10;T/D9z4IOo+H9TtbCLWptLhLi2kwczoBzlWnIZcszGTk5VVr9dfF/xB8M+NtL0/xJ4I1f7Xp80Ts0&#10;tuTiaJ9h6dmG0DB5BNell6pwpcsdNWzkzBylPmeq29DkNW8F3/hnVX1fS7OaXTWuPLVpGEjW24ZQ&#10;ORjgg8NgZOQcHr5f+0r+zX4P+OPw617QltLDS9e1axitU8SLZhp0iS4jnEbEYLRl4kJU5x823GTn&#10;6K8O6vp114ij0mOGSa3vpo41mXGDuBQAqeoOdpHo3PGccR8efgt4q8NFvEOiX93HYOSGto5i32Vj&#10;nBJByyZI9xjB7E+xGSqPlkeRUXLG6R+LvxQ+HXjX4DePL34c+OrRVurWTMdxb5aG6jz8s0TEDchx&#10;xkAjoQCCBDo3jyTzFQH7vHWv0W+MPwJ8G/H3wNq/hP4nxR21zbqzaXrUZjM1swYhZEJ6DpuU4Ug4&#10;6gEflL+0F8M/Ffwb8e3nhLUfF66xZpcSJY6rYTfubpFxyAOhAZcjkA9Cw5Pn4jDxpy02NadSUtGe&#10;oXfxW02z3mTU4Exg/vJgOOK674CXGq/tD/GDQfgZ8JbG41zxF4hvktrGzs4jtUnlpHc4CxooLO54&#10;VQSeBXynplik77ym5cgfN39q/oG/4N/f+CdXhn9mn9m+1/a68Y6Ws/jj4jaSk+mySL/yC9Gc7oY4&#10;/R5wFlds/d8pcDa27xMZXjhqd1v0OTMMd9Soc/XofTXwS+C3gv8AYO/Z60r4L/DiCPUNfvW3XV46&#10;4fUtQZR5lw/dYUAGB/Cigcs3zb2gabp/gvQprzVdR3yMz3WqajNwZZD9529uAAP4VAA4Ao0S21LX&#10;NXuvHniiPbf3LNFb28mf9Ctlf5Yh/tEjcx7kgdFWvKfjf8YNE8SX7eB9Jvd1jFJsvrmFjiSQdVBH&#10;ZT+v0zXyGBweIzvMLdOr7L/Nn51RpYjNsdzS2/Jf5nJ/Ff4kz/EbxL9sEbLp9vlLGBupXu5Hq38s&#10;DtXRfs8/C6PxR4hOr65/bukLpc1re6XdRx+VDdne25d5B3r8oDLxkNWZ8Ofhto/xL1u3sbTVZUs/&#10;mN5Pbr+8hULxliCoYkADI/A4NfSHgfw4fBnhHTvCMeqXGpQ6bZpbQ3d8ytPIiAKpdlABOBycDNfS&#10;59jaeCw6y/D6aa+nb1fX/gntZliIYeisLS0019P8zZKv5QxEso/vLimqyjCo8kR6tuP6U2M2Qfzh&#10;5kMn3cnuOtTM13tzD5cw9GHWvjjwAfc8e1o0m96hhkto5efNh45bqKa1zEg/0i1mtyOWZRlentUs&#10;EvnN/ot5HNtbDqcenT69KlfELrcsqXZVeOeORT/eXrTFij83/j2EbdWbdxj1NIYFlJMlpsZTldrV&#10;Dq0w0/bbp/y1Uhix78Yr1cDg3VfPJaHVh6PtPeexieP/ABmdHsmit23NuKR+WpZm9hXxd+0x8RvE&#10;3ibXJtD0OLckJ8vUCrZEsjDITH91Rxz3z6V9CftH+OtSs/Dq6f4bXdqksg8lo13FFHUgdz/nisv4&#10;GfsO+MvFca+LfjFYR6Lp96iutvJCftk64ycJuwg6csOPSv0HK8PGnT9pL5H1mXUeVc3X9DyT9jnw&#10;D4U+CWu2Pxl8P/CXS9Y8VzTSWb2Njo5a4S3YLliyp8gyd24B87F5VgM9/wD8FDPgt9unt/2kdDs5&#10;NLm1adU1fS787J7digjiYg9QAFjbGeGUjABr6b1rUPgp+zL4N/tKPUNN8KaXakG71CYp5lzheEJI&#10;zIx9B+FfFH7XH/BSa4+O2nav8KvhHoEa+GX/AHbX1woe4vZFYFW9IlyAcDJYcEgHFdko/vVVj0/I&#10;9tOMaLjPb9T1z9nf/gpd4m+GHwmtfh/8S7eykh0HSWXS9U1BnDXkaK3l25cZHmLhYwduNuCTkHPF&#10;/F7/AILmfsdaYV8YyRbfEOjqSG1QmS3s5DwTHIoKue3AyOmK+N/Hnj+CTw/b6B4iS4Zrpd/2eTI/&#10;fYbEmef3YHGMckV+bf7afiC90TxldfDBZ2JhnFzeTR/dlVwHix/slWDe+VzyCK4a8airOSejOynU&#10;p8qTV31NH/gpn8WPEfxk/aCf49a7Dtk8fWc+tWj7ulvcXt08I9mETR5HbNfM25fX7tbmqeItX8US&#10;2tv4v1+6vl0+zS00/wC13DOIIF+7GmT8qjPAHArN1uwtbe4AtLjcu0NgNll56f57URavylSvL3io&#10;rtng8YpXCFRg/MP1qTCy7nl6gZ3L0NQtGVOSf84qhD43w4Rj83f8qniYSrzhdv8Ae7/SoERjLuGC&#10;QKsRW8pGZAFwAduKkpFuzMIXzLn5S3vzxVhrpXHn28Oe3y9ffiq1wFdNsjHA/ujOaLqOZYo9iqrL&#10;zGynBwO3NGg7sliPltuK7ZP4ScfNxWilywRY3ZWbZldv1/nWdpy3OxbqbblZCP3jdv6c1NdPtmZF&#10;hZMnlmb2Pes2XfS5Yee380MU3blJPsa0tEuVVwWyy7fu7etYMLrDwWFaVjNxw3XoeuKxqLsaQep0&#10;EzR3NlJFASrMvy8ZxVOw0q3tZZUkhZcfNlh9+rNjOocmYDcOq9jVsO8gBLZCjK/L79P5Vz+8jUns&#10;7gHaGTcUUfN61Yv0OoqJbeDHk8yDGN3X+X9arWttFNtuG+TbztDdDxx70TXlxcST28FwqgblxGcM&#10;fxP0qdNy076Ebme4Tz4QijoytyD/AIVX1TTU1XTcyf6yLdt3cY9f5D8qsQ2y2EIigRm2ZO0tlifq&#10;etRiYxSymST5T8o9uOlCeugn5nB6zZsNQVEK/MOGHA796K3td01Eiaa0VXbgLG38ODjnn05or0Kd&#10;b3TknD3j6m8JeJfD+h2l14X+Ht3JHDaiWLUNetrMNIbiF5JJCgIEY3RtOM7GBBzkBQQyHVNC1TR7&#10;nxZYeGZLXTf+EaL2Oh2tuN885kjDlslkXenlcKCNpRWBArxXQPhv491j4cyw/E3xzN4X8P2Si4Wx&#10;bTsSSK7RRiUQqE37y3Hzbn8tzghCa9f/AGetOsvE/wAP7XSPCer31ra3A/s641aX57jTmBy0qK+U&#10;jQ5t2Lb1IWMqgJavFrUadJc61PYp1pVpctrFbxr4um0e0a9aFre7huIRrC2enbfslrcK/mDzm+dJ&#10;POlaTftYqdpViOB5F8T9X8W6d4r1fT7S4sdc0m6nZbCxjjV2gSQuIjEFzh9iq2/G7Izk5JbrPjdp&#10;niKJvDuhX1zrEbJqEt9q3iS9lXnDBWcxkL86xJGcMyks6rt3E02+uPBvwc+IHh68TWNQ1SxuNPGs&#10;atdX0bD7LeypOYowIsHjMO5Tw7IM4XgbR5YR5krt6mMuapKzdkna5gfCr4M/FnStasZtSEekR6zq&#10;BtY9L1SZoZHl8h1WYpjKKPMKiThjuYIcmmeHPh1oXxF+K8SXOvarJcTzS3F5Pb7YsOJBgqJCDGhJ&#10;CK25iCpJwM1718TPjb8Svjb41u/iL4K8LjTPB8dvDaaVDpl5DC00qrblgxKCRnDbslRkGVl3fOzH&#10;zHxP8G/jFoOsaT4l134W6nBHYWXk+GNDe6klnuB5+7dcSxlcja7fKGRhsRQAqmininUTcrRk18wq&#10;UY03FXuka/wg8L/E7RvF17p3hH4aWQ8NtPcW9lCrK7TbDGcbmJLFhAGBJGQ4O4/LX1L+yD+1L4z+&#10;Abf2b41uLy+8M3N9HFq3hyGENJp90xR3uUkdifM3mbfHk7yePn3bvHfAXxa8e/Dn4D+H/in4Rgn8&#10;SeNNU8Qz2Cbp2mt7G3gjYfZ9pYs5aNWUc9Ii2WIBrmdQ+P3ivw14EbXPFfgea98USeKrWXS9Qt5i&#10;ySRRRxgxkxqOVktQw5yftTMeeTjTlifae0jZO9jSUqMY8ktVb8/60P2w+CmueBPFFpY+O/Cmp2+p&#10;6dfSg6fqkKgjHGOc/KcEEj3APSuy+M3ifSfDnhyTxBrBhNrawtJdeYuVCIp3Z/2dvP4e9fjp+wR/&#10;wUHuP2YvDt6/jiTWptFsbe1m8S6RNfCYvO13FEZIGfOyVIZt3k7QAAynJUFfuv8A4KCftb/CTxP/&#10;AME/Lj4ofA/xxDqVn4m2adptzE3zO85aOQEZJU+Sk2VPKlcHBHH0FHEe2p8z3W54eKw7pWa2f69z&#10;87fi3+0R4u8Y+IdQ1eTW5oLe8uJJUs7eQIgTcSqYUDdgEDOOepyea+Y/jBrF14t8Uxz3M8kzx26l&#10;lkkJIJGcDP8As7a6jXvFMEIl+030ak5X5pOnv7Vx6LDqDvqbTfNJIRByMkA4XP0AA/KuGtUlCPM+&#10;4U488rIPh9rVl4e1mObUtHt72zmK/arWeFTuXI5U4JVhkkEEenIJFf0wfsDftK/B3x1+wz8Kbrw3&#10;ra2tjb+D7PSYluCcRyWcS2zxscnawaIj5jyMHJzX8z9jpzyvstQW8vnOenvn6V7l+zN+2Z8dv2X4&#10;/wCz/ht4sZtInmWW40W8UyQM5wGZcEFGK4DFSN2FznAx4OaUa2Ip81C3N2ezOHOMvxGOwPJStzJ3&#10;V/yP6JvjFNNe+FHsvDrbjqClPtVu33Y8fNtYdznHH1r5li+Amtrq0Oh+EbqSNri4wsVwu5fmOT83&#10;UAde+Bn0FeZ/tHeLP2hPAfg/wj+01+z94wvJNA1bRbe5uH0+Uw+ZDOqSwGW3O6GT/WMpyvUjpmuw&#10;/Ya/4KI6z8T/ABfdeH/il4Z0/wDtKy08TRXMdv8AYp5VL7GYozGNj2BTbnJGOleng6kclyOVWpC0&#10;9W+ut7LbofN06Dy3K5VJK01uvO9vuPZP2cPhn+0z8M/ixrVt8QP7G/4Q2eITWi6fcGQtKqqioAyB&#10;lJA3MTgdcc4Fe5xPEUU7qo6D8WfAGulbcav9jnbG2G+XyyfoT8p/A1uz6Za3X76LbgjIZD19+K+C&#10;lL6xUlUU+Zyd3r1Z8gm6knLm5m3e/qUjeqkkaMw+fhVYdcDP9KlBgJyY2Qn+Jf8A61B0uaL5Ubp/&#10;eqOcXcZXdF8u75qn3ohzNFqKS5clRKsij+FqaywSti5sSn/TROf/AK9QQzIeSV/Cp45G++r5/wB7&#10;mquLmuzW0/UfCnhfw/8AbXluAtoq7jMxmPUDJJO4jPXOeK2PDfjX4X+JPDOpS+I9U0ePy1QW9w8U&#10;YZ9wPA4B3ZHXg81y/wBp3JsmtlZcYbjrXz7+0pr3gvVPEsfgfTrGCNov+Pvy22eZMei/KcfKp6+r&#10;Edq+oyXFYqtio0YJcvXTZHvZXia08RGCinHqfS3wa+G/wrm+Iw8capq2n3C2zyQaQl1tVmuCQwcK&#10;c8gBsEZHPHSj9rD4vXfw48P30vw3ij1bWD80JuB5kduWPZQfnIGT6DI4PNfF3gD4X/FG/wDE9tae&#10;ANX3TEsbaTUmkjSPAzzLHngbemDk8V7H8TNN+KN/4jvtPW0utUtLOATXclvMZJBI7fu15HJ2hmPH&#10;dD3r38zzijltaNOSvft0PYx2bYfL4qmou7+Z8efEb4b/ABO/aX8Y3l98V/inqepahNg2dvI2Ftwe&#10;cRRZCqvTOAMVt+BP2Nx8OdE/4mt6DaxsJZHuPlaV+/Xoo4wK+n/2aPh38NtV1C+1DVfE23WuUOl6&#10;pH5MseMAKiN1yOrL2x754P8AbY8feFrTwnLepqq2eg6TNcPqN4q7Ul8oxqqp6qXZlA/iKd676ebY&#10;ath1UptPQ2w+KjiMOqzle+2p8MftlfESL4F+DdT+K3i+Cwjs45xb+HrWaJJyZf4NoH3sty4yAVAG&#10;RhTX5T6ppHxL+OHiC98YTakus3l5MPOma4VZOAFQbOCowAqqBjAAA4Ar6a/4Ki/HPUfixodjcxeb&#10;Dp8N+lvZ2J+VYIwrt06FjwxPc8dAK+MbHUtR06ePUdJ1CSG4t2DxywyFWU5yCCMEH/61cFGtWxNJ&#10;1Fpdu1z1spnGpR5ql2m2aknwo8fi6W3/AOEVu5mmj3QrGm7PU54+jflXMqhRmBGGBKtu9RXaeEPj&#10;R8SfCetNq0HiSe6b7N5Ei3s7yZjJztU7soeSNykEAt6msPxprOn+Jtcm1yz0T+zzdMXuLeORmjEh&#10;OSy7uRk8kZx6YHA1pyxCnaaVu6PWlDD8l4N37MxVZt31/vVM0LGPenp83vRxCFwgyw/GiIhXXMRb&#10;PG2ugxRNodjd6vex6TpkQa4mbbHuYLn8T2r0iL9mz4nT+Crfxho1vb3/ANq3bbK1lDzDDFSNuMFg&#10;ykFc56VT+CHjH4WeAIdQ1fx/4KOs3ci7NOjbcqwMAfn3BxnJPIweBXr3w2/bE+FXhbw9Y6DB4G1a&#10;3GntAzSWdwhW9ZPmkZ142b2ZyQM54znjHk4zFYyErUIXt+J6eEw2FnG9aaV79T5tlhurWVoby1kt&#10;3UkSJIhVlP0NRy6lHevHHJFh/u7l9M13f7QfxS1L45fEFfFEdjHbWUFmkFnD5So0ce5pCp2/eO+R&#10;/m6kEelcPJpk/mZji2bnwq57f3q9GjUlKlFzVm912OKpCMKjjF3S6k9qHWTZG21dxyjN1yKkuLwR&#10;/uWRFXGFUjPTjOabDFJBAt7PESvRsrx1qO9gmmlXy4mXc33ccf5/xpkpolhtZbl1KDrx93iun0KH&#10;T7ewZJLVfP2/Mzc/iKxdNQ2F5HuRG+UCQZz29+9dDCtrfxfKPvLhQrYrGqax3uyKOcxToY50Veki&#10;sp5HHIqeHUCke7VoI1y3yheflxVCS1urHcLmD7pxvx1rqPht4GvviXeNoeh6ZdXVx8gRY1LbQzrG&#10;rH0G9lHpyK56koU4809kawjKUkluQRm3JYrCGD5Kjrx3/wD1UtvDHKhaFW/eN8p4/L26frXtWqfs&#10;NfHPSPiFN4MsPh/qn2Ox+S41q5QLbvg4MwOfuE4wBk4PPpXrngv/AIJeyXul2/iDWviGbyJv9ZZ6&#10;Tbqpcf8AXR2wv5deMivFxGeZbh4puote2p6VHLsXUdlE+PRAQW891UD+9x25NYuuLfWxYWkQYbSW&#10;29z7/wCNffnxg/4JjeEb3S7f/hT+oyabqEWRcJq1w0i3KhTwMdDwTwOnbNfIfxa/Z++Jfwf1GS38&#10;V6JM0LYMd7bq0kb7sbcMOgOOhxRgM8wOO1py17PQMRluJw8byX3HkUurXjbpbi1DblUOfceo6UVt&#10;3NrZWU+6+t2lXsjDaenf35or3I1o20R5rpyNf4V+KvEmv+L20vxbF/bi3Vm1szalMMxoVK7y75Ch&#10;R0J67VGeBXrd94y8H+CvCWi6V4I8S2Xh+xvmu7ma30mxaWfymmeNTdOQSQDGyqWUlPNGBzx886d8&#10;Ttd0CA6f4fu7u3sZrcJLA10CxlK/M25VXjPIUg9ACTXUfDvxprV5c6xpHiXwtb3i3GkSW1zNM3ki&#10;0aWRGjnmKAtIom8tzHhi3AUZOanEYfnlfZI1o1lHbV9z1rxH4c8OfDW81TQtD1q4v/7eezbSdUki&#10;Ml5pNpPiaVVBYqnLtu5JIBBIOc1/A/h2/v8A4haTrcF7HeWHh3UFkvobrVJpftfkPIYpZ/MxGPLE&#10;o7AEA4HLLWemqXfifQtF8KeI7X+yRb31wszLp8kAjjijQDLylS5LLcuVGdu9QcFgo7nwZo154Y+G&#10;665rGmzpa6zL5eoO1wu6CzilYtARJt3PMEkVuflDL1J214mKrVqNPffT9D18LSo1Knpr/lf8j2f9&#10;lfR9M1H4aw+LbvU49R1K+vruddThgj22UBupY2iiyQx3iOSUOVBKSqBgZB7/AFrw+/xiR44dOujY&#10;WEdr5bLmMzLkPsKgfc3YyAckKAe5r85Pip8d/iJbfEi607w9rmqabpcM0EWmwzSMjQLDbrb/AC4w&#10;OVUggfKc8ACq9n+2D8cLCyk0t/iJrnksFHOpMMbQwGCORwzfhgdAK61l05QUoO3byOGpi6cqjUj6&#10;c/bF0zwL8AfEdvYaN4gjCqsc3/CG2l0yyW9ypcrK9wuSWLzGR1ckkxYwAEx5P4s07Vbj4cf8LY8T&#10;fEyxsZrW4t20nRZ9Ykmu2bZIp8qCPCIjmJPmXb5axqD6nwPxF8Q/EfiDVZHu72SSa4Ty5fMYuz5Y&#10;NyTkk5A5619ueEf+Ca/hjwF8JtD+Ifj/AFe8l1ybR49XvpJJI/sWmShTNHBsKN5zDMKurHa29sdi&#10;KqqngaMHWlq395NGVTEuSpx0X4Hg3xH+KOjeOvAEmvX/AIP0m1ZtPt7NbXTGkiSGbM6iXYo2Eja8&#10;xTjLXG4kkDHLfDLXvj3qfwzvPhj4R1SRfC+oapHeyxXgVokuYwUMsO7lG2Md5XGVX5ulQ+KfFXiQ&#10;fEO80rSLlprVv3s0mnacOcRFJbgRAcHYHc4xjk/LzWh8N/D2geLfFj6dpF9f2+l6PZXVxJdKu25u&#10;oUQkwlgdsW5coCeMttwzHB7qc/Y03bbc5ZJVqn4epm/EX4X6l4JuodXttVOqaZdxxC11JfmjeYwx&#10;ySxhlyuUaQL1HbgHiobBrKWxUlJFmiYeW3nfIRjptxyc98/hX0t4W0DRLH4NT+GPEPgSDS4bPT49&#10;Q1D/AImUbKC0lqw+ZEdYi8KRO28hiw55+7x2t/Bv4G6r4W1H4heC/Gt9a2ljqAihuZLdnimZR5kg&#10;WPllUK4Chm52DLMWJXhjjvaaT6O1zSpgZQ96G29jybw/NcwboAjt5vKiuhspEubpixkWTcu9WYYU&#10;YH05zz+GOa73wz+yL421XQo/EWkeJdB8u4w9nL9qOycASEsGAPACYOcckdgTXU2f7EnxO/tJtPn1&#10;LSfMbiTDzBd2N3DeX0xg/wDAu+G25zxWG6yQRw9fRcrP1F/4JK/EHTvjp+wZaeAddaG6uPB9/caN&#10;dQyMHZ7Vj50DEc4UCRo1/wCuPFfE/wC2j4T8cfBT9qO+8NeC7/ULBdFsYxot9bzPHLJZuTMuXBG7&#10;DStGexKcivev+CMHhDxV8Bfi34g+HPirXtPktfGukuYba2di32uykYg4KjChGuPr8uM10f8AwVw+&#10;GyWeseG/ilZ2mJpIG0q/mx1VZlliX8S8v5CvUjUp43Lkr3S0fyPNxmF9niXzx36P+u56H+x74o17&#10;4wfs/aD4usNfke/Nr9n1i3ZhJ/pUPyOzRtxubaJOo4ce1eq2HxB+Ivw1HnSNcW8K4Mn2OYgDIzzD&#10;JwT67Tj3r52/4Jd+JIrfwx4l8EXke3bPbatalSQWWXfC35Naj86+nPGPiDRxpQga3kuUePbN5jZ3&#10;EZI9x6V+f5xlkqVaMqELLrb+rHLLhHI8wpSlb2c+60/A6fwZ+1wl2I4dWW0vA391vs8x99r/ACk/&#10;Q16Lovxq+HutssM2pNYzN0hvo/LJ+hPB/Ovhn4k+OPDdnrVvpeoOunK3FrI2fLVd2Dk9q2tP1zV7&#10;W03eEvE/2q3XHyrIJY3/AAORWMcDm1CiqrV0+/8AmfD5hwvj8LUcMPNVEu+jPvBLex1CNZoJI5FY&#10;fK0bAg1DJpMiNmGZl/3ua+M/Cf7QHinw3KyPb3Fv5eN8thc7Bn3Q5Un2Ar1Hwd+2RNKRb6je2t1t&#10;wPLvo/s0p/4EMp+JIrneK9npWg4/kfO1aeIw8rV6bj8tD1X4seK9Q8AfD7UvEFpGjXENvtswx4Mz&#10;HauQeoBOSPQGvhfxRqmvS+J11TW1unZpTI8zgnzXYlmYn3OSfrXvX7RP7X3wdLaT4S8capcaH9qV&#10;rlZLm1eW3kYHYP3sQYDGTy2Bz19Oc8J6L4T+Jstu3gTxPp+qQXEkcfnafeJOqbiB82wnb16HBr9I&#10;4ZoYenlzxV/iu/RI+qyeh7HBfWO/XyR63+x94cnTw5J4z1KRyt5hLGMscLGM5cfU8f8AAfevbtHt&#10;tM00zGztlja4mMs7L1kkIA3E9zgAfQAdqx/D/hrSNB0u30fTIRDDbwrHEsYxgAYq1dytpo3+ZuX0&#10;NfI4zFTxWIlVl1f4Hz9fFSr1pVZdX+Anj6Lw7qOlrZaxo9rdbl3t58KsV/u8kZHr+Vflv/wWA+IO&#10;kaNr2j/Bnwx4iuI7NUa8vrKS43RQyyFvLAJ5HG9ipOMSA8Zr9A/i38S9P8MaJe69reoJBa2lu0tx&#10;MxwqRqpP5ACvw9/a6+L978YviTrfjrUHbzL6+aWONj9yMcIn/AUCr+FY4GFTHZgqcW0t3bt/w48t&#10;hPHZhyQdktz5W/a28ST3t7p+kWc+62jlmlMJ5XdhUB/LP514kZSJOE27sfL+Vd98YvEK6p4wktoh&#10;uW3jWMcfxcsf6flXFxRGTKTwqPmyrDsv+RX6NSiqdNR7H6bhqMaOHjTXREMTebwknfn2FSTTy+Wz&#10;JFltvJ/lSy2X2aVREerfep8tsYYld/l3feb3q20dKKq3Ak2iZfmyfm6Yq1ax25H2SOb5lIb7pwP1&#10;+lNe2jhmbc+4dRjtUe6SKTcrDcThlzjFLdlEzRGRyqxSHyyc/L39ahZ5hMTt2rH0GevNSXFzdeaH&#10;T7+09/zpnlzOy70YlgD81BZZtYLh7QTqWEfWTdnjp09qmgk23ay7sr0+Xuff2p1hdW9qr211cbR5&#10;eG3LwPYCrlilgwaS2n+4BkrnIx3xU3sh2CeG5DtGP9Swxux1+n51JPFleDu2rtl+XlfQ1pQavYvC&#10;0bWysWX/AFm37pzgnB/+t0qWWXTboW8saRv95ZGGMNz3Fc7qSW6No04y6jLazNxbGa3tFkZcbG9e&#10;M+lNuEewgjkeBkZWB+63LZ5/nXYeANQ1rwtZvd2FzJZyBts3lMuJkBG1SpOG69xxwa721/aZ1Wzt&#10;beLVfAuhaza2bvuludNWOZnOWGX284J44I4HpXn1sVWjJqEL/Ox3UsLTlH3pW+R5TZ6f4h8V7LLw&#10;1pV5eXDnbtt7Rm498V9k/wDBOD9lbxX4K8Rz+PvF/wBkhh1bS2toLB4TPKh8xSJWAI2YZRxnJwR8&#10;vUcp8Dfjx4U+Jfi2Dw/oGkXGi3DTrjTYUVoSu9yztIAAoyyLk/3V5GK+vvBHwtbwksmt22usscMi&#10;zwmTKBlUlDGDu4ctkYPXHuTXyGf5xiPYywzjyX+bPfy3LKCqKqpc1ux2mqDXvDHh6z0zVIFsgjPa&#10;WV1b3zyn7JhkUPJIASW2xkDnBySTtBNTwT4C8L/CDwRHY+HrqG309vMubV7q7Z4yXG53EjbsljuI&#10;5A+cn2rF/bI8Rx2Hw5mudT1aVbPDXOmzWv7wLdRfMrNtwExnJ3FV569DXzn+xlrmo/EfwH4ovJ/E&#10;epah4XnW2sLfRNYuWuHgm5eVVULtERLlU+Y8Bs7e3y9DByeD+sSezV137fqe5UrU41FTave56t8V&#10;v20vhr8OPCEXxN0jxPZ6taxeJE03WrE7DMLQlw7Wu4fPIqCJmByOSMjNcD8JPGHxU+MXxo1b4leF&#10;df0HXPhnqTfuYbqExyQSQ26Rq2x1LRyDy4wwJIK4PzcGud+N37Jv7O2q+C7q9XQ20mG3aS5gOl3M&#10;kagsP4gVZeemQpOF6V1P7OVn8IfgF4H1zw58MV17ULlo49QurfUZNpjKIMkYACAhx82MsNvHBx7s&#10;qNGpgnPC03zy01Sta+++jXc8uVSrDEKFSSUd99fT5nV/ET9lH4S/EPU7mZ/hXo/2lhDE3+jiPzXV&#10;S0kiFMHcdwD8nJXsOpXP+Bv2vdW8d/FPVvB+geHP7Vv9HsopbWDS7dnlPmM3meUVUtIQpXcoB4DH&#10;opNFcEsLnGGtTc0tFvJmjxGX1PeUV9y/yPyzurKNnF0yjbt+7mtjw7eWttfyX9+vypblVEdsrNJu&#10;XbgkkbcAkhuSCFIweQ/QrHQZtJvNV195vlhkjgWNhkzFcptXuBzu5/iXuaj1TxJFGiaZpdisdvFI&#10;yjMX7yT0LH14HHQc1+wyXNdHwEf3bUj2nw7/AG/4/wBUs9Q0nTLaC6itlg1x7maWZ7KaSXckyq0m&#10;CzKEyRyBu3EnivQPiN4w8N/Crw39q8TeKLxblUh8jQPtCLcKZJf3qsATtYqpkDjO0AYwz5XyXRte&#10;8UL9qm12zsLjWNSsLZ5dP8xI3mjVS0MjttYMg3KXjBDMR85wGFUP2mtd8FaqdFsPB1xDMtna7b6R&#10;YwrS3RkLPK3Ylgy59DkDgADxauFhUxEYt6HsxxMo4dyijFg8faj8afGcPhm48K6dJNrWsRw6XuZ4&#10;YbJpn2ttCthQzMuWOSAucZJr1H44f8E6bX9ne80iPxr8VI9WZrqL+2rW10uWKG3gLbHZZslmIP8A&#10;sjPsTiuH8MeGvEHwZ1fQ/wBoOO40+G3kvpbvR9PdVkfdDOdh8p2DOA6xEcZ/EV6Z+0h8fPHXx9Zv&#10;i7JqDW/hzUI4Y4dL3cWzq7KEkY4zIziZtvUhC3IUGuypTlBJUXZHDzc9p1NXc+edWXwNdfE+xm8K&#10;SNZaa91GJPOJk8hfNxvI54Awcbj9ew/Sj/goN+118Ivh/wDDCH4DeA5G1a+t7NbRry5i/wCPh0jE&#10;ZkxxtAYKecEmNgFAIavy1lljsvEElzc2+4R3TDyV+XcmTxnn19K6vxD4lsfEcWn6ymp311dm1Avv&#10;tePlk3HAU5ywIwxJAOSfcnPFYOniFT57vl/rU0oYqVNTUdLlW61GeHWFltpZ0mEbL5kEh3KpyD09&#10;v0Jrf+Hfxq8WfDIzS+G0tPMmVQzy2KksEUhRuGOBkN6krzkFs8e939ovpryO7eNio27e4x0qSC9M&#10;lp9jgj+6fmbbnv1ro5YyjytHPzOPvJ2PfPg1L438Z6Nqk0mvXN94ca1s11zUb6BfOM8S7o7KJnc7&#10;l81lAHAx8xwFrqotAg+Kl1qEVj4ZtI9Nt3ure207T0jZftDRDOxlIG2Ixf6zDMwkYAYYEeC+Avij&#10;4g8DLJa6U32i1myZrCfcYnB288MCpO0DIxwBX01+yh8SNC8Z6zp+nMU0+08OrJealHceWGu7iVxC&#10;pztywJnfgldodRggE142Mp1MO3UitD1cLKniIqDevn/Wx6/4V8BaHoem6LY7U0+WSUQq03lNNKIn&#10;MywGQ43eYqMGJzuO/wBa9P0fTwrs8Uko85d7Lt3j7ybkOSefnbcD6MB3xxp8E2d5rui+N/FcVxa+&#10;ZG8tjp85Hk202XkPGQDMiNjBJwPcg10HheytvCp1JotSurnz7Xy4XuC5EYVAGjwXAQtsTkfeKk5P&#10;JrwKz9orpnrRi4u1j0z4TeK7/wCGXxF0XxasMai01GKRmRsMYvMTKDg/fHytx3+tfSf/AAUp8AWv&#10;xD/Zn1LVtPVroWE9rq1o0POUVxl/90Ru7H2FfJWm6g6TNbLKwfzAqq7ltsgEahSRgA4G7j1b05+v&#10;fgzrtv8AGv8AZfbwfrd1Ixt47jSLz94CXtnQ7OgGAEfywP8Apn3617HD9f3p4d9VdfqeVneHcqca&#10;y6bnx1+wl47n0j9o6x8O3TBbXUPCdxYQL5mN80Vy1yD+CySe/wCtfcuraabqMRSZRVXO4d6/M/Q7&#10;6/8AhL8cNN1HUfMgm8NeJALvyzhh5bNHIn0KlgfXiv03upLUaNFNA+790G3L/ED/AJzXrRp3k0zy&#10;eZSpJLc8B+PvwSuvilpj6j4T1BbfU9IjbbGzbTeIWHGegI7Z45PIryPwB8PPjqkouPDF1DZHTZXN&#10;1Z3m+2uJHJBCRuPkYMcnLD+pH1Xo+bfXGjX/AJbRsnT2/wARUNnoFtcal5LruzIFb3GenvXp0cZC&#10;jF0JwTil+Z4FbB1JVFWpzad9e2h4Na/GDx74ev30f4jaY1vIrKsxvbUKWJHUSRna1dvqOkJMMtFt&#10;3c4Fel+KPhX4Q8QxSeZaGGZuqrgq3tg5FQXPgWy+y7GDFlGA3c4xXnY7A4LEU4uhG3dNehhNYiUn&#10;GvFPz7+p8rftW/Cq08Q/D2/8ZJql5DqPh/Srq5s5Ibgr91N5Vh/EDs9q+Vv2ff2rtY+GPxZ0Pxjr&#10;ssjQWd4HuLi1yk3l4IPzJgnr05r9D/ip8JrnxH4N1zR7U7mvdJuIFSTjJaNl/rX4++M7bVfC2oLc&#10;XmnzeSW/fEr8sWT8rAjqD056H1rmw+FqRw8sPtFpq3r2NMPh6csPOi/helu1z9tPh5/wUBu59Msd&#10;bi8RXotbq3jltl1S186No5AGVi67XHBHYnmtr4lf8FM7XwtpiuPB+n6oxhz5lnrQj/8AIciB+voD&#10;Xxb8A9Wl1v4GeFb2WTd5miQIuO2xQn8lFbF9Y2NzIZLmzjYqMKWjBr5Z5BiFdU6rS8z5GpwzLmap&#10;1H6PUq/tQftpfE/49aRLpd/Cmj6Ixz/Z9q5Jnx2djyw9uB7V8R/F7XoLC2ubuaTasal2b0GP8K+l&#10;fjS8AhjEKbVwwUdMV8aftU619h09tOtn/eX02z6Rg5P+H419RkmV08upt35pPdntZTlccG7Ld7ng&#10;4luNUvrjWZNrSTSM+N3TJJqq8t0ZN8cSjy+CGb9akvPMtkfyj97g49az5bySJFllbHVfl789/wAq&#10;93Vn1CNBLpcNLKFb5cBV7/55qncmaV+YTtVhtUjH/wCvFZ4uz5m8H7xrQs79ZW3H/W7cZPeq5bFC&#10;LM0LZQe3PPNLDJC13u3Ha3X6kVJE8tsWidV5XcH29PaobsQiBLje3mfxIq/dAxg+9AFxluXHnpLH&#10;tC4Ujg/Wmw3RkK7mZWY45HT3qsFllbekpwRgDHrTFykmVdtzdWP5YotoVc1JEbaplhVj0bHfnrVa&#10;w1aTS7lniGVz8y5zUUbPMmSz4UZWmzafcQ/vXVdrA8560rFHQxaxbTZlgXzFb7qk85znB9q0bcz2&#10;kRkhV49v8JXI9ex4/wDr/lytq4gePdjbv+bb9elby3FwYCzgj922w9cZ/wAaxnE0ibDeN7u3aODz&#10;Nq+cp+bDKFGOMVvXniXz7a3lW0DNtDKEYqOF/I8815w6yXUiDCrNuIbPfvWjo2t3SN9ku52+VcL8&#10;o5x2rCph6e5vDEVFofZ3/BNnwx4S16/8UeMlKDULRlWKFgp/dBS7cH5vmYAZAIGM88V94eIodH17&#10;4fWujPrMcN3Cvmx3DTHO0yEMWiOQysSTgdCea/GX4W/HLxT8HfGVr4t8KyNHcRyfNGwPlyp3VgCM&#10;g9xX3J8Nf21/2d/iHq2k+MPH2rLpmtWtjHA/2uFmZQsjMI42UFWXMnQqMKCfcfA8R5PjJYv26vKP&#10;SyvbTY+pyfH0fY+zdlL7rn0RcjUNF8LN4L0ra1rarb25kvfnE6RjZtcZ+ZyMjOckjJzwG5+w0K0s&#10;4rwaPdWsMK3jRTQ2shX5mXeqYO3I25ycYyB68VdW8feHNa06w8b/AAhih1/R9OtbmTWby6vCjx2S&#10;KA81u2OoYKMHGdmAQMYvX+vwaEbLxDaaRFdW09zHeWuJDGzxuPMePdkmRvK8xlwMbdoO3rXyns60&#10;Y8vf+tT3vdlqct8W7x9H8JQ6OLFilzHttZTEfLgjBKsQBs4CngHaAB2yDXyT8VP2hvH/AIdaUfBX&#10;TpmhjtIbLVJp9OJW9inhbMbREfOpPB7YEY6ivsv9orV/DviXR4R4P1kWjwzOj2t1bpI0aYKPGicg&#10;7wUVXIODtxydtfOtx4XJ1O9i8TaotrbtfJDF5luHiiQrsRhknJEm0lQAD5gY4CCvrskn9XglKzv0&#10;+Z5WZU/bR00t18yr/wAE9vib8Zfhh4M1zSbbwmLvXNfuoTFfXl0trcCKHzMwtLKMAZDv3Jzg9Rgr&#10;ofh7c3XgnxX/AMLNvrplt9DWR3upgjef537r5VJ4IMgG0KAB0GEOCvRxUaeIruahe/qeVh6denT5&#10;ebb/AIc//9lQSwMEFAAGAAgAAAAhACR4AADfAAAABwEAAA8AAABkcnMvZG93bnJldi54bWxMj0FP&#10;wkAQhe8m/ofNmHiTbbEg1m4JIeqJkAgmhNvSHdqG7mzTXdry7x1PepuX9/LeN9lytI3osfO1IwXx&#10;JAKBVDhTU6nge//xtADhgyajG0eo4IYelvn9XaZT4wb6wn4XSsEl5FOtoAqhTaX0RYVW+4lrkdg7&#10;u87qwLIrpen0wOW2kdMomkura+KFSre4rrC47K5Wweegh9Vz/N5vLuf17bifbQ+bGJV6fBhXbyAC&#10;juEvDL/4jA45M53clYwXjQJ+JCiYJjMQ7CavizmIEx9x8gIyz+R//vwHAAD//wMAUEsDBBQABgAI&#10;AAAAIQDaSYmW1AAAALECAAAZAAAAZHJzL19yZWxzL2Uyb0RvYy54bWwucmVsc7ySTYvCMBCG74L/&#10;Iczdpq0ii5h6WRa8Lu4PGJJpGm0+SKKs/96AsCiIe+txZnif9znMdvdrR3ahmIx3ApqqBkZOemWc&#10;FvBz+Fp8AEsZncLROxJwpQS7bj7bftOIuYTSYEJiheKSgCHnsOE8yYEspsoHcuXS+2gxlzFqHlCe&#10;UBNv63rN4yMDuicm2ysBca+WwA7XUJr/Z/u+N5I+vTxbcvlFBTe2dBcgRk1ZgCVl8L5cVsdAGvhr&#10;iXYaifatRDONRPNWYjWNxOpPgj89WncDAAD//wMAUEsBAi0AFAAGAAgAAAAhAIoVP5gMAQAAFQIA&#10;ABMAAAAAAAAAAAAAAAAAAAAAAFtDb250ZW50X1R5cGVzXS54bWxQSwECLQAUAAYACAAAACEAOP0h&#10;/9YAAACUAQAACwAAAAAAAAAAAAAAAAA9AQAAX3JlbHMvLnJlbHNQSwECLQAUAAYACAAAACEAet1o&#10;sIgFAADrGwAADgAAAAAAAAAAAAAAAAA8AgAAZHJzL2Uyb0RvYy54bWxQSwECLQAKAAAAAAAAACEA&#10;Q7rHi4vcAACL3AAAFQAAAAAAAAAAAAAAAADwBwAAZHJzL21lZGlhL2ltYWdlMS5qcGVnUEsBAi0A&#10;CgAAAAAAAAAhALqDIdkQxwAAEMcAABUAAAAAAAAAAAAAAAAAruQAAGRycy9tZWRpYS9pbWFnZTIu&#10;anBlZ1BLAQItAAoAAAAAAAAAIQBhnJhivhcBAL4XAQAVAAAAAAAAAAAAAAAAAPGrAQBkcnMvbWVk&#10;aWEvaW1hZ2UzLmpwZWdQSwECLQAKAAAAAAAAACEAN0d4H0sKAQBLCgEAFQAAAAAAAAAAAAAAAADi&#10;wwIAZHJzL21lZGlhL2ltYWdlNC5qcGVnUEsBAi0AFAAGAAgAAAAhACR4AADfAAAABwEAAA8AAAAA&#10;AAAAAAAAAAAAYM4DAGRycy9kb3ducmV2LnhtbFBLAQItABQABgAIAAAAIQDaSYmW1AAAALECAAAZ&#10;AAAAAAAAAAAAAAAAAGzPAwBkcnMvX3JlbHMvZTJvRG9jLnhtbC5yZWxzUEsFBgAAAAAJAAkARgIA&#10;AHfQAwAAAA==&#10;">
                <v:group id="Grupo 1" o:spid="_x0000_s1027" style="position:absolute;width:31666;height:24778" coordsize="31666,2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5yLzAAAAOMAAAAPAAAAZHJzL2Rvd25yZXYueG1sRI9Ba8JA&#10;EIXvhf6HZQre6iYVbUhdRaSKBymohdLbkB2TYHY2ZLdJ/PedQ6HHmffmvW+W69E1qqcu1J4NpNME&#10;FHHhbc2lgc/L7jkDFSKyxcYzGbhTgPXq8WGJufUDn6g/x1JJCIccDVQxtrnWoajIYZj6lli0q+8c&#10;Rhm7UtsOBwl3jX5JkoV2WLM0VNjStqLidv5xBvYDDptZ+t4fb9ft/fsy//g6pmTM5GncvIGKNMZ/&#10;89/1wQr+62yRzdMsE2j5SRagV78AAAD//wMAUEsBAi0AFAAGAAgAAAAhANvh9svuAAAAhQEAABMA&#10;AAAAAAAAAAAAAAAAAAAAAFtDb250ZW50X1R5cGVzXS54bWxQSwECLQAUAAYACAAAACEAWvQsW78A&#10;AAAVAQAACwAAAAAAAAAAAAAAAAAfAQAAX3JlbHMvLnJlbHNQSwECLQAUAAYACAAAACEAXeOci8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8" type="#_x0000_t75" style="position:absolute;width:15379;height:12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QSvxgAAAOMAAAAPAAAAZHJzL2Rvd25yZXYueG1sRE9PS8Mw&#10;FL8L+w7hDby5ZIsTV5eNMhDFk+t055A827LmpSRZW7+9EQSP7/f/bfeT69iAIbaeFCwXAhiS8bal&#10;WsHH6fnuEVhMmqzuPKGCb4yw381utrqwfqQjDlWqWQ6hWGgFTUp9wXk0DTodF75HytyXD06nfIaa&#10;26DHHO46vhLigTvdUm5odI+HBs2lujoF5jIKI8rPczWEd3q7P5Xdi6yVup1P5ROwhFP6F/+5X22e&#10;v96s5HoppYTfnzIAfPcDAAD//wMAUEsBAi0AFAAGAAgAAAAhANvh9svuAAAAhQEAABMAAAAAAAAA&#10;AAAAAAAAAAAAAFtDb250ZW50X1R5cGVzXS54bWxQSwECLQAUAAYACAAAACEAWvQsW78AAAAVAQAA&#10;CwAAAAAAAAAAAAAAAAAfAQAAX3JlbHMvLnJlbHNQSwECLQAUAAYACAAAACEAgd0Er8YAAADjAAAA&#10;DwAAAAAAAAAAAAAAAAAHAgAAZHJzL2Rvd25yZXYueG1sUEsFBgAAAAADAAMAtwAAAPoCAAAAAA==&#10;">
                    <v:imagedata r:id="rId18" o:title=""/>
                  </v:shape>
                  <v:shape id="Imagen 1768350008" o:spid="_x0000_s1029" type="#_x0000_t75" style="position:absolute;left:15378;width:16288;height:12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W/LygAAAOIAAAAPAAAAZHJzL2Rvd25yZXYueG1sRI9Pa8JA&#10;FMTvQr/D8gq91U0i/iG6iqilQg+lsQePr9lnEpJ9G7LbGL+9Wyh4HGbmN8xqM5hG9NS5yrKCeByB&#10;IM6trrhQ8H16e12AcB5ZY2OZFNzIwWb9NFphqu2Vv6jPfCEChF2KCkrv21RKl5dk0I1tSxy8i+0M&#10;+iC7QuoOrwFuGplE0UwarDgslNjSrqS8zn6Ngvr8mfXszz8ZfizeY3mo9y0flHp5HrZLEJ4G/wj/&#10;t49aQTJPpkk0iyfwdyncAbm+AwAA//8DAFBLAQItABQABgAIAAAAIQDb4fbL7gAAAIUBAAATAAAA&#10;AAAAAAAAAAAAAAAAAABbQ29udGVudF9UeXBlc10ueG1sUEsBAi0AFAAGAAgAAAAhAFr0LFu/AAAA&#10;FQEAAAsAAAAAAAAAAAAAAAAAHwEAAF9yZWxzLy5yZWxzUEsBAi0AFAAGAAgAAAAhAF4lb8vKAAAA&#10;4gAAAA8AAAAAAAAAAAAAAAAABwIAAGRycy9kb3ducmV2LnhtbFBLBQYAAAAAAwADALcAAAD+AgAA&#10;AAA=&#10;">
                    <v:imagedata r:id="rId19" o:title=""/>
                  </v:shape>
                  <v:shape id="Imagen 1701147960" o:spid="_x0000_s1030" type="#_x0000_t75" style="position:absolute;top:12166;width:15601;height:12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qqyQAAAOIAAAAPAAAAZHJzL2Rvd25yZXYueG1sRI9Ba8JA&#10;FITvBf/D8gRvdZNIo42uoqaCJ0Vben5kn0kw+zZkt5r+e1co9DjMzDfMYtWbRtyoc7VlBfE4AkFc&#10;WF1zqeDrc/c6A+E8ssbGMin4JQer5eBlgZm2dz7R7exLESDsMlRQed9mUrqiIoNubFvi4F1sZ9AH&#10;2ZVSd3gPcNPIJIpSabDmsFBhS9uKiuv5xyhYa/feRNN4k3/s8nzvL8fDtzkqNRr26zkIT73/D/+1&#10;91pBksazOJm8pfC8FO6AXD4AAAD//wMAUEsBAi0AFAAGAAgAAAAhANvh9svuAAAAhQEAABMAAAAA&#10;AAAAAAAAAAAAAAAAAFtDb250ZW50X1R5cGVzXS54bWxQSwECLQAUAAYACAAAACEAWvQsW78AAAAV&#10;AQAACwAAAAAAAAAAAAAAAAAfAQAAX3JlbHMvLnJlbHNQSwECLQAUAAYACAAAACEAf2JaqskAAADi&#10;AAAADwAAAAAAAAAAAAAAAAAHAgAAZHJzL2Rvd25yZXYueG1sUEsFBgAAAAADAAMAtwAAAP0CAAAA&#10;AA==&#10;">
                    <v:imagedata r:id="rId20" o:title="SebastianDSCN5864"/>
                  </v:shape>
                  <v:shape id="Imagen 91639352" o:spid="_x0000_s1031" type="#_x0000_t75" style="position:absolute;left:15378;top:12129;width:16250;height:12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1XHyAAAAOMAAAAPAAAAZHJzL2Rvd25yZXYueG1sRE9Pa8Iw&#10;FL8P9h3CG3gZmlZX6TqjyEQQdhB1hx0fzVvTrXkpSdTu2y/CYMf3+/8Wq8F24kI+tI4V5JMMBHHt&#10;dMuNgvfTdlyCCBFZY+eYFPxQgNXy/m6BlXZXPtDlGBuRQjhUqMDE2FdShtqQxTBxPXHiPp23GNPp&#10;G6k9XlO47eQ0y+bSYsupwWBPr4bq7+PZKtjPHk0sc+0bX5zKQLPN+uPtS6nRw7B+ARFpiP/iP/dO&#10;p/llUcynz0X+BLefEgBy+QsAAP//AwBQSwECLQAUAAYACAAAACEA2+H2y+4AAACFAQAAEwAAAAAA&#10;AAAAAAAAAAAAAAAAW0NvbnRlbnRfVHlwZXNdLnhtbFBLAQItABQABgAIAAAAIQBa9CxbvwAAABUB&#10;AAALAAAAAAAAAAAAAAAAAB8BAABfcmVscy8ucmVsc1BLAQItABQABgAIAAAAIQAXS1XHyAAAAOMA&#10;AAAPAAAAAAAAAAAAAAAAAAcCAABkcnMvZG93bnJldi54bWxQSwUGAAAAAAMAAwC3AAAA/AIAAAAA&#10;">
                    <v:imagedata r:id="rId21" o:title="IMG_0356"/>
                  </v:shape>
                </v:group>
                <v:shapetype id="_x0000_t202" coordsize="21600,21600" o:spt="202" path="m,l,21600r21600,l21600,xe">
                  <v:stroke joinstyle="miter"/>
                  <v:path gradientshapeok="t" o:connecttype="rect"/>
                </v:shapetype>
                <v:shape id="Cuadro de texto 2" o:spid="_x0000_s1032" type="#_x0000_t202" style="position:absolute;width:1727;height:1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Q6xwAAAOMAAAAPAAAAZHJzL2Rvd25yZXYueG1sRE/da8Iw&#10;EH8f+D+EE/Y2E3XzoxqlCMLAp2nZXo/mbIvNpSSxdv/9Mhjs8X7ft90PthU9+dA41jCdKBDEpTMN&#10;VxqKy/FlBSJEZIOtY9LwTQH2u9HTFjPjHvxB/TlWIoVwyFBDHWOXSRnKmiyGieuIE3d13mJMp6+k&#10;8fhI4baVM6UW0mLDqaHGjg41lbfz3Wr4PF2Okk+re/HW5PmNv5b9uvBaP4+HfAMi0hD/xX/ud5Pm&#10;r9X8daoW8yX8/pQAkLsfAAAA//8DAFBLAQItABQABgAIAAAAIQDb4fbL7gAAAIUBAAATAAAAAAAA&#10;AAAAAAAAAAAAAABbQ29udGVudF9UeXBlc10ueG1sUEsBAi0AFAAGAAgAAAAhAFr0LFu/AAAAFQEA&#10;AAsAAAAAAAAAAAAAAAAAHwEAAF9yZWxzLy5yZWxzUEsBAi0AFAAGAAgAAAAhAHpP5DrHAAAA4wAA&#10;AA8AAAAAAAAAAAAAAAAABwIAAGRycy9kb3ducmV2LnhtbFBLBQYAAAAAAwADALcAAAD7AgAAAAA=&#10;" fillcolor="white [3212]" strokecolor="white [3212]" strokeweight=".5pt">
                  <v:textbox>
                    <w:txbxContent>
                      <w:p w14:paraId="2E18C999" w14:textId="0BE85739"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A)</w:t>
                        </w:r>
                      </w:p>
                    </w:txbxContent>
                  </v:textbox>
                </v:shape>
                <v:shape id="Cuadro de texto 2" o:spid="_x0000_s1033" type="#_x0000_t202" style="position:absolute;left:15313;width:1727;height:1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egKxgAAAOIAAAAPAAAAZHJzL2Rvd25yZXYueG1sRE9NS8NA&#10;EL0L/odlBG9202prmnZbglAQerINeh2yYxKanQ272zT+e+cgeHy87+1+cr0aKcTOs4H5LANFXHvb&#10;cWOgOh+eclAxIVvsPZOBH4qw393fbbGw/sYfNJ5SoySEY4EG2pSGQutYt+QwzvxALNy3Dw6TwNBo&#10;G/Am4a7XiyxbaYcdS0OLA721VF9OV2fg83g+aD7m12rZleWFv17HdRWMeXyYyg2oRFP6F/+5363M&#10;X7wsn9erXE7IJcGgd78AAAD//wMAUEsBAi0AFAAGAAgAAAAhANvh9svuAAAAhQEAABMAAAAAAAAA&#10;AAAAAAAAAAAAAFtDb250ZW50X1R5cGVzXS54bWxQSwECLQAUAAYACAAAACEAWvQsW78AAAAVAQAA&#10;CwAAAAAAAAAAAAAAAAAfAQAAX3JlbHMvLnJlbHNQSwECLQAUAAYACAAAACEAkonoCsYAAADiAAAA&#10;DwAAAAAAAAAAAAAAAAAHAgAAZHJzL2Rvd25yZXYueG1sUEsFBgAAAAADAAMAtwAAAPoCAAAAAA==&#10;" fillcolor="white [3212]" strokecolor="white [3212]" strokeweight=".5pt">
                  <v:textbox>
                    <w:txbxContent>
                      <w:p w14:paraId="3B62D5A6" w14:textId="0C39FAAC"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B)</w:t>
                        </w:r>
                      </w:p>
                    </w:txbxContent>
                  </v:textbox>
                </v:shape>
                <v:shape id="Cuadro de texto 2" o:spid="_x0000_s1034" type="#_x0000_t202" style="position:absolute;top:12228;width:1727;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iLnyQAAAOIAAAAPAAAAZHJzL2Rvd25yZXYueG1sRI9Ba8JA&#10;FITvBf/D8gRvdZOijYmuEgpCwVM1tNdH9pkEs2/D7hrTf98tFHocZuYbZneYTC9Gcr6zrCBdJiCI&#10;a6s7bhRUl+PzBoQPyBp7y6Tgmzwc9rOnHRbaPviDxnNoRISwL1BBG8JQSOnrlgz6pR2Io3e1zmCI&#10;0jVSO3xEuOnlS5K8SoMdx4UWB3prqb6d70bB5+lylHza3Kt1V5Y3/srGvHJKLeZTuQURaAr/4b/2&#10;u1aQZ6t0nWdpBr+X4h2Q+x8AAAD//wMAUEsBAi0AFAAGAAgAAAAhANvh9svuAAAAhQEAABMAAAAA&#10;AAAAAAAAAAAAAAAAAFtDb250ZW50X1R5cGVzXS54bWxQSwECLQAUAAYACAAAACEAWvQsW78AAAAV&#10;AQAACwAAAAAAAAAAAAAAAAAfAQAAX3JlbHMvLnJlbHNQSwECLQAUAAYACAAAACEAoJ4i58kAAADi&#10;AAAADwAAAAAAAAAAAAAAAAAHAgAAZHJzL2Rvd25yZXYueG1sUEsFBgAAAAADAAMAtwAAAP0CAAAA&#10;AA==&#10;" fillcolor="white [3212]" strokecolor="white [3212]" strokeweight=".5pt">
                  <v:textbox>
                    <w:txbxContent>
                      <w:p w14:paraId="0B72C0C8" w14:textId="17F4D229"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C)</w:t>
                        </w:r>
                      </w:p>
                    </w:txbxContent>
                  </v:textbox>
                </v:shape>
                <v:shape id="Cuadro de texto 2" o:spid="_x0000_s1035" type="#_x0000_t202" style="position:absolute;left:15423;top:12118;width:1727;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MLtxwAAAOMAAAAPAAAAZHJzL2Rvd25yZXYueG1sRE9fa8Iw&#10;EH8f7DuEG+xtpnNdrZ1RiiAMfJoWfT2asy02l5LE2n37ZTDY4/3+32ozmV6M5HxnWcHrLAFBXFvd&#10;caOgOu5echA+IGvsLZOCb/KwWT8+rLDQ9s5fNB5CI2II+wIVtCEMhZS+bsmgn9mBOHIX6wyGeLpG&#10;aof3GG56OU+STBrsODa0ONC2pfp6uBkFp/1xJ3mf36r3riyvfF6My8op9fw0lR8gAk3hX/zn/tRx&#10;fpakaZqn2Rv8/hQBkOsfAAAA//8DAFBLAQItABQABgAIAAAAIQDb4fbL7gAAAIUBAAATAAAAAAAA&#10;AAAAAAAAAAAAAABbQ29udGVudF9UeXBlc10ueG1sUEsBAi0AFAAGAAgAAAAhAFr0LFu/AAAAFQEA&#10;AAsAAAAAAAAAAAAAAAAAHwEAAF9yZWxzLy5yZWxzUEsBAi0AFAAGAAgAAAAhAG9owu3HAAAA4wAA&#10;AA8AAAAAAAAAAAAAAAAABwIAAGRycy9kb3ducmV2LnhtbFBLBQYAAAAAAwADALcAAAD7AgAAAAA=&#10;" fillcolor="white [3212]" strokecolor="white [3212]" strokeweight=".5pt">
                  <v:textbox>
                    <w:txbxContent>
                      <w:p w14:paraId="677D6FEB" w14:textId="5DE75D17" w:rsidR="00227566" w:rsidRPr="005A5762" w:rsidRDefault="00227566" w:rsidP="00356614">
                        <w:pPr>
                          <w:ind w:left="-142" w:right="-156"/>
                          <w:jc w:val="center"/>
                          <w:rPr>
                            <w:rFonts w:ascii="Arial" w:hAnsi="Arial" w:cs="Arial"/>
                            <w:b/>
                            <w:bCs/>
                            <w:sz w:val="12"/>
                            <w:szCs w:val="12"/>
                          </w:rPr>
                        </w:pPr>
                        <w:r w:rsidRPr="005A5762">
                          <w:rPr>
                            <w:rFonts w:ascii="Arial" w:hAnsi="Arial" w:cs="Arial"/>
                            <w:b/>
                            <w:bCs/>
                            <w:sz w:val="12"/>
                            <w:szCs w:val="12"/>
                          </w:rPr>
                          <w:t>D)</w:t>
                        </w:r>
                      </w:p>
                    </w:txbxContent>
                  </v:textbox>
                </v:shape>
                <w10:wrap type="through" anchorx="margin"/>
              </v:group>
            </w:pict>
          </mc:Fallback>
        </mc:AlternateContent>
      </w:r>
      <w:r w:rsidR="00356614" w:rsidRPr="005A5762">
        <w:rPr>
          <w:rFonts w:ascii="Arial" w:hAnsi="Arial" w:cs="Arial"/>
          <w:sz w:val="22"/>
          <w:szCs w:val="22"/>
        </w:rPr>
        <w:t xml:space="preserve">Figura </w:t>
      </w:r>
      <w:r w:rsidR="00356614" w:rsidRPr="005A5762">
        <w:rPr>
          <w:rFonts w:ascii="Arial" w:hAnsi="Arial" w:cs="Arial"/>
          <w:i/>
          <w:iCs/>
          <w:sz w:val="22"/>
          <w:szCs w:val="22"/>
        </w:rPr>
        <w:fldChar w:fldCharType="begin"/>
      </w:r>
      <w:r w:rsidR="00356614" w:rsidRPr="005A5762">
        <w:rPr>
          <w:rFonts w:ascii="Arial" w:hAnsi="Arial" w:cs="Arial"/>
          <w:sz w:val="22"/>
          <w:szCs w:val="22"/>
        </w:rPr>
        <w:instrText xml:space="preserve"> SEQ Figura \* ARABIC </w:instrText>
      </w:r>
      <w:r w:rsidR="00356614" w:rsidRPr="005A5762">
        <w:rPr>
          <w:rFonts w:ascii="Arial" w:hAnsi="Arial" w:cs="Arial"/>
          <w:i/>
          <w:iCs/>
          <w:sz w:val="22"/>
          <w:szCs w:val="22"/>
        </w:rPr>
        <w:fldChar w:fldCharType="separate"/>
      </w:r>
      <w:r w:rsidR="00645FDD">
        <w:rPr>
          <w:rFonts w:ascii="Arial" w:hAnsi="Arial" w:cs="Arial"/>
          <w:noProof/>
          <w:sz w:val="22"/>
          <w:szCs w:val="22"/>
        </w:rPr>
        <w:t>2</w:t>
      </w:r>
      <w:r w:rsidR="00356614" w:rsidRPr="005A5762">
        <w:rPr>
          <w:rFonts w:ascii="Arial" w:hAnsi="Arial" w:cs="Arial"/>
          <w:i/>
          <w:iCs/>
          <w:sz w:val="22"/>
          <w:szCs w:val="22"/>
        </w:rPr>
        <w:fldChar w:fldCharType="end"/>
      </w:r>
      <w:r w:rsidR="00356614" w:rsidRPr="005A5762">
        <w:rPr>
          <w:rFonts w:ascii="Arial" w:hAnsi="Arial" w:cs="Arial"/>
          <w:sz w:val="22"/>
          <w:szCs w:val="22"/>
        </w:rPr>
        <w:t xml:space="preserve">. </w:t>
      </w:r>
      <w:r w:rsidRPr="008D466E">
        <w:rPr>
          <w:rFonts w:ascii="Arial" w:hAnsi="Arial" w:cs="Arial"/>
          <w:sz w:val="22"/>
          <w:szCs w:val="22"/>
        </w:rPr>
        <w:t>Registro fotográfico de las técnicas de muestreo: A) Flora; B) Avifauna; C) Herpetofauna; D) Mastofauna. (Fuente: Elaboración propia, 2023).</w:t>
      </w:r>
      <w:r w:rsidR="00EB0F9E" w:rsidRPr="00EB0F9E">
        <w:rPr>
          <w:rFonts w:ascii="Arial" w:hAnsi="Arial" w:cs="Arial"/>
          <w:bCs/>
          <w:sz w:val="22"/>
          <w:szCs w:val="22"/>
        </w:rPr>
        <w:t xml:space="preserve"> </w:t>
      </w:r>
    </w:p>
    <w:p w14:paraId="142320CD" w14:textId="77777777" w:rsidR="0095091C" w:rsidRDefault="0095091C" w:rsidP="00EB0F9E">
      <w:pPr>
        <w:jc w:val="both"/>
        <w:rPr>
          <w:rFonts w:ascii="Arial" w:hAnsi="Arial" w:cs="Arial"/>
          <w:bCs/>
          <w:sz w:val="22"/>
          <w:szCs w:val="22"/>
        </w:rPr>
      </w:pPr>
    </w:p>
    <w:p w14:paraId="190BF4A8" w14:textId="5D8FB876" w:rsidR="0095091C" w:rsidRDefault="0095091C" w:rsidP="0095091C">
      <w:pPr>
        <w:spacing w:after="240"/>
        <w:jc w:val="both"/>
        <w:rPr>
          <w:rFonts w:ascii="Arial" w:hAnsi="Arial" w:cs="Arial"/>
          <w:bCs/>
          <w:sz w:val="22"/>
          <w:szCs w:val="22"/>
        </w:rPr>
      </w:pPr>
      <w:r w:rsidRPr="0095091C">
        <w:rPr>
          <w:rFonts w:ascii="Arial" w:hAnsi="Arial" w:cs="Arial"/>
          <w:bCs/>
          <w:sz w:val="22"/>
          <w:szCs w:val="22"/>
        </w:rPr>
        <w:t xml:space="preserve">Finalmente, se llevaron a cabo entrevistas no estructuradas a pobladores locales vinculados al proceso de remediación. Esta técnica cualitativa </w:t>
      </w:r>
      <w:r w:rsidRPr="0095091C">
        <w:rPr>
          <w:rFonts w:ascii="Arial" w:hAnsi="Arial" w:cs="Arial"/>
          <w:bCs/>
          <w:sz w:val="22"/>
          <w:szCs w:val="22"/>
        </w:rPr>
        <w:t>permitió recoger percepciones sobre los cambios observados en el ecosistema durante la intervención, incorporando una perspectiva etnoecológica que complementa y enriquece el análisis técnico del monitoreo biológico.</w:t>
      </w:r>
    </w:p>
    <w:p w14:paraId="37739CD8" w14:textId="61BB13E7" w:rsidR="00EB0F9E" w:rsidRPr="00EB0F9E" w:rsidRDefault="00E11251" w:rsidP="00EB0F9E">
      <w:pPr>
        <w:spacing w:line="360" w:lineRule="auto"/>
        <w:jc w:val="both"/>
        <w:rPr>
          <w:rFonts w:ascii="Arial" w:hAnsi="Arial" w:cs="Arial"/>
          <w:b/>
          <w:sz w:val="22"/>
          <w:szCs w:val="22"/>
        </w:rPr>
      </w:pPr>
      <w:r>
        <w:rPr>
          <w:rFonts w:ascii="Arial" w:hAnsi="Arial" w:cs="Arial"/>
          <w:b/>
          <w:sz w:val="22"/>
          <w:szCs w:val="22"/>
        </w:rPr>
        <w:t>3.</w:t>
      </w:r>
      <w:r w:rsidR="0095091C">
        <w:rPr>
          <w:rFonts w:ascii="Arial" w:hAnsi="Arial" w:cs="Arial"/>
          <w:b/>
          <w:sz w:val="22"/>
          <w:szCs w:val="22"/>
        </w:rPr>
        <w:t>2</w:t>
      </w:r>
      <w:r>
        <w:rPr>
          <w:rFonts w:ascii="Arial" w:hAnsi="Arial" w:cs="Arial"/>
          <w:b/>
          <w:sz w:val="22"/>
          <w:szCs w:val="22"/>
        </w:rPr>
        <w:t xml:space="preserve">. </w:t>
      </w:r>
      <w:r w:rsidR="00EB0F9E">
        <w:rPr>
          <w:rFonts w:ascii="Arial" w:hAnsi="Arial" w:cs="Arial"/>
          <w:b/>
          <w:sz w:val="22"/>
          <w:szCs w:val="22"/>
        </w:rPr>
        <w:t xml:space="preserve">Procesamiento </w:t>
      </w:r>
      <w:r w:rsidR="00B61173">
        <w:rPr>
          <w:rFonts w:ascii="Arial" w:hAnsi="Arial" w:cs="Arial"/>
          <w:b/>
          <w:sz w:val="22"/>
          <w:szCs w:val="22"/>
        </w:rPr>
        <w:t>y análisis de datos</w:t>
      </w:r>
    </w:p>
    <w:p w14:paraId="72160A0C" w14:textId="1B05A07A" w:rsidR="000279AC" w:rsidRPr="00A77E22" w:rsidRDefault="000279AC" w:rsidP="00E11251">
      <w:pPr>
        <w:jc w:val="both"/>
        <w:rPr>
          <w:rFonts w:ascii="Arial" w:hAnsi="Arial" w:cs="Arial"/>
          <w:sz w:val="22"/>
          <w:szCs w:val="22"/>
        </w:rPr>
      </w:pPr>
      <w:r w:rsidRPr="000279AC">
        <w:rPr>
          <w:rFonts w:ascii="Arial" w:eastAsiaTheme="minorHAnsi" w:hAnsi="Arial" w:cs="Arial"/>
          <w:sz w:val="22"/>
          <w:szCs w:val="22"/>
          <w:lang w:eastAsia="en-US"/>
        </w:rPr>
        <w:t xml:space="preserve">Los datos biológicos (2018–2022) fueron analizados mediante PAST </w:t>
      </w:r>
      <w:r w:rsidRPr="000279AC">
        <w:rPr>
          <w:rFonts w:ascii="Arial" w:hAnsi="Arial" w:cs="Arial"/>
          <w:sz w:val="22"/>
          <w:szCs w:val="22"/>
        </w:rPr>
        <w:t>(</w:t>
      </w:r>
      <w:r w:rsidRPr="000279AC">
        <w:rPr>
          <w:rFonts w:ascii="Arial" w:hAnsi="Arial" w:cs="Arial"/>
          <w:i/>
          <w:iCs/>
          <w:sz w:val="22"/>
          <w:szCs w:val="22"/>
        </w:rPr>
        <w:t>Paleontological Statistics</w:t>
      </w:r>
      <w:r w:rsidRPr="000279AC">
        <w:rPr>
          <w:rFonts w:ascii="Arial" w:hAnsi="Arial" w:cs="Arial"/>
          <w:sz w:val="22"/>
          <w:szCs w:val="22"/>
        </w:rPr>
        <w:t>), versión 4.</w:t>
      </w:r>
      <w:r w:rsidRPr="00A77E22">
        <w:rPr>
          <w:rFonts w:ascii="Arial" w:hAnsi="Arial" w:cs="Arial"/>
          <w:sz w:val="22"/>
          <w:szCs w:val="22"/>
        </w:rPr>
        <w:t>03 (Hammer et al., 2001)</w:t>
      </w:r>
      <w:r w:rsidRPr="00A77E22">
        <w:rPr>
          <w:rFonts w:ascii="Arial" w:eastAsiaTheme="minorHAnsi" w:hAnsi="Arial" w:cs="Arial"/>
          <w:sz w:val="22"/>
          <w:szCs w:val="22"/>
          <w:lang w:eastAsia="en-US"/>
        </w:rPr>
        <w:t>,</w:t>
      </w:r>
      <w:r w:rsidRPr="000279AC">
        <w:rPr>
          <w:rFonts w:ascii="Arial" w:eastAsiaTheme="minorHAnsi" w:hAnsi="Arial" w:cs="Arial"/>
          <w:sz w:val="22"/>
          <w:szCs w:val="22"/>
          <w:lang w:eastAsia="en-US"/>
        </w:rPr>
        <w:t xml:space="preserve"> y geoespacialmente procesados en ArcGIS 10.8. </w:t>
      </w:r>
    </w:p>
    <w:p w14:paraId="134EA9F5" w14:textId="77777777" w:rsidR="00EB0F9E" w:rsidRDefault="00EB0F9E" w:rsidP="00E11251">
      <w:pPr>
        <w:jc w:val="both"/>
        <w:rPr>
          <w:rFonts w:ascii="Arial" w:eastAsiaTheme="minorHAnsi" w:hAnsi="Arial" w:cs="Arial"/>
          <w:sz w:val="22"/>
          <w:szCs w:val="22"/>
          <w:lang w:eastAsia="en-US"/>
        </w:rPr>
      </w:pPr>
    </w:p>
    <w:p w14:paraId="58B91868" w14:textId="0F40DE27" w:rsidR="00EB0F9E" w:rsidRPr="00314E1A" w:rsidRDefault="00EB0F9E" w:rsidP="00314E1A">
      <w:pPr>
        <w:spacing w:line="360" w:lineRule="auto"/>
        <w:jc w:val="both"/>
        <w:rPr>
          <w:rFonts w:ascii="Arial" w:eastAsiaTheme="minorHAnsi" w:hAnsi="Arial" w:cs="Arial"/>
          <w:b/>
          <w:bCs/>
          <w:sz w:val="22"/>
          <w:szCs w:val="22"/>
          <w:lang w:eastAsia="en-US"/>
        </w:rPr>
      </w:pPr>
      <w:r w:rsidRPr="00EB0F9E">
        <w:rPr>
          <w:rFonts w:ascii="Arial" w:eastAsiaTheme="minorHAnsi" w:hAnsi="Arial" w:cs="Arial"/>
          <w:b/>
          <w:bCs/>
          <w:sz w:val="22"/>
          <w:szCs w:val="22"/>
          <w:lang w:eastAsia="en-US"/>
        </w:rPr>
        <w:t>3.</w:t>
      </w:r>
      <w:r w:rsidR="00314E1A">
        <w:rPr>
          <w:rFonts w:ascii="Arial" w:eastAsiaTheme="minorHAnsi" w:hAnsi="Arial" w:cs="Arial"/>
          <w:b/>
          <w:bCs/>
          <w:sz w:val="22"/>
          <w:szCs w:val="22"/>
          <w:lang w:eastAsia="en-US"/>
        </w:rPr>
        <w:t>2</w:t>
      </w:r>
      <w:r w:rsidRPr="00EB0F9E">
        <w:rPr>
          <w:rFonts w:ascii="Arial" w:eastAsiaTheme="minorHAnsi" w:hAnsi="Arial" w:cs="Arial"/>
          <w:b/>
          <w:bCs/>
          <w:sz w:val="22"/>
          <w:szCs w:val="22"/>
          <w:lang w:eastAsia="en-US"/>
        </w:rPr>
        <w:t xml:space="preserve">.1. </w:t>
      </w:r>
      <w:r w:rsidR="00B61173" w:rsidRPr="00EB0F9E">
        <w:rPr>
          <w:rFonts w:ascii="Arial" w:eastAsiaTheme="minorHAnsi" w:hAnsi="Arial" w:cs="Arial"/>
          <w:b/>
          <w:bCs/>
          <w:sz w:val="22"/>
          <w:szCs w:val="22"/>
          <w:lang w:eastAsia="en-US"/>
        </w:rPr>
        <w:t xml:space="preserve">Cartografía </w:t>
      </w:r>
      <w:r w:rsidR="00B61173">
        <w:rPr>
          <w:rFonts w:ascii="Arial" w:eastAsiaTheme="minorHAnsi" w:hAnsi="Arial" w:cs="Arial"/>
          <w:b/>
          <w:bCs/>
          <w:sz w:val="22"/>
          <w:szCs w:val="22"/>
          <w:lang w:eastAsia="en-US"/>
        </w:rPr>
        <w:t>ecosistémica</w:t>
      </w:r>
    </w:p>
    <w:p w14:paraId="453A38E9" w14:textId="1B76EF94" w:rsidR="00EB0F9E" w:rsidRPr="00314E1A" w:rsidRDefault="00314E1A" w:rsidP="00314E1A">
      <w:pPr>
        <w:spacing w:after="240"/>
        <w:jc w:val="both"/>
        <w:rPr>
          <w:rFonts w:ascii="Arial" w:eastAsiaTheme="minorHAnsi" w:hAnsi="Arial" w:cs="Arial"/>
          <w:sz w:val="22"/>
          <w:szCs w:val="22"/>
          <w:lang w:eastAsia="en-US"/>
        </w:rPr>
      </w:pPr>
      <w:r w:rsidRPr="00314E1A">
        <w:rPr>
          <w:rFonts w:ascii="Arial" w:eastAsiaTheme="minorHAnsi" w:hAnsi="Arial" w:cs="Arial"/>
          <w:sz w:val="22"/>
          <w:szCs w:val="22"/>
          <w:lang w:eastAsia="en-US"/>
        </w:rPr>
        <w:t xml:space="preserve">La delimitación de unidades ecosistémicas se realizó mediante análisis geoespacial de coberturas de vegetación y zonas de vida, utilizando archivos shapefile del Geoservidor </w:t>
      </w:r>
      <w:sdt>
        <w:sdtPr>
          <w:rPr>
            <w:rFonts w:ascii="Arial" w:eastAsiaTheme="minorHAnsi" w:hAnsi="Arial" w:cs="Arial"/>
            <w:sz w:val="22"/>
            <w:szCs w:val="22"/>
            <w:lang w:eastAsia="en-US"/>
          </w:rPr>
          <w:id w:val="1483969528"/>
          <w:citation/>
        </w:sdtPr>
        <w:sdtContent>
          <w:r w:rsidR="00A77E22">
            <w:rPr>
              <w:rFonts w:ascii="Arial" w:eastAsiaTheme="minorHAnsi" w:hAnsi="Arial" w:cs="Arial"/>
              <w:sz w:val="22"/>
              <w:szCs w:val="22"/>
              <w:lang w:eastAsia="en-US"/>
            </w:rPr>
            <w:fldChar w:fldCharType="begin"/>
          </w:r>
          <w:r w:rsidR="00A77E22">
            <w:rPr>
              <w:rFonts w:ascii="Arial" w:eastAsiaTheme="minorHAnsi" w:hAnsi="Arial" w:cs="Arial"/>
              <w:sz w:val="22"/>
              <w:szCs w:val="22"/>
              <w:lang w:val="es-ES" w:eastAsia="en-US"/>
            </w:rPr>
            <w:instrText xml:space="preserve"> CITATION MIN155 \l 3082 </w:instrText>
          </w:r>
          <w:r w:rsidR="00A77E22">
            <w:rPr>
              <w:rFonts w:ascii="Arial" w:eastAsiaTheme="minorHAnsi" w:hAnsi="Arial" w:cs="Arial"/>
              <w:sz w:val="22"/>
              <w:szCs w:val="22"/>
              <w:lang w:eastAsia="en-US"/>
            </w:rPr>
            <w:fldChar w:fldCharType="separate"/>
          </w:r>
          <w:r w:rsidR="00A77E22" w:rsidRPr="00A77E22">
            <w:rPr>
              <w:rFonts w:ascii="Arial" w:eastAsiaTheme="minorHAnsi" w:hAnsi="Arial" w:cs="Arial"/>
              <w:noProof/>
              <w:sz w:val="22"/>
              <w:szCs w:val="22"/>
              <w:lang w:val="es-ES" w:eastAsia="en-US"/>
            </w:rPr>
            <w:t>(MINAM, 2015)</w:t>
          </w:r>
          <w:r w:rsidR="00A77E22">
            <w:rPr>
              <w:rFonts w:ascii="Arial" w:eastAsiaTheme="minorHAnsi" w:hAnsi="Arial" w:cs="Arial"/>
              <w:sz w:val="22"/>
              <w:szCs w:val="22"/>
              <w:lang w:eastAsia="en-US"/>
            </w:rPr>
            <w:fldChar w:fldCharType="end"/>
          </w:r>
        </w:sdtContent>
      </w:sdt>
      <w:r w:rsidR="00A77E22">
        <w:rPr>
          <w:rFonts w:ascii="Arial" w:eastAsiaTheme="minorHAnsi" w:hAnsi="Arial" w:cs="Arial"/>
          <w:sz w:val="22"/>
          <w:szCs w:val="22"/>
          <w:lang w:eastAsia="en-US"/>
        </w:rPr>
        <w:t xml:space="preserve"> </w:t>
      </w:r>
      <w:r w:rsidRPr="00314E1A">
        <w:rPr>
          <w:rFonts w:ascii="Arial" w:eastAsiaTheme="minorHAnsi" w:hAnsi="Arial" w:cs="Arial"/>
          <w:sz w:val="22"/>
          <w:szCs w:val="22"/>
          <w:lang w:eastAsia="en-US"/>
        </w:rPr>
        <w:t xml:space="preserve">y capas WMS del </w:t>
      </w:r>
      <w:sdt>
        <w:sdtPr>
          <w:rPr>
            <w:rFonts w:ascii="Arial" w:eastAsiaTheme="minorHAnsi" w:hAnsi="Arial" w:cs="Arial"/>
            <w:sz w:val="22"/>
            <w:szCs w:val="22"/>
            <w:lang w:eastAsia="en-US"/>
          </w:rPr>
          <w:id w:val="1953426202"/>
          <w:citation/>
        </w:sdtPr>
        <w:sdtContent>
          <w:r w:rsidR="00A77E22">
            <w:rPr>
              <w:rFonts w:ascii="Arial" w:eastAsiaTheme="minorHAnsi" w:hAnsi="Arial" w:cs="Arial"/>
              <w:sz w:val="22"/>
              <w:szCs w:val="22"/>
              <w:lang w:eastAsia="en-US"/>
            </w:rPr>
            <w:fldChar w:fldCharType="begin"/>
          </w:r>
          <w:r w:rsidR="00A77E22">
            <w:rPr>
              <w:rFonts w:ascii="Arial" w:eastAsiaTheme="minorHAnsi" w:hAnsi="Arial" w:cs="Arial"/>
              <w:sz w:val="22"/>
              <w:szCs w:val="22"/>
              <w:lang w:val="es-ES" w:eastAsia="en-US"/>
            </w:rPr>
            <w:instrText xml:space="preserve"> CITATION SEN241 \l 3082 </w:instrText>
          </w:r>
          <w:r w:rsidR="00A77E22">
            <w:rPr>
              <w:rFonts w:ascii="Arial" w:eastAsiaTheme="minorHAnsi" w:hAnsi="Arial" w:cs="Arial"/>
              <w:sz w:val="22"/>
              <w:szCs w:val="22"/>
              <w:lang w:eastAsia="en-US"/>
            </w:rPr>
            <w:fldChar w:fldCharType="separate"/>
          </w:r>
          <w:r w:rsidR="00A77E22" w:rsidRPr="00A77E22">
            <w:rPr>
              <w:rFonts w:ascii="Arial" w:eastAsiaTheme="minorHAnsi" w:hAnsi="Arial" w:cs="Arial"/>
              <w:noProof/>
              <w:sz w:val="22"/>
              <w:szCs w:val="22"/>
              <w:lang w:val="es-ES" w:eastAsia="en-US"/>
            </w:rPr>
            <w:t>(SENAMHI, 2024)</w:t>
          </w:r>
          <w:r w:rsidR="00A77E22">
            <w:rPr>
              <w:rFonts w:ascii="Arial" w:eastAsiaTheme="minorHAnsi" w:hAnsi="Arial" w:cs="Arial"/>
              <w:sz w:val="22"/>
              <w:szCs w:val="22"/>
              <w:lang w:eastAsia="en-US"/>
            </w:rPr>
            <w:fldChar w:fldCharType="end"/>
          </w:r>
        </w:sdtContent>
      </w:sdt>
      <w:r w:rsidR="00A77E22">
        <w:rPr>
          <w:rFonts w:ascii="Arial" w:eastAsiaTheme="minorHAnsi" w:hAnsi="Arial" w:cs="Arial"/>
          <w:sz w:val="22"/>
          <w:szCs w:val="22"/>
          <w:lang w:eastAsia="en-US"/>
        </w:rPr>
        <w:t xml:space="preserve">. </w:t>
      </w:r>
      <w:r w:rsidRPr="00314E1A">
        <w:rPr>
          <w:rFonts w:ascii="Arial" w:eastAsiaTheme="minorHAnsi" w:hAnsi="Arial" w:cs="Arial"/>
          <w:sz w:val="22"/>
          <w:szCs w:val="22"/>
          <w:lang w:eastAsia="en-US"/>
        </w:rPr>
        <w:t>Esta integración permitió una caracterización bioclimática, acorde a los gradientes altitudinales y condiciones edáficas del ámbito de estudio.</w:t>
      </w:r>
    </w:p>
    <w:p w14:paraId="443F346D" w14:textId="3450CC8A" w:rsidR="00B61173" w:rsidRDefault="00B61173" w:rsidP="00B61173">
      <w:pPr>
        <w:spacing w:line="360" w:lineRule="auto"/>
        <w:jc w:val="both"/>
        <w:rPr>
          <w:rFonts w:ascii="Arial" w:eastAsiaTheme="minorHAnsi" w:hAnsi="Arial" w:cs="Arial"/>
          <w:b/>
          <w:bCs/>
          <w:sz w:val="22"/>
          <w:szCs w:val="22"/>
          <w:lang w:eastAsia="en-US"/>
        </w:rPr>
      </w:pPr>
      <w:r w:rsidRPr="00B61173">
        <w:rPr>
          <w:rFonts w:ascii="Arial" w:eastAsiaTheme="minorHAnsi" w:hAnsi="Arial" w:cs="Arial"/>
          <w:b/>
          <w:bCs/>
          <w:sz w:val="22"/>
          <w:szCs w:val="22"/>
          <w:lang w:eastAsia="en-US"/>
        </w:rPr>
        <w:t>3.</w:t>
      </w:r>
      <w:r w:rsidR="00335F22">
        <w:rPr>
          <w:rFonts w:ascii="Arial" w:eastAsiaTheme="minorHAnsi" w:hAnsi="Arial" w:cs="Arial"/>
          <w:b/>
          <w:bCs/>
          <w:sz w:val="22"/>
          <w:szCs w:val="22"/>
          <w:lang w:eastAsia="en-US"/>
        </w:rPr>
        <w:t>2</w:t>
      </w:r>
      <w:r w:rsidRPr="00B61173">
        <w:rPr>
          <w:rFonts w:ascii="Arial" w:eastAsiaTheme="minorHAnsi" w:hAnsi="Arial" w:cs="Arial"/>
          <w:b/>
          <w:bCs/>
          <w:sz w:val="22"/>
          <w:szCs w:val="22"/>
          <w:lang w:eastAsia="en-US"/>
        </w:rPr>
        <w:t>.2. Identificación taxonómica</w:t>
      </w:r>
    </w:p>
    <w:p w14:paraId="4D76ADFD" w14:textId="27738D92" w:rsidR="00314E1A" w:rsidRDefault="00314E1A" w:rsidP="0066195A">
      <w:pPr>
        <w:spacing w:after="240"/>
        <w:jc w:val="both"/>
        <w:rPr>
          <w:rFonts w:ascii="Arial" w:eastAsiaTheme="minorHAnsi" w:hAnsi="Arial" w:cs="Arial"/>
          <w:sz w:val="22"/>
          <w:szCs w:val="22"/>
          <w:lang w:eastAsia="en-US"/>
        </w:rPr>
      </w:pPr>
      <w:r w:rsidRPr="00314E1A">
        <w:rPr>
          <w:rFonts w:ascii="Arial" w:eastAsiaTheme="minorHAnsi" w:hAnsi="Arial" w:cs="Arial"/>
          <w:sz w:val="22"/>
          <w:szCs w:val="22"/>
          <w:lang w:eastAsia="en-US"/>
        </w:rPr>
        <w:t xml:space="preserve">La determinación taxonómica de los organismos registrados </w:t>
      </w:r>
      <w:r w:rsidR="0066195A" w:rsidRPr="0066195A">
        <w:rPr>
          <w:rFonts w:ascii="Arial" w:eastAsiaTheme="minorHAnsi" w:hAnsi="Arial" w:cs="Arial"/>
          <w:sz w:val="22"/>
          <w:szCs w:val="22"/>
          <w:lang w:eastAsia="en-US"/>
        </w:rPr>
        <w:t>se realizó conforme a los principios establecidos por el Código Internacional de Nomenclatura para Algas, Hongos y Plantas (ICN) y el Código Internacional de Nomenclatura Zoológica (ICZN), garantizando consistencia sistemática y validez científica.</w:t>
      </w:r>
    </w:p>
    <w:p w14:paraId="29EAA2BF" w14:textId="446EC04F" w:rsidR="0066195A" w:rsidRDefault="0066195A" w:rsidP="0066195A">
      <w:pPr>
        <w:spacing w:after="240"/>
        <w:jc w:val="both"/>
        <w:rPr>
          <w:rFonts w:ascii="Arial" w:eastAsiaTheme="minorHAnsi" w:hAnsi="Arial" w:cs="Arial"/>
          <w:sz w:val="22"/>
          <w:szCs w:val="22"/>
          <w:lang w:eastAsia="en-US"/>
        </w:rPr>
      </w:pPr>
      <w:r w:rsidRPr="0066195A">
        <w:rPr>
          <w:rFonts w:ascii="Arial" w:eastAsiaTheme="minorHAnsi" w:hAnsi="Arial" w:cs="Arial"/>
          <w:sz w:val="22"/>
          <w:szCs w:val="22"/>
          <w:lang w:eastAsia="en-US"/>
        </w:rPr>
        <w:t xml:space="preserve">En el caso de la flora, </w:t>
      </w:r>
      <w:r w:rsidRPr="00314E1A">
        <w:rPr>
          <w:rFonts w:ascii="Arial" w:eastAsiaTheme="minorHAnsi" w:hAnsi="Arial" w:cs="Arial"/>
          <w:sz w:val="22"/>
          <w:szCs w:val="22"/>
          <w:lang w:eastAsia="en-US"/>
        </w:rPr>
        <w:t xml:space="preserve">se emplearon referencias botánicas especializadas como </w:t>
      </w:r>
      <w:r w:rsidRPr="0066195A">
        <w:rPr>
          <w:rFonts w:ascii="Arial" w:eastAsiaTheme="minorHAnsi" w:hAnsi="Arial" w:cs="Arial"/>
          <w:sz w:val="22"/>
          <w:szCs w:val="22"/>
          <w:lang w:eastAsia="en-US"/>
        </w:rPr>
        <w:t xml:space="preserve">el Catálogo de Plantas con Flores y Gimnospermas del Perú </w:t>
      </w:r>
      <w:sdt>
        <w:sdtPr>
          <w:rPr>
            <w:rFonts w:ascii="Arial" w:eastAsiaTheme="minorHAnsi" w:hAnsi="Arial" w:cs="Arial"/>
            <w:sz w:val="22"/>
            <w:szCs w:val="22"/>
            <w:lang w:eastAsia="en-US"/>
          </w:rPr>
          <w:id w:val="861558377"/>
          <w:citation/>
        </w:sdtPr>
        <w:sdtContent>
          <w:r w:rsidR="00A77E22">
            <w:rPr>
              <w:rFonts w:ascii="Arial" w:eastAsiaTheme="minorHAnsi" w:hAnsi="Arial" w:cs="Arial"/>
              <w:sz w:val="22"/>
              <w:szCs w:val="22"/>
              <w:lang w:eastAsia="en-US"/>
            </w:rPr>
            <w:fldChar w:fldCharType="begin"/>
          </w:r>
          <w:r w:rsidR="00A77E22">
            <w:rPr>
              <w:rFonts w:ascii="Arial" w:eastAsiaTheme="minorHAnsi" w:hAnsi="Arial" w:cs="Arial"/>
              <w:sz w:val="22"/>
              <w:szCs w:val="22"/>
              <w:lang w:val="es-ES" w:eastAsia="en-US"/>
            </w:rPr>
            <w:instrText xml:space="preserve"> CITATION Bra933 \l 3082 </w:instrText>
          </w:r>
          <w:r w:rsidR="00A77E22">
            <w:rPr>
              <w:rFonts w:ascii="Arial" w:eastAsiaTheme="minorHAnsi" w:hAnsi="Arial" w:cs="Arial"/>
              <w:sz w:val="22"/>
              <w:szCs w:val="22"/>
              <w:lang w:eastAsia="en-US"/>
            </w:rPr>
            <w:fldChar w:fldCharType="separate"/>
          </w:r>
          <w:r w:rsidR="00A77E22" w:rsidRPr="00A77E22">
            <w:rPr>
              <w:rFonts w:ascii="Arial" w:eastAsiaTheme="minorHAnsi" w:hAnsi="Arial" w:cs="Arial"/>
              <w:noProof/>
              <w:sz w:val="22"/>
              <w:szCs w:val="22"/>
              <w:lang w:val="es-ES" w:eastAsia="en-US"/>
            </w:rPr>
            <w:t>(Brako &amp; Zarucchi, 1993)</w:t>
          </w:r>
          <w:r w:rsidR="00A77E22">
            <w:rPr>
              <w:rFonts w:ascii="Arial" w:eastAsiaTheme="minorHAnsi" w:hAnsi="Arial" w:cs="Arial"/>
              <w:sz w:val="22"/>
              <w:szCs w:val="22"/>
              <w:lang w:eastAsia="en-US"/>
            </w:rPr>
            <w:fldChar w:fldCharType="end"/>
          </w:r>
        </w:sdtContent>
      </w:sdt>
      <w:r w:rsidR="00EB3BC9">
        <w:rPr>
          <w:rFonts w:ascii="Arial" w:eastAsiaTheme="minorHAnsi" w:hAnsi="Arial" w:cs="Arial"/>
          <w:sz w:val="22"/>
          <w:szCs w:val="22"/>
          <w:lang w:eastAsia="en-US"/>
        </w:rPr>
        <w:t xml:space="preserve">, </w:t>
      </w:r>
      <w:r w:rsidRPr="0066195A">
        <w:rPr>
          <w:rFonts w:ascii="Arial" w:eastAsiaTheme="minorHAnsi" w:hAnsi="Arial" w:cs="Arial"/>
          <w:sz w:val="22"/>
          <w:szCs w:val="22"/>
          <w:lang w:eastAsia="en-US"/>
        </w:rPr>
        <w:t xml:space="preserve">la base de datos del </w:t>
      </w:r>
      <w:r w:rsidRPr="0066195A">
        <w:rPr>
          <w:rFonts w:ascii="Arial" w:eastAsiaTheme="minorHAnsi" w:hAnsi="Arial" w:cs="Arial"/>
          <w:i/>
          <w:iCs/>
          <w:sz w:val="22"/>
          <w:szCs w:val="22"/>
          <w:lang w:eastAsia="en-US"/>
        </w:rPr>
        <w:t>Missouri Botanical Garden</w:t>
      </w:r>
      <w:r>
        <w:rPr>
          <w:rFonts w:ascii="Arial" w:eastAsiaTheme="minorHAnsi" w:hAnsi="Arial" w:cs="Arial"/>
          <w:sz w:val="22"/>
          <w:szCs w:val="22"/>
          <w:lang w:eastAsia="en-US"/>
        </w:rPr>
        <w:t xml:space="preserve"> y la ICN.</w:t>
      </w:r>
    </w:p>
    <w:p w14:paraId="1D831CB3" w14:textId="43C19995" w:rsidR="0066195A" w:rsidRDefault="0066195A" w:rsidP="0066195A">
      <w:pPr>
        <w:spacing w:after="240"/>
        <w:jc w:val="both"/>
        <w:rPr>
          <w:rFonts w:ascii="Arial" w:eastAsiaTheme="minorHAnsi" w:hAnsi="Arial" w:cs="Arial"/>
          <w:sz w:val="22"/>
          <w:szCs w:val="22"/>
          <w:lang w:eastAsia="en-US"/>
        </w:rPr>
      </w:pPr>
      <w:r w:rsidRPr="0066195A">
        <w:rPr>
          <w:rFonts w:ascii="Arial" w:eastAsiaTheme="minorHAnsi" w:hAnsi="Arial" w:cs="Arial"/>
          <w:sz w:val="22"/>
          <w:szCs w:val="22"/>
          <w:lang w:eastAsia="en-US"/>
        </w:rPr>
        <w:t xml:space="preserve">La identificación </w:t>
      </w:r>
      <w:r>
        <w:rPr>
          <w:rFonts w:ascii="Arial" w:eastAsiaTheme="minorHAnsi" w:hAnsi="Arial" w:cs="Arial"/>
          <w:sz w:val="22"/>
          <w:szCs w:val="22"/>
          <w:lang w:eastAsia="en-US"/>
        </w:rPr>
        <w:t xml:space="preserve">ornitológica se basó en caracteres </w:t>
      </w:r>
      <w:r w:rsidRPr="0066195A">
        <w:rPr>
          <w:rFonts w:ascii="Arial" w:eastAsiaTheme="minorHAnsi" w:hAnsi="Arial" w:cs="Arial"/>
          <w:sz w:val="22"/>
          <w:szCs w:val="22"/>
          <w:lang w:eastAsia="en-US"/>
        </w:rPr>
        <w:t>morfológic</w:t>
      </w:r>
      <w:r>
        <w:rPr>
          <w:rFonts w:ascii="Arial" w:eastAsiaTheme="minorHAnsi" w:hAnsi="Arial" w:cs="Arial"/>
          <w:sz w:val="22"/>
          <w:szCs w:val="22"/>
          <w:lang w:eastAsia="en-US"/>
        </w:rPr>
        <w:t>os</w:t>
      </w:r>
      <w:r w:rsidRPr="0066195A">
        <w:rPr>
          <w:rFonts w:ascii="Arial" w:eastAsiaTheme="minorHAnsi" w:hAnsi="Arial" w:cs="Arial"/>
          <w:sz w:val="22"/>
          <w:szCs w:val="22"/>
          <w:lang w:eastAsia="en-US"/>
        </w:rPr>
        <w:t xml:space="preserve">, </w:t>
      </w:r>
      <w:r>
        <w:rPr>
          <w:rFonts w:ascii="Arial" w:eastAsiaTheme="minorHAnsi" w:hAnsi="Arial" w:cs="Arial"/>
          <w:sz w:val="22"/>
          <w:szCs w:val="22"/>
          <w:lang w:eastAsia="en-US"/>
        </w:rPr>
        <w:t>vocalizaciones y distribución</w:t>
      </w:r>
      <w:r w:rsidRPr="0066195A">
        <w:rPr>
          <w:rFonts w:ascii="Arial" w:eastAsiaTheme="minorHAnsi" w:hAnsi="Arial" w:cs="Arial"/>
          <w:sz w:val="22"/>
          <w:szCs w:val="22"/>
          <w:lang w:eastAsia="en-US"/>
        </w:rPr>
        <w:t>, utilizando como referencias las guías</w:t>
      </w:r>
      <w:r>
        <w:rPr>
          <w:rFonts w:ascii="Arial" w:eastAsiaTheme="minorHAnsi" w:hAnsi="Arial" w:cs="Arial"/>
          <w:sz w:val="22"/>
          <w:szCs w:val="22"/>
          <w:lang w:eastAsia="en-US"/>
        </w:rPr>
        <w:t xml:space="preserve"> </w:t>
      </w:r>
      <w:r w:rsidR="00EB3BC9">
        <w:rPr>
          <w:rFonts w:ascii="Arial" w:eastAsiaTheme="minorHAnsi" w:hAnsi="Arial" w:cs="Arial"/>
          <w:sz w:val="22"/>
          <w:szCs w:val="22"/>
          <w:lang w:eastAsia="en-US"/>
        </w:rPr>
        <w:t xml:space="preserve">de </w:t>
      </w:r>
      <w:r w:rsidR="00EB3BC9" w:rsidRPr="00EB3BC9">
        <w:rPr>
          <w:rFonts w:ascii="Arial" w:eastAsiaTheme="minorHAnsi" w:hAnsi="Arial" w:cs="Arial"/>
          <w:sz w:val="22"/>
          <w:szCs w:val="22"/>
          <w:lang w:eastAsia="en-US"/>
        </w:rPr>
        <w:t>Schulenberg</w:t>
      </w:r>
      <w:r w:rsidRPr="00EB3BC9">
        <w:rPr>
          <w:rFonts w:ascii="Arial" w:eastAsiaTheme="minorHAnsi" w:hAnsi="Arial" w:cs="Arial"/>
          <w:sz w:val="22"/>
          <w:szCs w:val="22"/>
          <w:lang w:eastAsia="en-US"/>
        </w:rPr>
        <w:t xml:space="preserve"> et al. (2007),</w:t>
      </w:r>
      <w:r w:rsidR="00EB3BC9" w:rsidRPr="00EB3BC9">
        <w:rPr>
          <w:rFonts w:ascii="Arial" w:eastAsiaTheme="minorHAnsi" w:hAnsi="Arial" w:cs="Arial"/>
          <w:sz w:val="22"/>
          <w:szCs w:val="22"/>
          <w:lang w:eastAsia="en-US"/>
        </w:rPr>
        <w:t xml:space="preserve"> </w:t>
      </w:r>
      <w:r w:rsidRPr="00EB3BC9">
        <w:rPr>
          <w:rFonts w:ascii="Arial" w:eastAsiaTheme="minorHAnsi" w:hAnsi="Arial" w:cs="Arial"/>
          <w:sz w:val="22"/>
          <w:szCs w:val="22"/>
          <w:lang w:eastAsia="en-US"/>
        </w:rPr>
        <w:t>Clements &amp; Shany (2001),</w:t>
      </w:r>
      <w:r w:rsidRPr="0066195A">
        <w:rPr>
          <w:rFonts w:ascii="Arial" w:eastAsiaTheme="minorHAnsi" w:hAnsi="Arial" w:cs="Arial"/>
          <w:sz w:val="22"/>
          <w:szCs w:val="22"/>
          <w:lang w:eastAsia="en-US"/>
        </w:rPr>
        <w:t xml:space="preserve"> y la lista oficial de aves del Perú </w:t>
      </w:r>
      <w:sdt>
        <w:sdtPr>
          <w:rPr>
            <w:rFonts w:ascii="Arial" w:eastAsiaTheme="minorHAnsi" w:hAnsi="Arial" w:cs="Arial"/>
            <w:sz w:val="22"/>
            <w:szCs w:val="22"/>
            <w:lang w:eastAsia="en-US"/>
          </w:rPr>
          <w:id w:val="-1420089226"/>
          <w:citation/>
        </w:sdtPr>
        <w:sdtContent>
          <w:r w:rsidR="00EB3BC9">
            <w:rPr>
              <w:rFonts w:ascii="Arial" w:eastAsiaTheme="minorHAnsi" w:hAnsi="Arial" w:cs="Arial"/>
              <w:sz w:val="22"/>
              <w:szCs w:val="22"/>
              <w:lang w:eastAsia="en-US"/>
            </w:rPr>
            <w:fldChar w:fldCharType="begin"/>
          </w:r>
          <w:r w:rsidR="00EB3BC9">
            <w:rPr>
              <w:rFonts w:ascii="Arial" w:eastAsiaTheme="minorHAnsi" w:hAnsi="Arial" w:cs="Arial"/>
              <w:sz w:val="22"/>
              <w:szCs w:val="22"/>
              <w:lang w:val="es-ES" w:eastAsia="en-US"/>
            </w:rPr>
            <w:instrText xml:space="preserve">CITATION Ple \l 3082 </w:instrText>
          </w:r>
          <w:r w:rsidR="00EB3BC9">
            <w:rPr>
              <w:rFonts w:ascii="Arial" w:eastAsiaTheme="minorHAnsi" w:hAnsi="Arial" w:cs="Arial"/>
              <w:sz w:val="22"/>
              <w:szCs w:val="22"/>
              <w:lang w:eastAsia="en-US"/>
            </w:rPr>
            <w:fldChar w:fldCharType="separate"/>
          </w:r>
          <w:r w:rsidR="00EB3BC9" w:rsidRPr="00EB3BC9">
            <w:rPr>
              <w:rFonts w:ascii="Arial" w:eastAsiaTheme="minorHAnsi" w:hAnsi="Arial" w:cs="Arial"/>
              <w:noProof/>
              <w:sz w:val="22"/>
              <w:szCs w:val="22"/>
              <w:lang w:val="es-ES" w:eastAsia="en-US"/>
            </w:rPr>
            <w:t>(Plenge, 2018)</w:t>
          </w:r>
          <w:r w:rsidR="00EB3BC9">
            <w:rPr>
              <w:rFonts w:ascii="Arial" w:eastAsiaTheme="minorHAnsi" w:hAnsi="Arial" w:cs="Arial"/>
              <w:sz w:val="22"/>
              <w:szCs w:val="22"/>
              <w:lang w:eastAsia="en-US"/>
            </w:rPr>
            <w:fldChar w:fldCharType="end"/>
          </w:r>
        </w:sdtContent>
      </w:sdt>
      <w:r w:rsidR="00EB3BC9">
        <w:rPr>
          <w:rFonts w:ascii="Arial" w:eastAsiaTheme="minorHAnsi" w:hAnsi="Arial" w:cs="Arial"/>
          <w:sz w:val="22"/>
          <w:szCs w:val="22"/>
          <w:lang w:eastAsia="en-US"/>
        </w:rPr>
        <w:t xml:space="preserve">, </w:t>
      </w:r>
      <w:r w:rsidRPr="0066195A">
        <w:rPr>
          <w:rFonts w:ascii="Arial" w:eastAsiaTheme="minorHAnsi" w:hAnsi="Arial" w:cs="Arial"/>
          <w:sz w:val="22"/>
          <w:szCs w:val="22"/>
          <w:lang w:eastAsia="en-US"/>
        </w:rPr>
        <w:t>bajo los criterios taxonómicos del ICZN.</w:t>
      </w:r>
    </w:p>
    <w:p w14:paraId="75919339" w14:textId="08C40365" w:rsidR="00335F22" w:rsidRDefault="00335F22" w:rsidP="0066195A">
      <w:pPr>
        <w:spacing w:after="240"/>
        <w:jc w:val="both"/>
        <w:rPr>
          <w:rFonts w:ascii="Arial" w:eastAsiaTheme="minorHAnsi" w:hAnsi="Arial" w:cs="Arial"/>
          <w:sz w:val="22"/>
          <w:szCs w:val="22"/>
          <w:lang w:eastAsia="en-US"/>
        </w:rPr>
      </w:pPr>
      <w:r w:rsidRPr="00335F22">
        <w:rPr>
          <w:rFonts w:ascii="Arial" w:eastAsiaTheme="minorHAnsi" w:hAnsi="Arial" w:cs="Arial"/>
          <w:sz w:val="22"/>
          <w:szCs w:val="22"/>
          <w:lang w:eastAsia="en-US"/>
        </w:rPr>
        <w:t xml:space="preserve">Para la herpetofauna (anfibios y reptiles), </w:t>
      </w:r>
      <w:r w:rsidRPr="00314E1A">
        <w:rPr>
          <w:rFonts w:ascii="Arial" w:eastAsiaTheme="minorHAnsi" w:hAnsi="Arial" w:cs="Arial"/>
          <w:sz w:val="22"/>
          <w:szCs w:val="22"/>
          <w:lang w:eastAsia="en-US"/>
        </w:rPr>
        <w:t>se consideraron características morfoanatómicas y criterios ecológicos, respaldados por literatura actualizada bajo el ICZN.</w:t>
      </w:r>
    </w:p>
    <w:p w14:paraId="6A2B66A3" w14:textId="709985D8" w:rsidR="00335F22" w:rsidRDefault="00335F22" w:rsidP="0066195A">
      <w:pPr>
        <w:spacing w:after="240"/>
        <w:jc w:val="both"/>
        <w:rPr>
          <w:rFonts w:ascii="Arial" w:eastAsiaTheme="minorHAnsi" w:hAnsi="Arial" w:cs="Arial"/>
          <w:sz w:val="22"/>
          <w:szCs w:val="22"/>
          <w:lang w:eastAsia="en-US"/>
        </w:rPr>
      </w:pPr>
      <w:r w:rsidRPr="00335F22">
        <w:rPr>
          <w:rFonts w:ascii="Arial" w:eastAsiaTheme="minorHAnsi" w:hAnsi="Arial" w:cs="Arial"/>
          <w:sz w:val="22"/>
          <w:szCs w:val="22"/>
          <w:lang w:eastAsia="en-US"/>
        </w:rPr>
        <w:t>En cuanto a la mastofauna, se emplearon claves taxonómicas especializadas</w:t>
      </w:r>
      <w:r w:rsidR="00EB3BC9">
        <w:rPr>
          <w:rFonts w:ascii="Arial" w:eastAsiaTheme="minorHAnsi" w:hAnsi="Arial" w:cs="Arial"/>
          <w:sz w:val="22"/>
          <w:szCs w:val="22"/>
          <w:lang w:eastAsia="en-US"/>
        </w:rPr>
        <w:t xml:space="preserve"> </w:t>
      </w:r>
      <w:r w:rsidRPr="00994FB7">
        <w:rPr>
          <w:rFonts w:ascii="Arial" w:eastAsiaTheme="minorHAnsi" w:hAnsi="Arial" w:cs="Arial"/>
          <w:sz w:val="22"/>
          <w:szCs w:val="22"/>
          <w:lang w:eastAsia="en-US"/>
        </w:rPr>
        <w:t>(Eisenberg &amp; Redford, 1999; Emmons &amp; Feer, 1999; Gardner, 2007),</w:t>
      </w:r>
      <w:r w:rsidRPr="00335F22">
        <w:rPr>
          <w:rFonts w:ascii="Arial" w:eastAsiaTheme="minorHAnsi" w:hAnsi="Arial" w:cs="Arial"/>
          <w:sz w:val="22"/>
          <w:szCs w:val="22"/>
          <w:lang w:eastAsia="en-US"/>
        </w:rPr>
        <w:t xml:space="preserve"> integrando evidencia directa (observaciones visuales) e indirecta (huellas, excretas, rastros), siguiendo los lineamientos del ICZN para nomenclatura zoológica.</w:t>
      </w:r>
    </w:p>
    <w:p w14:paraId="32393930" w14:textId="1F17F315" w:rsidR="002A384E" w:rsidRPr="002A384E" w:rsidRDefault="008A77AE" w:rsidP="002A384E">
      <w:pPr>
        <w:spacing w:line="360" w:lineRule="auto"/>
        <w:jc w:val="both"/>
        <w:rPr>
          <w:rFonts w:ascii="Arial" w:eastAsiaTheme="minorHAnsi" w:hAnsi="Arial" w:cs="Arial"/>
          <w:b/>
          <w:bCs/>
          <w:sz w:val="22"/>
          <w:szCs w:val="22"/>
          <w:lang w:eastAsia="en-US"/>
        </w:rPr>
      </w:pPr>
      <w:r>
        <w:rPr>
          <w:rFonts w:ascii="Arial" w:eastAsiaTheme="minorHAnsi" w:hAnsi="Arial" w:cs="Arial"/>
          <w:b/>
          <w:bCs/>
          <w:sz w:val="22"/>
          <w:szCs w:val="22"/>
          <w:lang w:eastAsia="en-US"/>
        </w:rPr>
        <w:lastRenderedPageBreak/>
        <w:t>3.</w:t>
      </w:r>
      <w:r w:rsidR="00335F22">
        <w:rPr>
          <w:rFonts w:ascii="Arial" w:eastAsiaTheme="minorHAnsi" w:hAnsi="Arial" w:cs="Arial"/>
          <w:b/>
          <w:bCs/>
          <w:sz w:val="22"/>
          <w:szCs w:val="22"/>
          <w:lang w:eastAsia="en-US"/>
        </w:rPr>
        <w:t>2</w:t>
      </w:r>
      <w:r>
        <w:rPr>
          <w:rFonts w:ascii="Arial" w:eastAsiaTheme="minorHAnsi" w:hAnsi="Arial" w:cs="Arial"/>
          <w:b/>
          <w:bCs/>
          <w:sz w:val="22"/>
          <w:szCs w:val="22"/>
          <w:lang w:eastAsia="en-US"/>
        </w:rPr>
        <w:t xml:space="preserve">.3. </w:t>
      </w:r>
      <w:r w:rsidRPr="008A77AE">
        <w:rPr>
          <w:rFonts w:ascii="Arial" w:eastAsiaTheme="minorHAnsi" w:hAnsi="Arial" w:cs="Arial"/>
          <w:b/>
          <w:bCs/>
          <w:sz w:val="22"/>
          <w:szCs w:val="22"/>
          <w:lang w:eastAsia="en-US"/>
        </w:rPr>
        <w:t>Estructura y diversidad ecológica</w:t>
      </w:r>
    </w:p>
    <w:p w14:paraId="3617E727" w14:textId="151DE9FE" w:rsidR="00E11251" w:rsidRDefault="002A384E" w:rsidP="002A384E">
      <w:pPr>
        <w:spacing w:after="240"/>
        <w:jc w:val="both"/>
        <w:rPr>
          <w:rFonts w:ascii="Arial" w:hAnsi="Arial" w:cs="Arial"/>
          <w:bCs/>
          <w:sz w:val="22"/>
          <w:szCs w:val="22"/>
        </w:rPr>
      </w:pPr>
      <w:r w:rsidRPr="002A384E">
        <w:rPr>
          <w:rFonts w:ascii="Arial" w:hAnsi="Arial" w:cs="Arial"/>
          <w:bCs/>
          <w:sz w:val="22"/>
          <w:szCs w:val="22"/>
        </w:rPr>
        <w:t xml:space="preserve">La caracterización de la estructura ecológica se basó en los parámetros de riqueza específica, abundancia absoluta y abundancia relativa (Pi), esta última definida como la proporción de individuos de una especie respecto al total registrado. La categorización de abundancia se realizó según rangos propuestos por la Universidad de Los Andes </w:t>
      </w:r>
      <w:r w:rsidRPr="00994FB7">
        <w:rPr>
          <w:rFonts w:ascii="Arial" w:hAnsi="Arial" w:cs="Arial"/>
          <w:bCs/>
          <w:sz w:val="22"/>
          <w:szCs w:val="22"/>
        </w:rPr>
        <w:t>(ULA, 2017)</w:t>
      </w:r>
      <w:r w:rsidR="006C42F4" w:rsidRPr="00994FB7">
        <w:rPr>
          <w:rFonts w:ascii="Arial" w:hAnsi="Arial" w:cs="Arial"/>
          <w:bCs/>
          <w:sz w:val="22"/>
          <w:szCs w:val="22"/>
        </w:rPr>
        <w:t>.</w:t>
      </w:r>
    </w:p>
    <w:p w14:paraId="0D3070FE" w14:textId="5C1ED925" w:rsidR="00E11251" w:rsidRPr="00E11251" w:rsidRDefault="00E11251" w:rsidP="00E11251">
      <w:pPr>
        <w:jc w:val="both"/>
        <w:rPr>
          <w:rFonts w:ascii="Arial" w:hAnsi="Arial" w:cs="Arial"/>
          <w:bCs/>
          <w:sz w:val="22"/>
          <w:szCs w:val="22"/>
        </w:rPr>
      </w:pPr>
      <w:r w:rsidRPr="00E11251">
        <w:rPr>
          <w:rFonts w:ascii="Arial" w:hAnsi="Arial" w:cs="Arial"/>
          <w:bCs/>
          <w:sz w:val="22"/>
          <w:szCs w:val="22"/>
        </w:rPr>
        <w:t xml:space="preserve">Tabla </w:t>
      </w:r>
      <w:r w:rsidRPr="00E11251">
        <w:rPr>
          <w:rFonts w:ascii="Arial" w:hAnsi="Arial" w:cs="Arial"/>
          <w:bCs/>
          <w:sz w:val="22"/>
          <w:szCs w:val="22"/>
        </w:rPr>
        <w:fldChar w:fldCharType="begin"/>
      </w:r>
      <w:r w:rsidRPr="00E11251">
        <w:rPr>
          <w:rFonts w:ascii="Arial" w:hAnsi="Arial" w:cs="Arial"/>
          <w:bCs/>
          <w:sz w:val="22"/>
          <w:szCs w:val="22"/>
        </w:rPr>
        <w:instrText xml:space="preserve"> SEQ Tabla \* ARABIC </w:instrText>
      </w:r>
      <w:r w:rsidRPr="00E11251">
        <w:rPr>
          <w:rFonts w:ascii="Arial" w:hAnsi="Arial" w:cs="Arial"/>
          <w:bCs/>
          <w:sz w:val="22"/>
          <w:szCs w:val="22"/>
        </w:rPr>
        <w:fldChar w:fldCharType="separate"/>
      </w:r>
      <w:r w:rsidR="00645FDD">
        <w:rPr>
          <w:rFonts w:ascii="Arial" w:hAnsi="Arial" w:cs="Arial"/>
          <w:bCs/>
          <w:noProof/>
          <w:sz w:val="22"/>
          <w:szCs w:val="22"/>
        </w:rPr>
        <w:t>6</w:t>
      </w:r>
      <w:r w:rsidRPr="00E11251">
        <w:rPr>
          <w:rFonts w:ascii="Arial" w:hAnsi="Arial" w:cs="Arial"/>
          <w:bCs/>
          <w:sz w:val="22"/>
          <w:szCs w:val="22"/>
        </w:rPr>
        <w:fldChar w:fldCharType="end"/>
      </w:r>
      <w:r w:rsidRPr="00E11251">
        <w:rPr>
          <w:rFonts w:ascii="Arial" w:hAnsi="Arial" w:cs="Arial"/>
          <w:bCs/>
          <w:sz w:val="22"/>
          <w:szCs w:val="22"/>
        </w:rPr>
        <w:t xml:space="preserve">. </w:t>
      </w:r>
      <w:r w:rsidR="002A384E">
        <w:rPr>
          <w:rFonts w:ascii="Arial" w:hAnsi="Arial" w:cs="Arial"/>
          <w:bCs/>
          <w:sz w:val="22"/>
          <w:szCs w:val="22"/>
        </w:rPr>
        <w:t>Categorías de abundancia de especies</w:t>
      </w:r>
    </w:p>
    <w:tbl>
      <w:tblPr>
        <w:tblStyle w:val="Estilo1"/>
        <w:tblW w:w="0" w:type="auto"/>
        <w:tblLook w:val="04A0" w:firstRow="1" w:lastRow="0" w:firstColumn="1" w:lastColumn="0" w:noHBand="0" w:noVBand="1"/>
      </w:tblPr>
      <w:tblGrid>
        <w:gridCol w:w="2127"/>
        <w:gridCol w:w="2859"/>
      </w:tblGrid>
      <w:tr w:rsidR="00E11251" w:rsidRPr="00E11251" w14:paraId="77168277" w14:textId="77777777" w:rsidTr="003E7A75">
        <w:trPr>
          <w:trHeight w:val="283"/>
        </w:trPr>
        <w:tc>
          <w:tcPr>
            <w:tcW w:w="2127" w:type="dxa"/>
            <w:tcBorders>
              <w:top w:val="single" w:sz="4" w:space="0" w:color="auto"/>
              <w:bottom w:val="single" w:sz="4" w:space="0" w:color="auto"/>
            </w:tcBorders>
            <w:vAlign w:val="center"/>
          </w:tcPr>
          <w:p w14:paraId="2BCC78D4" w14:textId="4AF9F874" w:rsidR="00E11251" w:rsidRPr="003E7A75" w:rsidRDefault="009E5703" w:rsidP="00E11251">
            <w:pPr>
              <w:jc w:val="center"/>
              <w:rPr>
                <w:rFonts w:ascii="Arial" w:hAnsi="Arial" w:cs="Arial"/>
                <w:b/>
                <w:bCs/>
                <w:sz w:val="20"/>
                <w:szCs w:val="22"/>
              </w:rPr>
            </w:pPr>
            <w:r w:rsidRPr="003E7A75">
              <w:rPr>
                <w:rFonts w:ascii="Arial" w:hAnsi="Arial" w:cs="Arial"/>
                <w:b/>
                <w:bCs/>
                <w:sz w:val="20"/>
                <w:szCs w:val="22"/>
              </w:rPr>
              <w:t>Rango</w:t>
            </w:r>
          </w:p>
        </w:tc>
        <w:tc>
          <w:tcPr>
            <w:tcW w:w="2859" w:type="dxa"/>
            <w:tcBorders>
              <w:top w:val="single" w:sz="4" w:space="0" w:color="auto"/>
              <w:bottom w:val="single" w:sz="4" w:space="0" w:color="auto"/>
            </w:tcBorders>
            <w:vAlign w:val="center"/>
          </w:tcPr>
          <w:p w14:paraId="5E442399" w14:textId="6279EACE" w:rsidR="00E11251" w:rsidRPr="003E7A75" w:rsidRDefault="009E5703" w:rsidP="00E11251">
            <w:pPr>
              <w:jc w:val="center"/>
              <w:rPr>
                <w:rFonts w:ascii="Arial" w:hAnsi="Arial" w:cs="Arial"/>
                <w:b/>
                <w:bCs/>
                <w:sz w:val="20"/>
                <w:szCs w:val="22"/>
                <w:lang w:val="en-US"/>
              </w:rPr>
            </w:pPr>
            <w:r w:rsidRPr="003E7A75">
              <w:rPr>
                <w:rFonts w:ascii="Arial" w:hAnsi="Arial" w:cs="Arial"/>
                <w:b/>
                <w:bCs/>
                <w:sz w:val="20"/>
                <w:szCs w:val="22"/>
                <w:lang w:val="en-US"/>
              </w:rPr>
              <w:t>Diversidad</w:t>
            </w:r>
          </w:p>
        </w:tc>
      </w:tr>
      <w:tr w:rsidR="00E11251" w:rsidRPr="00E11251" w14:paraId="317EFEA9" w14:textId="77777777" w:rsidTr="003E7A75">
        <w:trPr>
          <w:trHeight w:val="227"/>
        </w:trPr>
        <w:tc>
          <w:tcPr>
            <w:tcW w:w="2127" w:type="dxa"/>
            <w:tcBorders>
              <w:top w:val="single" w:sz="4" w:space="0" w:color="auto"/>
            </w:tcBorders>
            <w:shd w:val="clear" w:color="auto" w:fill="F2F2F2" w:themeFill="background1" w:themeFillShade="F2"/>
            <w:vAlign w:val="center"/>
          </w:tcPr>
          <w:p w14:paraId="3597FFEC" w14:textId="2773200C" w:rsidR="00E11251" w:rsidRPr="003E7A75" w:rsidRDefault="009E5703" w:rsidP="00E11251">
            <w:pPr>
              <w:ind w:left="312"/>
              <w:jc w:val="center"/>
              <w:rPr>
                <w:rFonts w:ascii="Arial" w:hAnsi="Arial" w:cs="Arial"/>
                <w:sz w:val="18"/>
                <w:szCs w:val="20"/>
                <w:lang w:val="en-US"/>
              </w:rPr>
            </w:pPr>
            <w:r w:rsidRPr="003E7A75">
              <w:rPr>
                <w:rFonts w:ascii="Arial" w:hAnsi="Arial" w:cs="Arial"/>
                <w:sz w:val="18"/>
                <w:szCs w:val="20"/>
              </w:rPr>
              <w:t>&lt; 5</w:t>
            </w:r>
          </w:p>
        </w:tc>
        <w:tc>
          <w:tcPr>
            <w:tcW w:w="2859" w:type="dxa"/>
            <w:tcBorders>
              <w:top w:val="single" w:sz="4" w:space="0" w:color="auto"/>
            </w:tcBorders>
            <w:shd w:val="clear" w:color="auto" w:fill="F2F2F2" w:themeFill="background1" w:themeFillShade="F2"/>
            <w:vAlign w:val="center"/>
          </w:tcPr>
          <w:p w14:paraId="2341E1C5" w14:textId="77777777" w:rsidR="00E11251" w:rsidRPr="003E7A75" w:rsidRDefault="00E11251" w:rsidP="00E11251">
            <w:pPr>
              <w:ind w:left="184"/>
              <w:jc w:val="center"/>
              <w:rPr>
                <w:rFonts w:ascii="Arial" w:hAnsi="Arial" w:cs="Arial"/>
                <w:sz w:val="18"/>
                <w:szCs w:val="20"/>
                <w:lang w:val="en-US"/>
              </w:rPr>
            </w:pPr>
            <w:r w:rsidRPr="003E7A75">
              <w:rPr>
                <w:rFonts w:ascii="Arial" w:hAnsi="Arial" w:cs="Arial"/>
                <w:sz w:val="18"/>
                <w:szCs w:val="20"/>
                <w:lang w:val="en-US"/>
              </w:rPr>
              <w:t>Muy raro</w:t>
            </w:r>
          </w:p>
        </w:tc>
      </w:tr>
      <w:tr w:rsidR="00E11251" w:rsidRPr="00E11251" w14:paraId="4839A922" w14:textId="77777777" w:rsidTr="003E7A75">
        <w:trPr>
          <w:trHeight w:val="227"/>
        </w:trPr>
        <w:tc>
          <w:tcPr>
            <w:tcW w:w="2127" w:type="dxa"/>
            <w:shd w:val="clear" w:color="auto" w:fill="BFBFBF" w:themeFill="background1" w:themeFillShade="BF"/>
            <w:vAlign w:val="center"/>
          </w:tcPr>
          <w:p w14:paraId="6FFC66CB" w14:textId="77777777" w:rsidR="00E11251" w:rsidRPr="003E7A75" w:rsidRDefault="00E11251" w:rsidP="00E11251">
            <w:pPr>
              <w:ind w:left="312"/>
              <w:jc w:val="center"/>
              <w:rPr>
                <w:rFonts w:ascii="Arial" w:hAnsi="Arial" w:cs="Arial"/>
                <w:sz w:val="18"/>
                <w:szCs w:val="20"/>
                <w:lang w:val="en-US"/>
              </w:rPr>
            </w:pPr>
            <w:r w:rsidRPr="003E7A75">
              <w:rPr>
                <w:rFonts w:ascii="Arial" w:hAnsi="Arial" w:cs="Arial"/>
                <w:sz w:val="18"/>
                <w:szCs w:val="20"/>
                <w:lang w:val="en-US"/>
              </w:rPr>
              <w:t>Entre 5 - 15</w:t>
            </w:r>
          </w:p>
        </w:tc>
        <w:tc>
          <w:tcPr>
            <w:tcW w:w="2859" w:type="dxa"/>
            <w:shd w:val="clear" w:color="auto" w:fill="BFBFBF" w:themeFill="background1" w:themeFillShade="BF"/>
            <w:vAlign w:val="center"/>
          </w:tcPr>
          <w:p w14:paraId="41006BF0" w14:textId="77777777" w:rsidR="00E11251" w:rsidRPr="003E7A75" w:rsidRDefault="00E11251" w:rsidP="00E11251">
            <w:pPr>
              <w:ind w:left="184"/>
              <w:jc w:val="center"/>
              <w:rPr>
                <w:rFonts w:ascii="Arial" w:hAnsi="Arial" w:cs="Arial"/>
                <w:sz w:val="18"/>
                <w:szCs w:val="20"/>
                <w:lang w:val="en-US"/>
              </w:rPr>
            </w:pPr>
            <w:r w:rsidRPr="003E7A75">
              <w:rPr>
                <w:rFonts w:ascii="Arial" w:hAnsi="Arial" w:cs="Arial"/>
                <w:sz w:val="18"/>
                <w:szCs w:val="20"/>
                <w:lang w:val="en-US"/>
              </w:rPr>
              <w:t>Raro</w:t>
            </w:r>
          </w:p>
        </w:tc>
      </w:tr>
      <w:tr w:rsidR="00E11251" w:rsidRPr="00E11251" w14:paraId="0B2B5116" w14:textId="77777777" w:rsidTr="003E7A75">
        <w:trPr>
          <w:trHeight w:val="227"/>
        </w:trPr>
        <w:tc>
          <w:tcPr>
            <w:tcW w:w="2127" w:type="dxa"/>
            <w:shd w:val="clear" w:color="auto" w:fill="7F7F7F" w:themeFill="text1" w:themeFillTint="80"/>
            <w:vAlign w:val="center"/>
          </w:tcPr>
          <w:p w14:paraId="671A5A1C" w14:textId="77777777" w:rsidR="00E11251" w:rsidRPr="003E7A75" w:rsidRDefault="00E11251" w:rsidP="00E11251">
            <w:pPr>
              <w:ind w:left="312"/>
              <w:jc w:val="center"/>
              <w:rPr>
                <w:rFonts w:ascii="Arial" w:hAnsi="Arial" w:cs="Arial"/>
                <w:color w:val="000000" w:themeColor="text1"/>
                <w:sz w:val="18"/>
                <w:szCs w:val="20"/>
                <w:lang w:val="en-US"/>
              </w:rPr>
            </w:pPr>
            <w:r w:rsidRPr="003E7A75">
              <w:rPr>
                <w:rFonts w:ascii="Arial" w:hAnsi="Arial" w:cs="Arial"/>
                <w:color w:val="000000" w:themeColor="text1"/>
                <w:sz w:val="18"/>
                <w:szCs w:val="20"/>
                <w:lang w:val="en-US"/>
              </w:rPr>
              <w:t>Entre 15 - 30</w:t>
            </w:r>
          </w:p>
        </w:tc>
        <w:tc>
          <w:tcPr>
            <w:tcW w:w="2859" w:type="dxa"/>
            <w:shd w:val="clear" w:color="auto" w:fill="7F7F7F" w:themeFill="text1" w:themeFillTint="80"/>
            <w:vAlign w:val="center"/>
          </w:tcPr>
          <w:p w14:paraId="78FFDF6D" w14:textId="77777777" w:rsidR="00E11251" w:rsidRPr="003E7A75" w:rsidRDefault="00E11251" w:rsidP="00E11251">
            <w:pPr>
              <w:ind w:left="184"/>
              <w:jc w:val="center"/>
              <w:rPr>
                <w:rFonts w:ascii="Arial" w:hAnsi="Arial" w:cs="Arial"/>
                <w:color w:val="000000" w:themeColor="text1"/>
                <w:sz w:val="18"/>
                <w:szCs w:val="20"/>
                <w:lang w:val="en-US"/>
              </w:rPr>
            </w:pPr>
            <w:r w:rsidRPr="003E7A75">
              <w:rPr>
                <w:rFonts w:ascii="Arial" w:hAnsi="Arial" w:cs="Arial"/>
                <w:color w:val="000000" w:themeColor="text1"/>
                <w:sz w:val="18"/>
                <w:szCs w:val="20"/>
                <w:lang w:val="en-US"/>
              </w:rPr>
              <w:t>Escaso</w:t>
            </w:r>
          </w:p>
        </w:tc>
      </w:tr>
      <w:tr w:rsidR="00E11251" w:rsidRPr="00E11251" w14:paraId="64A8DAB8" w14:textId="77777777" w:rsidTr="003E7A75">
        <w:trPr>
          <w:trHeight w:val="227"/>
        </w:trPr>
        <w:tc>
          <w:tcPr>
            <w:tcW w:w="2127" w:type="dxa"/>
            <w:shd w:val="clear" w:color="auto" w:fill="404040" w:themeFill="text1" w:themeFillTint="BF"/>
            <w:vAlign w:val="center"/>
          </w:tcPr>
          <w:p w14:paraId="17D26F78" w14:textId="77777777" w:rsidR="00E11251" w:rsidRPr="003E7A75" w:rsidRDefault="00E11251" w:rsidP="00E11251">
            <w:pPr>
              <w:ind w:left="312"/>
              <w:jc w:val="center"/>
              <w:rPr>
                <w:rFonts w:ascii="Arial" w:hAnsi="Arial" w:cs="Arial"/>
                <w:color w:val="FFFFFF" w:themeColor="background1"/>
                <w:sz w:val="18"/>
                <w:szCs w:val="20"/>
                <w:lang w:val="en-US"/>
              </w:rPr>
            </w:pPr>
            <w:r w:rsidRPr="003E7A75">
              <w:rPr>
                <w:rFonts w:ascii="Arial" w:hAnsi="Arial" w:cs="Arial"/>
                <w:color w:val="FFFFFF" w:themeColor="background1"/>
                <w:sz w:val="18"/>
                <w:szCs w:val="20"/>
                <w:lang w:val="en-US"/>
              </w:rPr>
              <w:t>Entre 30 - 100</w:t>
            </w:r>
          </w:p>
        </w:tc>
        <w:tc>
          <w:tcPr>
            <w:tcW w:w="2859" w:type="dxa"/>
            <w:shd w:val="clear" w:color="auto" w:fill="404040" w:themeFill="text1" w:themeFillTint="BF"/>
            <w:vAlign w:val="center"/>
          </w:tcPr>
          <w:p w14:paraId="7F0B0417" w14:textId="77777777" w:rsidR="00E11251" w:rsidRPr="003E7A75" w:rsidRDefault="00E11251" w:rsidP="00E11251">
            <w:pPr>
              <w:ind w:left="184"/>
              <w:jc w:val="center"/>
              <w:rPr>
                <w:rFonts w:ascii="Arial" w:hAnsi="Arial" w:cs="Arial"/>
                <w:color w:val="FFFFFF" w:themeColor="background1"/>
                <w:sz w:val="18"/>
                <w:szCs w:val="20"/>
                <w:lang w:val="en-US"/>
              </w:rPr>
            </w:pPr>
            <w:r w:rsidRPr="003E7A75">
              <w:rPr>
                <w:rFonts w:ascii="Arial" w:hAnsi="Arial" w:cs="Arial"/>
                <w:color w:val="FFFFFF" w:themeColor="background1"/>
                <w:sz w:val="18"/>
                <w:szCs w:val="20"/>
                <w:lang w:val="en-US"/>
              </w:rPr>
              <w:t>Abundante</w:t>
            </w:r>
          </w:p>
        </w:tc>
      </w:tr>
      <w:tr w:rsidR="00E11251" w:rsidRPr="00E11251" w14:paraId="62A35E3F" w14:textId="77777777" w:rsidTr="003E7A75">
        <w:trPr>
          <w:trHeight w:val="227"/>
        </w:trPr>
        <w:tc>
          <w:tcPr>
            <w:tcW w:w="2127" w:type="dxa"/>
            <w:shd w:val="clear" w:color="auto" w:fill="0D0D0D" w:themeFill="text1" w:themeFillTint="F2"/>
            <w:vAlign w:val="center"/>
          </w:tcPr>
          <w:p w14:paraId="3CDBA221" w14:textId="6E5D926A" w:rsidR="00E11251" w:rsidRPr="003E7A75" w:rsidRDefault="009E5703" w:rsidP="00E11251">
            <w:pPr>
              <w:ind w:left="312"/>
              <w:jc w:val="center"/>
              <w:rPr>
                <w:rFonts w:ascii="Arial" w:hAnsi="Arial" w:cs="Arial"/>
                <w:sz w:val="18"/>
                <w:szCs w:val="20"/>
                <w:lang w:val="en-US"/>
              </w:rPr>
            </w:pPr>
            <w:r w:rsidRPr="003E7A75">
              <w:rPr>
                <w:rFonts w:ascii="Arial" w:hAnsi="Arial" w:cs="Arial"/>
                <w:sz w:val="18"/>
                <w:szCs w:val="20"/>
              </w:rPr>
              <w:t>&gt; 100</w:t>
            </w:r>
          </w:p>
        </w:tc>
        <w:tc>
          <w:tcPr>
            <w:tcW w:w="2859" w:type="dxa"/>
            <w:shd w:val="clear" w:color="auto" w:fill="0D0D0D" w:themeFill="text1" w:themeFillTint="F2"/>
            <w:vAlign w:val="center"/>
          </w:tcPr>
          <w:p w14:paraId="50E7AB4C" w14:textId="77777777" w:rsidR="00E11251" w:rsidRPr="003E7A75" w:rsidRDefault="00E11251" w:rsidP="00E11251">
            <w:pPr>
              <w:ind w:left="184"/>
              <w:jc w:val="center"/>
              <w:rPr>
                <w:rFonts w:ascii="Arial" w:hAnsi="Arial" w:cs="Arial"/>
                <w:sz w:val="18"/>
                <w:szCs w:val="20"/>
                <w:lang w:val="en-US"/>
              </w:rPr>
            </w:pPr>
            <w:r w:rsidRPr="003E7A75">
              <w:rPr>
                <w:rFonts w:ascii="Arial" w:hAnsi="Arial" w:cs="Arial"/>
                <w:sz w:val="18"/>
                <w:szCs w:val="20"/>
                <w:lang w:val="en-US"/>
              </w:rPr>
              <w:t>Muy Abundante</w:t>
            </w:r>
          </w:p>
        </w:tc>
      </w:tr>
    </w:tbl>
    <w:p w14:paraId="7B1855B6" w14:textId="77777777" w:rsidR="00E11251" w:rsidRPr="009E5703" w:rsidRDefault="00E11251" w:rsidP="006C42F4">
      <w:pPr>
        <w:spacing w:after="240"/>
        <w:ind w:left="1418"/>
        <w:jc w:val="right"/>
        <w:rPr>
          <w:rFonts w:ascii="Arial" w:hAnsi="Arial" w:cs="Arial"/>
          <w:i/>
          <w:iCs/>
          <w:sz w:val="22"/>
          <w:szCs w:val="22"/>
        </w:rPr>
      </w:pPr>
      <w:r w:rsidRPr="009E5703">
        <w:rPr>
          <w:rFonts w:ascii="Arial" w:hAnsi="Arial" w:cs="Arial"/>
          <w:i/>
          <w:iCs/>
          <w:sz w:val="22"/>
          <w:szCs w:val="22"/>
        </w:rPr>
        <w:t xml:space="preserve">Fuente: </w:t>
      </w:r>
      <w:sdt>
        <w:sdtPr>
          <w:rPr>
            <w:rFonts w:ascii="Arial" w:hAnsi="Arial" w:cs="Arial"/>
            <w:i/>
            <w:iCs/>
            <w:sz w:val="22"/>
            <w:szCs w:val="22"/>
          </w:rPr>
          <w:id w:val="-2025239982"/>
          <w:citation/>
        </w:sdtPr>
        <w:sdtContent>
          <w:r w:rsidRPr="009E5703">
            <w:rPr>
              <w:rFonts w:ascii="Arial" w:hAnsi="Arial" w:cs="Arial"/>
              <w:i/>
              <w:iCs/>
              <w:sz w:val="22"/>
              <w:szCs w:val="22"/>
            </w:rPr>
            <w:fldChar w:fldCharType="begin"/>
          </w:r>
          <w:r w:rsidRPr="009E5703">
            <w:rPr>
              <w:rFonts w:ascii="Arial" w:hAnsi="Arial" w:cs="Arial"/>
              <w:i/>
              <w:iCs/>
              <w:sz w:val="22"/>
              <w:szCs w:val="22"/>
              <w:lang w:val="es-ES"/>
            </w:rPr>
            <w:instrText xml:space="preserve"> CITATION ULA17 \l 3082 </w:instrText>
          </w:r>
          <w:r w:rsidRPr="009E5703">
            <w:rPr>
              <w:rFonts w:ascii="Arial" w:hAnsi="Arial" w:cs="Arial"/>
              <w:i/>
              <w:iCs/>
              <w:sz w:val="22"/>
              <w:szCs w:val="22"/>
            </w:rPr>
            <w:fldChar w:fldCharType="separate"/>
          </w:r>
          <w:r w:rsidRPr="009E5703">
            <w:rPr>
              <w:rFonts w:ascii="Arial" w:hAnsi="Arial" w:cs="Arial"/>
              <w:noProof/>
              <w:sz w:val="22"/>
              <w:szCs w:val="22"/>
              <w:lang w:val="es-ES"/>
            </w:rPr>
            <w:t>(ULA, 2017)</w:t>
          </w:r>
          <w:r w:rsidRPr="009E5703">
            <w:rPr>
              <w:rFonts w:ascii="Arial" w:hAnsi="Arial" w:cs="Arial"/>
              <w:i/>
              <w:iCs/>
              <w:sz w:val="22"/>
              <w:szCs w:val="22"/>
            </w:rPr>
            <w:fldChar w:fldCharType="end"/>
          </w:r>
        </w:sdtContent>
      </w:sdt>
    </w:p>
    <w:p w14:paraId="186969C2" w14:textId="64B0AAC8" w:rsidR="00C052C0" w:rsidRPr="008A77AE" w:rsidRDefault="006C42F4" w:rsidP="006C42F4">
      <w:pPr>
        <w:spacing w:after="240"/>
        <w:jc w:val="both"/>
        <w:rPr>
          <w:rFonts w:ascii="Arial" w:hAnsi="Arial" w:cs="Arial"/>
          <w:bCs/>
          <w:sz w:val="22"/>
          <w:szCs w:val="22"/>
        </w:rPr>
      </w:pPr>
      <w:bookmarkStart w:id="5" w:name="_Toc162260401"/>
      <w:bookmarkStart w:id="6" w:name="_Toc164070006"/>
      <w:bookmarkStart w:id="7" w:name="_Toc164070193"/>
      <w:r w:rsidRPr="006C42F4">
        <w:rPr>
          <w:rFonts w:ascii="Arial" w:hAnsi="Arial" w:cs="Arial"/>
          <w:bCs/>
          <w:sz w:val="22"/>
          <w:szCs w:val="22"/>
        </w:rPr>
        <w:t>La diversidad biológica fue analizada mediante el cálculo de índices ecológicos utilizando el software PAST</w:t>
      </w:r>
      <w:r>
        <w:rPr>
          <w:rFonts w:ascii="Arial" w:hAnsi="Arial" w:cs="Arial"/>
          <w:bCs/>
          <w:sz w:val="22"/>
          <w:szCs w:val="22"/>
        </w:rPr>
        <w:t xml:space="preserve">. </w:t>
      </w:r>
      <w:r w:rsidRPr="006C42F4">
        <w:rPr>
          <w:rFonts w:ascii="Arial" w:hAnsi="Arial" w:cs="Arial"/>
          <w:bCs/>
          <w:sz w:val="22"/>
          <w:szCs w:val="22"/>
        </w:rPr>
        <w:t>Se aplicaron los siguientes indicadores:</w:t>
      </w:r>
    </w:p>
    <w:p w14:paraId="1D409519" w14:textId="0C3ECBCD" w:rsidR="008409E0" w:rsidRPr="006C42F4" w:rsidRDefault="008A77AE" w:rsidP="00192A9E">
      <w:pPr>
        <w:pStyle w:val="Prrafodelista"/>
        <w:numPr>
          <w:ilvl w:val="0"/>
          <w:numId w:val="5"/>
        </w:numPr>
        <w:spacing w:after="240"/>
        <w:ind w:left="284" w:hanging="284"/>
        <w:jc w:val="both"/>
        <w:rPr>
          <w:rFonts w:ascii="Arial" w:hAnsi="Arial" w:cs="Arial"/>
          <w:bCs/>
          <w:sz w:val="22"/>
          <w:szCs w:val="22"/>
        </w:rPr>
      </w:pPr>
      <w:r w:rsidRPr="006C42F4">
        <w:rPr>
          <w:rFonts w:ascii="Arial" w:hAnsi="Arial" w:cs="Arial"/>
          <w:b/>
          <w:sz w:val="22"/>
          <w:szCs w:val="22"/>
        </w:rPr>
        <w:t>Índice de Shannon-Wiener (H')</w:t>
      </w:r>
      <w:r w:rsidR="006C42F4">
        <w:rPr>
          <w:rFonts w:ascii="Arial" w:hAnsi="Arial" w:cs="Arial"/>
          <w:b/>
          <w:sz w:val="22"/>
          <w:szCs w:val="22"/>
        </w:rPr>
        <w:t xml:space="preserve">: </w:t>
      </w:r>
      <w:r w:rsidR="006C42F4" w:rsidRPr="006C42F4">
        <w:rPr>
          <w:rFonts w:ascii="Arial" w:hAnsi="Arial" w:cs="Arial"/>
          <w:bCs/>
          <w:sz w:val="22"/>
          <w:szCs w:val="22"/>
        </w:rPr>
        <w:t>Mide</w:t>
      </w:r>
      <w:r w:rsidR="006C42F4">
        <w:rPr>
          <w:rFonts w:ascii="Arial" w:hAnsi="Arial" w:cs="Arial"/>
          <w:bCs/>
          <w:sz w:val="22"/>
          <w:szCs w:val="22"/>
        </w:rPr>
        <w:t xml:space="preserve"> la incertidumbre </w:t>
      </w:r>
      <w:r w:rsidR="0085354C" w:rsidRPr="006C42F4">
        <w:rPr>
          <w:rFonts w:ascii="Arial" w:hAnsi="Arial" w:cs="Arial"/>
          <w:bCs/>
          <w:sz w:val="22"/>
          <w:szCs w:val="22"/>
        </w:rPr>
        <w:t>asociada a la identidad de una especie seleccionada aleatoriamente dentro de una comunidad</w:t>
      </w:r>
      <w:r w:rsidR="00D67F48">
        <w:rPr>
          <w:rFonts w:ascii="Arial" w:hAnsi="Arial" w:cs="Arial"/>
          <w:bCs/>
          <w:sz w:val="22"/>
          <w:szCs w:val="22"/>
        </w:rPr>
        <w:t xml:space="preserve"> </w:t>
      </w:r>
      <w:sdt>
        <w:sdtPr>
          <w:rPr>
            <w:rFonts w:ascii="Arial" w:hAnsi="Arial" w:cs="Arial"/>
            <w:bCs/>
            <w:sz w:val="22"/>
            <w:szCs w:val="22"/>
          </w:rPr>
          <w:id w:val="-2019991055"/>
          <w:citation/>
        </w:sdtPr>
        <w:sdtContent>
          <w:r w:rsidR="00D67F48">
            <w:rPr>
              <w:rFonts w:ascii="Arial" w:hAnsi="Arial" w:cs="Arial"/>
              <w:bCs/>
              <w:sz w:val="22"/>
              <w:szCs w:val="22"/>
            </w:rPr>
            <w:fldChar w:fldCharType="begin"/>
          </w:r>
          <w:r w:rsidR="00D67F48">
            <w:rPr>
              <w:rFonts w:ascii="Arial" w:hAnsi="Arial" w:cs="Arial"/>
              <w:bCs/>
              <w:sz w:val="22"/>
              <w:szCs w:val="22"/>
              <w:lang w:val="es-ES"/>
            </w:rPr>
            <w:instrText xml:space="preserve"> CITATION Guz182 \l 3082 </w:instrText>
          </w:r>
          <w:r w:rsidR="00D67F48">
            <w:rPr>
              <w:rFonts w:ascii="Arial" w:hAnsi="Arial" w:cs="Arial"/>
              <w:bCs/>
              <w:sz w:val="22"/>
              <w:szCs w:val="22"/>
            </w:rPr>
            <w:fldChar w:fldCharType="separate"/>
          </w:r>
          <w:r w:rsidR="00D67F48" w:rsidRPr="00D67F48">
            <w:rPr>
              <w:rFonts w:ascii="Arial" w:hAnsi="Arial" w:cs="Arial"/>
              <w:noProof/>
              <w:sz w:val="22"/>
              <w:szCs w:val="22"/>
              <w:lang w:val="es-ES"/>
            </w:rPr>
            <w:t>(Guzman &amp; León, 2018)</w:t>
          </w:r>
          <w:r w:rsidR="00D67F48">
            <w:rPr>
              <w:rFonts w:ascii="Arial" w:hAnsi="Arial" w:cs="Arial"/>
              <w:bCs/>
              <w:sz w:val="22"/>
              <w:szCs w:val="22"/>
            </w:rPr>
            <w:fldChar w:fldCharType="end"/>
          </w:r>
        </w:sdtContent>
      </w:sdt>
      <w:r w:rsidR="00D67F48">
        <w:rPr>
          <w:rFonts w:ascii="Arial" w:hAnsi="Arial" w:cs="Arial"/>
          <w:bCs/>
          <w:sz w:val="22"/>
          <w:szCs w:val="22"/>
        </w:rPr>
        <w:t xml:space="preserve">. </w:t>
      </w:r>
      <w:r w:rsidR="0085354C" w:rsidRPr="006C42F4">
        <w:rPr>
          <w:rFonts w:ascii="Arial" w:hAnsi="Arial" w:cs="Arial"/>
          <w:bCs/>
          <w:sz w:val="22"/>
          <w:szCs w:val="22"/>
        </w:rPr>
        <w:t xml:space="preserve">Se calcula con la formula: H´ = </w:t>
      </w:r>
      <m:oMath>
        <m:r>
          <m:rPr>
            <m:sty m:val="p"/>
          </m:rPr>
          <w:rPr>
            <w:rFonts w:ascii="Cambria Math" w:hAnsi="Cambria Math" w:cs="Arial"/>
            <w:sz w:val="22"/>
            <w:szCs w:val="22"/>
          </w:rPr>
          <m:t>-</m:t>
        </m:r>
        <m:nary>
          <m:naryPr>
            <m:chr m:val="∑"/>
            <m:limLoc m:val="undOvr"/>
            <m:ctrlPr>
              <w:rPr>
                <w:rFonts w:ascii="Cambria Math" w:hAnsi="Cambria Math" w:cs="Arial"/>
                <w:bCs/>
                <w:sz w:val="22"/>
                <w:szCs w:val="22"/>
              </w:rPr>
            </m:ctrlPr>
          </m:naryPr>
          <m:sub>
            <m:r>
              <w:rPr>
                <w:rFonts w:ascii="Cambria Math" w:hAnsi="Cambria Math" w:cs="Arial"/>
                <w:sz w:val="22"/>
                <w:szCs w:val="22"/>
              </w:rPr>
              <m:t>i</m:t>
            </m:r>
            <m:r>
              <m:rPr>
                <m:sty m:val="p"/>
              </m:rPr>
              <w:rPr>
                <w:rFonts w:ascii="Cambria Math" w:hAnsi="Cambria Math" w:cs="Arial"/>
                <w:sz w:val="22"/>
                <w:szCs w:val="22"/>
              </w:rPr>
              <m:t>=1</m:t>
            </m:r>
          </m:sub>
          <m:sup>
            <m:r>
              <w:rPr>
                <w:rFonts w:ascii="Cambria Math" w:hAnsi="Cambria Math" w:cs="Arial"/>
                <w:sz w:val="22"/>
                <w:szCs w:val="22"/>
              </w:rPr>
              <m:t>S</m:t>
            </m:r>
          </m:sup>
          <m:e>
            <m:sSub>
              <m:sSubPr>
                <m:ctrlPr>
                  <w:rPr>
                    <w:rFonts w:ascii="Cambria Math" w:hAnsi="Cambria Math" w:cs="Arial"/>
                    <w:bCs/>
                    <w:sz w:val="22"/>
                    <w:szCs w:val="22"/>
                  </w:rPr>
                </m:ctrlPr>
              </m:sSubPr>
              <m:e>
                <m:r>
                  <w:rPr>
                    <w:rFonts w:ascii="Cambria Math" w:hAnsi="Cambria Math" w:cs="Arial"/>
                    <w:sz w:val="22"/>
                    <w:szCs w:val="22"/>
                  </w:rPr>
                  <m:t>P</m:t>
                </m:r>
              </m:e>
              <m:sub>
                <m:r>
                  <w:rPr>
                    <w:rFonts w:ascii="Cambria Math" w:hAnsi="Cambria Math" w:cs="Arial"/>
                    <w:sz w:val="22"/>
                    <w:szCs w:val="22"/>
                  </w:rPr>
                  <m:t>i</m:t>
                </m:r>
              </m:sub>
            </m:sSub>
            <m:func>
              <m:funcPr>
                <m:ctrlPr>
                  <w:rPr>
                    <w:rFonts w:ascii="Cambria Math" w:hAnsi="Cambria Math" w:cs="Arial"/>
                    <w:bCs/>
                    <w:sz w:val="22"/>
                    <w:szCs w:val="22"/>
                  </w:rPr>
                </m:ctrlPr>
              </m:funcPr>
              <m:fName>
                <m:r>
                  <m:rPr>
                    <m:sty m:val="p"/>
                  </m:rPr>
                  <w:rPr>
                    <w:rFonts w:ascii="Cambria Math" w:hAnsi="Cambria Math" w:cs="Arial"/>
                    <w:sz w:val="22"/>
                    <w:szCs w:val="22"/>
                  </w:rPr>
                  <m:t>ln</m:t>
                </m:r>
              </m:fName>
              <m:e>
                <m:sSub>
                  <m:sSubPr>
                    <m:ctrlPr>
                      <w:rPr>
                        <w:rFonts w:ascii="Cambria Math" w:hAnsi="Cambria Math" w:cs="Arial"/>
                        <w:bCs/>
                        <w:sz w:val="22"/>
                        <w:szCs w:val="22"/>
                      </w:rPr>
                    </m:ctrlPr>
                  </m:sSubPr>
                  <m:e>
                    <m:r>
                      <w:rPr>
                        <w:rFonts w:ascii="Cambria Math" w:hAnsi="Cambria Math" w:cs="Arial"/>
                        <w:sz w:val="22"/>
                        <w:szCs w:val="22"/>
                      </w:rPr>
                      <m:t>P</m:t>
                    </m:r>
                  </m:e>
                  <m:sub>
                    <m:r>
                      <w:rPr>
                        <w:rFonts w:ascii="Cambria Math" w:hAnsi="Cambria Math" w:cs="Arial"/>
                        <w:sz w:val="22"/>
                        <w:szCs w:val="22"/>
                      </w:rPr>
                      <m:t>i</m:t>
                    </m:r>
                  </m:sub>
                </m:sSub>
              </m:e>
            </m:func>
          </m:e>
        </m:nary>
      </m:oMath>
      <w:r w:rsidR="0085354C" w:rsidRPr="006C42F4">
        <w:rPr>
          <w:rFonts w:ascii="Arial" w:hAnsi="Arial" w:cs="Arial"/>
          <w:bCs/>
          <w:sz w:val="22"/>
          <w:szCs w:val="22"/>
        </w:rPr>
        <w:t>,donde H´ representa el índice de diversidad y S es el número de especies.</w:t>
      </w:r>
      <w:r w:rsidR="0085354C" w:rsidRPr="0085354C">
        <w:t xml:space="preserve"> </w:t>
      </w:r>
      <w:r w:rsidR="0085354C" w:rsidRPr="006C42F4">
        <w:rPr>
          <w:rFonts w:ascii="Arial" w:hAnsi="Arial" w:cs="Arial"/>
          <w:bCs/>
          <w:sz w:val="22"/>
          <w:szCs w:val="22"/>
        </w:rPr>
        <w:t>Los valores se interpretan según la Tabla 7, donde valores mayores a 2.5 reflejan una alta diversidad ecológic</w:t>
      </w:r>
      <w:r w:rsidR="00D67F48">
        <w:rPr>
          <w:rFonts w:ascii="Arial" w:hAnsi="Arial" w:cs="Arial"/>
          <w:bCs/>
          <w:sz w:val="22"/>
          <w:szCs w:val="22"/>
        </w:rPr>
        <w:t>o</w:t>
      </w:r>
      <w:sdt>
        <w:sdtPr>
          <w:rPr>
            <w:rFonts w:ascii="Arial" w:hAnsi="Arial" w:cs="Arial"/>
            <w:bCs/>
            <w:sz w:val="22"/>
            <w:szCs w:val="22"/>
          </w:rPr>
          <w:id w:val="1151714128"/>
          <w:citation/>
        </w:sdtPr>
        <w:sdtContent>
          <w:r w:rsidR="00D67F48" w:rsidRPr="00D67F48">
            <w:rPr>
              <w:rFonts w:ascii="Arial" w:hAnsi="Arial" w:cs="Arial"/>
              <w:bCs/>
              <w:sz w:val="22"/>
              <w:szCs w:val="22"/>
            </w:rPr>
            <w:fldChar w:fldCharType="begin"/>
          </w:r>
          <w:r w:rsidR="00D67F48" w:rsidRPr="00D67F48">
            <w:rPr>
              <w:rFonts w:ascii="Arial" w:hAnsi="Arial" w:cs="Arial"/>
              <w:bCs/>
              <w:sz w:val="22"/>
              <w:szCs w:val="22"/>
              <w:lang w:val="es-ES"/>
            </w:rPr>
            <w:instrText xml:space="preserve"> CITATION CES213 \l 3082 </w:instrText>
          </w:r>
          <w:r w:rsidR="00D67F48" w:rsidRPr="00D67F48">
            <w:rPr>
              <w:rFonts w:ascii="Arial" w:hAnsi="Arial" w:cs="Arial"/>
              <w:bCs/>
              <w:sz w:val="22"/>
              <w:szCs w:val="22"/>
            </w:rPr>
            <w:fldChar w:fldCharType="separate"/>
          </w:r>
          <w:r w:rsidR="00D67F48" w:rsidRPr="00D67F48">
            <w:rPr>
              <w:rFonts w:ascii="Arial" w:hAnsi="Arial" w:cs="Arial"/>
              <w:bCs/>
              <w:noProof/>
              <w:sz w:val="22"/>
              <w:szCs w:val="22"/>
              <w:lang w:val="es-ES"/>
            </w:rPr>
            <w:t xml:space="preserve"> </w:t>
          </w:r>
          <w:r w:rsidR="00D67F48" w:rsidRPr="00D67F48">
            <w:rPr>
              <w:rFonts w:ascii="Arial" w:hAnsi="Arial" w:cs="Arial"/>
              <w:noProof/>
              <w:sz w:val="22"/>
              <w:szCs w:val="22"/>
              <w:lang w:val="es-ES"/>
            </w:rPr>
            <w:t>(CESEL, 2021)</w:t>
          </w:r>
          <w:r w:rsidR="00D67F48" w:rsidRPr="00D67F48">
            <w:rPr>
              <w:rFonts w:ascii="Arial" w:hAnsi="Arial" w:cs="Arial"/>
              <w:bCs/>
              <w:sz w:val="22"/>
              <w:szCs w:val="22"/>
            </w:rPr>
            <w:fldChar w:fldCharType="end"/>
          </w:r>
        </w:sdtContent>
      </w:sdt>
      <w:r w:rsidR="00D67F48">
        <w:rPr>
          <w:rFonts w:ascii="Arial" w:hAnsi="Arial" w:cs="Arial"/>
          <w:bCs/>
          <w:sz w:val="22"/>
          <w:szCs w:val="22"/>
        </w:rPr>
        <w:t>.</w:t>
      </w:r>
    </w:p>
    <w:p w14:paraId="6BF0F0CF" w14:textId="1DBD5BE2" w:rsidR="00C052C0" w:rsidRPr="00D67F48" w:rsidRDefault="008A77AE" w:rsidP="00D67F48">
      <w:pPr>
        <w:pStyle w:val="Prrafodelista"/>
        <w:numPr>
          <w:ilvl w:val="0"/>
          <w:numId w:val="5"/>
        </w:numPr>
        <w:spacing w:after="240"/>
        <w:ind w:left="284" w:hanging="284"/>
        <w:jc w:val="both"/>
        <w:rPr>
          <w:rFonts w:ascii="Arial" w:hAnsi="Arial" w:cs="Arial"/>
          <w:bCs/>
          <w:sz w:val="22"/>
          <w:szCs w:val="22"/>
        </w:rPr>
      </w:pPr>
      <w:r w:rsidRPr="006C42F4">
        <w:rPr>
          <w:rFonts w:ascii="Arial" w:hAnsi="Arial" w:cs="Arial"/>
          <w:b/>
          <w:sz w:val="22"/>
          <w:szCs w:val="22"/>
        </w:rPr>
        <w:t>Índice de Simpson (1-λ)</w:t>
      </w:r>
      <w:r w:rsidR="006C42F4">
        <w:rPr>
          <w:rFonts w:ascii="Arial" w:hAnsi="Arial" w:cs="Arial"/>
          <w:b/>
          <w:sz w:val="22"/>
          <w:szCs w:val="22"/>
        </w:rPr>
        <w:t xml:space="preserve">: </w:t>
      </w:r>
      <w:r w:rsidR="006C42F4" w:rsidRPr="006C42F4">
        <w:rPr>
          <w:rFonts w:ascii="Arial" w:hAnsi="Arial" w:cs="Arial"/>
          <w:bCs/>
          <w:sz w:val="22"/>
          <w:szCs w:val="22"/>
        </w:rPr>
        <w:t>Estima la</w:t>
      </w:r>
      <w:r w:rsidR="006C42F4">
        <w:rPr>
          <w:rFonts w:ascii="Arial" w:hAnsi="Arial" w:cs="Arial"/>
          <w:b/>
          <w:sz w:val="22"/>
          <w:szCs w:val="22"/>
        </w:rPr>
        <w:t xml:space="preserve"> </w:t>
      </w:r>
      <w:r w:rsidR="008409E0" w:rsidRPr="008409E0">
        <w:rPr>
          <w:rFonts w:ascii="Arial" w:hAnsi="Arial" w:cs="Arial"/>
          <w:bCs/>
          <w:sz w:val="22"/>
          <w:szCs w:val="22"/>
        </w:rPr>
        <w:t>probabilidad de que dos individuos seleccionados aleatoriamente pertenezcan a especies diferentes</w:t>
      </w:r>
      <w:sdt>
        <w:sdtPr>
          <w:rPr>
            <w:rFonts w:ascii="Arial" w:hAnsi="Arial" w:cs="Arial"/>
            <w:bCs/>
            <w:sz w:val="22"/>
            <w:szCs w:val="22"/>
          </w:rPr>
          <w:id w:val="2050093660"/>
          <w:citation/>
        </w:sdtPr>
        <w:sdtContent>
          <w:r w:rsidR="00D67F48">
            <w:rPr>
              <w:rFonts w:ascii="Arial" w:hAnsi="Arial" w:cs="Arial"/>
              <w:bCs/>
              <w:sz w:val="22"/>
              <w:szCs w:val="22"/>
            </w:rPr>
            <w:fldChar w:fldCharType="begin"/>
          </w:r>
          <w:r w:rsidR="00D67F48">
            <w:rPr>
              <w:rFonts w:ascii="Arial" w:hAnsi="Arial" w:cs="Arial"/>
              <w:bCs/>
              <w:sz w:val="22"/>
              <w:szCs w:val="22"/>
              <w:lang w:val="es-ES"/>
            </w:rPr>
            <w:instrText xml:space="preserve"> CITATION Cam141 \l 3082 </w:instrText>
          </w:r>
          <w:r w:rsidR="00D67F48">
            <w:rPr>
              <w:rFonts w:ascii="Arial" w:hAnsi="Arial" w:cs="Arial"/>
              <w:bCs/>
              <w:sz w:val="22"/>
              <w:szCs w:val="22"/>
            </w:rPr>
            <w:fldChar w:fldCharType="separate"/>
          </w:r>
          <w:r w:rsidR="00D67F48">
            <w:rPr>
              <w:rFonts w:ascii="Arial" w:hAnsi="Arial" w:cs="Arial"/>
              <w:bCs/>
              <w:noProof/>
              <w:sz w:val="22"/>
              <w:szCs w:val="22"/>
              <w:lang w:val="es-ES"/>
            </w:rPr>
            <w:t xml:space="preserve"> </w:t>
          </w:r>
          <w:r w:rsidR="00D67F48" w:rsidRPr="00D67F48">
            <w:rPr>
              <w:rFonts w:ascii="Arial" w:hAnsi="Arial" w:cs="Arial"/>
              <w:noProof/>
              <w:sz w:val="22"/>
              <w:szCs w:val="22"/>
              <w:lang w:val="es-ES"/>
            </w:rPr>
            <w:t>(Campo &amp; Duval, 2014)</w:t>
          </w:r>
          <w:r w:rsidR="00D67F48">
            <w:rPr>
              <w:rFonts w:ascii="Arial" w:hAnsi="Arial" w:cs="Arial"/>
              <w:bCs/>
              <w:sz w:val="22"/>
              <w:szCs w:val="22"/>
            </w:rPr>
            <w:fldChar w:fldCharType="end"/>
          </w:r>
        </w:sdtContent>
      </w:sdt>
      <w:r w:rsidR="00D67F48">
        <w:rPr>
          <w:rFonts w:ascii="Arial" w:hAnsi="Arial" w:cs="Arial"/>
          <w:bCs/>
          <w:sz w:val="22"/>
          <w:szCs w:val="22"/>
        </w:rPr>
        <w:t xml:space="preserve">. </w:t>
      </w:r>
      <w:r w:rsidR="008409E0" w:rsidRPr="00D67F48">
        <w:rPr>
          <w:rFonts w:ascii="Arial" w:hAnsi="Arial" w:cs="Arial"/>
          <w:bCs/>
          <w:sz w:val="22"/>
          <w:szCs w:val="22"/>
        </w:rPr>
        <w:t xml:space="preserve">Al ser la inversa de la dominancia (λ), se calcula como 1 – λ, donde </w:t>
      </w:r>
      <w:r w:rsidR="008409E0" w:rsidRPr="00D67F48">
        <w:rPr>
          <w:rFonts w:ascii="Arial" w:hAnsi="Arial" w:cs="Arial"/>
          <w:sz w:val="22"/>
          <w:szCs w:val="22"/>
        </w:rPr>
        <w:t>λ = ∑(pi)</w:t>
      </w:r>
      <w:r w:rsidR="008409E0" w:rsidRPr="00D67F48">
        <w:rPr>
          <w:rFonts w:ascii="Arial" w:hAnsi="Arial" w:cs="Arial"/>
          <w:sz w:val="22"/>
          <w:szCs w:val="22"/>
          <w:vertAlign w:val="superscript"/>
        </w:rPr>
        <w:t>2</w:t>
      </w:r>
      <w:r w:rsidR="008409E0" w:rsidRPr="00D67F48">
        <w:rPr>
          <w:rFonts w:ascii="Arial" w:hAnsi="Arial" w:cs="Arial"/>
          <w:sz w:val="22"/>
          <w:szCs w:val="22"/>
        </w:rPr>
        <w:t xml:space="preserve">. Valores cercanos a 1 indican alta diversidad y baja dominancia específica. Su interpretación se muestra en la Tabla 8 </w:t>
      </w:r>
      <w:sdt>
        <w:sdtPr>
          <w:rPr>
            <w:rFonts w:ascii="Arial" w:hAnsi="Arial" w:cs="Arial"/>
            <w:sz w:val="22"/>
            <w:szCs w:val="22"/>
          </w:rPr>
          <w:id w:val="-1353559676"/>
          <w:citation/>
        </w:sdtPr>
        <w:sdtContent>
          <w:r w:rsidR="00D67F48" w:rsidRPr="00D67F48">
            <w:rPr>
              <w:rFonts w:ascii="Arial" w:hAnsi="Arial" w:cs="Arial"/>
              <w:sz w:val="22"/>
              <w:szCs w:val="22"/>
            </w:rPr>
            <w:fldChar w:fldCharType="begin"/>
          </w:r>
          <w:r w:rsidR="00D67F48" w:rsidRPr="00D67F48">
            <w:rPr>
              <w:rFonts w:ascii="Arial" w:hAnsi="Arial" w:cs="Arial"/>
              <w:sz w:val="22"/>
              <w:szCs w:val="22"/>
              <w:lang w:val="es-ES"/>
            </w:rPr>
            <w:instrText xml:space="preserve"> CITATION Men641 \l 3082 </w:instrText>
          </w:r>
          <w:r w:rsidR="00D67F48" w:rsidRPr="00D67F48">
            <w:rPr>
              <w:rFonts w:ascii="Arial" w:hAnsi="Arial" w:cs="Arial"/>
              <w:sz w:val="22"/>
              <w:szCs w:val="22"/>
            </w:rPr>
            <w:fldChar w:fldCharType="separate"/>
          </w:r>
          <w:r w:rsidR="00D67F48" w:rsidRPr="00D67F48">
            <w:rPr>
              <w:rFonts w:ascii="Arial" w:hAnsi="Arial" w:cs="Arial"/>
              <w:noProof/>
              <w:sz w:val="22"/>
              <w:szCs w:val="22"/>
              <w:lang w:val="es-ES"/>
            </w:rPr>
            <w:t>(Menhinick E. , 1964)</w:t>
          </w:r>
          <w:r w:rsidR="00D67F48" w:rsidRPr="00D67F48">
            <w:rPr>
              <w:rFonts w:ascii="Arial" w:hAnsi="Arial" w:cs="Arial"/>
              <w:sz w:val="22"/>
              <w:szCs w:val="22"/>
            </w:rPr>
            <w:fldChar w:fldCharType="end"/>
          </w:r>
        </w:sdtContent>
      </w:sdt>
      <w:r w:rsidR="00D67F48">
        <w:rPr>
          <w:rFonts w:ascii="Arial" w:hAnsi="Arial" w:cs="Arial"/>
          <w:sz w:val="22"/>
          <w:szCs w:val="22"/>
        </w:rPr>
        <w:t>.</w:t>
      </w:r>
    </w:p>
    <w:p w14:paraId="6F10CA59" w14:textId="5E5545B3" w:rsidR="009C5518" w:rsidRPr="006C42F4" w:rsidRDefault="008A77AE" w:rsidP="00192A9E">
      <w:pPr>
        <w:pStyle w:val="Prrafodelista"/>
        <w:numPr>
          <w:ilvl w:val="0"/>
          <w:numId w:val="4"/>
        </w:numPr>
        <w:spacing w:after="240"/>
        <w:ind w:left="284" w:hanging="284"/>
        <w:jc w:val="both"/>
        <w:rPr>
          <w:rFonts w:ascii="Arial" w:hAnsi="Arial" w:cs="Arial"/>
          <w:sz w:val="22"/>
          <w:szCs w:val="22"/>
        </w:rPr>
      </w:pPr>
      <w:r w:rsidRPr="006C42F4">
        <w:rPr>
          <w:rFonts w:ascii="Arial" w:hAnsi="Arial" w:cs="Arial"/>
          <w:b/>
          <w:sz w:val="22"/>
          <w:szCs w:val="22"/>
        </w:rPr>
        <w:t>Índice de Margalef (Dmg)</w:t>
      </w:r>
      <w:r w:rsidR="006C42F4">
        <w:rPr>
          <w:rFonts w:ascii="Arial" w:hAnsi="Arial" w:cs="Arial"/>
          <w:b/>
          <w:sz w:val="22"/>
          <w:szCs w:val="22"/>
        </w:rPr>
        <w:t xml:space="preserve">: </w:t>
      </w:r>
      <w:r w:rsidR="006C42F4">
        <w:rPr>
          <w:rFonts w:ascii="Arial" w:hAnsi="Arial" w:cs="Arial"/>
          <w:bCs/>
          <w:sz w:val="22"/>
          <w:szCs w:val="22"/>
        </w:rPr>
        <w:t>Cuantifica</w:t>
      </w:r>
      <w:r w:rsidR="008409E0" w:rsidRPr="008409E0">
        <w:rPr>
          <w:rFonts w:ascii="Arial" w:hAnsi="Arial" w:cs="Arial"/>
          <w:bCs/>
          <w:sz w:val="22"/>
          <w:szCs w:val="22"/>
        </w:rPr>
        <w:t xml:space="preserve"> la riqueza específica, en función del número de especies en relación con el total de individuos registrados en una muestra </w:t>
      </w:r>
      <w:sdt>
        <w:sdtPr>
          <w:rPr>
            <w:rFonts w:ascii="Arial" w:hAnsi="Arial" w:cs="Arial"/>
            <w:bCs/>
            <w:sz w:val="22"/>
            <w:szCs w:val="22"/>
          </w:rPr>
          <w:id w:val="-1969580003"/>
          <w:citation/>
        </w:sdtPr>
        <w:sdtContent>
          <w:r w:rsidR="00D67F48">
            <w:rPr>
              <w:rFonts w:ascii="Arial" w:hAnsi="Arial" w:cs="Arial"/>
              <w:bCs/>
              <w:sz w:val="22"/>
              <w:szCs w:val="22"/>
            </w:rPr>
            <w:fldChar w:fldCharType="begin"/>
          </w:r>
          <w:r w:rsidR="00D67F48">
            <w:rPr>
              <w:rFonts w:ascii="Arial" w:hAnsi="Arial" w:cs="Arial"/>
              <w:bCs/>
              <w:sz w:val="22"/>
              <w:szCs w:val="22"/>
              <w:lang w:val="es-ES"/>
            </w:rPr>
            <w:instrText xml:space="preserve"> CITATION Mag041 \l 3082 </w:instrText>
          </w:r>
          <w:r w:rsidR="00D67F48">
            <w:rPr>
              <w:rFonts w:ascii="Arial" w:hAnsi="Arial" w:cs="Arial"/>
              <w:bCs/>
              <w:sz w:val="22"/>
              <w:szCs w:val="22"/>
            </w:rPr>
            <w:fldChar w:fldCharType="separate"/>
          </w:r>
          <w:r w:rsidR="00D67F48" w:rsidRPr="00D67F48">
            <w:rPr>
              <w:rFonts w:ascii="Arial" w:hAnsi="Arial" w:cs="Arial"/>
              <w:noProof/>
              <w:sz w:val="22"/>
              <w:szCs w:val="22"/>
              <w:lang w:val="es-ES"/>
            </w:rPr>
            <w:t>(Magurrán, 2004)</w:t>
          </w:r>
          <w:r w:rsidR="00D67F48">
            <w:rPr>
              <w:rFonts w:ascii="Arial" w:hAnsi="Arial" w:cs="Arial"/>
              <w:bCs/>
              <w:sz w:val="22"/>
              <w:szCs w:val="22"/>
            </w:rPr>
            <w:fldChar w:fldCharType="end"/>
          </w:r>
        </w:sdtContent>
      </w:sdt>
      <w:r w:rsidR="00D67F48">
        <w:rPr>
          <w:rFonts w:ascii="Arial" w:hAnsi="Arial" w:cs="Arial"/>
          <w:bCs/>
          <w:sz w:val="22"/>
          <w:szCs w:val="22"/>
        </w:rPr>
        <w:t>.</w:t>
      </w:r>
      <w:r w:rsidR="008409E0" w:rsidRPr="008409E0">
        <w:rPr>
          <w:rFonts w:ascii="Arial" w:hAnsi="Arial" w:cs="Arial"/>
          <w:bCs/>
          <w:sz w:val="22"/>
          <w:szCs w:val="22"/>
        </w:rPr>
        <w:t>Se basa en la fórmula</w:t>
      </w:r>
      <w:r w:rsidR="008409E0">
        <w:rPr>
          <w:rFonts w:ascii="Arial" w:hAnsi="Arial" w:cs="Arial"/>
          <w:bCs/>
          <w:sz w:val="22"/>
          <w:szCs w:val="22"/>
        </w:rPr>
        <w:t xml:space="preserve"> </w:t>
      </w:r>
      <w:r w:rsidR="008409E0" w:rsidRPr="009C5518">
        <w:rPr>
          <w:rFonts w:ascii="Arial" w:hAnsi="Arial" w:cs="Arial"/>
          <w:sz w:val="22"/>
          <w:szCs w:val="22"/>
        </w:rPr>
        <w:t>D</w:t>
      </w:r>
      <w:r w:rsidR="008409E0" w:rsidRPr="009C5518">
        <w:rPr>
          <w:rFonts w:ascii="Arial" w:hAnsi="Arial" w:cs="Arial"/>
          <w:sz w:val="22"/>
          <w:szCs w:val="22"/>
          <w:vertAlign w:val="subscript"/>
        </w:rPr>
        <w:t>mg</w:t>
      </w:r>
      <w:r w:rsidR="008409E0" w:rsidRPr="009C5518">
        <w:rPr>
          <w:rFonts w:ascii="Arial" w:hAnsi="Arial" w:cs="Arial"/>
          <w:sz w:val="22"/>
          <w:szCs w:val="22"/>
        </w:rPr>
        <w:t xml:space="preserve"> = (S - 1) / ln N. Dónde S es el número total de especies presentes, y N es el número total de individuos. </w:t>
      </w:r>
      <w:r w:rsidR="008409E0" w:rsidRPr="008409E0">
        <w:rPr>
          <w:rFonts w:ascii="Arial" w:hAnsi="Arial" w:cs="Arial"/>
          <w:sz w:val="22"/>
          <w:szCs w:val="22"/>
        </w:rPr>
        <w:t xml:space="preserve">Este índice se interpreta según la Tabla 9, diferenciando entre baja, media y alta diversidad </w:t>
      </w:r>
      <w:sdt>
        <w:sdtPr>
          <w:rPr>
            <w:rFonts w:ascii="Arial" w:hAnsi="Arial" w:cs="Arial"/>
            <w:sz w:val="22"/>
            <w:szCs w:val="22"/>
          </w:rPr>
          <w:id w:val="-1711259622"/>
          <w:citation/>
        </w:sdtPr>
        <w:sdtContent>
          <w:r w:rsidR="00D67F48" w:rsidRPr="00D67F48">
            <w:rPr>
              <w:rFonts w:ascii="Arial" w:hAnsi="Arial" w:cs="Arial"/>
              <w:sz w:val="22"/>
              <w:szCs w:val="22"/>
            </w:rPr>
            <w:fldChar w:fldCharType="begin"/>
          </w:r>
          <w:r w:rsidR="00D67F48" w:rsidRPr="00D67F48">
            <w:rPr>
              <w:rFonts w:ascii="Arial" w:hAnsi="Arial" w:cs="Arial"/>
              <w:sz w:val="22"/>
              <w:szCs w:val="22"/>
              <w:lang w:val="es-ES"/>
            </w:rPr>
            <w:instrText xml:space="preserve"> CITATION CES213 \l 3082 </w:instrText>
          </w:r>
          <w:r w:rsidR="00D67F48" w:rsidRPr="00D67F48">
            <w:rPr>
              <w:rFonts w:ascii="Arial" w:hAnsi="Arial" w:cs="Arial"/>
              <w:sz w:val="22"/>
              <w:szCs w:val="22"/>
            </w:rPr>
            <w:fldChar w:fldCharType="separate"/>
          </w:r>
          <w:r w:rsidR="00D67F48" w:rsidRPr="00D67F48">
            <w:rPr>
              <w:rFonts w:ascii="Arial" w:hAnsi="Arial" w:cs="Arial"/>
              <w:noProof/>
              <w:sz w:val="22"/>
              <w:szCs w:val="22"/>
              <w:lang w:val="es-ES"/>
            </w:rPr>
            <w:t>(CESEL, 2021)</w:t>
          </w:r>
          <w:r w:rsidR="00D67F48" w:rsidRPr="00D67F48">
            <w:rPr>
              <w:rFonts w:ascii="Arial" w:hAnsi="Arial" w:cs="Arial"/>
              <w:sz w:val="22"/>
              <w:szCs w:val="22"/>
            </w:rPr>
            <w:fldChar w:fldCharType="end"/>
          </w:r>
        </w:sdtContent>
      </w:sdt>
      <w:r w:rsidR="00D67F48" w:rsidRPr="00D67F48">
        <w:rPr>
          <w:rFonts w:ascii="Arial" w:hAnsi="Arial" w:cs="Arial"/>
          <w:sz w:val="22"/>
          <w:szCs w:val="22"/>
        </w:rPr>
        <w:t>.</w:t>
      </w:r>
    </w:p>
    <w:p w14:paraId="26F8E8DF" w14:textId="69267C9A" w:rsidR="009C5518" w:rsidRPr="006C42F4" w:rsidRDefault="008A77AE" w:rsidP="00192A9E">
      <w:pPr>
        <w:pStyle w:val="Prrafodelista"/>
        <w:numPr>
          <w:ilvl w:val="0"/>
          <w:numId w:val="3"/>
        </w:numPr>
        <w:spacing w:after="240"/>
        <w:ind w:left="284" w:hanging="284"/>
        <w:jc w:val="both"/>
        <w:rPr>
          <w:rFonts w:ascii="Arial" w:hAnsi="Arial" w:cs="Arial"/>
          <w:sz w:val="22"/>
          <w:szCs w:val="22"/>
        </w:rPr>
      </w:pPr>
      <w:r w:rsidRPr="006C42F4">
        <w:rPr>
          <w:rFonts w:ascii="Arial" w:hAnsi="Arial" w:cs="Arial"/>
          <w:b/>
          <w:sz w:val="22"/>
          <w:szCs w:val="22"/>
        </w:rPr>
        <w:t>Índice de</w:t>
      </w:r>
      <w:r w:rsidR="00192A9E">
        <w:rPr>
          <w:rFonts w:ascii="Arial" w:hAnsi="Arial" w:cs="Arial"/>
          <w:b/>
          <w:sz w:val="22"/>
          <w:szCs w:val="22"/>
        </w:rPr>
        <w:t xml:space="preserve"> equidad de</w:t>
      </w:r>
      <w:r w:rsidRPr="006C42F4">
        <w:rPr>
          <w:rFonts w:ascii="Arial" w:hAnsi="Arial" w:cs="Arial"/>
          <w:b/>
          <w:sz w:val="22"/>
          <w:szCs w:val="22"/>
        </w:rPr>
        <w:t xml:space="preserve"> Pielou (J')</w:t>
      </w:r>
      <w:r w:rsidR="006C42F4" w:rsidRPr="006C42F4">
        <w:rPr>
          <w:rFonts w:ascii="Arial" w:hAnsi="Arial" w:cs="Arial"/>
          <w:b/>
          <w:sz w:val="22"/>
          <w:szCs w:val="22"/>
        </w:rPr>
        <w:t>:</w:t>
      </w:r>
      <w:r w:rsidR="006C42F4">
        <w:rPr>
          <w:rFonts w:ascii="Arial" w:hAnsi="Arial" w:cs="Arial"/>
          <w:bCs/>
          <w:sz w:val="22"/>
          <w:szCs w:val="22"/>
        </w:rPr>
        <w:t xml:space="preserve"> Evalúa la </w:t>
      </w:r>
      <w:r w:rsidR="008409E0" w:rsidRPr="008409E0">
        <w:rPr>
          <w:rFonts w:ascii="Arial" w:hAnsi="Arial" w:cs="Arial"/>
          <w:bCs/>
          <w:sz w:val="22"/>
          <w:szCs w:val="22"/>
        </w:rPr>
        <w:t>uniformidad en la distribución de abundancia entre especies</w:t>
      </w:r>
      <w:sdt>
        <w:sdtPr>
          <w:rPr>
            <w:rFonts w:ascii="Arial" w:hAnsi="Arial" w:cs="Arial"/>
            <w:bCs/>
            <w:sz w:val="22"/>
            <w:szCs w:val="22"/>
          </w:rPr>
          <w:id w:val="85116848"/>
          <w:citation/>
        </w:sdtPr>
        <w:sdtContent>
          <w:r w:rsidR="00D67F48">
            <w:rPr>
              <w:rFonts w:ascii="Arial" w:hAnsi="Arial" w:cs="Arial"/>
              <w:bCs/>
              <w:sz w:val="22"/>
              <w:szCs w:val="22"/>
            </w:rPr>
            <w:fldChar w:fldCharType="begin"/>
          </w:r>
          <w:r w:rsidR="00D67F48">
            <w:rPr>
              <w:rFonts w:ascii="Arial" w:hAnsi="Arial" w:cs="Arial"/>
              <w:bCs/>
              <w:sz w:val="22"/>
              <w:szCs w:val="22"/>
              <w:lang w:val="es-ES"/>
            </w:rPr>
            <w:instrText xml:space="preserve"> CITATION Mag881 \l 3082 </w:instrText>
          </w:r>
          <w:r w:rsidR="00D67F48">
            <w:rPr>
              <w:rFonts w:ascii="Arial" w:hAnsi="Arial" w:cs="Arial"/>
              <w:bCs/>
              <w:sz w:val="22"/>
              <w:szCs w:val="22"/>
            </w:rPr>
            <w:fldChar w:fldCharType="separate"/>
          </w:r>
          <w:r w:rsidR="00D67F48">
            <w:rPr>
              <w:rFonts w:ascii="Arial" w:hAnsi="Arial" w:cs="Arial"/>
              <w:bCs/>
              <w:noProof/>
              <w:sz w:val="22"/>
              <w:szCs w:val="22"/>
              <w:lang w:val="es-ES"/>
            </w:rPr>
            <w:t xml:space="preserve"> </w:t>
          </w:r>
          <w:r w:rsidR="00D67F48" w:rsidRPr="00D67F48">
            <w:rPr>
              <w:rFonts w:ascii="Arial" w:hAnsi="Arial" w:cs="Arial"/>
              <w:noProof/>
              <w:sz w:val="22"/>
              <w:szCs w:val="22"/>
              <w:lang w:val="es-ES"/>
            </w:rPr>
            <w:t>(Magurrán, Ecological diversity and its measurement., 1988)</w:t>
          </w:r>
          <w:r w:rsidR="00D67F48">
            <w:rPr>
              <w:rFonts w:ascii="Arial" w:hAnsi="Arial" w:cs="Arial"/>
              <w:bCs/>
              <w:sz w:val="22"/>
              <w:szCs w:val="22"/>
            </w:rPr>
            <w:fldChar w:fldCharType="end"/>
          </w:r>
        </w:sdtContent>
      </w:sdt>
      <w:r w:rsidR="00D67F48">
        <w:rPr>
          <w:rFonts w:ascii="Arial" w:hAnsi="Arial" w:cs="Arial"/>
          <w:bCs/>
          <w:sz w:val="22"/>
          <w:szCs w:val="22"/>
        </w:rPr>
        <w:t xml:space="preserve">. </w:t>
      </w:r>
      <w:r w:rsidR="008409E0" w:rsidRPr="008409E0">
        <w:rPr>
          <w:rFonts w:ascii="Arial" w:hAnsi="Arial" w:cs="Arial"/>
          <w:bCs/>
          <w:sz w:val="22"/>
          <w:szCs w:val="22"/>
        </w:rPr>
        <w:t>Se calcula mediante la relación</w:t>
      </w:r>
      <w:r w:rsidR="008409E0">
        <w:rPr>
          <w:rFonts w:ascii="Arial" w:hAnsi="Arial" w:cs="Arial"/>
          <w:bCs/>
          <w:sz w:val="22"/>
          <w:szCs w:val="22"/>
        </w:rPr>
        <w:t xml:space="preserve"> </w:t>
      </w:r>
      <m:oMath>
        <m:sSup>
          <m:sSupPr>
            <m:ctrlPr>
              <w:rPr>
                <w:rFonts w:ascii="Cambria Math" w:hAnsi="Cambria Math" w:cs="Arial"/>
                <w:sz w:val="22"/>
                <w:szCs w:val="22"/>
              </w:rPr>
            </m:ctrlPr>
          </m:sSupPr>
          <m:e>
            <m:r>
              <m:rPr>
                <m:sty m:val="p"/>
              </m:rPr>
              <w:rPr>
                <w:rFonts w:ascii="Cambria Math" w:hAnsi="Cambria Math" w:cs="Arial"/>
                <w:sz w:val="22"/>
                <w:szCs w:val="22"/>
              </w:rPr>
              <m:t>J</m:t>
            </m:r>
          </m:e>
          <m:sup>
            <m:r>
              <m:rPr>
                <m:sty m:val="p"/>
              </m:rPr>
              <w:rPr>
                <w:rFonts w:ascii="Cambria Math" w:hAnsi="Cambria Math" w:cs="Arial"/>
                <w:sz w:val="22"/>
                <w:szCs w:val="22"/>
              </w:rPr>
              <m:t>'</m:t>
            </m:r>
          </m:sup>
        </m:sSup>
        <m:r>
          <w:rPr>
            <w:rFonts w:ascii="Cambria Math" w:hAnsi="Cambria Math" w:cs="Arial"/>
            <w:sz w:val="22"/>
            <w:szCs w:val="22"/>
          </w:rPr>
          <m:t xml:space="preserve">= </m:t>
        </m:r>
        <m:sSup>
          <m:sSupPr>
            <m:ctrlPr>
              <w:rPr>
                <w:rFonts w:ascii="Cambria Math" w:hAnsi="Cambria Math" w:cs="Arial"/>
                <w:sz w:val="22"/>
                <w:szCs w:val="22"/>
              </w:rPr>
            </m:ctrlPr>
          </m:sSupPr>
          <m:e>
            <m:r>
              <m:rPr>
                <m:sty m:val="p"/>
              </m:rPr>
              <w:rPr>
                <w:rFonts w:ascii="Cambria Math" w:hAnsi="Cambria Math" w:cs="Arial"/>
                <w:sz w:val="22"/>
                <w:szCs w:val="22"/>
              </w:rPr>
              <m:t>H</m:t>
            </m:r>
            <m:ctrlPr>
              <w:rPr>
                <w:rFonts w:ascii="Cambria Math" w:hAnsi="Cambria Math" w:cs="Arial"/>
                <w:i/>
                <w:sz w:val="22"/>
                <w:szCs w:val="22"/>
              </w:rPr>
            </m:ctrlPr>
          </m:e>
          <m:sup>
            <m:r>
              <m:rPr>
                <m:sty m:val="p"/>
              </m:rPr>
              <w:rPr>
                <w:rFonts w:ascii="Cambria Math" w:hAnsi="Cambria Math" w:cs="Arial"/>
                <w:sz w:val="22"/>
                <w:szCs w:val="22"/>
              </w:rPr>
              <m:t>'</m:t>
            </m:r>
          </m:sup>
        </m:sSup>
        <m:r>
          <m:rPr>
            <m:sty m:val="p"/>
          </m:rPr>
          <w:rPr>
            <w:rFonts w:ascii="Cambria Math" w:hAnsi="Cambria Math" w:cs="Arial"/>
            <w:sz w:val="22"/>
            <w:szCs w:val="22"/>
          </w:rPr>
          <m:t>/</m:t>
        </m:r>
        <m:sSup>
          <m:sSupPr>
            <m:ctrlPr>
              <w:rPr>
                <w:rFonts w:ascii="Cambria Math" w:hAnsi="Cambria Math" w:cs="Arial"/>
                <w:sz w:val="22"/>
                <w:szCs w:val="22"/>
              </w:rPr>
            </m:ctrlPr>
          </m:sSupPr>
          <m:e>
            <m:r>
              <m:rPr>
                <m:sty m:val="p"/>
              </m:rPr>
              <w:rPr>
                <w:rFonts w:ascii="Cambria Math" w:hAnsi="Cambria Math" w:cs="Arial"/>
                <w:sz w:val="22"/>
                <w:szCs w:val="22"/>
              </w:rPr>
              <m:t>H</m:t>
            </m:r>
          </m:e>
          <m:sup>
            <m:r>
              <m:rPr>
                <m:sty m:val="p"/>
              </m:rPr>
              <w:rPr>
                <w:rFonts w:ascii="Cambria Math" w:hAnsi="Cambria Math" w:cs="Arial"/>
                <w:sz w:val="22"/>
                <w:szCs w:val="22"/>
              </w:rPr>
              <m:t>'</m:t>
            </m:r>
          </m:sup>
        </m:sSup>
        <m:r>
          <w:rPr>
            <w:rFonts w:ascii="Cambria Math" w:hAnsi="Cambria Math" w:cs="Arial"/>
            <w:sz w:val="22"/>
            <w:szCs w:val="22"/>
          </w:rPr>
          <m:t>max</m:t>
        </m:r>
      </m:oMath>
      <w:r w:rsidR="008409E0" w:rsidRPr="009C5518">
        <w:rPr>
          <w:rFonts w:ascii="Arial" w:eastAsiaTheme="minorEastAsia" w:hAnsi="Arial" w:cs="Arial"/>
          <w:sz w:val="22"/>
          <w:szCs w:val="22"/>
        </w:rPr>
        <w:t xml:space="preserve">. </w:t>
      </w:r>
      <w:r w:rsidR="008409E0" w:rsidRPr="009C5518">
        <w:rPr>
          <w:rFonts w:ascii="Arial" w:hAnsi="Arial" w:cs="Arial"/>
          <w:sz w:val="22"/>
          <w:szCs w:val="22"/>
        </w:rPr>
        <w:t xml:space="preserve">Donde H´max = ln (S) y H´ es el índice de Shannon y S </w:t>
      </w:r>
      <w:r w:rsidR="008409E0" w:rsidRPr="009C5518">
        <w:rPr>
          <w:rFonts w:ascii="Arial" w:hAnsi="Arial" w:cs="Arial"/>
          <w:sz w:val="22"/>
          <w:szCs w:val="22"/>
        </w:rPr>
        <w:t>es el número total de especies presentes. J´=Hʹ/ln(S).</w:t>
      </w:r>
      <w:r w:rsidR="008409E0">
        <w:rPr>
          <w:rFonts w:ascii="Arial" w:hAnsi="Arial" w:cs="Arial"/>
          <w:sz w:val="22"/>
          <w:szCs w:val="22"/>
        </w:rPr>
        <w:t xml:space="preserve"> </w:t>
      </w:r>
      <w:r w:rsidR="008409E0" w:rsidRPr="008409E0">
        <w:rPr>
          <w:rFonts w:ascii="Arial" w:hAnsi="Arial" w:cs="Arial"/>
          <w:sz w:val="22"/>
          <w:szCs w:val="22"/>
        </w:rPr>
        <w:t>Valores cercanos a 1 indican una distribución equitativa de la abundancia; valores cercanos a 0 reflejan dominancia de pocas especies</w:t>
      </w:r>
      <w:r w:rsidR="008409E0">
        <w:rPr>
          <w:rFonts w:ascii="Arial" w:hAnsi="Arial" w:cs="Arial"/>
          <w:sz w:val="22"/>
          <w:szCs w:val="22"/>
        </w:rPr>
        <w:t xml:space="preserve"> o cuando existe una sola especie</w:t>
      </w:r>
      <w:r w:rsidR="008409E0" w:rsidRPr="008409E0">
        <w:rPr>
          <w:rFonts w:ascii="Arial" w:hAnsi="Arial" w:cs="Arial"/>
          <w:sz w:val="22"/>
          <w:szCs w:val="22"/>
        </w:rPr>
        <w:t>.</w:t>
      </w:r>
    </w:p>
    <w:p w14:paraId="53CADCD1" w14:textId="3F517E58" w:rsidR="008409E0" w:rsidRPr="003E7A75" w:rsidRDefault="008A77AE" w:rsidP="003E7A75">
      <w:pPr>
        <w:pStyle w:val="Prrafodelista"/>
        <w:numPr>
          <w:ilvl w:val="0"/>
          <w:numId w:val="2"/>
        </w:numPr>
        <w:spacing w:after="240"/>
        <w:ind w:left="284" w:hanging="284"/>
        <w:jc w:val="both"/>
        <w:rPr>
          <w:rFonts w:ascii="Arial" w:hAnsi="Arial" w:cs="Arial"/>
          <w:bCs/>
          <w:sz w:val="22"/>
          <w:szCs w:val="22"/>
        </w:rPr>
      </w:pPr>
      <w:r w:rsidRPr="00192A9E">
        <w:rPr>
          <w:rFonts w:ascii="Arial" w:hAnsi="Arial" w:cs="Arial"/>
          <w:b/>
          <w:sz w:val="22"/>
          <w:szCs w:val="22"/>
        </w:rPr>
        <w:t xml:space="preserve">Índice de </w:t>
      </w:r>
      <w:r w:rsidR="00192A9E" w:rsidRPr="00192A9E">
        <w:rPr>
          <w:rFonts w:ascii="Arial" w:hAnsi="Arial" w:cs="Arial"/>
          <w:b/>
          <w:sz w:val="22"/>
          <w:szCs w:val="22"/>
        </w:rPr>
        <w:t xml:space="preserve">semejanza de </w:t>
      </w:r>
      <w:r w:rsidRPr="00192A9E">
        <w:rPr>
          <w:rFonts w:ascii="Arial" w:hAnsi="Arial" w:cs="Arial"/>
          <w:b/>
          <w:sz w:val="22"/>
          <w:szCs w:val="22"/>
        </w:rPr>
        <w:t>Jaccard (Ij</w:t>
      </w:r>
      <w:r w:rsidRPr="008A77AE">
        <w:rPr>
          <w:rFonts w:ascii="Arial" w:hAnsi="Arial" w:cs="Arial"/>
          <w:bCs/>
          <w:sz w:val="22"/>
          <w:szCs w:val="22"/>
        </w:rPr>
        <w:t>)</w:t>
      </w:r>
      <w:r w:rsidR="00192A9E">
        <w:rPr>
          <w:rFonts w:ascii="Arial" w:hAnsi="Arial" w:cs="Arial"/>
          <w:bCs/>
          <w:sz w:val="22"/>
          <w:szCs w:val="22"/>
        </w:rPr>
        <w:t>: Estima</w:t>
      </w:r>
      <w:r w:rsidR="008409E0" w:rsidRPr="008409E0">
        <w:rPr>
          <w:rFonts w:ascii="Arial" w:hAnsi="Arial" w:cs="Arial"/>
          <w:bCs/>
          <w:sz w:val="22"/>
          <w:szCs w:val="22"/>
        </w:rPr>
        <w:t xml:space="preserve"> el grado de similitud florística y faunística entre comunidades biológicas</w:t>
      </w:r>
      <w:sdt>
        <w:sdtPr>
          <w:rPr>
            <w:rFonts w:ascii="Arial" w:hAnsi="Arial" w:cs="Arial"/>
            <w:bCs/>
            <w:sz w:val="22"/>
            <w:szCs w:val="22"/>
          </w:rPr>
          <w:id w:val="-1093550965"/>
          <w:citation/>
        </w:sdtPr>
        <w:sdtContent>
          <w:r w:rsidR="00D67F48">
            <w:rPr>
              <w:rFonts w:ascii="Arial" w:hAnsi="Arial" w:cs="Arial"/>
              <w:bCs/>
              <w:sz w:val="22"/>
              <w:szCs w:val="22"/>
            </w:rPr>
            <w:fldChar w:fldCharType="begin"/>
          </w:r>
          <w:r w:rsidR="0035219D">
            <w:rPr>
              <w:rFonts w:ascii="Arial" w:hAnsi="Arial" w:cs="Arial"/>
              <w:bCs/>
              <w:sz w:val="22"/>
              <w:szCs w:val="22"/>
              <w:lang w:val="es-ES"/>
            </w:rPr>
            <w:instrText xml:space="preserve">CITATION Rey091 \t  \l 3082 </w:instrText>
          </w:r>
          <w:r w:rsidR="00D67F48">
            <w:rPr>
              <w:rFonts w:ascii="Arial" w:hAnsi="Arial" w:cs="Arial"/>
              <w:bCs/>
              <w:sz w:val="22"/>
              <w:szCs w:val="22"/>
            </w:rPr>
            <w:fldChar w:fldCharType="separate"/>
          </w:r>
          <w:r w:rsidR="0035219D">
            <w:rPr>
              <w:rFonts w:ascii="Arial" w:hAnsi="Arial" w:cs="Arial"/>
              <w:bCs/>
              <w:noProof/>
              <w:sz w:val="22"/>
              <w:szCs w:val="22"/>
              <w:lang w:val="es-ES"/>
            </w:rPr>
            <w:t xml:space="preserve"> </w:t>
          </w:r>
          <w:r w:rsidR="0035219D" w:rsidRPr="0035219D">
            <w:rPr>
              <w:rFonts w:ascii="Arial" w:hAnsi="Arial" w:cs="Arial"/>
              <w:noProof/>
              <w:sz w:val="22"/>
              <w:szCs w:val="22"/>
              <w:lang w:val="es-ES"/>
            </w:rPr>
            <w:t>(Reyes &amp; Torres, 2009)</w:t>
          </w:r>
          <w:r w:rsidR="00D67F48">
            <w:rPr>
              <w:rFonts w:ascii="Arial" w:hAnsi="Arial" w:cs="Arial"/>
              <w:bCs/>
              <w:sz w:val="22"/>
              <w:szCs w:val="22"/>
            </w:rPr>
            <w:fldChar w:fldCharType="end"/>
          </w:r>
        </w:sdtContent>
      </w:sdt>
      <w:r w:rsidR="00D67F48">
        <w:rPr>
          <w:rFonts w:ascii="Arial" w:hAnsi="Arial" w:cs="Arial"/>
          <w:bCs/>
          <w:sz w:val="22"/>
          <w:szCs w:val="22"/>
        </w:rPr>
        <w:t xml:space="preserve">, </w:t>
      </w:r>
      <w:r w:rsidR="00192A9E" w:rsidRPr="00192A9E">
        <w:rPr>
          <w:rFonts w:ascii="Arial" w:hAnsi="Arial" w:cs="Arial"/>
          <w:bCs/>
          <w:sz w:val="22"/>
          <w:szCs w:val="22"/>
        </w:rPr>
        <w:t xml:space="preserve">útil en análisis comparativos multitemporales </w:t>
      </w:r>
      <w:sdt>
        <w:sdtPr>
          <w:rPr>
            <w:rFonts w:ascii="Arial" w:hAnsi="Arial" w:cs="Arial"/>
            <w:bCs/>
            <w:sz w:val="22"/>
            <w:szCs w:val="22"/>
          </w:rPr>
          <w:id w:val="891853597"/>
          <w:citation/>
        </w:sdtPr>
        <w:sdtContent>
          <w:r w:rsidR="0035219D">
            <w:rPr>
              <w:rFonts w:ascii="Arial" w:hAnsi="Arial" w:cs="Arial"/>
              <w:bCs/>
              <w:sz w:val="22"/>
              <w:szCs w:val="22"/>
            </w:rPr>
            <w:fldChar w:fldCharType="begin"/>
          </w:r>
          <w:r w:rsidR="0035219D">
            <w:rPr>
              <w:rFonts w:ascii="Arial" w:hAnsi="Arial" w:cs="Arial"/>
              <w:bCs/>
              <w:sz w:val="22"/>
              <w:szCs w:val="22"/>
              <w:lang w:val="es-ES"/>
            </w:rPr>
            <w:instrText xml:space="preserve"> CITATION San141 \l 3082 </w:instrText>
          </w:r>
          <w:r w:rsidR="0035219D">
            <w:rPr>
              <w:rFonts w:ascii="Arial" w:hAnsi="Arial" w:cs="Arial"/>
              <w:bCs/>
              <w:sz w:val="22"/>
              <w:szCs w:val="22"/>
            </w:rPr>
            <w:fldChar w:fldCharType="separate"/>
          </w:r>
          <w:r w:rsidR="0035219D" w:rsidRPr="0035219D">
            <w:rPr>
              <w:rFonts w:ascii="Arial" w:hAnsi="Arial" w:cs="Arial"/>
              <w:noProof/>
              <w:sz w:val="22"/>
              <w:szCs w:val="22"/>
              <w:lang w:val="es-ES"/>
            </w:rPr>
            <w:t>(Sandro F. , 2014)</w:t>
          </w:r>
          <w:r w:rsidR="0035219D">
            <w:rPr>
              <w:rFonts w:ascii="Arial" w:hAnsi="Arial" w:cs="Arial"/>
              <w:bCs/>
              <w:sz w:val="22"/>
              <w:szCs w:val="22"/>
            </w:rPr>
            <w:fldChar w:fldCharType="end"/>
          </w:r>
        </w:sdtContent>
      </w:sdt>
      <w:r w:rsidR="0035219D">
        <w:rPr>
          <w:rFonts w:ascii="Arial" w:hAnsi="Arial" w:cs="Arial"/>
          <w:bCs/>
          <w:sz w:val="22"/>
          <w:szCs w:val="22"/>
        </w:rPr>
        <w:t xml:space="preserve">. </w:t>
      </w:r>
      <w:r w:rsidR="008409E0" w:rsidRPr="008409E0">
        <w:rPr>
          <w:rFonts w:ascii="Arial" w:hAnsi="Arial" w:cs="Arial"/>
          <w:bCs/>
          <w:sz w:val="22"/>
          <w:szCs w:val="22"/>
        </w:rPr>
        <w:t xml:space="preserve">Sus valores se interpretan conforme a la Tabla </w:t>
      </w:r>
      <w:r w:rsidR="00192A9E">
        <w:rPr>
          <w:rFonts w:ascii="Arial" w:hAnsi="Arial" w:cs="Arial"/>
          <w:bCs/>
          <w:sz w:val="22"/>
          <w:szCs w:val="22"/>
        </w:rPr>
        <w:t>10.</w:t>
      </w:r>
    </w:p>
    <w:p w14:paraId="305DF4C8" w14:textId="7C928997" w:rsidR="00E11251" w:rsidRPr="00192A9E" w:rsidRDefault="009E5703" w:rsidP="009E5703">
      <w:pPr>
        <w:jc w:val="both"/>
        <w:rPr>
          <w:rFonts w:ascii="Arial" w:hAnsi="Arial" w:cs="Arial"/>
          <w:bCs/>
          <w:sz w:val="20"/>
          <w:szCs w:val="20"/>
        </w:rPr>
      </w:pPr>
      <w:bookmarkStart w:id="8" w:name="_Toc175425402"/>
      <w:bookmarkEnd w:id="5"/>
      <w:bookmarkEnd w:id="6"/>
      <w:bookmarkEnd w:id="7"/>
      <w:r w:rsidRPr="00192A9E">
        <w:rPr>
          <w:rFonts w:ascii="Arial" w:hAnsi="Arial" w:cs="Arial"/>
          <w:bCs/>
          <w:sz w:val="20"/>
          <w:szCs w:val="20"/>
        </w:rPr>
        <w:t xml:space="preserve">Tabla </w:t>
      </w:r>
      <w:r w:rsidRPr="00192A9E">
        <w:rPr>
          <w:rFonts w:ascii="Arial" w:hAnsi="Arial" w:cs="Arial"/>
          <w:bCs/>
          <w:sz w:val="20"/>
          <w:szCs w:val="20"/>
        </w:rPr>
        <w:fldChar w:fldCharType="begin"/>
      </w:r>
      <w:r w:rsidRPr="00192A9E">
        <w:rPr>
          <w:rFonts w:ascii="Arial" w:hAnsi="Arial" w:cs="Arial"/>
          <w:bCs/>
          <w:sz w:val="20"/>
          <w:szCs w:val="20"/>
        </w:rPr>
        <w:instrText xml:space="preserve"> SEQ Tabla \* ARABIC </w:instrText>
      </w:r>
      <w:r w:rsidRPr="00192A9E">
        <w:rPr>
          <w:rFonts w:ascii="Arial" w:hAnsi="Arial" w:cs="Arial"/>
          <w:bCs/>
          <w:sz w:val="20"/>
          <w:szCs w:val="20"/>
        </w:rPr>
        <w:fldChar w:fldCharType="separate"/>
      </w:r>
      <w:r w:rsidR="00645FDD">
        <w:rPr>
          <w:rFonts w:ascii="Arial" w:hAnsi="Arial" w:cs="Arial"/>
          <w:bCs/>
          <w:noProof/>
          <w:sz w:val="20"/>
          <w:szCs w:val="20"/>
        </w:rPr>
        <w:t>7</w:t>
      </w:r>
      <w:r w:rsidRPr="00192A9E">
        <w:rPr>
          <w:rFonts w:ascii="Arial" w:hAnsi="Arial" w:cs="Arial"/>
          <w:bCs/>
          <w:sz w:val="20"/>
          <w:szCs w:val="20"/>
        </w:rPr>
        <w:fldChar w:fldCharType="end"/>
      </w:r>
      <w:r w:rsidRPr="00192A9E">
        <w:rPr>
          <w:rFonts w:ascii="Arial" w:hAnsi="Arial" w:cs="Arial"/>
          <w:bCs/>
          <w:sz w:val="20"/>
          <w:szCs w:val="20"/>
        </w:rPr>
        <w:t xml:space="preserve">. </w:t>
      </w:r>
      <w:bookmarkEnd w:id="8"/>
      <w:r w:rsidR="00192A9E" w:rsidRPr="00192A9E">
        <w:rPr>
          <w:rFonts w:ascii="Arial" w:hAnsi="Arial" w:cs="Arial"/>
          <w:bCs/>
          <w:sz w:val="20"/>
          <w:szCs w:val="20"/>
        </w:rPr>
        <w:t>Niveles de diversidad según Shannon-Wiener</w:t>
      </w:r>
    </w:p>
    <w:tbl>
      <w:tblPr>
        <w:tblStyle w:val="Estilo1"/>
        <w:tblW w:w="4962" w:type="dxa"/>
        <w:tblLook w:val="04A0" w:firstRow="1" w:lastRow="0" w:firstColumn="1" w:lastColumn="0" w:noHBand="0" w:noVBand="1"/>
      </w:tblPr>
      <w:tblGrid>
        <w:gridCol w:w="2582"/>
        <w:gridCol w:w="2380"/>
      </w:tblGrid>
      <w:tr w:rsidR="00E11251" w:rsidRPr="00A0799A" w14:paraId="4C68987C" w14:textId="77777777" w:rsidTr="00192A9E">
        <w:trPr>
          <w:trHeight w:val="283"/>
        </w:trPr>
        <w:tc>
          <w:tcPr>
            <w:tcW w:w="2582" w:type="dxa"/>
            <w:tcBorders>
              <w:top w:val="single" w:sz="4" w:space="0" w:color="auto"/>
              <w:bottom w:val="single" w:sz="4" w:space="0" w:color="auto"/>
            </w:tcBorders>
            <w:shd w:val="clear" w:color="auto" w:fill="F2F2F2" w:themeFill="background1" w:themeFillShade="F2"/>
            <w:vAlign w:val="center"/>
          </w:tcPr>
          <w:p w14:paraId="1F846411" w14:textId="25B9B36E" w:rsidR="00E11251" w:rsidRPr="00192A9E" w:rsidRDefault="009E5703" w:rsidP="00227566">
            <w:pPr>
              <w:jc w:val="center"/>
              <w:rPr>
                <w:rFonts w:ascii="Arial" w:hAnsi="Arial" w:cs="Arial"/>
                <w:b/>
                <w:bCs/>
                <w:sz w:val="20"/>
                <w:szCs w:val="20"/>
              </w:rPr>
            </w:pPr>
            <w:r w:rsidRPr="00192A9E">
              <w:rPr>
                <w:rFonts w:ascii="Arial" w:hAnsi="Arial" w:cs="Arial"/>
                <w:b/>
                <w:bCs/>
                <w:sz w:val="20"/>
                <w:szCs w:val="20"/>
              </w:rPr>
              <w:t>Rango</w:t>
            </w:r>
          </w:p>
        </w:tc>
        <w:tc>
          <w:tcPr>
            <w:tcW w:w="2380" w:type="dxa"/>
            <w:tcBorders>
              <w:top w:val="single" w:sz="4" w:space="0" w:color="auto"/>
              <w:bottom w:val="single" w:sz="4" w:space="0" w:color="auto"/>
            </w:tcBorders>
            <w:shd w:val="clear" w:color="auto" w:fill="F2F2F2" w:themeFill="background1" w:themeFillShade="F2"/>
            <w:vAlign w:val="center"/>
          </w:tcPr>
          <w:p w14:paraId="34FF97A0" w14:textId="13C7DD43" w:rsidR="00E11251" w:rsidRPr="00192A9E" w:rsidRDefault="009E5703" w:rsidP="00227566">
            <w:pPr>
              <w:jc w:val="center"/>
              <w:rPr>
                <w:rFonts w:ascii="Arial" w:hAnsi="Arial" w:cs="Arial"/>
                <w:b/>
                <w:bCs/>
                <w:sz w:val="20"/>
                <w:szCs w:val="20"/>
                <w:lang w:val="en-US"/>
              </w:rPr>
            </w:pPr>
            <w:r w:rsidRPr="00192A9E">
              <w:rPr>
                <w:rFonts w:ascii="Arial" w:hAnsi="Arial" w:cs="Arial"/>
                <w:b/>
                <w:bCs/>
                <w:sz w:val="20"/>
                <w:szCs w:val="20"/>
                <w:lang w:val="en-US"/>
              </w:rPr>
              <w:t>Diversidad</w:t>
            </w:r>
          </w:p>
        </w:tc>
      </w:tr>
      <w:tr w:rsidR="00E11251" w:rsidRPr="00A0799A" w14:paraId="0910A199" w14:textId="77777777" w:rsidTr="00192A9E">
        <w:trPr>
          <w:trHeight w:val="227"/>
        </w:trPr>
        <w:tc>
          <w:tcPr>
            <w:tcW w:w="2582" w:type="dxa"/>
            <w:tcBorders>
              <w:top w:val="single" w:sz="4" w:space="0" w:color="auto"/>
            </w:tcBorders>
            <w:vAlign w:val="center"/>
          </w:tcPr>
          <w:p w14:paraId="63AEB233" w14:textId="77777777" w:rsidR="00E11251" w:rsidRPr="00192A9E" w:rsidRDefault="00E11251" w:rsidP="00227566">
            <w:pPr>
              <w:ind w:left="312"/>
              <w:rPr>
                <w:rFonts w:ascii="Arial" w:hAnsi="Arial" w:cs="Arial"/>
                <w:sz w:val="16"/>
                <w:szCs w:val="16"/>
                <w:lang w:val="en-US"/>
              </w:rPr>
            </w:pPr>
            <w:r w:rsidRPr="00192A9E">
              <w:rPr>
                <w:rFonts w:ascii="Arial" w:hAnsi="Arial" w:cs="Arial"/>
                <w:sz w:val="16"/>
                <w:szCs w:val="16"/>
                <w:lang w:val="en-US"/>
              </w:rPr>
              <w:t>Entre 0 -1</w:t>
            </w:r>
          </w:p>
        </w:tc>
        <w:tc>
          <w:tcPr>
            <w:tcW w:w="2380" w:type="dxa"/>
            <w:tcBorders>
              <w:top w:val="single" w:sz="4" w:space="0" w:color="auto"/>
            </w:tcBorders>
            <w:vAlign w:val="center"/>
          </w:tcPr>
          <w:p w14:paraId="3FF7309C"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Baja diversidad</w:t>
            </w:r>
          </w:p>
        </w:tc>
      </w:tr>
      <w:tr w:rsidR="00E11251" w:rsidRPr="00A0799A" w14:paraId="2E36A008" w14:textId="77777777" w:rsidTr="00192A9E">
        <w:trPr>
          <w:trHeight w:val="227"/>
        </w:trPr>
        <w:tc>
          <w:tcPr>
            <w:tcW w:w="2582" w:type="dxa"/>
            <w:vAlign w:val="center"/>
          </w:tcPr>
          <w:p w14:paraId="5E1424A6" w14:textId="77777777" w:rsidR="00E11251" w:rsidRPr="00192A9E" w:rsidRDefault="00E11251" w:rsidP="00227566">
            <w:pPr>
              <w:ind w:left="312"/>
              <w:rPr>
                <w:rFonts w:ascii="Arial" w:hAnsi="Arial" w:cs="Arial"/>
                <w:sz w:val="16"/>
                <w:szCs w:val="16"/>
                <w:lang w:val="en-US"/>
              </w:rPr>
            </w:pPr>
            <w:r w:rsidRPr="00192A9E">
              <w:rPr>
                <w:rFonts w:ascii="Arial" w:hAnsi="Arial" w:cs="Arial"/>
                <w:sz w:val="16"/>
                <w:szCs w:val="16"/>
                <w:lang w:val="en-US"/>
              </w:rPr>
              <w:t>Entre 1 – 2.5</w:t>
            </w:r>
          </w:p>
        </w:tc>
        <w:tc>
          <w:tcPr>
            <w:tcW w:w="2380" w:type="dxa"/>
            <w:vAlign w:val="center"/>
          </w:tcPr>
          <w:p w14:paraId="45CEEBBE"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Mediana diversidad</w:t>
            </w:r>
          </w:p>
        </w:tc>
      </w:tr>
      <w:tr w:rsidR="00E11251" w:rsidRPr="00A0799A" w14:paraId="5C67CCA8" w14:textId="77777777" w:rsidTr="00192A9E">
        <w:trPr>
          <w:trHeight w:val="227"/>
        </w:trPr>
        <w:tc>
          <w:tcPr>
            <w:tcW w:w="2582" w:type="dxa"/>
            <w:vAlign w:val="center"/>
          </w:tcPr>
          <w:p w14:paraId="00A61BBE" w14:textId="77777777" w:rsidR="00E11251" w:rsidRPr="00192A9E" w:rsidRDefault="00E11251" w:rsidP="00227566">
            <w:pPr>
              <w:ind w:left="312"/>
              <w:rPr>
                <w:rFonts w:ascii="Arial" w:hAnsi="Arial" w:cs="Arial"/>
                <w:sz w:val="16"/>
                <w:szCs w:val="16"/>
                <w:lang w:val="en-US"/>
              </w:rPr>
            </w:pPr>
            <w:r w:rsidRPr="00192A9E">
              <w:rPr>
                <w:rFonts w:ascii="Arial" w:hAnsi="Arial" w:cs="Arial"/>
                <w:sz w:val="16"/>
                <w:szCs w:val="16"/>
                <w:lang w:val="en-US"/>
              </w:rPr>
              <w:t>Mayor que 2.5</w:t>
            </w:r>
          </w:p>
        </w:tc>
        <w:tc>
          <w:tcPr>
            <w:tcW w:w="2380" w:type="dxa"/>
            <w:vAlign w:val="center"/>
          </w:tcPr>
          <w:p w14:paraId="7F82EA69"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Alta diversidad</w:t>
            </w:r>
          </w:p>
        </w:tc>
      </w:tr>
    </w:tbl>
    <w:p w14:paraId="152340D8" w14:textId="77777777" w:rsidR="00E11251" w:rsidRPr="00192A9E" w:rsidRDefault="00E11251" w:rsidP="003E7A75">
      <w:pPr>
        <w:spacing w:line="360" w:lineRule="auto"/>
        <w:ind w:left="720"/>
        <w:jc w:val="right"/>
        <w:rPr>
          <w:rFonts w:ascii="Arial" w:hAnsi="Arial" w:cs="Arial"/>
          <w:sz w:val="20"/>
          <w:szCs w:val="20"/>
        </w:rPr>
      </w:pPr>
      <w:r w:rsidRPr="00192A9E">
        <w:rPr>
          <w:rFonts w:ascii="Arial" w:hAnsi="Arial" w:cs="Arial"/>
          <w:sz w:val="20"/>
          <w:szCs w:val="20"/>
        </w:rPr>
        <w:t>Fuente: (CESEL, 2021).</w:t>
      </w:r>
    </w:p>
    <w:p w14:paraId="0C257311" w14:textId="72850923" w:rsidR="00E11251" w:rsidRPr="00192A9E" w:rsidRDefault="009E5703" w:rsidP="009E5703">
      <w:pPr>
        <w:jc w:val="both"/>
        <w:rPr>
          <w:rFonts w:ascii="Arial" w:hAnsi="Arial" w:cs="Arial"/>
          <w:bCs/>
          <w:sz w:val="20"/>
          <w:szCs w:val="20"/>
        </w:rPr>
      </w:pPr>
      <w:bookmarkStart w:id="9" w:name="_Toc175425403"/>
      <w:r w:rsidRPr="00192A9E">
        <w:rPr>
          <w:rFonts w:ascii="Arial" w:hAnsi="Arial" w:cs="Arial"/>
          <w:bCs/>
          <w:sz w:val="20"/>
          <w:szCs w:val="20"/>
        </w:rPr>
        <w:t xml:space="preserve">Tabla </w:t>
      </w:r>
      <w:r w:rsidRPr="00192A9E">
        <w:rPr>
          <w:rFonts w:ascii="Arial" w:hAnsi="Arial" w:cs="Arial"/>
          <w:bCs/>
          <w:sz w:val="20"/>
          <w:szCs w:val="20"/>
        </w:rPr>
        <w:fldChar w:fldCharType="begin"/>
      </w:r>
      <w:r w:rsidRPr="00192A9E">
        <w:rPr>
          <w:rFonts w:ascii="Arial" w:hAnsi="Arial" w:cs="Arial"/>
          <w:bCs/>
          <w:sz w:val="20"/>
          <w:szCs w:val="20"/>
        </w:rPr>
        <w:instrText xml:space="preserve"> SEQ Tabla \* ARABIC </w:instrText>
      </w:r>
      <w:r w:rsidRPr="00192A9E">
        <w:rPr>
          <w:rFonts w:ascii="Arial" w:hAnsi="Arial" w:cs="Arial"/>
          <w:bCs/>
          <w:sz w:val="20"/>
          <w:szCs w:val="20"/>
        </w:rPr>
        <w:fldChar w:fldCharType="separate"/>
      </w:r>
      <w:r w:rsidR="00645FDD">
        <w:rPr>
          <w:rFonts w:ascii="Arial" w:hAnsi="Arial" w:cs="Arial"/>
          <w:bCs/>
          <w:noProof/>
          <w:sz w:val="20"/>
          <w:szCs w:val="20"/>
        </w:rPr>
        <w:t>8</w:t>
      </w:r>
      <w:r w:rsidRPr="00192A9E">
        <w:rPr>
          <w:rFonts w:ascii="Arial" w:hAnsi="Arial" w:cs="Arial"/>
          <w:bCs/>
          <w:sz w:val="20"/>
          <w:szCs w:val="20"/>
        </w:rPr>
        <w:fldChar w:fldCharType="end"/>
      </w:r>
      <w:r w:rsidRPr="00192A9E">
        <w:rPr>
          <w:rFonts w:ascii="Arial" w:hAnsi="Arial" w:cs="Arial"/>
          <w:bCs/>
          <w:sz w:val="20"/>
          <w:szCs w:val="20"/>
        </w:rPr>
        <w:t xml:space="preserve">. </w:t>
      </w:r>
      <w:bookmarkEnd w:id="9"/>
      <w:r w:rsidR="00192A9E" w:rsidRPr="00192A9E">
        <w:rPr>
          <w:rFonts w:ascii="Arial" w:hAnsi="Arial" w:cs="Arial"/>
          <w:bCs/>
          <w:sz w:val="20"/>
          <w:szCs w:val="20"/>
        </w:rPr>
        <w:t>Niveles de diversidad según 1−λ (Simpson)</w:t>
      </w:r>
    </w:p>
    <w:tbl>
      <w:tblPr>
        <w:tblStyle w:val="Estilo1"/>
        <w:tblW w:w="0" w:type="auto"/>
        <w:jc w:val="right"/>
        <w:tblLook w:val="04A0" w:firstRow="1" w:lastRow="0" w:firstColumn="1" w:lastColumn="0" w:noHBand="0" w:noVBand="1"/>
      </w:tblPr>
      <w:tblGrid>
        <w:gridCol w:w="2568"/>
        <w:gridCol w:w="2418"/>
      </w:tblGrid>
      <w:tr w:rsidR="00E11251" w:rsidRPr="009E5703" w14:paraId="6ADDDDCE" w14:textId="77777777" w:rsidTr="00192A9E">
        <w:trPr>
          <w:trHeight w:val="283"/>
          <w:jc w:val="right"/>
        </w:trPr>
        <w:tc>
          <w:tcPr>
            <w:tcW w:w="3768" w:type="dxa"/>
            <w:tcBorders>
              <w:top w:val="single" w:sz="4" w:space="0" w:color="auto"/>
              <w:bottom w:val="single" w:sz="4" w:space="0" w:color="auto"/>
            </w:tcBorders>
            <w:shd w:val="clear" w:color="auto" w:fill="F2F2F2" w:themeFill="background1" w:themeFillShade="F2"/>
            <w:vAlign w:val="center"/>
          </w:tcPr>
          <w:p w14:paraId="13BC035C" w14:textId="7606A6F5" w:rsidR="00E11251" w:rsidRPr="009E5703" w:rsidRDefault="009E5703" w:rsidP="00227566">
            <w:pPr>
              <w:jc w:val="center"/>
              <w:rPr>
                <w:rFonts w:ascii="Arial" w:hAnsi="Arial" w:cs="Arial"/>
                <w:b/>
                <w:bCs/>
                <w:sz w:val="20"/>
                <w:szCs w:val="22"/>
              </w:rPr>
            </w:pPr>
            <w:r w:rsidRPr="009E5703">
              <w:rPr>
                <w:rFonts w:ascii="Arial" w:hAnsi="Arial" w:cs="Arial"/>
                <w:b/>
                <w:bCs/>
                <w:sz w:val="20"/>
                <w:szCs w:val="22"/>
              </w:rPr>
              <w:t>Rango</w:t>
            </w:r>
          </w:p>
        </w:tc>
        <w:tc>
          <w:tcPr>
            <w:tcW w:w="3273" w:type="dxa"/>
            <w:tcBorders>
              <w:top w:val="single" w:sz="4" w:space="0" w:color="auto"/>
              <w:bottom w:val="single" w:sz="4" w:space="0" w:color="auto"/>
            </w:tcBorders>
            <w:shd w:val="clear" w:color="auto" w:fill="F2F2F2" w:themeFill="background1" w:themeFillShade="F2"/>
            <w:vAlign w:val="center"/>
          </w:tcPr>
          <w:p w14:paraId="2ED98C08" w14:textId="476B7E29" w:rsidR="00E11251" w:rsidRPr="009E5703" w:rsidRDefault="009E5703" w:rsidP="00227566">
            <w:pPr>
              <w:jc w:val="center"/>
              <w:rPr>
                <w:rFonts w:ascii="Arial" w:hAnsi="Arial" w:cs="Arial"/>
                <w:b/>
                <w:bCs/>
                <w:sz w:val="20"/>
                <w:szCs w:val="22"/>
                <w:lang w:val="en-US"/>
              </w:rPr>
            </w:pPr>
            <w:r w:rsidRPr="009E5703">
              <w:rPr>
                <w:rFonts w:ascii="Arial" w:hAnsi="Arial" w:cs="Arial"/>
                <w:b/>
                <w:bCs/>
                <w:sz w:val="20"/>
                <w:szCs w:val="22"/>
                <w:lang w:val="en-US"/>
              </w:rPr>
              <w:t>Diversidad</w:t>
            </w:r>
          </w:p>
        </w:tc>
      </w:tr>
      <w:tr w:rsidR="00E11251" w:rsidRPr="009E5703" w14:paraId="323F41BA" w14:textId="77777777" w:rsidTr="00192A9E">
        <w:trPr>
          <w:trHeight w:val="227"/>
          <w:jc w:val="right"/>
        </w:trPr>
        <w:tc>
          <w:tcPr>
            <w:tcW w:w="3768" w:type="dxa"/>
            <w:tcBorders>
              <w:top w:val="single" w:sz="4" w:space="0" w:color="auto"/>
            </w:tcBorders>
            <w:vAlign w:val="center"/>
          </w:tcPr>
          <w:p w14:paraId="5C930BF0" w14:textId="77777777" w:rsidR="00E11251" w:rsidRPr="00192A9E" w:rsidRDefault="00E11251" w:rsidP="00227566">
            <w:pPr>
              <w:ind w:left="312"/>
              <w:rPr>
                <w:rFonts w:ascii="Arial" w:hAnsi="Arial" w:cs="Arial"/>
                <w:sz w:val="16"/>
                <w:szCs w:val="18"/>
                <w:lang w:val="en-US"/>
              </w:rPr>
            </w:pPr>
            <w:r w:rsidRPr="00192A9E">
              <w:rPr>
                <w:rFonts w:ascii="Arial" w:hAnsi="Arial" w:cs="Arial"/>
                <w:sz w:val="16"/>
                <w:szCs w:val="18"/>
                <w:lang w:val="en-US"/>
              </w:rPr>
              <w:t>Entre 0 – 0.4</w:t>
            </w:r>
          </w:p>
        </w:tc>
        <w:tc>
          <w:tcPr>
            <w:tcW w:w="3273" w:type="dxa"/>
            <w:tcBorders>
              <w:top w:val="single" w:sz="4" w:space="0" w:color="auto"/>
            </w:tcBorders>
            <w:vAlign w:val="center"/>
          </w:tcPr>
          <w:p w14:paraId="103DE9CE" w14:textId="77777777" w:rsidR="00E11251" w:rsidRPr="00192A9E" w:rsidRDefault="00E11251" w:rsidP="00227566">
            <w:pPr>
              <w:ind w:left="184"/>
              <w:rPr>
                <w:rFonts w:ascii="Arial" w:hAnsi="Arial" w:cs="Arial"/>
                <w:sz w:val="16"/>
                <w:szCs w:val="18"/>
                <w:lang w:val="en-US"/>
              </w:rPr>
            </w:pPr>
            <w:r w:rsidRPr="00192A9E">
              <w:rPr>
                <w:rFonts w:ascii="Arial" w:hAnsi="Arial" w:cs="Arial"/>
                <w:sz w:val="16"/>
                <w:szCs w:val="18"/>
                <w:lang w:val="en-US"/>
              </w:rPr>
              <w:t>Diversidad baja</w:t>
            </w:r>
          </w:p>
        </w:tc>
      </w:tr>
      <w:tr w:rsidR="00E11251" w:rsidRPr="009E5703" w14:paraId="55FF5C59" w14:textId="77777777" w:rsidTr="00192A9E">
        <w:trPr>
          <w:trHeight w:val="227"/>
          <w:jc w:val="right"/>
        </w:trPr>
        <w:tc>
          <w:tcPr>
            <w:tcW w:w="3768" w:type="dxa"/>
            <w:vAlign w:val="center"/>
          </w:tcPr>
          <w:p w14:paraId="3FC957C2" w14:textId="77777777" w:rsidR="00E11251" w:rsidRPr="00192A9E" w:rsidRDefault="00E11251" w:rsidP="00227566">
            <w:pPr>
              <w:ind w:left="312"/>
              <w:rPr>
                <w:rFonts w:ascii="Arial" w:hAnsi="Arial" w:cs="Arial"/>
                <w:sz w:val="16"/>
                <w:szCs w:val="18"/>
                <w:lang w:val="en-US"/>
              </w:rPr>
            </w:pPr>
            <w:r w:rsidRPr="00192A9E">
              <w:rPr>
                <w:rFonts w:ascii="Arial" w:hAnsi="Arial" w:cs="Arial"/>
                <w:sz w:val="16"/>
                <w:szCs w:val="18"/>
                <w:lang w:val="en-US"/>
              </w:rPr>
              <w:t>Entre 0.4 – 0.8</w:t>
            </w:r>
          </w:p>
        </w:tc>
        <w:tc>
          <w:tcPr>
            <w:tcW w:w="3273" w:type="dxa"/>
            <w:vAlign w:val="center"/>
          </w:tcPr>
          <w:p w14:paraId="2A38897D" w14:textId="77777777" w:rsidR="00E11251" w:rsidRPr="00192A9E" w:rsidRDefault="00E11251" w:rsidP="00227566">
            <w:pPr>
              <w:ind w:left="184"/>
              <w:rPr>
                <w:rFonts w:ascii="Arial" w:hAnsi="Arial" w:cs="Arial"/>
                <w:sz w:val="16"/>
                <w:szCs w:val="18"/>
                <w:lang w:val="en-US"/>
              </w:rPr>
            </w:pPr>
            <w:r w:rsidRPr="00192A9E">
              <w:rPr>
                <w:rFonts w:ascii="Arial" w:hAnsi="Arial" w:cs="Arial"/>
                <w:sz w:val="16"/>
                <w:szCs w:val="18"/>
                <w:lang w:val="en-US"/>
              </w:rPr>
              <w:t>Diversidad media</w:t>
            </w:r>
          </w:p>
        </w:tc>
      </w:tr>
      <w:tr w:rsidR="00E11251" w:rsidRPr="009E5703" w14:paraId="41C4C487" w14:textId="77777777" w:rsidTr="00192A9E">
        <w:trPr>
          <w:trHeight w:val="227"/>
          <w:jc w:val="right"/>
        </w:trPr>
        <w:tc>
          <w:tcPr>
            <w:tcW w:w="3768" w:type="dxa"/>
            <w:vAlign w:val="center"/>
          </w:tcPr>
          <w:p w14:paraId="4086974D" w14:textId="77777777" w:rsidR="00E11251" w:rsidRPr="00192A9E" w:rsidRDefault="00E11251" w:rsidP="00227566">
            <w:pPr>
              <w:ind w:left="312"/>
              <w:rPr>
                <w:rFonts w:ascii="Arial" w:hAnsi="Arial" w:cs="Arial"/>
                <w:sz w:val="16"/>
                <w:szCs w:val="18"/>
                <w:lang w:val="en-US"/>
              </w:rPr>
            </w:pPr>
            <w:r w:rsidRPr="00192A9E">
              <w:rPr>
                <w:rFonts w:ascii="Arial" w:hAnsi="Arial" w:cs="Arial"/>
                <w:sz w:val="16"/>
                <w:szCs w:val="18"/>
                <w:lang w:val="en-US"/>
              </w:rPr>
              <w:t>0.8 - 1</w:t>
            </w:r>
          </w:p>
        </w:tc>
        <w:tc>
          <w:tcPr>
            <w:tcW w:w="3273" w:type="dxa"/>
            <w:vAlign w:val="center"/>
          </w:tcPr>
          <w:p w14:paraId="06673E11" w14:textId="77777777" w:rsidR="00E11251" w:rsidRPr="00192A9E" w:rsidRDefault="00E11251" w:rsidP="00227566">
            <w:pPr>
              <w:ind w:left="184"/>
              <w:rPr>
                <w:rFonts w:ascii="Arial" w:hAnsi="Arial" w:cs="Arial"/>
                <w:sz w:val="16"/>
                <w:szCs w:val="18"/>
                <w:lang w:val="en-US"/>
              </w:rPr>
            </w:pPr>
            <w:r w:rsidRPr="00192A9E">
              <w:rPr>
                <w:rFonts w:ascii="Arial" w:hAnsi="Arial" w:cs="Arial"/>
                <w:sz w:val="16"/>
                <w:szCs w:val="18"/>
                <w:lang w:val="en-US"/>
              </w:rPr>
              <w:t>Diversidad alta</w:t>
            </w:r>
          </w:p>
        </w:tc>
      </w:tr>
    </w:tbl>
    <w:p w14:paraId="68691F6E" w14:textId="085FAB94" w:rsidR="009E5703" w:rsidRPr="003E7A75" w:rsidRDefault="00E11251" w:rsidP="003E7A75">
      <w:pPr>
        <w:spacing w:line="360" w:lineRule="auto"/>
        <w:ind w:left="720"/>
        <w:jc w:val="right"/>
        <w:rPr>
          <w:rFonts w:ascii="Arial" w:hAnsi="Arial" w:cs="Arial"/>
          <w:sz w:val="20"/>
          <w:szCs w:val="20"/>
        </w:rPr>
      </w:pPr>
      <w:r w:rsidRPr="00192A9E">
        <w:rPr>
          <w:rFonts w:ascii="Arial" w:hAnsi="Arial" w:cs="Arial"/>
          <w:sz w:val="20"/>
          <w:szCs w:val="20"/>
        </w:rPr>
        <w:t xml:space="preserve">Fuente: </w:t>
      </w:r>
      <w:sdt>
        <w:sdtPr>
          <w:rPr>
            <w:rFonts w:ascii="Arial" w:hAnsi="Arial" w:cs="Arial"/>
            <w:sz w:val="20"/>
            <w:szCs w:val="20"/>
          </w:rPr>
          <w:id w:val="-1319030279"/>
          <w:citation/>
        </w:sdtPr>
        <w:sdtContent>
          <w:r w:rsidRPr="00192A9E">
            <w:rPr>
              <w:rFonts w:ascii="Arial" w:hAnsi="Arial" w:cs="Arial"/>
              <w:sz w:val="20"/>
              <w:szCs w:val="20"/>
            </w:rPr>
            <w:fldChar w:fldCharType="begin"/>
          </w:r>
          <w:r w:rsidRPr="003E7A75">
            <w:rPr>
              <w:rFonts w:ascii="Arial" w:hAnsi="Arial" w:cs="Arial"/>
              <w:sz w:val="20"/>
              <w:szCs w:val="20"/>
            </w:rPr>
            <w:instrText xml:space="preserve"> CITATION Men64 \l 3082 </w:instrText>
          </w:r>
          <w:r w:rsidRPr="00192A9E">
            <w:rPr>
              <w:rFonts w:ascii="Arial" w:hAnsi="Arial" w:cs="Arial"/>
              <w:sz w:val="20"/>
              <w:szCs w:val="20"/>
            </w:rPr>
            <w:fldChar w:fldCharType="separate"/>
          </w:r>
          <w:r w:rsidRPr="003E7A75">
            <w:rPr>
              <w:rFonts w:ascii="Arial" w:hAnsi="Arial" w:cs="Arial"/>
              <w:sz w:val="20"/>
              <w:szCs w:val="20"/>
            </w:rPr>
            <w:t>(Menhinick, 1964)</w:t>
          </w:r>
          <w:r w:rsidRPr="00192A9E">
            <w:rPr>
              <w:rFonts w:ascii="Arial" w:hAnsi="Arial" w:cs="Arial"/>
              <w:sz w:val="20"/>
              <w:szCs w:val="20"/>
            </w:rPr>
            <w:fldChar w:fldCharType="end"/>
          </w:r>
        </w:sdtContent>
      </w:sdt>
      <w:r w:rsidRPr="003E7A75">
        <w:rPr>
          <w:rFonts w:ascii="Arial" w:hAnsi="Arial" w:cs="Arial"/>
          <w:sz w:val="20"/>
          <w:szCs w:val="20"/>
        </w:rPr>
        <w:t>.</w:t>
      </w:r>
    </w:p>
    <w:p w14:paraId="542D837C" w14:textId="61E9DBB8" w:rsidR="00E11251" w:rsidRPr="00192A9E" w:rsidRDefault="009E5703" w:rsidP="008409E0">
      <w:pPr>
        <w:pStyle w:val="Descripcin"/>
        <w:spacing w:after="0"/>
        <w:jc w:val="both"/>
        <w:rPr>
          <w:rFonts w:ascii="Arial" w:hAnsi="Arial" w:cs="Arial"/>
          <w:i w:val="0"/>
          <w:iCs w:val="0"/>
          <w:color w:val="auto"/>
          <w:sz w:val="20"/>
          <w:szCs w:val="20"/>
        </w:rPr>
      </w:pPr>
      <w:bookmarkStart w:id="10" w:name="_Toc175425404"/>
      <w:bookmarkStart w:id="11" w:name="_Hlk161907141"/>
      <w:r w:rsidRPr="00192A9E">
        <w:rPr>
          <w:rFonts w:ascii="Arial" w:hAnsi="Arial" w:cs="Arial"/>
          <w:bCs/>
          <w:i w:val="0"/>
          <w:iCs w:val="0"/>
          <w:color w:val="auto"/>
          <w:sz w:val="20"/>
          <w:szCs w:val="20"/>
        </w:rPr>
        <w:t xml:space="preserve">Tabla </w:t>
      </w:r>
      <w:r w:rsidRPr="00192A9E">
        <w:rPr>
          <w:rFonts w:ascii="Arial" w:hAnsi="Arial" w:cs="Arial"/>
          <w:bCs/>
          <w:i w:val="0"/>
          <w:iCs w:val="0"/>
          <w:color w:val="auto"/>
          <w:sz w:val="20"/>
          <w:szCs w:val="20"/>
        </w:rPr>
        <w:fldChar w:fldCharType="begin"/>
      </w:r>
      <w:r w:rsidRPr="00192A9E">
        <w:rPr>
          <w:rFonts w:ascii="Arial" w:hAnsi="Arial" w:cs="Arial"/>
          <w:bCs/>
          <w:i w:val="0"/>
          <w:iCs w:val="0"/>
          <w:color w:val="auto"/>
          <w:sz w:val="20"/>
          <w:szCs w:val="20"/>
        </w:rPr>
        <w:instrText xml:space="preserve"> SEQ Tabla \* ARABIC </w:instrText>
      </w:r>
      <w:r w:rsidRPr="00192A9E">
        <w:rPr>
          <w:rFonts w:ascii="Arial" w:hAnsi="Arial" w:cs="Arial"/>
          <w:bCs/>
          <w:i w:val="0"/>
          <w:iCs w:val="0"/>
          <w:color w:val="auto"/>
          <w:sz w:val="20"/>
          <w:szCs w:val="20"/>
        </w:rPr>
        <w:fldChar w:fldCharType="separate"/>
      </w:r>
      <w:r w:rsidR="00645FDD">
        <w:rPr>
          <w:rFonts w:ascii="Arial" w:hAnsi="Arial" w:cs="Arial"/>
          <w:bCs/>
          <w:i w:val="0"/>
          <w:iCs w:val="0"/>
          <w:noProof/>
          <w:color w:val="auto"/>
          <w:sz w:val="20"/>
          <w:szCs w:val="20"/>
        </w:rPr>
        <w:t>9</w:t>
      </w:r>
      <w:r w:rsidRPr="00192A9E">
        <w:rPr>
          <w:rFonts w:ascii="Arial" w:hAnsi="Arial" w:cs="Arial"/>
          <w:bCs/>
          <w:i w:val="0"/>
          <w:iCs w:val="0"/>
          <w:color w:val="auto"/>
          <w:sz w:val="20"/>
          <w:szCs w:val="20"/>
        </w:rPr>
        <w:fldChar w:fldCharType="end"/>
      </w:r>
      <w:r w:rsidRPr="00192A9E">
        <w:rPr>
          <w:rFonts w:ascii="Arial" w:hAnsi="Arial" w:cs="Arial"/>
          <w:bCs/>
          <w:i w:val="0"/>
          <w:iCs w:val="0"/>
          <w:color w:val="auto"/>
          <w:sz w:val="20"/>
          <w:szCs w:val="20"/>
        </w:rPr>
        <w:t xml:space="preserve">. </w:t>
      </w:r>
      <w:bookmarkEnd w:id="10"/>
      <w:r w:rsidR="00192A9E" w:rsidRPr="00192A9E">
        <w:rPr>
          <w:rFonts w:ascii="Arial" w:hAnsi="Arial" w:cs="Arial"/>
          <w:i w:val="0"/>
          <w:iCs w:val="0"/>
          <w:color w:val="auto"/>
          <w:sz w:val="20"/>
          <w:szCs w:val="20"/>
          <w:lang w:val="es-PE"/>
        </w:rPr>
        <w:t>Riqueza específica según Dmg (Margalef)</w:t>
      </w:r>
    </w:p>
    <w:tbl>
      <w:tblPr>
        <w:tblStyle w:val="Estilo1"/>
        <w:tblW w:w="4962" w:type="dxa"/>
        <w:tblLook w:val="04A0" w:firstRow="1" w:lastRow="0" w:firstColumn="1" w:lastColumn="0" w:noHBand="0" w:noVBand="1"/>
      </w:tblPr>
      <w:tblGrid>
        <w:gridCol w:w="2694"/>
        <w:gridCol w:w="2268"/>
      </w:tblGrid>
      <w:tr w:rsidR="00E11251" w:rsidRPr="00192A9E" w14:paraId="565ED5E1" w14:textId="77777777" w:rsidTr="00192A9E">
        <w:trPr>
          <w:trHeight w:val="283"/>
        </w:trPr>
        <w:tc>
          <w:tcPr>
            <w:tcW w:w="2694" w:type="dxa"/>
            <w:tcBorders>
              <w:top w:val="single" w:sz="4" w:space="0" w:color="auto"/>
              <w:bottom w:val="single" w:sz="4" w:space="0" w:color="auto"/>
            </w:tcBorders>
            <w:shd w:val="clear" w:color="auto" w:fill="F2F2F2" w:themeFill="background1" w:themeFillShade="F2"/>
            <w:vAlign w:val="center"/>
          </w:tcPr>
          <w:p w14:paraId="711A0416" w14:textId="4B6BD997" w:rsidR="00E11251" w:rsidRPr="00192A9E" w:rsidRDefault="009E5703" w:rsidP="00227566">
            <w:pPr>
              <w:jc w:val="center"/>
              <w:rPr>
                <w:rFonts w:ascii="Arial" w:hAnsi="Arial" w:cs="Arial"/>
                <w:b/>
                <w:bCs/>
                <w:sz w:val="18"/>
                <w:szCs w:val="20"/>
              </w:rPr>
            </w:pPr>
            <w:r w:rsidRPr="00192A9E">
              <w:rPr>
                <w:rFonts w:ascii="Arial" w:hAnsi="Arial" w:cs="Arial"/>
                <w:b/>
                <w:bCs/>
                <w:sz w:val="18"/>
                <w:szCs w:val="20"/>
              </w:rPr>
              <w:t>Rango</w:t>
            </w:r>
          </w:p>
        </w:tc>
        <w:tc>
          <w:tcPr>
            <w:tcW w:w="2268" w:type="dxa"/>
            <w:tcBorders>
              <w:top w:val="single" w:sz="4" w:space="0" w:color="auto"/>
              <w:bottom w:val="single" w:sz="4" w:space="0" w:color="auto"/>
            </w:tcBorders>
            <w:shd w:val="clear" w:color="auto" w:fill="F2F2F2" w:themeFill="background1" w:themeFillShade="F2"/>
            <w:vAlign w:val="center"/>
          </w:tcPr>
          <w:p w14:paraId="0E1BAA3E" w14:textId="7A73610A" w:rsidR="00E11251" w:rsidRPr="00192A9E" w:rsidRDefault="009E5703" w:rsidP="00227566">
            <w:pPr>
              <w:jc w:val="center"/>
              <w:rPr>
                <w:rFonts w:ascii="Arial" w:hAnsi="Arial" w:cs="Arial"/>
                <w:b/>
                <w:bCs/>
                <w:sz w:val="18"/>
                <w:szCs w:val="20"/>
                <w:lang w:val="en-US"/>
              </w:rPr>
            </w:pPr>
            <w:r w:rsidRPr="00192A9E">
              <w:rPr>
                <w:rFonts w:ascii="Arial" w:hAnsi="Arial" w:cs="Arial"/>
                <w:b/>
                <w:bCs/>
                <w:sz w:val="18"/>
                <w:szCs w:val="20"/>
                <w:lang w:val="en-US"/>
              </w:rPr>
              <w:t>Diversidad</w:t>
            </w:r>
          </w:p>
        </w:tc>
      </w:tr>
      <w:tr w:rsidR="00E11251" w:rsidRPr="00192A9E" w14:paraId="0F1276D0" w14:textId="77777777" w:rsidTr="00192A9E">
        <w:trPr>
          <w:trHeight w:val="227"/>
        </w:trPr>
        <w:tc>
          <w:tcPr>
            <w:tcW w:w="2694" w:type="dxa"/>
            <w:tcBorders>
              <w:top w:val="single" w:sz="4" w:space="0" w:color="auto"/>
            </w:tcBorders>
            <w:vAlign w:val="center"/>
          </w:tcPr>
          <w:p w14:paraId="0F3FEBE9" w14:textId="77777777" w:rsidR="00E11251" w:rsidRPr="00192A9E" w:rsidRDefault="00E11251" w:rsidP="00227566">
            <w:pPr>
              <w:ind w:left="312"/>
              <w:rPr>
                <w:rFonts w:ascii="Arial" w:hAnsi="Arial" w:cs="Arial"/>
                <w:sz w:val="16"/>
                <w:szCs w:val="18"/>
                <w:lang w:val="en-US"/>
              </w:rPr>
            </w:pPr>
            <w:r w:rsidRPr="00192A9E">
              <w:rPr>
                <w:rFonts w:ascii="Arial" w:eastAsia="Times New Roman" w:hAnsi="Arial" w:cs="Arial"/>
                <w:color w:val="000000"/>
                <w:sz w:val="16"/>
                <w:szCs w:val="18"/>
                <w:lang w:eastAsia="es-PE"/>
              </w:rPr>
              <w:t>Menor que 2</w:t>
            </w:r>
          </w:p>
        </w:tc>
        <w:tc>
          <w:tcPr>
            <w:tcW w:w="2268" w:type="dxa"/>
            <w:tcBorders>
              <w:top w:val="single" w:sz="4" w:space="0" w:color="auto"/>
            </w:tcBorders>
            <w:vAlign w:val="center"/>
          </w:tcPr>
          <w:p w14:paraId="224A14F3" w14:textId="77777777" w:rsidR="00E11251" w:rsidRPr="00192A9E" w:rsidRDefault="00E11251" w:rsidP="00227566">
            <w:pPr>
              <w:ind w:left="184"/>
              <w:rPr>
                <w:rFonts w:ascii="Arial" w:hAnsi="Arial" w:cs="Arial"/>
                <w:sz w:val="16"/>
                <w:szCs w:val="18"/>
                <w:lang w:val="en-US"/>
              </w:rPr>
            </w:pPr>
            <w:r w:rsidRPr="00192A9E">
              <w:rPr>
                <w:rFonts w:ascii="Arial" w:hAnsi="Arial" w:cs="Arial"/>
                <w:sz w:val="16"/>
                <w:szCs w:val="18"/>
                <w:lang w:val="en-US"/>
              </w:rPr>
              <w:t>Baja diversidad</w:t>
            </w:r>
          </w:p>
        </w:tc>
      </w:tr>
      <w:tr w:rsidR="00E11251" w:rsidRPr="00192A9E" w14:paraId="3ABEF559" w14:textId="77777777" w:rsidTr="00192A9E">
        <w:trPr>
          <w:trHeight w:val="227"/>
        </w:trPr>
        <w:tc>
          <w:tcPr>
            <w:tcW w:w="2694" w:type="dxa"/>
            <w:vAlign w:val="center"/>
          </w:tcPr>
          <w:p w14:paraId="5264B672" w14:textId="77777777" w:rsidR="00E11251" w:rsidRPr="00192A9E" w:rsidRDefault="00E11251" w:rsidP="00227566">
            <w:pPr>
              <w:ind w:left="312"/>
              <w:rPr>
                <w:rFonts w:ascii="Arial" w:hAnsi="Arial" w:cs="Arial"/>
                <w:sz w:val="16"/>
                <w:szCs w:val="18"/>
                <w:lang w:val="en-US"/>
              </w:rPr>
            </w:pPr>
            <w:r w:rsidRPr="00192A9E">
              <w:rPr>
                <w:rFonts w:ascii="Arial" w:hAnsi="Arial" w:cs="Arial"/>
                <w:sz w:val="16"/>
                <w:szCs w:val="18"/>
                <w:lang w:val="en-US"/>
              </w:rPr>
              <w:t>Entre 2 - 5</w:t>
            </w:r>
          </w:p>
        </w:tc>
        <w:tc>
          <w:tcPr>
            <w:tcW w:w="2268" w:type="dxa"/>
            <w:vAlign w:val="center"/>
          </w:tcPr>
          <w:p w14:paraId="7CB805AF" w14:textId="77777777" w:rsidR="00E11251" w:rsidRPr="00192A9E" w:rsidRDefault="00E11251" w:rsidP="00227566">
            <w:pPr>
              <w:ind w:left="184"/>
              <w:rPr>
                <w:rFonts w:ascii="Arial" w:hAnsi="Arial" w:cs="Arial"/>
                <w:sz w:val="16"/>
                <w:szCs w:val="18"/>
                <w:lang w:val="en-US"/>
              </w:rPr>
            </w:pPr>
            <w:r w:rsidRPr="00192A9E">
              <w:rPr>
                <w:rFonts w:ascii="Arial" w:hAnsi="Arial" w:cs="Arial"/>
                <w:sz w:val="16"/>
                <w:szCs w:val="18"/>
                <w:lang w:val="en-US"/>
              </w:rPr>
              <w:t>Mediana diversidad</w:t>
            </w:r>
          </w:p>
        </w:tc>
      </w:tr>
      <w:tr w:rsidR="00E11251" w:rsidRPr="00192A9E" w14:paraId="315DB963" w14:textId="77777777" w:rsidTr="00192A9E">
        <w:trPr>
          <w:trHeight w:val="227"/>
        </w:trPr>
        <w:tc>
          <w:tcPr>
            <w:tcW w:w="2694" w:type="dxa"/>
            <w:vAlign w:val="center"/>
          </w:tcPr>
          <w:p w14:paraId="4AD72B07" w14:textId="77777777" w:rsidR="00E11251" w:rsidRPr="00192A9E" w:rsidRDefault="00E11251" w:rsidP="00227566">
            <w:pPr>
              <w:ind w:left="312"/>
              <w:rPr>
                <w:rFonts w:ascii="Arial" w:hAnsi="Arial" w:cs="Arial"/>
                <w:sz w:val="16"/>
                <w:szCs w:val="18"/>
                <w:lang w:val="en-US"/>
              </w:rPr>
            </w:pPr>
            <w:r w:rsidRPr="00192A9E">
              <w:rPr>
                <w:rFonts w:ascii="Arial" w:hAnsi="Arial" w:cs="Arial"/>
                <w:sz w:val="16"/>
                <w:szCs w:val="18"/>
                <w:lang w:val="en-US"/>
              </w:rPr>
              <w:t>Mayor que 5</w:t>
            </w:r>
          </w:p>
        </w:tc>
        <w:tc>
          <w:tcPr>
            <w:tcW w:w="2268" w:type="dxa"/>
            <w:vAlign w:val="center"/>
          </w:tcPr>
          <w:p w14:paraId="3B9A8143" w14:textId="77777777" w:rsidR="00E11251" w:rsidRPr="00192A9E" w:rsidRDefault="00E11251" w:rsidP="00227566">
            <w:pPr>
              <w:ind w:left="184"/>
              <w:rPr>
                <w:rFonts w:ascii="Arial" w:hAnsi="Arial" w:cs="Arial"/>
                <w:sz w:val="16"/>
                <w:szCs w:val="18"/>
                <w:lang w:val="en-US"/>
              </w:rPr>
            </w:pPr>
            <w:r w:rsidRPr="00192A9E">
              <w:rPr>
                <w:rFonts w:ascii="Arial" w:hAnsi="Arial" w:cs="Arial"/>
                <w:sz w:val="16"/>
                <w:szCs w:val="18"/>
                <w:lang w:val="en-US"/>
              </w:rPr>
              <w:t>Alta diversidad</w:t>
            </w:r>
          </w:p>
        </w:tc>
      </w:tr>
    </w:tbl>
    <w:p w14:paraId="001C0D82" w14:textId="0BAF7E87" w:rsidR="009E5703" w:rsidRPr="003E7A75" w:rsidRDefault="00E11251" w:rsidP="003E7A75">
      <w:pPr>
        <w:spacing w:line="360" w:lineRule="auto"/>
        <w:ind w:left="720"/>
        <w:jc w:val="right"/>
        <w:rPr>
          <w:rFonts w:ascii="Arial" w:hAnsi="Arial" w:cs="Arial"/>
          <w:sz w:val="20"/>
          <w:szCs w:val="20"/>
        </w:rPr>
      </w:pPr>
      <w:r w:rsidRPr="00192A9E">
        <w:rPr>
          <w:rFonts w:ascii="Arial" w:hAnsi="Arial" w:cs="Arial"/>
          <w:sz w:val="20"/>
          <w:szCs w:val="20"/>
        </w:rPr>
        <w:t>Fuente: (CESEL, 2021).</w:t>
      </w:r>
      <w:bookmarkEnd w:id="11"/>
    </w:p>
    <w:p w14:paraId="361C5274" w14:textId="6E8C3B92" w:rsidR="00E11251" w:rsidRPr="00192A9E" w:rsidRDefault="009E5703" w:rsidP="00192A9E">
      <w:pPr>
        <w:pStyle w:val="Descripcin"/>
        <w:spacing w:after="0"/>
        <w:rPr>
          <w:rFonts w:ascii="Arial" w:hAnsi="Arial" w:cs="Arial"/>
          <w:i w:val="0"/>
          <w:iCs w:val="0"/>
          <w:color w:val="auto"/>
          <w:sz w:val="20"/>
          <w:szCs w:val="20"/>
        </w:rPr>
      </w:pPr>
      <w:bookmarkStart w:id="12" w:name="_Toc175425405"/>
      <w:r w:rsidRPr="00192A9E">
        <w:rPr>
          <w:rFonts w:ascii="Arial" w:hAnsi="Arial" w:cs="Arial"/>
          <w:bCs/>
          <w:i w:val="0"/>
          <w:iCs w:val="0"/>
          <w:color w:val="auto"/>
          <w:sz w:val="20"/>
          <w:szCs w:val="20"/>
        </w:rPr>
        <w:t xml:space="preserve">Tabla </w:t>
      </w:r>
      <w:r w:rsidRPr="00192A9E">
        <w:rPr>
          <w:rFonts w:ascii="Arial" w:hAnsi="Arial" w:cs="Arial"/>
          <w:bCs/>
          <w:i w:val="0"/>
          <w:iCs w:val="0"/>
          <w:color w:val="auto"/>
          <w:sz w:val="20"/>
          <w:szCs w:val="20"/>
        </w:rPr>
        <w:fldChar w:fldCharType="begin"/>
      </w:r>
      <w:r w:rsidRPr="00192A9E">
        <w:rPr>
          <w:rFonts w:ascii="Arial" w:hAnsi="Arial" w:cs="Arial"/>
          <w:bCs/>
          <w:i w:val="0"/>
          <w:iCs w:val="0"/>
          <w:color w:val="auto"/>
          <w:sz w:val="20"/>
          <w:szCs w:val="20"/>
        </w:rPr>
        <w:instrText xml:space="preserve"> SEQ Tabla \* ARABIC </w:instrText>
      </w:r>
      <w:r w:rsidRPr="00192A9E">
        <w:rPr>
          <w:rFonts w:ascii="Arial" w:hAnsi="Arial" w:cs="Arial"/>
          <w:bCs/>
          <w:i w:val="0"/>
          <w:iCs w:val="0"/>
          <w:color w:val="auto"/>
          <w:sz w:val="20"/>
          <w:szCs w:val="20"/>
        </w:rPr>
        <w:fldChar w:fldCharType="separate"/>
      </w:r>
      <w:r w:rsidR="00645FDD">
        <w:rPr>
          <w:rFonts w:ascii="Arial" w:hAnsi="Arial" w:cs="Arial"/>
          <w:bCs/>
          <w:i w:val="0"/>
          <w:iCs w:val="0"/>
          <w:noProof/>
          <w:color w:val="auto"/>
          <w:sz w:val="20"/>
          <w:szCs w:val="20"/>
        </w:rPr>
        <w:t>10</w:t>
      </w:r>
      <w:r w:rsidRPr="00192A9E">
        <w:rPr>
          <w:rFonts w:ascii="Arial" w:hAnsi="Arial" w:cs="Arial"/>
          <w:bCs/>
          <w:i w:val="0"/>
          <w:iCs w:val="0"/>
          <w:color w:val="auto"/>
          <w:sz w:val="20"/>
          <w:szCs w:val="20"/>
        </w:rPr>
        <w:fldChar w:fldCharType="end"/>
      </w:r>
      <w:r w:rsidRPr="00192A9E">
        <w:rPr>
          <w:rFonts w:ascii="Arial" w:hAnsi="Arial" w:cs="Arial"/>
          <w:bCs/>
          <w:i w:val="0"/>
          <w:iCs w:val="0"/>
          <w:color w:val="auto"/>
          <w:sz w:val="20"/>
          <w:szCs w:val="20"/>
        </w:rPr>
        <w:t xml:space="preserve">. </w:t>
      </w:r>
      <w:bookmarkEnd w:id="12"/>
      <w:r w:rsidR="00192A9E" w:rsidRPr="00192A9E">
        <w:rPr>
          <w:rFonts w:ascii="Arial" w:hAnsi="Arial" w:cs="Arial"/>
          <w:i w:val="0"/>
          <w:iCs w:val="0"/>
          <w:color w:val="auto"/>
          <w:sz w:val="20"/>
          <w:szCs w:val="20"/>
          <w:lang w:val="es-PE"/>
        </w:rPr>
        <w:t>Índice de semejanza de Jaccard (Ij)</w:t>
      </w:r>
    </w:p>
    <w:tbl>
      <w:tblPr>
        <w:tblStyle w:val="Estilo1"/>
        <w:tblW w:w="0" w:type="auto"/>
        <w:tblLook w:val="04A0" w:firstRow="1" w:lastRow="0" w:firstColumn="1" w:lastColumn="0" w:noHBand="0" w:noVBand="1"/>
      </w:tblPr>
      <w:tblGrid>
        <w:gridCol w:w="2480"/>
        <w:gridCol w:w="2506"/>
      </w:tblGrid>
      <w:tr w:rsidR="00E11251" w:rsidRPr="00192A9E" w14:paraId="3924439A" w14:textId="77777777" w:rsidTr="00192A9E">
        <w:trPr>
          <w:trHeight w:val="283"/>
        </w:trPr>
        <w:tc>
          <w:tcPr>
            <w:tcW w:w="3736" w:type="dxa"/>
            <w:tcBorders>
              <w:top w:val="single" w:sz="4" w:space="0" w:color="auto"/>
              <w:bottom w:val="single" w:sz="4" w:space="0" w:color="auto"/>
            </w:tcBorders>
            <w:shd w:val="clear" w:color="auto" w:fill="F2F2F2" w:themeFill="background1" w:themeFillShade="F2"/>
            <w:vAlign w:val="center"/>
          </w:tcPr>
          <w:p w14:paraId="77940D2B" w14:textId="61225596" w:rsidR="00E11251" w:rsidRPr="00192A9E" w:rsidRDefault="00AD7F71" w:rsidP="00227566">
            <w:pPr>
              <w:jc w:val="center"/>
              <w:rPr>
                <w:rFonts w:ascii="Arial" w:hAnsi="Arial" w:cs="Arial"/>
                <w:b/>
                <w:bCs/>
                <w:sz w:val="18"/>
                <w:szCs w:val="18"/>
              </w:rPr>
            </w:pPr>
            <w:r w:rsidRPr="00192A9E">
              <w:rPr>
                <w:rFonts w:ascii="Arial" w:hAnsi="Arial" w:cs="Arial"/>
                <w:b/>
                <w:bCs/>
                <w:sz w:val="18"/>
                <w:szCs w:val="18"/>
              </w:rPr>
              <w:t>Rango</w:t>
            </w:r>
          </w:p>
        </w:tc>
        <w:tc>
          <w:tcPr>
            <w:tcW w:w="3305" w:type="dxa"/>
            <w:tcBorders>
              <w:top w:val="single" w:sz="4" w:space="0" w:color="auto"/>
              <w:bottom w:val="single" w:sz="4" w:space="0" w:color="auto"/>
            </w:tcBorders>
            <w:shd w:val="clear" w:color="auto" w:fill="F2F2F2" w:themeFill="background1" w:themeFillShade="F2"/>
            <w:vAlign w:val="center"/>
          </w:tcPr>
          <w:p w14:paraId="05CA3372" w14:textId="3EE01B3F" w:rsidR="00E11251" w:rsidRPr="00192A9E" w:rsidRDefault="00AD7F71" w:rsidP="00227566">
            <w:pPr>
              <w:jc w:val="center"/>
              <w:rPr>
                <w:rFonts w:ascii="Arial" w:hAnsi="Arial" w:cs="Arial"/>
                <w:b/>
                <w:bCs/>
                <w:sz w:val="18"/>
                <w:szCs w:val="18"/>
                <w:lang w:val="en-US"/>
              </w:rPr>
            </w:pPr>
            <w:r w:rsidRPr="00192A9E">
              <w:rPr>
                <w:rFonts w:ascii="Arial" w:hAnsi="Arial" w:cs="Arial"/>
                <w:b/>
                <w:bCs/>
                <w:sz w:val="18"/>
                <w:szCs w:val="18"/>
                <w:lang w:val="en-US"/>
              </w:rPr>
              <w:t>Características</w:t>
            </w:r>
          </w:p>
        </w:tc>
      </w:tr>
      <w:tr w:rsidR="00E11251" w:rsidRPr="00192A9E" w14:paraId="3E5589CD" w14:textId="77777777" w:rsidTr="00192A9E">
        <w:trPr>
          <w:trHeight w:val="227"/>
        </w:trPr>
        <w:tc>
          <w:tcPr>
            <w:tcW w:w="3736" w:type="dxa"/>
            <w:tcBorders>
              <w:top w:val="single" w:sz="4" w:space="0" w:color="auto"/>
            </w:tcBorders>
            <w:vAlign w:val="center"/>
          </w:tcPr>
          <w:p w14:paraId="3F4244B6" w14:textId="77777777" w:rsidR="00E11251" w:rsidRPr="00192A9E" w:rsidRDefault="00E11251" w:rsidP="00227566">
            <w:pPr>
              <w:ind w:left="312"/>
              <w:rPr>
                <w:rFonts w:ascii="Arial" w:hAnsi="Arial" w:cs="Arial"/>
                <w:sz w:val="16"/>
                <w:szCs w:val="16"/>
                <w:lang w:val="en-US"/>
              </w:rPr>
            </w:pPr>
            <w:r w:rsidRPr="00192A9E">
              <w:rPr>
                <w:rFonts w:ascii="Arial" w:eastAsia="Times New Roman" w:hAnsi="Arial" w:cs="Arial"/>
                <w:color w:val="000000"/>
                <w:sz w:val="16"/>
                <w:szCs w:val="16"/>
                <w:lang w:eastAsia="es-PE"/>
              </w:rPr>
              <w:t>Entre 0 – 0.2</w:t>
            </w:r>
          </w:p>
        </w:tc>
        <w:tc>
          <w:tcPr>
            <w:tcW w:w="3305" w:type="dxa"/>
            <w:tcBorders>
              <w:top w:val="single" w:sz="4" w:space="0" w:color="auto"/>
            </w:tcBorders>
            <w:vAlign w:val="center"/>
          </w:tcPr>
          <w:p w14:paraId="6C52C4D1"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Muy baja semejanza</w:t>
            </w:r>
          </w:p>
        </w:tc>
      </w:tr>
      <w:tr w:rsidR="00E11251" w:rsidRPr="00192A9E" w14:paraId="1970FC55" w14:textId="77777777" w:rsidTr="00192A9E">
        <w:trPr>
          <w:trHeight w:val="227"/>
        </w:trPr>
        <w:tc>
          <w:tcPr>
            <w:tcW w:w="3736" w:type="dxa"/>
            <w:vAlign w:val="center"/>
          </w:tcPr>
          <w:p w14:paraId="72944B52" w14:textId="77777777" w:rsidR="00E11251" w:rsidRPr="00192A9E" w:rsidRDefault="00E11251" w:rsidP="00227566">
            <w:pPr>
              <w:ind w:left="312"/>
              <w:rPr>
                <w:rFonts w:ascii="Arial" w:hAnsi="Arial" w:cs="Arial"/>
                <w:sz w:val="16"/>
                <w:szCs w:val="16"/>
                <w:lang w:val="en-US"/>
              </w:rPr>
            </w:pPr>
            <w:r w:rsidRPr="00192A9E">
              <w:rPr>
                <w:rFonts w:ascii="Arial" w:hAnsi="Arial" w:cs="Arial"/>
                <w:sz w:val="16"/>
                <w:szCs w:val="16"/>
                <w:lang w:val="en-US"/>
              </w:rPr>
              <w:t>Entre 0.2 – 0.4</w:t>
            </w:r>
          </w:p>
        </w:tc>
        <w:tc>
          <w:tcPr>
            <w:tcW w:w="3305" w:type="dxa"/>
            <w:vAlign w:val="center"/>
          </w:tcPr>
          <w:p w14:paraId="3E1A7E6D"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Baja semejanza</w:t>
            </w:r>
          </w:p>
        </w:tc>
      </w:tr>
      <w:tr w:rsidR="00E11251" w:rsidRPr="00192A9E" w14:paraId="4FDE5971" w14:textId="77777777" w:rsidTr="00192A9E">
        <w:trPr>
          <w:trHeight w:val="227"/>
        </w:trPr>
        <w:tc>
          <w:tcPr>
            <w:tcW w:w="3736" w:type="dxa"/>
            <w:vAlign w:val="center"/>
          </w:tcPr>
          <w:p w14:paraId="1E8D0F77" w14:textId="77777777" w:rsidR="00E11251" w:rsidRPr="00192A9E" w:rsidRDefault="00E11251" w:rsidP="00227566">
            <w:pPr>
              <w:ind w:left="312"/>
              <w:rPr>
                <w:rFonts w:ascii="Arial" w:hAnsi="Arial" w:cs="Arial"/>
                <w:sz w:val="16"/>
                <w:szCs w:val="16"/>
                <w:lang w:val="en-US"/>
              </w:rPr>
            </w:pPr>
            <w:r w:rsidRPr="00192A9E">
              <w:rPr>
                <w:rFonts w:ascii="Arial" w:hAnsi="Arial" w:cs="Arial"/>
                <w:sz w:val="16"/>
                <w:szCs w:val="16"/>
                <w:lang w:val="en-US"/>
              </w:rPr>
              <w:t>Entre 0.4 – 0.6</w:t>
            </w:r>
          </w:p>
        </w:tc>
        <w:tc>
          <w:tcPr>
            <w:tcW w:w="3305" w:type="dxa"/>
            <w:vAlign w:val="center"/>
          </w:tcPr>
          <w:p w14:paraId="2496FFC1"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Semejanza media</w:t>
            </w:r>
          </w:p>
        </w:tc>
      </w:tr>
      <w:tr w:rsidR="00E11251" w:rsidRPr="00192A9E" w14:paraId="6DEB0E64" w14:textId="77777777" w:rsidTr="00192A9E">
        <w:trPr>
          <w:trHeight w:val="227"/>
        </w:trPr>
        <w:tc>
          <w:tcPr>
            <w:tcW w:w="3736" w:type="dxa"/>
            <w:vAlign w:val="center"/>
          </w:tcPr>
          <w:p w14:paraId="201A2516" w14:textId="77777777" w:rsidR="00E11251" w:rsidRPr="00192A9E" w:rsidRDefault="00E11251" w:rsidP="00227566">
            <w:pPr>
              <w:ind w:left="312"/>
              <w:rPr>
                <w:rFonts w:ascii="Arial" w:hAnsi="Arial" w:cs="Arial"/>
                <w:sz w:val="16"/>
                <w:szCs w:val="16"/>
                <w:lang w:val="en-US"/>
              </w:rPr>
            </w:pPr>
            <w:r w:rsidRPr="00192A9E">
              <w:rPr>
                <w:rFonts w:ascii="Arial" w:hAnsi="Arial" w:cs="Arial"/>
                <w:sz w:val="16"/>
                <w:szCs w:val="16"/>
                <w:lang w:val="en-US"/>
              </w:rPr>
              <w:t>Entre 0.6 – 0.8</w:t>
            </w:r>
          </w:p>
        </w:tc>
        <w:tc>
          <w:tcPr>
            <w:tcW w:w="3305" w:type="dxa"/>
            <w:vAlign w:val="center"/>
          </w:tcPr>
          <w:p w14:paraId="260D7916"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Alta semejanza</w:t>
            </w:r>
          </w:p>
        </w:tc>
      </w:tr>
      <w:tr w:rsidR="00E11251" w:rsidRPr="00192A9E" w14:paraId="1ECE282E" w14:textId="77777777" w:rsidTr="00192A9E">
        <w:trPr>
          <w:trHeight w:val="227"/>
        </w:trPr>
        <w:tc>
          <w:tcPr>
            <w:tcW w:w="3736" w:type="dxa"/>
            <w:vAlign w:val="center"/>
          </w:tcPr>
          <w:p w14:paraId="6D940484" w14:textId="77777777" w:rsidR="00E11251" w:rsidRPr="00192A9E" w:rsidRDefault="00E11251" w:rsidP="00227566">
            <w:pPr>
              <w:ind w:left="312"/>
              <w:rPr>
                <w:rFonts w:ascii="Arial" w:hAnsi="Arial" w:cs="Arial"/>
                <w:sz w:val="16"/>
                <w:szCs w:val="16"/>
                <w:lang w:val="en-US"/>
              </w:rPr>
            </w:pPr>
            <w:r w:rsidRPr="00192A9E">
              <w:rPr>
                <w:rFonts w:ascii="Arial" w:hAnsi="Arial" w:cs="Arial"/>
                <w:sz w:val="16"/>
                <w:szCs w:val="16"/>
                <w:lang w:val="en-US"/>
              </w:rPr>
              <w:t>Entre 0.8 - 1</w:t>
            </w:r>
          </w:p>
        </w:tc>
        <w:tc>
          <w:tcPr>
            <w:tcW w:w="3305" w:type="dxa"/>
            <w:vAlign w:val="center"/>
          </w:tcPr>
          <w:p w14:paraId="627E3543" w14:textId="77777777" w:rsidR="00E11251" w:rsidRPr="00192A9E" w:rsidRDefault="00E11251" w:rsidP="00227566">
            <w:pPr>
              <w:ind w:left="184"/>
              <w:rPr>
                <w:rFonts w:ascii="Arial" w:hAnsi="Arial" w:cs="Arial"/>
                <w:sz w:val="16"/>
                <w:szCs w:val="16"/>
                <w:lang w:val="en-US"/>
              </w:rPr>
            </w:pPr>
            <w:r w:rsidRPr="00192A9E">
              <w:rPr>
                <w:rFonts w:ascii="Arial" w:hAnsi="Arial" w:cs="Arial"/>
                <w:sz w:val="16"/>
                <w:szCs w:val="16"/>
                <w:lang w:val="en-US"/>
              </w:rPr>
              <w:t>Muy alta semejanza</w:t>
            </w:r>
          </w:p>
        </w:tc>
      </w:tr>
    </w:tbl>
    <w:p w14:paraId="65E82235" w14:textId="77777777" w:rsidR="00E11251" w:rsidRPr="00192A9E" w:rsidRDefault="00E11251" w:rsidP="003E7A75">
      <w:pPr>
        <w:spacing w:line="360" w:lineRule="auto"/>
        <w:ind w:left="720"/>
        <w:jc w:val="right"/>
        <w:rPr>
          <w:rFonts w:ascii="Arial" w:hAnsi="Arial" w:cs="Arial"/>
          <w:sz w:val="20"/>
          <w:szCs w:val="20"/>
        </w:rPr>
      </w:pPr>
      <w:r w:rsidRPr="00192A9E">
        <w:rPr>
          <w:rFonts w:ascii="Arial" w:hAnsi="Arial" w:cs="Arial"/>
          <w:sz w:val="20"/>
          <w:szCs w:val="20"/>
        </w:rPr>
        <w:t>Fuente:(Sandro, 2014).</w:t>
      </w:r>
    </w:p>
    <w:p w14:paraId="10E38FB2" w14:textId="40A0C45D" w:rsidR="00E11251" w:rsidRPr="009E5703" w:rsidRDefault="008409E0" w:rsidP="008409E0">
      <w:pPr>
        <w:spacing w:line="360" w:lineRule="auto"/>
        <w:jc w:val="both"/>
        <w:rPr>
          <w:rFonts w:ascii="Arial" w:eastAsiaTheme="minorHAnsi" w:hAnsi="Arial" w:cs="Arial"/>
          <w:b/>
          <w:bCs/>
          <w:sz w:val="22"/>
          <w:szCs w:val="22"/>
          <w:lang w:eastAsia="en-US"/>
        </w:rPr>
      </w:pPr>
      <w:bookmarkStart w:id="13" w:name="_Toc162260407"/>
      <w:bookmarkStart w:id="14" w:name="_Toc164070012"/>
      <w:bookmarkStart w:id="15" w:name="_Toc164070199"/>
      <w:r>
        <w:rPr>
          <w:rFonts w:ascii="Arial" w:eastAsiaTheme="minorHAnsi" w:hAnsi="Arial" w:cs="Arial"/>
          <w:b/>
          <w:bCs/>
          <w:sz w:val="22"/>
          <w:szCs w:val="22"/>
          <w:lang w:eastAsia="en-US"/>
        </w:rPr>
        <w:t>3.</w:t>
      </w:r>
      <w:r w:rsidR="00192A9E">
        <w:rPr>
          <w:rFonts w:ascii="Arial" w:eastAsiaTheme="minorHAnsi" w:hAnsi="Arial" w:cs="Arial"/>
          <w:b/>
          <w:bCs/>
          <w:sz w:val="22"/>
          <w:szCs w:val="22"/>
          <w:lang w:eastAsia="en-US"/>
        </w:rPr>
        <w:t>2</w:t>
      </w:r>
      <w:r>
        <w:rPr>
          <w:rFonts w:ascii="Arial" w:eastAsiaTheme="minorHAnsi" w:hAnsi="Arial" w:cs="Arial"/>
          <w:b/>
          <w:bCs/>
          <w:sz w:val="22"/>
          <w:szCs w:val="22"/>
          <w:lang w:eastAsia="en-US"/>
        </w:rPr>
        <w:t xml:space="preserve">.4. </w:t>
      </w:r>
      <w:r w:rsidR="00E11251" w:rsidRPr="009E5703">
        <w:rPr>
          <w:rFonts w:ascii="Arial" w:eastAsiaTheme="minorHAnsi" w:hAnsi="Arial" w:cs="Arial"/>
          <w:b/>
          <w:bCs/>
          <w:sz w:val="22"/>
          <w:szCs w:val="22"/>
          <w:lang w:eastAsia="en-US"/>
        </w:rPr>
        <w:t>Sensibilidad y endemismo</w:t>
      </w:r>
      <w:bookmarkEnd w:id="13"/>
      <w:bookmarkEnd w:id="14"/>
      <w:bookmarkEnd w:id="15"/>
    </w:p>
    <w:p w14:paraId="70D19BFC" w14:textId="469F7798" w:rsidR="000327A9" w:rsidRDefault="00983596" w:rsidP="00983596">
      <w:pPr>
        <w:spacing w:after="240"/>
        <w:jc w:val="both"/>
        <w:rPr>
          <w:rFonts w:ascii="Arial" w:hAnsi="Arial" w:cs="Arial"/>
          <w:bCs/>
          <w:sz w:val="22"/>
          <w:szCs w:val="22"/>
        </w:rPr>
      </w:pPr>
      <w:r w:rsidRPr="00983596">
        <w:rPr>
          <w:rFonts w:ascii="Arial" w:hAnsi="Arial" w:cs="Arial"/>
          <w:bCs/>
          <w:sz w:val="22"/>
          <w:szCs w:val="22"/>
        </w:rPr>
        <w:t>La evaluación del grado de amenaza y endemismo de las especies registradas se realizó conforme a normativa nacional e instrumentos internacionales de conservación.</w:t>
      </w:r>
    </w:p>
    <w:p w14:paraId="39910AA1" w14:textId="06E851C3" w:rsidR="00983596" w:rsidRDefault="00983596" w:rsidP="00983596">
      <w:pPr>
        <w:spacing w:after="240"/>
        <w:jc w:val="both"/>
        <w:rPr>
          <w:rFonts w:ascii="Arial" w:hAnsi="Arial" w:cs="Arial"/>
          <w:bCs/>
          <w:sz w:val="22"/>
          <w:szCs w:val="22"/>
        </w:rPr>
      </w:pPr>
      <w:r w:rsidRPr="00983596">
        <w:rPr>
          <w:rFonts w:ascii="Arial" w:hAnsi="Arial" w:cs="Arial"/>
          <w:bCs/>
          <w:sz w:val="22"/>
          <w:szCs w:val="22"/>
        </w:rPr>
        <w:t>Para la flora, se identificaron especies amenazadas según el D.S. N.º 043-2006-AG, complementado con la Lista Roja de la UICN y los Apéndices de CITES. El endemismo se determinó con base en el Libro Rojo de las Plantas Endémicas del Perú</w:t>
      </w:r>
      <w:r w:rsidR="0035219D">
        <w:rPr>
          <w:rFonts w:ascii="Arial" w:hAnsi="Arial" w:cs="Arial"/>
          <w:bCs/>
          <w:sz w:val="22"/>
          <w:szCs w:val="22"/>
        </w:rPr>
        <w:t xml:space="preserve"> </w:t>
      </w:r>
      <w:sdt>
        <w:sdtPr>
          <w:rPr>
            <w:rFonts w:ascii="Arial" w:hAnsi="Arial" w:cs="Arial"/>
            <w:bCs/>
            <w:sz w:val="22"/>
            <w:szCs w:val="22"/>
          </w:rPr>
          <w:id w:val="-122850790"/>
          <w:citation/>
        </w:sdtPr>
        <w:sdtContent>
          <w:r w:rsidR="0035219D" w:rsidRPr="0035219D">
            <w:rPr>
              <w:rFonts w:ascii="Arial" w:hAnsi="Arial" w:cs="Arial"/>
              <w:bCs/>
              <w:sz w:val="22"/>
              <w:szCs w:val="22"/>
            </w:rPr>
            <w:fldChar w:fldCharType="begin"/>
          </w:r>
          <w:r w:rsidR="0035219D" w:rsidRPr="0035219D">
            <w:rPr>
              <w:rFonts w:ascii="Arial" w:hAnsi="Arial" w:cs="Arial"/>
              <w:bCs/>
              <w:sz w:val="22"/>
              <w:szCs w:val="22"/>
              <w:lang w:val="es-ES"/>
            </w:rPr>
            <w:instrText xml:space="preserve"> CITATION Leó063 \l 3082 </w:instrText>
          </w:r>
          <w:r w:rsidR="0035219D" w:rsidRPr="0035219D">
            <w:rPr>
              <w:rFonts w:ascii="Arial" w:hAnsi="Arial" w:cs="Arial"/>
              <w:bCs/>
              <w:sz w:val="22"/>
              <w:szCs w:val="22"/>
            </w:rPr>
            <w:fldChar w:fldCharType="separate"/>
          </w:r>
          <w:r w:rsidR="0035219D" w:rsidRPr="0035219D">
            <w:rPr>
              <w:rFonts w:ascii="Arial" w:hAnsi="Arial" w:cs="Arial"/>
              <w:noProof/>
              <w:sz w:val="22"/>
              <w:szCs w:val="22"/>
              <w:lang w:val="es-ES"/>
            </w:rPr>
            <w:t>(León, Pitman, &amp; Roque, 2006)</w:t>
          </w:r>
          <w:r w:rsidR="0035219D" w:rsidRPr="0035219D">
            <w:rPr>
              <w:rFonts w:ascii="Arial" w:hAnsi="Arial" w:cs="Arial"/>
              <w:bCs/>
              <w:sz w:val="22"/>
              <w:szCs w:val="22"/>
            </w:rPr>
            <w:fldChar w:fldCharType="end"/>
          </w:r>
        </w:sdtContent>
      </w:sdt>
      <w:r w:rsidR="0035219D">
        <w:rPr>
          <w:rFonts w:ascii="Arial" w:hAnsi="Arial" w:cs="Arial"/>
          <w:bCs/>
          <w:sz w:val="22"/>
          <w:szCs w:val="22"/>
        </w:rPr>
        <w:t>.</w:t>
      </w:r>
    </w:p>
    <w:p w14:paraId="7DD629C5" w14:textId="412216E9" w:rsidR="000327A9" w:rsidRDefault="00983596" w:rsidP="00983596">
      <w:pPr>
        <w:spacing w:after="240"/>
        <w:jc w:val="both"/>
        <w:rPr>
          <w:rFonts w:ascii="Arial" w:hAnsi="Arial" w:cs="Arial"/>
          <w:bCs/>
          <w:sz w:val="22"/>
          <w:szCs w:val="22"/>
        </w:rPr>
      </w:pPr>
      <w:r w:rsidRPr="00983596">
        <w:rPr>
          <w:rFonts w:ascii="Arial" w:hAnsi="Arial" w:cs="Arial"/>
          <w:bCs/>
          <w:sz w:val="22"/>
          <w:szCs w:val="22"/>
        </w:rPr>
        <w:t xml:space="preserve">En la ornitofauna, la categorización siguió el D.S. N.º 004-2014-MINAGRI, el Libro Rojo de la Fauna Silvestre Amenazada del Perú </w:t>
      </w:r>
      <w:sdt>
        <w:sdtPr>
          <w:rPr>
            <w:rFonts w:ascii="Arial" w:hAnsi="Arial" w:cs="Arial"/>
            <w:bCs/>
            <w:sz w:val="22"/>
            <w:szCs w:val="22"/>
          </w:rPr>
          <w:id w:val="1944957334"/>
          <w:citation/>
        </w:sdtPr>
        <w:sdtContent>
          <w:r w:rsidR="0035219D" w:rsidRPr="0035219D">
            <w:rPr>
              <w:rFonts w:ascii="Arial" w:hAnsi="Arial" w:cs="Arial"/>
              <w:bCs/>
              <w:sz w:val="22"/>
              <w:szCs w:val="22"/>
            </w:rPr>
            <w:fldChar w:fldCharType="begin"/>
          </w:r>
          <w:r w:rsidR="0035219D" w:rsidRPr="0035219D">
            <w:rPr>
              <w:rFonts w:ascii="Arial" w:hAnsi="Arial" w:cs="Arial"/>
              <w:bCs/>
              <w:sz w:val="22"/>
              <w:szCs w:val="22"/>
              <w:lang w:val="es-ES"/>
            </w:rPr>
            <w:instrText xml:space="preserve"> CITATION SER181 \l 3082 </w:instrText>
          </w:r>
          <w:r w:rsidR="0035219D" w:rsidRPr="0035219D">
            <w:rPr>
              <w:rFonts w:ascii="Arial" w:hAnsi="Arial" w:cs="Arial"/>
              <w:bCs/>
              <w:sz w:val="22"/>
              <w:szCs w:val="22"/>
            </w:rPr>
            <w:fldChar w:fldCharType="separate"/>
          </w:r>
          <w:r w:rsidR="0035219D" w:rsidRPr="0035219D">
            <w:rPr>
              <w:rFonts w:ascii="Arial" w:hAnsi="Arial" w:cs="Arial"/>
              <w:noProof/>
              <w:sz w:val="22"/>
              <w:szCs w:val="22"/>
              <w:lang w:val="es-ES"/>
            </w:rPr>
            <w:t>(SERFOR, 2018)</w:t>
          </w:r>
          <w:r w:rsidR="0035219D" w:rsidRPr="0035219D">
            <w:rPr>
              <w:rFonts w:ascii="Arial" w:hAnsi="Arial" w:cs="Arial"/>
              <w:bCs/>
              <w:sz w:val="22"/>
              <w:szCs w:val="22"/>
            </w:rPr>
            <w:fldChar w:fldCharType="end"/>
          </w:r>
        </w:sdtContent>
      </w:sdt>
      <w:r w:rsidRPr="0035219D">
        <w:rPr>
          <w:rFonts w:ascii="Arial" w:hAnsi="Arial" w:cs="Arial"/>
          <w:bCs/>
          <w:sz w:val="22"/>
          <w:szCs w:val="22"/>
        </w:rPr>
        <w:t>,</w:t>
      </w:r>
      <w:r w:rsidRPr="00983596">
        <w:rPr>
          <w:rFonts w:ascii="Arial" w:hAnsi="Arial" w:cs="Arial"/>
          <w:bCs/>
          <w:sz w:val="22"/>
          <w:szCs w:val="22"/>
        </w:rPr>
        <w:t xml:space="preserve"> y los listados de la UICN y CITES. La determinación de endemismo se sustentó en la guía de </w:t>
      </w:r>
      <w:r w:rsidRPr="0035219D">
        <w:rPr>
          <w:rFonts w:ascii="Arial" w:hAnsi="Arial" w:cs="Arial"/>
          <w:bCs/>
          <w:sz w:val="22"/>
          <w:szCs w:val="22"/>
        </w:rPr>
        <w:t>Schulenberg et al. (2007).</w:t>
      </w:r>
    </w:p>
    <w:p w14:paraId="01DE0A78" w14:textId="072872E1" w:rsidR="00983596" w:rsidRDefault="00983596" w:rsidP="00983596">
      <w:pPr>
        <w:spacing w:after="240"/>
        <w:jc w:val="both"/>
        <w:rPr>
          <w:rFonts w:ascii="Arial" w:hAnsi="Arial" w:cs="Arial"/>
          <w:bCs/>
          <w:sz w:val="22"/>
          <w:szCs w:val="22"/>
        </w:rPr>
      </w:pPr>
      <w:r w:rsidRPr="00983596">
        <w:rPr>
          <w:rFonts w:ascii="Arial" w:hAnsi="Arial" w:cs="Arial"/>
          <w:bCs/>
          <w:sz w:val="22"/>
          <w:szCs w:val="22"/>
        </w:rPr>
        <w:lastRenderedPageBreak/>
        <w:t xml:space="preserve">Para la mastofauna, se aplicaron los mismos criterios normativos y fuentes: D.S. N.º 004-2014-MINAGRI, SERFOR (2018), UICN, CITES y la base de datos de mamíferos endémicos del Perú </w:t>
      </w:r>
      <w:r w:rsidRPr="0035219D">
        <w:rPr>
          <w:rFonts w:ascii="Arial" w:hAnsi="Arial" w:cs="Arial"/>
          <w:bCs/>
          <w:sz w:val="22"/>
          <w:szCs w:val="22"/>
        </w:rPr>
        <w:t>(Pacheco et al., 2009).</w:t>
      </w:r>
    </w:p>
    <w:p w14:paraId="5B5FC4AB" w14:textId="5653A8B3" w:rsidR="00F5639B" w:rsidRPr="005A5762" w:rsidRDefault="00983596" w:rsidP="00983596">
      <w:pPr>
        <w:spacing w:after="240"/>
        <w:jc w:val="both"/>
        <w:rPr>
          <w:rFonts w:ascii="Arial" w:hAnsi="Arial" w:cs="Arial"/>
          <w:bCs/>
          <w:sz w:val="22"/>
          <w:szCs w:val="22"/>
        </w:rPr>
      </w:pPr>
      <w:r w:rsidRPr="00983596">
        <w:rPr>
          <w:rFonts w:ascii="Arial" w:hAnsi="Arial" w:cs="Arial"/>
          <w:bCs/>
          <w:sz w:val="22"/>
          <w:szCs w:val="22"/>
        </w:rPr>
        <w:t xml:space="preserve">En la herpetofauna, la evaluación se basó en el D.S. N.º 004-2014-MINAGRI, SERFOR (2018), UICN, CITES, y literatura sobre especies andinas fuera de </w:t>
      </w:r>
      <w:r w:rsidRPr="0035219D">
        <w:rPr>
          <w:rFonts w:ascii="Arial" w:hAnsi="Arial" w:cs="Arial"/>
          <w:bCs/>
          <w:sz w:val="22"/>
          <w:szCs w:val="22"/>
        </w:rPr>
        <w:t>ANPs (Aguilar et al., 2010) y en concesiones mineras (Aguilar et al., 2012), permitiendo definir su relevancia conservacionista regional y global.</w:t>
      </w:r>
    </w:p>
    <w:p w14:paraId="40339674" w14:textId="305BA910" w:rsidR="000327A9" w:rsidRDefault="00E77D13" w:rsidP="000327A9">
      <w:pPr>
        <w:spacing w:line="360" w:lineRule="auto"/>
        <w:jc w:val="both"/>
        <w:rPr>
          <w:rFonts w:ascii="Arial" w:hAnsi="Arial" w:cs="Arial"/>
          <w:b/>
          <w:bCs/>
          <w:sz w:val="22"/>
          <w:szCs w:val="22"/>
        </w:rPr>
      </w:pPr>
      <w:r w:rsidRPr="005A5762">
        <w:rPr>
          <w:rFonts w:ascii="Arial" w:hAnsi="Arial" w:cs="Arial"/>
          <w:b/>
          <w:bCs/>
          <w:sz w:val="22"/>
          <w:szCs w:val="22"/>
        </w:rPr>
        <w:t xml:space="preserve">4. </w:t>
      </w:r>
      <w:r w:rsidR="00EC5D28" w:rsidRPr="005A5762">
        <w:rPr>
          <w:rFonts w:ascii="Arial" w:hAnsi="Arial" w:cs="Arial"/>
          <w:b/>
          <w:bCs/>
          <w:sz w:val="22"/>
          <w:szCs w:val="22"/>
        </w:rPr>
        <w:t>Presentación y discusión de resultados</w:t>
      </w:r>
      <w:r w:rsidR="005A352B" w:rsidRPr="005A5762">
        <w:rPr>
          <w:rFonts w:ascii="Arial" w:hAnsi="Arial" w:cs="Arial"/>
          <w:b/>
          <w:bCs/>
          <w:color w:val="808080"/>
          <w:sz w:val="22"/>
          <w:szCs w:val="22"/>
        </w:rPr>
        <w:t xml:space="preserve"> </w:t>
      </w:r>
      <w:bookmarkStart w:id="16" w:name="_Toc162260409"/>
      <w:bookmarkStart w:id="17" w:name="_Toc164070014"/>
      <w:bookmarkStart w:id="18" w:name="_Toc174951965"/>
    </w:p>
    <w:p w14:paraId="4EB993AB" w14:textId="649E37BF" w:rsidR="00040AE6" w:rsidRPr="00040AE6" w:rsidRDefault="00040AE6" w:rsidP="00376A5C">
      <w:pPr>
        <w:pStyle w:val="Default"/>
        <w:numPr>
          <w:ilvl w:val="1"/>
          <w:numId w:val="6"/>
        </w:numPr>
        <w:spacing w:line="360" w:lineRule="auto"/>
        <w:ind w:left="426" w:hanging="436"/>
        <w:outlineLvl w:val="2"/>
        <w:rPr>
          <w:rFonts w:ascii="Arial" w:hAnsi="Arial" w:cs="Arial"/>
          <w:b/>
          <w:bCs/>
          <w:color w:val="auto"/>
          <w:sz w:val="22"/>
          <w:szCs w:val="22"/>
        </w:rPr>
      </w:pPr>
      <w:r w:rsidRPr="00040AE6">
        <w:rPr>
          <w:rFonts w:ascii="Arial" w:hAnsi="Arial" w:cs="Arial"/>
          <w:b/>
          <w:bCs/>
          <w:color w:val="auto"/>
          <w:sz w:val="22"/>
          <w:szCs w:val="22"/>
        </w:rPr>
        <w:t>Zonas de vida</w:t>
      </w:r>
      <w:bookmarkEnd w:id="16"/>
      <w:bookmarkEnd w:id="17"/>
      <w:bookmarkEnd w:id="18"/>
      <w:r w:rsidRPr="00040AE6">
        <w:rPr>
          <w:rFonts w:ascii="Arial" w:hAnsi="Arial" w:cs="Arial"/>
          <w:b/>
          <w:bCs/>
          <w:color w:val="auto"/>
          <w:sz w:val="22"/>
          <w:szCs w:val="22"/>
        </w:rPr>
        <w:t xml:space="preserve"> </w:t>
      </w:r>
    </w:p>
    <w:p w14:paraId="536B5B4F" w14:textId="36263B58" w:rsidR="00EB3123" w:rsidRDefault="00876D75" w:rsidP="00EB3123">
      <w:pPr>
        <w:spacing w:after="240"/>
        <w:jc w:val="both"/>
        <w:rPr>
          <w:rFonts w:ascii="Arial" w:hAnsi="Arial" w:cs="Arial"/>
          <w:bCs/>
          <w:sz w:val="22"/>
          <w:szCs w:val="22"/>
        </w:rPr>
      </w:pPr>
      <w:r w:rsidRPr="00876D75">
        <w:rPr>
          <w:rFonts w:ascii="Arial" w:hAnsi="Arial" w:cs="Arial"/>
          <w:bCs/>
          <w:sz w:val="22"/>
          <w:szCs w:val="22"/>
        </w:rPr>
        <w:drawing>
          <wp:anchor distT="0" distB="0" distL="114300" distR="114300" simplePos="0" relativeHeight="251760640" behindDoc="0" locked="0" layoutInCell="1" allowOverlap="1" wp14:anchorId="4C6415EE" wp14:editId="328B705A">
            <wp:simplePos x="0" y="0"/>
            <wp:positionH relativeFrom="column">
              <wp:align>right</wp:align>
            </wp:positionH>
            <wp:positionV relativeFrom="paragraph">
              <wp:posOffset>1858778</wp:posOffset>
            </wp:positionV>
            <wp:extent cx="3166110" cy="2239010"/>
            <wp:effectExtent l="19050" t="19050" r="15240" b="27940"/>
            <wp:wrapThrough wrapText="bothSides">
              <wp:wrapPolygon edited="0">
                <wp:start x="-130" y="-184"/>
                <wp:lineTo x="-130" y="21686"/>
                <wp:lineTo x="21574" y="21686"/>
                <wp:lineTo x="21574" y="-184"/>
                <wp:lineTo x="-130" y="-184"/>
              </wp:wrapPolygon>
            </wp:wrapThrough>
            <wp:docPr id="17606198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66110" cy="2239010"/>
                    </a:xfrm>
                    <a:prstGeom prst="rect">
                      <a:avLst/>
                    </a:prstGeom>
                    <a:noFill/>
                    <a:ln>
                      <a:solidFill>
                        <a:schemeClr val="bg1">
                          <a:lumMod val="85000"/>
                        </a:schemeClr>
                      </a:solidFill>
                    </a:ln>
                  </pic:spPr>
                </pic:pic>
              </a:graphicData>
            </a:graphic>
          </wp:anchor>
        </w:drawing>
      </w:r>
      <w:r w:rsidR="00EB3123" w:rsidRPr="00EB3123">
        <w:rPr>
          <w:rFonts w:ascii="Arial" w:hAnsi="Arial" w:cs="Arial"/>
          <w:bCs/>
          <w:sz w:val="22"/>
          <w:szCs w:val="22"/>
        </w:rPr>
        <w:t>El área correspondiente al Pasivo Ambiental Minero (PAM) Excélsior se localiza dentro de la zona de vida Páramo Húmedo, conforme a la clasificación ecológica del Atlas de Zonas de Vida del Perú</w:t>
      </w:r>
      <w:r w:rsidR="0035219D">
        <w:rPr>
          <w:rFonts w:ascii="Arial" w:hAnsi="Arial" w:cs="Arial"/>
          <w:bCs/>
          <w:sz w:val="22"/>
          <w:szCs w:val="22"/>
        </w:rPr>
        <w:t xml:space="preserve"> </w:t>
      </w:r>
      <w:sdt>
        <w:sdtPr>
          <w:rPr>
            <w:rFonts w:ascii="Arial" w:hAnsi="Arial" w:cs="Arial"/>
            <w:bCs/>
            <w:sz w:val="22"/>
            <w:szCs w:val="22"/>
          </w:rPr>
          <w:id w:val="-1993948463"/>
          <w:citation/>
        </w:sdtPr>
        <w:sdtContent>
          <w:r w:rsidR="0035219D">
            <w:rPr>
              <w:rFonts w:ascii="Arial" w:hAnsi="Arial" w:cs="Arial"/>
              <w:bCs/>
              <w:sz w:val="22"/>
              <w:szCs w:val="22"/>
            </w:rPr>
            <w:fldChar w:fldCharType="begin"/>
          </w:r>
          <w:r w:rsidR="0035219D">
            <w:rPr>
              <w:rFonts w:ascii="Arial" w:hAnsi="Arial" w:cs="Arial"/>
              <w:bCs/>
              <w:sz w:val="22"/>
              <w:szCs w:val="22"/>
              <w:lang w:val="es-ES"/>
            </w:rPr>
            <w:instrText xml:space="preserve"> CITATION SEN172 \l 3082 </w:instrText>
          </w:r>
          <w:r w:rsidR="0035219D">
            <w:rPr>
              <w:rFonts w:ascii="Arial" w:hAnsi="Arial" w:cs="Arial"/>
              <w:bCs/>
              <w:sz w:val="22"/>
              <w:szCs w:val="22"/>
            </w:rPr>
            <w:fldChar w:fldCharType="separate"/>
          </w:r>
          <w:r w:rsidR="0035219D" w:rsidRPr="0035219D">
            <w:rPr>
              <w:rFonts w:ascii="Arial" w:hAnsi="Arial" w:cs="Arial"/>
              <w:noProof/>
              <w:sz w:val="22"/>
              <w:szCs w:val="22"/>
              <w:lang w:val="es-ES"/>
            </w:rPr>
            <w:t>(SENAMHI, 2017)</w:t>
          </w:r>
          <w:r w:rsidR="0035219D">
            <w:rPr>
              <w:rFonts w:ascii="Arial" w:hAnsi="Arial" w:cs="Arial"/>
              <w:bCs/>
              <w:sz w:val="22"/>
              <w:szCs w:val="22"/>
            </w:rPr>
            <w:fldChar w:fldCharType="end"/>
          </w:r>
        </w:sdtContent>
      </w:sdt>
      <w:r w:rsidR="0035219D">
        <w:rPr>
          <w:rFonts w:ascii="Arial" w:hAnsi="Arial" w:cs="Arial"/>
          <w:bCs/>
          <w:sz w:val="22"/>
          <w:szCs w:val="22"/>
        </w:rPr>
        <w:t>.</w:t>
      </w:r>
      <w:r w:rsidR="00EB3123" w:rsidRPr="00EB3123">
        <w:rPr>
          <w:rFonts w:ascii="Arial" w:hAnsi="Arial" w:cs="Arial"/>
          <w:bCs/>
          <w:sz w:val="22"/>
          <w:szCs w:val="22"/>
        </w:rPr>
        <w:t>Este ecosistema altoandino se caracteriza por una temperatura media anual de ~4 °C, con extremos térmicos que varían desde valores negativos hasta 13 °C. El régimen climático presenta estacionalidad marcada, con una estación seca entre mayo y noviembre, y una húmeda de diciembre a abril.</w:t>
      </w:r>
      <w:r w:rsidRPr="00876D75">
        <w:rPr>
          <w:rFonts w:ascii="Times New Roman" w:eastAsia="Times New Roman" w:hAnsi="Times New Roman"/>
          <w:lang w:eastAsia="es-PE"/>
        </w:rPr>
        <w:t xml:space="preserve"> </w:t>
      </w:r>
    </w:p>
    <w:p w14:paraId="72125364" w14:textId="215DC490" w:rsidR="00EB3123" w:rsidRDefault="00EB3123" w:rsidP="00EB3123">
      <w:pPr>
        <w:spacing w:after="240"/>
        <w:jc w:val="both"/>
        <w:rPr>
          <w:rFonts w:ascii="Arial" w:hAnsi="Arial" w:cs="Arial"/>
          <w:bCs/>
          <w:sz w:val="22"/>
          <w:szCs w:val="22"/>
        </w:rPr>
      </w:pPr>
      <w:r w:rsidRPr="00040AE6">
        <w:rPr>
          <w:rFonts w:ascii="Arial" w:hAnsi="Arial" w:cs="Arial"/>
          <w:bCs/>
          <w:sz w:val="22"/>
          <w:szCs w:val="22"/>
        </w:rPr>
        <w:t xml:space="preserve">Figura </w:t>
      </w:r>
      <w:r w:rsidRPr="00040AE6">
        <w:rPr>
          <w:rFonts w:ascii="Arial" w:hAnsi="Arial" w:cs="Arial"/>
          <w:bCs/>
          <w:sz w:val="22"/>
          <w:szCs w:val="22"/>
        </w:rPr>
        <w:fldChar w:fldCharType="begin"/>
      </w:r>
      <w:r w:rsidRPr="00040AE6">
        <w:rPr>
          <w:rFonts w:ascii="Arial" w:hAnsi="Arial" w:cs="Arial"/>
          <w:bCs/>
          <w:sz w:val="22"/>
          <w:szCs w:val="22"/>
        </w:rPr>
        <w:instrText xml:space="preserve"> SEQ Figura \* ARABIC </w:instrText>
      </w:r>
      <w:r w:rsidRPr="00040AE6">
        <w:rPr>
          <w:rFonts w:ascii="Arial" w:hAnsi="Arial" w:cs="Arial"/>
          <w:bCs/>
          <w:sz w:val="22"/>
          <w:szCs w:val="22"/>
        </w:rPr>
        <w:fldChar w:fldCharType="separate"/>
      </w:r>
      <w:r w:rsidR="00645FDD">
        <w:rPr>
          <w:rFonts w:ascii="Arial" w:hAnsi="Arial" w:cs="Arial"/>
          <w:bCs/>
          <w:noProof/>
          <w:sz w:val="22"/>
          <w:szCs w:val="22"/>
        </w:rPr>
        <w:t>3</w:t>
      </w:r>
      <w:r w:rsidRPr="00040AE6">
        <w:rPr>
          <w:rFonts w:ascii="Arial" w:hAnsi="Arial" w:cs="Arial"/>
          <w:bCs/>
          <w:sz w:val="22"/>
          <w:szCs w:val="22"/>
        </w:rPr>
        <w:fldChar w:fldCharType="end"/>
      </w:r>
      <w:r w:rsidRPr="00040AE6">
        <w:rPr>
          <w:rFonts w:ascii="Arial" w:hAnsi="Arial" w:cs="Arial"/>
          <w:bCs/>
          <w:sz w:val="22"/>
          <w:szCs w:val="22"/>
        </w:rPr>
        <w:t xml:space="preserve">. </w:t>
      </w:r>
      <w:r w:rsidRPr="00EB3123">
        <w:rPr>
          <w:rFonts w:ascii="Arial" w:hAnsi="Arial" w:cs="Arial"/>
          <w:bCs/>
          <w:sz w:val="22"/>
          <w:szCs w:val="22"/>
        </w:rPr>
        <w:t>Mapa de Zonas de Vida del área de remediación ambiental del PAM Excélsior.</w:t>
      </w:r>
    </w:p>
    <w:p w14:paraId="3016E23F" w14:textId="6EC9BA29" w:rsidR="001C0898" w:rsidRDefault="00EB3123" w:rsidP="00D550B7">
      <w:pPr>
        <w:spacing w:after="240"/>
        <w:jc w:val="both"/>
        <w:rPr>
          <w:rFonts w:ascii="Arial" w:hAnsi="Arial" w:cs="Arial"/>
          <w:bCs/>
          <w:sz w:val="22"/>
          <w:szCs w:val="22"/>
        </w:rPr>
      </w:pPr>
      <w:r w:rsidRPr="00EB3123">
        <w:rPr>
          <w:rFonts w:ascii="Arial" w:hAnsi="Arial" w:cs="Arial"/>
          <w:bCs/>
          <w:sz w:val="22"/>
          <w:szCs w:val="22"/>
        </w:rPr>
        <w:t>Las precipitaciones anuales oscilan entre 700 y 900 mm, predominando condiciones frías y húmedas, con ocurrencia de eventos extremos como heladas, granizadas, nevadas y sequías. Según la clasificación climática de Thornthwaite, corresponde al tipo B(o,i)C', definido como clima frío y lluvioso con estación seca en otoño e invierno.</w:t>
      </w:r>
      <w:r w:rsidR="00271C35">
        <w:rPr>
          <w:rFonts w:ascii="Arial" w:hAnsi="Arial" w:cs="Arial"/>
          <w:bCs/>
          <w:sz w:val="22"/>
          <w:szCs w:val="22"/>
        </w:rPr>
        <w:t xml:space="preserve"> </w:t>
      </w:r>
      <w:r w:rsidRPr="00EB3123">
        <w:rPr>
          <w:rFonts w:ascii="Arial" w:hAnsi="Arial" w:cs="Arial"/>
          <w:bCs/>
          <w:sz w:val="22"/>
          <w:szCs w:val="22"/>
        </w:rPr>
        <w:t xml:space="preserve">Anteriormente, el Mapa Ecológico del Perú </w:t>
      </w:r>
      <w:r w:rsidRPr="00C04934">
        <w:rPr>
          <w:rFonts w:ascii="Arial" w:hAnsi="Arial" w:cs="Arial"/>
          <w:bCs/>
          <w:sz w:val="22"/>
          <w:szCs w:val="22"/>
        </w:rPr>
        <w:t>(ONERN, 1976; INRENA, 199</w:t>
      </w:r>
      <w:r w:rsidR="00C04934" w:rsidRPr="00C04934">
        <w:rPr>
          <w:rFonts w:ascii="Arial" w:hAnsi="Arial" w:cs="Arial"/>
          <w:bCs/>
          <w:sz w:val="22"/>
          <w:szCs w:val="22"/>
        </w:rPr>
        <w:t>4</w:t>
      </w:r>
      <w:r w:rsidRPr="00C04934">
        <w:rPr>
          <w:rFonts w:ascii="Arial" w:hAnsi="Arial" w:cs="Arial"/>
          <w:bCs/>
          <w:sz w:val="22"/>
          <w:szCs w:val="22"/>
        </w:rPr>
        <w:t>) clasificaba esta unidad como Páramo Pluvial – Subalpino</w:t>
      </w:r>
      <w:r w:rsidRPr="00EB3123">
        <w:rPr>
          <w:rFonts w:ascii="Arial" w:hAnsi="Arial" w:cs="Arial"/>
          <w:bCs/>
          <w:sz w:val="22"/>
          <w:szCs w:val="22"/>
        </w:rPr>
        <w:t xml:space="preserve"> Tropical (pp-SaT). Sin embargo, la actualización metodológica del SENAMHI (2017) permitió una </w:t>
      </w:r>
      <w:r w:rsidRPr="00EB3123">
        <w:rPr>
          <w:rFonts w:ascii="Arial" w:hAnsi="Arial" w:cs="Arial"/>
          <w:bCs/>
          <w:sz w:val="22"/>
          <w:szCs w:val="22"/>
        </w:rPr>
        <w:t>delimitación más precisa, ajustada a las condiciones bioclimáticas actuales</w:t>
      </w:r>
      <w:r>
        <w:rPr>
          <w:rFonts w:ascii="Arial" w:hAnsi="Arial" w:cs="Arial"/>
          <w:bCs/>
          <w:sz w:val="22"/>
          <w:szCs w:val="22"/>
        </w:rPr>
        <w:t>.</w:t>
      </w:r>
    </w:p>
    <w:p w14:paraId="04D5B358" w14:textId="6C8E3A29" w:rsidR="001C0898" w:rsidRPr="001C0898" w:rsidRDefault="001C0898" w:rsidP="00376A5C">
      <w:pPr>
        <w:pStyle w:val="Default"/>
        <w:numPr>
          <w:ilvl w:val="1"/>
          <w:numId w:val="6"/>
        </w:numPr>
        <w:spacing w:line="360" w:lineRule="auto"/>
        <w:ind w:left="426" w:hanging="436"/>
        <w:outlineLvl w:val="2"/>
        <w:rPr>
          <w:rFonts w:ascii="Arial" w:hAnsi="Arial" w:cs="Arial"/>
          <w:b/>
          <w:bCs/>
          <w:color w:val="auto"/>
          <w:sz w:val="22"/>
          <w:szCs w:val="22"/>
        </w:rPr>
      </w:pPr>
      <w:r w:rsidRPr="001C0898">
        <w:rPr>
          <w:rFonts w:ascii="Arial" w:hAnsi="Arial" w:cs="Arial"/>
          <w:b/>
          <w:bCs/>
          <w:color w:val="auto"/>
          <w:sz w:val="22"/>
          <w:szCs w:val="22"/>
        </w:rPr>
        <w:t>Composición florística</w:t>
      </w:r>
    </w:p>
    <w:p w14:paraId="347D435A" w14:textId="7E467CB5" w:rsidR="00E34B60" w:rsidRPr="009376CA" w:rsidRDefault="00091772" w:rsidP="00091772">
      <w:pPr>
        <w:spacing w:after="240"/>
        <w:jc w:val="both"/>
        <w:rPr>
          <w:rFonts w:ascii="Arial" w:hAnsi="Arial" w:cs="Arial"/>
          <w:bCs/>
          <w:sz w:val="22"/>
          <w:szCs w:val="22"/>
          <w:lang w:val="es-ES"/>
        </w:rPr>
      </w:pPr>
      <w:r w:rsidRPr="00091772">
        <w:rPr>
          <w:rFonts w:ascii="Arial" w:hAnsi="Arial" w:cs="Arial"/>
          <w:bCs/>
          <w:sz w:val="22"/>
          <w:szCs w:val="22"/>
          <w:lang w:val="es-ES"/>
        </w:rPr>
        <w:t xml:space="preserve">En 2018 se identificaron 18 especies de plantas vasculares, todas angiospermas (Magnoliophyta), distribuidas en 7 familias, 15 géneros y 5 órdenes. El 55.56 % correspondió a dicotiledóneas (Magnoliopsida) y el 44.44 % a monocotiledóneas (Liliopsida). Poaceae fue la familia dominante (60.61 %), seguida por Asteraceae (14.14 %) y Cyperaceae (9.60 %). Se registraron 198 individuos, destacando </w:t>
      </w:r>
      <w:r w:rsidRPr="00091772">
        <w:rPr>
          <w:rFonts w:ascii="Arial" w:hAnsi="Arial" w:cs="Arial"/>
          <w:bCs/>
          <w:i/>
          <w:iCs/>
          <w:sz w:val="22"/>
          <w:szCs w:val="22"/>
          <w:lang w:val="es-ES"/>
        </w:rPr>
        <w:t>Calamagrostis vicunarum</w:t>
      </w:r>
      <w:r w:rsidRPr="00091772">
        <w:rPr>
          <w:rFonts w:ascii="Arial" w:hAnsi="Arial" w:cs="Arial"/>
          <w:bCs/>
          <w:sz w:val="22"/>
          <w:szCs w:val="22"/>
          <w:lang w:val="es-ES"/>
        </w:rPr>
        <w:t xml:space="preserve"> (25.3 %) y </w:t>
      </w:r>
      <w:r w:rsidRPr="00091772">
        <w:rPr>
          <w:rFonts w:ascii="Arial" w:hAnsi="Arial" w:cs="Arial"/>
          <w:bCs/>
          <w:i/>
          <w:iCs/>
          <w:sz w:val="22"/>
          <w:szCs w:val="22"/>
          <w:lang w:val="es-ES"/>
        </w:rPr>
        <w:t>C. rigescens</w:t>
      </w:r>
      <w:r w:rsidRPr="00091772">
        <w:rPr>
          <w:rFonts w:ascii="Arial" w:hAnsi="Arial" w:cs="Arial"/>
          <w:bCs/>
          <w:sz w:val="22"/>
          <w:szCs w:val="22"/>
          <w:lang w:val="es-ES"/>
        </w:rPr>
        <w:t xml:space="preserve"> (21.7 %) como especies predominantes. </w:t>
      </w:r>
      <w:r w:rsidR="00F17C35" w:rsidRPr="00F17C35">
        <w:rPr>
          <w:rFonts w:ascii="Arial" w:hAnsi="Arial" w:cs="Arial"/>
          <w:bCs/>
          <w:sz w:val="22"/>
          <w:szCs w:val="22"/>
          <w:lang w:val="es-ES"/>
        </w:rPr>
        <w:t>La mayor densidad florística se reportó en el punto PMB-02, con 123 individuos.</w:t>
      </w:r>
    </w:p>
    <w:tbl>
      <w:tblPr>
        <w:tblStyle w:val="Estilo1"/>
        <w:tblW w:w="4962" w:type="dxa"/>
        <w:tblLook w:val="04A0" w:firstRow="1" w:lastRow="0" w:firstColumn="1" w:lastColumn="0" w:noHBand="0" w:noVBand="1"/>
      </w:tblPr>
      <w:tblGrid>
        <w:gridCol w:w="300"/>
        <w:gridCol w:w="479"/>
        <w:gridCol w:w="562"/>
        <w:gridCol w:w="714"/>
        <w:gridCol w:w="464"/>
        <w:gridCol w:w="705"/>
        <w:gridCol w:w="730"/>
        <w:gridCol w:w="1008"/>
      </w:tblGrid>
      <w:tr w:rsidR="00091772" w:rsidRPr="001C0898" w14:paraId="50BC0B43" w14:textId="77777777" w:rsidTr="003E7A75">
        <w:trPr>
          <w:trHeight w:val="170"/>
        </w:trPr>
        <w:tc>
          <w:tcPr>
            <w:tcW w:w="300" w:type="dxa"/>
            <w:tcBorders>
              <w:top w:val="single" w:sz="4" w:space="0" w:color="auto"/>
              <w:bottom w:val="single" w:sz="4" w:space="0" w:color="auto"/>
            </w:tcBorders>
            <w:shd w:val="clear" w:color="auto" w:fill="D9D9D9" w:themeFill="background1" w:themeFillShade="D9"/>
            <w:noWrap/>
            <w:vAlign w:val="center"/>
          </w:tcPr>
          <w:p w14:paraId="5AA06DE2" w14:textId="77777777" w:rsidR="001C0898" w:rsidRPr="00091772" w:rsidRDefault="001C0898" w:rsidP="00091772">
            <w:pPr>
              <w:ind w:left="-164" w:right="-235" w:hanging="26"/>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N°</w:t>
            </w:r>
          </w:p>
        </w:tc>
        <w:tc>
          <w:tcPr>
            <w:tcW w:w="479" w:type="dxa"/>
            <w:tcBorders>
              <w:top w:val="single" w:sz="4" w:space="0" w:color="auto"/>
              <w:bottom w:val="single" w:sz="4" w:space="0" w:color="auto"/>
            </w:tcBorders>
            <w:shd w:val="clear" w:color="auto" w:fill="D9D9D9" w:themeFill="background1" w:themeFillShade="D9"/>
            <w:noWrap/>
            <w:vAlign w:val="center"/>
          </w:tcPr>
          <w:p w14:paraId="57A46937" w14:textId="77777777" w:rsidR="001C0898" w:rsidRPr="00091772" w:rsidRDefault="001C0898" w:rsidP="003E7A75">
            <w:pPr>
              <w:ind w:left="-120" w:right="-182"/>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Reino</w:t>
            </w:r>
          </w:p>
        </w:tc>
        <w:tc>
          <w:tcPr>
            <w:tcW w:w="562" w:type="dxa"/>
            <w:tcBorders>
              <w:top w:val="single" w:sz="4" w:space="0" w:color="auto"/>
              <w:bottom w:val="single" w:sz="4" w:space="0" w:color="auto"/>
            </w:tcBorders>
            <w:shd w:val="clear" w:color="auto" w:fill="D9D9D9" w:themeFill="background1" w:themeFillShade="D9"/>
            <w:noWrap/>
            <w:vAlign w:val="center"/>
          </w:tcPr>
          <w:p w14:paraId="59655552" w14:textId="14E05044" w:rsidR="001C0898" w:rsidRPr="00091772" w:rsidRDefault="001C3AD3" w:rsidP="003E7A75">
            <w:pPr>
              <w:ind w:left="-101" w:right="-185" w:hanging="42"/>
              <w:jc w:val="center"/>
              <w:rPr>
                <w:rFonts w:ascii="Arial" w:eastAsia="Times New Roman" w:hAnsi="Arial" w:cs="Arial"/>
                <w:b/>
                <w:bCs/>
                <w:color w:val="000000"/>
                <w:sz w:val="10"/>
                <w:szCs w:val="10"/>
                <w:lang w:eastAsia="es-PE"/>
              </w:rPr>
            </w:pPr>
            <w:r>
              <w:rPr>
                <w:rFonts w:ascii="Arial" w:eastAsia="Times New Roman" w:hAnsi="Arial" w:cs="Arial"/>
                <w:b/>
                <w:bCs/>
                <w:color w:val="000000"/>
                <w:sz w:val="10"/>
                <w:szCs w:val="10"/>
                <w:lang w:eastAsia="es-PE"/>
              </w:rPr>
              <w:t>División</w:t>
            </w:r>
          </w:p>
        </w:tc>
        <w:tc>
          <w:tcPr>
            <w:tcW w:w="714" w:type="dxa"/>
            <w:tcBorders>
              <w:top w:val="single" w:sz="4" w:space="0" w:color="auto"/>
              <w:bottom w:val="single" w:sz="4" w:space="0" w:color="auto"/>
            </w:tcBorders>
            <w:shd w:val="clear" w:color="auto" w:fill="D9D9D9" w:themeFill="background1" w:themeFillShade="D9"/>
            <w:noWrap/>
            <w:vAlign w:val="center"/>
          </w:tcPr>
          <w:p w14:paraId="1F870BAC" w14:textId="77777777" w:rsidR="001C0898" w:rsidRPr="00091772" w:rsidRDefault="001C0898" w:rsidP="003E7A75">
            <w:pPr>
              <w:ind w:left="-101" w:right="-185" w:hanging="42"/>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Clase</w:t>
            </w:r>
          </w:p>
        </w:tc>
        <w:tc>
          <w:tcPr>
            <w:tcW w:w="464" w:type="dxa"/>
            <w:tcBorders>
              <w:top w:val="single" w:sz="4" w:space="0" w:color="auto"/>
              <w:bottom w:val="single" w:sz="4" w:space="0" w:color="auto"/>
            </w:tcBorders>
            <w:shd w:val="clear" w:color="auto" w:fill="D9D9D9" w:themeFill="background1" w:themeFillShade="D9"/>
            <w:noWrap/>
            <w:vAlign w:val="center"/>
          </w:tcPr>
          <w:p w14:paraId="1AD79A02" w14:textId="77777777" w:rsidR="001C0898" w:rsidRPr="00091772" w:rsidRDefault="001C0898" w:rsidP="00091772">
            <w:pPr>
              <w:ind w:left="-177" w:right="-102"/>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Orden</w:t>
            </w:r>
          </w:p>
        </w:tc>
        <w:tc>
          <w:tcPr>
            <w:tcW w:w="705" w:type="dxa"/>
            <w:tcBorders>
              <w:top w:val="single" w:sz="4" w:space="0" w:color="auto"/>
              <w:bottom w:val="single" w:sz="4" w:space="0" w:color="auto"/>
            </w:tcBorders>
            <w:shd w:val="clear" w:color="auto" w:fill="D9D9D9" w:themeFill="background1" w:themeFillShade="D9"/>
            <w:noWrap/>
            <w:vAlign w:val="center"/>
          </w:tcPr>
          <w:p w14:paraId="5C3BEE01" w14:textId="77777777" w:rsidR="001C0898" w:rsidRPr="00091772" w:rsidRDefault="001C0898" w:rsidP="00091772">
            <w:pPr>
              <w:ind w:left="-91" w:right="-129"/>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Familia</w:t>
            </w:r>
          </w:p>
        </w:tc>
        <w:tc>
          <w:tcPr>
            <w:tcW w:w="730" w:type="dxa"/>
            <w:tcBorders>
              <w:top w:val="single" w:sz="4" w:space="0" w:color="auto"/>
              <w:bottom w:val="single" w:sz="4" w:space="0" w:color="auto"/>
            </w:tcBorders>
            <w:shd w:val="clear" w:color="auto" w:fill="D9D9D9" w:themeFill="background1" w:themeFillShade="D9"/>
            <w:noWrap/>
            <w:vAlign w:val="center"/>
          </w:tcPr>
          <w:p w14:paraId="02268DCF" w14:textId="77777777" w:rsidR="001C0898" w:rsidRPr="00091772" w:rsidRDefault="001C0898" w:rsidP="00091772">
            <w:pPr>
              <w:ind w:left="-83"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Genero</w:t>
            </w:r>
          </w:p>
        </w:tc>
        <w:tc>
          <w:tcPr>
            <w:tcW w:w="1008" w:type="dxa"/>
            <w:tcBorders>
              <w:top w:val="single" w:sz="4" w:space="0" w:color="auto"/>
              <w:bottom w:val="single" w:sz="4" w:space="0" w:color="auto"/>
            </w:tcBorders>
            <w:shd w:val="clear" w:color="auto" w:fill="D9D9D9" w:themeFill="background1" w:themeFillShade="D9"/>
            <w:noWrap/>
            <w:vAlign w:val="center"/>
          </w:tcPr>
          <w:p w14:paraId="1C1AF1D4" w14:textId="77777777" w:rsidR="001C0898" w:rsidRPr="00091772" w:rsidRDefault="001C0898" w:rsidP="00091772">
            <w:pPr>
              <w:ind w:left="-104" w:right="-86"/>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Especie</w:t>
            </w:r>
          </w:p>
        </w:tc>
      </w:tr>
      <w:tr w:rsidR="00DB1426" w:rsidRPr="001C0898" w14:paraId="2D419EFB" w14:textId="77777777" w:rsidTr="003E7A75">
        <w:trPr>
          <w:trHeight w:val="57"/>
        </w:trPr>
        <w:tc>
          <w:tcPr>
            <w:tcW w:w="300" w:type="dxa"/>
            <w:tcBorders>
              <w:top w:val="single" w:sz="4" w:space="0" w:color="auto"/>
            </w:tcBorders>
            <w:noWrap/>
            <w:vAlign w:val="center"/>
            <w:hideMark/>
          </w:tcPr>
          <w:p w14:paraId="5908F17D"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w:t>
            </w:r>
          </w:p>
        </w:tc>
        <w:tc>
          <w:tcPr>
            <w:tcW w:w="479" w:type="dxa"/>
            <w:vMerge w:val="restart"/>
            <w:tcBorders>
              <w:top w:val="single" w:sz="4" w:space="0" w:color="auto"/>
            </w:tcBorders>
            <w:noWrap/>
            <w:vAlign w:val="center"/>
            <w:hideMark/>
          </w:tcPr>
          <w:p w14:paraId="0061285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2A55466E"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247BC5FA"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3B66CBC8"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71A487D4"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4FFBB77E"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06BB30C6"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564AC0CB"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0CD313AD"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18A684DA"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47437118"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01566DA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6BB9618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41DF6B49"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33239C79"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78369656"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61324CEA"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p w14:paraId="472534AE" w14:textId="61BD8798"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e</w:t>
            </w:r>
          </w:p>
        </w:tc>
        <w:tc>
          <w:tcPr>
            <w:tcW w:w="562" w:type="dxa"/>
            <w:tcBorders>
              <w:top w:val="single" w:sz="4" w:space="0" w:color="auto"/>
            </w:tcBorders>
            <w:noWrap/>
            <w:vAlign w:val="center"/>
            <w:hideMark/>
          </w:tcPr>
          <w:p w14:paraId="7962E31B"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tcBorders>
              <w:top w:val="single" w:sz="4" w:space="0" w:color="auto"/>
            </w:tcBorders>
            <w:noWrap/>
            <w:vAlign w:val="center"/>
            <w:hideMark/>
          </w:tcPr>
          <w:p w14:paraId="61AF723A"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tcBorders>
              <w:top w:val="single" w:sz="4" w:space="0" w:color="auto"/>
            </w:tcBorders>
            <w:noWrap/>
            <w:vAlign w:val="center"/>
            <w:hideMark/>
          </w:tcPr>
          <w:p w14:paraId="22BDF8CF"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piales</w:t>
            </w:r>
          </w:p>
        </w:tc>
        <w:tc>
          <w:tcPr>
            <w:tcW w:w="705" w:type="dxa"/>
            <w:tcBorders>
              <w:top w:val="single" w:sz="4" w:space="0" w:color="auto"/>
            </w:tcBorders>
            <w:noWrap/>
            <w:vAlign w:val="center"/>
            <w:hideMark/>
          </w:tcPr>
          <w:p w14:paraId="6CFED997"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piaceae</w:t>
            </w:r>
          </w:p>
        </w:tc>
        <w:tc>
          <w:tcPr>
            <w:tcW w:w="730" w:type="dxa"/>
            <w:tcBorders>
              <w:top w:val="single" w:sz="4" w:space="0" w:color="auto"/>
            </w:tcBorders>
            <w:noWrap/>
            <w:vAlign w:val="center"/>
            <w:hideMark/>
          </w:tcPr>
          <w:p w14:paraId="07EE5F22"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zorella</w:t>
            </w:r>
          </w:p>
        </w:tc>
        <w:tc>
          <w:tcPr>
            <w:tcW w:w="1008" w:type="dxa"/>
            <w:tcBorders>
              <w:top w:val="single" w:sz="4" w:space="0" w:color="auto"/>
            </w:tcBorders>
            <w:noWrap/>
            <w:vAlign w:val="center"/>
            <w:hideMark/>
          </w:tcPr>
          <w:p w14:paraId="5EC456C5"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Azorella crenata</w:t>
            </w:r>
          </w:p>
        </w:tc>
      </w:tr>
      <w:tr w:rsidR="00DB1426" w:rsidRPr="001C0898" w14:paraId="271DB671" w14:textId="77777777" w:rsidTr="003E7A75">
        <w:trPr>
          <w:trHeight w:val="57"/>
        </w:trPr>
        <w:tc>
          <w:tcPr>
            <w:tcW w:w="300" w:type="dxa"/>
            <w:noWrap/>
            <w:vAlign w:val="center"/>
            <w:hideMark/>
          </w:tcPr>
          <w:p w14:paraId="497CCDBD"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2</w:t>
            </w:r>
          </w:p>
        </w:tc>
        <w:tc>
          <w:tcPr>
            <w:tcW w:w="479" w:type="dxa"/>
            <w:vMerge/>
            <w:noWrap/>
            <w:vAlign w:val="center"/>
            <w:hideMark/>
          </w:tcPr>
          <w:p w14:paraId="53ED9B3C" w14:textId="5DE04919"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5D6922E3"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256C535B"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47C68B52"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les</w:t>
            </w:r>
          </w:p>
        </w:tc>
        <w:tc>
          <w:tcPr>
            <w:tcW w:w="705" w:type="dxa"/>
            <w:noWrap/>
            <w:vAlign w:val="center"/>
            <w:hideMark/>
          </w:tcPr>
          <w:p w14:paraId="26DBAAA6"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ceae</w:t>
            </w:r>
          </w:p>
        </w:tc>
        <w:tc>
          <w:tcPr>
            <w:tcW w:w="730" w:type="dxa"/>
            <w:noWrap/>
            <w:vAlign w:val="center"/>
            <w:hideMark/>
          </w:tcPr>
          <w:p w14:paraId="542E5E52"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Belloa</w:t>
            </w:r>
          </w:p>
        </w:tc>
        <w:tc>
          <w:tcPr>
            <w:tcW w:w="1008" w:type="dxa"/>
            <w:noWrap/>
            <w:vAlign w:val="center"/>
            <w:hideMark/>
          </w:tcPr>
          <w:p w14:paraId="11E55C97"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Belloa sp.</w:t>
            </w:r>
          </w:p>
        </w:tc>
      </w:tr>
      <w:tr w:rsidR="00DB1426" w:rsidRPr="001C0898" w14:paraId="64E9476C" w14:textId="77777777" w:rsidTr="003E7A75">
        <w:trPr>
          <w:trHeight w:val="57"/>
        </w:trPr>
        <w:tc>
          <w:tcPr>
            <w:tcW w:w="300" w:type="dxa"/>
            <w:noWrap/>
            <w:vAlign w:val="center"/>
            <w:hideMark/>
          </w:tcPr>
          <w:p w14:paraId="39ECDF9F"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3</w:t>
            </w:r>
          </w:p>
        </w:tc>
        <w:tc>
          <w:tcPr>
            <w:tcW w:w="479" w:type="dxa"/>
            <w:vMerge/>
            <w:noWrap/>
            <w:vAlign w:val="center"/>
            <w:hideMark/>
          </w:tcPr>
          <w:p w14:paraId="4F4BB70B" w14:textId="13E39049"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26BA0A7F"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4A317A62"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6730F00B"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les</w:t>
            </w:r>
          </w:p>
        </w:tc>
        <w:tc>
          <w:tcPr>
            <w:tcW w:w="705" w:type="dxa"/>
            <w:noWrap/>
            <w:vAlign w:val="center"/>
            <w:hideMark/>
          </w:tcPr>
          <w:p w14:paraId="5B75CC28"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ceae</w:t>
            </w:r>
          </w:p>
        </w:tc>
        <w:tc>
          <w:tcPr>
            <w:tcW w:w="730" w:type="dxa"/>
            <w:noWrap/>
            <w:vAlign w:val="center"/>
            <w:hideMark/>
          </w:tcPr>
          <w:p w14:paraId="51260587"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Hypochoeris</w:t>
            </w:r>
          </w:p>
        </w:tc>
        <w:tc>
          <w:tcPr>
            <w:tcW w:w="1008" w:type="dxa"/>
            <w:noWrap/>
            <w:vAlign w:val="center"/>
            <w:hideMark/>
          </w:tcPr>
          <w:p w14:paraId="3AAEF492"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Hyppocharis eremophila</w:t>
            </w:r>
          </w:p>
        </w:tc>
      </w:tr>
      <w:tr w:rsidR="00DB1426" w:rsidRPr="001C0898" w14:paraId="02153FBD" w14:textId="77777777" w:rsidTr="003E7A75">
        <w:trPr>
          <w:trHeight w:val="57"/>
        </w:trPr>
        <w:tc>
          <w:tcPr>
            <w:tcW w:w="300" w:type="dxa"/>
            <w:noWrap/>
            <w:vAlign w:val="center"/>
            <w:hideMark/>
          </w:tcPr>
          <w:p w14:paraId="6465F7E3"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4</w:t>
            </w:r>
          </w:p>
        </w:tc>
        <w:tc>
          <w:tcPr>
            <w:tcW w:w="479" w:type="dxa"/>
            <w:vMerge/>
            <w:noWrap/>
            <w:vAlign w:val="center"/>
            <w:hideMark/>
          </w:tcPr>
          <w:p w14:paraId="36E3B0C2" w14:textId="0DF72A5F"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5800CE8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31FFF8E5"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43FC3997"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les</w:t>
            </w:r>
          </w:p>
        </w:tc>
        <w:tc>
          <w:tcPr>
            <w:tcW w:w="705" w:type="dxa"/>
            <w:noWrap/>
            <w:vAlign w:val="center"/>
            <w:hideMark/>
          </w:tcPr>
          <w:p w14:paraId="3E3A2BE0"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ceae</w:t>
            </w:r>
          </w:p>
        </w:tc>
        <w:tc>
          <w:tcPr>
            <w:tcW w:w="730" w:type="dxa"/>
            <w:noWrap/>
            <w:vAlign w:val="center"/>
            <w:hideMark/>
          </w:tcPr>
          <w:p w14:paraId="58B1F7EE"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isbrookea</w:t>
            </w:r>
          </w:p>
        </w:tc>
        <w:tc>
          <w:tcPr>
            <w:tcW w:w="1008" w:type="dxa"/>
            <w:noWrap/>
            <w:vAlign w:val="center"/>
            <w:hideMark/>
          </w:tcPr>
          <w:p w14:paraId="3E815135"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Misbrookea strigosissima</w:t>
            </w:r>
          </w:p>
        </w:tc>
      </w:tr>
      <w:tr w:rsidR="00DB1426" w:rsidRPr="001C0898" w14:paraId="37BDEF32" w14:textId="77777777" w:rsidTr="003E7A75">
        <w:trPr>
          <w:trHeight w:val="57"/>
        </w:trPr>
        <w:tc>
          <w:tcPr>
            <w:tcW w:w="300" w:type="dxa"/>
            <w:noWrap/>
            <w:vAlign w:val="center"/>
            <w:hideMark/>
          </w:tcPr>
          <w:p w14:paraId="043AF534"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5</w:t>
            </w:r>
          </w:p>
        </w:tc>
        <w:tc>
          <w:tcPr>
            <w:tcW w:w="479" w:type="dxa"/>
            <w:vMerge/>
            <w:noWrap/>
            <w:vAlign w:val="center"/>
            <w:hideMark/>
          </w:tcPr>
          <w:p w14:paraId="64DD8091" w14:textId="15597270"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209A1FBF"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53C0AE3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21E846EE"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les</w:t>
            </w:r>
          </w:p>
        </w:tc>
        <w:tc>
          <w:tcPr>
            <w:tcW w:w="705" w:type="dxa"/>
            <w:noWrap/>
            <w:vAlign w:val="center"/>
            <w:hideMark/>
          </w:tcPr>
          <w:p w14:paraId="66F5CEDB"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ceae</w:t>
            </w:r>
          </w:p>
        </w:tc>
        <w:tc>
          <w:tcPr>
            <w:tcW w:w="730" w:type="dxa"/>
            <w:noWrap/>
            <w:vAlign w:val="center"/>
            <w:hideMark/>
          </w:tcPr>
          <w:p w14:paraId="7F0DA2D0"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Oritrophium</w:t>
            </w:r>
          </w:p>
        </w:tc>
        <w:tc>
          <w:tcPr>
            <w:tcW w:w="1008" w:type="dxa"/>
            <w:noWrap/>
            <w:vAlign w:val="center"/>
            <w:hideMark/>
          </w:tcPr>
          <w:p w14:paraId="492BFE0C"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Oritrophium limnophilum</w:t>
            </w:r>
          </w:p>
        </w:tc>
      </w:tr>
      <w:tr w:rsidR="00DB1426" w:rsidRPr="001C0898" w14:paraId="727A9BFE" w14:textId="77777777" w:rsidTr="003E7A75">
        <w:trPr>
          <w:trHeight w:val="57"/>
        </w:trPr>
        <w:tc>
          <w:tcPr>
            <w:tcW w:w="300" w:type="dxa"/>
            <w:noWrap/>
            <w:vAlign w:val="center"/>
            <w:hideMark/>
          </w:tcPr>
          <w:p w14:paraId="0C8E2D08"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6</w:t>
            </w:r>
          </w:p>
        </w:tc>
        <w:tc>
          <w:tcPr>
            <w:tcW w:w="479" w:type="dxa"/>
            <w:vMerge/>
            <w:noWrap/>
            <w:vAlign w:val="center"/>
            <w:hideMark/>
          </w:tcPr>
          <w:p w14:paraId="4562338B" w14:textId="23051285"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636038B4"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7D6C501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3F49887A"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les</w:t>
            </w:r>
          </w:p>
        </w:tc>
        <w:tc>
          <w:tcPr>
            <w:tcW w:w="705" w:type="dxa"/>
            <w:noWrap/>
            <w:vAlign w:val="center"/>
            <w:hideMark/>
          </w:tcPr>
          <w:p w14:paraId="03058F8F"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ceae</w:t>
            </w:r>
          </w:p>
        </w:tc>
        <w:tc>
          <w:tcPr>
            <w:tcW w:w="730" w:type="dxa"/>
            <w:noWrap/>
            <w:vAlign w:val="center"/>
            <w:hideMark/>
          </w:tcPr>
          <w:p w14:paraId="07610F42"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aranephelius</w:t>
            </w:r>
          </w:p>
        </w:tc>
        <w:tc>
          <w:tcPr>
            <w:tcW w:w="1008" w:type="dxa"/>
            <w:noWrap/>
            <w:vAlign w:val="center"/>
            <w:hideMark/>
          </w:tcPr>
          <w:p w14:paraId="31931432"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Paranephelius ovatus</w:t>
            </w:r>
          </w:p>
        </w:tc>
      </w:tr>
      <w:tr w:rsidR="00DB1426" w:rsidRPr="001C0898" w14:paraId="2D8FBFB8" w14:textId="77777777" w:rsidTr="003E7A75">
        <w:trPr>
          <w:trHeight w:val="57"/>
        </w:trPr>
        <w:tc>
          <w:tcPr>
            <w:tcW w:w="300" w:type="dxa"/>
            <w:noWrap/>
            <w:vAlign w:val="center"/>
            <w:hideMark/>
          </w:tcPr>
          <w:p w14:paraId="64BF480F"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7</w:t>
            </w:r>
          </w:p>
        </w:tc>
        <w:tc>
          <w:tcPr>
            <w:tcW w:w="479" w:type="dxa"/>
            <w:vMerge/>
            <w:noWrap/>
            <w:vAlign w:val="center"/>
            <w:hideMark/>
          </w:tcPr>
          <w:p w14:paraId="193C5586" w14:textId="47876EBD"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3AA9A2A3"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18D12075"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29D6E8CB"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les</w:t>
            </w:r>
          </w:p>
        </w:tc>
        <w:tc>
          <w:tcPr>
            <w:tcW w:w="705" w:type="dxa"/>
            <w:noWrap/>
            <w:vAlign w:val="center"/>
            <w:hideMark/>
          </w:tcPr>
          <w:p w14:paraId="34AD87BE"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Asteraceae</w:t>
            </w:r>
          </w:p>
        </w:tc>
        <w:tc>
          <w:tcPr>
            <w:tcW w:w="730" w:type="dxa"/>
            <w:noWrap/>
            <w:vAlign w:val="center"/>
            <w:hideMark/>
          </w:tcPr>
          <w:p w14:paraId="003D4F41"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Werneria</w:t>
            </w:r>
          </w:p>
        </w:tc>
        <w:tc>
          <w:tcPr>
            <w:tcW w:w="1008" w:type="dxa"/>
            <w:noWrap/>
            <w:vAlign w:val="center"/>
            <w:hideMark/>
          </w:tcPr>
          <w:p w14:paraId="4B16322D"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Werneria caespitosa</w:t>
            </w:r>
          </w:p>
        </w:tc>
      </w:tr>
      <w:tr w:rsidR="00DB1426" w:rsidRPr="001C0898" w14:paraId="1B06837B" w14:textId="77777777" w:rsidTr="003E7A75">
        <w:trPr>
          <w:trHeight w:val="57"/>
        </w:trPr>
        <w:tc>
          <w:tcPr>
            <w:tcW w:w="300" w:type="dxa"/>
            <w:noWrap/>
            <w:vAlign w:val="center"/>
            <w:hideMark/>
          </w:tcPr>
          <w:p w14:paraId="7EBAAFC3"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8</w:t>
            </w:r>
          </w:p>
        </w:tc>
        <w:tc>
          <w:tcPr>
            <w:tcW w:w="479" w:type="dxa"/>
            <w:vMerge/>
            <w:noWrap/>
            <w:vAlign w:val="center"/>
            <w:hideMark/>
          </w:tcPr>
          <w:p w14:paraId="5AF5B556" w14:textId="2DFEE632"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1F3A9ADB"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26538BA4"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6E20E260"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amiales</w:t>
            </w:r>
          </w:p>
        </w:tc>
        <w:tc>
          <w:tcPr>
            <w:tcW w:w="705" w:type="dxa"/>
            <w:noWrap/>
            <w:vAlign w:val="center"/>
            <w:hideMark/>
          </w:tcPr>
          <w:p w14:paraId="7E9967DE"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ginaceae</w:t>
            </w:r>
          </w:p>
        </w:tc>
        <w:tc>
          <w:tcPr>
            <w:tcW w:w="730" w:type="dxa"/>
            <w:noWrap/>
            <w:vAlign w:val="center"/>
            <w:hideMark/>
          </w:tcPr>
          <w:p w14:paraId="5E32BE89"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go</w:t>
            </w:r>
          </w:p>
        </w:tc>
        <w:tc>
          <w:tcPr>
            <w:tcW w:w="1008" w:type="dxa"/>
            <w:noWrap/>
            <w:vAlign w:val="center"/>
            <w:hideMark/>
          </w:tcPr>
          <w:p w14:paraId="5BC47698"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Plantago lamprophylla</w:t>
            </w:r>
          </w:p>
        </w:tc>
      </w:tr>
      <w:tr w:rsidR="00DB1426" w:rsidRPr="001C0898" w14:paraId="1ABADF59" w14:textId="77777777" w:rsidTr="003E7A75">
        <w:trPr>
          <w:trHeight w:val="57"/>
        </w:trPr>
        <w:tc>
          <w:tcPr>
            <w:tcW w:w="300" w:type="dxa"/>
            <w:noWrap/>
            <w:vAlign w:val="center"/>
            <w:hideMark/>
          </w:tcPr>
          <w:p w14:paraId="63EECC7D"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9</w:t>
            </w:r>
          </w:p>
        </w:tc>
        <w:tc>
          <w:tcPr>
            <w:tcW w:w="479" w:type="dxa"/>
            <w:vMerge/>
            <w:noWrap/>
            <w:vAlign w:val="center"/>
            <w:hideMark/>
          </w:tcPr>
          <w:p w14:paraId="5B27CA33" w14:textId="27DB0FAF"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2084EADC"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2632B5B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hideMark/>
          </w:tcPr>
          <w:p w14:paraId="02720560"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amiales</w:t>
            </w:r>
          </w:p>
        </w:tc>
        <w:tc>
          <w:tcPr>
            <w:tcW w:w="705" w:type="dxa"/>
            <w:noWrap/>
            <w:vAlign w:val="center"/>
            <w:hideMark/>
          </w:tcPr>
          <w:p w14:paraId="6B44E9D2"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ginaceae</w:t>
            </w:r>
          </w:p>
        </w:tc>
        <w:tc>
          <w:tcPr>
            <w:tcW w:w="730" w:type="dxa"/>
            <w:noWrap/>
            <w:vAlign w:val="center"/>
            <w:hideMark/>
          </w:tcPr>
          <w:p w14:paraId="4DCB151A"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lantago</w:t>
            </w:r>
          </w:p>
        </w:tc>
        <w:tc>
          <w:tcPr>
            <w:tcW w:w="1008" w:type="dxa"/>
            <w:noWrap/>
            <w:vAlign w:val="center"/>
            <w:hideMark/>
          </w:tcPr>
          <w:p w14:paraId="02F561F0"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Plantago rigida</w:t>
            </w:r>
          </w:p>
        </w:tc>
      </w:tr>
      <w:tr w:rsidR="00DB1426" w:rsidRPr="001C0898" w14:paraId="3A3B194E" w14:textId="77777777" w:rsidTr="003E7A75">
        <w:trPr>
          <w:trHeight w:val="57"/>
        </w:trPr>
        <w:tc>
          <w:tcPr>
            <w:tcW w:w="300" w:type="dxa"/>
            <w:noWrap/>
            <w:vAlign w:val="center"/>
          </w:tcPr>
          <w:p w14:paraId="0E1724CA" w14:textId="77777777" w:rsidR="00DB1426" w:rsidRPr="003E7A75" w:rsidRDefault="00DB1426" w:rsidP="003E7A75">
            <w:pPr>
              <w:spacing w:line="276" w:lineRule="auto"/>
              <w:ind w:left="-110" w:right="-91"/>
              <w:jc w:val="center"/>
              <w:rPr>
                <w:rFonts w:eastAsia="Times New Roman" w:cs="Times New Roman"/>
                <w:b/>
                <w:bCs/>
                <w:color w:val="000000"/>
                <w:sz w:val="8"/>
                <w:szCs w:val="8"/>
                <w:lang w:eastAsia="es-PE"/>
              </w:rPr>
            </w:pPr>
            <w:r w:rsidRPr="003E7A75">
              <w:rPr>
                <w:rFonts w:eastAsia="Times New Roman" w:cs="Times New Roman"/>
                <w:color w:val="000000"/>
                <w:sz w:val="8"/>
                <w:szCs w:val="8"/>
                <w:lang w:eastAsia="es-PE"/>
              </w:rPr>
              <w:t>10</w:t>
            </w:r>
          </w:p>
        </w:tc>
        <w:tc>
          <w:tcPr>
            <w:tcW w:w="479" w:type="dxa"/>
            <w:vMerge/>
            <w:noWrap/>
            <w:vAlign w:val="center"/>
          </w:tcPr>
          <w:p w14:paraId="28EB207E" w14:textId="782B4164"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tcPr>
          <w:p w14:paraId="5F4A43B5"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tcPr>
          <w:p w14:paraId="3F1470F6"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sida</w:t>
            </w:r>
          </w:p>
        </w:tc>
        <w:tc>
          <w:tcPr>
            <w:tcW w:w="464" w:type="dxa"/>
            <w:noWrap/>
            <w:vAlign w:val="center"/>
          </w:tcPr>
          <w:p w14:paraId="0E3E7106"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Rosales</w:t>
            </w:r>
          </w:p>
        </w:tc>
        <w:tc>
          <w:tcPr>
            <w:tcW w:w="705" w:type="dxa"/>
            <w:noWrap/>
            <w:vAlign w:val="center"/>
          </w:tcPr>
          <w:p w14:paraId="0C82BCFD"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Rosaceae</w:t>
            </w:r>
          </w:p>
        </w:tc>
        <w:tc>
          <w:tcPr>
            <w:tcW w:w="730" w:type="dxa"/>
            <w:noWrap/>
            <w:vAlign w:val="center"/>
          </w:tcPr>
          <w:p w14:paraId="0E98E62B"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achemilla</w:t>
            </w:r>
          </w:p>
        </w:tc>
        <w:tc>
          <w:tcPr>
            <w:tcW w:w="1008" w:type="dxa"/>
            <w:noWrap/>
            <w:vAlign w:val="center"/>
          </w:tcPr>
          <w:p w14:paraId="1AC2B233"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Lachemilla pinnata</w:t>
            </w:r>
          </w:p>
        </w:tc>
      </w:tr>
      <w:tr w:rsidR="00DB1426" w:rsidRPr="001C0898" w14:paraId="05EF4F05" w14:textId="77777777" w:rsidTr="003E7A75">
        <w:trPr>
          <w:trHeight w:val="57"/>
        </w:trPr>
        <w:tc>
          <w:tcPr>
            <w:tcW w:w="300" w:type="dxa"/>
            <w:noWrap/>
            <w:vAlign w:val="center"/>
            <w:hideMark/>
          </w:tcPr>
          <w:p w14:paraId="0846A9D2"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1</w:t>
            </w:r>
          </w:p>
        </w:tc>
        <w:tc>
          <w:tcPr>
            <w:tcW w:w="479" w:type="dxa"/>
            <w:vMerge/>
            <w:noWrap/>
            <w:vAlign w:val="center"/>
            <w:hideMark/>
          </w:tcPr>
          <w:p w14:paraId="19ED80A8" w14:textId="021A3633"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476D7CAE"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4E54FC45"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noWrap/>
            <w:vAlign w:val="center"/>
            <w:hideMark/>
          </w:tcPr>
          <w:p w14:paraId="2D5ED3D6"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noWrap/>
            <w:vAlign w:val="center"/>
            <w:hideMark/>
          </w:tcPr>
          <w:p w14:paraId="29F17A62"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Cyperaceae</w:t>
            </w:r>
          </w:p>
        </w:tc>
        <w:tc>
          <w:tcPr>
            <w:tcW w:w="730" w:type="dxa"/>
            <w:noWrap/>
            <w:vAlign w:val="center"/>
            <w:hideMark/>
          </w:tcPr>
          <w:p w14:paraId="2FF0B993"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Trichophorum</w:t>
            </w:r>
          </w:p>
        </w:tc>
        <w:tc>
          <w:tcPr>
            <w:tcW w:w="1008" w:type="dxa"/>
            <w:noWrap/>
            <w:vAlign w:val="center"/>
            <w:hideMark/>
          </w:tcPr>
          <w:p w14:paraId="410C0A2E"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Trichophorum rigidum</w:t>
            </w:r>
          </w:p>
        </w:tc>
      </w:tr>
      <w:tr w:rsidR="00DB1426" w:rsidRPr="001C0898" w14:paraId="633A4A5A" w14:textId="77777777" w:rsidTr="003E7A75">
        <w:trPr>
          <w:trHeight w:val="57"/>
        </w:trPr>
        <w:tc>
          <w:tcPr>
            <w:tcW w:w="300" w:type="dxa"/>
            <w:noWrap/>
            <w:vAlign w:val="center"/>
            <w:hideMark/>
          </w:tcPr>
          <w:p w14:paraId="48B73128"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2</w:t>
            </w:r>
          </w:p>
        </w:tc>
        <w:tc>
          <w:tcPr>
            <w:tcW w:w="479" w:type="dxa"/>
            <w:vMerge/>
            <w:noWrap/>
            <w:vAlign w:val="center"/>
            <w:hideMark/>
          </w:tcPr>
          <w:p w14:paraId="36E5AA2B" w14:textId="44AAEC81"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23BDF6E9"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49B60077"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noWrap/>
            <w:vAlign w:val="center"/>
            <w:hideMark/>
          </w:tcPr>
          <w:p w14:paraId="663CBB6E"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noWrap/>
            <w:vAlign w:val="center"/>
            <w:hideMark/>
          </w:tcPr>
          <w:p w14:paraId="42EF61DF"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Juncaceae</w:t>
            </w:r>
          </w:p>
        </w:tc>
        <w:tc>
          <w:tcPr>
            <w:tcW w:w="730" w:type="dxa"/>
            <w:noWrap/>
            <w:vAlign w:val="center"/>
            <w:hideMark/>
          </w:tcPr>
          <w:p w14:paraId="748A8BF7"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Distichia</w:t>
            </w:r>
          </w:p>
        </w:tc>
        <w:tc>
          <w:tcPr>
            <w:tcW w:w="1008" w:type="dxa"/>
            <w:noWrap/>
            <w:vAlign w:val="center"/>
            <w:hideMark/>
          </w:tcPr>
          <w:p w14:paraId="0228686A"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Distichia acicularis</w:t>
            </w:r>
          </w:p>
        </w:tc>
      </w:tr>
      <w:tr w:rsidR="00DB1426" w:rsidRPr="001C0898" w14:paraId="406543C3" w14:textId="77777777" w:rsidTr="003E7A75">
        <w:trPr>
          <w:trHeight w:val="57"/>
        </w:trPr>
        <w:tc>
          <w:tcPr>
            <w:tcW w:w="300" w:type="dxa"/>
            <w:noWrap/>
            <w:vAlign w:val="center"/>
            <w:hideMark/>
          </w:tcPr>
          <w:p w14:paraId="4E43401B"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3</w:t>
            </w:r>
          </w:p>
        </w:tc>
        <w:tc>
          <w:tcPr>
            <w:tcW w:w="479" w:type="dxa"/>
            <w:vMerge/>
            <w:noWrap/>
            <w:vAlign w:val="center"/>
            <w:hideMark/>
          </w:tcPr>
          <w:p w14:paraId="04FF1B63" w14:textId="250EAB34"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49CA54B2"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721FFF30"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noWrap/>
            <w:vAlign w:val="center"/>
            <w:hideMark/>
          </w:tcPr>
          <w:p w14:paraId="508DBC10"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noWrap/>
            <w:vAlign w:val="center"/>
            <w:hideMark/>
          </w:tcPr>
          <w:p w14:paraId="687493BE"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ceae</w:t>
            </w:r>
          </w:p>
        </w:tc>
        <w:tc>
          <w:tcPr>
            <w:tcW w:w="730" w:type="dxa"/>
            <w:noWrap/>
            <w:vAlign w:val="center"/>
            <w:hideMark/>
          </w:tcPr>
          <w:p w14:paraId="5B54C95F"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Calamagrostis</w:t>
            </w:r>
          </w:p>
        </w:tc>
        <w:tc>
          <w:tcPr>
            <w:tcW w:w="1008" w:type="dxa"/>
            <w:noWrap/>
            <w:vAlign w:val="center"/>
            <w:hideMark/>
          </w:tcPr>
          <w:p w14:paraId="5EBE2A2F"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Calamagrostis rigescens</w:t>
            </w:r>
          </w:p>
        </w:tc>
      </w:tr>
      <w:tr w:rsidR="00DB1426" w:rsidRPr="001C0898" w14:paraId="152C4044" w14:textId="77777777" w:rsidTr="003E7A75">
        <w:trPr>
          <w:trHeight w:val="57"/>
        </w:trPr>
        <w:tc>
          <w:tcPr>
            <w:tcW w:w="300" w:type="dxa"/>
            <w:noWrap/>
            <w:vAlign w:val="center"/>
            <w:hideMark/>
          </w:tcPr>
          <w:p w14:paraId="07E55EE5"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4</w:t>
            </w:r>
          </w:p>
        </w:tc>
        <w:tc>
          <w:tcPr>
            <w:tcW w:w="479" w:type="dxa"/>
            <w:vMerge/>
            <w:noWrap/>
            <w:vAlign w:val="center"/>
            <w:hideMark/>
          </w:tcPr>
          <w:p w14:paraId="05761C82" w14:textId="6EDA9729"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1F306C3D"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1FB51ECD"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noWrap/>
            <w:vAlign w:val="center"/>
            <w:hideMark/>
          </w:tcPr>
          <w:p w14:paraId="026B729F"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noWrap/>
            <w:vAlign w:val="center"/>
            <w:hideMark/>
          </w:tcPr>
          <w:p w14:paraId="6F18F090"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ceae</w:t>
            </w:r>
          </w:p>
        </w:tc>
        <w:tc>
          <w:tcPr>
            <w:tcW w:w="730" w:type="dxa"/>
            <w:noWrap/>
            <w:vAlign w:val="center"/>
            <w:hideMark/>
          </w:tcPr>
          <w:p w14:paraId="2AD1A400"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Calamagrostis</w:t>
            </w:r>
          </w:p>
        </w:tc>
        <w:tc>
          <w:tcPr>
            <w:tcW w:w="1008" w:type="dxa"/>
            <w:noWrap/>
            <w:vAlign w:val="center"/>
            <w:hideMark/>
          </w:tcPr>
          <w:p w14:paraId="478D5CC1"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Calamagrostis vicunarum</w:t>
            </w:r>
          </w:p>
        </w:tc>
      </w:tr>
      <w:tr w:rsidR="00DB1426" w:rsidRPr="001C0898" w14:paraId="73D5279E" w14:textId="77777777" w:rsidTr="003E7A75">
        <w:trPr>
          <w:trHeight w:val="57"/>
        </w:trPr>
        <w:tc>
          <w:tcPr>
            <w:tcW w:w="300" w:type="dxa"/>
            <w:noWrap/>
            <w:vAlign w:val="center"/>
            <w:hideMark/>
          </w:tcPr>
          <w:p w14:paraId="5DAA369C"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5</w:t>
            </w:r>
          </w:p>
        </w:tc>
        <w:tc>
          <w:tcPr>
            <w:tcW w:w="479" w:type="dxa"/>
            <w:vMerge/>
            <w:noWrap/>
            <w:vAlign w:val="center"/>
            <w:hideMark/>
          </w:tcPr>
          <w:p w14:paraId="65FDEA91" w14:textId="457333AC"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591CAC18"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3C02F261"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noWrap/>
            <w:vAlign w:val="center"/>
            <w:hideMark/>
          </w:tcPr>
          <w:p w14:paraId="58194F06"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noWrap/>
            <w:vAlign w:val="center"/>
            <w:hideMark/>
          </w:tcPr>
          <w:p w14:paraId="5DF98693"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ceae</w:t>
            </w:r>
          </w:p>
        </w:tc>
        <w:tc>
          <w:tcPr>
            <w:tcW w:w="730" w:type="dxa"/>
            <w:noWrap/>
            <w:vAlign w:val="center"/>
            <w:hideMark/>
          </w:tcPr>
          <w:p w14:paraId="48AC96BC"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uhlenbergia</w:t>
            </w:r>
          </w:p>
        </w:tc>
        <w:tc>
          <w:tcPr>
            <w:tcW w:w="1008" w:type="dxa"/>
            <w:noWrap/>
            <w:vAlign w:val="center"/>
            <w:hideMark/>
          </w:tcPr>
          <w:p w14:paraId="201F8244"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Muhlenbergia peruviana</w:t>
            </w:r>
          </w:p>
        </w:tc>
      </w:tr>
      <w:tr w:rsidR="00DB1426" w:rsidRPr="001C0898" w14:paraId="08086EEF" w14:textId="77777777" w:rsidTr="003E7A75">
        <w:trPr>
          <w:trHeight w:val="57"/>
        </w:trPr>
        <w:tc>
          <w:tcPr>
            <w:tcW w:w="300" w:type="dxa"/>
            <w:noWrap/>
            <w:vAlign w:val="center"/>
            <w:hideMark/>
          </w:tcPr>
          <w:p w14:paraId="535DCC16"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6</w:t>
            </w:r>
          </w:p>
        </w:tc>
        <w:tc>
          <w:tcPr>
            <w:tcW w:w="479" w:type="dxa"/>
            <w:vMerge/>
            <w:noWrap/>
            <w:vAlign w:val="center"/>
            <w:hideMark/>
          </w:tcPr>
          <w:p w14:paraId="506B5337" w14:textId="21BEFD65"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40643C0C"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606074BF"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noWrap/>
            <w:vAlign w:val="center"/>
            <w:hideMark/>
          </w:tcPr>
          <w:p w14:paraId="6F6B9BCD"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noWrap/>
            <w:vAlign w:val="center"/>
            <w:hideMark/>
          </w:tcPr>
          <w:p w14:paraId="0E44EE34"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ceae</w:t>
            </w:r>
          </w:p>
        </w:tc>
        <w:tc>
          <w:tcPr>
            <w:tcW w:w="730" w:type="dxa"/>
            <w:noWrap/>
            <w:vAlign w:val="center"/>
            <w:hideMark/>
          </w:tcPr>
          <w:p w14:paraId="0572F592"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aspalum</w:t>
            </w:r>
          </w:p>
        </w:tc>
        <w:tc>
          <w:tcPr>
            <w:tcW w:w="1008" w:type="dxa"/>
            <w:noWrap/>
            <w:vAlign w:val="center"/>
            <w:hideMark/>
          </w:tcPr>
          <w:p w14:paraId="264389C1"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Paspalum pygmaeum</w:t>
            </w:r>
          </w:p>
        </w:tc>
      </w:tr>
      <w:tr w:rsidR="00DB1426" w:rsidRPr="001C0898" w14:paraId="4D2A5403" w14:textId="77777777" w:rsidTr="003E7A75">
        <w:trPr>
          <w:trHeight w:val="57"/>
        </w:trPr>
        <w:tc>
          <w:tcPr>
            <w:tcW w:w="300" w:type="dxa"/>
            <w:noWrap/>
            <w:vAlign w:val="center"/>
            <w:hideMark/>
          </w:tcPr>
          <w:p w14:paraId="469474AE"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7</w:t>
            </w:r>
          </w:p>
        </w:tc>
        <w:tc>
          <w:tcPr>
            <w:tcW w:w="479" w:type="dxa"/>
            <w:vMerge/>
            <w:noWrap/>
            <w:vAlign w:val="center"/>
            <w:hideMark/>
          </w:tcPr>
          <w:p w14:paraId="484D1758" w14:textId="126800E8"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noWrap/>
            <w:vAlign w:val="center"/>
            <w:hideMark/>
          </w:tcPr>
          <w:p w14:paraId="50856688"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noWrap/>
            <w:vAlign w:val="center"/>
            <w:hideMark/>
          </w:tcPr>
          <w:p w14:paraId="28BB47E6"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noWrap/>
            <w:vAlign w:val="center"/>
            <w:hideMark/>
          </w:tcPr>
          <w:p w14:paraId="33C209E3"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noWrap/>
            <w:vAlign w:val="center"/>
            <w:hideMark/>
          </w:tcPr>
          <w:p w14:paraId="3602204F"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ceae</w:t>
            </w:r>
          </w:p>
        </w:tc>
        <w:tc>
          <w:tcPr>
            <w:tcW w:w="730" w:type="dxa"/>
            <w:noWrap/>
            <w:vAlign w:val="center"/>
            <w:hideMark/>
          </w:tcPr>
          <w:p w14:paraId="0A9E3E2F"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aspalum</w:t>
            </w:r>
          </w:p>
        </w:tc>
        <w:tc>
          <w:tcPr>
            <w:tcW w:w="1008" w:type="dxa"/>
            <w:noWrap/>
            <w:vAlign w:val="center"/>
            <w:hideMark/>
          </w:tcPr>
          <w:p w14:paraId="73C44F7D"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Paspalum sp.</w:t>
            </w:r>
          </w:p>
        </w:tc>
      </w:tr>
      <w:tr w:rsidR="00DB1426" w:rsidRPr="001C0898" w14:paraId="20F370EF" w14:textId="77777777" w:rsidTr="003E7A75">
        <w:trPr>
          <w:trHeight w:val="57"/>
        </w:trPr>
        <w:tc>
          <w:tcPr>
            <w:tcW w:w="300" w:type="dxa"/>
            <w:tcBorders>
              <w:bottom w:val="single" w:sz="4" w:space="0" w:color="auto"/>
            </w:tcBorders>
            <w:noWrap/>
            <w:vAlign w:val="center"/>
            <w:hideMark/>
          </w:tcPr>
          <w:p w14:paraId="6BE5DC9E" w14:textId="77777777" w:rsidR="00DB1426" w:rsidRPr="003E7A75" w:rsidRDefault="00DB1426" w:rsidP="003E7A75">
            <w:pPr>
              <w:spacing w:line="276" w:lineRule="auto"/>
              <w:ind w:left="-110" w:right="-91"/>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18</w:t>
            </w:r>
          </w:p>
        </w:tc>
        <w:tc>
          <w:tcPr>
            <w:tcW w:w="479" w:type="dxa"/>
            <w:vMerge/>
            <w:tcBorders>
              <w:bottom w:val="single" w:sz="4" w:space="0" w:color="auto"/>
            </w:tcBorders>
            <w:noWrap/>
            <w:vAlign w:val="center"/>
            <w:hideMark/>
          </w:tcPr>
          <w:p w14:paraId="6C4D77F5" w14:textId="46324A57" w:rsidR="00DB1426" w:rsidRPr="003E7A75" w:rsidRDefault="00DB1426" w:rsidP="003E7A75">
            <w:pPr>
              <w:spacing w:line="276" w:lineRule="auto"/>
              <w:ind w:left="-120" w:right="-46"/>
              <w:jc w:val="center"/>
              <w:rPr>
                <w:rFonts w:eastAsia="Times New Roman" w:cs="Times New Roman"/>
                <w:color w:val="000000"/>
                <w:sz w:val="8"/>
                <w:szCs w:val="8"/>
                <w:lang w:eastAsia="es-PE"/>
              </w:rPr>
            </w:pPr>
          </w:p>
        </w:tc>
        <w:tc>
          <w:tcPr>
            <w:tcW w:w="562" w:type="dxa"/>
            <w:tcBorders>
              <w:bottom w:val="single" w:sz="4" w:space="0" w:color="auto"/>
            </w:tcBorders>
            <w:noWrap/>
            <w:vAlign w:val="center"/>
            <w:hideMark/>
          </w:tcPr>
          <w:p w14:paraId="72FFD4D5"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Magnoliophyta</w:t>
            </w:r>
          </w:p>
        </w:tc>
        <w:tc>
          <w:tcPr>
            <w:tcW w:w="714" w:type="dxa"/>
            <w:tcBorders>
              <w:bottom w:val="single" w:sz="4" w:space="0" w:color="auto"/>
            </w:tcBorders>
            <w:noWrap/>
            <w:vAlign w:val="center"/>
            <w:hideMark/>
          </w:tcPr>
          <w:p w14:paraId="5B94DFB2" w14:textId="77777777" w:rsidR="00DB1426" w:rsidRPr="003E7A75" w:rsidRDefault="00DB1426" w:rsidP="003E7A75">
            <w:pPr>
              <w:spacing w:line="276" w:lineRule="auto"/>
              <w:ind w:left="-101" w:right="-185" w:hanging="4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Liliopsida</w:t>
            </w:r>
          </w:p>
        </w:tc>
        <w:tc>
          <w:tcPr>
            <w:tcW w:w="464" w:type="dxa"/>
            <w:tcBorders>
              <w:bottom w:val="single" w:sz="4" w:space="0" w:color="auto"/>
            </w:tcBorders>
            <w:noWrap/>
            <w:vAlign w:val="center"/>
            <w:hideMark/>
          </w:tcPr>
          <w:p w14:paraId="7956944A" w14:textId="77777777" w:rsidR="00DB1426" w:rsidRPr="003E7A75" w:rsidRDefault="00DB1426" w:rsidP="003E7A75">
            <w:pPr>
              <w:spacing w:line="276" w:lineRule="auto"/>
              <w:ind w:left="-177" w:right="-102"/>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les</w:t>
            </w:r>
          </w:p>
        </w:tc>
        <w:tc>
          <w:tcPr>
            <w:tcW w:w="705" w:type="dxa"/>
            <w:tcBorders>
              <w:bottom w:val="single" w:sz="4" w:space="0" w:color="auto"/>
            </w:tcBorders>
            <w:noWrap/>
            <w:vAlign w:val="center"/>
            <w:hideMark/>
          </w:tcPr>
          <w:p w14:paraId="0983D8EA" w14:textId="77777777" w:rsidR="00DB1426" w:rsidRPr="003E7A75" w:rsidRDefault="00DB1426" w:rsidP="003E7A75">
            <w:pPr>
              <w:spacing w:line="276" w:lineRule="auto"/>
              <w:ind w:left="-91" w:right="-129"/>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Poaceae</w:t>
            </w:r>
          </w:p>
        </w:tc>
        <w:tc>
          <w:tcPr>
            <w:tcW w:w="730" w:type="dxa"/>
            <w:tcBorders>
              <w:bottom w:val="single" w:sz="4" w:space="0" w:color="auto"/>
            </w:tcBorders>
            <w:noWrap/>
            <w:vAlign w:val="center"/>
            <w:hideMark/>
          </w:tcPr>
          <w:p w14:paraId="22255091" w14:textId="77777777" w:rsidR="00DB1426" w:rsidRPr="003E7A75" w:rsidRDefault="00DB1426" w:rsidP="003E7A75">
            <w:pPr>
              <w:spacing w:line="276" w:lineRule="auto"/>
              <w:ind w:left="-83" w:right="-108"/>
              <w:jc w:val="center"/>
              <w:rPr>
                <w:rFonts w:eastAsia="Times New Roman" w:cs="Times New Roman"/>
                <w:color w:val="000000"/>
                <w:sz w:val="8"/>
                <w:szCs w:val="8"/>
                <w:lang w:eastAsia="es-PE"/>
              </w:rPr>
            </w:pPr>
            <w:r w:rsidRPr="003E7A75">
              <w:rPr>
                <w:rFonts w:eastAsia="Times New Roman" w:cs="Times New Roman"/>
                <w:color w:val="000000"/>
                <w:sz w:val="8"/>
                <w:szCs w:val="8"/>
                <w:lang w:eastAsia="es-PE"/>
              </w:rPr>
              <w:t>Stipa</w:t>
            </w:r>
          </w:p>
        </w:tc>
        <w:tc>
          <w:tcPr>
            <w:tcW w:w="1008" w:type="dxa"/>
            <w:tcBorders>
              <w:bottom w:val="single" w:sz="4" w:space="0" w:color="auto"/>
            </w:tcBorders>
            <w:noWrap/>
            <w:vAlign w:val="center"/>
            <w:hideMark/>
          </w:tcPr>
          <w:p w14:paraId="0C909010" w14:textId="77777777" w:rsidR="00DB1426" w:rsidRPr="003E7A75" w:rsidRDefault="00DB1426" w:rsidP="003E7A75">
            <w:pPr>
              <w:spacing w:line="276" w:lineRule="auto"/>
              <w:ind w:left="-104" w:right="-86"/>
              <w:rPr>
                <w:rFonts w:eastAsia="Times New Roman" w:cs="Times New Roman"/>
                <w:i/>
                <w:iCs/>
                <w:color w:val="000000"/>
                <w:sz w:val="8"/>
                <w:szCs w:val="8"/>
                <w:lang w:eastAsia="es-PE"/>
              </w:rPr>
            </w:pPr>
            <w:r w:rsidRPr="003E7A75">
              <w:rPr>
                <w:rFonts w:eastAsia="Times New Roman" w:cs="Times New Roman"/>
                <w:i/>
                <w:iCs/>
                <w:color w:val="000000"/>
                <w:sz w:val="8"/>
                <w:szCs w:val="8"/>
                <w:lang w:eastAsia="es-PE"/>
              </w:rPr>
              <w:t>Stipa ichu</w:t>
            </w:r>
          </w:p>
        </w:tc>
      </w:tr>
    </w:tbl>
    <w:p w14:paraId="3BFAA482" w14:textId="77669FDC" w:rsidR="009376CA" w:rsidRPr="00BA398C" w:rsidRDefault="009376CA" w:rsidP="00091772">
      <w:pPr>
        <w:pStyle w:val="Descripcin"/>
        <w:jc w:val="both"/>
        <w:rPr>
          <w:rFonts w:ascii="Arial" w:hAnsi="Arial" w:cs="Arial"/>
          <w:i w:val="0"/>
          <w:iCs w:val="0"/>
          <w:color w:val="auto"/>
        </w:rPr>
      </w:pPr>
      <w:r w:rsidRPr="00BA398C">
        <w:rPr>
          <w:rFonts w:ascii="Arial" w:hAnsi="Arial" w:cs="Arial"/>
          <w:bCs/>
          <w:i w:val="0"/>
          <w:iCs w:val="0"/>
          <w:color w:val="auto"/>
        </w:rPr>
        <w:t xml:space="preserve">Tabla </w:t>
      </w:r>
      <w:r w:rsidRPr="00BA398C">
        <w:rPr>
          <w:rFonts w:ascii="Arial" w:hAnsi="Arial" w:cs="Arial"/>
          <w:bCs/>
          <w:i w:val="0"/>
          <w:iCs w:val="0"/>
          <w:color w:val="auto"/>
        </w:rPr>
        <w:fldChar w:fldCharType="begin"/>
      </w:r>
      <w:r w:rsidRPr="00BA398C">
        <w:rPr>
          <w:rFonts w:ascii="Arial" w:hAnsi="Arial" w:cs="Arial"/>
          <w:bCs/>
          <w:i w:val="0"/>
          <w:iCs w:val="0"/>
          <w:color w:val="auto"/>
        </w:rPr>
        <w:instrText xml:space="preserve"> SEQ Tabla \* ARABIC </w:instrText>
      </w:r>
      <w:r w:rsidRPr="00BA398C">
        <w:rPr>
          <w:rFonts w:ascii="Arial" w:hAnsi="Arial" w:cs="Arial"/>
          <w:bCs/>
          <w:i w:val="0"/>
          <w:iCs w:val="0"/>
          <w:color w:val="auto"/>
        </w:rPr>
        <w:fldChar w:fldCharType="separate"/>
      </w:r>
      <w:r w:rsidR="00645FDD">
        <w:rPr>
          <w:rFonts w:ascii="Arial" w:hAnsi="Arial" w:cs="Arial"/>
          <w:bCs/>
          <w:i w:val="0"/>
          <w:iCs w:val="0"/>
          <w:noProof/>
          <w:color w:val="auto"/>
        </w:rPr>
        <w:t>11</w:t>
      </w:r>
      <w:r w:rsidRPr="00BA398C">
        <w:rPr>
          <w:rFonts w:ascii="Arial" w:hAnsi="Arial" w:cs="Arial"/>
          <w:bCs/>
          <w:i w:val="0"/>
          <w:iCs w:val="0"/>
          <w:color w:val="auto"/>
        </w:rPr>
        <w:fldChar w:fldCharType="end"/>
      </w:r>
      <w:r w:rsidRPr="00BA398C">
        <w:rPr>
          <w:rFonts w:ascii="Arial" w:hAnsi="Arial" w:cs="Arial"/>
          <w:bCs/>
          <w:i w:val="0"/>
          <w:iCs w:val="0"/>
          <w:color w:val="auto"/>
        </w:rPr>
        <w:t>.</w:t>
      </w:r>
      <w:r w:rsidR="00091772" w:rsidRPr="00091772">
        <w:t xml:space="preserve"> </w:t>
      </w:r>
      <w:r w:rsidR="00091772" w:rsidRPr="00091772">
        <w:rPr>
          <w:rFonts w:ascii="Arial" w:hAnsi="Arial" w:cs="Arial"/>
          <w:i w:val="0"/>
          <w:iCs w:val="0"/>
          <w:color w:val="auto"/>
          <w:lang w:val="es-PE"/>
        </w:rPr>
        <w:t>Clasificación taxonómica de las especies de flora vascular registradas en el área de estudio (2018)</w:t>
      </w:r>
    </w:p>
    <w:tbl>
      <w:tblPr>
        <w:tblStyle w:val="Estilo1"/>
        <w:tblW w:w="4962" w:type="dxa"/>
        <w:tblLayout w:type="fixed"/>
        <w:tblLook w:val="04A0" w:firstRow="1" w:lastRow="0" w:firstColumn="1" w:lastColumn="0" w:noHBand="0" w:noVBand="1"/>
      </w:tblPr>
      <w:tblGrid>
        <w:gridCol w:w="284"/>
        <w:gridCol w:w="992"/>
        <w:gridCol w:w="1985"/>
        <w:gridCol w:w="425"/>
        <w:gridCol w:w="425"/>
        <w:gridCol w:w="425"/>
        <w:gridCol w:w="143"/>
        <w:gridCol w:w="283"/>
      </w:tblGrid>
      <w:tr w:rsidR="00E34B60" w:rsidRPr="006F2DA5" w14:paraId="27AE1279" w14:textId="77777777" w:rsidTr="00DB1426">
        <w:trPr>
          <w:trHeight w:val="170"/>
        </w:trPr>
        <w:tc>
          <w:tcPr>
            <w:tcW w:w="284" w:type="dxa"/>
            <w:tcBorders>
              <w:top w:val="single" w:sz="4" w:space="0" w:color="auto"/>
              <w:bottom w:val="single" w:sz="4" w:space="0" w:color="auto"/>
            </w:tcBorders>
            <w:shd w:val="clear" w:color="auto" w:fill="D9D9D9" w:themeFill="background1" w:themeFillShade="D9"/>
            <w:noWrap/>
            <w:vAlign w:val="center"/>
          </w:tcPr>
          <w:p w14:paraId="2B66252E" w14:textId="77777777" w:rsidR="00E34B60" w:rsidRPr="00091772" w:rsidRDefault="00E34B60" w:rsidP="00254854">
            <w:pPr>
              <w:ind w:left="-106"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08AD321A" w14:textId="6640C4D3" w:rsidR="00E34B60" w:rsidRPr="00091772" w:rsidRDefault="00BA398C" w:rsidP="00254854">
            <w:pPr>
              <w:ind w:left="-106"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Especie</w:t>
            </w:r>
          </w:p>
        </w:tc>
        <w:tc>
          <w:tcPr>
            <w:tcW w:w="1985" w:type="dxa"/>
            <w:tcBorders>
              <w:top w:val="single" w:sz="4" w:space="0" w:color="auto"/>
              <w:bottom w:val="single" w:sz="4" w:space="0" w:color="auto"/>
            </w:tcBorders>
            <w:shd w:val="clear" w:color="auto" w:fill="D9D9D9" w:themeFill="background1" w:themeFillShade="D9"/>
            <w:noWrap/>
            <w:vAlign w:val="center"/>
          </w:tcPr>
          <w:p w14:paraId="7767C17F" w14:textId="6DB5C0A0" w:rsidR="00E34B60" w:rsidRPr="00091772" w:rsidRDefault="00BA398C" w:rsidP="00254854">
            <w:pPr>
              <w:ind w:left="-106"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Nombre Científico</w:t>
            </w:r>
          </w:p>
        </w:tc>
        <w:tc>
          <w:tcPr>
            <w:tcW w:w="425" w:type="dxa"/>
            <w:tcBorders>
              <w:top w:val="single" w:sz="4" w:space="0" w:color="auto"/>
              <w:bottom w:val="single" w:sz="4" w:space="0" w:color="auto"/>
            </w:tcBorders>
            <w:shd w:val="clear" w:color="auto" w:fill="D9D9D9" w:themeFill="background1" w:themeFillShade="D9"/>
            <w:noWrap/>
            <w:vAlign w:val="center"/>
          </w:tcPr>
          <w:p w14:paraId="62770BDD" w14:textId="77777777" w:rsidR="00E34B60" w:rsidRPr="00091772" w:rsidRDefault="00E34B60" w:rsidP="00254854">
            <w:pPr>
              <w:ind w:left="-106"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PMB-01</w:t>
            </w:r>
          </w:p>
        </w:tc>
        <w:tc>
          <w:tcPr>
            <w:tcW w:w="425" w:type="dxa"/>
            <w:tcBorders>
              <w:top w:val="single" w:sz="4" w:space="0" w:color="auto"/>
              <w:bottom w:val="single" w:sz="4" w:space="0" w:color="auto"/>
            </w:tcBorders>
            <w:shd w:val="clear" w:color="auto" w:fill="D9D9D9" w:themeFill="background1" w:themeFillShade="D9"/>
            <w:vAlign w:val="center"/>
          </w:tcPr>
          <w:p w14:paraId="0C0EF854" w14:textId="77777777" w:rsidR="00E34B60" w:rsidRPr="00091772" w:rsidRDefault="00E34B60" w:rsidP="00254854">
            <w:pPr>
              <w:ind w:left="-106"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PMB-02</w:t>
            </w:r>
          </w:p>
        </w:tc>
        <w:tc>
          <w:tcPr>
            <w:tcW w:w="425" w:type="dxa"/>
            <w:tcBorders>
              <w:top w:val="single" w:sz="4" w:space="0" w:color="auto"/>
              <w:bottom w:val="single" w:sz="4" w:space="0" w:color="auto"/>
            </w:tcBorders>
            <w:shd w:val="clear" w:color="auto" w:fill="D9D9D9" w:themeFill="background1" w:themeFillShade="D9"/>
            <w:noWrap/>
            <w:vAlign w:val="center"/>
          </w:tcPr>
          <w:p w14:paraId="3559563B" w14:textId="26530C1F" w:rsidR="00E34B60" w:rsidRPr="00091772" w:rsidRDefault="00BA398C" w:rsidP="00254854">
            <w:pPr>
              <w:ind w:left="-106"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Total</w:t>
            </w:r>
          </w:p>
        </w:tc>
        <w:tc>
          <w:tcPr>
            <w:tcW w:w="426" w:type="dxa"/>
            <w:gridSpan w:val="2"/>
            <w:tcBorders>
              <w:top w:val="single" w:sz="4" w:space="0" w:color="auto"/>
              <w:bottom w:val="single" w:sz="4" w:space="0" w:color="auto"/>
            </w:tcBorders>
            <w:shd w:val="clear" w:color="auto" w:fill="D9D9D9" w:themeFill="background1" w:themeFillShade="D9"/>
            <w:vAlign w:val="center"/>
          </w:tcPr>
          <w:p w14:paraId="3F4DD340" w14:textId="77777777" w:rsidR="00E34B60" w:rsidRPr="00091772" w:rsidRDefault="00E34B60" w:rsidP="00254854">
            <w:pPr>
              <w:ind w:left="-106" w:right="-108"/>
              <w:jc w:val="center"/>
              <w:rPr>
                <w:rFonts w:ascii="Arial" w:eastAsia="Times New Roman" w:hAnsi="Arial" w:cs="Arial"/>
                <w:b/>
                <w:bCs/>
                <w:color w:val="000000"/>
                <w:sz w:val="10"/>
                <w:szCs w:val="10"/>
                <w:lang w:eastAsia="es-PE"/>
              </w:rPr>
            </w:pPr>
            <w:r w:rsidRPr="00091772">
              <w:rPr>
                <w:rFonts w:ascii="Arial" w:eastAsia="Times New Roman" w:hAnsi="Arial" w:cs="Arial"/>
                <w:b/>
                <w:bCs/>
                <w:color w:val="000000"/>
                <w:sz w:val="10"/>
                <w:szCs w:val="10"/>
                <w:lang w:eastAsia="es-PE"/>
              </w:rPr>
              <w:t>Pi %</w:t>
            </w:r>
          </w:p>
        </w:tc>
      </w:tr>
      <w:tr w:rsidR="00E34B60" w:rsidRPr="006F2DA5" w14:paraId="4CA8BFCB" w14:textId="77777777" w:rsidTr="00DB1426">
        <w:trPr>
          <w:trHeight w:val="57"/>
        </w:trPr>
        <w:tc>
          <w:tcPr>
            <w:tcW w:w="284" w:type="dxa"/>
            <w:tcBorders>
              <w:top w:val="single" w:sz="4" w:space="0" w:color="auto"/>
            </w:tcBorders>
            <w:noWrap/>
            <w:vAlign w:val="center"/>
            <w:hideMark/>
          </w:tcPr>
          <w:p w14:paraId="5C0765BA"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bookmarkStart w:id="19" w:name="_Hlk202520479"/>
            <w:r w:rsidRPr="00254854">
              <w:rPr>
                <w:rFonts w:eastAsia="Times New Roman" w:cs="Times New Roman"/>
                <w:color w:val="000000"/>
                <w:sz w:val="8"/>
                <w:szCs w:val="8"/>
                <w:lang w:eastAsia="es-PE"/>
              </w:rPr>
              <w:t>1</w:t>
            </w:r>
          </w:p>
        </w:tc>
        <w:tc>
          <w:tcPr>
            <w:tcW w:w="992" w:type="dxa"/>
            <w:tcBorders>
              <w:top w:val="single" w:sz="4" w:space="0" w:color="auto"/>
            </w:tcBorders>
            <w:noWrap/>
            <w:vAlign w:val="center"/>
            <w:hideMark/>
          </w:tcPr>
          <w:p w14:paraId="22D66C23"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Azorella crenata</w:t>
            </w:r>
          </w:p>
        </w:tc>
        <w:tc>
          <w:tcPr>
            <w:tcW w:w="1985" w:type="dxa"/>
            <w:tcBorders>
              <w:top w:val="single" w:sz="4" w:space="0" w:color="auto"/>
            </w:tcBorders>
            <w:noWrap/>
            <w:vAlign w:val="center"/>
            <w:hideMark/>
          </w:tcPr>
          <w:p w14:paraId="16FF2CD8"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Azorella crenata (Ruiz &amp; Pav.) Pers.</w:t>
            </w:r>
          </w:p>
        </w:tc>
        <w:tc>
          <w:tcPr>
            <w:tcW w:w="425" w:type="dxa"/>
            <w:tcBorders>
              <w:top w:val="single" w:sz="4" w:space="0" w:color="auto"/>
            </w:tcBorders>
            <w:noWrap/>
            <w:vAlign w:val="center"/>
            <w:hideMark/>
          </w:tcPr>
          <w:p w14:paraId="566821CD"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tcBorders>
              <w:top w:val="single" w:sz="4" w:space="0" w:color="auto"/>
            </w:tcBorders>
            <w:noWrap/>
            <w:vAlign w:val="center"/>
            <w:hideMark/>
          </w:tcPr>
          <w:p w14:paraId="73E58C50"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2</w:t>
            </w:r>
          </w:p>
        </w:tc>
        <w:tc>
          <w:tcPr>
            <w:tcW w:w="425" w:type="dxa"/>
            <w:tcBorders>
              <w:top w:val="single" w:sz="4" w:space="0" w:color="auto"/>
            </w:tcBorders>
            <w:shd w:val="clear" w:color="auto" w:fill="F2F2F2" w:themeFill="background1" w:themeFillShade="F2"/>
            <w:noWrap/>
            <w:vAlign w:val="center"/>
            <w:hideMark/>
          </w:tcPr>
          <w:p w14:paraId="4844C6E8"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2</w:t>
            </w:r>
          </w:p>
        </w:tc>
        <w:tc>
          <w:tcPr>
            <w:tcW w:w="426" w:type="dxa"/>
            <w:gridSpan w:val="2"/>
            <w:tcBorders>
              <w:top w:val="single" w:sz="4" w:space="0" w:color="auto"/>
            </w:tcBorders>
            <w:noWrap/>
            <w:vAlign w:val="center"/>
            <w:hideMark/>
          </w:tcPr>
          <w:p w14:paraId="118F9736"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1.0</w:t>
            </w:r>
          </w:p>
        </w:tc>
      </w:tr>
      <w:tr w:rsidR="00E34B60" w:rsidRPr="006F2DA5" w14:paraId="3639BD77" w14:textId="77777777" w:rsidTr="00DB1426">
        <w:trPr>
          <w:trHeight w:val="57"/>
        </w:trPr>
        <w:tc>
          <w:tcPr>
            <w:tcW w:w="284" w:type="dxa"/>
            <w:noWrap/>
            <w:vAlign w:val="center"/>
            <w:hideMark/>
          </w:tcPr>
          <w:p w14:paraId="00D2AC09"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2</w:t>
            </w:r>
          </w:p>
        </w:tc>
        <w:tc>
          <w:tcPr>
            <w:tcW w:w="992" w:type="dxa"/>
            <w:noWrap/>
            <w:vAlign w:val="center"/>
            <w:hideMark/>
          </w:tcPr>
          <w:p w14:paraId="2D1E8E37"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Belloa sp.</w:t>
            </w:r>
          </w:p>
        </w:tc>
        <w:tc>
          <w:tcPr>
            <w:tcW w:w="1985" w:type="dxa"/>
            <w:noWrap/>
            <w:vAlign w:val="center"/>
            <w:hideMark/>
          </w:tcPr>
          <w:p w14:paraId="0842AF9F"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Belloa sp.</w:t>
            </w:r>
          </w:p>
        </w:tc>
        <w:tc>
          <w:tcPr>
            <w:tcW w:w="425" w:type="dxa"/>
            <w:noWrap/>
            <w:vAlign w:val="center"/>
            <w:hideMark/>
          </w:tcPr>
          <w:p w14:paraId="01582B5D"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6</w:t>
            </w:r>
          </w:p>
        </w:tc>
        <w:tc>
          <w:tcPr>
            <w:tcW w:w="425" w:type="dxa"/>
            <w:noWrap/>
            <w:vAlign w:val="center"/>
            <w:hideMark/>
          </w:tcPr>
          <w:p w14:paraId="2E843A48"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shd w:val="clear" w:color="auto" w:fill="D9D9D9" w:themeFill="background1" w:themeFillShade="D9"/>
            <w:noWrap/>
            <w:vAlign w:val="center"/>
            <w:hideMark/>
          </w:tcPr>
          <w:p w14:paraId="21BCB3CA"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6</w:t>
            </w:r>
          </w:p>
        </w:tc>
        <w:tc>
          <w:tcPr>
            <w:tcW w:w="426" w:type="dxa"/>
            <w:gridSpan w:val="2"/>
            <w:noWrap/>
            <w:vAlign w:val="center"/>
            <w:hideMark/>
          </w:tcPr>
          <w:p w14:paraId="5F4A08A0"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3.0</w:t>
            </w:r>
          </w:p>
        </w:tc>
      </w:tr>
      <w:tr w:rsidR="00E34B60" w:rsidRPr="006F2DA5" w14:paraId="681356B8" w14:textId="77777777" w:rsidTr="00DB1426">
        <w:trPr>
          <w:trHeight w:val="57"/>
        </w:trPr>
        <w:tc>
          <w:tcPr>
            <w:tcW w:w="284" w:type="dxa"/>
            <w:noWrap/>
            <w:vAlign w:val="center"/>
            <w:hideMark/>
          </w:tcPr>
          <w:p w14:paraId="602641D0"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3</w:t>
            </w:r>
          </w:p>
        </w:tc>
        <w:tc>
          <w:tcPr>
            <w:tcW w:w="992" w:type="dxa"/>
            <w:noWrap/>
            <w:vAlign w:val="center"/>
            <w:hideMark/>
          </w:tcPr>
          <w:p w14:paraId="36B7C29F"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Hyppocharis eremophila</w:t>
            </w:r>
          </w:p>
        </w:tc>
        <w:tc>
          <w:tcPr>
            <w:tcW w:w="1985" w:type="dxa"/>
            <w:noWrap/>
            <w:vAlign w:val="center"/>
            <w:hideMark/>
          </w:tcPr>
          <w:p w14:paraId="42B2237B"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Hyppocharis eremophila Cabrera</w:t>
            </w:r>
          </w:p>
        </w:tc>
        <w:tc>
          <w:tcPr>
            <w:tcW w:w="425" w:type="dxa"/>
            <w:noWrap/>
            <w:vAlign w:val="center"/>
            <w:hideMark/>
          </w:tcPr>
          <w:p w14:paraId="4707F7BB"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noWrap/>
            <w:vAlign w:val="center"/>
            <w:hideMark/>
          </w:tcPr>
          <w:p w14:paraId="17B796CE"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2</w:t>
            </w:r>
          </w:p>
        </w:tc>
        <w:tc>
          <w:tcPr>
            <w:tcW w:w="425" w:type="dxa"/>
            <w:shd w:val="clear" w:color="auto" w:fill="F2F2F2" w:themeFill="background1" w:themeFillShade="F2"/>
            <w:noWrap/>
            <w:vAlign w:val="center"/>
            <w:hideMark/>
          </w:tcPr>
          <w:p w14:paraId="79211674"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2</w:t>
            </w:r>
          </w:p>
        </w:tc>
        <w:tc>
          <w:tcPr>
            <w:tcW w:w="426" w:type="dxa"/>
            <w:gridSpan w:val="2"/>
            <w:noWrap/>
            <w:vAlign w:val="center"/>
            <w:hideMark/>
          </w:tcPr>
          <w:p w14:paraId="05675422"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1.0</w:t>
            </w:r>
          </w:p>
        </w:tc>
      </w:tr>
      <w:tr w:rsidR="00E34B60" w:rsidRPr="006F2DA5" w14:paraId="5BA179A7" w14:textId="77777777" w:rsidTr="00DB1426">
        <w:trPr>
          <w:trHeight w:val="57"/>
        </w:trPr>
        <w:tc>
          <w:tcPr>
            <w:tcW w:w="284" w:type="dxa"/>
            <w:noWrap/>
            <w:vAlign w:val="center"/>
            <w:hideMark/>
          </w:tcPr>
          <w:p w14:paraId="48F2BDCA"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4</w:t>
            </w:r>
          </w:p>
        </w:tc>
        <w:tc>
          <w:tcPr>
            <w:tcW w:w="992" w:type="dxa"/>
            <w:noWrap/>
            <w:vAlign w:val="center"/>
            <w:hideMark/>
          </w:tcPr>
          <w:p w14:paraId="2367CC45"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Misbrookea strigosissima</w:t>
            </w:r>
          </w:p>
        </w:tc>
        <w:tc>
          <w:tcPr>
            <w:tcW w:w="1985" w:type="dxa"/>
            <w:noWrap/>
            <w:vAlign w:val="center"/>
            <w:hideMark/>
          </w:tcPr>
          <w:p w14:paraId="60143D65" w14:textId="77777777" w:rsidR="00E34B60" w:rsidRPr="009D4099" w:rsidRDefault="00E34B60" w:rsidP="003E7A75">
            <w:pPr>
              <w:spacing w:line="276" w:lineRule="auto"/>
              <w:ind w:left="-106" w:right="-108"/>
              <w:rPr>
                <w:rFonts w:eastAsia="Times New Roman" w:cs="Times New Roman"/>
                <w:color w:val="000000"/>
                <w:sz w:val="8"/>
                <w:szCs w:val="8"/>
                <w:lang w:val="en-US" w:eastAsia="es-PE"/>
              </w:rPr>
            </w:pPr>
            <w:r w:rsidRPr="009D4099">
              <w:rPr>
                <w:rFonts w:eastAsia="Times New Roman" w:cs="Times New Roman"/>
                <w:color w:val="000000"/>
                <w:sz w:val="8"/>
                <w:szCs w:val="8"/>
                <w:lang w:val="en-US" w:eastAsia="es-PE"/>
              </w:rPr>
              <w:t>Misbrookea strigosissima (A. Gray) V.A. Funk</w:t>
            </w:r>
          </w:p>
        </w:tc>
        <w:tc>
          <w:tcPr>
            <w:tcW w:w="425" w:type="dxa"/>
            <w:noWrap/>
            <w:vAlign w:val="center"/>
            <w:hideMark/>
          </w:tcPr>
          <w:p w14:paraId="03842CBA"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5</w:t>
            </w:r>
          </w:p>
        </w:tc>
        <w:tc>
          <w:tcPr>
            <w:tcW w:w="425" w:type="dxa"/>
            <w:noWrap/>
            <w:vAlign w:val="center"/>
            <w:hideMark/>
          </w:tcPr>
          <w:p w14:paraId="00B497AB"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w:t>
            </w:r>
          </w:p>
        </w:tc>
        <w:tc>
          <w:tcPr>
            <w:tcW w:w="425" w:type="dxa"/>
            <w:shd w:val="clear" w:color="auto" w:fill="D9D9D9" w:themeFill="background1" w:themeFillShade="D9"/>
            <w:noWrap/>
            <w:vAlign w:val="center"/>
            <w:hideMark/>
          </w:tcPr>
          <w:p w14:paraId="2B2B2229"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6</w:t>
            </w:r>
          </w:p>
        </w:tc>
        <w:tc>
          <w:tcPr>
            <w:tcW w:w="426" w:type="dxa"/>
            <w:gridSpan w:val="2"/>
            <w:noWrap/>
            <w:vAlign w:val="center"/>
            <w:hideMark/>
          </w:tcPr>
          <w:p w14:paraId="30CA4AB9"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3.0</w:t>
            </w:r>
          </w:p>
        </w:tc>
      </w:tr>
      <w:tr w:rsidR="00E34B60" w:rsidRPr="006F2DA5" w14:paraId="0B4A60EE" w14:textId="77777777" w:rsidTr="00DB1426">
        <w:trPr>
          <w:trHeight w:val="57"/>
        </w:trPr>
        <w:tc>
          <w:tcPr>
            <w:tcW w:w="284" w:type="dxa"/>
            <w:noWrap/>
            <w:vAlign w:val="center"/>
            <w:hideMark/>
          </w:tcPr>
          <w:p w14:paraId="5CC4E714"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5</w:t>
            </w:r>
          </w:p>
        </w:tc>
        <w:tc>
          <w:tcPr>
            <w:tcW w:w="992" w:type="dxa"/>
            <w:noWrap/>
            <w:vAlign w:val="center"/>
            <w:hideMark/>
          </w:tcPr>
          <w:p w14:paraId="08E1BF8A"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 xml:space="preserve">Oritrophium limnophilum </w:t>
            </w:r>
          </w:p>
        </w:tc>
        <w:tc>
          <w:tcPr>
            <w:tcW w:w="1985" w:type="dxa"/>
            <w:noWrap/>
            <w:vAlign w:val="center"/>
            <w:hideMark/>
          </w:tcPr>
          <w:p w14:paraId="577DB95E" w14:textId="77777777" w:rsidR="00E34B60" w:rsidRPr="009D4099" w:rsidRDefault="00E34B60" w:rsidP="003E7A75">
            <w:pPr>
              <w:spacing w:line="276" w:lineRule="auto"/>
              <w:ind w:left="-106" w:right="-108"/>
              <w:rPr>
                <w:rFonts w:eastAsia="Times New Roman" w:cs="Times New Roman"/>
                <w:color w:val="000000"/>
                <w:sz w:val="8"/>
                <w:szCs w:val="8"/>
                <w:lang w:val="en-US" w:eastAsia="es-PE"/>
              </w:rPr>
            </w:pPr>
            <w:r w:rsidRPr="009D4099">
              <w:rPr>
                <w:rFonts w:eastAsia="Times New Roman" w:cs="Times New Roman"/>
                <w:color w:val="000000"/>
                <w:sz w:val="8"/>
                <w:szCs w:val="8"/>
                <w:lang w:val="en-US" w:eastAsia="es-PE"/>
              </w:rPr>
              <w:t>Oritrophium limnophilum (Sch.Bip.) Cuatrec.</w:t>
            </w:r>
          </w:p>
        </w:tc>
        <w:tc>
          <w:tcPr>
            <w:tcW w:w="425" w:type="dxa"/>
            <w:noWrap/>
            <w:vAlign w:val="center"/>
            <w:hideMark/>
          </w:tcPr>
          <w:p w14:paraId="0D3D39BF"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w:t>
            </w:r>
          </w:p>
        </w:tc>
        <w:tc>
          <w:tcPr>
            <w:tcW w:w="425" w:type="dxa"/>
            <w:noWrap/>
            <w:vAlign w:val="center"/>
            <w:hideMark/>
          </w:tcPr>
          <w:p w14:paraId="00DD0BC3"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shd w:val="clear" w:color="auto" w:fill="F2F2F2" w:themeFill="background1" w:themeFillShade="F2"/>
            <w:noWrap/>
            <w:vAlign w:val="center"/>
            <w:hideMark/>
          </w:tcPr>
          <w:p w14:paraId="3B18F43C"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gridSpan w:val="2"/>
            <w:noWrap/>
            <w:vAlign w:val="center"/>
            <w:hideMark/>
          </w:tcPr>
          <w:p w14:paraId="475E64B5"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0.5</w:t>
            </w:r>
          </w:p>
        </w:tc>
      </w:tr>
      <w:tr w:rsidR="00E34B60" w:rsidRPr="006F2DA5" w14:paraId="6726654A" w14:textId="77777777" w:rsidTr="00DB1426">
        <w:trPr>
          <w:trHeight w:val="57"/>
        </w:trPr>
        <w:tc>
          <w:tcPr>
            <w:tcW w:w="284" w:type="dxa"/>
            <w:noWrap/>
            <w:vAlign w:val="center"/>
            <w:hideMark/>
          </w:tcPr>
          <w:p w14:paraId="3F753086"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6</w:t>
            </w:r>
          </w:p>
        </w:tc>
        <w:tc>
          <w:tcPr>
            <w:tcW w:w="992" w:type="dxa"/>
            <w:noWrap/>
            <w:vAlign w:val="center"/>
            <w:hideMark/>
          </w:tcPr>
          <w:p w14:paraId="0DD36903"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aranephelius ovatus</w:t>
            </w:r>
          </w:p>
        </w:tc>
        <w:tc>
          <w:tcPr>
            <w:tcW w:w="1985" w:type="dxa"/>
            <w:noWrap/>
            <w:vAlign w:val="center"/>
            <w:hideMark/>
          </w:tcPr>
          <w:p w14:paraId="027053E3"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aranephelius ovatus Wedd.</w:t>
            </w:r>
          </w:p>
        </w:tc>
        <w:tc>
          <w:tcPr>
            <w:tcW w:w="425" w:type="dxa"/>
            <w:noWrap/>
            <w:vAlign w:val="center"/>
            <w:hideMark/>
          </w:tcPr>
          <w:p w14:paraId="2A4EDCFE"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noWrap/>
            <w:vAlign w:val="center"/>
            <w:hideMark/>
          </w:tcPr>
          <w:p w14:paraId="2E80D897"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1</w:t>
            </w:r>
          </w:p>
        </w:tc>
        <w:tc>
          <w:tcPr>
            <w:tcW w:w="425" w:type="dxa"/>
            <w:shd w:val="clear" w:color="auto" w:fill="D9D9D9" w:themeFill="background1" w:themeFillShade="D9"/>
            <w:noWrap/>
            <w:vAlign w:val="center"/>
            <w:hideMark/>
          </w:tcPr>
          <w:p w14:paraId="2001DAF2"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1</w:t>
            </w:r>
          </w:p>
        </w:tc>
        <w:tc>
          <w:tcPr>
            <w:tcW w:w="426" w:type="dxa"/>
            <w:gridSpan w:val="2"/>
            <w:noWrap/>
            <w:vAlign w:val="center"/>
            <w:hideMark/>
          </w:tcPr>
          <w:p w14:paraId="02393156"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5.6</w:t>
            </w:r>
          </w:p>
        </w:tc>
      </w:tr>
      <w:tr w:rsidR="00E34B60" w:rsidRPr="006F2DA5" w14:paraId="411E1443" w14:textId="77777777" w:rsidTr="00DB1426">
        <w:trPr>
          <w:trHeight w:val="57"/>
        </w:trPr>
        <w:tc>
          <w:tcPr>
            <w:tcW w:w="284" w:type="dxa"/>
            <w:noWrap/>
            <w:vAlign w:val="center"/>
            <w:hideMark/>
          </w:tcPr>
          <w:p w14:paraId="4708B8CD"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7</w:t>
            </w:r>
          </w:p>
        </w:tc>
        <w:tc>
          <w:tcPr>
            <w:tcW w:w="992" w:type="dxa"/>
            <w:noWrap/>
            <w:vAlign w:val="center"/>
            <w:hideMark/>
          </w:tcPr>
          <w:p w14:paraId="34A6770D"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Werneria caespitosa</w:t>
            </w:r>
          </w:p>
        </w:tc>
        <w:tc>
          <w:tcPr>
            <w:tcW w:w="1985" w:type="dxa"/>
            <w:noWrap/>
            <w:vAlign w:val="center"/>
            <w:hideMark/>
          </w:tcPr>
          <w:p w14:paraId="7131FABF"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Werneria caespitosa Wedd.</w:t>
            </w:r>
          </w:p>
        </w:tc>
        <w:tc>
          <w:tcPr>
            <w:tcW w:w="425" w:type="dxa"/>
            <w:noWrap/>
            <w:vAlign w:val="center"/>
            <w:hideMark/>
          </w:tcPr>
          <w:p w14:paraId="256D671A"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2</w:t>
            </w:r>
          </w:p>
        </w:tc>
        <w:tc>
          <w:tcPr>
            <w:tcW w:w="425" w:type="dxa"/>
            <w:noWrap/>
            <w:vAlign w:val="center"/>
            <w:hideMark/>
          </w:tcPr>
          <w:p w14:paraId="711911B5"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shd w:val="clear" w:color="auto" w:fill="F2F2F2" w:themeFill="background1" w:themeFillShade="F2"/>
            <w:noWrap/>
            <w:vAlign w:val="center"/>
            <w:hideMark/>
          </w:tcPr>
          <w:p w14:paraId="69C92E9C"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2</w:t>
            </w:r>
          </w:p>
        </w:tc>
        <w:tc>
          <w:tcPr>
            <w:tcW w:w="426" w:type="dxa"/>
            <w:gridSpan w:val="2"/>
            <w:noWrap/>
            <w:vAlign w:val="center"/>
            <w:hideMark/>
          </w:tcPr>
          <w:p w14:paraId="660DF933"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1.0</w:t>
            </w:r>
          </w:p>
        </w:tc>
      </w:tr>
      <w:tr w:rsidR="00E34B60" w:rsidRPr="006F2DA5" w14:paraId="6C3433C9" w14:textId="77777777" w:rsidTr="00DB1426">
        <w:trPr>
          <w:trHeight w:val="57"/>
        </w:trPr>
        <w:tc>
          <w:tcPr>
            <w:tcW w:w="284" w:type="dxa"/>
            <w:noWrap/>
            <w:vAlign w:val="center"/>
            <w:hideMark/>
          </w:tcPr>
          <w:p w14:paraId="39FC160C"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8</w:t>
            </w:r>
          </w:p>
        </w:tc>
        <w:tc>
          <w:tcPr>
            <w:tcW w:w="992" w:type="dxa"/>
            <w:noWrap/>
            <w:vAlign w:val="center"/>
            <w:hideMark/>
          </w:tcPr>
          <w:p w14:paraId="16E69DAF"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lantago lamprophylla</w:t>
            </w:r>
          </w:p>
        </w:tc>
        <w:tc>
          <w:tcPr>
            <w:tcW w:w="1985" w:type="dxa"/>
            <w:noWrap/>
            <w:vAlign w:val="center"/>
            <w:hideMark/>
          </w:tcPr>
          <w:p w14:paraId="283BF574"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lantago lamprophylla Pilg.</w:t>
            </w:r>
          </w:p>
        </w:tc>
        <w:tc>
          <w:tcPr>
            <w:tcW w:w="425" w:type="dxa"/>
            <w:noWrap/>
            <w:vAlign w:val="center"/>
            <w:hideMark/>
          </w:tcPr>
          <w:p w14:paraId="1F44236E"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noWrap/>
            <w:vAlign w:val="center"/>
            <w:hideMark/>
          </w:tcPr>
          <w:p w14:paraId="141006F5"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8</w:t>
            </w:r>
          </w:p>
        </w:tc>
        <w:tc>
          <w:tcPr>
            <w:tcW w:w="425" w:type="dxa"/>
            <w:shd w:val="clear" w:color="auto" w:fill="D9D9D9" w:themeFill="background1" w:themeFillShade="D9"/>
            <w:noWrap/>
            <w:vAlign w:val="center"/>
            <w:hideMark/>
          </w:tcPr>
          <w:p w14:paraId="45E7B03B"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8</w:t>
            </w:r>
          </w:p>
        </w:tc>
        <w:tc>
          <w:tcPr>
            <w:tcW w:w="426" w:type="dxa"/>
            <w:gridSpan w:val="2"/>
            <w:noWrap/>
            <w:vAlign w:val="center"/>
            <w:hideMark/>
          </w:tcPr>
          <w:p w14:paraId="6460AF5B"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4.0</w:t>
            </w:r>
          </w:p>
        </w:tc>
      </w:tr>
      <w:tr w:rsidR="00E34B60" w:rsidRPr="006F2DA5" w14:paraId="5A126D42" w14:textId="77777777" w:rsidTr="00DB1426">
        <w:trPr>
          <w:trHeight w:val="57"/>
        </w:trPr>
        <w:tc>
          <w:tcPr>
            <w:tcW w:w="284" w:type="dxa"/>
            <w:noWrap/>
            <w:vAlign w:val="center"/>
            <w:hideMark/>
          </w:tcPr>
          <w:p w14:paraId="29B39E48"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9</w:t>
            </w:r>
          </w:p>
        </w:tc>
        <w:tc>
          <w:tcPr>
            <w:tcW w:w="992" w:type="dxa"/>
            <w:noWrap/>
            <w:vAlign w:val="center"/>
            <w:hideMark/>
          </w:tcPr>
          <w:p w14:paraId="6ACBF829"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lantago rigida</w:t>
            </w:r>
          </w:p>
        </w:tc>
        <w:tc>
          <w:tcPr>
            <w:tcW w:w="1985" w:type="dxa"/>
            <w:noWrap/>
            <w:vAlign w:val="center"/>
            <w:hideMark/>
          </w:tcPr>
          <w:p w14:paraId="2DFC2C17"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lantago rigida Kunth</w:t>
            </w:r>
          </w:p>
        </w:tc>
        <w:tc>
          <w:tcPr>
            <w:tcW w:w="425" w:type="dxa"/>
            <w:noWrap/>
            <w:vAlign w:val="center"/>
            <w:hideMark/>
          </w:tcPr>
          <w:p w14:paraId="3E34371C"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w:t>
            </w:r>
          </w:p>
        </w:tc>
        <w:tc>
          <w:tcPr>
            <w:tcW w:w="425" w:type="dxa"/>
            <w:noWrap/>
            <w:vAlign w:val="center"/>
            <w:hideMark/>
          </w:tcPr>
          <w:p w14:paraId="74331552"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5</w:t>
            </w:r>
          </w:p>
        </w:tc>
        <w:tc>
          <w:tcPr>
            <w:tcW w:w="425" w:type="dxa"/>
            <w:shd w:val="clear" w:color="auto" w:fill="D9D9D9" w:themeFill="background1" w:themeFillShade="D9"/>
            <w:noWrap/>
            <w:vAlign w:val="center"/>
            <w:hideMark/>
          </w:tcPr>
          <w:p w14:paraId="66C5D70F"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6</w:t>
            </w:r>
          </w:p>
        </w:tc>
        <w:tc>
          <w:tcPr>
            <w:tcW w:w="426" w:type="dxa"/>
            <w:gridSpan w:val="2"/>
            <w:noWrap/>
            <w:vAlign w:val="center"/>
            <w:hideMark/>
          </w:tcPr>
          <w:p w14:paraId="4ED8466C"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3.0</w:t>
            </w:r>
          </w:p>
        </w:tc>
      </w:tr>
      <w:tr w:rsidR="00E34B60" w:rsidRPr="006F2DA5" w14:paraId="69D1EF60" w14:textId="77777777" w:rsidTr="00DB1426">
        <w:trPr>
          <w:trHeight w:val="57"/>
        </w:trPr>
        <w:tc>
          <w:tcPr>
            <w:tcW w:w="284" w:type="dxa"/>
            <w:noWrap/>
            <w:vAlign w:val="center"/>
            <w:hideMark/>
          </w:tcPr>
          <w:p w14:paraId="0FF65685"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0</w:t>
            </w:r>
          </w:p>
        </w:tc>
        <w:tc>
          <w:tcPr>
            <w:tcW w:w="992" w:type="dxa"/>
            <w:noWrap/>
            <w:vAlign w:val="center"/>
            <w:hideMark/>
          </w:tcPr>
          <w:p w14:paraId="7861E21D"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Lachemilla pinnata</w:t>
            </w:r>
          </w:p>
        </w:tc>
        <w:tc>
          <w:tcPr>
            <w:tcW w:w="1985" w:type="dxa"/>
            <w:noWrap/>
            <w:vAlign w:val="center"/>
            <w:hideMark/>
          </w:tcPr>
          <w:p w14:paraId="5E2C5C68"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Lachemilla pinnata Ruiz &amp; Pav.</w:t>
            </w:r>
          </w:p>
        </w:tc>
        <w:tc>
          <w:tcPr>
            <w:tcW w:w="425" w:type="dxa"/>
            <w:noWrap/>
            <w:vAlign w:val="center"/>
            <w:hideMark/>
          </w:tcPr>
          <w:p w14:paraId="66E1F4F2"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w:t>
            </w:r>
          </w:p>
        </w:tc>
        <w:tc>
          <w:tcPr>
            <w:tcW w:w="425" w:type="dxa"/>
            <w:noWrap/>
            <w:vAlign w:val="center"/>
            <w:hideMark/>
          </w:tcPr>
          <w:p w14:paraId="057EC8BA"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3</w:t>
            </w:r>
          </w:p>
        </w:tc>
        <w:tc>
          <w:tcPr>
            <w:tcW w:w="425" w:type="dxa"/>
            <w:shd w:val="clear" w:color="auto" w:fill="D9D9D9" w:themeFill="background1" w:themeFillShade="D9"/>
            <w:noWrap/>
            <w:vAlign w:val="center"/>
            <w:hideMark/>
          </w:tcPr>
          <w:p w14:paraId="6BE72EC1"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4</w:t>
            </w:r>
          </w:p>
        </w:tc>
        <w:tc>
          <w:tcPr>
            <w:tcW w:w="426" w:type="dxa"/>
            <w:gridSpan w:val="2"/>
            <w:noWrap/>
            <w:vAlign w:val="center"/>
            <w:hideMark/>
          </w:tcPr>
          <w:p w14:paraId="1EF9A23E"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7.1</w:t>
            </w:r>
          </w:p>
        </w:tc>
      </w:tr>
      <w:tr w:rsidR="00E34B60" w:rsidRPr="006F2DA5" w14:paraId="527E8D37" w14:textId="77777777" w:rsidTr="00DB1426">
        <w:trPr>
          <w:trHeight w:val="57"/>
        </w:trPr>
        <w:tc>
          <w:tcPr>
            <w:tcW w:w="284" w:type="dxa"/>
            <w:noWrap/>
            <w:vAlign w:val="center"/>
            <w:hideMark/>
          </w:tcPr>
          <w:p w14:paraId="35D92153"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1</w:t>
            </w:r>
          </w:p>
        </w:tc>
        <w:tc>
          <w:tcPr>
            <w:tcW w:w="992" w:type="dxa"/>
            <w:noWrap/>
            <w:vAlign w:val="center"/>
            <w:hideMark/>
          </w:tcPr>
          <w:p w14:paraId="65E032C2"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Trichophorum rigidum</w:t>
            </w:r>
          </w:p>
        </w:tc>
        <w:tc>
          <w:tcPr>
            <w:tcW w:w="1985" w:type="dxa"/>
            <w:noWrap/>
            <w:vAlign w:val="center"/>
            <w:hideMark/>
          </w:tcPr>
          <w:p w14:paraId="650832DC" w14:textId="77777777" w:rsidR="00E34B60" w:rsidRPr="009D4099" w:rsidRDefault="00E34B60" w:rsidP="003E7A75">
            <w:pPr>
              <w:spacing w:line="276" w:lineRule="auto"/>
              <w:ind w:left="-106" w:right="-108"/>
              <w:rPr>
                <w:rFonts w:eastAsia="Times New Roman" w:cs="Times New Roman"/>
                <w:color w:val="000000"/>
                <w:sz w:val="8"/>
                <w:szCs w:val="8"/>
                <w:lang w:val="en-US" w:eastAsia="es-PE"/>
              </w:rPr>
            </w:pPr>
            <w:r w:rsidRPr="009D4099">
              <w:rPr>
                <w:rFonts w:eastAsia="Times New Roman" w:cs="Times New Roman"/>
                <w:color w:val="000000"/>
                <w:sz w:val="8"/>
                <w:szCs w:val="8"/>
                <w:lang w:val="en-US" w:eastAsia="es-PE"/>
              </w:rPr>
              <w:t>Trichophorum rigidum (Steud.) Goetgh., Muasya &amp; D.A. Simpson</w:t>
            </w:r>
          </w:p>
        </w:tc>
        <w:tc>
          <w:tcPr>
            <w:tcW w:w="425" w:type="dxa"/>
            <w:noWrap/>
            <w:vAlign w:val="center"/>
            <w:hideMark/>
          </w:tcPr>
          <w:p w14:paraId="069421D4"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9</w:t>
            </w:r>
          </w:p>
        </w:tc>
        <w:tc>
          <w:tcPr>
            <w:tcW w:w="425" w:type="dxa"/>
            <w:noWrap/>
            <w:vAlign w:val="center"/>
            <w:hideMark/>
          </w:tcPr>
          <w:p w14:paraId="7BE277D0"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shd w:val="clear" w:color="auto" w:fill="A6A6A6" w:themeFill="background1" w:themeFillShade="A6"/>
            <w:noWrap/>
            <w:vAlign w:val="center"/>
            <w:hideMark/>
          </w:tcPr>
          <w:p w14:paraId="3A1B5070"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9</w:t>
            </w:r>
          </w:p>
        </w:tc>
        <w:tc>
          <w:tcPr>
            <w:tcW w:w="426" w:type="dxa"/>
            <w:gridSpan w:val="2"/>
            <w:noWrap/>
            <w:vAlign w:val="center"/>
            <w:hideMark/>
          </w:tcPr>
          <w:p w14:paraId="44E9A57D"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9.6</w:t>
            </w:r>
          </w:p>
        </w:tc>
      </w:tr>
      <w:tr w:rsidR="00E34B60" w:rsidRPr="006F2DA5" w14:paraId="5D86652F" w14:textId="77777777" w:rsidTr="00DB1426">
        <w:trPr>
          <w:trHeight w:val="57"/>
        </w:trPr>
        <w:tc>
          <w:tcPr>
            <w:tcW w:w="284" w:type="dxa"/>
            <w:noWrap/>
            <w:vAlign w:val="center"/>
            <w:hideMark/>
          </w:tcPr>
          <w:p w14:paraId="5BFC6AE5"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2</w:t>
            </w:r>
          </w:p>
        </w:tc>
        <w:tc>
          <w:tcPr>
            <w:tcW w:w="992" w:type="dxa"/>
            <w:noWrap/>
            <w:vAlign w:val="center"/>
            <w:hideMark/>
          </w:tcPr>
          <w:p w14:paraId="7D9DACF4"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 xml:space="preserve">Distichia acicularis </w:t>
            </w:r>
          </w:p>
        </w:tc>
        <w:tc>
          <w:tcPr>
            <w:tcW w:w="1985" w:type="dxa"/>
            <w:noWrap/>
            <w:vAlign w:val="center"/>
            <w:hideMark/>
          </w:tcPr>
          <w:p w14:paraId="2500FDB6"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Distichia acicularis Balslev &amp; Laegaard</w:t>
            </w:r>
          </w:p>
        </w:tc>
        <w:tc>
          <w:tcPr>
            <w:tcW w:w="425" w:type="dxa"/>
            <w:noWrap/>
            <w:vAlign w:val="center"/>
            <w:hideMark/>
          </w:tcPr>
          <w:p w14:paraId="3211E657"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noWrap/>
            <w:vAlign w:val="center"/>
            <w:hideMark/>
          </w:tcPr>
          <w:p w14:paraId="73BE6C6C"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w:t>
            </w:r>
          </w:p>
        </w:tc>
        <w:tc>
          <w:tcPr>
            <w:tcW w:w="425" w:type="dxa"/>
            <w:shd w:val="clear" w:color="auto" w:fill="F2F2F2" w:themeFill="background1" w:themeFillShade="F2"/>
            <w:noWrap/>
            <w:vAlign w:val="center"/>
            <w:hideMark/>
          </w:tcPr>
          <w:p w14:paraId="6B525CC0"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gridSpan w:val="2"/>
            <w:noWrap/>
            <w:vAlign w:val="center"/>
            <w:hideMark/>
          </w:tcPr>
          <w:p w14:paraId="51BD12C8"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0.5</w:t>
            </w:r>
          </w:p>
        </w:tc>
      </w:tr>
      <w:tr w:rsidR="00E34B60" w:rsidRPr="006F2DA5" w14:paraId="30D538D9" w14:textId="77777777" w:rsidTr="00DB1426">
        <w:trPr>
          <w:trHeight w:val="57"/>
        </w:trPr>
        <w:tc>
          <w:tcPr>
            <w:tcW w:w="284" w:type="dxa"/>
            <w:noWrap/>
            <w:vAlign w:val="center"/>
            <w:hideMark/>
          </w:tcPr>
          <w:p w14:paraId="07E4B6CF"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3</w:t>
            </w:r>
          </w:p>
        </w:tc>
        <w:tc>
          <w:tcPr>
            <w:tcW w:w="992" w:type="dxa"/>
            <w:noWrap/>
            <w:vAlign w:val="center"/>
            <w:hideMark/>
          </w:tcPr>
          <w:p w14:paraId="6C45EAE7"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Calamagrostis rigescens</w:t>
            </w:r>
          </w:p>
        </w:tc>
        <w:tc>
          <w:tcPr>
            <w:tcW w:w="1985" w:type="dxa"/>
            <w:noWrap/>
            <w:vAlign w:val="center"/>
            <w:hideMark/>
          </w:tcPr>
          <w:p w14:paraId="5151999A"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Calamagrostis rigescens (J. Presl) Scribn.</w:t>
            </w:r>
          </w:p>
        </w:tc>
        <w:tc>
          <w:tcPr>
            <w:tcW w:w="425" w:type="dxa"/>
            <w:noWrap/>
            <w:vAlign w:val="center"/>
            <w:hideMark/>
          </w:tcPr>
          <w:p w14:paraId="427E822F"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0</w:t>
            </w:r>
          </w:p>
        </w:tc>
        <w:tc>
          <w:tcPr>
            <w:tcW w:w="425" w:type="dxa"/>
            <w:noWrap/>
            <w:vAlign w:val="center"/>
            <w:hideMark/>
          </w:tcPr>
          <w:p w14:paraId="0A552BBB"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33</w:t>
            </w:r>
          </w:p>
        </w:tc>
        <w:tc>
          <w:tcPr>
            <w:tcW w:w="425" w:type="dxa"/>
            <w:shd w:val="clear" w:color="auto" w:fill="7F7F7F" w:themeFill="text1" w:themeFillTint="80"/>
            <w:noWrap/>
            <w:vAlign w:val="center"/>
            <w:hideMark/>
          </w:tcPr>
          <w:p w14:paraId="007B5292" w14:textId="77777777" w:rsidR="00E34B60" w:rsidRPr="00254854" w:rsidRDefault="00E34B60" w:rsidP="003E7A75">
            <w:pPr>
              <w:spacing w:line="276" w:lineRule="auto"/>
              <w:ind w:right="-108"/>
              <w:jc w:val="center"/>
              <w:rPr>
                <w:rFonts w:eastAsia="Times New Roman" w:cs="Times New Roman"/>
                <w:color w:val="FFFFFF" w:themeColor="background1"/>
                <w:sz w:val="8"/>
                <w:szCs w:val="8"/>
                <w:lang w:eastAsia="es-PE"/>
              </w:rPr>
            </w:pPr>
            <w:r w:rsidRPr="00254854">
              <w:rPr>
                <w:rFonts w:cs="Times New Roman"/>
                <w:b/>
                <w:bCs/>
                <w:color w:val="FFFFFF" w:themeColor="background1"/>
                <w:sz w:val="8"/>
                <w:szCs w:val="8"/>
              </w:rPr>
              <w:t>43</w:t>
            </w:r>
          </w:p>
        </w:tc>
        <w:tc>
          <w:tcPr>
            <w:tcW w:w="426" w:type="dxa"/>
            <w:gridSpan w:val="2"/>
            <w:noWrap/>
            <w:vAlign w:val="center"/>
            <w:hideMark/>
          </w:tcPr>
          <w:p w14:paraId="161B4FE8"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21.7</w:t>
            </w:r>
          </w:p>
        </w:tc>
      </w:tr>
      <w:tr w:rsidR="00E34B60" w:rsidRPr="006F2DA5" w14:paraId="6E58AE7A" w14:textId="77777777" w:rsidTr="00DB1426">
        <w:trPr>
          <w:trHeight w:val="57"/>
        </w:trPr>
        <w:tc>
          <w:tcPr>
            <w:tcW w:w="284" w:type="dxa"/>
            <w:noWrap/>
            <w:vAlign w:val="center"/>
            <w:hideMark/>
          </w:tcPr>
          <w:p w14:paraId="7EF29955"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4</w:t>
            </w:r>
          </w:p>
        </w:tc>
        <w:tc>
          <w:tcPr>
            <w:tcW w:w="992" w:type="dxa"/>
            <w:noWrap/>
            <w:vAlign w:val="center"/>
            <w:hideMark/>
          </w:tcPr>
          <w:p w14:paraId="3BF158CA"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Calamagrostis vicunarum</w:t>
            </w:r>
          </w:p>
        </w:tc>
        <w:tc>
          <w:tcPr>
            <w:tcW w:w="1985" w:type="dxa"/>
            <w:noWrap/>
            <w:vAlign w:val="center"/>
            <w:hideMark/>
          </w:tcPr>
          <w:p w14:paraId="34E805D7"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Calamagrostis vicunarum (Wedd.) Pilg.</w:t>
            </w:r>
          </w:p>
        </w:tc>
        <w:tc>
          <w:tcPr>
            <w:tcW w:w="425" w:type="dxa"/>
            <w:noWrap/>
            <w:vAlign w:val="center"/>
            <w:hideMark/>
          </w:tcPr>
          <w:p w14:paraId="4434D562"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20</w:t>
            </w:r>
          </w:p>
        </w:tc>
        <w:tc>
          <w:tcPr>
            <w:tcW w:w="425" w:type="dxa"/>
            <w:noWrap/>
            <w:vAlign w:val="center"/>
            <w:hideMark/>
          </w:tcPr>
          <w:p w14:paraId="39EAE6FF"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30</w:t>
            </w:r>
          </w:p>
        </w:tc>
        <w:tc>
          <w:tcPr>
            <w:tcW w:w="425" w:type="dxa"/>
            <w:shd w:val="clear" w:color="auto" w:fill="7F7F7F" w:themeFill="text1" w:themeFillTint="80"/>
            <w:noWrap/>
            <w:vAlign w:val="center"/>
            <w:hideMark/>
          </w:tcPr>
          <w:p w14:paraId="03AC88AD" w14:textId="77777777" w:rsidR="00E34B60" w:rsidRPr="00254854" w:rsidRDefault="00E34B60" w:rsidP="003E7A75">
            <w:pPr>
              <w:spacing w:line="276" w:lineRule="auto"/>
              <w:ind w:right="-108"/>
              <w:jc w:val="center"/>
              <w:rPr>
                <w:rFonts w:eastAsia="Times New Roman" w:cs="Times New Roman"/>
                <w:color w:val="FFFFFF" w:themeColor="background1"/>
                <w:sz w:val="8"/>
                <w:szCs w:val="8"/>
                <w:lang w:eastAsia="es-PE"/>
              </w:rPr>
            </w:pPr>
            <w:r w:rsidRPr="00254854">
              <w:rPr>
                <w:rFonts w:cs="Times New Roman"/>
                <w:b/>
                <w:bCs/>
                <w:color w:val="FFFFFF" w:themeColor="background1"/>
                <w:sz w:val="8"/>
                <w:szCs w:val="8"/>
              </w:rPr>
              <w:t>50</w:t>
            </w:r>
          </w:p>
        </w:tc>
        <w:tc>
          <w:tcPr>
            <w:tcW w:w="426" w:type="dxa"/>
            <w:gridSpan w:val="2"/>
            <w:noWrap/>
            <w:vAlign w:val="center"/>
            <w:hideMark/>
          </w:tcPr>
          <w:p w14:paraId="0D0405A1"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25.3</w:t>
            </w:r>
          </w:p>
        </w:tc>
      </w:tr>
      <w:tr w:rsidR="00E34B60" w:rsidRPr="006F2DA5" w14:paraId="7650FC71" w14:textId="77777777" w:rsidTr="00DB1426">
        <w:trPr>
          <w:trHeight w:val="57"/>
        </w:trPr>
        <w:tc>
          <w:tcPr>
            <w:tcW w:w="284" w:type="dxa"/>
            <w:noWrap/>
            <w:vAlign w:val="center"/>
            <w:hideMark/>
          </w:tcPr>
          <w:p w14:paraId="5B2A78FA"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5</w:t>
            </w:r>
          </w:p>
        </w:tc>
        <w:tc>
          <w:tcPr>
            <w:tcW w:w="992" w:type="dxa"/>
            <w:noWrap/>
            <w:vAlign w:val="center"/>
            <w:hideMark/>
          </w:tcPr>
          <w:p w14:paraId="076FF600"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Muhlenbergia peruviana</w:t>
            </w:r>
          </w:p>
        </w:tc>
        <w:tc>
          <w:tcPr>
            <w:tcW w:w="1985" w:type="dxa"/>
            <w:noWrap/>
            <w:vAlign w:val="center"/>
            <w:hideMark/>
          </w:tcPr>
          <w:p w14:paraId="6D3D160B"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Muhlenbergia peruviana (P. Beauv.) Steud.</w:t>
            </w:r>
          </w:p>
        </w:tc>
        <w:tc>
          <w:tcPr>
            <w:tcW w:w="425" w:type="dxa"/>
            <w:noWrap/>
            <w:vAlign w:val="center"/>
            <w:hideMark/>
          </w:tcPr>
          <w:p w14:paraId="5B839F1A"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5</w:t>
            </w:r>
          </w:p>
        </w:tc>
        <w:tc>
          <w:tcPr>
            <w:tcW w:w="425" w:type="dxa"/>
            <w:noWrap/>
            <w:vAlign w:val="center"/>
            <w:hideMark/>
          </w:tcPr>
          <w:p w14:paraId="637B9311"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8</w:t>
            </w:r>
          </w:p>
        </w:tc>
        <w:tc>
          <w:tcPr>
            <w:tcW w:w="425" w:type="dxa"/>
            <w:shd w:val="clear" w:color="auto" w:fill="D9D9D9" w:themeFill="background1" w:themeFillShade="D9"/>
            <w:noWrap/>
            <w:vAlign w:val="center"/>
            <w:hideMark/>
          </w:tcPr>
          <w:p w14:paraId="16C5DF3A"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3</w:t>
            </w:r>
          </w:p>
        </w:tc>
        <w:tc>
          <w:tcPr>
            <w:tcW w:w="426" w:type="dxa"/>
            <w:gridSpan w:val="2"/>
            <w:noWrap/>
            <w:vAlign w:val="center"/>
            <w:hideMark/>
          </w:tcPr>
          <w:p w14:paraId="401164B3"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6.6</w:t>
            </w:r>
          </w:p>
        </w:tc>
      </w:tr>
      <w:tr w:rsidR="00E34B60" w:rsidRPr="006F2DA5" w14:paraId="3C916A20" w14:textId="77777777" w:rsidTr="00DB1426">
        <w:trPr>
          <w:trHeight w:val="57"/>
        </w:trPr>
        <w:tc>
          <w:tcPr>
            <w:tcW w:w="284" w:type="dxa"/>
            <w:noWrap/>
            <w:vAlign w:val="center"/>
            <w:hideMark/>
          </w:tcPr>
          <w:p w14:paraId="1BF17DF4"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6</w:t>
            </w:r>
          </w:p>
        </w:tc>
        <w:tc>
          <w:tcPr>
            <w:tcW w:w="992" w:type="dxa"/>
            <w:noWrap/>
            <w:vAlign w:val="center"/>
            <w:hideMark/>
          </w:tcPr>
          <w:p w14:paraId="1A79B9B5"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aspalum pygmaeum</w:t>
            </w:r>
          </w:p>
        </w:tc>
        <w:tc>
          <w:tcPr>
            <w:tcW w:w="1985" w:type="dxa"/>
            <w:noWrap/>
            <w:vAlign w:val="center"/>
            <w:hideMark/>
          </w:tcPr>
          <w:p w14:paraId="4AD613D8"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aspalum pygmaeum Hack.</w:t>
            </w:r>
          </w:p>
        </w:tc>
        <w:tc>
          <w:tcPr>
            <w:tcW w:w="425" w:type="dxa"/>
            <w:noWrap/>
            <w:vAlign w:val="center"/>
            <w:hideMark/>
          </w:tcPr>
          <w:p w14:paraId="11C41D10"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noWrap/>
            <w:vAlign w:val="center"/>
            <w:hideMark/>
          </w:tcPr>
          <w:p w14:paraId="2B9BAF41"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w:t>
            </w:r>
          </w:p>
        </w:tc>
        <w:tc>
          <w:tcPr>
            <w:tcW w:w="425" w:type="dxa"/>
            <w:shd w:val="clear" w:color="auto" w:fill="F2F2F2" w:themeFill="background1" w:themeFillShade="F2"/>
            <w:noWrap/>
            <w:vAlign w:val="center"/>
            <w:hideMark/>
          </w:tcPr>
          <w:p w14:paraId="0E9F0C2F"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gridSpan w:val="2"/>
            <w:noWrap/>
            <w:vAlign w:val="center"/>
            <w:hideMark/>
          </w:tcPr>
          <w:p w14:paraId="06A32A10"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0.5</w:t>
            </w:r>
          </w:p>
        </w:tc>
      </w:tr>
      <w:tr w:rsidR="00E34B60" w:rsidRPr="006F2DA5" w14:paraId="350F59EF" w14:textId="77777777" w:rsidTr="00DB1426">
        <w:trPr>
          <w:trHeight w:val="57"/>
        </w:trPr>
        <w:tc>
          <w:tcPr>
            <w:tcW w:w="284" w:type="dxa"/>
            <w:noWrap/>
            <w:vAlign w:val="center"/>
            <w:hideMark/>
          </w:tcPr>
          <w:p w14:paraId="31A11DF3"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7</w:t>
            </w:r>
          </w:p>
        </w:tc>
        <w:tc>
          <w:tcPr>
            <w:tcW w:w="992" w:type="dxa"/>
            <w:noWrap/>
            <w:vAlign w:val="center"/>
            <w:hideMark/>
          </w:tcPr>
          <w:p w14:paraId="0D06C255"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aspalum sp.</w:t>
            </w:r>
          </w:p>
        </w:tc>
        <w:tc>
          <w:tcPr>
            <w:tcW w:w="1985" w:type="dxa"/>
            <w:noWrap/>
            <w:vAlign w:val="center"/>
            <w:hideMark/>
          </w:tcPr>
          <w:p w14:paraId="5759DC31"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Paspalum sp.</w:t>
            </w:r>
          </w:p>
        </w:tc>
        <w:tc>
          <w:tcPr>
            <w:tcW w:w="425" w:type="dxa"/>
            <w:noWrap/>
            <w:vAlign w:val="center"/>
            <w:hideMark/>
          </w:tcPr>
          <w:p w14:paraId="2D612F2D"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4</w:t>
            </w:r>
          </w:p>
        </w:tc>
        <w:tc>
          <w:tcPr>
            <w:tcW w:w="425" w:type="dxa"/>
            <w:noWrap/>
            <w:vAlign w:val="center"/>
            <w:hideMark/>
          </w:tcPr>
          <w:p w14:paraId="045B8FFE"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8</w:t>
            </w:r>
          </w:p>
        </w:tc>
        <w:tc>
          <w:tcPr>
            <w:tcW w:w="425" w:type="dxa"/>
            <w:shd w:val="clear" w:color="auto" w:fill="D9D9D9" w:themeFill="background1" w:themeFillShade="D9"/>
            <w:noWrap/>
            <w:vAlign w:val="center"/>
            <w:hideMark/>
          </w:tcPr>
          <w:p w14:paraId="47AFB10E"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2</w:t>
            </w:r>
          </w:p>
        </w:tc>
        <w:tc>
          <w:tcPr>
            <w:tcW w:w="426" w:type="dxa"/>
            <w:gridSpan w:val="2"/>
            <w:noWrap/>
            <w:vAlign w:val="center"/>
            <w:hideMark/>
          </w:tcPr>
          <w:p w14:paraId="3A283F40"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6.1</w:t>
            </w:r>
          </w:p>
        </w:tc>
      </w:tr>
      <w:tr w:rsidR="00E34B60" w:rsidRPr="006F2DA5" w14:paraId="2CEF131F" w14:textId="77777777" w:rsidTr="00DB1426">
        <w:trPr>
          <w:trHeight w:val="57"/>
        </w:trPr>
        <w:tc>
          <w:tcPr>
            <w:tcW w:w="284" w:type="dxa"/>
            <w:tcBorders>
              <w:bottom w:val="single" w:sz="4" w:space="0" w:color="auto"/>
            </w:tcBorders>
            <w:noWrap/>
            <w:vAlign w:val="center"/>
            <w:hideMark/>
          </w:tcPr>
          <w:p w14:paraId="28F9FDF1" w14:textId="77777777" w:rsidR="00E34B60" w:rsidRPr="00254854" w:rsidRDefault="00E34B60" w:rsidP="003E7A75">
            <w:pPr>
              <w:spacing w:line="276" w:lineRule="auto"/>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8</w:t>
            </w:r>
          </w:p>
        </w:tc>
        <w:tc>
          <w:tcPr>
            <w:tcW w:w="992" w:type="dxa"/>
            <w:tcBorders>
              <w:bottom w:val="single" w:sz="4" w:space="0" w:color="auto"/>
            </w:tcBorders>
            <w:noWrap/>
            <w:vAlign w:val="center"/>
            <w:hideMark/>
          </w:tcPr>
          <w:p w14:paraId="198FD168"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Stipa ichu</w:t>
            </w:r>
          </w:p>
        </w:tc>
        <w:tc>
          <w:tcPr>
            <w:tcW w:w="1985" w:type="dxa"/>
            <w:tcBorders>
              <w:bottom w:val="single" w:sz="4" w:space="0" w:color="auto"/>
            </w:tcBorders>
            <w:noWrap/>
            <w:vAlign w:val="center"/>
            <w:hideMark/>
          </w:tcPr>
          <w:p w14:paraId="3D6147DE" w14:textId="77777777" w:rsidR="00E34B60" w:rsidRPr="00254854" w:rsidRDefault="00E34B60" w:rsidP="003E7A75">
            <w:pPr>
              <w:spacing w:line="276" w:lineRule="auto"/>
              <w:ind w:left="-106" w:right="-108"/>
              <w:rPr>
                <w:rFonts w:eastAsia="Times New Roman" w:cs="Times New Roman"/>
                <w:color w:val="000000"/>
                <w:sz w:val="8"/>
                <w:szCs w:val="8"/>
                <w:lang w:eastAsia="es-PE"/>
              </w:rPr>
            </w:pPr>
            <w:r w:rsidRPr="00254854">
              <w:rPr>
                <w:rFonts w:eastAsia="Times New Roman" w:cs="Times New Roman"/>
                <w:color w:val="000000"/>
                <w:sz w:val="8"/>
                <w:szCs w:val="8"/>
                <w:lang w:eastAsia="es-PE"/>
              </w:rPr>
              <w:t>Stipa ichu Ruiz &amp; Pav.</w:t>
            </w:r>
          </w:p>
        </w:tc>
        <w:tc>
          <w:tcPr>
            <w:tcW w:w="425" w:type="dxa"/>
            <w:tcBorders>
              <w:bottom w:val="single" w:sz="4" w:space="0" w:color="auto"/>
            </w:tcBorders>
            <w:noWrap/>
            <w:vAlign w:val="center"/>
            <w:hideMark/>
          </w:tcPr>
          <w:p w14:paraId="580ED541"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1</w:t>
            </w:r>
          </w:p>
        </w:tc>
        <w:tc>
          <w:tcPr>
            <w:tcW w:w="425" w:type="dxa"/>
            <w:tcBorders>
              <w:bottom w:val="single" w:sz="4" w:space="0" w:color="auto"/>
            </w:tcBorders>
            <w:noWrap/>
            <w:vAlign w:val="center"/>
            <w:hideMark/>
          </w:tcPr>
          <w:p w14:paraId="4C181500" w14:textId="77777777" w:rsidR="00E34B60" w:rsidRPr="00254854" w:rsidRDefault="00E34B60" w:rsidP="003E7A75">
            <w:pPr>
              <w:spacing w:line="276" w:lineRule="auto"/>
              <w:jc w:val="center"/>
              <w:rPr>
                <w:rFonts w:cs="Times New Roman"/>
                <w:color w:val="000000"/>
                <w:sz w:val="8"/>
                <w:szCs w:val="8"/>
              </w:rPr>
            </w:pPr>
            <w:r w:rsidRPr="00254854">
              <w:rPr>
                <w:rFonts w:cs="Times New Roman"/>
                <w:color w:val="000000"/>
                <w:sz w:val="8"/>
                <w:szCs w:val="8"/>
              </w:rPr>
              <w:t>0</w:t>
            </w:r>
          </w:p>
        </w:tc>
        <w:tc>
          <w:tcPr>
            <w:tcW w:w="425" w:type="dxa"/>
            <w:tcBorders>
              <w:bottom w:val="single" w:sz="4" w:space="0" w:color="auto"/>
            </w:tcBorders>
            <w:shd w:val="clear" w:color="auto" w:fill="F2F2F2" w:themeFill="background1" w:themeFillShade="F2"/>
            <w:noWrap/>
            <w:vAlign w:val="center"/>
            <w:hideMark/>
          </w:tcPr>
          <w:p w14:paraId="52EA7A8A" w14:textId="77777777" w:rsidR="00E34B60" w:rsidRPr="00254854" w:rsidRDefault="00E34B60" w:rsidP="003E7A75">
            <w:pPr>
              <w:spacing w:line="276" w:lineRule="auto"/>
              <w:ind w:right="-108"/>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gridSpan w:val="2"/>
            <w:tcBorders>
              <w:bottom w:val="single" w:sz="4" w:space="0" w:color="auto"/>
            </w:tcBorders>
            <w:noWrap/>
            <w:vAlign w:val="center"/>
            <w:hideMark/>
          </w:tcPr>
          <w:p w14:paraId="086BDC4C" w14:textId="77777777" w:rsidR="00E34B60" w:rsidRPr="00D77159" w:rsidRDefault="00E34B60" w:rsidP="003E7A75">
            <w:pPr>
              <w:spacing w:line="276" w:lineRule="auto"/>
              <w:jc w:val="center"/>
              <w:rPr>
                <w:rFonts w:eastAsia="Times New Roman" w:cs="Times New Roman"/>
                <w:color w:val="000000"/>
                <w:sz w:val="8"/>
                <w:szCs w:val="8"/>
                <w:lang w:eastAsia="es-PE"/>
              </w:rPr>
            </w:pPr>
            <w:r w:rsidRPr="00D77159">
              <w:rPr>
                <w:rFonts w:cs="Times New Roman"/>
                <w:color w:val="000000"/>
                <w:sz w:val="8"/>
                <w:szCs w:val="8"/>
              </w:rPr>
              <w:t>0.5</w:t>
            </w:r>
          </w:p>
        </w:tc>
      </w:tr>
      <w:bookmarkEnd w:id="19"/>
      <w:tr w:rsidR="00E34B60" w:rsidRPr="006F2DA5" w14:paraId="23FFAA3C" w14:textId="77777777" w:rsidTr="00DB1426">
        <w:trPr>
          <w:trHeight w:val="170"/>
        </w:trPr>
        <w:tc>
          <w:tcPr>
            <w:tcW w:w="3261" w:type="dxa"/>
            <w:gridSpan w:val="3"/>
            <w:tcBorders>
              <w:top w:val="single" w:sz="4" w:space="0" w:color="auto"/>
              <w:bottom w:val="single" w:sz="4" w:space="0" w:color="auto"/>
            </w:tcBorders>
            <w:noWrap/>
            <w:vAlign w:val="center"/>
            <w:hideMark/>
          </w:tcPr>
          <w:p w14:paraId="6ABD58FC" w14:textId="77777777" w:rsidR="00E34B60" w:rsidRPr="00254854" w:rsidRDefault="00E34B60" w:rsidP="00227566">
            <w:pPr>
              <w:jc w:val="center"/>
              <w:rPr>
                <w:rFonts w:eastAsia="Times New Roman" w:cs="Times New Roman"/>
                <w:b/>
                <w:bCs/>
                <w:color w:val="000000"/>
                <w:sz w:val="8"/>
                <w:szCs w:val="8"/>
                <w:lang w:eastAsia="es-PE"/>
              </w:rPr>
            </w:pPr>
            <w:r w:rsidRPr="00254854">
              <w:rPr>
                <w:rFonts w:eastAsia="Times New Roman" w:cs="Times New Roman"/>
                <w:b/>
                <w:bCs/>
                <w:color w:val="000000"/>
                <w:sz w:val="8"/>
                <w:szCs w:val="8"/>
                <w:lang w:eastAsia="es-PE"/>
              </w:rPr>
              <w:t>Total</w:t>
            </w:r>
          </w:p>
        </w:tc>
        <w:tc>
          <w:tcPr>
            <w:tcW w:w="425" w:type="dxa"/>
            <w:tcBorders>
              <w:top w:val="single" w:sz="4" w:space="0" w:color="auto"/>
              <w:bottom w:val="single" w:sz="4" w:space="0" w:color="auto"/>
            </w:tcBorders>
            <w:noWrap/>
            <w:vAlign w:val="center"/>
            <w:hideMark/>
          </w:tcPr>
          <w:p w14:paraId="7D0BBBBF" w14:textId="77777777" w:rsidR="00E34B60" w:rsidRPr="00254854" w:rsidRDefault="00E34B60" w:rsidP="00227566">
            <w:pPr>
              <w:jc w:val="center"/>
              <w:rPr>
                <w:rFonts w:eastAsia="Times New Roman" w:cs="Times New Roman"/>
                <w:b/>
                <w:bCs/>
                <w:color w:val="000000"/>
                <w:sz w:val="8"/>
                <w:szCs w:val="8"/>
                <w:lang w:eastAsia="es-PE"/>
              </w:rPr>
            </w:pPr>
            <w:r w:rsidRPr="00254854">
              <w:rPr>
                <w:rFonts w:eastAsia="Times New Roman" w:cs="Times New Roman"/>
                <w:b/>
                <w:bCs/>
                <w:color w:val="000000"/>
                <w:sz w:val="8"/>
                <w:szCs w:val="8"/>
                <w:lang w:eastAsia="es-PE"/>
              </w:rPr>
              <w:t>75</w:t>
            </w:r>
          </w:p>
        </w:tc>
        <w:tc>
          <w:tcPr>
            <w:tcW w:w="425" w:type="dxa"/>
            <w:tcBorders>
              <w:top w:val="single" w:sz="4" w:space="0" w:color="auto"/>
              <w:bottom w:val="single" w:sz="4" w:space="0" w:color="auto"/>
            </w:tcBorders>
            <w:noWrap/>
            <w:vAlign w:val="center"/>
            <w:hideMark/>
          </w:tcPr>
          <w:p w14:paraId="462E866C" w14:textId="77777777" w:rsidR="00E34B60" w:rsidRPr="00254854" w:rsidRDefault="00E34B60" w:rsidP="00227566">
            <w:pPr>
              <w:jc w:val="center"/>
              <w:rPr>
                <w:rFonts w:eastAsia="Times New Roman" w:cs="Times New Roman"/>
                <w:b/>
                <w:bCs/>
                <w:color w:val="000000"/>
                <w:sz w:val="8"/>
                <w:szCs w:val="8"/>
                <w:lang w:eastAsia="es-PE"/>
              </w:rPr>
            </w:pPr>
            <w:r w:rsidRPr="00254854">
              <w:rPr>
                <w:rFonts w:eastAsia="Times New Roman" w:cs="Times New Roman"/>
                <w:b/>
                <w:bCs/>
                <w:color w:val="000000"/>
                <w:sz w:val="8"/>
                <w:szCs w:val="8"/>
                <w:lang w:eastAsia="es-PE"/>
              </w:rPr>
              <w:t>123</w:t>
            </w:r>
          </w:p>
        </w:tc>
        <w:tc>
          <w:tcPr>
            <w:tcW w:w="568" w:type="dxa"/>
            <w:gridSpan w:val="2"/>
            <w:tcBorders>
              <w:top w:val="single" w:sz="4" w:space="0" w:color="auto"/>
              <w:bottom w:val="single" w:sz="4" w:space="0" w:color="auto"/>
            </w:tcBorders>
            <w:noWrap/>
            <w:vAlign w:val="center"/>
            <w:hideMark/>
          </w:tcPr>
          <w:p w14:paraId="01E7B6C7" w14:textId="77777777" w:rsidR="00E34B60" w:rsidRPr="00254854" w:rsidRDefault="00E34B60" w:rsidP="00227566">
            <w:pPr>
              <w:jc w:val="center"/>
              <w:rPr>
                <w:rFonts w:eastAsia="Times New Roman" w:cs="Times New Roman"/>
                <w:b/>
                <w:bCs/>
                <w:color w:val="000000"/>
                <w:sz w:val="8"/>
                <w:szCs w:val="8"/>
                <w:lang w:eastAsia="es-PE"/>
              </w:rPr>
            </w:pPr>
            <w:r w:rsidRPr="00254854">
              <w:rPr>
                <w:rFonts w:eastAsia="Times New Roman" w:cs="Times New Roman"/>
                <w:b/>
                <w:bCs/>
                <w:color w:val="000000"/>
                <w:sz w:val="8"/>
                <w:szCs w:val="8"/>
                <w:lang w:eastAsia="es-PE"/>
              </w:rPr>
              <w:t>198</w:t>
            </w:r>
          </w:p>
        </w:tc>
        <w:tc>
          <w:tcPr>
            <w:tcW w:w="283" w:type="dxa"/>
            <w:tcBorders>
              <w:top w:val="single" w:sz="4" w:space="0" w:color="auto"/>
              <w:bottom w:val="single" w:sz="4" w:space="0" w:color="auto"/>
            </w:tcBorders>
            <w:noWrap/>
            <w:vAlign w:val="center"/>
            <w:hideMark/>
          </w:tcPr>
          <w:p w14:paraId="315BA618" w14:textId="77777777" w:rsidR="00E34B60" w:rsidRPr="00254854" w:rsidRDefault="00E34B60" w:rsidP="006F2DA5">
            <w:pPr>
              <w:ind w:left="-108"/>
              <w:jc w:val="center"/>
              <w:rPr>
                <w:rFonts w:eastAsia="Times New Roman" w:cs="Times New Roman"/>
                <w:b/>
                <w:bCs/>
                <w:color w:val="000000"/>
                <w:sz w:val="8"/>
                <w:szCs w:val="8"/>
                <w:lang w:eastAsia="es-PE"/>
              </w:rPr>
            </w:pPr>
            <w:r w:rsidRPr="00254854">
              <w:rPr>
                <w:rFonts w:eastAsia="Times New Roman" w:cs="Times New Roman"/>
                <w:b/>
                <w:bCs/>
                <w:color w:val="000000"/>
                <w:sz w:val="8"/>
                <w:szCs w:val="8"/>
                <w:lang w:eastAsia="es-PE"/>
              </w:rPr>
              <w:t>100</w:t>
            </w:r>
          </w:p>
        </w:tc>
      </w:tr>
    </w:tbl>
    <w:p w14:paraId="4C63CAC1" w14:textId="2B38957D" w:rsidR="00E34B60" w:rsidRPr="00F17C35" w:rsidRDefault="0059229C" w:rsidP="00F17C35">
      <w:pPr>
        <w:spacing w:after="240"/>
        <w:rPr>
          <w:rFonts w:ascii="Times New Roman" w:hAnsi="Times New Roman"/>
          <w:color w:val="000000" w:themeColor="text1"/>
          <w:sz w:val="20"/>
          <w:szCs w:val="20"/>
        </w:rPr>
      </w:pPr>
      <w:r w:rsidRPr="00091772">
        <w:rPr>
          <w:rFonts w:ascii="Arial" w:eastAsiaTheme="minorHAnsi" w:hAnsi="Arial" w:cs="Arial"/>
          <w:sz w:val="18"/>
          <w:szCs w:val="18"/>
          <w:lang w:eastAsia="en-US"/>
        </w:rPr>
        <w:t xml:space="preserve">Tabla </w:t>
      </w:r>
      <w:r w:rsidRPr="00091772">
        <w:rPr>
          <w:rFonts w:ascii="Arial" w:eastAsiaTheme="minorHAnsi" w:hAnsi="Arial" w:cs="Arial"/>
          <w:sz w:val="18"/>
          <w:szCs w:val="18"/>
          <w:lang w:eastAsia="en-US"/>
        </w:rPr>
        <w:fldChar w:fldCharType="begin"/>
      </w:r>
      <w:r w:rsidRPr="00091772">
        <w:rPr>
          <w:rFonts w:ascii="Arial" w:eastAsiaTheme="minorHAnsi" w:hAnsi="Arial" w:cs="Arial"/>
          <w:sz w:val="18"/>
          <w:szCs w:val="18"/>
          <w:lang w:eastAsia="en-US"/>
        </w:rPr>
        <w:instrText xml:space="preserve"> SEQ Tabla \* ARABIC </w:instrText>
      </w:r>
      <w:r w:rsidRPr="00091772">
        <w:rPr>
          <w:rFonts w:ascii="Arial" w:eastAsiaTheme="minorHAnsi" w:hAnsi="Arial" w:cs="Arial"/>
          <w:sz w:val="18"/>
          <w:szCs w:val="18"/>
          <w:lang w:eastAsia="en-US"/>
        </w:rPr>
        <w:fldChar w:fldCharType="separate"/>
      </w:r>
      <w:r w:rsidR="00645FDD">
        <w:rPr>
          <w:rFonts w:ascii="Arial" w:eastAsiaTheme="minorHAnsi" w:hAnsi="Arial" w:cs="Arial"/>
          <w:noProof/>
          <w:sz w:val="18"/>
          <w:szCs w:val="18"/>
          <w:lang w:eastAsia="en-US"/>
        </w:rPr>
        <w:t>12</w:t>
      </w:r>
      <w:r w:rsidRPr="00091772">
        <w:rPr>
          <w:rFonts w:ascii="Arial" w:eastAsiaTheme="minorHAnsi" w:hAnsi="Arial" w:cs="Arial"/>
          <w:sz w:val="18"/>
          <w:szCs w:val="18"/>
          <w:lang w:eastAsia="en-US"/>
        </w:rPr>
        <w:fldChar w:fldCharType="end"/>
      </w:r>
      <w:r w:rsidRPr="00091772">
        <w:rPr>
          <w:rFonts w:ascii="Arial" w:eastAsiaTheme="minorHAnsi" w:hAnsi="Arial" w:cs="Arial"/>
          <w:sz w:val="18"/>
          <w:szCs w:val="18"/>
          <w:lang w:eastAsia="en-US"/>
        </w:rPr>
        <w:t xml:space="preserve">. Riqueza y abundancia de especies de flora </w:t>
      </w:r>
      <w:r w:rsidR="00BA398C" w:rsidRPr="00091772">
        <w:rPr>
          <w:rFonts w:ascii="Arial" w:eastAsiaTheme="minorHAnsi" w:hAnsi="Arial" w:cs="Arial"/>
          <w:sz w:val="18"/>
          <w:szCs w:val="18"/>
          <w:lang w:eastAsia="en-US"/>
        </w:rPr>
        <w:t>en 2018</w:t>
      </w:r>
    </w:p>
    <w:p w14:paraId="6E3915C5" w14:textId="7A5B114E" w:rsidR="00BA398C" w:rsidRPr="00BA398C" w:rsidRDefault="00F17C35" w:rsidP="003E7A75">
      <w:pPr>
        <w:spacing w:after="240"/>
        <w:jc w:val="both"/>
        <w:rPr>
          <w:rFonts w:ascii="Arial" w:hAnsi="Arial" w:cs="Arial"/>
          <w:bCs/>
          <w:sz w:val="22"/>
          <w:szCs w:val="22"/>
          <w:lang w:val="es-ES"/>
        </w:rPr>
      </w:pPr>
      <w:r w:rsidRPr="00F17C35">
        <w:rPr>
          <w:rFonts w:ascii="Arial" w:hAnsi="Arial" w:cs="Arial"/>
          <w:bCs/>
          <w:sz w:val="22"/>
          <w:szCs w:val="22"/>
          <w:lang w:val="es-ES"/>
        </w:rPr>
        <w:t xml:space="preserve">En 2019, se documentaron 19 especies, también angiospermas, agrupadas en 6 órdenes, 8 familias y 16 géneros. </w:t>
      </w:r>
    </w:p>
    <w:tbl>
      <w:tblPr>
        <w:tblStyle w:val="Estilo1"/>
        <w:tblW w:w="4986" w:type="dxa"/>
        <w:tblLook w:val="04A0" w:firstRow="1" w:lastRow="0" w:firstColumn="1" w:lastColumn="0" w:noHBand="0" w:noVBand="1"/>
      </w:tblPr>
      <w:tblGrid>
        <w:gridCol w:w="300"/>
        <w:gridCol w:w="478"/>
        <w:gridCol w:w="718"/>
        <w:gridCol w:w="713"/>
        <w:gridCol w:w="471"/>
        <w:gridCol w:w="704"/>
        <w:gridCol w:w="729"/>
        <w:gridCol w:w="873"/>
      </w:tblGrid>
      <w:tr w:rsidR="009376CA" w:rsidRPr="001C0898" w14:paraId="776297C3" w14:textId="77777777" w:rsidTr="00F17C35">
        <w:trPr>
          <w:trHeight w:val="170"/>
        </w:trPr>
        <w:tc>
          <w:tcPr>
            <w:tcW w:w="299" w:type="dxa"/>
            <w:tcBorders>
              <w:top w:val="single" w:sz="4" w:space="0" w:color="auto"/>
              <w:bottom w:val="single" w:sz="4" w:space="0" w:color="auto"/>
            </w:tcBorders>
            <w:shd w:val="clear" w:color="auto" w:fill="D9D9D9" w:themeFill="background1" w:themeFillShade="D9"/>
            <w:noWrap/>
            <w:vAlign w:val="center"/>
          </w:tcPr>
          <w:p w14:paraId="036EA09D" w14:textId="77777777" w:rsidR="009376CA" w:rsidRPr="00F17C35" w:rsidRDefault="009376CA" w:rsidP="00227566">
            <w:pPr>
              <w:ind w:left="-164" w:right="-235" w:hanging="26"/>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N°</w:t>
            </w:r>
          </w:p>
        </w:tc>
        <w:tc>
          <w:tcPr>
            <w:tcW w:w="478" w:type="dxa"/>
            <w:tcBorders>
              <w:top w:val="single" w:sz="4" w:space="0" w:color="auto"/>
              <w:bottom w:val="single" w:sz="4" w:space="0" w:color="auto"/>
            </w:tcBorders>
            <w:shd w:val="clear" w:color="auto" w:fill="D9D9D9" w:themeFill="background1" w:themeFillShade="D9"/>
            <w:noWrap/>
            <w:vAlign w:val="center"/>
          </w:tcPr>
          <w:p w14:paraId="46145125" w14:textId="77777777" w:rsidR="009376CA" w:rsidRPr="00F17C35" w:rsidRDefault="009376CA" w:rsidP="00F17C35">
            <w:pPr>
              <w:ind w:left="-120" w:right="-30"/>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Reino</w:t>
            </w:r>
          </w:p>
        </w:tc>
        <w:tc>
          <w:tcPr>
            <w:tcW w:w="719" w:type="dxa"/>
            <w:tcBorders>
              <w:top w:val="single" w:sz="4" w:space="0" w:color="auto"/>
              <w:bottom w:val="single" w:sz="4" w:space="0" w:color="auto"/>
            </w:tcBorders>
            <w:shd w:val="clear" w:color="auto" w:fill="D9D9D9" w:themeFill="background1" w:themeFillShade="D9"/>
            <w:noWrap/>
            <w:vAlign w:val="center"/>
          </w:tcPr>
          <w:p w14:paraId="1479D56E" w14:textId="77398C67" w:rsidR="009376CA" w:rsidRPr="00F17C35" w:rsidRDefault="001C3AD3" w:rsidP="00227566">
            <w:pPr>
              <w:jc w:val="center"/>
              <w:rPr>
                <w:rFonts w:ascii="Arial" w:eastAsia="Times New Roman" w:hAnsi="Arial" w:cs="Arial"/>
                <w:b/>
                <w:bCs/>
                <w:color w:val="000000"/>
                <w:sz w:val="10"/>
                <w:szCs w:val="10"/>
                <w:lang w:eastAsia="es-PE"/>
              </w:rPr>
            </w:pPr>
            <w:r>
              <w:rPr>
                <w:rFonts w:ascii="Arial" w:eastAsia="Times New Roman" w:hAnsi="Arial" w:cs="Arial"/>
                <w:b/>
                <w:bCs/>
                <w:color w:val="000000"/>
                <w:sz w:val="10"/>
                <w:szCs w:val="10"/>
                <w:lang w:eastAsia="es-PE"/>
              </w:rPr>
              <w:t>División</w:t>
            </w:r>
          </w:p>
        </w:tc>
        <w:tc>
          <w:tcPr>
            <w:tcW w:w="714" w:type="dxa"/>
            <w:tcBorders>
              <w:top w:val="single" w:sz="4" w:space="0" w:color="auto"/>
              <w:bottom w:val="single" w:sz="4" w:space="0" w:color="auto"/>
            </w:tcBorders>
            <w:shd w:val="clear" w:color="auto" w:fill="D9D9D9" w:themeFill="background1" w:themeFillShade="D9"/>
            <w:noWrap/>
            <w:vAlign w:val="center"/>
          </w:tcPr>
          <w:p w14:paraId="20FDA066" w14:textId="77777777" w:rsidR="009376CA" w:rsidRPr="00F17C35" w:rsidRDefault="009376CA" w:rsidP="00227566">
            <w:pPr>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Clase</w:t>
            </w:r>
          </w:p>
        </w:tc>
        <w:tc>
          <w:tcPr>
            <w:tcW w:w="467" w:type="dxa"/>
            <w:tcBorders>
              <w:top w:val="single" w:sz="4" w:space="0" w:color="auto"/>
              <w:bottom w:val="single" w:sz="4" w:space="0" w:color="auto"/>
            </w:tcBorders>
            <w:shd w:val="clear" w:color="auto" w:fill="D9D9D9" w:themeFill="background1" w:themeFillShade="D9"/>
            <w:noWrap/>
            <w:vAlign w:val="center"/>
          </w:tcPr>
          <w:p w14:paraId="3CFF2ED0" w14:textId="77777777" w:rsidR="009376CA" w:rsidRPr="00F17C35" w:rsidRDefault="009376CA" w:rsidP="00F17C35">
            <w:pPr>
              <w:ind w:left="-43" w:right="-98"/>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Orden</w:t>
            </w:r>
          </w:p>
        </w:tc>
        <w:tc>
          <w:tcPr>
            <w:tcW w:w="705" w:type="dxa"/>
            <w:tcBorders>
              <w:top w:val="single" w:sz="4" w:space="0" w:color="auto"/>
              <w:bottom w:val="single" w:sz="4" w:space="0" w:color="auto"/>
            </w:tcBorders>
            <w:shd w:val="clear" w:color="auto" w:fill="D9D9D9" w:themeFill="background1" w:themeFillShade="D9"/>
            <w:noWrap/>
            <w:vAlign w:val="center"/>
          </w:tcPr>
          <w:p w14:paraId="24B3BF86" w14:textId="77777777" w:rsidR="009376CA" w:rsidRPr="00F17C35" w:rsidRDefault="009376CA" w:rsidP="00227566">
            <w:pPr>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Familia</w:t>
            </w:r>
          </w:p>
        </w:tc>
        <w:tc>
          <w:tcPr>
            <w:tcW w:w="730" w:type="dxa"/>
            <w:tcBorders>
              <w:top w:val="single" w:sz="4" w:space="0" w:color="auto"/>
              <w:bottom w:val="single" w:sz="4" w:space="0" w:color="auto"/>
            </w:tcBorders>
            <w:shd w:val="clear" w:color="auto" w:fill="D9D9D9" w:themeFill="background1" w:themeFillShade="D9"/>
            <w:noWrap/>
            <w:vAlign w:val="center"/>
          </w:tcPr>
          <w:p w14:paraId="1EC748FB" w14:textId="77777777" w:rsidR="009376CA" w:rsidRPr="00F17C35" w:rsidRDefault="009376CA" w:rsidP="00227566">
            <w:pPr>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Genero</w:t>
            </w:r>
          </w:p>
        </w:tc>
        <w:tc>
          <w:tcPr>
            <w:tcW w:w="874" w:type="dxa"/>
            <w:tcBorders>
              <w:top w:val="single" w:sz="4" w:space="0" w:color="auto"/>
              <w:bottom w:val="single" w:sz="4" w:space="0" w:color="auto"/>
            </w:tcBorders>
            <w:shd w:val="clear" w:color="auto" w:fill="D9D9D9" w:themeFill="background1" w:themeFillShade="D9"/>
            <w:noWrap/>
            <w:vAlign w:val="center"/>
          </w:tcPr>
          <w:p w14:paraId="5E477BBB" w14:textId="77777777" w:rsidR="009376CA" w:rsidRPr="00F17C35" w:rsidRDefault="009376CA" w:rsidP="00227566">
            <w:pPr>
              <w:ind w:right="92"/>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Especie</w:t>
            </w:r>
          </w:p>
        </w:tc>
      </w:tr>
      <w:tr w:rsidR="009376CA" w:rsidRPr="001C0898" w14:paraId="60D55978" w14:textId="77777777" w:rsidTr="00DB1426">
        <w:trPr>
          <w:trHeight w:val="57"/>
        </w:trPr>
        <w:tc>
          <w:tcPr>
            <w:tcW w:w="299" w:type="dxa"/>
            <w:tcBorders>
              <w:top w:val="single" w:sz="4" w:space="0" w:color="auto"/>
            </w:tcBorders>
            <w:noWrap/>
            <w:vAlign w:val="center"/>
            <w:hideMark/>
          </w:tcPr>
          <w:p w14:paraId="1C650416" w14:textId="1569A25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w:t>
            </w:r>
          </w:p>
        </w:tc>
        <w:tc>
          <w:tcPr>
            <w:tcW w:w="478" w:type="dxa"/>
            <w:tcBorders>
              <w:top w:val="single" w:sz="4" w:space="0" w:color="auto"/>
            </w:tcBorders>
            <w:noWrap/>
            <w:vAlign w:val="center"/>
            <w:hideMark/>
          </w:tcPr>
          <w:p w14:paraId="6A5A775D" w14:textId="704F6ECE"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tcBorders>
              <w:top w:val="single" w:sz="4" w:space="0" w:color="auto"/>
            </w:tcBorders>
            <w:noWrap/>
            <w:vAlign w:val="center"/>
            <w:hideMark/>
          </w:tcPr>
          <w:p w14:paraId="2BA20D8B" w14:textId="622D0C7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tcBorders>
              <w:top w:val="single" w:sz="4" w:space="0" w:color="auto"/>
            </w:tcBorders>
            <w:noWrap/>
            <w:vAlign w:val="center"/>
            <w:hideMark/>
          </w:tcPr>
          <w:p w14:paraId="02EE5069" w14:textId="6C0B4DE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tcBorders>
              <w:top w:val="single" w:sz="4" w:space="0" w:color="auto"/>
            </w:tcBorders>
            <w:noWrap/>
            <w:vAlign w:val="center"/>
            <w:hideMark/>
          </w:tcPr>
          <w:p w14:paraId="0B8F877E" w14:textId="40AF2A00"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piales</w:t>
            </w:r>
          </w:p>
        </w:tc>
        <w:tc>
          <w:tcPr>
            <w:tcW w:w="705" w:type="dxa"/>
            <w:tcBorders>
              <w:top w:val="single" w:sz="4" w:space="0" w:color="auto"/>
            </w:tcBorders>
            <w:noWrap/>
            <w:vAlign w:val="center"/>
            <w:hideMark/>
          </w:tcPr>
          <w:p w14:paraId="1C4D9ADC" w14:textId="4575DCD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piaceae</w:t>
            </w:r>
          </w:p>
        </w:tc>
        <w:tc>
          <w:tcPr>
            <w:tcW w:w="730" w:type="dxa"/>
            <w:tcBorders>
              <w:top w:val="single" w:sz="4" w:space="0" w:color="auto"/>
            </w:tcBorders>
            <w:noWrap/>
            <w:vAlign w:val="center"/>
            <w:hideMark/>
          </w:tcPr>
          <w:p w14:paraId="683AA93A" w14:textId="788E563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zorella</w:t>
            </w:r>
          </w:p>
        </w:tc>
        <w:tc>
          <w:tcPr>
            <w:tcW w:w="874" w:type="dxa"/>
            <w:tcBorders>
              <w:top w:val="single" w:sz="4" w:space="0" w:color="auto"/>
            </w:tcBorders>
            <w:noWrap/>
            <w:vAlign w:val="center"/>
            <w:hideMark/>
          </w:tcPr>
          <w:p w14:paraId="2D7AF352" w14:textId="0D25B427"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Azorella crenata</w:t>
            </w:r>
          </w:p>
        </w:tc>
      </w:tr>
      <w:tr w:rsidR="009376CA" w:rsidRPr="001C0898" w14:paraId="4FB72EB2" w14:textId="77777777" w:rsidTr="00DB1426">
        <w:trPr>
          <w:trHeight w:val="57"/>
        </w:trPr>
        <w:tc>
          <w:tcPr>
            <w:tcW w:w="299" w:type="dxa"/>
            <w:noWrap/>
            <w:vAlign w:val="center"/>
            <w:hideMark/>
          </w:tcPr>
          <w:p w14:paraId="73D631C6" w14:textId="293B598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2</w:t>
            </w:r>
          </w:p>
        </w:tc>
        <w:tc>
          <w:tcPr>
            <w:tcW w:w="478" w:type="dxa"/>
            <w:noWrap/>
            <w:vAlign w:val="center"/>
            <w:hideMark/>
          </w:tcPr>
          <w:p w14:paraId="7B406952" w14:textId="49669BE3"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71155A4F" w14:textId="781A4F1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5B367BB6" w14:textId="229CEC6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5434EE6D" w14:textId="335C56A9"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705" w:type="dxa"/>
            <w:noWrap/>
            <w:vAlign w:val="center"/>
            <w:hideMark/>
          </w:tcPr>
          <w:p w14:paraId="0DABA85D" w14:textId="4CB961C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730" w:type="dxa"/>
            <w:noWrap/>
            <w:vAlign w:val="center"/>
            <w:hideMark/>
          </w:tcPr>
          <w:p w14:paraId="0D66A652" w14:textId="61E9E7A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aranephelius</w:t>
            </w:r>
          </w:p>
        </w:tc>
        <w:tc>
          <w:tcPr>
            <w:tcW w:w="874" w:type="dxa"/>
            <w:noWrap/>
            <w:vAlign w:val="center"/>
            <w:hideMark/>
          </w:tcPr>
          <w:p w14:paraId="3607438C" w14:textId="72C3A81F"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Paranephelius ovatus</w:t>
            </w:r>
          </w:p>
        </w:tc>
      </w:tr>
      <w:tr w:rsidR="009376CA" w:rsidRPr="001C0898" w14:paraId="7F6ABD76" w14:textId="77777777" w:rsidTr="00DB1426">
        <w:trPr>
          <w:trHeight w:val="57"/>
        </w:trPr>
        <w:tc>
          <w:tcPr>
            <w:tcW w:w="299" w:type="dxa"/>
            <w:noWrap/>
            <w:vAlign w:val="center"/>
            <w:hideMark/>
          </w:tcPr>
          <w:p w14:paraId="41873E87" w14:textId="7442504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3</w:t>
            </w:r>
          </w:p>
        </w:tc>
        <w:tc>
          <w:tcPr>
            <w:tcW w:w="478" w:type="dxa"/>
            <w:noWrap/>
            <w:vAlign w:val="center"/>
            <w:hideMark/>
          </w:tcPr>
          <w:p w14:paraId="7C768F0A" w14:textId="54EA8744"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6B5A7634" w14:textId="69FED95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0875A799" w14:textId="031CC50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24AB520E" w14:textId="1140D18E"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705" w:type="dxa"/>
            <w:noWrap/>
            <w:vAlign w:val="center"/>
            <w:hideMark/>
          </w:tcPr>
          <w:p w14:paraId="5B77A2C6" w14:textId="5647B81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730" w:type="dxa"/>
            <w:noWrap/>
            <w:vAlign w:val="center"/>
            <w:hideMark/>
          </w:tcPr>
          <w:p w14:paraId="17AC6EE8" w14:textId="58ADF2F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Baccharis</w:t>
            </w:r>
          </w:p>
        </w:tc>
        <w:tc>
          <w:tcPr>
            <w:tcW w:w="874" w:type="dxa"/>
            <w:noWrap/>
            <w:vAlign w:val="center"/>
            <w:hideMark/>
          </w:tcPr>
          <w:p w14:paraId="4D27801D" w14:textId="687F6D38"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Baccharis tricuneata</w:t>
            </w:r>
          </w:p>
        </w:tc>
      </w:tr>
      <w:tr w:rsidR="009376CA" w:rsidRPr="001C0898" w14:paraId="6271FDC2" w14:textId="77777777" w:rsidTr="00DB1426">
        <w:trPr>
          <w:trHeight w:val="57"/>
        </w:trPr>
        <w:tc>
          <w:tcPr>
            <w:tcW w:w="299" w:type="dxa"/>
            <w:noWrap/>
            <w:vAlign w:val="center"/>
            <w:hideMark/>
          </w:tcPr>
          <w:p w14:paraId="3CF34B68" w14:textId="10E2F9E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4</w:t>
            </w:r>
          </w:p>
        </w:tc>
        <w:tc>
          <w:tcPr>
            <w:tcW w:w="478" w:type="dxa"/>
            <w:noWrap/>
            <w:vAlign w:val="center"/>
            <w:hideMark/>
          </w:tcPr>
          <w:p w14:paraId="5CA0B237" w14:textId="4849E871"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1BE1D53A" w14:textId="499B5C8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41BDE577" w14:textId="0E57D6EA"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2D18E671" w14:textId="589D9FAF"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705" w:type="dxa"/>
            <w:noWrap/>
            <w:vAlign w:val="center"/>
            <w:hideMark/>
          </w:tcPr>
          <w:p w14:paraId="2F4D3938" w14:textId="590329A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730" w:type="dxa"/>
            <w:noWrap/>
            <w:vAlign w:val="center"/>
            <w:hideMark/>
          </w:tcPr>
          <w:p w14:paraId="4098EDB7" w14:textId="5ACDE90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Belloa</w:t>
            </w:r>
          </w:p>
        </w:tc>
        <w:tc>
          <w:tcPr>
            <w:tcW w:w="874" w:type="dxa"/>
            <w:noWrap/>
            <w:vAlign w:val="center"/>
            <w:hideMark/>
          </w:tcPr>
          <w:p w14:paraId="45E44D30" w14:textId="4CC88CF6"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Belloa sp.</w:t>
            </w:r>
          </w:p>
        </w:tc>
      </w:tr>
      <w:tr w:rsidR="009376CA" w:rsidRPr="001C0898" w14:paraId="793B662F" w14:textId="77777777" w:rsidTr="00DB1426">
        <w:trPr>
          <w:trHeight w:val="57"/>
        </w:trPr>
        <w:tc>
          <w:tcPr>
            <w:tcW w:w="299" w:type="dxa"/>
            <w:noWrap/>
            <w:vAlign w:val="center"/>
            <w:hideMark/>
          </w:tcPr>
          <w:p w14:paraId="4A20D4B7" w14:textId="2C760F0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5</w:t>
            </w:r>
          </w:p>
        </w:tc>
        <w:tc>
          <w:tcPr>
            <w:tcW w:w="478" w:type="dxa"/>
            <w:noWrap/>
            <w:vAlign w:val="center"/>
            <w:hideMark/>
          </w:tcPr>
          <w:p w14:paraId="688D5721" w14:textId="4005ADD0"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11548759" w14:textId="085F859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72D92C8F" w14:textId="2D0A1BC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108F51E1" w14:textId="2BEED071"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705" w:type="dxa"/>
            <w:noWrap/>
            <w:vAlign w:val="center"/>
            <w:hideMark/>
          </w:tcPr>
          <w:p w14:paraId="6544D5D0" w14:textId="5CD38AB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730" w:type="dxa"/>
            <w:noWrap/>
            <w:vAlign w:val="center"/>
            <w:hideMark/>
          </w:tcPr>
          <w:p w14:paraId="1CCB8BCB" w14:textId="2302352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isbrookea</w:t>
            </w:r>
          </w:p>
        </w:tc>
        <w:tc>
          <w:tcPr>
            <w:tcW w:w="874" w:type="dxa"/>
            <w:noWrap/>
            <w:vAlign w:val="center"/>
            <w:hideMark/>
          </w:tcPr>
          <w:p w14:paraId="47BEAE8E" w14:textId="050BBC2E"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Misbrookea strigosissima</w:t>
            </w:r>
          </w:p>
        </w:tc>
      </w:tr>
      <w:tr w:rsidR="009376CA" w:rsidRPr="001C0898" w14:paraId="12B883A3" w14:textId="77777777" w:rsidTr="00DB1426">
        <w:trPr>
          <w:trHeight w:val="57"/>
        </w:trPr>
        <w:tc>
          <w:tcPr>
            <w:tcW w:w="299" w:type="dxa"/>
            <w:noWrap/>
            <w:vAlign w:val="center"/>
            <w:hideMark/>
          </w:tcPr>
          <w:p w14:paraId="76CC08CA" w14:textId="3C88A55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6</w:t>
            </w:r>
          </w:p>
        </w:tc>
        <w:tc>
          <w:tcPr>
            <w:tcW w:w="478" w:type="dxa"/>
            <w:noWrap/>
            <w:vAlign w:val="center"/>
            <w:hideMark/>
          </w:tcPr>
          <w:p w14:paraId="0C7A26FF" w14:textId="4872BA3C"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4536B09F" w14:textId="09D7B5B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5E228F23" w14:textId="14C767C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6EDA2793" w14:textId="53EE63D1"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705" w:type="dxa"/>
            <w:noWrap/>
            <w:vAlign w:val="center"/>
            <w:hideMark/>
          </w:tcPr>
          <w:p w14:paraId="422D27E4" w14:textId="4D69ED6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730" w:type="dxa"/>
            <w:noWrap/>
            <w:vAlign w:val="center"/>
            <w:hideMark/>
          </w:tcPr>
          <w:p w14:paraId="59602879" w14:textId="6238376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Oritrophium</w:t>
            </w:r>
          </w:p>
        </w:tc>
        <w:tc>
          <w:tcPr>
            <w:tcW w:w="874" w:type="dxa"/>
            <w:noWrap/>
            <w:vAlign w:val="center"/>
            <w:hideMark/>
          </w:tcPr>
          <w:p w14:paraId="58FD9135" w14:textId="4C060B46"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Oritrophium limnophilum</w:t>
            </w:r>
          </w:p>
        </w:tc>
      </w:tr>
      <w:tr w:rsidR="009376CA" w:rsidRPr="001C0898" w14:paraId="6D09835E" w14:textId="77777777" w:rsidTr="00DB1426">
        <w:trPr>
          <w:trHeight w:val="57"/>
        </w:trPr>
        <w:tc>
          <w:tcPr>
            <w:tcW w:w="299" w:type="dxa"/>
            <w:noWrap/>
            <w:vAlign w:val="center"/>
            <w:hideMark/>
          </w:tcPr>
          <w:p w14:paraId="4B9EAE79" w14:textId="44E0AC2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7</w:t>
            </w:r>
          </w:p>
        </w:tc>
        <w:tc>
          <w:tcPr>
            <w:tcW w:w="478" w:type="dxa"/>
            <w:noWrap/>
            <w:vAlign w:val="center"/>
            <w:hideMark/>
          </w:tcPr>
          <w:p w14:paraId="219842E2" w14:textId="1885AA6F"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694A934B" w14:textId="17BA448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6D01911D" w14:textId="6863CDB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702902D0" w14:textId="76B46636"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705" w:type="dxa"/>
            <w:noWrap/>
            <w:vAlign w:val="center"/>
            <w:hideMark/>
          </w:tcPr>
          <w:p w14:paraId="705DDA60" w14:textId="0D409CE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730" w:type="dxa"/>
            <w:noWrap/>
            <w:vAlign w:val="center"/>
            <w:hideMark/>
          </w:tcPr>
          <w:p w14:paraId="5B8F759B" w14:textId="1EC6747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Werneria</w:t>
            </w:r>
          </w:p>
        </w:tc>
        <w:tc>
          <w:tcPr>
            <w:tcW w:w="874" w:type="dxa"/>
            <w:noWrap/>
            <w:vAlign w:val="center"/>
            <w:hideMark/>
          </w:tcPr>
          <w:p w14:paraId="299FA855" w14:textId="373BD483"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Werneria caespitosa</w:t>
            </w:r>
          </w:p>
        </w:tc>
      </w:tr>
      <w:tr w:rsidR="009376CA" w:rsidRPr="001C0898" w14:paraId="273BD853" w14:textId="77777777" w:rsidTr="00DB1426">
        <w:trPr>
          <w:trHeight w:val="57"/>
        </w:trPr>
        <w:tc>
          <w:tcPr>
            <w:tcW w:w="299" w:type="dxa"/>
            <w:noWrap/>
            <w:vAlign w:val="center"/>
            <w:hideMark/>
          </w:tcPr>
          <w:p w14:paraId="210199B9" w14:textId="7ADAD0F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8</w:t>
            </w:r>
          </w:p>
        </w:tc>
        <w:tc>
          <w:tcPr>
            <w:tcW w:w="478" w:type="dxa"/>
            <w:noWrap/>
            <w:vAlign w:val="center"/>
            <w:hideMark/>
          </w:tcPr>
          <w:p w14:paraId="55730953" w14:textId="13855623"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39399B0E" w14:textId="0757C92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71FE431F" w14:textId="13866BE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4261F0B3" w14:textId="5FFF3EE4"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les</w:t>
            </w:r>
          </w:p>
        </w:tc>
        <w:tc>
          <w:tcPr>
            <w:tcW w:w="705" w:type="dxa"/>
            <w:noWrap/>
            <w:vAlign w:val="center"/>
            <w:hideMark/>
          </w:tcPr>
          <w:p w14:paraId="425BE75B" w14:textId="090EC7A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ceae</w:t>
            </w:r>
          </w:p>
        </w:tc>
        <w:tc>
          <w:tcPr>
            <w:tcW w:w="730" w:type="dxa"/>
            <w:noWrap/>
            <w:vAlign w:val="center"/>
            <w:hideMark/>
          </w:tcPr>
          <w:p w14:paraId="5AC77037" w14:textId="7E07FBF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achemilla</w:t>
            </w:r>
          </w:p>
        </w:tc>
        <w:tc>
          <w:tcPr>
            <w:tcW w:w="874" w:type="dxa"/>
            <w:noWrap/>
            <w:vAlign w:val="center"/>
            <w:hideMark/>
          </w:tcPr>
          <w:p w14:paraId="3028C5DF" w14:textId="34647A98"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Lachemilla orbiculata</w:t>
            </w:r>
          </w:p>
        </w:tc>
      </w:tr>
      <w:tr w:rsidR="009376CA" w:rsidRPr="001C0898" w14:paraId="1A828BD0" w14:textId="77777777" w:rsidTr="00DB1426">
        <w:trPr>
          <w:trHeight w:val="57"/>
        </w:trPr>
        <w:tc>
          <w:tcPr>
            <w:tcW w:w="299" w:type="dxa"/>
            <w:noWrap/>
            <w:vAlign w:val="center"/>
            <w:hideMark/>
          </w:tcPr>
          <w:p w14:paraId="3DE6B99A" w14:textId="179A3B1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9</w:t>
            </w:r>
          </w:p>
        </w:tc>
        <w:tc>
          <w:tcPr>
            <w:tcW w:w="478" w:type="dxa"/>
            <w:noWrap/>
            <w:vAlign w:val="center"/>
            <w:hideMark/>
          </w:tcPr>
          <w:p w14:paraId="576B0D6E" w14:textId="4E527E3B"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40EF0F8D" w14:textId="1090FB0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2E345EDA" w14:textId="66C8356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2A27A7BD" w14:textId="384E8C11"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les</w:t>
            </w:r>
          </w:p>
        </w:tc>
        <w:tc>
          <w:tcPr>
            <w:tcW w:w="705" w:type="dxa"/>
            <w:noWrap/>
            <w:vAlign w:val="center"/>
            <w:hideMark/>
          </w:tcPr>
          <w:p w14:paraId="4E5ACFA2" w14:textId="5E98133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ceae</w:t>
            </w:r>
          </w:p>
        </w:tc>
        <w:tc>
          <w:tcPr>
            <w:tcW w:w="730" w:type="dxa"/>
            <w:noWrap/>
            <w:vAlign w:val="center"/>
            <w:hideMark/>
          </w:tcPr>
          <w:p w14:paraId="0CDC48C1" w14:textId="556F7F9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achemilla</w:t>
            </w:r>
          </w:p>
        </w:tc>
        <w:tc>
          <w:tcPr>
            <w:tcW w:w="874" w:type="dxa"/>
            <w:noWrap/>
            <w:vAlign w:val="center"/>
            <w:hideMark/>
          </w:tcPr>
          <w:p w14:paraId="79DFD1DA" w14:textId="4E2185E8"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Lachemilla pinnata</w:t>
            </w:r>
          </w:p>
        </w:tc>
      </w:tr>
      <w:tr w:rsidR="009376CA" w:rsidRPr="001C0898" w14:paraId="49600469" w14:textId="77777777" w:rsidTr="00DB1426">
        <w:trPr>
          <w:trHeight w:val="57"/>
        </w:trPr>
        <w:tc>
          <w:tcPr>
            <w:tcW w:w="299" w:type="dxa"/>
            <w:noWrap/>
            <w:vAlign w:val="center"/>
          </w:tcPr>
          <w:p w14:paraId="1D3A6888" w14:textId="5E88331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0</w:t>
            </w:r>
          </w:p>
        </w:tc>
        <w:tc>
          <w:tcPr>
            <w:tcW w:w="478" w:type="dxa"/>
            <w:noWrap/>
            <w:vAlign w:val="center"/>
          </w:tcPr>
          <w:p w14:paraId="64C8E532" w14:textId="54E9C0AE"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tcPr>
          <w:p w14:paraId="0A0DAD6C" w14:textId="3DE7DA8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tcPr>
          <w:p w14:paraId="49C2BE2F" w14:textId="6C7DA95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tcPr>
          <w:p w14:paraId="4F06E285" w14:textId="31EE8CFC"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Fabales</w:t>
            </w:r>
          </w:p>
        </w:tc>
        <w:tc>
          <w:tcPr>
            <w:tcW w:w="705" w:type="dxa"/>
            <w:noWrap/>
            <w:vAlign w:val="center"/>
          </w:tcPr>
          <w:p w14:paraId="562CF32A" w14:textId="45943B3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Fabaceae</w:t>
            </w:r>
          </w:p>
        </w:tc>
        <w:tc>
          <w:tcPr>
            <w:tcW w:w="730" w:type="dxa"/>
            <w:noWrap/>
            <w:vAlign w:val="center"/>
          </w:tcPr>
          <w:p w14:paraId="15796CD9" w14:textId="281464C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rágalo</w:t>
            </w:r>
          </w:p>
        </w:tc>
        <w:tc>
          <w:tcPr>
            <w:tcW w:w="874" w:type="dxa"/>
            <w:noWrap/>
            <w:vAlign w:val="center"/>
          </w:tcPr>
          <w:p w14:paraId="6E518B75" w14:textId="5D86E9A0"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Astragalus garbancillo</w:t>
            </w:r>
          </w:p>
        </w:tc>
      </w:tr>
      <w:tr w:rsidR="009376CA" w:rsidRPr="001C0898" w14:paraId="5EB250EF" w14:textId="77777777" w:rsidTr="00DB1426">
        <w:trPr>
          <w:trHeight w:val="57"/>
        </w:trPr>
        <w:tc>
          <w:tcPr>
            <w:tcW w:w="299" w:type="dxa"/>
            <w:noWrap/>
            <w:vAlign w:val="center"/>
            <w:hideMark/>
          </w:tcPr>
          <w:p w14:paraId="03960232" w14:textId="52FB1DA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1</w:t>
            </w:r>
          </w:p>
        </w:tc>
        <w:tc>
          <w:tcPr>
            <w:tcW w:w="478" w:type="dxa"/>
            <w:noWrap/>
            <w:vAlign w:val="center"/>
            <w:hideMark/>
          </w:tcPr>
          <w:p w14:paraId="2CDEE7AC" w14:textId="6FF62B3E"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7E6A6B1A" w14:textId="7AE2C62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539BB86F" w14:textId="54E7937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17FF5B0F" w14:textId="30B09C7E"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amiales</w:t>
            </w:r>
          </w:p>
        </w:tc>
        <w:tc>
          <w:tcPr>
            <w:tcW w:w="705" w:type="dxa"/>
            <w:noWrap/>
            <w:vAlign w:val="center"/>
            <w:hideMark/>
          </w:tcPr>
          <w:p w14:paraId="3A551508" w14:textId="28A658D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ginaceae</w:t>
            </w:r>
          </w:p>
        </w:tc>
        <w:tc>
          <w:tcPr>
            <w:tcW w:w="730" w:type="dxa"/>
            <w:noWrap/>
            <w:vAlign w:val="center"/>
            <w:hideMark/>
          </w:tcPr>
          <w:p w14:paraId="6D14B1CA" w14:textId="2A343D5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go</w:t>
            </w:r>
          </w:p>
        </w:tc>
        <w:tc>
          <w:tcPr>
            <w:tcW w:w="874" w:type="dxa"/>
            <w:noWrap/>
            <w:vAlign w:val="center"/>
            <w:hideMark/>
          </w:tcPr>
          <w:p w14:paraId="4DF58313" w14:textId="777CBF3C"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Plantago rigida</w:t>
            </w:r>
          </w:p>
        </w:tc>
      </w:tr>
      <w:tr w:rsidR="009376CA" w:rsidRPr="001C0898" w14:paraId="7C20943D" w14:textId="77777777" w:rsidTr="00DB1426">
        <w:trPr>
          <w:trHeight w:val="57"/>
        </w:trPr>
        <w:tc>
          <w:tcPr>
            <w:tcW w:w="299" w:type="dxa"/>
            <w:noWrap/>
            <w:vAlign w:val="center"/>
            <w:hideMark/>
          </w:tcPr>
          <w:p w14:paraId="79D7C347" w14:textId="2159C74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2</w:t>
            </w:r>
          </w:p>
        </w:tc>
        <w:tc>
          <w:tcPr>
            <w:tcW w:w="478" w:type="dxa"/>
            <w:noWrap/>
            <w:vAlign w:val="center"/>
            <w:hideMark/>
          </w:tcPr>
          <w:p w14:paraId="656B6E8E" w14:textId="314CB641"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657D2FDA" w14:textId="6A6AC1F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0EA1981D" w14:textId="265E101A"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467" w:type="dxa"/>
            <w:noWrap/>
            <w:vAlign w:val="center"/>
            <w:hideMark/>
          </w:tcPr>
          <w:p w14:paraId="685542CF" w14:textId="6C4BEB0C"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amiales</w:t>
            </w:r>
          </w:p>
        </w:tc>
        <w:tc>
          <w:tcPr>
            <w:tcW w:w="705" w:type="dxa"/>
            <w:noWrap/>
            <w:vAlign w:val="center"/>
            <w:hideMark/>
          </w:tcPr>
          <w:p w14:paraId="29F0FAD5" w14:textId="05F7294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ginaceae</w:t>
            </w:r>
          </w:p>
        </w:tc>
        <w:tc>
          <w:tcPr>
            <w:tcW w:w="730" w:type="dxa"/>
            <w:noWrap/>
            <w:vAlign w:val="center"/>
            <w:hideMark/>
          </w:tcPr>
          <w:p w14:paraId="1CD38BFB" w14:textId="4BFDBF8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go</w:t>
            </w:r>
          </w:p>
        </w:tc>
        <w:tc>
          <w:tcPr>
            <w:tcW w:w="874" w:type="dxa"/>
            <w:noWrap/>
            <w:vAlign w:val="center"/>
            <w:hideMark/>
          </w:tcPr>
          <w:p w14:paraId="7AADE469" w14:textId="10EABC17"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Plantago lamprophylla</w:t>
            </w:r>
          </w:p>
        </w:tc>
      </w:tr>
      <w:tr w:rsidR="009376CA" w:rsidRPr="001C0898" w14:paraId="1D4BEB39" w14:textId="77777777" w:rsidTr="00DB1426">
        <w:trPr>
          <w:trHeight w:val="57"/>
        </w:trPr>
        <w:tc>
          <w:tcPr>
            <w:tcW w:w="299" w:type="dxa"/>
            <w:noWrap/>
            <w:vAlign w:val="center"/>
            <w:hideMark/>
          </w:tcPr>
          <w:p w14:paraId="08E3F15C" w14:textId="2E348EF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3</w:t>
            </w:r>
          </w:p>
        </w:tc>
        <w:tc>
          <w:tcPr>
            <w:tcW w:w="478" w:type="dxa"/>
            <w:noWrap/>
            <w:vAlign w:val="center"/>
            <w:hideMark/>
          </w:tcPr>
          <w:p w14:paraId="2BAEFA04" w14:textId="698EF50E"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72BA29A4" w14:textId="5F5BD4C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6ADC6FA3" w14:textId="7F5C93C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467" w:type="dxa"/>
            <w:noWrap/>
            <w:vAlign w:val="center"/>
            <w:hideMark/>
          </w:tcPr>
          <w:p w14:paraId="25B3B22F" w14:textId="767907B0"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705" w:type="dxa"/>
            <w:noWrap/>
            <w:vAlign w:val="center"/>
            <w:hideMark/>
          </w:tcPr>
          <w:p w14:paraId="79C77330" w14:textId="65539DF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Juncaceae</w:t>
            </w:r>
          </w:p>
        </w:tc>
        <w:tc>
          <w:tcPr>
            <w:tcW w:w="730" w:type="dxa"/>
            <w:noWrap/>
            <w:vAlign w:val="center"/>
            <w:hideMark/>
          </w:tcPr>
          <w:p w14:paraId="739AE887" w14:textId="57A4843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Distichia</w:t>
            </w:r>
          </w:p>
        </w:tc>
        <w:tc>
          <w:tcPr>
            <w:tcW w:w="874" w:type="dxa"/>
            <w:noWrap/>
            <w:vAlign w:val="center"/>
            <w:hideMark/>
          </w:tcPr>
          <w:p w14:paraId="18D7790F" w14:textId="7E28CD6D"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Distichia acicularis</w:t>
            </w:r>
          </w:p>
        </w:tc>
      </w:tr>
      <w:tr w:rsidR="009376CA" w:rsidRPr="001C0898" w14:paraId="53DFDA35" w14:textId="77777777" w:rsidTr="00DB1426">
        <w:trPr>
          <w:trHeight w:val="57"/>
        </w:trPr>
        <w:tc>
          <w:tcPr>
            <w:tcW w:w="299" w:type="dxa"/>
            <w:noWrap/>
            <w:vAlign w:val="center"/>
            <w:hideMark/>
          </w:tcPr>
          <w:p w14:paraId="048BBB15" w14:textId="6FD0806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4</w:t>
            </w:r>
          </w:p>
        </w:tc>
        <w:tc>
          <w:tcPr>
            <w:tcW w:w="478" w:type="dxa"/>
            <w:noWrap/>
            <w:vAlign w:val="center"/>
            <w:hideMark/>
          </w:tcPr>
          <w:p w14:paraId="7F94D224" w14:textId="7FCCD120"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0B4EB428" w14:textId="10D71AD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6562066C" w14:textId="3CA4088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467" w:type="dxa"/>
            <w:noWrap/>
            <w:vAlign w:val="center"/>
            <w:hideMark/>
          </w:tcPr>
          <w:p w14:paraId="7C9D374B" w14:textId="19D571EA"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705" w:type="dxa"/>
            <w:noWrap/>
            <w:vAlign w:val="center"/>
            <w:hideMark/>
          </w:tcPr>
          <w:p w14:paraId="365F4530" w14:textId="4151B42A"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730" w:type="dxa"/>
            <w:noWrap/>
            <w:vAlign w:val="center"/>
            <w:hideMark/>
          </w:tcPr>
          <w:p w14:paraId="7FEE0F89" w14:textId="2E45A48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Calamagrostis</w:t>
            </w:r>
          </w:p>
        </w:tc>
        <w:tc>
          <w:tcPr>
            <w:tcW w:w="874" w:type="dxa"/>
            <w:noWrap/>
            <w:vAlign w:val="center"/>
            <w:hideMark/>
          </w:tcPr>
          <w:p w14:paraId="6AD6F773" w14:textId="4D47B9F9"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Calamagrostis rigescens</w:t>
            </w:r>
          </w:p>
        </w:tc>
      </w:tr>
      <w:tr w:rsidR="009376CA" w:rsidRPr="001C0898" w14:paraId="27D2247A" w14:textId="77777777" w:rsidTr="00DB1426">
        <w:trPr>
          <w:trHeight w:val="57"/>
        </w:trPr>
        <w:tc>
          <w:tcPr>
            <w:tcW w:w="299" w:type="dxa"/>
            <w:noWrap/>
            <w:vAlign w:val="center"/>
            <w:hideMark/>
          </w:tcPr>
          <w:p w14:paraId="4DC2FE97" w14:textId="170271D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5</w:t>
            </w:r>
          </w:p>
        </w:tc>
        <w:tc>
          <w:tcPr>
            <w:tcW w:w="478" w:type="dxa"/>
            <w:noWrap/>
            <w:vAlign w:val="center"/>
            <w:hideMark/>
          </w:tcPr>
          <w:p w14:paraId="4CADD0CE" w14:textId="33BC2239"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43304288" w14:textId="00CF0FB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2D753120" w14:textId="7A5E38C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467" w:type="dxa"/>
            <w:noWrap/>
            <w:vAlign w:val="center"/>
            <w:hideMark/>
          </w:tcPr>
          <w:p w14:paraId="03EA6AAD" w14:textId="56AB28D1"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705" w:type="dxa"/>
            <w:noWrap/>
            <w:vAlign w:val="center"/>
            <w:hideMark/>
          </w:tcPr>
          <w:p w14:paraId="530B1E5A" w14:textId="49BE952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730" w:type="dxa"/>
            <w:noWrap/>
            <w:vAlign w:val="center"/>
            <w:hideMark/>
          </w:tcPr>
          <w:p w14:paraId="6C9842AD" w14:textId="06E0529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Calamagrostis</w:t>
            </w:r>
          </w:p>
        </w:tc>
        <w:tc>
          <w:tcPr>
            <w:tcW w:w="874" w:type="dxa"/>
            <w:noWrap/>
            <w:vAlign w:val="center"/>
            <w:hideMark/>
          </w:tcPr>
          <w:p w14:paraId="2842DAD7" w14:textId="3B831EB2"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Calamagrostis vicunarum</w:t>
            </w:r>
          </w:p>
        </w:tc>
      </w:tr>
      <w:tr w:rsidR="009376CA" w:rsidRPr="001C0898" w14:paraId="54B2240F" w14:textId="77777777" w:rsidTr="00DB1426">
        <w:trPr>
          <w:trHeight w:val="57"/>
        </w:trPr>
        <w:tc>
          <w:tcPr>
            <w:tcW w:w="299" w:type="dxa"/>
            <w:noWrap/>
            <w:vAlign w:val="center"/>
            <w:hideMark/>
          </w:tcPr>
          <w:p w14:paraId="43CE22E7" w14:textId="4024DAC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6</w:t>
            </w:r>
          </w:p>
        </w:tc>
        <w:tc>
          <w:tcPr>
            <w:tcW w:w="478" w:type="dxa"/>
            <w:noWrap/>
            <w:vAlign w:val="center"/>
            <w:hideMark/>
          </w:tcPr>
          <w:p w14:paraId="561DD5CD" w14:textId="045AEE4A"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51A00A2A" w14:textId="1A8DD2D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03B2CE4B" w14:textId="44A26A6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467" w:type="dxa"/>
            <w:noWrap/>
            <w:vAlign w:val="center"/>
            <w:hideMark/>
          </w:tcPr>
          <w:p w14:paraId="7DA0CF56" w14:textId="5F57D430"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705" w:type="dxa"/>
            <w:noWrap/>
            <w:vAlign w:val="center"/>
            <w:hideMark/>
          </w:tcPr>
          <w:p w14:paraId="1D3F0A02" w14:textId="4C41140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730" w:type="dxa"/>
            <w:noWrap/>
            <w:vAlign w:val="center"/>
            <w:hideMark/>
          </w:tcPr>
          <w:p w14:paraId="166FBAA2" w14:textId="5BFF800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uhlenbergia</w:t>
            </w:r>
          </w:p>
        </w:tc>
        <w:tc>
          <w:tcPr>
            <w:tcW w:w="874" w:type="dxa"/>
            <w:noWrap/>
            <w:vAlign w:val="center"/>
            <w:hideMark/>
          </w:tcPr>
          <w:p w14:paraId="57578C67" w14:textId="576B48B1"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Muhlenbergia peruviana</w:t>
            </w:r>
          </w:p>
        </w:tc>
      </w:tr>
      <w:tr w:rsidR="009376CA" w:rsidRPr="001C0898" w14:paraId="7B7BA90A" w14:textId="77777777" w:rsidTr="00DB1426">
        <w:trPr>
          <w:trHeight w:val="57"/>
        </w:trPr>
        <w:tc>
          <w:tcPr>
            <w:tcW w:w="299" w:type="dxa"/>
            <w:noWrap/>
            <w:vAlign w:val="center"/>
          </w:tcPr>
          <w:p w14:paraId="607B9E30" w14:textId="49D0A28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7</w:t>
            </w:r>
          </w:p>
        </w:tc>
        <w:tc>
          <w:tcPr>
            <w:tcW w:w="478" w:type="dxa"/>
            <w:noWrap/>
            <w:vAlign w:val="center"/>
          </w:tcPr>
          <w:p w14:paraId="01706FB5" w14:textId="63F7713A"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tcPr>
          <w:p w14:paraId="517A252E" w14:textId="26BF9EA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tcPr>
          <w:p w14:paraId="55F138EB" w14:textId="20364BA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467" w:type="dxa"/>
            <w:noWrap/>
            <w:vAlign w:val="center"/>
          </w:tcPr>
          <w:p w14:paraId="22216132" w14:textId="5E0211F9"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705" w:type="dxa"/>
            <w:noWrap/>
            <w:vAlign w:val="center"/>
          </w:tcPr>
          <w:p w14:paraId="759A7C20" w14:textId="10786D6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730" w:type="dxa"/>
            <w:noWrap/>
            <w:vAlign w:val="center"/>
          </w:tcPr>
          <w:p w14:paraId="4298C3F9" w14:textId="7709CA2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aspalum</w:t>
            </w:r>
          </w:p>
        </w:tc>
        <w:tc>
          <w:tcPr>
            <w:tcW w:w="874" w:type="dxa"/>
            <w:noWrap/>
            <w:vAlign w:val="center"/>
          </w:tcPr>
          <w:p w14:paraId="79A2F41B" w14:textId="4D9C394A"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Paspalum sp.</w:t>
            </w:r>
          </w:p>
        </w:tc>
      </w:tr>
      <w:tr w:rsidR="009376CA" w:rsidRPr="001C0898" w14:paraId="0D46CA9A" w14:textId="77777777" w:rsidTr="00DB1426">
        <w:trPr>
          <w:trHeight w:val="57"/>
        </w:trPr>
        <w:tc>
          <w:tcPr>
            <w:tcW w:w="299" w:type="dxa"/>
            <w:noWrap/>
            <w:vAlign w:val="center"/>
            <w:hideMark/>
          </w:tcPr>
          <w:p w14:paraId="511E28B8" w14:textId="508B559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8</w:t>
            </w:r>
          </w:p>
        </w:tc>
        <w:tc>
          <w:tcPr>
            <w:tcW w:w="478" w:type="dxa"/>
            <w:noWrap/>
            <w:vAlign w:val="center"/>
            <w:hideMark/>
          </w:tcPr>
          <w:p w14:paraId="0D0CE972" w14:textId="4DEC7BF9"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noWrap/>
            <w:vAlign w:val="center"/>
            <w:hideMark/>
          </w:tcPr>
          <w:p w14:paraId="436482A5" w14:textId="7A7339F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noWrap/>
            <w:vAlign w:val="center"/>
            <w:hideMark/>
          </w:tcPr>
          <w:p w14:paraId="01F4D1AE" w14:textId="3EF453B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467" w:type="dxa"/>
            <w:noWrap/>
            <w:vAlign w:val="center"/>
            <w:hideMark/>
          </w:tcPr>
          <w:p w14:paraId="281CBC9B" w14:textId="25284878"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705" w:type="dxa"/>
            <w:noWrap/>
            <w:vAlign w:val="center"/>
            <w:hideMark/>
          </w:tcPr>
          <w:p w14:paraId="717C4938" w14:textId="26F4685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730" w:type="dxa"/>
            <w:noWrap/>
            <w:vAlign w:val="center"/>
            <w:hideMark/>
          </w:tcPr>
          <w:p w14:paraId="4811E20E" w14:textId="4D00F2D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Stipa</w:t>
            </w:r>
          </w:p>
        </w:tc>
        <w:tc>
          <w:tcPr>
            <w:tcW w:w="874" w:type="dxa"/>
            <w:noWrap/>
            <w:vAlign w:val="center"/>
            <w:hideMark/>
          </w:tcPr>
          <w:p w14:paraId="7119FE89" w14:textId="63B48B1B"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Stipa ichu</w:t>
            </w:r>
          </w:p>
        </w:tc>
      </w:tr>
      <w:tr w:rsidR="009376CA" w:rsidRPr="001C0898" w14:paraId="52B019EB" w14:textId="77777777" w:rsidTr="00DB1426">
        <w:trPr>
          <w:trHeight w:val="57"/>
        </w:trPr>
        <w:tc>
          <w:tcPr>
            <w:tcW w:w="299" w:type="dxa"/>
            <w:tcBorders>
              <w:bottom w:val="single" w:sz="4" w:space="0" w:color="auto"/>
            </w:tcBorders>
            <w:noWrap/>
            <w:vAlign w:val="center"/>
            <w:hideMark/>
          </w:tcPr>
          <w:p w14:paraId="6FD74119" w14:textId="3F66EF4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9</w:t>
            </w:r>
          </w:p>
        </w:tc>
        <w:tc>
          <w:tcPr>
            <w:tcW w:w="478" w:type="dxa"/>
            <w:tcBorders>
              <w:bottom w:val="single" w:sz="4" w:space="0" w:color="auto"/>
            </w:tcBorders>
            <w:noWrap/>
            <w:vAlign w:val="center"/>
            <w:hideMark/>
          </w:tcPr>
          <w:p w14:paraId="2FE93D0A" w14:textId="7E28689C" w:rsidR="009376CA" w:rsidRPr="00F17C35" w:rsidRDefault="009376CA" w:rsidP="003E7A75">
            <w:pPr>
              <w:spacing w:line="276" w:lineRule="auto"/>
              <w:ind w:left="-120" w:right="-3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719" w:type="dxa"/>
            <w:tcBorders>
              <w:bottom w:val="single" w:sz="4" w:space="0" w:color="auto"/>
            </w:tcBorders>
            <w:noWrap/>
            <w:vAlign w:val="center"/>
            <w:hideMark/>
          </w:tcPr>
          <w:p w14:paraId="21D78446" w14:textId="5707780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14" w:type="dxa"/>
            <w:tcBorders>
              <w:bottom w:val="single" w:sz="4" w:space="0" w:color="auto"/>
            </w:tcBorders>
            <w:noWrap/>
            <w:vAlign w:val="center"/>
            <w:hideMark/>
          </w:tcPr>
          <w:p w14:paraId="63FA2A86" w14:textId="0780FD7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467" w:type="dxa"/>
            <w:tcBorders>
              <w:bottom w:val="single" w:sz="4" w:space="0" w:color="auto"/>
            </w:tcBorders>
            <w:noWrap/>
            <w:vAlign w:val="center"/>
            <w:hideMark/>
          </w:tcPr>
          <w:p w14:paraId="0F3E4042" w14:textId="5DDB514E" w:rsidR="009376CA" w:rsidRPr="00F17C35" w:rsidRDefault="009376CA" w:rsidP="003E7A75">
            <w:pPr>
              <w:spacing w:line="276" w:lineRule="auto"/>
              <w:ind w:left="-43" w:right="-98"/>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705" w:type="dxa"/>
            <w:tcBorders>
              <w:bottom w:val="single" w:sz="4" w:space="0" w:color="auto"/>
            </w:tcBorders>
            <w:noWrap/>
            <w:vAlign w:val="center"/>
            <w:hideMark/>
          </w:tcPr>
          <w:p w14:paraId="6233D4D4" w14:textId="26561E8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Cyperaceae</w:t>
            </w:r>
          </w:p>
        </w:tc>
        <w:tc>
          <w:tcPr>
            <w:tcW w:w="730" w:type="dxa"/>
            <w:tcBorders>
              <w:bottom w:val="single" w:sz="4" w:space="0" w:color="auto"/>
            </w:tcBorders>
            <w:noWrap/>
            <w:vAlign w:val="center"/>
            <w:hideMark/>
          </w:tcPr>
          <w:p w14:paraId="7978B356" w14:textId="74E1FD3A"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Trichophorum</w:t>
            </w:r>
          </w:p>
        </w:tc>
        <w:tc>
          <w:tcPr>
            <w:tcW w:w="874" w:type="dxa"/>
            <w:tcBorders>
              <w:bottom w:val="single" w:sz="4" w:space="0" w:color="auto"/>
            </w:tcBorders>
            <w:noWrap/>
            <w:vAlign w:val="center"/>
            <w:hideMark/>
          </w:tcPr>
          <w:p w14:paraId="2684E0C8" w14:textId="0AC7BD8F" w:rsidR="009376CA" w:rsidRPr="00F17C35" w:rsidRDefault="009376CA" w:rsidP="003E7A75">
            <w:pPr>
              <w:spacing w:line="276" w:lineRule="auto"/>
              <w:ind w:left="-104" w:right="-86"/>
              <w:rPr>
                <w:rFonts w:eastAsia="Times New Roman" w:cs="Times New Roman"/>
                <w:i/>
                <w:iCs/>
                <w:color w:val="000000"/>
                <w:sz w:val="8"/>
                <w:szCs w:val="8"/>
                <w:lang w:eastAsia="es-PE"/>
              </w:rPr>
            </w:pPr>
            <w:r w:rsidRPr="00F17C35">
              <w:rPr>
                <w:rFonts w:eastAsia="Times New Roman" w:cs="Times New Roman"/>
                <w:i/>
                <w:iCs/>
                <w:color w:val="000000"/>
                <w:sz w:val="8"/>
                <w:szCs w:val="8"/>
                <w:lang w:eastAsia="es-PE"/>
              </w:rPr>
              <w:t>Trichophorum rigidum</w:t>
            </w:r>
          </w:p>
        </w:tc>
      </w:tr>
    </w:tbl>
    <w:p w14:paraId="455C0E2F" w14:textId="7C9BC132" w:rsidR="00BA398C" w:rsidRDefault="009376CA" w:rsidP="00F17C35">
      <w:pPr>
        <w:pStyle w:val="Descripcin"/>
        <w:jc w:val="both"/>
        <w:rPr>
          <w:rFonts w:ascii="Arial" w:hAnsi="Arial" w:cs="Arial"/>
          <w:i w:val="0"/>
          <w:iCs w:val="0"/>
          <w:color w:val="auto"/>
          <w:lang w:val="es-PE"/>
        </w:rPr>
      </w:pPr>
      <w:r w:rsidRPr="00254854">
        <w:rPr>
          <w:rFonts w:ascii="Arial" w:hAnsi="Arial" w:cs="Arial"/>
          <w:bCs/>
          <w:i w:val="0"/>
          <w:iCs w:val="0"/>
          <w:color w:val="auto"/>
        </w:rPr>
        <w:t xml:space="preserve">Tabla </w:t>
      </w:r>
      <w:r w:rsidRPr="00254854">
        <w:rPr>
          <w:rFonts w:ascii="Arial" w:hAnsi="Arial" w:cs="Arial"/>
          <w:bCs/>
          <w:i w:val="0"/>
          <w:iCs w:val="0"/>
          <w:color w:val="auto"/>
        </w:rPr>
        <w:fldChar w:fldCharType="begin"/>
      </w:r>
      <w:r w:rsidRPr="00254854">
        <w:rPr>
          <w:rFonts w:ascii="Arial" w:hAnsi="Arial" w:cs="Arial"/>
          <w:bCs/>
          <w:i w:val="0"/>
          <w:iCs w:val="0"/>
          <w:color w:val="auto"/>
        </w:rPr>
        <w:instrText xml:space="preserve"> SEQ Tabla \* ARABIC </w:instrText>
      </w:r>
      <w:r w:rsidRPr="00254854">
        <w:rPr>
          <w:rFonts w:ascii="Arial" w:hAnsi="Arial" w:cs="Arial"/>
          <w:bCs/>
          <w:i w:val="0"/>
          <w:iCs w:val="0"/>
          <w:color w:val="auto"/>
        </w:rPr>
        <w:fldChar w:fldCharType="separate"/>
      </w:r>
      <w:r w:rsidR="00645FDD">
        <w:rPr>
          <w:rFonts w:ascii="Arial" w:hAnsi="Arial" w:cs="Arial"/>
          <w:bCs/>
          <w:i w:val="0"/>
          <w:iCs w:val="0"/>
          <w:noProof/>
          <w:color w:val="auto"/>
        </w:rPr>
        <w:t>13</w:t>
      </w:r>
      <w:r w:rsidRPr="00254854">
        <w:rPr>
          <w:rFonts w:ascii="Arial" w:hAnsi="Arial" w:cs="Arial"/>
          <w:bCs/>
          <w:i w:val="0"/>
          <w:iCs w:val="0"/>
          <w:color w:val="auto"/>
        </w:rPr>
        <w:fldChar w:fldCharType="end"/>
      </w:r>
      <w:r w:rsidRPr="00254854">
        <w:rPr>
          <w:rFonts w:ascii="Arial" w:hAnsi="Arial" w:cs="Arial"/>
          <w:bCs/>
          <w:i w:val="0"/>
          <w:iCs w:val="0"/>
          <w:color w:val="auto"/>
        </w:rPr>
        <w:t xml:space="preserve">. </w:t>
      </w:r>
      <w:r w:rsidR="00F17C35" w:rsidRPr="00091772">
        <w:rPr>
          <w:rFonts w:ascii="Arial" w:hAnsi="Arial" w:cs="Arial"/>
          <w:i w:val="0"/>
          <w:iCs w:val="0"/>
          <w:color w:val="auto"/>
          <w:lang w:val="es-PE"/>
        </w:rPr>
        <w:t>Clasificación taxonómica de las especies de flora vascular registradas en el área de estudio (201</w:t>
      </w:r>
      <w:r w:rsidR="00F17C35">
        <w:rPr>
          <w:rFonts w:ascii="Arial" w:hAnsi="Arial" w:cs="Arial"/>
          <w:i w:val="0"/>
          <w:iCs w:val="0"/>
          <w:color w:val="auto"/>
          <w:lang w:val="es-PE"/>
        </w:rPr>
        <w:t>9</w:t>
      </w:r>
      <w:r w:rsidR="00F17C35" w:rsidRPr="00091772">
        <w:rPr>
          <w:rFonts w:ascii="Arial" w:hAnsi="Arial" w:cs="Arial"/>
          <w:i w:val="0"/>
          <w:iCs w:val="0"/>
          <w:color w:val="auto"/>
          <w:lang w:val="es-PE"/>
        </w:rPr>
        <w:t>)</w:t>
      </w:r>
    </w:p>
    <w:p w14:paraId="16D9E4D1" w14:textId="0F20CC23" w:rsidR="003E7A75" w:rsidRPr="003E7A75" w:rsidRDefault="003E7A75" w:rsidP="003E7A75">
      <w:pPr>
        <w:spacing w:after="240"/>
        <w:jc w:val="both"/>
        <w:rPr>
          <w:rFonts w:ascii="Arial" w:hAnsi="Arial" w:cs="Arial"/>
          <w:bCs/>
          <w:sz w:val="22"/>
          <w:szCs w:val="22"/>
          <w:lang w:val="es-ES"/>
        </w:rPr>
      </w:pPr>
      <w:r w:rsidRPr="00F17C35">
        <w:rPr>
          <w:rFonts w:ascii="Arial" w:hAnsi="Arial" w:cs="Arial"/>
          <w:bCs/>
          <w:sz w:val="22"/>
          <w:szCs w:val="22"/>
          <w:lang w:val="es-ES"/>
        </w:rPr>
        <w:t xml:space="preserve">En este periodo, la proporción de dicotiledóneas aumentó al 63.16 %, mientras que las monocotiledóneas representaron el 36.84 %. </w:t>
      </w:r>
      <w:r w:rsidRPr="00F17C35">
        <w:rPr>
          <w:rFonts w:ascii="Arial" w:hAnsi="Arial" w:cs="Arial"/>
          <w:bCs/>
          <w:sz w:val="22"/>
          <w:szCs w:val="22"/>
          <w:lang w:val="es-ES"/>
        </w:rPr>
        <w:lastRenderedPageBreak/>
        <w:t>Nuevamente, Poaceae fue la familia dominante (78.57 %), seguida por Rosaceae (8.65 %) y Plantaginaceae (4.51 %). Se contabilizaron 266 individuos, con mayor concentración en PMB-02. Las especies más representativas fueron Calamagrostis vicunarum (30.08 %) y C. rigescens (28.57 %), ratificando el dominio de gramíneas altoandinas propias de pajonales andinos en la zona remediada.</w:t>
      </w:r>
    </w:p>
    <w:tbl>
      <w:tblPr>
        <w:tblStyle w:val="Estilo1"/>
        <w:tblW w:w="4962" w:type="dxa"/>
        <w:tblLayout w:type="fixed"/>
        <w:tblLook w:val="04A0" w:firstRow="1" w:lastRow="0" w:firstColumn="1" w:lastColumn="0" w:noHBand="0" w:noVBand="1"/>
      </w:tblPr>
      <w:tblGrid>
        <w:gridCol w:w="284"/>
        <w:gridCol w:w="992"/>
        <w:gridCol w:w="1985"/>
        <w:gridCol w:w="425"/>
        <w:gridCol w:w="425"/>
        <w:gridCol w:w="425"/>
        <w:gridCol w:w="426"/>
      </w:tblGrid>
      <w:tr w:rsidR="00254854" w:rsidRPr="00BA398C" w14:paraId="57529623" w14:textId="77777777" w:rsidTr="00D77159">
        <w:trPr>
          <w:trHeight w:val="170"/>
        </w:trPr>
        <w:tc>
          <w:tcPr>
            <w:tcW w:w="284" w:type="dxa"/>
            <w:tcBorders>
              <w:top w:val="single" w:sz="4" w:space="0" w:color="auto"/>
              <w:bottom w:val="single" w:sz="4" w:space="0" w:color="auto"/>
            </w:tcBorders>
            <w:shd w:val="clear" w:color="auto" w:fill="D9D9D9" w:themeFill="background1" w:themeFillShade="D9"/>
            <w:noWrap/>
            <w:vAlign w:val="center"/>
          </w:tcPr>
          <w:p w14:paraId="5DB84D98" w14:textId="77777777" w:rsidR="00BA398C" w:rsidRPr="00D77159" w:rsidRDefault="00BA398C" w:rsidP="00254854">
            <w:pPr>
              <w:ind w:left="-106" w:right="-108"/>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0285A60D" w14:textId="6B6D8073" w:rsidR="00BA398C" w:rsidRPr="00D77159" w:rsidRDefault="00BA398C" w:rsidP="00254854">
            <w:pPr>
              <w:ind w:left="-111"/>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Especie</w:t>
            </w:r>
          </w:p>
        </w:tc>
        <w:tc>
          <w:tcPr>
            <w:tcW w:w="1985" w:type="dxa"/>
            <w:tcBorders>
              <w:top w:val="single" w:sz="4" w:space="0" w:color="auto"/>
              <w:bottom w:val="single" w:sz="4" w:space="0" w:color="auto"/>
            </w:tcBorders>
            <w:shd w:val="clear" w:color="auto" w:fill="D9D9D9" w:themeFill="background1" w:themeFillShade="D9"/>
            <w:noWrap/>
            <w:vAlign w:val="center"/>
          </w:tcPr>
          <w:p w14:paraId="5C3FEE6D" w14:textId="1D5BD821" w:rsidR="00BA398C" w:rsidRPr="00D77159" w:rsidRDefault="00BA398C" w:rsidP="00227566">
            <w:pPr>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Nombre Científico</w:t>
            </w:r>
          </w:p>
        </w:tc>
        <w:tc>
          <w:tcPr>
            <w:tcW w:w="425" w:type="dxa"/>
            <w:tcBorders>
              <w:top w:val="single" w:sz="4" w:space="0" w:color="auto"/>
              <w:bottom w:val="single" w:sz="4" w:space="0" w:color="auto"/>
            </w:tcBorders>
            <w:shd w:val="clear" w:color="auto" w:fill="D9D9D9" w:themeFill="background1" w:themeFillShade="D9"/>
            <w:noWrap/>
            <w:vAlign w:val="center"/>
          </w:tcPr>
          <w:p w14:paraId="1BAAC42A" w14:textId="77777777" w:rsidR="00BA398C" w:rsidRPr="00D77159" w:rsidRDefault="00BA398C" w:rsidP="00254854">
            <w:pPr>
              <w:ind w:left="-107" w:right="-106"/>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PMB-01</w:t>
            </w:r>
          </w:p>
        </w:tc>
        <w:tc>
          <w:tcPr>
            <w:tcW w:w="425" w:type="dxa"/>
            <w:tcBorders>
              <w:top w:val="single" w:sz="4" w:space="0" w:color="auto"/>
              <w:bottom w:val="single" w:sz="4" w:space="0" w:color="auto"/>
            </w:tcBorders>
            <w:shd w:val="clear" w:color="auto" w:fill="D9D9D9" w:themeFill="background1" w:themeFillShade="D9"/>
            <w:vAlign w:val="center"/>
          </w:tcPr>
          <w:p w14:paraId="01342D58" w14:textId="77777777" w:rsidR="00BA398C" w:rsidRPr="00D77159" w:rsidRDefault="00BA398C" w:rsidP="00254854">
            <w:pPr>
              <w:ind w:left="-106" w:right="-109"/>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PMB-02</w:t>
            </w:r>
          </w:p>
        </w:tc>
        <w:tc>
          <w:tcPr>
            <w:tcW w:w="425" w:type="dxa"/>
            <w:tcBorders>
              <w:top w:val="single" w:sz="4" w:space="0" w:color="auto"/>
              <w:bottom w:val="single" w:sz="4" w:space="0" w:color="auto"/>
            </w:tcBorders>
            <w:shd w:val="clear" w:color="auto" w:fill="D9D9D9" w:themeFill="background1" w:themeFillShade="D9"/>
            <w:noWrap/>
            <w:vAlign w:val="center"/>
          </w:tcPr>
          <w:p w14:paraId="49BC3148" w14:textId="15886E27" w:rsidR="00BA398C" w:rsidRPr="00D77159" w:rsidRDefault="00BA398C" w:rsidP="00D77159">
            <w:pPr>
              <w:ind w:left="-108" w:right="-106"/>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Total</w:t>
            </w:r>
          </w:p>
        </w:tc>
        <w:tc>
          <w:tcPr>
            <w:tcW w:w="426" w:type="dxa"/>
            <w:tcBorders>
              <w:top w:val="single" w:sz="4" w:space="0" w:color="auto"/>
              <w:bottom w:val="single" w:sz="4" w:space="0" w:color="auto"/>
            </w:tcBorders>
            <w:shd w:val="clear" w:color="auto" w:fill="D9D9D9" w:themeFill="background1" w:themeFillShade="D9"/>
            <w:vAlign w:val="center"/>
          </w:tcPr>
          <w:p w14:paraId="53BB665B" w14:textId="77777777" w:rsidR="00BA398C" w:rsidRPr="00D77159" w:rsidRDefault="00BA398C" w:rsidP="00D77159">
            <w:pPr>
              <w:ind w:left="-105" w:right="-110"/>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Pi %</w:t>
            </w:r>
          </w:p>
        </w:tc>
      </w:tr>
      <w:tr w:rsidR="00254854" w:rsidRPr="00BA398C" w14:paraId="688AD4BF" w14:textId="77777777" w:rsidTr="00DB1426">
        <w:trPr>
          <w:trHeight w:val="57"/>
        </w:trPr>
        <w:tc>
          <w:tcPr>
            <w:tcW w:w="284" w:type="dxa"/>
            <w:tcBorders>
              <w:top w:val="single" w:sz="4" w:space="0" w:color="auto"/>
            </w:tcBorders>
            <w:noWrap/>
            <w:vAlign w:val="center"/>
            <w:hideMark/>
          </w:tcPr>
          <w:p w14:paraId="165697D5"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w:t>
            </w:r>
          </w:p>
        </w:tc>
        <w:tc>
          <w:tcPr>
            <w:tcW w:w="992" w:type="dxa"/>
            <w:tcBorders>
              <w:top w:val="single" w:sz="4" w:space="0" w:color="auto"/>
            </w:tcBorders>
            <w:noWrap/>
            <w:vAlign w:val="center"/>
          </w:tcPr>
          <w:p w14:paraId="130B7510"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Azorella crenata</w:t>
            </w:r>
          </w:p>
        </w:tc>
        <w:tc>
          <w:tcPr>
            <w:tcW w:w="1985" w:type="dxa"/>
            <w:tcBorders>
              <w:top w:val="single" w:sz="4" w:space="0" w:color="auto"/>
            </w:tcBorders>
            <w:noWrap/>
            <w:vAlign w:val="center"/>
          </w:tcPr>
          <w:p w14:paraId="3996A082"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Azorella crenata (Ruiz &amp; Pav.) Pers.</w:t>
            </w:r>
          </w:p>
        </w:tc>
        <w:tc>
          <w:tcPr>
            <w:tcW w:w="425" w:type="dxa"/>
            <w:tcBorders>
              <w:top w:val="single" w:sz="4" w:space="0" w:color="auto"/>
            </w:tcBorders>
            <w:noWrap/>
            <w:vAlign w:val="center"/>
          </w:tcPr>
          <w:p w14:paraId="62986FD2"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tcBorders>
              <w:top w:val="single" w:sz="4" w:space="0" w:color="auto"/>
            </w:tcBorders>
            <w:noWrap/>
            <w:vAlign w:val="center"/>
          </w:tcPr>
          <w:p w14:paraId="0D06A7E7"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2</w:t>
            </w:r>
          </w:p>
        </w:tc>
        <w:tc>
          <w:tcPr>
            <w:tcW w:w="425" w:type="dxa"/>
            <w:tcBorders>
              <w:top w:val="single" w:sz="4" w:space="0" w:color="auto"/>
            </w:tcBorders>
            <w:shd w:val="clear" w:color="auto" w:fill="F2F2F2" w:themeFill="background1" w:themeFillShade="F2"/>
            <w:noWrap/>
            <w:vAlign w:val="center"/>
          </w:tcPr>
          <w:p w14:paraId="53640FE0"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2</w:t>
            </w:r>
          </w:p>
        </w:tc>
        <w:tc>
          <w:tcPr>
            <w:tcW w:w="426" w:type="dxa"/>
            <w:tcBorders>
              <w:top w:val="single" w:sz="4" w:space="0" w:color="auto"/>
            </w:tcBorders>
            <w:noWrap/>
            <w:vAlign w:val="center"/>
          </w:tcPr>
          <w:p w14:paraId="40C1DEBD"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0.75</w:t>
            </w:r>
          </w:p>
        </w:tc>
      </w:tr>
      <w:tr w:rsidR="00254854" w:rsidRPr="00BA398C" w14:paraId="58581502" w14:textId="77777777" w:rsidTr="00DB1426">
        <w:trPr>
          <w:trHeight w:val="57"/>
        </w:trPr>
        <w:tc>
          <w:tcPr>
            <w:tcW w:w="284" w:type="dxa"/>
            <w:noWrap/>
            <w:vAlign w:val="center"/>
            <w:hideMark/>
          </w:tcPr>
          <w:p w14:paraId="3110864B"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2</w:t>
            </w:r>
          </w:p>
        </w:tc>
        <w:tc>
          <w:tcPr>
            <w:tcW w:w="992" w:type="dxa"/>
            <w:noWrap/>
            <w:vAlign w:val="center"/>
          </w:tcPr>
          <w:p w14:paraId="61FCBC18"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Paranephelius ovatus</w:t>
            </w:r>
          </w:p>
        </w:tc>
        <w:tc>
          <w:tcPr>
            <w:tcW w:w="1985" w:type="dxa"/>
            <w:noWrap/>
            <w:vAlign w:val="center"/>
          </w:tcPr>
          <w:p w14:paraId="37C8BE2F"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Paranephelius ovatus Wedd.</w:t>
            </w:r>
          </w:p>
        </w:tc>
        <w:tc>
          <w:tcPr>
            <w:tcW w:w="425" w:type="dxa"/>
            <w:noWrap/>
            <w:vAlign w:val="center"/>
          </w:tcPr>
          <w:p w14:paraId="2B34E645"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noWrap/>
            <w:vAlign w:val="center"/>
          </w:tcPr>
          <w:p w14:paraId="2772ACB3"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2</w:t>
            </w:r>
          </w:p>
        </w:tc>
        <w:tc>
          <w:tcPr>
            <w:tcW w:w="425" w:type="dxa"/>
            <w:shd w:val="clear" w:color="auto" w:fill="F2F2F2" w:themeFill="background1" w:themeFillShade="F2"/>
            <w:noWrap/>
            <w:vAlign w:val="center"/>
          </w:tcPr>
          <w:p w14:paraId="75581B60"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2</w:t>
            </w:r>
          </w:p>
        </w:tc>
        <w:tc>
          <w:tcPr>
            <w:tcW w:w="426" w:type="dxa"/>
            <w:noWrap/>
            <w:vAlign w:val="center"/>
          </w:tcPr>
          <w:p w14:paraId="501F3599"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0.75</w:t>
            </w:r>
          </w:p>
        </w:tc>
      </w:tr>
      <w:tr w:rsidR="00254854" w:rsidRPr="00BA398C" w14:paraId="2B210765" w14:textId="77777777" w:rsidTr="00DB1426">
        <w:trPr>
          <w:trHeight w:val="57"/>
        </w:trPr>
        <w:tc>
          <w:tcPr>
            <w:tcW w:w="284" w:type="dxa"/>
            <w:noWrap/>
            <w:vAlign w:val="center"/>
            <w:hideMark/>
          </w:tcPr>
          <w:p w14:paraId="462AD32E"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3</w:t>
            </w:r>
          </w:p>
        </w:tc>
        <w:tc>
          <w:tcPr>
            <w:tcW w:w="992" w:type="dxa"/>
            <w:noWrap/>
            <w:vAlign w:val="center"/>
          </w:tcPr>
          <w:p w14:paraId="73F4634D"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Baccharis tricuneata</w:t>
            </w:r>
          </w:p>
        </w:tc>
        <w:tc>
          <w:tcPr>
            <w:tcW w:w="1985" w:type="dxa"/>
            <w:noWrap/>
            <w:vAlign w:val="center"/>
          </w:tcPr>
          <w:p w14:paraId="019267C7"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Baccharis tricuneata Wedd.</w:t>
            </w:r>
          </w:p>
        </w:tc>
        <w:tc>
          <w:tcPr>
            <w:tcW w:w="425" w:type="dxa"/>
            <w:noWrap/>
            <w:vAlign w:val="center"/>
          </w:tcPr>
          <w:p w14:paraId="68A3F8DC"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b/>
                <w:bCs/>
                <w:color w:val="000000"/>
                <w:sz w:val="8"/>
                <w:szCs w:val="8"/>
              </w:rPr>
              <w:t>3</w:t>
            </w:r>
          </w:p>
        </w:tc>
        <w:tc>
          <w:tcPr>
            <w:tcW w:w="425" w:type="dxa"/>
            <w:noWrap/>
            <w:vAlign w:val="center"/>
          </w:tcPr>
          <w:p w14:paraId="758EF945"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shd w:val="clear" w:color="auto" w:fill="F2F2F2" w:themeFill="background1" w:themeFillShade="F2"/>
            <w:noWrap/>
            <w:vAlign w:val="center"/>
          </w:tcPr>
          <w:p w14:paraId="08FDC035"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3</w:t>
            </w:r>
          </w:p>
        </w:tc>
        <w:tc>
          <w:tcPr>
            <w:tcW w:w="426" w:type="dxa"/>
            <w:noWrap/>
            <w:vAlign w:val="center"/>
          </w:tcPr>
          <w:p w14:paraId="09C379B7"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1.13</w:t>
            </w:r>
          </w:p>
        </w:tc>
      </w:tr>
      <w:tr w:rsidR="00254854" w:rsidRPr="00BA398C" w14:paraId="389ED181" w14:textId="77777777" w:rsidTr="00DB1426">
        <w:trPr>
          <w:trHeight w:val="57"/>
        </w:trPr>
        <w:tc>
          <w:tcPr>
            <w:tcW w:w="284" w:type="dxa"/>
            <w:noWrap/>
            <w:vAlign w:val="center"/>
            <w:hideMark/>
          </w:tcPr>
          <w:p w14:paraId="2D258416"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4</w:t>
            </w:r>
          </w:p>
        </w:tc>
        <w:tc>
          <w:tcPr>
            <w:tcW w:w="992" w:type="dxa"/>
            <w:noWrap/>
            <w:vAlign w:val="center"/>
          </w:tcPr>
          <w:p w14:paraId="13490408"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Belloa sp.</w:t>
            </w:r>
          </w:p>
        </w:tc>
        <w:tc>
          <w:tcPr>
            <w:tcW w:w="1985" w:type="dxa"/>
            <w:noWrap/>
            <w:vAlign w:val="center"/>
          </w:tcPr>
          <w:p w14:paraId="732C57AF" w14:textId="77777777" w:rsidR="00BA398C" w:rsidRPr="00254854" w:rsidRDefault="00BA398C" w:rsidP="003E7A75">
            <w:pPr>
              <w:spacing w:line="276" w:lineRule="auto"/>
              <w:ind w:left="-106"/>
              <w:rPr>
                <w:rFonts w:eastAsia="Times New Roman" w:cs="Times New Roman"/>
                <w:i/>
                <w:iCs/>
                <w:color w:val="000000"/>
                <w:sz w:val="8"/>
                <w:szCs w:val="8"/>
                <w:lang w:val="en-US" w:eastAsia="es-PE"/>
              </w:rPr>
            </w:pPr>
            <w:r w:rsidRPr="00254854">
              <w:rPr>
                <w:rFonts w:cs="Times New Roman"/>
                <w:i/>
                <w:iCs/>
                <w:color w:val="000000"/>
                <w:sz w:val="8"/>
                <w:szCs w:val="8"/>
              </w:rPr>
              <w:t>Belloa sp.</w:t>
            </w:r>
          </w:p>
        </w:tc>
        <w:tc>
          <w:tcPr>
            <w:tcW w:w="425" w:type="dxa"/>
            <w:noWrap/>
            <w:vAlign w:val="center"/>
          </w:tcPr>
          <w:p w14:paraId="072CB7EF"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3</w:t>
            </w:r>
          </w:p>
        </w:tc>
        <w:tc>
          <w:tcPr>
            <w:tcW w:w="425" w:type="dxa"/>
            <w:noWrap/>
            <w:vAlign w:val="center"/>
          </w:tcPr>
          <w:p w14:paraId="5998F9E7"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shd w:val="clear" w:color="auto" w:fill="F2F2F2" w:themeFill="background1" w:themeFillShade="F2"/>
            <w:noWrap/>
            <w:vAlign w:val="center"/>
          </w:tcPr>
          <w:p w14:paraId="5CB807F4"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3</w:t>
            </w:r>
          </w:p>
        </w:tc>
        <w:tc>
          <w:tcPr>
            <w:tcW w:w="426" w:type="dxa"/>
            <w:noWrap/>
            <w:vAlign w:val="center"/>
          </w:tcPr>
          <w:p w14:paraId="1B161135"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1.13</w:t>
            </w:r>
          </w:p>
        </w:tc>
      </w:tr>
      <w:tr w:rsidR="00254854" w:rsidRPr="00BA398C" w14:paraId="50CEC1A3" w14:textId="77777777" w:rsidTr="00DB1426">
        <w:trPr>
          <w:trHeight w:val="57"/>
        </w:trPr>
        <w:tc>
          <w:tcPr>
            <w:tcW w:w="284" w:type="dxa"/>
            <w:noWrap/>
            <w:vAlign w:val="center"/>
            <w:hideMark/>
          </w:tcPr>
          <w:p w14:paraId="3FD824FE"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5</w:t>
            </w:r>
          </w:p>
        </w:tc>
        <w:tc>
          <w:tcPr>
            <w:tcW w:w="992" w:type="dxa"/>
            <w:noWrap/>
            <w:vAlign w:val="center"/>
          </w:tcPr>
          <w:p w14:paraId="62100A06"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Misbrookea strigosissima</w:t>
            </w:r>
          </w:p>
        </w:tc>
        <w:tc>
          <w:tcPr>
            <w:tcW w:w="1985" w:type="dxa"/>
            <w:noWrap/>
            <w:vAlign w:val="center"/>
          </w:tcPr>
          <w:p w14:paraId="1C5D7BA6" w14:textId="77777777" w:rsidR="00BA398C" w:rsidRPr="00254854" w:rsidRDefault="00BA398C" w:rsidP="003E7A75">
            <w:pPr>
              <w:spacing w:line="276" w:lineRule="auto"/>
              <w:ind w:left="-106"/>
              <w:rPr>
                <w:rFonts w:eastAsia="Times New Roman" w:cs="Times New Roman"/>
                <w:i/>
                <w:iCs/>
                <w:color w:val="000000"/>
                <w:sz w:val="8"/>
                <w:szCs w:val="8"/>
                <w:lang w:val="en-US" w:eastAsia="es-PE"/>
              </w:rPr>
            </w:pPr>
            <w:r w:rsidRPr="00254854">
              <w:rPr>
                <w:rFonts w:cs="Times New Roman"/>
                <w:i/>
                <w:iCs/>
                <w:color w:val="000000"/>
                <w:sz w:val="8"/>
                <w:szCs w:val="8"/>
                <w:lang w:val="en-US"/>
              </w:rPr>
              <w:t>Misbrookea strigosissima (A. Gray) V.A. Funk</w:t>
            </w:r>
          </w:p>
        </w:tc>
        <w:tc>
          <w:tcPr>
            <w:tcW w:w="425" w:type="dxa"/>
            <w:noWrap/>
            <w:vAlign w:val="center"/>
          </w:tcPr>
          <w:p w14:paraId="495D3F42"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w:t>
            </w:r>
          </w:p>
        </w:tc>
        <w:tc>
          <w:tcPr>
            <w:tcW w:w="425" w:type="dxa"/>
            <w:noWrap/>
            <w:vAlign w:val="center"/>
          </w:tcPr>
          <w:p w14:paraId="1950AA69"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shd w:val="clear" w:color="auto" w:fill="F2F2F2" w:themeFill="background1" w:themeFillShade="F2"/>
            <w:noWrap/>
            <w:vAlign w:val="center"/>
          </w:tcPr>
          <w:p w14:paraId="46A6330B"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noWrap/>
            <w:vAlign w:val="center"/>
          </w:tcPr>
          <w:p w14:paraId="71010FF9"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0.38</w:t>
            </w:r>
          </w:p>
        </w:tc>
      </w:tr>
      <w:tr w:rsidR="00254854" w:rsidRPr="00BA398C" w14:paraId="201F2D2C" w14:textId="77777777" w:rsidTr="00DB1426">
        <w:trPr>
          <w:trHeight w:val="57"/>
        </w:trPr>
        <w:tc>
          <w:tcPr>
            <w:tcW w:w="284" w:type="dxa"/>
            <w:noWrap/>
            <w:vAlign w:val="center"/>
            <w:hideMark/>
          </w:tcPr>
          <w:p w14:paraId="26E75F8F"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6</w:t>
            </w:r>
          </w:p>
        </w:tc>
        <w:tc>
          <w:tcPr>
            <w:tcW w:w="992" w:type="dxa"/>
            <w:noWrap/>
            <w:vAlign w:val="center"/>
          </w:tcPr>
          <w:p w14:paraId="1549C685"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 xml:space="preserve">Oritrophium limnophilum </w:t>
            </w:r>
          </w:p>
        </w:tc>
        <w:tc>
          <w:tcPr>
            <w:tcW w:w="1985" w:type="dxa"/>
            <w:noWrap/>
            <w:vAlign w:val="center"/>
          </w:tcPr>
          <w:p w14:paraId="4A51A06D" w14:textId="77777777" w:rsidR="00BA398C" w:rsidRPr="00254854" w:rsidRDefault="00BA398C" w:rsidP="003E7A75">
            <w:pPr>
              <w:spacing w:line="276" w:lineRule="auto"/>
              <w:ind w:left="-106"/>
              <w:rPr>
                <w:rFonts w:eastAsia="Times New Roman" w:cs="Times New Roman"/>
                <w:i/>
                <w:iCs/>
                <w:color w:val="000000"/>
                <w:sz w:val="8"/>
                <w:szCs w:val="8"/>
                <w:lang w:val="en-US" w:eastAsia="es-PE"/>
              </w:rPr>
            </w:pPr>
            <w:r w:rsidRPr="00254854">
              <w:rPr>
                <w:rFonts w:cs="Times New Roman"/>
                <w:i/>
                <w:iCs/>
                <w:color w:val="000000"/>
                <w:sz w:val="8"/>
                <w:szCs w:val="8"/>
                <w:lang w:val="en-US"/>
              </w:rPr>
              <w:t>Oritrophium limnophilum (Sch.Bip.) Cuatrec.</w:t>
            </w:r>
          </w:p>
        </w:tc>
        <w:tc>
          <w:tcPr>
            <w:tcW w:w="425" w:type="dxa"/>
            <w:noWrap/>
            <w:vAlign w:val="center"/>
          </w:tcPr>
          <w:p w14:paraId="388453B5"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w:t>
            </w:r>
          </w:p>
        </w:tc>
        <w:tc>
          <w:tcPr>
            <w:tcW w:w="425" w:type="dxa"/>
            <w:noWrap/>
            <w:vAlign w:val="center"/>
          </w:tcPr>
          <w:p w14:paraId="478C25FD"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shd w:val="clear" w:color="auto" w:fill="F2F2F2" w:themeFill="background1" w:themeFillShade="F2"/>
            <w:noWrap/>
            <w:vAlign w:val="center"/>
          </w:tcPr>
          <w:p w14:paraId="669A2F94"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noWrap/>
            <w:vAlign w:val="center"/>
          </w:tcPr>
          <w:p w14:paraId="44202458"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0.38</w:t>
            </w:r>
          </w:p>
        </w:tc>
      </w:tr>
      <w:tr w:rsidR="00254854" w:rsidRPr="00BA398C" w14:paraId="531E3029" w14:textId="77777777" w:rsidTr="00DB1426">
        <w:trPr>
          <w:trHeight w:val="57"/>
        </w:trPr>
        <w:tc>
          <w:tcPr>
            <w:tcW w:w="284" w:type="dxa"/>
            <w:noWrap/>
            <w:vAlign w:val="center"/>
            <w:hideMark/>
          </w:tcPr>
          <w:p w14:paraId="6714A55B"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7</w:t>
            </w:r>
          </w:p>
        </w:tc>
        <w:tc>
          <w:tcPr>
            <w:tcW w:w="992" w:type="dxa"/>
            <w:noWrap/>
            <w:vAlign w:val="center"/>
          </w:tcPr>
          <w:p w14:paraId="1E1892FD"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Werneria caespitosa</w:t>
            </w:r>
          </w:p>
        </w:tc>
        <w:tc>
          <w:tcPr>
            <w:tcW w:w="1985" w:type="dxa"/>
            <w:noWrap/>
            <w:vAlign w:val="center"/>
          </w:tcPr>
          <w:p w14:paraId="2FCBC236"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Werneria caespitosa Wedd.</w:t>
            </w:r>
          </w:p>
        </w:tc>
        <w:tc>
          <w:tcPr>
            <w:tcW w:w="425" w:type="dxa"/>
            <w:noWrap/>
            <w:vAlign w:val="center"/>
          </w:tcPr>
          <w:p w14:paraId="36E66457"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w:t>
            </w:r>
          </w:p>
        </w:tc>
        <w:tc>
          <w:tcPr>
            <w:tcW w:w="425" w:type="dxa"/>
            <w:noWrap/>
            <w:vAlign w:val="center"/>
          </w:tcPr>
          <w:p w14:paraId="3FA42576"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shd w:val="clear" w:color="auto" w:fill="F2F2F2" w:themeFill="background1" w:themeFillShade="F2"/>
            <w:noWrap/>
            <w:vAlign w:val="center"/>
          </w:tcPr>
          <w:p w14:paraId="173E0120"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noWrap/>
            <w:vAlign w:val="center"/>
          </w:tcPr>
          <w:p w14:paraId="40BDF99F"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0.38</w:t>
            </w:r>
          </w:p>
        </w:tc>
      </w:tr>
      <w:tr w:rsidR="00254854" w:rsidRPr="00BA398C" w14:paraId="0868F0C3" w14:textId="77777777" w:rsidTr="00DB1426">
        <w:trPr>
          <w:trHeight w:val="57"/>
        </w:trPr>
        <w:tc>
          <w:tcPr>
            <w:tcW w:w="284" w:type="dxa"/>
            <w:noWrap/>
            <w:vAlign w:val="center"/>
            <w:hideMark/>
          </w:tcPr>
          <w:p w14:paraId="482A8836"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8</w:t>
            </w:r>
          </w:p>
        </w:tc>
        <w:tc>
          <w:tcPr>
            <w:tcW w:w="992" w:type="dxa"/>
            <w:noWrap/>
            <w:vAlign w:val="center"/>
          </w:tcPr>
          <w:p w14:paraId="22B84800"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Lachemilla orbiculata</w:t>
            </w:r>
          </w:p>
        </w:tc>
        <w:tc>
          <w:tcPr>
            <w:tcW w:w="1985" w:type="dxa"/>
            <w:noWrap/>
            <w:vAlign w:val="center"/>
          </w:tcPr>
          <w:p w14:paraId="12AEED50"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Lachemilla orbiculata (Ruiz &amp; Pav.) Rydb.</w:t>
            </w:r>
          </w:p>
        </w:tc>
        <w:tc>
          <w:tcPr>
            <w:tcW w:w="425" w:type="dxa"/>
            <w:noWrap/>
            <w:vAlign w:val="center"/>
          </w:tcPr>
          <w:p w14:paraId="5BD2CA36"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w:t>
            </w:r>
          </w:p>
        </w:tc>
        <w:tc>
          <w:tcPr>
            <w:tcW w:w="425" w:type="dxa"/>
            <w:noWrap/>
            <w:vAlign w:val="center"/>
          </w:tcPr>
          <w:p w14:paraId="40A463A4"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shd w:val="clear" w:color="auto" w:fill="F2F2F2" w:themeFill="background1" w:themeFillShade="F2"/>
            <w:noWrap/>
            <w:vAlign w:val="center"/>
          </w:tcPr>
          <w:p w14:paraId="7D8F653D"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noWrap/>
            <w:vAlign w:val="center"/>
          </w:tcPr>
          <w:p w14:paraId="012BCD20"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0.38</w:t>
            </w:r>
          </w:p>
        </w:tc>
      </w:tr>
      <w:tr w:rsidR="00254854" w:rsidRPr="00BA398C" w14:paraId="514F6DF5" w14:textId="77777777" w:rsidTr="00DB1426">
        <w:trPr>
          <w:trHeight w:val="57"/>
        </w:trPr>
        <w:tc>
          <w:tcPr>
            <w:tcW w:w="284" w:type="dxa"/>
            <w:noWrap/>
            <w:vAlign w:val="center"/>
            <w:hideMark/>
          </w:tcPr>
          <w:p w14:paraId="3CE91BCB"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9</w:t>
            </w:r>
          </w:p>
        </w:tc>
        <w:tc>
          <w:tcPr>
            <w:tcW w:w="992" w:type="dxa"/>
            <w:noWrap/>
            <w:vAlign w:val="center"/>
          </w:tcPr>
          <w:p w14:paraId="55DC0D81"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Lachemilla pinnata</w:t>
            </w:r>
          </w:p>
        </w:tc>
        <w:tc>
          <w:tcPr>
            <w:tcW w:w="1985" w:type="dxa"/>
            <w:noWrap/>
            <w:vAlign w:val="center"/>
          </w:tcPr>
          <w:p w14:paraId="75FEEC6B"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Lachemilla pinnata Ruiz &amp; Pav.</w:t>
            </w:r>
          </w:p>
        </w:tc>
        <w:tc>
          <w:tcPr>
            <w:tcW w:w="425" w:type="dxa"/>
            <w:noWrap/>
            <w:vAlign w:val="center"/>
          </w:tcPr>
          <w:p w14:paraId="4FC0CDEA"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7</w:t>
            </w:r>
          </w:p>
        </w:tc>
        <w:tc>
          <w:tcPr>
            <w:tcW w:w="425" w:type="dxa"/>
            <w:noWrap/>
            <w:vAlign w:val="center"/>
          </w:tcPr>
          <w:p w14:paraId="32A86C64"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5</w:t>
            </w:r>
          </w:p>
        </w:tc>
        <w:tc>
          <w:tcPr>
            <w:tcW w:w="425" w:type="dxa"/>
            <w:shd w:val="clear" w:color="auto" w:fill="A6A6A6" w:themeFill="background1" w:themeFillShade="A6"/>
            <w:noWrap/>
            <w:vAlign w:val="center"/>
          </w:tcPr>
          <w:p w14:paraId="0252FEC4"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22</w:t>
            </w:r>
          </w:p>
        </w:tc>
        <w:tc>
          <w:tcPr>
            <w:tcW w:w="426" w:type="dxa"/>
            <w:noWrap/>
            <w:vAlign w:val="center"/>
          </w:tcPr>
          <w:p w14:paraId="45044ECA"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8.27</w:t>
            </w:r>
          </w:p>
        </w:tc>
      </w:tr>
      <w:tr w:rsidR="00254854" w:rsidRPr="00BA398C" w14:paraId="54BC252E" w14:textId="77777777" w:rsidTr="00DB1426">
        <w:trPr>
          <w:trHeight w:val="57"/>
        </w:trPr>
        <w:tc>
          <w:tcPr>
            <w:tcW w:w="284" w:type="dxa"/>
            <w:noWrap/>
            <w:vAlign w:val="center"/>
            <w:hideMark/>
          </w:tcPr>
          <w:p w14:paraId="6F3A20ED"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0</w:t>
            </w:r>
          </w:p>
        </w:tc>
        <w:tc>
          <w:tcPr>
            <w:tcW w:w="992" w:type="dxa"/>
            <w:noWrap/>
            <w:vAlign w:val="center"/>
          </w:tcPr>
          <w:p w14:paraId="240E0488"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Astragalus garbancillo</w:t>
            </w:r>
          </w:p>
        </w:tc>
        <w:tc>
          <w:tcPr>
            <w:tcW w:w="1985" w:type="dxa"/>
            <w:noWrap/>
            <w:vAlign w:val="center"/>
          </w:tcPr>
          <w:p w14:paraId="48D0A68E" w14:textId="77777777" w:rsidR="00BA398C" w:rsidRPr="00254854" w:rsidRDefault="00BA398C" w:rsidP="003E7A75">
            <w:pPr>
              <w:spacing w:line="276" w:lineRule="auto"/>
              <w:ind w:left="-106"/>
              <w:rPr>
                <w:rFonts w:eastAsia="Times New Roman" w:cs="Times New Roman"/>
                <w:i/>
                <w:iCs/>
                <w:color w:val="000000"/>
                <w:sz w:val="8"/>
                <w:szCs w:val="8"/>
                <w:lang w:val="en-US" w:eastAsia="es-PE"/>
              </w:rPr>
            </w:pPr>
            <w:r w:rsidRPr="00254854">
              <w:rPr>
                <w:rFonts w:cs="Times New Roman"/>
                <w:i/>
                <w:iCs/>
                <w:color w:val="000000"/>
                <w:sz w:val="8"/>
                <w:szCs w:val="8"/>
              </w:rPr>
              <w:t>Astragalus garbancillo Cav.</w:t>
            </w:r>
          </w:p>
        </w:tc>
        <w:tc>
          <w:tcPr>
            <w:tcW w:w="425" w:type="dxa"/>
            <w:noWrap/>
            <w:vAlign w:val="center"/>
          </w:tcPr>
          <w:p w14:paraId="07926490"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noWrap/>
            <w:vAlign w:val="center"/>
          </w:tcPr>
          <w:p w14:paraId="1628AD06"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5</w:t>
            </w:r>
          </w:p>
        </w:tc>
        <w:tc>
          <w:tcPr>
            <w:tcW w:w="425" w:type="dxa"/>
            <w:shd w:val="clear" w:color="auto" w:fill="D9D9D9" w:themeFill="background1" w:themeFillShade="D9"/>
            <w:noWrap/>
            <w:vAlign w:val="center"/>
          </w:tcPr>
          <w:p w14:paraId="31828850"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5</w:t>
            </w:r>
          </w:p>
        </w:tc>
        <w:tc>
          <w:tcPr>
            <w:tcW w:w="426" w:type="dxa"/>
            <w:noWrap/>
            <w:vAlign w:val="center"/>
          </w:tcPr>
          <w:p w14:paraId="77B42353"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1.88</w:t>
            </w:r>
          </w:p>
        </w:tc>
      </w:tr>
      <w:tr w:rsidR="00254854" w:rsidRPr="00BA398C" w14:paraId="077175BD" w14:textId="77777777" w:rsidTr="00DB1426">
        <w:trPr>
          <w:trHeight w:val="57"/>
        </w:trPr>
        <w:tc>
          <w:tcPr>
            <w:tcW w:w="284" w:type="dxa"/>
            <w:noWrap/>
            <w:vAlign w:val="center"/>
            <w:hideMark/>
          </w:tcPr>
          <w:p w14:paraId="50EB43A1"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1</w:t>
            </w:r>
          </w:p>
        </w:tc>
        <w:tc>
          <w:tcPr>
            <w:tcW w:w="992" w:type="dxa"/>
            <w:noWrap/>
            <w:vAlign w:val="center"/>
          </w:tcPr>
          <w:p w14:paraId="6C8E633C"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Plantago rigida</w:t>
            </w:r>
          </w:p>
        </w:tc>
        <w:tc>
          <w:tcPr>
            <w:tcW w:w="1985" w:type="dxa"/>
            <w:noWrap/>
            <w:vAlign w:val="center"/>
          </w:tcPr>
          <w:p w14:paraId="2D81D648" w14:textId="77777777" w:rsidR="00BA398C" w:rsidRPr="00254854" w:rsidRDefault="00BA398C" w:rsidP="003E7A75">
            <w:pPr>
              <w:spacing w:line="276" w:lineRule="auto"/>
              <w:ind w:left="-106"/>
              <w:rPr>
                <w:rFonts w:eastAsia="Times New Roman" w:cs="Times New Roman"/>
                <w:i/>
                <w:iCs/>
                <w:color w:val="000000"/>
                <w:sz w:val="8"/>
                <w:szCs w:val="8"/>
                <w:lang w:val="en-US" w:eastAsia="es-PE"/>
              </w:rPr>
            </w:pPr>
            <w:r w:rsidRPr="00254854">
              <w:rPr>
                <w:rFonts w:cs="Times New Roman"/>
                <w:i/>
                <w:iCs/>
                <w:color w:val="000000"/>
                <w:sz w:val="8"/>
                <w:szCs w:val="8"/>
              </w:rPr>
              <w:t>Plantago rigida Kunth</w:t>
            </w:r>
          </w:p>
        </w:tc>
        <w:tc>
          <w:tcPr>
            <w:tcW w:w="425" w:type="dxa"/>
            <w:noWrap/>
            <w:vAlign w:val="center"/>
          </w:tcPr>
          <w:p w14:paraId="690647C5"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4</w:t>
            </w:r>
          </w:p>
        </w:tc>
        <w:tc>
          <w:tcPr>
            <w:tcW w:w="425" w:type="dxa"/>
            <w:noWrap/>
            <w:vAlign w:val="center"/>
          </w:tcPr>
          <w:p w14:paraId="30FC3293"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5</w:t>
            </w:r>
          </w:p>
        </w:tc>
        <w:tc>
          <w:tcPr>
            <w:tcW w:w="425" w:type="dxa"/>
            <w:shd w:val="clear" w:color="auto" w:fill="D9D9D9" w:themeFill="background1" w:themeFillShade="D9"/>
            <w:noWrap/>
            <w:vAlign w:val="center"/>
          </w:tcPr>
          <w:p w14:paraId="562CFB5B"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9</w:t>
            </w:r>
          </w:p>
        </w:tc>
        <w:tc>
          <w:tcPr>
            <w:tcW w:w="426" w:type="dxa"/>
            <w:noWrap/>
            <w:vAlign w:val="center"/>
          </w:tcPr>
          <w:p w14:paraId="16B3B69D"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3.38</w:t>
            </w:r>
          </w:p>
        </w:tc>
      </w:tr>
      <w:tr w:rsidR="00254854" w:rsidRPr="00BA398C" w14:paraId="0E0C86EB" w14:textId="77777777" w:rsidTr="00DB1426">
        <w:trPr>
          <w:trHeight w:val="57"/>
        </w:trPr>
        <w:tc>
          <w:tcPr>
            <w:tcW w:w="284" w:type="dxa"/>
            <w:noWrap/>
            <w:vAlign w:val="center"/>
            <w:hideMark/>
          </w:tcPr>
          <w:p w14:paraId="26BE78D4"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2</w:t>
            </w:r>
          </w:p>
        </w:tc>
        <w:tc>
          <w:tcPr>
            <w:tcW w:w="992" w:type="dxa"/>
            <w:noWrap/>
            <w:vAlign w:val="center"/>
          </w:tcPr>
          <w:p w14:paraId="742E1416"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Plantago lamprophylla</w:t>
            </w:r>
          </w:p>
        </w:tc>
        <w:tc>
          <w:tcPr>
            <w:tcW w:w="1985" w:type="dxa"/>
            <w:noWrap/>
            <w:vAlign w:val="center"/>
          </w:tcPr>
          <w:p w14:paraId="26C57D3D"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Plantago lamprophylla Pilg.</w:t>
            </w:r>
          </w:p>
        </w:tc>
        <w:tc>
          <w:tcPr>
            <w:tcW w:w="425" w:type="dxa"/>
            <w:noWrap/>
            <w:vAlign w:val="center"/>
          </w:tcPr>
          <w:p w14:paraId="016260B6"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noWrap/>
            <w:vAlign w:val="center"/>
          </w:tcPr>
          <w:p w14:paraId="3624C789"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3</w:t>
            </w:r>
          </w:p>
        </w:tc>
        <w:tc>
          <w:tcPr>
            <w:tcW w:w="425" w:type="dxa"/>
            <w:shd w:val="clear" w:color="auto" w:fill="F2F2F2" w:themeFill="background1" w:themeFillShade="F2"/>
            <w:noWrap/>
            <w:vAlign w:val="center"/>
          </w:tcPr>
          <w:p w14:paraId="3C07AD0F"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3</w:t>
            </w:r>
          </w:p>
        </w:tc>
        <w:tc>
          <w:tcPr>
            <w:tcW w:w="426" w:type="dxa"/>
            <w:noWrap/>
            <w:vAlign w:val="center"/>
          </w:tcPr>
          <w:p w14:paraId="0D86F909"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1.13</w:t>
            </w:r>
          </w:p>
        </w:tc>
      </w:tr>
      <w:tr w:rsidR="00254854" w:rsidRPr="00BA398C" w14:paraId="1ED275AC" w14:textId="77777777" w:rsidTr="00DB1426">
        <w:trPr>
          <w:trHeight w:val="57"/>
        </w:trPr>
        <w:tc>
          <w:tcPr>
            <w:tcW w:w="284" w:type="dxa"/>
            <w:noWrap/>
            <w:vAlign w:val="center"/>
            <w:hideMark/>
          </w:tcPr>
          <w:p w14:paraId="11A0A523"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3</w:t>
            </w:r>
          </w:p>
        </w:tc>
        <w:tc>
          <w:tcPr>
            <w:tcW w:w="992" w:type="dxa"/>
            <w:noWrap/>
            <w:vAlign w:val="center"/>
          </w:tcPr>
          <w:p w14:paraId="5AEBF94B"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 xml:space="preserve">Distichia acicularis </w:t>
            </w:r>
          </w:p>
        </w:tc>
        <w:tc>
          <w:tcPr>
            <w:tcW w:w="1985" w:type="dxa"/>
            <w:noWrap/>
            <w:vAlign w:val="center"/>
          </w:tcPr>
          <w:p w14:paraId="29C79A53"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Distichia acicularis Balslev &amp; Laegaard</w:t>
            </w:r>
          </w:p>
        </w:tc>
        <w:tc>
          <w:tcPr>
            <w:tcW w:w="425" w:type="dxa"/>
            <w:noWrap/>
            <w:vAlign w:val="center"/>
          </w:tcPr>
          <w:p w14:paraId="69782117"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noWrap/>
            <w:vAlign w:val="center"/>
          </w:tcPr>
          <w:p w14:paraId="409A5F60"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w:t>
            </w:r>
          </w:p>
        </w:tc>
        <w:tc>
          <w:tcPr>
            <w:tcW w:w="425" w:type="dxa"/>
            <w:shd w:val="clear" w:color="auto" w:fill="F2F2F2" w:themeFill="background1" w:themeFillShade="F2"/>
            <w:noWrap/>
            <w:vAlign w:val="center"/>
          </w:tcPr>
          <w:p w14:paraId="7D49AE8D"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1</w:t>
            </w:r>
          </w:p>
        </w:tc>
        <w:tc>
          <w:tcPr>
            <w:tcW w:w="426" w:type="dxa"/>
            <w:noWrap/>
            <w:vAlign w:val="center"/>
          </w:tcPr>
          <w:p w14:paraId="0EBA5EC5"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0.38</w:t>
            </w:r>
          </w:p>
        </w:tc>
      </w:tr>
      <w:tr w:rsidR="00254854" w:rsidRPr="00BA398C" w14:paraId="6DF3E96F" w14:textId="77777777" w:rsidTr="00DB1426">
        <w:trPr>
          <w:trHeight w:val="57"/>
        </w:trPr>
        <w:tc>
          <w:tcPr>
            <w:tcW w:w="284" w:type="dxa"/>
            <w:noWrap/>
            <w:vAlign w:val="center"/>
            <w:hideMark/>
          </w:tcPr>
          <w:p w14:paraId="0AF9139D"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4</w:t>
            </w:r>
          </w:p>
        </w:tc>
        <w:tc>
          <w:tcPr>
            <w:tcW w:w="992" w:type="dxa"/>
            <w:noWrap/>
            <w:vAlign w:val="center"/>
          </w:tcPr>
          <w:p w14:paraId="1072367E"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Calamagrostis rigescens</w:t>
            </w:r>
          </w:p>
        </w:tc>
        <w:tc>
          <w:tcPr>
            <w:tcW w:w="1985" w:type="dxa"/>
            <w:noWrap/>
            <w:vAlign w:val="center"/>
          </w:tcPr>
          <w:p w14:paraId="08A14C0E"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Calamagrostis rigescens (J. Presl) Scribn.</w:t>
            </w:r>
          </w:p>
        </w:tc>
        <w:tc>
          <w:tcPr>
            <w:tcW w:w="425" w:type="dxa"/>
            <w:noWrap/>
            <w:vAlign w:val="center"/>
          </w:tcPr>
          <w:p w14:paraId="2EEF651E"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4</w:t>
            </w:r>
          </w:p>
        </w:tc>
        <w:tc>
          <w:tcPr>
            <w:tcW w:w="425" w:type="dxa"/>
            <w:noWrap/>
            <w:vAlign w:val="center"/>
          </w:tcPr>
          <w:p w14:paraId="3106F3EF"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62</w:t>
            </w:r>
          </w:p>
        </w:tc>
        <w:tc>
          <w:tcPr>
            <w:tcW w:w="425" w:type="dxa"/>
            <w:shd w:val="clear" w:color="auto" w:fill="7F7F7F" w:themeFill="text1" w:themeFillTint="80"/>
            <w:noWrap/>
            <w:vAlign w:val="center"/>
          </w:tcPr>
          <w:p w14:paraId="72C8EEF7" w14:textId="77777777" w:rsidR="00BA398C" w:rsidRPr="00254854" w:rsidRDefault="00BA398C" w:rsidP="00D77159">
            <w:pPr>
              <w:ind w:left="-108" w:right="-106"/>
              <w:jc w:val="center"/>
              <w:rPr>
                <w:rFonts w:eastAsia="Times New Roman" w:cs="Times New Roman"/>
                <w:color w:val="FFFFFF" w:themeColor="background1"/>
                <w:sz w:val="8"/>
                <w:szCs w:val="8"/>
                <w:lang w:eastAsia="es-PE"/>
              </w:rPr>
            </w:pPr>
            <w:r w:rsidRPr="00254854">
              <w:rPr>
                <w:rFonts w:cs="Times New Roman"/>
                <w:b/>
                <w:bCs/>
                <w:color w:val="FFFFFF" w:themeColor="background1"/>
                <w:sz w:val="8"/>
                <w:szCs w:val="8"/>
              </w:rPr>
              <w:t>76</w:t>
            </w:r>
          </w:p>
        </w:tc>
        <w:tc>
          <w:tcPr>
            <w:tcW w:w="426" w:type="dxa"/>
            <w:noWrap/>
            <w:vAlign w:val="center"/>
          </w:tcPr>
          <w:p w14:paraId="21845D16"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28.57</w:t>
            </w:r>
          </w:p>
        </w:tc>
      </w:tr>
      <w:tr w:rsidR="00254854" w:rsidRPr="00BA398C" w14:paraId="5859DF73" w14:textId="77777777" w:rsidTr="00DB1426">
        <w:trPr>
          <w:trHeight w:val="57"/>
        </w:trPr>
        <w:tc>
          <w:tcPr>
            <w:tcW w:w="284" w:type="dxa"/>
            <w:noWrap/>
            <w:vAlign w:val="center"/>
            <w:hideMark/>
          </w:tcPr>
          <w:p w14:paraId="414F3C5D"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5</w:t>
            </w:r>
          </w:p>
        </w:tc>
        <w:tc>
          <w:tcPr>
            <w:tcW w:w="992" w:type="dxa"/>
            <w:noWrap/>
            <w:vAlign w:val="center"/>
          </w:tcPr>
          <w:p w14:paraId="17CB8B23"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Calamagrostis vicunarum</w:t>
            </w:r>
          </w:p>
        </w:tc>
        <w:tc>
          <w:tcPr>
            <w:tcW w:w="1985" w:type="dxa"/>
            <w:noWrap/>
            <w:vAlign w:val="center"/>
          </w:tcPr>
          <w:p w14:paraId="76A57EE6"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Calamagrostis vicunarum (Wedd.) Pilg.</w:t>
            </w:r>
          </w:p>
        </w:tc>
        <w:tc>
          <w:tcPr>
            <w:tcW w:w="425" w:type="dxa"/>
            <w:noWrap/>
            <w:vAlign w:val="center"/>
          </w:tcPr>
          <w:p w14:paraId="46023ECE"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34</w:t>
            </w:r>
          </w:p>
        </w:tc>
        <w:tc>
          <w:tcPr>
            <w:tcW w:w="425" w:type="dxa"/>
            <w:noWrap/>
            <w:vAlign w:val="center"/>
          </w:tcPr>
          <w:p w14:paraId="5F304B69"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46</w:t>
            </w:r>
          </w:p>
        </w:tc>
        <w:tc>
          <w:tcPr>
            <w:tcW w:w="425" w:type="dxa"/>
            <w:shd w:val="clear" w:color="auto" w:fill="7F7F7F" w:themeFill="text1" w:themeFillTint="80"/>
            <w:noWrap/>
            <w:vAlign w:val="center"/>
          </w:tcPr>
          <w:p w14:paraId="5AC9EE88" w14:textId="77777777" w:rsidR="00BA398C" w:rsidRPr="00254854" w:rsidRDefault="00BA398C" w:rsidP="00D77159">
            <w:pPr>
              <w:ind w:left="-108" w:right="-106"/>
              <w:jc w:val="center"/>
              <w:rPr>
                <w:rFonts w:eastAsia="Times New Roman" w:cs="Times New Roman"/>
                <w:color w:val="FFFFFF" w:themeColor="background1"/>
                <w:sz w:val="8"/>
                <w:szCs w:val="8"/>
                <w:lang w:eastAsia="es-PE"/>
              </w:rPr>
            </w:pPr>
            <w:r w:rsidRPr="00254854">
              <w:rPr>
                <w:rFonts w:cs="Times New Roman"/>
                <w:b/>
                <w:bCs/>
                <w:color w:val="FFFFFF" w:themeColor="background1"/>
                <w:sz w:val="8"/>
                <w:szCs w:val="8"/>
              </w:rPr>
              <w:t>80</w:t>
            </w:r>
          </w:p>
        </w:tc>
        <w:tc>
          <w:tcPr>
            <w:tcW w:w="426" w:type="dxa"/>
            <w:noWrap/>
            <w:vAlign w:val="center"/>
          </w:tcPr>
          <w:p w14:paraId="0FD0CD1F"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30.08</w:t>
            </w:r>
          </w:p>
        </w:tc>
      </w:tr>
      <w:tr w:rsidR="00254854" w:rsidRPr="00BA398C" w14:paraId="6DE5B30D" w14:textId="77777777" w:rsidTr="00DB1426">
        <w:trPr>
          <w:trHeight w:val="57"/>
        </w:trPr>
        <w:tc>
          <w:tcPr>
            <w:tcW w:w="284" w:type="dxa"/>
            <w:noWrap/>
            <w:vAlign w:val="center"/>
            <w:hideMark/>
          </w:tcPr>
          <w:p w14:paraId="0ADE19AB"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6</w:t>
            </w:r>
          </w:p>
        </w:tc>
        <w:tc>
          <w:tcPr>
            <w:tcW w:w="992" w:type="dxa"/>
            <w:noWrap/>
            <w:vAlign w:val="center"/>
          </w:tcPr>
          <w:p w14:paraId="058B7543"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Muhlenbergia peruviana</w:t>
            </w:r>
          </w:p>
        </w:tc>
        <w:tc>
          <w:tcPr>
            <w:tcW w:w="1985" w:type="dxa"/>
            <w:noWrap/>
            <w:vAlign w:val="center"/>
          </w:tcPr>
          <w:p w14:paraId="521E5166"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Muhlenbergia peruviana (P. Beauv.) Steud.</w:t>
            </w:r>
          </w:p>
        </w:tc>
        <w:tc>
          <w:tcPr>
            <w:tcW w:w="425" w:type="dxa"/>
            <w:noWrap/>
            <w:vAlign w:val="center"/>
          </w:tcPr>
          <w:p w14:paraId="70258986"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1</w:t>
            </w:r>
          </w:p>
        </w:tc>
        <w:tc>
          <w:tcPr>
            <w:tcW w:w="425" w:type="dxa"/>
            <w:noWrap/>
            <w:vAlign w:val="center"/>
          </w:tcPr>
          <w:p w14:paraId="6B19C0DB"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4</w:t>
            </w:r>
          </w:p>
        </w:tc>
        <w:tc>
          <w:tcPr>
            <w:tcW w:w="425" w:type="dxa"/>
            <w:shd w:val="clear" w:color="auto" w:fill="D9D9D9" w:themeFill="background1" w:themeFillShade="D9"/>
            <w:noWrap/>
            <w:vAlign w:val="center"/>
          </w:tcPr>
          <w:p w14:paraId="5608700B"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5</w:t>
            </w:r>
          </w:p>
        </w:tc>
        <w:tc>
          <w:tcPr>
            <w:tcW w:w="426" w:type="dxa"/>
            <w:noWrap/>
            <w:vAlign w:val="center"/>
          </w:tcPr>
          <w:p w14:paraId="1CBF31C9"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1.88</w:t>
            </w:r>
          </w:p>
        </w:tc>
      </w:tr>
      <w:tr w:rsidR="00254854" w:rsidRPr="00BA398C" w14:paraId="6FF944AE" w14:textId="77777777" w:rsidTr="00DB1426">
        <w:trPr>
          <w:trHeight w:val="57"/>
        </w:trPr>
        <w:tc>
          <w:tcPr>
            <w:tcW w:w="284" w:type="dxa"/>
            <w:tcBorders>
              <w:bottom w:val="nil"/>
            </w:tcBorders>
            <w:noWrap/>
            <w:vAlign w:val="center"/>
            <w:hideMark/>
          </w:tcPr>
          <w:p w14:paraId="2012DB0F"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7</w:t>
            </w:r>
          </w:p>
        </w:tc>
        <w:tc>
          <w:tcPr>
            <w:tcW w:w="992" w:type="dxa"/>
            <w:tcBorders>
              <w:bottom w:val="nil"/>
            </w:tcBorders>
            <w:noWrap/>
            <w:vAlign w:val="center"/>
          </w:tcPr>
          <w:p w14:paraId="0E6A8021"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Paspalum sp.</w:t>
            </w:r>
          </w:p>
        </w:tc>
        <w:tc>
          <w:tcPr>
            <w:tcW w:w="1985" w:type="dxa"/>
            <w:tcBorders>
              <w:bottom w:val="nil"/>
            </w:tcBorders>
            <w:noWrap/>
            <w:vAlign w:val="center"/>
          </w:tcPr>
          <w:p w14:paraId="26C235E0"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Paspalum sp.</w:t>
            </w:r>
          </w:p>
        </w:tc>
        <w:tc>
          <w:tcPr>
            <w:tcW w:w="425" w:type="dxa"/>
            <w:tcBorders>
              <w:bottom w:val="nil"/>
            </w:tcBorders>
            <w:noWrap/>
            <w:vAlign w:val="center"/>
          </w:tcPr>
          <w:p w14:paraId="03999B95"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2</w:t>
            </w:r>
          </w:p>
        </w:tc>
        <w:tc>
          <w:tcPr>
            <w:tcW w:w="425" w:type="dxa"/>
            <w:tcBorders>
              <w:bottom w:val="nil"/>
            </w:tcBorders>
            <w:noWrap/>
            <w:vAlign w:val="center"/>
          </w:tcPr>
          <w:p w14:paraId="36F2685D"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25</w:t>
            </w:r>
          </w:p>
        </w:tc>
        <w:tc>
          <w:tcPr>
            <w:tcW w:w="425" w:type="dxa"/>
            <w:tcBorders>
              <w:bottom w:val="nil"/>
            </w:tcBorders>
            <w:shd w:val="clear" w:color="auto" w:fill="A6A6A6" w:themeFill="background1" w:themeFillShade="A6"/>
            <w:noWrap/>
            <w:vAlign w:val="center"/>
          </w:tcPr>
          <w:p w14:paraId="0C9A8B55"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27</w:t>
            </w:r>
          </w:p>
        </w:tc>
        <w:tc>
          <w:tcPr>
            <w:tcW w:w="426" w:type="dxa"/>
            <w:tcBorders>
              <w:bottom w:val="nil"/>
            </w:tcBorders>
            <w:noWrap/>
            <w:vAlign w:val="center"/>
          </w:tcPr>
          <w:p w14:paraId="1FE003AA"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10.15</w:t>
            </w:r>
          </w:p>
        </w:tc>
      </w:tr>
      <w:tr w:rsidR="00254854" w:rsidRPr="00BA398C" w14:paraId="47AC5FAF" w14:textId="77777777" w:rsidTr="00DB1426">
        <w:trPr>
          <w:trHeight w:val="57"/>
        </w:trPr>
        <w:tc>
          <w:tcPr>
            <w:tcW w:w="284" w:type="dxa"/>
            <w:tcBorders>
              <w:top w:val="nil"/>
              <w:bottom w:val="nil"/>
            </w:tcBorders>
            <w:noWrap/>
            <w:vAlign w:val="center"/>
            <w:hideMark/>
          </w:tcPr>
          <w:p w14:paraId="48CCC2B1"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8</w:t>
            </w:r>
          </w:p>
        </w:tc>
        <w:tc>
          <w:tcPr>
            <w:tcW w:w="992" w:type="dxa"/>
            <w:tcBorders>
              <w:top w:val="nil"/>
              <w:bottom w:val="nil"/>
            </w:tcBorders>
            <w:noWrap/>
            <w:vAlign w:val="center"/>
          </w:tcPr>
          <w:p w14:paraId="7255E753"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Stipa ichu</w:t>
            </w:r>
          </w:p>
        </w:tc>
        <w:tc>
          <w:tcPr>
            <w:tcW w:w="1985" w:type="dxa"/>
            <w:tcBorders>
              <w:top w:val="nil"/>
              <w:bottom w:val="nil"/>
            </w:tcBorders>
            <w:noWrap/>
            <w:vAlign w:val="center"/>
          </w:tcPr>
          <w:p w14:paraId="649851FD" w14:textId="77777777" w:rsidR="00BA398C" w:rsidRPr="00254854" w:rsidRDefault="00BA398C" w:rsidP="003E7A75">
            <w:pPr>
              <w:spacing w:line="276" w:lineRule="auto"/>
              <w:ind w:left="-106"/>
              <w:rPr>
                <w:rFonts w:eastAsia="Times New Roman" w:cs="Times New Roman"/>
                <w:i/>
                <w:iCs/>
                <w:color w:val="000000"/>
                <w:sz w:val="8"/>
                <w:szCs w:val="8"/>
                <w:lang w:eastAsia="es-PE"/>
              </w:rPr>
            </w:pPr>
            <w:r w:rsidRPr="00254854">
              <w:rPr>
                <w:rFonts w:cs="Times New Roman"/>
                <w:i/>
                <w:iCs/>
                <w:color w:val="000000"/>
                <w:sz w:val="8"/>
                <w:szCs w:val="8"/>
              </w:rPr>
              <w:t>Stipa ichu Ruiz &amp; Pav.</w:t>
            </w:r>
          </w:p>
        </w:tc>
        <w:tc>
          <w:tcPr>
            <w:tcW w:w="425" w:type="dxa"/>
            <w:tcBorders>
              <w:top w:val="nil"/>
              <w:bottom w:val="nil"/>
            </w:tcBorders>
            <w:noWrap/>
            <w:vAlign w:val="center"/>
          </w:tcPr>
          <w:p w14:paraId="428E340C"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21</w:t>
            </w:r>
          </w:p>
        </w:tc>
        <w:tc>
          <w:tcPr>
            <w:tcW w:w="425" w:type="dxa"/>
            <w:tcBorders>
              <w:top w:val="nil"/>
              <w:bottom w:val="nil"/>
            </w:tcBorders>
            <w:noWrap/>
            <w:vAlign w:val="center"/>
          </w:tcPr>
          <w:p w14:paraId="646F81BB"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tcBorders>
              <w:top w:val="nil"/>
              <w:bottom w:val="nil"/>
            </w:tcBorders>
            <w:shd w:val="clear" w:color="auto" w:fill="A6A6A6" w:themeFill="background1" w:themeFillShade="A6"/>
            <w:noWrap/>
            <w:vAlign w:val="center"/>
          </w:tcPr>
          <w:p w14:paraId="24D0C6D1"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21</w:t>
            </w:r>
          </w:p>
        </w:tc>
        <w:tc>
          <w:tcPr>
            <w:tcW w:w="426" w:type="dxa"/>
            <w:tcBorders>
              <w:top w:val="nil"/>
              <w:bottom w:val="nil"/>
            </w:tcBorders>
            <w:noWrap/>
            <w:vAlign w:val="center"/>
          </w:tcPr>
          <w:p w14:paraId="7867F845"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7.89</w:t>
            </w:r>
          </w:p>
        </w:tc>
      </w:tr>
      <w:tr w:rsidR="00254854" w:rsidRPr="00BA398C" w14:paraId="08F0EDCC" w14:textId="77777777" w:rsidTr="00DB1426">
        <w:trPr>
          <w:trHeight w:val="57"/>
        </w:trPr>
        <w:tc>
          <w:tcPr>
            <w:tcW w:w="284" w:type="dxa"/>
            <w:tcBorders>
              <w:top w:val="nil"/>
              <w:bottom w:val="single" w:sz="4" w:space="0" w:color="auto"/>
            </w:tcBorders>
            <w:noWrap/>
            <w:vAlign w:val="center"/>
          </w:tcPr>
          <w:p w14:paraId="3ADF96B7" w14:textId="77777777" w:rsidR="00BA398C" w:rsidRPr="00254854" w:rsidRDefault="00BA398C" w:rsidP="00254854">
            <w:pPr>
              <w:ind w:left="-106" w:right="-108"/>
              <w:jc w:val="center"/>
              <w:rPr>
                <w:rFonts w:eastAsia="Times New Roman" w:cs="Times New Roman"/>
                <w:color w:val="000000"/>
                <w:sz w:val="8"/>
                <w:szCs w:val="8"/>
                <w:lang w:eastAsia="es-PE"/>
              </w:rPr>
            </w:pPr>
            <w:r w:rsidRPr="00254854">
              <w:rPr>
                <w:rFonts w:eastAsia="Times New Roman" w:cs="Times New Roman"/>
                <w:color w:val="000000"/>
                <w:sz w:val="8"/>
                <w:szCs w:val="8"/>
                <w:lang w:eastAsia="es-PE"/>
              </w:rPr>
              <w:t>19</w:t>
            </w:r>
          </w:p>
        </w:tc>
        <w:tc>
          <w:tcPr>
            <w:tcW w:w="992" w:type="dxa"/>
            <w:tcBorders>
              <w:top w:val="nil"/>
              <w:bottom w:val="single" w:sz="4" w:space="0" w:color="auto"/>
            </w:tcBorders>
            <w:noWrap/>
            <w:vAlign w:val="center"/>
          </w:tcPr>
          <w:p w14:paraId="2EA5B1AA" w14:textId="77777777" w:rsidR="00BA398C" w:rsidRPr="00254854" w:rsidRDefault="00BA398C" w:rsidP="00254854">
            <w:pPr>
              <w:ind w:left="-111"/>
              <w:rPr>
                <w:rFonts w:eastAsia="Times New Roman" w:cs="Times New Roman"/>
                <w:color w:val="000000"/>
                <w:sz w:val="8"/>
                <w:szCs w:val="8"/>
                <w:lang w:eastAsia="es-PE"/>
              </w:rPr>
            </w:pPr>
            <w:r w:rsidRPr="00254854">
              <w:rPr>
                <w:rFonts w:cs="Times New Roman"/>
                <w:color w:val="000000"/>
                <w:sz w:val="8"/>
                <w:szCs w:val="8"/>
              </w:rPr>
              <w:t>Trichophorum rigidum</w:t>
            </w:r>
          </w:p>
        </w:tc>
        <w:tc>
          <w:tcPr>
            <w:tcW w:w="1985" w:type="dxa"/>
            <w:tcBorders>
              <w:top w:val="nil"/>
              <w:bottom w:val="single" w:sz="4" w:space="0" w:color="auto"/>
            </w:tcBorders>
            <w:noWrap/>
            <w:vAlign w:val="center"/>
          </w:tcPr>
          <w:p w14:paraId="259D8FAA" w14:textId="77777777" w:rsidR="00BA398C" w:rsidRPr="00254854" w:rsidRDefault="00BA398C" w:rsidP="003E7A75">
            <w:pPr>
              <w:spacing w:line="276" w:lineRule="auto"/>
              <w:ind w:left="-106"/>
              <w:rPr>
                <w:rFonts w:eastAsia="Times New Roman" w:cs="Times New Roman"/>
                <w:i/>
                <w:iCs/>
                <w:color w:val="000000"/>
                <w:sz w:val="8"/>
                <w:szCs w:val="8"/>
                <w:lang w:val="en-US" w:eastAsia="es-PE"/>
              </w:rPr>
            </w:pPr>
            <w:r w:rsidRPr="00254854">
              <w:rPr>
                <w:rFonts w:cs="Times New Roman"/>
                <w:i/>
                <w:iCs/>
                <w:color w:val="000000"/>
                <w:sz w:val="8"/>
                <w:szCs w:val="8"/>
                <w:lang w:val="en-US"/>
              </w:rPr>
              <w:t>Trichophorum rigidum (Steud.) Goetgh., Muasya &amp; D.A. Simpson</w:t>
            </w:r>
          </w:p>
        </w:tc>
        <w:tc>
          <w:tcPr>
            <w:tcW w:w="425" w:type="dxa"/>
            <w:tcBorders>
              <w:top w:val="nil"/>
              <w:bottom w:val="single" w:sz="4" w:space="0" w:color="auto"/>
            </w:tcBorders>
            <w:noWrap/>
            <w:vAlign w:val="center"/>
          </w:tcPr>
          <w:p w14:paraId="289D3C7C"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3</w:t>
            </w:r>
          </w:p>
        </w:tc>
        <w:tc>
          <w:tcPr>
            <w:tcW w:w="425" w:type="dxa"/>
            <w:tcBorders>
              <w:top w:val="nil"/>
              <w:bottom w:val="single" w:sz="4" w:space="0" w:color="auto"/>
            </w:tcBorders>
            <w:noWrap/>
            <w:vAlign w:val="center"/>
          </w:tcPr>
          <w:p w14:paraId="33261EB7" w14:textId="77777777" w:rsidR="00BA398C" w:rsidRPr="00254854" w:rsidRDefault="00BA398C" w:rsidP="00227566">
            <w:pPr>
              <w:jc w:val="center"/>
              <w:rPr>
                <w:rFonts w:eastAsia="Times New Roman" w:cs="Times New Roman"/>
                <w:color w:val="000000"/>
                <w:sz w:val="8"/>
                <w:szCs w:val="8"/>
                <w:lang w:eastAsia="es-PE"/>
              </w:rPr>
            </w:pPr>
            <w:r w:rsidRPr="00254854">
              <w:rPr>
                <w:rFonts w:cs="Times New Roman"/>
                <w:color w:val="000000"/>
                <w:sz w:val="8"/>
                <w:szCs w:val="8"/>
              </w:rPr>
              <w:t>0</w:t>
            </w:r>
          </w:p>
        </w:tc>
        <w:tc>
          <w:tcPr>
            <w:tcW w:w="425" w:type="dxa"/>
            <w:tcBorders>
              <w:top w:val="nil"/>
              <w:bottom w:val="single" w:sz="4" w:space="0" w:color="auto"/>
            </w:tcBorders>
            <w:shd w:val="clear" w:color="auto" w:fill="F2F2F2" w:themeFill="background1" w:themeFillShade="F2"/>
            <w:noWrap/>
            <w:vAlign w:val="center"/>
          </w:tcPr>
          <w:p w14:paraId="587518C3" w14:textId="77777777" w:rsidR="00BA398C" w:rsidRPr="00254854" w:rsidRDefault="00BA398C" w:rsidP="00D77159">
            <w:pPr>
              <w:ind w:left="-108" w:right="-106"/>
              <w:jc w:val="center"/>
              <w:rPr>
                <w:rFonts w:eastAsia="Times New Roman" w:cs="Times New Roman"/>
                <w:color w:val="000000"/>
                <w:sz w:val="8"/>
                <w:szCs w:val="8"/>
                <w:lang w:eastAsia="es-PE"/>
              </w:rPr>
            </w:pPr>
            <w:r w:rsidRPr="00254854">
              <w:rPr>
                <w:rFonts w:cs="Times New Roman"/>
                <w:b/>
                <w:bCs/>
                <w:color w:val="000000"/>
                <w:sz w:val="8"/>
                <w:szCs w:val="8"/>
              </w:rPr>
              <w:t>3</w:t>
            </w:r>
          </w:p>
        </w:tc>
        <w:tc>
          <w:tcPr>
            <w:tcW w:w="426" w:type="dxa"/>
            <w:tcBorders>
              <w:top w:val="nil"/>
              <w:bottom w:val="single" w:sz="4" w:space="0" w:color="auto"/>
            </w:tcBorders>
            <w:noWrap/>
            <w:vAlign w:val="center"/>
          </w:tcPr>
          <w:p w14:paraId="1F43D938" w14:textId="77777777" w:rsidR="00BA398C" w:rsidRPr="00D77159" w:rsidRDefault="00BA398C" w:rsidP="00227566">
            <w:pPr>
              <w:jc w:val="center"/>
              <w:rPr>
                <w:rFonts w:eastAsia="Times New Roman" w:cs="Times New Roman"/>
                <w:color w:val="000000"/>
                <w:sz w:val="8"/>
                <w:szCs w:val="8"/>
                <w:lang w:eastAsia="es-PE"/>
              </w:rPr>
            </w:pPr>
            <w:r w:rsidRPr="00D77159">
              <w:rPr>
                <w:rFonts w:cs="Times New Roman"/>
                <w:color w:val="000000"/>
                <w:sz w:val="8"/>
                <w:szCs w:val="8"/>
              </w:rPr>
              <w:t>1.13</w:t>
            </w:r>
          </w:p>
        </w:tc>
      </w:tr>
      <w:tr w:rsidR="00254854" w:rsidRPr="00BA398C" w14:paraId="6CEC8AC2" w14:textId="77777777" w:rsidTr="00254854">
        <w:trPr>
          <w:trHeight w:val="170"/>
        </w:trPr>
        <w:tc>
          <w:tcPr>
            <w:tcW w:w="3261" w:type="dxa"/>
            <w:gridSpan w:val="3"/>
            <w:tcBorders>
              <w:top w:val="single" w:sz="4" w:space="0" w:color="auto"/>
              <w:bottom w:val="single" w:sz="4" w:space="0" w:color="auto"/>
            </w:tcBorders>
            <w:noWrap/>
            <w:vAlign w:val="center"/>
            <w:hideMark/>
          </w:tcPr>
          <w:p w14:paraId="1DDF6448" w14:textId="77777777" w:rsidR="00BA398C" w:rsidRPr="00D77159" w:rsidRDefault="00BA398C" w:rsidP="00227566">
            <w:pPr>
              <w:jc w:val="center"/>
              <w:rPr>
                <w:rFonts w:eastAsia="Times New Roman" w:cs="Times New Roman"/>
                <w:b/>
                <w:bCs/>
                <w:color w:val="000000"/>
                <w:sz w:val="8"/>
                <w:szCs w:val="8"/>
                <w:lang w:eastAsia="es-PE"/>
              </w:rPr>
            </w:pPr>
            <w:r w:rsidRPr="00D77159">
              <w:rPr>
                <w:rFonts w:eastAsia="Times New Roman" w:cs="Times New Roman"/>
                <w:b/>
                <w:bCs/>
                <w:color w:val="000000"/>
                <w:sz w:val="8"/>
                <w:szCs w:val="8"/>
                <w:lang w:eastAsia="es-PE"/>
              </w:rPr>
              <w:t>Total</w:t>
            </w:r>
          </w:p>
        </w:tc>
        <w:tc>
          <w:tcPr>
            <w:tcW w:w="425" w:type="dxa"/>
            <w:tcBorders>
              <w:top w:val="single" w:sz="4" w:space="0" w:color="auto"/>
              <w:bottom w:val="single" w:sz="4" w:space="0" w:color="auto"/>
            </w:tcBorders>
            <w:noWrap/>
            <w:vAlign w:val="center"/>
            <w:hideMark/>
          </w:tcPr>
          <w:p w14:paraId="1E16E856" w14:textId="77777777" w:rsidR="00BA398C" w:rsidRPr="00D77159" w:rsidRDefault="00BA398C" w:rsidP="00227566">
            <w:pPr>
              <w:jc w:val="center"/>
              <w:rPr>
                <w:rFonts w:eastAsia="Times New Roman" w:cs="Times New Roman"/>
                <w:b/>
                <w:bCs/>
                <w:color w:val="000000"/>
                <w:sz w:val="8"/>
                <w:szCs w:val="8"/>
                <w:lang w:eastAsia="es-PE"/>
              </w:rPr>
            </w:pPr>
            <w:r w:rsidRPr="00D77159">
              <w:rPr>
                <w:rFonts w:eastAsia="Times New Roman" w:cs="Times New Roman"/>
                <w:b/>
                <w:bCs/>
                <w:color w:val="000000"/>
                <w:sz w:val="8"/>
                <w:szCs w:val="8"/>
                <w:lang w:eastAsia="es-PE"/>
              </w:rPr>
              <w:t>96</w:t>
            </w:r>
          </w:p>
        </w:tc>
        <w:tc>
          <w:tcPr>
            <w:tcW w:w="425" w:type="dxa"/>
            <w:tcBorders>
              <w:top w:val="single" w:sz="4" w:space="0" w:color="auto"/>
              <w:bottom w:val="single" w:sz="4" w:space="0" w:color="auto"/>
            </w:tcBorders>
            <w:noWrap/>
            <w:vAlign w:val="center"/>
            <w:hideMark/>
          </w:tcPr>
          <w:p w14:paraId="6FDBFE56" w14:textId="77777777" w:rsidR="00BA398C" w:rsidRPr="00D77159" w:rsidRDefault="00BA398C" w:rsidP="00227566">
            <w:pPr>
              <w:jc w:val="center"/>
              <w:rPr>
                <w:rFonts w:eastAsia="Times New Roman" w:cs="Times New Roman"/>
                <w:b/>
                <w:bCs/>
                <w:color w:val="000000"/>
                <w:sz w:val="8"/>
                <w:szCs w:val="8"/>
                <w:lang w:eastAsia="es-PE"/>
              </w:rPr>
            </w:pPr>
            <w:r w:rsidRPr="00D77159">
              <w:rPr>
                <w:rFonts w:eastAsia="Times New Roman" w:cs="Times New Roman"/>
                <w:b/>
                <w:bCs/>
                <w:color w:val="000000"/>
                <w:sz w:val="8"/>
                <w:szCs w:val="8"/>
                <w:lang w:eastAsia="es-PE"/>
              </w:rPr>
              <w:t>170</w:t>
            </w:r>
          </w:p>
        </w:tc>
        <w:tc>
          <w:tcPr>
            <w:tcW w:w="425" w:type="dxa"/>
            <w:tcBorders>
              <w:top w:val="single" w:sz="4" w:space="0" w:color="auto"/>
              <w:bottom w:val="single" w:sz="4" w:space="0" w:color="auto"/>
            </w:tcBorders>
            <w:noWrap/>
            <w:vAlign w:val="center"/>
            <w:hideMark/>
          </w:tcPr>
          <w:p w14:paraId="65B913F0" w14:textId="77777777" w:rsidR="00BA398C" w:rsidRPr="00D77159" w:rsidRDefault="00BA398C" w:rsidP="00227566">
            <w:pPr>
              <w:jc w:val="center"/>
              <w:rPr>
                <w:rFonts w:eastAsia="Times New Roman" w:cs="Times New Roman"/>
                <w:b/>
                <w:bCs/>
                <w:color w:val="000000"/>
                <w:sz w:val="8"/>
                <w:szCs w:val="8"/>
                <w:lang w:eastAsia="es-PE"/>
              </w:rPr>
            </w:pPr>
            <w:r w:rsidRPr="00D77159">
              <w:rPr>
                <w:rFonts w:eastAsia="Times New Roman" w:cs="Times New Roman"/>
                <w:b/>
                <w:bCs/>
                <w:color w:val="000000"/>
                <w:sz w:val="8"/>
                <w:szCs w:val="8"/>
                <w:lang w:eastAsia="es-PE"/>
              </w:rPr>
              <w:t>266</w:t>
            </w:r>
          </w:p>
        </w:tc>
        <w:tc>
          <w:tcPr>
            <w:tcW w:w="426" w:type="dxa"/>
            <w:tcBorders>
              <w:top w:val="single" w:sz="4" w:space="0" w:color="auto"/>
              <w:bottom w:val="single" w:sz="4" w:space="0" w:color="auto"/>
            </w:tcBorders>
            <w:noWrap/>
            <w:vAlign w:val="center"/>
            <w:hideMark/>
          </w:tcPr>
          <w:p w14:paraId="083ED135" w14:textId="77777777" w:rsidR="00BA398C" w:rsidRPr="00D77159" w:rsidRDefault="00BA398C" w:rsidP="00227566">
            <w:pPr>
              <w:jc w:val="center"/>
              <w:rPr>
                <w:rFonts w:eastAsia="Times New Roman" w:cs="Times New Roman"/>
                <w:b/>
                <w:bCs/>
                <w:color w:val="000000"/>
                <w:sz w:val="8"/>
                <w:szCs w:val="8"/>
                <w:lang w:eastAsia="es-PE"/>
              </w:rPr>
            </w:pPr>
            <w:r w:rsidRPr="00D77159">
              <w:rPr>
                <w:rFonts w:eastAsia="Times New Roman" w:cs="Times New Roman"/>
                <w:b/>
                <w:bCs/>
                <w:color w:val="000000"/>
                <w:sz w:val="8"/>
                <w:szCs w:val="8"/>
                <w:lang w:eastAsia="es-PE"/>
              </w:rPr>
              <w:t>100</w:t>
            </w:r>
          </w:p>
        </w:tc>
      </w:tr>
    </w:tbl>
    <w:p w14:paraId="5AF97D6B" w14:textId="77D51813" w:rsidR="00254854" w:rsidRPr="00254854" w:rsidRDefault="00254854" w:rsidP="00D77159">
      <w:pPr>
        <w:spacing w:after="240"/>
        <w:rPr>
          <w:rFonts w:ascii="Times New Roman" w:hAnsi="Times New Roman"/>
          <w:color w:val="000000" w:themeColor="text1"/>
          <w:sz w:val="20"/>
          <w:szCs w:val="20"/>
        </w:rPr>
      </w:pPr>
      <w:r>
        <w:rPr>
          <w:rFonts w:ascii="Arial" w:hAnsi="Arial" w:cs="Arial"/>
          <w:bCs/>
          <w:sz w:val="18"/>
          <w:szCs w:val="18"/>
        </w:rPr>
        <w:t>T</w:t>
      </w:r>
      <w:r w:rsidR="00BA398C" w:rsidRPr="00BA398C">
        <w:rPr>
          <w:rFonts w:ascii="Arial" w:hAnsi="Arial" w:cs="Arial"/>
          <w:bCs/>
          <w:sz w:val="18"/>
          <w:szCs w:val="18"/>
        </w:rPr>
        <w:t xml:space="preserve">abla </w:t>
      </w:r>
      <w:r w:rsidR="00BA398C" w:rsidRPr="00BA398C">
        <w:rPr>
          <w:rFonts w:ascii="Arial" w:hAnsi="Arial" w:cs="Arial"/>
          <w:bCs/>
          <w:i/>
          <w:iCs/>
          <w:sz w:val="18"/>
          <w:szCs w:val="18"/>
        </w:rPr>
        <w:fldChar w:fldCharType="begin"/>
      </w:r>
      <w:r w:rsidR="00BA398C" w:rsidRPr="00BA398C">
        <w:rPr>
          <w:rFonts w:ascii="Arial" w:hAnsi="Arial" w:cs="Arial"/>
          <w:bCs/>
          <w:sz w:val="18"/>
          <w:szCs w:val="18"/>
        </w:rPr>
        <w:instrText xml:space="preserve"> SEQ Tabla \* ARABIC </w:instrText>
      </w:r>
      <w:r w:rsidR="00BA398C" w:rsidRPr="00BA398C">
        <w:rPr>
          <w:rFonts w:ascii="Arial" w:hAnsi="Arial" w:cs="Arial"/>
          <w:bCs/>
          <w:i/>
          <w:iCs/>
          <w:sz w:val="18"/>
          <w:szCs w:val="18"/>
        </w:rPr>
        <w:fldChar w:fldCharType="separate"/>
      </w:r>
      <w:r w:rsidR="00645FDD">
        <w:rPr>
          <w:rFonts w:ascii="Arial" w:hAnsi="Arial" w:cs="Arial"/>
          <w:bCs/>
          <w:noProof/>
          <w:sz w:val="18"/>
          <w:szCs w:val="18"/>
        </w:rPr>
        <w:t>14</w:t>
      </w:r>
      <w:r w:rsidR="00BA398C" w:rsidRPr="00BA398C">
        <w:rPr>
          <w:rFonts w:ascii="Arial" w:hAnsi="Arial" w:cs="Arial"/>
          <w:bCs/>
          <w:i/>
          <w:iCs/>
          <w:sz w:val="18"/>
          <w:szCs w:val="18"/>
        </w:rPr>
        <w:fldChar w:fldCharType="end"/>
      </w:r>
      <w:r w:rsidR="00BA398C" w:rsidRPr="00BA398C">
        <w:rPr>
          <w:rFonts w:ascii="Arial" w:hAnsi="Arial" w:cs="Arial"/>
          <w:bCs/>
          <w:sz w:val="18"/>
          <w:szCs w:val="18"/>
        </w:rPr>
        <w:t xml:space="preserve">. </w:t>
      </w:r>
      <w:r w:rsidR="00D77159" w:rsidRPr="00091772">
        <w:rPr>
          <w:rFonts w:ascii="Arial" w:eastAsiaTheme="minorHAnsi" w:hAnsi="Arial" w:cs="Arial"/>
          <w:sz w:val="18"/>
          <w:szCs w:val="18"/>
          <w:lang w:eastAsia="en-US"/>
        </w:rPr>
        <w:t>Riqueza y abundancia de especies de flora en 201</w:t>
      </w:r>
      <w:r w:rsidR="00D77159">
        <w:rPr>
          <w:rFonts w:ascii="Arial" w:eastAsiaTheme="minorHAnsi" w:hAnsi="Arial" w:cs="Arial"/>
          <w:sz w:val="18"/>
          <w:szCs w:val="18"/>
          <w:lang w:eastAsia="en-US"/>
        </w:rPr>
        <w:t>9</w:t>
      </w:r>
    </w:p>
    <w:p w14:paraId="335972F1" w14:textId="6471C495" w:rsidR="00BA398C" w:rsidRPr="003E7A75" w:rsidRDefault="00DB1426" w:rsidP="003E7A75">
      <w:pPr>
        <w:spacing w:after="240"/>
        <w:jc w:val="both"/>
        <w:rPr>
          <w:rFonts w:ascii="Arial" w:hAnsi="Arial" w:cs="Arial"/>
          <w:bCs/>
          <w:sz w:val="22"/>
          <w:szCs w:val="22"/>
          <w:lang w:val="es-ES"/>
        </w:rPr>
      </w:pPr>
      <w:r w:rsidRPr="00DB1426">
        <w:rPr>
          <w:rFonts w:ascii="Arial" w:hAnsi="Arial" w:cs="Arial"/>
          <w:bCs/>
          <w:sz w:val="22"/>
          <w:szCs w:val="22"/>
          <w:lang w:val="es-ES"/>
        </w:rPr>
        <w:t>En 2020, se identificaron 22 especies de plantas vasculares, todas angiospermas (Magnoliophyta), distribuidas en 9 órdenes, 10 familias y 18 géneros. De estas, el 68.18 % correspondió a dicotiledóneas (Magnoliopsida) y el 31.82 % a monocotiledóneas (Liliopsida). La familia Poaceae mantuvo su predominancia, con una participación del 63.80 % en la abundancia relativa, seguida por Asteraceae (13.57 %) y Rosaceae (9.95 %). Las restantes familias agruparon el 12.67 % de los registros.</w:t>
      </w:r>
    </w:p>
    <w:tbl>
      <w:tblPr>
        <w:tblStyle w:val="Estilo1"/>
        <w:tblW w:w="4962" w:type="dxa"/>
        <w:tblLook w:val="04A0" w:firstRow="1" w:lastRow="0" w:firstColumn="1" w:lastColumn="0" w:noHBand="0" w:noVBand="1"/>
      </w:tblPr>
      <w:tblGrid>
        <w:gridCol w:w="293"/>
        <w:gridCol w:w="494"/>
        <w:gridCol w:w="605"/>
        <w:gridCol w:w="745"/>
        <w:gridCol w:w="511"/>
        <w:gridCol w:w="586"/>
        <w:gridCol w:w="604"/>
        <w:gridCol w:w="1134"/>
      </w:tblGrid>
      <w:tr w:rsidR="00D77159" w:rsidRPr="001C0898" w14:paraId="072A2427" w14:textId="77777777" w:rsidTr="00D77159">
        <w:trPr>
          <w:trHeight w:val="170"/>
        </w:trPr>
        <w:tc>
          <w:tcPr>
            <w:tcW w:w="293" w:type="dxa"/>
            <w:tcBorders>
              <w:top w:val="single" w:sz="4" w:space="0" w:color="auto"/>
              <w:bottom w:val="single" w:sz="4" w:space="0" w:color="auto"/>
            </w:tcBorders>
            <w:shd w:val="clear" w:color="auto" w:fill="D9D9D9" w:themeFill="background1" w:themeFillShade="D9"/>
            <w:noWrap/>
            <w:vAlign w:val="center"/>
          </w:tcPr>
          <w:p w14:paraId="7A4C1B92" w14:textId="77777777" w:rsidR="009376CA" w:rsidRPr="00F17C35" w:rsidRDefault="009376CA" w:rsidP="00D77159">
            <w:pPr>
              <w:ind w:left="-164" w:right="-235" w:hanging="26"/>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N°</w:t>
            </w:r>
          </w:p>
        </w:tc>
        <w:tc>
          <w:tcPr>
            <w:tcW w:w="494" w:type="dxa"/>
            <w:tcBorders>
              <w:top w:val="single" w:sz="4" w:space="0" w:color="auto"/>
              <w:bottom w:val="single" w:sz="4" w:space="0" w:color="auto"/>
            </w:tcBorders>
            <w:shd w:val="clear" w:color="auto" w:fill="D9D9D9" w:themeFill="background1" w:themeFillShade="D9"/>
            <w:noWrap/>
            <w:vAlign w:val="center"/>
          </w:tcPr>
          <w:p w14:paraId="54CA9B30" w14:textId="77777777" w:rsidR="009376CA" w:rsidRPr="00F17C35" w:rsidRDefault="009376CA" w:rsidP="00F17C35">
            <w:pPr>
              <w:ind w:left="-120" w:right="-30" w:firstLine="120"/>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Reino</w:t>
            </w:r>
          </w:p>
        </w:tc>
        <w:tc>
          <w:tcPr>
            <w:tcW w:w="595" w:type="dxa"/>
            <w:tcBorders>
              <w:top w:val="single" w:sz="4" w:space="0" w:color="auto"/>
              <w:bottom w:val="single" w:sz="4" w:space="0" w:color="auto"/>
            </w:tcBorders>
            <w:shd w:val="clear" w:color="auto" w:fill="D9D9D9" w:themeFill="background1" w:themeFillShade="D9"/>
            <w:noWrap/>
            <w:vAlign w:val="center"/>
          </w:tcPr>
          <w:p w14:paraId="7BB050AF" w14:textId="25C88EA6" w:rsidR="009376CA" w:rsidRPr="00F17C35" w:rsidRDefault="001C3AD3" w:rsidP="00227566">
            <w:pPr>
              <w:jc w:val="center"/>
              <w:rPr>
                <w:rFonts w:ascii="Arial" w:eastAsia="Times New Roman" w:hAnsi="Arial" w:cs="Arial"/>
                <w:b/>
                <w:bCs/>
                <w:color w:val="000000"/>
                <w:sz w:val="10"/>
                <w:szCs w:val="10"/>
                <w:lang w:eastAsia="es-PE"/>
              </w:rPr>
            </w:pPr>
            <w:r>
              <w:rPr>
                <w:rFonts w:ascii="Arial" w:eastAsia="Times New Roman" w:hAnsi="Arial" w:cs="Arial"/>
                <w:b/>
                <w:bCs/>
                <w:color w:val="000000"/>
                <w:sz w:val="10"/>
                <w:szCs w:val="10"/>
                <w:lang w:eastAsia="es-PE"/>
              </w:rPr>
              <w:t>División</w:t>
            </w:r>
          </w:p>
        </w:tc>
        <w:tc>
          <w:tcPr>
            <w:tcW w:w="745" w:type="dxa"/>
            <w:tcBorders>
              <w:top w:val="single" w:sz="4" w:space="0" w:color="auto"/>
              <w:bottom w:val="single" w:sz="4" w:space="0" w:color="auto"/>
            </w:tcBorders>
            <w:shd w:val="clear" w:color="auto" w:fill="D9D9D9" w:themeFill="background1" w:themeFillShade="D9"/>
            <w:noWrap/>
            <w:vAlign w:val="center"/>
          </w:tcPr>
          <w:p w14:paraId="36143805" w14:textId="77777777" w:rsidR="009376CA" w:rsidRPr="00F17C35" w:rsidRDefault="009376CA" w:rsidP="00227566">
            <w:pPr>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Clase</w:t>
            </w:r>
          </w:p>
        </w:tc>
        <w:tc>
          <w:tcPr>
            <w:tcW w:w="511" w:type="dxa"/>
            <w:tcBorders>
              <w:top w:val="single" w:sz="4" w:space="0" w:color="auto"/>
              <w:bottom w:val="single" w:sz="4" w:space="0" w:color="auto"/>
            </w:tcBorders>
            <w:shd w:val="clear" w:color="auto" w:fill="D9D9D9" w:themeFill="background1" w:themeFillShade="D9"/>
            <w:noWrap/>
            <w:vAlign w:val="center"/>
          </w:tcPr>
          <w:p w14:paraId="40B5E7C4" w14:textId="77777777" w:rsidR="009376CA" w:rsidRPr="00F17C35" w:rsidRDefault="009376CA" w:rsidP="00227566">
            <w:pPr>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Orden</w:t>
            </w:r>
          </w:p>
        </w:tc>
        <w:tc>
          <w:tcPr>
            <w:tcW w:w="586" w:type="dxa"/>
            <w:tcBorders>
              <w:top w:val="single" w:sz="4" w:space="0" w:color="auto"/>
              <w:bottom w:val="single" w:sz="4" w:space="0" w:color="auto"/>
            </w:tcBorders>
            <w:shd w:val="clear" w:color="auto" w:fill="D9D9D9" w:themeFill="background1" w:themeFillShade="D9"/>
            <w:noWrap/>
            <w:vAlign w:val="center"/>
          </w:tcPr>
          <w:p w14:paraId="1D891CC7" w14:textId="77777777" w:rsidR="009376CA" w:rsidRPr="00F17C35" w:rsidRDefault="009376CA" w:rsidP="00227566">
            <w:pPr>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Familia</w:t>
            </w:r>
          </w:p>
        </w:tc>
        <w:tc>
          <w:tcPr>
            <w:tcW w:w="604" w:type="dxa"/>
            <w:tcBorders>
              <w:top w:val="single" w:sz="4" w:space="0" w:color="auto"/>
              <w:bottom w:val="single" w:sz="4" w:space="0" w:color="auto"/>
            </w:tcBorders>
            <w:shd w:val="clear" w:color="auto" w:fill="D9D9D9" w:themeFill="background1" w:themeFillShade="D9"/>
            <w:noWrap/>
            <w:vAlign w:val="center"/>
          </w:tcPr>
          <w:p w14:paraId="3021B837" w14:textId="77777777" w:rsidR="009376CA" w:rsidRPr="00F17C35" w:rsidRDefault="009376CA" w:rsidP="00227566">
            <w:pPr>
              <w:jc w:val="center"/>
              <w:rPr>
                <w:rFonts w:ascii="Arial" w:eastAsia="Times New Roman" w:hAnsi="Arial" w:cs="Arial"/>
                <w:b/>
                <w:bCs/>
                <w:color w:val="000000"/>
                <w:sz w:val="10"/>
                <w:szCs w:val="10"/>
                <w:lang w:eastAsia="es-PE"/>
              </w:rPr>
            </w:pPr>
            <w:r w:rsidRPr="00F17C35">
              <w:rPr>
                <w:rFonts w:ascii="Arial" w:eastAsia="Times New Roman" w:hAnsi="Arial" w:cs="Arial"/>
                <w:b/>
                <w:bCs/>
                <w:color w:val="000000"/>
                <w:sz w:val="10"/>
                <w:szCs w:val="10"/>
                <w:lang w:eastAsia="es-PE"/>
              </w:rPr>
              <w:t>Genero</w:t>
            </w:r>
          </w:p>
        </w:tc>
        <w:tc>
          <w:tcPr>
            <w:tcW w:w="1134" w:type="dxa"/>
            <w:tcBorders>
              <w:top w:val="single" w:sz="4" w:space="0" w:color="auto"/>
              <w:bottom w:val="single" w:sz="4" w:space="0" w:color="auto"/>
            </w:tcBorders>
            <w:shd w:val="clear" w:color="auto" w:fill="D9D9D9" w:themeFill="background1" w:themeFillShade="D9"/>
            <w:noWrap/>
            <w:vAlign w:val="center"/>
          </w:tcPr>
          <w:p w14:paraId="18A4D91E" w14:textId="77777777" w:rsidR="009376CA" w:rsidRPr="00D77159" w:rsidRDefault="009376CA" w:rsidP="00D77159">
            <w:pPr>
              <w:ind w:right="92"/>
              <w:jc w:val="center"/>
              <w:rPr>
                <w:rFonts w:ascii="Arial" w:eastAsia="Times New Roman" w:hAnsi="Arial" w:cs="Arial"/>
                <w:color w:val="000000"/>
                <w:sz w:val="10"/>
                <w:szCs w:val="10"/>
                <w:lang w:eastAsia="es-PE"/>
              </w:rPr>
            </w:pPr>
            <w:r w:rsidRPr="00D77159">
              <w:rPr>
                <w:rFonts w:ascii="Arial" w:eastAsia="Times New Roman" w:hAnsi="Arial" w:cs="Arial"/>
                <w:color w:val="000000"/>
                <w:sz w:val="10"/>
                <w:szCs w:val="10"/>
                <w:lang w:eastAsia="es-PE"/>
              </w:rPr>
              <w:t>Especie</w:t>
            </w:r>
          </w:p>
        </w:tc>
      </w:tr>
      <w:tr w:rsidR="00D77159" w:rsidRPr="001C0898" w14:paraId="233E7536" w14:textId="77777777" w:rsidTr="009D61CA">
        <w:trPr>
          <w:trHeight w:val="113"/>
        </w:trPr>
        <w:tc>
          <w:tcPr>
            <w:tcW w:w="293" w:type="dxa"/>
            <w:tcBorders>
              <w:top w:val="single" w:sz="4" w:space="0" w:color="auto"/>
            </w:tcBorders>
            <w:noWrap/>
            <w:vAlign w:val="center"/>
            <w:hideMark/>
          </w:tcPr>
          <w:p w14:paraId="76B98DE2" w14:textId="19D2510C"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w:t>
            </w:r>
          </w:p>
        </w:tc>
        <w:tc>
          <w:tcPr>
            <w:tcW w:w="494" w:type="dxa"/>
            <w:tcBorders>
              <w:top w:val="single" w:sz="4" w:space="0" w:color="auto"/>
            </w:tcBorders>
            <w:noWrap/>
            <w:vAlign w:val="center"/>
            <w:hideMark/>
          </w:tcPr>
          <w:p w14:paraId="47850D43" w14:textId="1233B42A"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tcBorders>
              <w:top w:val="single" w:sz="4" w:space="0" w:color="auto"/>
            </w:tcBorders>
            <w:noWrap/>
            <w:vAlign w:val="center"/>
            <w:hideMark/>
          </w:tcPr>
          <w:p w14:paraId="565AAE69" w14:textId="08F14D6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tcBorders>
              <w:top w:val="single" w:sz="4" w:space="0" w:color="auto"/>
            </w:tcBorders>
            <w:noWrap/>
            <w:vAlign w:val="center"/>
            <w:hideMark/>
          </w:tcPr>
          <w:p w14:paraId="6FE1E1A3" w14:textId="60381BF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tcBorders>
              <w:top w:val="single" w:sz="4" w:space="0" w:color="auto"/>
            </w:tcBorders>
            <w:noWrap/>
            <w:vAlign w:val="center"/>
            <w:hideMark/>
          </w:tcPr>
          <w:p w14:paraId="479A0ED8" w14:textId="1984694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586" w:type="dxa"/>
            <w:tcBorders>
              <w:top w:val="single" w:sz="4" w:space="0" w:color="auto"/>
            </w:tcBorders>
            <w:noWrap/>
            <w:vAlign w:val="center"/>
            <w:hideMark/>
          </w:tcPr>
          <w:p w14:paraId="7C384C35" w14:textId="06A4868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604" w:type="dxa"/>
            <w:tcBorders>
              <w:top w:val="single" w:sz="4" w:space="0" w:color="auto"/>
            </w:tcBorders>
            <w:noWrap/>
            <w:vAlign w:val="center"/>
            <w:hideMark/>
          </w:tcPr>
          <w:p w14:paraId="16D081FF" w14:textId="0942F2E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Baccharis</w:t>
            </w:r>
          </w:p>
        </w:tc>
        <w:tc>
          <w:tcPr>
            <w:tcW w:w="1134" w:type="dxa"/>
            <w:tcBorders>
              <w:top w:val="single" w:sz="4" w:space="0" w:color="auto"/>
            </w:tcBorders>
            <w:noWrap/>
            <w:vAlign w:val="center"/>
            <w:hideMark/>
          </w:tcPr>
          <w:p w14:paraId="5817C71C" w14:textId="2A6AEDC7"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Baccharis tricuneata</w:t>
            </w:r>
          </w:p>
        </w:tc>
      </w:tr>
      <w:tr w:rsidR="00D77159" w:rsidRPr="001C0898" w14:paraId="049C7CBC" w14:textId="77777777" w:rsidTr="009D61CA">
        <w:trPr>
          <w:trHeight w:val="113"/>
        </w:trPr>
        <w:tc>
          <w:tcPr>
            <w:tcW w:w="293" w:type="dxa"/>
            <w:noWrap/>
            <w:vAlign w:val="center"/>
            <w:hideMark/>
          </w:tcPr>
          <w:p w14:paraId="2E234BA5" w14:textId="5CDFEADF"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2</w:t>
            </w:r>
          </w:p>
        </w:tc>
        <w:tc>
          <w:tcPr>
            <w:tcW w:w="494" w:type="dxa"/>
            <w:noWrap/>
            <w:vAlign w:val="center"/>
            <w:hideMark/>
          </w:tcPr>
          <w:p w14:paraId="1B19C72B" w14:textId="2EDDBA3E"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46FA8860" w14:textId="7D96BA1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144E96DB" w14:textId="101DE9BA"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25FE0A14" w14:textId="1089A84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586" w:type="dxa"/>
            <w:noWrap/>
            <w:vAlign w:val="center"/>
            <w:hideMark/>
          </w:tcPr>
          <w:p w14:paraId="1DD575CA" w14:textId="53DF873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604" w:type="dxa"/>
            <w:noWrap/>
            <w:vAlign w:val="center"/>
            <w:hideMark/>
          </w:tcPr>
          <w:p w14:paraId="211475AA" w14:textId="58F9CE4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Belloa</w:t>
            </w:r>
          </w:p>
        </w:tc>
        <w:tc>
          <w:tcPr>
            <w:tcW w:w="1134" w:type="dxa"/>
            <w:noWrap/>
            <w:vAlign w:val="center"/>
            <w:hideMark/>
          </w:tcPr>
          <w:p w14:paraId="28F2C5D6" w14:textId="146A3C3C"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Belloa sp.</w:t>
            </w:r>
          </w:p>
        </w:tc>
      </w:tr>
      <w:tr w:rsidR="00D77159" w:rsidRPr="001C0898" w14:paraId="6A035687" w14:textId="77777777" w:rsidTr="009D61CA">
        <w:trPr>
          <w:trHeight w:val="113"/>
        </w:trPr>
        <w:tc>
          <w:tcPr>
            <w:tcW w:w="293" w:type="dxa"/>
            <w:noWrap/>
            <w:vAlign w:val="center"/>
            <w:hideMark/>
          </w:tcPr>
          <w:p w14:paraId="0269F18C" w14:textId="67214A81"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3</w:t>
            </w:r>
          </w:p>
        </w:tc>
        <w:tc>
          <w:tcPr>
            <w:tcW w:w="494" w:type="dxa"/>
            <w:noWrap/>
            <w:vAlign w:val="center"/>
            <w:hideMark/>
          </w:tcPr>
          <w:p w14:paraId="356432A5" w14:textId="017703CA"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5FF7B2EB" w14:textId="1942AA9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3C97BD15" w14:textId="3CE6E66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243DB50F" w14:textId="34A0A91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586" w:type="dxa"/>
            <w:noWrap/>
            <w:vAlign w:val="center"/>
            <w:hideMark/>
          </w:tcPr>
          <w:p w14:paraId="6E57BF89" w14:textId="613D27D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604" w:type="dxa"/>
            <w:noWrap/>
            <w:vAlign w:val="center"/>
            <w:hideMark/>
          </w:tcPr>
          <w:p w14:paraId="375BE8BA" w14:textId="25CE80A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Chersodoma</w:t>
            </w:r>
          </w:p>
        </w:tc>
        <w:tc>
          <w:tcPr>
            <w:tcW w:w="1134" w:type="dxa"/>
            <w:noWrap/>
            <w:vAlign w:val="center"/>
            <w:hideMark/>
          </w:tcPr>
          <w:p w14:paraId="5BFBE815" w14:textId="2B913303"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Chersodoma antenaria</w:t>
            </w:r>
          </w:p>
        </w:tc>
      </w:tr>
      <w:tr w:rsidR="00D77159" w:rsidRPr="001C0898" w14:paraId="6FE305D3" w14:textId="77777777" w:rsidTr="009D61CA">
        <w:trPr>
          <w:trHeight w:val="113"/>
        </w:trPr>
        <w:tc>
          <w:tcPr>
            <w:tcW w:w="293" w:type="dxa"/>
            <w:noWrap/>
            <w:vAlign w:val="center"/>
            <w:hideMark/>
          </w:tcPr>
          <w:p w14:paraId="1D1B5E46" w14:textId="586057E6"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4</w:t>
            </w:r>
          </w:p>
        </w:tc>
        <w:tc>
          <w:tcPr>
            <w:tcW w:w="494" w:type="dxa"/>
            <w:noWrap/>
            <w:vAlign w:val="center"/>
            <w:hideMark/>
          </w:tcPr>
          <w:p w14:paraId="3DFC661E" w14:textId="6D293C42"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16E659B4" w14:textId="422B05E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1E0C08D6" w14:textId="145FEB8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4EBBC74B" w14:textId="24AEDE0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586" w:type="dxa"/>
            <w:noWrap/>
            <w:vAlign w:val="center"/>
            <w:hideMark/>
          </w:tcPr>
          <w:p w14:paraId="14D96203" w14:textId="25A1ADA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604" w:type="dxa"/>
            <w:noWrap/>
            <w:vAlign w:val="center"/>
            <w:hideMark/>
          </w:tcPr>
          <w:p w14:paraId="7291D7CA" w14:textId="30DB87B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aranephelius</w:t>
            </w:r>
          </w:p>
        </w:tc>
        <w:tc>
          <w:tcPr>
            <w:tcW w:w="1134" w:type="dxa"/>
            <w:noWrap/>
            <w:vAlign w:val="center"/>
            <w:hideMark/>
          </w:tcPr>
          <w:p w14:paraId="60106441" w14:textId="7B1219F1"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Paranephelius ovatus</w:t>
            </w:r>
          </w:p>
        </w:tc>
      </w:tr>
      <w:tr w:rsidR="00D77159" w:rsidRPr="001C0898" w14:paraId="74216DA9" w14:textId="77777777" w:rsidTr="009D61CA">
        <w:trPr>
          <w:trHeight w:val="113"/>
        </w:trPr>
        <w:tc>
          <w:tcPr>
            <w:tcW w:w="293" w:type="dxa"/>
            <w:noWrap/>
            <w:vAlign w:val="center"/>
            <w:hideMark/>
          </w:tcPr>
          <w:p w14:paraId="73636549" w14:textId="6A5EAED7"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5</w:t>
            </w:r>
          </w:p>
        </w:tc>
        <w:tc>
          <w:tcPr>
            <w:tcW w:w="494" w:type="dxa"/>
            <w:noWrap/>
            <w:vAlign w:val="center"/>
            <w:hideMark/>
          </w:tcPr>
          <w:p w14:paraId="4731A89D" w14:textId="6D778BC6"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571E7C0E" w14:textId="3514B17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478A09F0" w14:textId="6D4D4DE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15AC28C3" w14:textId="4E0107F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586" w:type="dxa"/>
            <w:noWrap/>
            <w:vAlign w:val="center"/>
            <w:hideMark/>
          </w:tcPr>
          <w:p w14:paraId="08A47BE3" w14:textId="3C91EF6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604" w:type="dxa"/>
            <w:noWrap/>
            <w:vAlign w:val="center"/>
            <w:hideMark/>
          </w:tcPr>
          <w:p w14:paraId="29316C0A" w14:textId="739A600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Senecio</w:t>
            </w:r>
          </w:p>
        </w:tc>
        <w:tc>
          <w:tcPr>
            <w:tcW w:w="1134" w:type="dxa"/>
            <w:noWrap/>
            <w:vAlign w:val="center"/>
            <w:hideMark/>
          </w:tcPr>
          <w:p w14:paraId="680A746D" w14:textId="5557205C"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Senecio collinus</w:t>
            </w:r>
          </w:p>
        </w:tc>
      </w:tr>
      <w:tr w:rsidR="00D77159" w:rsidRPr="001C0898" w14:paraId="3A896A98" w14:textId="77777777" w:rsidTr="009D61CA">
        <w:trPr>
          <w:trHeight w:val="113"/>
        </w:trPr>
        <w:tc>
          <w:tcPr>
            <w:tcW w:w="293" w:type="dxa"/>
            <w:noWrap/>
            <w:vAlign w:val="center"/>
            <w:hideMark/>
          </w:tcPr>
          <w:p w14:paraId="4178D418" w14:textId="1DF53C62"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6</w:t>
            </w:r>
          </w:p>
        </w:tc>
        <w:tc>
          <w:tcPr>
            <w:tcW w:w="494" w:type="dxa"/>
            <w:noWrap/>
            <w:vAlign w:val="center"/>
            <w:hideMark/>
          </w:tcPr>
          <w:p w14:paraId="536D858B" w14:textId="5CA3B764"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2BA903C2" w14:textId="3CDE2AA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0E01F04A" w14:textId="4683947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7B6BECF1" w14:textId="538DBB9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586" w:type="dxa"/>
            <w:noWrap/>
            <w:vAlign w:val="center"/>
            <w:hideMark/>
          </w:tcPr>
          <w:p w14:paraId="766DE43D" w14:textId="79FFAB8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604" w:type="dxa"/>
            <w:noWrap/>
            <w:vAlign w:val="center"/>
            <w:hideMark/>
          </w:tcPr>
          <w:p w14:paraId="70DA00C0" w14:textId="29AFCCF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Senecio</w:t>
            </w:r>
          </w:p>
        </w:tc>
        <w:tc>
          <w:tcPr>
            <w:tcW w:w="1134" w:type="dxa"/>
            <w:noWrap/>
            <w:vAlign w:val="center"/>
            <w:hideMark/>
          </w:tcPr>
          <w:p w14:paraId="765BCB0B" w14:textId="1769F8FD"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Senecio condimentarius</w:t>
            </w:r>
          </w:p>
        </w:tc>
      </w:tr>
      <w:tr w:rsidR="00D77159" w:rsidRPr="001C0898" w14:paraId="1FEA6E9C" w14:textId="77777777" w:rsidTr="009D61CA">
        <w:trPr>
          <w:trHeight w:val="113"/>
        </w:trPr>
        <w:tc>
          <w:tcPr>
            <w:tcW w:w="293" w:type="dxa"/>
            <w:noWrap/>
            <w:vAlign w:val="center"/>
            <w:hideMark/>
          </w:tcPr>
          <w:p w14:paraId="44CB1DF6" w14:textId="259CCE33"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7</w:t>
            </w:r>
          </w:p>
        </w:tc>
        <w:tc>
          <w:tcPr>
            <w:tcW w:w="494" w:type="dxa"/>
            <w:noWrap/>
            <w:vAlign w:val="center"/>
            <w:hideMark/>
          </w:tcPr>
          <w:p w14:paraId="3F4950EA" w14:textId="7832A5D0"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7AB20615" w14:textId="64C258A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1AA0551C" w14:textId="7F6B8FD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13EDC1DB" w14:textId="46BC559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les</w:t>
            </w:r>
          </w:p>
        </w:tc>
        <w:tc>
          <w:tcPr>
            <w:tcW w:w="586" w:type="dxa"/>
            <w:noWrap/>
            <w:vAlign w:val="center"/>
            <w:hideMark/>
          </w:tcPr>
          <w:p w14:paraId="2332A841" w14:textId="21F8CB0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Asteraceae</w:t>
            </w:r>
          </w:p>
        </w:tc>
        <w:tc>
          <w:tcPr>
            <w:tcW w:w="604" w:type="dxa"/>
            <w:noWrap/>
            <w:vAlign w:val="center"/>
            <w:hideMark/>
          </w:tcPr>
          <w:p w14:paraId="696D9A35" w14:textId="3EE4062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Werneria</w:t>
            </w:r>
          </w:p>
        </w:tc>
        <w:tc>
          <w:tcPr>
            <w:tcW w:w="1134" w:type="dxa"/>
            <w:noWrap/>
            <w:vAlign w:val="center"/>
            <w:hideMark/>
          </w:tcPr>
          <w:p w14:paraId="2CC1BFDE" w14:textId="7E583C76"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Werneria caespitosa</w:t>
            </w:r>
          </w:p>
        </w:tc>
      </w:tr>
      <w:tr w:rsidR="00D77159" w:rsidRPr="001C0898" w14:paraId="26DC6D50" w14:textId="77777777" w:rsidTr="009D61CA">
        <w:trPr>
          <w:trHeight w:val="113"/>
        </w:trPr>
        <w:tc>
          <w:tcPr>
            <w:tcW w:w="293" w:type="dxa"/>
            <w:noWrap/>
            <w:vAlign w:val="center"/>
            <w:hideMark/>
          </w:tcPr>
          <w:p w14:paraId="7FA20AAB" w14:textId="209C7DE0"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8</w:t>
            </w:r>
          </w:p>
        </w:tc>
        <w:tc>
          <w:tcPr>
            <w:tcW w:w="494" w:type="dxa"/>
            <w:noWrap/>
            <w:vAlign w:val="center"/>
            <w:hideMark/>
          </w:tcPr>
          <w:p w14:paraId="06804493" w14:textId="40BF6469"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01D37806" w14:textId="6ED83C3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28B02FA2" w14:textId="1BB34859"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0A202F33" w14:textId="25B19A9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Brassicales</w:t>
            </w:r>
          </w:p>
        </w:tc>
        <w:tc>
          <w:tcPr>
            <w:tcW w:w="586" w:type="dxa"/>
            <w:noWrap/>
            <w:vAlign w:val="center"/>
            <w:hideMark/>
          </w:tcPr>
          <w:p w14:paraId="0FBF7DBD" w14:textId="2BC27B3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Brasiccaceae</w:t>
            </w:r>
          </w:p>
        </w:tc>
        <w:tc>
          <w:tcPr>
            <w:tcW w:w="604" w:type="dxa"/>
            <w:noWrap/>
            <w:vAlign w:val="center"/>
            <w:hideMark/>
          </w:tcPr>
          <w:p w14:paraId="404776B4" w14:textId="7121E6E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Weberbauera</w:t>
            </w:r>
          </w:p>
        </w:tc>
        <w:tc>
          <w:tcPr>
            <w:tcW w:w="1134" w:type="dxa"/>
            <w:noWrap/>
            <w:vAlign w:val="center"/>
            <w:hideMark/>
          </w:tcPr>
          <w:p w14:paraId="10A1B654" w14:textId="7F82C6EC"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Weberbauera peruviana</w:t>
            </w:r>
          </w:p>
        </w:tc>
      </w:tr>
      <w:tr w:rsidR="00D77159" w:rsidRPr="001C0898" w14:paraId="7BDBA173" w14:textId="77777777" w:rsidTr="009D61CA">
        <w:trPr>
          <w:trHeight w:val="113"/>
        </w:trPr>
        <w:tc>
          <w:tcPr>
            <w:tcW w:w="293" w:type="dxa"/>
            <w:noWrap/>
            <w:vAlign w:val="center"/>
            <w:hideMark/>
          </w:tcPr>
          <w:p w14:paraId="715A63C3" w14:textId="0BC57AE0"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9</w:t>
            </w:r>
          </w:p>
        </w:tc>
        <w:tc>
          <w:tcPr>
            <w:tcW w:w="494" w:type="dxa"/>
            <w:noWrap/>
            <w:vAlign w:val="center"/>
            <w:hideMark/>
          </w:tcPr>
          <w:p w14:paraId="33B2178B" w14:textId="66EE297B"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523DF1F5" w14:textId="572C16F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2D782244" w14:textId="2E332C6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74C75182" w14:textId="01317EF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Fabales</w:t>
            </w:r>
          </w:p>
        </w:tc>
        <w:tc>
          <w:tcPr>
            <w:tcW w:w="586" w:type="dxa"/>
            <w:noWrap/>
            <w:vAlign w:val="center"/>
            <w:hideMark/>
          </w:tcPr>
          <w:p w14:paraId="1D8EDB05" w14:textId="72400B4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Fabaceae</w:t>
            </w:r>
          </w:p>
        </w:tc>
        <w:tc>
          <w:tcPr>
            <w:tcW w:w="604" w:type="dxa"/>
            <w:noWrap/>
            <w:vAlign w:val="center"/>
            <w:hideMark/>
          </w:tcPr>
          <w:p w14:paraId="0C750CC9" w14:textId="1823269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Trifolium</w:t>
            </w:r>
          </w:p>
        </w:tc>
        <w:tc>
          <w:tcPr>
            <w:tcW w:w="1134" w:type="dxa"/>
            <w:noWrap/>
            <w:vAlign w:val="center"/>
            <w:hideMark/>
          </w:tcPr>
          <w:p w14:paraId="017836D1" w14:textId="62E8E50D"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Trifolium repens</w:t>
            </w:r>
          </w:p>
        </w:tc>
      </w:tr>
      <w:tr w:rsidR="00D77159" w:rsidRPr="001C0898" w14:paraId="162A87D8" w14:textId="77777777" w:rsidTr="009D61CA">
        <w:trPr>
          <w:trHeight w:val="113"/>
        </w:trPr>
        <w:tc>
          <w:tcPr>
            <w:tcW w:w="293" w:type="dxa"/>
            <w:noWrap/>
            <w:vAlign w:val="center"/>
          </w:tcPr>
          <w:p w14:paraId="33CDBB74" w14:textId="1789258C"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0</w:t>
            </w:r>
          </w:p>
        </w:tc>
        <w:tc>
          <w:tcPr>
            <w:tcW w:w="494" w:type="dxa"/>
            <w:noWrap/>
            <w:vAlign w:val="center"/>
          </w:tcPr>
          <w:p w14:paraId="769D2E20" w14:textId="4D008E37"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tcPr>
          <w:p w14:paraId="06FF6B6D" w14:textId="6320877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tcPr>
          <w:p w14:paraId="0FC8FA5C" w14:textId="356FB99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tcPr>
          <w:p w14:paraId="2C395305" w14:textId="4892D29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Gentianales</w:t>
            </w:r>
          </w:p>
        </w:tc>
        <w:tc>
          <w:tcPr>
            <w:tcW w:w="586" w:type="dxa"/>
            <w:noWrap/>
            <w:vAlign w:val="center"/>
          </w:tcPr>
          <w:p w14:paraId="2E32B81D" w14:textId="2355E98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ubiaceae</w:t>
            </w:r>
          </w:p>
        </w:tc>
        <w:tc>
          <w:tcPr>
            <w:tcW w:w="604" w:type="dxa"/>
            <w:noWrap/>
            <w:vAlign w:val="center"/>
          </w:tcPr>
          <w:p w14:paraId="6ACE0D72" w14:textId="6073327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Galium</w:t>
            </w:r>
          </w:p>
        </w:tc>
        <w:tc>
          <w:tcPr>
            <w:tcW w:w="1134" w:type="dxa"/>
            <w:noWrap/>
            <w:vAlign w:val="center"/>
          </w:tcPr>
          <w:p w14:paraId="7DE6B13E" w14:textId="30B23786"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Galium sp.</w:t>
            </w:r>
          </w:p>
        </w:tc>
      </w:tr>
      <w:tr w:rsidR="00D77159" w:rsidRPr="001C0898" w14:paraId="61FFEBD0" w14:textId="77777777" w:rsidTr="009D61CA">
        <w:trPr>
          <w:trHeight w:val="113"/>
        </w:trPr>
        <w:tc>
          <w:tcPr>
            <w:tcW w:w="293" w:type="dxa"/>
            <w:noWrap/>
            <w:vAlign w:val="center"/>
            <w:hideMark/>
          </w:tcPr>
          <w:p w14:paraId="78AA27BB" w14:textId="2D4A4F26"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1</w:t>
            </w:r>
          </w:p>
        </w:tc>
        <w:tc>
          <w:tcPr>
            <w:tcW w:w="494" w:type="dxa"/>
            <w:noWrap/>
            <w:vAlign w:val="center"/>
            <w:hideMark/>
          </w:tcPr>
          <w:p w14:paraId="32C32EF7" w14:textId="0E3A9119"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04ED814A" w14:textId="7C469DA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2685B945" w14:textId="54452B7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7321472F" w14:textId="4AF6598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Geraniales</w:t>
            </w:r>
          </w:p>
        </w:tc>
        <w:tc>
          <w:tcPr>
            <w:tcW w:w="586" w:type="dxa"/>
            <w:noWrap/>
            <w:vAlign w:val="center"/>
            <w:hideMark/>
          </w:tcPr>
          <w:p w14:paraId="5EB4BBFA" w14:textId="7C77CC6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Geraniaceae</w:t>
            </w:r>
          </w:p>
        </w:tc>
        <w:tc>
          <w:tcPr>
            <w:tcW w:w="604" w:type="dxa"/>
            <w:noWrap/>
            <w:vAlign w:val="center"/>
            <w:hideMark/>
          </w:tcPr>
          <w:p w14:paraId="569C40DB" w14:textId="6B2825E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Geranio</w:t>
            </w:r>
          </w:p>
        </w:tc>
        <w:tc>
          <w:tcPr>
            <w:tcW w:w="1134" w:type="dxa"/>
            <w:noWrap/>
            <w:vAlign w:val="center"/>
            <w:hideMark/>
          </w:tcPr>
          <w:p w14:paraId="437105FF" w14:textId="63CEFB80"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Geranium ruizii</w:t>
            </w:r>
          </w:p>
        </w:tc>
      </w:tr>
      <w:tr w:rsidR="00D77159" w:rsidRPr="001C0898" w14:paraId="46CAEE39" w14:textId="77777777" w:rsidTr="009D61CA">
        <w:trPr>
          <w:trHeight w:val="113"/>
        </w:trPr>
        <w:tc>
          <w:tcPr>
            <w:tcW w:w="293" w:type="dxa"/>
            <w:noWrap/>
            <w:vAlign w:val="center"/>
            <w:hideMark/>
          </w:tcPr>
          <w:p w14:paraId="32068525" w14:textId="2BFAB108"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2</w:t>
            </w:r>
          </w:p>
        </w:tc>
        <w:tc>
          <w:tcPr>
            <w:tcW w:w="494" w:type="dxa"/>
            <w:noWrap/>
            <w:vAlign w:val="center"/>
            <w:hideMark/>
          </w:tcPr>
          <w:p w14:paraId="3F2EBC93" w14:textId="30D882B3"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7F052EF6" w14:textId="0777599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04E7923A" w14:textId="2E3FDA2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42E15C1D" w14:textId="3BB7AB7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amiales</w:t>
            </w:r>
          </w:p>
        </w:tc>
        <w:tc>
          <w:tcPr>
            <w:tcW w:w="586" w:type="dxa"/>
            <w:noWrap/>
            <w:vAlign w:val="center"/>
            <w:hideMark/>
          </w:tcPr>
          <w:p w14:paraId="5A97A258" w14:textId="2AF5D91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ginaceae</w:t>
            </w:r>
          </w:p>
        </w:tc>
        <w:tc>
          <w:tcPr>
            <w:tcW w:w="604" w:type="dxa"/>
            <w:noWrap/>
            <w:vAlign w:val="center"/>
            <w:hideMark/>
          </w:tcPr>
          <w:p w14:paraId="063BF3B2" w14:textId="1DC1250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go</w:t>
            </w:r>
          </w:p>
        </w:tc>
        <w:tc>
          <w:tcPr>
            <w:tcW w:w="1134" w:type="dxa"/>
            <w:noWrap/>
            <w:vAlign w:val="center"/>
            <w:hideMark/>
          </w:tcPr>
          <w:p w14:paraId="4500B274" w14:textId="329085AD"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Plantago lamprophylla</w:t>
            </w:r>
          </w:p>
        </w:tc>
      </w:tr>
      <w:tr w:rsidR="00D77159" w:rsidRPr="001C0898" w14:paraId="461BC734" w14:textId="77777777" w:rsidTr="009D61CA">
        <w:trPr>
          <w:trHeight w:val="113"/>
        </w:trPr>
        <w:tc>
          <w:tcPr>
            <w:tcW w:w="293" w:type="dxa"/>
            <w:noWrap/>
            <w:vAlign w:val="center"/>
            <w:hideMark/>
          </w:tcPr>
          <w:p w14:paraId="7221D1A0" w14:textId="56007E03"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3</w:t>
            </w:r>
          </w:p>
        </w:tc>
        <w:tc>
          <w:tcPr>
            <w:tcW w:w="494" w:type="dxa"/>
            <w:noWrap/>
            <w:vAlign w:val="center"/>
            <w:hideMark/>
          </w:tcPr>
          <w:p w14:paraId="1673EDED" w14:textId="4DD88495"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787B47E1" w14:textId="22660C6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2C817814" w14:textId="12BF06A0"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7DE85C1F" w14:textId="25ECCDD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Oxalidades</w:t>
            </w:r>
          </w:p>
        </w:tc>
        <w:tc>
          <w:tcPr>
            <w:tcW w:w="586" w:type="dxa"/>
            <w:noWrap/>
            <w:vAlign w:val="center"/>
            <w:hideMark/>
          </w:tcPr>
          <w:p w14:paraId="56230EB1" w14:textId="1A3ED27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Oxalidaceae</w:t>
            </w:r>
          </w:p>
        </w:tc>
        <w:tc>
          <w:tcPr>
            <w:tcW w:w="604" w:type="dxa"/>
            <w:noWrap/>
            <w:vAlign w:val="center"/>
            <w:hideMark/>
          </w:tcPr>
          <w:p w14:paraId="19F778D7" w14:textId="05D7C28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Oxalis</w:t>
            </w:r>
          </w:p>
        </w:tc>
        <w:tc>
          <w:tcPr>
            <w:tcW w:w="1134" w:type="dxa"/>
            <w:noWrap/>
            <w:vAlign w:val="center"/>
            <w:hideMark/>
          </w:tcPr>
          <w:p w14:paraId="45E39018" w14:textId="601C1BB6"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Oxalis sp.</w:t>
            </w:r>
          </w:p>
        </w:tc>
      </w:tr>
      <w:tr w:rsidR="00D77159" w:rsidRPr="001C0898" w14:paraId="32D1C1FA" w14:textId="77777777" w:rsidTr="009D61CA">
        <w:trPr>
          <w:trHeight w:val="113"/>
        </w:trPr>
        <w:tc>
          <w:tcPr>
            <w:tcW w:w="293" w:type="dxa"/>
            <w:noWrap/>
            <w:vAlign w:val="center"/>
            <w:hideMark/>
          </w:tcPr>
          <w:p w14:paraId="32B5F19B" w14:textId="48703DE6"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4</w:t>
            </w:r>
          </w:p>
        </w:tc>
        <w:tc>
          <w:tcPr>
            <w:tcW w:w="494" w:type="dxa"/>
            <w:noWrap/>
            <w:vAlign w:val="center"/>
            <w:hideMark/>
          </w:tcPr>
          <w:p w14:paraId="09028760" w14:textId="43752F9A"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41102CF7" w14:textId="5893AB4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2499D753" w14:textId="7B6A870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3CE64B97" w14:textId="5EB6419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les</w:t>
            </w:r>
          </w:p>
        </w:tc>
        <w:tc>
          <w:tcPr>
            <w:tcW w:w="586" w:type="dxa"/>
            <w:noWrap/>
            <w:vAlign w:val="center"/>
            <w:hideMark/>
          </w:tcPr>
          <w:p w14:paraId="69EEC1C9" w14:textId="2692E9F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ceae</w:t>
            </w:r>
          </w:p>
        </w:tc>
        <w:tc>
          <w:tcPr>
            <w:tcW w:w="604" w:type="dxa"/>
            <w:noWrap/>
            <w:vAlign w:val="center"/>
            <w:hideMark/>
          </w:tcPr>
          <w:p w14:paraId="078D255F" w14:textId="5DDB0A3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achemilla</w:t>
            </w:r>
          </w:p>
        </w:tc>
        <w:tc>
          <w:tcPr>
            <w:tcW w:w="1134" w:type="dxa"/>
            <w:noWrap/>
            <w:vAlign w:val="center"/>
            <w:hideMark/>
          </w:tcPr>
          <w:p w14:paraId="4CDF6FD3" w14:textId="63739687"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Lachemilla pinnata</w:t>
            </w:r>
          </w:p>
        </w:tc>
      </w:tr>
      <w:tr w:rsidR="00D77159" w:rsidRPr="001C0898" w14:paraId="304110D3" w14:textId="77777777" w:rsidTr="009D61CA">
        <w:trPr>
          <w:trHeight w:val="113"/>
        </w:trPr>
        <w:tc>
          <w:tcPr>
            <w:tcW w:w="293" w:type="dxa"/>
            <w:noWrap/>
            <w:vAlign w:val="center"/>
            <w:hideMark/>
          </w:tcPr>
          <w:p w14:paraId="340B62DF" w14:textId="39C2BF0F"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5</w:t>
            </w:r>
          </w:p>
        </w:tc>
        <w:tc>
          <w:tcPr>
            <w:tcW w:w="494" w:type="dxa"/>
            <w:noWrap/>
            <w:vAlign w:val="center"/>
            <w:hideMark/>
          </w:tcPr>
          <w:p w14:paraId="33DCD0B1" w14:textId="5076E612"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393EDB4F" w14:textId="4D784F7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3B704AB4" w14:textId="48C5032E"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sida</w:t>
            </w:r>
          </w:p>
        </w:tc>
        <w:tc>
          <w:tcPr>
            <w:tcW w:w="511" w:type="dxa"/>
            <w:noWrap/>
            <w:vAlign w:val="center"/>
            <w:hideMark/>
          </w:tcPr>
          <w:p w14:paraId="5DEEAF89" w14:textId="33DE031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les</w:t>
            </w:r>
          </w:p>
        </w:tc>
        <w:tc>
          <w:tcPr>
            <w:tcW w:w="586" w:type="dxa"/>
            <w:noWrap/>
            <w:vAlign w:val="center"/>
            <w:hideMark/>
          </w:tcPr>
          <w:p w14:paraId="28D0F3F0" w14:textId="2E7249B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Rosaceae</w:t>
            </w:r>
          </w:p>
        </w:tc>
        <w:tc>
          <w:tcPr>
            <w:tcW w:w="604" w:type="dxa"/>
            <w:noWrap/>
            <w:vAlign w:val="center"/>
            <w:hideMark/>
          </w:tcPr>
          <w:p w14:paraId="732AF781" w14:textId="40042E6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achemilla</w:t>
            </w:r>
          </w:p>
        </w:tc>
        <w:tc>
          <w:tcPr>
            <w:tcW w:w="1134" w:type="dxa"/>
            <w:noWrap/>
            <w:vAlign w:val="center"/>
            <w:hideMark/>
          </w:tcPr>
          <w:p w14:paraId="52660E57" w14:textId="2D4104FA"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Lachemilla ranunculoides</w:t>
            </w:r>
          </w:p>
        </w:tc>
      </w:tr>
      <w:tr w:rsidR="00D77159" w:rsidRPr="001C0898" w14:paraId="1CBD967E" w14:textId="77777777" w:rsidTr="009D61CA">
        <w:trPr>
          <w:trHeight w:val="113"/>
        </w:trPr>
        <w:tc>
          <w:tcPr>
            <w:tcW w:w="293" w:type="dxa"/>
            <w:noWrap/>
            <w:vAlign w:val="center"/>
            <w:hideMark/>
          </w:tcPr>
          <w:p w14:paraId="4B2F33BC" w14:textId="76FFE811"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6</w:t>
            </w:r>
          </w:p>
        </w:tc>
        <w:tc>
          <w:tcPr>
            <w:tcW w:w="494" w:type="dxa"/>
            <w:noWrap/>
            <w:vAlign w:val="center"/>
            <w:hideMark/>
          </w:tcPr>
          <w:p w14:paraId="6CE09F44" w14:textId="3093C375"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004AEA18" w14:textId="2C943A3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55034DE5" w14:textId="3A3EF28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511" w:type="dxa"/>
            <w:noWrap/>
            <w:vAlign w:val="center"/>
            <w:hideMark/>
          </w:tcPr>
          <w:p w14:paraId="7AD0265A" w14:textId="4E89CC3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586" w:type="dxa"/>
            <w:noWrap/>
            <w:vAlign w:val="center"/>
            <w:hideMark/>
          </w:tcPr>
          <w:p w14:paraId="1E5C42F5" w14:textId="1A6647C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Juncaceae</w:t>
            </w:r>
          </w:p>
        </w:tc>
        <w:tc>
          <w:tcPr>
            <w:tcW w:w="604" w:type="dxa"/>
            <w:noWrap/>
            <w:vAlign w:val="center"/>
            <w:hideMark/>
          </w:tcPr>
          <w:p w14:paraId="54817902" w14:textId="7BB7EDE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Distichia</w:t>
            </w:r>
          </w:p>
        </w:tc>
        <w:tc>
          <w:tcPr>
            <w:tcW w:w="1134" w:type="dxa"/>
            <w:noWrap/>
            <w:vAlign w:val="center"/>
            <w:hideMark/>
          </w:tcPr>
          <w:p w14:paraId="060C30ED" w14:textId="4DD20AF8"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Distichia acicularis</w:t>
            </w:r>
          </w:p>
        </w:tc>
      </w:tr>
      <w:tr w:rsidR="00D77159" w:rsidRPr="001C0898" w14:paraId="2227D7AB" w14:textId="77777777" w:rsidTr="009D61CA">
        <w:trPr>
          <w:trHeight w:val="113"/>
        </w:trPr>
        <w:tc>
          <w:tcPr>
            <w:tcW w:w="293" w:type="dxa"/>
            <w:noWrap/>
            <w:vAlign w:val="center"/>
          </w:tcPr>
          <w:p w14:paraId="649CB2BA" w14:textId="0DFBB6F2"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7</w:t>
            </w:r>
          </w:p>
        </w:tc>
        <w:tc>
          <w:tcPr>
            <w:tcW w:w="494" w:type="dxa"/>
            <w:noWrap/>
            <w:vAlign w:val="center"/>
          </w:tcPr>
          <w:p w14:paraId="6A8185CD" w14:textId="0CA61624"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tcPr>
          <w:p w14:paraId="05F6E976" w14:textId="5AAC2DB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tcPr>
          <w:p w14:paraId="6C66FB21" w14:textId="1A624F4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511" w:type="dxa"/>
            <w:noWrap/>
            <w:vAlign w:val="center"/>
          </w:tcPr>
          <w:p w14:paraId="45BD01B8" w14:textId="4888E895"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586" w:type="dxa"/>
            <w:noWrap/>
            <w:vAlign w:val="center"/>
          </w:tcPr>
          <w:p w14:paraId="7EF7DCDC" w14:textId="474F6B0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604" w:type="dxa"/>
            <w:noWrap/>
            <w:vAlign w:val="center"/>
          </w:tcPr>
          <w:p w14:paraId="05E0EF24" w14:textId="4CC9CFA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Calamagrostis</w:t>
            </w:r>
          </w:p>
        </w:tc>
        <w:tc>
          <w:tcPr>
            <w:tcW w:w="1134" w:type="dxa"/>
            <w:noWrap/>
            <w:vAlign w:val="center"/>
          </w:tcPr>
          <w:p w14:paraId="2142FE70" w14:textId="752FE08E"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Calamagrostis vicunarum</w:t>
            </w:r>
          </w:p>
        </w:tc>
      </w:tr>
      <w:tr w:rsidR="00D77159" w:rsidRPr="001C0898" w14:paraId="7B894FA0" w14:textId="77777777" w:rsidTr="009D61CA">
        <w:trPr>
          <w:trHeight w:val="113"/>
        </w:trPr>
        <w:tc>
          <w:tcPr>
            <w:tcW w:w="293" w:type="dxa"/>
            <w:noWrap/>
            <w:vAlign w:val="center"/>
          </w:tcPr>
          <w:p w14:paraId="6D8991D0" w14:textId="48C68BD7"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8</w:t>
            </w:r>
          </w:p>
        </w:tc>
        <w:tc>
          <w:tcPr>
            <w:tcW w:w="494" w:type="dxa"/>
            <w:noWrap/>
            <w:vAlign w:val="center"/>
          </w:tcPr>
          <w:p w14:paraId="51ABB878" w14:textId="03EF9272"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tcPr>
          <w:p w14:paraId="43D0C09D" w14:textId="18D1E30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tcPr>
          <w:p w14:paraId="3A7A2BE4" w14:textId="46FE4AB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511" w:type="dxa"/>
            <w:noWrap/>
            <w:vAlign w:val="center"/>
          </w:tcPr>
          <w:p w14:paraId="7BF29008" w14:textId="24846462"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586" w:type="dxa"/>
            <w:noWrap/>
            <w:vAlign w:val="center"/>
          </w:tcPr>
          <w:p w14:paraId="238C8AAE" w14:textId="060BD5A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604" w:type="dxa"/>
            <w:noWrap/>
            <w:vAlign w:val="center"/>
          </w:tcPr>
          <w:p w14:paraId="61B0EDC8" w14:textId="0F10172D"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Calamagrostis</w:t>
            </w:r>
          </w:p>
        </w:tc>
        <w:tc>
          <w:tcPr>
            <w:tcW w:w="1134" w:type="dxa"/>
            <w:noWrap/>
            <w:vAlign w:val="center"/>
          </w:tcPr>
          <w:p w14:paraId="5B9EF0D0" w14:textId="7755D2F7"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Calamagrostis rigescens</w:t>
            </w:r>
          </w:p>
        </w:tc>
      </w:tr>
      <w:tr w:rsidR="00D77159" w:rsidRPr="001C0898" w14:paraId="34478841" w14:textId="77777777" w:rsidTr="009D61CA">
        <w:trPr>
          <w:trHeight w:val="113"/>
        </w:trPr>
        <w:tc>
          <w:tcPr>
            <w:tcW w:w="293" w:type="dxa"/>
            <w:noWrap/>
            <w:vAlign w:val="center"/>
          </w:tcPr>
          <w:p w14:paraId="5DC094D3" w14:textId="328B41B8"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19</w:t>
            </w:r>
          </w:p>
        </w:tc>
        <w:tc>
          <w:tcPr>
            <w:tcW w:w="494" w:type="dxa"/>
            <w:noWrap/>
            <w:vAlign w:val="center"/>
          </w:tcPr>
          <w:p w14:paraId="401A4B7A" w14:textId="23651094"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tcPr>
          <w:p w14:paraId="4BCE6594" w14:textId="7739C45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tcPr>
          <w:p w14:paraId="481BCBF0" w14:textId="7E2E683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511" w:type="dxa"/>
            <w:noWrap/>
            <w:vAlign w:val="center"/>
          </w:tcPr>
          <w:p w14:paraId="6D6B829D" w14:textId="5560F6B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586" w:type="dxa"/>
            <w:noWrap/>
            <w:vAlign w:val="center"/>
          </w:tcPr>
          <w:p w14:paraId="507EA55D" w14:textId="03E6E57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604" w:type="dxa"/>
            <w:noWrap/>
            <w:vAlign w:val="center"/>
          </w:tcPr>
          <w:p w14:paraId="259AC305" w14:textId="4BFDC52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uhlenbergia</w:t>
            </w:r>
          </w:p>
        </w:tc>
        <w:tc>
          <w:tcPr>
            <w:tcW w:w="1134" w:type="dxa"/>
            <w:noWrap/>
            <w:vAlign w:val="center"/>
          </w:tcPr>
          <w:p w14:paraId="3D384F50" w14:textId="6181F2A3"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Muhlenbergia peruviana</w:t>
            </w:r>
          </w:p>
        </w:tc>
      </w:tr>
      <w:tr w:rsidR="00D77159" w:rsidRPr="001C0898" w14:paraId="3D784F7E" w14:textId="77777777" w:rsidTr="009D61CA">
        <w:trPr>
          <w:trHeight w:val="113"/>
        </w:trPr>
        <w:tc>
          <w:tcPr>
            <w:tcW w:w="293" w:type="dxa"/>
            <w:noWrap/>
            <w:vAlign w:val="center"/>
          </w:tcPr>
          <w:p w14:paraId="30432190" w14:textId="10023329"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20</w:t>
            </w:r>
          </w:p>
        </w:tc>
        <w:tc>
          <w:tcPr>
            <w:tcW w:w="494" w:type="dxa"/>
            <w:noWrap/>
            <w:vAlign w:val="center"/>
          </w:tcPr>
          <w:p w14:paraId="1A6B5739" w14:textId="7EC5CA41"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tcPr>
          <w:p w14:paraId="22FDEB3E" w14:textId="15ED9DA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tcPr>
          <w:p w14:paraId="02367295" w14:textId="49B68293"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511" w:type="dxa"/>
            <w:noWrap/>
            <w:vAlign w:val="center"/>
          </w:tcPr>
          <w:p w14:paraId="7DD6756C" w14:textId="3FDB51CB"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586" w:type="dxa"/>
            <w:noWrap/>
            <w:vAlign w:val="center"/>
          </w:tcPr>
          <w:p w14:paraId="2763B264" w14:textId="600B1957"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604" w:type="dxa"/>
            <w:noWrap/>
            <w:vAlign w:val="center"/>
          </w:tcPr>
          <w:p w14:paraId="36BF5E00" w14:textId="0D93B161"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aspalum</w:t>
            </w:r>
          </w:p>
        </w:tc>
        <w:tc>
          <w:tcPr>
            <w:tcW w:w="1134" w:type="dxa"/>
            <w:noWrap/>
            <w:vAlign w:val="center"/>
          </w:tcPr>
          <w:p w14:paraId="6685FE43" w14:textId="440D5B52"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Paspalum pygmaeum</w:t>
            </w:r>
          </w:p>
        </w:tc>
      </w:tr>
      <w:tr w:rsidR="00D77159" w:rsidRPr="001C0898" w14:paraId="7CE401F6" w14:textId="77777777" w:rsidTr="009D61CA">
        <w:trPr>
          <w:trHeight w:val="113"/>
        </w:trPr>
        <w:tc>
          <w:tcPr>
            <w:tcW w:w="293" w:type="dxa"/>
            <w:noWrap/>
            <w:vAlign w:val="center"/>
            <w:hideMark/>
          </w:tcPr>
          <w:p w14:paraId="4B8E77FA" w14:textId="5D9A225E" w:rsidR="009376CA" w:rsidRPr="00F17C35" w:rsidRDefault="009376CA" w:rsidP="003E7A75">
            <w:pPr>
              <w:spacing w:line="276" w:lineRule="auto"/>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21</w:t>
            </w:r>
          </w:p>
        </w:tc>
        <w:tc>
          <w:tcPr>
            <w:tcW w:w="494" w:type="dxa"/>
            <w:noWrap/>
            <w:vAlign w:val="center"/>
            <w:hideMark/>
          </w:tcPr>
          <w:p w14:paraId="339D9E8B" w14:textId="1B68F704" w:rsidR="009376CA" w:rsidRPr="00F17C35" w:rsidRDefault="009376CA" w:rsidP="003E7A75">
            <w:pPr>
              <w:spacing w:line="276" w:lineRule="auto"/>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noWrap/>
            <w:vAlign w:val="center"/>
            <w:hideMark/>
          </w:tcPr>
          <w:p w14:paraId="40D8037A" w14:textId="354B848C"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noWrap/>
            <w:vAlign w:val="center"/>
            <w:hideMark/>
          </w:tcPr>
          <w:p w14:paraId="3A0A3603" w14:textId="0FBC974F"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511" w:type="dxa"/>
            <w:noWrap/>
            <w:vAlign w:val="center"/>
            <w:hideMark/>
          </w:tcPr>
          <w:p w14:paraId="34C6F100" w14:textId="55DC4E78"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586" w:type="dxa"/>
            <w:noWrap/>
            <w:vAlign w:val="center"/>
            <w:hideMark/>
          </w:tcPr>
          <w:p w14:paraId="4F1853A8" w14:textId="4B69C864"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604" w:type="dxa"/>
            <w:noWrap/>
            <w:vAlign w:val="center"/>
            <w:hideMark/>
          </w:tcPr>
          <w:p w14:paraId="734E38E2" w14:textId="1DB27D66" w:rsidR="009376CA" w:rsidRPr="00F17C35" w:rsidRDefault="009376CA" w:rsidP="003E7A75">
            <w:pPr>
              <w:spacing w:line="276" w:lineRule="auto"/>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aspalum</w:t>
            </w:r>
          </w:p>
        </w:tc>
        <w:tc>
          <w:tcPr>
            <w:tcW w:w="1134" w:type="dxa"/>
            <w:noWrap/>
            <w:vAlign w:val="center"/>
            <w:hideMark/>
          </w:tcPr>
          <w:p w14:paraId="1AE922AD" w14:textId="76BC1D17"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Paspalum sp.</w:t>
            </w:r>
          </w:p>
        </w:tc>
      </w:tr>
      <w:tr w:rsidR="00D77159" w:rsidRPr="001C0898" w14:paraId="38BBB996" w14:textId="77777777" w:rsidTr="009D61CA">
        <w:trPr>
          <w:trHeight w:val="113"/>
        </w:trPr>
        <w:tc>
          <w:tcPr>
            <w:tcW w:w="293" w:type="dxa"/>
            <w:tcBorders>
              <w:bottom w:val="single" w:sz="4" w:space="0" w:color="auto"/>
            </w:tcBorders>
            <w:noWrap/>
            <w:vAlign w:val="center"/>
            <w:hideMark/>
          </w:tcPr>
          <w:p w14:paraId="522C46A2" w14:textId="20376248" w:rsidR="009376CA" w:rsidRPr="00F17C35" w:rsidRDefault="009376CA" w:rsidP="00D77159">
            <w:pPr>
              <w:ind w:left="-164"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22</w:t>
            </w:r>
          </w:p>
        </w:tc>
        <w:tc>
          <w:tcPr>
            <w:tcW w:w="494" w:type="dxa"/>
            <w:tcBorders>
              <w:bottom w:val="single" w:sz="4" w:space="0" w:color="auto"/>
            </w:tcBorders>
            <w:noWrap/>
            <w:vAlign w:val="center"/>
            <w:hideMark/>
          </w:tcPr>
          <w:p w14:paraId="079E8FE5" w14:textId="40FF5AC0" w:rsidR="009376CA" w:rsidRPr="00F17C35" w:rsidRDefault="009376CA" w:rsidP="00F17C35">
            <w:pPr>
              <w:ind w:left="-120" w:right="-30" w:firstLine="120"/>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lantae</w:t>
            </w:r>
          </w:p>
        </w:tc>
        <w:tc>
          <w:tcPr>
            <w:tcW w:w="595" w:type="dxa"/>
            <w:tcBorders>
              <w:bottom w:val="single" w:sz="4" w:space="0" w:color="auto"/>
            </w:tcBorders>
            <w:noWrap/>
            <w:vAlign w:val="center"/>
            <w:hideMark/>
          </w:tcPr>
          <w:p w14:paraId="6902EBE7" w14:textId="59D1CAC7" w:rsidR="009376CA" w:rsidRPr="00F17C35" w:rsidRDefault="009376CA" w:rsidP="00F17C35">
            <w:pPr>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Magnoliophyta</w:t>
            </w:r>
          </w:p>
        </w:tc>
        <w:tc>
          <w:tcPr>
            <w:tcW w:w="745" w:type="dxa"/>
            <w:tcBorders>
              <w:bottom w:val="single" w:sz="4" w:space="0" w:color="auto"/>
            </w:tcBorders>
            <w:noWrap/>
            <w:vAlign w:val="center"/>
            <w:hideMark/>
          </w:tcPr>
          <w:p w14:paraId="3020E119" w14:textId="6EDF89E8" w:rsidR="009376CA" w:rsidRPr="00F17C35" w:rsidRDefault="009376CA" w:rsidP="00F17C35">
            <w:pPr>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Liliopsida</w:t>
            </w:r>
          </w:p>
        </w:tc>
        <w:tc>
          <w:tcPr>
            <w:tcW w:w="511" w:type="dxa"/>
            <w:tcBorders>
              <w:bottom w:val="single" w:sz="4" w:space="0" w:color="auto"/>
            </w:tcBorders>
            <w:noWrap/>
            <w:vAlign w:val="center"/>
            <w:hideMark/>
          </w:tcPr>
          <w:p w14:paraId="7868504C" w14:textId="5D08A4F0" w:rsidR="009376CA" w:rsidRPr="00F17C35" w:rsidRDefault="009376CA" w:rsidP="00F17C35">
            <w:pPr>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les</w:t>
            </w:r>
          </w:p>
        </w:tc>
        <w:tc>
          <w:tcPr>
            <w:tcW w:w="586" w:type="dxa"/>
            <w:tcBorders>
              <w:bottom w:val="single" w:sz="4" w:space="0" w:color="auto"/>
            </w:tcBorders>
            <w:noWrap/>
            <w:vAlign w:val="center"/>
            <w:hideMark/>
          </w:tcPr>
          <w:p w14:paraId="54DD7A1B" w14:textId="034DB37D" w:rsidR="009376CA" w:rsidRPr="00F17C35" w:rsidRDefault="009376CA" w:rsidP="00F17C35">
            <w:pPr>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Poaceae</w:t>
            </w:r>
          </w:p>
        </w:tc>
        <w:tc>
          <w:tcPr>
            <w:tcW w:w="604" w:type="dxa"/>
            <w:tcBorders>
              <w:bottom w:val="single" w:sz="4" w:space="0" w:color="auto"/>
            </w:tcBorders>
            <w:noWrap/>
            <w:vAlign w:val="center"/>
            <w:hideMark/>
          </w:tcPr>
          <w:p w14:paraId="4FA23972" w14:textId="1F67560D" w:rsidR="009376CA" w:rsidRPr="00F17C35" w:rsidRDefault="009376CA" w:rsidP="00F17C35">
            <w:pPr>
              <w:ind w:left="-110" w:right="-91"/>
              <w:jc w:val="center"/>
              <w:rPr>
                <w:rFonts w:eastAsia="Times New Roman" w:cs="Times New Roman"/>
                <w:color w:val="000000"/>
                <w:sz w:val="8"/>
                <w:szCs w:val="8"/>
                <w:lang w:eastAsia="es-PE"/>
              </w:rPr>
            </w:pPr>
            <w:r w:rsidRPr="00F17C35">
              <w:rPr>
                <w:rFonts w:eastAsia="Times New Roman" w:cs="Times New Roman"/>
                <w:color w:val="000000"/>
                <w:sz w:val="8"/>
                <w:szCs w:val="8"/>
                <w:lang w:eastAsia="es-PE"/>
              </w:rPr>
              <w:t>Stipa</w:t>
            </w:r>
          </w:p>
        </w:tc>
        <w:tc>
          <w:tcPr>
            <w:tcW w:w="1134" w:type="dxa"/>
            <w:tcBorders>
              <w:bottom w:val="single" w:sz="4" w:space="0" w:color="auto"/>
            </w:tcBorders>
            <w:noWrap/>
            <w:vAlign w:val="center"/>
            <w:hideMark/>
          </w:tcPr>
          <w:p w14:paraId="1D82A9E0" w14:textId="3A2C78DF" w:rsidR="009376CA" w:rsidRPr="00D77159" w:rsidRDefault="009376CA" w:rsidP="003E7A75">
            <w:pPr>
              <w:spacing w:line="276" w:lineRule="auto"/>
              <w:ind w:right="-110"/>
              <w:rPr>
                <w:rFonts w:eastAsia="Times New Roman" w:cs="Times New Roman"/>
                <w:i/>
                <w:iCs/>
                <w:color w:val="000000"/>
                <w:sz w:val="8"/>
                <w:szCs w:val="8"/>
                <w:lang w:eastAsia="es-PE"/>
              </w:rPr>
            </w:pPr>
            <w:r w:rsidRPr="00D77159">
              <w:rPr>
                <w:rFonts w:eastAsia="Times New Roman" w:cs="Times New Roman"/>
                <w:i/>
                <w:iCs/>
                <w:color w:val="000000"/>
                <w:sz w:val="8"/>
                <w:szCs w:val="8"/>
                <w:lang w:eastAsia="es-PE"/>
              </w:rPr>
              <w:t>Stipa ichu</w:t>
            </w:r>
          </w:p>
        </w:tc>
      </w:tr>
    </w:tbl>
    <w:p w14:paraId="14CB86B6" w14:textId="16A85D87" w:rsidR="009376CA" w:rsidRPr="00B96863" w:rsidRDefault="009376CA" w:rsidP="00F17C35">
      <w:pPr>
        <w:pStyle w:val="Descripcin"/>
        <w:jc w:val="both"/>
        <w:rPr>
          <w:rFonts w:ascii="Arial" w:hAnsi="Arial" w:cs="Arial"/>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15</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00F17C35" w:rsidRPr="00091772">
        <w:rPr>
          <w:rFonts w:ascii="Arial" w:hAnsi="Arial" w:cs="Arial"/>
          <w:i w:val="0"/>
          <w:iCs w:val="0"/>
          <w:color w:val="auto"/>
          <w:lang w:val="es-PE"/>
        </w:rPr>
        <w:t>Clasificación taxonómica de las especies de flora vascular registradas en el área de estudio (20</w:t>
      </w:r>
      <w:r w:rsidR="00F17C35">
        <w:rPr>
          <w:rFonts w:ascii="Arial" w:hAnsi="Arial" w:cs="Arial"/>
          <w:i w:val="0"/>
          <w:iCs w:val="0"/>
          <w:color w:val="auto"/>
          <w:lang w:val="es-PE"/>
        </w:rPr>
        <w:t>20</w:t>
      </w:r>
      <w:r w:rsidR="00F17C35" w:rsidRPr="00091772">
        <w:rPr>
          <w:rFonts w:ascii="Arial" w:hAnsi="Arial" w:cs="Arial"/>
          <w:i w:val="0"/>
          <w:iCs w:val="0"/>
          <w:color w:val="auto"/>
          <w:lang w:val="es-PE"/>
        </w:rPr>
        <w:t>)</w:t>
      </w:r>
    </w:p>
    <w:tbl>
      <w:tblPr>
        <w:tblStyle w:val="Estilo1"/>
        <w:tblW w:w="4962" w:type="dxa"/>
        <w:tblLayout w:type="fixed"/>
        <w:tblLook w:val="04A0" w:firstRow="1" w:lastRow="0" w:firstColumn="1" w:lastColumn="0" w:noHBand="0" w:noVBand="1"/>
      </w:tblPr>
      <w:tblGrid>
        <w:gridCol w:w="284"/>
        <w:gridCol w:w="1134"/>
        <w:gridCol w:w="1701"/>
        <w:gridCol w:w="567"/>
        <w:gridCol w:w="425"/>
        <w:gridCol w:w="425"/>
        <w:gridCol w:w="426"/>
      </w:tblGrid>
      <w:tr w:rsidR="00B96863" w:rsidRPr="00B96863" w14:paraId="1C59D3CF" w14:textId="77777777" w:rsidTr="00D77159">
        <w:trPr>
          <w:trHeight w:val="170"/>
        </w:trPr>
        <w:tc>
          <w:tcPr>
            <w:tcW w:w="284" w:type="dxa"/>
            <w:tcBorders>
              <w:top w:val="single" w:sz="4" w:space="0" w:color="auto"/>
              <w:bottom w:val="single" w:sz="4" w:space="0" w:color="auto"/>
            </w:tcBorders>
            <w:shd w:val="clear" w:color="auto" w:fill="D9D9D9" w:themeFill="background1" w:themeFillShade="D9"/>
            <w:noWrap/>
            <w:vAlign w:val="center"/>
          </w:tcPr>
          <w:p w14:paraId="7C55D225" w14:textId="77777777" w:rsidR="00B96863" w:rsidRPr="00D77159" w:rsidRDefault="00B96863" w:rsidP="00B96863">
            <w:pPr>
              <w:ind w:left="-106" w:right="-108"/>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N°</w:t>
            </w:r>
          </w:p>
        </w:tc>
        <w:tc>
          <w:tcPr>
            <w:tcW w:w="1134" w:type="dxa"/>
            <w:tcBorders>
              <w:top w:val="single" w:sz="4" w:space="0" w:color="auto"/>
              <w:bottom w:val="single" w:sz="4" w:space="0" w:color="auto"/>
            </w:tcBorders>
            <w:shd w:val="clear" w:color="auto" w:fill="D9D9D9" w:themeFill="background1" w:themeFillShade="D9"/>
            <w:noWrap/>
            <w:vAlign w:val="center"/>
          </w:tcPr>
          <w:p w14:paraId="036BE190" w14:textId="2FCF41B6" w:rsidR="00B96863" w:rsidRPr="00D77159" w:rsidRDefault="00B96863" w:rsidP="00B96863">
            <w:pPr>
              <w:ind w:left="-106" w:right="-108"/>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Especie</w:t>
            </w:r>
          </w:p>
        </w:tc>
        <w:tc>
          <w:tcPr>
            <w:tcW w:w="1701" w:type="dxa"/>
            <w:tcBorders>
              <w:top w:val="single" w:sz="4" w:space="0" w:color="auto"/>
              <w:bottom w:val="single" w:sz="4" w:space="0" w:color="auto"/>
            </w:tcBorders>
            <w:shd w:val="clear" w:color="auto" w:fill="D9D9D9" w:themeFill="background1" w:themeFillShade="D9"/>
            <w:noWrap/>
            <w:vAlign w:val="center"/>
          </w:tcPr>
          <w:p w14:paraId="5CB8F833" w14:textId="77A0257C" w:rsidR="00B96863" w:rsidRPr="00D77159" w:rsidRDefault="00B96863" w:rsidP="00B96863">
            <w:pPr>
              <w:ind w:left="-106" w:right="-108"/>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Nombre Científico</w:t>
            </w:r>
          </w:p>
        </w:tc>
        <w:tc>
          <w:tcPr>
            <w:tcW w:w="567" w:type="dxa"/>
            <w:tcBorders>
              <w:top w:val="single" w:sz="4" w:space="0" w:color="auto"/>
              <w:bottom w:val="single" w:sz="4" w:space="0" w:color="auto"/>
            </w:tcBorders>
            <w:shd w:val="clear" w:color="auto" w:fill="D9D9D9" w:themeFill="background1" w:themeFillShade="D9"/>
            <w:noWrap/>
            <w:vAlign w:val="center"/>
          </w:tcPr>
          <w:p w14:paraId="3F16A0C8" w14:textId="77777777" w:rsidR="00B96863" w:rsidRPr="00D77159" w:rsidRDefault="00B96863" w:rsidP="00B96863">
            <w:pPr>
              <w:ind w:left="-107" w:right="-106"/>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PMB-01</w:t>
            </w:r>
          </w:p>
        </w:tc>
        <w:tc>
          <w:tcPr>
            <w:tcW w:w="425" w:type="dxa"/>
            <w:tcBorders>
              <w:top w:val="single" w:sz="4" w:space="0" w:color="auto"/>
              <w:bottom w:val="single" w:sz="4" w:space="0" w:color="auto"/>
            </w:tcBorders>
            <w:shd w:val="clear" w:color="auto" w:fill="D9D9D9" w:themeFill="background1" w:themeFillShade="D9"/>
            <w:vAlign w:val="center"/>
          </w:tcPr>
          <w:p w14:paraId="6222F3D8" w14:textId="77777777" w:rsidR="00B96863" w:rsidRPr="00D77159" w:rsidRDefault="00B96863" w:rsidP="00B96863">
            <w:pPr>
              <w:ind w:left="-107" w:right="-106"/>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PMB-02</w:t>
            </w:r>
          </w:p>
        </w:tc>
        <w:tc>
          <w:tcPr>
            <w:tcW w:w="425" w:type="dxa"/>
            <w:tcBorders>
              <w:top w:val="single" w:sz="4" w:space="0" w:color="auto"/>
              <w:bottom w:val="single" w:sz="4" w:space="0" w:color="auto"/>
            </w:tcBorders>
            <w:shd w:val="clear" w:color="auto" w:fill="D9D9D9" w:themeFill="background1" w:themeFillShade="D9"/>
            <w:noWrap/>
            <w:vAlign w:val="center"/>
          </w:tcPr>
          <w:p w14:paraId="71F1817A" w14:textId="1A7B353A" w:rsidR="00B96863" w:rsidRPr="00D77159" w:rsidRDefault="00B96863" w:rsidP="00D77159">
            <w:pPr>
              <w:ind w:left="-108" w:right="-106"/>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Total</w:t>
            </w:r>
          </w:p>
        </w:tc>
        <w:tc>
          <w:tcPr>
            <w:tcW w:w="426" w:type="dxa"/>
            <w:tcBorders>
              <w:top w:val="single" w:sz="4" w:space="0" w:color="auto"/>
              <w:bottom w:val="single" w:sz="4" w:space="0" w:color="auto"/>
            </w:tcBorders>
            <w:shd w:val="clear" w:color="auto" w:fill="D9D9D9" w:themeFill="background1" w:themeFillShade="D9"/>
            <w:vAlign w:val="center"/>
          </w:tcPr>
          <w:p w14:paraId="5901279F" w14:textId="77777777" w:rsidR="00B96863" w:rsidRPr="00D77159" w:rsidRDefault="00B96863" w:rsidP="00D77159">
            <w:pPr>
              <w:ind w:left="-105" w:right="-110"/>
              <w:jc w:val="center"/>
              <w:rPr>
                <w:rFonts w:ascii="Arial" w:eastAsia="Times New Roman" w:hAnsi="Arial" w:cs="Arial"/>
                <w:b/>
                <w:bCs/>
                <w:color w:val="000000"/>
                <w:sz w:val="10"/>
                <w:szCs w:val="10"/>
                <w:lang w:eastAsia="es-PE"/>
              </w:rPr>
            </w:pPr>
            <w:r w:rsidRPr="00D77159">
              <w:rPr>
                <w:rFonts w:ascii="Arial" w:eastAsia="Times New Roman" w:hAnsi="Arial" w:cs="Arial"/>
                <w:b/>
                <w:bCs/>
                <w:color w:val="000000"/>
                <w:sz w:val="10"/>
                <w:szCs w:val="10"/>
                <w:lang w:eastAsia="es-PE"/>
              </w:rPr>
              <w:t>Pi %</w:t>
            </w:r>
          </w:p>
        </w:tc>
      </w:tr>
      <w:tr w:rsidR="00B96863" w:rsidRPr="00B96863" w14:paraId="0CD8685F" w14:textId="77777777" w:rsidTr="009D61CA">
        <w:trPr>
          <w:trHeight w:val="113"/>
        </w:trPr>
        <w:tc>
          <w:tcPr>
            <w:tcW w:w="284" w:type="dxa"/>
            <w:tcBorders>
              <w:top w:val="single" w:sz="4" w:space="0" w:color="auto"/>
            </w:tcBorders>
            <w:noWrap/>
            <w:vAlign w:val="center"/>
            <w:hideMark/>
          </w:tcPr>
          <w:p w14:paraId="3D1F65E5"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1134" w:type="dxa"/>
            <w:tcBorders>
              <w:top w:val="single" w:sz="4" w:space="0" w:color="auto"/>
            </w:tcBorders>
            <w:noWrap/>
            <w:vAlign w:val="center"/>
          </w:tcPr>
          <w:p w14:paraId="7894D6C8"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Baccharis tricuneata</w:t>
            </w:r>
          </w:p>
        </w:tc>
        <w:tc>
          <w:tcPr>
            <w:tcW w:w="1701" w:type="dxa"/>
            <w:tcBorders>
              <w:top w:val="single" w:sz="4" w:space="0" w:color="auto"/>
            </w:tcBorders>
            <w:noWrap/>
            <w:vAlign w:val="center"/>
          </w:tcPr>
          <w:p w14:paraId="0100B9A3"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Baccharis tricuneata Wedd.</w:t>
            </w:r>
          </w:p>
        </w:tc>
        <w:tc>
          <w:tcPr>
            <w:tcW w:w="567" w:type="dxa"/>
            <w:tcBorders>
              <w:top w:val="single" w:sz="4" w:space="0" w:color="auto"/>
            </w:tcBorders>
            <w:noWrap/>
            <w:vAlign w:val="center"/>
          </w:tcPr>
          <w:p w14:paraId="13DE42D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tcBorders>
              <w:top w:val="single" w:sz="4" w:space="0" w:color="auto"/>
            </w:tcBorders>
            <w:noWrap/>
            <w:vAlign w:val="center"/>
          </w:tcPr>
          <w:p w14:paraId="50B5D99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tcBorders>
              <w:top w:val="single" w:sz="4" w:space="0" w:color="auto"/>
            </w:tcBorders>
            <w:shd w:val="clear" w:color="auto" w:fill="F2F2F2" w:themeFill="background1" w:themeFillShade="F2"/>
            <w:noWrap/>
            <w:vAlign w:val="center"/>
          </w:tcPr>
          <w:p w14:paraId="6B6850E6"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w:t>
            </w:r>
          </w:p>
        </w:tc>
        <w:tc>
          <w:tcPr>
            <w:tcW w:w="426" w:type="dxa"/>
            <w:tcBorders>
              <w:top w:val="single" w:sz="4" w:space="0" w:color="auto"/>
            </w:tcBorders>
            <w:noWrap/>
            <w:vAlign w:val="center"/>
          </w:tcPr>
          <w:p w14:paraId="1BF47926"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0.45</w:t>
            </w:r>
          </w:p>
        </w:tc>
      </w:tr>
      <w:tr w:rsidR="00B96863" w:rsidRPr="00B96863" w14:paraId="0D8BED92" w14:textId="77777777" w:rsidTr="009D61CA">
        <w:trPr>
          <w:trHeight w:val="113"/>
        </w:trPr>
        <w:tc>
          <w:tcPr>
            <w:tcW w:w="284" w:type="dxa"/>
            <w:noWrap/>
            <w:vAlign w:val="center"/>
            <w:hideMark/>
          </w:tcPr>
          <w:p w14:paraId="6528B583"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2</w:t>
            </w:r>
          </w:p>
        </w:tc>
        <w:tc>
          <w:tcPr>
            <w:tcW w:w="1134" w:type="dxa"/>
            <w:noWrap/>
            <w:vAlign w:val="center"/>
          </w:tcPr>
          <w:p w14:paraId="65C85AD9"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Belloa sp.</w:t>
            </w:r>
          </w:p>
        </w:tc>
        <w:tc>
          <w:tcPr>
            <w:tcW w:w="1701" w:type="dxa"/>
            <w:noWrap/>
            <w:vAlign w:val="center"/>
          </w:tcPr>
          <w:p w14:paraId="52522520"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Belloa sp.</w:t>
            </w:r>
          </w:p>
        </w:tc>
        <w:tc>
          <w:tcPr>
            <w:tcW w:w="567" w:type="dxa"/>
            <w:noWrap/>
            <w:vAlign w:val="center"/>
          </w:tcPr>
          <w:p w14:paraId="346724DA"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noWrap/>
            <w:vAlign w:val="center"/>
          </w:tcPr>
          <w:p w14:paraId="73FD8C12"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4</w:t>
            </w:r>
          </w:p>
        </w:tc>
        <w:tc>
          <w:tcPr>
            <w:tcW w:w="425" w:type="dxa"/>
            <w:shd w:val="clear" w:color="auto" w:fill="D9D9D9" w:themeFill="background1" w:themeFillShade="D9"/>
            <w:noWrap/>
            <w:vAlign w:val="center"/>
          </w:tcPr>
          <w:p w14:paraId="60F37650"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5</w:t>
            </w:r>
          </w:p>
        </w:tc>
        <w:tc>
          <w:tcPr>
            <w:tcW w:w="426" w:type="dxa"/>
            <w:noWrap/>
            <w:vAlign w:val="center"/>
          </w:tcPr>
          <w:p w14:paraId="770ECAED"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2.26</w:t>
            </w:r>
          </w:p>
        </w:tc>
      </w:tr>
      <w:tr w:rsidR="00B96863" w:rsidRPr="00B96863" w14:paraId="1C4FA53E" w14:textId="77777777" w:rsidTr="009D61CA">
        <w:trPr>
          <w:trHeight w:val="113"/>
        </w:trPr>
        <w:tc>
          <w:tcPr>
            <w:tcW w:w="284" w:type="dxa"/>
            <w:noWrap/>
            <w:vAlign w:val="center"/>
            <w:hideMark/>
          </w:tcPr>
          <w:p w14:paraId="4C25BD19"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3</w:t>
            </w:r>
          </w:p>
        </w:tc>
        <w:tc>
          <w:tcPr>
            <w:tcW w:w="1134" w:type="dxa"/>
            <w:noWrap/>
            <w:vAlign w:val="center"/>
          </w:tcPr>
          <w:p w14:paraId="5ED457B9"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Chersodoma antenaria</w:t>
            </w:r>
          </w:p>
        </w:tc>
        <w:tc>
          <w:tcPr>
            <w:tcW w:w="1701" w:type="dxa"/>
            <w:noWrap/>
            <w:vAlign w:val="center"/>
          </w:tcPr>
          <w:p w14:paraId="133646C7"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Chersodoma antenaria (Mié.) Cabrera</w:t>
            </w:r>
          </w:p>
        </w:tc>
        <w:tc>
          <w:tcPr>
            <w:tcW w:w="567" w:type="dxa"/>
            <w:noWrap/>
            <w:vAlign w:val="center"/>
          </w:tcPr>
          <w:p w14:paraId="2445E95B"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29161037"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3</w:t>
            </w:r>
          </w:p>
        </w:tc>
        <w:tc>
          <w:tcPr>
            <w:tcW w:w="425" w:type="dxa"/>
            <w:shd w:val="clear" w:color="auto" w:fill="F2F2F2" w:themeFill="background1" w:themeFillShade="F2"/>
            <w:noWrap/>
            <w:vAlign w:val="center"/>
          </w:tcPr>
          <w:p w14:paraId="4E78E4BF"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3</w:t>
            </w:r>
          </w:p>
        </w:tc>
        <w:tc>
          <w:tcPr>
            <w:tcW w:w="426" w:type="dxa"/>
            <w:noWrap/>
            <w:vAlign w:val="center"/>
          </w:tcPr>
          <w:p w14:paraId="0EEC5A44"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1.36</w:t>
            </w:r>
          </w:p>
        </w:tc>
      </w:tr>
      <w:tr w:rsidR="00B96863" w:rsidRPr="00B96863" w14:paraId="4BBD74CB" w14:textId="77777777" w:rsidTr="009D61CA">
        <w:trPr>
          <w:trHeight w:val="113"/>
        </w:trPr>
        <w:tc>
          <w:tcPr>
            <w:tcW w:w="284" w:type="dxa"/>
            <w:noWrap/>
            <w:vAlign w:val="center"/>
            <w:hideMark/>
          </w:tcPr>
          <w:p w14:paraId="3682FA64"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4</w:t>
            </w:r>
          </w:p>
        </w:tc>
        <w:tc>
          <w:tcPr>
            <w:tcW w:w="1134" w:type="dxa"/>
            <w:noWrap/>
            <w:vAlign w:val="center"/>
          </w:tcPr>
          <w:p w14:paraId="59CC9103"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Paranephelius ovatus</w:t>
            </w:r>
          </w:p>
        </w:tc>
        <w:tc>
          <w:tcPr>
            <w:tcW w:w="1701" w:type="dxa"/>
            <w:noWrap/>
            <w:vAlign w:val="center"/>
          </w:tcPr>
          <w:p w14:paraId="17E41342"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Paranephelius ovatus Wedd.</w:t>
            </w:r>
          </w:p>
        </w:tc>
        <w:tc>
          <w:tcPr>
            <w:tcW w:w="567" w:type="dxa"/>
            <w:noWrap/>
            <w:vAlign w:val="center"/>
          </w:tcPr>
          <w:p w14:paraId="23C3856C"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1EE24DCA"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6ACEF1C8"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w:t>
            </w:r>
          </w:p>
        </w:tc>
        <w:tc>
          <w:tcPr>
            <w:tcW w:w="426" w:type="dxa"/>
            <w:noWrap/>
            <w:vAlign w:val="center"/>
          </w:tcPr>
          <w:p w14:paraId="201E76BA"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0.45</w:t>
            </w:r>
          </w:p>
        </w:tc>
      </w:tr>
      <w:tr w:rsidR="00B96863" w:rsidRPr="00B96863" w14:paraId="6AE1DEDC" w14:textId="77777777" w:rsidTr="009D61CA">
        <w:trPr>
          <w:trHeight w:val="113"/>
        </w:trPr>
        <w:tc>
          <w:tcPr>
            <w:tcW w:w="284" w:type="dxa"/>
            <w:noWrap/>
            <w:vAlign w:val="center"/>
            <w:hideMark/>
          </w:tcPr>
          <w:p w14:paraId="3E366491"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5</w:t>
            </w:r>
          </w:p>
        </w:tc>
        <w:tc>
          <w:tcPr>
            <w:tcW w:w="1134" w:type="dxa"/>
            <w:noWrap/>
            <w:vAlign w:val="center"/>
          </w:tcPr>
          <w:p w14:paraId="47BCD9D4"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Senecio collinus</w:t>
            </w:r>
          </w:p>
        </w:tc>
        <w:tc>
          <w:tcPr>
            <w:tcW w:w="1701" w:type="dxa"/>
            <w:noWrap/>
            <w:vAlign w:val="center"/>
          </w:tcPr>
          <w:p w14:paraId="32FD7AF9"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Senecio collinus DC.</w:t>
            </w:r>
          </w:p>
        </w:tc>
        <w:tc>
          <w:tcPr>
            <w:tcW w:w="567" w:type="dxa"/>
            <w:noWrap/>
            <w:vAlign w:val="center"/>
          </w:tcPr>
          <w:p w14:paraId="41637DF2"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4</w:t>
            </w:r>
          </w:p>
        </w:tc>
        <w:tc>
          <w:tcPr>
            <w:tcW w:w="425" w:type="dxa"/>
            <w:noWrap/>
            <w:vAlign w:val="center"/>
          </w:tcPr>
          <w:p w14:paraId="20E37E7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52765A24"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4</w:t>
            </w:r>
          </w:p>
        </w:tc>
        <w:tc>
          <w:tcPr>
            <w:tcW w:w="426" w:type="dxa"/>
            <w:noWrap/>
            <w:vAlign w:val="center"/>
          </w:tcPr>
          <w:p w14:paraId="216CED8C"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1.81</w:t>
            </w:r>
          </w:p>
        </w:tc>
      </w:tr>
      <w:tr w:rsidR="00B96863" w:rsidRPr="00B96863" w14:paraId="09310D16" w14:textId="77777777" w:rsidTr="009D61CA">
        <w:trPr>
          <w:trHeight w:val="113"/>
        </w:trPr>
        <w:tc>
          <w:tcPr>
            <w:tcW w:w="284" w:type="dxa"/>
            <w:noWrap/>
            <w:vAlign w:val="center"/>
            <w:hideMark/>
          </w:tcPr>
          <w:p w14:paraId="762F974D"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6</w:t>
            </w:r>
          </w:p>
        </w:tc>
        <w:tc>
          <w:tcPr>
            <w:tcW w:w="1134" w:type="dxa"/>
            <w:noWrap/>
            <w:vAlign w:val="center"/>
          </w:tcPr>
          <w:p w14:paraId="1ACC6F11"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Senecio condimentarius</w:t>
            </w:r>
          </w:p>
        </w:tc>
        <w:tc>
          <w:tcPr>
            <w:tcW w:w="1701" w:type="dxa"/>
            <w:noWrap/>
            <w:vAlign w:val="center"/>
          </w:tcPr>
          <w:p w14:paraId="2FCDB006"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Senecio condimentarius Cabrera</w:t>
            </w:r>
          </w:p>
        </w:tc>
        <w:tc>
          <w:tcPr>
            <w:tcW w:w="567" w:type="dxa"/>
            <w:noWrap/>
            <w:vAlign w:val="center"/>
          </w:tcPr>
          <w:p w14:paraId="00E6AFA6"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2CED2223"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5</w:t>
            </w:r>
          </w:p>
        </w:tc>
        <w:tc>
          <w:tcPr>
            <w:tcW w:w="425" w:type="dxa"/>
            <w:shd w:val="clear" w:color="auto" w:fill="D9D9D9" w:themeFill="background1" w:themeFillShade="D9"/>
            <w:noWrap/>
            <w:vAlign w:val="center"/>
          </w:tcPr>
          <w:p w14:paraId="2043605A"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5</w:t>
            </w:r>
          </w:p>
        </w:tc>
        <w:tc>
          <w:tcPr>
            <w:tcW w:w="426" w:type="dxa"/>
            <w:noWrap/>
            <w:vAlign w:val="center"/>
          </w:tcPr>
          <w:p w14:paraId="53D40E2F"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2.26</w:t>
            </w:r>
          </w:p>
        </w:tc>
      </w:tr>
      <w:tr w:rsidR="00B96863" w:rsidRPr="00B96863" w14:paraId="495FD91A" w14:textId="77777777" w:rsidTr="009D61CA">
        <w:trPr>
          <w:trHeight w:val="113"/>
        </w:trPr>
        <w:tc>
          <w:tcPr>
            <w:tcW w:w="284" w:type="dxa"/>
            <w:noWrap/>
            <w:vAlign w:val="center"/>
            <w:hideMark/>
          </w:tcPr>
          <w:p w14:paraId="39CFC548"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7</w:t>
            </w:r>
          </w:p>
        </w:tc>
        <w:tc>
          <w:tcPr>
            <w:tcW w:w="1134" w:type="dxa"/>
            <w:noWrap/>
            <w:vAlign w:val="center"/>
          </w:tcPr>
          <w:p w14:paraId="72D02F26"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Werneria caespitosa</w:t>
            </w:r>
          </w:p>
        </w:tc>
        <w:tc>
          <w:tcPr>
            <w:tcW w:w="1701" w:type="dxa"/>
            <w:noWrap/>
            <w:vAlign w:val="center"/>
          </w:tcPr>
          <w:p w14:paraId="37ADB666"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Werneria caespitosa Wedd.</w:t>
            </w:r>
          </w:p>
        </w:tc>
        <w:tc>
          <w:tcPr>
            <w:tcW w:w="567" w:type="dxa"/>
            <w:noWrap/>
            <w:vAlign w:val="center"/>
          </w:tcPr>
          <w:p w14:paraId="1E3B289F"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5E920CC3"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1</w:t>
            </w:r>
          </w:p>
        </w:tc>
        <w:tc>
          <w:tcPr>
            <w:tcW w:w="425" w:type="dxa"/>
            <w:shd w:val="clear" w:color="auto" w:fill="D9D9D9" w:themeFill="background1" w:themeFillShade="D9"/>
            <w:noWrap/>
            <w:vAlign w:val="center"/>
          </w:tcPr>
          <w:p w14:paraId="24008D1A"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1</w:t>
            </w:r>
          </w:p>
        </w:tc>
        <w:tc>
          <w:tcPr>
            <w:tcW w:w="426" w:type="dxa"/>
            <w:noWrap/>
            <w:vAlign w:val="center"/>
          </w:tcPr>
          <w:p w14:paraId="4431E660"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4.98</w:t>
            </w:r>
          </w:p>
        </w:tc>
      </w:tr>
      <w:tr w:rsidR="00B96863" w:rsidRPr="00B96863" w14:paraId="1705459B" w14:textId="77777777" w:rsidTr="009D61CA">
        <w:trPr>
          <w:trHeight w:val="113"/>
        </w:trPr>
        <w:tc>
          <w:tcPr>
            <w:tcW w:w="284" w:type="dxa"/>
            <w:noWrap/>
            <w:vAlign w:val="center"/>
            <w:hideMark/>
          </w:tcPr>
          <w:p w14:paraId="7D188751"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8</w:t>
            </w:r>
          </w:p>
        </w:tc>
        <w:tc>
          <w:tcPr>
            <w:tcW w:w="1134" w:type="dxa"/>
            <w:noWrap/>
            <w:vAlign w:val="center"/>
          </w:tcPr>
          <w:p w14:paraId="310C3C91"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Weberbauera peruviana</w:t>
            </w:r>
          </w:p>
        </w:tc>
        <w:tc>
          <w:tcPr>
            <w:tcW w:w="1701" w:type="dxa"/>
            <w:noWrap/>
            <w:vAlign w:val="center"/>
          </w:tcPr>
          <w:p w14:paraId="3D7C502E"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Weberbauera peruviana (DC.) Al-Shehbaz</w:t>
            </w:r>
          </w:p>
        </w:tc>
        <w:tc>
          <w:tcPr>
            <w:tcW w:w="567" w:type="dxa"/>
            <w:noWrap/>
            <w:vAlign w:val="center"/>
          </w:tcPr>
          <w:p w14:paraId="651CD5D1"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2</w:t>
            </w:r>
          </w:p>
        </w:tc>
        <w:tc>
          <w:tcPr>
            <w:tcW w:w="425" w:type="dxa"/>
            <w:noWrap/>
            <w:vAlign w:val="center"/>
          </w:tcPr>
          <w:p w14:paraId="1E439C5A"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22D1F1FA"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2</w:t>
            </w:r>
          </w:p>
        </w:tc>
        <w:tc>
          <w:tcPr>
            <w:tcW w:w="426" w:type="dxa"/>
            <w:noWrap/>
            <w:vAlign w:val="center"/>
          </w:tcPr>
          <w:p w14:paraId="6B3CD005"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0.90</w:t>
            </w:r>
          </w:p>
        </w:tc>
      </w:tr>
      <w:tr w:rsidR="00B96863" w:rsidRPr="00B96863" w14:paraId="047BD383" w14:textId="77777777" w:rsidTr="009D61CA">
        <w:trPr>
          <w:trHeight w:val="113"/>
        </w:trPr>
        <w:tc>
          <w:tcPr>
            <w:tcW w:w="284" w:type="dxa"/>
            <w:noWrap/>
            <w:vAlign w:val="center"/>
            <w:hideMark/>
          </w:tcPr>
          <w:p w14:paraId="404C1377"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9</w:t>
            </w:r>
          </w:p>
        </w:tc>
        <w:tc>
          <w:tcPr>
            <w:tcW w:w="1134" w:type="dxa"/>
            <w:noWrap/>
            <w:vAlign w:val="center"/>
          </w:tcPr>
          <w:p w14:paraId="419392FF"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Trifolium repens</w:t>
            </w:r>
          </w:p>
        </w:tc>
        <w:tc>
          <w:tcPr>
            <w:tcW w:w="1701" w:type="dxa"/>
            <w:noWrap/>
            <w:vAlign w:val="center"/>
          </w:tcPr>
          <w:p w14:paraId="557B2783"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Trifolium repens L.</w:t>
            </w:r>
          </w:p>
        </w:tc>
        <w:tc>
          <w:tcPr>
            <w:tcW w:w="567" w:type="dxa"/>
            <w:noWrap/>
            <w:vAlign w:val="center"/>
          </w:tcPr>
          <w:p w14:paraId="70A7B57D"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6CEA61A3"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76B09356"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w:t>
            </w:r>
          </w:p>
        </w:tc>
        <w:tc>
          <w:tcPr>
            <w:tcW w:w="426" w:type="dxa"/>
            <w:noWrap/>
            <w:vAlign w:val="center"/>
          </w:tcPr>
          <w:p w14:paraId="6F114473"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0.45</w:t>
            </w:r>
          </w:p>
        </w:tc>
      </w:tr>
      <w:tr w:rsidR="00B96863" w:rsidRPr="00B96863" w14:paraId="46EBCAC5" w14:textId="77777777" w:rsidTr="009D61CA">
        <w:trPr>
          <w:trHeight w:val="113"/>
        </w:trPr>
        <w:tc>
          <w:tcPr>
            <w:tcW w:w="284" w:type="dxa"/>
            <w:noWrap/>
            <w:vAlign w:val="center"/>
            <w:hideMark/>
          </w:tcPr>
          <w:p w14:paraId="1D6DF314"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0</w:t>
            </w:r>
          </w:p>
        </w:tc>
        <w:tc>
          <w:tcPr>
            <w:tcW w:w="1134" w:type="dxa"/>
            <w:noWrap/>
            <w:vAlign w:val="center"/>
          </w:tcPr>
          <w:p w14:paraId="1E12F95E"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Galium sp.</w:t>
            </w:r>
          </w:p>
        </w:tc>
        <w:tc>
          <w:tcPr>
            <w:tcW w:w="1701" w:type="dxa"/>
            <w:noWrap/>
            <w:vAlign w:val="center"/>
          </w:tcPr>
          <w:p w14:paraId="58F56057"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Galium Sp.</w:t>
            </w:r>
          </w:p>
        </w:tc>
        <w:tc>
          <w:tcPr>
            <w:tcW w:w="567" w:type="dxa"/>
            <w:noWrap/>
            <w:vAlign w:val="center"/>
          </w:tcPr>
          <w:p w14:paraId="587DD799"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6EC4FB4B"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15E96FF9"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w:t>
            </w:r>
          </w:p>
        </w:tc>
        <w:tc>
          <w:tcPr>
            <w:tcW w:w="426" w:type="dxa"/>
            <w:noWrap/>
            <w:vAlign w:val="center"/>
          </w:tcPr>
          <w:p w14:paraId="37796386"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0.45</w:t>
            </w:r>
          </w:p>
        </w:tc>
      </w:tr>
      <w:tr w:rsidR="00B96863" w:rsidRPr="00B96863" w14:paraId="7EBEDF3E" w14:textId="77777777" w:rsidTr="009D61CA">
        <w:trPr>
          <w:trHeight w:val="113"/>
        </w:trPr>
        <w:tc>
          <w:tcPr>
            <w:tcW w:w="284" w:type="dxa"/>
            <w:noWrap/>
            <w:vAlign w:val="center"/>
            <w:hideMark/>
          </w:tcPr>
          <w:p w14:paraId="5ECEBF28"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1</w:t>
            </w:r>
          </w:p>
        </w:tc>
        <w:tc>
          <w:tcPr>
            <w:tcW w:w="1134" w:type="dxa"/>
            <w:noWrap/>
            <w:vAlign w:val="center"/>
          </w:tcPr>
          <w:p w14:paraId="3C884855"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Geranium ruizii</w:t>
            </w:r>
          </w:p>
        </w:tc>
        <w:tc>
          <w:tcPr>
            <w:tcW w:w="1701" w:type="dxa"/>
            <w:noWrap/>
            <w:vAlign w:val="center"/>
          </w:tcPr>
          <w:p w14:paraId="534BC6CF"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Geranium ruizii Hieron.</w:t>
            </w:r>
          </w:p>
        </w:tc>
        <w:tc>
          <w:tcPr>
            <w:tcW w:w="567" w:type="dxa"/>
            <w:noWrap/>
            <w:vAlign w:val="center"/>
          </w:tcPr>
          <w:p w14:paraId="1D16DC8D"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1117CF8A"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5</w:t>
            </w:r>
          </w:p>
        </w:tc>
        <w:tc>
          <w:tcPr>
            <w:tcW w:w="425" w:type="dxa"/>
            <w:shd w:val="clear" w:color="auto" w:fill="D9D9D9" w:themeFill="background1" w:themeFillShade="D9"/>
            <w:noWrap/>
            <w:vAlign w:val="center"/>
          </w:tcPr>
          <w:p w14:paraId="59818B17"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5</w:t>
            </w:r>
          </w:p>
        </w:tc>
        <w:tc>
          <w:tcPr>
            <w:tcW w:w="426" w:type="dxa"/>
            <w:noWrap/>
            <w:vAlign w:val="center"/>
          </w:tcPr>
          <w:p w14:paraId="59C1E6C4"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2.26</w:t>
            </w:r>
          </w:p>
        </w:tc>
      </w:tr>
      <w:tr w:rsidR="00B96863" w:rsidRPr="00B96863" w14:paraId="247B2E1B" w14:textId="77777777" w:rsidTr="009D61CA">
        <w:trPr>
          <w:trHeight w:val="113"/>
        </w:trPr>
        <w:tc>
          <w:tcPr>
            <w:tcW w:w="284" w:type="dxa"/>
            <w:noWrap/>
            <w:vAlign w:val="center"/>
            <w:hideMark/>
          </w:tcPr>
          <w:p w14:paraId="7B8738E4"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2</w:t>
            </w:r>
          </w:p>
        </w:tc>
        <w:tc>
          <w:tcPr>
            <w:tcW w:w="1134" w:type="dxa"/>
            <w:noWrap/>
            <w:vAlign w:val="center"/>
          </w:tcPr>
          <w:p w14:paraId="0D9E8E46"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Plantago lamprophylla</w:t>
            </w:r>
          </w:p>
        </w:tc>
        <w:tc>
          <w:tcPr>
            <w:tcW w:w="1701" w:type="dxa"/>
            <w:noWrap/>
            <w:vAlign w:val="center"/>
          </w:tcPr>
          <w:p w14:paraId="16C4C842"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Plantago lamprophylla Pilg.</w:t>
            </w:r>
          </w:p>
        </w:tc>
        <w:tc>
          <w:tcPr>
            <w:tcW w:w="567" w:type="dxa"/>
            <w:noWrap/>
            <w:vAlign w:val="center"/>
          </w:tcPr>
          <w:p w14:paraId="164341A1"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2D39731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3</w:t>
            </w:r>
          </w:p>
        </w:tc>
        <w:tc>
          <w:tcPr>
            <w:tcW w:w="425" w:type="dxa"/>
            <w:shd w:val="clear" w:color="auto" w:fill="D9D9D9" w:themeFill="background1" w:themeFillShade="D9"/>
            <w:noWrap/>
            <w:vAlign w:val="center"/>
          </w:tcPr>
          <w:p w14:paraId="100001C9"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3</w:t>
            </w:r>
          </w:p>
        </w:tc>
        <w:tc>
          <w:tcPr>
            <w:tcW w:w="426" w:type="dxa"/>
            <w:noWrap/>
            <w:vAlign w:val="center"/>
          </w:tcPr>
          <w:p w14:paraId="6B512EBE"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5.88</w:t>
            </w:r>
          </w:p>
        </w:tc>
      </w:tr>
      <w:tr w:rsidR="00B96863" w:rsidRPr="00B96863" w14:paraId="5314F0EF" w14:textId="77777777" w:rsidTr="009D61CA">
        <w:trPr>
          <w:trHeight w:val="113"/>
        </w:trPr>
        <w:tc>
          <w:tcPr>
            <w:tcW w:w="284" w:type="dxa"/>
            <w:noWrap/>
            <w:vAlign w:val="center"/>
            <w:hideMark/>
          </w:tcPr>
          <w:p w14:paraId="24A477AF"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3</w:t>
            </w:r>
          </w:p>
        </w:tc>
        <w:tc>
          <w:tcPr>
            <w:tcW w:w="1134" w:type="dxa"/>
            <w:noWrap/>
            <w:vAlign w:val="center"/>
          </w:tcPr>
          <w:p w14:paraId="54903F0D"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Oxalis sp.</w:t>
            </w:r>
          </w:p>
        </w:tc>
        <w:tc>
          <w:tcPr>
            <w:tcW w:w="1701" w:type="dxa"/>
            <w:noWrap/>
            <w:vAlign w:val="center"/>
          </w:tcPr>
          <w:p w14:paraId="3CCFC4B1"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Oxalis sp.</w:t>
            </w:r>
          </w:p>
        </w:tc>
        <w:tc>
          <w:tcPr>
            <w:tcW w:w="567" w:type="dxa"/>
            <w:noWrap/>
            <w:vAlign w:val="center"/>
          </w:tcPr>
          <w:p w14:paraId="09B99485"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2F835A1B"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5D248297"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w:t>
            </w:r>
          </w:p>
        </w:tc>
        <w:tc>
          <w:tcPr>
            <w:tcW w:w="426" w:type="dxa"/>
            <w:noWrap/>
            <w:vAlign w:val="center"/>
          </w:tcPr>
          <w:p w14:paraId="5CB2D151"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0.45</w:t>
            </w:r>
          </w:p>
        </w:tc>
      </w:tr>
      <w:tr w:rsidR="00B96863" w:rsidRPr="00B96863" w14:paraId="006C3492" w14:textId="77777777" w:rsidTr="009D61CA">
        <w:trPr>
          <w:trHeight w:val="113"/>
        </w:trPr>
        <w:tc>
          <w:tcPr>
            <w:tcW w:w="284" w:type="dxa"/>
            <w:noWrap/>
            <w:vAlign w:val="center"/>
            <w:hideMark/>
          </w:tcPr>
          <w:p w14:paraId="656BD8DD"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4</w:t>
            </w:r>
          </w:p>
        </w:tc>
        <w:tc>
          <w:tcPr>
            <w:tcW w:w="1134" w:type="dxa"/>
            <w:noWrap/>
            <w:vAlign w:val="center"/>
          </w:tcPr>
          <w:p w14:paraId="756B8088"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Lachemilla pinnata</w:t>
            </w:r>
          </w:p>
        </w:tc>
        <w:tc>
          <w:tcPr>
            <w:tcW w:w="1701" w:type="dxa"/>
            <w:noWrap/>
            <w:vAlign w:val="center"/>
          </w:tcPr>
          <w:p w14:paraId="382ED0FA"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Lachemilla pinnata Ruiz &amp; Pav.</w:t>
            </w:r>
          </w:p>
        </w:tc>
        <w:tc>
          <w:tcPr>
            <w:tcW w:w="567" w:type="dxa"/>
            <w:noWrap/>
            <w:vAlign w:val="center"/>
          </w:tcPr>
          <w:p w14:paraId="7713CC2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noWrap/>
            <w:vAlign w:val="center"/>
          </w:tcPr>
          <w:p w14:paraId="4D8AE88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20</w:t>
            </w:r>
          </w:p>
        </w:tc>
        <w:tc>
          <w:tcPr>
            <w:tcW w:w="425" w:type="dxa"/>
            <w:shd w:val="clear" w:color="auto" w:fill="A6A6A6" w:themeFill="background1" w:themeFillShade="A6"/>
            <w:noWrap/>
            <w:vAlign w:val="center"/>
          </w:tcPr>
          <w:p w14:paraId="65066086"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21</w:t>
            </w:r>
          </w:p>
        </w:tc>
        <w:tc>
          <w:tcPr>
            <w:tcW w:w="426" w:type="dxa"/>
            <w:noWrap/>
            <w:vAlign w:val="center"/>
          </w:tcPr>
          <w:p w14:paraId="40B1CF58"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9.50</w:t>
            </w:r>
          </w:p>
        </w:tc>
      </w:tr>
      <w:tr w:rsidR="00B96863" w:rsidRPr="00B96863" w14:paraId="0795E989" w14:textId="77777777" w:rsidTr="009D61CA">
        <w:trPr>
          <w:trHeight w:val="113"/>
        </w:trPr>
        <w:tc>
          <w:tcPr>
            <w:tcW w:w="284" w:type="dxa"/>
            <w:noWrap/>
            <w:vAlign w:val="center"/>
            <w:hideMark/>
          </w:tcPr>
          <w:p w14:paraId="52297119"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5</w:t>
            </w:r>
          </w:p>
        </w:tc>
        <w:tc>
          <w:tcPr>
            <w:tcW w:w="1134" w:type="dxa"/>
            <w:noWrap/>
            <w:vAlign w:val="center"/>
          </w:tcPr>
          <w:p w14:paraId="1AE49E6F"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Lachemilla ranunculoides</w:t>
            </w:r>
          </w:p>
        </w:tc>
        <w:tc>
          <w:tcPr>
            <w:tcW w:w="1701" w:type="dxa"/>
            <w:noWrap/>
            <w:vAlign w:val="center"/>
          </w:tcPr>
          <w:p w14:paraId="4F9EB8CD" w14:textId="77777777" w:rsidR="00B96863" w:rsidRPr="00B96863" w:rsidRDefault="00B96863" w:rsidP="003E7A75">
            <w:pPr>
              <w:spacing w:line="276" w:lineRule="auto"/>
              <w:ind w:left="-106" w:right="-108"/>
              <w:rPr>
                <w:rFonts w:eastAsia="Times New Roman" w:cs="Times New Roman"/>
                <w:i/>
                <w:iCs/>
                <w:color w:val="000000"/>
                <w:sz w:val="8"/>
                <w:szCs w:val="8"/>
                <w:lang w:val="en-US" w:eastAsia="es-PE"/>
              </w:rPr>
            </w:pPr>
            <w:r w:rsidRPr="00B96863">
              <w:rPr>
                <w:rFonts w:eastAsia="Times New Roman" w:cs="Times New Roman"/>
                <w:i/>
                <w:iCs/>
                <w:color w:val="000000"/>
                <w:sz w:val="8"/>
                <w:szCs w:val="8"/>
                <w:lang w:val="en-US" w:eastAsia="es-PE"/>
              </w:rPr>
              <w:t>Lachemilla ranunculoides (L.M. Perry) Rothm.</w:t>
            </w:r>
          </w:p>
        </w:tc>
        <w:tc>
          <w:tcPr>
            <w:tcW w:w="567" w:type="dxa"/>
            <w:noWrap/>
            <w:vAlign w:val="center"/>
          </w:tcPr>
          <w:p w14:paraId="17247E52"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noWrap/>
            <w:vAlign w:val="center"/>
          </w:tcPr>
          <w:p w14:paraId="6E0ECE34"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4909867E"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1</w:t>
            </w:r>
          </w:p>
        </w:tc>
        <w:tc>
          <w:tcPr>
            <w:tcW w:w="426" w:type="dxa"/>
            <w:noWrap/>
            <w:vAlign w:val="center"/>
          </w:tcPr>
          <w:p w14:paraId="0D79754E"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0.45</w:t>
            </w:r>
          </w:p>
        </w:tc>
      </w:tr>
      <w:tr w:rsidR="00B96863" w:rsidRPr="00B96863" w14:paraId="678BB87F" w14:textId="77777777" w:rsidTr="009D61CA">
        <w:trPr>
          <w:trHeight w:val="113"/>
        </w:trPr>
        <w:tc>
          <w:tcPr>
            <w:tcW w:w="284" w:type="dxa"/>
            <w:noWrap/>
            <w:vAlign w:val="center"/>
            <w:hideMark/>
          </w:tcPr>
          <w:p w14:paraId="1D2CE917"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6</w:t>
            </w:r>
          </w:p>
        </w:tc>
        <w:tc>
          <w:tcPr>
            <w:tcW w:w="1134" w:type="dxa"/>
            <w:noWrap/>
            <w:vAlign w:val="center"/>
          </w:tcPr>
          <w:p w14:paraId="5EF6D34C"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 xml:space="preserve">Distichia acicularis </w:t>
            </w:r>
          </w:p>
        </w:tc>
        <w:tc>
          <w:tcPr>
            <w:tcW w:w="1701" w:type="dxa"/>
            <w:noWrap/>
            <w:vAlign w:val="center"/>
          </w:tcPr>
          <w:p w14:paraId="3E14F070"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Distichia acicularis Balslev &amp; Laegaard</w:t>
            </w:r>
          </w:p>
        </w:tc>
        <w:tc>
          <w:tcPr>
            <w:tcW w:w="567" w:type="dxa"/>
            <w:noWrap/>
            <w:vAlign w:val="center"/>
          </w:tcPr>
          <w:p w14:paraId="4458CCC2"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noWrap/>
            <w:vAlign w:val="center"/>
          </w:tcPr>
          <w:p w14:paraId="1DB400AD"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5</w:t>
            </w:r>
          </w:p>
        </w:tc>
        <w:tc>
          <w:tcPr>
            <w:tcW w:w="425" w:type="dxa"/>
            <w:shd w:val="clear" w:color="auto" w:fill="D9D9D9" w:themeFill="background1" w:themeFillShade="D9"/>
            <w:noWrap/>
            <w:vAlign w:val="center"/>
          </w:tcPr>
          <w:p w14:paraId="1D8AAA4B"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5</w:t>
            </w:r>
          </w:p>
        </w:tc>
        <w:tc>
          <w:tcPr>
            <w:tcW w:w="426" w:type="dxa"/>
            <w:noWrap/>
            <w:vAlign w:val="center"/>
          </w:tcPr>
          <w:p w14:paraId="6BB3B09F"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2.26</w:t>
            </w:r>
          </w:p>
        </w:tc>
      </w:tr>
      <w:tr w:rsidR="00B96863" w:rsidRPr="00B96863" w14:paraId="2232AAAC" w14:textId="77777777" w:rsidTr="009D61CA">
        <w:trPr>
          <w:trHeight w:val="113"/>
        </w:trPr>
        <w:tc>
          <w:tcPr>
            <w:tcW w:w="284" w:type="dxa"/>
            <w:tcBorders>
              <w:bottom w:val="nil"/>
            </w:tcBorders>
            <w:noWrap/>
            <w:vAlign w:val="center"/>
            <w:hideMark/>
          </w:tcPr>
          <w:p w14:paraId="7631E056"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7</w:t>
            </w:r>
          </w:p>
        </w:tc>
        <w:tc>
          <w:tcPr>
            <w:tcW w:w="1134" w:type="dxa"/>
            <w:tcBorders>
              <w:bottom w:val="nil"/>
            </w:tcBorders>
            <w:noWrap/>
            <w:vAlign w:val="center"/>
          </w:tcPr>
          <w:p w14:paraId="72783B46"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Calamagrostis vicunarum</w:t>
            </w:r>
          </w:p>
        </w:tc>
        <w:tc>
          <w:tcPr>
            <w:tcW w:w="1701" w:type="dxa"/>
            <w:tcBorders>
              <w:bottom w:val="nil"/>
            </w:tcBorders>
            <w:noWrap/>
            <w:vAlign w:val="center"/>
          </w:tcPr>
          <w:p w14:paraId="0986EC56"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Calamagrostis vicunarum (Wedd.) Pilg.</w:t>
            </w:r>
          </w:p>
        </w:tc>
        <w:tc>
          <w:tcPr>
            <w:tcW w:w="567" w:type="dxa"/>
            <w:tcBorders>
              <w:bottom w:val="nil"/>
            </w:tcBorders>
            <w:noWrap/>
            <w:vAlign w:val="center"/>
          </w:tcPr>
          <w:p w14:paraId="1825551E"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w:t>
            </w:r>
          </w:p>
        </w:tc>
        <w:tc>
          <w:tcPr>
            <w:tcW w:w="425" w:type="dxa"/>
            <w:tcBorders>
              <w:bottom w:val="nil"/>
            </w:tcBorders>
            <w:noWrap/>
            <w:vAlign w:val="center"/>
          </w:tcPr>
          <w:p w14:paraId="6B3F2A6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61</w:t>
            </w:r>
          </w:p>
        </w:tc>
        <w:tc>
          <w:tcPr>
            <w:tcW w:w="425" w:type="dxa"/>
            <w:tcBorders>
              <w:bottom w:val="nil"/>
            </w:tcBorders>
            <w:shd w:val="clear" w:color="auto" w:fill="7F7F7F" w:themeFill="text1" w:themeFillTint="80"/>
            <w:noWrap/>
            <w:vAlign w:val="center"/>
          </w:tcPr>
          <w:p w14:paraId="714993D7"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FFFFFF" w:themeColor="background1"/>
                <w:sz w:val="8"/>
                <w:szCs w:val="8"/>
              </w:rPr>
              <w:t>62</w:t>
            </w:r>
          </w:p>
        </w:tc>
        <w:tc>
          <w:tcPr>
            <w:tcW w:w="426" w:type="dxa"/>
            <w:tcBorders>
              <w:bottom w:val="nil"/>
            </w:tcBorders>
            <w:noWrap/>
            <w:vAlign w:val="center"/>
          </w:tcPr>
          <w:p w14:paraId="2EB99FC2"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28.05</w:t>
            </w:r>
          </w:p>
        </w:tc>
      </w:tr>
      <w:tr w:rsidR="00B96863" w:rsidRPr="00B96863" w14:paraId="0F8396C7" w14:textId="77777777" w:rsidTr="009D61CA">
        <w:trPr>
          <w:trHeight w:val="113"/>
        </w:trPr>
        <w:tc>
          <w:tcPr>
            <w:tcW w:w="284" w:type="dxa"/>
            <w:tcBorders>
              <w:top w:val="nil"/>
              <w:bottom w:val="nil"/>
            </w:tcBorders>
            <w:noWrap/>
            <w:vAlign w:val="center"/>
            <w:hideMark/>
          </w:tcPr>
          <w:p w14:paraId="0CCA501F"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8</w:t>
            </w:r>
          </w:p>
        </w:tc>
        <w:tc>
          <w:tcPr>
            <w:tcW w:w="1134" w:type="dxa"/>
            <w:tcBorders>
              <w:top w:val="nil"/>
              <w:bottom w:val="nil"/>
            </w:tcBorders>
            <w:noWrap/>
            <w:vAlign w:val="center"/>
          </w:tcPr>
          <w:p w14:paraId="48705B40"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Calamagrostis rigescens</w:t>
            </w:r>
          </w:p>
        </w:tc>
        <w:tc>
          <w:tcPr>
            <w:tcW w:w="1701" w:type="dxa"/>
            <w:tcBorders>
              <w:top w:val="nil"/>
              <w:bottom w:val="nil"/>
            </w:tcBorders>
            <w:noWrap/>
            <w:vAlign w:val="center"/>
          </w:tcPr>
          <w:p w14:paraId="1969839D"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Calamagrostis rigescens (J. Presl) Scribn.</w:t>
            </w:r>
          </w:p>
        </w:tc>
        <w:tc>
          <w:tcPr>
            <w:tcW w:w="567" w:type="dxa"/>
            <w:tcBorders>
              <w:top w:val="nil"/>
              <w:bottom w:val="nil"/>
            </w:tcBorders>
            <w:noWrap/>
            <w:vAlign w:val="center"/>
          </w:tcPr>
          <w:p w14:paraId="7FEADDF2"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4</w:t>
            </w:r>
          </w:p>
        </w:tc>
        <w:tc>
          <w:tcPr>
            <w:tcW w:w="425" w:type="dxa"/>
            <w:tcBorders>
              <w:top w:val="nil"/>
              <w:bottom w:val="nil"/>
            </w:tcBorders>
            <w:noWrap/>
            <w:vAlign w:val="center"/>
          </w:tcPr>
          <w:p w14:paraId="70518ACA"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6</w:t>
            </w:r>
          </w:p>
        </w:tc>
        <w:tc>
          <w:tcPr>
            <w:tcW w:w="425" w:type="dxa"/>
            <w:tcBorders>
              <w:top w:val="nil"/>
              <w:bottom w:val="nil"/>
            </w:tcBorders>
            <w:shd w:val="clear" w:color="auto" w:fill="A6A6A6" w:themeFill="background1" w:themeFillShade="A6"/>
            <w:noWrap/>
            <w:vAlign w:val="center"/>
          </w:tcPr>
          <w:p w14:paraId="03466D95" w14:textId="77777777" w:rsidR="00B96863" w:rsidRPr="00B96863" w:rsidRDefault="00B96863" w:rsidP="00227566">
            <w:pPr>
              <w:jc w:val="center"/>
              <w:rPr>
                <w:rFonts w:eastAsia="Times New Roman" w:cs="Times New Roman"/>
                <w:color w:val="000000"/>
                <w:sz w:val="8"/>
                <w:szCs w:val="8"/>
                <w:lang w:eastAsia="es-PE"/>
              </w:rPr>
            </w:pPr>
            <w:r w:rsidRPr="00B96863">
              <w:rPr>
                <w:rFonts w:cs="Times New Roman"/>
                <w:color w:val="000000"/>
                <w:sz w:val="8"/>
                <w:szCs w:val="8"/>
              </w:rPr>
              <w:t>20</w:t>
            </w:r>
          </w:p>
        </w:tc>
        <w:tc>
          <w:tcPr>
            <w:tcW w:w="426" w:type="dxa"/>
            <w:tcBorders>
              <w:top w:val="nil"/>
              <w:bottom w:val="nil"/>
            </w:tcBorders>
            <w:noWrap/>
            <w:vAlign w:val="center"/>
          </w:tcPr>
          <w:p w14:paraId="3FE6ACE5"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9.05</w:t>
            </w:r>
          </w:p>
        </w:tc>
      </w:tr>
      <w:tr w:rsidR="00B96863" w:rsidRPr="00B96863" w14:paraId="2EE775EC" w14:textId="77777777" w:rsidTr="009D61CA">
        <w:trPr>
          <w:trHeight w:val="113"/>
        </w:trPr>
        <w:tc>
          <w:tcPr>
            <w:tcW w:w="284" w:type="dxa"/>
            <w:tcBorders>
              <w:top w:val="nil"/>
              <w:bottom w:val="nil"/>
            </w:tcBorders>
            <w:noWrap/>
            <w:vAlign w:val="center"/>
          </w:tcPr>
          <w:p w14:paraId="463C02A5"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9</w:t>
            </w:r>
          </w:p>
        </w:tc>
        <w:tc>
          <w:tcPr>
            <w:tcW w:w="1134" w:type="dxa"/>
            <w:tcBorders>
              <w:top w:val="nil"/>
              <w:bottom w:val="nil"/>
            </w:tcBorders>
            <w:noWrap/>
            <w:vAlign w:val="center"/>
          </w:tcPr>
          <w:p w14:paraId="073E502F"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Muhlenbergia peruviana</w:t>
            </w:r>
          </w:p>
        </w:tc>
        <w:tc>
          <w:tcPr>
            <w:tcW w:w="1701" w:type="dxa"/>
            <w:tcBorders>
              <w:top w:val="nil"/>
              <w:bottom w:val="nil"/>
            </w:tcBorders>
            <w:noWrap/>
            <w:vAlign w:val="center"/>
          </w:tcPr>
          <w:p w14:paraId="7C96BF30"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Muhlenbergia peruviana (P. Beauv.) Steud.</w:t>
            </w:r>
          </w:p>
        </w:tc>
        <w:tc>
          <w:tcPr>
            <w:tcW w:w="567" w:type="dxa"/>
            <w:tcBorders>
              <w:top w:val="nil"/>
              <w:bottom w:val="nil"/>
            </w:tcBorders>
            <w:noWrap/>
            <w:vAlign w:val="center"/>
          </w:tcPr>
          <w:p w14:paraId="3E318368"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tcBorders>
              <w:top w:val="nil"/>
              <w:bottom w:val="nil"/>
            </w:tcBorders>
            <w:noWrap/>
            <w:vAlign w:val="center"/>
          </w:tcPr>
          <w:p w14:paraId="0C8B0713"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3</w:t>
            </w:r>
          </w:p>
        </w:tc>
        <w:tc>
          <w:tcPr>
            <w:tcW w:w="425" w:type="dxa"/>
            <w:tcBorders>
              <w:top w:val="nil"/>
              <w:bottom w:val="nil"/>
            </w:tcBorders>
            <w:shd w:val="clear" w:color="auto" w:fill="F2F2F2" w:themeFill="background1" w:themeFillShade="F2"/>
            <w:noWrap/>
            <w:vAlign w:val="center"/>
          </w:tcPr>
          <w:p w14:paraId="4C9B12A8" w14:textId="77777777" w:rsidR="00B96863" w:rsidRPr="00B96863" w:rsidRDefault="00B96863" w:rsidP="00227566">
            <w:pPr>
              <w:jc w:val="center"/>
              <w:rPr>
                <w:rFonts w:cs="Times New Roman"/>
                <w:color w:val="000000"/>
                <w:sz w:val="8"/>
                <w:szCs w:val="8"/>
              </w:rPr>
            </w:pPr>
            <w:r w:rsidRPr="00B96863">
              <w:rPr>
                <w:rFonts w:cs="Times New Roman"/>
                <w:color w:val="000000"/>
                <w:sz w:val="8"/>
                <w:szCs w:val="8"/>
              </w:rPr>
              <w:t>3</w:t>
            </w:r>
          </w:p>
        </w:tc>
        <w:tc>
          <w:tcPr>
            <w:tcW w:w="426" w:type="dxa"/>
            <w:tcBorders>
              <w:top w:val="nil"/>
              <w:bottom w:val="nil"/>
            </w:tcBorders>
            <w:noWrap/>
            <w:vAlign w:val="center"/>
          </w:tcPr>
          <w:p w14:paraId="74279E0E" w14:textId="77777777" w:rsidR="00B96863" w:rsidRPr="00D77159" w:rsidRDefault="00B96863" w:rsidP="00227566">
            <w:pPr>
              <w:jc w:val="center"/>
              <w:rPr>
                <w:rFonts w:cs="Times New Roman"/>
                <w:color w:val="000000"/>
                <w:sz w:val="8"/>
                <w:szCs w:val="8"/>
              </w:rPr>
            </w:pPr>
            <w:r w:rsidRPr="00D77159">
              <w:rPr>
                <w:rFonts w:cs="Times New Roman"/>
                <w:color w:val="000000"/>
                <w:sz w:val="8"/>
                <w:szCs w:val="8"/>
              </w:rPr>
              <w:t>1.36</w:t>
            </w:r>
          </w:p>
        </w:tc>
      </w:tr>
      <w:tr w:rsidR="00B96863" w:rsidRPr="00B96863" w14:paraId="6050621E" w14:textId="77777777" w:rsidTr="009D61CA">
        <w:trPr>
          <w:trHeight w:val="113"/>
        </w:trPr>
        <w:tc>
          <w:tcPr>
            <w:tcW w:w="284" w:type="dxa"/>
            <w:tcBorders>
              <w:top w:val="nil"/>
              <w:bottom w:val="nil"/>
            </w:tcBorders>
            <w:noWrap/>
            <w:vAlign w:val="center"/>
          </w:tcPr>
          <w:p w14:paraId="00A3BBE0"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20</w:t>
            </w:r>
          </w:p>
        </w:tc>
        <w:tc>
          <w:tcPr>
            <w:tcW w:w="1134" w:type="dxa"/>
            <w:tcBorders>
              <w:top w:val="nil"/>
              <w:bottom w:val="nil"/>
            </w:tcBorders>
            <w:noWrap/>
            <w:vAlign w:val="center"/>
          </w:tcPr>
          <w:p w14:paraId="246B2B63"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Paspalum pygmaeum</w:t>
            </w:r>
          </w:p>
        </w:tc>
        <w:tc>
          <w:tcPr>
            <w:tcW w:w="1701" w:type="dxa"/>
            <w:tcBorders>
              <w:top w:val="nil"/>
              <w:bottom w:val="nil"/>
            </w:tcBorders>
            <w:noWrap/>
            <w:vAlign w:val="center"/>
          </w:tcPr>
          <w:p w14:paraId="3E6C327C"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Paspalum pygmaeum Hack.</w:t>
            </w:r>
          </w:p>
        </w:tc>
        <w:tc>
          <w:tcPr>
            <w:tcW w:w="567" w:type="dxa"/>
            <w:tcBorders>
              <w:top w:val="nil"/>
              <w:bottom w:val="nil"/>
            </w:tcBorders>
            <w:noWrap/>
            <w:vAlign w:val="center"/>
          </w:tcPr>
          <w:p w14:paraId="57D982E5"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tcBorders>
              <w:top w:val="nil"/>
              <w:bottom w:val="nil"/>
            </w:tcBorders>
            <w:noWrap/>
            <w:vAlign w:val="center"/>
          </w:tcPr>
          <w:p w14:paraId="4E7F640E"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8</w:t>
            </w:r>
          </w:p>
        </w:tc>
        <w:tc>
          <w:tcPr>
            <w:tcW w:w="425" w:type="dxa"/>
            <w:tcBorders>
              <w:top w:val="nil"/>
              <w:bottom w:val="nil"/>
            </w:tcBorders>
            <w:shd w:val="clear" w:color="auto" w:fill="D9D9D9" w:themeFill="background1" w:themeFillShade="D9"/>
            <w:noWrap/>
            <w:vAlign w:val="center"/>
          </w:tcPr>
          <w:p w14:paraId="082E5743" w14:textId="77777777" w:rsidR="00B96863" w:rsidRPr="00B96863" w:rsidRDefault="00B96863" w:rsidP="00227566">
            <w:pPr>
              <w:jc w:val="center"/>
              <w:rPr>
                <w:rFonts w:cs="Times New Roman"/>
                <w:color w:val="000000"/>
                <w:sz w:val="8"/>
                <w:szCs w:val="8"/>
              </w:rPr>
            </w:pPr>
            <w:r w:rsidRPr="00B96863">
              <w:rPr>
                <w:rFonts w:cs="Times New Roman"/>
                <w:color w:val="000000"/>
                <w:sz w:val="8"/>
                <w:szCs w:val="8"/>
              </w:rPr>
              <w:t>8</w:t>
            </w:r>
          </w:p>
        </w:tc>
        <w:tc>
          <w:tcPr>
            <w:tcW w:w="426" w:type="dxa"/>
            <w:tcBorders>
              <w:top w:val="nil"/>
              <w:bottom w:val="nil"/>
            </w:tcBorders>
            <w:noWrap/>
            <w:vAlign w:val="center"/>
          </w:tcPr>
          <w:p w14:paraId="74D66793" w14:textId="77777777" w:rsidR="00B96863" w:rsidRPr="00D77159" w:rsidRDefault="00B96863" w:rsidP="00227566">
            <w:pPr>
              <w:jc w:val="center"/>
              <w:rPr>
                <w:rFonts w:cs="Times New Roman"/>
                <w:color w:val="000000"/>
                <w:sz w:val="8"/>
                <w:szCs w:val="8"/>
              </w:rPr>
            </w:pPr>
            <w:r w:rsidRPr="00D77159">
              <w:rPr>
                <w:rFonts w:cs="Times New Roman"/>
                <w:color w:val="000000"/>
                <w:sz w:val="8"/>
                <w:szCs w:val="8"/>
              </w:rPr>
              <w:t>3.62</w:t>
            </w:r>
          </w:p>
        </w:tc>
      </w:tr>
      <w:tr w:rsidR="00B96863" w:rsidRPr="00B96863" w14:paraId="5972D14F" w14:textId="77777777" w:rsidTr="009D61CA">
        <w:trPr>
          <w:trHeight w:val="113"/>
        </w:trPr>
        <w:tc>
          <w:tcPr>
            <w:tcW w:w="284" w:type="dxa"/>
            <w:tcBorders>
              <w:top w:val="nil"/>
              <w:bottom w:val="nil"/>
            </w:tcBorders>
            <w:noWrap/>
            <w:vAlign w:val="center"/>
          </w:tcPr>
          <w:p w14:paraId="06D11283"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21</w:t>
            </w:r>
          </w:p>
        </w:tc>
        <w:tc>
          <w:tcPr>
            <w:tcW w:w="1134" w:type="dxa"/>
            <w:tcBorders>
              <w:top w:val="nil"/>
              <w:bottom w:val="nil"/>
            </w:tcBorders>
            <w:noWrap/>
            <w:vAlign w:val="center"/>
          </w:tcPr>
          <w:p w14:paraId="1DBFD780"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Paspalum sp.</w:t>
            </w:r>
          </w:p>
        </w:tc>
        <w:tc>
          <w:tcPr>
            <w:tcW w:w="1701" w:type="dxa"/>
            <w:tcBorders>
              <w:top w:val="nil"/>
              <w:bottom w:val="nil"/>
            </w:tcBorders>
            <w:noWrap/>
            <w:vAlign w:val="center"/>
          </w:tcPr>
          <w:p w14:paraId="63BB0DE8"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Paspalum sp.</w:t>
            </w:r>
          </w:p>
        </w:tc>
        <w:tc>
          <w:tcPr>
            <w:tcW w:w="567" w:type="dxa"/>
            <w:tcBorders>
              <w:top w:val="nil"/>
              <w:bottom w:val="nil"/>
            </w:tcBorders>
            <w:noWrap/>
            <w:vAlign w:val="center"/>
          </w:tcPr>
          <w:p w14:paraId="1A117744"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0</w:t>
            </w:r>
          </w:p>
        </w:tc>
        <w:tc>
          <w:tcPr>
            <w:tcW w:w="425" w:type="dxa"/>
            <w:tcBorders>
              <w:top w:val="nil"/>
              <w:bottom w:val="nil"/>
            </w:tcBorders>
            <w:noWrap/>
            <w:vAlign w:val="center"/>
          </w:tcPr>
          <w:p w14:paraId="2B193A74"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7</w:t>
            </w:r>
          </w:p>
        </w:tc>
        <w:tc>
          <w:tcPr>
            <w:tcW w:w="425" w:type="dxa"/>
            <w:tcBorders>
              <w:top w:val="nil"/>
              <w:bottom w:val="nil"/>
            </w:tcBorders>
            <w:shd w:val="clear" w:color="auto" w:fill="D9D9D9" w:themeFill="background1" w:themeFillShade="D9"/>
            <w:noWrap/>
            <w:vAlign w:val="center"/>
          </w:tcPr>
          <w:p w14:paraId="01E44A50" w14:textId="77777777" w:rsidR="00B96863" w:rsidRPr="00B96863" w:rsidRDefault="00B96863" w:rsidP="00227566">
            <w:pPr>
              <w:jc w:val="center"/>
              <w:rPr>
                <w:rFonts w:cs="Times New Roman"/>
                <w:color w:val="000000"/>
                <w:sz w:val="8"/>
                <w:szCs w:val="8"/>
              </w:rPr>
            </w:pPr>
            <w:r w:rsidRPr="00B96863">
              <w:rPr>
                <w:rFonts w:cs="Times New Roman"/>
                <w:color w:val="000000"/>
                <w:sz w:val="8"/>
                <w:szCs w:val="8"/>
              </w:rPr>
              <w:t>7</w:t>
            </w:r>
          </w:p>
        </w:tc>
        <w:tc>
          <w:tcPr>
            <w:tcW w:w="426" w:type="dxa"/>
            <w:tcBorders>
              <w:top w:val="nil"/>
              <w:bottom w:val="nil"/>
            </w:tcBorders>
            <w:noWrap/>
            <w:vAlign w:val="center"/>
          </w:tcPr>
          <w:p w14:paraId="2E038E32" w14:textId="77777777" w:rsidR="00B96863" w:rsidRPr="00D77159" w:rsidRDefault="00B96863" w:rsidP="00227566">
            <w:pPr>
              <w:jc w:val="center"/>
              <w:rPr>
                <w:rFonts w:cs="Times New Roman"/>
                <w:color w:val="000000"/>
                <w:sz w:val="8"/>
                <w:szCs w:val="8"/>
              </w:rPr>
            </w:pPr>
            <w:r w:rsidRPr="00D77159">
              <w:rPr>
                <w:rFonts w:cs="Times New Roman"/>
                <w:color w:val="000000"/>
                <w:sz w:val="8"/>
                <w:szCs w:val="8"/>
              </w:rPr>
              <w:t>3.17</w:t>
            </w:r>
          </w:p>
        </w:tc>
      </w:tr>
      <w:tr w:rsidR="00B96863" w:rsidRPr="00B96863" w14:paraId="164CDDE1" w14:textId="77777777" w:rsidTr="009D61CA">
        <w:trPr>
          <w:trHeight w:val="113"/>
        </w:trPr>
        <w:tc>
          <w:tcPr>
            <w:tcW w:w="284" w:type="dxa"/>
            <w:tcBorders>
              <w:top w:val="nil"/>
              <w:bottom w:val="single" w:sz="4" w:space="0" w:color="auto"/>
            </w:tcBorders>
            <w:noWrap/>
            <w:vAlign w:val="center"/>
          </w:tcPr>
          <w:p w14:paraId="24D49692" w14:textId="77777777" w:rsidR="00B96863" w:rsidRPr="00B96863" w:rsidRDefault="00B96863" w:rsidP="00BF75D0">
            <w:pPr>
              <w:ind w:left="-124" w:right="-107"/>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22</w:t>
            </w:r>
          </w:p>
        </w:tc>
        <w:tc>
          <w:tcPr>
            <w:tcW w:w="1134" w:type="dxa"/>
            <w:tcBorders>
              <w:top w:val="nil"/>
              <w:bottom w:val="single" w:sz="4" w:space="0" w:color="auto"/>
            </w:tcBorders>
            <w:noWrap/>
            <w:vAlign w:val="center"/>
          </w:tcPr>
          <w:p w14:paraId="0AA134D6" w14:textId="77777777" w:rsidR="00B96863" w:rsidRPr="00B96863" w:rsidRDefault="00B96863" w:rsidP="00B96863">
            <w:pPr>
              <w:ind w:left="-106" w:right="-108"/>
              <w:rPr>
                <w:rFonts w:eastAsia="Times New Roman" w:cs="Times New Roman"/>
                <w:color w:val="000000"/>
                <w:sz w:val="8"/>
                <w:szCs w:val="8"/>
                <w:lang w:eastAsia="es-PE"/>
              </w:rPr>
            </w:pPr>
            <w:r w:rsidRPr="00B96863">
              <w:rPr>
                <w:rFonts w:eastAsia="Times New Roman" w:cs="Times New Roman"/>
                <w:color w:val="000000"/>
                <w:sz w:val="8"/>
                <w:szCs w:val="8"/>
                <w:lang w:eastAsia="es-PE"/>
              </w:rPr>
              <w:t>Stipa ichu</w:t>
            </w:r>
          </w:p>
        </w:tc>
        <w:tc>
          <w:tcPr>
            <w:tcW w:w="1701" w:type="dxa"/>
            <w:tcBorders>
              <w:top w:val="nil"/>
              <w:bottom w:val="single" w:sz="4" w:space="0" w:color="auto"/>
            </w:tcBorders>
            <w:noWrap/>
            <w:vAlign w:val="center"/>
          </w:tcPr>
          <w:p w14:paraId="6574A864" w14:textId="77777777" w:rsidR="00B96863" w:rsidRPr="00B96863" w:rsidRDefault="00B96863" w:rsidP="003E7A75">
            <w:pPr>
              <w:spacing w:line="276" w:lineRule="auto"/>
              <w:ind w:left="-106" w:right="-108"/>
              <w:rPr>
                <w:rFonts w:eastAsia="Times New Roman" w:cs="Times New Roman"/>
                <w:i/>
                <w:iCs/>
                <w:color w:val="000000"/>
                <w:sz w:val="8"/>
                <w:szCs w:val="8"/>
                <w:lang w:eastAsia="es-PE"/>
              </w:rPr>
            </w:pPr>
            <w:r w:rsidRPr="00B96863">
              <w:rPr>
                <w:rFonts w:eastAsia="Times New Roman" w:cs="Times New Roman"/>
                <w:i/>
                <w:iCs/>
                <w:color w:val="000000"/>
                <w:sz w:val="8"/>
                <w:szCs w:val="8"/>
                <w:lang w:eastAsia="es-PE"/>
              </w:rPr>
              <w:t>Stipa ichu Ruiz &amp; Pav.</w:t>
            </w:r>
          </w:p>
        </w:tc>
        <w:tc>
          <w:tcPr>
            <w:tcW w:w="567" w:type="dxa"/>
            <w:tcBorders>
              <w:top w:val="nil"/>
              <w:bottom w:val="single" w:sz="4" w:space="0" w:color="auto"/>
            </w:tcBorders>
            <w:noWrap/>
            <w:vAlign w:val="center"/>
          </w:tcPr>
          <w:p w14:paraId="476CFC70"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27</w:t>
            </w:r>
          </w:p>
        </w:tc>
        <w:tc>
          <w:tcPr>
            <w:tcW w:w="425" w:type="dxa"/>
            <w:tcBorders>
              <w:top w:val="nil"/>
              <w:bottom w:val="single" w:sz="4" w:space="0" w:color="auto"/>
            </w:tcBorders>
            <w:noWrap/>
            <w:vAlign w:val="center"/>
          </w:tcPr>
          <w:p w14:paraId="3B1D350C" w14:textId="77777777" w:rsidR="00B96863" w:rsidRPr="00B96863" w:rsidRDefault="00B96863" w:rsidP="00B96863">
            <w:pPr>
              <w:ind w:left="-107" w:right="-106"/>
              <w:jc w:val="center"/>
              <w:rPr>
                <w:rFonts w:eastAsia="Times New Roman" w:cs="Times New Roman"/>
                <w:color w:val="000000"/>
                <w:sz w:val="8"/>
                <w:szCs w:val="8"/>
                <w:lang w:eastAsia="es-PE"/>
              </w:rPr>
            </w:pPr>
            <w:r w:rsidRPr="00B96863">
              <w:rPr>
                <w:rFonts w:eastAsia="Times New Roman" w:cs="Times New Roman"/>
                <w:color w:val="000000"/>
                <w:sz w:val="8"/>
                <w:szCs w:val="8"/>
                <w:lang w:eastAsia="es-PE"/>
              </w:rPr>
              <w:t>14</w:t>
            </w:r>
          </w:p>
        </w:tc>
        <w:tc>
          <w:tcPr>
            <w:tcW w:w="425" w:type="dxa"/>
            <w:tcBorders>
              <w:top w:val="nil"/>
              <w:bottom w:val="single" w:sz="4" w:space="0" w:color="auto"/>
            </w:tcBorders>
            <w:shd w:val="clear" w:color="auto" w:fill="7F7F7F" w:themeFill="text1" w:themeFillTint="80"/>
            <w:noWrap/>
            <w:vAlign w:val="center"/>
          </w:tcPr>
          <w:p w14:paraId="6A88D776" w14:textId="77777777" w:rsidR="00B96863" w:rsidRPr="00B96863" w:rsidRDefault="00B96863" w:rsidP="00227566">
            <w:pPr>
              <w:jc w:val="center"/>
              <w:rPr>
                <w:rFonts w:eastAsia="Times New Roman" w:cs="Times New Roman"/>
                <w:color w:val="000000"/>
                <w:sz w:val="8"/>
                <w:szCs w:val="8"/>
                <w:lang w:eastAsia="es-PE"/>
              </w:rPr>
            </w:pPr>
            <w:r w:rsidRPr="00B96863">
              <w:rPr>
                <w:rFonts w:eastAsia="Times New Roman" w:cs="Times New Roman"/>
                <w:color w:val="FFFFFF"/>
                <w:sz w:val="8"/>
                <w:szCs w:val="8"/>
                <w:lang w:eastAsia="es-PE"/>
              </w:rPr>
              <w:t>41</w:t>
            </w:r>
          </w:p>
        </w:tc>
        <w:tc>
          <w:tcPr>
            <w:tcW w:w="426" w:type="dxa"/>
            <w:tcBorders>
              <w:top w:val="nil"/>
              <w:bottom w:val="single" w:sz="4" w:space="0" w:color="auto"/>
            </w:tcBorders>
            <w:noWrap/>
            <w:vAlign w:val="center"/>
          </w:tcPr>
          <w:p w14:paraId="1EBEBC5C" w14:textId="77777777" w:rsidR="00B96863" w:rsidRPr="00D77159" w:rsidRDefault="00B96863" w:rsidP="00227566">
            <w:pPr>
              <w:jc w:val="center"/>
              <w:rPr>
                <w:rFonts w:eastAsia="Times New Roman" w:cs="Times New Roman"/>
                <w:color w:val="000000"/>
                <w:sz w:val="8"/>
                <w:szCs w:val="8"/>
                <w:lang w:eastAsia="es-PE"/>
              </w:rPr>
            </w:pPr>
            <w:r w:rsidRPr="00D77159">
              <w:rPr>
                <w:rFonts w:cs="Times New Roman"/>
                <w:color w:val="000000"/>
                <w:sz w:val="8"/>
                <w:szCs w:val="8"/>
              </w:rPr>
              <w:t>18.55</w:t>
            </w:r>
          </w:p>
        </w:tc>
      </w:tr>
      <w:tr w:rsidR="00B96863" w:rsidRPr="00B96863" w14:paraId="02BDB1F5" w14:textId="77777777" w:rsidTr="003E7A75">
        <w:trPr>
          <w:trHeight w:val="170"/>
        </w:trPr>
        <w:tc>
          <w:tcPr>
            <w:tcW w:w="3119" w:type="dxa"/>
            <w:gridSpan w:val="3"/>
            <w:tcBorders>
              <w:top w:val="single" w:sz="4" w:space="0" w:color="auto"/>
              <w:bottom w:val="single" w:sz="4" w:space="0" w:color="auto"/>
            </w:tcBorders>
            <w:noWrap/>
            <w:vAlign w:val="center"/>
            <w:hideMark/>
          </w:tcPr>
          <w:p w14:paraId="1DE8CD05" w14:textId="77777777" w:rsidR="00B96863" w:rsidRPr="00B96863" w:rsidRDefault="00B96863" w:rsidP="003E7A75">
            <w:pPr>
              <w:jc w:val="center"/>
              <w:rPr>
                <w:rFonts w:eastAsia="Times New Roman" w:cs="Times New Roman"/>
                <w:b/>
                <w:bCs/>
                <w:color w:val="000000"/>
                <w:sz w:val="8"/>
                <w:szCs w:val="8"/>
                <w:lang w:eastAsia="es-PE"/>
              </w:rPr>
            </w:pPr>
            <w:r w:rsidRPr="00B96863">
              <w:rPr>
                <w:rFonts w:eastAsia="Times New Roman" w:cs="Times New Roman"/>
                <w:b/>
                <w:bCs/>
                <w:color w:val="000000"/>
                <w:sz w:val="8"/>
                <w:szCs w:val="8"/>
                <w:lang w:eastAsia="es-PE"/>
              </w:rPr>
              <w:t>Total</w:t>
            </w:r>
          </w:p>
        </w:tc>
        <w:tc>
          <w:tcPr>
            <w:tcW w:w="567" w:type="dxa"/>
            <w:tcBorders>
              <w:top w:val="single" w:sz="4" w:space="0" w:color="auto"/>
              <w:bottom w:val="single" w:sz="4" w:space="0" w:color="auto"/>
            </w:tcBorders>
            <w:noWrap/>
            <w:vAlign w:val="center"/>
            <w:hideMark/>
          </w:tcPr>
          <w:p w14:paraId="070DE8D9" w14:textId="77777777" w:rsidR="00B96863" w:rsidRPr="00B96863" w:rsidRDefault="00B96863" w:rsidP="003E7A75">
            <w:pPr>
              <w:jc w:val="center"/>
              <w:rPr>
                <w:rFonts w:eastAsia="Times New Roman" w:cs="Times New Roman"/>
                <w:b/>
                <w:bCs/>
                <w:color w:val="000000"/>
                <w:sz w:val="8"/>
                <w:szCs w:val="8"/>
                <w:lang w:eastAsia="es-PE"/>
              </w:rPr>
            </w:pPr>
            <w:r w:rsidRPr="00B96863">
              <w:rPr>
                <w:rFonts w:eastAsia="Times New Roman" w:cs="Times New Roman"/>
                <w:b/>
                <w:bCs/>
                <w:color w:val="000000"/>
                <w:sz w:val="8"/>
                <w:szCs w:val="8"/>
                <w:lang w:eastAsia="es-PE"/>
              </w:rPr>
              <w:t>42</w:t>
            </w:r>
          </w:p>
        </w:tc>
        <w:tc>
          <w:tcPr>
            <w:tcW w:w="425" w:type="dxa"/>
            <w:tcBorders>
              <w:top w:val="single" w:sz="4" w:space="0" w:color="auto"/>
              <w:bottom w:val="single" w:sz="4" w:space="0" w:color="auto"/>
            </w:tcBorders>
            <w:noWrap/>
            <w:vAlign w:val="center"/>
            <w:hideMark/>
          </w:tcPr>
          <w:p w14:paraId="3BAA90DE" w14:textId="77777777" w:rsidR="00B96863" w:rsidRPr="00B96863" w:rsidRDefault="00B96863" w:rsidP="003E7A75">
            <w:pPr>
              <w:jc w:val="center"/>
              <w:rPr>
                <w:rFonts w:eastAsia="Times New Roman" w:cs="Times New Roman"/>
                <w:b/>
                <w:bCs/>
                <w:color w:val="000000"/>
                <w:sz w:val="8"/>
                <w:szCs w:val="8"/>
                <w:lang w:eastAsia="es-PE"/>
              </w:rPr>
            </w:pPr>
            <w:r w:rsidRPr="00B96863">
              <w:rPr>
                <w:rFonts w:eastAsia="Times New Roman" w:cs="Times New Roman"/>
                <w:b/>
                <w:bCs/>
                <w:color w:val="000000"/>
                <w:sz w:val="8"/>
                <w:szCs w:val="8"/>
                <w:lang w:eastAsia="es-PE"/>
              </w:rPr>
              <w:t>179</w:t>
            </w:r>
          </w:p>
        </w:tc>
        <w:tc>
          <w:tcPr>
            <w:tcW w:w="425" w:type="dxa"/>
            <w:tcBorders>
              <w:top w:val="single" w:sz="4" w:space="0" w:color="auto"/>
              <w:bottom w:val="single" w:sz="4" w:space="0" w:color="auto"/>
            </w:tcBorders>
            <w:noWrap/>
            <w:vAlign w:val="center"/>
            <w:hideMark/>
          </w:tcPr>
          <w:p w14:paraId="19846BCB" w14:textId="77777777" w:rsidR="00B96863" w:rsidRPr="00B96863" w:rsidRDefault="00B96863" w:rsidP="003E7A75">
            <w:pPr>
              <w:jc w:val="center"/>
              <w:rPr>
                <w:rFonts w:eastAsia="Times New Roman" w:cs="Times New Roman"/>
                <w:b/>
                <w:bCs/>
                <w:color w:val="000000"/>
                <w:sz w:val="8"/>
                <w:szCs w:val="8"/>
                <w:lang w:eastAsia="es-PE"/>
              </w:rPr>
            </w:pPr>
            <w:r w:rsidRPr="00B96863">
              <w:rPr>
                <w:rFonts w:eastAsia="Times New Roman" w:cs="Times New Roman"/>
                <w:b/>
                <w:bCs/>
                <w:color w:val="000000"/>
                <w:sz w:val="8"/>
                <w:szCs w:val="8"/>
                <w:lang w:eastAsia="es-PE"/>
              </w:rPr>
              <w:t>221</w:t>
            </w:r>
          </w:p>
        </w:tc>
        <w:tc>
          <w:tcPr>
            <w:tcW w:w="426" w:type="dxa"/>
            <w:tcBorders>
              <w:top w:val="single" w:sz="4" w:space="0" w:color="auto"/>
              <w:bottom w:val="single" w:sz="4" w:space="0" w:color="auto"/>
            </w:tcBorders>
            <w:noWrap/>
            <w:vAlign w:val="center"/>
            <w:hideMark/>
          </w:tcPr>
          <w:p w14:paraId="082807BE" w14:textId="77777777" w:rsidR="00B96863" w:rsidRPr="00B96863" w:rsidRDefault="00B96863" w:rsidP="003E7A75">
            <w:pPr>
              <w:jc w:val="center"/>
              <w:rPr>
                <w:rFonts w:eastAsia="Times New Roman" w:cs="Times New Roman"/>
                <w:b/>
                <w:bCs/>
                <w:color w:val="000000"/>
                <w:sz w:val="8"/>
                <w:szCs w:val="8"/>
                <w:lang w:eastAsia="es-PE"/>
              </w:rPr>
            </w:pPr>
            <w:r w:rsidRPr="00B96863">
              <w:rPr>
                <w:rFonts w:eastAsia="Times New Roman" w:cs="Times New Roman"/>
                <w:b/>
                <w:bCs/>
                <w:color w:val="000000"/>
                <w:sz w:val="8"/>
                <w:szCs w:val="8"/>
                <w:lang w:eastAsia="es-PE"/>
              </w:rPr>
              <w:t>100</w:t>
            </w:r>
          </w:p>
        </w:tc>
      </w:tr>
    </w:tbl>
    <w:p w14:paraId="55BF0F3F" w14:textId="3E978FED" w:rsidR="00B96863" w:rsidRDefault="00B96863" w:rsidP="00D77159">
      <w:pPr>
        <w:spacing w:after="240"/>
        <w:rPr>
          <w:rFonts w:ascii="Arial" w:eastAsiaTheme="minorHAnsi" w:hAnsi="Arial" w:cs="Arial"/>
          <w:sz w:val="18"/>
          <w:szCs w:val="18"/>
          <w:lang w:eastAsia="en-US"/>
        </w:rPr>
      </w:pPr>
      <w:r>
        <w:rPr>
          <w:rFonts w:ascii="Arial" w:hAnsi="Arial" w:cs="Arial"/>
          <w:bCs/>
          <w:sz w:val="18"/>
          <w:szCs w:val="18"/>
        </w:rPr>
        <w:t>T</w:t>
      </w:r>
      <w:r w:rsidRPr="00BA398C">
        <w:rPr>
          <w:rFonts w:ascii="Arial" w:hAnsi="Arial" w:cs="Arial"/>
          <w:bCs/>
          <w:sz w:val="18"/>
          <w:szCs w:val="18"/>
        </w:rPr>
        <w:t xml:space="preserve">abla </w:t>
      </w:r>
      <w:r w:rsidRPr="00BA398C">
        <w:rPr>
          <w:rFonts w:ascii="Arial" w:hAnsi="Arial" w:cs="Arial"/>
          <w:bCs/>
          <w:i/>
          <w:iCs/>
          <w:sz w:val="18"/>
          <w:szCs w:val="18"/>
        </w:rPr>
        <w:fldChar w:fldCharType="begin"/>
      </w:r>
      <w:r w:rsidRPr="00BA398C">
        <w:rPr>
          <w:rFonts w:ascii="Arial" w:hAnsi="Arial" w:cs="Arial"/>
          <w:bCs/>
          <w:sz w:val="18"/>
          <w:szCs w:val="18"/>
        </w:rPr>
        <w:instrText xml:space="preserve"> SEQ Tabla \* ARABIC </w:instrText>
      </w:r>
      <w:r w:rsidRPr="00BA398C">
        <w:rPr>
          <w:rFonts w:ascii="Arial" w:hAnsi="Arial" w:cs="Arial"/>
          <w:bCs/>
          <w:i/>
          <w:iCs/>
          <w:sz w:val="18"/>
          <w:szCs w:val="18"/>
        </w:rPr>
        <w:fldChar w:fldCharType="separate"/>
      </w:r>
      <w:r w:rsidR="00645FDD">
        <w:rPr>
          <w:rFonts w:ascii="Arial" w:hAnsi="Arial" w:cs="Arial"/>
          <w:bCs/>
          <w:noProof/>
          <w:sz w:val="18"/>
          <w:szCs w:val="18"/>
        </w:rPr>
        <w:t>16</w:t>
      </w:r>
      <w:r w:rsidRPr="00BA398C">
        <w:rPr>
          <w:rFonts w:ascii="Arial" w:hAnsi="Arial" w:cs="Arial"/>
          <w:bCs/>
          <w:i/>
          <w:iCs/>
          <w:sz w:val="18"/>
          <w:szCs w:val="18"/>
        </w:rPr>
        <w:fldChar w:fldCharType="end"/>
      </w:r>
      <w:r w:rsidRPr="00BA398C">
        <w:rPr>
          <w:rFonts w:ascii="Arial" w:hAnsi="Arial" w:cs="Arial"/>
          <w:bCs/>
          <w:sz w:val="18"/>
          <w:szCs w:val="18"/>
        </w:rPr>
        <w:t xml:space="preserve">. </w:t>
      </w:r>
      <w:r w:rsidR="00D77159" w:rsidRPr="00091772">
        <w:rPr>
          <w:rFonts w:ascii="Arial" w:eastAsiaTheme="minorHAnsi" w:hAnsi="Arial" w:cs="Arial"/>
          <w:sz w:val="18"/>
          <w:szCs w:val="18"/>
          <w:lang w:eastAsia="en-US"/>
        </w:rPr>
        <w:t>Riqueza y abundancia de especies de flora en 2</w:t>
      </w:r>
      <w:r w:rsidR="00D77159">
        <w:rPr>
          <w:rFonts w:ascii="Arial" w:eastAsiaTheme="minorHAnsi" w:hAnsi="Arial" w:cs="Arial"/>
          <w:sz w:val="18"/>
          <w:szCs w:val="18"/>
          <w:lang w:eastAsia="en-US"/>
        </w:rPr>
        <w:t>020</w:t>
      </w:r>
    </w:p>
    <w:p w14:paraId="2D048AAC" w14:textId="75875F1F" w:rsidR="009D61CA" w:rsidRDefault="003E7A75" w:rsidP="009D61CA">
      <w:pPr>
        <w:spacing w:after="240"/>
        <w:jc w:val="both"/>
        <w:rPr>
          <w:rFonts w:ascii="Arial" w:hAnsi="Arial" w:cs="Arial"/>
          <w:bCs/>
          <w:sz w:val="22"/>
          <w:szCs w:val="22"/>
          <w:lang w:val="es-ES"/>
        </w:rPr>
      </w:pPr>
      <w:r w:rsidRPr="00DB1426">
        <w:rPr>
          <w:rFonts w:ascii="Arial" w:hAnsi="Arial" w:cs="Arial"/>
          <w:bCs/>
          <w:sz w:val="22"/>
          <w:szCs w:val="22"/>
          <w:lang w:val="es-ES"/>
        </w:rPr>
        <w:t>Respecto a la distribución espacial, el transecto PMB-02 concentró la mayor cantidad de individuos (179), en contraste con PMB-01, que reportó 42, sumando un total de 221 individuos durante el monitoreo</w:t>
      </w:r>
      <w:r w:rsidR="009D61CA">
        <w:rPr>
          <w:rFonts w:ascii="Arial" w:hAnsi="Arial" w:cs="Arial"/>
          <w:bCs/>
          <w:sz w:val="22"/>
          <w:szCs w:val="22"/>
          <w:lang w:val="es-ES"/>
        </w:rPr>
        <w:t xml:space="preserve"> (ver tabla 16)</w:t>
      </w:r>
      <w:r w:rsidRPr="00DB1426">
        <w:rPr>
          <w:rFonts w:ascii="Arial" w:hAnsi="Arial" w:cs="Arial"/>
          <w:bCs/>
          <w:sz w:val="22"/>
          <w:szCs w:val="22"/>
          <w:lang w:val="es-ES"/>
        </w:rPr>
        <w:t xml:space="preserve">. A nivel específico, </w:t>
      </w:r>
      <w:r w:rsidRPr="00DB1426">
        <w:rPr>
          <w:rFonts w:ascii="Arial" w:hAnsi="Arial" w:cs="Arial"/>
          <w:bCs/>
          <w:i/>
          <w:iCs/>
          <w:sz w:val="22"/>
          <w:szCs w:val="22"/>
          <w:lang w:val="es-ES"/>
        </w:rPr>
        <w:t>Calamagrostis vicunarum</w:t>
      </w:r>
      <w:r w:rsidRPr="00DB1426">
        <w:rPr>
          <w:rFonts w:ascii="Arial" w:hAnsi="Arial" w:cs="Arial"/>
          <w:bCs/>
          <w:sz w:val="22"/>
          <w:szCs w:val="22"/>
          <w:lang w:val="es-ES"/>
        </w:rPr>
        <w:t xml:space="preserve"> continuó como especie dominante (28.05 %), seguida por </w:t>
      </w:r>
      <w:r w:rsidRPr="00DB1426">
        <w:rPr>
          <w:rFonts w:ascii="Arial" w:hAnsi="Arial" w:cs="Arial"/>
          <w:bCs/>
          <w:i/>
          <w:iCs/>
          <w:sz w:val="22"/>
          <w:szCs w:val="22"/>
          <w:lang w:val="es-ES"/>
        </w:rPr>
        <w:t>Stipa ichu</w:t>
      </w:r>
      <w:r w:rsidRPr="00DB1426">
        <w:rPr>
          <w:rFonts w:ascii="Arial" w:hAnsi="Arial" w:cs="Arial"/>
          <w:bCs/>
          <w:sz w:val="22"/>
          <w:szCs w:val="22"/>
          <w:lang w:val="es-ES"/>
        </w:rPr>
        <w:t xml:space="preserve"> (18.55 %), </w:t>
      </w:r>
      <w:r w:rsidRPr="00DB1426">
        <w:rPr>
          <w:rFonts w:ascii="Arial" w:hAnsi="Arial" w:cs="Arial"/>
          <w:bCs/>
          <w:i/>
          <w:iCs/>
          <w:sz w:val="22"/>
          <w:szCs w:val="22"/>
          <w:lang w:val="es-ES"/>
        </w:rPr>
        <w:t>Lachemilla pinnata</w:t>
      </w:r>
      <w:r w:rsidRPr="00DB1426">
        <w:rPr>
          <w:rFonts w:ascii="Arial" w:hAnsi="Arial" w:cs="Arial"/>
          <w:bCs/>
          <w:sz w:val="22"/>
          <w:szCs w:val="22"/>
          <w:lang w:val="es-ES"/>
        </w:rPr>
        <w:t xml:space="preserve"> (9.50 %) y </w:t>
      </w:r>
      <w:r w:rsidRPr="00DB1426">
        <w:rPr>
          <w:rFonts w:ascii="Arial" w:hAnsi="Arial" w:cs="Arial"/>
          <w:bCs/>
          <w:i/>
          <w:iCs/>
          <w:sz w:val="22"/>
          <w:szCs w:val="22"/>
          <w:lang w:val="es-ES"/>
        </w:rPr>
        <w:t xml:space="preserve">Calamagrostis rigescens </w:t>
      </w:r>
      <w:r w:rsidRPr="00DB1426">
        <w:rPr>
          <w:rFonts w:ascii="Arial" w:hAnsi="Arial" w:cs="Arial"/>
          <w:bCs/>
          <w:sz w:val="22"/>
          <w:szCs w:val="22"/>
          <w:lang w:val="es-ES"/>
        </w:rPr>
        <w:t>(9.05 %).</w:t>
      </w:r>
    </w:p>
    <w:p w14:paraId="3CC373AF" w14:textId="4D78E96B" w:rsidR="009D61CA" w:rsidRDefault="009D61CA" w:rsidP="009D61CA">
      <w:pPr>
        <w:spacing w:after="240"/>
        <w:jc w:val="both"/>
        <w:rPr>
          <w:rFonts w:ascii="Arial" w:hAnsi="Arial" w:cs="Arial"/>
          <w:bCs/>
          <w:sz w:val="22"/>
          <w:szCs w:val="22"/>
          <w:lang w:val="es-ES"/>
        </w:rPr>
      </w:pPr>
      <w:r w:rsidRPr="009D61CA">
        <w:rPr>
          <w:rFonts w:ascii="Arial" w:hAnsi="Arial" w:cs="Arial"/>
          <w:bCs/>
          <w:sz w:val="22"/>
          <w:szCs w:val="22"/>
          <w:lang w:val="es-ES"/>
        </w:rPr>
        <w:t>En el año 2021, el inventario florístico registró 37 especies vasculares, distribuidas en 31 géneros, 13 familias y 9 órdenes, lo que representó un incremento en la riqueza específica respecto al año anterior. La clase Magnoliopsida concentró el 67.57 % del total, mientras que Liliopsida aportó el 32.43 %.</w:t>
      </w:r>
    </w:p>
    <w:tbl>
      <w:tblPr>
        <w:tblStyle w:val="Estilo1"/>
        <w:tblW w:w="4986" w:type="dxa"/>
        <w:tblLook w:val="04A0" w:firstRow="1" w:lastRow="0" w:firstColumn="1" w:lastColumn="0" w:noHBand="0" w:noVBand="1"/>
      </w:tblPr>
      <w:tblGrid>
        <w:gridCol w:w="292"/>
        <w:gridCol w:w="375"/>
        <w:gridCol w:w="584"/>
        <w:gridCol w:w="683"/>
        <w:gridCol w:w="577"/>
        <w:gridCol w:w="601"/>
        <w:gridCol w:w="861"/>
        <w:gridCol w:w="1013"/>
      </w:tblGrid>
      <w:tr w:rsidR="009D61CA" w:rsidRPr="001C0898" w14:paraId="68D3AF43" w14:textId="77777777" w:rsidTr="001D64E9">
        <w:trPr>
          <w:trHeight w:val="170"/>
        </w:trPr>
        <w:tc>
          <w:tcPr>
            <w:tcW w:w="292" w:type="dxa"/>
            <w:tcBorders>
              <w:top w:val="single" w:sz="4" w:space="0" w:color="auto"/>
              <w:bottom w:val="single" w:sz="4" w:space="0" w:color="auto"/>
            </w:tcBorders>
            <w:shd w:val="clear" w:color="auto" w:fill="D9D9D9" w:themeFill="background1" w:themeFillShade="D9"/>
            <w:noWrap/>
            <w:vAlign w:val="center"/>
          </w:tcPr>
          <w:p w14:paraId="768617D3" w14:textId="77777777" w:rsidR="009D61CA" w:rsidRPr="009D61CA" w:rsidRDefault="009D61CA" w:rsidP="001D64E9">
            <w:pPr>
              <w:ind w:left="-164" w:right="-235" w:hanging="26"/>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N°</w:t>
            </w:r>
          </w:p>
        </w:tc>
        <w:tc>
          <w:tcPr>
            <w:tcW w:w="371" w:type="dxa"/>
            <w:tcBorders>
              <w:top w:val="single" w:sz="4" w:space="0" w:color="auto"/>
              <w:bottom w:val="single" w:sz="4" w:space="0" w:color="auto"/>
            </w:tcBorders>
            <w:shd w:val="clear" w:color="auto" w:fill="D9D9D9" w:themeFill="background1" w:themeFillShade="D9"/>
            <w:noWrap/>
            <w:vAlign w:val="center"/>
          </w:tcPr>
          <w:p w14:paraId="114CF477" w14:textId="77777777" w:rsidR="009D61CA" w:rsidRPr="009D61CA" w:rsidRDefault="009D61CA" w:rsidP="001D64E9">
            <w:pPr>
              <w:ind w:left="-118" w:right="-30"/>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Reino</w:t>
            </w:r>
          </w:p>
        </w:tc>
        <w:tc>
          <w:tcPr>
            <w:tcW w:w="586" w:type="dxa"/>
            <w:tcBorders>
              <w:top w:val="single" w:sz="4" w:space="0" w:color="auto"/>
              <w:bottom w:val="single" w:sz="4" w:space="0" w:color="auto"/>
            </w:tcBorders>
            <w:shd w:val="clear" w:color="auto" w:fill="D9D9D9" w:themeFill="background1" w:themeFillShade="D9"/>
            <w:noWrap/>
            <w:vAlign w:val="center"/>
          </w:tcPr>
          <w:p w14:paraId="504B219E" w14:textId="35CC2F22" w:rsidR="009D61CA" w:rsidRPr="009D61CA" w:rsidRDefault="001C3AD3" w:rsidP="001C3AD3">
            <w:pPr>
              <w:ind w:left="-181" w:right="-136"/>
              <w:jc w:val="center"/>
              <w:rPr>
                <w:rFonts w:ascii="Arial" w:eastAsia="Times New Roman" w:hAnsi="Arial" w:cs="Arial"/>
                <w:b/>
                <w:bCs/>
                <w:color w:val="000000"/>
                <w:sz w:val="10"/>
                <w:szCs w:val="10"/>
                <w:lang w:eastAsia="es-PE"/>
              </w:rPr>
            </w:pPr>
            <w:r>
              <w:rPr>
                <w:rFonts w:ascii="Arial" w:eastAsia="Times New Roman" w:hAnsi="Arial" w:cs="Arial"/>
                <w:b/>
                <w:bCs/>
                <w:color w:val="000000"/>
                <w:sz w:val="10"/>
                <w:szCs w:val="10"/>
                <w:lang w:eastAsia="es-PE"/>
              </w:rPr>
              <w:t>División</w:t>
            </w:r>
          </w:p>
        </w:tc>
        <w:tc>
          <w:tcPr>
            <w:tcW w:w="685" w:type="dxa"/>
            <w:tcBorders>
              <w:top w:val="single" w:sz="4" w:space="0" w:color="auto"/>
              <w:bottom w:val="single" w:sz="4" w:space="0" w:color="auto"/>
            </w:tcBorders>
            <w:shd w:val="clear" w:color="auto" w:fill="D9D9D9" w:themeFill="background1" w:themeFillShade="D9"/>
            <w:noWrap/>
            <w:vAlign w:val="center"/>
          </w:tcPr>
          <w:p w14:paraId="6D558090" w14:textId="77777777" w:rsidR="009D61CA" w:rsidRPr="009D61CA" w:rsidRDefault="009D61CA" w:rsidP="001D64E9">
            <w:pPr>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Clase</w:t>
            </w:r>
          </w:p>
        </w:tc>
        <w:tc>
          <w:tcPr>
            <w:tcW w:w="579" w:type="dxa"/>
            <w:tcBorders>
              <w:top w:val="single" w:sz="4" w:space="0" w:color="auto"/>
              <w:bottom w:val="single" w:sz="4" w:space="0" w:color="auto"/>
            </w:tcBorders>
            <w:shd w:val="clear" w:color="auto" w:fill="D9D9D9" w:themeFill="background1" w:themeFillShade="D9"/>
            <w:noWrap/>
            <w:vAlign w:val="center"/>
          </w:tcPr>
          <w:p w14:paraId="0432102C" w14:textId="77777777" w:rsidR="009D61CA" w:rsidRPr="009D61CA" w:rsidRDefault="009D61CA" w:rsidP="001D64E9">
            <w:pPr>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Orden</w:t>
            </w:r>
          </w:p>
        </w:tc>
        <w:tc>
          <w:tcPr>
            <w:tcW w:w="592" w:type="dxa"/>
            <w:tcBorders>
              <w:top w:val="single" w:sz="4" w:space="0" w:color="auto"/>
              <w:bottom w:val="single" w:sz="4" w:space="0" w:color="auto"/>
            </w:tcBorders>
            <w:shd w:val="clear" w:color="auto" w:fill="D9D9D9" w:themeFill="background1" w:themeFillShade="D9"/>
            <w:noWrap/>
            <w:vAlign w:val="center"/>
          </w:tcPr>
          <w:p w14:paraId="0FA32534" w14:textId="77777777" w:rsidR="009D61CA" w:rsidRPr="009D61CA" w:rsidRDefault="009D61CA" w:rsidP="001D64E9">
            <w:pPr>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Familia</w:t>
            </w:r>
          </w:p>
        </w:tc>
        <w:tc>
          <w:tcPr>
            <w:tcW w:w="864" w:type="dxa"/>
            <w:tcBorders>
              <w:top w:val="single" w:sz="4" w:space="0" w:color="auto"/>
              <w:bottom w:val="single" w:sz="4" w:space="0" w:color="auto"/>
            </w:tcBorders>
            <w:shd w:val="clear" w:color="auto" w:fill="D9D9D9" w:themeFill="background1" w:themeFillShade="D9"/>
            <w:noWrap/>
            <w:vAlign w:val="center"/>
          </w:tcPr>
          <w:p w14:paraId="00D6FEBB" w14:textId="77777777" w:rsidR="009D61CA" w:rsidRPr="009D61CA" w:rsidRDefault="009D61CA" w:rsidP="001D64E9">
            <w:pPr>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Genero</w:t>
            </w:r>
          </w:p>
        </w:tc>
        <w:tc>
          <w:tcPr>
            <w:tcW w:w="1017" w:type="dxa"/>
            <w:tcBorders>
              <w:top w:val="single" w:sz="4" w:space="0" w:color="auto"/>
              <w:bottom w:val="single" w:sz="4" w:space="0" w:color="auto"/>
            </w:tcBorders>
            <w:shd w:val="clear" w:color="auto" w:fill="D9D9D9" w:themeFill="background1" w:themeFillShade="D9"/>
            <w:noWrap/>
            <w:vAlign w:val="center"/>
          </w:tcPr>
          <w:p w14:paraId="52F7004F" w14:textId="77777777" w:rsidR="009D61CA" w:rsidRPr="009D61CA" w:rsidRDefault="009D61CA" w:rsidP="001D64E9">
            <w:pPr>
              <w:ind w:right="92"/>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Especie</w:t>
            </w:r>
          </w:p>
        </w:tc>
      </w:tr>
      <w:tr w:rsidR="009D61CA" w:rsidRPr="001C0898" w14:paraId="7A491269" w14:textId="77777777" w:rsidTr="009D61CA">
        <w:trPr>
          <w:trHeight w:val="113"/>
        </w:trPr>
        <w:tc>
          <w:tcPr>
            <w:tcW w:w="292" w:type="dxa"/>
            <w:tcBorders>
              <w:top w:val="single" w:sz="4" w:space="0" w:color="auto"/>
            </w:tcBorders>
            <w:noWrap/>
            <w:vAlign w:val="center"/>
            <w:hideMark/>
          </w:tcPr>
          <w:p w14:paraId="1BF79D7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371" w:type="dxa"/>
            <w:tcBorders>
              <w:top w:val="single" w:sz="4" w:space="0" w:color="auto"/>
            </w:tcBorders>
            <w:noWrap/>
            <w:vAlign w:val="center"/>
            <w:hideMark/>
          </w:tcPr>
          <w:p w14:paraId="0560CF4D"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tcBorders>
              <w:top w:val="single" w:sz="4" w:space="0" w:color="auto"/>
            </w:tcBorders>
            <w:noWrap/>
            <w:vAlign w:val="center"/>
            <w:hideMark/>
          </w:tcPr>
          <w:p w14:paraId="6DFD741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tcBorders>
              <w:top w:val="single" w:sz="4" w:space="0" w:color="auto"/>
            </w:tcBorders>
            <w:noWrap/>
            <w:vAlign w:val="center"/>
            <w:hideMark/>
          </w:tcPr>
          <w:p w14:paraId="2F5C971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tcBorders>
              <w:top w:val="single" w:sz="4" w:space="0" w:color="auto"/>
            </w:tcBorders>
            <w:noWrap/>
            <w:vAlign w:val="center"/>
            <w:hideMark/>
          </w:tcPr>
          <w:p w14:paraId="0E1E02E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tcBorders>
              <w:top w:val="single" w:sz="4" w:space="0" w:color="auto"/>
            </w:tcBorders>
            <w:noWrap/>
            <w:vAlign w:val="center"/>
            <w:hideMark/>
          </w:tcPr>
          <w:p w14:paraId="30617FA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tcBorders>
              <w:top w:val="single" w:sz="4" w:space="0" w:color="auto"/>
            </w:tcBorders>
            <w:noWrap/>
            <w:vAlign w:val="center"/>
            <w:hideMark/>
          </w:tcPr>
          <w:p w14:paraId="276B048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chyrocline</w:t>
            </w:r>
          </w:p>
        </w:tc>
        <w:tc>
          <w:tcPr>
            <w:tcW w:w="1017" w:type="dxa"/>
            <w:tcBorders>
              <w:top w:val="single" w:sz="4" w:space="0" w:color="auto"/>
            </w:tcBorders>
            <w:noWrap/>
            <w:vAlign w:val="center"/>
            <w:hideMark/>
          </w:tcPr>
          <w:p w14:paraId="4F9AA216"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Achyrocline alata</w:t>
            </w:r>
          </w:p>
        </w:tc>
      </w:tr>
      <w:tr w:rsidR="009D61CA" w:rsidRPr="001C0898" w14:paraId="599E276D" w14:textId="77777777" w:rsidTr="009D61CA">
        <w:trPr>
          <w:trHeight w:val="113"/>
        </w:trPr>
        <w:tc>
          <w:tcPr>
            <w:tcW w:w="292" w:type="dxa"/>
            <w:noWrap/>
            <w:vAlign w:val="center"/>
            <w:hideMark/>
          </w:tcPr>
          <w:p w14:paraId="60543FF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w:t>
            </w:r>
          </w:p>
        </w:tc>
        <w:tc>
          <w:tcPr>
            <w:tcW w:w="371" w:type="dxa"/>
            <w:noWrap/>
            <w:vAlign w:val="center"/>
            <w:hideMark/>
          </w:tcPr>
          <w:p w14:paraId="1B274126"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4BFB14C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7A5955E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5040AA6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5BD5E91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385BEF9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accharis</w:t>
            </w:r>
          </w:p>
        </w:tc>
        <w:tc>
          <w:tcPr>
            <w:tcW w:w="1017" w:type="dxa"/>
            <w:noWrap/>
            <w:vAlign w:val="center"/>
            <w:hideMark/>
          </w:tcPr>
          <w:p w14:paraId="3A047F8D"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Baccharis caespitosa</w:t>
            </w:r>
          </w:p>
        </w:tc>
      </w:tr>
      <w:tr w:rsidR="009D61CA" w:rsidRPr="001C0898" w14:paraId="3E7BAA1E" w14:textId="77777777" w:rsidTr="009D61CA">
        <w:trPr>
          <w:trHeight w:val="113"/>
        </w:trPr>
        <w:tc>
          <w:tcPr>
            <w:tcW w:w="292" w:type="dxa"/>
            <w:noWrap/>
            <w:vAlign w:val="center"/>
            <w:hideMark/>
          </w:tcPr>
          <w:p w14:paraId="235B6D5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w:t>
            </w:r>
          </w:p>
        </w:tc>
        <w:tc>
          <w:tcPr>
            <w:tcW w:w="371" w:type="dxa"/>
            <w:noWrap/>
            <w:vAlign w:val="center"/>
            <w:hideMark/>
          </w:tcPr>
          <w:p w14:paraId="057DABC6"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41337B4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6F0C72E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4BA0351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5C22CB3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3DD9E3F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accharis</w:t>
            </w:r>
          </w:p>
        </w:tc>
        <w:tc>
          <w:tcPr>
            <w:tcW w:w="1017" w:type="dxa"/>
            <w:noWrap/>
            <w:vAlign w:val="center"/>
            <w:hideMark/>
          </w:tcPr>
          <w:p w14:paraId="6B0BCB1B"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Baccharis tricuneata</w:t>
            </w:r>
          </w:p>
        </w:tc>
      </w:tr>
      <w:tr w:rsidR="009D61CA" w:rsidRPr="001C0898" w14:paraId="598F986F" w14:textId="77777777" w:rsidTr="009D61CA">
        <w:trPr>
          <w:trHeight w:val="113"/>
        </w:trPr>
        <w:tc>
          <w:tcPr>
            <w:tcW w:w="292" w:type="dxa"/>
            <w:noWrap/>
            <w:vAlign w:val="center"/>
            <w:hideMark/>
          </w:tcPr>
          <w:p w14:paraId="293A1C8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4</w:t>
            </w:r>
          </w:p>
        </w:tc>
        <w:tc>
          <w:tcPr>
            <w:tcW w:w="371" w:type="dxa"/>
            <w:noWrap/>
            <w:vAlign w:val="center"/>
            <w:hideMark/>
          </w:tcPr>
          <w:p w14:paraId="3565933B"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14CE01A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3E21EE2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36BA5ED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26D5C7B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725C386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accharis</w:t>
            </w:r>
          </w:p>
        </w:tc>
        <w:tc>
          <w:tcPr>
            <w:tcW w:w="1017" w:type="dxa"/>
            <w:noWrap/>
            <w:vAlign w:val="center"/>
            <w:hideMark/>
          </w:tcPr>
          <w:p w14:paraId="56ECE810"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Baccharis latifolia</w:t>
            </w:r>
          </w:p>
        </w:tc>
      </w:tr>
      <w:tr w:rsidR="009D61CA" w:rsidRPr="001C0898" w14:paraId="3D9363DE" w14:textId="77777777" w:rsidTr="009D61CA">
        <w:trPr>
          <w:trHeight w:val="113"/>
        </w:trPr>
        <w:tc>
          <w:tcPr>
            <w:tcW w:w="292" w:type="dxa"/>
            <w:noWrap/>
            <w:vAlign w:val="center"/>
            <w:hideMark/>
          </w:tcPr>
          <w:p w14:paraId="74D7C65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5</w:t>
            </w:r>
          </w:p>
        </w:tc>
        <w:tc>
          <w:tcPr>
            <w:tcW w:w="371" w:type="dxa"/>
            <w:noWrap/>
            <w:vAlign w:val="center"/>
            <w:hideMark/>
          </w:tcPr>
          <w:p w14:paraId="14E20182"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3D60875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3B35919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111E238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4C466A5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446AFD4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elloa</w:t>
            </w:r>
          </w:p>
        </w:tc>
        <w:tc>
          <w:tcPr>
            <w:tcW w:w="1017" w:type="dxa"/>
            <w:noWrap/>
            <w:vAlign w:val="center"/>
            <w:hideMark/>
          </w:tcPr>
          <w:p w14:paraId="57825212"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Belloa sp.</w:t>
            </w:r>
          </w:p>
        </w:tc>
      </w:tr>
      <w:tr w:rsidR="009D61CA" w:rsidRPr="001C0898" w14:paraId="0F688006" w14:textId="77777777" w:rsidTr="009D61CA">
        <w:trPr>
          <w:trHeight w:val="113"/>
        </w:trPr>
        <w:tc>
          <w:tcPr>
            <w:tcW w:w="292" w:type="dxa"/>
            <w:noWrap/>
            <w:vAlign w:val="center"/>
            <w:hideMark/>
          </w:tcPr>
          <w:p w14:paraId="5A6B01A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6</w:t>
            </w:r>
          </w:p>
        </w:tc>
        <w:tc>
          <w:tcPr>
            <w:tcW w:w="371" w:type="dxa"/>
            <w:noWrap/>
            <w:vAlign w:val="center"/>
            <w:hideMark/>
          </w:tcPr>
          <w:p w14:paraId="562A705A"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352517F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6B16494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510733F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1C6163A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5F39884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Cotula</w:t>
            </w:r>
          </w:p>
        </w:tc>
        <w:tc>
          <w:tcPr>
            <w:tcW w:w="1017" w:type="dxa"/>
            <w:noWrap/>
            <w:vAlign w:val="center"/>
            <w:hideMark/>
          </w:tcPr>
          <w:p w14:paraId="3D2D56D2"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Cotula australis</w:t>
            </w:r>
          </w:p>
        </w:tc>
      </w:tr>
      <w:tr w:rsidR="009D61CA" w:rsidRPr="001C0898" w14:paraId="2BE2463B" w14:textId="77777777" w:rsidTr="009D61CA">
        <w:trPr>
          <w:trHeight w:val="113"/>
        </w:trPr>
        <w:tc>
          <w:tcPr>
            <w:tcW w:w="292" w:type="dxa"/>
            <w:noWrap/>
            <w:vAlign w:val="center"/>
            <w:hideMark/>
          </w:tcPr>
          <w:p w14:paraId="37040F7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7</w:t>
            </w:r>
          </w:p>
        </w:tc>
        <w:tc>
          <w:tcPr>
            <w:tcW w:w="371" w:type="dxa"/>
            <w:noWrap/>
            <w:vAlign w:val="center"/>
            <w:hideMark/>
          </w:tcPr>
          <w:p w14:paraId="31D2254B"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65ED78A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623A604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748D6EA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70DB8A4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3153F4C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Gamochaeta</w:t>
            </w:r>
          </w:p>
        </w:tc>
        <w:tc>
          <w:tcPr>
            <w:tcW w:w="1017" w:type="dxa"/>
            <w:noWrap/>
            <w:vAlign w:val="center"/>
            <w:hideMark/>
          </w:tcPr>
          <w:p w14:paraId="7CE30275"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Gamochaeta americana</w:t>
            </w:r>
          </w:p>
        </w:tc>
      </w:tr>
      <w:tr w:rsidR="009D61CA" w:rsidRPr="001C0898" w14:paraId="6BCFB4FE" w14:textId="77777777" w:rsidTr="009D61CA">
        <w:trPr>
          <w:trHeight w:val="113"/>
        </w:trPr>
        <w:tc>
          <w:tcPr>
            <w:tcW w:w="292" w:type="dxa"/>
            <w:noWrap/>
            <w:vAlign w:val="center"/>
            <w:hideMark/>
          </w:tcPr>
          <w:p w14:paraId="22AD058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8</w:t>
            </w:r>
          </w:p>
        </w:tc>
        <w:tc>
          <w:tcPr>
            <w:tcW w:w="371" w:type="dxa"/>
            <w:noWrap/>
            <w:vAlign w:val="center"/>
            <w:hideMark/>
          </w:tcPr>
          <w:p w14:paraId="62B8BE96"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64747E7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6423C23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4ADE99E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58C368F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5B9FC0F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erezia</w:t>
            </w:r>
          </w:p>
        </w:tc>
        <w:tc>
          <w:tcPr>
            <w:tcW w:w="1017" w:type="dxa"/>
            <w:noWrap/>
            <w:vAlign w:val="center"/>
            <w:hideMark/>
          </w:tcPr>
          <w:p w14:paraId="1AB9FA9A"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Perezia multiflora</w:t>
            </w:r>
          </w:p>
        </w:tc>
      </w:tr>
      <w:tr w:rsidR="009D61CA" w:rsidRPr="001C0898" w14:paraId="5A941119" w14:textId="77777777" w:rsidTr="009D61CA">
        <w:trPr>
          <w:trHeight w:val="113"/>
        </w:trPr>
        <w:tc>
          <w:tcPr>
            <w:tcW w:w="292" w:type="dxa"/>
            <w:noWrap/>
            <w:vAlign w:val="center"/>
            <w:hideMark/>
          </w:tcPr>
          <w:p w14:paraId="1A5F665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9</w:t>
            </w:r>
          </w:p>
        </w:tc>
        <w:tc>
          <w:tcPr>
            <w:tcW w:w="371" w:type="dxa"/>
            <w:noWrap/>
            <w:vAlign w:val="center"/>
            <w:hideMark/>
          </w:tcPr>
          <w:p w14:paraId="58E4F695"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62D4A51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12CD6F7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6E391BF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1FF2AB5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3BA530D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enecio</w:t>
            </w:r>
          </w:p>
        </w:tc>
        <w:tc>
          <w:tcPr>
            <w:tcW w:w="1017" w:type="dxa"/>
            <w:noWrap/>
            <w:vAlign w:val="center"/>
            <w:hideMark/>
          </w:tcPr>
          <w:p w14:paraId="4B501720"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Senecio evacoides</w:t>
            </w:r>
          </w:p>
        </w:tc>
      </w:tr>
      <w:tr w:rsidR="009D61CA" w:rsidRPr="001C0898" w14:paraId="39B6487A" w14:textId="77777777" w:rsidTr="009D61CA">
        <w:trPr>
          <w:trHeight w:val="113"/>
        </w:trPr>
        <w:tc>
          <w:tcPr>
            <w:tcW w:w="292" w:type="dxa"/>
            <w:noWrap/>
            <w:vAlign w:val="center"/>
          </w:tcPr>
          <w:p w14:paraId="7D60CA3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0</w:t>
            </w:r>
          </w:p>
        </w:tc>
        <w:tc>
          <w:tcPr>
            <w:tcW w:w="371" w:type="dxa"/>
            <w:noWrap/>
            <w:vAlign w:val="center"/>
          </w:tcPr>
          <w:p w14:paraId="0539990A"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0DB0C30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513634A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278E364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tcPr>
          <w:p w14:paraId="15C5B65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tcPr>
          <w:p w14:paraId="5CF1BC7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enecio</w:t>
            </w:r>
          </w:p>
        </w:tc>
        <w:tc>
          <w:tcPr>
            <w:tcW w:w="1017" w:type="dxa"/>
            <w:noWrap/>
            <w:vAlign w:val="center"/>
          </w:tcPr>
          <w:p w14:paraId="40D8014A"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Senecio vulgaris</w:t>
            </w:r>
          </w:p>
        </w:tc>
      </w:tr>
      <w:tr w:rsidR="009D61CA" w:rsidRPr="001C0898" w14:paraId="1EE136BB" w14:textId="77777777" w:rsidTr="009D61CA">
        <w:trPr>
          <w:trHeight w:val="113"/>
        </w:trPr>
        <w:tc>
          <w:tcPr>
            <w:tcW w:w="292" w:type="dxa"/>
            <w:noWrap/>
            <w:vAlign w:val="center"/>
            <w:hideMark/>
          </w:tcPr>
          <w:p w14:paraId="21074CE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1</w:t>
            </w:r>
          </w:p>
        </w:tc>
        <w:tc>
          <w:tcPr>
            <w:tcW w:w="371" w:type="dxa"/>
            <w:noWrap/>
            <w:vAlign w:val="center"/>
            <w:hideMark/>
          </w:tcPr>
          <w:p w14:paraId="301F33C8"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38125A05"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33144DE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2CFD79D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1337648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4F175BF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enecio</w:t>
            </w:r>
          </w:p>
        </w:tc>
        <w:tc>
          <w:tcPr>
            <w:tcW w:w="1017" w:type="dxa"/>
            <w:noWrap/>
            <w:vAlign w:val="center"/>
            <w:hideMark/>
          </w:tcPr>
          <w:p w14:paraId="4E2FE7EC"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Senecio collinus</w:t>
            </w:r>
          </w:p>
        </w:tc>
      </w:tr>
      <w:tr w:rsidR="009D61CA" w:rsidRPr="001C0898" w14:paraId="421A5A57" w14:textId="77777777" w:rsidTr="009D61CA">
        <w:trPr>
          <w:trHeight w:val="113"/>
        </w:trPr>
        <w:tc>
          <w:tcPr>
            <w:tcW w:w="292" w:type="dxa"/>
            <w:noWrap/>
            <w:vAlign w:val="center"/>
            <w:hideMark/>
          </w:tcPr>
          <w:p w14:paraId="40FD704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2</w:t>
            </w:r>
          </w:p>
        </w:tc>
        <w:tc>
          <w:tcPr>
            <w:tcW w:w="371" w:type="dxa"/>
            <w:noWrap/>
            <w:vAlign w:val="center"/>
            <w:hideMark/>
          </w:tcPr>
          <w:p w14:paraId="55C97DE1"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2DEF070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45ECFBF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2F8B38E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les</w:t>
            </w:r>
          </w:p>
        </w:tc>
        <w:tc>
          <w:tcPr>
            <w:tcW w:w="592" w:type="dxa"/>
            <w:noWrap/>
            <w:vAlign w:val="center"/>
            <w:hideMark/>
          </w:tcPr>
          <w:p w14:paraId="0B13C22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eraceae</w:t>
            </w:r>
          </w:p>
        </w:tc>
        <w:tc>
          <w:tcPr>
            <w:tcW w:w="864" w:type="dxa"/>
            <w:noWrap/>
            <w:vAlign w:val="center"/>
            <w:hideMark/>
          </w:tcPr>
          <w:p w14:paraId="100C14C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Taraxacum</w:t>
            </w:r>
          </w:p>
        </w:tc>
        <w:tc>
          <w:tcPr>
            <w:tcW w:w="1017" w:type="dxa"/>
            <w:noWrap/>
            <w:vAlign w:val="center"/>
            <w:hideMark/>
          </w:tcPr>
          <w:p w14:paraId="3A86027D"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Taraxacum officinale</w:t>
            </w:r>
          </w:p>
        </w:tc>
      </w:tr>
      <w:tr w:rsidR="009D61CA" w:rsidRPr="001C0898" w14:paraId="66D73D49" w14:textId="77777777" w:rsidTr="009D61CA">
        <w:trPr>
          <w:trHeight w:val="113"/>
        </w:trPr>
        <w:tc>
          <w:tcPr>
            <w:tcW w:w="292" w:type="dxa"/>
            <w:noWrap/>
            <w:vAlign w:val="center"/>
            <w:hideMark/>
          </w:tcPr>
          <w:p w14:paraId="080888C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3</w:t>
            </w:r>
          </w:p>
        </w:tc>
        <w:tc>
          <w:tcPr>
            <w:tcW w:w="371" w:type="dxa"/>
            <w:noWrap/>
            <w:vAlign w:val="center"/>
            <w:hideMark/>
          </w:tcPr>
          <w:p w14:paraId="4A743DF1"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687925D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0AAE449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5A89016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rassicales</w:t>
            </w:r>
          </w:p>
        </w:tc>
        <w:tc>
          <w:tcPr>
            <w:tcW w:w="592" w:type="dxa"/>
            <w:noWrap/>
            <w:vAlign w:val="center"/>
            <w:hideMark/>
          </w:tcPr>
          <w:p w14:paraId="5507DC5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rassicaceae</w:t>
            </w:r>
          </w:p>
        </w:tc>
        <w:tc>
          <w:tcPr>
            <w:tcW w:w="864" w:type="dxa"/>
            <w:noWrap/>
            <w:vAlign w:val="center"/>
            <w:hideMark/>
          </w:tcPr>
          <w:p w14:paraId="299D664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Capsella</w:t>
            </w:r>
          </w:p>
        </w:tc>
        <w:tc>
          <w:tcPr>
            <w:tcW w:w="1017" w:type="dxa"/>
            <w:noWrap/>
            <w:vAlign w:val="center"/>
            <w:hideMark/>
          </w:tcPr>
          <w:p w14:paraId="166975C1"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Capsella bursa-pastoris</w:t>
            </w:r>
          </w:p>
        </w:tc>
      </w:tr>
      <w:tr w:rsidR="009D61CA" w:rsidRPr="001C0898" w14:paraId="3D16D0A4" w14:textId="77777777" w:rsidTr="009D61CA">
        <w:trPr>
          <w:trHeight w:val="113"/>
        </w:trPr>
        <w:tc>
          <w:tcPr>
            <w:tcW w:w="292" w:type="dxa"/>
            <w:noWrap/>
            <w:vAlign w:val="center"/>
            <w:hideMark/>
          </w:tcPr>
          <w:p w14:paraId="6A5700F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4</w:t>
            </w:r>
          </w:p>
        </w:tc>
        <w:tc>
          <w:tcPr>
            <w:tcW w:w="371" w:type="dxa"/>
            <w:noWrap/>
            <w:vAlign w:val="center"/>
            <w:hideMark/>
          </w:tcPr>
          <w:p w14:paraId="26CE0A8F"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4977D435"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1514E14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5D141DF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rassicales</w:t>
            </w:r>
          </w:p>
        </w:tc>
        <w:tc>
          <w:tcPr>
            <w:tcW w:w="592" w:type="dxa"/>
            <w:noWrap/>
            <w:vAlign w:val="center"/>
            <w:hideMark/>
          </w:tcPr>
          <w:p w14:paraId="67CE622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rassicaceae</w:t>
            </w:r>
          </w:p>
        </w:tc>
        <w:tc>
          <w:tcPr>
            <w:tcW w:w="864" w:type="dxa"/>
            <w:noWrap/>
            <w:vAlign w:val="center"/>
            <w:hideMark/>
          </w:tcPr>
          <w:p w14:paraId="7398285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Descurainia</w:t>
            </w:r>
          </w:p>
        </w:tc>
        <w:tc>
          <w:tcPr>
            <w:tcW w:w="1017" w:type="dxa"/>
            <w:noWrap/>
            <w:vAlign w:val="center"/>
            <w:hideMark/>
          </w:tcPr>
          <w:p w14:paraId="2F5077F5"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Descurainia myriophylla</w:t>
            </w:r>
          </w:p>
        </w:tc>
      </w:tr>
      <w:tr w:rsidR="009D61CA" w:rsidRPr="001C0898" w14:paraId="37F602F9" w14:textId="77777777" w:rsidTr="009D61CA">
        <w:trPr>
          <w:trHeight w:val="113"/>
        </w:trPr>
        <w:tc>
          <w:tcPr>
            <w:tcW w:w="292" w:type="dxa"/>
            <w:noWrap/>
            <w:vAlign w:val="center"/>
            <w:hideMark/>
          </w:tcPr>
          <w:p w14:paraId="2F4EE6D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5</w:t>
            </w:r>
          </w:p>
        </w:tc>
        <w:tc>
          <w:tcPr>
            <w:tcW w:w="371" w:type="dxa"/>
            <w:noWrap/>
            <w:vAlign w:val="center"/>
            <w:hideMark/>
          </w:tcPr>
          <w:p w14:paraId="00FB8A79"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4CFC03C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7B2A79A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hideMark/>
          </w:tcPr>
          <w:p w14:paraId="278A117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rassicales</w:t>
            </w:r>
          </w:p>
        </w:tc>
        <w:tc>
          <w:tcPr>
            <w:tcW w:w="592" w:type="dxa"/>
            <w:noWrap/>
            <w:vAlign w:val="center"/>
            <w:hideMark/>
          </w:tcPr>
          <w:p w14:paraId="76CC468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rassicaceae</w:t>
            </w:r>
          </w:p>
        </w:tc>
        <w:tc>
          <w:tcPr>
            <w:tcW w:w="864" w:type="dxa"/>
            <w:noWrap/>
            <w:vAlign w:val="center"/>
            <w:hideMark/>
          </w:tcPr>
          <w:p w14:paraId="15B9F25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epidium</w:t>
            </w:r>
          </w:p>
        </w:tc>
        <w:tc>
          <w:tcPr>
            <w:tcW w:w="1017" w:type="dxa"/>
            <w:noWrap/>
            <w:vAlign w:val="center"/>
            <w:hideMark/>
          </w:tcPr>
          <w:p w14:paraId="19930365"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Lepidium bipinnatifidum</w:t>
            </w:r>
          </w:p>
        </w:tc>
      </w:tr>
      <w:tr w:rsidR="009D61CA" w:rsidRPr="001C0898" w14:paraId="355D5BEC" w14:textId="77777777" w:rsidTr="009D61CA">
        <w:trPr>
          <w:trHeight w:val="113"/>
        </w:trPr>
        <w:tc>
          <w:tcPr>
            <w:tcW w:w="292" w:type="dxa"/>
            <w:noWrap/>
            <w:vAlign w:val="center"/>
          </w:tcPr>
          <w:p w14:paraId="73DCD6A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6</w:t>
            </w:r>
          </w:p>
        </w:tc>
        <w:tc>
          <w:tcPr>
            <w:tcW w:w="371" w:type="dxa"/>
            <w:noWrap/>
            <w:vAlign w:val="center"/>
          </w:tcPr>
          <w:p w14:paraId="7A23E0D1"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4D74A07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0E3C0C4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30AF077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Fabales</w:t>
            </w:r>
          </w:p>
        </w:tc>
        <w:tc>
          <w:tcPr>
            <w:tcW w:w="592" w:type="dxa"/>
            <w:noWrap/>
            <w:vAlign w:val="center"/>
          </w:tcPr>
          <w:p w14:paraId="45BDF84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Fabaceae</w:t>
            </w:r>
          </w:p>
        </w:tc>
        <w:tc>
          <w:tcPr>
            <w:tcW w:w="864" w:type="dxa"/>
            <w:noWrap/>
            <w:vAlign w:val="center"/>
          </w:tcPr>
          <w:p w14:paraId="23EAC7C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strágalo</w:t>
            </w:r>
          </w:p>
        </w:tc>
        <w:tc>
          <w:tcPr>
            <w:tcW w:w="1017" w:type="dxa"/>
            <w:noWrap/>
            <w:vAlign w:val="center"/>
          </w:tcPr>
          <w:p w14:paraId="00FE4302"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Astragalus garbancillo</w:t>
            </w:r>
          </w:p>
        </w:tc>
      </w:tr>
      <w:tr w:rsidR="009D61CA" w:rsidRPr="001C0898" w14:paraId="40CBA1E0" w14:textId="77777777" w:rsidTr="009D61CA">
        <w:trPr>
          <w:trHeight w:val="113"/>
        </w:trPr>
        <w:tc>
          <w:tcPr>
            <w:tcW w:w="292" w:type="dxa"/>
            <w:noWrap/>
            <w:vAlign w:val="center"/>
          </w:tcPr>
          <w:p w14:paraId="599C4F6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7</w:t>
            </w:r>
          </w:p>
        </w:tc>
        <w:tc>
          <w:tcPr>
            <w:tcW w:w="371" w:type="dxa"/>
            <w:noWrap/>
            <w:vAlign w:val="center"/>
          </w:tcPr>
          <w:p w14:paraId="5C9F8350"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6E7D888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60EA7AA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1E71398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Geraniales</w:t>
            </w:r>
          </w:p>
        </w:tc>
        <w:tc>
          <w:tcPr>
            <w:tcW w:w="592" w:type="dxa"/>
            <w:noWrap/>
            <w:vAlign w:val="center"/>
          </w:tcPr>
          <w:p w14:paraId="78B7F0F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Geraniaceae</w:t>
            </w:r>
          </w:p>
        </w:tc>
        <w:tc>
          <w:tcPr>
            <w:tcW w:w="864" w:type="dxa"/>
            <w:noWrap/>
            <w:vAlign w:val="center"/>
          </w:tcPr>
          <w:p w14:paraId="43A40B2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Geranio</w:t>
            </w:r>
          </w:p>
        </w:tc>
        <w:tc>
          <w:tcPr>
            <w:tcW w:w="1017" w:type="dxa"/>
            <w:noWrap/>
            <w:vAlign w:val="center"/>
          </w:tcPr>
          <w:p w14:paraId="074D6FEE"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Geranium sessiliflorum</w:t>
            </w:r>
          </w:p>
        </w:tc>
      </w:tr>
      <w:tr w:rsidR="009D61CA" w:rsidRPr="001C0898" w14:paraId="595EAE74" w14:textId="77777777" w:rsidTr="009D61CA">
        <w:trPr>
          <w:trHeight w:val="113"/>
        </w:trPr>
        <w:tc>
          <w:tcPr>
            <w:tcW w:w="292" w:type="dxa"/>
            <w:noWrap/>
            <w:vAlign w:val="center"/>
          </w:tcPr>
          <w:p w14:paraId="5F0DF2D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8</w:t>
            </w:r>
          </w:p>
        </w:tc>
        <w:tc>
          <w:tcPr>
            <w:tcW w:w="371" w:type="dxa"/>
            <w:noWrap/>
            <w:vAlign w:val="center"/>
          </w:tcPr>
          <w:p w14:paraId="352A854A"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3B48378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5C87397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4AB47AF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miales</w:t>
            </w:r>
          </w:p>
        </w:tc>
        <w:tc>
          <w:tcPr>
            <w:tcW w:w="592" w:type="dxa"/>
            <w:noWrap/>
            <w:vAlign w:val="center"/>
          </w:tcPr>
          <w:p w14:paraId="08DF70A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miaceae</w:t>
            </w:r>
          </w:p>
        </w:tc>
        <w:tc>
          <w:tcPr>
            <w:tcW w:w="864" w:type="dxa"/>
            <w:noWrap/>
            <w:vAlign w:val="center"/>
          </w:tcPr>
          <w:p w14:paraId="7EF0FB8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mium</w:t>
            </w:r>
          </w:p>
        </w:tc>
        <w:tc>
          <w:tcPr>
            <w:tcW w:w="1017" w:type="dxa"/>
            <w:noWrap/>
            <w:vAlign w:val="center"/>
          </w:tcPr>
          <w:p w14:paraId="7DEF1DFF"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Lamium amplexicaule</w:t>
            </w:r>
          </w:p>
        </w:tc>
      </w:tr>
      <w:tr w:rsidR="009D61CA" w:rsidRPr="001C0898" w14:paraId="2AF24029" w14:textId="77777777" w:rsidTr="009D61CA">
        <w:trPr>
          <w:trHeight w:val="113"/>
        </w:trPr>
        <w:tc>
          <w:tcPr>
            <w:tcW w:w="292" w:type="dxa"/>
            <w:noWrap/>
            <w:vAlign w:val="center"/>
          </w:tcPr>
          <w:p w14:paraId="20578AD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9</w:t>
            </w:r>
          </w:p>
        </w:tc>
        <w:tc>
          <w:tcPr>
            <w:tcW w:w="371" w:type="dxa"/>
            <w:noWrap/>
            <w:vAlign w:val="center"/>
          </w:tcPr>
          <w:p w14:paraId="5976D0EB"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3E39ADA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45C790D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140BA82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miales</w:t>
            </w:r>
          </w:p>
        </w:tc>
        <w:tc>
          <w:tcPr>
            <w:tcW w:w="592" w:type="dxa"/>
            <w:noWrap/>
            <w:vAlign w:val="center"/>
          </w:tcPr>
          <w:p w14:paraId="1E3D935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miaceae</w:t>
            </w:r>
          </w:p>
        </w:tc>
        <w:tc>
          <w:tcPr>
            <w:tcW w:w="864" w:type="dxa"/>
            <w:noWrap/>
            <w:vAlign w:val="center"/>
          </w:tcPr>
          <w:p w14:paraId="3B494D0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tachys</w:t>
            </w:r>
          </w:p>
        </w:tc>
        <w:tc>
          <w:tcPr>
            <w:tcW w:w="1017" w:type="dxa"/>
            <w:noWrap/>
            <w:vAlign w:val="center"/>
          </w:tcPr>
          <w:p w14:paraId="061D3E78"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Stachys pusilla</w:t>
            </w:r>
          </w:p>
        </w:tc>
      </w:tr>
      <w:tr w:rsidR="009D61CA" w:rsidRPr="001C0898" w14:paraId="36838EB8" w14:textId="77777777" w:rsidTr="009D61CA">
        <w:trPr>
          <w:trHeight w:val="113"/>
        </w:trPr>
        <w:tc>
          <w:tcPr>
            <w:tcW w:w="292" w:type="dxa"/>
            <w:noWrap/>
            <w:vAlign w:val="center"/>
          </w:tcPr>
          <w:p w14:paraId="2A94321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0</w:t>
            </w:r>
          </w:p>
        </w:tc>
        <w:tc>
          <w:tcPr>
            <w:tcW w:w="371" w:type="dxa"/>
            <w:noWrap/>
            <w:vAlign w:val="center"/>
          </w:tcPr>
          <w:p w14:paraId="1251B9D4"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6452B2F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53A8630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7DEAFCD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miales</w:t>
            </w:r>
          </w:p>
        </w:tc>
        <w:tc>
          <w:tcPr>
            <w:tcW w:w="592" w:type="dxa"/>
            <w:noWrap/>
            <w:vAlign w:val="center"/>
          </w:tcPr>
          <w:p w14:paraId="3AF1EDD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ginaceae</w:t>
            </w:r>
          </w:p>
        </w:tc>
        <w:tc>
          <w:tcPr>
            <w:tcW w:w="864" w:type="dxa"/>
            <w:noWrap/>
            <w:vAlign w:val="center"/>
          </w:tcPr>
          <w:p w14:paraId="6E3F0E9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Veronica</w:t>
            </w:r>
          </w:p>
        </w:tc>
        <w:tc>
          <w:tcPr>
            <w:tcW w:w="1017" w:type="dxa"/>
            <w:noWrap/>
            <w:vAlign w:val="center"/>
          </w:tcPr>
          <w:p w14:paraId="041F0EB3"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Veronica pérsica</w:t>
            </w:r>
          </w:p>
        </w:tc>
      </w:tr>
      <w:tr w:rsidR="009D61CA" w:rsidRPr="001C0898" w14:paraId="7B6C5C87" w14:textId="77777777" w:rsidTr="009D61CA">
        <w:trPr>
          <w:trHeight w:val="113"/>
        </w:trPr>
        <w:tc>
          <w:tcPr>
            <w:tcW w:w="292" w:type="dxa"/>
            <w:noWrap/>
            <w:vAlign w:val="center"/>
          </w:tcPr>
          <w:p w14:paraId="7006EA5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1</w:t>
            </w:r>
          </w:p>
        </w:tc>
        <w:tc>
          <w:tcPr>
            <w:tcW w:w="371" w:type="dxa"/>
            <w:noWrap/>
            <w:vAlign w:val="center"/>
          </w:tcPr>
          <w:p w14:paraId="54588F47"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647D6CE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3AC70EF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0196E78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miales</w:t>
            </w:r>
          </w:p>
        </w:tc>
        <w:tc>
          <w:tcPr>
            <w:tcW w:w="592" w:type="dxa"/>
            <w:noWrap/>
            <w:vAlign w:val="center"/>
          </w:tcPr>
          <w:p w14:paraId="153D54A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crophulariaceae</w:t>
            </w:r>
          </w:p>
        </w:tc>
        <w:tc>
          <w:tcPr>
            <w:tcW w:w="864" w:type="dxa"/>
            <w:noWrap/>
            <w:vAlign w:val="center"/>
          </w:tcPr>
          <w:p w14:paraId="6CE4608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uddleja</w:t>
            </w:r>
          </w:p>
        </w:tc>
        <w:tc>
          <w:tcPr>
            <w:tcW w:w="1017" w:type="dxa"/>
            <w:noWrap/>
            <w:vAlign w:val="center"/>
          </w:tcPr>
          <w:p w14:paraId="10572D2A"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Buddleja sp.</w:t>
            </w:r>
          </w:p>
        </w:tc>
      </w:tr>
      <w:tr w:rsidR="009D61CA" w:rsidRPr="001C0898" w14:paraId="58A869F6" w14:textId="77777777" w:rsidTr="009D61CA">
        <w:trPr>
          <w:trHeight w:val="113"/>
        </w:trPr>
        <w:tc>
          <w:tcPr>
            <w:tcW w:w="292" w:type="dxa"/>
            <w:noWrap/>
            <w:vAlign w:val="center"/>
          </w:tcPr>
          <w:p w14:paraId="072690B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2</w:t>
            </w:r>
          </w:p>
        </w:tc>
        <w:tc>
          <w:tcPr>
            <w:tcW w:w="371" w:type="dxa"/>
            <w:noWrap/>
            <w:vAlign w:val="center"/>
          </w:tcPr>
          <w:p w14:paraId="6D89B4A2"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56E39EF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75573EB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2F0E583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yrtales</w:t>
            </w:r>
          </w:p>
        </w:tc>
        <w:tc>
          <w:tcPr>
            <w:tcW w:w="592" w:type="dxa"/>
            <w:noWrap/>
            <w:vAlign w:val="center"/>
          </w:tcPr>
          <w:p w14:paraId="545AE62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Onagraceae</w:t>
            </w:r>
          </w:p>
        </w:tc>
        <w:tc>
          <w:tcPr>
            <w:tcW w:w="864" w:type="dxa"/>
            <w:noWrap/>
            <w:vAlign w:val="center"/>
          </w:tcPr>
          <w:p w14:paraId="3E3C84D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Epilobium</w:t>
            </w:r>
          </w:p>
        </w:tc>
        <w:tc>
          <w:tcPr>
            <w:tcW w:w="1017" w:type="dxa"/>
            <w:noWrap/>
            <w:vAlign w:val="center"/>
          </w:tcPr>
          <w:p w14:paraId="32C2078D"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Epilobium denticulatum</w:t>
            </w:r>
          </w:p>
        </w:tc>
      </w:tr>
      <w:tr w:rsidR="009D61CA" w:rsidRPr="001C0898" w14:paraId="5FB8C435" w14:textId="77777777" w:rsidTr="009D61CA">
        <w:trPr>
          <w:trHeight w:val="113"/>
        </w:trPr>
        <w:tc>
          <w:tcPr>
            <w:tcW w:w="292" w:type="dxa"/>
            <w:noWrap/>
            <w:vAlign w:val="center"/>
          </w:tcPr>
          <w:p w14:paraId="4FF5F5F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3</w:t>
            </w:r>
          </w:p>
        </w:tc>
        <w:tc>
          <w:tcPr>
            <w:tcW w:w="371" w:type="dxa"/>
            <w:noWrap/>
            <w:vAlign w:val="center"/>
          </w:tcPr>
          <w:p w14:paraId="29EA8270"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249ADDE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643EB66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54E7CFE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yrtales</w:t>
            </w:r>
          </w:p>
        </w:tc>
        <w:tc>
          <w:tcPr>
            <w:tcW w:w="592" w:type="dxa"/>
            <w:noWrap/>
            <w:vAlign w:val="center"/>
          </w:tcPr>
          <w:p w14:paraId="5C1FA5E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Onagraceae</w:t>
            </w:r>
          </w:p>
        </w:tc>
        <w:tc>
          <w:tcPr>
            <w:tcW w:w="864" w:type="dxa"/>
            <w:noWrap/>
            <w:vAlign w:val="center"/>
          </w:tcPr>
          <w:p w14:paraId="452BCE8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Oenothera</w:t>
            </w:r>
          </w:p>
        </w:tc>
        <w:tc>
          <w:tcPr>
            <w:tcW w:w="1017" w:type="dxa"/>
            <w:noWrap/>
            <w:vAlign w:val="center"/>
          </w:tcPr>
          <w:p w14:paraId="3C9FF64D"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Oenothera multicaulis</w:t>
            </w:r>
          </w:p>
        </w:tc>
      </w:tr>
      <w:tr w:rsidR="009D61CA" w:rsidRPr="001C0898" w14:paraId="2075BDB2" w14:textId="77777777" w:rsidTr="009D61CA">
        <w:trPr>
          <w:trHeight w:val="113"/>
        </w:trPr>
        <w:tc>
          <w:tcPr>
            <w:tcW w:w="292" w:type="dxa"/>
            <w:noWrap/>
            <w:vAlign w:val="center"/>
          </w:tcPr>
          <w:p w14:paraId="4E4C161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4</w:t>
            </w:r>
          </w:p>
        </w:tc>
        <w:tc>
          <w:tcPr>
            <w:tcW w:w="371" w:type="dxa"/>
            <w:noWrap/>
            <w:vAlign w:val="center"/>
          </w:tcPr>
          <w:p w14:paraId="57F885B0"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742D8B2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1240255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41E47FA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Rosales</w:t>
            </w:r>
          </w:p>
        </w:tc>
        <w:tc>
          <w:tcPr>
            <w:tcW w:w="592" w:type="dxa"/>
            <w:noWrap/>
            <w:vAlign w:val="center"/>
          </w:tcPr>
          <w:p w14:paraId="7601DA5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Rosaceae</w:t>
            </w:r>
          </w:p>
        </w:tc>
        <w:tc>
          <w:tcPr>
            <w:tcW w:w="864" w:type="dxa"/>
            <w:noWrap/>
            <w:vAlign w:val="center"/>
          </w:tcPr>
          <w:p w14:paraId="40234AE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achemilla</w:t>
            </w:r>
          </w:p>
        </w:tc>
        <w:tc>
          <w:tcPr>
            <w:tcW w:w="1017" w:type="dxa"/>
            <w:noWrap/>
            <w:vAlign w:val="center"/>
          </w:tcPr>
          <w:p w14:paraId="24FD320C"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Lachemilla pinnata</w:t>
            </w:r>
          </w:p>
        </w:tc>
      </w:tr>
      <w:tr w:rsidR="009D61CA" w:rsidRPr="001C0898" w14:paraId="55A1FC27" w14:textId="77777777" w:rsidTr="009D61CA">
        <w:trPr>
          <w:trHeight w:val="113"/>
        </w:trPr>
        <w:tc>
          <w:tcPr>
            <w:tcW w:w="292" w:type="dxa"/>
            <w:noWrap/>
            <w:vAlign w:val="center"/>
          </w:tcPr>
          <w:p w14:paraId="5FFB062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5</w:t>
            </w:r>
          </w:p>
        </w:tc>
        <w:tc>
          <w:tcPr>
            <w:tcW w:w="371" w:type="dxa"/>
            <w:noWrap/>
            <w:vAlign w:val="center"/>
          </w:tcPr>
          <w:p w14:paraId="3C2780EC"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5289C28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09F8013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sida</w:t>
            </w:r>
          </w:p>
        </w:tc>
        <w:tc>
          <w:tcPr>
            <w:tcW w:w="579" w:type="dxa"/>
            <w:noWrap/>
            <w:vAlign w:val="center"/>
          </w:tcPr>
          <w:p w14:paraId="0A529A55"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olanales</w:t>
            </w:r>
          </w:p>
        </w:tc>
        <w:tc>
          <w:tcPr>
            <w:tcW w:w="592" w:type="dxa"/>
            <w:noWrap/>
            <w:vAlign w:val="center"/>
          </w:tcPr>
          <w:p w14:paraId="1DF7671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olanaceae</w:t>
            </w:r>
          </w:p>
        </w:tc>
        <w:tc>
          <w:tcPr>
            <w:tcW w:w="864" w:type="dxa"/>
            <w:noWrap/>
            <w:vAlign w:val="center"/>
          </w:tcPr>
          <w:p w14:paraId="373A2695"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olanum</w:t>
            </w:r>
          </w:p>
        </w:tc>
        <w:tc>
          <w:tcPr>
            <w:tcW w:w="1017" w:type="dxa"/>
            <w:noWrap/>
            <w:vAlign w:val="center"/>
          </w:tcPr>
          <w:p w14:paraId="4CE7046F"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Solanum acaule</w:t>
            </w:r>
          </w:p>
        </w:tc>
      </w:tr>
      <w:tr w:rsidR="009D61CA" w:rsidRPr="001C0898" w14:paraId="52B37C2E" w14:textId="77777777" w:rsidTr="009D61CA">
        <w:trPr>
          <w:trHeight w:val="113"/>
        </w:trPr>
        <w:tc>
          <w:tcPr>
            <w:tcW w:w="292" w:type="dxa"/>
            <w:noWrap/>
            <w:vAlign w:val="center"/>
          </w:tcPr>
          <w:p w14:paraId="4253383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6</w:t>
            </w:r>
          </w:p>
        </w:tc>
        <w:tc>
          <w:tcPr>
            <w:tcW w:w="371" w:type="dxa"/>
            <w:noWrap/>
            <w:vAlign w:val="center"/>
          </w:tcPr>
          <w:p w14:paraId="0DA14E5C"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0047DCD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5FF0E20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371BF4E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468FC37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1449D1B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Agrostis</w:t>
            </w:r>
          </w:p>
        </w:tc>
        <w:tc>
          <w:tcPr>
            <w:tcW w:w="1017" w:type="dxa"/>
            <w:noWrap/>
            <w:vAlign w:val="center"/>
          </w:tcPr>
          <w:p w14:paraId="6EFF497F"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Agrostis breviculmis</w:t>
            </w:r>
          </w:p>
        </w:tc>
      </w:tr>
      <w:tr w:rsidR="009D61CA" w:rsidRPr="001C0898" w14:paraId="3F1B3329" w14:textId="77777777" w:rsidTr="009D61CA">
        <w:trPr>
          <w:trHeight w:val="113"/>
        </w:trPr>
        <w:tc>
          <w:tcPr>
            <w:tcW w:w="292" w:type="dxa"/>
            <w:noWrap/>
            <w:vAlign w:val="center"/>
          </w:tcPr>
          <w:p w14:paraId="4AAFD20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7</w:t>
            </w:r>
          </w:p>
        </w:tc>
        <w:tc>
          <w:tcPr>
            <w:tcW w:w="371" w:type="dxa"/>
            <w:noWrap/>
            <w:vAlign w:val="center"/>
          </w:tcPr>
          <w:p w14:paraId="5619C7F6"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36190BA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79E0ACA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3B4B87B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5BA2284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76EF4F5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Bromus</w:t>
            </w:r>
          </w:p>
        </w:tc>
        <w:tc>
          <w:tcPr>
            <w:tcW w:w="1017" w:type="dxa"/>
            <w:noWrap/>
            <w:vAlign w:val="center"/>
          </w:tcPr>
          <w:p w14:paraId="55C3442C"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Bromus catharticus</w:t>
            </w:r>
          </w:p>
        </w:tc>
      </w:tr>
      <w:tr w:rsidR="009D61CA" w:rsidRPr="001C0898" w14:paraId="15C6C724" w14:textId="77777777" w:rsidTr="009D61CA">
        <w:trPr>
          <w:trHeight w:val="113"/>
        </w:trPr>
        <w:tc>
          <w:tcPr>
            <w:tcW w:w="292" w:type="dxa"/>
            <w:noWrap/>
            <w:vAlign w:val="center"/>
          </w:tcPr>
          <w:p w14:paraId="11868A4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8</w:t>
            </w:r>
          </w:p>
        </w:tc>
        <w:tc>
          <w:tcPr>
            <w:tcW w:w="371" w:type="dxa"/>
            <w:noWrap/>
            <w:vAlign w:val="center"/>
          </w:tcPr>
          <w:p w14:paraId="7174A714"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233A94D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196BD4C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58CF326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1FCE992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53D5416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Calamagrostis</w:t>
            </w:r>
          </w:p>
        </w:tc>
        <w:tc>
          <w:tcPr>
            <w:tcW w:w="1017" w:type="dxa"/>
            <w:noWrap/>
            <w:vAlign w:val="center"/>
          </w:tcPr>
          <w:p w14:paraId="373C0CE0"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Calamagrostis heterophylla</w:t>
            </w:r>
          </w:p>
        </w:tc>
      </w:tr>
      <w:tr w:rsidR="009D61CA" w:rsidRPr="001C0898" w14:paraId="329DB8F7" w14:textId="77777777" w:rsidTr="009D61CA">
        <w:trPr>
          <w:trHeight w:val="113"/>
        </w:trPr>
        <w:tc>
          <w:tcPr>
            <w:tcW w:w="292" w:type="dxa"/>
            <w:noWrap/>
            <w:vAlign w:val="center"/>
          </w:tcPr>
          <w:p w14:paraId="05D27AC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9</w:t>
            </w:r>
          </w:p>
        </w:tc>
        <w:tc>
          <w:tcPr>
            <w:tcW w:w="371" w:type="dxa"/>
            <w:noWrap/>
            <w:vAlign w:val="center"/>
          </w:tcPr>
          <w:p w14:paraId="76BD282A"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51BAC779"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05833C4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16AD63E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14DDD65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1D75213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Calamagrostis</w:t>
            </w:r>
          </w:p>
        </w:tc>
        <w:tc>
          <w:tcPr>
            <w:tcW w:w="1017" w:type="dxa"/>
            <w:noWrap/>
            <w:vAlign w:val="center"/>
          </w:tcPr>
          <w:p w14:paraId="31876796"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Calamagrostis rigescens</w:t>
            </w:r>
          </w:p>
        </w:tc>
      </w:tr>
      <w:tr w:rsidR="009D61CA" w:rsidRPr="001C0898" w14:paraId="4C2B54C5" w14:textId="77777777" w:rsidTr="009D61CA">
        <w:trPr>
          <w:trHeight w:val="113"/>
        </w:trPr>
        <w:tc>
          <w:tcPr>
            <w:tcW w:w="292" w:type="dxa"/>
            <w:noWrap/>
            <w:vAlign w:val="center"/>
          </w:tcPr>
          <w:p w14:paraId="67CD9C8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0</w:t>
            </w:r>
          </w:p>
        </w:tc>
        <w:tc>
          <w:tcPr>
            <w:tcW w:w="371" w:type="dxa"/>
            <w:noWrap/>
            <w:vAlign w:val="center"/>
          </w:tcPr>
          <w:p w14:paraId="55FB5EE8"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2774BF0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44D133B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28BA4BA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0DF4FA6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0A37AFE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Calamagrostis</w:t>
            </w:r>
          </w:p>
        </w:tc>
        <w:tc>
          <w:tcPr>
            <w:tcW w:w="1017" w:type="dxa"/>
            <w:noWrap/>
            <w:vAlign w:val="center"/>
          </w:tcPr>
          <w:p w14:paraId="15648412"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Calamagrostis vicunarum</w:t>
            </w:r>
          </w:p>
        </w:tc>
      </w:tr>
      <w:tr w:rsidR="009D61CA" w:rsidRPr="001C0898" w14:paraId="13CDBF5A" w14:textId="77777777" w:rsidTr="009D61CA">
        <w:trPr>
          <w:trHeight w:val="113"/>
        </w:trPr>
        <w:tc>
          <w:tcPr>
            <w:tcW w:w="292" w:type="dxa"/>
            <w:noWrap/>
            <w:vAlign w:val="center"/>
            <w:hideMark/>
          </w:tcPr>
          <w:p w14:paraId="355FE62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1</w:t>
            </w:r>
          </w:p>
        </w:tc>
        <w:tc>
          <w:tcPr>
            <w:tcW w:w="371" w:type="dxa"/>
            <w:noWrap/>
            <w:vAlign w:val="center"/>
            <w:hideMark/>
          </w:tcPr>
          <w:p w14:paraId="3B0E39AB"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2BC72F7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1375842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hideMark/>
          </w:tcPr>
          <w:p w14:paraId="1E5AEF4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hideMark/>
          </w:tcPr>
          <w:p w14:paraId="219987D4"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hideMark/>
          </w:tcPr>
          <w:p w14:paraId="19FC831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Dissanthelium</w:t>
            </w:r>
          </w:p>
        </w:tc>
        <w:tc>
          <w:tcPr>
            <w:tcW w:w="1017" w:type="dxa"/>
            <w:noWrap/>
            <w:vAlign w:val="center"/>
            <w:hideMark/>
          </w:tcPr>
          <w:p w14:paraId="073EEB18"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Dissanthelium calycinum</w:t>
            </w:r>
          </w:p>
        </w:tc>
      </w:tr>
      <w:tr w:rsidR="009D61CA" w:rsidRPr="001C0898" w14:paraId="07CC77FB" w14:textId="77777777" w:rsidTr="009D61CA">
        <w:trPr>
          <w:trHeight w:val="113"/>
        </w:trPr>
        <w:tc>
          <w:tcPr>
            <w:tcW w:w="292" w:type="dxa"/>
            <w:noWrap/>
            <w:vAlign w:val="center"/>
          </w:tcPr>
          <w:p w14:paraId="5732AC0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2</w:t>
            </w:r>
          </w:p>
        </w:tc>
        <w:tc>
          <w:tcPr>
            <w:tcW w:w="371" w:type="dxa"/>
            <w:noWrap/>
            <w:vAlign w:val="center"/>
          </w:tcPr>
          <w:p w14:paraId="4DFF25B8"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5056EA1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31607EC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5DEC782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53C949A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6C1C5AD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Jarava</w:t>
            </w:r>
          </w:p>
        </w:tc>
        <w:tc>
          <w:tcPr>
            <w:tcW w:w="1017" w:type="dxa"/>
            <w:noWrap/>
            <w:vAlign w:val="center"/>
          </w:tcPr>
          <w:p w14:paraId="16D5167D"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Jarava ichu</w:t>
            </w:r>
          </w:p>
        </w:tc>
      </w:tr>
      <w:tr w:rsidR="009D61CA" w:rsidRPr="001C0898" w14:paraId="024A5540" w14:textId="77777777" w:rsidTr="009D61CA">
        <w:trPr>
          <w:trHeight w:val="113"/>
        </w:trPr>
        <w:tc>
          <w:tcPr>
            <w:tcW w:w="292" w:type="dxa"/>
            <w:noWrap/>
            <w:vAlign w:val="center"/>
          </w:tcPr>
          <w:p w14:paraId="4A237EF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3</w:t>
            </w:r>
          </w:p>
        </w:tc>
        <w:tc>
          <w:tcPr>
            <w:tcW w:w="371" w:type="dxa"/>
            <w:noWrap/>
            <w:vAlign w:val="center"/>
          </w:tcPr>
          <w:p w14:paraId="4ECBD9EC" w14:textId="77777777" w:rsidR="009D61CA" w:rsidRPr="009D61CA" w:rsidRDefault="009D61CA" w:rsidP="001D64E9">
            <w:pPr>
              <w:spacing w:line="276" w:lineRule="auto"/>
              <w:ind w:left="-164" w:right="-30"/>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7D74120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68E50BA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35FC256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25331125"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33258B8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Stipa</w:t>
            </w:r>
          </w:p>
        </w:tc>
        <w:tc>
          <w:tcPr>
            <w:tcW w:w="1017" w:type="dxa"/>
            <w:noWrap/>
            <w:vAlign w:val="center"/>
          </w:tcPr>
          <w:p w14:paraId="4266F178"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Stipa ichu</w:t>
            </w:r>
          </w:p>
        </w:tc>
      </w:tr>
      <w:tr w:rsidR="009D61CA" w:rsidRPr="001C0898" w14:paraId="2EAD289F" w14:textId="77777777" w:rsidTr="009D61CA">
        <w:trPr>
          <w:trHeight w:val="113"/>
        </w:trPr>
        <w:tc>
          <w:tcPr>
            <w:tcW w:w="292" w:type="dxa"/>
            <w:noWrap/>
            <w:vAlign w:val="center"/>
          </w:tcPr>
          <w:p w14:paraId="78B524C1"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4</w:t>
            </w:r>
          </w:p>
        </w:tc>
        <w:tc>
          <w:tcPr>
            <w:tcW w:w="371" w:type="dxa"/>
            <w:noWrap/>
            <w:vAlign w:val="center"/>
          </w:tcPr>
          <w:p w14:paraId="584FFC45"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0F8DD316"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4EE7BBA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2B1796A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42FBE82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5505E55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Nassella</w:t>
            </w:r>
          </w:p>
        </w:tc>
        <w:tc>
          <w:tcPr>
            <w:tcW w:w="1017" w:type="dxa"/>
            <w:noWrap/>
            <w:vAlign w:val="center"/>
          </w:tcPr>
          <w:p w14:paraId="5E3B9417"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Nassella mucronata</w:t>
            </w:r>
          </w:p>
        </w:tc>
      </w:tr>
      <w:tr w:rsidR="009D61CA" w:rsidRPr="001C0898" w14:paraId="5DC95012" w14:textId="77777777" w:rsidTr="009D61CA">
        <w:trPr>
          <w:trHeight w:val="113"/>
        </w:trPr>
        <w:tc>
          <w:tcPr>
            <w:tcW w:w="292" w:type="dxa"/>
            <w:noWrap/>
            <w:vAlign w:val="center"/>
          </w:tcPr>
          <w:p w14:paraId="43FC35A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5</w:t>
            </w:r>
          </w:p>
        </w:tc>
        <w:tc>
          <w:tcPr>
            <w:tcW w:w="371" w:type="dxa"/>
            <w:noWrap/>
            <w:vAlign w:val="center"/>
          </w:tcPr>
          <w:p w14:paraId="3DA4067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tcPr>
          <w:p w14:paraId="5899BEA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tcPr>
          <w:p w14:paraId="1D34E7D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tcPr>
          <w:p w14:paraId="11ADDEC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tcPr>
          <w:p w14:paraId="5648EF7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tcPr>
          <w:p w14:paraId="47182470"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w:t>
            </w:r>
          </w:p>
        </w:tc>
        <w:tc>
          <w:tcPr>
            <w:tcW w:w="1017" w:type="dxa"/>
            <w:noWrap/>
            <w:vAlign w:val="center"/>
          </w:tcPr>
          <w:p w14:paraId="043AC5F7"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Poa sp.</w:t>
            </w:r>
          </w:p>
        </w:tc>
      </w:tr>
      <w:tr w:rsidR="009D61CA" w:rsidRPr="001C0898" w14:paraId="43C03CAD" w14:textId="77777777" w:rsidTr="009D61CA">
        <w:trPr>
          <w:trHeight w:val="113"/>
        </w:trPr>
        <w:tc>
          <w:tcPr>
            <w:tcW w:w="292" w:type="dxa"/>
            <w:noWrap/>
            <w:vAlign w:val="center"/>
            <w:hideMark/>
          </w:tcPr>
          <w:p w14:paraId="0F11BD5A"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6</w:t>
            </w:r>
          </w:p>
        </w:tc>
        <w:tc>
          <w:tcPr>
            <w:tcW w:w="371" w:type="dxa"/>
            <w:noWrap/>
            <w:vAlign w:val="center"/>
            <w:hideMark/>
          </w:tcPr>
          <w:p w14:paraId="3699CE02"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noWrap/>
            <w:vAlign w:val="center"/>
            <w:hideMark/>
          </w:tcPr>
          <w:p w14:paraId="4580F1ED"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noWrap/>
            <w:vAlign w:val="center"/>
            <w:hideMark/>
          </w:tcPr>
          <w:p w14:paraId="7ECDEAB5"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noWrap/>
            <w:vAlign w:val="center"/>
            <w:hideMark/>
          </w:tcPr>
          <w:p w14:paraId="3CB22B3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noWrap/>
            <w:vAlign w:val="center"/>
            <w:hideMark/>
          </w:tcPr>
          <w:p w14:paraId="1A31F5B8"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ceae</w:t>
            </w:r>
          </w:p>
        </w:tc>
        <w:tc>
          <w:tcPr>
            <w:tcW w:w="864" w:type="dxa"/>
            <w:noWrap/>
            <w:vAlign w:val="center"/>
            <w:hideMark/>
          </w:tcPr>
          <w:p w14:paraId="09AC418E"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aspalum</w:t>
            </w:r>
          </w:p>
        </w:tc>
        <w:tc>
          <w:tcPr>
            <w:tcW w:w="1017" w:type="dxa"/>
            <w:noWrap/>
            <w:vAlign w:val="center"/>
            <w:hideMark/>
          </w:tcPr>
          <w:p w14:paraId="305B906C"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Paspalum pygmaeum</w:t>
            </w:r>
          </w:p>
        </w:tc>
      </w:tr>
      <w:tr w:rsidR="009D61CA" w:rsidRPr="001C0898" w14:paraId="41E2B2FA" w14:textId="77777777" w:rsidTr="009D61CA">
        <w:trPr>
          <w:trHeight w:val="113"/>
        </w:trPr>
        <w:tc>
          <w:tcPr>
            <w:tcW w:w="292" w:type="dxa"/>
            <w:tcBorders>
              <w:bottom w:val="single" w:sz="4" w:space="0" w:color="auto"/>
            </w:tcBorders>
            <w:noWrap/>
            <w:vAlign w:val="center"/>
            <w:hideMark/>
          </w:tcPr>
          <w:p w14:paraId="40E49097"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7</w:t>
            </w:r>
          </w:p>
        </w:tc>
        <w:tc>
          <w:tcPr>
            <w:tcW w:w="371" w:type="dxa"/>
            <w:tcBorders>
              <w:bottom w:val="single" w:sz="4" w:space="0" w:color="auto"/>
            </w:tcBorders>
            <w:noWrap/>
            <w:vAlign w:val="center"/>
            <w:hideMark/>
          </w:tcPr>
          <w:p w14:paraId="1B8BBF3C"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lantae</w:t>
            </w:r>
          </w:p>
        </w:tc>
        <w:tc>
          <w:tcPr>
            <w:tcW w:w="586" w:type="dxa"/>
            <w:tcBorders>
              <w:bottom w:val="single" w:sz="4" w:space="0" w:color="auto"/>
            </w:tcBorders>
            <w:noWrap/>
            <w:vAlign w:val="center"/>
            <w:hideMark/>
          </w:tcPr>
          <w:p w14:paraId="5B34141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Magnoliophyta</w:t>
            </w:r>
          </w:p>
        </w:tc>
        <w:tc>
          <w:tcPr>
            <w:tcW w:w="685" w:type="dxa"/>
            <w:tcBorders>
              <w:bottom w:val="single" w:sz="4" w:space="0" w:color="auto"/>
            </w:tcBorders>
            <w:noWrap/>
            <w:vAlign w:val="center"/>
            <w:hideMark/>
          </w:tcPr>
          <w:p w14:paraId="77F4D35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Liliopsida</w:t>
            </w:r>
          </w:p>
        </w:tc>
        <w:tc>
          <w:tcPr>
            <w:tcW w:w="579" w:type="dxa"/>
            <w:tcBorders>
              <w:bottom w:val="single" w:sz="4" w:space="0" w:color="auto"/>
            </w:tcBorders>
            <w:noWrap/>
            <w:vAlign w:val="center"/>
            <w:hideMark/>
          </w:tcPr>
          <w:p w14:paraId="065D520F"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Poales</w:t>
            </w:r>
          </w:p>
        </w:tc>
        <w:tc>
          <w:tcPr>
            <w:tcW w:w="592" w:type="dxa"/>
            <w:tcBorders>
              <w:bottom w:val="single" w:sz="4" w:space="0" w:color="auto"/>
            </w:tcBorders>
            <w:noWrap/>
            <w:vAlign w:val="center"/>
            <w:hideMark/>
          </w:tcPr>
          <w:p w14:paraId="4521B0A3"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Juncaceae</w:t>
            </w:r>
          </w:p>
        </w:tc>
        <w:tc>
          <w:tcPr>
            <w:tcW w:w="864" w:type="dxa"/>
            <w:tcBorders>
              <w:bottom w:val="single" w:sz="4" w:space="0" w:color="auto"/>
            </w:tcBorders>
            <w:noWrap/>
            <w:vAlign w:val="center"/>
            <w:hideMark/>
          </w:tcPr>
          <w:p w14:paraId="388236FB" w14:textId="77777777" w:rsidR="009D61CA" w:rsidRPr="009D61CA" w:rsidRDefault="009D61CA" w:rsidP="001D64E9">
            <w:pPr>
              <w:spacing w:line="276" w:lineRule="auto"/>
              <w:ind w:left="-164" w:right="-91"/>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Distichia</w:t>
            </w:r>
          </w:p>
        </w:tc>
        <w:tc>
          <w:tcPr>
            <w:tcW w:w="1017" w:type="dxa"/>
            <w:tcBorders>
              <w:bottom w:val="single" w:sz="4" w:space="0" w:color="auto"/>
            </w:tcBorders>
            <w:noWrap/>
            <w:vAlign w:val="center"/>
            <w:hideMark/>
          </w:tcPr>
          <w:p w14:paraId="768405E2" w14:textId="77777777" w:rsidR="009D61CA" w:rsidRPr="009D61CA" w:rsidRDefault="009D61CA" w:rsidP="001D64E9">
            <w:pPr>
              <w:spacing w:line="276" w:lineRule="auto"/>
              <w:ind w:right="-110"/>
              <w:rPr>
                <w:rFonts w:eastAsia="Times New Roman" w:cs="Times New Roman"/>
                <w:i/>
                <w:iCs/>
                <w:color w:val="000000"/>
                <w:sz w:val="8"/>
                <w:szCs w:val="8"/>
                <w:lang w:eastAsia="es-PE"/>
              </w:rPr>
            </w:pPr>
            <w:r w:rsidRPr="009D61CA">
              <w:rPr>
                <w:rFonts w:eastAsia="Times New Roman" w:cs="Times New Roman"/>
                <w:i/>
                <w:iCs/>
                <w:color w:val="000000"/>
                <w:sz w:val="8"/>
                <w:szCs w:val="8"/>
                <w:lang w:eastAsia="es-PE"/>
              </w:rPr>
              <w:t>Distichia acicularis</w:t>
            </w:r>
          </w:p>
        </w:tc>
      </w:tr>
    </w:tbl>
    <w:p w14:paraId="4CF88EAB" w14:textId="70CB4AA0" w:rsidR="009D61CA" w:rsidRPr="009D61CA" w:rsidRDefault="009D61CA" w:rsidP="009D61CA">
      <w:pPr>
        <w:pStyle w:val="Descripcin"/>
        <w:jc w:val="both"/>
        <w:rPr>
          <w:rFonts w:ascii="Arial" w:hAnsi="Arial" w:cs="Arial"/>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17</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Pr="00091772">
        <w:rPr>
          <w:rFonts w:ascii="Arial" w:hAnsi="Arial" w:cs="Arial"/>
          <w:i w:val="0"/>
          <w:iCs w:val="0"/>
          <w:color w:val="auto"/>
          <w:lang w:val="es-PE"/>
        </w:rPr>
        <w:t>Clasificación taxonómica de las especies de flora vascular registradas en el área de estudio (20</w:t>
      </w:r>
      <w:r>
        <w:rPr>
          <w:rFonts w:ascii="Arial" w:hAnsi="Arial" w:cs="Arial"/>
          <w:i w:val="0"/>
          <w:iCs w:val="0"/>
          <w:color w:val="auto"/>
          <w:lang w:val="es-PE"/>
        </w:rPr>
        <w:t>2</w:t>
      </w:r>
      <w:r w:rsidR="006D7A9D">
        <w:rPr>
          <w:rFonts w:ascii="Arial" w:hAnsi="Arial" w:cs="Arial"/>
          <w:i w:val="0"/>
          <w:iCs w:val="0"/>
          <w:color w:val="auto"/>
          <w:lang w:val="es-PE"/>
        </w:rPr>
        <w:t>1</w:t>
      </w:r>
      <w:r w:rsidRPr="00091772">
        <w:rPr>
          <w:rFonts w:ascii="Arial" w:hAnsi="Arial" w:cs="Arial"/>
          <w:i w:val="0"/>
          <w:iCs w:val="0"/>
          <w:color w:val="auto"/>
          <w:lang w:val="es-PE"/>
        </w:rPr>
        <w:t>)</w:t>
      </w:r>
    </w:p>
    <w:p w14:paraId="155FD075" w14:textId="329F968C" w:rsidR="009D61CA" w:rsidRPr="009D61CA" w:rsidRDefault="009D61CA" w:rsidP="009D61CA">
      <w:pPr>
        <w:spacing w:after="240"/>
        <w:jc w:val="both"/>
        <w:rPr>
          <w:rFonts w:ascii="Arial" w:hAnsi="Arial" w:cs="Arial"/>
          <w:bCs/>
          <w:sz w:val="22"/>
          <w:szCs w:val="22"/>
          <w:lang w:val="es-ES"/>
        </w:rPr>
      </w:pPr>
      <w:r w:rsidRPr="009D61CA">
        <w:rPr>
          <w:rFonts w:ascii="Arial" w:hAnsi="Arial" w:cs="Arial"/>
          <w:bCs/>
          <w:sz w:val="22"/>
          <w:szCs w:val="22"/>
          <w:lang w:val="es-ES"/>
        </w:rPr>
        <w:t>Poaceae continuó siendo la familia dominante, con 318 individuos (72.77 % de la abundancia total), seguida de Rosaceae (9.84 %) y Asteraceae (5.95 %). Las demás familias, con menor representación, acumularon el 11.44 %.</w:t>
      </w:r>
    </w:p>
    <w:p w14:paraId="2663F1BD" w14:textId="2F5F492F" w:rsidR="009D61CA" w:rsidRPr="009D61CA" w:rsidRDefault="009D61CA" w:rsidP="009D61CA">
      <w:pPr>
        <w:spacing w:after="240"/>
        <w:jc w:val="both"/>
        <w:rPr>
          <w:rFonts w:ascii="Arial" w:hAnsi="Arial" w:cs="Arial"/>
          <w:bCs/>
          <w:sz w:val="22"/>
          <w:szCs w:val="22"/>
          <w:lang w:val="es-ES"/>
        </w:rPr>
      </w:pPr>
      <w:r w:rsidRPr="009D61CA">
        <w:rPr>
          <w:rFonts w:ascii="Arial" w:hAnsi="Arial" w:cs="Arial"/>
          <w:bCs/>
          <w:sz w:val="22"/>
          <w:szCs w:val="22"/>
          <w:lang w:val="es-ES"/>
        </w:rPr>
        <w:t>En cuanto a la distribución espacial, PMB-02 presentó la mayor concentración de individuos (309 registros), en comparación con PMB-01 (128 registros), con un total de 437 organismos registrados. Esta variación está asociada al inicio de las actividades de revegetación en el Sector 1, donde se sitúa el transecto PMB-02.</w:t>
      </w:r>
    </w:p>
    <w:p w14:paraId="7494494E" w14:textId="0303043F" w:rsidR="00B96863" w:rsidRPr="009D61CA" w:rsidRDefault="009D61CA" w:rsidP="009D61CA">
      <w:pPr>
        <w:spacing w:after="240"/>
        <w:jc w:val="both"/>
        <w:rPr>
          <w:rFonts w:ascii="Arial" w:hAnsi="Arial" w:cs="Arial"/>
          <w:bCs/>
          <w:sz w:val="22"/>
          <w:szCs w:val="22"/>
          <w:lang w:val="es-ES"/>
        </w:rPr>
      </w:pPr>
      <w:r w:rsidRPr="009D61CA">
        <w:rPr>
          <w:rFonts w:ascii="Arial" w:hAnsi="Arial" w:cs="Arial"/>
          <w:bCs/>
          <w:sz w:val="22"/>
          <w:szCs w:val="22"/>
          <w:lang w:val="es-ES"/>
        </w:rPr>
        <w:t xml:space="preserve">A nivel de especies, se observó un mantenimiento en la dominancia de </w:t>
      </w:r>
      <w:r w:rsidRPr="009D61CA">
        <w:rPr>
          <w:rFonts w:ascii="Arial" w:hAnsi="Arial" w:cs="Arial"/>
          <w:bCs/>
          <w:i/>
          <w:iCs/>
          <w:sz w:val="22"/>
          <w:szCs w:val="22"/>
          <w:lang w:val="es-ES"/>
        </w:rPr>
        <w:t>Calamagrostis vicunarum</w:t>
      </w:r>
      <w:r w:rsidRPr="009D61CA">
        <w:rPr>
          <w:rFonts w:ascii="Arial" w:hAnsi="Arial" w:cs="Arial"/>
          <w:bCs/>
          <w:sz w:val="22"/>
          <w:szCs w:val="22"/>
          <w:lang w:val="es-ES"/>
        </w:rPr>
        <w:t xml:space="preserve"> (24.26 %), acompañado por un incremento de </w:t>
      </w:r>
      <w:r w:rsidRPr="009D61CA">
        <w:rPr>
          <w:rFonts w:ascii="Arial" w:hAnsi="Arial" w:cs="Arial"/>
          <w:bCs/>
          <w:i/>
          <w:iCs/>
          <w:sz w:val="22"/>
          <w:szCs w:val="22"/>
          <w:lang w:val="es-ES"/>
        </w:rPr>
        <w:t>Agrostis breviculmis</w:t>
      </w:r>
      <w:r w:rsidRPr="009D61CA">
        <w:rPr>
          <w:rFonts w:ascii="Arial" w:hAnsi="Arial" w:cs="Arial"/>
          <w:bCs/>
          <w:sz w:val="22"/>
          <w:szCs w:val="22"/>
          <w:lang w:val="es-ES"/>
        </w:rPr>
        <w:t xml:space="preserve"> (20.59 %), así como la persistencia de </w:t>
      </w:r>
      <w:r w:rsidRPr="00B96863">
        <w:rPr>
          <w:rFonts w:ascii="Arial" w:hAnsi="Arial" w:cs="Arial"/>
          <w:bCs/>
          <w:i/>
          <w:iCs/>
          <w:sz w:val="22"/>
          <w:szCs w:val="22"/>
          <w:lang w:val="es-ES"/>
        </w:rPr>
        <w:t>Calamagrostis rigescens</w:t>
      </w:r>
      <w:r w:rsidRPr="00B96863">
        <w:rPr>
          <w:rFonts w:ascii="Arial" w:hAnsi="Arial" w:cs="Arial"/>
          <w:bCs/>
          <w:sz w:val="22"/>
          <w:szCs w:val="22"/>
          <w:lang w:val="es-ES"/>
        </w:rPr>
        <w:t xml:space="preserve"> (69 individuos) y </w:t>
      </w:r>
      <w:r w:rsidRPr="00B96863">
        <w:rPr>
          <w:rFonts w:ascii="Arial" w:hAnsi="Arial" w:cs="Arial"/>
          <w:bCs/>
          <w:i/>
          <w:iCs/>
          <w:sz w:val="22"/>
          <w:szCs w:val="22"/>
          <w:lang w:val="es-ES"/>
        </w:rPr>
        <w:t>Lachemilla pinnata</w:t>
      </w:r>
      <w:r w:rsidRPr="00B96863">
        <w:rPr>
          <w:rFonts w:ascii="Arial" w:hAnsi="Arial" w:cs="Arial"/>
          <w:bCs/>
          <w:sz w:val="22"/>
          <w:szCs w:val="22"/>
          <w:lang w:val="es-ES"/>
        </w:rPr>
        <w:t xml:space="preserve"> (43 individuos).</w:t>
      </w:r>
    </w:p>
    <w:tbl>
      <w:tblPr>
        <w:tblStyle w:val="Estilo1"/>
        <w:tblW w:w="5103" w:type="dxa"/>
        <w:tblLayout w:type="fixed"/>
        <w:tblLook w:val="04A0" w:firstRow="1" w:lastRow="0" w:firstColumn="1" w:lastColumn="0" w:noHBand="0" w:noVBand="1"/>
      </w:tblPr>
      <w:tblGrid>
        <w:gridCol w:w="426"/>
        <w:gridCol w:w="850"/>
        <w:gridCol w:w="2126"/>
        <w:gridCol w:w="426"/>
        <w:gridCol w:w="425"/>
        <w:gridCol w:w="425"/>
        <w:gridCol w:w="425"/>
      </w:tblGrid>
      <w:tr w:rsidR="00B96863" w:rsidRPr="00BB5AFF" w14:paraId="2CC0E078" w14:textId="77777777" w:rsidTr="009D61CA">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1F90033D" w14:textId="79E60675" w:rsidR="00B96863" w:rsidRPr="009D61CA" w:rsidRDefault="00B96863" w:rsidP="00B96863">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lastRenderedPageBreak/>
              <w:t>N°</w:t>
            </w:r>
          </w:p>
        </w:tc>
        <w:tc>
          <w:tcPr>
            <w:tcW w:w="850" w:type="dxa"/>
            <w:tcBorders>
              <w:top w:val="single" w:sz="4" w:space="0" w:color="auto"/>
              <w:bottom w:val="single" w:sz="4" w:space="0" w:color="auto"/>
            </w:tcBorders>
            <w:shd w:val="clear" w:color="auto" w:fill="D9D9D9" w:themeFill="background1" w:themeFillShade="D9"/>
            <w:noWrap/>
            <w:vAlign w:val="center"/>
          </w:tcPr>
          <w:p w14:paraId="72D8F00F" w14:textId="7D364991" w:rsidR="00B96863" w:rsidRPr="009D61CA" w:rsidRDefault="00B96863" w:rsidP="00B96863">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Especie</w:t>
            </w:r>
          </w:p>
        </w:tc>
        <w:tc>
          <w:tcPr>
            <w:tcW w:w="2126" w:type="dxa"/>
            <w:tcBorders>
              <w:top w:val="single" w:sz="4" w:space="0" w:color="auto"/>
              <w:bottom w:val="single" w:sz="4" w:space="0" w:color="auto"/>
            </w:tcBorders>
            <w:shd w:val="clear" w:color="auto" w:fill="D9D9D9" w:themeFill="background1" w:themeFillShade="D9"/>
            <w:noWrap/>
            <w:vAlign w:val="center"/>
          </w:tcPr>
          <w:p w14:paraId="077E526F" w14:textId="7899104F" w:rsidR="00B96863" w:rsidRPr="009D61CA" w:rsidRDefault="00B96863" w:rsidP="00B96863">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Nombre Científico</w:t>
            </w:r>
          </w:p>
        </w:tc>
        <w:tc>
          <w:tcPr>
            <w:tcW w:w="426" w:type="dxa"/>
            <w:tcBorders>
              <w:top w:val="single" w:sz="4" w:space="0" w:color="auto"/>
              <w:bottom w:val="single" w:sz="4" w:space="0" w:color="auto"/>
            </w:tcBorders>
            <w:shd w:val="clear" w:color="auto" w:fill="D9D9D9" w:themeFill="background1" w:themeFillShade="D9"/>
            <w:noWrap/>
            <w:vAlign w:val="center"/>
          </w:tcPr>
          <w:p w14:paraId="142D1DDB" w14:textId="77777777" w:rsidR="00B96863" w:rsidRPr="009D61CA" w:rsidRDefault="00B96863" w:rsidP="00B96863">
            <w:pPr>
              <w:ind w:left="-107" w:right="-106"/>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MB-01</w:t>
            </w:r>
          </w:p>
        </w:tc>
        <w:tc>
          <w:tcPr>
            <w:tcW w:w="425" w:type="dxa"/>
            <w:tcBorders>
              <w:top w:val="single" w:sz="4" w:space="0" w:color="auto"/>
              <w:bottom w:val="single" w:sz="4" w:space="0" w:color="auto"/>
            </w:tcBorders>
            <w:shd w:val="clear" w:color="auto" w:fill="D9D9D9" w:themeFill="background1" w:themeFillShade="D9"/>
            <w:vAlign w:val="center"/>
          </w:tcPr>
          <w:p w14:paraId="21DF1082" w14:textId="77777777" w:rsidR="00B96863" w:rsidRPr="009D61CA" w:rsidRDefault="00B96863" w:rsidP="00B96863">
            <w:pPr>
              <w:ind w:left="-107" w:right="-106"/>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MB-02</w:t>
            </w:r>
          </w:p>
        </w:tc>
        <w:tc>
          <w:tcPr>
            <w:tcW w:w="425" w:type="dxa"/>
            <w:tcBorders>
              <w:top w:val="single" w:sz="4" w:space="0" w:color="auto"/>
              <w:bottom w:val="single" w:sz="4" w:space="0" w:color="auto"/>
            </w:tcBorders>
            <w:shd w:val="clear" w:color="auto" w:fill="D9D9D9" w:themeFill="background1" w:themeFillShade="D9"/>
            <w:noWrap/>
            <w:vAlign w:val="center"/>
          </w:tcPr>
          <w:p w14:paraId="05891CAD" w14:textId="7737ED20" w:rsidR="00B96863" w:rsidRPr="009D61CA" w:rsidRDefault="00B96863" w:rsidP="009D61CA">
            <w:pPr>
              <w:ind w:left="-109" w:right="-110"/>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Total</w:t>
            </w:r>
          </w:p>
        </w:tc>
        <w:tc>
          <w:tcPr>
            <w:tcW w:w="425" w:type="dxa"/>
            <w:tcBorders>
              <w:top w:val="single" w:sz="4" w:space="0" w:color="auto"/>
              <w:bottom w:val="single" w:sz="4" w:space="0" w:color="auto"/>
            </w:tcBorders>
            <w:shd w:val="clear" w:color="auto" w:fill="D9D9D9" w:themeFill="background1" w:themeFillShade="D9"/>
            <w:vAlign w:val="center"/>
          </w:tcPr>
          <w:p w14:paraId="781DDD54" w14:textId="77777777" w:rsidR="00B96863" w:rsidRPr="009D61CA" w:rsidRDefault="00B96863" w:rsidP="009D61CA">
            <w:pPr>
              <w:ind w:left="-106" w:right="-107"/>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i %</w:t>
            </w:r>
          </w:p>
        </w:tc>
      </w:tr>
      <w:tr w:rsidR="00B96863" w:rsidRPr="00B96863" w14:paraId="245BFE74" w14:textId="77777777" w:rsidTr="009D61CA">
        <w:trPr>
          <w:trHeight w:val="57"/>
        </w:trPr>
        <w:tc>
          <w:tcPr>
            <w:tcW w:w="426" w:type="dxa"/>
            <w:tcBorders>
              <w:top w:val="single" w:sz="4" w:space="0" w:color="auto"/>
            </w:tcBorders>
            <w:noWrap/>
            <w:vAlign w:val="center"/>
            <w:hideMark/>
          </w:tcPr>
          <w:p w14:paraId="7E70264B"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w:t>
            </w:r>
          </w:p>
        </w:tc>
        <w:tc>
          <w:tcPr>
            <w:tcW w:w="850" w:type="dxa"/>
            <w:tcBorders>
              <w:top w:val="single" w:sz="4" w:space="0" w:color="auto"/>
            </w:tcBorders>
            <w:noWrap/>
            <w:vAlign w:val="center"/>
          </w:tcPr>
          <w:p w14:paraId="2F7A0F1F"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Achyrocline alata</w:t>
            </w:r>
          </w:p>
        </w:tc>
        <w:tc>
          <w:tcPr>
            <w:tcW w:w="2126" w:type="dxa"/>
            <w:tcBorders>
              <w:top w:val="single" w:sz="4" w:space="0" w:color="auto"/>
            </w:tcBorders>
            <w:noWrap/>
            <w:vAlign w:val="center"/>
          </w:tcPr>
          <w:p w14:paraId="78A2E61C"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Achyrocline alata (Kunth) DC. </w:t>
            </w:r>
          </w:p>
        </w:tc>
        <w:tc>
          <w:tcPr>
            <w:tcW w:w="426" w:type="dxa"/>
            <w:tcBorders>
              <w:top w:val="single" w:sz="4" w:space="0" w:color="auto"/>
            </w:tcBorders>
            <w:noWrap/>
            <w:vAlign w:val="center"/>
          </w:tcPr>
          <w:p w14:paraId="1C62B5D0"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single" w:sz="4" w:space="0" w:color="auto"/>
            </w:tcBorders>
            <w:noWrap/>
            <w:vAlign w:val="center"/>
          </w:tcPr>
          <w:p w14:paraId="11E5A6EF"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single" w:sz="4" w:space="0" w:color="auto"/>
            </w:tcBorders>
            <w:shd w:val="clear" w:color="auto" w:fill="F2F2F2" w:themeFill="background1" w:themeFillShade="F2"/>
            <w:noWrap/>
            <w:vAlign w:val="center"/>
          </w:tcPr>
          <w:p w14:paraId="3241E568"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tcBorders>
              <w:top w:val="single" w:sz="4" w:space="0" w:color="auto"/>
            </w:tcBorders>
            <w:noWrap/>
            <w:vAlign w:val="center"/>
          </w:tcPr>
          <w:p w14:paraId="250AA4AB"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79EBD1CB" w14:textId="77777777" w:rsidTr="009D61CA">
        <w:trPr>
          <w:trHeight w:val="57"/>
        </w:trPr>
        <w:tc>
          <w:tcPr>
            <w:tcW w:w="426" w:type="dxa"/>
            <w:noWrap/>
            <w:vAlign w:val="center"/>
            <w:hideMark/>
          </w:tcPr>
          <w:p w14:paraId="783D62CE"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w:t>
            </w:r>
          </w:p>
        </w:tc>
        <w:tc>
          <w:tcPr>
            <w:tcW w:w="850" w:type="dxa"/>
            <w:noWrap/>
            <w:vAlign w:val="center"/>
          </w:tcPr>
          <w:p w14:paraId="660481A7"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accharis caespitosa</w:t>
            </w:r>
          </w:p>
        </w:tc>
        <w:tc>
          <w:tcPr>
            <w:tcW w:w="2126" w:type="dxa"/>
            <w:noWrap/>
            <w:vAlign w:val="center"/>
          </w:tcPr>
          <w:p w14:paraId="55EED795"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accharis caespitosa (Ruiz &amp; Pav.) Pers.</w:t>
            </w:r>
          </w:p>
        </w:tc>
        <w:tc>
          <w:tcPr>
            <w:tcW w:w="426" w:type="dxa"/>
            <w:noWrap/>
            <w:vAlign w:val="center"/>
          </w:tcPr>
          <w:p w14:paraId="46D148E5"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noWrap/>
            <w:vAlign w:val="center"/>
          </w:tcPr>
          <w:p w14:paraId="65E643E5"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4DC785B4"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7A61183D"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22AD5B6C" w14:textId="77777777" w:rsidTr="009D61CA">
        <w:trPr>
          <w:trHeight w:val="57"/>
        </w:trPr>
        <w:tc>
          <w:tcPr>
            <w:tcW w:w="426" w:type="dxa"/>
            <w:noWrap/>
            <w:vAlign w:val="center"/>
            <w:hideMark/>
          </w:tcPr>
          <w:p w14:paraId="66DC5FD7"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w:t>
            </w:r>
          </w:p>
        </w:tc>
        <w:tc>
          <w:tcPr>
            <w:tcW w:w="850" w:type="dxa"/>
            <w:noWrap/>
            <w:vAlign w:val="center"/>
          </w:tcPr>
          <w:p w14:paraId="2F55A821"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accharis tricuneata</w:t>
            </w:r>
          </w:p>
        </w:tc>
        <w:tc>
          <w:tcPr>
            <w:tcW w:w="2126" w:type="dxa"/>
            <w:noWrap/>
            <w:vAlign w:val="center"/>
          </w:tcPr>
          <w:p w14:paraId="041FB87C"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accharis tricuneata Wedd.</w:t>
            </w:r>
          </w:p>
        </w:tc>
        <w:tc>
          <w:tcPr>
            <w:tcW w:w="426" w:type="dxa"/>
            <w:noWrap/>
            <w:vAlign w:val="center"/>
          </w:tcPr>
          <w:p w14:paraId="4FF50CE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noWrap/>
            <w:vAlign w:val="center"/>
          </w:tcPr>
          <w:p w14:paraId="06FC683D"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1C37A4BC"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1DB77918"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4266056C" w14:textId="77777777" w:rsidTr="009D61CA">
        <w:trPr>
          <w:trHeight w:val="57"/>
        </w:trPr>
        <w:tc>
          <w:tcPr>
            <w:tcW w:w="426" w:type="dxa"/>
            <w:noWrap/>
            <w:vAlign w:val="center"/>
            <w:hideMark/>
          </w:tcPr>
          <w:p w14:paraId="6F98FF92"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4</w:t>
            </w:r>
          </w:p>
        </w:tc>
        <w:tc>
          <w:tcPr>
            <w:tcW w:w="850" w:type="dxa"/>
            <w:noWrap/>
            <w:vAlign w:val="center"/>
          </w:tcPr>
          <w:p w14:paraId="5B916CDD"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accharis latifolia</w:t>
            </w:r>
          </w:p>
        </w:tc>
        <w:tc>
          <w:tcPr>
            <w:tcW w:w="2126" w:type="dxa"/>
            <w:noWrap/>
            <w:vAlign w:val="center"/>
          </w:tcPr>
          <w:p w14:paraId="750A389E"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accharis latifolia (Ruiz &amp; Pav.) Pers.</w:t>
            </w:r>
          </w:p>
        </w:tc>
        <w:tc>
          <w:tcPr>
            <w:tcW w:w="426" w:type="dxa"/>
            <w:noWrap/>
            <w:vAlign w:val="center"/>
          </w:tcPr>
          <w:p w14:paraId="242AF98A"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noWrap/>
            <w:vAlign w:val="center"/>
          </w:tcPr>
          <w:p w14:paraId="1FB3EB97"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5461CC22"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46E10ABE"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296C741B" w14:textId="77777777" w:rsidTr="009D61CA">
        <w:trPr>
          <w:trHeight w:val="57"/>
        </w:trPr>
        <w:tc>
          <w:tcPr>
            <w:tcW w:w="426" w:type="dxa"/>
            <w:noWrap/>
            <w:vAlign w:val="center"/>
            <w:hideMark/>
          </w:tcPr>
          <w:p w14:paraId="5EEAD760"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5</w:t>
            </w:r>
          </w:p>
        </w:tc>
        <w:tc>
          <w:tcPr>
            <w:tcW w:w="850" w:type="dxa"/>
            <w:noWrap/>
            <w:vAlign w:val="center"/>
          </w:tcPr>
          <w:p w14:paraId="7255613A"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elloa sp.</w:t>
            </w:r>
          </w:p>
        </w:tc>
        <w:tc>
          <w:tcPr>
            <w:tcW w:w="2126" w:type="dxa"/>
            <w:noWrap/>
            <w:vAlign w:val="center"/>
          </w:tcPr>
          <w:p w14:paraId="507FE8BA"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elloa sp.</w:t>
            </w:r>
          </w:p>
        </w:tc>
        <w:tc>
          <w:tcPr>
            <w:tcW w:w="426" w:type="dxa"/>
            <w:noWrap/>
            <w:vAlign w:val="center"/>
          </w:tcPr>
          <w:p w14:paraId="56100EBF"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noWrap/>
            <w:vAlign w:val="center"/>
          </w:tcPr>
          <w:p w14:paraId="411293CC"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8</w:t>
            </w:r>
          </w:p>
        </w:tc>
        <w:tc>
          <w:tcPr>
            <w:tcW w:w="425" w:type="dxa"/>
            <w:shd w:val="clear" w:color="auto" w:fill="D9D9D9" w:themeFill="background1" w:themeFillShade="D9"/>
            <w:noWrap/>
            <w:vAlign w:val="center"/>
          </w:tcPr>
          <w:p w14:paraId="00BCCDDC"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9</w:t>
            </w:r>
          </w:p>
        </w:tc>
        <w:tc>
          <w:tcPr>
            <w:tcW w:w="425" w:type="dxa"/>
            <w:noWrap/>
            <w:vAlign w:val="center"/>
          </w:tcPr>
          <w:p w14:paraId="66320EBE"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06</w:t>
            </w:r>
          </w:p>
        </w:tc>
      </w:tr>
      <w:tr w:rsidR="00B96863" w:rsidRPr="00B96863" w14:paraId="54EDCEBA" w14:textId="77777777" w:rsidTr="009D61CA">
        <w:trPr>
          <w:trHeight w:val="57"/>
        </w:trPr>
        <w:tc>
          <w:tcPr>
            <w:tcW w:w="426" w:type="dxa"/>
            <w:noWrap/>
            <w:vAlign w:val="center"/>
            <w:hideMark/>
          </w:tcPr>
          <w:p w14:paraId="40AEF006"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6</w:t>
            </w:r>
          </w:p>
        </w:tc>
        <w:tc>
          <w:tcPr>
            <w:tcW w:w="850" w:type="dxa"/>
            <w:noWrap/>
            <w:vAlign w:val="center"/>
          </w:tcPr>
          <w:p w14:paraId="123AE336"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Cotula australis </w:t>
            </w:r>
          </w:p>
        </w:tc>
        <w:tc>
          <w:tcPr>
            <w:tcW w:w="2126" w:type="dxa"/>
            <w:noWrap/>
            <w:vAlign w:val="center"/>
          </w:tcPr>
          <w:p w14:paraId="782B379A"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otula australis (Sieber ex Spreng.) Hook. f.</w:t>
            </w:r>
          </w:p>
        </w:tc>
        <w:tc>
          <w:tcPr>
            <w:tcW w:w="426" w:type="dxa"/>
            <w:noWrap/>
            <w:vAlign w:val="center"/>
          </w:tcPr>
          <w:p w14:paraId="2D00F67F"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noWrap/>
            <w:vAlign w:val="center"/>
          </w:tcPr>
          <w:p w14:paraId="18FD412D"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5</w:t>
            </w:r>
          </w:p>
        </w:tc>
        <w:tc>
          <w:tcPr>
            <w:tcW w:w="425" w:type="dxa"/>
            <w:shd w:val="clear" w:color="auto" w:fill="D9D9D9" w:themeFill="background1" w:themeFillShade="D9"/>
            <w:noWrap/>
            <w:vAlign w:val="center"/>
          </w:tcPr>
          <w:p w14:paraId="46BA296C"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5</w:t>
            </w:r>
          </w:p>
        </w:tc>
        <w:tc>
          <w:tcPr>
            <w:tcW w:w="425" w:type="dxa"/>
            <w:noWrap/>
            <w:vAlign w:val="center"/>
          </w:tcPr>
          <w:p w14:paraId="6ED3F869"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14</w:t>
            </w:r>
          </w:p>
        </w:tc>
      </w:tr>
      <w:tr w:rsidR="00B96863" w:rsidRPr="00B96863" w14:paraId="0022ECEF" w14:textId="77777777" w:rsidTr="009D61CA">
        <w:trPr>
          <w:trHeight w:val="57"/>
        </w:trPr>
        <w:tc>
          <w:tcPr>
            <w:tcW w:w="426" w:type="dxa"/>
            <w:noWrap/>
            <w:vAlign w:val="center"/>
            <w:hideMark/>
          </w:tcPr>
          <w:p w14:paraId="422095B4"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7</w:t>
            </w:r>
          </w:p>
        </w:tc>
        <w:tc>
          <w:tcPr>
            <w:tcW w:w="850" w:type="dxa"/>
            <w:noWrap/>
            <w:vAlign w:val="center"/>
          </w:tcPr>
          <w:p w14:paraId="771BF5F3"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Gamochaeta americana</w:t>
            </w:r>
          </w:p>
        </w:tc>
        <w:tc>
          <w:tcPr>
            <w:tcW w:w="2126" w:type="dxa"/>
            <w:noWrap/>
            <w:vAlign w:val="center"/>
          </w:tcPr>
          <w:p w14:paraId="06B76A23"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Gamochaeta americana (Mill.) Wedd.</w:t>
            </w:r>
          </w:p>
        </w:tc>
        <w:tc>
          <w:tcPr>
            <w:tcW w:w="426" w:type="dxa"/>
            <w:noWrap/>
            <w:vAlign w:val="center"/>
          </w:tcPr>
          <w:p w14:paraId="456F61C2"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noWrap/>
            <w:vAlign w:val="center"/>
          </w:tcPr>
          <w:p w14:paraId="5D062D49"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5104333E"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292EB6AE"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0ABE0310" w14:textId="77777777" w:rsidTr="009D61CA">
        <w:trPr>
          <w:trHeight w:val="57"/>
        </w:trPr>
        <w:tc>
          <w:tcPr>
            <w:tcW w:w="426" w:type="dxa"/>
            <w:noWrap/>
            <w:vAlign w:val="center"/>
            <w:hideMark/>
          </w:tcPr>
          <w:p w14:paraId="56E83762"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8</w:t>
            </w:r>
          </w:p>
        </w:tc>
        <w:tc>
          <w:tcPr>
            <w:tcW w:w="850" w:type="dxa"/>
            <w:noWrap/>
            <w:vAlign w:val="center"/>
          </w:tcPr>
          <w:p w14:paraId="25A18B0A"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Perezia multiflora </w:t>
            </w:r>
          </w:p>
        </w:tc>
        <w:tc>
          <w:tcPr>
            <w:tcW w:w="2126" w:type="dxa"/>
            <w:noWrap/>
            <w:vAlign w:val="center"/>
          </w:tcPr>
          <w:p w14:paraId="415FB7BA"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Perezia multiflora (Bonpl.) Less.</w:t>
            </w:r>
          </w:p>
        </w:tc>
        <w:tc>
          <w:tcPr>
            <w:tcW w:w="426" w:type="dxa"/>
            <w:noWrap/>
            <w:vAlign w:val="center"/>
          </w:tcPr>
          <w:p w14:paraId="10184426"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noWrap/>
            <w:vAlign w:val="center"/>
          </w:tcPr>
          <w:p w14:paraId="0DFB16A9"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74A1155A"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62BD143B"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151D1408" w14:textId="77777777" w:rsidTr="009D61CA">
        <w:trPr>
          <w:trHeight w:val="57"/>
        </w:trPr>
        <w:tc>
          <w:tcPr>
            <w:tcW w:w="426" w:type="dxa"/>
            <w:noWrap/>
            <w:vAlign w:val="center"/>
            <w:hideMark/>
          </w:tcPr>
          <w:p w14:paraId="3688384E"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9</w:t>
            </w:r>
          </w:p>
        </w:tc>
        <w:tc>
          <w:tcPr>
            <w:tcW w:w="850" w:type="dxa"/>
            <w:noWrap/>
            <w:vAlign w:val="center"/>
          </w:tcPr>
          <w:p w14:paraId="22E4EAB8"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enecio evacoides</w:t>
            </w:r>
          </w:p>
        </w:tc>
        <w:tc>
          <w:tcPr>
            <w:tcW w:w="2126" w:type="dxa"/>
            <w:noWrap/>
            <w:vAlign w:val="center"/>
          </w:tcPr>
          <w:p w14:paraId="430D5B47"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Senecio evacoides Sch. Bip. </w:t>
            </w:r>
          </w:p>
        </w:tc>
        <w:tc>
          <w:tcPr>
            <w:tcW w:w="426" w:type="dxa"/>
            <w:noWrap/>
            <w:vAlign w:val="center"/>
          </w:tcPr>
          <w:p w14:paraId="727382BD"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noWrap/>
            <w:vAlign w:val="center"/>
          </w:tcPr>
          <w:p w14:paraId="546B8598"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3BF0F8A7"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267FEFBE"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210B1745" w14:textId="77777777" w:rsidTr="009D61CA">
        <w:trPr>
          <w:trHeight w:val="57"/>
        </w:trPr>
        <w:tc>
          <w:tcPr>
            <w:tcW w:w="426" w:type="dxa"/>
            <w:noWrap/>
            <w:vAlign w:val="center"/>
            <w:hideMark/>
          </w:tcPr>
          <w:p w14:paraId="17963FBD"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0</w:t>
            </w:r>
          </w:p>
        </w:tc>
        <w:tc>
          <w:tcPr>
            <w:tcW w:w="850" w:type="dxa"/>
            <w:noWrap/>
            <w:vAlign w:val="center"/>
          </w:tcPr>
          <w:p w14:paraId="7A17FE6A"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Senecio vulgaris </w:t>
            </w:r>
          </w:p>
        </w:tc>
        <w:tc>
          <w:tcPr>
            <w:tcW w:w="2126" w:type="dxa"/>
            <w:noWrap/>
            <w:vAlign w:val="center"/>
          </w:tcPr>
          <w:p w14:paraId="058810A9"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enecio vulgaris L.</w:t>
            </w:r>
          </w:p>
        </w:tc>
        <w:tc>
          <w:tcPr>
            <w:tcW w:w="426" w:type="dxa"/>
            <w:noWrap/>
            <w:vAlign w:val="center"/>
          </w:tcPr>
          <w:p w14:paraId="4FF3E97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noWrap/>
            <w:vAlign w:val="center"/>
          </w:tcPr>
          <w:p w14:paraId="5B4FDA9C"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218279DA"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2589583E"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3C9E08A9" w14:textId="77777777" w:rsidTr="009D61CA">
        <w:trPr>
          <w:trHeight w:val="57"/>
        </w:trPr>
        <w:tc>
          <w:tcPr>
            <w:tcW w:w="426" w:type="dxa"/>
            <w:noWrap/>
            <w:vAlign w:val="center"/>
            <w:hideMark/>
          </w:tcPr>
          <w:p w14:paraId="41887640"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1</w:t>
            </w:r>
          </w:p>
        </w:tc>
        <w:tc>
          <w:tcPr>
            <w:tcW w:w="850" w:type="dxa"/>
            <w:noWrap/>
            <w:vAlign w:val="center"/>
          </w:tcPr>
          <w:p w14:paraId="2B2D5A54"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enecio collinus</w:t>
            </w:r>
          </w:p>
        </w:tc>
        <w:tc>
          <w:tcPr>
            <w:tcW w:w="2126" w:type="dxa"/>
            <w:noWrap/>
            <w:vAlign w:val="center"/>
          </w:tcPr>
          <w:p w14:paraId="05EF23A2"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enecio collinus DC.</w:t>
            </w:r>
          </w:p>
        </w:tc>
        <w:tc>
          <w:tcPr>
            <w:tcW w:w="426" w:type="dxa"/>
            <w:noWrap/>
            <w:vAlign w:val="center"/>
          </w:tcPr>
          <w:p w14:paraId="4236AC88"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w:t>
            </w:r>
          </w:p>
        </w:tc>
        <w:tc>
          <w:tcPr>
            <w:tcW w:w="425" w:type="dxa"/>
            <w:noWrap/>
            <w:vAlign w:val="center"/>
          </w:tcPr>
          <w:p w14:paraId="4685BD77"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13C252D4"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3</w:t>
            </w:r>
          </w:p>
        </w:tc>
        <w:tc>
          <w:tcPr>
            <w:tcW w:w="425" w:type="dxa"/>
            <w:noWrap/>
            <w:vAlign w:val="center"/>
          </w:tcPr>
          <w:p w14:paraId="20F04544"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69</w:t>
            </w:r>
          </w:p>
        </w:tc>
      </w:tr>
      <w:tr w:rsidR="00B96863" w:rsidRPr="00B96863" w14:paraId="0E4F901E" w14:textId="77777777" w:rsidTr="009D61CA">
        <w:trPr>
          <w:trHeight w:val="57"/>
        </w:trPr>
        <w:tc>
          <w:tcPr>
            <w:tcW w:w="426" w:type="dxa"/>
            <w:noWrap/>
            <w:vAlign w:val="center"/>
            <w:hideMark/>
          </w:tcPr>
          <w:p w14:paraId="15BF15C3"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2</w:t>
            </w:r>
          </w:p>
        </w:tc>
        <w:tc>
          <w:tcPr>
            <w:tcW w:w="850" w:type="dxa"/>
            <w:noWrap/>
            <w:vAlign w:val="center"/>
          </w:tcPr>
          <w:p w14:paraId="5EB28F90"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Taraxacum officinale </w:t>
            </w:r>
          </w:p>
        </w:tc>
        <w:tc>
          <w:tcPr>
            <w:tcW w:w="2126" w:type="dxa"/>
            <w:noWrap/>
            <w:vAlign w:val="center"/>
          </w:tcPr>
          <w:p w14:paraId="033A6A39" w14:textId="77777777" w:rsidR="00B96863" w:rsidRPr="00BF75D0" w:rsidRDefault="00B96863" w:rsidP="009D61CA">
            <w:pPr>
              <w:spacing w:line="276" w:lineRule="auto"/>
              <w:ind w:left="-106" w:right="-108"/>
              <w:rPr>
                <w:rFonts w:eastAsia="Times New Roman" w:cs="Times New Roman"/>
                <w:color w:val="000000"/>
                <w:sz w:val="8"/>
                <w:szCs w:val="8"/>
                <w:lang w:val="en-US" w:eastAsia="es-PE"/>
              </w:rPr>
            </w:pPr>
            <w:r w:rsidRPr="00BF75D0">
              <w:rPr>
                <w:rFonts w:eastAsia="Times New Roman" w:cs="Times New Roman"/>
                <w:color w:val="000000"/>
                <w:sz w:val="8"/>
                <w:szCs w:val="8"/>
                <w:lang w:val="en-US" w:eastAsia="es-PE"/>
              </w:rPr>
              <w:t>Taraxacum officinale F.H. Wigg.</w:t>
            </w:r>
          </w:p>
        </w:tc>
        <w:tc>
          <w:tcPr>
            <w:tcW w:w="426" w:type="dxa"/>
            <w:noWrap/>
            <w:vAlign w:val="center"/>
          </w:tcPr>
          <w:p w14:paraId="7309B730"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noWrap/>
            <w:vAlign w:val="center"/>
          </w:tcPr>
          <w:p w14:paraId="56C5AC4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786E98F9"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45EF745B"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168E0026" w14:textId="77777777" w:rsidTr="009D61CA">
        <w:trPr>
          <w:trHeight w:val="57"/>
        </w:trPr>
        <w:tc>
          <w:tcPr>
            <w:tcW w:w="426" w:type="dxa"/>
            <w:noWrap/>
            <w:vAlign w:val="center"/>
            <w:hideMark/>
          </w:tcPr>
          <w:p w14:paraId="1D588633"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3</w:t>
            </w:r>
          </w:p>
        </w:tc>
        <w:tc>
          <w:tcPr>
            <w:tcW w:w="850" w:type="dxa"/>
            <w:noWrap/>
            <w:vAlign w:val="center"/>
          </w:tcPr>
          <w:p w14:paraId="682107F3"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psella bursa-pastoris</w:t>
            </w:r>
          </w:p>
        </w:tc>
        <w:tc>
          <w:tcPr>
            <w:tcW w:w="2126" w:type="dxa"/>
            <w:noWrap/>
            <w:vAlign w:val="center"/>
          </w:tcPr>
          <w:p w14:paraId="563AE2AC"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psella bursa-pastoris (L.) Medik.</w:t>
            </w:r>
          </w:p>
        </w:tc>
        <w:tc>
          <w:tcPr>
            <w:tcW w:w="426" w:type="dxa"/>
            <w:noWrap/>
            <w:vAlign w:val="center"/>
          </w:tcPr>
          <w:p w14:paraId="2C16C1D1"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noWrap/>
            <w:vAlign w:val="center"/>
          </w:tcPr>
          <w:p w14:paraId="001646E5"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71AA7C1B"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noWrap/>
            <w:vAlign w:val="center"/>
          </w:tcPr>
          <w:p w14:paraId="34680B80"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43875133" w14:textId="77777777" w:rsidTr="009D61CA">
        <w:trPr>
          <w:trHeight w:val="57"/>
        </w:trPr>
        <w:tc>
          <w:tcPr>
            <w:tcW w:w="426" w:type="dxa"/>
            <w:noWrap/>
            <w:vAlign w:val="center"/>
            <w:hideMark/>
          </w:tcPr>
          <w:p w14:paraId="60A872B1"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4</w:t>
            </w:r>
          </w:p>
        </w:tc>
        <w:tc>
          <w:tcPr>
            <w:tcW w:w="850" w:type="dxa"/>
            <w:noWrap/>
            <w:vAlign w:val="center"/>
          </w:tcPr>
          <w:p w14:paraId="3944D5AE"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Descurainia myriophylla </w:t>
            </w:r>
          </w:p>
        </w:tc>
        <w:tc>
          <w:tcPr>
            <w:tcW w:w="2126" w:type="dxa"/>
            <w:noWrap/>
            <w:vAlign w:val="center"/>
          </w:tcPr>
          <w:p w14:paraId="20C644D6"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Descurainia myriophylla (Willd. ex DC.) R.E. Fr.</w:t>
            </w:r>
          </w:p>
        </w:tc>
        <w:tc>
          <w:tcPr>
            <w:tcW w:w="426" w:type="dxa"/>
            <w:noWrap/>
            <w:vAlign w:val="center"/>
          </w:tcPr>
          <w:p w14:paraId="714B8A4D"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0</w:t>
            </w:r>
          </w:p>
        </w:tc>
        <w:tc>
          <w:tcPr>
            <w:tcW w:w="425" w:type="dxa"/>
            <w:noWrap/>
            <w:vAlign w:val="center"/>
          </w:tcPr>
          <w:p w14:paraId="7A058D87"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shd w:val="clear" w:color="auto" w:fill="D9D9D9" w:themeFill="background1" w:themeFillShade="D9"/>
            <w:noWrap/>
            <w:vAlign w:val="center"/>
          </w:tcPr>
          <w:p w14:paraId="42136110"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0</w:t>
            </w:r>
          </w:p>
        </w:tc>
        <w:tc>
          <w:tcPr>
            <w:tcW w:w="425" w:type="dxa"/>
            <w:noWrap/>
            <w:vAlign w:val="center"/>
          </w:tcPr>
          <w:p w14:paraId="7C7F87BD"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29</w:t>
            </w:r>
          </w:p>
        </w:tc>
      </w:tr>
      <w:tr w:rsidR="00B96863" w:rsidRPr="00B96863" w14:paraId="0305AA3F" w14:textId="77777777" w:rsidTr="009D61CA">
        <w:trPr>
          <w:trHeight w:val="57"/>
        </w:trPr>
        <w:tc>
          <w:tcPr>
            <w:tcW w:w="426" w:type="dxa"/>
            <w:noWrap/>
            <w:vAlign w:val="center"/>
            <w:hideMark/>
          </w:tcPr>
          <w:p w14:paraId="3942EEF7"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5</w:t>
            </w:r>
          </w:p>
        </w:tc>
        <w:tc>
          <w:tcPr>
            <w:tcW w:w="850" w:type="dxa"/>
            <w:noWrap/>
            <w:vAlign w:val="center"/>
          </w:tcPr>
          <w:p w14:paraId="57D6409D"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Lepidium bipinnatifidum</w:t>
            </w:r>
          </w:p>
        </w:tc>
        <w:tc>
          <w:tcPr>
            <w:tcW w:w="2126" w:type="dxa"/>
            <w:noWrap/>
            <w:vAlign w:val="center"/>
          </w:tcPr>
          <w:p w14:paraId="51799A6E"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Lepidium bipinnatifidum Desv. </w:t>
            </w:r>
          </w:p>
        </w:tc>
        <w:tc>
          <w:tcPr>
            <w:tcW w:w="426" w:type="dxa"/>
            <w:noWrap/>
            <w:vAlign w:val="center"/>
          </w:tcPr>
          <w:p w14:paraId="41264E2B"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w:t>
            </w:r>
          </w:p>
        </w:tc>
        <w:tc>
          <w:tcPr>
            <w:tcW w:w="425" w:type="dxa"/>
            <w:noWrap/>
            <w:vAlign w:val="center"/>
          </w:tcPr>
          <w:p w14:paraId="7591AA26"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70396E89"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2</w:t>
            </w:r>
          </w:p>
        </w:tc>
        <w:tc>
          <w:tcPr>
            <w:tcW w:w="425" w:type="dxa"/>
            <w:noWrap/>
            <w:vAlign w:val="center"/>
          </w:tcPr>
          <w:p w14:paraId="66526BFD"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46</w:t>
            </w:r>
          </w:p>
        </w:tc>
      </w:tr>
      <w:tr w:rsidR="00B96863" w:rsidRPr="00B96863" w14:paraId="3B0199E5" w14:textId="77777777" w:rsidTr="009D61CA">
        <w:trPr>
          <w:trHeight w:val="57"/>
        </w:trPr>
        <w:tc>
          <w:tcPr>
            <w:tcW w:w="426" w:type="dxa"/>
            <w:noWrap/>
            <w:vAlign w:val="center"/>
            <w:hideMark/>
          </w:tcPr>
          <w:p w14:paraId="0B60E47E"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6</w:t>
            </w:r>
          </w:p>
        </w:tc>
        <w:tc>
          <w:tcPr>
            <w:tcW w:w="850" w:type="dxa"/>
            <w:noWrap/>
            <w:vAlign w:val="center"/>
          </w:tcPr>
          <w:p w14:paraId="1F2A72B2"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Astragalus garbancillo</w:t>
            </w:r>
          </w:p>
        </w:tc>
        <w:tc>
          <w:tcPr>
            <w:tcW w:w="2126" w:type="dxa"/>
            <w:noWrap/>
            <w:vAlign w:val="center"/>
          </w:tcPr>
          <w:p w14:paraId="3A7ED49F"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Astragalus garbancillo Cav.</w:t>
            </w:r>
          </w:p>
        </w:tc>
        <w:tc>
          <w:tcPr>
            <w:tcW w:w="426" w:type="dxa"/>
            <w:noWrap/>
            <w:vAlign w:val="center"/>
          </w:tcPr>
          <w:p w14:paraId="2EAFAAAC"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noWrap/>
            <w:vAlign w:val="center"/>
          </w:tcPr>
          <w:p w14:paraId="24334E9F"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w:t>
            </w:r>
          </w:p>
        </w:tc>
        <w:tc>
          <w:tcPr>
            <w:tcW w:w="425" w:type="dxa"/>
            <w:shd w:val="clear" w:color="auto" w:fill="F2F2F2" w:themeFill="background1" w:themeFillShade="F2"/>
            <w:noWrap/>
            <w:vAlign w:val="center"/>
          </w:tcPr>
          <w:p w14:paraId="5F5BDDD6"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2</w:t>
            </w:r>
          </w:p>
        </w:tc>
        <w:tc>
          <w:tcPr>
            <w:tcW w:w="425" w:type="dxa"/>
            <w:noWrap/>
            <w:vAlign w:val="center"/>
          </w:tcPr>
          <w:p w14:paraId="625A3DCC"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46</w:t>
            </w:r>
          </w:p>
        </w:tc>
      </w:tr>
      <w:tr w:rsidR="00B96863" w:rsidRPr="00B96863" w14:paraId="5D24B80E" w14:textId="77777777" w:rsidTr="009D61CA">
        <w:trPr>
          <w:trHeight w:val="57"/>
        </w:trPr>
        <w:tc>
          <w:tcPr>
            <w:tcW w:w="426" w:type="dxa"/>
            <w:tcBorders>
              <w:bottom w:val="nil"/>
            </w:tcBorders>
            <w:noWrap/>
            <w:vAlign w:val="center"/>
            <w:hideMark/>
          </w:tcPr>
          <w:p w14:paraId="4779B76A"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7</w:t>
            </w:r>
          </w:p>
        </w:tc>
        <w:tc>
          <w:tcPr>
            <w:tcW w:w="850" w:type="dxa"/>
            <w:tcBorders>
              <w:bottom w:val="nil"/>
            </w:tcBorders>
            <w:noWrap/>
            <w:vAlign w:val="center"/>
          </w:tcPr>
          <w:p w14:paraId="237E3374"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Geranium sessiliflorum</w:t>
            </w:r>
          </w:p>
        </w:tc>
        <w:tc>
          <w:tcPr>
            <w:tcW w:w="2126" w:type="dxa"/>
            <w:tcBorders>
              <w:bottom w:val="nil"/>
            </w:tcBorders>
            <w:noWrap/>
            <w:vAlign w:val="center"/>
          </w:tcPr>
          <w:p w14:paraId="3B88A9BB"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Geranium sessiliflorum Cav.</w:t>
            </w:r>
          </w:p>
        </w:tc>
        <w:tc>
          <w:tcPr>
            <w:tcW w:w="426" w:type="dxa"/>
            <w:tcBorders>
              <w:bottom w:val="nil"/>
            </w:tcBorders>
            <w:noWrap/>
            <w:vAlign w:val="center"/>
          </w:tcPr>
          <w:p w14:paraId="04E43471"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bottom w:val="nil"/>
            </w:tcBorders>
            <w:noWrap/>
            <w:vAlign w:val="center"/>
          </w:tcPr>
          <w:p w14:paraId="41BC8DCB"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3</w:t>
            </w:r>
          </w:p>
        </w:tc>
        <w:tc>
          <w:tcPr>
            <w:tcW w:w="425" w:type="dxa"/>
            <w:tcBorders>
              <w:bottom w:val="nil"/>
            </w:tcBorders>
            <w:shd w:val="clear" w:color="auto" w:fill="F2F2F2" w:themeFill="background1" w:themeFillShade="F2"/>
            <w:noWrap/>
            <w:vAlign w:val="center"/>
          </w:tcPr>
          <w:p w14:paraId="79988E2B"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3</w:t>
            </w:r>
          </w:p>
        </w:tc>
        <w:tc>
          <w:tcPr>
            <w:tcW w:w="425" w:type="dxa"/>
            <w:tcBorders>
              <w:bottom w:val="nil"/>
            </w:tcBorders>
            <w:noWrap/>
            <w:vAlign w:val="center"/>
          </w:tcPr>
          <w:p w14:paraId="6C92F743"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69</w:t>
            </w:r>
          </w:p>
        </w:tc>
      </w:tr>
      <w:tr w:rsidR="00B96863" w:rsidRPr="00B96863" w14:paraId="34E96228" w14:textId="77777777" w:rsidTr="009D61CA">
        <w:trPr>
          <w:trHeight w:val="57"/>
        </w:trPr>
        <w:tc>
          <w:tcPr>
            <w:tcW w:w="426" w:type="dxa"/>
            <w:tcBorders>
              <w:top w:val="nil"/>
              <w:bottom w:val="nil"/>
            </w:tcBorders>
            <w:noWrap/>
            <w:vAlign w:val="center"/>
            <w:hideMark/>
          </w:tcPr>
          <w:p w14:paraId="64B5CE85"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8</w:t>
            </w:r>
          </w:p>
        </w:tc>
        <w:tc>
          <w:tcPr>
            <w:tcW w:w="850" w:type="dxa"/>
            <w:tcBorders>
              <w:top w:val="nil"/>
              <w:bottom w:val="nil"/>
            </w:tcBorders>
            <w:noWrap/>
            <w:vAlign w:val="center"/>
          </w:tcPr>
          <w:p w14:paraId="2DC0B190"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Lamium amplexicaule</w:t>
            </w:r>
          </w:p>
        </w:tc>
        <w:tc>
          <w:tcPr>
            <w:tcW w:w="2126" w:type="dxa"/>
            <w:tcBorders>
              <w:top w:val="nil"/>
              <w:bottom w:val="nil"/>
            </w:tcBorders>
            <w:noWrap/>
            <w:vAlign w:val="center"/>
          </w:tcPr>
          <w:p w14:paraId="5468B4B5"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Lamium amplexicaule L.</w:t>
            </w:r>
          </w:p>
        </w:tc>
        <w:tc>
          <w:tcPr>
            <w:tcW w:w="426" w:type="dxa"/>
            <w:tcBorders>
              <w:top w:val="nil"/>
              <w:bottom w:val="nil"/>
            </w:tcBorders>
            <w:noWrap/>
            <w:vAlign w:val="center"/>
          </w:tcPr>
          <w:p w14:paraId="4FE963F6"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47ACB6E6"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nil"/>
            </w:tcBorders>
            <w:shd w:val="clear" w:color="auto" w:fill="F2F2F2" w:themeFill="background1" w:themeFillShade="F2"/>
            <w:noWrap/>
            <w:vAlign w:val="center"/>
          </w:tcPr>
          <w:p w14:paraId="47F169EC"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tcBorders>
              <w:top w:val="nil"/>
              <w:bottom w:val="nil"/>
            </w:tcBorders>
            <w:noWrap/>
            <w:vAlign w:val="center"/>
          </w:tcPr>
          <w:p w14:paraId="137970CF"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4C1F9F1B" w14:textId="77777777" w:rsidTr="009D61CA">
        <w:trPr>
          <w:trHeight w:val="57"/>
        </w:trPr>
        <w:tc>
          <w:tcPr>
            <w:tcW w:w="426" w:type="dxa"/>
            <w:tcBorders>
              <w:top w:val="nil"/>
              <w:bottom w:val="nil"/>
            </w:tcBorders>
            <w:noWrap/>
            <w:vAlign w:val="center"/>
          </w:tcPr>
          <w:p w14:paraId="786771C5"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19</w:t>
            </w:r>
          </w:p>
        </w:tc>
        <w:tc>
          <w:tcPr>
            <w:tcW w:w="850" w:type="dxa"/>
            <w:tcBorders>
              <w:top w:val="nil"/>
              <w:bottom w:val="nil"/>
            </w:tcBorders>
            <w:noWrap/>
            <w:vAlign w:val="center"/>
          </w:tcPr>
          <w:p w14:paraId="33847938"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Stachys pusilla </w:t>
            </w:r>
          </w:p>
        </w:tc>
        <w:tc>
          <w:tcPr>
            <w:tcW w:w="2126" w:type="dxa"/>
            <w:tcBorders>
              <w:top w:val="nil"/>
              <w:bottom w:val="nil"/>
            </w:tcBorders>
            <w:noWrap/>
            <w:vAlign w:val="center"/>
          </w:tcPr>
          <w:p w14:paraId="7C2B2D7C"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tachys pusilla (Wedd.) Briq.</w:t>
            </w:r>
          </w:p>
        </w:tc>
        <w:tc>
          <w:tcPr>
            <w:tcW w:w="426" w:type="dxa"/>
            <w:tcBorders>
              <w:top w:val="nil"/>
              <w:bottom w:val="nil"/>
            </w:tcBorders>
            <w:noWrap/>
            <w:vAlign w:val="center"/>
          </w:tcPr>
          <w:p w14:paraId="1F7CED9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16B3003D"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4</w:t>
            </w:r>
          </w:p>
        </w:tc>
        <w:tc>
          <w:tcPr>
            <w:tcW w:w="425" w:type="dxa"/>
            <w:tcBorders>
              <w:top w:val="nil"/>
              <w:bottom w:val="nil"/>
            </w:tcBorders>
            <w:shd w:val="clear" w:color="auto" w:fill="F2F2F2" w:themeFill="background1" w:themeFillShade="F2"/>
            <w:noWrap/>
            <w:vAlign w:val="center"/>
          </w:tcPr>
          <w:p w14:paraId="6C1CE3D9"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4</w:t>
            </w:r>
          </w:p>
        </w:tc>
        <w:tc>
          <w:tcPr>
            <w:tcW w:w="425" w:type="dxa"/>
            <w:tcBorders>
              <w:top w:val="nil"/>
              <w:bottom w:val="nil"/>
            </w:tcBorders>
            <w:noWrap/>
            <w:vAlign w:val="center"/>
          </w:tcPr>
          <w:p w14:paraId="2B5DE4CF"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92</w:t>
            </w:r>
          </w:p>
        </w:tc>
      </w:tr>
      <w:tr w:rsidR="00B96863" w:rsidRPr="00B96863" w14:paraId="67AAB449" w14:textId="77777777" w:rsidTr="009D61CA">
        <w:trPr>
          <w:trHeight w:val="57"/>
        </w:trPr>
        <w:tc>
          <w:tcPr>
            <w:tcW w:w="426" w:type="dxa"/>
            <w:tcBorders>
              <w:top w:val="nil"/>
              <w:bottom w:val="nil"/>
            </w:tcBorders>
            <w:noWrap/>
            <w:vAlign w:val="center"/>
          </w:tcPr>
          <w:p w14:paraId="7427BAB4"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0</w:t>
            </w:r>
          </w:p>
        </w:tc>
        <w:tc>
          <w:tcPr>
            <w:tcW w:w="850" w:type="dxa"/>
            <w:tcBorders>
              <w:top w:val="nil"/>
              <w:bottom w:val="nil"/>
            </w:tcBorders>
            <w:noWrap/>
            <w:vAlign w:val="center"/>
          </w:tcPr>
          <w:p w14:paraId="33327ACF"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Veronica pérsica </w:t>
            </w:r>
          </w:p>
        </w:tc>
        <w:tc>
          <w:tcPr>
            <w:tcW w:w="2126" w:type="dxa"/>
            <w:tcBorders>
              <w:top w:val="nil"/>
              <w:bottom w:val="nil"/>
            </w:tcBorders>
            <w:noWrap/>
            <w:vAlign w:val="center"/>
          </w:tcPr>
          <w:p w14:paraId="329E34F0"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Veronica pérsica Poir.</w:t>
            </w:r>
          </w:p>
        </w:tc>
        <w:tc>
          <w:tcPr>
            <w:tcW w:w="426" w:type="dxa"/>
            <w:tcBorders>
              <w:top w:val="nil"/>
              <w:bottom w:val="nil"/>
            </w:tcBorders>
            <w:noWrap/>
            <w:vAlign w:val="center"/>
          </w:tcPr>
          <w:p w14:paraId="7A61979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nil"/>
            </w:tcBorders>
            <w:noWrap/>
            <w:vAlign w:val="center"/>
          </w:tcPr>
          <w:p w14:paraId="0D00F20B"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shd w:val="clear" w:color="auto" w:fill="F2F2F2" w:themeFill="background1" w:themeFillShade="F2"/>
            <w:noWrap/>
            <w:vAlign w:val="center"/>
          </w:tcPr>
          <w:p w14:paraId="78524B69"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tcBorders>
              <w:top w:val="nil"/>
              <w:bottom w:val="nil"/>
            </w:tcBorders>
            <w:noWrap/>
            <w:vAlign w:val="center"/>
          </w:tcPr>
          <w:p w14:paraId="0823FCED"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1687AD1F" w14:textId="77777777" w:rsidTr="009D61CA">
        <w:trPr>
          <w:trHeight w:val="57"/>
        </w:trPr>
        <w:tc>
          <w:tcPr>
            <w:tcW w:w="426" w:type="dxa"/>
            <w:tcBorders>
              <w:top w:val="nil"/>
              <w:bottom w:val="nil"/>
            </w:tcBorders>
            <w:noWrap/>
            <w:vAlign w:val="center"/>
          </w:tcPr>
          <w:p w14:paraId="1AD34A76"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1</w:t>
            </w:r>
          </w:p>
        </w:tc>
        <w:tc>
          <w:tcPr>
            <w:tcW w:w="850" w:type="dxa"/>
            <w:tcBorders>
              <w:top w:val="nil"/>
              <w:bottom w:val="nil"/>
            </w:tcBorders>
            <w:noWrap/>
            <w:vAlign w:val="center"/>
          </w:tcPr>
          <w:p w14:paraId="36DC4099"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uddleja sp.</w:t>
            </w:r>
          </w:p>
        </w:tc>
        <w:tc>
          <w:tcPr>
            <w:tcW w:w="2126" w:type="dxa"/>
            <w:tcBorders>
              <w:top w:val="nil"/>
              <w:bottom w:val="nil"/>
            </w:tcBorders>
            <w:noWrap/>
            <w:vAlign w:val="center"/>
          </w:tcPr>
          <w:p w14:paraId="3AA6FC1C"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uddleja sp.</w:t>
            </w:r>
          </w:p>
        </w:tc>
        <w:tc>
          <w:tcPr>
            <w:tcW w:w="426" w:type="dxa"/>
            <w:tcBorders>
              <w:top w:val="nil"/>
              <w:bottom w:val="nil"/>
            </w:tcBorders>
            <w:noWrap/>
            <w:vAlign w:val="center"/>
          </w:tcPr>
          <w:p w14:paraId="33227F6F"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4D7FA72E"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nil"/>
            </w:tcBorders>
            <w:shd w:val="clear" w:color="auto" w:fill="F2F2F2" w:themeFill="background1" w:themeFillShade="F2"/>
            <w:noWrap/>
            <w:vAlign w:val="center"/>
          </w:tcPr>
          <w:p w14:paraId="353D7218"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tcBorders>
              <w:top w:val="nil"/>
              <w:bottom w:val="nil"/>
            </w:tcBorders>
            <w:noWrap/>
            <w:vAlign w:val="center"/>
          </w:tcPr>
          <w:p w14:paraId="114EC928"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38A129A5" w14:textId="77777777" w:rsidTr="009D61CA">
        <w:trPr>
          <w:trHeight w:val="57"/>
        </w:trPr>
        <w:tc>
          <w:tcPr>
            <w:tcW w:w="426" w:type="dxa"/>
            <w:tcBorders>
              <w:top w:val="nil"/>
              <w:bottom w:val="nil"/>
            </w:tcBorders>
            <w:noWrap/>
            <w:vAlign w:val="center"/>
          </w:tcPr>
          <w:p w14:paraId="6E092A78"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2</w:t>
            </w:r>
          </w:p>
        </w:tc>
        <w:tc>
          <w:tcPr>
            <w:tcW w:w="850" w:type="dxa"/>
            <w:tcBorders>
              <w:top w:val="nil"/>
              <w:bottom w:val="nil"/>
            </w:tcBorders>
            <w:noWrap/>
            <w:vAlign w:val="center"/>
          </w:tcPr>
          <w:p w14:paraId="70AF1DE0"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Epilobium denticulatum </w:t>
            </w:r>
          </w:p>
        </w:tc>
        <w:tc>
          <w:tcPr>
            <w:tcW w:w="2126" w:type="dxa"/>
            <w:tcBorders>
              <w:top w:val="nil"/>
              <w:bottom w:val="nil"/>
            </w:tcBorders>
            <w:noWrap/>
            <w:vAlign w:val="center"/>
          </w:tcPr>
          <w:p w14:paraId="091A03F4"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Epilobium denticulatum Ruiz &amp; Pav.</w:t>
            </w:r>
          </w:p>
        </w:tc>
        <w:tc>
          <w:tcPr>
            <w:tcW w:w="426" w:type="dxa"/>
            <w:tcBorders>
              <w:top w:val="nil"/>
              <w:bottom w:val="nil"/>
            </w:tcBorders>
            <w:noWrap/>
            <w:vAlign w:val="center"/>
          </w:tcPr>
          <w:p w14:paraId="46165892"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8</w:t>
            </w:r>
          </w:p>
        </w:tc>
        <w:tc>
          <w:tcPr>
            <w:tcW w:w="425" w:type="dxa"/>
            <w:tcBorders>
              <w:top w:val="nil"/>
              <w:bottom w:val="nil"/>
            </w:tcBorders>
            <w:noWrap/>
            <w:vAlign w:val="center"/>
          </w:tcPr>
          <w:p w14:paraId="6250A3F7"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shd w:val="clear" w:color="auto" w:fill="D9D9D9" w:themeFill="background1" w:themeFillShade="D9"/>
            <w:noWrap/>
            <w:vAlign w:val="center"/>
          </w:tcPr>
          <w:p w14:paraId="4AAF2D25"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8</w:t>
            </w:r>
          </w:p>
        </w:tc>
        <w:tc>
          <w:tcPr>
            <w:tcW w:w="425" w:type="dxa"/>
            <w:tcBorders>
              <w:top w:val="nil"/>
              <w:bottom w:val="nil"/>
            </w:tcBorders>
            <w:noWrap/>
            <w:vAlign w:val="center"/>
          </w:tcPr>
          <w:p w14:paraId="3D63CC4B"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83</w:t>
            </w:r>
          </w:p>
        </w:tc>
      </w:tr>
      <w:tr w:rsidR="00B96863" w:rsidRPr="00B96863" w14:paraId="7D735ABB" w14:textId="77777777" w:rsidTr="009D61CA">
        <w:trPr>
          <w:trHeight w:val="57"/>
        </w:trPr>
        <w:tc>
          <w:tcPr>
            <w:tcW w:w="426" w:type="dxa"/>
            <w:tcBorders>
              <w:top w:val="nil"/>
              <w:bottom w:val="nil"/>
            </w:tcBorders>
            <w:noWrap/>
            <w:vAlign w:val="center"/>
          </w:tcPr>
          <w:p w14:paraId="19C774F6"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3</w:t>
            </w:r>
          </w:p>
        </w:tc>
        <w:tc>
          <w:tcPr>
            <w:tcW w:w="850" w:type="dxa"/>
            <w:tcBorders>
              <w:top w:val="nil"/>
              <w:bottom w:val="nil"/>
            </w:tcBorders>
            <w:noWrap/>
            <w:vAlign w:val="center"/>
          </w:tcPr>
          <w:p w14:paraId="13DEC8ED"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Oenothera multicaulis </w:t>
            </w:r>
          </w:p>
        </w:tc>
        <w:tc>
          <w:tcPr>
            <w:tcW w:w="2126" w:type="dxa"/>
            <w:tcBorders>
              <w:top w:val="nil"/>
              <w:bottom w:val="nil"/>
            </w:tcBorders>
            <w:noWrap/>
            <w:vAlign w:val="center"/>
          </w:tcPr>
          <w:p w14:paraId="64CEF17B"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Oenothera multicaulis Ruiz &amp; Pav.</w:t>
            </w:r>
          </w:p>
        </w:tc>
        <w:tc>
          <w:tcPr>
            <w:tcW w:w="426" w:type="dxa"/>
            <w:tcBorders>
              <w:top w:val="nil"/>
              <w:bottom w:val="nil"/>
            </w:tcBorders>
            <w:noWrap/>
            <w:vAlign w:val="center"/>
          </w:tcPr>
          <w:p w14:paraId="7212DD2A"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58BB7A29"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5</w:t>
            </w:r>
          </w:p>
        </w:tc>
        <w:tc>
          <w:tcPr>
            <w:tcW w:w="425" w:type="dxa"/>
            <w:tcBorders>
              <w:top w:val="nil"/>
              <w:bottom w:val="nil"/>
            </w:tcBorders>
            <w:shd w:val="clear" w:color="auto" w:fill="D9D9D9" w:themeFill="background1" w:themeFillShade="D9"/>
            <w:noWrap/>
            <w:vAlign w:val="center"/>
          </w:tcPr>
          <w:p w14:paraId="2B4A51EF"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5</w:t>
            </w:r>
          </w:p>
        </w:tc>
        <w:tc>
          <w:tcPr>
            <w:tcW w:w="425" w:type="dxa"/>
            <w:tcBorders>
              <w:top w:val="nil"/>
              <w:bottom w:val="nil"/>
            </w:tcBorders>
            <w:noWrap/>
            <w:vAlign w:val="center"/>
          </w:tcPr>
          <w:p w14:paraId="5D360BE6"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14</w:t>
            </w:r>
          </w:p>
        </w:tc>
      </w:tr>
      <w:tr w:rsidR="00B96863" w:rsidRPr="00B96863" w14:paraId="6F967781" w14:textId="77777777" w:rsidTr="009D61CA">
        <w:trPr>
          <w:trHeight w:val="57"/>
        </w:trPr>
        <w:tc>
          <w:tcPr>
            <w:tcW w:w="426" w:type="dxa"/>
            <w:tcBorders>
              <w:top w:val="nil"/>
              <w:bottom w:val="nil"/>
            </w:tcBorders>
            <w:noWrap/>
            <w:vAlign w:val="center"/>
          </w:tcPr>
          <w:p w14:paraId="4D6CB284"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4</w:t>
            </w:r>
          </w:p>
        </w:tc>
        <w:tc>
          <w:tcPr>
            <w:tcW w:w="850" w:type="dxa"/>
            <w:tcBorders>
              <w:top w:val="nil"/>
              <w:bottom w:val="nil"/>
            </w:tcBorders>
            <w:noWrap/>
            <w:vAlign w:val="center"/>
          </w:tcPr>
          <w:p w14:paraId="5E095216"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Lachemilla pinnata</w:t>
            </w:r>
          </w:p>
        </w:tc>
        <w:tc>
          <w:tcPr>
            <w:tcW w:w="2126" w:type="dxa"/>
            <w:tcBorders>
              <w:top w:val="nil"/>
              <w:bottom w:val="nil"/>
            </w:tcBorders>
            <w:noWrap/>
            <w:vAlign w:val="center"/>
          </w:tcPr>
          <w:p w14:paraId="269EF18E"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Lachemilla pinnata Ruiz &amp; Pav.</w:t>
            </w:r>
          </w:p>
        </w:tc>
        <w:tc>
          <w:tcPr>
            <w:tcW w:w="426" w:type="dxa"/>
            <w:tcBorders>
              <w:top w:val="nil"/>
              <w:bottom w:val="nil"/>
            </w:tcBorders>
            <w:noWrap/>
            <w:vAlign w:val="center"/>
          </w:tcPr>
          <w:p w14:paraId="3AA5AD1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8</w:t>
            </w:r>
          </w:p>
        </w:tc>
        <w:tc>
          <w:tcPr>
            <w:tcW w:w="425" w:type="dxa"/>
            <w:tcBorders>
              <w:top w:val="nil"/>
              <w:bottom w:val="nil"/>
            </w:tcBorders>
            <w:noWrap/>
            <w:vAlign w:val="center"/>
          </w:tcPr>
          <w:p w14:paraId="00ED9F9A"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5</w:t>
            </w:r>
          </w:p>
        </w:tc>
        <w:tc>
          <w:tcPr>
            <w:tcW w:w="425" w:type="dxa"/>
            <w:tcBorders>
              <w:top w:val="nil"/>
              <w:bottom w:val="nil"/>
            </w:tcBorders>
            <w:shd w:val="clear" w:color="auto" w:fill="7F7F7F" w:themeFill="text1" w:themeFillTint="80"/>
            <w:noWrap/>
            <w:vAlign w:val="center"/>
          </w:tcPr>
          <w:p w14:paraId="3710876D"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43</w:t>
            </w:r>
          </w:p>
        </w:tc>
        <w:tc>
          <w:tcPr>
            <w:tcW w:w="425" w:type="dxa"/>
            <w:tcBorders>
              <w:top w:val="nil"/>
              <w:bottom w:val="nil"/>
            </w:tcBorders>
            <w:noWrap/>
            <w:vAlign w:val="center"/>
          </w:tcPr>
          <w:p w14:paraId="10282815"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9.84</w:t>
            </w:r>
          </w:p>
        </w:tc>
      </w:tr>
      <w:tr w:rsidR="00B96863" w:rsidRPr="00B96863" w14:paraId="3CF0C6C3" w14:textId="77777777" w:rsidTr="009D61CA">
        <w:trPr>
          <w:trHeight w:val="57"/>
        </w:trPr>
        <w:tc>
          <w:tcPr>
            <w:tcW w:w="426" w:type="dxa"/>
            <w:tcBorders>
              <w:top w:val="nil"/>
              <w:bottom w:val="nil"/>
            </w:tcBorders>
            <w:noWrap/>
            <w:vAlign w:val="center"/>
          </w:tcPr>
          <w:p w14:paraId="7A7393CF"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5</w:t>
            </w:r>
          </w:p>
        </w:tc>
        <w:tc>
          <w:tcPr>
            <w:tcW w:w="850" w:type="dxa"/>
            <w:tcBorders>
              <w:top w:val="nil"/>
              <w:bottom w:val="nil"/>
            </w:tcBorders>
            <w:noWrap/>
            <w:vAlign w:val="center"/>
          </w:tcPr>
          <w:p w14:paraId="3EFA6775"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Solanum acaule </w:t>
            </w:r>
          </w:p>
        </w:tc>
        <w:tc>
          <w:tcPr>
            <w:tcW w:w="2126" w:type="dxa"/>
            <w:tcBorders>
              <w:top w:val="nil"/>
              <w:bottom w:val="nil"/>
            </w:tcBorders>
            <w:noWrap/>
            <w:vAlign w:val="center"/>
          </w:tcPr>
          <w:p w14:paraId="275FC5B4"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olanum acaule Bitter</w:t>
            </w:r>
          </w:p>
        </w:tc>
        <w:tc>
          <w:tcPr>
            <w:tcW w:w="426" w:type="dxa"/>
            <w:tcBorders>
              <w:top w:val="nil"/>
              <w:bottom w:val="nil"/>
            </w:tcBorders>
            <w:noWrap/>
            <w:vAlign w:val="center"/>
          </w:tcPr>
          <w:p w14:paraId="203047D6"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77408E1E"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nil"/>
            </w:tcBorders>
            <w:shd w:val="clear" w:color="auto" w:fill="F2F2F2" w:themeFill="background1" w:themeFillShade="F2"/>
            <w:noWrap/>
            <w:vAlign w:val="center"/>
          </w:tcPr>
          <w:p w14:paraId="029909A4"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tcBorders>
              <w:top w:val="nil"/>
              <w:bottom w:val="nil"/>
            </w:tcBorders>
            <w:noWrap/>
            <w:vAlign w:val="center"/>
          </w:tcPr>
          <w:p w14:paraId="44138C0E"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6E67F392" w14:textId="77777777" w:rsidTr="009D61CA">
        <w:trPr>
          <w:trHeight w:val="57"/>
        </w:trPr>
        <w:tc>
          <w:tcPr>
            <w:tcW w:w="426" w:type="dxa"/>
            <w:tcBorders>
              <w:top w:val="nil"/>
              <w:bottom w:val="nil"/>
            </w:tcBorders>
            <w:noWrap/>
            <w:vAlign w:val="center"/>
          </w:tcPr>
          <w:p w14:paraId="7C05F0DE"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6</w:t>
            </w:r>
          </w:p>
        </w:tc>
        <w:tc>
          <w:tcPr>
            <w:tcW w:w="850" w:type="dxa"/>
            <w:tcBorders>
              <w:top w:val="nil"/>
              <w:bottom w:val="nil"/>
            </w:tcBorders>
            <w:noWrap/>
            <w:vAlign w:val="center"/>
          </w:tcPr>
          <w:p w14:paraId="0AF6602D"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Agrostis breviculmis </w:t>
            </w:r>
          </w:p>
        </w:tc>
        <w:tc>
          <w:tcPr>
            <w:tcW w:w="2126" w:type="dxa"/>
            <w:tcBorders>
              <w:top w:val="nil"/>
              <w:bottom w:val="nil"/>
            </w:tcBorders>
            <w:noWrap/>
            <w:vAlign w:val="center"/>
          </w:tcPr>
          <w:p w14:paraId="28D444A3"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Agrostis breviculmis Hitchc. </w:t>
            </w:r>
          </w:p>
        </w:tc>
        <w:tc>
          <w:tcPr>
            <w:tcW w:w="426" w:type="dxa"/>
            <w:tcBorders>
              <w:top w:val="nil"/>
              <w:bottom w:val="nil"/>
            </w:tcBorders>
            <w:noWrap/>
            <w:vAlign w:val="center"/>
          </w:tcPr>
          <w:p w14:paraId="7259F415"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7FF5C5C8"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90</w:t>
            </w:r>
          </w:p>
        </w:tc>
        <w:tc>
          <w:tcPr>
            <w:tcW w:w="425" w:type="dxa"/>
            <w:tcBorders>
              <w:top w:val="nil"/>
              <w:bottom w:val="nil"/>
            </w:tcBorders>
            <w:shd w:val="clear" w:color="auto" w:fill="7F7F7F" w:themeFill="text1" w:themeFillTint="80"/>
            <w:noWrap/>
            <w:vAlign w:val="center"/>
          </w:tcPr>
          <w:p w14:paraId="12B1891D"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90</w:t>
            </w:r>
          </w:p>
        </w:tc>
        <w:tc>
          <w:tcPr>
            <w:tcW w:w="425" w:type="dxa"/>
            <w:tcBorders>
              <w:top w:val="nil"/>
              <w:bottom w:val="nil"/>
            </w:tcBorders>
            <w:noWrap/>
            <w:vAlign w:val="center"/>
          </w:tcPr>
          <w:p w14:paraId="3FE5CFF6"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0.59</w:t>
            </w:r>
          </w:p>
        </w:tc>
      </w:tr>
      <w:tr w:rsidR="00B96863" w:rsidRPr="00B96863" w14:paraId="42DFBCCA" w14:textId="77777777" w:rsidTr="009D61CA">
        <w:trPr>
          <w:trHeight w:val="57"/>
        </w:trPr>
        <w:tc>
          <w:tcPr>
            <w:tcW w:w="426" w:type="dxa"/>
            <w:tcBorders>
              <w:top w:val="nil"/>
              <w:bottom w:val="nil"/>
            </w:tcBorders>
            <w:noWrap/>
            <w:vAlign w:val="center"/>
          </w:tcPr>
          <w:p w14:paraId="24F814C3"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7</w:t>
            </w:r>
          </w:p>
        </w:tc>
        <w:tc>
          <w:tcPr>
            <w:tcW w:w="850" w:type="dxa"/>
            <w:tcBorders>
              <w:top w:val="nil"/>
              <w:bottom w:val="nil"/>
            </w:tcBorders>
            <w:noWrap/>
            <w:vAlign w:val="center"/>
          </w:tcPr>
          <w:p w14:paraId="5C4145E5"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romus catharticus</w:t>
            </w:r>
          </w:p>
        </w:tc>
        <w:tc>
          <w:tcPr>
            <w:tcW w:w="2126" w:type="dxa"/>
            <w:tcBorders>
              <w:top w:val="nil"/>
              <w:bottom w:val="nil"/>
            </w:tcBorders>
            <w:noWrap/>
            <w:vAlign w:val="center"/>
          </w:tcPr>
          <w:p w14:paraId="4F233FDA"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Bromus catharticus Vahl</w:t>
            </w:r>
          </w:p>
        </w:tc>
        <w:tc>
          <w:tcPr>
            <w:tcW w:w="426" w:type="dxa"/>
            <w:tcBorders>
              <w:top w:val="nil"/>
              <w:bottom w:val="nil"/>
            </w:tcBorders>
            <w:noWrap/>
            <w:vAlign w:val="center"/>
          </w:tcPr>
          <w:p w14:paraId="165569FC"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nil"/>
            </w:tcBorders>
            <w:noWrap/>
            <w:vAlign w:val="center"/>
          </w:tcPr>
          <w:p w14:paraId="65CFAF9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shd w:val="clear" w:color="auto" w:fill="F2F2F2" w:themeFill="background1" w:themeFillShade="F2"/>
            <w:noWrap/>
            <w:vAlign w:val="center"/>
          </w:tcPr>
          <w:p w14:paraId="6B8FA218"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tcBorders>
              <w:top w:val="nil"/>
              <w:bottom w:val="nil"/>
            </w:tcBorders>
            <w:noWrap/>
            <w:vAlign w:val="center"/>
          </w:tcPr>
          <w:p w14:paraId="004A710D"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33AE6326" w14:textId="77777777" w:rsidTr="009D61CA">
        <w:trPr>
          <w:trHeight w:val="57"/>
        </w:trPr>
        <w:tc>
          <w:tcPr>
            <w:tcW w:w="426" w:type="dxa"/>
            <w:tcBorders>
              <w:top w:val="nil"/>
              <w:bottom w:val="nil"/>
            </w:tcBorders>
            <w:noWrap/>
            <w:vAlign w:val="center"/>
          </w:tcPr>
          <w:p w14:paraId="1C5A6CA6"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8</w:t>
            </w:r>
          </w:p>
        </w:tc>
        <w:tc>
          <w:tcPr>
            <w:tcW w:w="850" w:type="dxa"/>
            <w:tcBorders>
              <w:top w:val="nil"/>
              <w:bottom w:val="nil"/>
            </w:tcBorders>
            <w:noWrap/>
            <w:vAlign w:val="center"/>
          </w:tcPr>
          <w:p w14:paraId="5406E74F"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lamagrostis heterophylla</w:t>
            </w:r>
          </w:p>
        </w:tc>
        <w:tc>
          <w:tcPr>
            <w:tcW w:w="2126" w:type="dxa"/>
            <w:tcBorders>
              <w:top w:val="nil"/>
              <w:bottom w:val="nil"/>
            </w:tcBorders>
            <w:noWrap/>
            <w:vAlign w:val="center"/>
          </w:tcPr>
          <w:p w14:paraId="27E494B9"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lamagrostis heterophylla (Wedd.) Pilg.</w:t>
            </w:r>
          </w:p>
        </w:tc>
        <w:tc>
          <w:tcPr>
            <w:tcW w:w="426" w:type="dxa"/>
            <w:tcBorders>
              <w:top w:val="nil"/>
              <w:bottom w:val="nil"/>
            </w:tcBorders>
            <w:noWrap/>
            <w:vAlign w:val="center"/>
          </w:tcPr>
          <w:p w14:paraId="072A3A94"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w:t>
            </w:r>
          </w:p>
        </w:tc>
        <w:tc>
          <w:tcPr>
            <w:tcW w:w="425" w:type="dxa"/>
            <w:tcBorders>
              <w:top w:val="nil"/>
              <w:bottom w:val="nil"/>
            </w:tcBorders>
            <w:noWrap/>
            <w:vAlign w:val="center"/>
          </w:tcPr>
          <w:p w14:paraId="7A15EA2C"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4</w:t>
            </w:r>
          </w:p>
        </w:tc>
        <w:tc>
          <w:tcPr>
            <w:tcW w:w="425" w:type="dxa"/>
            <w:tcBorders>
              <w:top w:val="nil"/>
              <w:bottom w:val="nil"/>
            </w:tcBorders>
            <w:shd w:val="clear" w:color="auto" w:fill="D9D9D9" w:themeFill="background1" w:themeFillShade="D9"/>
            <w:noWrap/>
            <w:vAlign w:val="center"/>
          </w:tcPr>
          <w:p w14:paraId="35C592D8"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6</w:t>
            </w:r>
          </w:p>
        </w:tc>
        <w:tc>
          <w:tcPr>
            <w:tcW w:w="425" w:type="dxa"/>
            <w:tcBorders>
              <w:top w:val="nil"/>
              <w:bottom w:val="nil"/>
            </w:tcBorders>
            <w:noWrap/>
            <w:vAlign w:val="center"/>
          </w:tcPr>
          <w:p w14:paraId="779F41DB"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37</w:t>
            </w:r>
          </w:p>
        </w:tc>
      </w:tr>
      <w:tr w:rsidR="00B96863" w:rsidRPr="00B96863" w14:paraId="69053C49" w14:textId="77777777" w:rsidTr="009D61CA">
        <w:trPr>
          <w:trHeight w:val="57"/>
        </w:trPr>
        <w:tc>
          <w:tcPr>
            <w:tcW w:w="426" w:type="dxa"/>
            <w:tcBorders>
              <w:top w:val="nil"/>
              <w:bottom w:val="nil"/>
            </w:tcBorders>
            <w:noWrap/>
            <w:vAlign w:val="center"/>
          </w:tcPr>
          <w:p w14:paraId="441E748F"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29</w:t>
            </w:r>
          </w:p>
        </w:tc>
        <w:tc>
          <w:tcPr>
            <w:tcW w:w="850" w:type="dxa"/>
            <w:tcBorders>
              <w:top w:val="nil"/>
              <w:bottom w:val="nil"/>
            </w:tcBorders>
            <w:noWrap/>
            <w:vAlign w:val="center"/>
          </w:tcPr>
          <w:p w14:paraId="5F6A5DED"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lamagrostis rigescens</w:t>
            </w:r>
          </w:p>
        </w:tc>
        <w:tc>
          <w:tcPr>
            <w:tcW w:w="2126" w:type="dxa"/>
            <w:tcBorders>
              <w:top w:val="nil"/>
              <w:bottom w:val="nil"/>
            </w:tcBorders>
            <w:noWrap/>
            <w:vAlign w:val="center"/>
          </w:tcPr>
          <w:p w14:paraId="0EA22DFC"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lamagrostis rigescens (J. Presl) Scribn.</w:t>
            </w:r>
          </w:p>
        </w:tc>
        <w:tc>
          <w:tcPr>
            <w:tcW w:w="426" w:type="dxa"/>
            <w:tcBorders>
              <w:top w:val="nil"/>
              <w:bottom w:val="nil"/>
            </w:tcBorders>
            <w:noWrap/>
            <w:vAlign w:val="center"/>
          </w:tcPr>
          <w:p w14:paraId="7ECACAB3"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65</w:t>
            </w:r>
          </w:p>
        </w:tc>
        <w:tc>
          <w:tcPr>
            <w:tcW w:w="425" w:type="dxa"/>
            <w:tcBorders>
              <w:top w:val="nil"/>
              <w:bottom w:val="nil"/>
            </w:tcBorders>
            <w:noWrap/>
            <w:vAlign w:val="center"/>
          </w:tcPr>
          <w:p w14:paraId="44CF3109"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4</w:t>
            </w:r>
          </w:p>
        </w:tc>
        <w:tc>
          <w:tcPr>
            <w:tcW w:w="425" w:type="dxa"/>
            <w:tcBorders>
              <w:top w:val="nil"/>
              <w:bottom w:val="nil"/>
            </w:tcBorders>
            <w:shd w:val="clear" w:color="auto" w:fill="7F7F7F" w:themeFill="text1" w:themeFillTint="80"/>
            <w:noWrap/>
            <w:vAlign w:val="center"/>
          </w:tcPr>
          <w:p w14:paraId="5B98F16C"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69</w:t>
            </w:r>
          </w:p>
        </w:tc>
        <w:tc>
          <w:tcPr>
            <w:tcW w:w="425" w:type="dxa"/>
            <w:tcBorders>
              <w:top w:val="nil"/>
              <w:bottom w:val="nil"/>
            </w:tcBorders>
            <w:noWrap/>
            <w:vAlign w:val="center"/>
          </w:tcPr>
          <w:p w14:paraId="15729D32"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5.79</w:t>
            </w:r>
          </w:p>
        </w:tc>
      </w:tr>
      <w:tr w:rsidR="00B96863" w:rsidRPr="00B96863" w14:paraId="3ACEC51E" w14:textId="77777777" w:rsidTr="009D61CA">
        <w:trPr>
          <w:trHeight w:val="57"/>
        </w:trPr>
        <w:tc>
          <w:tcPr>
            <w:tcW w:w="426" w:type="dxa"/>
            <w:tcBorders>
              <w:top w:val="nil"/>
              <w:bottom w:val="nil"/>
            </w:tcBorders>
            <w:noWrap/>
            <w:vAlign w:val="center"/>
          </w:tcPr>
          <w:p w14:paraId="08E6B469"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0</w:t>
            </w:r>
          </w:p>
        </w:tc>
        <w:tc>
          <w:tcPr>
            <w:tcW w:w="850" w:type="dxa"/>
            <w:tcBorders>
              <w:top w:val="nil"/>
              <w:bottom w:val="nil"/>
            </w:tcBorders>
            <w:noWrap/>
            <w:vAlign w:val="center"/>
          </w:tcPr>
          <w:p w14:paraId="15A3C53D"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lamagrostis vicunarum</w:t>
            </w:r>
          </w:p>
        </w:tc>
        <w:tc>
          <w:tcPr>
            <w:tcW w:w="2126" w:type="dxa"/>
            <w:tcBorders>
              <w:top w:val="nil"/>
              <w:bottom w:val="nil"/>
            </w:tcBorders>
            <w:noWrap/>
            <w:vAlign w:val="center"/>
          </w:tcPr>
          <w:p w14:paraId="46D26544"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Calamagrostis vicunarum (Wedd.) Pilg.</w:t>
            </w:r>
          </w:p>
        </w:tc>
        <w:tc>
          <w:tcPr>
            <w:tcW w:w="426" w:type="dxa"/>
            <w:tcBorders>
              <w:top w:val="nil"/>
              <w:bottom w:val="nil"/>
            </w:tcBorders>
            <w:noWrap/>
            <w:vAlign w:val="center"/>
          </w:tcPr>
          <w:p w14:paraId="1083ACB6"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26856EC7"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06</w:t>
            </w:r>
          </w:p>
        </w:tc>
        <w:tc>
          <w:tcPr>
            <w:tcW w:w="425" w:type="dxa"/>
            <w:tcBorders>
              <w:top w:val="nil"/>
              <w:bottom w:val="nil"/>
            </w:tcBorders>
            <w:shd w:val="clear" w:color="auto" w:fill="000000" w:themeFill="text1"/>
            <w:noWrap/>
            <w:vAlign w:val="center"/>
          </w:tcPr>
          <w:p w14:paraId="67F785A8" w14:textId="77777777" w:rsidR="00B96863" w:rsidRPr="009D61CA" w:rsidRDefault="00B96863" w:rsidP="00227566">
            <w:pPr>
              <w:jc w:val="center"/>
              <w:rPr>
                <w:rFonts w:cs="Times New Roman"/>
                <w:color w:val="000000"/>
                <w:sz w:val="8"/>
                <w:szCs w:val="8"/>
              </w:rPr>
            </w:pPr>
            <w:r w:rsidRPr="007C5C73">
              <w:rPr>
                <w:rFonts w:cs="Times New Roman"/>
                <w:color w:val="FFFFFF" w:themeColor="background1"/>
                <w:sz w:val="8"/>
                <w:szCs w:val="8"/>
              </w:rPr>
              <w:t>106</w:t>
            </w:r>
          </w:p>
        </w:tc>
        <w:tc>
          <w:tcPr>
            <w:tcW w:w="425" w:type="dxa"/>
            <w:tcBorders>
              <w:top w:val="nil"/>
              <w:bottom w:val="nil"/>
            </w:tcBorders>
            <w:noWrap/>
            <w:vAlign w:val="center"/>
          </w:tcPr>
          <w:p w14:paraId="1DCF752B"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4.26</w:t>
            </w:r>
          </w:p>
        </w:tc>
      </w:tr>
      <w:tr w:rsidR="00B96863" w:rsidRPr="00B96863" w14:paraId="7212F272" w14:textId="77777777" w:rsidTr="009D61CA">
        <w:trPr>
          <w:trHeight w:val="57"/>
        </w:trPr>
        <w:tc>
          <w:tcPr>
            <w:tcW w:w="426" w:type="dxa"/>
            <w:tcBorders>
              <w:top w:val="nil"/>
              <w:bottom w:val="nil"/>
            </w:tcBorders>
            <w:noWrap/>
            <w:vAlign w:val="center"/>
          </w:tcPr>
          <w:p w14:paraId="296CE937"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1</w:t>
            </w:r>
          </w:p>
        </w:tc>
        <w:tc>
          <w:tcPr>
            <w:tcW w:w="850" w:type="dxa"/>
            <w:tcBorders>
              <w:top w:val="nil"/>
              <w:bottom w:val="nil"/>
            </w:tcBorders>
            <w:noWrap/>
            <w:vAlign w:val="center"/>
          </w:tcPr>
          <w:p w14:paraId="523BAA3D"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Dissanthelium calycinum</w:t>
            </w:r>
          </w:p>
        </w:tc>
        <w:tc>
          <w:tcPr>
            <w:tcW w:w="2126" w:type="dxa"/>
            <w:tcBorders>
              <w:top w:val="nil"/>
              <w:bottom w:val="nil"/>
            </w:tcBorders>
            <w:noWrap/>
            <w:vAlign w:val="center"/>
          </w:tcPr>
          <w:p w14:paraId="55FEB608" w14:textId="77777777" w:rsidR="00B96863" w:rsidRPr="00BF75D0" w:rsidRDefault="00B96863" w:rsidP="009D61CA">
            <w:pPr>
              <w:spacing w:line="276" w:lineRule="auto"/>
              <w:ind w:left="-106" w:right="-108"/>
              <w:rPr>
                <w:rFonts w:eastAsia="Times New Roman" w:cs="Times New Roman"/>
                <w:color w:val="000000"/>
                <w:sz w:val="8"/>
                <w:szCs w:val="8"/>
                <w:lang w:val="en-US" w:eastAsia="es-PE"/>
              </w:rPr>
            </w:pPr>
            <w:r w:rsidRPr="00BF75D0">
              <w:rPr>
                <w:rFonts w:eastAsia="Times New Roman" w:cs="Times New Roman"/>
                <w:color w:val="000000"/>
                <w:sz w:val="8"/>
                <w:szCs w:val="8"/>
                <w:lang w:val="en-US" w:eastAsia="es-PE"/>
              </w:rPr>
              <w:t>Dissanthelium calycinum (J. Presl) Hitchc.</w:t>
            </w:r>
          </w:p>
        </w:tc>
        <w:tc>
          <w:tcPr>
            <w:tcW w:w="426" w:type="dxa"/>
            <w:tcBorders>
              <w:top w:val="nil"/>
              <w:bottom w:val="nil"/>
            </w:tcBorders>
            <w:noWrap/>
            <w:vAlign w:val="center"/>
          </w:tcPr>
          <w:p w14:paraId="279A42E0"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6404496A"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4</w:t>
            </w:r>
          </w:p>
        </w:tc>
        <w:tc>
          <w:tcPr>
            <w:tcW w:w="425" w:type="dxa"/>
            <w:tcBorders>
              <w:top w:val="nil"/>
              <w:bottom w:val="nil"/>
            </w:tcBorders>
            <w:shd w:val="clear" w:color="auto" w:fill="F2F2F2" w:themeFill="background1" w:themeFillShade="F2"/>
            <w:noWrap/>
            <w:vAlign w:val="center"/>
          </w:tcPr>
          <w:p w14:paraId="138150A3"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4</w:t>
            </w:r>
          </w:p>
        </w:tc>
        <w:tc>
          <w:tcPr>
            <w:tcW w:w="425" w:type="dxa"/>
            <w:tcBorders>
              <w:top w:val="nil"/>
              <w:bottom w:val="nil"/>
            </w:tcBorders>
            <w:noWrap/>
            <w:vAlign w:val="center"/>
          </w:tcPr>
          <w:p w14:paraId="62FF2A9F"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92</w:t>
            </w:r>
          </w:p>
        </w:tc>
      </w:tr>
      <w:tr w:rsidR="00B96863" w:rsidRPr="00B96863" w14:paraId="36718098" w14:textId="77777777" w:rsidTr="009D61CA">
        <w:trPr>
          <w:trHeight w:val="57"/>
        </w:trPr>
        <w:tc>
          <w:tcPr>
            <w:tcW w:w="426" w:type="dxa"/>
            <w:tcBorders>
              <w:top w:val="nil"/>
              <w:bottom w:val="nil"/>
            </w:tcBorders>
            <w:noWrap/>
            <w:vAlign w:val="center"/>
          </w:tcPr>
          <w:p w14:paraId="5BEBF3B4"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2</w:t>
            </w:r>
          </w:p>
        </w:tc>
        <w:tc>
          <w:tcPr>
            <w:tcW w:w="850" w:type="dxa"/>
            <w:tcBorders>
              <w:top w:val="nil"/>
              <w:bottom w:val="nil"/>
            </w:tcBorders>
            <w:noWrap/>
            <w:vAlign w:val="center"/>
          </w:tcPr>
          <w:p w14:paraId="05F116A3"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Jarava ichu</w:t>
            </w:r>
          </w:p>
        </w:tc>
        <w:tc>
          <w:tcPr>
            <w:tcW w:w="2126" w:type="dxa"/>
            <w:tcBorders>
              <w:top w:val="nil"/>
              <w:bottom w:val="nil"/>
            </w:tcBorders>
            <w:noWrap/>
            <w:vAlign w:val="center"/>
          </w:tcPr>
          <w:p w14:paraId="0CFE2151"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Jarava ichu Ruiz &amp; Pav.</w:t>
            </w:r>
          </w:p>
        </w:tc>
        <w:tc>
          <w:tcPr>
            <w:tcW w:w="426" w:type="dxa"/>
            <w:tcBorders>
              <w:top w:val="nil"/>
              <w:bottom w:val="nil"/>
            </w:tcBorders>
            <w:noWrap/>
            <w:vAlign w:val="center"/>
          </w:tcPr>
          <w:p w14:paraId="0C50D973"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nil"/>
            </w:tcBorders>
            <w:noWrap/>
            <w:vAlign w:val="center"/>
          </w:tcPr>
          <w:p w14:paraId="14B2CD06"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shd w:val="clear" w:color="auto" w:fill="F2F2F2" w:themeFill="background1" w:themeFillShade="F2"/>
            <w:noWrap/>
            <w:vAlign w:val="center"/>
          </w:tcPr>
          <w:p w14:paraId="2A701428"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w:t>
            </w:r>
          </w:p>
        </w:tc>
        <w:tc>
          <w:tcPr>
            <w:tcW w:w="425" w:type="dxa"/>
            <w:tcBorders>
              <w:top w:val="nil"/>
              <w:bottom w:val="nil"/>
            </w:tcBorders>
            <w:noWrap/>
            <w:vAlign w:val="center"/>
          </w:tcPr>
          <w:p w14:paraId="28C2061E"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23</w:t>
            </w:r>
          </w:p>
        </w:tc>
      </w:tr>
      <w:tr w:rsidR="00B96863" w:rsidRPr="00B96863" w14:paraId="655FAE11" w14:textId="77777777" w:rsidTr="009D61CA">
        <w:trPr>
          <w:trHeight w:val="57"/>
        </w:trPr>
        <w:tc>
          <w:tcPr>
            <w:tcW w:w="426" w:type="dxa"/>
            <w:tcBorders>
              <w:top w:val="nil"/>
              <w:bottom w:val="nil"/>
            </w:tcBorders>
            <w:noWrap/>
            <w:vAlign w:val="center"/>
          </w:tcPr>
          <w:p w14:paraId="3B5F1CF0"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3</w:t>
            </w:r>
          </w:p>
        </w:tc>
        <w:tc>
          <w:tcPr>
            <w:tcW w:w="850" w:type="dxa"/>
            <w:tcBorders>
              <w:top w:val="nil"/>
              <w:bottom w:val="nil"/>
            </w:tcBorders>
            <w:noWrap/>
            <w:vAlign w:val="center"/>
          </w:tcPr>
          <w:p w14:paraId="4AE5F53C"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tipa ichu</w:t>
            </w:r>
          </w:p>
        </w:tc>
        <w:tc>
          <w:tcPr>
            <w:tcW w:w="2126" w:type="dxa"/>
            <w:tcBorders>
              <w:top w:val="nil"/>
              <w:bottom w:val="nil"/>
            </w:tcBorders>
            <w:noWrap/>
            <w:vAlign w:val="center"/>
          </w:tcPr>
          <w:p w14:paraId="72FDD4A9"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Stipa ichu Ruiz &amp; Pav.</w:t>
            </w:r>
          </w:p>
        </w:tc>
        <w:tc>
          <w:tcPr>
            <w:tcW w:w="426" w:type="dxa"/>
            <w:tcBorders>
              <w:top w:val="nil"/>
              <w:bottom w:val="nil"/>
            </w:tcBorders>
            <w:noWrap/>
            <w:vAlign w:val="center"/>
          </w:tcPr>
          <w:p w14:paraId="0ED45DBF"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nil"/>
            </w:tcBorders>
            <w:noWrap/>
            <w:vAlign w:val="center"/>
          </w:tcPr>
          <w:p w14:paraId="041D0FBA"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6</w:t>
            </w:r>
          </w:p>
        </w:tc>
        <w:tc>
          <w:tcPr>
            <w:tcW w:w="425" w:type="dxa"/>
            <w:tcBorders>
              <w:top w:val="nil"/>
              <w:bottom w:val="nil"/>
            </w:tcBorders>
            <w:shd w:val="clear" w:color="auto" w:fill="D9D9D9" w:themeFill="background1" w:themeFillShade="D9"/>
            <w:noWrap/>
            <w:vAlign w:val="center"/>
          </w:tcPr>
          <w:p w14:paraId="69F113E8"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7</w:t>
            </w:r>
          </w:p>
        </w:tc>
        <w:tc>
          <w:tcPr>
            <w:tcW w:w="425" w:type="dxa"/>
            <w:tcBorders>
              <w:top w:val="nil"/>
              <w:bottom w:val="nil"/>
            </w:tcBorders>
            <w:noWrap/>
            <w:vAlign w:val="center"/>
          </w:tcPr>
          <w:p w14:paraId="6095941B"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60</w:t>
            </w:r>
          </w:p>
        </w:tc>
      </w:tr>
      <w:tr w:rsidR="00B96863" w:rsidRPr="00B96863" w14:paraId="0D568632" w14:textId="77777777" w:rsidTr="009D61CA">
        <w:trPr>
          <w:trHeight w:val="57"/>
        </w:trPr>
        <w:tc>
          <w:tcPr>
            <w:tcW w:w="426" w:type="dxa"/>
            <w:tcBorders>
              <w:top w:val="nil"/>
              <w:bottom w:val="nil"/>
            </w:tcBorders>
            <w:noWrap/>
            <w:vAlign w:val="center"/>
          </w:tcPr>
          <w:p w14:paraId="22A5AF59"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4</w:t>
            </w:r>
          </w:p>
        </w:tc>
        <w:tc>
          <w:tcPr>
            <w:tcW w:w="850" w:type="dxa"/>
            <w:tcBorders>
              <w:top w:val="nil"/>
              <w:bottom w:val="nil"/>
            </w:tcBorders>
            <w:noWrap/>
            <w:vAlign w:val="center"/>
          </w:tcPr>
          <w:p w14:paraId="4944B5C2"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Nassella mucronata</w:t>
            </w:r>
          </w:p>
        </w:tc>
        <w:tc>
          <w:tcPr>
            <w:tcW w:w="2126" w:type="dxa"/>
            <w:tcBorders>
              <w:top w:val="nil"/>
              <w:bottom w:val="nil"/>
            </w:tcBorders>
            <w:noWrap/>
            <w:vAlign w:val="center"/>
          </w:tcPr>
          <w:p w14:paraId="6BFDB7CE"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Nassella mucronata (Kunth) R.W. Pohl</w:t>
            </w:r>
          </w:p>
        </w:tc>
        <w:tc>
          <w:tcPr>
            <w:tcW w:w="426" w:type="dxa"/>
            <w:tcBorders>
              <w:top w:val="nil"/>
              <w:bottom w:val="nil"/>
            </w:tcBorders>
            <w:noWrap/>
            <w:vAlign w:val="center"/>
          </w:tcPr>
          <w:p w14:paraId="7F813BFD"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noWrap/>
            <w:vAlign w:val="center"/>
          </w:tcPr>
          <w:p w14:paraId="1BE75751"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5</w:t>
            </w:r>
          </w:p>
        </w:tc>
        <w:tc>
          <w:tcPr>
            <w:tcW w:w="425" w:type="dxa"/>
            <w:tcBorders>
              <w:top w:val="nil"/>
              <w:bottom w:val="nil"/>
            </w:tcBorders>
            <w:shd w:val="clear" w:color="auto" w:fill="A6A6A6" w:themeFill="background1" w:themeFillShade="A6"/>
            <w:noWrap/>
            <w:vAlign w:val="center"/>
          </w:tcPr>
          <w:p w14:paraId="150D8264"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25</w:t>
            </w:r>
          </w:p>
        </w:tc>
        <w:tc>
          <w:tcPr>
            <w:tcW w:w="425" w:type="dxa"/>
            <w:tcBorders>
              <w:top w:val="nil"/>
              <w:bottom w:val="nil"/>
            </w:tcBorders>
            <w:noWrap/>
            <w:vAlign w:val="center"/>
          </w:tcPr>
          <w:p w14:paraId="424FE023"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5.72</w:t>
            </w:r>
          </w:p>
        </w:tc>
      </w:tr>
      <w:tr w:rsidR="00B96863" w:rsidRPr="00B96863" w14:paraId="348DC4EF" w14:textId="77777777" w:rsidTr="009D61CA">
        <w:trPr>
          <w:trHeight w:val="57"/>
        </w:trPr>
        <w:tc>
          <w:tcPr>
            <w:tcW w:w="426" w:type="dxa"/>
            <w:tcBorders>
              <w:top w:val="nil"/>
              <w:bottom w:val="nil"/>
            </w:tcBorders>
            <w:noWrap/>
            <w:vAlign w:val="center"/>
          </w:tcPr>
          <w:p w14:paraId="4B66D9B8"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5</w:t>
            </w:r>
          </w:p>
        </w:tc>
        <w:tc>
          <w:tcPr>
            <w:tcW w:w="850" w:type="dxa"/>
            <w:tcBorders>
              <w:top w:val="nil"/>
              <w:bottom w:val="nil"/>
            </w:tcBorders>
            <w:noWrap/>
            <w:vAlign w:val="center"/>
          </w:tcPr>
          <w:p w14:paraId="43BB5278"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Poa sp.</w:t>
            </w:r>
          </w:p>
        </w:tc>
        <w:tc>
          <w:tcPr>
            <w:tcW w:w="2126" w:type="dxa"/>
            <w:tcBorders>
              <w:top w:val="nil"/>
              <w:bottom w:val="nil"/>
            </w:tcBorders>
            <w:noWrap/>
            <w:vAlign w:val="center"/>
          </w:tcPr>
          <w:p w14:paraId="04578B48"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Poa sp.</w:t>
            </w:r>
          </w:p>
        </w:tc>
        <w:tc>
          <w:tcPr>
            <w:tcW w:w="426" w:type="dxa"/>
            <w:tcBorders>
              <w:top w:val="nil"/>
              <w:bottom w:val="nil"/>
            </w:tcBorders>
            <w:noWrap/>
            <w:vAlign w:val="center"/>
          </w:tcPr>
          <w:p w14:paraId="2D86F9C9"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4</w:t>
            </w:r>
          </w:p>
        </w:tc>
        <w:tc>
          <w:tcPr>
            <w:tcW w:w="425" w:type="dxa"/>
            <w:tcBorders>
              <w:top w:val="nil"/>
              <w:bottom w:val="nil"/>
            </w:tcBorders>
            <w:noWrap/>
            <w:vAlign w:val="center"/>
          </w:tcPr>
          <w:p w14:paraId="2E296970"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shd w:val="clear" w:color="auto" w:fill="F2F2F2" w:themeFill="background1" w:themeFillShade="F2"/>
            <w:noWrap/>
            <w:vAlign w:val="center"/>
          </w:tcPr>
          <w:p w14:paraId="05BECA3A"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4</w:t>
            </w:r>
          </w:p>
        </w:tc>
        <w:tc>
          <w:tcPr>
            <w:tcW w:w="425" w:type="dxa"/>
            <w:tcBorders>
              <w:top w:val="nil"/>
              <w:bottom w:val="nil"/>
            </w:tcBorders>
            <w:noWrap/>
            <w:vAlign w:val="center"/>
          </w:tcPr>
          <w:p w14:paraId="0360D310"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92</w:t>
            </w:r>
          </w:p>
        </w:tc>
      </w:tr>
      <w:tr w:rsidR="00B96863" w:rsidRPr="00B96863" w14:paraId="4BA8CA6E" w14:textId="77777777" w:rsidTr="009D61CA">
        <w:trPr>
          <w:trHeight w:val="57"/>
        </w:trPr>
        <w:tc>
          <w:tcPr>
            <w:tcW w:w="426" w:type="dxa"/>
            <w:tcBorders>
              <w:top w:val="nil"/>
              <w:bottom w:val="nil"/>
            </w:tcBorders>
            <w:noWrap/>
            <w:vAlign w:val="center"/>
          </w:tcPr>
          <w:p w14:paraId="3DC8E089"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6</w:t>
            </w:r>
          </w:p>
        </w:tc>
        <w:tc>
          <w:tcPr>
            <w:tcW w:w="850" w:type="dxa"/>
            <w:tcBorders>
              <w:top w:val="nil"/>
              <w:bottom w:val="nil"/>
            </w:tcBorders>
            <w:noWrap/>
            <w:vAlign w:val="center"/>
          </w:tcPr>
          <w:p w14:paraId="5E5ACE32"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Paspalum pygmaeum</w:t>
            </w:r>
          </w:p>
        </w:tc>
        <w:tc>
          <w:tcPr>
            <w:tcW w:w="2126" w:type="dxa"/>
            <w:tcBorders>
              <w:top w:val="nil"/>
              <w:bottom w:val="nil"/>
            </w:tcBorders>
            <w:noWrap/>
            <w:vAlign w:val="center"/>
          </w:tcPr>
          <w:p w14:paraId="5CA5399E"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Paspalum pygmaeum Hack.</w:t>
            </w:r>
          </w:p>
        </w:tc>
        <w:tc>
          <w:tcPr>
            <w:tcW w:w="426" w:type="dxa"/>
            <w:tcBorders>
              <w:top w:val="nil"/>
              <w:bottom w:val="nil"/>
            </w:tcBorders>
            <w:noWrap/>
            <w:vAlign w:val="center"/>
          </w:tcPr>
          <w:p w14:paraId="49A039FD"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5</w:t>
            </w:r>
          </w:p>
        </w:tc>
        <w:tc>
          <w:tcPr>
            <w:tcW w:w="425" w:type="dxa"/>
            <w:tcBorders>
              <w:top w:val="nil"/>
              <w:bottom w:val="nil"/>
            </w:tcBorders>
            <w:noWrap/>
            <w:vAlign w:val="center"/>
          </w:tcPr>
          <w:p w14:paraId="22DD85B7"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0</w:t>
            </w:r>
          </w:p>
        </w:tc>
        <w:tc>
          <w:tcPr>
            <w:tcW w:w="425" w:type="dxa"/>
            <w:tcBorders>
              <w:top w:val="nil"/>
              <w:bottom w:val="nil"/>
            </w:tcBorders>
            <w:shd w:val="clear" w:color="auto" w:fill="D9D9D9" w:themeFill="background1" w:themeFillShade="D9"/>
            <w:noWrap/>
            <w:vAlign w:val="center"/>
          </w:tcPr>
          <w:p w14:paraId="275F790D"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5</w:t>
            </w:r>
          </w:p>
        </w:tc>
        <w:tc>
          <w:tcPr>
            <w:tcW w:w="425" w:type="dxa"/>
            <w:tcBorders>
              <w:top w:val="nil"/>
              <w:bottom w:val="nil"/>
            </w:tcBorders>
            <w:noWrap/>
            <w:vAlign w:val="center"/>
          </w:tcPr>
          <w:p w14:paraId="14B3AAB6"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14</w:t>
            </w:r>
          </w:p>
        </w:tc>
      </w:tr>
      <w:tr w:rsidR="00B96863" w:rsidRPr="00B96863" w14:paraId="5C6F0B44" w14:textId="77777777" w:rsidTr="009D61CA">
        <w:trPr>
          <w:trHeight w:val="57"/>
        </w:trPr>
        <w:tc>
          <w:tcPr>
            <w:tcW w:w="426" w:type="dxa"/>
            <w:tcBorders>
              <w:top w:val="nil"/>
              <w:bottom w:val="single" w:sz="4" w:space="0" w:color="auto"/>
            </w:tcBorders>
            <w:noWrap/>
            <w:vAlign w:val="center"/>
          </w:tcPr>
          <w:p w14:paraId="256AAE49" w14:textId="77777777" w:rsidR="00B96863" w:rsidRPr="00BF75D0" w:rsidRDefault="00B96863" w:rsidP="00B96863">
            <w:pPr>
              <w:ind w:left="-106" w:right="-108"/>
              <w:jc w:val="center"/>
              <w:rPr>
                <w:rFonts w:eastAsia="Times New Roman" w:cs="Times New Roman"/>
                <w:color w:val="000000"/>
                <w:sz w:val="8"/>
                <w:szCs w:val="8"/>
                <w:lang w:eastAsia="es-PE"/>
              </w:rPr>
            </w:pPr>
            <w:r w:rsidRPr="00BF75D0">
              <w:rPr>
                <w:rFonts w:eastAsia="Times New Roman" w:cs="Times New Roman"/>
                <w:color w:val="000000"/>
                <w:sz w:val="8"/>
                <w:szCs w:val="8"/>
                <w:lang w:eastAsia="es-PE"/>
              </w:rPr>
              <w:t>37</w:t>
            </w:r>
          </w:p>
        </w:tc>
        <w:tc>
          <w:tcPr>
            <w:tcW w:w="850" w:type="dxa"/>
            <w:tcBorders>
              <w:top w:val="nil"/>
              <w:bottom w:val="single" w:sz="4" w:space="0" w:color="auto"/>
            </w:tcBorders>
            <w:noWrap/>
            <w:vAlign w:val="center"/>
          </w:tcPr>
          <w:p w14:paraId="08ACF593" w14:textId="77777777" w:rsidR="00B96863" w:rsidRPr="00BF75D0" w:rsidRDefault="00B96863" w:rsidP="00B96863">
            <w:pPr>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 xml:space="preserve">Distichia acicularis </w:t>
            </w:r>
          </w:p>
        </w:tc>
        <w:tc>
          <w:tcPr>
            <w:tcW w:w="2126" w:type="dxa"/>
            <w:tcBorders>
              <w:top w:val="nil"/>
              <w:bottom w:val="single" w:sz="4" w:space="0" w:color="auto"/>
            </w:tcBorders>
            <w:noWrap/>
            <w:vAlign w:val="center"/>
          </w:tcPr>
          <w:p w14:paraId="6E55ADB7" w14:textId="77777777" w:rsidR="00B96863" w:rsidRPr="00BF75D0" w:rsidRDefault="00B96863" w:rsidP="009D61CA">
            <w:pPr>
              <w:spacing w:line="276" w:lineRule="auto"/>
              <w:ind w:left="-106" w:right="-108"/>
              <w:rPr>
                <w:rFonts w:eastAsia="Times New Roman" w:cs="Times New Roman"/>
                <w:color w:val="000000"/>
                <w:sz w:val="8"/>
                <w:szCs w:val="8"/>
                <w:lang w:eastAsia="es-PE"/>
              </w:rPr>
            </w:pPr>
            <w:r w:rsidRPr="00BF75D0">
              <w:rPr>
                <w:rFonts w:eastAsia="Times New Roman" w:cs="Times New Roman"/>
                <w:color w:val="000000"/>
                <w:sz w:val="8"/>
                <w:szCs w:val="8"/>
                <w:lang w:eastAsia="es-PE"/>
              </w:rPr>
              <w:t>Distichia acicularis Balslev &amp; Laegaard</w:t>
            </w:r>
          </w:p>
        </w:tc>
        <w:tc>
          <w:tcPr>
            <w:tcW w:w="426" w:type="dxa"/>
            <w:tcBorders>
              <w:top w:val="nil"/>
              <w:bottom w:val="single" w:sz="4" w:space="0" w:color="auto"/>
            </w:tcBorders>
            <w:noWrap/>
            <w:vAlign w:val="center"/>
          </w:tcPr>
          <w:p w14:paraId="67F630DA"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w:t>
            </w:r>
          </w:p>
        </w:tc>
        <w:tc>
          <w:tcPr>
            <w:tcW w:w="425" w:type="dxa"/>
            <w:tcBorders>
              <w:top w:val="nil"/>
              <w:bottom w:val="single" w:sz="4" w:space="0" w:color="auto"/>
            </w:tcBorders>
            <w:noWrap/>
            <w:vAlign w:val="center"/>
          </w:tcPr>
          <w:p w14:paraId="6ABD0045" w14:textId="77777777" w:rsidR="00B96863" w:rsidRPr="009D61CA" w:rsidRDefault="00B96863" w:rsidP="00B96863">
            <w:pPr>
              <w:ind w:left="-107" w:right="-106"/>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10</w:t>
            </w:r>
          </w:p>
        </w:tc>
        <w:tc>
          <w:tcPr>
            <w:tcW w:w="425" w:type="dxa"/>
            <w:tcBorders>
              <w:top w:val="nil"/>
              <w:bottom w:val="single" w:sz="4" w:space="0" w:color="auto"/>
            </w:tcBorders>
            <w:shd w:val="clear" w:color="auto" w:fill="D9D9D9" w:themeFill="background1" w:themeFillShade="D9"/>
            <w:noWrap/>
            <w:vAlign w:val="center"/>
          </w:tcPr>
          <w:p w14:paraId="6FC0588A" w14:textId="77777777" w:rsidR="00B96863" w:rsidRPr="009D61CA" w:rsidRDefault="00B96863" w:rsidP="00227566">
            <w:pPr>
              <w:jc w:val="center"/>
              <w:rPr>
                <w:rFonts w:cs="Times New Roman"/>
                <w:color w:val="000000"/>
                <w:sz w:val="8"/>
                <w:szCs w:val="8"/>
              </w:rPr>
            </w:pPr>
            <w:r w:rsidRPr="009D61CA">
              <w:rPr>
                <w:rFonts w:cs="Times New Roman"/>
                <w:color w:val="000000"/>
                <w:sz w:val="8"/>
                <w:szCs w:val="8"/>
              </w:rPr>
              <w:t>11</w:t>
            </w:r>
          </w:p>
        </w:tc>
        <w:tc>
          <w:tcPr>
            <w:tcW w:w="425" w:type="dxa"/>
            <w:tcBorders>
              <w:top w:val="nil"/>
              <w:bottom w:val="single" w:sz="4" w:space="0" w:color="auto"/>
            </w:tcBorders>
            <w:noWrap/>
            <w:vAlign w:val="center"/>
          </w:tcPr>
          <w:p w14:paraId="4111A18A" w14:textId="77777777" w:rsidR="00B96863" w:rsidRPr="009D61CA" w:rsidRDefault="00B96863" w:rsidP="00BF75D0">
            <w:pPr>
              <w:jc w:val="center"/>
              <w:rPr>
                <w:rFonts w:eastAsia="Times New Roman" w:cs="Times New Roman"/>
                <w:color w:val="000000"/>
                <w:sz w:val="8"/>
                <w:szCs w:val="8"/>
                <w:lang w:eastAsia="es-PE"/>
              </w:rPr>
            </w:pPr>
            <w:r w:rsidRPr="009D61CA">
              <w:rPr>
                <w:rFonts w:eastAsia="Times New Roman" w:cs="Times New Roman"/>
                <w:color w:val="000000"/>
                <w:sz w:val="8"/>
                <w:szCs w:val="8"/>
                <w:lang w:eastAsia="es-PE"/>
              </w:rPr>
              <w:t>2.52</w:t>
            </w:r>
          </w:p>
        </w:tc>
      </w:tr>
      <w:tr w:rsidR="00BF75D0" w:rsidRPr="00B96863" w14:paraId="33055E22" w14:textId="77777777" w:rsidTr="009D61CA">
        <w:trPr>
          <w:trHeight w:val="170"/>
        </w:trPr>
        <w:tc>
          <w:tcPr>
            <w:tcW w:w="426" w:type="dxa"/>
            <w:tcBorders>
              <w:top w:val="nil"/>
              <w:bottom w:val="single" w:sz="4" w:space="0" w:color="auto"/>
            </w:tcBorders>
            <w:noWrap/>
            <w:vAlign w:val="center"/>
          </w:tcPr>
          <w:p w14:paraId="08C4EBA1" w14:textId="77777777" w:rsidR="00BF75D0" w:rsidRPr="00BF75D0" w:rsidRDefault="00BF75D0" w:rsidP="00B96863">
            <w:pPr>
              <w:ind w:left="-106" w:right="-108"/>
              <w:jc w:val="center"/>
              <w:rPr>
                <w:rFonts w:eastAsia="Times New Roman" w:cs="Times New Roman"/>
                <w:color w:val="000000"/>
                <w:sz w:val="8"/>
                <w:szCs w:val="8"/>
                <w:lang w:eastAsia="es-PE"/>
              </w:rPr>
            </w:pPr>
          </w:p>
        </w:tc>
        <w:tc>
          <w:tcPr>
            <w:tcW w:w="850" w:type="dxa"/>
            <w:tcBorders>
              <w:top w:val="nil"/>
              <w:bottom w:val="single" w:sz="4" w:space="0" w:color="auto"/>
            </w:tcBorders>
            <w:noWrap/>
            <w:vAlign w:val="center"/>
          </w:tcPr>
          <w:p w14:paraId="05902927" w14:textId="77777777" w:rsidR="00BF75D0" w:rsidRPr="00BF75D0" w:rsidRDefault="00BF75D0" w:rsidP="00B96863">
            <w:pPr>
              <w:ind w:left="-106" w:right="-108"/>
              <w:rPr>
                <w:rFonts w:eastAsia="Times New Roman" w:cs="Times New Roman"/>
                <w:b/>
                <w:bCs/>
                <w:color w:val="000000"/>
                <w:sz w:val="8"/>
                <w:szCs w:val="8"/>
                <w:lang w:eastAsia="es-PE"/>
              </w:rPr>
            </w:pPr>
          </w:p>
        </w:tc>
        <w:tc>
          <w:tcPr>
            <w:tcW w:w="2126" w:type="dxa"/>
            <w:tcBorders>
              <w:top w:val="nil"/>
              <w:bottom w:val="single" w:sz="4" w:space="0" w:color="auto"/>
            </w:tcBorders>
            <w:noWrap/>
            <w:vAlign w:val="center"/>
          </w:tcPr>
          <w:p w14:paraId="06877059" w14:textId="5247B97D" w:rsidR="00BF75D0" w:rsidRPr="00BF75D0" w:rsidRDefault="00BF75D0" w:rsidP="00B96863">
            <w:pPr>
              <w:ind w:left="-106" w:right="-108"/>
              <w:rPr>
                <w:rFonts w:eastAsia="Times New Roman" w:cs="Times New Roman"/>
                <w:b/>
                <w:bCs/>
                <w:color w:val="000000"/>
                <w:sz w:val="8"/>
                <w:szCs w:val="8"/>
                <w:lang w:eastAsia="es-PE"/>
              </w:rPr>
            </w:pPr>
            <w:r w:rsidRPr="00BF75D0">
              <w:rPr>
                <w:rFonts w:eastAsia="Times New Roman" w:cs="Times New Roman"/>
                <w:b/>
                <w:bCs/>
                <w:color w:val="000000"/>
                <w:sz w:val="8"/>
                <w:szCs w:val="8"/>
                <w:lang w:eastAsia="es-PE"/>
              </w:rPr>
              <w:t>Total</w:t>
            </w:r>
          </w:p>
        </w:tc>
        <w:tc>
          <w:tcPr>
            <w:tcW w:w="426" w:type="dxa"/>
            <w:tcBorders>
              <w:top w:val="nil"/>
              <w:bottom w:val="single" w:sz="4" w:space="0" w:color="auto"/>
            </w:tcBorders>
            <w:noWrap/>
            <w:vAlign w:val="center"/>
          </w:tcPr>
          <w:p w14:paraId="14EDBC22" w14:textId="16F83AE4" w:rsidR="00BF75D0" w:rsidRPr="00BF75D0" w:rsidRDefault="00BF75D0" w:rsidP="00BF75D0">
            <w:pPr>
              <w:ind w:left="-107" w:right="-106"/>
              <w:jc w:val="center"/>
              <w:rPr>
                <w:rFonts w:eastAsia="Times New Roman" w:cs="Times New Roman"/>
                <w:b/>
                <w:bCs/>
                <w:color w:val="000000"/>
                <w:sz w:val="8"/>
                <w:szCs w:val="8"/>
                <w:lang w:eastAsia="es-PE"/>
              </w:rPr>
            </w:pPr>
            <w:r w:rsidRPr="00BF75D0">
              <w:rPr>
                <w:rFonts w:eastAsia="Times New Roman" w:cs="Times New Roman"/>
                <w:b/>
                <w:bCs/>
                <w:color w:val="000000"/>
                <w:sz w:val="8"/>
                <w:szCs w:val="8"/>
                <w:lang w:eastAsia="es-PE"/>
              </w:rPr>
              <w:t>128</w:t>
            </w:r>
          </w:p>
        </w:tc>
        <w:tc>
          <w:tcPr>
            <w:tcW w:w="425" w:type="dxa"/>
            <w:tcBorders>
              <w:top w:val="nil"/>
              <w:bottom w:val="single" w:sz="4" w:space="0" w:color="auto"/>
            </w:tcBorders>
            <w:noWrap/>
            <w:vAlign w:val="center"/>
          </w:tcPr>
          <w:p w14:paraId="7F5727DC" w14:textId="7570A61E" w:rsidR="00BF75D0" w:rsidRPr="00BF75D0" w:rsidRDefault="00BF75D0" w:rsidP="00BF75D0">
            <w:pPr>
              <w:ind w:left="-107" w:right="-106"/>
              <w:jc w:val="center"/>
              <w:rPr>
                <w:rFonts w:eastAsia="Times New Roman" w:cs="Times New Roman"/>
                <w:b/>
                <w:bCs/>
                <w:color w:val="000000"/>
                <w:sz w:val="8"/>
                <w:szCs w:val="8"/>
                <w:lang w:eastAsia="es-PE"/>
              </w:rPr>
            </w:pPr>
            <w:r w:rsidRPr="00BF75D0">
              <w:rPr>
                <w:rFonts w:eastAsia="Times New Roman" w:cs="Times New Roman"/>
                <w:b/>
                <w:bCs/>
                <w:color w:val="000000"/>
                <w:sz w:val="8"/>
                <w:szCs w:val="8"/>
                <w:lang w:eastAsia="es-PE"/>
              </w:rPr>
              <w:t>309</w:t>
            </w:r>
          </w:p>
        </w:tc>
        <w:tc>
          <w:tcPr>
            <w:tcW w:w="425" w:type="dxa"/>
            <w:tcBorders>
              <w:top w:val="nil"/>
              <w:bottom w:val="single" w:sz="4" w:space="0" w:color="auto"/>
            </w:tcBorders>
            <w:shd w:val="clear" w:color="auto" w:fill="FFFFFF" w:themeFill="background1"/>
            <w:noWrap/>
            <w:vAlign w:val="center"/>
          </w:tcPr>
          <w:p w14:paraId="4DA11603" w14:textId="48155DD8" w:rsidR="00BF75D0" w:rsidRPr="00BF75D0" w:rsidRDefault="00BF75D0" w:rsidP="00BF75D0">
            <w:pPr>
              <w:jc w:val="center"/>
              <w:rPr>
                <w:rFonts w:cs="Times New Roman"/>
                <w:b/>
                <w:bCs/>
                <w:color w:val="000000"/>
                <w:sz w:val="8"/>
                <w:szCs w:val="8"/>
              </w:rPr>
            </w:pPr>
            <w:r w:rsidRPr="00BF75D0">
              <w:rPr>
                <w:rFonts w:cs="Times New Roman"/>
                <w:b/>
                <w:bCs/>
                <w:color w:val="000000"/>
                <w:sz w:val="8"/>
                <w:szCs w:val="8"/>
              </w:rPr>
              <w:t>437</w:t>
            </w:r>
          </w:p>
        </w:tc>
        <w:tc>
          <w:tcPr>
            <w:tcW w:w="425" w:type="dxa"/>
            <w:tcBorders>
              <w:top w:val="nil"/>
              <w:bottom w:val="single" w:sz="4" w:space="0" w:color="auto"/>
            </w:tcBorders>
            <w:noWrap/>
            <w:vAlign w:val="center"/>
          </w:tcPr>
          <w:p w14:paraId="37D64AEE" w14:textId="40F52DE8" w:rsidR="00BF75D0" w:rsidRPr="00BF75D0" w:rsidRDefault="00BF75D0" w:rsidP="00BF75D0">
            <w:pPr>
              <w:jc w:val="center"/>
              <w:rPr>
                <w:rFonts w:eastAsia="Times New Roman" w:cs="Times New Roman"/>
                <w:b/>
                <w:bCs/>
                <w:color w:val="000000"/>
                <w:sz w:val="8"/>
                <w:szCs w:val="8"/>
                <w:lang w:eastAsia="es-PE"/>
              </w:rPr>
            </w:pPr>
            <w:r w:rsidRPr="00BF75D0">
              <w:rPr>
                <w:rFonts w:eastAsia="Times New Roman" w:cs="Times New Roman"/>
                <w:b/>
                <w:bCs/>
                <w:color w:val="000000"/>
                <w:sz w:val="8"/>
                <w:szCs w:val="8"/>
                <w:lang w:eastAsia="es-PE"/>
              </w:rPr>
              <w:t>100</w:t>
            </w:r>
          </w:p>
        </w:tc>
      </w:tr>
    </w:tbl>
    <w:p w14:paraId="379D5F6F" w14:textId="2F8A27F4" w:rsidR="006D7A9D" w:rsidRPr="004131B0" w:rsidRDefault="00BF75D0" w:rsidP="006D7A9D">
      <w:pPr>
        <w:pStyle w:val="Descripcin"/>
        <w:spacing w:after="0" w:line="360" w:lineRule="auto"/>
        <w:jc w:val="center"/>
        <w:rPr>
          <w:rFonts w:ascii="Arial" w:hAnsi="Arial" w:cs="Arial"/>
          <w:i w:val="0"/>
          <w:iCs w:val="0"/>
          <w:color w:val="auto"/>
        </w:rPr>
      </w:pPr>
      <w:r w:rsidRPr="004131B0">
        <w:rPr>
          <w:rFonts w:ascii="Arial" w:hAnsi="Arial" w:cs="Arial"/>
          <w:bCs/>
          <w:i w:val="0"/>
          <w:iCs w:val="0"/>
          <w:color w:val="auto"/>
        </w:rPr>
        <w:t xml:space="preserve">Tabla </w:t>
      </w:r>
      <w:r w:rsidRPr="004131B0">
        <w:rPr>
          <w:rFonts w:ascii="Arial" w:hAnsi="Arial" w:cs="Arial"/>
          <w:bCs/>
          <w:i w:val="0"/>
          <w:iCs w:val="0"/>
          <w:color w:val="auto"/>
        </w:rPr>
        <w:fldChar w:fldCharType="begin"/>
      </w:r>
      <w:r w:rsidRPr="004131B0">
        <w:rPr>
          <w:rFonts w:ascii="Arial" w:hAnsi="Arial" w:cs="Arial"/>
          <w:bCs/>
          <w:i w:val="0"/>
          <w:iCs w:val="0"/>
          <w:color w:val="auto"/>
        </w:rPr>
        <w:instrText xml:space="preserve"> SEQ Tabla \* ARABIC </w:instrText>
      </w:r>
      <w:r w:rsidRPr="004131B0">
        <w:rPr>
          <w:rFonts w:ascii="Arial" w:hAnsi="Arial" w:cs="Arial"/>
          <w:bCs/>
          <w:i w:val="0"/>
          <w:iCs w:val="0"/>
          <w:color w:val="auto"/>
        </w:rPr>
        <w:fldChar w:fldCharType="separate"/>
      </w:r>
      <w:r w:rsidR="00645FDD">
        <w:rPr>
          <w:rFonts w:ascii="Arial" w:hAnsi="Arial" w:cs="Arial"/>
          <w:bCs/>
          <w:i w:val="0"/>
          <w:iCs w:val="0"/>
          <w:noProof/>
          <w:color w:val="auto"/>
        </w:rPr>
        <w:t>18</w:t>
      </w:r>
      <w:r w:rsidRPr="004131B0">
        <w:rPr>
          <w:rFonts w:ascii="Arial" w:hAnsi="Arial" w:cs="Arial"/>
          <w:bCs/>
          <w:i w:val="0"/>
          <w:iCs w:val="0"/>
          <w:color w:val="auto"/>
        </w:rPr>
        <w:fldChar w:fldCharType="end"/>
      </w:r>
      <w:r w:rsidRPr="004131B0">
        <w:rPr>
          <w:rFonts w:ascii="Arial" w:hAnsi="Arial" w:cs="Arial"/>
          <w:bCs/>
          <w:i w:val="0"/>
          <w:iCs w:val="0"/>
          <w:color w:val="auto"/>
        </w:rPr>
        <w:t xml:space="preserve">. </w:t>
      </w:r>
      <w:r w:rsidRPr="004131B0">
        <w:rPr>
          <w:rFonts w:ascii="Arial" w:hAnsi="Arial" w:cs="Arial"/>
          <w:i w:val="0"/>
          <w:iCs w:val="0"/>
          <w:color w:val="000000" w:themeColor="text1"/>
        </w:rPr>
        <w:t>Riqueza y abundancia de especies de flora en 2021</w:t>
      </w:r>
    </w:p>
    <w:p w14:paraId="05C175CE" w14:textId="43AB2A69" w:rsidR="006D7A9D" w:rsidRDefault="006D7A9D" w:rsidP="006D7A9D">
      <w:pPr>
        <w:spacing w:after="240"/>
        <w:jc w:val="both"/>
        <w:rPr>
          <w:rFonts w:ascii="Arial" w:hAnsi="Arial" w:cs="Arial"/>
          <w:bCs/>
          <w:sz w:val="22"/>
          <w:szCs w:val="22"/>
          <w:lang w:val="es-ES"/>
        </w:rPr>
      </w:pPr>
      <w:r w:rsidRPr="006D7A9D">
        <w:rPr>
          <w:rFonts w:ascii="Arial" w:hAnsi="Arial" w:cs="Arial"/>
          <w:bCs/>
          <w:sz w:val="22"/>
          <w:szCs w:val="22"/>
          <w:lang w:val="es-ES"/>
        </w:rPr>
        <w:t xml:space="preserve">Durante 2022, el inventario botánico permitió registrar 43 especies vasculares, correspondientes a 35 géneros, 14 familias y 11 órdenes, evidenciando el mayor nivel de diversidad observado en el periodo de monitoreo. La clasificación incluyó tres clases: Magnoliopsida (62.79 %), Liliopsida (34.88 %) y Gnetopsida (2.33 %), esta última representada exclusivamente por </w:t>
      </w:r>
      <w:r w:rsidRPr="006D7A9D">
        <w:rPr>
          <w:rFonts w:ascii="Arial" w:hAnsi="Arial" w:cs="Arial"/>
          <w:bCs/>
          <w:i/>
          <w:iCs/>
          <w:sz w:val="22"/>
          <w:szCs w:val="22"/>
          <w:lang w:val="es-ES"/>
        </w:rPr>
        <w:t>Ephedra rupestris</w:t>
      </w:r>
      <w:r w:rsidRPr="006D7A9D">
        <w:rPr>
          <w:rFonts w:ascii="Arial" w:hAnsi="Arial" w:cs="Arial"/>
          <w:bCs/>
          <w:sz w:val="22"/>
          <w:szCs w:val="22"/>
          <w:lang w:val="es-ES"/>
        </w:rPr>
        <w:t>, especie típica de zonas semiáridas altoandinas.</w:t>
      </w:r>
    </w:p>
    <w:tbl>
      <w:tblPr>
        <w:tblStyle w:val="Estilo1"/>
        <w:tblW w:w="4986" w:type="dxa"/>
        <w:tblLook w:val="04A0" w:firstRow="1" w:lastRow="0" w:firstColumn="1" w:lastColumn="0" w:noHBand="0" w:noVBand="1"/>
      </w:tblPr>
      <w:tblGrid>
        <w:gridCol w:w="285"/>
        <w:gridCol w:w="494"/>
        <w:gridCol w:w="634"/>
        <w:gridCol w:w="560"/>
        <w:gridCol w:w="563"/>
        <w:gridCol w:w="603"/>
        <w:gridCol w:w="692"/>
        <w:gridCol w:w="1155"/>
      </w:tblGrid>
      <w:tr w:rsidR="004131B0" w:rsidRPr="001C0898" w14:paraId="7FABB709" w14:textId="77777777" w:rsidTr="004131B0">
        <w:trPr>
          <w:trHeight w:val="170"/>
        </w:trPr>
        <w:tc>
          <w:tcPr>
            <w:tcW w:w="286" w:type="dxa"/>
            <w:tcBorders>
              <w:top w:val="single" w:sz="4" w:space="0" w:color="auto"/>
              <w:bottom w:val="single" w:sz="4" w:space="0" w:color="auto"/>
            </w:tcBorders>
            <w:shd w:val="clear" w:color="auto" w:fill="D9D9D9" w:themeFill="background1" w:themeFillShade="D9"/>
            <w:noWrap/>
            <w:vAlign w:val="center"/>
          </w:tcPr>
          <w:p w14:paraId="52B2CB99" w14:textId="77777777" w:rsidR="006D7A9D" w:rsidRPr="004131B0" w:rsidRDefault="006D7A9D" w:rsidP="001D64E9">
            <w:pPr>
              <w:ind w:left="-164" w:right="-235" w:hanging="26"/>
              <w:jc w:val="center"/>
              <w:rPr>
                <w:rFonts w:ascii="Arial" w:eastAsia="Times New Roman" w:hAnsi="Arial" w:cs="Arial"/>
                <w:b/>
                <w:bCs/>
                <w:color w:val="000000"/>
                <w:sz w:val="10"/>
                <w:szCs w:val="10"/>
                <w:lang w:eastAsia="es-PE"/>
              </w:rPr>
            </w:pPr>
            <w:r w:rsidRPr="004131B0">
              <w:rPr>
                <w:rFonts w:ascii="Arial" w:eastAsia="Times New Roman" w:hAnsi="Arial" w:cs="Arial"/>
                <w:b/>
                <w:bCs/>
                <w:color w:val="000000"/>
                <w:sz w:val="10"/>
                <w:szCs w:val="10"/>
                <w:lang w:eastAsia="es-PE"/>
              </w:rPr>
              <w:t>N°</w:t>
            </w:r>
          </w:p>
        </w:tc>
        <w:tc>
          <w:tcPr>
            <w:tcW w:w="493" w:type="dxa"/>
            <w:tcBorders>
              <w:top w:val="single" w:sz="4" w:space="0" w:color="auto"/>
              <w:bottom w:val="single" w:sz="4" w:space="0" w:color="auto"/>
            </w:tcBorders>
            <w:shd w:val="clear" w:color="auto" w:fill="D9D9D9" w:themeFill="background1" w:themeFillShade="D9"/>
            <w:noWrap/>
            <w:vAlign w:val="center"/>
          </w:tcPr>
          <w:p w14:paraId="3039934F" w14:textId="77777777" w:rsidR="006D7A9D" w:rsidRPr="004131B0" w:rsidRDefault="006D7A9D" w:rsidP="004131B0">
            <w:pPr>
              <w:ind w:right="-30"/>
              <w:jc w:val="center"/>
              <w:rPr>
                <w:rFonts w:ascii="Arial" w:eastAsia="Times New Roman" w:hAnsi="Arial" w:cs="Arial"/>
                <w:b/>
                <w:bCs/>
                <w:color w:val="000000"/>
                <w:sz w:val="10"/>
                <w:szCs w:val="10"/>
                <w:lang w:eastAsia="es-PE"/>
              </w:rPr>
            </w:pPr>
            <w:r w:rsidRPr="004131B0">
              <w:rPr>
                <w:rFonts w:ascii="Arial" w:eastAsia="Times New Roman" w:hAnsi="Arial" w:cs="Arial"/>
                <w:b/>
                <w:bCs/>
                <w:color w:val="000000"/>
                <w:sz w:val="10"/>
                <w:szCs w:val="10"/>
                <w:lang w:eastAsia="es-PE"/>
              </w:rPr>
              <w:t>Reino</w:t>
            </w:r>
          </w:p>
        </w:tc>
        <w:tc>
          <w:tcPr>
            <w:tcW w:w="634" w:type="dxa"/>
            <w:tcBorders>
              <w:top w:val="single" w:sz="4" w:space="0" w:color="auto"/>
              <w:bottom w:val="single" w:sz="4" w:space="0" w:color="auto"/>
            </w:tcBorders>
            <w:shd w:val="clear" w:color="auto" w:fill="D9D9D9" w:themeFill="background1" w:themeFillShade="D9"/>
            <w:noWrap/>
            <w:vAlign w:val="center"/>
          </w:tcPr>
          <w:p w14:paraId="2BD518AA" w14:textId="74E79335" w:rsidR="006D7A9D" w:rsidRPr="004131B0" w:rsidRDefault="001C3AD3" w:rsidP="001C3AD3">
            <w:pPr>
              <w:ind w:left="-41"/>
              <w:jc w:val="center"/>
              <w:rPr>
                <w:rFonts w:ascii="Arial" w:eastAsia="Times New Roman" w:hAnsi="Arial" w:cs="Arial"/>
                <w:b/>
                <w:bCs/>
                <w:color w:val="000000"/>
                <w:sz w:val="10"/>
                <w:szCs w:val="10"/>
                <w:lang w:eastAsia="es-PE"/>
              </w:rPr>
            </w:pPr>
            <w:r>
              <w:rPr>
                <w:rFonts w:ascii="Arial" w:eastAsia="Times New Roman" w:hAnsi="Arial" w:cs="Arial"/>
                <w:b/>
                <w:bCs/>
                <w:color w:val="000000"/>
                <w:sz w:val="10"/>
                <w:szCs w:val="10"/>
                <w:lang w:eastAsia="es-PE"/>
              </w:rPr>
              <w:t>División</w:t>
            </w:r>
          </w:p>
        </w:tc>
        <w:tc>
          <w:tcPr>
            <w:tcW w:w="560" w:type="dxa"/>
            <w:tcBorders>
              <w:top w:val="single" w:sz="4" w:space="0" w:color="auto"/>
              <w:bottom w:val="single" w:sz="4" w:space="0" w:color="auto"/>
            </w:tcBorders>
            <w:shd w:val="clear" w:color="auto" w:fill="D9D9D9" w:themeFill="background1" w:themeFillShade="D9"/>
            <w:noWrap/>
            <w:vAlign w:val="center"/>
          </w:tcPr>
          <w:p w14:paraId="291FF8DE" w14:textId="77777777" w:rsidR="006D7A9D" w:rsidRPr="004131B0" w:rsidRDefault="006D7A9D" w:rsidP="001D64E9">
            <w:pPr>
              <w:jc w:val="center"/>
              <w:rPr>
                <w:rFonts w:ascii="Arial" w:eastAsia="Times New Roman" w:hAnsi="Arial" w:cs="Arial"/>
                <w:b/>
                <w:bCs/>
                <w:color w:val="000000"/>
                <w:sz w:val="10"/>
                <w:szCs w:val="10"/>
                <w:lang w:eastAsia="es-PE"/>
              </w:rPr>
            </w:pPr>
            <w:r w:rsidRPr="004131B0">
              <w:rPr>
                <w:rFonts w:ascii="Arial" w:eastAsia="Times New Roman" w:hAnsi="Arial" w:cs="Arial"/>
                <w:b/>
                <w:bCs/>
                <w:color w:val="000000"/>
                <w:sz w:val="10"/>
                <w:szCs w:val="10"/>
                <w:lang w:eastAsia="es-PE"/>
              </w:rPr>
              <w:t>Clase</w:t>
            </w:r>
          </w:p>
        </w:tc>
        <w:tc>
          <w:tcPr>
            <w:tcW w:w="563" w:type="dxa"/>
            <w:tcBorders>
              <w:top w:val="single" w:sz="4" w:space="0" w:color="auto"/>
              <w:bottom w:val="single" w:sz="4" w:space="0" w:color="auto"/>
            </w:tcBorders>
            <w:shd w:val="clear" w:color="auto" w:fill="D9D9D9" w:themeFill="background1" w:themeFillShade="D9"/>
            <w:noWrap/>
            <w:vAlign w:val="center"/>
          </w:tcPr>
          <w:p w14:paraId="4A9B1E96" w14:textId="77777777" w:rsidR="006D7A9D" w:rsidRPr="004131B0" w:rsidRDefault="006D7A9D" w:rsidP="001D64E9">
            <w:pPr>
              <w:jc w:val="center"/>
              <w:rPr>
                <w:rFonts w:ascii="Arial" w:eastAsia="Times New Roman" w:hAnsi="Arial" w:cs="Arial"/>
                <w:b/>
                <w:bCs/>
                <w:color w:val="000000"/>
                <w:sz w:val="10"/>
                <w:szCs w:val="10"/>
                <w:lang w:eastAsia="es-PE"/>
              </w:rPr>
            </w:pPr>
            <w:r w:rsidRPr="004131B0">
              <w:rPr>
                <w:rFonts w:ascii="Arial" w:eastAsia="Times New Roman" w:hAnsi="Arial" w:cs="Arial"/>
                <w:b/>
                <w:bCs/>
                <w:color w:val="000000"/>
                <w:sz w:val="10"/>
                <w:szCs w:val="10"/>
                <w:lang w:eastAsia="es-PE"/>
              </w:rPr>
              <w:t>Orden</w:t>
            </w:r>
          </w:p>
        </w:tc>
        <w:tc>
          <w:tcPr>
            <w:tcW w:w="602" w:type="dxa"/>
            <w:tcBorders>
              <w:top w:val="single" w:sz="4" w:space="0" w:color="auto"/>
              <w:bottom w:val="single" w:sz="4" w:space="0" w:color="auto"/>
            </w:tcBorders>
            <w:shd w:val="clear" w:color="auto" w:fill="D9D9D9" w:themeFill="background1" w:themeFillShade="D9"/>
            <w:noWrap/>
            <w:vAlign w:val="center"/>
          </w:tcPr>
          <w:p w14:paraId="3BF13456" w14:textId="77777777" w:rsidR="006D7A9D" w:rsidRPr="004131B0" w:rsidRDefault="006D7A9D" w:rsidP="001D64E9">
            <w:pPr>
              <w:jc w:val="center"/>
              <w:rPr>
                <w:rFonts w:ascii="Arial" w:eastAsia="Times New Roman" w:hAnsi="Arial" w:cs="Arial"/>
                <w:b/>
                <w:bCs/>
                <w:color w:val="000000"/>
                <w:sz w:val="10"/>
                <w:szCs w:val="10"/>
                <w:lang w:eastAsia="es-PE"/>
              </w:rPr>
            </w:pPr>
            <w:r w:rsidRPr="004131B0">
              <w:rPr>
                <w:rFonts w:ascii="Arial" w:eastAsia="Times New Roman" w:hAnsi="Arial" w:cs="Arial"/>
                <w:b/>
                <w:bCs/>
                <w:color w:val="000000"/>
                <w:sz w:val="10"/>
                <w:szCs w:val="10"/>
                <w:lang w:eastAsia="es-PE"/>
              </w:rPr>
              <w:t>Familia</w:t>
            </w:r>
          </w:p>
        </w:tc>
        <w:tc>
          <w:tcPr>
            <w:tcW w:w="692" w:type="dxa"/>
            <w:tcBorders>
              <w:top w:val="single" w:sz="4" w:space="0" w:color="auto"/>
              <w:bottom w:val="single" w:sz="4" w:space="0" w:color="auto"/>
            </w:tcBorders>
            <w:shd w:val="clear" w:color="auto" w:fill="D9D9D9" w:themeFill="background1" w:themeFillShade="D9"/>
            <w:noWrap/>
            <w:vAlign w:val="center"/>
          </w:tcPr>
          <w:p w14:paraId="2F71AAE6" w14:textId="77777777" w:rsidR="006D7A9D" w:rsidRPr="004131B0" w:rsidRDefault="006D7A9D" w:rsidP="001D64E9">
            <w:pPr>
              <w:jc w:val="center"/>
              <w:rPr>
                <w:rFonts w:ascii="Arial" w:eastAsia="Times New Roman" w:hAnsi="Arial" w:cs="Arial"/>
                <w:b/>
                <w:bCs/>
                <w:color w:val="000000"/>
                <w:sz w:val="10"/>
                <w:szCs w:val="10"/>
                <w:lang w:eastAsia="es-PE"/>
              </w:rPr>
            </w:pPr>
            <w:r w:rsidRPr="004131B0">
              <w:rPr>
                <w:rFonts w:ascii="Arial" w:eastAsia="Times New Roman" w:hAnsi="Arial" w:cs="Arial"/>
                <w:b/>
                <w:bCs/>
                <w:color w:val="000000"/>
                <w:sz w:val="10"/>
                <w:szCs w:val="10"/>
                <w:lang w:eastAsia="es-PE"/>
              </w:rPr>
              <w:t>Genero</w:t>
            </w:r>
          </w:p>
        </w:tc>
        <w:tc>
          <w:tcPr>
            <w:tcW w:w="1156" w:type="dxa"/>
            <w:tcBorders>
              <w:top w:val="single" w:sz="4" w:space="0" w:color="auto"/>
              <w:bottom w:val="single" w:sz="4" w:space="0" w:color="auto"/>
            </w:tcBorders>
            <w:shd w:val="clear" w:color="auto" w:fill="D9D9D9" w:themeFill="background1" w:themeFillShade="D9"/>
            <w:noWrap/>
            <w:vAlign w:val="center"/>
          </w:tcPr>
          <w:p w14:paraId="36B6035C" w14:textId="77777777" w:rsidR="006D7A9D" w:rsidRPr="004131B0" w:rsidRDefault="006D7A9D" w:rsidP="001D64E9">
            <w:pPr>
              <w:ind w:right="92"/>
              <w:jc w:val="center"/>
              <w:rPr>
                <w:rFonts w:ascii="Arial" w:eastAsia="Times New Roman" w:hAnsi="Arial" w:cs="Arial"/>
                <w:b/>
                <w:bCs/>
                <w:color w:val="000000"/>
                <w:sz w:val="10"/>
                <w:szCs w:val="10"/>
                <w:lang w:eastAsia="es-PE"/>
              </w:rPr>
            </w:pPr>
            <w:r w:rsidRPr="004131B0">
              <w:rPr>
                <w:rFonts w:ascii="Arial" w:eastAsia="Times New Roman" w:hAnsi="Arial" w:cs="Arial"/>
                <w:b/>
                <w:bCs/>
                <w:color w:val="000000"/>
                <w:sz w:val="10"/>
                <w:szCs w:val="10"/>
                <w:lang w:eastAsia="es-PE"/>
              </w:rPr>
              <w:t>Especie</w:t>
            </w:r>
          </w:p>
        </w:tc>
      </w:tr>
      <w:tr w:rsidR="004131B0" w:rsidRPr="001C0898" w14:paraId="5D36743A" w14:textId="77777777" w:rsidTr="004131B0">
        <w:trPr>
          <w:trHeight w:val="57"/>
        </w:trPr>
        <w:tc>
          <w:tcPr>
            <w:tcW w:w="286" w:type="dxa"/>
            <w:tcBorders>
              <w:top w:val="single" w:sz="4" w:space="0" w:color="auto"/>
            </w:tcBorders>
            <w:noWrap/>
            <w:vAlign w:val="center"/>
            <w:hideMark/>
          </w:tcPr>
          <w:p w14:paraId="7999D39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93" w:type="dxa"/>
            <w:tcBorders>
              <w:top w:val="single" w:sz="4" w:space="0" w:color="auto"/>
            </w:tcBorders>
            <w:noWrap/>
            <w:vAlign w:val="center"/>
            <w:hideMark/>
          </w:tcPr>
          <w:p w14:paraId="1D56794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tcBorders>
              <w:top w:val="single" w:sz="4" w:space="0" w:color="auto"/>
            </w:tcBorders>
            <w:noWrap/>
            <w:vAlign w:val="center"/>
            <w:hideMark/>
          </w:tcPr>
          <w:p w14:paraId="19769E2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tcBorders>
              <w:top w:val="single" w:sz="4" w:space="0" w:color="auto"/>
            </w:tcBorders>
            <w:noWrap/>
            <w:vAlign w:val="center"/>
            <w:hideMark/>
          </w:tcPr>
          <w:p w14:paraId="769D714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tcBorders>
              <w:top w:val="single" w:sz="4" w:space="0" w:color="auto"/>
            </w:tcBorders>
            <w:noWrap/>
            <w:vAlign w:val="center"/>
            <w:hideMark/>
          </w:tcPr>
          <w:p w14:paraId="1110162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tcBorders>
              <w:top w:val="single" w:sz="4" w:space="0" w:color="auto"/>
            </w:tcBorders>
            <w:noWrap/>
            <w:vAlign w:val="center"/>
            <w:hideMark/>
          </w:tcPr>
          <w:p w14:paraId="312E89C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tcBorders>
              <w:top w:val="single" w:sz="4" w:space="0" w:color="auto"/>
            </w:tcBorders>
            <w:noWrap/>
            <w:vAlign w:val="center"/>
            <w:hideMark/>
          </w:tcPr>
          <w:p w14:paraId="6169105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chyrocline</w:t>
            </w:r>
          </w:p>
        </w:tc>
        <w:tc>
          <w:tcPr>
            <w:tcW w:w="1156" w:type="dxa"/>
            <w:tcBorders>
              <w:top w:val="single" w:sz="4" w:space="0" w:color="auto"/>
            </w:tcBorders>
            <w:noWrap/>
            <w:vAlign w:val="center"/>
            <w:hideMark/>
          </w:tcPr>
          <w:p w14:paraId="16A54435"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Achyrocline alata</w:t>
            </w:r>
          </w:p>
        </w:tc>
      </w:tr>
      <w:tr w:rsidR="004131B0" w:rsidRPr="001C0898" w14:paraId="5DBCB254" w14:textId="77777777" w:rsidTr="004131B0">
        <w:trPr>
          <w:trHeight w:val="57"/>
        </w:trPr>
        <w:tc>
          <w:tcPr>
            <w:tcW w:w="286" w:type="dxa"/>
            <w:noWrap/>
            <w:vAlign w:val="center"/>
            <w:hideMark/>
          </w:tcPr>
          <w:p w14:paraId="0D15C02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w:t>
            </w:r>
          </w:p>
        </w:tc>
        <w:tc>
          <w:tcPr>
            <w:tcW w:w="493" w:type="dxa"/>
            <w:noWrap/>
            <w:vAlign w:val="center"/>
            <w:hideMark/>
          </w:tcPr>
          <w:p w14:paraId="1679149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3E1709A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14DABCC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268958C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7E201B3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30C0108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accharis</w:t>
            </w:r>
          </w:p>
        </w:tc>
        <w:tc>
          <w:tcPr>
            <w:tcW w:w="1156" w:type="dxa"/>
            <w:noWrap/>
            <w:vAlign w:val="center"/>
            <w:hideMark/>
          </w:tcPr>
          <w:p w14:paraId="5346C9E8"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Baccharis caespitosa</w:t>
            </w:r>
          </w:p>
        </w:tc>
      </w:tr>
      <w:tr w:rsidR="004131B0" w:rsidRPr="001C0898" w14:paraId="6C5ACA3A" w14:textId="77777777" w:rsidTr="004131B0">
        <w:trPr>
          <w:trHeight w:val="57"/>
        </w:trPr>
        <w:tc>
          <w:tcPr>
            <w:tcW w:w="286" w:type="dxa"/>
            <w:noWrap/>
            <w:vAlign w:val="center"/>
            <w:hideMark/>
          </w:tcPr>
          <w:p w14:paraId="2B1233A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w:t>
            </w:r>
          </w:p>
        </w:tc>
        <w:tc>
          <w:tcPr>
            <w:tcW w:w="493" w:type="dxa"/>
            <w:noWrap/>
            <w:vAlign w:val="center"/>
            <w:hideMark/>
          </w:tcPr>
          <w:p w14:paraId="74557B0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0E5D3C5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29E1BBF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53F5AA9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129DEF8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4FFA8F8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accharis</w:t>
            </w:r>
          </w:p>
        </w:tc>
        <w:tc>
          <w:tcPr>
            <w:tcW w:w="1156" w:type="dxa"/>
            <w:noWrap/>
            <w:vAlign w:val="center"/>
            <w:hideMark/>
          </w:tcPr>
          <w:p w14:paraId="5A61933F"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Baccharis tricuneata</w:t>
            </w:r>
          </w:p>
        </w:tc>
      </w:tr>
      <w:tr w:rsidR="004131B0" w:rsidRPr="001C0898" w14:paraId="24B86BF1" w14:textId="77777777" w:rsidTr="004131B0">
        <w:trPr>
          <w:trHeight w:val="57"/>
        </w:trPr>
        <w:tc>
          <w:tcPr>
            <w:tcW w:w="286" w:type="dxa"/>
            <w:noWrap/>
            <w:vAlign w:val="center"/>
            <w:hideMark/>
          </w:tcPr>
          <w:p w14:paraId="720CF3F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w:t>
            </w:r>
          </w:p>
        </w:tc>
        <w:tc>
          <w:tcPr>
            <w:tcW w:w="493" w:type="dxa"/>
            <w:noWrap/>
            <w:vAlign w:val="center"/>
            <w:hideMark/>
          </w:tcPr>
          <w:p w14:paraId="75F7AC3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3997567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7DDDA10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3A78269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2E6C876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1492740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accharis</w:t>
            </w:r>
          </w:p>
        </w:tc>
        <w:tc>
          <w:tcPr>
            <w:tcW w:w="1156" w:type="dxa"/>
            <w:noWrap/>
            <w:vAlign w:val="center"/>
            <w:hideMark/>
          </w:tcPr>
          <w:p w14:paraId="5178DCB8"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Baccharis latifolia</w:t>
            </w:r>
          </w:p>
        </w:tc>
      </w:tr>
      <w:tr w:rsidR="004131B0" w:rsidRPr="001C0898" w14:paraId="5A36D04E" w14:textId="77777777" w:rsidTr="004131B0">
        <w:trPr>
          <w:trHeight w:val="57"/>
        </w:trPr>
        <w:tc>
          <w:tcPr>
            <w:tcW w:w="286" w:type="dxa"/>
            <w:noWrap/>
            <w:vAlign w:val="center"/>
            <w:hideMark/>
          </w:tcPr>
          <w:p w14:paraId="5211C20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w:t>
            </w:r>
          </w:p>
        </w:tc>
        <w:tc>
          <w:tcPr>
            <w:tcW w:w="493" w:type="dxa"/>
            <w:noWrap/>
            <w:vAlign w:val="center"/>
            <w:hideMark/>
          </w:tcPr>
          <w:p w14:paraId="0E4CAF2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2EE9332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435B546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21C1BDF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20A1C90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79AA0DF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elloa</w:t>
            </w:r>
          </w:p>
        </w:tc>
        <w:tc>
          <w:tcPr>
            <w:tcW w:w="1156" w:type="dxa"/>
            <w:noWrap/>
            <w:vAlign w:val="center"/>
            <w:hideMark/>
          </w:tcPr>
          <w:p w14:paraId="0BE7E487"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Belloa sp.</w:t>
            </w:r>
          </w:p>
        </w:tc>
      </w:tr>
      <w:tr w:rsidR="004131B0" w:rsidRPr="001C0898" w14:paraId="60CC3F17" w14:textId="77777777" w:rsidTr="004131B0">
        <w:trPr>
          <w:trHeight w:val="57"/>
        </w:trPr>
        <w:tc>
          <w:tcPr>
            <w:tcW w:w="286" w:type="dxa"/>
            <w:noWrap/>
            <w:vAlign w:val="center"/>
            <w:hideMark/>
          </w:tcPr>
          <w:p w14:paraId="03E2223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6</w:t>
            </w:r>
          </w:p>
        </w:tc>
        <w:tc>
          <w:tcPr>
            <w:tcW w:w="493" w:type="dxa"/>
            <w:noWrap/>
            <w:vAlign w:val="center"/>
            <w:hideMark/>
          </w:tcPr>
          <w:p w14:paraId="1546942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4FAF958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1E076C2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1DCDCCE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7B3B33A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2939772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idens</w:t>
            </w:r>
          </w:p>
        </w:tc>
        <w:tc>
          <w:tcPr>
            <w:tcW w:w="1156" w:type="dxa"/>
            <w:noWrap/>
            <w:vAlign w:val="center"/>
            <w:hideMark/>
          </w:tcPr>
          <w:p w14:paraId="1C9D7CDF"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Bidens andicola</w:t>
            </w:r>
          </w:p>
        </w:tc>
      </w:tr>
      <w:tr w:rsidR="004131B0" w:rsidRPr="001C0898" w14:paraId="3644F273" w14:textId="77777777" w:rsidTr="004131B0">
        <w:trPr>
          <w:trHeight w:val="57"/>
        </w:trPr>
        <w:tc>
          <w:tcPr>
            <w:tcW w:w="286" w:type="dxa"/>
            <w:noWrap/>
            <w:vAlign w:val="center"/>
            <w:hideMark/>
          </w:tcPr>
          <w:p w14:paraId="169D4B8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7</w:t>
            </w:r>
          </w:p>
        </w:tc>
        <w:tc>
          <w:tcPr>
            <w:tcW w:w="493" w:type="dxa"/>
            <w:noWrap/>
            <w:vAlign w:val="center"/>
            <w:hideMark/>
          </w:tcPr>
          <w:p w14:paraId="2B66F1F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275CDFC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3102A43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4D62F5F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688428E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3122FE8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otula</w:t>
            </w:r>
          </w:p>
        </w:tc>
        <w:tc>
          <w:tcPr>
            <w:tcW w:w="1156" w:type="dxa"/>
            <w:noWrap/>
            <w:vAlign w:val="center"/>
            <w:hideMark/>
          </w:tcPr>
          <w:p w14:paraId="268ACF71"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Cotula australis</w:t>
            </w:r>
          </w:p>
        </w:tc>
      </w:tr>
      <w:tr w:rsidR="004131B0" w:rsidRPr="001C0898" w14:paraId="16676C49" w14:textId="77777777" w:rsidTr="004131B0">
        <w:trPr>
          <w:trHeight w:val="57"/>
        </w:trPr>
        <w:tc>
          <w:tcPr>
            <w:tcW w:w="286" w:type="dxa"/>
            <w:noWrap/>
            <w:vAlign w:val="center"/>
            <w:hideMark/>
          </w:tcPr>
          <w:p w14:paraId="0E15FBC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8</w:t>
            </w:r>
          </w:p>
        </w:tc>
        <w:tc>
          <w:tcPr>
            <w:tcW w:w="493" w:type="dxa"/>
            <w:noWrap/>
            <w:vAlign w:val="center"/>
            <w:hideMark/>
          </w:tcPr>
          <w:p w14:paraId="7C6988A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77ACCD8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3B54AF7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3ADD68B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5B0601B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107C211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Gamochaeta</w:t>
            </w:r>
          </w:p>
        </w:tc>
        <w:tc>
          <w:tcPr>
            <w:tcW w:w="1156" w:type="dxa"/>
            <w:noWrap/>
            <w:vAlign w:val="center"/>
            <w:hideMark/>
          </w:tcPr>
          <w:p w14:paraId="050E733C"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Gamochaeta americana</w:t>
            </w:r>
          </w:p>
        </w:tc>
      </w:tr>
      <w:tr w:rsidR="004131B0" w:rsidRPr="001C0898" w14:paraId="20D0AA29" w14:textId="77777777" w:rsidTr="004131B0">
        <w:trPr>
          <w:trHeight w:val="57"/>
        </w:trPr>
        <w:tc>
          <w:tcPr>
            <w:tcW w:w="286" w:type="dxa"/>
            <w:noWrap/>
            <w:vAlign w:val="center"/>
            <w:hideMark/>
          </w:tcPr>
          <w:p w14:paraId="18B1FBC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9</w:t>
            </w:r>
          </w:p>
        </w:tc>
        <w:tc>
          <w:tcPr>
            <w:tcW w:w="493" w:type="dxa"/>
            <w:noWrap/>
            <w:vAlign w:val="center"/>
            <w:hideMark/>
          </w:tcPr>
          <w:p w14:paraId="7F157B5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7629248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236B0EC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5D23E4D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450F6E3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7C04FB5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aranephelius</w:t>
            </w:r>
          </w:p>
        </w:tc>
        <w:tc>
          <w:tcPr>
            <w:tcW w:w="1156" w:type="dxa"/>
            <w:noWrap/>
            <w:vAlign w:val="center"/>
            <w:hideMark/>
          </w:tcPr>
          <w:p w14:paraId="662B28FF"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Paranephelius ovatus</w:t>
            </w:r>
          </w:p>
        </w:tc>
      </w:tr>
      <w:tr w:rsidR="004131B0" w:rsidRPr="001C0898" w14:paraId="7C91E67A" w14:textId="77777777" w:rsidTr="004131B0">
        <w:trPr>
          <w:trHeight w:val="57"/>
        </w:trPr>
        <w:tc>
          <w:tcPr>
            <w:tcW w:w="286" w:type="dxa"/>
            <w:noWrap/>
            <w:vAlign w:val="center"/>
          </w:tcPr>
          <w:p w14:paraId="001CB37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0</w:t>
            </w:r>
          </w:p>
        </w:tc>
        <w:tc>
          <w:tcPr>
            <w:tcW w:w="493" w:type="dxa"/>
            <w:noWrap/>
            <w:vAlign w:val="center"/>
          </w:tcPr>
          <w:p w14:paraId="681DF4D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604775D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308079C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4BCC4B0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tcPr>
          <w:p w14:paraId="77679B9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tcPr>
          <w:p w14:paraId="5CC9E63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aranephelius</w:t>
            </w:r>
          </w:p>
        </w:tc>
        <w:tc>
          <w:tcPr>
            <w:tcW w:w="1156" w:type="dxa"/>
            <w:noWrap/>
            <w:vAlign w:val="center"/>
          </w:tcPr>
          <w:p w14:paraId="4890F849"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Paranephelius uniflorus</w:t>
            </w:r>
          </w:p>
        </w:tc>
      </w:tr>
      <w:tr w:rsidR="004131B0" w:rsidRPr="001C0898" w14:paraId="2095B713" w14:textId="77777777" w:rsidTr="004131B0">
        <w:trPr>
          <w:trHeight w:val="57"/>
        </w:trPr>
        <w:tc>
          <w:tcPr>
            <w:tcW w:w="286" w:type="dxa"/>
            <w:noWrap/>
            <w:vAlign w:val="center"/>
            <w:hideMark/>
          </w:tcPr>
          <w:p w14:paraId="0443CDF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1</w:t>
            </w:r>
          </w:p>
        </w:tc>
        <w:tc>
          <w:tcPr>
            <w:tcW w:w="493" w:type="dxa"/>
            <w:noWrap/>
            <w:vAlign w:val="center"/>
            <w:hideMark/>
          </w:tcPr>
          <w:p w14:paraId="3841F32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551AA26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79D5CEF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1A72C43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3FDF033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698C4C5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enecio</w:t>
            </w:r>
          </w:p>
        </w:tc>
        <w:tc>
          <w:tcPr>
            <w:tcW w:w="1156" w:type="dxa"/>
            <w:noWrap/>
            <w:vAlign w:val="center"/>
            <w:hideMark/>
          </w:tcPr>
          <w:p w14:paraId="465AB31A"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Senecio evacoides</w:t>
            </w:r>
          </w:p>
        </w:tc>
      </w:tr>
      <w:tr w:rsidR="004131B0" w:rsidRPr="001C0898" w14:paraId="68EF0CF9" w14:textId="77777777" w:rsidTr="004131B0">
        <w:trPr>
          <w:trHeight w:val="57"/>
        </w:trPr>
        <w:tc>
          <w:tcPr>
            <w:tcW w:w="286" w:type="dxa"/>
            <w:noWrap/>
            <w:vAlign w:val="center"/>
            <w:hideMark/>
          </w:tcPr>
          <w:p w14:paraId="2A9D2A7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2</w:t>
            </w:r>
          </w:p>
        </w:tc>
        <w:tc>
          <w:tcPr>
            <w:tcW w:w="493" w:type="dxa"/>
            <w:noWrap/>
            <w:vAlign w:val="center"/>
            <w:hideMark/>
          </w:tcPr>
          <w:p w14:paraId="6A72296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38AA89D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0177C76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6B29149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2207560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0E7BE48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enecio</w:t>
            </w:r>
          </w:p>
        </w:tc>
        <w:tc>
          <w:tcPr>
            <w:tcW w:w="1156" w:type="dxa"/>
            <w:noWrap/>
            <w:vAlign w:val="center"/>
            <w:hideMark/>
          </w:tcPr>
          <w:p w14:paraId="41FB8376"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Senecio collinus</w:t>
            </w:r>
          </w:p>
        </w:tc>
      </w:tr>
      <w:tr w:rsidR="004131B0" w:rsidRPr="001C0898" w14:paraId="40DC0318" w14:textId="77777777" w:rsidTr="004131B0">
        <w:trPr>
          <w:trHeight w:val="57"/>
        </w:trPr>
        <w:tc>
          <w:tcPr>
            <w:tcW w:w="286" w:type="dxa"/>
            <w:noWrap/>
            <w:vAlign w:val="center"/>
            <w:hideMark/>
          </w:tcPr>
          <w:p w14:paraId="35D194C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3</w:t>
            </w:r>
          </w:p>
        </w:tc>
        <w:tc>
          <w:tcPr>
            <w:tcW w:w="493" w:type="dxa"/>
            <w:noWrap/>
            <w:vAlign w:val="center"/>
            <w:hideMark/>
          </w:tcPr>
          <w:p w14:paraId="4444AA5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1946EF7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515CB23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6C2DE4F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37B58A4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4A87C38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Taraxacum</w:t>
            </w:r>
          </w:p>
        </w:tc>
        <w:tc>
          <w:tcPr>
            <w:tcW w:w="1156" w:type="dxa"/>
            <w:noWrap/>
            <w:vAlign w:val="center"/>
            <w:hideMark/>
          </w:tcPr>
          <w:p w14:paraId="5565E3AB"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Taraxacum officinale</w:t>
            </w:r>
          </w:p>
        </w:tc>
      </w:tr>
      <w:tr w:rsidR="004131B0" w:rsidRPr="001C0898" w14:paraId="46D37E10" w14:textId="77777777" w:rsidTr="004131B0">
        <w:trPr>
          <w:trHeight w:val="57"/>
        </w:trPr>
        <w:tc>
          <w:tcPr>
            <w:tcW w:w="286" w:type="dxa"/>
            <w:noWrap/>
            <w:vAlign w:val="center"/>
            <w:hideMark/>
          </w:tcPr>
          <w:p w14:paraId="536F7FB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4</w:t>
            </w:r>
          </w:p>
        </w:tc>
        <w:tc>
          <w:tcPr>
            <w:tcW w:w="493" w:type="dxa"/>
            <w:noWrap/>
            <w:vAlign w:val="center"/>
            <w:hideMark/>
          </w:tcPr>
          <w:p w14:paraId="7784758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2F9EF17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7FA298F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1BD3AFD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les</w:t>
            </w:r>
          </w:p>
        </w:tc>
        <w:tc>
          <w:tcPr>
            <w:tcW w:w="602" w:type="dxa"/>
            <w:noWrap/>
            <w:vAlign w:val="center"/>
            <w:hideMark/>
          </w:tcPr>
          <w:p w14:paraId="230DE99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eraceae</w:t>
            </w:r>
          </w:p>
        </w:tc>
        <w:tc>
          <w:tcPr>
            <w:tcW w:w="692" w:type="dxa"/>
            <w:noWrap/>
            <w:vAlign w:val="center"/>
            <w:hideMark/>
          </w:tcPr>
          <w:p w14:paraId="67C6B31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Werneria</w:t>
            </w:r>
          </w:p>
        </w:tc>
        <w:tc>
          <w:tcPr>
            <w:tcW w:w="1156" w:type="dxa"/>
            <w:noWrap/>
            <w:vAlign w:val="center"/>
            <w:hideMark/>
          </w:tcPr>
          <w:p w14:paraId="4CD29CBB"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Werneria caespitosa</w:t>
            </w:r>
          </w:p>
        </w:tc>
      </w:tr>
      <w:tr w:rsidR="004131B0" w:rsidRPr="001C0898" w14:paraId="70B03C42" w14:textId="77777777" w:rsidTr="004131B0">
        <w:trPr>
          <w:trHeight w:val="57"/>
        </w:trPr>
        <w:tc>
          <w:tcPr>
            <w:tcW w:w="286" w:type="dxa"/>
            <w:noWrap/>
            <w:vAlign w:val="center"/>
            <w:hideMark/>
          </w:tcPr>
          <w:p w14:paraId="3A97F44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5</w:t>
            </w:r>
          </w:p>
        </w:tc>
        <w:tc>
          <w:tcPr>
            <w:tcW w:w="493" w:type="dxa"/>
            <w:noWrap/>
            <w:vAlign w:val="center"/>
            <w:hideMark/>
          </w:tcPr>
          <w:p w14:paraId="7282C75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1E26515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3F0C20E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hideMark/>
          </w:tcPr>
          <w:p w14:paraId="4F56CF4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rassicales</w:t>
            </w:r>
          </w:p>
        </w:tc>
        <w:tc>
          <w:tcPr>
            <w:tcW w:w="602" w:type="dxa"/>
            <w:noWrap/>
            <w:vAlign w:val="center"/>
            <w:hideMark/>
          </w:tcPr>
          <w:p w14:paraId="505B9C3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rassicaceae</w:t>
            </w:r>
          </w:p>
        </w:tc>
        <w:tc>
          <w:tcPr>
            <w:tcW w:w="692" w:type="dxa"/>
            <w:noWrap/>
            <w:vAlign w:val="center"/>
            <w:hideMark/>
          </w:tcPr>
          <w:p w14:paraId="658471E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psella</w:t>
            </w:r>
          </w:p>
        </w:tc>
        <w:tc>
          <w:tcPr>
            <w:tcW w:w="1156" w:type="dxa"/>
            <w:noWrap/>
            <w:vAlign w:val="center"/>
            <w:hideMark/>
          </w:tcPr>
          <w:p w14:paraId="25134E51"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Capsella bursa-pastoris</w:t>
            </w:r>
          </w:p>
        </w:tc>
      </w:tr>
      <w:tr w:rsidR="004131B0" w:rsidRPr="001C0898" w14:paraId="5B0CD3DA" w14:textId="77777777" w:rsidTr="004131B0">
        <w:trPr>
          <w:trHeight w:val="57"/>
        </w:trPr>
        <w:tc>
          <w:tcPr>
            <w:tcW w:w="286" w:type="dxa"/>
            <w:noWrap/>
            <w:vAlign w:val="center"/>
          </w:tcPr>
          <w:p w14:paraId="3404B11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6</w:t>
            </w:r>
          </w:p>
        </w:tc>
        <w:tc>
          <w:tcPr>
            <w:tcW w:w="493" w:type="dxa"/>
            <w:noWrap/>
            <w:vAlign w:val="center"/>
          </w:tcPr>
          <w:p w14:paraId="330A24E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2736AD8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77ACC8D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3AA10EE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rassicales</w:t>
            </w:r>
          </w:p>
        </w:tc>
        <w:tc>
          <w:tcPr>
            <w:tcW w:w="602" w:type="dxa"/>
            <w:noWrap/>
            <w:vAlign w:val="center"/>
          </w:tcPr>
          <w:p w14:paraId="4FC4D1D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rassicaceae</w:t>
            </w:r>
          </w:p>
        </w:tc>
        <w:tc>
          <w:tcPr>
            <w:tcW w:w="692" w:type="dxa"/>
            <w:noWrap/>
            <w:vAlign w:val="center"/>
          </w:tcPr>
          <w:p w14:paraId="4CB2E17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Descurainia</w:t>
            </w:r>
          </w:p>
        </w:tc>
        <w:tc>
          <w:tcPr>
            <w:tcW w:w="1156" w:type="dxa"/>
            <w:noWrap/>
            <w:vAlign w:val="center"/>
          </w:tcPr>
          <w:p w14:paraId="0581AE6A"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Descurainia myriophylla</w:t>
            </w:r>
          </w:p>
        </w:tc>
      </w:tr>
      <w:tr w:rsidR="004131B0" w:rsidRPr="001C0898" w14:paraId="51C2BCD8" w14:textId="77777777" w:rsidTr="004131B0">
        <w:trPr>
          <w:trHeight w:val="57"/>
        </w:trPr>
        <w:tc>
          <w:tcPr>
            <w:tcW w:w="286" w:type="dxa"/>
            <w:noWrap/>
            <w:vAlign w:val="center"/>
          </w:tcPr>
          <w:p w14:paraId="162826A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7</w:t>
            </w:r>
          </w:p>
        </w:tc>
        <w:tc>
          <w:tcPr>
            <w:tcW w:w="493" w:type="dxa"/>
            <w:noWrap/>
            <w:vAlign w:val="center"/>
          </w:tcPr>
          <w:p w14:paraId="1D5F304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67CAFCC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7151912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613B4E7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rassicales</w:t>
            </w:r>
          </w:p>
        </w:tc>
        <w:tc>
          <w:tcPr>
            <w:tcW w:w="602" w:type="dxa"/>
            <w:noWrap/>
            <w:vAlign w:val="center"/>
          </w:tcPr>
          <w:p w14:paraId="3B3E842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rassicaceae</w:t>
            </w:r>
          </w:p>
        </w:tc>
        <w:tc>
          <w:tcPr>
            <w:tcW w:w="692" w:type="dxa"/>
            <w:noWrap/>
            <w:vAlign w:val="center"/>
          </w:tcPr>
          <w:p w14:paraId="686079D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epidium</w:t>
            </w:r>
          </w:p>
        </w:tc>
        <w:tc>
          <w:tcPr>
            <w:tcW w:w="1156" w:type="dxa"/>
            <w:noWrap/>
            <w:vAlign w:val="center"/>
          </w:tcPr>
          <w:p w14:paraId="58305892"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Lepidium bipinnatifidum</w:t>
            </w:r>
          </w:p>
        </w:tc>
      </w:tr>
      <w:tr w:rsidR="004131B0" w:rsidRPr="001C0898" w14:paraId="0F6D826B" w14:textId="77777777" w:rsidTr="004131B0">
        <w:trPr>
          <w:trHeight w:val="57"/>
        </w:trPr>
        <w:tc>
          <w:tcPr>
            <w:tcW w:w="286" w:type="dxa"/>
            <w:noWrap/>
            <w:vAlign w:val="center"/>
          </w:tcPr>
          <w:p w14:paraId="36D3823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8</w:t>
            </w:r>
          </w:p>
        </w:tc>
        <w:tc>
          <w:tcPr>
            <w:tcW w:w="493" w:type="dxa"/>
            <w:noWrap/>
            <w:vAlign w:val="center"/>
          </w:tcPr>
          <w:p w14:paraId="6B371FF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3CD32CF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0C70C38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5D0A6DB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ryophyllales</w:t>
            </w:r>
          </w:p>
        </w:tc>
        <w:tc>
          <w:tcPr>
            <w:tcW w:w="602" w:type="dxa"/>
            <w:noWrap/>
            <w:vAlign w:val="center"/>
          </w:tcPr>
          <w:p w14:paraId="74208EA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ryophyllaceae</w:t>
            </w:r>
          </w:p>
        </w:tc>
        <w:tc>
          <w:tcPr>
            <w:tcW w:w="692" w:type="dxa"/>
            <w:noWrap/>
            <w:vAlign w:val="center"/>
          </w:tcPr>
          <w:p w14:paraId="200D6FD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ilene</w:t>
            </w:r>
          </w:p>
        </w:tc>
        <w:tc>
          <w:tcPr>
            <w:tcW w:w="1156" w:type="dxa"/>
            <w:noWrap/>
            <w:vAlign w:val="center"/>
          </w:tcPr>
          <w:p w14:paraId="3E88568F"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Silene sp.</w:t>
            </w:r>
          </w:p>
        </w:tc>
      </w:tr>
      <w:tr w:rsidR="004131B0" w:rsidRPr="001C0898" w14:paraId="0193B275" w14:textId="77777777" w:rsidTr="004131B0">
        <w:trPr>
          <w:trHeight w:val="57"/>
        </w:trPr>
        <w:tc>
          <w:tcPr>
            <w:tcW w:w="286" w:type="dxa"/>
            <w:noWrap/>
            <w:vAlign w:val="center"/>
          </w:tcPr>
          <w:p w14:paraId="77310DD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9</w:t>
            </w:r>
          </w:p>
        </w:tc>
        <w:tc>
          <w:tcPr>
            <w:tcW w:w="493" w:type="dxa"/>
            <w:noWrap/>
            <w:vAlign w:val="center"/>
          </w:tcPr>
          <w:p w14:paraId="2FEE1D6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5CEA8F6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2D8CF30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1353663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ryophyllales</w:t>
            </w:r>
          </w:p>
        </w:tc>
        <w:tc>
          <w:tcPr>
            <w:tcW w:w="602" w:type="dxa"/>
            <w:noWrap/>
            <w:vAlign w:val="center"/>
          </w:tcPr>
          <w:p w14:paraId="0185720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lygonaceae</w:t>
            </w:r>
          </w:p>
        </w:tc>
        <w:tc>
          <w:tcPr>
            <w:tcW w:w="692" w:type="dxa"/>
            <w:noWrap/>
            <w:vAlign w:val="center"/>
          </w:tcPr>
          <w:p w14:paraId="7774176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uehlenbeckia</w:t>
            </w:r>
          </w:p>
        </w:tc>
        <w:tc>
          <w:tcPr>
            <w:tcW w:w="1156" w:type="dxa"/>
            <w:noWrap/>
            <w:vAlign w:val="center"/>
          </w:tcPr>
          <w:p w14:paraId="3BB3F390"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Muehlenbeckia volcanica</w:t>
            </w:r>
          </w:p>
        </w:tc>
      </w:tr>
      <w:tr w:rsidR="004131B0" w:rsidRPr="001C0898" w14:paraId="47B68A50" w14:textId="77777777" w:rsidTr="004131B0">
        <w:trPr>
          <w:trHeight w:val="57"/>
        </w:trPr>
        <w:tc>
          <w:tcPr>
            <w:tcW w:w="286" w:type="dxa"/>
            <w:noWrap/>
            <w:vAlign w:val="center"/>
          </w:tcPr>
          <w:p w14:paraId="1A31EF8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0</w:t>
            </w:r>
          </w:p>
        </w:tc>
        <w:tc>
          <w:tcPr>
            <w:tcW w:w="493" w:type="dxa"/>
            <w:noWrap/>
            <w:vAlign w:val="center"/>
          </w:tcPr>
          <w:p w14:paraId="08BDAF7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7000019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4B48D76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447C63C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Fabales</w:t>
            </w:r>
          </w:p>
        </w:tc>
        <w:tc>
          <w:tcPr>
            <w:tcW w:w="602" w:type="dxa"/>
            <w:noWrap/>
            <w:vAlign w:val="center"/>
          </w:tcPr>
          <w:p w14:paraId="730DCA6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Fabaceae</w:t>
            </w:r>
          </w:p>
        </w:tc>
        <w:tc>
          <w:tcPr>
            <w:tcW w:w="692" w:type="dxa"/>
            <w:noWrap/>
            <w:vAlign w:val="center"/>
          </w:tcPr>
          <w:p w14:paraId="731B835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strágalo</w:t>
            </w:r>
          </w:p>
        </w:tc>
        <w:tc>
          <w:tcPr>
            <w:tcW w:w="1156" w:type="dxa"/>
            <w:noWrap/>
            <w:vAlign w:val="center"/>
          </w:tcPr>
          <w:p w14:paraId="018ADFC0"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Astragalus garbancillo</w:t>
            </w:r>
          </w:p>
        </w:tc>
      </w:tr>
      <w:tr w:rsidR="004131B0" w:rsidRPr="001C0898" w14:paraId="2D0E3FD0" w14:textId="77777777" w:rsidTr="004131B0">
        <w:trPr>
          <w:trHeight w:val="57"/>
        </w:trPr>
        <w:tc>
          <w:tcPr>
            <w:tcW w:w="286" w:type="dxa"/>
            <w:noWrap/>
            <w:vAlign w:val="center"/>
          </w:tcPr>
          <w:p w14:paraId="40E4F66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1</w:t>
            </w:r>
          </w:p>
        </w:tc>
        <w:tc>
          <w:tcPr>
            <w:tcW w:w="493" w:type="dxa"/>
            <w:noWrap/>
            <w:vAlign w:val="center"/>
          </w:tcPr>
          <w:p w14:paraId="2ACEB75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575BAB1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72BE82B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11A8A02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Fabales</w:t>
            </w:r>
          </w:p>
        </w:tc>
        <w:tc>
          <w:tcPr>
            <w:tcW w:w="602" w:type="dxa"/>
            <w:noWrap/>
            <w:vAlign w:val="center"/>
          </w:tcPr>
          <w:p w14:paraId="0D141E7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Fabaceae</w:t>
            </w:r>
          </w:p>
        </w:tc>
        <w:tc>
          <w:tcPr>
            <w:tcW w:w="692" w:type="dxa"/>
            <w:noWrap/>
            <w:vAlign w:val="center"/>
          </w:tcPr>
          <w:p w14:paraId="57E21E4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Trifolium</w:t>
            </w:r>
          </w:p>
        </w:tc>
        <w:tc>
          <w:tcPr>
            <w:tcW w:w="1156" w:type="dxa"/>
            <w:noWrap/>
            <w:vAlign w:val="center"/>
          </w:tcPr>
          <w:p w14:paraId="18AFD86B"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Trifolium amabile</w:t>
            </w:r>
          </w:p>
        </w:tc>
      </w:tr>
      <w:tr w:rsidR="004131B0" w:rsidRPr="001C0898" w14:paraId="3B9FC4A7" w14:textId="77777777" w:rsidTr="004131B0">
        <w:trPr>
          <w:trHeight w:val="57"/>
        </w:trPr>
        <w:tc>
          <w:tcPr>
            <w:tcW w:w="286" w:type="dxa"/>
            <w:noWrap/>
            <w:vAlign w:val="center"/>
          </w:tcPr>
          <w:p w14:paraId="16B2D83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2</w:t>
            </w:r>
          </w:p>
        </w:tc>
        <w:tc>
          <w:tcPr>
            <w:tcW w:w="493" w:type="dxa"/>
            <w:noWrap/>
            <w:vAlign w:val="center"/>
          </w:tcPr>
          <w:p w14:paraId="661DA50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1A50B85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25BD91D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748FC41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Gentianales</w:t>
            </w:r>
          </w:p>
        </w:tc>
        <w:tc>
          <w:tcPr>
            <w:tcW w:w="602" w:type="dxa"/>
            <w:noWrap/>
            <w:vAlign w:val="center"/>
          </w:tcPr>
          <w:p w14:paraId="4A624C9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Rubiaceae</w:t>
            </w:r>
          </w:p>
        </w:tc>
        <w:tc>
          <w:tcPr>
            <w:tcW w:w="692" w:type="dxa"/>
            <w:noWrap/>
            <w:vAlign w:val="center"/>
          </w:tcPr>
          <w:p w14:paraId="3820491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Galium</w:t>
            </w:r>
          </w:p>
        </w:tc>
        <w:tc>
          <w:tcPr>
            <w:tcW w:w="1156" w:type="dxa"/>
            <w:noWrap/>
            <w:vAlign w:val="center"/>
          </w:tcPr>
          <w:p w14:paraId="49A0DF35"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Galium sp.</w:t>
            </w:r>
          </w:p>
        </w:tc>
      </w:tr>
      <w:tr w:rsidR="004131B0" w:rsidRPr="001C0898" w14:paraId="47753285" w14:textId="77777777" w:rsidTr="004131B0">
        <w:trPr>
          <w:trHeight w:val="57"/>
        </w:trPr>
        <w:tc>
          <w:tcPr>
            <w:tcW w:w="286" w:type="dxa"/>
            <w:noWrap/>
            <w:vAlign w:val="center"/>
          </w:tcPr>
          <w:p w14:paraId="7B4810A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3</w:t>
            </w:r>
          </w:p>
        </w:tc>
        <w:tc>
          <w:tcPr>
            <w:tcW w:w="493" w:type="dxa"/>
            <w:noWrap/>
            <w:vAlign w:val="center"/>
          </w:tcPr>
          <w:p w14:paraId="16B4F77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3787889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659017A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63E8DCE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amiales</w:t>
            </w:r>
          </w:p>
        </w:tc>
        <w:tc>
          <w:tcPr>
            <w:tcW w:w="602" w:type="dxa"/>
            <w:noWrap/>
            <w:vAlign w:val="center"/>
          </w:tcPr>
          <w:p w14:paraId="776F655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crophulariaceae</w:t>
            </w:r>
          </w:p>
        </w:tc>
        <w:tc>
          <w:tcPr>
            <w:tcW w:w="692" w:type="dxa"/>
            <w:noWrap/>
            <w:vAlign w:val="center"/>
          </w:tcPr>
          <w:p w14:paraId="078F387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uddleja</w:t>
            </w:r>
          </w:p>
        </w:tc>
        <w:tc>
          <w:tcPr>
            <w:tcW w:w="1156" w:type="dxa"/>
            <w:noWrap/>
            <w:vAlign w:val="center"/>
          </w:tcPr>
          <w:p w14:paraId="1C74C9FA"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Buddleja sp.</w:t>
            </w:r>
          </w:p>
        </w:tc>
      </w:tr>
      <w:tr w:rsidR="004131B0" w:rsidRPr="001C0898" w14:paraId="199AE53B" w14:textId="77777777" w:rsidTr="004131B0">
        <w:trPr>
          <w:trHeight w:val="57"/>
        </w:trPr>
        <w:tc>
          <w:tcPr>
            <w:tcW w:w="286" w:type="dxa"/>
            <w:noWrap/>
            <w:vAlign w:val="center"/>
          </w:tcPr>
          <w:p w14:paraId="761FE2B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4</w:t>
            </w:r>
          </w:p>
        </w:tc>
        <w:tc>
          <w:tcPr>
            <w:tcW w:w="493" w:type="dxa"/>
            <w:noWrap/>
            <w:vAlign w:val="center"/>
          </w:tcPr>
          <w:p w14:paraId="404994D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61E000C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698BAC9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2E69CB5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yrtales</w:t>
            </w:r>
          </w:p>
        </w:tc>
        <w:tc>
          <w:tcPr>
            <w:tcW w:w="602" w:type="dxa"/>
            <w:noWrap/>
            <w:vAlign w:val="center"/>
          </w:tcPr>
          <w:p w14:paraId="2BAAAD5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Onagraceae</w:t>
            </w:r>
          </w:p>
        </w:tc>
        <w:tc>
          <w:tcPr>
            <w:tcW w:w="692" w:type="dxa"/>
            <w:noWrap/>
            <w:vAlign w:val="center"/>
          </w:tcPr>
          <w:p w14:paraId="4DC78E5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Epilobium</w:t>
            </w:r>
          </w:p>
        </w:tc>
        <w:tc>
          <w:tcPr>
            <w:tcW w:w="1156" w:type="dxa"/>
            <w:noWrap/>
            <w:vAlign w:val="center"/>
          </w:tcPr>
          <w:p w14:paraId="7BAC3C86"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Epilobium denticulatum</w:t>
            </w:r>
          </w:p>
        </w:tc>
      </w:tr>
      <w:tr w:rsidR="004131B0" w:rsidRPr="001C0898" w14:paraId="2D377A75" w14:textId="77777777" w:rsidTr="004131B0">
        <w:trPr>
          <w:trHeight w:val="57"/>
        </w:trPr>
        <w:tc>
          <w:tcPr>
            <w:tcW w:w="286" w:type="dxa"/>
            <w:noWrap/>
            <w:vAlign w:val="center"/>
          </w:tcPr>
          <w:p w14:paraId="6658C85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5</w:t>
            </w:r>
          </w:p>
        </w:tc>
        <w:tc>
          <w:tcPr>
            <w:tcW w:w="493" w:type="dxa"/>
            <w:noWrap/>
            <w:vAlign w:val="center"/>
          </w:tcPr>
          <w:p w14:paraId="770AD5D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75BAC5A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193DF0E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784EFE1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Rosales</w:t>
            </w:r>
          </w:p>
        </w:tc>
        <w:tc>
          <w:tcPr>
            <w:tcW w:w="602" w:type="dxa"/>
            <w:noWrap/>
            <w:vAlign w:val="center"/>
          </w:tcPr>
          <w:p w14:paraId="0977B3F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Rosaceae</w:t>
            </w:r>
          </w:p>
        </w:tc>
        <w:tc>
          <w:tcPr>
            <w:tcW w:w="692" w:type="dxa"/>
            <w:noWrap/>
            <w:vAlign w:val="center"/>
          </w:tcPr>
          <w:p w14:paraId="503F05E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achemilla</w:t>
            </w:r>
          </w:p>
        </w:tc>
        <w:tc>
          <w:tcPr>
            <w:tcW w:w="1156" w:type="dxa"/>
            <w:noWrap/>
            <w:vAlign w:val="center"/>
          </w:tcPr>
          <w:p w14:paraId="1CD18712"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Lachemilla pinnata</w:t>
            </w:r>
          </w:p>
        </w:tc>
      </w:tr>
      <w:tr w:rsidR="004131B0" w:rsidRPr="001C0898" w14:paraId="6D15C495" w14:textId="77777777" w:rsidTr="004131B0">
        <w:trPr>
          <w:trHeight w:val="57"/>
        </w:trPr>
        <w:tc>
          <w:tcPr>
            <w:tcW w:w="286" w:type="dxa"/>
            <w:noWrap/>
            <w:vAlign w:val="center"/>
          </w:tcPr>
          <w:p w14:paraId="4461A7D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6</w:t>
            </w:r>
          </w:p>
        </w:tc>
        <w:tc>
          <w:tcPr>
            <w:tcW w:w="493" w:type="dxa"/>
            <w:noWrap/>
            <w:vAlign w:val="center"/>
          </w:tcPr>
          <w:p w14:paraId="71705B3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7E690A3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1EBA2F9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67C133B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Rosales</w:t>
            </w:r>
          </w:p>
        </w:tc>
        <w:tc>
          <w:tcPr>
            <w:tcW w:w="602" w:type="dxa"/>
            <w:noWrap/>
            <w:vAlign w:val="center"/>
          </w:tcPr>
          <w:p w14:paraId="79EA98B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Urticaceae</w:t>
            </w:r>
          </w:p>
        </w:tc>
        <w:tc>
          <w:tcPr>
            <w:tcW w:w="692" w:type="dxa"/>
            <w:noWrap/>
            <w:vAlign w:val="center"/>
          </w:tcPr>
          <w:p w14:paraId="37F2D55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Urtica</w:t>
            </w:r>
          </w:p>
        </w:tc>
        <w:tc>
          <w:tcPr>
            <w:tcW w:w="1156" w:type="dxa"/>
            <w:noWrap/>
            <w:vAlign w:val="center"/>
          </w:tcPr>
          <w:p w14:paraId="79EF517B"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Urtica echinata</w:t>
            </w:r>
          </w:p>
        </w:tc>
      </w:tr>
      <w:tr w:rsidR="004131B0" w:rsidRPr="001C0898" w14:paraId="0A797FE5" w14:textId="77777777" w:rsidTr="004131B0">
        <w:trPr>
          <w:trHeight w:val="57"/>
        </w:trPr>
        <w:tc>
          <w:tcPr>
            <w:tcW w:w="286" w:type="dxa"/>
            <w:noWrap/>
            <w:vAlign w:val="center"/>
          </w:tcPr>
          <w:p w14:paraId="77236D5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7</w:t>
            </w:r>
          </w:p>
        </w:tc>
        <w:tc>
          <w:tcPr>
            <w:tcW w:w="493" w:type="dxa"/>
            <w:noWrap/>
            <w:vAlign w:val="center"/>
          </w:tcPr>
          <w:p w14:paraId="2527252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69CA4FE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1168CE0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sida</w:t>
            </w:r>
          </w:p>
        </w:tc>
        <w:tc>
          <w:tcPr>
            <w:tcW w:w="563" w:type="dxa"/>
            <w:noWrap/>
            <w:vAlign w:val="center"/>
          </w:tcPr>
          <w:p w14:paraId="7CB4AC5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olanales</w:t>
            </w:r>
          </w:p>
        </w:tc>
        <w:tc>
          <w:tcPr>
            <w:tcW w:w="602" w:type="dxa"/>
            <w:noWrap/>
            <w:vAlign w:val="center"/>
          </w:tcPr>
          <w:p w14:paraId="3A44A8F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olanaceae</w:t>
            </w:r>
          </w:p>
        </w:tc>
        <w:tc>
          <w:tcPr>
            <w:tcW w:w="692" w:type="dxa"/>
            <w:noWrap/>
            <w:vAlign w:val="center"/>
          </w:tcPr>
          <w:p w14:paraId="77124B3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olanum</w:t>
            </w:r>
          </w:p>
        </w:tc>
        <w:tc>
          <w:tcPr>
            <w:tcW w:w="1156" w:type="dxa"/>
            <w:noWrap/>
            <w:vAlign w:val="center"/>
          </w:tcPr>
          <w:p w14:paraId="13DC6E20"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Solanum acaule</w:t>
            </w:r>
          </w:p>
        </w:tc>
      </w:tr>
      <w:tr w:rsidR="004131B0" w:rsidRPr="001C0898" w14:paraId="3549B6FC" w14:textId="77777777" w:rsidTr="004131B0">
        <w:trPr>
          <w:trHeight w:val="57"/>
        </w:trPr>
        <w:tc>
          <w:tcPr>
            <w:tcW w:w="286" w:type="dxa"/>
            <w:noWrap/>
            <w:vAlign w:val="center"/>
          </w:tcPr>
          <w:p w14:paraId="722C257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8</w:t>
            </w:r>
          </w:p>
        </w:tc>
        <w:tc>
          <w:tcPr>
            <w:tcW w:w="493" w:type="dxa"/>
            <w:noWrap/>
            <w:vAlign w:val="center"/>
          </w:tcPr>
          <w:p w14:paraId="22A7408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0563F26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665663E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1B44827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2E4EFE3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277BEAD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ciachne</w:t>
            </w:r>
          </w:p>
        </w:tc>
        <w:tc>
          <w:tcPr>
            <w:tcW w:w="1156" w:type="dxa"/>
            <w:noWrap/>
            <w:vAlign w:val="center"/>
          </w:tcPr>
          <w:p w14:paraId="57ECDF92"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Aciachne acicularis</w:t>
            </w:r>
          </w:p>
        </w:tc>
      </w:tr>
      <w:tr w:rsidR="004131B0" w:rsidRPr="001C0898" w14:paraId="434B336A" w14:textId="77777777" w:rsidTr="004131B0">
        <w:trPr>
          <w:trHeight w:val="57"/>
        </w:trPr>
        <w:tc>
          <w:tcPr>
            <w:tcW w:w="286" w:type="dxa"/>
            <w:noWrap/>
            <w:vAlign w:val="center"/>
          </w:tcPr>
          <w:p w14:paraId="67FDBE4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9</w:t>
            </w:r>
          </w:p>
        </w:tc>
        <w:tc>
          <w:tcPr>
            <w:tcW w:w="493" w:type="dxa"/>
            <w:noWrap/>
            <w:vAlign w:val="center"/>
          </w:tcPr>
          <w:p w14:paraId="0C7AB19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59FBE65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2FC0747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053FEEE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00BD550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7A730AE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Agrostis</w:t>
            </w:r>
          </w:p>
        </w:tc>
        <w:tc>
          <w:tcPr>
            <w:tcW w:w="1156" w:type="dxa"/>
            <w:noWrap/>
            <w:vAlign w:val="center"/>
          </w:tcPr>
          <w:p w14:paraId="2A777188"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Agrostis breviculmis</w:t>
            </w:r>
          </w:p>
        </w:tc>
      </w:tr>
      <w:tr w:rsidR="004131B0" w:rsidRPr="001C0898" w14:paraId="0B54410A" w14:textId="77777777" w:rsidTr="004131B0">
        <w:trPr>
          <w:trHeight w:val="57"/>
        </w:trPr>
        <w:tc>
          <w:tcPr>
            <w:tcW w:w="286" w:type="dxa"/>
            <w:noWrap/>
            <w:vAlign w:val="center"/>
          </w:tcPr>
          <w:p w14:paraId="37004E8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0</w:t>
            </w:r>
          </w:p>
        </w:tc>
        <w:tc>
          <w:tcPr>
            <w:tcW w:w="493" w:type="dxa"/>
            <w:noWrap/>
            <w:vAlign w:val="center"/>
          </w:tcPr>
          <w:p w14:paraId="21D0CBB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6224C47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3791C28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6DE1735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7D129B7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4DE2C30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Bromus</w:t>
            </w:r>
          </w:p>
        </w:tc>
        <w:tc>
          <w:tcPr>
            <w:tcW w:w="1156" w:type="dxa"/>
            <w:noWrap/>
            <w:vAlign w:val="center"/>
          </w:tcPr>
          <w:p w14:paraId="0F60B033"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Bromus catharticus</w:t>
            </w:r>
          </w:p>
        </w:tc>
      </w:tr>
      <w:tr w:rsidR="004131B0" w:rsidRPr="001C0898" w14:paraId="0F441D28" w14:textId="77777777" w:rsidTr="004131B0">
        <w:trPr>
          <w:trHeight w:val="57"/>
        </w:trPr>
        <w:tc>
          <w:tcPr>
            <w:tcW w:w="286" w:type="dxa"/>
            <w:noWrap/>
            <w:vAlign w:val="center"/>
            <w:hideMark/>
          </w:tcPr>
          <w:p w14:paraId="3A4FCC1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1</w:t>
            </w:r>
          </w:p>
        </w:tc>
        <w:tc>
          <w:tcPr>
            <w:tcW w:w="493" w:type="dxa"/>
            <w:noWrap/>
            <w:vAlign w:val="center"/>
            <w:hideMark/>
          </w:tcPr>
          <w:p w14:paraId="22545AD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192D48C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794D413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hideMark/>
          </w:tcPr>
          <w:p w14:paraId="23CB0BA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hideMark/>
          </w:tcPr>
          <w:p w14:paraId="3F8A120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hideMark/>
          </w:tcPr>
          <w:p w14:paraId="2EE3728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lamagrostis</w:t>
            </w:r>
          </w:p>
        </w:tc>
        <w:tc>
          <w:tcPr>
            <w:tcW w:w="1156" w:type="dxa"/>
            <w:noWrap/>
            <w:vAlign w:val="center"/>
            <w:hideMark/>
          </w:tcPr>
          <w:p w14:paraId="66ACD3BE"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Calamagrostis heterophylla</w:t>
            </w:r>
          </w:p>
        </w:tc>
      </w:tr>
      <w:tr w:rsidR="004131B0" w:rsidRPr="001C0898" w14:paraId="4F4EC182" w14:textId="77777777" w:rsidTr="004131B0">
        <w:trPr>
          <w:trHeight w:val="57"/>
        </w:trPr>
        <w:tc>
          <w:tcPr>
            <w:tcW w:w="286" w:type="dxa"/>
            <w:noWrap/>
            <w:vAlign w:val="center"/>
          </w:tcPr>
          <w:p w14:paraId="431F480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2</w:t>
            </w:r>
          </w:p>
        </w:tc>
        <w:tc>
          <w:tcPr>
            <w:tcW w:w="493" w:type="dxa"/>
            <w:noWrap/>
            <w:vAlign w:val="center"/>
          </w:tcPr>
          <w:p w14:paraId="221BB6E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1C44546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046775E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1023AB8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4378879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01F6065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lamagrostis</w:t>
            </w:r>
          </w:p>
        </w:tc>
        <w:tc>
          <w:tcPr>
            <w:tcW w:w="1156" w:type="dxa"/>
            <w:noWrap/>
            <w:vAlign w:val="center"/>
          </w:tcPr>
          <w:p w14:paraId="565D2B30"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Calamagrostis brevifolia</w:t>
            </w:r>
          </w:p>
        </w:tc>
      </w:tr>
      <w:tr w:rsidR="004131B0" w:rsidRPr="001C0898" w14:paraId="720CA46F" w14:textId="77777777" w:rsidTr="004131B0">
        <w:trPr>
          <w:trHeight w:val="57"/>
        </w:trPr>
        <w:tc>
          <w:tcPr>
            <w:tcW w:w="286" w:type="dxa"/>
            <w:noWrap/>
            <w:vAlign w:val="center"/>
          </w:tcPr>
          <w:p w14:paraId="1B62666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3</w:t>
            </w:r>
          </w:p>
        </w:tc>
        <w:tc>
          <w:tcPr>
            <w:tcW w:w="493" w:type="dxa"/>
            <w:noWrap/>
            <w:vAlign w:val="center"/>
          </w:tcPr>
          <w:p w14:paraId="28FE5C0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411D224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15B8DE4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7035080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3D81455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234DE3F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lamagrostis</w:t>
            </w:r>
          </w:p>
        </w:tc>
        <w:tc>
          <w:tcPr>
            <w:tcW w:w="1156" w:type="dxa"/>
            <w:noWrap/>
            <w:vAlign w:val="center"/>
          </w:tcPr>
          <w:p w14:paraId="7E2F2789"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Calamagrostis rigescens</w:t>
            </w:r>
          </w:p>
        </w:tc>
      </w:tr>
      <w:tr w:rsidR="004131B0" w:rsidRPr="001C0898" w14:paraId="027CCF29" w14:textId="77777777" w:rsidTr="004131B0">
        <w:trPr>
          <w:trHeight w:val="57"/>
        </w:trPr>
        <w:tc>
          <w:tcPr>
            <w:tcW w:w="286" w:type="dxa"/>
            <w:noWrap/>
            <w:vAlign w:val="center"/>
          </w:tcPr>
          <w:p w14:paraId="6A0D254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4</w:t>
            </w:r>
          </w:p>
        </w:tc>
        <w:tc>
          <w:tcPr>
            <w:tcW w:w="493" w:type="dxa"/>
            <w:noWrap/>
            <w:vAlign w:val="center"/>
          </w:tcPr>
          <w:p w14:paraId="155C888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19EEC4E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78041F7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5138F53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11254F0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5F556A8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Calamagrostis</w:t>
            </w:r>
          </w:p>
        </w:tc>
        <w:tc>
          <w:tcPr>
            <w:tcW w:w="1156" w:type="dxa"/>
            <w:noWrap/>
            <w:vAlign w:val="center"/>
          </w:tcPr>
          <w:p w14:paraId="6AE5871A"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Calamagrostis vicunarum</w:t>
            </w:r>
          </w:p>
        </w:tc>
      </w:tr>
      <w:tr w:rsidR="004131B0" w:rsidRPr="001C0898" w14:paraId="1033DB89" w14:textId="77777777" w:rsidTr="004131B0">
        <w:trPr>
          <w:trHeight w:val="57"/>
        </w:trPr>
        <w:tc>
          <w:tcPr>
            <w:tcW w:w="286" w:type="dxa"/>
            <w:noWrap/>
            <w:vAlign w:val="center"/>
          </w:tcPr>
          <w:p w14:paraId="0923FBC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5</w:t>
            </w:r>
          </w:p>
        </w:tc>
        <w:tc>
          <w:tcPr>
            <w:tcW w:w="493" w:type="dxa"/>
            <w:noWrap/>
            <w:vAlign w:val="center"/>
          </w:tcPr>
          <w:p w14:paraId="447F281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5D31AB3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55819E9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68ACEEC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4D501FE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15E5C1A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Dissanthelium</w:t>
            </w:r>
          </w:p>
        </w:tc>
        <w:tc>
          <w:tcPr>
            <w:tcW w:w="1156" w:type="dxa"/>
            <w:noWrap/>
            <w:vAlign w:val="center"/>
          </w:tcPr>
          <w:p w14:paraId="2A441058"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Dissanthelium calycinum</w:t>
            </w:r>
          </w:p>
        </w:tc>
      </w:tr>
      <w:tr w:rsidR="004131B0" w:rsidRPr="001C0898" w14:paraId="67A6F5D5" w14:textId="77777777" w:rsidTr="004131B0">
        <w:trPr>
          <w:trHeight w:val="57"/>
        </w:trPr>
        <w:tc>
          <w:tcPr>
            <w:tcW w:w="286" w:type="dxa"/>
            <w:noWrap/>
            <w:vAlign w:val="center"/>
          </w:tcPr>
          <w:p w14:paraId="3079C8E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6</w:t>
            </w:r>
          </w:p>
        </w:tc>
        <w:tc>
          <w:tcPr>
            <w:tcW w:w="493" w:type="dxa"/>
            <w:noWrap/>
            <w:vAlign w:val="center"/>
          </w:tcPr>
          <w:p w14:paraId="4B1CE6E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2ED2694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591EC32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0C32A07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0D43C10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7B50759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Festuca</w:t>
            </w:r>
          </w:p>
        </w:tc>
        <w:tc>
          <w:tcPr>
            <w:tcW w:w="1156" w:type="dxa"/>
            <w:noWrap/>
            <w:vAlign w:val="center"/>
          </w:tcPr>
          <w:p w14:paraId="58BD0CF5"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Festuca dolichophylla</w:t>
            </w:r>
          </w:p>
        </w:tc>
      </w:tr>
      <w:tr w:rsidR="004131B0" w:rsidRPr="001C0898" w14:paraId="1D901332" w14:textId="77777777" w:rsidTr="004131B0">
        <w:trPr>
          <w:trHeight w:val="57"/>
        </w:trPr>
        <w:tc>
          <w:tcPr>
            <w:tcW w:w="286" w:type="dxa"/>
            <w:noWrap/>
            <w:vAlign w:val="center"/>
          </w:tcPr>
          <w:p w14:paraId="0B31DCA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7</w:t>
            </w:r>
          </w:p>
        </w:tc>
        <w:tc>
          <w:tcPr>
            <w:tcW w:w="493" w:type="dxa"/>
            <w:noWrap/>
            <w:vAlign w:val="center"/>
          </w:tcPr>
          <w:p w14:paraId="12E99D5A"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2746342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4B4B875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2B9335B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4981BBE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111151E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Jarava</w:t>
            </w:r>
          </w:p>
        </w:tc>
        <w:tc>
          <w:tcPr>
            <w:tcW w:w="1156" w:type="dxa"/>
            <w:noWrap/>
            <w:vAlign w:val="center"/>
          </w:tcPr>
          <w:p w14:paraId="607FB001"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Jarava ichu</w:t>
            </w:r>
          </w:p>
        </w:tc>
      </w:tr>
      <w:tr w:rsidR="004131B0" w:rsidRPr="001C0898" w14:paraId="0B378016" w14:textId="77777777" w:rsidTr="004131B0">
        <w:trPr>
          <w:trHeight w:val="57"/>
        </w:trPr>
        <w:tc>
          <w:tcPr>
            <w:tcW w:w="286" w:type="dxa"/>
            <w:noWrap/>
            <w:vAlign w:val="center"/>
          </w:tcPr>
          <w:p w14:paraId="3B3D302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8</w:t>
            </w:r>
          </w:p>
        </w:tc>
        <w:tc>
          <w:tcPr>
            <w:tcW w:w="493" w:type="dxa"/>
            <w:noWrap/>
            <w:vAlign w:val="center"/>
          </w:tcPr>
          <w:p w14:paraId="356DB4A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4CB7DB4F"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4465367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79E7927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43EA4575"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0D7760C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Stipa</w:t>
            </w:r>
          </w:p>
        </w:tc>
        <w:tc>
          <w:tcPr>
            <w:tcW w:w="1156" w:type="dxa"/>
            <w:noWrap/>
            <w:vAlign w:val="center"/>
          </w:tcPr>
          <w:p w14:paraId="37C7E8B7"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Stipa ichu</w:t>
            </w:r>
          </w:p>
        </w:tc>
      </w:tr>
      <w:tr w:rsidR="004131B0" w:rsidRPr="001C0898" w14:paraId="1FB8808B" w14:textId="77777777" w:rsidTr="004131B0">
        <w:trPr>
          <w:trHeight w:val="57"/>
        </w:trPr>
        <w:tc>
          <w:tcPr>
            <w:tcW w:w="286" w:type="dxa"/>
            <w:noWrap/>
            <w:vAlign w:val="center"/>
          </w:tcPr>
          <w:p w14:paraId="6B398A0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9</w:t>
            </w:r>
          </w:p>
        </w:tc>
        <w:tc>
          <w:tcPr>
            <w:tcW w:w="493" w:type="dxa"/>
            <w:noWrap/>
            <w:vAlign w:val="center"/>
          </w:tcPr>
          <w:p w14:paraId="19713E0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28658CC1"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5AD5856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4C6BB09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5A62411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0668A81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Nassella</w:t>
            </w:r>
          </w:p>
        </w:tc>
        <w:tc>
          <w:tcPr>
            <w:tcW w:w="1156" w:type="dxa"/>
            <w:noWrap/>
            <w:vAlign w:val="center"/>
          </w:tcPr>
          <w:p w14:paraId="78062B4F"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Nassella mucronata</w:t>
            </w:r>
          </w:p>
        </w:tc>
      </w:tr>
      <w:tr w:rsidR="004131B0" w:rsidRPr="001C0898" w14:paraId="1AA65FED" w14:textId="77777777" w:rsidTr="004131B0">
        <w:trPr>
          <w:trHeight w:val="57"/>
        </w:trPr>
        <w:tc>
          <w:tcPr>
            <w:tcW w:w="286" w:type="dxa"/>
            <w:noWrap/>
            <w:vAlign w:val="center"/>
          </w:tcPr>
          <w:p w14:paraId="04281E4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0</w:t>
            </w:r>
          </w:p>
        </w:tc>
        <w:tc>
          <w:tcPr>
            <w:tcW w:w="493" w:type="dxa"/>
            <w:noWrap/>
            <w:vAlign w:val="center"/>
          </w:tcPr>
          <w:p w14:paraId="121F469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54E3E7C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464047E3"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2B12B3F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078E14A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70BACD9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w:t>
            </w:r>
          </w:p>
        </w:tc>
        <w:tc>
          <w:tcPr>
            <w:tcW w:w="1156" w:type="dxa"/>
            <w:noWrap/>
            <w:vAlign w:val="center"/>
          </w:tcPr>
          <w:p w14:paraId="496DF6EB"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Poa sp.</w:t>
            </w:r>
          </w:p>
        </w:tc>
      </w:tr>
      <w:tr w:rsidR="004131B0" w:rsidRPr="001C0898" w14:paraId="212A8137" w14:textId="77777777" w:rsidTr="004131B0">
        <w:trPr>
          <w:trHeight w:val="57"/>
        </w:trPr>
        <w:tc>
          <w:tcPr>
            <w:tcW w:w="286" w:type="dxa"/>
            <w:noWrap/>
            <w:vAlign w:val="center"/>
          </w:tcPr>
          <w:p w14:paraId="7BBAD6A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1</w:t>
            </w:r>
          </w:p>
        </w:tc>
        <w:tc>
          <w:tcPr>
            <w:tcW w:w="493" w:type="dxa"/>
            <w:noWrap/>
            <w:vAlign w:val="center"/>
          </w:tcPr>
          <w:p w14:paraId="49CA5A9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tcPr>
          <w:p w14:paraId="7301AE5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tcPr>
          <w:p w14:paraId="228B146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tcPr>
          <w:p w14:paraId="4C99AAF9"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tcPr>
          <w:p w14:paraId="3E40F53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ceae</w:t>
            </w:r>
          </w:p>
        </w:tc>
        <w:tc>
          <w:tcPr>
            <w:tcW w:w="692" w:type="dxa"/>
            <w:noWrap/>
            <w:vAlign w:val="center"/>
          </w:tcPr>
          <w:p w14:paraId="5D0C01E4"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aspalum</w:t>
            </w:r>
          </w:p>
        </w:tc>
        <w:tc>
          <w:tcPr>
            <w:tcW w:w="1156" w:type="dxa"/>
            <w:noWrap/>
            <w:vAlign w:val="center"/>
          </w:tcPr>
          <w:p w14:paraId="30B16989"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Paspalum pygmaeum</w:t>
            </w:r>
          </w:p>
        </w:tc>
      </w:tr>
      <w:tr w:rsidR="004131B0" w:rsidRPr="001C0898" w14:paraId="5B52C08D" w14:textId="77777777" w:rsidTr="004131B0">
        <w:trPr>
          <w:trHeight w:val="57"/>
        </w:trPr>
        <w:tc>
          <w:tcPr>
            <w:tcW w:w="286" w:type="dxa"/>
            <w:noWrap/>
            <w:vAlign w:val="center"/>
            <w:hideMark/>
          </w:tcPr>
          <w:p w14:paraId="76ABE9A7"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2</w:t>
            </w:r>
          </w:p>
        </w:tc>
        <w:tc>
          <w:tcPr>
            <w:tcW w:w="493" w:type="dxa"/>
            <w:noWrap/>
            <w:vAlign w:val="center"/>
            <w:hideMark/>
          </w:tcPr>
          <w:p w14:paraId="3C2FA13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noWrap/>
            <w:vAlign w:val="center"/>
            <w:hideMark/>
          </w:tcPr>
          <w:p w14:paraId="0A492E2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noWrap/>
            <w:vAlign w:val="center"/>
            <w:hideMark/>
          </w:tcPr>
          <w:p w14:paraId="347B455C"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Liliopsida</w:t>
            </w:r>
          </w:p>
        </w:tc>
        <w:tc>
          <w:tcPr>
            <w:tcW w:w="563" w:type="dxa"/>
            <w:noWrap/>
            <w:vAlign w:val="center"/>
            <w:hideMark/>
          </w:tcPr>
          <w:p w14:paraId="7820BC0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oales</w:t>
            </w:r>
          </w:p>
        </w:tc>
        <w:tc>
          <w:tcPr>
            <w:tcW w:w="602" w:type="dxa"/>
            <w:noWrap/>
            <w:vAlign w:val="center"/>
            <w:hideMark/>
          </w:tcPr>
          <w:p w14:paraId="1ADB3290"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Juncaceae</w:t>
            </w:r>
          </w:p>
        </w:tc>
        <w:tc>
          <w:tcPr>
            <w:tcW w:w="692" w:type="dxa"/>
            <w:noWrap/>
            <w:vAlign w:val="center"/>
            <w:hideMark/>
          </w:tcPr>
          <w:p w14:paraId="662F9142"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Distichia</w:t>
            </w:r>
          </w:p>
        </w:tc>
        <w:tc>
          <w:tcPr>
            <w:tcW w:w="1156" w:type="dxa"/>
            <w:noWrap/>
            <w:vAlign w:val="center"/>
            <w:hideMark/>
          </w:tcPr>
          <w:p w14:paraId="49E46DBD"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Distichia acicularis</w:t>
            </w:r>
          </w:p>
        </w:tc>
      </w:tr>
      <w:tr w:rsidR="004131B0" w:rsidRPr="001C0898" w14:paraId="48A20CCC" w14:textId="77777777" w:rsidTr="004131B0">
        <w:trPr>
          <w:trHeight w:val="57"/>
        </w:trPr>
        <w:tc>
          <w:tcPr>
            <w:tcW w:w="286" w:type="dxa"/>
            <w:tcBorders>
              <w:bottom w:val="single" w:sz="4" w:space="0" w:color="auto"/>
            </w:tcBorders>
            <w:noWrap/>
            <w:vAlign w:val="center"/>
            <w:hideMark/>
          </w:tcPr>
          <w:p w14:paraId="10B1D9B6"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3</w:t>
            </w:r>
          </w:p>
        </w:tc>
        <w:tc>
          <w:tcPr>
            <w:tcW w:w="493" w:type="dxa"/>
            <w:tcBorders>
              <w:bottom w:val="single" w:sz="4" w:space="0" w:color="auto"/>
            </w:tcBorders>
            <w:noWrap/>
            <w:vAlign w:val="center"/>
            <w:hideMark/>
          </w:tcPr>
          <w:p w14:paraId="11F9D19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Plantae</w:t>
            </w:r>
          </w:p>
        </w:tc>
        <w:tc>
          <w:tcPr>
            <w:tcW w:w="634" w:type="dxa"/>
            <w:tcBorders>
              <w:bottom w:val="single" w:sz="4" w:space="0" w:color="auto"/>
            </w:tcBorders>
            <w:noWrap/>
            <w:vAlign w:val="center"/>
            <w:hideMark/>
          </w:tcPr>
          <w:p w14:paraId="37EA69B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Magnoliophyta</w:t>
            </w:r>
          </w:p>
        </w:tc>
        <w:tc>
          <w:tcPr>
            <w:tcW w:w="560" w:type="dxa"/>
            <w:tcBorders>
              <w:bottom w:val="single" w:sz="4" w:space="0" w:color="auto"/>
            </w:tcBorders>
            <w:noWrap/>
            <w:vAlign w:val="center"/>
            <w:hideMark/>
          </w:tcPr>
          <w:p w14:paraId="36E685D8"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Gnetopsida</w:t>
            </w:r>
          </w:p>
        </w:tc>
        <w:tc>
          <w:tcPr>
            <w:tcW w:w="563" w:type="dxa"/>
            <w:tcBorders>
              <w:bottom w:val="single" w:sz="4" w:space="0" w:color="auto"/>
            </w:tcBorders>
            <w:noWrap/>
            <w:vAlign w:val="center"/>
            <w:hideMark/>
          </w:tcPr>
          <w:p w14:paraId="44A98CAE"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Ephedrales</w:t>
            </w:r>
          </w:p>
        </w:tc>
        <w:tc>
          <w:tcPr>
            <w:tcW w:w="602" w:type="dxa"/>
            <w:tcBorders>
              <w:bottom w:val="single" w:sz="4" w:space="0" w:color="auto"/>
            </w:tcBorders>
            <w:noWrap/>
            <w:vAlign w:val="center"/>
            <w:hideMark/>
          </w:tcPr>
          <w:p w14:paraId="3786C78D"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Ephedraceae</w:t>
            </w:r>
          </w:p>
        </w:tc>
        <w:tc>
          <w:tcPr>
            <w:tcW w:w="692" w:type="dxa"/>
            <w:tcBorders>
              <w:bottom w:val="single" w:sz="4" w:space="0" w:color="auto"/>
            </w:tcBorders>
            <w:noWrap/>
            <w:vAlign w:val="center"/>
            <w:hideMark/>
          </w:tcPr>
          <w:p w14:paraId="48A24BFB" w14:textId="77777777" w:rsidR="006D7A9D" w:rsidRPr="004131B0" w:rsidRDefault="006D7A9D" w:rsidP="004131B0">
            <w:pPr>
              <w:spacing w:line="276" w:lineRule="auto"/>
              <w:ind w:left="-164" w:right="-91"/>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Ephedra</w:t>
            </w:r>
          </w:p>
        </w:tc>
        <w:tc>
          <w:tcPr>
            <w:tcW w:w="1156" w:type="dxa"/>
            <w:tcBorders>
              <w:bottom w:val="single" w:sz="4" w:space="0" w:color="auto"/>
            </w:tcBorders>
            <w:noWrap/>
            <w:vAlign w:val="center"/>
            <w:hideMark/>
          </w:tcPr>
          <w:p w14:paraId="1549BB45" w14:textId="77777777" w:rsidR="006D7A9D" w:rsidRPr="004131B0" w:rsidRDefault="006D7A9D" w:rsidP="004131B0">
            <w:pPr>
              <w:spacing w:line="276" w:lineRule="auto"/>
              <w:ind w:right="-110"/>
              <w:rPr>
                <w:rFonts w:eastAsia="Times New Roman" w:cs="Times New Roman"/>
                <w:i/>
                <w:iCs/>
                <w:color w:val="000000"/>
                <w:sz w:val="8"/>
                <w:szCs w:val="8"/>
                <w:lang w:eastAsia="es-PE"/>
              </w:rPr>
            </w:pPr>
            <w:r w:rsidRPr="004131B0">
              <w:rPr>
                <w:rFonts w:eastAsia="Times New Roman" w:cs="Times New Roman"/>
                <w:i/>
                <w:iCs/>
                <w:color w:val="000000"/>
                <w:sz w:val="8"/>
                <w:szCs w:val="8"/>
                <w:lang w:eastAsia="es-PE"/>
              </w:rPr>
              <w:t>Ephedra rupestris</w:t>
            </w:r>
          </w:p>
        </w:tc>
      </w:tr>
    </w:tbl>
    <w:p w14:paraId="7E104EFA" w14:textId="6D23C986" w:rsidR="006D7A9D" w:rsidRPr="006D7A9D" w:rsidRDefault="006D7A9D" w:rsidP="006D7A9D">
      <w:pPr>
        <w:pStyle w:val="Descripcin"/>
        <w:jc w:val="both"/>
        <w:rPr>
          <w:rFonts w:ascii="Arial" w:hAnsi="Arial" w:cs="Arial"/>
          <w:i w:val="0"/>
          <w:iCs w:val="0"/>
          <w:color w:val="auto"/>
        </w:rPr>
      </w:pPr>
      <w:r w:rsidRPr="006D7A9D">
        <w:rPr>
          <w:rFonts w:ascii="Arial" w:hAnsi="Arial" w:cs="Arial"/>
          <w:bCs/>
          <w:i w:val="0"/>
          <w:iCs w:val="0"/>
          <w:color w:val="auto"/>
        </w:rPr>
        <w:t xml:space="preserve">Tabla </w:t>
      </w:r>
      <w:r w:rsidRPr="006D7A9D">
        <w:rPr>
          <w:rFonts w:ascii="Arial" w:hAnsi="Arial" w:cs="Arial"/>
          <w:bCs/>
          <w:i w:val="0"/>
          <w:iCs w:val="0"/>
          <w:color w:val="auto"/>
        </w:rPr>
        <w:fldChar w:fldCharType="begin"/>
      </w:r>
      <w:r w:rsidRPr="006D7A9D">
        <w:rPr>
          <w:rFonts w:ascii="Arial" w:hAnsi="Arial" w:cs="Arial"/>
          <w:bCs/>
          <w:i w:val="0"/>
          <w:iCs w:val="0"/>
          <w:color w:val="auto"/>
        </w:rPr>
        <w:instrText xml:space="preserve"> SEQ Tabla \* ARABIC </w:instrText>
      </w:r>
      <w:r w:rsidRPr="006D7A9D">
        <w:rPr>
          <w:rFonts w:ascii="Arial" w:hAnsi="Arial" w:cs="Arial"/>
          <w:bCs/>
          <w:i w:val="0"/>
          <w:iCs w:val="0"/>
          <w:color w:val="auto"/>
        </w:rPr>
        <w:fldChar w:fldCharType="separate"/>
      </w:r>
      <w:r w:rsidR="00645FDD">
        <w:rPr>
          <w:rFonts w:ascii="Arial" w:hAnsi="Arial" w:cs="Arial"/>
          <w:bCs/>
          <w:i w:val="0"/>
          <w:iCs w:val="0"/>
          <w:noProof/>
          <w:color w:val="auto"/>
        </w:rPr>
        <w:t>19</w:t>
      </w:r>
      <w:r w:rsidRPr="006D7A9D">
        <w:rPr>
          <w:rFonts w:ascii="Arial" w:hAnsi="Arial" w:cs="Arial"/>
          <w:bCs/>
          <w:i w:val="0"/>
          <w:iCs w:val="0"/>
          <w:color w:val="auto"/>
        </w:rPr>
        <w:fldChar w:fldCharType="end"/>
      </w:r>
      <w:r w:rsidRPr="006D7A9D">
        <w:rPr>
          <w:rFonts w:ascii="Arial" w:hAnsi="Arial" w:cs="Arial"/>
          <w:bCs/>
          <w:i w:val="0"/>
          <w:iCs w:val="0"/>
          <w:color w:val="auto"/>
        </w:rPr>
        <w:t xml:space="preserve">. </w:t>
      </w:r>
      <w:r w:rsidRPr="006D7A9D">
        <w:rPr>
          <w:rFonts w:ascii="Arial" w:hAnsi="Arial" w:cs="Arial"/>
          <w:i w:val="0"/>
          <w:iCs w:val="0"/>
          <w:color w:val="auto"/>
          <w:lang w:val="es-PE"/>
        </w:rPr>
        <w:t>Clasificación taxonómica de las especies de flora vascular registradas en el área de estudio (202</w:t>
      </w:r>
      <w:r>
        <w:rPr>
          <w:rFonts w:ascii="Arial" w:hAnsi="Arial" w:cs="Arial"/>
          <w:i w:val="0"/>
          <w:iCs w:val="0"/>
          <w:color w:val="auto"/>
          <w:lang w:val="es-PE"/>
        </w:rPr>
        <w:t>2</w:t>
      </w:r>
      <w:r w:rsidRPr="006D7A9D">
        <w:rPr>
          <w:rFonts w:ascii="Arial" w:hAnsi="Arial" w:cs="Arial"/>
          <w:i w:val="0"/>
          <w:iCs w:val="0"/>
          <w:color w:val="auto"/>
          <w:lang w:val="es-PE"/>
        </w:rPr>
        <w:t>)</w:t>
      </w:r>
    </w:p>
    <w:p w14:paraId="14071F70" w14:textId="1886DC08" w:rsidR="006D7A9D" w:rsidRPr="006D7A9D" w:rsidRDefault="006D7A9D" w:rsidP="006D7A9D">
      <w:pPr>
        <w:spacing w:after="240"/>
        <w:jc w:val="both"/>
        <w:rPr>
          <w:rFonts w:ascii="Arial" w:hAnsi="Arial" w:cs="Arial"/>
          <w:bCs/>
          <w:sz w:val="22"/>
          <w:szCs w:val="22"/>
          <w:lang w:val="es-ES"/>
        </w:rPr>
      </w:pPr>
      <w:r w:rsidRPr="006D7A9D">
        <w:rPr>
          <w:rFonts w:ascii="Arial" w:hAnsi="Arial" w:cs="Arial"/>
          <w:bCs/>
          <w:sz w:val="22"/>
          <w:szCs w:val="22"/>
          <w:lang w:val="es-ES"/>
        </w:rPr>
        <w:t>A nivel cuantitativo, se registraron 831 individuos, con clara concentración en pocas familias. Poaceae aportó el mayor número de ejemplares (61.49 %), seguida por Asteraceae (17.93 %), Rosaceae (6.86 %) y Juncaceae (6.14 %). Las diez familias restantes representaron un porcentaje marginal de la cobertura vegetal.</w:t>
      </w:r>
    </w:p>
    <w:p w14:paraId="43482875" w14:textId="4FE1D063" w:rsidR="001C0898" w:rsidRPr="009376CA" w:rsidRDefault="006D7A9D" w:rsidP="006D7A9D">
      <w:pPr>
        <w:spacing w:after="240"/>
        <w:jc w:val="both"/>
        <w:rPr>
          <w:rFonts w:ascii="Arial" w:hAnsi="Arial" w:cs="Arial"/>
          <w:bCs/>
          <w:sz w:val="22"/>
          <w:szCs w:val="22"/>
          <w:lang w:val="es-ES"/>
        </w:rPr>
      </w:pPr>
      <w:r w:rsidRPr="006D7A9D">
        <w:rPr>
          <w:rFonts w:ascii="Arial" w:hAnsi="Arial" w:cs="Arial"/>
          <w:bCs/>
          <w:sz w:val="22"/>
          <w:szCs w:val="22"/>
          <w:lang w:val="es-ES"/>
        </w:rPr>
        <w:t xml:space="preserve">Entre las especies más representativas destacaron </w:t>
      </w:r>
      <w:r w:rsidRPr="006D7A9D">
        <w:rPr>
          <w:rFonts w:ascii="Arial" w:hAnsi="Arial" w:cs="Arial"/>
          <w:bCs/>
          <w:i/>
          <w:iCs/>
          <w:sz w:val="22"/>
          <w:szCs w:val="22"/>
          <w:lang w:val="es-ES"/>
        </w:rPr>
        <w:t>Calamagrostis vicunarum</w:t>
      </w:r>
      <w:r w:rsidRPr="006D7A9D">
        <w:rPr>
          <w:rFonts w:ascii="Arial" w:hAnsi="Arial" w:cs="Arial"/>
          <w:bCs/>
          <w:sz w:val="22"/>
          <w:szCs w:val="22"/>
          <w:lang w:val="es-ES"/>
        </w:rPr>
        <w:t xml:space="preserve"> (23.83 %),</w:t>
      </w:r>
      <w:r w:rsidRPr="006D7A9D">
        <w:rPr>
          <w:rFonts w:ascii="Arial" w:hAnsi="Arial" w:cs="Arial"/>
          <w:bCs/>
          <w:i/>
          <w:iCs/>
          <w:sz w:val="22"/>
          <w:szCs w:val="22"/>
          <w:lang w:val="es-ES"/>
        </w:rPr>
        <w:t xml:space="preserve"> Gamochaeta americana </w:t>
      </w:r>
      <w:r w:rsidRPr="006D7A9D">
        <w:rPr>
          <w:rFonts w:ascii="Arial" w:hAnsi="Arial" w:cs="Arial"/>
          <w:bCs/>
          <w:sz w:val="22"/>
          <w:szCs w:val="22"/>
          <w:lang w:val="es-ES"/>
        </w:rPr>
        <w:t xml:space="preserve">(7.22 %), </w:t>
      </w:r>
      <w:r w:rsidRPr="006D7A9D">
        <w:rPr>
          <w:rFonts w:ascii="Arial" w:hAnsi="Arial" w:cs="Arial"/>
          <w:bCs/>
          <w:i/>
          <w:iCs/>
          <w:sz w:val="22"/>
          <w:szCs w:val="22"/>
          <w:lang w:val="es-ES"/>
        </w:rPr>
        <w:t>Lachemilla pinnata</w:t>
      </w:r>
      <w:r w:rsidRPr="006D7A9D">
        <w:rPr>
          <w:rFonts w:ascii="Arial" w:hAnsi="Arial" w:cs="Arial"/>
          <w:bCs/>
          <w:sz w:val="22"/>
          <w:szCs w:val="22"/>
          <w:lang w:val="es-ES"/>
        </w:rPr>
        <w:t xml:space="preserve"> (6.86 %), </w:t>
      </w:r>
      <w:r w:rsidRPr="006D7A9D">
        <w:rPr>
          <w:rFonts w:ascii="Arial" w:hAnsi="Arial" w:cs="Arial"/>
          <w:bCs/>
          <w:i/>
          <w:iCs/>
          <w:sz w:val="22"/>
          <w:szCs w:val="22"/>
          <w:lang w:val="es-ES"/>
        </w:rPr>
        <w:t>Calamagrostis rigescens</w:t>
      </w:r>
      <w:r w:rsidRPr="006D7A9D">
        <w:rPr>
          <w:rFonts w:ascii="Arial" w:hAnsi="Arial" w:cs="Arial"/>
          <w:bCs/>
          <w:sz w:val="22"/>
          <w:szCs w:val="22"/>
          <w:lang w:val="es-ES"/>
        </w:rPr>
        <w:t xml:space="preserve"> (6.86 %) y </w:t>
      </w:r>
      <w:r w:rsidRPr="006D7A9D">
        <w:rPr>
          <w:rFonts w:ascii="Arial" w:hAnsi="Arial" w:cs="Arial"/>
          <w:bCs/>
          <w:i/>
          <w:iCs/>
          <w:sz w:val="22"/>
          <w:szCs w:val="22"/>
          <w:lang w:val="es-ES"/>
        </w:rPr>
        <w:t>Distichia acicularis</w:t>
      </w:r>
      <w:r w:rsidRPr="006D7A9D">
        <w:rPr>
          <w:rFonts w:ascii="Arial" w:hAnsi="Arial" w:cs="Arial"/>
          <w:bCs/>
          <w:sz w:val="22"/>
          <w:szCs w:val="22"/>
          <w:lang w:val="es-ES"/>
        </w:rPr>
        <w:t xml:space="preserve"> (6.14 %), configurando un perfil florístico caracterizado por taxones resilientes, adaptados a condiciones edáficas intervenidas.</w:t>
      </w:r>
    </w:p>
    <w:tbl>
      <w:tblPr>
        <w:tblStyle w:val="Estilo1"/>
        <w:tblW w:w="4962" w:type="dxa"/>
        <w:tblLayout w:type="fixed"/>
        <w:tblLook w:val="04A0" w:firstRow="1" w:lastRow="0" w:firstColumn="1" w:lastColumn="0" w:noHBand="0" w:noVBand="1"/>
      </w:tblPr>
      <w:tblGrid>
        <w:gridCol w:w="284"/>
        <w:gridCol w:w="992"/>
        <w:gridCol w:w="2126"/>
        <w:gridCol w:w="426"/>
        <w:gridCol w:w="425"/>
        <w:gridCol w:w="425"/>
        <w:gridCol w:w="284"/>
      </w:tblGrid>
      <w:tr w:rsidR="004131B0" w:rsidRPr="009D4099" w14:paraId="29C5B3FB" w14:textId="77777777" w:rsidTr="007C5C73">
        <w:trPr>
          <w:trHeight w:val="170"/>
        </w:trPr>
        <w:tc>
          <w:tcPr>
            <w:tcW w:w="284" w:type="dxa"/>
            <w:tcBorders>
              <w:top w:val="single" w:sz="4" w:space="0" w:color="auto"/>
              <w:bottom w:val="single" w:sz="4" w:space="0" w:color="auto"/>
            </w:tcBorders>
            <w:shd w:val="clear" w:color="auto" w:fill="D9D9D9" w:themeFill="background1" w:themeFillShade="D9"/>
            <w:noWrap/>
            <w:vAlign w:val="center"/>
          </w:tcPr>
          <w:p w14:paraId="35B0B3DA" w14:textId="0E900A18" w:rsidR="004131B0" w:rsidRPr="004131B0" w:rsidRDefault="004131B0" w:rsidP="004131B0">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56F083B7" w14:textId="18F837DF" w:rsidR="004131B0" w:rsidRPr="004131B0" w:rsidRDefault="004131B0" w:rsidP="004131B0">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Especie</w:t>
            </w:r>
          </w:p>
        </w:tc>
        <w:tc>
          <w:tcPr>
            <w:tcW w:w="2126" w:type="dxa"/>
            <w:tcBorders>
              <w:top w:val="single" w:sz="4" w:space="0" w:color="auto"/>
              <w:bottom w:val="single" w:sz="4" w:space="0" w:color="auto"/>
            </w:tcBorders>
            <w:shd w:val="clear" w:color="auto" w:fill="D9D9D9" w:themeFill="background1" w:themeFillShade="D9"/>
            <w:noWrap/>
            <w:vAlign w:val="center"/>
          </w:tcPr>
          <w:p w14:paraId="63F9F54B" w14:textId="3A0BC87A" w:rsidR="004131B0" w:rsidRPr="004131B0" w:rsidRDefault="004131B0" w:rsidP="004131B0">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Nombre Científico</w:t>
            </w:r>
          </w:p>
        </w:tc>
        <w:tc>
          <w:tcPr>
            <w:tcW w:w="426" w:type="dxa"/>
            <w:tcBorders>
              <w:top w:val="single" w:sz="4" w:space="0" w:color="auto"/>
              <w:bottom w:val="single" w:sz="4" w:space="0" w:color="auto"/>
            </w:tcBorders>
            <w:shd w:val="clear" w:color="auto" w:fill="D9D9D9" w:themeFill="background1" w:themeFillShade="D9"/>
            <w:noWrap/>
            <w:vAlign w:val="center"/>
          </w:tcPr>
          <w:p w14:paraId="07443B15" w14:textId="10B86B31" w:rsidR="004131B0" w:rsidRPr="004131B0" w:rsidRDefault="004131B0" w:rsidP="004131B0">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MB-01</w:t>
            </w:r>
          </w:p>
        </w:tc>
        <w:tc>
          <w:tcPr>
            <w:tcW w:w="425" w:type="dxa"/>
            <w:tcBorders>
              <w:top w:val="single" w:sz="4" w:space="0" w:color="auto"/>
              <w:bottom w:val="single" w:sz="4" w:space="0" w:color="auto"/>
            </w:tcBorders>
            <w:shd w:val="clear" w:color="auto" w:fill="D9D9D9" w:themeFill="background1" w:themeFillShade="D9"/>
            <w:vAlign w:val="center"/>
          </w:tcPr>
          <w:p w14:paraId="5F9B3944" w14:textId="0A72D8F3" w:rsidR="004131B0" w:rsidRPr="004131B0" w:rsidRDefault="004131B0" w:rsidP="004131B0">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MB-02</w:t>
            </w:r>
          </w:p>
        </w:tc>
        <w:tc>
          <w:tcPr>
            <w:tcW w:w="425" w:type="dxa"/>
            <w:tcBorders>
              <w:top w:val="single" w:sz="4" w:space="0" w:color="auto"/>
              <w:bottom w:val="single" w:sz="4" w:space="0" w:color="auto"/>
            </w:tcBorders>
            <w:shd w:val="clear" w:color="auto" w:fill="D9D9D9" w:themeFill="background1" w:themeFillShade="D9"/>
            <w:noWrap/>
            <w:vAlign w:val="center"/>
          </w:tcPr>
          <w:p w14:paraId="60F0DF16" w14:textId="69DC36D6" w:rsidR="004131B0" w:rsidRPr="004131B0" w:rsidRDefault="004131B0" w:rsidP="004131B0">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Total</w:t>
            </w:r>
          </w:p>
        </w:tc>
        <w:tc>
          <w:tcPr>
            <w:tcW w:w="284" w:type="dxa"/>
            <w:tcBorders>
              <w:top w:val="single" w:sz="4" w:space="0" w:color="auto"/>
              <w:bottom w:val="single" w:sz="4" w:space="0" w:color="auto"/>
            </w:tcBorders>
            <w:shd w:val="clear" w:color="auto" w:fill="D9D9D9" w:themeFill="background1" w:themeFillShade="D9"/>
            <w:vAlign w:val="center"/>
          </w:tcPr>
          <w:p w14:paraId="13AB32BA" w14:textId="26ACAAA8" w:rsidR="004131B0" w:rsidRPr="004131B0" w:rsidRDefault="004131B0" w:rsidP="004131B0">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i %</w:t>
            </w:r>
          </w:p>
        </w:tc>
      </w:tr>
      <w:tr w:rsidR="008F0B9E" w:rsidRPr="009D4099" w14:paraId="290B35BB" w14:textId="77777777" w:rsidTr="007C5C73">
        <w:trPr>
          <w:trHeight w:val="57"/>
        </w:trPr>
        <w:tc>
          <w:tcPr>
            <w:tcW w:w="284" w:type="dxa"/>
            <w:tcBorders>
              <w:top w:val="single" w:sz="4" w:space="0" w:color="auto"/>
            </w:tcBorders>
            <w:noWrap/>
            <w:vAlign w:val="center"/>
            <w:hideMark/>
          </w:tcPr>
          <w:p w14:paraId="209676AF"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w:t>
            </w:r>
          </w:p>
        </w:tc>
        <w:tc>
          <w:tcPr>
            <w:tcW w:w="992" w:type="dxa"/>
            <w:tcBorders>
              <w:top w:val="single" w:sz="4" w:space="0" w:color="auto"/>
            </w:tcBorders>
            <w:noWrap/>
            <w:vAlign w:val="center"/>
          </w:tcPr>
          <w:p w14:paraId="4753CA86"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Achyrocline alata</w:t>
            </w:r>
          </w:p>
        </w:tc>
        <w:tc>
          <w:tcPr>
            <w:tcW w:w="2126" w:type="dxa"/>
            <w:tcBorders>
              <w:top w:val="single" w:sz="4" w:space="0" w:color="auto"/>
            </w:tcBorders>
            <w:noWrap/>
            <w:vAlign w:val="center"/>
          </w:tcPr>
          <w:p w14:paraId="748D644C"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Achyrocline alata (Kunth) DC. </w:t>
            </w:r>
          </w:p>
        </w:tc>
        <w:tc>
          <w:tcPr>
            <w:tcW w:w="426" w:type="dxa"/>
            <w:tcBorders>
              <w:top w:val="single" w:sz="4" w:space="0" w:color="auto"/>
            </w:tcBorders>
            <w:noWrap/>
            <w:vAlign w:val="center"/>
          </w:tcPr>
          <w:p w14:paraId="6F4DADD8"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single" w:sz="4" w:space="0" w:color="auto"/>
            </w:tcBorders>
            <w:noWrap/>
            <w:vAlign w:val="center"/>
          </w:tcPr>
          <w:p w14:paraId="12132996"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single" w:sz="4" w:space="0" w:color="auto"/>
            </w:tcBorders>
            <w:shd w:val="clear" w:color="auto" w:fill="F2F2F2" w:themeFill="background1" w:themeFillShade="F2"/>
            <w:noWrap/>
            <w:vAlign w:val="center"/>
          </w:tcPr>
          <w:p w14:paraId="042F2B8C"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tcBorders>
              <w:top w:val="single" w:sz="4" w:space="0" w:color="auto"/>
            </w:tcBorders>
            <w:noWrap/>
            <w:vAlign w:val="center"/>
          </w:tcPr>
          <w:p w14:paraId="20A65B59"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0D0310ED" w14:textId="77777777" w:rsidTr="007C5C73">
        <w:trPr>
          <w:trHeight w:val="57"/>
        </w:trPr>
        <w:tc>
          <w:tcPr>
            <w:tcW w:w="284" w:type="dxa"/>
            <w:noWrap/>
            <w:vAlign w:val="center"/>
            <w:hideMark/>
          </w:tcPr>
          <w:p w14:paraId="2E191CF4"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w:t>
            </w:r>
          </w:p>
        </w:tc>
        <w:tc>
          <w:tcPr>
            <w:tcW w:w="992" w:type="dxa"/>
            <w:noWrap/>
            <w:vAlign w:val="center"/>
          </w:tcPr>
          <w:p w14:paraId="14788433"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Baccharis caespitosa</w:t>
            </w:r>
          </w:p>
        </w:tc>
        <w:tc>
          <w:tcPr>
            <w:tcW w:w="2126" w:type="dxa"/>
            <w:noWrap/>
            <w:vAlign w:val="center"/>
          </w:tcPr>
          <w:p w14:paraId="6E745DE9"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Baccharis caespitosa (Ruiz &amp; Pav.) Pers.</w:t>
            </w:r>
          </w:p>
        </w:tc>
        <w:tc>
          <w:tcPr>
            <w:tcW w:w="426" w:type="dxa"/>
            <w:noWrap/>
            <w:vAlign w:val="center"/>
          </w:tcPr>
          <w:p w14:paraId="01439521"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noWrap/>
            <w:vAlign w:val="center"/>
          </w:tcPr>
          <w:p w14:paraId="18BCD29B"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1EE83FF4"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noWrap/>
            <w:vAlign w:val="center"/>
          </w:tcPr>
          <w:p w14:paraId="4EEA4919"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50CE2176" w14:textId="77777777" w:rsidTr="007C5C73">
        <w:trPr>
          <w:trHeight w:val="57"/>
        </w:trPr>
        <w:tc>
          <w:tcPr>
            <w:tcW w:w="284" w:type="dxa"/>
            <w:noWrap/>
            <w:vAlign w:val="center"/>
            <w:hideMark/>
          </w:tcPr>
          <w:p w14:paraId="49ACFECE"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w:t>
            </w:r>
          </w:p>
        </w:tc>
        <w:tc>
          <w:tcPr>
            <w:tcW w:w="992" w:type="dxa"/>
            <w:noWrap/>
            <w:vAlign w:val="center"/>
          </w:tcPr>
          <w:p w14:paraId="0CB81335"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Baccharis tricuneata</w:t>
            </w:r>
          </w:p>
        </w:tc>
        <w:tc>
          <w:tcPr>
            <w:tcW w:w="2126" w:type="dxa"/>
            <w:noWrap/>
            <w:vAlign w:val="center"/>
          </w:tcPr>
          <w:p w14:paraId="0CC5A116"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Baccharis tricuneata Wedd.</w:t>
            </w:r>
          </w:p>
        </w:tc>
        <w:tc>
          <w:tcPr>
            <w:tcW w:w="426" w:type="dxa"/>
            <w:noWrap/>
            <w:vAlign w:val="center"/>
          </w:tcPr>
          <w:p w14:paraId="14C191C0"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noWrap/>
            <w:vAlign w:val="center"/>
          </w:tcPr>
          <w:p w14:paraId="6101348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0649580B"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noWrap/>
            <w:vAlign w:val="center"/>
          </w:tcPr>
          <w:p w14:paraId="46C36388"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0507C38A" w14:textId="77777777" w:rsidTr="007C5C73">
        <w:trPr>
          <w:trHeight w:val="57"/>
        </w:trPr>
        <w:tc>
          <w:tcPr>
            <w:tcW w:w="284" w:type="dxa"/>
            <w:noWrap/>
            <w:vAlign w:val="center"/>
            <w:hideMark/>
          </w:tcPr>
          <w:p w14:paraId="0EE68988"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4</w:t>
            </w:r>
          </w:p>
        </w:tc>
        <w:tc>
          <w:tcPr>
            <w:tcW w:w="992" w:type="dxa"/>
            <w:noWrap/>
            <w:vAlign w:val="center"/>
          </w:tcPr>
          <w:p w14:paraId="3D36DBD5"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Baccharis latifolia</w:t>
            </w:r>
          </w:p>
        </w:tc>
        <w:tc>
          <w:tcPr>
            <w:tcW w:w="2126" w:type="dxa"/>
            <w:noWrap/>
            <w:vAlign w:val="center"/>
          </w:tcPr>
          <w:p w14:paraId="7C9C4168"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Baccharis latifolia (Ruiz &amp; Pav.) Pers.</w:t>
            </w:r>
          </w:p>
        </w:tc>
        <w:tc>
          <w:tcPr>
            <w:tcW w:w="426" w:type="dxa"/>
            <w:noWrap/>
            <w:vAlign w:val="center"/>
          </w:tcPr>
          <w:p w14:paraId="11863A7B"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noWrap/>
            <w:vAlign w:val="center"/>
          </w:tcPr>
          <w:p w14:paraId="657E325C"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355EDDAC"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noWrap/>
            <w:vAlign w:val="center"/>
          </w:tcPr>
          <w:p w14:paraId="136AD8B1"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0B1138AA" w14:textId="77777777" w:rsidTr="007C5C73">
        <w:trPr>
          <w:trHeight w:val="57"/>
        </w:trPr>
        <w:tc>
          <w:tcPr>
            <w:tcW w:w="284" w:type="dxa"/>
            <w:noWrap/>
            <w:vAlign w:val="center"/>
            <w:hideMark/>
          </w:tcPr>
          <w:p w14:paraId="15E53251"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5</w:t>
            </w:r>
          </w:p>
        </w:tc>
        <w:tc>
          <w:tcPr>
            <w:tcW w:w="992" w:type="dxa"/>
            <w:noWrap/>
            <w:vAlign w:val="center"/>
          </w:tcPr>
          <w:p w14:paraId="14C81536"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Belloa sp.</w:t>
            </w:r>
          </w:p>
        </w:tc>
        <w:tc>
          <w:tcPr>
            <w:tcW w:w="2126" w:type="dxa"/>
            <w:noWrap/>
            <w:vAlign w:val="center"/>
          </w:tcPr>
          <w:p w14:paraId="5AE26C8B"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Belloa sp.</w:t>
            </w:r>
          </w:p>
        </w:tc>
        <w:tc>
          <w:tcPr>
            <w:tcW w:w="426" w:type="dxa"/>
            <w:noWrap/>
            <w:vAlign w:val="center"/>
          </w:tcPr>
          <w:p w14:paraId="3B6AE59E"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noWrap/>
            <w:vAlign w:val="center"/>
          </w:tcPr>
          <w:p w14:paraId="0EF79F11"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5</w:t>
            </w:r>
          </w:p>
        </w:tc>
        <w:tc>
          <w:tcPr>
            <w:tcW w:w="425" w:type="dxa"/>
            <w:shd w:val="clear" w:color="auto" w:fill="A6A6A6" w:themeFill="background1" w:themeFillShade="A6"/>
            <w:noWrap/>
            <w:vAlign w:val="center"/>
          </w:tcPr>
          <w:p w14:paraId="4C9DF949"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5</w:t>
            </w:r>
          </w:p>
        </w:tc>
        <w:tc>
          <w:tcPr>
            <w:tcW w:w="284" w:type="dxa"/>
            <w:noWrap/>
            <w:vAlign w:val="center"/>
          </w:tcPr>
          <w:p w14:paraId="63714281"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81</w:t>
            </w:r>
          </w:p>
        </w:tc>
      </w:tr>
      <w:tr w:rsidR="008F0B9E" w:rsidRPr="009D4099" w14:paraId="160C7091" w14:textId="77777777" w:rsidTr="007C5C73">
        <w:trPr>
          <w:trHeight w:val="57"/>
        </w:trPr>
        <w:tc>
          <w:tcPr>
            <w:tcW w:w="284" w:type="dxa"/>
            <w:noWrap/>
            <w:vAlign w:val="center"/>
            <w:hideMark/>
          </w:tcPr>
          <w:p w14:paraId="2EB79784"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6</w:t>
            </w:r>
          </w:p>
        </w:tc>
        <w:tc>
          <w:tcPr>
            <w:tcW w:w="992" w:type="dxa"/>
            <w:noWrap/>
            <w:vAlign w:val="center"/>
          </w:tcPr>
          <w:p w14:paraId="543C80EA"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Bidens andicola</w:t>
            </w:r>
          </w:p>
        </w:tc>
        <w:tc>
          <w:tcPr>
            <w:tcW w:w="2126" w:type="dxa"/>
            <w:noWrap/>
            <w:vAlign w:val="center"/>
          </w:tcPr>
          <w:p w14:paraId="302A624E"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Bidens andicola Kunth </w:t>
            </w:r>
          </w:p>
        </w:tc>
        <w:tc>
          <w:tcPr>
            <w:tcW w:w="426" w:type="dxa"/>
            <w:noWrap/>
            <w:vAlign w:val="center"/>
          </w:tcPr>
          <w:p w14:paraId="650A273F"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noWrap/>
            <w:vAlign w:val="center"/>
          </w:tcPr>
          <w:p w14:paraId="51907EB7"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2F5A22B9"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noWrap/>
            <w:vAlign w:val="center"/>
          </w:tcPr>
          <w:p w14:paraId="2FF2F0CB"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79001302" w14:textId="77777777" w:rsidTr="007C5C73">
        <w:trPr>
          <w:trHeight w:val="57"/>
        </w:trPr>
        <w:tc>
          <w:tcPr>
            <w:tcW w:w="284" w:type="dxa"/>
            <w:noWrap/>
            <w:vAlign w:val="center"/>
            <w:hideMark/>
          </w:tcPr>
          <w:p w14:paraId="764735D3"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7</w:t>
            </w:r>
          </w:p>
        </w:tc>
        <w:tc>
          <w:tcPr>
            <w:tcW w:w="992" w:type="dxa"/>
            <w:noWrap/>
            <w:vAlign w:val="center"/>
          </w:tcPr>
          <w:p w14:paraId="24E8E6FA"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Cotula australis </w:t>
            </w:r>
          </w:p>
        </w:tc>
        <w:tc>
          <w:tcPr>
            <w:tcW w:w="2126" w:type="dxa"/>
            <w:noWrap/>
            <w:vAlign w:val="center"/>
          </w:tcPr>
          <w:p w14:paraId="15F1BA19"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Cotula australis (Sieber ex Spreng.) Hook. f.</w:t>
            </w:r>
          </w:p>
        </w:tc>
        <w:tc>
          <w:tcPr>
            <w:tcW w:w="426" w:type="dxa"/>
            <w:noWrap/>
            <w:vAlign w:val="center"/>
          </w:tcPr>
          <w:p w14:paraId="757D0A2D"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noWrap/>
            <w:vAlign w:val="center"/>
          </w:tcPr>
          <w:p w14:paraId="58FC49EC"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6</w:t>
            </w:r>
          </w:p>
        </w:tc>
        <w:tc>
          <w:tcPr>
            <w:tcW w:w="425" w:type="dxa"/>
            <w:shd w:val="clear" w:color="auto" w:fill="D9D9D9" w:themeFill="background1" w:themeFillShade="D9"/>
            <w:noWrap/>
            <w:vAlign w:val="center"/>
          </w:tcPr>
          <w:p w14:paraId="61ACBA06"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6</w:t>
            </w:r>
          </w:p>
        </w:tc>
        <w:tc>
          <w:tcPr>
            <w:tcW w:w="284" w:type="dxa"/>
            <w:noWrap/>
            <w:vAlign w:val="center"/>
          </w:tcPr>
          <w:p w14:paraId="3A696979"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72</w:t>
            </w:r>
          </w:p>
        </w:tc>
      </w:tr>
      <w:tr w:rsidR="008F0B9E" w:rsidRPr="009D4099" w14:paraId="311BDA3B" w14:textId="77777777" w:rsidTr="007C5C73">
        <w:trPr>
          <w:trHeight w:val="57"/>
        </w:trPr>
        <w:tc>
          <w:tcPr>
            <w:tcW w:w="284" w:type="dxa"/>
            <w:noWrap/>
            <w:vAlign w:val="center"/>
            <w:hideMark/>
          </w:tcPr>
          <w:p w14:paraId="12E61B95"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8</w:t>
            </w:r>
          </w:p>
        </w:tc>
        <w:tc>
          <w:tcPr>
            <w:tcW w:w="992" w:type="dxa"/>
            <w:noWrap/>
            <w:vAlign w:val="center"/>
          </w:tcPr>
          <w:p w14:paraId="20BCCD51"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Gamochaeta americana</w:t>
            </w:r>
          </w:p>
        </w:tc>
        <w:tc>
          <w:tcPr>
            <w:tcW w:w="2126" w:type="dxa"/>
            <w:noWrap/>
            <w:vAlign w:val="center"/>
          </w:tcPr>
          <w:p w14:paraId="061D5A05"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Gamochaeta americana (Mill.) Wedd.</w:t>
            </w:r>
          </w:p>
        </w:tc>
        <w:tc>
          <w:tcPr>
            <w:tcW w:w="426" w:type="dxa"/>
            <w:noWrap/>
            <w:vAlign w:val="center"/>
          </w:tcPr>
          <w:p w14:paraId="2F13312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noWrap/>
            <w:vAlign w:val="center"/>
          </w:tcPr>
          <w:p w14:paraId="0E50AB7D"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9</w:t>
            </w:r>
          </w:p>
        </w:tc>
        <w:tc>
          <w:tcPr>
            <w:tcW w:w="425" w:type="dxa"/>
            <w:shd w:val="clear" w:color="auto" w:fill="7F7F7F" w:themeFill="text1" w:themeFillTint="80"/>
            <w:noWrap/>
            <w:vAlign w:val="center"/>
          </w:tcPr>
          <w:p w14:paraId="47CF8E7C"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60</w:t>
            </w:r>
          </w:p>
        </w:tc>
        <w:tc>
          <w:tcPr>
            <w:tcW w:w="284" w:type="dxa"/>
            <w:noWrap/>
            <w:vAlign w:val="center"/>
          </w:tcPr>
          <w:p w14:paraId="009A0E1B"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7.22</w:t>
            </w:r>
          </w:p>
        </w:tc>
      </w:tr>
      <w:tr w:rsidR="008F0B9E" w:rsidRPr="009D4099" w14:paraId="62176162" w14:textId="77777777" w:rsidTr="007C5C73">
        <w:trPr>
          <w:trHeight w:val="57"/>
        </w:trPr>
        <w:tc>
          <w:tcPr>
            <w:tcW w:w="284" w:type="dxa"/>
            <w:noWrap/>
            <w:vAlign w:val="center"/>
            <w:hideMark/>
          </w:tcPr>
          <w:p w14:paraId="148FDAA9"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9</w:t>
            </w:r>
          </w:p>
        </w:tc>
        <w:tc>
          <w:tcPr>
            <w:tcW w:w="992" w:type="dxa"/>
            <w:noWrap/>
            <w:vAlign w:val="center"/>
          </w:tcPr>
          <w:p w14:paraId="6DC44079"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Paranephelius ovatus</w:t>
            </w:r>
          </w:p>
        </w:tc>
        <w:tc>
          <w:tcPr>
            <w:tcW w:w="2126" w:type="dxa"/>
            <w:noWrap/>
            <w:vAlign w:val="center"/>
          </w:tcPr>
          <w:p w14:paraId="1CEA578F" w14:textId="77777777" w:rsidR="009D4099" w:rsidRPr="008F0B9E" w:rsidRDefault="009D4099" w:rsidP="004131B0">
            <w:pPr>
              <w:spacing w:line="276" w:lineRule="auto"/>
              <w:ind w:left="-106" w:right="-108"/>
              <w:rPr>
                <w:rFonts w:eastAsia="Times New Roman" w:cs="Times New Roman"/>
                <w:i/>
                <w:iCs/>
                <w:color w:val="000000"/>
                <w:sz w:val="8"/>
                <w:szCs w:val="8"/>
                <w:lang w:val="en-US" w:eastAsia="es-PE"/>
              </w:rPr>
            </w:pPr>
            <w:r w:rsidRPr="008F0B9E">
              <w:rPr>
                <w:rFonts w:eastAsia="Times New Roman" w:cs="Times New Roman"/>
                <w:i/>
                <w:iCs/>
                <w:color w:val="000000"/>
                <w:sz w:val="8"/>
                <w:szCs w:val="8"/>
                <w:lang w:val="en-US" w:eastAsia="es-PE"/>
              </w:rPr>
              <w:t>Paranephelius ovatus A. Gray ex Wedd.</w:t>
            </w:r>
          </w:p>
        </w:tc>
        <w:tc>
          <w:tcPr>
            <w:tcW w:w="426" w:type="dxa"/>
            <w:noWrap/>
            <w:vAlign w:val="center"/>
          </w:tcPr>
          <w:p w14:paraId="652DD2E7"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noWrap/>
            <w:vAlign w:val="center"/>
          </w:tcPr>
          <w:p w14:paraId="2A00CC7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2</w:t>
            </w:r>
          </w:p>
        </w:tc>
        <w:tc>
          <w:tcPr>
            <w:tcW w:w="425" w:type="dxa"/>
            <w:shd w:val="clear" w:color="auto" w:fill="D9D9D9" w:themeFill="background1" w:themeFillShade="D9"/>
            <w:noWrap/>
            <w:vAlign w:val="center"/>
          </w:tcPr>
          <w:p w14:paraId="7BB10EA7"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2</w:t>
            </w:r>
          </w:p>
        </w:tc>
        <w:tc>
          <w:tcPr>
            <w:tcW w:w="284" w:type="dxa"/>
            <w:noWrap/>
            <w:vAlign w:val="center"/>
          </w:tcPr>
          <w:p w14:paraId="528C0E8F"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44</w:t>
            </w:r>
          </w:p>
        </w:tc>
      </w:tr>
      <w:tr w:rsidR="008F0B9E" w:rsidRPr="009D4099" w14:paraId="788726A1" w14:textId="77777777" w:rsidTr="007C5C73">
        <w:trPr>
          <w:trHeight w:val="57"/>
        </w:trPr>
        <w:tc>
          <w:tcPr>
            <w:tcW w:w="284" w:type="dxa"/>
            <w:noWrap/>
            <w:vAlign w:val="center"/>
            <w:hideMark/>
          </w:tcPr>
          <w:p w14:paraId="35FFD9D9"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0</w:t>
            </w:r>
          </w:p>
        </w:tc>
        <w:tc>
          <w:tcPr>
            <w:tcW w:w="992" w:type="dxa"/>
            <w:noWrap/>
            <w:vAlign w:val="center"/>
          </w:tcPr>
          <w:p w14:paraId="33552D3A"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Paranephelius uniflorus</w:t>
            </w:r>
          </w:p>
        </w:tc>
        <w:tc>
          <w:tcPr>
            <w:tcW w:w="2126" w:type="dxa"/>
            <w:noWrap/>
            <w:vAlign w:val="center"/>
          </w:tcPr>
          <w:p w14:paraId="65B4EA47"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Paranephelius uniflorus Poepp. </w:t>
            </w:r>
          </w:p>
        </w:tc>
        <w:tc>
          <w:tcPr>
            <w:tcW w:w="426" w:type="dxa"/>
            <w:noWrap/>
            <w:vAlign w:val="center"/>
          </w:tcPr>
          <w:p w14:paraId="688C885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noWrap/>
            <w:vAlign w:val="center"/>
          </w:tcPr>
          <w:p w14:paraId="7256AC8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7</w:t>
            </w:r>
          </w:p>
        </w:tc>
        <w:tc>
          <w:tcPr>
            <w:tcW w:w="425" w:type="dxa"/>
            <w:shd w:val="clear" w:color="auto" w:fill="D9D9D9" w:themeFill="background1" w:themeFillShade="D9"/>
            <w:noWrap/>
            <w:vAlign w:val="center"/>
          </w:tcPr>
          <w:p w14:paraId="02255864"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7</w:t>
            </w:r>
          </w:p>
        </w:tc>
        <w:tc>
          <w:tcPr>
            <w:tcW w:w="284" w:type="dxa"/>
            <w:noWrap/>
            <w:vAlign w:val="center"/>
          </w:tcPr>
          <w:p w14:paraId="6DBCA15C"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84</w:t>
            </w:r>
          </w:p>
        </w:tc>
      </w:tr>
      <w:tr w:rsidR="008F0B9E" w:rsidRPr="009D4099" w14:paraId="29FF5CA5" w14:textId="77777777" w:rsidTr="007C5C73">
        <w:trPr>
          <w:trHeight w:val="57"/>
        </w:trPr>
        <w:tc>
          <w:tcPr>
            <w:tcW w:w="284" w:type="dxa"/>
            <w:noWrap/>
            <w:vAlign w:val="center"/>
            <w:hideMark/>
          </w:tcPr>
          <w:p w14:paraId="73E1E818"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1</w:t>
            </w:r>
          </w:p>
        </w:tc>
        <w:tc>
          <w:tcPr>
            <w:tcW w:w="992" w:type="dxa"/>
            <w:noWrap/>
            <w:vAlign w:val="center"/>
          </w:tcPr>
          <w:p w14:paraId="3C91D96E"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Senecio evacoides</w:t>
            </w:r>
          </w:p>
        </w:tc>
        <w:tc>
          <w:tcPr>
            <w:tcW w:w="2126" w:type="dxa"/>
            <w:noWrap/>
            <w:vAlign w:val="center"/>
          </w:tcPr>
          <w:p w14:paraId="424F1C6A"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Senecio evacoides Sch. Bip. </w:t>
            </w:r>
          </w:p>
        </w:tc>
        <w:tc>
          <w:tcPr>
            <w:tcW w:w="426" w:type="dxa"/>
            <w:noWrap/>
            <w:vAlign w:val="center"/>
          </w:tcPr>
          <w:p w14:paraId="7001E4F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noWrap/>
            <w:vAlign w:val="center"/>
          </w:tcPr>
          <w:p w14:paraId="13BA15D4"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64E412BF"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noWrap/>
            <w:vAlign w:val="center"/>
          </w:tcPr>
          <w:p w14:paraId="1CB01416"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2F270EF7" w14:textId="77777777" w:rsidTr="007C5C73">
        <w:trPr>
          <w:trHeight w:val="57"/>
        </w:trPr>
        <w:tc>
          <w:tcPr>
            <w:tcW w:w="284" w:type="dxa"/>
            <w:noWrap/>
            <w:vAlign w:val="center"/>
            <w:hideMark/>
          </w:tcPr>
          <w:p w14:paraId="4491F8D0"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2</w:t>
            </w:r>
          </w:p>
        </w:tc>
        <w:tc>
          <w:tcPr>
            <w:tcW w:w="992" w:type="dxa"/>
            <w:noWrap/>
            <w:vAlign w:val="center"/>
          </w:tcPr>
          <w:p w14:paraId="2F03195B"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Senecio collinus</w:t>
            </w:r>
          </w:p>
        </w:tc>
        <w:tc>
          <w:tcPr>
            <w:tcW w:w="2126" w:type="dxa"/>
            <w:noWrap/>
            <w:vAlign w:val="center"/>
          </w:tcPr>
          <w:p w14:paraId="24F09113"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Senecio collinus DC.</w:t>
            </w:r>
          </w:p>
        </w:tc>
        <w:tc>
          <w:tcPr>
            <w:tcW w:w="426" w:type="dxa"/>
            <w:noWrap/>
            <w:vAlign w:val="center"/>
          </w:tcPr>
          <w:p w14:paraId="3BFA57A6"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w:t>
            </w:r>
          </w:p>
        </w:tc>
        <w:tc>
          <w:tcPr>
            <w:tcW w:w="425" w:type="dxa"/>
            <w:noWrap/>
            <w:vAlign w:val="center"/>
          </w:tcPr>
          <w:p w14:paraId="0E015BAA"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9</w:t>
            </w:r>
          </w:p>
        </w:tc>
        <w:tc>
          <w:tcPr>
            <w:tcW w:w="425" w:type="dxa"/>
            <w:shd w:val="clear" w:color="auto" w:fill="A6A6A6" w:themeFill="background1" w:themeFillShade="A6"/>
            <w:noWrap/>
            <w:vAlign w:val="center"/>
          </w:tcPr>
          <w:p w14:paraId="652652DC"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2</w:t>
            </w:r>
          </w:p>
        </w:tc>
        <w:tc>
          <w:tcPr>
            <w:tcW w:w="284" w:type="dxa"/>
            <w:noWrap/>
            <w:vAlign w:val="center"/>
          </w:tcPr>
          <w:p w14:paraId="0A45B46A"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65</w:t>
            </w:r>
          </w:p>
        </w:tc>
      </w:tr>
      <w:tr w:rsidR="008F0B9E" w:rsidRPr="009D4099" w14:paraId="673EC714" w14:textId="77777777" w:rsidTr="007C5C73">
        <w:trPr>
          <w:trHeight w:val="57"/>
        </w:trPr>
        <w:tc>
          <w:tcPr>
            <w:tcW w:w="284" w:type="dxa"/>
            <w:noWrap/>
            <w:vAlign w:val="center"/>
            <w:hideMark/>
          </w:tcPr>
          <w:p w14:paraId="0875E603"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3</w:t>
            </w:r>
          </w:p>
        </w:tc>
        <w:tc>
          <w:tcPr>
            <w:tcW w:w="992" w:type="dxa"/>
            <w:noWrap/>
            <w:vAlign w:val="center"/>
          </w:tcPr>
          <w:p w14:paraId="2E05B11F"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Taraxacum officinale </w:t>
            </w:r>
          </w:p>
        </w:tc>
        <w:tc>
          <w:tcPr>
            <w:tcW w:w="2126" w:type="dxa"/>
            <w:noWrap/>
            <w:vAlign w:val="center"/>
          </w:tcPr>
          <w:p w14:paraId="2B68B64C" w14:textId="77777777" w:rsidR="009D4099" w:rsidRPr="008F0B9E" w:rsidRDefault="009D4099" w:rsidP="004131B0">
            <w:pPr>
              <w:spacing w:line="276" w:lineRule="auto"/>
              <w:ind w:left="-106" w:right="-108"/>
              <w:rPr>
                <w:rFonts w:eastAsia="Times New Roman" w:cs="Times New Roman"/>
                <w:i/>
                <w:iCs/>
                <w:color w:val="000000"/>
                <w:sz w:val="8"/>
                <w:szCs w:val="8"/>
                <w:lang w:val="en-US" w:eastAsia="es-PE"/>
              </w:rPr>
            </w:pPr>
            <w:r w:rsidRPr="008F0B9E">
              <w:rPr>
                <w:rFonts w:eastAsia="Times New Roman" w:cs="Times New Roman"/>
                <w:i/>
                <w:iCs/>
                <w:color w:val="000000"/>
                <w:sz w:val="8"/>
                <w:szCs w:val="8"/>
                <w:lang w:val="en-US" w:eastAsia="es-PE"/>
              </w:rPr>
              <w:t>Taraxacum officinale F.H. Wigg.</w:t>
            </w:r>
          </w:p>
        </w:tc>
        <w:tc>
          <w:tcPr>
            <w:tcW w:w="426" w:type="dxa"/>
            <w:noWrap/>
            <w:vAlign w:val="center"/>
          </w:tcPr>
          <w:p w14:paraId="6B2658C0"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noWrap/>
            <w:vAlign w:val="center"/>
          </w:tcPr>
          <w:p w14:paraId="3927A11B"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shd w:val="clear" w:color="auto" w:fill="F2F2F2" w:themeFill="background1" w:themeFillShade="F2"/>
            <w:noWrap/>
            <w:vAlign w:val="center"/>
          </w:tcPr>
          <w:p w14:paraId="405C5D41"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noWrap/>
            <w:vAlign w:val="center"/>
          </w:tcPr>
          <w:p w14:paraId="3272554A"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60F6F747" w14:textId="77777777" w:rsidTr="007C5C73">
        <w:trPr>
          <w:trHeight w:val="57"/>
        </w:trPr>
        <w:tc>
          <w:tcPr>
            <w:tcW w:w="284" w:type="dxa"/>
            <w:noWrap/>
            <w:vAlign w:val="center"/>
            <w:hideMark/>
          </w:tcPr>
          <w:p w14:paraId="6E684A3E"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4</w:t>
            </w:r>
          </w:p>
        </w:tc>
        <w:tc>
          <w:tcPr>
            <w:tcW w:w="992" w:type="dxa"/>
            <w:noWrap/>
            <w:vAlign w:val="center"/>
          </w:tcPr>
          <w:p w14:paraId="31F50FA8"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Werneria caespitosa</w:t>
            </w:r>
          </w:p>
        </w:tc>
        <w:tc>
          <w:tcPr>
            <w:tcW w:w="2126" w:type="dxa"/>
            <w:noWrap/>
            <w:vAlign w:val="center"/>
          </w:tcPr>
          <w:p w14:paraId="21665F7F"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Werneria caespitosa Wedd.</w:t>
            </w:r>
          </w:p>
        </w:tc>
        <w:tc>
          <w:tcPr>
            <w:tcW w:w="426" w:type="dxa"/>
            <w:noWrap/>
            <w:vAlign w:val="center"/>
          </w:tcPr>
          <w:p w14:paraId="6F6A5F34"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w:t>
            </w:r>
          </w:p>
        </w:tc>
        <w:tc>
          <w:tcPr>
            <w:tcW w:w="425" w:type="dxa"/>
            <w:noWrap/>
            <w:vAlign w:val="center"/>
          </w:tcPr>
          <w:p w14:paraId="5ED34673"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8</w:t>
            </w:r>
          </w:p>
        </w:tc>
        <w:tc>
          <w:tcPr>
            <w:tcW w:w="425" w:type="dxa"/>
            <w:shd w:val="clear" w:color="auto" w:fill="A6A6A6" w:themeFill="background1" w:themeFillShade="A6"/>
            <w:noWrap/>
            <w:vAlign w:val="center"/>
          </w:tcPr>
          <w:p w14:paraId="6A428DA8"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0</w:t>
            </w:r>
          </w:p>
        </w:tc>
        <w:tc>
          <w:tcPr>
            <w:tcW w:w="284" w:type="dxa"/>
            <w:noWrap/>
            <w:vAlign w:val="center"/>
          </w:tcPr>
          <w:p w14:paraId="164144BE"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41</w:t>
            </w:r>
          </w:p>
        </w:tc>
      </w:tr>
      <w:tr w:rsidR="008F0B9E" w:rsidRPr="009D4099" w14:paraId="79F6DA1C" w14:textId="77777777" w:rsidTr="007C5C73">
        <w:trPr>
          <w:trHeight w:val="57"/>
        </w:trPr>
        <w:tc>
          <w:tcPr>
            <w:tcW w:w="284" w:type="dxa"/>
            <w:noWrap/>
            <w:vAlign w:val="center"/>
            <w:hideMark/>
          </w:tcPr>
          <w:p w14:paraId="7D7938DA"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5</w:t>
            </w:r>
          </w:p>
        </w:tc>
        <w:tc>
          <w:tcPr>
            <w:tcW w:w="992" w:type="dxa"/>
            <w:noWrap/>
            <w:vAlign w:val="center"/>
          </w:tcPr>
          <w:p w14:paraId="2E871023"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Capsella bursa-pastoris</w:t>
            </w:r>
          </w:p>
        </w:tc>
        <w:tc>
          <w:tcPr>
            <w:tcW w:w="2126" w:type="dxa"/>
            <w:noWrap/>
            <w:vAlign w:val="center"/>
          </w:tcPr>
          <w:p w14:paraId="0E82DBD2"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Capsella bursa-pastoris (L.) Medik.</w:t>
            </w:r>
          </w:p>
        </w:tc>
        <w:tc>
          <w:tcPr>
            <w:tcW w:w="426" w:type="dxa"/>
            <w:noWrap/>
            <w:vAlign w:val="center"/>
          </w:tcPr>
          <w:p w14:paraId="4D37B73E"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noWrap/>
            <w:vAlign w:val="center"/>
          </w:tcPr>
          <w:p w14:paraId="6D7DA8F3"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shd w:val="clear" w:color="auto" w:fill="F2F2F2" w:themeFill="background1" w:themeFillShade="F2"/>
            <w:noWrap/>
            <w:vAlign w:val="center"/>
          </w:tcPr>
          <w:p w14:paraId="08C773E8"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noWrap/>
            <w:vAlign w:val="center"/>
          </w:tcPr>
          <w:p w14:paraId="66B6480C"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5D0C44B6" w14:textId="77777777" w:rsidTr="007C5C73">
        <w:trPr>
          <w:trHeight w:val="57"/>
        </w:trPr>
        <w:tc>
          <w:tcPr>
            <w:tcW w:w="284" w:type="dxa"/>
            <w:noWrap/>
            <w:vAlign w:val="center"/>
            <w:hideMark/>
          </w:tcPr>
          <w:p w14:paraId="0E1A57A4"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6</w:t>
            </w:r>
          </w:p>
        </w:tc>
        <w:tc>
          <w:tcPr>
            <w:tcW w:w="992" w:type="dxa"/>
            <w:noWrap/>
            <w:vAlign w:val="center"/>
          </w:tcPr>
          <w:p w14:paraId="23A0DE9C"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Descurainia myriophylla </w:t>
            </w:r>
          </w:p>
        </w:tc>
        <w:tc>
          <w:tcPr>
            <w:tcW w:w="2126" w:type="dxa"/>
            <w:noWrap/>
            <w:vAlign w:val="center"/>
          </w:tcPr>
          <w:p w14:paraId="6D88CAB4"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Descurainia myriophylla (Willd. ex DC.) R.E. Fr.</w:t>
            </w:r>
          </w:p>
        </w:tc>
        <w:tc>
          <w:tcPr>
            <w:tcW w:w="426" w:type="dxa"/>
            <w:noWrap/>
            <w:vAlign w:val="center"/>
          </w:tcPr>
          <w:p w14:paraId="33D558E6"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0</w:t>
            </w:r>
          </w:p>
        </w:tc>
        <w:tc>
          <w:tcPr>
            <w:tcW w:w="425" w:type="dxa"/>
            <w:noWrap/>
            <w:vAlign w:val="center"/>
          </w:tcPr>
          <w:p w14:paraId="1AC02CA0"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shd w:val="clear" w:color="auto" w:fill="D9D9D9" w:themeFill="background1" w:themeFillShade="D9"/>
            <w:noWrap/>
            <w:vAlign w:val="center"/>
          </w:tcPr>
          <w:p w14:paraId="597CAB06"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1</w:t>
            </w:r>
          </w:p>
        </w:tc>
        <w:tc>
          <w:tcPr>
            <w:tcW w:w="284" w:type="dxa"/>
            <w:noWrap/>
            <w:vAlign w:val="center"/>
          </w:tcPr>
          <w:p w14:paraId="1EB9E82A"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32</w:t>
            </w:r>
          </w:p>
        </w:tc>
      </w:tr>
      <w:tr w:rsidR="008F0B9E" w:rsidRPr="009D4099" w14:paraId="5672A08D" w14:textId="77777777" w:rsidTr="007C5C73">
        <w:trPr>
          <w:trHeight w:val="57"/>
        </w:trPr>
        <w:tc>
          <w:tcPr>
            <w:tcW w:w="284" w:type="dxa"/>
            <w:tcBorders>
              <w:bottom w:val="nil"/>
            </w:tcBorders>
            <w:noWrap/>
            <w:vAlign w:val="center"/>
            <w:hideMark/>
          </w:tcPr>
          <w:p w14:paraId="3AB4CF76"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7</w:t>
            </w:r>
          </w:p>
        </w:tc>
        <w:tc>
          <w:tcPr>
            <w:tcW w:w="992" w:type="dxa"/>
            <w:tcBorders>
              <w:bottom w:val="nil"/>
            </w:tcBorders>
            <w:noWrap/>
            <w:vAlign w:val="center"/>
          </w:tcPr>
          <w:p w14:paraId="4587B76F"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Lepidium bipinnatifidum</w:t>
            </w:r>
          </w:p>
        </w:tc>
        <w:tc>
          <w:tcPr>
            <w:tcW w:w="2126" w:type="dxa"/>
            <w:tcBorders>
              <w:bottom w:val="nil"/>
            </w:tcBorders>
            <w:noWrap/>
            <w:vAlign w:val="center"/>
          </w:tcPr>
          <w:p w14:paraId="029507CD"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Lepidium bipinnatifidum Desv. </w:t>
            </w:r>
          </w:p>
        </w:tc>
        <w:tc>
          <w:tcPr>
            <w:tcW w:w="426" w:type="dxa"/>
            <w:tcBorders>
              <w:bottom w:val="nil"/>
            </w:tcBorders>
            <w:noWrap/>
            <w:vAlign w:val="center"/>
          </w:tcPr>
          <w:p w14:paraId="2A58FB3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bottom w:val="nil"/>
            </w:tcBorders>
            <w:noWrap/>
            <w:vAlign w:val="center"/>
          </w:tcPr>
          <w:p w14:paraId="32AA729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w:t>
            </w:r>
          </w:p>
        </w:tc>
        <w:tc>
          <w:tcPr>
            <w:tcW w:w="425" w:type="dxa"/>
            <w:tcBorders>
              <w:bottom w:val="nil"/>
            </w:tcBorders>
            <w:shd w:val="clear" w:color="auto" w:fill="F2F2F2" w:themeFill="background1" w:themeFillShade="F2"/>
            <w:noWrap/>
            <w:vAlign w:val="center"/>
          </w:tcPr>
          <w:p w14:paraId="4FFA8370"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w:t>
            </w:r>
          </w:p>
        </w:tc>
        <w:tc>
          <w:tcPr>
            <w:tcW w:w="284" w:type="dxa"/>
            <w:tcBorders>
              <w:bottom w:val="nil"/>
            </w:tcBorders>
            <w:noWrap/>
            <w:vAlign w:val="center"/>
          </w:tcPr>
          <w:p w14:paraId="58913A33"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36</w:t>
            </w:r>
          </w:p>
        </w:tc>
      </w:tr>
      <w:tr w:rsidR="008F0B9E" w:rsidRPr="009D4099" w14:paraId="738397CD" w14:textId="77777777" w:rsidTr="007C5C73">
        <w:trPr>
          <w:trHeight w:val="57"/>
        </w:trPr>
        <w:tc>
          <w:tcPr>
            <w:tcW w:w="284" w:type="dxa"/>
            <w:tcBorders>
              <w:top w:val="nil"/>
              <w:bottom w:val="nil"/>
            </w:tcBorders>
            <w:noWrap/>
            <w:vAlign w:val="center"/>
            <w:hideMark/>
          </w:tcPr>
          <w:p w14:paraId="06861BE4"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8</w:t>
            </w:r>
          </w:p>
        </w:tc>
        <w:tc>
          <w:tcPr>
            <w:tcW w:w="992" w:type="dxa"/>
            <w:tcBorders>
              <w:top w:val="nil"/>
              <w:bottom w:val="nil"/>
            </w:tcBorders>
            <w:noWrap/>
            <w:vAlign w:val="center"/>
          </w:tcPr>
          <w:p w14:paraId="61E8A50F"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Silene sp.</w:t>
            </w:r>
          </w:p>
        </w:tc>
        <w:tc>
          <w:tcPr>
            <w:tcW w:w="2126" w:type="dxa"/>
            <w:tcBorders>
              <w:top w:val="nil"/>
              <w:bottom w:val="nil"/>
            </w:tcBorders>
            <w:noWrap/>
            <w:vAlign w:val="center"/>
          </w:tcPr>
          <w:p w14:paraId="3511293C"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Silene sp.</w:t>
            </w:r>
          </w:p>
        </w:tc>
        <w:tc>
          <w:tcPr>
            <w:tcW w:w="426" w:type="dxa"/>
            <w:tcBorders>
              <w:top w:val="nil"/>
              <w:bottom w:val="nil"/>
            </w:tcBorders>
            <w:noWrap/>
            <w:vAlign w:val="center"/>
          </w:tcPr>
          <w:p w14:paraId="6E67B524"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1B9D17D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nil"/>
              <w:bottom w:val="nil"/>
            </w:tcBorders>
            <w:shd w:val="clear" w:color="auto" w:fill="F2F2F2" w:themeFill="background1" w:themeFillShade="F2"/>
            <w:noWrap/>
            <w:vAlign w:val="center"/>
          </w:tcPr>
          <w:p w14:paraId="74A7A2EF"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tcBorders>
              <w:top w:val="nil"/>
              <w:bottom w:val="nil"/>
            </w:tcBorders>
            <w:noWrap/>
            <w:vAlign w:val="center"/>
          </w:tcPr>
          <w:p w14:paraId="5E22AE3F"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2235522E" w14:textId="77777777" w:rsidTr="007C5C73">
        <w:trPr>
          <w:trHeight w:val="57"/>
        </w:trPr>
        <w:tc>
          <w:tcPr>
            <w:tcW w:w="284" w:type="dxa"/>
            <w:tcBorders>
              <w:top w:val="nil"/>
              <w:bottom w:val="nil"/>
            </w:tcBorders>
            <w:noWrap/>
            <w:vAlign w:val="center"/>
          </w:tcPr>
          <w:p w14:paraId="1A63896A"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19</w:t>
            </w:r>
          </w:p>
        </w:tc>
        <w:tc>
          <w:tcPr>
            <w:tcW w:w="992" w:type="dxa"/>
            <w:tcBorders>
              <w:top w:val="nil"/>
              <w:bottom w:val="nil"/>
            </w:tcBorders>
            <w:noWrap/>
            <w:vAlign w:val="center"/>
          </w:tcPr>
          <w:p w14:paraId="779B5762"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Muehlenbeckia volcanica</w:t>
            </w:r>
          </w:p>
        </w:tc>
        <w:tc>
          <w:tcPr>
            <w:tcW w:w="2126" w:type="dxa"/>
            <w:tcBorders>
              <w:top w:val="nil"/>
              <w:bottom w:val="nil"/>
            </w:tcBorders>
            <w:noWrap/>
            <w:vAlign w:val="center"/>
          </w:tcPr>
          <w:p w14:paraId="1D744D6E"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Muehlenbeckia volcanica (Benth.) Endl.</w:t>
            </w:r>
          </w:p>
        </w:tc>
        <w:tc>
          <w:tcPr>
            <w:tcW w:w="426" w:type="dxa"/>
            <w:tcBorders>
              <w:top w:val="nil"/>
              <w:bottom w:val="nil"/>
            </w:tcBorders>
            <w:noWrap/>
            <w:vAlign w:val="center"/>
          </w:tcPr>
          <w:p w14:paraId="11CB2E2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nil"/>
              <w:bottom w:val="nil"/>
            </w:tcBorders>
            <w:noWrap/>
            <w:vAlign w:val="center"/>
          </w:tcPr>
          <w:p w14:paraId="3AB59888"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shd w:val="clear" w:color="auto" w:fill="F2F2F2" w:themeFill="background1" w:themeFillShade="F2"/>
            <w:noWrap/>
            <w:vAlign w:val="center"/>
          </w:tcPr>
          <w:p w14:paraId="63A96C80"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tcBorders>
              <w:top w:val="nil"/>
              <w:bottom w:val="nil"/>
            </w:tcBorders>
            <w:noWrap/>
            <w:vAlign w:val="center"/>
          </w:tcPr>
          <w:p w14:paraId="75B45532"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1FBF44DD" w14:textId="77777777" w:rsidTr="007C5C73">
        <w:trPr>
          <w:trHeight w:val="57"/>
        </w:trPr>
        <w:tc>
          <w:tcPr>
            <w:tcW w:w="284" w:type="dxa"/>
            <w:tcBorders>
              <w:top w:val="nil"/>
              <w:bottom w:val="nil"/>
            </w:tcBorders>
            <w:noWrap/>
            <w:vAlign w:val="center"/>
          </w:tcPr>
          <w:p w14:paraId="729E81A7"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0</w:t>
            </w:r>
          </w:p>
        </w:tc>
        <w:tc>
          <w:tcPr>
            <w:tcW w:w="992" w:type="dxa"/>
            <w:tcBorders>
              <w:top w:val="nil"/>
              <w:bottom w:val="nil"/>
            </w:tcBorders>
            <w:noWrap/>
            <w:vAlign w:val="center"/>
          </w:tcPr>
          <w:p w14:paraId="45E0E6CB"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Astragalus garbancillo</w:t>
            </w:r>
          </w:p>
        </w:tc>
        <w:tc>
          <w:tcPr>
            <w:tcW w:w="2126" w:type="dxa"/>
            <w:tcBorders>
              <w:top w:val="nil"/>
              <w:bottom w:val="nil"/>
            </w:tcBorders>
            <w:noWrap/>
            <w:vAlign w:val="center"/>
          </w:tcPr>
          <w:p w14:paraId="6002CECA"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Astragalus garbancillo Cav.</w:t>
            </w:r>
          </w:p>
        </w:tc>
        <w:tc>
          <w:tcPr>
            <w:tcW w:w="426" w:type="dxa"/>
            <w:tcBorders>
              <w:top w:val="nil"/>
              <w:bottom w:val="nil"/>
            </w:tcBorders>
            <w:noWrap/>
            <w:vAlign w:val="center"/>
          </w:tcPr>
          <w:p w14:paraId="66C3FB70"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0791F2A6"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w:t>
            </w:r>
          </w:p>
        </w:tc>
        <w:tc>
          <w:tcPr>
            <w:tcW w:w="425" w:type="dxa"/>
            <w:tcBorders>
              <w:top w:val="nil"/>
              <w:bottom w:val="nil"/>
            </w:tcBorders>
            <w:shd w:val="clear" w:color="auto" w:fill="F2F2F2" w:themeFill="background1" w:themeFillShade="F2"/>
            <w:noWrap/>
            <w:vAlign w:val="center"/>
          </w:tcPr>
          <w:p w14:paraId="0516808F"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w:t>
            </w:r>
          </w:p>
        </w:tc>
        <w:tc>
          <w:tcPr>
            <w:tcW w:w="284" w:type="dxa"/>
            <w:tcBorders>
              <w:top w:val="nil"/>
              <w:bottom w:val="nil"/>
            </w:tcBorders>
            <w:noWrap/>
            <w:vAlign w:val="center"/>
          </w:tcPr>
          <w:p w14:paraId="4B4E8E8B"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24</w:t>
            </w:r>
          </w:p>
        </w:tc>
      </w:tr>
      <w:tr w:rsidR="008F0B9E" w:rsidRPr="009D4099" w14:paraId="0BB6E0DC" w14:textId="77777777" w:rsidTr="007C5C73">
        <w:trPr>
          <w:trHeight w:val="57"/>
        </w:trPr>
        <w:tc>
          <w:tcPr>
            <w:tcW w:w="284" w:type="dxa"/>
            <w:tcBorders>
              <w:top w:val="nil"/>
              <w:bottom w:val="nil"/>
            </w:tcBorders>
            <w:noWrap/>
            <w:vAlign w:val="center"/>
          </w:tcPr>
          <w:p w14:paraId="07C18803"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1</w:t>
            </w:r>
          </w:p>
        </w:tc>
        <w:tc>
          <w:tcPr>
            <w:tcW w:w="992" w:type="dxa"/>
            <w:tcBorders>
              <w:top w:val="nil"/>
              <w:bottom w:val="nil"/>
            </w:tcBorders>
            <w:noWrap/>
            <w:vAlign w:val="center"/>
          </w:tcPr>
          <w:p w14:paraId="268B97A2"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Trifolium amabile</w:t>
            </w:r>
          </w:p>
        </w:tc>
        <w:tc>
          <w:tcPr>
            <w:tcW w:w="2126" w:type="dxa"/>
            <w:tcBorders>
              <w:top w:val="nil"/>
              <w:bottom w:val="nil"/>
            </w:tcBorders>
            <w:noWrap/>
            <w:vAlign w:val="center"/>
          </w:tcPr>
          <w:p w14:paraId="5444F2B3"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Trifolium amabile Kunth</w:t>
            </w:r>
          </w:p>
        </w:tc>
        <w:tc>
          <w:tcPr>
            <w:tcW w:w="426" w:type="dxa"/>
            <w:tcBorders>
              <w:top w:val="nil"/>
              <w:bottom w:val="nil"/>
            </w:tcBorders>
            <w:noWrap/>
            <w:vAlign w:val="center"/>
          </w:tcPr>
          <w:p w14:paraId="741F967D"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7ADD34F7"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8</w:t>
            </w:r>
          </w:p>
        </w:tc>
        <w:tc>
          <w:tcPr>
            <w:tcW w:w="425" w:type="dxa"/>
            <w:tcBorders>
              <w:top w:val="nil"/>
              <w:bottom w:val="nil"/>
            </w:tcBorders>
            <w:shd w:val="clear" w:color="auto" w:fill="D9D9D9" w:themeFill="background1" w:themeFillShade="D9"/>
            <w:noWrap/>
            <w:vAlign w:val="center"/>
          </w:tcPr>
          <w:p w14:paraId="1345D5CE"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8</w:t>
            </w:r>
          </w:p>
        </w:tc>
        <w:tc>
          <w:tcPr>
            <w:tcW w:w="284" w:type="dxa"/>
            <w:tcBorders>
              <w:top w:val="nil"/>
              <w:bottom w:val="nil"/>
            </w:tcBorders>
            <w:noWrap/>
            <w:vAlign w:val="center"/>
          </w:tcPr>
          <w:p w14:paraId="7927ECDD"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96</w:t>
            </w:r>
          </w:p>
        </w:tc>
      </w:tr>
      <w:tr w:rsidR="008F0B9E" w:rsidRPr="009D4099" w14:paraId="39DF8857" w14:textId="77777777" w:rsidTr="007C5C73">
        <w:trPr>
          <w:trHeight w:val="57"/>
        </w:trPr>
        <w:tc>
          <w:tcPr>
            <w:tcW w:w="284" w:type="dxa"/>
            <w:tcBorders>
              <w:top w:val="nil"/>
              <w:bottom w:val="nil"/>
            </w:tcBorders>
            <w:noWrap/>
            <w:vAlign w:val="center"/>
          </w:tcPr>
          <w:p w14:paraId="01DD1418"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2</w:t>
            </w:r>
          </w:p>
        </w:tc>
        <w:tc>
          <w:tcPr>
            <w:tcW w:w="992" w:type="dxa"/>
            <w:tcBorders>
              <w:top w:val="nil"/>
              <w:bottom w:val="nil"/>
            </w:tcBorders>
            <w:noWrap/>
            <w:vAlign w:val="center"/>
          </w:tcPr>
          <w:p w14:paraId="19588ABA"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Galium sp.</w:t>
            </w:r>
          </w:p>
        </w:tc>
        <w:tc>
          <w:tcPr>
            <w:tcW w:w="2126" w:type="dxa"/>
            <w:tcBorders>
              <w:top w:val="nil"/>
              <w:bottom w:val="nil"/>
            </w:tcBorders>
            <w:noWrap/>
            <w:vAlign w:val="center"/>
          </w:tcPr>
          <w:p w14:paraId="74CEC947"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Galium Sp.</w:t>
            </w:r>
          </w:p>
        </w:tc>
        <w:tc>
          <w:tcPr>
            <w:tcW w:w="426" w:type="dxa"/>
            <w:tcBorders>
              <w:top w:val="nil"/>
              <w:bottom w:val="nil"/>
            </w:tcBorders>
            <w:noWrap/>
            <w:vAlign w:val="center"/>
          </w:tcPr>
          <w:p w14:paraId="3C0C931E"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4974B62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w:t>
            </w:r>
          </w:p>
        </w:tc>
        <w:tc>
          <w:tcPr>
            <w:tcW w:w="425" w:type="dxa"/>
            <w:tcBorders>
              <w:top w:val="nil"/>
              <w:bottom w:val="nil"/>
            </w:tcBorders>
            <w:shd w:val="clear" w:color="auto" w:fill="F2F2F2" w:themeFill="background1" w:themeFillShade="F2"/>
            <w:noWrap/>
            <w:vAlign w:val="center"/>
          </w:tcPr>
          <w:p w14:paraId="1D7C97E3"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w:t>
            </w:r>
          </w:p>
        </w:tc>
        <w:tc>
          <w:tcPr>
            <w:tcW w:w="284" w:type="dxa"/>
            <w:tcBorders>
              <w:top w:val="nil"/>
              <w:bottom w:val="nil"/>
            </w:tcBorders>
            <w:noWrap/>
            <w:vAlign w:val="center"/>
          </w:tcPr>
          <w:p w14:paraId="4FDBAF43"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36</w:t>
            </w:r>
          </w:p>
        </w:tc>
      </w:tr>
      <w:tr w:rsidR="008F0B9E" w:rsidRPr="009D4099" w14:paraId="2C40D7CD" w14:textId="77777777" w:rsidTr="007C5C73">
        <w:trPr>
          <w:trHeight w:val="57"/>
        </w:trPr>
        <w:tc>
          <w:tcPr>
            <w:tcW w:w="284" w:type="dxa"/>
            <w:tcBorders>
              <w:top w:val="nil"/>
              <w:bottom w:val="nil"/>
            </w:tcBorders>
            <w:noWrap/>
            <w:vAlign w:val="center"/>
          </w:tcPr>
          <w:p w14:paraId="4F7E33C4"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3</w:t>
            </w:r>
          </w:p>
        </w:tc>
        <w:tc>
          <w:tcPr>
            <w:tcW w:w="992" w:type="dxa"/>
            <w:tcBorders>
              <w:top w:val="nil"/>
              <w:bottom w:val="nil"/>
            </w:tcBorders>
            <w:noWrap/>
            <w:vAlign w:val="center"/>
          </w:tcPr>
          <w:p w14:paraId="3794CEF4"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Buddleja sp.</w:t>
            </w:r>
          </w:p>
        </w:tc>
        <w:tc>
          <w:tcPr>
            <w:tcW w:w="2126" w:type="dxa"/>
            <w:tcBorders>
              <w:top w:val="nil"/>
              <w:bottom w:val="nil"/>
            </w:tcBorders>
            <w:noWrap/>
            <w:vAlign w:val="center"/>
          </w:tcPr>
          <w:p w14:paraId="62D43DEE"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Buddleja sp.</w:t>
            </w:r>
          </w:p>
        </w:tc>
        <w:tc>
          <w:tcPr>
            <w:tcW w:w="426" w:type="dxa"/>
            <w:tcBorders>
              <w:top w:val="nil"/>
              <w:bottom w:val="nil"/>
            </w:tcBorders>
            <w:noWrap/>
            <w:vAlign w:val="center"/>
          </w:tcPr>
          <w:p w14:paraId="0358C4C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7F80EC2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nil"/>
              <w:bottom w:val="nil"/>
            </w:tcBorders>
            <w:shd w:val="clear" w:color="auto" w:fill="F2F2F2" w:themeFill="background1" w:themeFillShade="F2"/>
            <w:noWrap/>
            <w:vAlign w:val="center"/>
          </w:tcPr>
          <w:p w14:paraId="0FF0EF1D"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tcBorders>
              <w:top w:val="nil"/>
              <w:bottom w:val="nil"/>
            </w:tcBorders>
            <w:noWrap/>
            <w:vAlign w:val="center"/>
          </w:tcPr>
          <w:p w14:paraId="2911D5B9"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02CCCD90" w14:textId="77777777" w:rsidTr="007C5C73">
        <w:trPr>
          <w:trHeight w:val="57"/>
        </w:trPr>
        <w:tc>
          <w:tcPr>
            <w:tcW w:w="284" w:type="dxa"/>
            <w:tcBorders>
              <w:top w:val="nil"/>
              <w:bottom w:val="nil"/>
            </w:tcBorders>
            <w:noWrap/>
            <w:vAlign w:val="center"/>
          </w:tcPr>
          <w:p w14:paraId="4EA392C9"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4</w:t>
            </w:r>
          </w:p>
        </w:tc>
        <w:tc>
          <w:tcPr>
            <w:tcW w:w="992" w:type="dxa"/>
            <w:tcBorders>
              <w:top w:val="nil"/>
              <w:bottom w:val="nil"/>
            </w:tcBorders>
            <w:noWrap/>
            <w:vAlign w:val="center"/>
          </w:tcPr>
          <w:p w14:paraId="74431583"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Epilobium denticulatum </w:t>
            </w:r>
          </w:p>
        </w:tc>
        <w:tc>
          <w:tcPr>
            <w:tcW w:w="2126" w:type="dxa"/>
            <w:tcBorders>
              <w:top w:val="nil"/>
              <w:bottom w:val="nil"/>
            </w:tcBorders>
            <w:noWrap/>
            <w:vAlign w:val="center"/>
          </w:tcPr>
          <w:p w14:paraId="4C9D4364"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Epilobium denticulatum Ruiz &amp; Pav.</w:t>
            </w:r>
          </w:p>
        </w:tc>
        <w:tc>
          <w:tcPr>
            <w:tcW w:w="426" w:type="dxa"/>
            <w:tcBorders>
              <w:top w:val="nil"/>
              <w:bottom w:val="nil"/>
            </w:tcBorders>
            <w:noWrap/>
            <w:vAlign w:val="center"/>
          </w:tcPr>
          <w:p w14:paraId="482F367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2</w:t>
            </w:r>
          </w:p>
        </w:tc>
        <w:tc>
          <w:tcPr>
            <w:tcW w:w="425" w:type="dxa"/>
            <w:tcBorders>
              <w:top w:val="nil"/>
              <w:bottom w:val="nil"/>
            </w:tcBorders>
            <w:noWrap/>
            <w:vAlign w:val="center"/>
          </w:tcPr>
          <w:p w14:paraId="56490C41"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shd w:val="clear" w:color="auto" w:fill="D9D9D9" w:themeFill="background1" w:themeFillShade="D9"/>
            <w:noWrap/>
            <w:vAlign w:val="center"/>
          </w:tcPr>
          <w:p w14:paraId="4B680D14"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2</w:t>
            </w:r>
          </w:p>
        </w:tc>
        <w:tc>
          <w:tcPr>
            <w:tcW w:w="284" w:type="dxa"/>
            <w:tcBorders>
              <w:top w:val="nil"/>
              <w:bottom w:val="nil"/>
            </w:tcBorders>
            <w:noWrap/>
            <w:vAlign w:val="center"/>
          </w:tcPr>
          <w:p w14:paraId="71CA8E95"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44</w:t>
            </w:r>
          </w:p>
        </w:tc>
      </w:tr>
      <w:tr w:rsidR="008F0B9E" w:rsidRPr="009D4099" w14:paraId="1FFEF997" w14:textId="77777777" w:rsidTr="007C5C73">
        <w:trPr>
          <w:trHeight w:val="57"/>
        </w:trPr>
        <w:tc>
          <w:tcPr>
            <w:tcW w:w="284" w:type="dxa"/>
            <w:tcBorders>
              <w:top w:val="nil"/>
              <w:bottom w:val="nil"/>
            </w:tcBorders>
            <w:noWrap/>
            <w:vAlign w:val="center"/>
          </w:tcPr>
          <w:p w14:paraId="05F6C24A"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5</w:t>
            </w:r>
          </w:p>
        </w:tc>
        <w:tc>
          <w:tcPr>
            <w:tcW w:w="992" w:type="dxa"/>
            <w:tcBorders>
              <w:top w:val="nil"/>
              <w:bottom w:val="nil"/>
            </w:tcBorders>
            <w:noWrap/>
            <w:vAlign w:val="center"/>
          </w:tcPr>
          <w:p w14:paraId="66885478"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Lachemilla pinnata</w:t>
            </w:r>
          </w:p>
        </w:tc>
        <w:tc>
          <w:tcPr>
            <w:tcW w:w="2126" w:type="dxa"/>
            <w:tcBorders>
              <w:top w:val="nil"/>
              <w:bottom w:val="nil"/>
            </w:tcBorders>
            <w:noWrap/>
            <w:vAlign w:val="center"/>
          </w:tcPr>
          <w:p w14:paraId="171D6A49"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Lachemilla pinnata Ruiz &amp; Pav.</w:t>
            </w:r>
          </w:p>
        </w:tc>
        <w:tc>
          <w:tcPr>
            <w:tcW w:w="426" w:type="dxa"/>
            <w:tcBorders>
              <w:top w:val="nil"/>
              <w:bottom w:val="nil"/>
            </w:tcBorders>
            <w:noWrap/>
            <w:vAlign w:val="center"/>
          </w:tcPr>
          <w:p w14:paraId="5E832FE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8</w:t>
            </w:r>
          </w:p>
        </w:tc>
        <w:tc>
          <w:tcPr>
            <w:tcW w:w="425" w:type="dxa"/>
            <w:tcBorders>
              <w:top w:val="nil"/>
              <w:bottom w:val="nil"/>
            </w:tcBorders>
            <w:noWrap/>
            <w:vAlign w:val="center"/>
          </w:tcPr>
          <w:p w14:paraId="69D0E83C"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9</w:t>
            </w:r>
          </w:p>
        </w:tc>
        <w:tc>
          <w:tcPr>
            <w:tcW w:w="425" w:type="dxa"/>
            <w:tcBorders>
              <w:top w:val="nil"/>
              <w:bottom w:val="nil"/>
            </w:tcBorders>
            <w:shd w:val="clear" w:color="auto" w:fill="7F7F7F" w:themeFill="text1" w:themeFillTint="80"/>
            <w:noWrap/>
            <w:vAlign w:val="center"/>
          </w:tcPr>
          <w:p w14:paraId="0E6A3EA9"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7</w:t>
            </w:r>
          </w:p>
        </w:tc>
        <w:tc>
          <w:tcPr>
            <w:tcW w:w="284" w:type="dxa"/>
            <w:tcBorders>
              <w:top w:val="nil"/>
              <w:bottom w:val="nil"/>
            </w:tcBorders>
            <w:noWrap/>
            <w:vAlign w:val="center"/>
          </w:tcPr>
          <w:p w14:paraId="1CF28C59"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6.86</w:t>
            </w:r>
          </w:p>
        </w:tc>
      </w:tr>
      <w:tr w:rsidR="008F0B9E" w:rsidRPr="009D4099" w14:paraId="3503EE3C" w14:textId="77777777" w:rsidTr="007C5C73">
        <w:trPr>
          <w:trHeight w:val="57"/>
        </w:trPr>
        <w:tc>
          <w:tcPr>
            <w:tcW w:w="284" w:type="dxa"/>
            <w:tcBorders>
              <w:top w:val="nil"/>
              <w:bottom w:val="nil"/>
            </w:tcBorders>
            <w:noWrap/>
            <w:vAlign w:val="center"/>
          </w:tcPr>
          <w:p w14:paraId="13B9E5BB"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6</w:t>
            </w:r>
          </w:p>
        </w:tc>
        <w:tc>
          <w:tcPr>
            <w:tcW w:w="992" w:type="dxa"/>
            <w:tcBorders>
              <w:top w:val="nil"/>
              <w:bottom w:val="nil"/>
            </w:tcBorders>
            <w:noWrap/>
            <w:vAlign w:val="center"/>
          </w:tcPr>
          <w:p w14:paraId="5DAF0289"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Urtica echinata </w:t>
            </w:r>
          </w:p>
        </w:tc>
        <w:tc>
          <w:tcPr>
            <w:tcW w:w="2126" w:type="dxa"/>
            <w:tcBorders>
              <w:top w:val="nil"/>
              <w:bottom w:val="nil"/>
            </w:tcBorders>
            <w:noWrap/>
            <w:vAlign w:val="center"/>
          </w:tcPr>
          <w:p w14:paraId="1E01262D"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Urtica echinata Benth. </w:t>
            </w:r>
          </w:p>
        </w:tc>
        <w:tc>
          <w:tcPr>
            <w:tcW w:w="426" w:type="dxa"/>
            <w:tcBorders>
              <w:top w:val="nil"/>
              <w:bottom w:val="nil"/>
            </w:tcBorders>
            <w:noWrap/>
            <w:vAlign w:val="center"/>
          </w:tcPr>
          <w:p w14:paraId="2D224F1C"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1841B8F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nil"/>
              <w:bottom w:val="nil"/>
            </w:tcBorders>
            <w:shd w:val="clear" w:color="auto" w:fill="F2F2F2" w:themeFill="background1" w:themeFillShade="F2"/>
            <w:noWrap/>
            <w:vAlign w:val="center"/>
          </w:tcPr>
          <w:p w14:paraId="2C60D23D"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tcBorders>
              <w:top w:val="nil"/>
              <w:bottom w:val="nil"/>
            </w:tcBorders>
            <w:noWrap/>
            <w:vAlign w:val="center"/>
          </w:tcPr>
          <w:p w14:paraId="196E3C17"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2E99BFFE" w14:textId="77777777" w:rsidTr="007C5C73">
        <w:trPr>
          <w:trHeight w:val="57"/>
        </w:trPr>
        <w:tc>
          <w:tcPr>
            <w:tcW w:w="284" w:type="dxa"/>
            <w:tcBorders>
              <w:top w:val="nil"/>
              <w:bottom w:val="nil"/>
            </w:tcBorders>
            <w:noWrap/>
            <w:vAlign w:val="center"/>
          </w:tcPr>
          <w:p w14:paraId="72D75041"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7</w:t>
            </w:r>
          </w:p>
        </w:tc>
        <w:tc>
          <w:tcPr>
            <w:tcW w:w="992" w:type="dxa"/>
            <w:tcBorders>
              <w:top w:val="nil"/>
              <w:bottom w:val="nil"/>
            </w:tcBorders>
            <w:noWrap/>
            <w:vAlign w:val="center"/>
          </w:tcPr>
          <w:p w14:paraId="492ED35C"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Solanum acaule </w:t>
            </w:r>
          </w:p>
        </w:tc>
        <w:tc>
          <w:tcPr>
            <w:tcW w:w="2126" w:type="dxa"/>
            <w:tcBorders>
              <w:top w:val="nil"/>
              <w:bottom w:val="nil"/>
            </w:tcBorders>
            <w:noWrap/>
            <w:vAlign w:val="center"/>
          </w:tcPr>
          <w:p w14:paraId="246F531B"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Solanum acaule Bitter</w:t>
            </w:r>
          </w:p>
        </w:tc>
        <w:tc>
          <w:tcPr>
            <w:tcW w:w="426" w:type="dxa"/>
            <w:tcBorders>
              <w:top w:val="nil"/>
              <w:bottom w:val="nil"/>
            </w:tcBorders>
            <w:noWrap/>
            <w:vAlign w:val="center"/>
          </w:tcPr>
          <w:p w14:paraId="5DD3EEC0"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267B2194"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8</w:t>
            </w:r>
          </w:p>
        </w:tc>
        <w:tc>
          <w:tcPr>
            <w:tcW w:w="425" w:type="dxa"/>
            <w:tcBorders>
              <w:top w:val="nil"/>
              <w:bottom w:val="nil"/>
            </w:tcBorders>
            <w:shd w:val="clear" w:color="auto" w:fill="A6A6A6" w:themeFill="background1" w:themeFillShade="A6"/>
            <w:noWrap/>
            <w:vAlign w:val="center"/>
          </w:tcPr>
          <w:p w14:paraId="5CC3FED5"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8</w:t>
            </w:r>
          </w:p>
        </w:tc>
        <w:tc>
          <w:tcPr>
            <w:tcW w:w="284" w:type="dxa"/>
            <w:tcBorders>
              <w:top w:val="nil"/>
              <w:bottom w:val="nil"/>
            </w:tcBorders>
            <w:noWrap/>
            <w:vAlign w:val="center"/>
          </w:tcPr>
          <w:p w14:paraId="661429F0"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17</w:t>
            </w:r>
          </w:p>
        </w:tc>
      </w:tr>
      <w:tr w:rsidR="008F0B9E" w:rsidRPr="009D4099" w14:paraId="37FE9853" w14:textId="77777777" w:rsidTr="007C5C73">
        <w:trPr>
          <w:trHeight w:val="57"/>
        </w:trPr>
        <w:tc>
          <w:tcPr>
            <w:tcW w:w="284" w:type="dxa"/>
            <w:tcBorders>
              <w:top w:val="nil"/>
              <w:bottom w:val="nil"/>
            </w:tcBorders>
            <w:noWrap/>
            <w:vAlign w:val="center"/>
          </w:tcPr>
          <w:p w14:paraId="5B674B03"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8</w:t>
            </w:r>
          </w:p>
        </w:tc>
        <w:tc>
          <w:tcPr>
            <w:tcW w:w="992" w:type="dxa"/>
            <w:tcBorders>
              <w:top w:val="nil"/>
              <w:bottom w:val="nil"/>
            </w:tcBorders>
            <w:noWrap/>
            <w:vAlign w:val="center"/>
          </w:tcPr>
          <w:p w14:paraId="24B5A6D5"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Aciachne acicularis</w:t>
            </w:r>
          </w:p>
        </w:tc>
        <w:tc>
          <w:tcPr>
            <w:tcW w:w="2126" w:type="dxa"/>
            <w:tcBorders>
              <w:top w:val="nil"/>
              <w:bottom w:val="nil"/>
            </w:tcBorders>
            <w:noWrap/>
            <w:vAlign w:val="center"/>
          </w:tcPr>
          <w:p w14:paraId="67CDECB4"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Aciachne acicularis Lægaard</w:t>
            </w:r>
          </w:p>
        </w:tc>
        <w:tc>
          <w:tcPr>
            <w:tcW w:w="426" w:type="dxa"/>
            <w:tcBorders>
              <w:top w:val="nil"/>
              <w:bottom w:val="nil"/>
            </w:tcBorders>
            <w:noWrap/>
            <w:vAlign w:val="center"/>
          </w:tcPr>
          <w:p w14:paraId="61FE9F7D"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0039600C"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4</w:t>
            </w:r>
          </w:p>
        </w:tc>
        <w:tc>
          <w:tcPr>
            <w:tcW w:w="425" w:type="dxa"/>
            <w:tcBorders>
              <w:top w:val="nil"/>
              <w:bottom w:val="nil"/>
            </w:tcBorders>
            <w:shd w:val="clear" w:color="auto" w:fill="A6A6A6" w:themeFill="background1" w:themeFillShade="A6"/>
            <w:noWrap/>
            <w:vAlign w:val="center"/>
          </w:tcPr>
          <w:p w14:paraId="34265379"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4</w:t>
            </w:r>
          </w:p>
        </w:tc>
        <w:tc>
          <w:tcPr>
            <w:tcW w:w="284" w:type="dxa"/>
            <w:tcBorders>
              <w:top w:val="nil"/>
              <w:bottom w:val="nil"/>
            </w:tcBorders>
            <w:noWrap/>
            <w:vAlign w:val="center"/>
          </w:tcPr>
          <w:p w14:paraId="3D5D1BC1"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89</w:t>
            </w:r>
          </w:p>
        </w:tc>
      </w:tr>
      <w:tr w:rsidR="008F0B9E" w:rsidRPr="009D4099" w14:paraId="0FFCB6DC" w14:textId="77777777" w:rsidTr="007C5C73">
        <w:trPr>
          <w:trHeight w:val="57"/>
        </w:trPr>
        <w:tc>
          <w:tcPr>
            <w:tcW w:w="284" w:type="dxa"/>
            <w:tcBorders>
              <w:top w:val="nil"/>
              <w:bottom w:val="nil"/>
            </w:tcBorders>
            <w:noWrap/>
            <w:vAlign w:val="center"/>
          </w:tcPr>
          <w:p w14:paraId="3D26807E"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29</w:t>
            </w:r>
          </w:p>
        </w:tc>
        <w:tc>
          <w:tcPr>
            <w:tcW w:w="992" w:type="dxa"/>
            <w:tcBorders>
              <w:top w:val="nil"/>
              <w:bottom w:val="nil"/>
            </w:tcBorders>
            <w:noWrap/>
            <w:vAlign w:val="center"/>
          </w:tcPr>
          <w:p w14:paraId="091C4189"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Agrostis breviculmis </w:t>
            </w:r>
          </w:p>
        </w:tc>
        <w:tc>
          <w:tcPr>
            <w:tcW w:w="2126" w:type="dxa"/>
            <w:tcBorders>
              <w:top w:val="nil"/>
              <w:bottom w:val="nil"/>
            </w:tcBorders>
            <w:noWrap/>
            <w:vAlign w:val="center"/>
          </w:tcPr>
          <w:p w14:paraId="1C0ADD7E"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Agrostis breviculmis Hitchc. </w:t>
            </w:r>
          </w:p>
        </w:tc>
        <w:tc>
          <w:tcPr>
            <w:tcW w:w="426" w:type="dxa"/>
            <w:tcBorders>
              <w:top w:val="nil"/>
              <w:bottom w:val="nil"/>
            </w:tcBorders>
            <w:noWrap/>
            <w:vAlign w:val="center"/>
          </w:tcPr>
          <w:p w14:paraId="67DFF181"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1540CDB0"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7</w:t>
            </w:r>
          </w:p>
        </w:tc>
        <w:tc>
          <w:tcPr>
            <w:tcW w:w="425" w:type="dxa"/>
            <w:tcBorders>
              <w:top w:val="nil"/>
              <w:bottom w:val="nil"/>
            </w:tcBorders>
            <w:shd w:val="clear" w:color="auto" w:fill="7F7F7F" w:themeFill="text1" w:themeFillTint="80"/>
            <w:noWrap/>
            <w:vAlign w:val="center"/>
          </w:tcPr>
          <w:p w14:paraId="721F9B06"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7</w:t>
            </w:r>
          </w:p>
        </w:tc>
        <w:tc>
          <w:tcPr>
            <w:tcW w:w="284" w:type="dxa"/>
            <w:tcBorders>
              <w:top w:val="nil"/>
              <w:bottom w:val="nil"/>
            </w:tcBorders>
            <w:noWrap/>
            <w:vAlign w:val="center"/>
          </w:tcPr>
          <w:p w14:paraId="418B16F6"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66</w:t>
            </w:r>
          </w:p>
        </w:tc>
      </w:tr>
      <w:tr w:rsidR="008F0B9E" w:rsidRPr="009D4099" w14:paraId="7FAC7536" w14:textId="77777777" w:rsidTr="007C5C73">
        <w:trPr>
          <w:trHeight w:val="57"/>
        </w:trPr>
        <w:tc>
          <w:tcPr>
            <w:tcW w:w="284" w:type="dxa"/>
            <w:tcBorders>
              <w:top w:val="nil"/>
              <w:bottom w:val="nil"/>
            </w:tcBorders>
            <w:noWrap/>
            <w:vAlign w:val="center"/>
          </w:tcPr>
          <w:p w14:paraId="6CFFC114"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0</w:t>
            </w:r>
          </w:p>
        </w:tc>
        <w:tc>
          <w:tcPr>
            <w:tcW w:w="992" w:type="dxa"/>
            <w:tcBorders>
              <w:top w:val="nil"/>
              <w:bottom w:val="nil"/>
            </w:tcBorders>
            <w:noWrap/>
            <w:vAlign w:val="center"/>
          </w:tcPr>
          <w:p w14:paraId="2A9F0E15"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Bromus catharticus</w:t>
            </w:r>
          </w:p>
        </w:tc>
        <w:tc>
          <w:tcPr>
            <w:tcW w:w="2126" w:type="dxa"/>
            <w:tcBorders>
              <w:top w:val="nil"/>
              <w:bottom w:val="nil"/>
            </w:tcBorders>
            <w:noWrap/>
            <w:vAlign w:val="center"/>
          </w:tcPr>
          <w:p w14:paraId="32EC122C"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Bromus catharticus Vahl</w:t>
            </w:r>
          </w:p>
        </w:tc>
        <w:tc>
          <w:tcPr>
            <w:tcW w:w="426" w:type="dxa"/>
            <w:tcBorders>
              <w:top w:val="nil"/>
              <w:bottom w:val="nil"/>
            </w:tcBorders>
            <w:noWrap/>
            <w:vAlign w:val="center"/>
          </w:tcPr>
          <w:p w14:paraId="2581F3F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nil"/>
              <w:bottom w:val="nil"/>
            </w:tcBorders>
            <w:noWrap/>
            <w:vAlign w:val="center"/>
          </w:tcPr>
          <w:p w14:paraId="0578CCE8"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shd w:val="clear" w:color="auto" w:fill="F2F2F2" w:themeFill="background1" w:themeFillShade="F2"/>
            <w:noWrap/>
            <w:vAlign w:val="center"/>
          </w:tcPr>
          <w:p w14:paraId="06599E07"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tcBorders>
              <w:top w:val="nil"/>
              <w:bottom w:val="nil"/>
            </w:tcBorders>
            <w:noWrap/>
            <w:vAlign w:val="center"/>
          </w:tcPr>
          <w:p w14:paraId="3710196E"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60ADBDAE" w14:textId="77777777" w:rsidTr="007C5C73">
        <w:trPr>
          <w:trHeight w:val="57"/>
        </w:trPr>
        <w:tc>
          <w:tcPr>
            <w:tcW w:w="284" w:type="dxa"/>
            <w:tcBorders>
              <w:top w:val="nil"/>
              <w:bottom w:val="nil"/>
            </w:tcBorders>
            <w:noWrap/>
            <w:vAlign w:val="center"/>
          </w:tcPr>
          <w:p w14:paraId="16199A2C"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1</w:t>
            </w:r>
          </w:p>
        </w:tc>
        <w:tc>
          <w:tcPr>
            <w:tcW w:w="992" w:type="dxa"/>
            <w:tcBorders>
              <w:top w:val="nil"/>
              <w:bottom w:val="nil"/>
            </w:tcBorders>
            <w:noWrap/>
            <w:vAlign w:val="center"/>
          </w:tcPr>
          <w:p w14:paraId="6F3C3FB5"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Calamagrostis heterophylla</w:t>
            </w:r>
          </w:p>
        </w:tc>
        <w:tc>
          <w:tcPr>
            <w:tcW w:w="2126" w:type="dxa"/>
            <w:tcBorders>
              <w:top w:val="nil"/>
              <w:bottom w:val="nil"/>
            </w:tcBorders>
            <w:noWrap/>
            <w:vAlign w:val="center"/>
          </w:tcPr>
          <w:p w14:paraId="7564E5A8"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Calamagrostis heterophylla (Wedd.) Pilg.</w:t>
            </w:r>
          </w:p>
        </w:tc>
        <w:tc>
          <w:tcPr>
            <w:tcW w:w="426" w:type="dxa"/>
            <w:tcBorders>
              <w:top w:val="nil"/>
              <w:bottom w:val="nil"/>
            </w:tcBorders>
            <w:noWrap/>
            <w:vAlign w:val="center"/>
          </w:tcPr>
          <w:p w14:paraId="3ACB553E"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w:t>
            </w:r>
          </w:p>
        </w:tc>
        <w:tc>
          <w:tcPr>
            <w:tcW w:w="425" w:type="dxa"/>
            <w:tcBorders>
              <w:top w:val="nil"/>
              <w:bottom w:val="nil"/>
            </w:tcBorders>
            <w:noWrap/>
            <w:vAlign w:val="center"/>
          </w:tcPr>
          <w:p w14:paraId="25920511"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7</w:t>
            </w:r>
          </w:p>
        </w:tc>
        <w:tc>
          <w:tcPr>
            <w:tcW w:w="425" w:type="dxa"/>
            <w:tcBorders>
              <w:top w:val="nil"/>
              <w:bottom w:val="nil"/>
            </w:tcBorders>
            <w:shd w:val="clear" w:color="auto" w:fill="7F7F7F" w:themeFill="text1" w:themeFillTint="80"/>
            <w:noWrap/>
            <w:vAlign w:val="center"/>
          </w:tcPr>
          <w:p w14:paraId="6DD912F9"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0</w:t>
            </w:r>
          </w:p>
        </w:tc>
        <w:tc>
          <w:tcPr>
            <w:tcW w:w="284" w:type="dxa"/>
            <w:tcBorders>
              <w:top w:val="nil"/>
              <w:bottom w:val="nil"/>
            </w:tcBorders>
            <w:noWrap/>
            <w:vAlign w:val="center"/>
          </w:tcPr>
          <w:p w14:paraId="3BB9C455"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61</w:t>
            </w:r>
          </w:p>
        </w:tc>
      </w:tr>
      <w:tr w:rsidR="008F0B9E" w:rsidRPr="009D4099" w14:paraId="100ABA4E" w14:textId="77777777" w:rsidTr="007C5C73">
        <w:trPr>
          <w:trHeight w:val="57"/>
        </w:trPr>
        <w:tc>
          <w:tcPr>
            <w:tcW w:w="284" w:type="dxa"/>
            <w:tcBorders>
              <w:top w:val="nil"/>
              <w:bottom w:val="nil"/>
            </w:tcBorders>
            <w:noWrap/>
            <w:vAlign w:val="center"/>
          </w:tcPr>
          <w:p w14:paraId="04529D06"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2</w:t>
            </w:r>
          </w:p>
        </w:tc>
        <w:tc>
          <w:tcPr>
            <w:tcW w:w="992" w:type="dxa"/>
            <w:tcBorders>
              <w:top w:val="nil"/>
              <w:bottom w:val="nil"/>
            </w:tcBorders>
            <w:noWrap/>
            <w:vAlign w:val="center"/>
          </w:tcPr>
          <w:p w14:paraId="705E965D"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Calamagrostis brevifolia </w:t>
            </w:r>
          </w:p>
        </w:tc>
        <w:tc>
          <w:tcPr>
            <w:tcW w:w="2126" w:type="dxa"/>
            <w:tcBorders>
              <w:top w:val="nil"/>
              <w:bottom w:val="nil"/>
            </w:tcBorders>
            <w:noWrap/>
            <w:vAlign w:val="center"/>
          </w:tcPr>
          <w:p w14:paraId="77BB6DE9"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 xml:space="preserve">Calamagrostis brevifolia (J. Presl) Steud. </w:t>
            </w:r>
          </w:p>
        </w:tc>
        <w:tc>
          <w:tcPr>
            <w:tcW w:w="426" w:type="dxa"/>
            <w:tcBorders>
              <w:top w:val="nil"/>
              <w:bottom w:val="nil"/>
            </w:tcBorders>
            <w:noWrap/>
            <w:vAlign w:val="center"/>
          </w:tcPr>
          <w:p w14:paraId="6C7474DC"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4AB4077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7</w:t>
            </w:r>
          </w:p>
        </w:tc>
        <w:tc>
          <w:tcPr>
            <w:tcW w:w="425" w:type="dxa"/>
            <w:tcBorders>
              <w:top w:val="nil"/>
              <w:bottom w:val="nil"/>
            </w:tcBorders>
            <w:shd w:val="clear" w:color="auto" w:fill="D9D9D9" w:themeFill="background1" w:themeFillShade="D9"/>
            <w:noWrap/>
            <w:vAlign w:val="center"/>
          </w:tcPr>
          <w:p w14:paraId="778E6D10"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7</w:t>
            </w:r>
          </w:p>
        </w:tc>
        <w:tc>
          <w:tcPr>
            <w:tcW w:w="284" w:type="dxa"/>
            <w:tcBorders>
              <w:top w:val="nil"/>
              <w:bottom w:val="nil"/>
            </w:tcBorders>
            <w:noWrap/>
            <w:vAlign w:val="center"/>
          </w:tcPr>
          <w:p w14:paraId="2DFAF80C"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84</w:t>
            </w:r>
          </w:p>
        </w:tc>
      </w:tr>
      <w:tr w:rsidR="008F0B9E" w:rsidRPr="009D4099" w14:paraId="6F23BD02" w14:textId="77777777" w:rsidTr="007C5C73">
        <w:trPr>
          <w:trHeight w:val="113"/>
        </w:trPr>
        <w:tc>
          <w:tcPr>
            <w:tcW w:w="284" w:type="dxa"/>
            <w:tcBorders>
              <w:top w:val="nil"/>
              <w:bottom w:val="nil"/>
            </w:tcBorders>
            <w:noWrap/>
            <w:vAlign w:val="center"/>
          </w:tcPr>
          <w:p w14:paraId="069A02EE"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3</w:t>
            </w:r>
          </w:p>
        </w:tc>
        <w:tc>
          <w:tcPr>
            <w:tcW w:w="992" w:type="dxa"/>
            <w:tcBorders>
              <w:top w:val="nil"/>
              <w:bottom w:val="nil"/>
            </w:tcBorders>
            <w:noWrap/>
            <w:vAlign w:val="center"/>
          </w:tcPr>
          <w:p w14:paraId="5D6F079A" w14:textId="77777777" w:rsidR="009D4099" w:rsidRPr="009D4099" w:rsidRDefault="009D4099" w:rsidP="007C5C73">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Calamagrostis rigescens</w:t>
            </w:r>
          </w:p>
        </w:tc>
        <w:tc>
          <w:tcPr>
            <w:tcW w:w="2126" w:type="dxa"/>
            <w:tcBorders>
              <w:top w:val="nil"/>
              <w:bottom w:val="nil"/>
            </w:tcBorders>
            <w:noWrap/>
            <w:vAlign w:val="center"/>
          </w:tcPr>
          <w:p w14:paraId="0783800E"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Calamagrostis rigescens (J. Presl) Scribn.</w:t>
            </w:r>
          </w:p>
        </w:tc>
        <w:tc>
          <w:tcPr>
            <w:tcW w:w="426" w:type="dxa"/>
            <w:tcBorders>
              <w:top w:val="nil"/>
              <w:bottom w:val="nil"/>
            </w:tcBorders>
            <w:noWrap/>
            <w:vAlign w:val="center"/>
          </w:tcPr>
          <w:p w14:paraId="5AD45C2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1</w:t>
            </w:r>
          </w:p>
        </w:tc>
        <w:tc>
          <w:tcPr>
            <w:tcW w:w="425" w:type="dxa"/>
            <w:tcBorders>
              <w:top w:val="nil"/>
              <w:bottom w:val="nil"/>
            </w:tcBorders>
            <w:noWrap/>
            <w:vAlign w:val="center"/>
          </w:tcPr>
          <w:p w14:paraId="1FDFE716"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w:t>
            </w:r>
          </w:p>
        </w:tc>
        <w:tc>
          <w:tcPr>
            <w:tcW w:w="425" w:type="dxa"/>
            <w:tcBorders>
              <w:top w:val="nil"/>
              <w:bottom w:val="nil"/>
            </w:tcBorders>
            <w:shd w:val="clear" w:color="auto" w:fill="7F7F7F" w:themeFill="text1" w:themeFillTint="80"/>
            <w:noWrap/>
            <w:vAlign w:val="center"/>
          </w:tcPr>
          <w:p w14:paraId="6BB10331"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3</w:t>
            </w:r>
          </w:p>
        </w:tc>
        <w:tc>
          <w:tcPr>
            <w:tcW w:w="284" w:type="dxa"/>
            <w:tcBorders>
              <w:top w:val="nil"/>
              <w:bottom w:val="nil"/>
            </w:tcBorders>
            <w:noWrap/>
            <w:vAlign w:val="center"/>
          </w:tcPr>
          <w:p w14:paraId="00D46498"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6.38</w:t>
            </w:r>
          </w:p>
        </w:tc>
      </w:tr>
      <w:tr w:rsidR="008F0B9E" w:rsidRPr="009D4099" w14:paraId="08B291BE" w14:textId="77777777" w:rsidTr="007C5C73">
        <w:trPr>
          <w:trHeight w:val="113"/>
        </w:trPr>
        <w:tc>
          <w:tcPr>
            <w:tcW w:w="284" w:type="dxa"/>
            <w:tcBorders>
              <w:top w:val="nil"/>
              <w:bottom w:val="nil"/>
            </w:tcBorders>
            <w:noWrap/>
            <w:vAlign w:val="center"/>
          </w:tcPr>
          <w:p w14:paraId="4916F2DC"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4</w:t>
            </w:r>
          </w:p>
        </w:tc>
        <w:tc>
          <w:tcPr>
            <w:tcW w:w="992" w:type="dxa"/>
            <w:tcBorders>
              <w:top w:val="nil"/>
              <w:bottom w:val="nil"/>
            </w:tcBorders>
            <w:noWrap/>
            <w:vAlign w:val="center"/>
          </w:tcPr>
          <w:p w14:paraId="106FADFA" w14:textId="77777777" w:rsidR="009D4099" w:rsidRPr="009D4099" w:rsidRDefault="009D4099" w:rsidP="007C5C73">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Calamagrostis vicunarum</w:t>
            </w:r>
          </w:p>
        </w:tc>
        <w:tc>
          <w:tcPr>
            <w:tcW w:w="2126" w:type="dxa"/>
            <w:tcBorders>
              <w:top w:val="nil"/>
              <w:bottom w:val="nil"/>
            </w:tcBorders>
            <w:noWrap/>
            <w:vAlign w:val="center"/>
          </w:tcPr>
          <w:p w14:paraId="2772114F"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Calamagrostis vicunarum (Wedd.) Pilg.</w:t>
            </w:r>
          </w:p>
        </w:tc>
        <w:tc>
          <w:tcPr>
            <w:tcW w:w="426" w:type="dxa"/>
            <w:tcBorders>
              <w:top w:val="nil"/>
              <w:bottom w:val="nil"/>
            </w:tcBorders>
            <w:noWrap/>
            <w:vAlign w:val="center"/>
          </w:tcPr>
          <w:p w14:paraId="5E0ED41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79EB991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98</w:t>
            </w:r>
          </w:p>
        </w:tc>
        <w:tc>
          <w:tcPr>
            <w:tcW w:w="425" w:type="dxa"/>
            <w:tcBorders>
              <w:top w:val="nil"/>
              <w:bottom w:val="nil"/>
            </w:tcBorders>
            <w:shd w:val="clear" w:color="auto" w:fill="000000" w:themeFill="text1"/>
            <w:noWrap/>
            <w:vAlign w:val="center"/>
          </w:tcPr>
          <w:p w14:paraId="5E5D4200"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7C5C73">
              <w:rPr>
                <w:rFonts w:eastAsia="Times New Roman" w:cs="Times New Roman"/>
                <w:color w:val="FFFFFF" w:themeColor="background1"/>
                <w:sz w:val="8"/>
                <w:szCs w:val="8"/>
                <w:lang w:eastAsia="es-PE"/>
              </w:rPr>
              <w:t>198</w:t>
            </w:r>
          </w:p>
        </w:tc>
        <w:tc>
          <w:tcPr>
            <w:tcW w:w="284" w:type="dxa"/>
            <w:tcBorders>
              <w:top w:val="nil"/>
              <w:bottom w:val="nil"/>
            </w:tcBorders>
            <w:noWrap/>
            <w:vAlign w:val="center"/>
          </w:tcPr>
          <w:p w14:paraId="3AB9E5D3"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3.83</w:t>
            </w:r>
          </w:p>
        </w:tc>
      </w:tr>
      <w:tr w:rsidR="008F0B9E" w:rsidRPr="009D4099" w14:paraId="2FCFF620" w14:textId="77777777" w:rsidTr="007C5C73">
        <w:trPr>
          <w:trHeight w:val="113"/>
        </w:trPr>
        <w:tc>
          <w:tcPr>
            <w:tcW w:w="284" w:type="dxa"/>
            <w:tcBorders>
              <w:top w:val="nil"/>
              <w:bottom w:val="nil"/>
            </w:tcBorders>
            <w:noWrap/>
            <w:vAlign w:val="center"/>
          </w:tcPr>
          <w:p w14:paraId="458DE171"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5</w:t>
            </w:r>
          </w:p>
        </w:tc>
        <w:tc>
          <w:tcPr>
            <w:tcW w:w="992" w:type="dxa"/>
            <w:tcBorders>
              <w:top w:val="nil"/>
              <w:bottom w:val="nil"/>
            </w:tcBorders>
            <w:noWrap/>
            <w:vAlign w:val="center"/>
          </w:tcPr>
          <w:p w14:paraId="6F0E8776" w14:textId="77777777" w:rsidR="009D4099" w:rsidRPr="009D4099" w:rsidRDefault="009D4099" w:rsidP="007C5C73">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Dissanthelium calycinum</w:t>
            </w:r>
          </w:p>
        </w:tc>
        <w:tc>
          <w:tcPr>
            <w:tcW w:w="2126" w:type="dxa"/>
            <w:tcBorders>
              <w:top w:val="nil"/>
              <w:bottom w:val="nil"/>
            </w:tcBorders>
            <w:noWrap/>
            <w:vAlign w:val="center"/>
          </w:tcPr>
          <w:p w14:paraId="1B6FAAC9" w14:textId="77777777" w:rsidR="009D4099" w:rsidRPr="008F0B9E" w:rsidRDefault="009D4099" w:rsidP="004131B0">
            <w:pPr>
              <w:spacing w:line="276" w:lineRule="auto"/>
              <w:ind w:left="-106" w:right="-108"/>
              <w:rPr>
                <w:rFonts w:eastAsia="Times New Roman" w:cs="Times New Roman"/>
                <w:i/>
                <w:iCs/>
                <w:color w:val="000000"/>
                <w:sz w:val="8"/>
                <w:szCs w:val="8"/>
                <w:lang w:val="en-US" w:eastAsia="es-PE"/>
              </w:rPr>
            </w:pPr>
            <w:r w:rsidRPr="008F0B9E">
              <w:rPr>
                <w:rFonts w:eastAsia="Times New Roman" w:cs="Times New Roman"/>
                <w:i/>
                <w:iCs/>
                <w:color w:val="000000"/>
                <w:sz w:val="8"/>
                <w:szCs w:val="8"/>
                <w:lang w:val="en-US" w:eastAsia="es-PE"/>
              </w:rPr>
              <w:t>Dissanthelium calycinum (J. Presl) Hitchc.</w:t>
            </w:r>
          </w:p>
        </w:tc>
        <w:tc>
          <w:tcPr>
            <w:tcW w:w="426" w:type="dxa"/>
            <w:tcBorders>
              <w:top w:val="nil"/>
              <w:bottom w:val="nil"/>
            </w:tcBorders>
            <w:noWrap/>
            <w:vAlign w:val="center"/>
          </w:tcPr>
          <w:p w14:paraId="25F7B0AC"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2A416D2F"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8</w:t>
            </w:r>
          </w:p>
        </w:tc>
        <w:tc>
          <w:tcPr>
            <w:tcW w:w="425" w:type="dxa"/>
            <w:tcBorders>
              <w:top w:val="nil"/>
              <w:bottom w:val="nil"/>
            </w:tcBorders>
            <w:shd w:val="clear" w:color="auto" w:fill="D9D9D9" w:themeFill="background1" w:themeFillShade="D9"/>
            <w:noWrap/>
            <w:vAlign w:val="center"/>
          </w:tcPr>
          <w:p w14:paraId="2B066E7B"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8</w:t>
            </w:r>
          </w:p>
        </w:tc>
        <w:tc>
          <w:tcPr>
            <w:tcW w:w="284" w:type="dxa"/>
            <w:tcBorders>
              <w:top w:val="nil"/>
              <w:bottom w:val="nil"/>
            </w:tcBorders>
            <w:noWrap/>
            <w:vAlign w:val="center"/>
          </w:tcPr>
          <w:p w14:paraId="30C92652"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96</w:t>
            </w:r>
          </w:p>
        </w:tc>
      </w:tr>
      <w:tr w:rsidR="008F0B9E" w:rsidRPr="009D4099" w14:paraId="05FD427C" w14:textId="77777777" w:rsidTr="007C5C73">
        <w:trPr>
          <w:trHeight w:val="57"/>
        </w:trPr>
        <w:tc>
          <w:tcPr>
            <w:tcW w:w="284" w:type="dxa"/>
            <w:tcBorders>
              <w:top w:val="nil"/>
              <w:bottom w:val="nil"/>
            </w:tcBorders>
            <w:noWrap/>
            <w:vAlign w:val="center"/>
          </w:tcPr>
          <w:p w14:paraId="5821F766"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6</w:t>
            </w:r>
          </w:p>
        </w:tc>
        <w:tc>
          <w:tcPr>
            <w:tcW w:w="992" w:type="dxa"/>
            <w:tcBorders>
              <w:top w:val="nil"/>
              <w:bottom w:val="nil"/>
            </w:tcBorders>
            <w:noWrap/>
            <w:vAlign w:val="center"/>
          </w:tcPr>
          <w:p w14:paraId="2A1CF2BA"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Festuca dolichophylla</w:t>
            </w:r>
          </w:p>
        </w:tc>
        <w:tc>
          <w:tcPr>
            <w:tcW w:w="2126" w:type="dxa"/>
            <w:tcBorders>
              <w:top w:val="nil"/>
              <w:bottom w:val="nil"/>
            </w:tcBorders>
            <w:noWrap/>
            <w:vAlign w:val="center"/>
          </w:tcPr>
          <w:p w14:paraId="339887E9"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Festuca dolichophylla J. Presl</w:t>
            </w:r>
          </w:p>
        </w:tc>
        <w:tc>
          <w:tcPr>
            <w:tcW w:w="426" w:type="dxa"/>
            <w:tcBorders>
              <w:top w:val="nil"/>
              <w:bottom w:val="nil"/>
            </w:tcBorders>
            <w:noWrap/>
            <w:vAlign w:val="center"/>
          </w:tcPr>
          <w:p w14:paraId="7DA2D447"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w:t>
            </w:r>
          </w:p>
        </w:tc>
        <w:tc>
          <w:tcPr>
            <w:tcW w:w="425" w:type="dxa"/>
            <w:tcBorders>
              <w:top w:val="nil"/>
              <w:bottom w:val="nil"/>
            </w:tcBorders>
            <w:noWrap/>
            <w:vAlign w:val="center"/>
          </w:tcPr>
          <w:p w14:paraId="6AB69171"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0</w:t>
            </w:r>
          </w:p>
        </w:tc>
        <w:tc>
          <w:tcPr>
            <w:tcW w:w="425" w:type="dxa"/>
            <w:tcBorders>
              <w:top w:val="nil"/>
              <w:bottom w:val="nil"/>
            </w:tcBorders>
            <w:shd w:val="clear" w:color="auto" w:fill="7F7F7F" w:themeFill="text1" w:themeFillTint="80"/>
            <w:noWrap/>
            <w:vAlign w:val="center"/>
          </w:tcPr>
          <w:p w14:paraId="78F67A62"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5</w:t>
            </w:r>
          </w:p>
        </w:tc>
        <w:tc>
          <w:tcPr>
            <w:tcW w:w="284" w:type="dxa"/>
            <w:tcBorders>
              <w:top w:val="nil"/>
              <w:bottom w:val="nil"/>
            </w:tcBorders>
            <w:noWrap/>
            <w:vAlign w:val="center"/>
          </w:tcPr>
          <w:p w14:paraId="22C1F5BE"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21</w:t>
            </w:r>
          </w:p>
        </w:tc>
      </w:tr>
      <w:tr w:rsidR="008F0B9E" w:rsidRPr="009D4099" w14:paraId="47C69930" w14:textId="77777777" w:rsidTr="007C5C73">
        <w:trPr>
          <w:trHeight w:val="57"/>
        </w:trPr>
        <w:tc>
          <w:tcPr>
            <w:tcW w:w="284" w:type="dxa"/>
            <w:tcBorders>
              <w:top w:val="nil"/>
              <w:bottom w:val="nil"/>
            </w:tcBorders>
            <w:noWrap/>
            <w:vAlign w:val="center"/>
          </w:tcPr>
          <w:p w14:paraId="5FEC34F5"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7</w:t>
            </w:r>
          </w:p>
        </w:tc>
        <w:tc>
          <w:tcPr>
            <w:tcW w:w="992" w:type="dxa"/>
            <w:tcBorders>
              <w:top w:val="nil"/>
              <w:bottom w:val="nil"/>
            </w:tcBorders>
            <w:noWrap/>
            <w:vAlign w:val="center"/>
          </w:tcPr>
          <w:p w14:paraId="03B897C3"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Jarava ichu</w:t>
            </w:r>
          </w:p>
        </w:tc>
        <w:tc>
          <w:tcPr>
            <w:tcW w:w="2126" w:type="dxa"/>
            <w:tcBorders>
              <w:top w:val="nil"/>
              <w:bottom w:val="nil"/>
            </w:tcBorders>
            <w:noWrap/>
            <w:vAlign w:val="center"/>
          </w:tcPr>
          <w:p w14:paraId="5BA2D7E0"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Jarava ichu Ruiz &amp; Pav.</w:t>
            </w:r>
          </w:p>
        </w:tc>
        <w:tc>
          <w:tcPr>
            <w:tcW w:w="426" w:type="dxa"/>
            <w:tcBorders>
              <w:top w:val="nil"/>
              <w:bottom w:val="nil"/>
            </w:tcBorders>
            <w:noWrap/>
            <w:vAlign w:val="center"/>
          </w:tcPr>
          <w:p w14:paraId="1140838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w:t>
            </w:r>
          </w:p>
        </w:tc>
        <w:tc>
          <w:tcPr>
            <w:tcW w:w="425" w:type="dxa"/>
            <w:tcBorders>
              <w:top w:val="nil"/>
              <w:bottom w:val="nil"/>
            </w:tcBorders>
            <w:noWrap/>
            <w:vAlign w:val="center"/>
          </w:tcPr>
          <w:p w14:paraId="7302424E"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0</w:t>
            </w:r>
          </w:p>
        </w:tc>
        <w:tc>
          <w:tcPr>
            <w:tcW w:w="425" w:type="dxa"/>
            <w:tcBorders>
              <w:top w:val="nil"/>
              <w:bottom w:val="nil"/>
            </w:tcBorders>
            <w:shd w:val="clear" w:color="auto" w:fill="D9D9D9" w:themeFill="background1" w:themeFillShade="D9"/>
            <w:noWrap/>
            <w:vAlign w:val="center"/>
          </w:tcPr>
          <w:p w14:paraId="38B6A4FF"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4</w:t>
            </w:r>
          </w:p>
        </w:tc>
        <w:tc>
          <w:tcPr>
            <w:tcW w:w="284" w:type="dxa"/>
            <w:tcBorders>
              <w:top w:val="nil"/>
              <w:bottom w:val="nil"/>
            </w:tcBorders>
            <w:noWrap/>
            <w:vAlign w:val="center"/>
          </w:tcPr>
          <w:p w14:paraId="51E48B73"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68</w:t>
            </w:r>
          </w:p>
        </w:tc>
      </w:tr>
      <w:tr w:rsidR="008F0B9E" w:rsidRPr="009D4099" w14:paraId="3A644D89" w14:textId="77777777" w:rsidTr="007C5C73">
        <w:trPr>
          <w:trHeight w:val="57"/>
        </w:trPr>
        <w:tc>
          <w:tcPr>
            <w:tcW w:w="284" w:type="dxa"/>
            <w:tcBorders>
              <w:top w:val="nil"/>
              <w:bottom w:val="nil"/>
            </w:tcBorders>
            <w:noWrap/>
            <w:vAlign w:val="center"/>
          </w:tcPr>
          <w:p w14:paraId="28EF9B2F"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8</w:t>
            </w:r>
          </w:p>
        </w:tc>
        <w:tc>
          <w:tcPr>
            <w:tcW w:w="992" w:type="dxa"/>
            <w:tcBorders>
              <w:top w:val="nil"/>
              <w:bottom w:val="nil"/>
            </w:tcBorders>
            <w:noWrap/>
            <w:vAlign w:val="center"/>
          </w:tcPr>
          <w:p w14:paraId="0B211E43"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Stipa ichu</w:t>
            </w:r>
          </w:p>
        </w:tc>
        <w:tc>
          <w:tcPr>
            <w:tcW w:w="2126" w:type="dxa"/>
            <w:tcBorders>
              <w:top w:val="nil"/>
              <w:bottom w:val="nil"/>
            </w:tcBorders>
            <w:noWrap/>
            <w:vAlign w:val="center"/>
          </w:tcPr>
          <w:p w14:paraId="1092AF0F"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Stipa ichu Ruiz &amp; Pav.</w:t>
            </w:r>
          </w:p>
        </w:tc>
        <w:tc>
          <w:tcPr>
            <w:tcW w:w="426" w:type="dxa"/>
            <w:tcBorders>
              <w:top w:val="nil"/>
              <w:bottom w:val="nil"/>
            </w:tcBorders>
            <w:noWrap/>
            <w:vAlign w:val="center"/>
          </w:tcPr>
          <w:p w14:paraId="66528732"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w:t>
            </w:r>
          </w:p>
        </w:tc>
        <w:tc>
          <w:tcPr>
            <w:tcW w:w="425" w:type="dxa"/>
            <w:tcBorders>
              <w:top w:val="nil"/>
              <w:bottom w:val="nil"/>
            </w:tcBorders>
            <w:noWrap/>
            <w:vAlign w:val="center"/>
          </w:tcPr>
          <w:p w14:paraId="07198493"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3</w:t>
            </w:r>
          </w:p>
        </w:tc>
        <w:tc>
          <w:tcPr>
            <w:tcW w:w="425" w:type="dxa"/>
            <w:tcBorders>
              <w:top w:val="nil"/>
              <w:bottom w:val="nil"/>
            </w:tcBorders>
            <w:shd w:val="clear" w:color="auto" w:fill="A6A6A6" w:themeFill="background1" w:themeFillShade="A6"/>
            <w:noWrap/>
            <w:vAlign w:val="center"/>
          </w:tcPr>
          <w:p w14:paraId="78FFB518"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5</w:t>
            </w:r>
          </w:p>
        </w:tc>
        <w:tc>
          <w:tcPr>
            <w:tcW w:w="284" w:type="dxa"/>
            <w:tcBorders>
              <w:top w:val="nil"/>
              <w:bottom w:val="nil"/>
            </w:tcBorders>
            <w:noWrap/>
            <w:vAlign w:val="center"/>
          </w:tcPr>
          <w:p w14:paraId="04D354AE"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01</w:t>
            </w:r>
          </w:p>
        </w:tc>
      </w:tr>
      <w:tr w:rsidR="008F0B9E" w:rsidRPr="009D4099" w14:paraId="2B1C596E" w14:textId="77777777" w:rsidTr="007C5C73">
        <w:trPr>
          <w:trHeight w:val="57"/>
        </w:trPr>
        <w:tc>
          <w:tcPr>
            <w:tcW w:w="284" w:type="dxa"/>
            <w:tcBorders>
              <w:top w:val="nil"/>
              <w:bottom w:val="nil"/>
            </w:tcBorders>
            <w:noWrap/>
            <w:vAlign w:val="center"/>
          </w:tcPr>
          <w:p w14:paraId="34FF4EB2"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39</w:t>
            </w:r>
          </w:p>
        </w:tc>
        <w:tc>
          <w:tcPr>
            <w:tcW w:w="992" w:type="dxa"/>
            <w:tcBorders>
              <w:top w:val="nil"/>
              <w:bottom w:val="nil"/>
            </w:tcBorders>
            <w:noWrap/>
            <w:vAlign w:val="center"/>
          </w:tcPr>
          <w:p w14:paraId="417AD8E8"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Nassella mucronata</w:t>
            </w:r>
          </w:p>
        </w:tc>
        <w:tc>
          <w:tcPr>
            <w:tcW w:w="2126" w:type="dxa"/>
            <w:tcBorders>
              <w:top w:val="nil"/>
              <w:bottom w:val="nil"/>
            </w:tcBorders>
            <w:noWrap/>
            <w:vAlign w:val="center"/>
          </w:tcPr>
          <w:p w14:paraId="20E018BF"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Nassella mucronata (Kunth) R.W. Pohl</w:t>
            </w:r>
          </w:p>
        </w:tc>
        <w:tc>
          <w:tcPr>
            <w:tcW w:w="426" w:type="dxa"/>
            <w:tcBorders>
              <w:top w:val="nil"/>
              <w:bottom w:val="nil"/>
            </w:tcBorders>
            <w:noWrap/>
            <w:vAlign w:val="center"/>
          </w:tcPr>
          <w:p w14:paraId="50221068"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noWrap/>
            <w:vAlign w:val="center"/>
          </w:tcPr>
          <w:p w14:paraId="45DC4863"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8</w:t>
            </w:r>
          </w:p>
        </w:tc>
        <w:tc>
          <w:tcPr>
            <w:tcW w:w="425" w:type="dxa"/>
            <w:tcBorders>
              <w:top w:val="nil"/>
              <w:bottom w:val="nil"/>
            </w:tcBorders>
            <w:shd w:val="clear" w:color="auto" w:fill="A6A6A6" w:themeFill="background1" w:themeFillShade="A6"/>
            <w:noWrap/>
            <w:vAlign w:val="center"/>
          </w:tcPr>
          <w:p w14:paraId="2ED1D94E"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8</w:t>
            </w:r>
          </w:p>
        </w:tc>
        <w:tc>
          <w:tcPr>
            <w:tcW w:w="284" w:type="dxa"/>
            <w:tcBorders>
              <w:top w:val="nil"/>
              <w:bottom w:val="nil"/>
            </w:tcBorders>
            <w:noWrap/>
            <w:vAlign w:val="center"/>
          </w:tcPr>
          <w:p w14:paraId="438A48EC"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3.37</w:t>
            </w:r>
          </w:p>
        </w:tc>
      </w:tr>
      <w:tr w:rsidR="008F0B9E" w:rsidRPr="009D4099" w14:paraId="0733B6EF" w14:textId="77777777" w:rsidTr="007C5C73">
        <w:trPr>
          <w:trHeight w:val="57"/>
        </w:trPr>
        <w:tc>
          <w:tcPr>
            <w:tcW w:w="284" w:type="dxa"/>
            <w:tcBorders>
              <w:top w:val="nil"/>
              <w:bottom w:val="nil"/>
            </w:tcBorders>
            <w:noWrap/>
            <w:vAlign w:val="center"/>
          </w:tcPr>
          <w:p w14:paraId="799FA6AD"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40</w:t>
            </w:r>
          </w:p>
        </w:tc>
        <w:tc>
          <w:tcPr>
            <w:tcW w:w="992" w:type="dxa"/>
            <w:tcBorders>
              <w:top w:val="nil"/>
              <w:bottom w:val="nil"/>
            </w:tcBorders>
            <w:noWrap/>
            <w:vAlign w:val="center"/>
          </w:tcPr>
          <w:p w14:paraId="7CCA3341"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Poa sp.</w:t>
            </w:r>
          </w:p>
        </w:tc>
        <w:tc>
          <w:tcPr>
            <w:tcW w:w="2126" w:type="dxa"/>
            <w:tcBorders>
              <w:top w:val="nil"/>
              <w:bottom w:val="nil"/>
            </w:tcBorders>
            <w:noWrap/>
            <w:vAlign w:val="center"/>
          </w:tcPr>
          <w:p w14:paraId="741D40EB"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Poa sp.</w:t>
            </w:r>
          </w:p>
        </w:tc>
        <w:tc>
          <w:tcPr>
            <w:tcW w:w="426" w:type="dxa"/>
            <w:tcBorders>
              <w:top w:val="nil"/>
              <w:bottom w:val="nil"/>
            </w:tcBorders>
            <w:noWrap/>
            <w:vAlign w:val="center"/>
          </w:tcPr>
          <w:p w14:paraId="21505E66"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0</w:t>
            </w:r>
          </w:p>
        </w:tc>
        <w:tc>
          <w:tcPr>
            <w:tcW w:w="425" w:type="dxa"/>
            <w:tcBorders>
              <w:top w:val="nil"/>
              <w:bottom w:val="nil"/>
            </w:tcBorders>
            <w:noWrap/>
            <w:vAlign w:val="center"/>
          </w:tcPr>
          <w:p w14:paraId="23423F9B"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nil"/>
            </w:tcBorders>
            <w:shd w:val="clear" w:color="auto" w:fill="A6A6A6" w:themeFill="background1" w:themeFillShade="A6"/>
            <w:noWrap/>
            <w:vAlign w:val="center"/>
          </w:tcPr>
          <w:p w14:paraId="3F8EDAE6"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0</w:t>
            </w:r>
          </w:p>
        </w:tc>
        <w:tc>
          <w:tcPr>
            <w:tcW w:w="284" w:type="dxa"/>
            <w:tcBorders>
              <w:top w:val="nil"/>
              <w:bottom w:val="nil"/>
            </w:tcBorders>
            <w:noWrap/>
            <w:vAlign w:val="center"/>
          </w:tcPr>
          <w:p w14:paraId="66708F3B"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41</w:t>
            </w:r>
          </w:p>
        </w:tc>
      </w:tr>
      <w:tr w:rsidR="008F0B9E" w:rsidRPr="009D4099" w14:paraId="3F181200" w14:textId="77777777" w:rsidTr="007C5C73">
        <w:trPr>
          <w:trHeight w:val="57"/>
        </w:trPr>
        <w:tc>
          <w:tcPr>
            <w:tcW w:w="284" w:type="dxa"/>
            <w:tcBorders>
              <w:top w:val="nil"/>
              <w:bottom w:val="nil"/>
            </w:tcBorders>
            <w:noWrap/>
            <w:vAlign w:val="center"/>
          </w:tcPr>
          <w:p w14:paraId="65FDA2E6"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41</w:t>
            </w:r>
          </w:p>
        </w:tc>
        <w:tc>
          <w:tcPr>
            <w:tcW w:w="992" w:type="dxa"/>
            <w:tcBorders>
              <w:top w:val="nil"/>
              <w:bottom w:val="nil"/>
            </w:tcBorders>
            <w:noWrap/>
            <w:vAlign w:val="center"/>
          </w:tcPr>
          <w:p w14:paraId="4E5F349C"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Paspalum pygmaeum</w:t>
            </w:r>
          </w:p>
        </w:tc>
        <w:tc>
          <w:tcPr>
            <w:tcW w:w="2126" w:type="dxa"/>
            <w:tcBorders>
              <w:top w:val="nil"/>
              <w:bottom w:val="nil"/>
            </w:tcBorders>
            <w:noWrap/>
            <w:vAlign w:val="center"/>
          </w:tcPr>
          <w:p w14:paraId="35722375"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Paspalum pygmaeum Hack.</w:t>
            </w:r>
          </w:p>
        </w:tc>
        <w:tc>
          <w:tcPr>
            <w:tcW w:w="426" w:type="dxa"/>
            <w:tcBorders>
              <w:top w:val="nil"/>
              <w:bottom w:val="nil"/>
            </w:tcBorders>
            <w:noWrap/>
            <w:vAlign w:val="center"/>
          </w:tcPr>
          <w:p w14:paraId="76C710B9"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nil"/>
              <w:bottom w:val="nil"/>
            </w:tcBorders>
            <w:noWrap/>
            <w:vAlign w:val="center"/>
          </w:tcPr>
          <w:p w14:paraId="4DD98583"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0</w:t>
            </w:r>
          </w:p>
        </w:tc>
        <w:tc>
          <w:tcPr>
            <w:tcW w:w="425" w:type="dxa"/>
            <w:tcBorders>
              <w:top w:val="nil"/>
              <w:bottom w:val="nil"/>
            </w:tcBorders>
            <w:shd w:val="clear" w:color="auto" w:fill="A6A6A6" w:themeFill="background1" w:themeFillShade="A6"/>
            <w:noWrap/>
            <w:vAlign w:val="center"/>
          </w:tcPr>
          <w:p w14:paraId="2CE3D99E"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1</w:t>
            </w:r>
          </w:p>
        </w:tc>
        <w:tc>
          <w:tcPr>
            <w:tcW w:w="284" w:type="dxa"/>
            <w:tcBorders>
              <w:top w:val="nil"/>
              <w:bottom w:val="nil"/>
            </w:tcBorders>
            <w:noWrap/>
            <w:vAlign w:val="center"/>
          </w:tcPr>
          <w:p w14:paraId="3C2052DF"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2.53</w:t>
            </w:r>
          </w:p>
        </w:tc>
      </w:tr>
      <w:tr w:rsidR="008F0B9E" w:rsidRPr="009D4099" w14:paraId="77BBBF09" w14:textId="77777777" w:rsidTr="007C5C73">
        <w:trPr>
          <w:trHeight w:val="57"/>
        </w:trPr>
        <w:tc>
          <w:tcPr>
            <w:tcW w:w="284" w:type="dxa"/>
            <w:tcBorders>
              <w:top w:val="nil"/>
              <w:bottom w:val="nil"/>
            </w:tcBorders>
            <w:noWrap/>
            <w:vAlign w:val="center"/>
          </w:tcPr>
          <w:p w14:paraId="19774D70"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42</w:t>
            </w:r>
          </w:p>
        </w:tc>
        <w:tc>
          <w:tcPr>
            <w:tcW w:w="992" w:type="dxa"/>
            <w:tcBorders>
              <w:top w:val="nil"/>
              <w:bottom w:val="nil"/>
            </w:tcBorders>
            <w:noWrap/>
            <w:vAlign w:val="center"/>
          </w:tcPr>
          <w:p w14:paraId="10E28773"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Distichia acicularis </w:t>
            </w:r>
          </w:p>
        </w:tc>
        <w:tc>
          <w:tcPr>
            <w:tcW w:w="2126" w:type="dxa"/>
            <w:tcBorders>
              <w:top w:val="nil"/>
              <w:bottom w:val="nil"/>
            </w:tcBorders>
            <w:noWrap/>
            <w:vAlign w:val="center"/>
          </w:tcPr>
          <w:p w14:paraId="5D72FE5F"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Distichia acicularis Balslev &amp; Laegaard</w:t>
            </w:r>
          </w:p>
        </w:tc>
        <w:tc>
          <w:tcPr>
            <w:tcW w:w="426" w:type="dxa"/>
            <w:tcBorders>
              <w:top w:val="nil"/>
              <w:bottom w:val="nil"/>
            </w:tcBorders>
            <w:noWrap/>
            <w:vAlign w:val="center"/>
          </w:tcPr>
          <w:p w14:paraId="1F957A2D"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42</w:t>
            </w:r>
          </w:p>
        </w:tc>
        <w:tc>
          <w:tcPr>
            <w:tcW w:w="425" w:type="dxa"/>
            <w:tcBorders>
              <w:top w:val="nil"/>
              <w:bottom w:val="nil"/>
            </w:tcBorders>
            <w:noWrap/>
            <w:vAlign w:val="center"/>
          </w:tcPr>
          <w:p w14:paraId="447CC6E5"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9</w:t>
            </w:r>
          </w:p>
        </w:tc>
        <w:tc>
          <w:tcPr>
            <w:tcW w:w="425" w:type="dxa"/>
            <w:tcBorders>
              <w:top w:val="nil"/>
              <w:bottom w:val="nil"/>
            </w:tcBorders>
            <w:shd w:val="clear" w:color="auto" w:fill="7F7F7F" w:themeFill="text1" w:themeFillTint="80"/>
            <w:noWrap/>
            <w:vAlign w:val="center"/>
          </w:tcPr>
          <w:p w14:paraId="01E72207"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51</w:t>
            </w:r>
          </w:p>
        </w:tc>
        <w:tc>
          <w:tcPr>
            <w:tcW w:w="284" w:type="dxa"/>
            <w:tcBorders>
              <w:top w:val="nil"/>
              <w:bottom w:val="nil"/>
            </w:tcBorders>
            <w:noWrap/>
            <w:vAlign w:val="center"/>
          </w:tcPr>
          <w:p w14:paraId="1B110A10"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6.14</w:t>
            </w:r>
          </w:p>
        </w:tc>
      </w:tr>
      <w:tr w:rsidR="008F0B9E" w:rsidRPr="009D4099" w14:paraId="3D48424F" w14:textId="77777777" w:rsidTr="007C5C73">
        <w:trPr>
          <w:trHeight w:val="57"/>
        </w:trPr>
        <w:tc>
          <w:tcPr>
            <w:tcW w:w="284" w:type="dxa"/>
            <w:tcBorders>
              <w:top w:val="nil"/>
              <w:bottom w:val="single" w:sz="4" w:space="0" w:color="auto"/>
            </w:tcBorders>
            <w:noWrap/>
            <w:vAlign w:val="center"/>
          </w:tcPr>
          <w:p w14:paraId="789CA817" w14:textId="77777777" w:rsidR="009D4099" w:rsidRPr="009D4099" w:rsidRDefault="009D4099" w:rsidP="004131B0">
            <w:pPr>
              <w:spacing w:line="276" w:lineRule="auto"/>
              <w:ind w:left="-106" w:right="-108"/>
              <w:jc w:val="center"/>
              <w:rPr>
                <w:rFonts w:eastAsia="Times New Roman" w:cs="Times New Roman"/>
                <w:color w:val="000000"/>
                <w:sz w:val="8"/>
                <w:szCs w:val="8"/>
                <w:lang w:eastAsia="es-PE"/>
              </w:rPr>
            </w:pPr>
            <w:r w:rsidRPr="009D4099">
              <w:rPr>
                <w:rFonts w:eastAsia="Times New Roman" w:cs="Times New Roman"/>
                <w:color w:val="000000"/>
                <w:sz w:val="8"/>
                <w:szCs w:val="8"/>
                <w:lang w:eastAsia="es-PE"/>
              </w:rPr>
              <w:t>43</w:t>
            </w:r>
          </w:p>
        </w:tc>
        <w:tc>
          <w:tcPr>
            <w:tcW w:w="992" w:type="dxa"/>
            <w:tcBorders>
              <w:top w:val="nil"/>
              <w:bottom w:val="single" w:sz="4" w:space="0" w:color="auto"/>
            </w:tcBorders>
            <w:noWrap/>
            <w:vAlign w:val="center"/>
          </w:tcPr>
          <w:p w14:paraId="2CE962E2" w14:textId="77777777" w:rsidR="009D4099" w:rsidRPr="009D4099" w:rsidRDefault="009D4099" w:rsidP="004131B0">
            <w:pPr>
              <w:spacing w:line="276" w:lineRule="auto"/>
              <w:ind w:left="-106" w:right="-108"/>
              <w:rPr>
                <w:rFonts w:eastAsia="Times New Roman" w:cs="Times New Roman"/>
                <w:color w:val="000000"/>
                <w:sz w:val="8"/>
                <w:szCs w:val="8"/>
                <w:lang w:eastAsia="es-PE"/>
              </w:rPr>
            </w:pPr>
            <w:r w:rsidRPr="009D4099">
              <w:rPr>
                <w:rFonts w:eastAsia="Times New Roman" w:cs="Times New Roman"/>
                <w:color w:val="000000"/>
                <w:sz w:val="8"/>
                <w:szCs w:val="8"/>
                <w:lang w:eastAsia="es-PE"/>
              </w:rPr>
              <w:t xml:space="preserve">Ephedra rupestris </w:t>
            </w:r>
          </w:p>
        </w:tc>
        <w:tc>
          <w:tcPr>
            <w:tcW w:w="2126" w:type="dxa"/>
            <w:tcBorders>
              <w:top w:val="nil"/>
              <w:bottom w:val="single" w:sz="4" w:space="0" w:color="auto"/>
            </w:tcBorders>
            <w:noWrap/>
            <w:vAlign w:val="center"/>
          </w:tcPr>
          <w:p w14:paraId="10833A91" w14:textId="77777777" w:rsidR="009D4099" w:rsidRPr="009D4099" w:rsidRDefault="009D4099" w:rsidP="004131B0">
            <w:pPr>
              <w:spacing w:line="276" w:lineRule="auto"/>
              <w:ind w:left="-106" w:right="-108"/>
              <w:rPr>
                <w:rFonts w:eastAsia="Times New Roman" w:cs="Times New Roman"/>
                <w:i/>
                <w:iCs/>
                <w:color w:val="000000"/>
                <w:sz w:val="8"/>
                <w:szCs w:val="8"/>
                <w:lang w:eastAsia="es-PE"/>
              </w:rPr>
            </w:pPr>
            <w:r w:rsidRPr="009D4099">
              <w:rPr>
                <w:rFonts w:eastAsia="Times New Roman" w:cs="Times New Roman"/>
                <w:i/>
                <w:iCs/>
                <w:color w:val="000000"/>
                <w:sz w:val="8"/>
                <w:szCs w:val="8"/>
                <w:lang w:eastAsia="es-PE"/>
              </w:rPr>
              <w:t>Ephedra rupestris Benth.</w:t>
            </w:r>
          </w:p>
        </w:tc>
        <w:tc>
          <w:tcPr>
            <w:tcW w:w="426" w:type="dxa"/>
            <w:tcBorders>
              <w:top w:val="nil"/>
              <w:bottom w:val="single" w:sz="4" w:space="0" w:color="auto"/>
            </w:tcBorders>
            <w:noWrap/>
            <w:vAlign w:val="center"/>
          </w:tcPr>
          <w:p w14:paraId="156A8493"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w:t>
            </w:r>
          </w:p>
        </w:tc>
        <w:tc>
          <w:tcPr>
            <w:tcW w:w="425" w:type="dxa"/>
            <w:tcBorders>
              <w:top w:val="nil"/>
              <w:bottom w:val="single" w:sz="4" w:space="0" w:color="auto"/>
            </w:tcBorders>
            <w:noWrap/>
            <w:vAlign w:val="center"/>
          </w:tcPr>
          <w:p w14:paraId="326CC236" w14:textId="77777777" w:rsidR="009D4099" w:rsidRPr="004131B0" w:rsidRDefault="009D4099" w:rsidP="004131B0">
            <w:pPr>
              <w:spacing w:line="276" w:lineRule="auto"/>
              <w:ind w:left="-107" w:right="-106"/>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425" w:type="dxa"/>
            <w:tcBorders>
              <w:top w:val="nil"/>
              <w:bottom w:val="single" w:sz="4" w:space="0" w:color="auto"/>
            </w:tcBorders>
            <w:shd w:val="clear" w:color="auto" w:fill="F2F2F2" w:themeFill="background1" w:themeFillShade="F2"/>
            <w:noWrap/>
            <w:vAlign w:val="center"/>
          </w:tcPr>
          <w:p w14:paraId="11635E0C" w14:textId="77777777" w:rsidR="009D4099" w:rsidRPr="004131B0" w:rsidRDefault="009D4099" w:rsidP="004131B0">
            <w:pPr>
              <w:spacing w:line="276" w:lineRule="auto"/>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1</w:t>
            </w:r>
          </w:p>
        </w:tc>
        <w:tc>
          <w:tcPr>
            <w:tcW w:w="284" w:type="dxa"/>
            <w:tcBorders>
              <w:top w:val="nil"/>
              <w:bottom w:val="single" w:sz="4" w:space="0" w:color="auto"/>
            </w:tcBorders>
            <w:noWrap/>
            <w:vAlign w:val="center"/>
          </w:tcPr>
          <w:p w14:paraId="2C1BB054" w14:textId="77777777" w:rsidR="009D4099" w:rsidRPr="004131B0" w:rsidRDefault="009D4099" w:rsidP="007C5C73">
            <w:pPr>
              <w:spacing w:line="276" w:lineRule="auto"/>
              <w:ind w:left="-106" w:right="-109"/>
              <w:jc w:val="center"/>
              <w:rPr>
                <w:rFonts w:eastAsia="Times New Roman" w:cs="Times New Roman"/>
                <w:color w:val="000000"/>
                <w:sz w:val="8"/>
                <w:szCs w:val="8"/>
                <w:lang w:eastAsia="es-PE"/>
              </w:rPr>
            </w:pPr>
            <w:r w:rsidRPr="004131B0">
              <w:rPr>
                <w:rFonts w:eastAsia="Times New Roman" w:cs="Times New Roman"/>
                <w:color w:val="000000"/>
                <w:sz w:val="8"/>
                <w:szCs w:val="8"/>
                <w:lang w:eastAsia="es-PE"/>
              </w:rPr>
              <w:t>0.12</w:t>
            </w:r>
          </w:p>
        </w:tc>
      </w:tr>
      <w:tr w:rsidR="008F0B9E" w:rsidRPr="009D4099" w14:paraId="3DF46332" w14:textId="77777777" w:rsidTr="007C5C73">
        <w:trPr>
          <w:trHeight w:val="170"/>
        </w:trPr>
        <w:tc>
          <w:tcPr>
            <w:tcW w:w="3402" w:type="dxa"/>
            <w:gridSpan w:val="3"/>
            <w:tcBorders>
              <w:top w:val="single" w:sz="4" w:space="0" w:color="auto"/>
              <w:bottom w:val="single" w:sz="4" w:space="0" w:color="auto"/>
            </w:tcBorders>
            <w:noWrap/>
            <w:vAlign w:val="center"/>
            <w:hideMark/>
          </w:tcPr>
          <w:p w14:paraId="1824A898" w14:textId="77777777" w:rsidR="009D4099" w:rsidRPr="009D4099" w:rsidRDefault="009D4099" w:rsidP="00227566">
            <w:pPr>
              <w:jc w:val="center"/>
              <w:rPr>
                <w:rFonts w:eastAsia="Times New Roman" w:cs="Times New Roman"/>
                <w:b/>
                <w:bCs/>
                <w:color w:val="000000"/>
                <w:sz w:val="8"/>
                <w:szCs w:val="8"/>
                <w:lang w:eastAsia="es-PE"/>
              </w:rPr>
            </w:pPr>
            <w:r w:rsidRPr="009D4099">
              <w:rPr>
                <w:rFonts w:eastAsia="Times New Roman" w:cs="Times New Roman"/>
                <w:b/>
                <w:bCs/>
                <w:color w:val="000000"/>
                <w:sz w:val="8"/>
                <w:szCs w:val="8"/>
                <w:lang w:eastAsia="es-PE"/>
              </w:rPr>
              <w:t>Total</w:t>
            </w:r>
          </w:p>
        </w:tc>
        <w:tc>
          <w:tcPr>
            <w:tcW w:w="426" w:type="dxa"/>
            <w:tcBorders>
              <w:top w:val="single" w:sz="4" w:space="0" w:color="auto"/>
              <w:bottom w:val="single" w:sz="4" w:space="0" w:color="auto"/>
            </w:tcBorders>
            <w:noWrap/>
            <w:vAlign w:val="center"/>
            <w:hideMark/>
          </w:tcPr>
          <w:p w14:paraId="5164852B" w14:textId="77777777" w:rsidR="009D4099" w:rsidRPr="009D4099" w:rsidRDefault="009D4099" w:rsidP="009D4099">
            <w:pPr>
              <w:jc w:val="center"/>
              <w:rPr>
                <w:rFonts w:eastAsia="Times New Roman" w:cs="Times New Roman"/>
                <w:b/>
                <w:bCs/>
                <w:color w:val="000000"/>
                <w:sz w:val="8"/>
                <w:szCs w:val="8"/>
                <w:lang w:eastAsia="es-PE"/>
              </w:rPr>
            </w:pPr>
            <w:r w:rsidRPr="009D4099">
              <w:rPr>
                <w:rFonts w:eastAsia="Times New Roman" w:cs="Times New Roman"/>
                <w:b/>
                <w:bCs/>
                <w:color w:val="000000"/>
                <w:sz w:val="8"/>
                <w:szCs w:val="8"/>
                <w:lang w:eastAsia="es-PE"/>
              </w:rPr>
              <w:t>192</w:t>
            </w:r>
          </w:p>
        </w:tc>
        <w:tc>
          <w:tcPr>
            <w:tcW w:w="425" w:type="dxa"/>
            <w:tcBorders>
              <w:top w:val="single" w:sz="4" w:space="0" w:color="auto"/>
              <w:bottom w:val="single" w:sz="4" w:space="0" w:color="auto"/>
            </w:tcBorders>
            <w:noWrap/>
            <w:vAlign w:val="center"/>
            <w:hideMark/>
          </w:tcPr>
          <w:p w14:paraId="18559412" w14:textId="77777777" w:rsidR="009D4099" w:rsidRPr="009D4099" w:rsidRDefault="009D4099" w:rsidP="009D4099">
            <w:pPr>
              <w:jc w:val="center"/>
              <w:rPr>
                <w:rFonts w:eastAsia="Times New Roman" w:cs="Times New Roman"/>
                <w:b/>
                <w:bCs/>
                <w:color w:val="000000"/>
                <w:sz w:val="8"/>
                <w:szCs w:val="8"/>
                <w:lang w:eastAsia="es-PE"/>
              </w:rPr>
            </w:pPr>
            <w:r w:rsidRPr="009D4099">
              <w:rPr>
                <w:rFonts w:eastAsia="Times New Roman" w:cs="Times New Roman"/>
                <w:b/>
                <w:bCs/>
                <w:color w:val="000000"/>
                <w:sz w:val="8"/>
                <w:szCs w:val="8"/>
                <w:lang w:eastAsia="es-PE"/>
              </w:rPr>
              <w:t>639</w:t>
            </w:r>
          </w:p>
        </w:tc>
        <w:tc>
          <w:tcPr>
            <w:tcW w:w="425" w:type="dxa"/>
            <w:tcBorders>
              <w:top w:val="single" w:sz="4" w:space="0" w:color="auto"/>
              <w:bottom w:val="single" w:sz="4" w:space="0" w:color="auto"/>
            </w:tcBorders>
            <w:noWrap/>
            <w:vAlign w:val="center"/>
            <w:hideMark/>
          </w:tcPr>
          <w:p w14:paraId="261E3B07" w14:textId="77777777" w:rsidR="009D4099" w:rsidRPr="009D4099" w:rsidRDefault="009D4099" w:rsidP="009D4099">
            <w:pPr>
              <w:jc w:val="center"/>
              <w:rPr>
                <w:rFonts w:eastAsia="Times New Roman" w:cs="Times New Roman"/>
                <w:b/>
                <w:bCs/>
                <w:color w:val="000000"/>
                <w:sz w:val="8"/>
                <w:szCs w:val="8"/>
                <w:lang w:eastAsia="es-PE"/>
              </w:rPr>
            </w:pPr>
            <w:r w:rsidRPr="009D4099">
              <w:rPr>
                <w:rFonts w:eastAsia="Times New Roman" w:cs="Times New Roman"/>
                <w:b/>
                <w:bCs/>
                <w:color w:val="000000"/>
                <w:sz w:val="8"/>
                <w:szCs w:val="8"/>
                <w:lang w:eastAsia="es-PE"/>
              </w:rPr>
              <w:t>831</w:t>
            </w:r>
          </w:p>
        </w:tc>
        <w:tc>
          <w:tcPr>
            <w:tcW w:w="284" w:type="dxa"/>
            <w:tcBorders>
              <w:top w:val="single" w:sz="4" w:space="0" w:color="auto"/>
              <w:bottom w:val="single" w:sz="4" w:space="0" w:color="auto"/>
            </w:tcBorders>
            <w:noWrap/>
            <w:vAlign w:val="center"/>
            <w:hideMark/>
          </w:tcPr>
          <w:p w14:paraId="70CB2FC4" w14:textId="195B2E45" w:rsidR="009D4099" w:rsidRPr="009D4099" w:rsidRDefault="008F0B9E" w:rsidP="008F0B9E">
            <w:pPr>
              <w:ind w:left="-109" w:right="-106"/>
              <w:rPr>
                <w:rFonts w:eastAsia="Times New Roman" w:cs="Times New Roman"/>
                <w:b/>
                <w:bCs/>
                <w:color w:val="000000"/>
                <w:sz w:val="8"/>
                <w:szCs w:val="8"/>
                <w:lang w:eastAsia="es-PE"/>
              </w:rPr>
            </w:pPr>
            <w:r>
              <w:rPr>
                <w:rFonts w:eastAsia="Times New Roman" w:cs="Times New Roman"/>
                <w:b/>
                <w:bCs/>
                <w:color w:val="000000"/>
                <w:sz w:val="8"/>
                <w:szCs w:val="8"/>
                <w:lang w:eastAsia="es-PE"/>
              </w:rPr>
              <w:t xml:space="preserve">  </w:t>
            </w:r>
            <w:r w:rsidR="009D4099" w:rsidRPr="009D4099">
              <w:rPr>
                <w:rFonts w:eastAsia="Times New Roman" w:cs="Times New Roman"/>
                <w:b/>
                <w:bCs/>
                <w:color w:val="000000"/>
                <w:sz w:val="8"/>
                <w:szCs w:val="8"/>
                <w:lang w:eastAsia="es-PE"/>
              </w:rPr>
              <w:t>100</w:t>
            </w:r>
          </w:p>
        </w:tc>
      </w:tr>
    </w:tbl>
    <w:p w14:paraId="1AC09065" w14:textId="607D28B8" w:rsidR="00FF0DE2" w:rsidRPr="004131B0" w:rsidRDefault="008F0B9E" w:rsidP="00FF0DE2">
      <w:pPr>
        <w:pStyle w:val="Descripcin"/>
        <w:spacing w:after="0" w:line="360" w:lineRule="auto"/>
        <w:jc w:val="center"/>
        <w:rPr>
          <w:rFonts w:ascii="Arial" w:hAnsi="Arial" w:cs="Arial"/>
          <w:i w:val="0"/>
          <w:iCs w:val="0"/>
          <w:color w:val="000000" w:themeColor="text1"/>
        </w:rPr>
      </w:pPr>
      <w:r w:rsidRPr="004131B0">
        <w:rPr>
          <w:rFonts w:ascii="Arial" w:hAnsi="Arial" w:cs="Arial"/>
          <w:bCs/>
          <w:i w:val="0"/>
          <w:iCs w:val="0"/>
          <w:color w:val="auto"/>
        </w:rPr>
        <w:t xml:space="preserve">Tabla </w:t>
      </w:r>
      <w:r w:rsidRPr="004131B0">
        <w:rPr>
          <w:rFonts w:ascii="Arial" w:hAnsi="Arial" w:cs="Arial"/>
          <w:bCs/>
          <w:i w:val="0"/>
          <w:iCs w:val="0"/>
          <w:color w:val="auto"/>
        </w:rPr>
        <w:fldChar w:fldCharType="begin"/>
      </w:r>
      <w:r w:rsidRPr="004131B0">
        <w:rPr>
          <w:rFonts w:ascii="Arial" w:hAnsi="Arial" w:cs="Arial"/>
          <w:bCs/>
          <w:i w:val="0"/>
          <w:iCs w:val="0"/>
          <w:color w:val="auto"/>
        </w:rPr>
        <w:instrText xml:space="preserve"> SEQ Tabla \* ARABIC </w:instrText>
      </w:r>
      <w:r w:rsidRPr="004131B0">
        <w:rPr>
          <w:rFonts w:ascii="Arial" w:hAnsi="Arial" w:cs="Arial"/>
          <w:bCs/>
          <w:i w:val="0"/>
          <w:iCs w:val="0"/>
          <w:color w:val="auto"/>
        </w:rPr>
        <w:fldChar w:fldCharType="separate"/>
      </w:r>
      <w:r w:rsidR="00645FDD">
        <w:rPr>
          <w:rFonts w:ascii="Arial" w:hAnsi="Arial" w:cs="Arial"/>
          <w:bCs/>
          <w:i w:val="0"/>
          <w:iCs w:val="0"/>
          <w:noProof/>
          <w:color w:val="auto"/>
        </w:rPr>
        <w:t>20</w:t>
      </w:r>
      <w:r w:rsidRPr="004131B0">
        <w:rPr>
          <w:rFonts w:ascii="Arial" w:hAnsi="Arial" w:cs="Arial"/>
          <w:bCs/>
          <w:i w:val="0"/>
          <w:iCs w:val="0"/>
          <w:color w:val="auto"/>
        </w:rPr>
        <w:fldChar w:fldCharType="end"/>
      </w:r>
      <w:r w:rsidRPr="004131B0">
        <w:rPr>
          <w:rFonts w:ascii="Arial" w:hAnsi="Arial" w:cs="Arial"/>
          <w:bCs/>
          <w:i w:val="0"/>
          <w:iCs w:val="0"/>
          <w:color w:val="auto"/>
        </w:rPr>
        <w:t xml:space="preserve">. </w:t>
      </w:r>
      <w:r w:rsidRPr="004131B0">
        <w:rPr>
          <w:rFonts w:ascii="Arial" w:hAnsi="Arial" w:cs="Arial"/>
          <w:i w:val="0"/>
          <w:iCs w:val="0"/>
          <w:color w:val="000000" w:themeColor="text1"/>
        </w:rPr>
        <w:t>Riqueza y abundancia de especies de flora en 2022</w:t>
      </w:r>
    </w:p>
    <w:p w14:paraId="1C155761" w14:textId="5E406A1B" w:rsidR="007C5C73" w:rsidRPr="007C5C73" w:rsidRDefault="007C5C73" w:rsidP="007C5C73">
      <w:pPr>
        <w:spacing w:after="240"/>
        <w:jc w:val="both"/>
        <w:rPr>
          <w:rFonts w:ascii="Arial" w:hAnsi="Arial" w:cs="Arial"/>
          <w:b/>
          <w:sz w:val="22"/>
          <w:szCs w:val="22"/>
          <w:lang w:val="es-ES"/>
        </w:rPr>
      </w:pPr>
      <w:r w:rsidRPr="007C5C73">
        <w:rPr>
          <w:rFonts w:ascii="Arial" w:hAnsi="Arial" w:cs="Arial"/>
          <w:b/>
          <w:sz w:val="22"/>
          <w:szCs w:val="22"/>
          <w:lang w:val="es-ES"/>
        </w:rPr>
        <w:t xml:space="preserve">Síntesis </w:t>
      </w:r>
      <w:r w:rsidR="00240FE0" w:rsidRPr="00240FE0">
        <w:rPr>
          <w:rFonts w:ascii="Arial" w:hAnsi="Arial" w:cs="Arial"/>
          <w:b/>
          <w:sz w:val="22"/>
          <w:szCs w:val="22"/>
          <w:lang w:val="es-ES"/>
        </w:rPr>
        <w:t>de la riqueza florística y estructura de abundancia (2018–2022)</w:t>
      </w:r>
    </w:p>
    <w:p w14:paraId="5EF5165F" w14:textId="3FB96327" w:rsidR="00240FE0" w:rsidRDefault="007C5C73" w:rsidP="007C5C73">
      <w:pPr>
        <w:spacing w:after="240"/>
        <w:jc w:val="both"/>
        <w:rPr>
          <w:rFonts w:ascii="Arial" w:hAnsi="Arial" w:cs="Arial"/>
          <w:bCs/>
          <w:sz w:val="22"/>
          <w:szCs w:val="22"/>
          <w:lang w:val="es-ES"/>
        </w:rPr>
      </w:pPr>
      <w:r w:rsidRPr="007C5C73">
        <w:rPr>
          <w:rFonts w:ascii="Arial" w:hAnsi="Arial" w:cs="Arial"/>
          <w:bCs/>
          <w:sz w:val="22"/>
          <w:szCs w:val="22"/>
          <w:lang w:val="es-ES"/>
        </w:rPr>
        <w:t>Durante el periodo evaluado,</w:t>
      </w:r>
      <w:r w:rsidR="00240FE0" w:rsidRPr="00240FE0">
        <w:t xml:space="preserve"> </w:t>
      </w:r>
      <w:r w:rsidR="00240FE0" w:rsidRPr="00240FE0">
        <w:rPr>
          <w:rFonts w:ascii="Arial" w:hAnsi="Arial" w:cs="Arial"/>
          <w:bCs/>
          <w:sz w:val="22"/>
          <w:szCs w:val="22"/>
          <w:lang w:val="es-ES"/>
        </w:rPr>
        <w:t>se registró una tendencia sostenida de incremento en la riqueza específica y en la densidad de individuos, reflejando un proceso de recuperación ecológica progresiva en el área evaluada. El número de especies vasculares aumentó de 18 en 2018 a 43 en 2022, mientras que la abundancia total se elevó de 198 a 831 individuos.</w:t>
      </w:r>
    </w:p>
    <w:tbl>
      <w:tblPr>
        <w:tblStyle w:val="Estilo1"/>
        <w:tblW w:w="5000" w:type="pct"/>
        <w:tblLook w:val="04A0" w:firstRow="1" w:lastRow="0" w:firstColumn="1" w:lastColumn="0" w:noHBand="0" w:noVBand="1"/>
      </w:tblPr>
      <w:tblGrid>
        <w:gridCol w:w="949"/>
        <w:gridCol w:w="889"/>
        <w:gridCol w:w="704"/>
        <w:gridCol w:w="624"/>
        <w:gridCol w:w="724"/>
        <w:gridCol w:w="483"/>
        <w:gridCol w:w="613"/>
      </w:tblGrid>
      <w:tr w:rsidR="00240FE0" w:rsidRPr="00FF0DE2" w14:paraId="0C0FEEB2" w14:textId="77777777" w:rsidTr="001D64E9">
        <w:trPr>
          <w:trHeight w:val="170"/>
        </w:trPr>
        <w:tc>
          <w:tcPr>
            <w:tcW w:w="963" w:type="pct"/>
            <w:vMerge w:val="restart"/>
            <w:tcBorders>
              <w:top w:val="single" w:sz="4" w:space="0" w:color="auto"/>
              <w:bottom w:val="nil"/>
            </w:tcBorders>
            <w:vAlign w:val="center"/>
            <w:hideMark/>
          </w:tcPr>
          <w:p w14:paraId="0456B2E8" w14:textId="33169B7E"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Diversidad</w:t>
            </w:r>
          </w:p>
        </w:tc>
        <w:tc>
          <w:tcPr>
            <w:tcW w:w="903" w:type="pct"/>
            <w:vMerge w:val="restart"/>
            <w:tcBorders>
              <w:top w:val="single" w:sz="4" w:space="0" w:color="auto"/>
              <w:bottom w:val="nil"/>
            </w:tcBorders>
            <w:vAlign w:val="center"/>
            <w:hideMark/>
          </w:tcPr>
          <w:p w14:paraId="0D1A19BE" w14:textId="78B5003C"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Rango de</w:t>
            </w:r>
          </w:p>
          <w:p w14:paraId="3D5A4EFD" w14:textId="1CDB17C0"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abundancia</w:t>
            </w:r>
          </w:p>
        </w:tc>
        <w:tc>
          <w:tcPr>
            <w:tcW w:w="3135" w:type="pct"/>
            <w:gridSpan w:val="5"/>
            <w:tcBorders>
              <w:top w:val="single" w:sz="4" w:space="0" w:color="auto"/>
              <w:bottom w:val="single" w:sz="4" w:space="0" w:color="auto"/>
            </w:tcBorders>
            <w:vAlign w:val="center"/>
            <w:hideMark/>
          </w:tcPr>
          <w:p w14:paraId="4C9505E5" w14:textId="0145D06C"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Número de especies</w:t>
            </w:r>
          </w:p>
        </w:tc>
      </w:tr>
      <w:tr w:rsidR="00240FE0" w:rsidRPr="00FF0DE2" w14:paraId="26EF3D72" w14:textId="77777777" w:rsidTr="001D64E9">
        <w:trPr>
          <w:trHeight w:val="170"/>
        </w:trPr>
        <w:tc>
          <w:tcPr>
            <w:tcW w:w="963" w:type="pct"/>
            <w:vMerge/>
            <w:tcBorders>
              <w:top w:val="nil"/>
              <w:bottom w:val="single" w:sz="4" w:space="0" w:color="auto"/>
            </w:tcBorders>
            <w:vAlign w:val="center"/>
            <w:hideMark/>
          </w:tcPr>
          <w:p w14:paraId="5A44E799" w14:textId="77777777" w:rsidR="00240FE0" w:rsidRPr="00CB6F8D" w:rsidRDefault="00240FE0" w:rsidP="001D64E9">
            <w:pPr>
              <w:jc w:val="center"/>
              <w:rPr>
                <w:rFonts w:ascii="Arial" w:eastAsia="Times New Roman" w:hAnsi="Arial" w:cs="Arial"/>
                <w:b/>
                <w:bCs/>
                <w:color w:val="000000"/>
                <w:sz w:val="12"/>
                <w:szCs w:val="12"/>
                <w:lang w:eastAsia="es-PE"/>
              </w:rPr>
            </w:pPr>
          </w:p>
        </w:tc>
        <w:tc>
          <w:tcPr>
            <w:tcW w:w="903" w:type="pct"/>
            <w:vMerge/>
            <w:tcBorders>
              <w:top w:val="nil"/>
              <w:bottom w:val="single" w:sz="4" w:space="0" w:color="auto"/>
            </w:tcBorders>
            <w:vAlign w:val="center"/>
            <w:hideMark/>
          </w:tcPr>
          <w:p w14:paraId="2075B69F" w14:textId="77777777" w:rsidR="00240FE0" w:rsidRPr="00CB6F8D" w:rsidRDefault="00240FE0" w:rsidP="001D64E9">
            <w:pPr>
              <w:jc w:val="center"/>
              <w:rPr>
                <w:rFonts w:ascii="Arial" w:eastAsia="Times New Roman" w:hAnsi="Arial" w:cs="Arial"/>
                <w:b/>
                <w:bCs/>
                <w:color w:val="000000"/>
                <w:sz w:val="12"/>
                <w:szCs w:val="12"/>
                <w:lang w:eastAsia="es-PE"/>
              </w:rPr>
            </w:pPr>
          </w:p>
        </w:tc>
        <w:tc>
          <w:tcPr>
            <w:tcW w:w="717" w:type="pct"/>
            <w:tcBorders>
              <w:top w:val="single" w:sz="4" w:space="0" w:color="auto"/>
              <w:bottom w:val="single" w:sz="4" w:space="0" w:color="auto"/>
            </w:tcBorders>
            <w:vAlign w:val="center"/>
            <w:hideMark/>
          </w:tcPr>
          <w:p w14:paraId="5EEBA3AA" w14:textId="77777777"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8</w:t>
            </w:r>
          </w:p>
        </w:tc>
        <w:tc>
          <w:tcPr>
            <w:tcW w:w="637" w:type="pct"/>
            <w:tcBorders>
              <w:top w:val="single" w:sz="4" w:space="0" w:color="auto"/>
              <w:bottom w:val="single" w:sz="4" w:space="0" w:color="auto"/>
            </w:tcBorders>
            <w:vAlign w:val="center"/>
            <w:hideMark/>
          </w:tcPr>
          <w:p w14:paraId="10F2898D" w14:textId="77777777"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9</w:t>
            </w:r>
          </w:p>
        </w:tc>
        <w:tc>
          <w:tcPr>
            <w:tcW w:w="737" w:type="pct"/>
            <w:tcBorders>
              <w:top w:val="single" w:sz="4" w:space="0" w:color="auto"/>
              <w:bottom w:val="single" w:sz="4" w:space="0" w:color="auto"/>
            </w:tcBorders>
            <w:vAlign w:val="center"/>
          </w:tcPr>
          <w:p w14:paraId="4393A311" w14:textId="77777777"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0</w:t>
            </w:r>
          </w:p>
        </w:tc>
        <w:tc>
          <w:tcPr>
            <w:tcW w:w="417" w:type="pct"/>
            <w:tcBorders>
              <w:top w:val="single" w:sz="4" w:space="0" w:color="auto"/>
              <w:bottom w:val="single" w:sz="4" w:space="0" w:color="auto"/>
            </w:tcBorders>
            <w:vAlign w:val="center"/>
          </w:tcPr>
          <w:p w14:paraId="11E38989" w14:textId="77777777"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1</w:t>
            </w:r>
          </w:p>
        </w:tc>
        <w:tc>
          <w:tcPr>
            <w:tcW w:w="627" w:type="pct"/>
            <w:tcBorders>
              <w:top w:val="single" w:sz="4" w:space="0" w:color="auto"/>
              <w:bottom w:val="single" w:sz="4" w:space="0" w:color="auto"/>
            </w:tcBorders>
            <w:vAlign w:val="center"/>
          </w:tcPr>
          <w:p w14:paraId="612015BF" w14:textId="77777777" w:rsidR="00240FE0" w:rsidRPr="00CB6F8D" w:rsidRDefault="00240FE0"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2</w:t>
            </w:r>
          </w:p>
        </w:tc>
      </w:tr>
      <w:tr w:rsidR="00240FE0" w:rsidRPr="00FF0DE2" w14:paraId="0745F7C1" w14:textId="77777777" w:rsidTr="00240FE0">
        <w:trPr>
          <w:trHeight w:val="113"/>
        </w:trPr>
        <w:tc>
          <w:tcPr>
            <w:tcW w:w="963" w:type="pct"/>
            <w:tcBorders>
              <w:top w:val="single" w:sz="4" w:space="0" w:color="auto"/>
            </w:tcBorders>
            <w:vAlign w:val="center"/>
            <w:hideMark/>
          </w:tcPr>
          <w:p w14:paraId="4314F7F6" w14:textId="77777777" w:rsidR="00240FE0" w:rsidRPr="00FF0DE2" w:rsidRDefault="00240FE0" w:rsidP="001D64E9">
            <w:pPr>
              <w:rPr>
                <w:rFonts w:eastAsia="Times New Roman" w:cs="Times New Roman"/>
                <w:color w:val="000000"/>
                <w:sz w:val="10"/>
                <w:szCs w:val="10"/>
                <w:lang w:eastAsia="es-PE"/>
              </w:rPr>
            </w:pPr>
            <w:r w:rsidRPr="00FF0DE2">
              <w:rPr>
                <w:rFonts w:eastAsia="Times New Roman" w:cs="Times New Roman"/>
                <w:color w:val="000000"/>
                <w:sz w:val="10"/>
                <w:szCs w:val="10"/>
                <w:lang w:eastAsia="es-PE"/>
              </w:rPr>
              <w:t>Muy raro</w:t>
            </w:r>
          </w:p>
        </w:tc>
        <w:tc>
          <w:tcPr>
            <w:tcW w:w="903" w:type="pct"/>
            <w:tcBorders>
              <w:top w:val="single" w:sz="4" w:space="0" w:color="auto"/>
            </w:tcBorders>
            <w:shd w:val="clear" w:color="auto" w:fill="F2F2F2" w:themeFill="background1" w:themeFillShade="F2"/>
            <w:vAlign w:val="center"/>
            <w:hideMark/>
          </w:tcPr>
          <w:p w14:paraId="16795F07" w14:textId="77777777" w:rsidR="00240FE0" w:rsidRPr="00FF0DE2" w:rsidRDefault="00240FE0" w:rsidP="001D64E9">
            <w:pPr>
              <w:jc w:val="center"/>
              <w:rPr>
                <w:rFonts w:eastAsia="Times New Roman" w:cs="Times New Roman"/>
                <w:color w:val="000000"/>
                <w:sz w:val="10"/>
                <w:szCs w:val="10"/>
                <w:lang w:eastAsia="es-PE"/>
              </w:rPr>
            </w:pPr>
            <w:r w:rsidRPr="00FF0DE2">
              <w:rPr>
                <w:rFonts w:eastAsia="Times New Roman" w:cs="Times New Roman"/>
                <w:color w:val="000000"/>
                <w:sz w:val="10"/>
                <w:szCs w:val="10"/>
                <w:lang w:eastAsia="es-PE"/>
              </w:rPr>
              <w:t>&lt;5</w:t>
            </w:r>
          </w:p>
        </w:tc>
        <w:tc>
          <w:tcPr>
            <w:tcW w:w="717" w:type="pct"/>
            <w:tcBorders>
              <w:top w:val="single" w:sz="4" w:space="0" w:color="auto"/>
            </w:tcBorders>
            <w:noWrap/>
            <w:vAlign w:val="center"/>
            <w:hideMark/>
          </w:tcPr>
          <w:p w14:paraId="493F4E08" w14:textId="77777777" w:rsidR="00240FE0" w:rsidRPr="00FF0DE2" w:rsidRDefault="00240FE0" w:rsidP="00240FE0">
            <w:pPr>
              <w:spacing w:line="276" w:lineRule="auto"/>
              <w:jc w:val="center"/>
              <w:rPr>
                <w:rFonts w:eastAsia="Times New Roman" w:cs="Times New Roman"/>
                <w:color w:val="000000"/>
                <w:sz w:val="10"/>
                <w:szCs w:val="10"/>
                <w:lang w:eastAsia="es-PE"/>
              </w:rPr>
            </w:pPr>
            <w:r w:rsidRPr="00FF0DE2">
              <w:rPr>
                <w:rFonts w:cs="Times New Roman"/>
                <w:color w:val="000000"/>
                <w:sz w:val="10"/>
                <w:szCs w:val="10"/>
              </w:rPr>
              <w:t>7</w:t>
            </w:r>
          </w:p>
        </w:tc>
        <w:tc>
          <w:tcPr>
            <w:tcW w:w="637" w:type="pct"/>
            <w:tcBorders>
              <w:top w:val="single" w:sz="4" w:space="0" w:color="auto"/>
            </w:tcBorders>
            <w:noWrap/>
            <w:vAlign w:val="center"/>
            <w:hideMark/>
          </w:tcPr>
          <w:p w14:paraId="1CA1757B"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11</w:t>
            </w:r>
          </w:p>
        </w:tc>
        <w:tc>
          <w:tcPr>
            <w:tcW w:w="737" w:type="pct"/>
            <w:tcBorders>
              <w:top w:val="single" w:sz="4" w:space="0" w:color="auto"/>
            </w:tcBorders>
            <w:vAlign w:val="center"/>
          </w:tcPr>
          <w:p w14:paraId="7924AAB9"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10</w:t>
            </w:r>
          </w:p>
        </w:tc>
        <w:tc>
          <w:tcPr>
            <w:tcW w:w="417" w:type="pct"/>
            <w:tcBorders>
              <w:top w:val="single" w:sz="4" w:space="0" w:color="auto"/>
            </w:tcBorders>
            <w:vAlign w:val="center"/>
          </w:tcPr>
          <w:p w14:paraId="0EB68082"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23</w:t>
            </w:r>
          </w:p>
        </w:tc>
        <w:tc>
          <w:tcPr>
            <w:tcW w:w="627" w:type="pct"/>
            <w:tcBorders>
              <w:top w:val="single" w:sz="4" w:space="0" w:color="auto"/>
            </w:tcBorders>
            <w:vAlign w:val="center"/>
          </w:tcPr>
          <w:p w14:paraId="0A6CB41A"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17</w:t>
            </w:r>
          </w:p>
        </w:tc>
      </w:tr>
      <w:tr w:rsidR="00240FE0" w:rsidRPr="00FF0DE2" w14:paraId="7F7804CB" w14:textId="77777777" w:rsidTr="00240FE0">
        <w:trPr>
          <w:trHeight w:val="113"/>
        </w:trPr>
        <w:tc>
          <w:tcPr>
            <w:tcW w:w="963" w:type="pct"/>
            <w:vAlign w:val="center"/>
            <w:hideMark/>
          </w:tcPr>
          <w:p w14:paraId="223E6455" w14:textId="77777777" w:rsidR="00240FE0" w:rsidRPr="00FF0DE2" w:rsidRDefault="00240FE0" w:rsidP="001D64E9">
            <w:pPr>
              <w:rPr>
                <w:rFonts w:eastAsia="Times New Roman" w:cs="Times New Roman"/>
                <w:color w:val="000000"/>
                <w:sz w:val="10"/>
                <w:szCs w:val="10"/>
                <w:lang w:eastAsia="es-PE"/>
              </w:rPr>
            </w:pPr>
            <w:r w:rsidRPr="00FF0DE2">
              <w:rPr>
                <w:rFonts w:eastAsia="Times New Roman" w:cs="Times New Roman"/>
                <w:color w:val="000000"/>
                <w:sz w:val="10"/>
                <w:szCs w:val="10"/>
                <w:lang w:eastAsia="es-PE"/>
              </w:rPr>
              <w:t>Raro</w:t>
            </w:r>
          </w:p>
        </w:tc>
        <w:tc>
          <w:tcPr>
            <w:tcW w:w="903" w:type="pct"/>
            <w:shd w:val="clear" w:color="auto" w:fill="D9D9D9" w:themeFill="background1" w:themeFillShade="D9"/>
            <w:vAlign w:val="center"/>
            <w:hideMark/>
          </w:tcPr>
          <w:p w14:paraId="4E9BD3B7" w14:textId="77777777" w:rsidR="00240FE0" w:rsidRPr="00FF0DE2" w:rsidRDefault="00240FE0" w:rsidP="001D64E9">
            <w:pPr>
              <w:jc w:val="center"/>
              <w:rPr>
                <w:rFonts w:eastAsia="Times New Roman" w:cs="Times New Roman"/>
                <w:color w:val="000000"/>
                <w:sz w:val="10"/>
                <w:szCs w:val="10"/>
                <w:lang w:eastAsia="es-PE"/>
              </w:rPr>
            </w:pPr>
            <w:r w:rsidRPr="00FF0DE2">
              <w:rPr>
                <w:rFonts w:eastAsia="Times New Roman" w:cs="Times New Roman"/>
                <w:color w:val="000000"/>
                <w:sz w:val="10"/>
                <w:szCs w:val="10"/>
                <w:lang w:eastAsia="es-PE"/>
              </w:rPr>
              <w:t>5 - 15</w:t>
            </w:r>
          </w:p>
        </w:tc>
        <w:tc>
          <w:tcPr>
            <w:tcW w:w="717" w:type="pct"/>
            <w:noWrap/>
            <w:vAlign w:val="center"/>
            <w:hideMark/>
          </w:tcPr>
          <w:p w14:paraId="4B15EE38" w14:textId="77777777" w:rsidR="00240FE0" w:rsidRPr="00FF0DE2" w:rsidRDefault="00240FE0" w:rsidP="00240FE0">
            <w:pPr>
              <w:spacing w:line="276" w:lineRule="auto"/>
              <w:jc w:val="center"/>
              <w:rPr>
                <w:rFonts w:eastAsia="Times New Roman" w:cs="Times New Roman"/>
                <w:color w:val="000000"/>
                <w:sz w:val="10"/>
                <w:szCs w:val="10"/>
                <w:lang w:eastAsia="es-PE"/>
              </w:rPr>
            </w:pPr>
            <w:r w:rsidRPr="00FF0DE2">
              <w:rPr>
                <w:rFonts w:cs="Times New Roman"/>
                <w:color w:val="000000"/>
                <w:sz w:val="10"/>
                <w:szCs w:val="10"/>
              </w:rPr>
              <w:t>8</w:t>
            </w:r>
          </w:p>
        </w:tc>
        <w:tc>
          <w:tcPr>
            <w:tcW w:w="637" w:type="pct"/>
            <w:noWrap/>
            <w:vAlign w:val="center"/>
            <w:hideMark/>
          </w:tcPr>
          <w:p w14:paraId="2360B2E9"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3</w:t>
            </w:r>
          </w:p>
        </w:tc>
        <w:tc>
          <w:tcPr>
            <w:tcW w:w="737" w:type="pct"/>
            <w:vAlign w:val="center"/>
          </w:tcPr>
          <w:p w14:paraId="4FBC62F2"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8</w:t>
            </w:r>
          </w:p>
        </w:tc>
        <w:tc>
          <w:tcPr>
            <w:tcW w:w="417" w:type="pct"/>
            <w:vAlign w:val="center"/>
          </w:tcPr>
          <w:p w14:paraId="092CB0A3"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9</w:t>
            </w:r>
          </w:p>
        </w:tc>
        <w:tc>
          <w:tcPr>
            <w:tcW w:w="627" w:type="pct"/>
            <w:vAlign w:val="center"/>
          </w:tcPr>
          <w:p w14:paraId="12812513"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9</w:t>
            </w:r>
          </w:p>
        </w:tc>
      </w:tr>
      <w:tr w:rsidR="00240FE0" w:rsidRPr="00FF0DE2" w14:paraId="6F926859" w14:textId="77777777" w:rsidTr="00240FE0">
        <w:trPr>
          <w:trHeight w:val="113"/>
        </w:trPr>
        <w:tc>
          <w:tcPr>
            <w:tcW w:w="963" w:type="pct"/>
            <w:vAlign w:val="center"/>
            <w:hideMark/>
          </w:tcPr>
          <w:p w14:paraId="3A5CD71C" w14:textId="77777777" w:rsidR="00240FE0" w:rsidRPr="00FF0DE2" w:rsidRDefault="00240FE0" w:rsidP="001D64E9">
            <w:pPr>
              <w:rPr>
                <w:rFonts w:eastAsia="Times New Roman" w:cs="Times New Roman"/>
                <w:color w:val="000000"/>
                <w:sz w:val="10"/>
                <w:szCs w:val="10"/>
                <w:lang w:eastAsia="es-PE"/>
              </w:rPr>
            </w:pPr>
            <w:r w:rsidRPr="00FF0DE2">
              <w:rPr>
                <w:rFonts w:eastAsia="Times New Roman" w:cs="Times New Roman"/>
                <w:color w:val="000000"/>
                <w:sz w:val="10"/>
                <w:szCs w:val="10"/>
                <w:lang w:eastAsia="es-PE"/>
              </w:rPr>
              <w:t>Escaso</w:t>
            </w:r>
          </w:p>
        </w:tc>
        <w:tc>
          <w:tcPr>
            <w:tcW w:w="903" w:type="pct"/>
            <w:shd w:val="clear" w:color="auto" w:fill="A6A6A6" w:themeFill="background1" w:themeFillShade="A6"/>
            <w:noWrap/>
            <w:vAlign w:val="center"/>
            <w:hideMark/>
          </w:tcPr>
          <w:p w14:paraId="16B50E4A" w14:textId="77777777" w:rsidR="00240FE0" w:rsidRPr="00FF0DE2" w:rsidRDefault="00240FE0" w:rsidP="001D64E9">
            <w:pPr>
              <w:jc w:val="center"/>
              <w:rPr>
                <w:rFonts w:eastAsia="Times New Roman" w:cs="Times New Roman"/>
                <w:color w:val="000000"/>
                <w:sz w:val="10"/>
                <w:szCs w:val="10"/>
                <w:lang w:eastAsia="es-PE"/>
              </w:rPr>
            </w:pPr>
            <w:r w:rsidRPr="00FF0DE2">
              <w:rPr>
                <w:rFonts w:eastAsia="Times New Roman" w:cs="Times New Roman"/>
                <w:color w:val="000000"/>
                <w:sz w:val="10"/>
                <w:szCs w:val="10"/>
                <w:lang w:eastAsia="es-PE"/>
              </w:rPr>
              <w:t>15 - 30</w:t>
            </w:r>
          </w:p>
        </w:tc>
        <w:tc>
          <w:tcPr>
            <w:tcW w:w="717" w:type="pct"/>
            <w:noWrap/>
            <w:vAlign w:val="center"/>
            <w:hideMark/>
          </w:tcPr>
          <w:p w14:paraId="3AF1DA71" w14:textId="77777777" w:rsidR="00240FE0" w:rsidRPr="00FF0DE2" w:rsidRDefault="00240FE0" w:rsidP="00240FE0">
            <w:pPr>
              <w:spacing w:line="276" w:lineRule="auto"/>
              <w:jc w:val="center"/>
              <w:rPr>
                <w:rFonts w:eastAsia="Times New Roman" w:cs="Times New Roman"/>
                <w:color w:val="000000"/>
                <w:sz w:val="10"/>
                <w:szCs w:val="10"/>
                <w:lang w:eastAsia="es-PE"/>
              </w:rPr>
            </w:pPr>
            <w:r w:rsidRPr="00FF0DE2">
              <w:rPr>
                <w:rFonts w:cs="Times New Roman"/>
                <w:color w:val="000000"/>
                <w:sz w:val="10"/>
                <w:szCs w:val="10"/>
              </w:rPr>
              <w:t>1</w:t>
            </w:r>
          </w:p>
        </w:tc>
        <w:tc>
          <w:tcPr>
            <w:tcW w:w="637" w:type="pct"/>
            <w:noWrap/>
            <w:vAlign w:val="center"/>
            <w:hideMark/>
          </w:tcPr>
          <w:p w14:paraId="6B55E54F"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3</w:t>
            </w:r>
          </w:p>
        </w:tc>
        <w:tc>
          <w:tcPr>
            <w:tcW w:w="737" w:type="pct"/>
            <w:vAlign w:val="center"/>
          </w:tcPr>
          <w:p w14:paraId="594AF3BF"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2</w:t>
            </w:r>
          </w:p>
        </w:tc>
        <w:tc>
          <w:tcPr>
            <w:tcW w:w="417" w:type="pct"/>
            <w:vAlign w:val="center"/>
          </w:tcPr>
          <w:p w14:paraId="2B75BD88"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1</w:t>
            </w:r>
          </w:p>
        </w:tc>
        <w:tc>
          <w:tcPr>
            <w:tcW w:w="627" w:type="pct"/>
            <w:vAlign w:val="center"/>
          </w:tcPr>
          <w:p w14:paraId="5EF4C765"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9</w:t>
            </w:r>
          </w:p>
        </w:tc>
      </w:tr>
      <w:tr w:rsidR="00240FE0" w:rsidRPr="00FF0DE2" w14:paraId="0A9DAC68" w14:textId="77777777" w:rsidTr="00240FE0">
        <w:trPr>
          <w:trHeight w:val="113"/>
        </w:trPr>
        <w:tc>
          <w:tcPr>
            <w:tcW w:w="963" w:type="pct"/>
            <w:vAlign w:val="center"/>
            <w:hideMark/>
          </w:tcPr>
          <w:p w14:paraId="5EBA056F" w14:textId="77777777" w:rsidR="00240FE0" w:rsidRPr="00FF0DE2" w:rsidRDefault="00240FE0" w:rsidP="001D64E9">
            <w:pPr>
              <w:rPr>
                <w:rFonts w:eastAsia="Times New Roman" w:cs="Times New Roman"/>
                <w:color w:val="000000"/>
                <w:sz w:val="10"/>
                <w:szCs w:val="10"/>
                <w:lang w:eastAsia="es-PE"/>
              </w:rPr>
            </w:pPr>
            <w:r w:rsidRPr="00FF0DE2">
              <w:rPr>
                <w:rFonts w:eastAsia="Times New Roman" w:cs="Times New Roman"/>
                <w:color w:val="000000"/>
                <w:sz w:val="10"/>
                <w:szCs w:val="10"/>
                <w:lang w:eastAsia="es-PE"/>
              </w:rPr>
              <w:t>Abundante</w:t>
            </w:r>
          </w:p>
        </w:tc>
        <w:tc>
          <w:tcPr>
            <w:tcW w:w="903" w:type="pct"/>
            <w:shd w:val="clear" w:color="auto" w:fill="7F7F7F" w:themeFill="text1" w:themeFillTint="80"/>
            <w:vAlign w:val="center"/>
            <w:hideMark/>
          </w:tcPr>
          <w:p w14:paraId="216F4AC5" w14:textId="77777777" w:rsidR="00240FE0" w:rsidRPr="00FF0DE2" w:rsidRDefault="00240FE0" w:rsidP="001D64E9">
            <w:pPr>
              <w:jc w:val="center"/>
              <w:rPr>
                <w:rFonts w:eastAsia="Times New Roman" w:cs="Times New Roman"/>
                <w:color w:val="FFFFFF"/>
                <w:sz w:val="10"/>
                <w:szCs w:val="10"/>
                <w:lang w:eastAsia="es-PE"/>
              </w:rPr>
            </w:pPr>
            <w:r w:rsidRPr="00FF0DE2">
              <w:rPr>
                <w:rFonts w:eastAsia="Times New Roman" w:cs="Times New Roman"/>
                <w:color w:val="FFFFFF"/>
                <w:sz w:val="10"/>
                <w:szCs w:val="10"/>
                <w:lang w:eastAsia="es-PE"/>
              </w:rPr>
              <w:t>30 - 100</w:t>
            </w:r>
          </w:p>
        </w:tc>
        <w:tc>
          <w:tcPr>
            <w:tcW w:w="717" w:type="pct"/>
            <w:noWrap/>
            <w:vAlign w:val="center"/>
            <w:hideMark/>
          </w:tcPr>
          <w:p w14:paraId="45941A11" w14:textId="77777777" w:rsidR="00240FE0" w:rsidRPr="00FF0DE2" w:rsidRDefault="00240FE0" w:rsidP="00240FE0">
            <w:pPr>
              <w:spacing w:line="276" w:lineRule="auto"/>
              <w:jc w:val="center"/>
              <w:rPr>
                <w:rFonts w:eastAsia="Times New Roman" w:cs="Times New Roman"/>
                <w:color w:val="000000"/>
                <w:sz w:val="10"/>
                <w:szCs w:val="10"/>
                <w:lang w:eastAsia="es-PE"/>
              </w:rPr>
            </w:pPr>
            <w:r w:rsidRPr="00FF0DE2">
              <w:rPr>
                <w:rFonts w:cs="Times New Roman"/>
                <w:color w:val="000000"/>
                <w:sz w:val="10"/>
                <w:szCs w:val="10"/>
              </w:rPr>
              <w:t>2</w:t>
            </w:r>
          </w:p>
        </w:tc>
        <w:tc>
          <w:tcPr>
            <w:tcW w:w="637" w:type="pct"/>
            <w:noWrap/>
            <w:vAlign w:val="center"/>
            <w:hideMark/>
          </w:tcPr>
          <w:p w14:paraId="5DB8E859"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2</w:t>
            </w:r>
          </w:p>
        </w:tc>
        <w:tc>
          <w:tcPr>
            <w:tcW w:w="737" w:type="pct"/>
            <w:vAlign w:val="center"/>
          </w:tcPr>
          <w:p w14:paraId="19B686EF" w14:textId="77777777" w:rsidR="00240FE0" w:rsidRPr="00FF0DE2" w:rsidRDefault="00240FE0" w:rsidP="001D64E9">
            <w:pPr>
              <w:jc w:val="center"/>
              <w:rPr>
                <w:rFonts w:eastAsia="Times New Roman" w:cs="Times New Roman"/>
                <w:color w:val="000000"/>
                <w:sz w:val="10"/>
                <w:szCs w:val="10"/>
                <w:lang w:eastAsia="es-PE"/>
              </w:rPr>
            </w:pPr>
            <w:r w:rsidRPr="00FF0DE2">
              <w:rPr>
                <w:rFonts w:eastAsia="Times New Roman" w:cs="Times New Roman"/>
                <w:color w:val="000000"/>
                <w:sz w:val="10"/>
                <w:szCs w:val="10"/>
                <w:lang w:eastAsia="es-PE"/>
              </w:rPr>
              <w:t>2</w:t>
            </w:r>
          </w:p>
        </w:tc>
        <w:tc>
          <w:tcPr>
            <w:tcW w:w="417" w:type="pct"/>
            <w:vAlign w:val="center"/>
          </w:tcPr>
          <w:p w14:paraId="0A63482F"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3</w:t>
            </w:r>
          </w:p>
        </w:tc>
        <w:tc>
          <w:tcPr>
            <w:tcW w:w="627" w:type="pct"/>
            <w:vAlign w:val="center"/>
          </w:tcPr>
          <w:p w14:paraId="1DD4DFE2"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7</w:t>
            </w:r>
          </w:p>
        </w:tc>
      </w:tr>
      <w:tr w:rsidR="00240FE0" w:rsidRPr="00FF0DE2" w14:paraId="675B8936" w14:textId="77777777" w:rsidTr="00240FE0">
        <w:trPr>
          <w:trHeight w:val="113"/>
        </w:trPr>
        <w:tc>
          <w:tcPr>
            <w:tcW w:w="963" w:type="pct"/>
            <w:tcBorders>
              <w:bottom w:val="single" w:sz="4" w:space="0" w:color="auto"/>
            </w:tcBorders>
            <w:vAlign w:val="center"/>
          </w:tcPr>
          <w:p w14:paraId="5DEBDA4F" w14:textId="77777777" w:rsidR="00240FE0" w:rsidRPr="00FF0DE2" w:rsidRDefault="00240FE0" w:rsidP="001D64E9">
            <w:pPr>
              <w:rPr>
                <w:rFonts w:eastAsia="Times New Roman" w:cs="Times New Roman"/>
                <w:color w:val="000000"/>
                <w:sz w:val="10"/>
                <w:szCs w:val="10"/>
                <w:lang w:eastAsia="es-PE"/>
              </w:rPr>
            </w:pPr>
            <w:r w:rsidRPr="00FF0DE2">
              <w:rPr>
                <w:rFonts w:eastAsia="Times New Roman" w:cs="Times New Roman"/>
                <w:color w:val="000000"/>
                <w:sz w:val="10"/>
                <w:szCs w:val="10"/>
                <w:lang w:eastAsia="es-PE"/>
              </w:rPr>
              <w:t>Muy abundante</w:t>
            </w:r>
          </w:p>
        </w:tc>
        <w:tc>
          <w:tcPr>
            <w:tcW w:w="903" w:type="pct"/>
            <w:tcBorders>
              <w:bottom w:val="single" w:sz="4" w:space="0" w:color="auto"/>
            </w:tcBorders>
            <w:shd w:val="clear" w:color="auto" w:fill="0D0D0D" w:themeFill="text1" w:themeFillTint="F2"/>
            <w:vAlign w:val="center"/>
          </w:tcPr>
          <w:p w14:paraId="3C23024F" w14:textId="77777777" w:rsidR="00240FE0" w:rsidRPr="00FF0DE2" w:rsidRDefault="00240FE0" w:rsidP="001D64E9">
            <w:pPr>
              <w:jc w:val="center"/>
              <w:rPr>
                <w:rFonts w:eastAsia="Times New Roman" w:cs="Times New Roman"/>
                <w:color w:val="FFFFFF"/>
                <w:sz w:val="10"/>
                <w:szCs w:val="10"/>
                <w:lang w:eastAsia="es-PE"/>
              </w:rPr>
            </w:pPr>
            <w:r w:rsidRPr="00FF0DE2">
              <w:rPr>
                <w:rFonts w:eastAsia="Times New Roman" w:cs="Times New Roman"/>
                <w:color w:val="FFFFFF"/>
                <w:sz w:val="10"/>
                <w:szCs w:val="10"/>
                <w:lang w:eastAsia="es-PE"/>
              </w:rPr>
              <w:t>&gt; 100</w:t>
            </w:r>
          </w:p>
        </w:tc>
        <w:tc>
          <w:tcPr>
            <w:tcW w:w="717" w:type="pct"/>
            <w:tcBorders>
              <w:bottom w:val="single" w:sz="4" w:space="0" w:color="auto"/>
            </w:tcBorders>
            <w:noWrap/>
            <w:vAlign w:val="center"/>
          </w:tcPr>
          <w:p w14:paraId="261C62F9" w14:textId="77777777" w:rsidR="00240FE0" w:rsidRPr="00FF0DE2" w:rsidRDefault="00240FE0" w:rsidP="00240FE0">
            <w:pPr>
              <w:spacing w:line="276" w:lineRule="auto"/>
              <w:jc w:val="center"/>
              <w:rPr>
                <w:rFonts w:cs="Times New Roman"/>
                <w:color w:val="000000"/>
                <w:sz w:val="10"/>
                <w:szCs w:val="10"/>
              </w:rPr>
            </w:pPr>
            <w:r w:rsidRPr="00FF0DE2">
              <w:rPr>
                <w:rFonts w:cs="Times New Roman"/>
                <w:color w:val="000000"/>
                <w:sz w:val="10"/>
                <w:szCs w:val="10"/>
              </w:rPr>
              <w:t>0</w:t>
            </w:r>
          </w:p>
        </w:tc>
        <w:tc>
          <w:tcPr>
            <w:tcW w:w="637" w:type="pct"/>
            <w:tcBorders>
              <w:bottom w:val="single" w:sz="4" w:space="0" w:color="auto"/>
            </w:tcBorders>
            <w:noWrap/>
            <w:vAlign w:val="center"/>
          </w:tcPr>
          <w:p w14:paraId="2A0DAEDE" w14:textId="77777777" w:rsidR="00240FE0" w:rsidRPr="00FF0DE2" w:rsidRDefault="00240FE0" w:rsidP="001D64E9">
            <w:pPr>
              <w:jc w:val="center"/>
              <w:rPr>
                <w:rFonts w:cs="Times New Roman"/>
                <w:color w:val="000000"/>
                <w:sz w:val="10"/>
                <w:szCs w:val="10"/>
              </w:rPr>
            </w:pPr>
            <w:r w:rsidRPr="00FF0DE2">
              <w:rPr>
                <w:rFonts w:cs="Times New Roman"/>
                <w:color w:val="000000"/>
                <w:sz w:val="10"/>
                <w:szCs w:val="10"/>
              </w:rPr>
              <w:t>0</w:t>
            </w:r>
          </w:p>
        </w:tc>
        <w:tc>
          <w:tcPr>
            <w:tcW w:w="737" w:type="pct"/>
            <w:tcBorders>
              <w:bottom w:val="single" w:sz="4" w:space="0" w:color="auto"/>
            </w:tcBorders>
            <w:vAlign w:val="center"/>
          </w:tcPr>
          <w:p w14:paraId="69FA4E44" w14:textId="77777777" w:rsidR="00240FE0" w:rsidRPr="00FF0DE2" w:rsidRDefault="00240FE0" w:rsidP="001D64E9">
            <w:pPr>
              <w:jc w:val="center"/>
              <w:rPr>
                <w:rFonts w:eastAsia="Times New Roman" w:cs="Times New Roman"/>
                <w:color w:val="000000"/>
                <w:sz w:val="10"/>
                <w:szCs w:val="10"/>
                <w:lang w:eastAsia="es-PE"/>
              </w:rPr>
            </w:pPr>
            <w:r w:rsidRPr="00FF0DE2">
              <w:rPr>
                <w:rFonts w:cs="Times New Roman"/>
                <w:color w:val="000000"/>
                <w:sz w:val="10"/>
                <w:szCs w:val="10"/>
              </w:rPr>
              <w:t>0</w:t>
            </w:r>
          </w:p>
        </w:tc>
        <w:tc>
          <w:tcPr>
            <w:tcW w:w="417" w:type="pct"/>
            <w:tcBorders>
              <w:bottom w:val="single" w:sz="4" w:space="0" w:color="auto"/>
            </w:tcBorders>
            <w:vAlign w:val="center"/>
          </w:tcPr>
          <w:p w14:paraId="42997BD1" w14:textId="77777777" w:rsidR="00240FE0" w:rsidRPr="00FF0DE2" w:rsidRDefault="00240FE0" w:rsidP="001D64E9">
            <w:pPr>
              <w:jc w:val="center"/>
              <w:rPr>
                <w:rFonts w:cs="Times New Roman"/>
                <w:color w:val="000000"/>
                <w:sz w:val="10"/>
                <w:szCs w:val="10"/>
              </w:rPr>
            </w:pPr>
            <w:r w:rsidRPr="00FF0DE2">
              <w:rPr>
                <w:rFonts w:cs="Times New Roman"/>
                <w:color w:val="000000"/>
                <w:sz w:val="10"/>
                <w:szCs w:val="10"/>
              </w:rPr>
              <w:t>1</w:t>
            </w:r>
          </w:p>
        </w:tc>
        <w:tc>
          <w:tcPr>
            <w:tcW w:w="627" w:type="pct"/>
            <w:tcBorders>
              <w:bottom w:val="single" w:sz="4" w:space="0" w:color="auto"/>
            </w:tcBorders>
            <w:vAlign w:val="center"/>
          </w:tcPr>
          <w:p w14:paraId="152FD719" w14:textId="77777777" w:rsidR="00240FE0" w:rsidRPr="00FF0DE2" w:rsidRDefault="00240FE0" w:rsidP="001D64E9">
            <w:pPr>
              <w:jc w:val="center"/>
              <w:rPr>
                <w:rFonts w:cs="Times New Roman"/>
                <w:color w:val="000000"/>
                <w:sz w:val="10"/>
                <w:szCs w:val="10"/>
              </w:rPr>
            </w:pPr>
            <w:r w:rsidRPr="00FF0DE2">
              <w:rPr>
                <w:rFonts w:cs="Times New Roman"/>
                <w:color w:val="000000"/>
                <w:sz w:val="10"/>
                <w:szCs w:val="10"/>
              </w:rPr>
              <w:t>1</w:t>
            </w:r>
          </w:p>
        </w:tc>
      </w:tr>
      <w:tr w:rsidR="00240FE0" w:rsidRPr="00FF0DE2" w14:paraId="5DDC3373" w14:textId="77777777" w:rsidTr="001D64E9">
        <w:trPr>
          <w:trHeight w:val="170"/>
        </w:trPr>
        <w:tc>
          <w:tcPr>
            <w:tcW w:w="1865" w:type="pct"/>
            <w:gridSpan w:val="2"/>
            <w:tcBorders>
              <w:top w:val="single" w:sz="4" w:space="0" w:color="auto"/>
              <w:bottom w:val="single" w:sz="4" w:space="0" w:color="auto"/>
            </w:tcBorders>
            <w:shd w:val="clear" w:color="auto" w:fill="FFFFFF" w:themeFill="background1"/>
            <w:vAlign w:val="center"/>
            <w:hideMark/>
          </w:tcPr>
          <w:p w14:paraId="3DABC01F" w14:textId="77777777" w:rsidR="00240FE0" w:rsidRPr="00FF0DE2" w:rsidRDefault="00240FE0" w:rsidP="001D64E9">
            <w:pPr>
              <w:jc w:val="center"/>
              <w:rPr>
                <w:rFonts w:eastAsia="Times New Roman" w:cs="Times New Roman"/>
                <w:b/>
                <w:bCs/>
                <w:color w:val="FFFFFF"/>
                <w:sz w:val="10"/>
                <w:szCs w:val="10"/>
                <w:lang w:eastAsia="es-PE"/>
              </w:rPr>
            </w:pPr>
            <w:r w:rsidRPr="00FF0DE2">
              <w:rPr>
                <w:rFonts w:eastAsia="Times New Roman" w:cs="Times New Roman"/>
                <w:b/>
                <w:bCs/>
                <w:color w:val="000000"/>
                <w:sz w:val="10"/>
                <w:szCs w:val="10"/>
                <w:lang w:eastAsia="es-PE"/>
              </w:rPr>
              <w:t>Total</w:t>
            </w:r>
          </w:p>
        </w:tc>
        <w:tc>
          <w:tcPr>
            <w:tcW w:w="717" w:type="pct"/>
            <w:tcBorders>
              <w:top w:val="single" w:sz="4" w:space="0" w:color="auto"/>
              <w:bottom w:val="single" w:sz="4" w:space="0" w:color="auto"/>
            </w:tcBorders>
            <w:shd w:val="clear" w:color="auto" w:fill="FFFFFF" w:themeFill="background1"/>
            <w:noWrap/>
            <w:vAlign w:val="center"/>
            <w:hideMark/>
          </w:tcPr>
          <w:p w14:paraId="00F6477F" w14:textId="77777777" w:rsidR="00240FE0" w:rsidRPr="00FF0DE2" w:rsidRDefault="00240FE0" w:rsidP="001D64E9">
            <w:pPr>
              <w:jc w:val="center"/>
              <w:rPr>
                <w:rFonts w:eastAsia="Times New Roman" w:cs="Times New Roman"/>
                <w:b/>
                <w:bCs/>
                <w:color w:val="000000"/>
                <w:sz w:val="10"/>
                <w:szCs w:val="10"/>
                <w:lang w:eastAsia="es-PE"/>
              </w:rPr>
            </w:pPr>
            <w:r w:rsidRPr="00FF0DE2">
              <w:rPr>
                <w:rFonts w:eastAsia="Times New Roman" w:cs="Times New Roman"/>
                <w:b/>
                <w:bCs/>
                <w:color w:val="000000"/>
                <w:sz w:val="10"/>
                <w:szCs w:val="10"/>
                <w:lang w:eastAsia="es-PE"/>
              </w:rPr>
              <w:t>18</w:t>
            </w:r>
          </w:p>
        </w:tc>
        <w:tc>
          <w:tcPr>
            <w:tcW w:w="637" w:type="pct"/>
            <w:tcBorders>
              <w:top w:val="single" w:sz="4" w:space="0" w:color="auto"/>
              <w:bottom w:val="single" w:sz="4" w:space="0" w:color="auto"/>
            </w:tcBorders>
            <w:shd w:val="clear" w:color="auto" w:fill="FFFFFF" w:themeFill="background1"/>
            <w:noWrap/>
            <w:vAlign w:val="center"/>
            <w:hideMark/>
          </w:tcPr>
          <w:p w14:paraId="03218BA3" w14:textId="77777777" w:rsidR="00240FE0" w:rsidRPr="00FF0DE2" w:rsidRDefault="00240FE0" w:rsidP="001D64E9">
            <w:pPr>
              <w:jc w:val="center"/>
              <w:rPr>
                <w:rFonts w:eastAsia="Times New Roman" w:cs="Times New Roman"/>
                <w:b/>
                <w:bCs/>
                <w:color w:val="000000"/>
                <w:sz w:val="10"/>
                <w:szCs w:val="10"/>
                <w:lang w:eastAsia="es-PE"/>
              </w:rPr>
            </w:pPr>
            <w:r w:rsidRPr="00FF0DE2">
              <w:rPr>
                <w:rFonts w:eastAsia="Times New Roman" w:cs="Times New Roman"/>
                <w:b/>
                <w:bCs/>
                <w:color w:val="000000"/>
                <w:sz w:val="10"/>
                <w:szCs w:val="10"/>
                <w:lang w:eastAsia="es-PE"/>
              </w:rPr>
              <w:t>19</w:t>
            </w:r>
          </w:p>
        </w:tc>
        <w:tc>
          <w:tcPr>
            <w:tcW w:w="737" w:type="pct"/>
            <w:tcBorders>
              <w:top w:val="single" w:sz="4" w:space="0" w:color="auto"/>
              <w:bottom w:val="single" w:sz="4" w:space="0" w:color="auto"/>
            </w:tcBorders>
            <w:shd w:val="clear" w:color="auto" w:fill="FFFFFF" w:themeFill="background1"/>
            <w:vAlign w:val="center"/>
          </w:tcPr>
          <w:p w14:paraId="38F69E0B" w14:textId="77777777" w:rsidR="00240FE0" w:rsidRPr="00FF0DE2" w:rsidRDefault="00240FE0" w:rsidP="001D64E9">
            <w:pPr>
              <w:jc w:val="center"/>
              <w:rPr>
                <w:rFonts w:eastAsia="Times New Roman" w:cs="Times New Roman"/>
                <w:b/>
                <w:bCs/>
                <w:color w:val="000000"/>
                <w:sz w:val="10"/>
                <w:szCs w:val="10"/>
                <w:lang w:eastAsia="es-PE"/>
              </w:rPr>
            </w:pPr>
            <w:r w:rsidRPr="00FF0DE2">
              <w:rPr>
                <w:rFonts w:eastAsia="Times New Roman" w:cs="Times New Roman"/>
                <w:b/>
                <w:bCs/>
                <w:color w:val="000000"/>
                <w:sz w:val="10"/>
                <w:szCs w:val="10"/>
                <w:lang w:eastAsia="es-PE"/>
              </w:rPr>
              <w:t>22</w:t>
            </w:r>
          </w:p>
        </w:tc>
        <w:tc>
          <w:tcPr>
            <w:tcW w:w="417" w:type="pct"/>
            <w:tcBorders>
              <w:top w:val="single" w:sz="4" w:space="0" w:color="auto"/>
              <w:bottom w:val="single" w:sz="4" w:space="0" w:color="auto"/>
            </w:tcBorders>
            <w:shd w:val="clear" w:color="auto" w:fill="FFFFFF" w:themeFill="background1"/>
            <w:vAlign w:val="center"/>
          </w:tcPr>
          <w:p w14:paraId="6819E951" w14:textId="77777777" w:rsidR="00240FE0" w:rsidRPr="00FF0DE2" w:rsidRDefault="00240FE0" w:rsidP="001D64E9">
            <w:pPr>
              <w:jc w:val="center"/>
              <w:rPr>
                <w:rFonts w:eastAsia="Times New Roman" w:cs="Times New Roman"/>
                <w:b/>
                <w:bCs/>
                <w:color w:val="000000"/>
                <w:sz w:val="10"/>
                <w:szCs w:val="10"/>
                <w:lang w:eastAsia="es-PE"/>
              </w:rPr>
            </w:pPr>
            <w:r w:rsidRPr="00FF0DE2">
              <w:rPr>
                <w:rFonts w:eastAsia="Times New Roman" w:cs="Times New Roman"/>
                <w:b/>
                <w:bCs/>
                <w:color w:val="000000"/>
                <w:sz w:val="10"/>
                <w:szCs w:val="10"/>
                <w:lang w:eastAsia="es-PE"/>
              </w:rPr>
              <w:t>37</w:t>
            </w:r>
          </w:p>
        </w:tc>
        <w:tc>
          <w:tcPr>
            <w:tcW w:w="627" w:type="pct"/>
            <w:tcBorders>
              <w:top w:val="single" w:sz="4" w:space="0" w:color="auto"/>
              <w:bottom w:val="single" w:sz="4" w:space="0" w:color="auto"/>
            </w:tcBorders>
            <w:shd w:val="clear" w:color="auto" w:fill="FFFFFF" w:themeFill="background1"/>
            <w:vAlign w:val="center"/>
          </w:tcPr>
          <w:p w14:paraId="4518A76F" w14:textId="77777777" w:rsidR="00240FE0" w:rsidRPr="00FF0DE2" w:rsidRDefault="00240FE0" w:rsidP="001D64E9">
            <w:pPr>
              <w:jc w:val="center"/>
              <w:rPr>
                <w:rFonts w:eastAsia="Times New Roman" w:cs="Times New Roman"/>
                <w:b/>
                <w:bCs/>
                <w:color w:val="000000"/>
                <w:sz w:val="10"/>
                <w:szCs w:val="10"/>
                <w:lang w:eastAsia="es-PE"/>
              </w:rPr>
            </w:pPr>
            <w:r w:rsidRPr="00FF0DE2">
              <w:rPr>
                <w:rFonts w:eastAsia="Times New Roman" w:cs="Times New Roman"/>
                <w:b/>
                <w:bCs/>
                <w:color w:val="000000"/>
                <w:sz w:val="10"/>
                <w:szCs w:val="10"/>
                <w:lang w:eastAsia="es-PE"/>
              </w:rPr>
              <w:t>43</w:t>
            </w:r>
          </w:p>
        </w:tc>
      </w:tr>
    </w:tbl>
    <w:p w14:paraId="41736E2E" w14:textId="65F13A4C" w:rsidR="00240FE0" w:rsidRPr="00240FE0" w:rsidRDefault="00240FE0" w:rsidP="00240FE0">
      <w:pPr>
        <w:spacing w:after="240"/>
        <w:jc w:val="both"/>
        <w:rPr>
          <w:sz w:val="22"/>
          <w:szCs w:val="22"/>
          <w:lang w:val="es-ES" w:eastAsia="en-US"/>
        </w:rPr>
      </w:pPr>
      <w:r w:rsidRPr="00240FE0">
        <w:rPr>
          <w:rFonts w:ascii="Arial" w:hAnsi="Arial" w:cs="Arial"/>
          <w:bCs/>
          <w:sz w:val="22"/>
          <w:szCs w:val="22"/>
        </w:rPr>
        <w:t xml:space="preserve">Tabla </w:t>
      </w:r>
      <w:r w:rsidRPr="00240FE0">
        <w:rPr>
          <w:rFonts w:ascii="Arial" w:hAnsi="Arial" w:cs="Arial"/>
          <w:bCs/>
          <w:i/>
          <w:iCs/>
          <w:sz w:val="22"/>
          <w:szCs w:val="22"/>
        </w:rPr>
        <w:fldChar w:fldCharType="begin"/>
      </w:r>
      <w:r w:rsidRPr="00240FE0">
        <w:rPr>
          <w:rFonts w:ascii="Arial" w:hAnsi="Arial" w:cs="Arial"/>
          <w:bCs/>
          <w:sz w:val="22"/>
          <w:szCs w:val="22"/>
        </w:rPr>
        <w:instrText xml:space="preserve"> SEQ Tabla \* ARABIC </w:instrText>
      </w:r>
      <w:r w:rsidRPr="00240FE0">
        <w:rPr>
          <w:rFonts w:ascii="Arial" w:hAnsi="Arial" w:cs="Arial"/>
          <w:bCs/>
          <w:i/>
          <w:iCs/>
          <w:sz w:val="22"/>
          <w:szCs w:val="22"/>
        </w:rPr>
        <w:fldChar w:fldCharType="separate"/>
      </w:r>
      <w:r w:rsidR="00645FDD">
        <w:rPr>
          <w:rFonts w:ascii="Arial" w:hAnsi="Arial" w:cs="Arial"/>
          <w:bCs/>
          <w:noProof/>
          <w:sz w:val="22"/>
          <w:szCs w:val="22"/>
        </w:rPr>
        <w:t>21</w:t>
      </w:r>
      <w:r w:rsidRPr="00240FE0">
        <w:rPr>
          <w:rFonts w:ascii="Arial" w:hAnsi="Arial" w:cs="Arial"/>
          <w:bCs/>
          <w:i/>
          <w:iCs/>
          <w:sz w:val="22"/>
          <w:szCs w:val="22"/>
        </w:rPr>
        <w:fldChar w:fldCharType="end"/>
      </w:r>
      <w:r w:rsidRPr="00240FE0">
        <w:rPr>
          <w:rFonts w:ascii="Arial" w:hAnsi="Arial" w:cs="Arial"/>
          <w:bCs/>
          <w:sz w:val="22"/>
          <w:szCs w:val="22"/>
        </w:rPr>
        <w:t xml:space="preserve">. </w:t>
      </w:r>
      <w:r w:rsidRPr="00240FE0">
        <w:rPr>
          <w:rFonts w:ascii="Arial" w:hAnsi="Arial" w:cs="Arial"/>
          <w:sz w:val="22"/>
          <w:szCs w:val="22"/>
        </w:rPr>
        <w:t>Clasificación de especies por rango de abundancia anual (2018–2022).</w:t>
      </w:r>
    </w:p>
    <w:p w14:paraId="36ED13CB" w14:textId="6A87BB7A" w:rsidR="00006303" w:rsidRPr="00240FE0" w:rsidRDefault="00006303" w:rsidP="00240FE0">
      <w:pPr>
        <w:spacing w:after="240"/>
        <w:jc w:val="both"/>
        <w:rPr>
          <w:rFonts w:ascii="Arial" w:hAnsi="Arial" w:cs="Arial"/>
          <w:bCs/>
          <w:sz w:val="22"/>
          <w:szCs w:val="22"/>
          <w:lang w:val="es-ES"/>
        </w:rPr>
      </w:pPr>
      <w:r w:rsidRPr="00006303">
        <w:rPr>
          <w:rFonts w:ascii="Arial" w:hAnsi="Arial" w:cs="Arial"/>
          <w:bCs/>
          <w:sz w:val="22"/>
          <w:szCs w:val="22"/>
          <w:lang w:val="es-ES"/>
        </w:rPr>
        <w:t>La estructura de abundancia mostró una diversificación progresiva, con predominio inicial de especies muy raras (&lt;5 individuos) y raras (5–15 individuos)</w:t>
      </w:r>
      <w:r w:rsidR="00240FE0" w:rsidRPr="00240FE0">
        <w:rPr>
          <w:rFonts w:ascii="Arial" w:hAnsi="Arial" w:cs="Arial"/>
          <w:bCs/>
          <w:sz w:val="22"/>
          <w:szCs w:val="22"/>
          <w:lang w:val="es-ES"/>
        </w:rPr>
        <w:t xml:space="preserve">. </w:t>
      </w:r>
      <w:r w:rsidRPr="00006303">
        <w:rPr>
          <w:rFonts w:ascii="Arial" w:hAnsi="Arial" w:cs="Arial"/>
          <w:bCs/>
          <w:sz w:val="22"/>
          <w:szCs w:val="22"/>
          <w:lang w:val="es-ES"/>
        </w:rPr>
        <w:t>A partir de 2021, se incrementaron las categorías escasas, abundante y se registraron especies muy abundantes (&gt;100 individuos), evidenciando una sucesión ecológica avanzada y la recolonización por especies clave altoandinas.</w:t>
      </w:r>
      <w:r>
        <w:rPr>
          <w:rFonts w:ascii="Arial" w:hAnsi="Arial" w:cs="Arial"/>
          <w:bCs/>
          <w:sz w:val="22"/>
          <w:szCs w:val="22"/>
          <w:lang w:val="es-ES"/>
        </w:rPr>
        <w:t xml:space="preserve"> </w:t>
      </w:r>
      <w:r w:rsidRPr="00006303">
        <w:rPr>
          <w:rFonts w:ascii="Arial" w:hAnsi="Arial" w:cs="Arial"/>
          <w:bCs/>
          <w:sz w:val="22"/>
          <w:szCs w:val="22"/>
          <w:lang w:val="es-ES"/>
        </w:rPr>
        <w:t xml:space="preserve">En total, durante el periodo 2018–2022 se registraron </w:t>
      </w:r>
      <w:r w:rsidRPr="00006303">
        <w:rPr>
          <w:rFonts w:ascii="Arial" w:hAnsi="Arial" w:cs="Arial"/>
          <w:bCs/>
          <w:sz w:val="22"/>
          <w:szCs w:val="22"/>
          <w:lang w:val="es-ES"/>
        </w:rPr>
        <w:lastRenderedPageBreak/>
        <w:t>3 clases, 14 órdenes, 20 familias, 52 géneros y 67 especies, reflejando un aumento sostenido en la riqueza y complejidad florística del área evaluada</w:t>
      </w:r>
    </w:p>
    <w:p w14:paraId="4D8151B0" w14:textId="5EE6D022" w:rsidR="0027231C" w:rsidRPr="0027231C" w:rsidRDefault="008C22CD" w:rsidP="00376A5C">
      <w:pPr>
        <w:pStyle w:val="Default"/>
        <w:numPr>
          <w:ilvl w:val="1"/>
          <w:numId w:val="6"/>
        </w:numPr>
        <w:spacing w:line="360" w:lineRule="auto"/>
        <w:ind w:left="426" w:hanging="436"/>
        <w:outlineLvl w:val="2"/>
        <w:rPr>
          <w:rFonts w:ascii="Arial" w:hAnsi="Arial" w:cs="Arial"/>
          <w:b/>
          <w:bCs/>
          <w:color w:val="auto"/>
          <w:sz w:val="22"/>
          <w:szCs w:val="22"/>
        </w:rPr>
      </w:pPr>
      <w:r w:rsidRPr="001C0898">
        <w:rPr>
          <w:rFonts w:ascii="Arial" w:hAnsi="Arial" w:cs="Arial"/>
          <w:b/>
          <w:bCs/>
          <w:color w:val="auto"/>
          <w:sz w:val="22"/>
          <w:szCs w:val="22"/>
        </w:rPr>
        <w:t xml:space="preserve">Composición </w:t>
      </w:r>
      <w:r>
        <w:rPr>
          <w:rFonts w:ascii="Arial" w:hAnsi="Arial" w:cs="Arial"/>
          <w:b/>
          <w:bCs/>
          <w:color w:val="auto"/>
          <w:sz w:val="22"/>
          <w:szCs w:val="22"/>
        </w:rPr>
        <w:t>Ornitofauna</w:t>
      </w:r>
    </w:p>
    <w:p w14:paraId="295E57FB" w14:textId="392EAE69" w:rsidR="006507E0" w:rsidRPr="006507E0" w:rsidRDefault="006507E0" w:rsidP="006507E0">
      <w:pPr>
        <w:spacing w:after="240"/>
        <w:jc w:val="both"/>
        <w:rPr>
          <w:rFonts w:ascii="Arial" w:hAnsi="Arial" w:cs="Arial"/>
          <w:bCs/>
          <w:sz w:val="22"/>
          <w:szCs w:val="22"/>
          <w:lang w:val="es-ES"/>
        </w:rPr>
      </w:pPr>
      <w:r w:rsidRPr="006507E0">
        <w:rPr>
          <w:rFonts w:ascii="Arial" w:hAnsi="Arial" w:cs="Arial"/>
          <w:bCs/>
          <w:sz w:val="22"/>
          <w:szCs w:val="22"/>
          <w:lang w:val="es-ES"/>
        </w:rPr>
        <w:t>Durante el monitoreo de 2018, se identificaron 9 especies de aves, pertenecientes a 3 órdenes, 5 familias y 8 géneros, con un total de 56 individuos registrados en los dos puntos de muestreo establecidos (PMB-01 y PMB-02).</w:t>
      </w:r>
    </w:p>
    <w:p w14:paraId="03ED06C5" w14:textId="2B491E1E" w:rsidR="006507E0" w:rsidRPr="006507E0" w:rsidRDefault="006507E0" w:rsidP="006507E0">
      <w:pPr>
        <w:spacing w:after="240"/>
        <w:jc w:val="both"/>
        <w:rPr>
          <w:rFonts w:ascii="Arial" w:hAnsi="Arial" w:cs="Arial"/>
          <w:bCs/>
          <w:sz w:val="22"/>
          <w:szCs w:val="22"/>
          <w:lang w:val="es-ES"/>
        </w:rPr>
      </w:pPr>
      <w:r w:rsidRPr="006507E0">
        <w:rPr>
          <w:rFonts w:ascii="Arial" w:hAnsi="Arial" w:cs="Arial"/>
          <w:bCs/>
          <w:sz w:val="22"/>
          <w:szCs w:val="22"/>
          <w:lang w:val="es-ES"/>
        </w:rPr>
        <w:t>Las familias Thraupidae y Furnariidae fueron las más representativas, con 3 especies cada una, que en conjunto sumaron 44 individuos (25 y 19, respectivamente), lo que representa el 78,57 % de la abundancia total. Las familias Passerellidae, Picidae y Laridae aportaron una especie cada una, con 8, 3 y 1 individuos, respectivamente (21,43 %).</w:t>
      </w:r>
    </w:p>
    <w:p w14:paraId="4ACA5E03" w14:textId="2F1524F7" w:rsidR="006507E0" w:rsidRPr="006507E0" w:rsidRDefault="006507E0" w:rsidP="006507E0">
      <w:pPr>
        <w:spacing w:after="240"/>
        <w:jc w:val="both"/>
        <w:rPr>
          <w:rFonts w:ascii="Arial" w:hAnsi="Arial" w:cs="Arial"/>
          <w:bCs/>
          <w:sz w:val="22"/>
          <w:szCs w:val="22"/>
          <w:lang w:val="es-ES"/>
        </w:rPr>
      </w:pPr>
      <w:r w:rsidRPr="006507E0">
        <w:rPr>
          <w:rFonts w:ascii="Arial" w:hAnsi="Arial" w:cs="Arial"/>
          <w:bCs/>
          <w:sz w:val="22"/>
          <w:szCs w:val="22"/>
          <w:lang w:val="es-ES"/>
        </w:rPr>
        <w:t xml:space="preserve">El análisis de abundancia relativa (Pi %) reveló una dominancia marcada de tres especies: </w:t>
      </w:r>
      <w:r w:rsidRPr="006507E0">
        <w:rPr>
          <w:rFonts w:ascii="Arial" w:hAnsi="Arial" w:cs="Arial"/>
          <w:bCs/>
          <w:i/>
          <w:iCs/>
          <w:sz w:val="22"/>
          <w:szCs w:val="22"/>
          <w:lang w:val="es-ES"/>
        </w:rPr>
        <w:t>Geospizopsis plebejus</w:t>
      </w:r>
      <w:r w:rsidRPr="006507E0">
        <w:rPr>
          <w:rFonts w:ascii="Arial" w:hAnsi="Arial" w:cs="Arial"/>
          <w:bCs/>
          <w:sz w:val="22"/>
          <w:szCs w:val="22"/>
          <w:lang w:val="es-ES"/>
        </w:rPr>
        <w:t xml:space="preserve"> (17,86 %), </w:t>
      </w:r>
      <w:r w:rsidRPr="006507E0">
        <w:rPr>
          <w:rFonts w:ascii="Arial" w:hAnsi="Arial" w:cs="Arial"/>
          <w:bCs/>
          <w:i/>
          <w:iCs/>
          <w:sz w:val="22"/>
          <w:szCs w:val="22"/>
          <w:lang w:val="es-ES"/>
        </w:rPr>
        <w:t>Cinclodes atacamensis</w:t>
      </w:r>
      <w:r w:rsidRPr="006507E0">
        <w:rPr>
          <w:rFonts w:ascii="Arial" w:hAnsi="Arial" w:cs="Arial"/>
          <w:bCs/>
          <w:sz w:val="22"/>
          <w:szCs w:val="22"/>
          <w:lang w:val="es-ES"/>
        </w:rPr>
        <w:t xml:space="preserve"> (16,07 %) y </w:t>
      </w:r>
      <w:r w:rsidRPr="006507E0">
        <w:rPr>
          <w:rFonts w:ascii="Arial" w:hAnsi="Arial" w:cs="Arial"/>
          <w:bCs/>
          <w:i/>
          <w:iCs/>
          <w:sz w:val="22"/>
          <w:szCs w:val="22"/>
          <w:lang w:val="es-ES"/>
        </w:rPr>
        <w:t xml:space="preserve">Phrygilus punensis </w:t>
      </w:r>
      <w:r w:rsidRPr="006507E0">
        <w:rPr>
          <w:rFonts w:ascii="Arial" w:hAnsi="Arial" w:cs="Arial"/>
          <w:bCs/>
          <w:sz w:val="22"/>
          <w:szCs w:val="22"/>
          <w:lang w:val="es-ES"/>
        </w:rPr>
        <w:t xml:space="preserve">(16,07 %). Les siguieron </w:t>
      </w:r>
      <w:r w:rsidRPr="006507E0">
        <w:rPr>
          <w:rFonts w:ascii="Arial" w:hAnsi="Arial" w:cs="Arial"/>
          <w:bCs/>
          <w:i/>
          <w:iCs/>
          <w:sz w:val="22"/>
          <w:szCs w:val="22"/>
          <w:lang w:val="es-ES"/>
        </w:rPr>
        <w:t>Zonotrichia capensis</w:t>
      </w:r>
      <w:r w:rsidRPr="006507E0">
        <w:rPr>
          <w:rFonts w:ascii="Arial" w:hAnsi="Arial" w:cs="Arial"/>
          <w:bCs/>
          <w:sz w:val="22"/>
          <w:szCs w:val="22"/>
          <w:lang w:val="es-ES"/>
        </w:rPr>
        <w:t xml:space="preserve"> (14,29 %) y </w:t>
      </w:r>
      <w:r w:rsidRPr="006507E0">
        <w:rPr>
          <w:rFonts w:ascii="Arial" w:hAnsi="Arial" w:cs="Arial"/>
          <w:bCs/>
          <w:i/>
          <w:iCs/>
          <w:sz w:val="22"/>
          <w:szCs w:val="22"/>
          <w:lang w:val="es-ES"/>
        </w:rPr>
        <w:t>Cinclodes albiventris</w:t>
      </w:r>
      <w:r w:rsidRPr="006507E0">
        <w:rPr>
          <w:rFonts w:ascii="Arial" w:hAnsi="Arial" w:cs="Arial"/>
          <w:bCs/>
          <w:sz w:val="22"/>
          <w:szCs w:val="22"/>
          <w:lang w:val="es-ES"/>
        </w:rPr>
        <w:t xml:space="preserve"> (12,50 %). Las demás especies presentaron una abundancia relativa inferior al 11 %, indicando una menor representatividad en la estructura comunitaria.</w:t>
      </w:r>
    </w:p>
    <w:p w14:paraId="5D6A99CD" w14:textId="4EE5B26F" w:rsidR="0027231C" w:rsidRPr="0027231C" w:rsidRDefault="006507E0" w:rsidP="006507E0">
      <w:pPr>
        <w:spacing w:after="240"/>
        <w:jc w:val="both"/>
        <w:rPr>
          <w:rFonts w:ascii="Arial" w:hAnsi="Arial" w:cs="Arial"/>
          <w:bCs/>
          <w:sz w:val="22"/>
          <w:szCs w:val="22"/>
          <w:lang w:val="es-ES"/>
        </w:rPr>
      </w:pPr>
      <w:r w:rsidRPr="006507E0">
        <w:rPr>
          <w:rFonts w:ascii="Arial" w:hAnsi="Arial" w:cs="Arial"/>
          <w:bCs/>
          <w:sz w:val="22"/>
          <w:szCs w:val="22"/>
          <w:lang w:val="es-ES"/>
        </w:rPr>
        <w:t>En cuanto a la distribución espacial, el punto PMB-02 concentró el 76,79 % de los registros (43 individuos), mientras que PMB-01 aportó el 23,21 % restante (13 individuos), lo que refleja una diferencia notable en la densidad y diversidad específica entre ambas unidades de muestreo.</w:t>
      </w:r>
    </w:p>
    <w:tbl>
      <w:tblPr>
        <w:tblStyle w:val="Estilo1"/>
        <w:tblW w:w="4962" w:type="dxa"/>
        <w:tblLook w:val="04A0" w:firstRow="1" w:lastRow="0" w:firstColumn="1" w:lastColumn="0" w:noHBand="0" w:noVBand="1"/>
      </w:tblPr>
      <w:tblGrid>
        <w:gridCol w:w="290"/>
        <w:gridCol w:w="398"/>
        <w:gridCol w:w="588"/>
        <w:gridCol w:w="483"/>
        <w:gridCol w:w="741"/>
        <w:gridCol w:w="634"/>
        <w:gridCol w:w="754"/>
        <w:gridCol w:w="1074"/>
      </w:tblGrid>
      <w:tr w:rsidR="00C64C62" w:rsidRPr="009376CA" w14:paraId="06B44526" w14:textId="77777777" w:rsidTr="00C64C62">
        <w:trPr>
          <w:trHeight w:val="170"/>
        </w:trPr>
        <w:tc>
          <w:tcPr>
            <w:tcW w:w="290" w:type="dxa"/>
            <w:tcBorders>
              <w:top w:val="single" w:sz="4" w:space="0" w:color="auto"/>
              <w:bottom w:val="single" w:sz="4" w:space="0" w:color="auto"/>
            </w:tcBorders>
            <w:shd w:val="clear" w:color="auto" w:fill="D9D9D9" w:themeFill="background1" w:themeFillShade="D9"/>
            <w:noWrap/>
            <w:vAlign w:val="center"/>
          </w:tcPr>
          <w:p w14:paraId="5BA67F4C" w14:textId="77777777" w:rsidR="008C22CD" w:rsidRPr="00C64C62" w:rsidRDefault="008C22CD" w:rsidP="00227566">
            <w:pPr>
              <w:ind w:left="-164" w:right="-235" w:hanging="26"/>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N°</w:t>
            </w:r>
          </w:p>
        </w:tc>
        <w:tc>
          <w:tcPr>
            <w:tcW w:w="398" w:type="dxa"/>
            <w:tcBorders>
              <w:top w:val="single" w:sz="4" w:space="0" w:color="auto"/>
              <w:bottom w:val="single" w:sz="4" w:space="0" w:color="auto"/>
            </w:tcBorders>
            <w:shd w:val="clear" w:color="auto" w:fill="D9D9D9" w:themeFill="background1" w:themeFillShade="D9"/>
            <w:noWrap/>
            <w:vAlign w:val="center"/>
          </w:tcPr>
          <w:p w14:paraId="1D6E7BA6" w14:textId="77777777" w:rsidR="008C22CD" w:rsidRPr="00C64C62" w:rsidRDefault="008C22CD" w:rsidP="00C64C62">
            <w:pPr>
              <w:ind w:left="-116" w:right="-163"/>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Reino</w:t>
            </w:r>
          </w:p>
        </w:tc>
        <w:tc>
          <w:tcPr>
            <w:tcW w:w="588" w:type="dxa"/>
            <w:tcBorders>
              <w:top w:val="single" w:sz="4" w:space="0" w:color="auto"/>
              <w:bottom w:val="single" w:sz="4" w:space="0" w:color="auto"/>
            </w:tcBorders>
            <w:shd w:val="clear" w:color="auto" w:fill="D9D9D9" w:themeFill="background1" w:themeFillShade="D9"/>
            <w:noWrap/>
            <w:vAlign w:val="center"/>
          </w:tcPr>
          <w:p w14:paraId="328A5E81" w14:textId="77777777" w:rsidR="008C22CD" w:rsidRPr="00C64C62" w:rsidRDefault="008C22CD" w:rsidP="00227566">
            <w:pPr>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Filo</w:t>
            </w:r>
          </w:p>
        </w:tc>
        <w:tc>
          <w:tcPr>
            <w:tcW w:w="483" w:type="dxa"/>
            <w:tcBorders>
              <w:top w:val="single" w:sz="4" w:space="0" w:color="auto"/>
              <w:bottom w:val="single" w:sz="4" w:space="0" w:color="auto"/>
            </w:tcBorders>
            <w:shd w:val="clear" w:color="auto" w:fill="D9D9D9" w:themeFill="background1" w:themeFillShade="D9"/>
            <w:noWrap/>
            <w:vAlign w:val="center"/>
          </w:tcPr>
          <w:p w14:paraId="0158547B" w14:textId="77777777" w:rsidR="008C22CD" w:rsidRPr="00C64C62" w:rsidRDefault="008C22CD" w:rsidP="00227566">
            <w:pPr>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Clase</w:t>
            </w:r>
          </w:p>
        </w:tc>
        <w:tc>
          <w:tcPr>
            <w:tcW w:w="741" w:type="dxa"/>
            <w:tcBorders>
              <w:top w:val="single" w:sz="4" w:space="0" w:color="auto"/>
              <w:bottom w:val="single" w:sz="4" w:space="0" w:color="auto"/>
            </w:tcBorders>
            <w:shd w:val="clear" w:color="auto" w:fill="D9D9D9" w:themeFill="background1" w:themeFillShade="D9"/>
            <w:noWrap/>
            <w:vAlign w:val="center"/>
          </w:tcPr>
          <w:p w14:paraId="34ADAF74" w14:textId="77777777" w:rsidR="008C22CD" w:rsidRPr="00C64C62" w:rsidRDefault="008C22CD" w:rsidP="00227566">
            <w:pPr>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Orden</w:t>
            </w:r>
          </w:p>
        </w:tc>
        <w:tc>
          <w:tcPr>
            <w:tcW w:w="634" w:type="dxa"/>
            <w:tcBorders>
              <w:top w:val="single" w:sz="4" w:space="0" w:color="auto"/>
              <w:bottom w:val="single" w:sz="4" w:space="0" w:color="auto"/>
            </w:tcBorders>
            <w:shd w:val="clear" w:color="auto" w:fill="D9D9D9" w:themeFill="background1" w:themeFillShade="D9"/>
            <w:noWrap/>
            <w:vAlign w:val="center"/>
          </w:tcPr>
          <w:p w14:paraId="0630B489" w14:textId="77777777" w:rsidR="008C22CD" w:rsidRPr="00C64C62" w:rsidRDefault="008C22CD" w:rsidP="00227566">
            <w:pPr>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Familia</w:t>
            </w:r>
          </w:p>
        </w:tc>
        <w:tc>
          <w:tcPr>
            <w:tcW w:w="754" w:type="dxa"/>
            <w:tcBorders>
              <w:top w:val="single" w:sz="4" w:space="0" w:color="auto"/>
              <w:bottom w:val="single" w:sz="4" w:space="0" w:color="auto"/>
            </w:tcBorders>
            <w:shd w:val="clear" w:color="auto" w:fill="D9D9D9" w:themeFill="background1" w:themeFillShade="D9"/>
            <w:noWrap/>
            <w:vAlign w:val="center"/>
          </w:tcPr>
          <w:p w14:paraId="158A9E03" w14:textId="77777777" w:rsidR="008C22CD" w:rsidRPr="00C64C62" w:rsidRDefault="008C22CD" w:rsidP="00227566">
            <w:pPr>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Genero</w:t>
            </w:r>
          </w:p>
        </w:tc>
        <w:tc>
          <w:tcPr>
            <w:tcW w:w="1074" w:type="dxa"/>
            <w:tcBorders>
              <w:top w:val="single" w:sz="4" w:space="0" w:color="auto"/>
              <w:bottom w:val="single" w:sz="4" w:space="0" w:color="auto"/>
            </w:tcBorders>
            <w:shd w:val="clear" w:color="auto" w:fill="D9D9D9" w:themeFill="background1" w:themeFillShade="D9"/>
            <w:noWrap/>
            <w:vAlign w:val="center"/>
          </w:tcPr>
          <w:p w14:paraId="01DC97B2" w14:textId="77777777" w:rsidR="008C22CD" w:rsidRPr="00C64C62" w:rsidRDefault="008C22CD" w:rsidP="00227566">
            <w:pPr>
              <w:ind w:right="92"/>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Especie</w:t>
            </w:r>
          </w:p>
        </w:tc>
      </w:tr>
      <w:tr w:rsidR="008C22CD" w:rsidRPr="009376CA" w14:paraId="761AFB6C" w14:textId="77777777" w:rsidTr="00C64C62">
        <w:trPr>
          <w:trHeight w:val="57"/>
        </w:trPr>
        <w:tc>
          <w:tcPr>
            <w:tcW w:w="290" w:type="dxa"/>
            <w:tcBorders>
              <w:top w:val="single" w:sz="4" w:space="0" w:color="auto"/>
            </w:tcBorders>
            <w:noWrap/>
            <w:vAlign w:val="center"/>
            <w:hideMark/>
          </w:tcPr>
          <w:p w14:paraId="4CCD647D" w14:textId="1BCD1030"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w:t>
            </w:r>
          </w:p>
        </w:tc>
        <w:tc>
          <w:tcPr>
            <w:tcW w:w="398" w:type="dxa"/>
            <w:tcBorders>
              <w:top w:val="single" w:sz="4" w:space="0" w:color="auto"/>
            </w:tcBorders>
            <w:noWrap/>
            <w:vAlign w:val="center"/>
            <w:hideMark/>
          </w:tcPr>
          <w:p w14:paraId="7E94DF88" w14:textId="116060A9"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tcBorders>
              <w:top w:val="single" w:sz="4" w:space="0" w:color="auto"/>
            </w:tcBorders>
            <w:noWrap/>
            <w:vAlign w:val="center"/>
            <w:hideMark/>
          </w:tcPr>
          <w:p w14:paraId="305072B2" w14:textId="0AC3AFC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tcBorders>
              <w:top w:val="single" w:sz="4" w:space="0" w:color="auto"/>
            </w:tcBorders>
            <w:noWrap/>
            <w:vAlign w:val="center"/>
            <w:hideMark/>
          </w:tcPr>
          <w:p w14:paraId="194CEE1C" w14:textId="55662021"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tcBorders>
              <w:top w:val="single" w:sz="4" w:space="0" w:color="auto"/>
            </w:tcBorders>
            <w:noWrap/>
            <w:vAlign w:val="center"/>
            <w:hideMark/>
          </w:tcPr>
          <w:p w14:paraId="37575AAD" w14:textId="6AADD1FE"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34" w:type="dxa"/>
            <w:tcBorders>
              <w:top w:val="single" w:sz="4" w:space="0" w:color="auto"/>
            </w:tcBorders>
            <w:noWrap/>
            <w:vAlign w:val="center"/>
            <w:hideMark/>
          </w:tcPr>
          <w:p w14:paraId="2D3E62A9" w14:textId="12066EB5"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ellidae</w:t>
            </w:r>
          </w:p>
        </w:tc>
        <w:tc>
          <w:tcPr>
            <w:tcW w:w="754" w:type="dxa"/>
            <w:tcBorders>
              <w:top w:val="single" w:sz="4" w:space="0" w:color="auto"/>
            </w:tcBorders>
            <w:noWrap/>
            <w:vAlign w:val="center"/>
            <w:hideMark/>
          </w:tcPr>
          <w:p w14:paraId="4D5BAFA1" w14:textId="5BD69A72"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Zonotrichia</w:t>
            </w:r>
          </w:p>
        </w:tc>
        <w:tc>
          <w:tcPr>
            <w:tcW w:w="1074" w:type="dxa"/>
            <w:tcBorders>
              <w:top w:val="single" w:sz="4" w:space="0" w:color="auto"/>
            </w:tcBorders>
            <w:noWrap/>
            <w:vAlign w:val="center"/>
            <w:hideMark/>
          </w:tcPr>
          <w:p w14:paraId="516DA335" w14:textId="5B6CE092"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Zonotrichia capensis</w:t>
            </w:r>
          </w:p>
        </w:tc>
      </w:tr>
      <w:tr w:rsidR="008C22CD" w:rsidRPr="009376CA" w14:paraId="3DDB0860" w14:textId="77777777" w:rsidTr="00C64C62">
        <w:trPr>
          <w:trHeight w:val="57"/>
        </w:trPr>
        <w:tc>
          <w:tcPr>
            <w:tcW w:w="290" w:type="dxa"/>
            <w:noWrap/>
            <w:vAlign w:val="center"/>
            <w:hideMark/>
          </w:tcPr>
          <w:p w14:paraId="042C4FE8" w14:textId="6C2C4E6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398" w:type="dxa"/>
            <w:noWrap/>
            <w:vAlign w:val="center"/>
            <w:hideMark/>
          </w:tcPr>
          <w:p w14:paraId="33021986" w14:textId="01135061"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729A03E4" w14:textId="4734F0E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19943658" w14:textId="272E5BB4"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65F592D3" w14:textId="3FBC4DE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34" w:type="dxa"/>
            <w:noWrap/>
            <w:vAlign w:val="center"/>
            <w:hideMark/>
          </w:tcPr>
          <w:p w14:paraId="190EA616" w14:textId="18650BA4"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Furnariidae</w:t>
            </w:r>
          </w:p>
        </w:tc>
        <w:tc>
          <w:tcPr>
            <w:tcW w:w="754" w:type="dxa"/>
            <w:noWrap/>
            <w:vAlign w:val="center"/>
            <w:hideMark/>
          </w:tcPr>
          <w:p w14:paraId="62065004" w14:textId="75B2379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inclodes</w:t>
            </w:r>
          </w:p>
        </w:tc>
        <w:tc>
          <w:tcPr>
            <w:tcW w:w="1074" w:type="dxa"/>
            <w:noWrap/>
            <w:vAlign w:val="center"/>
            <w:hideMark/>
          </w:tcPr>
          <w:p w14:paraId="273881DF" w14:textId="45913BA5"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tacamensis</w:t>
            </w:r>
          </w:p>
        </w:tc>
      </w:tr>
      <w:tr w:rsidR="008C22CD" w:rsidRPr="009376CA" w14:paraId="46CA91DA" w14:textId="77777777" w:rsidTr="00C64C62">
        <w:trPr>
          <w:trHeight w:val="57"/>
        </w:trPr>
        <w:tc>
          <w:tcPr>
            <w:tcW w:w="290" w:type="dxa"/>
            <w:noWrap/>
            <w:vAlign w:val="center"/>
            <w:hideMark/>
          </w:tcPr>
          <w:p w14:paraId="16DD25D7" w14:textId="678A2C3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398" w:type="dxa"/>
            <w:noWrap/>
            <w:vAlign w:val="center"/>
            <w:hideMark/>
          </w:tcPr>
          <w:p w14:paraId="3D017037" w14:textId="38574D02"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7B3AAFEA" w14:textId="06A9C713"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157B9E38" w14:textId="4B682E69"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427187B6" w14:textId="22106442"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34" w:type="dxa"/>
            <w:noWrap/>
            <w:vAlign w:val="center"/>
            <w:hideMark/>
          </w:tcPr>
          <w:p w14:paraId="187021E5" w14:textId="433B7E1F"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Furnariidae</w:t>
            </w:r>
          </w:p>
        </w:tc>
        <w:tc>
          <w:tcPr>
            <w:tcW w:w="754" w:type="dxa"/>
            <w:noWrap/>
            <w:vAlign w:val="center"/>
            <w:hideMark/>
          </w:tcPr>
          <w:p w14:paraId="20D0FA54" w14:textId="3FDC954F"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inclodes</w:t>
            </w:r>
          </w:p>
        </w:tc>
        <w:tc>
          <w:tcPr>
            <w:tcW w:w="1074" w:type="dxa"/>
            <w:noWrap/>
            <w:vAlign w:val="center"/>
            <w:hideMark/>
          </w:tcPr>
          <w:p w14:paraId="0C201B78" w14:textId="461AF06D"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lbiventris</w:t>
            </w:r>
          </w:p>
        </w:tc>
      </w:tr>
      <w:tr w:rsidR="008C22CD" w:rsidRPr="009376CA" w14:paraId="6EC9710C" w14:textId="77777777" w:rsidTr="00C64C62">
        <w:trPr>
          <w:trHeight w:val="57"/>
        </w:trPr>
        <w:tc>
          <w:tcPr>
            <w:tcW w:w="290" w:type="dxa"/>
            <w:noWrap/>
            <w:vAlign w:val="center"/>
            <w:hideMark/>
          </w:tcPr>
          <w:p w14:paraId="644A2811" w14:textId="48025D9E"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4</w:t>
            </w:r>
          </w:p>
        </w:tc>
        <w:tc>
          <w:tcPr>
            <w:tcW w:w="398" w:type="dxa"/>
            <w:noWrap/>
            <w:vAlign w:val="center"/>
            <w:hideMark/>
          </w:tcPr>
          <w:p w14:paraId="0BF00625" w14:textId="1013F863"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1228777C" w14:textId="6F2C09E0"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357C92CF" w14:textId="684A37D2"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0718E2F9" w14:textId="46C43F4E"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34" w:type="dxa"/>
            <w:noWrap/>
            <w:vAlign w:val="center"/>
            <w:hideMark/>
          </w:tcPr>
          <w:p w14:paraId="60C820C7" w14:textId="08CABA4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Furnariidae</w:t>
            </w:r>
          </w:p>
        </w:tc>
        <w:tc>
          <w:tcPr>
            <w:tcW w:w="754" w:type="dxa"/>
            <w:noWrap/>
            <w:vAlign w:val="center"/>
            <w:hideMark/>
          </w:tcPr>
          <w:p w14:paraId="789E6694" w14:textId="4535A87E"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Upucerthia</w:t>
            </w:r>
          </w:p>
        </w:tc>
        <w:tc>
          <w:tcPr>
            <w:tcW w:w="1074" w:type="dxa"/>
            <w:noWrap/>
            <w:vAlign w:val="center"/>
            <w:hideMark/>
          </w:tcPr>
          <w:p w14:paraId="6FD2385E" w14:textId="77E0EC57"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Upucerthia validirostris</w:t>
            </w:r>
          </w:p>
        </w:tc>
      </w:tr>
      <w:tr w:rsidR="008C22CD" w:rsidRPr="009376CA" w14:paraId="6052D1F9" w14:textId="77777777" w:rsidTr="00C64C62">
        <w:trPr>
          <w:trHeight w:val="57"/>
        </w:trPr>
        <w:tc>
          <w:tcPr>
            <w:tcW w:w="290" w:type="dxa"/>
            <w:noWrap/>
            <w:vAlign w:val="center"/>
            <w:hideMark/>
          </w:tcPr>
          <w:p w14:paraId="4102BFC9" w14:textId="13EBDB04"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398" w:type="dxa"/>
            <w:noWrap/>
            <w:vAlign w:val="center"/>
            <w:hideMark/>
          </w:tcPr>
          <w:p w14:paraId="2184678D" w14:textId="14A08ED0"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6F85446B" w14:textId="2CA713A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669E9F8D" w14:textId="2F6574B9"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6E5BC69A" w14:textId="2696E84B"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34" w:type="dxa"/>
            <w:noWrap/>
            <w:vAlign w:val="center"/>
            <w:hideMark/>
          </w:tcPr>
          <w:p w14:paraId="51DEEEBE" w14:textId="521036E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Thraupidae</w:t>
            </w:r>
          </w:p>
        </w:tc>
        <w:tc>
          <w:tcPr>
            <w:tcW w:w="754" w:type="dxa"/>
            <w:noWrap/>
            <w:vAlign w:val="center"/>
            <w:hideMark/>
          </w:tcPr>
          <w:p w14:paraId="7079BEF8" w14:textId="4016642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atamenia</w:t>
            </w:r>
          </w:p>
        </w:tc>
        <w:tc>
          <w:tcPr>
            <w:tcW w:w="1074" w:type="dxa"/>
            <w:noWrap/>
            <w:vAlign w:val="center"/>
            <w:hideMark/>
          </w:tcPr>
          <w:p w14:paraId="09A02908" w14:textId="2F193077"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atamenia inornata</w:t>
            </w:r>
          </w:p>
        </w:tc>
      </w:tr>
      <w:tr w:rsidR="008C22CD" w:rsidRPr="009376CA" w14:paraId="4B921D70" w14:textId="77777777" w:rsidTr="00C64C62">
        <w:trPr>
          <w:trHeight w:val="57"/>
        </w:trPr>
        <w:tc>
          <w:tcPr>
            <w:tcW w:w="290" w:type="dxa"/>
            <w:noWrap/>
            <w:vAlign w:val="center"/>
            <w:hideMark/>
          </w:tcPr>
          <w:p w14:paraId="644E34E4" w14:textId="6529956F"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w:t>
            </w:r>
          </w:p>
        </w:tc>
        <w:tc>
          <w:tcPr>
            <w:tcW w:w="398" w:type="dxa"/>
            <w:noWrap/>
            <w:vAlign w:val="center"/>
            <w:hideMark/>
          </w:tcPr>
          <w:p w14:paraId="274FFD33" w14:textId="257870A6"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42B1565C" w14:textId="761630F5"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284AD02E" w14:textId="4515FA6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5921367F" w14:textId="390BBE10"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34" w:type="dxa"/>
            <w:noWrap/>
            <w:vAlign w:val="center"/>
            <w:hideMark/>
          </w:tcPr>
          <w:p w14:paraId="6A349268" w14:textId="6768CD4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Thraupidae</w:t>
            </w:r>
          </w:p>
        </w:tc>
        <w:tc>
          <w:tcPr>
            <w:tcW w:w="754" w:type="dxa"/>
            <w:noWrap/>
            <w:vAlign w:val="center"/>
            <w:hideMark/>
          </w:tcPr>
          <w:p w14:paraId="7DE18BAD" w14:textId="0901F77F"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Geospizopsis</w:t>
            </w:r>
          </w:p>
        </w:tc>
        <w:tc>
          <w:tcPr>
            <w:tcW w:w="1074" w:type="dxa"/>
            <w:noWrap/>
            <w:vAlign w:val="center"/>
            <w:hideMark/>
          </w:tcPr>
          <w:p w14:paraId="50B85B44" w14:textId="7B336C9E"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Geospizopsis plebejus</w:t>
            </w:r>
          </w:p>
        </w:tc>
      </w:tr>
      <w:tr w:rsidR="008C22CD" w:rsidRPr="009376CA" w14:paraId="455CE890" w14:textId="77777777" w:rsidTr="00C64C62">
        <w:trPr>
          <w:trHeight w:val="57"/>
        </w:trPr>
        <w:tc>
          <w:tcPr>
            <w:tcW w:w="290" w:type="dxa"/>
            <w:noWrap/>
            <w:vAlign w:val="center"/>
            <w:hideMark/>
          </w:tcPr>
          <w:p w14:paraId="3F803471" w14:textId="2D01A48F"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7</w:t>
            </w:r>
          </w:p>
        </w:tc>
        <w:tc>
          <w:tcPr>
            <w:tcW w:w="398" w:type="dxa"/>
            <w:noWrap/>
            <w:vAlign w:val="center"/>
            <w:hideMark/>
          </w:tcPr>
          <w:p w14:paraId="3468BC53" w14:textId="738CBCD0"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310D9DDC" w14:textId="6C4832EE"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726DD55D" w14:textId="54811150"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7A9F45D2" w14:textId="78BC39F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34" w:type="dxa"/>
            <w:noWrap/>
            <w:vAlign w:val="center"/>
            <w:hideMark/>
          </w:tcPr>
          <w:p w14:paraId="4B467F00" w14:textId="3703BD03"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Thraupidae</w:t>
            </w:r>
          </w:p>
        </w:tc>
        <w:tc>
          <w:tcPr>
            <w:tcW w:w="754" w:type="dxa"/>
            <w:noWrap/>
            <w:vAlign w:val="center"/>
            <w:hideMark/>
          </w:tcPr>
          <w:p w14:paraId="6A830AA0" w14:textId="5FFC1AAD"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hrygilus</w:t>
            </w:r>
          </w:p>
        </w:tc>
        <w:tc>
          <w:tcPr>
            <w:tcW w:w="1074" w:type="dxa"/>
            <w:noWrap/>
            <w:vAlign w:val="center"/>
            <w:hideMark/>
          </w:tcPr>
          <w:p w14:paraId="403B7DFB" w14:textId="1B75ED1B"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Phrygilus punensis</w:t>
            </w:r>
          </w:p>
        </w:tc>
      </w:tr>
      <w:tr w:rsidR="008C22CD" w:rsidRPr="009376CA" w14:paraId="241E55CE" w14:textId="77777777" w:rsidTr="00C64C62">
        <w:trPr>
          <w:trHeight w:val="57"/>
        </w:trPr>
        <w:tc>
          <w:tcPr>
            <w:tcW w:w="290" w:type="dxa"/>
            <w:noWrap/>
            <w:vAlign w:val="center"/>
            <w:hideMark/>
          </w:tcPr>
          <w:p w14:paraId="1852C91C" w14:textId="5E736190"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8</w:t>
            </w:r>
          </w:p>
        </w:tc>
        <w:tc>
          <w:tcPr>
            <w:tcW w:w="398" w:type="dxa"/>
            <w:noWrap/>
            <w:vAlign w:val="center"/>
            <w:hideMark/>
          </w:tcPr>
          <w:p w14:paraId="3AFA071F" w14:textId="49C0A178"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24F002D6" w14:textId="4643E6EB"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26A985AA" w14:textId="067ED1A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50798DE5" w14:textId="3973116D"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aradriiformes</w:t>
            </w:r>
          </w:p>
        </w:tc>
        <w:tc>
          <w:tcPr>
            <w:tcW w:w="634" w:type="dxa"/>
            <w:noWrap/>
            <w:vAlign w:val="center"/>
            <w:hideMark/>
          </w:tcPr>
          <w:p w14:paraId="62455A70" w14:textId="05FED8B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Laridae</w:t>
            </w:r>
          </w:p>
        </w:tc>
        <w:tc>
          <w:tcPr>
            <w:tcW w:w="754" w:type="dxa"/>
            <w:noWrap/>
            <w:vAlign w:val="center"/>
            <w:hideMark/>
          </w:tcPr>
          <w:p w14:paraId="19AB6922" w14:textId="02920D00"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roicocephalus</w:t>
            </w:r>
          </w:p>
        </w:tc>
        <w:tc>
          <w:tcPr>
            <w:tcW w:w="1074" w:type="dxa"/>
            <w:noWrap/>
            <w:vAlign w:val="center"/>
            <w:hideMark/>
          </w:tcPr>
          <w:p w14:paraId="5FED0D26" w14:textId="5AAAABFB"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hroicocephalus serranus</w:t>
            </w:r>
          </w:p>
        </w:tc>
      </w:tr>
      <w:tr w:rsidR="008C22CD" w:rsidRPr="009376CA" w14:paraId="091CBA1D" w14:textId="77777777" w:rsidTr="00C64C62">
        <w:trPr>
          <w:trHeight w:val="57"/>
        </w:trPr>
        <w:tc>
          <w:tcPr>
            <w:tcW w:w="290" w:type="dxa"/>
            <w:noWrap/>
            <w:vAlign w:val="center"/>
            <w:hideMark/>
          </w:tcPr>
          <w:p w14:paraId="3ACE8200" w14:textId="3E6EDFCF"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398" w:type="dxa"/>
            <w:noWrap/>
            <w:vAlign w:val="center"/>
            <w:hideMark/>
          </w:tcPr>
          <w:p w14:paraId="1F5DFC64" w14:textId="3F46BA1B" w:rsidR="008C22CD" w:rsidRPr="00C64C62" w:rsidRDefault="008C22CD" w:rsidP="00C64C62">
            <w:pPr>
              <w:spacing w:line="276" w:lineRule="auto"/>
              <w:ind w:left="-116" w:right="-163"/>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88" w:type="dxa"/>
            <w:noWrap/>
            <w:vAlign w:val="center"/>
            <w:hideMark/>
          </w:tcPr>
          <w:p w14:paraId="73A83941" w14:textId="1C6920C4"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17A963E8" w14:textId="05B552D3"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586A8755" w14:textId="1364A500"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iciformes</w:t>
            </w:r>
          </w:p>
        </w:tc>
        <w:tc>
          <w:tcPr>
            <w:tcW w:w="634" w:type="dxa"/>
            <w:noWrap/>
            <w:vAlign w:val="center"/>
            <w:hideMark/>
          </w:tcPr>
          <w:p w14:paraId="09D6AFBC" w14:textId="783DDEC9"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icidae</w:t>
            </w:r>
          </w:p>
        </w:tc>
        <w:tc>
          <w:tcPr>
            <w:tcW w:w="754" w:type="dxa"/>
            <w:noWrap/>
            <w:vAlign w:val="center"/>
            <w:hideMark/>
          </w:tcPr>
          <w:p w14:paraId="0C206956" w14:textId="168E1C25"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olaptes</w:t>
            </w:r>
          </w:p>
        </w:tc>
        <w:tc>
          <w:tcPr>
            <w:tcW w:w="1074" w:type="dxa"/>
            <w:noWrap/>
            <w:vAlign w:val="center"/>
            <w:hideMark/>
          </w:tcPr>
          <w:p w14:paraId="5275B7E5" w14:textId="2D18EA74"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olaptes rupicola</w:t>
            </w:r>
          </w:p>
        </w:tc>
      </w:tr>
    </w:tbl>
    <w:p w14:paraId="1FF94126" w14:textId="41B53DA4" w:rsidR="008C22CD" w:rsidRPr="00B96863" w:rsidRDefault="008C22CD" w:rsidP="00C64C62">
      <w:pPr>
        <w:pStyle w:val="Descripcin"/>
        <w:jc w:val="both"/>
        <w:rPr>
          <w:rFonts w:ascii="Arial" w:hAnsi="Arial" w:cs="Arial"/>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22</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00C64C62" w:rsidRPr="006D7A9D">
        <w:rPr>
          <w:rFonts w:ascii="Arial" w:hAnsi="Arial" w:cs="Arial"/>
          <w:i w:val="0"/>
          <w:iCs w:val="0"/>
          <w:color w:val="auto"/>
          <w:lang w:val="es-PE"/>
        </w:rPr>
        <w:t xml:space="preserve">Clasificación taxonómica de las especies de </w:t>
      </w:r>
      <w:r w:rsidR="00C64C62">
        <w:rPr>
          <w:rFonts w:ascii="Arial" w:hAnsi="Arial" w:cs="Arial"/>
          <w:i w:val="0"/>
          <w:iCs w:val="0"/>
          <w:color w:val="auto"/>
          <w:lang w:val="es-PE"/>
        </w:rPr>
        <w:t xml:space="preserve">ornitofauna </w:t>
      </w:r>
      <w:r w:rsidR="00C64C62" w:rsidRPr="006D7A9D">
        <w:rPr>
          <w:rFonts w:ascii="Arial" w:hAnsi="Arial" w:cs="Arial"/>
          <w:i w:val="0"/>
          <w:iCs w:val="0"/>
          <w:color w:val="auto"/>
          <w:lang w:val="es-PE"/>
        </w:rPr>
        <w:t>registradas en el área de estudio (20</w:t>
      </w:r>
      <w:r w:rsidR="00C64C62">
        <w:rPr>
          <w:rFonts w:ascii="Arial" w:hAnsi="Arial" w:cs="Arial"/>
          <w:i w:val="0"/>
          <w:iCs w:val="0"/>
          <w:color w:val="auto"/>
          <w:lang w:val="es-PE"/>
        </w:rPr>
        <w:t>18</w:t>
      </w:r>
      <w:r w:rsidR="00C64C62" w:rsidRPr="006D7A9D">
        <w:rPr>
          <w:rFonts w:ascii="Arial" w:hAnsi="Arial" w:cs="Arial"/>
          <w:i w:val="0"/>
          <w:iCs w:val="0"/>
          <w:color w:val="auto"/>
          <w:lang w:val="es-PE"/>
        </w:rPr>
        <w:t>)</w:t>
      </w:r>
    </w:p>
    <w:tbl>
      <w:tblPr>
        <w:tblStyle w:val="Estilo1"/>
        <w:tblW w:w="5019" w:type="dxa"/>
        <w:tblLayout w:type="fixed"/>
        <w:tblLook w:val="04A0" w:firstRow="1" w:lastRow="0" w:firstColumn="1" w:lastColumn="0" w:noHBand="0" w:noVBand="1"/>
      </w:tblPr>
      <w:tblGrid>
        <w:gridCol w:w="422"/>
        <w:gridCol w:w="907"/>
        <w:gridCol w:w="510"/>
        <w:gridCol w:w="1134"/>
        <w:gridCol w:w="57"/>
        <w:gridCol w:w="85"/>
        <w:gridCol w:w="569"/>
        <w:gridCol w:w="57"/>
        <w:gridCol w:w="370"/>
        <w:gridCol w:w="57"/>
        <w:gridCol w:w="284"/>
        <w:gridCol w:w="87"/>
        <w:gridCol w:w="423"/>
        <w:gridCol w:w="57"/>
      </w:tblGrid>
      <w:tr w:rsidR="00C64C62" w:rsidRPr="008C22CD" w14:paraId="0184A333" w14:textId="77777777" w:rsidTr="00C64C62">
        <w:trPr>
          <w:gridAfter w:val="1"/>
          <w:wAfter w:w="57" w:type="dxa"/>
          <w:trHeight w:val="170"/>
        </w:trPr>
        <w:tc>
          <w:tcPr>
            <w:tcW w:w="422" w:type="dxa"/>
            <w:tcBorders>
              <w:top w:val="single" w:sz="4" w:space="0" w:color="auto"/>
              <w:bottom w:val="single" w:sz="4" w:space="0" w:color="auto"/>
            </w:tcBorders>
            <w:shd w:val="clear" w:color="auto" w:fill="D9D9D9" w:themeFill="background1" w:themeFillShade="D9"/>
            <w:noWrap/>
            <w:vAlign w:val="center"/>
          </w:tcPr>
          <w:p w14:paraId="0D79FCD7" w14:textId="229DDD0B" w:rsidR="00C64C62" w:rsidRPr="00C64C62" w:rsidRDefault="00C64C62" w:rsidP="00C64C62">
            <w:pPr>
              <w:ind w:left="-106" w:right="-108"/>
              <w:jc w:val="center"/>
              <w:rPr>
                <w:rFonts w:ascii="Arial" w:eastAsia="Times New Roman" w:hAnsi="Arial" w:cs="Arial"/>
                <w:b/>
                <w:bCs/>
                <w:color w:val="000000"/>
                <w:sz w:val="10"/>
                <w:szCs w:val="10"/>
                <w:lang w:eastAsia="es-PE"/>
              </w:rPr>
            </w:pPr>
            <w:bookmarkStart w:id="20" w:name="_Hlk163114933"/>
            <w:r w:rsidRPr="009D61CA">
              <w:rPr>
                <w:rFonts w:ascii="Arial" w:eastAsia="Times New Roman" w:hAnsi="Arial" w:cs="Arial"/>
                <w:b/>
                <w:bCs/>
                <w:color w:val="000000"/>
                <w:sz w:val="10"/>
                <w:szCs w:val="10"/>
                <w:lang w:eastAsia="es-PE"/>
              </w:rPr>
              <w:t>N°</w:t>
            </w:r>
          </w:p>
        </w:tc>
        <w:tc>
          <w:tcPr>
            <w:tcW w:w="1417" w:type="dxa"/>
            <w:gridSpan w:val="2"/>
            <w:tcBorders>
              <w:top w:val="single" w:sz="4" w:space="0" w:color="auto"/>
              <w:bottom w:val="single" w:sz="4" w:space="0" w:color="auto"/>
            </w:tcBorders>
            <w:shd w:val="clear" w:color="auto" w:fill="D9D9D9" w:themeFill="background1" w:themeFillShade="D9"/>
            <w:noWrap/>
            <w:vAlign w:val="center"/>
          </w:tcPr>
          <w:p w14:paraId="1BE57663" w14:textId="33132F2A" w:rsidR="00C64C62" w:rsidRPr="00C64C62" w:rsidRDefault="00C64C62" w:rsidP="00C64C62">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Especie</w:t>
            </w:r>
          </w:p>
        </w:tc>
        <w:tc>
          <w:tcPr>
            <w:tcW w:w="1276" w:type="dxa"/>
            <w:gridSpan w:val="3"/>
            <w:tcBorders>
              <w:top w:val="single" w:sz="4" w:space="0" w:color="auto"/>
              <w:bottom w:val="single" w:sz="4" w:space="0" w:color="auto"/>
            </w:tcBorders>
            <w:shd w:val="clear" w:color="auto" w:fill="D9D9D9" w:themeFill="background1" w:themeFillShade="D9"/>
            <w:noWrap/>
            <w:vAlign w:val="center"/>
          </w:tcPr>
          <w:p w14:paraId="4CFB62DF" w14:textId="1DDE41E7" w:rsidR="00C64C62" w:rsidRPr="00C64C62" w:rsidRDefault="00C64C62" w:rsidP="00C64C62">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Nombre Científico</w:t>
            </w:r>
          </w:p>
        </w:tc>
        <w:tc>
          <w:tcPr>
            <w:tcW w:w="569" w:type="dxa"/>
            <w:tcBorders>
              <w:top w:val="single" w:sz="4" w:space="0" w:color="auto"/>
              <w:bottom w:val="single" w:sz="4" w:space="0" w:color="auto"/>
            </w:tcBorders>
            <w:shd w:val="clear" w:color="auto" w:fill="D9D9D9" w:themeFill="background1" w:themeFillShade="D9"/>
            <w:noWrap/>
            <w:vAlign w:val="center"/>
          </w:tcPr>
          <w:p w14:paraId="630CD39C" w14:textId="0B828DD7" w:rsidR="00C64C62" w:rsidRPr="00C64C62" w:rsidRDefault="00C64C62" w:rsidP="00C64C62">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MB-01</w:t>
            </w:r>
          </w:p>
        </w:tc>
        <w:tc>
          <w:tcPr>
            <w:tcW w:w="427" w:type="dxa"/>
            <w:gridSpan w:val="2"/>
            <w:tcBorders>
              <w:top w:val="single" w:sz="4" w:space="0" w:color="auto"/>
              <w:bottom w:val="single" w:sz="4" w:space="0" w:color="auto"/>
            </w:tcBorders>
            <w:shd w:val="clear" w:color="auto" w:fill="D9D9D9" w:themeFill="background1" w:themeFillShade="D9"/>
            <w:vAlign w:val="center"/>
          </w:tcPr>
          <w:p w14:paraId="7E1EF643" w14:textId="46FE16A0" w:rsidR="00C64C62" w:rsidRPr="00C64C62" w:rsidRDefault="00C64C62" w:rsidP="00C64C62">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MB-02</w:t>
            </w:r>
          </w:p>
        </w:tc>
        <w:tc>
          <w:tcPr>
            <w:tcW w:w="428" w:type="dxa"/>
            <w:gridSpan w:val="3"/>
            <w:tcBorders>
              <w:top w:val="single" w:sz="4" w:space="0" w:color="auto"/>
              <w:bottom w:val="single" w:sz="4" w:space="0" w:color="auto"/>
            </w:tcBorders>
            <w:shd w:val="clear" w:color="auto" w:fill="D9D9D9" w:themeFill="background1" w:themeFillShade="D9"/>
            <w:noWrap/>
            <w:vAlign w:val="center"/>
          </w:tcPr>
          <w:p w14:paraId="04DA6C71" w14:textId="2B4E91AA" w:rsidR="00C64C62" w:rsidRPr="00C64C62" w:rsidRDefault="00C64C62" w:rsidP="00C64C62">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Total</w:t>
            </w:r>
          </w:p>
        </w:tc>
        <w:tc>
          <w:tcPr>
            <w:tcW w:w="423" w:type="dxa"/>
            <w:tcBorders>
              <w:top w:val="single" w:sz="4" w:space="0" w:color="auto"/>
              <w:bottom w:val="single" w:sz="4" w:space="0" w:color="auto"/>
            </w:tcBorders>
            <w:shd w:val="clear" w:color="auto" w:fill="D9D9D9" w:themeFill="background1" w:themeFillShade="D9"/>
            <w:vAlign w:val="center"/>
          </w:tcPr>
          <w:p w14:paraId="4A7EE785" w14:textId="5730557F" w:rsidR="00C64C62" w:rsidRPr="00C64C62" w:rsidRDefault="00C64C62" w:rsidP="00C64C62">
            <w:pPr>
              <w:ind w:left="-106" w:right="-108"/>
              <w:jc w:val="center"/>
              <w:rPr>
                <w:rFonts w:ascii="Arial" w:eastAsia="Times New Roman" w:hAnsi="Arial" w:cs="Arial"/>
                <w:b/>
                <w:bCs/>
                <w:color w:val="000000"/>
                <w:sz w:val="10"/>
                <w:szCs w:val="10"/>
                <w:lang w:eastAsia="es-PE"/>
              </w:rPr>
            </w:pPr>
            <w:r w:rsidRPr="009D61CA">
              <w:rPr>
                <w:rFonts w:ascii="Arial" w:eastAsia="Times New Roman" w:hAnsi="Arial" w:cs="Arial"/>
                <w:b/>
                <w:bCs/>
                <w:color w:val="000000"/>
                <w:sz w:val="10"/>
                <w:szCs w:val="10"/>
                <w:lang w:eastAsia="es-PE"/>
              </w:rPr>
              <w:t>Pi %</w:t>
            </w:r>
          </w:p>
        </w:tc>
      </w:tr>
      <w:tr w:rsidR="006124D0" w:rsidRPr="008C22CD" w14:paraId="56F0CE1C" w14:textId="77777777" w:rsidTr="00C64C62">
        <w:trPr>
          <w:trHeight w:val="57"/>
        </w:trPr>
        <w:tc>
          <w:tcPr>
            <w:tcW w:w="422" w:type="dxa"/>
            <w:tcBorders>
              <w:top w:val="single" w:sz="4" w:space="0" w:color="auto"/>
            </w:tcBorders>
            <w:noWrap/>
            <w:vAlign w:val="center"/>
            <w:hideMark/>
          </w:tcPr>
          <w:p w14:paraId="587592C0"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w:t>
            </w:r>
          </w:p>
        </w:tc>
        <w:tc>
          <w:tcPr>
            <w:tcW w:w="907" w:type="dxa"/>
            <w:tcBorders>
              <w:top w:val="single" w:sz="4" w:space="0" w:color="auto"/>
            </w:tcBorders>
            <w:noWrap/>
            <w:vAlign w:val="center"/>
          </w:tcPr>
          <w:p w14:paraId="318BA492"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Zonotrichia capensis</w:t>
            </w:r>
          </w:p>
        </w:tc>
        <w:tc>
          <w:tcPr>
            <w:tcW w:w="1701" w:type="dxa"/>
            <w:gridSpan w:val="3"/>
            <w:tcBorders>
              <w:top w:val="single" w:sz="4" w:space="0" w:color="auto"/>
            </w:tcBorders>
            <w:noWrap/>
            <w:vAlign w:val="center"/>
          </w:tcPr>
          <w:p w14:paraId="55354BA8"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Gorrión de Collar Rufo (Pichisanka)</w:t>
            </w:r>
          </w:p>
        </w:tc>
        <w:tc>
          <w:tcPr>
            <w:tcW w:w="711" w:type="dxa"/>
            <w:gridSpan w:val="3"/>
            <w:tcBorders>
              <w:top w:val="single" w:sz="4" w:space="0" w:color="auto"/>
            </w:tcBorders>
            <w:noWrap/>
            <w:vAlign w:val="center"/>
          </w:tcPr>
          <w:p w14:paraId="78A444F8"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427" w:type="dxa"/>
            <w:gridSpan w:val="2"/>
            <w:tcBorders>
              <w:top w:val="single" w:sz="4" w:space="0" w:color="auto"/>
            </w:tcBorders>
            <w:noWrap/>
            <w:vAlign w:val="center"/>
          </w:tcPr>
          <w:p w14:paraId="50F6CF3C"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284" w:type="dxa"/>
            <w:tcBorders>
              <w:top w:val="single" w:sz="4" w:space="0" w:color="auto"/>
            </w:tcBorders>
            <w:shd w:val="clear" w:color="auto" w:fill="D9D9D9" w:themeFill="background1" w:themeFillShade="D9"/>
            <w:noWrap/>
            <w:vAlign w:val="center"/>
          </w:tcPr>
          <w:p w14:paraId="2779156D"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8</w:t>
            </w:r>
          </w:p>
        </w:tc>
        <w:tc>
          <w:tcPr>
            <w:tcW w:w="567" w:type="dxa"/>
            <w:gridSpan w:val="3"/>
            <w:tcBorders>
              <w:top w:val="single" w:sz="4" w:space="0" w:color="auto"/>
            </w:tcBorders>
            <w:noWrap/>
            <w:vAlign w:val="center"/>
          </w:tcPr>
          <w:p w14:paraId="6B37CE43"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4.29</w:t>
            </w:r>
          </w:p>
        </w:tc>
      </w:tr>
      <w:tr w:rsidR="006124D0" w:rsidRPr="008C22CD" w14:paraId="201B1E80" w14:textId="77777777" w:rsidTr="00C64C62">
        <w:trPr>
          <w:trHeight w:val="57"/>
        </w:trPr>
        <w:tc>
          <w:tcPr>
            <w:tcW w:w="422" w:type="dxa"/>
            <w:noWrap/>
            <w:vAlign w:val="center"/>
            <w:hideMark/>
          </w:tcPr>
          <w:p w14:paraId="6F1FE60E"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907" w:type="dxa"/>
            <w:noWrap/>
            <w:vAlign w:val="center"/>
          </w:tcPr>
          <w:p w14:paraId="35C997C7"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tacamensis</w:t>
            </w:r>
          </w:p>
        </w:tc>
        <w:tc>
          <w:tcPr>
            <w:tcW w:w="1701" w:type="dxa"/>
            <w:gridSpan w:val="3"/>
            <w:noWrap/>
            <w:vAlign w:val="center"/>
          </w:tcPr>
          <w:p w14:paraId="11D08E54"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Churrete de Ala Blanca</w:t>
            </w:r>
          </w:p>
        </w:tc>
        <w:tc>
          <w:tcPr>
            <w:tcW w:w="711" w:type="dxa"/>
            <w:gridSpan w:val="3"/>
            <w:noWrap/>
            <w:vAlign w:val="center"/>
          </w:tcPr>
          <w:p w14:paraId="08F0E89D"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4</w:t>
            </w:r>
          </w:p>
        </w:tc>
        <w:tc>
          <w:tcPr>
            <w:tcW w:w="427" w:type="dxa"/>
            <w:gridSpan w:val="2"/>
            <w:noWrap/>
            <w:vAlign w:val="center"/>
          </w:tcPr>
          <w:p w14:paraId="1D187613"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284" w:type="dxa"/>
            <w:shd w:val="clear" w:color="auto" w:fill="D9D9D9" w:themeFill="background1" w:themeFillShade="D9"/>
            <w:noWrap/>
            <w:vAlign w:val="center"/>
          </w:tcPr>
          <w:p w14:paraId="4E7682BB"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567" w:type="dxa"/>
            <w:gridSpan w:val="3"/>
            <w:noWrap/>
            <w:vAlign w:val="center"/>
          </w:tcPr>
          <w:p w14:paraId="338212E1"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6.07</w:t>
            </w:r>
          </w:p>
        </w:tc>
      </w:tr>
      <w:tr w:rsidR="006124D0" w:rsidRPr="008C22CD" w14:paraId="36F6FE9E" w14:textId="77777777" w:rsidTr="00C64C62">
        <w:trPr>
          <w:trHeight w:val="57"/>
        </w:trPr>
        <w:tc>
          <w:tcPr>
            <w:tcW w:w="422" w:type="dxa"/>
            <w:noWrap/>
            <w:vAlign w:val="center"/>
            <w:hideMark/>
          </w:tcPr>
          <w:p w14:paraId="4B6DE965"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907" w:type="dxa"/>
            <w:noWrap/>
            <w:vAlign w:val="center"/>
          </w:tcPr>
          <w:p w14:paraId="529F99D0"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lbiventris</w:t>
            </w:r>
          </w:p>
        </w:tc>
        <w:tc>
          <w:tcPr>
            <w:tcW w:w="1701" w:type="dxa"/>
            <w:gridSpan w:val="3"/>
            <w:noWrap/>
            <w:vAlign w:val="center"/>
          </w:tcPr>
          <w:p w14:paraId="4FDC9D66"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Churrete de Ala Crema</w:t>
            </w:r>
          </w:p>
        </w:tc>
        <w:tc>
          <w:tcPr>
            <w:tcW w:w="711" w:type="dxa"/>
            <w:gridSpan w:val="3"/>
            <w:noWrap/>
            <w:vAlign w:val="center"/>
          </w:tcPr>
          <w:p w14:paraId="5D8F2DEA"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427" w:type="dxa"/>
            <w:gridSpan w:val="2"/>
            <w:noWrap/>
            <w:vAlign w:val="center"/>
          </w:tcPr>
          <w:p w14:paraId="58E15E5F"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284" w:type="dxa"/>
            <w:shd w:val="clear" w:color="auto" w:fill="D9D9D9" w:themeFill="background1" w:themeFillShade="D9"/>
            <w:noWrap/>
            <w:vAlign w:val="center"/>
          </w:tcPr>
          <w:p w14:paraId="58EE3FB9"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7</w:t>
            </w:r>
          </w:p>
        </w:tc>
        <w:tc>
          <w:tcPr>
            <w:tcW w:w="567" w:type="dxa"/>
            <w:gridSpan w:val="3"/>
            <w:noWrap/>
            <w:vAlign w:val="center"/>
          </w:tcPr>
          <w:p w14:paraId="470F748C"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2.50</w:t>
            </w:r>
          </w:p>
        </w:tc>
      </w:tr>
      <w:tr w:rsidR="006124D0" w:rsidRPr="008C22CD" w14:paraId="091A1F08" w14:textId="77777777" w:rsidTr="00C64C62">
        <w:trPr>
          <w:trHeight w:val="57"/>
        </w:trPr>
        <w:tc>
          <w:tcPr>
            <w:tcW w:w="422" w:type="dxa"/>
            <w:noWrap/>
            <w:vAlign w:val="center"/>
            <w:hideMark/>
          </w:tcPr>
          <w:p w14:paraId="3C92D27C"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4</w:t>
            </w:r>
          </w:p>
        </w:tc>
        <w:tc>
          <w:tcPr>
            <w:tcW w:w="907" w:type="dxa"/>
            <w:noWrap/>
            <w:vAlign w:val="center"/>
          </w:tcPr>
          <w:p w14:paraId="67A1A5C7"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Upucerthia validirostris</w:t>
            </w:r>
          </w:p>
        </w:tc>
        <w:tc>
          <w:tcPr>
            <w:tcW w:w="1701" w:type="dxa"/>
            <w:gridSpan w:val="3"/>
            <w:noWrap/>
            <w:vAlign w:val="center"/>
          </w:tcPr>
          <w:p w14:paraId="3F61AF1D"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Trepador de pechos beige</w:t>
            </w:r>
          </w:p>
        </w:tc>
        <w:tc>
          <w:tcPr>
            <w:tcW w:w="711" w:type="dxa"/>
            <w:gridSpan w:val="3"/>
            <w:noWrap/>
            <w:vAlign w:val="center"/>
          </w:tcPr>
          <w:p w14:paraId="2187D3FD"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0</w:t>
            </w:r>
          </w:p>
        </w:tc>
        <w:tc>
          <w:tcPr>
            <w:tcW w:w="427" w:type="dxa"/>
            <w:gridSpan w:val="2"/>
            <w:noWrap/>
            <w:vAlign w:val="center"/>
          </w:tcPr>
          <w:p w14:paraId="72DC4C53"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284" w:type="dxa"/>
            <w:shd w:val="clear" w:color="auto" w:fill="F2F2F2" w:themeFill="background1" w:themeFillShade="F2"/>
            <w:noWrap/>
            <w:vAlign w:val="center"/>
          </w:tcPr>
          <w:p w14:paraId="08690DEF"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567" w:type="dxa"/>
            <w:gridSpan w:val="3"/>
            <w:noWrap/>
            <w:vAlign w:val="center"/>
          </w:tcPr>
          <w:p w14:paraId="41482E04"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36</w:t>
            </w:r>
          </w:p>
        </w:tc>
      </w:tr>
      <w:tr w:rsidR="006124D0" w:rsidRPr="008C22CD" w14:paraId="20B20A4B" w14:textId="77777777" w:rsidTr="00C64C62">
        <w:trPr>
          <w:trHeight w:val="57"/>
        </w:trPr>
        <w:tc>
          <w:tcPr>
            <w:tcW w:w="422" w:type="dxa"/>
            <w:noWrap/>
            <w:vAlign w:val="center"/>
            <w:hideMark/>
          </w:tcPr>
          <w:p w14:paraId="4A2525A3"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907" w:type="dxa"/>
            <w:noWrap/>
            <w:vAlign w:val="center"/>
          </w:tcPr>
          <w:p w14:paraId="0E21ACBE"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atamenia inornata</w:t>
            </w:r>
          </w:p>
        </w:tc>
        <w:tc>
          <w:tcPr>
            <w:tcW w:w="1701" w:type="dxa"/>
            <w:gridSpan w:val="3"/>
            <w:noWrap/>
            <w:vAlign w:val="center"/>
          </w:tcPr>
          <w:p w14:paraId="3CECB649"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Semillero de color liso</w:t>
            </w:r>
          </w:p>
        </w:tc>
        <w:tc>
          <w:tcPr>
            <w:tcW w:w="711" w:type="dxa"/>
            <w:gridSpan w:val="3"/>
            <w:noWrap/>
            <w:vAlign w:val="center"/>
          </w:tcPr>
          <w:p w14:paraId="6019F060"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427" w:type="dxa"/>
            <w:gridSpan w:val="2"/>
            <w:noWrap/>
            <w:vAlign w:val="center"/>
          </w:tcPr>
          <w:p w14:paraId="5E277541"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4</w:t>
            </w:r>
          </w:p>
        </w:tc>
        <w:tc>
          <w:tcPr>
            <w:tcW w:w="284" w:type="dxa"/>
            <w:shd w:val="clear" w:color="auto" w:fill="D9D9D9" w:themeFill="background1" w:themeFillShade="D9"/>
            <w:noWrap/>
            <w:vAlign w:val="center"/>
          </w:tcPr>
          <w:p w14:paraId="2ACA2B69"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w:t>
            </w:r>
          </w:p>
        </w:tc>
        <w:tc>
          <w:tcPr>
            <w:tcW w:w="567" w:type="dxa"/>
            <w:gridSpan w:val="3"/>
            <w:noWrap/>
            <w:vAlign w:val="center"/>
          </w:tcPr>
          <w:p w14:paraId="28F02B18"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0.71</w:t>
            </w:r>
          </w:p>
        </w:tc>
      </w:tr>
      <w:tr w:rsidR="006124D0" w:rsidRPr="008C22CD" w14:paraId="6D5C650A" w14:textId="77777777" w:rsidTr="00C64C62">
        <w:trPr>
          <w:trHeight w:val="57"/>
        </w:trPr>
        <w:tc>
          <w:tcPr>
            <w:tcW w:w="422" w:type="dxa"/>
            <w:noWrap/>
            <w:vAlign w:val="center"/>
            <w:hideMark/>
          </w:tcPr>
          <w:p w14:paraId="6941992A"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w:t>
            </w:r>
          </w:p>
        </w:tc>
        <w:tc>
          <w:tcPr>
            <w:tcW w:w="907" w:type="dxa"/>
            <w:noWrap/>
            <w:vAlign w:val="center"/>
          </w:tcPr>
          <w:p w14:paraId="149DC9C3"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Geospizopsis plebejus</w:t>
            </w:r>
          </w:p>
        </w:tc>
        <w:tc>
          <w:tcPr>
            <w:tcW w:w="1701" w:type="dxa"/>
            <w:gridSpan w:val="3"/>
            <w:noWrap/>
            <w:vAlign w:val="center"/>
          </w:tcPr>
          <w:p w14:paraId="0451E7BB"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Pinzón sierra de pecho fresco</w:t>
            </w:r>
          </w:p>
        </w:tc>
        <w:tc>
          <w:tcPr>
            <w:tcW w:w="711" w:type="dxa"/>
            <w:gridSpan w:val="3"/>
            <w:noWrap/>
            <w:vAlign w:val="center"/>
          </w:tcPr>
          <w:p w14:paraId="553392A6"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0</w:t>
            </w:r>
          </w:p>
        </w:tc>
        <w:tc>
          <w:tcPr>
            <w:tcW w:w="427" w:type="dxa"/>
            <w:gridSpan w:val="2"/>
            <w:noWrap/>
            <w:vAlign w:val="center"/>
          </w:tcPr>
          <w:p w14:paraId="368DE078"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0</w:t>
            </w:r>
          </w:p>
        </w:tc>
        <w:tc>
          <w:tcPr>
            <w:tcW w:w="284" w:type="dxa"/>
            <w:shd w:val="clear" w:color="auto" w:fill="D9D9D9" w:themeFill="background1" w:themeFillShade="D9"/>
            <w:noWrap/>
            <w:vAlign w:val="center"/>
          </w:tcPr>
          <w:p w14:paraId="7BE9203A"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0</w:t>
            </w:r>
          </w:p>
        </w:tc>
        <w:tc>
          <w:tcPr>
            <w:tcW w:w="567" w:type="dxa"/>
            <w:gridSpan w:val="3"/>
            <w:noWrap/>
            <w:vAlign w:val="center"/>
          </w:tcPr>
          <w:p w14:paraId="39863999"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7.86</w:t>
            </w:r>
          </w:p>
        </w:tc>
      </w:tr>
      <w:tr w:rsidR="006124D0" w:rsidRPr="008C22CD" w14:paraId="58AD93BB" w14:textId="77777777" w:rsidTr="00C64C62">
        <w:trPr>
          <w:trHeight w:val="57"/>
        </w:trPr>
        <w:tc>
          <w:tcPr>
            <w:tcW w:w="422" w:type="dxa"/>
            <w:noWrap/>
            <w:vAlign w:val="center"/>
            <w:hideMark/>
          </w:tcPr>
          <w:p w14:paraId="0C9D3542"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7</w:t>
            </w:r>
          </w:p>
        </w:tc>
        <w:tc>
          <w:tcPr>
            <w:tcW w:w="907" w:type="dxa"/>
            <w:noWrap/>
            <w:vAlign w:val="center"/>
          </w:tcPr>
          <w:p w14:paraId="0610EBF0"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Phrygilus punensis</w:t>
            </w:r>
          </w:p>
        </w:tc>
        <w:tc>
          <w:tcPr>
            <w:tcW w:w="1701" w:type="dxa"/>
            <w:gridSpan w:val="3"/>
            <w:noWrap/>
            <w:vAlign w:val="center"/>
          </w:tcPr>
          <w:p w14:paraId="52380A30"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Pinzón sierra peruano</w:t>
            </w:r>
          </w:p>
        </w:tc>
        <w:tc>
          <w:tcPr>
            <w:tcW w:w="711" w:type="dxa"/>
            <w:gridSpan w:val="3"/>
            <w:noWrap/>
            <w:vAlign w:val="center"/>
          </w:tcPr>
          <w:p w14:paraId="4AEBAF86"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0</w:t>
            </w:r>
          </w:p>
        </w:tc>
        <w:tc>
          <w:tcPr>
            <w:tcW w:w="427" w:type="dxa"/>
            <w:gridSpan w:val="2"/>
            <w:noWrap/>
            <w:vAlign w:val="center"/>
          </w:tcPr>
          <w:p w14:paraId="4EB98A96"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284" w:type="dxa"/>
            <w:shd w:val="clear" w:color="auto" w:fill="D9D9D9" w:themeFill="background1" w:themeFillShade="D9"/>
            <w:noWrap/>
            <w:vAlign w:val="center"/>
          </w:tcPr>
          <w:p w14:paraId="3F066D57"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567" w:type="dxa"/>
            <w:gridSpan w:val="3"/>
            <w:noWrap/>
            <w:vAlign w:val="center"/>
          </w:tcPr>
          <w:p w14:paraId="749D7C11"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6.07</w:t>
            </w:r>
          </w:p>
        </w:tc>
      </w:tr>
      <w:tr w:rsidR="006124D0" w:rsidRPr="008C22CD" w14:paraId="52FF9E75" w14:textId="77777777" w:rsidTr="00C64C62">
        <w:trPr>
          <w:trHeight w:val="57"/>
        </w:trPr>
        <w:tc>
          <w:tcPr>
            <w:tcW w:w="422" w:type="dxa"/>
            <w:noWrap/>
            <w:vAlign w:val="center"/>
            <w:hideMark/>
          </w:tcPr>
          <w:p w14:paraId="16095B02"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8</w:t>
            </w:r>
          </w:p>
        </w:tc>
        <w:tc>
          <w:tcPr>
            <w:tcW w:w="907" w:type="dxa"/>
            <w:noWrap/>
            <w:vAlign w:val="center"/>
          </w:tcPr>
          <w:p w14:paraId="7FF508AE"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hroicocephalus serranus</w:t>
            </w:r>
          </w:p>
        </w:tc>
        <w:tc>
          <w:tcPr>
            <w:tcW w:w="1701" w:type="dxa"/>
            <w:gridSpan w:val="3"/>
            <w:noWrap/>
            <w:vAlign w:val="center"/>
          </w:tcPr>
          <w:p w14:paraId="765AFAD0"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Gaviota Andina</w:t>
            </w:r>
          </w:p>
        </w:tc>
        <w:tc>
          <w:tcPr>
            <w:tcW w:w="711" w:type="dxa"/>
            <w:gridSpan w:val="3"/>
            <w:noWrap/>
            <w:vAlign w:val="center"/>
          </w:tcPr>
          <w:p w14:paraId="1B54E44B"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0</w:t>
            </w:r>
          </w:p>
        </w:tc>
        <w:tc>
          <w:tcPr>
            <w:tcW w:w="427" w:type="dxa"/>
            <w:gridSpan w:val="2"/>
            <w:noWrap/>
            <w:vAlign w:val="center"/>
          </w:tcPr>
          <w:p w14:paraId="22C6C5EC"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w:t>
            </w:r>
          </w:p>
        </w:tc>
        <w:tc>
          <w:tcPr>
            <w:tcW w:w="284" w:type="dxa"/>
            <w:shd w:val="clear" w:color="auto" w:fill="F2F2F2" w:themeFill="background1" w:themeFillShade="F2"/>
            <w:noWrap/>
            <w:vAlign w:val="center"/>
          </w:tcPr>
          <w:p w14:paraId="3EA3BCCF"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w:t>
            </w:r>
          </w:p>
        </w:tc>
        <w:tc>
          <w:tcPr>
            <w:tcW w:w="567" w:type="dxa"/>
            <w:gridSpan w:val="3"/>
            <w:noWrap/>
            <w:vAlign w:val="center"/>
          </w:tcPr>
          <w:p w14:paraId="2A8F3561"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79</w:t>
            </w:r>
          </w:p>
        </w:tc>
      </w:tr>
      <w:tr w:rsidR="006124D0" w:rsidRPr="008C22CD" w14:paraId="26FE822B" w14:textId="77777777" w:rsidTr="00C64C62">
        <w:trPr>
          <w:trHeight w:val="57"/>
        </w:trPr>
        <w:tc>
          <w:tcPr>
            <w:tcW w:w="422" w:type="dxa"/>
            <w:noWrap/>
            <w:vAlign w:val="center"/>
            <w:hideMark/>
          </w:tcPr>
          <w:p w14:paraId="336ECEA3" w14:textId="77777777" w:rsidR="008C22CD" w:rsidRPr="00C64C62" w:rsidRDefault="008C22CD" w:rsidP="00C64C62">
            <w:pPr>
              <w:spacing w:line="276" w:lineRule="auto"/>
              <w:ind w:left="-106" w:right="-108"/>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907" w:type="dxa"/>
            <w:noWrap/>
            <w:vAlign w:val="center"/>
          </w:tcPr>
          <w:p w14:paraId="3CFA1EC7" w14:textId="77777777" w:rsidR="008C22CD" w:rsidRPr="00C64C62" w:rsidRDefault="008C22CD"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olaptes rupicola</w:t>
            </w:r>
          </w:p>
        </w:tc>
        <w:tc>
          <w:tcPr>
            <w:tcW w:w="1701" w:type="dxa"/>
            <w:gridSpan w:val="3"/>
            <w:noWrap/>
            <w:vAlign w:val="center"/>
          </w:tcPr>
          <w:p w14:paraId="627B90C8" w14:textId="77777777" w:rsidR="008C22CD" w:rsidRPr="00C64C62" w:rsidRDefault="008C22CD"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Carpintero Andino</w:t>
            </w:r>
          </w:p>
        </w:tc>
        <w:tc>
          <w:tcPr>
            <w:tcW w:w="711" w:type="dxa"/>
            <w:gridSpan w:val="3"/>
            <w:noWrap/>
            <w:vAlign w:val="center"/>
          </w:tcPr>
          <w:p w14:paraId="396E365A"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427" w:type="dxa"/>
            <w:gridSpan w:val="2"/>
            <w:noWrap/>
            <w:vAlign w:val="center"/>
          </w:tcPr>
          <w:p w14:paraId="5427F189" w14:textId="77777777" w:rsidR="008C22CD" w:rsidRPr="00C64C62" w:rsidRDefault="008C22CD"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w:t>
            </w:r>
          </w:p>
        </w:tc>
        <w:tc>
          <w:tcPr>
            <w:tcW w:w="284" w:type="dxa"/>
            <w:shd w:val="clear" w:color="auto" w:fill="F2F2F2" w:themeFill="background1" w:themeFillShade="F2"/>
            <w:noWrap/>
            <w:vAlign w:val="center"/>
          </w:tcPr>
          <w:p w14:paraId="1B6A029E" w14:textId="7777777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567" w:type="dxa"/>
            <w:gridSpan w:val="3"/>
            <w:noWrap/>
            <w:vAlign w:val="center"/>
          </w:tcPr>
          <w:p w14:paraId="4CF325D0" w14:textId="77777777" w:rsidR="008C22CD" w:rsidRPr="00C64C62" w:rsidRDefault="008C22CD" w:rsidP="00C64C62">
            <w:pPr>
              <w:spacing w:line="276" w:lineRule="auto"/>
              <w:ind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36</w:t>
            </w:r>
          </w:p>
        </w:tc>
      </w:tr>
      <w:tr w:rsidR="006124D0" w:rsidRPr="008C22CD" w14:paraId="4E1D208E" w14:textId="77777777" w:rsidTr="00C64C62">
        <w:trPr>
          <w:gridAfter w:val="1"/>
          <w:wAfter w:w="57" w:type="dxa"/>
          <w:trHeight w:val="170"/>
        </w:trPr>
        <w:tc>
          <w:tcPr>
            <w:tcW w:w="2973" w:type="dxa"/>
            <w:gridSpan w:val="4"/>
            <w:tcBorders>
              <w:top w:val="single" w:sz="4" w:space="0" w:color="auto"/>
              <w:bottom w:val="single" w:sz="4" w:space="0" w:color="auto"/>
            </w:tcBorders>
            <w:noWrap/>
            <w:vAlign w:val="center"/>
            <w:hideMark/>
          </w:tcPr>
          <w:p w14:paraId="0CD46ACA" w14:textId="77777777" w:rsidR="008C22CD" w:rsidRPr="006124D0" w:rsidRDefault="008C22CD" w:rsidP="00227566">
            <w:pPr>
              <w:jc w:val="center"/>
              <w:rPr>
                <w:rFonts w:eastAsia="Times New Roman" w:cs="Times New Roman"/>
                <w:b/>
                <w:bCs/>
                <w:color w:val="000000"/>
                <w:sz w:val="8"/>
                <w:szCs w:val="8"/>
                <w:lang w:eastAsia="es-PE"/>
              </w:rPr>
            </w:pPr>
            <w:r w:rsidRPr="006124D0">
              <w:rPr>
                <w:rFonts w:eastAsia="Times New Roman" w:cs="Times New Roman"/>
                <w:b/>
                <w:bCs/>
                <w:color w:val="000000"/>
                <w:sz w:val="8"/>
                <w:szCs w:val="8"/>
                <w:lang w:eastAsia="es-PE"/>
              </w:rPr>
              <w:t>Total</w:t>
            </w:r>
          </w:p>
        </w:tc>
        <w:tc>
          <w:tcPr>
            <w:tcW w:w="711" w:type="dxa"/>
            <w:gridSpan w:val="3"/>
            <w:tcBorders>
              <w:top w:val="single" w:sz="4" w:space="0" w:color="auto"/>
              <w:bottom w:val="single" w:sz="4" w:space="0" w:color="auto"/>
            </w:tcBorders>
            <w:noWrap/>
            <w:vAlign w:val="center"/>
            <w:hideMark/>
          </w:tcPr>
          <w:p w14:paraId="4C117F94" w14:textId="2F1F95F1" w:rsidR="008C22CD" w:rsidRPr="006124D0" w:rsidRDefault="006124D0" w:rsidP="00227566">
            <w:pPr>
              <w:jc w:val="center"/>
              <w:rPr>
                <w:rFonts w:eastAsia="Times New Roman" w:cs="Times New Roman"/>
                <w:b/>
                <w:bCs/>
                <w:color w:val="000000"/>
                <w:sz w:val="8"/>
                <w:szCs w:val="8"/>
                <w:lang w:eastAsia="es-PE"/>
              </w:rPr>
            </w:pPr>
            <w:r>
              <w:rPr>
                <w:rFonts w:eastAsia="Times New Roman" w:cs="Times New Roman"/>
                <w:b/>
                <w:bCs/>
                <w:color w:val="000000"/>
                <w:sz w:val="8"/>
                <w:szCs w:val="8"/>
                <w:lang w:eastAsia="es-PE"/>
              </w:rPr>
              <w:t xml:space="preserve">     </w:t>
            </w:r>
            <w:r w:rsidR="008C22CD" w:rsidRPr="006124D0">
              <w:rPr>
                <w:rFonts w:eastAsia="Times New Roman" w:cs="Times New Roman"/>
                <w:b/>
                <w:bCs/>
                <w:color w:val="000000"/>
                <w:sz w:val="8"/>
                <w:szCs w:val="8"/>
                <w:lang w:eastAsia="es-PE"/>
              </w:rPr>
              <w:t>13</w:t>
            </w:r>
          </w:p>
        </w:tc>
        <w:tc>
          <w:tcPr>
            <w:tcW w:w="427" w:type="dxa"/>
            <w:gridSpan w:val="2"/>
            <w:tcBorders>
              <w:top w:val="single" w:sz="4" w:space="0" w:color="auto"/>
              <w:bottom w:val="single" w:sz="4" w:space="0" w:color="auto"/>
            </w:tcBorders>
            <w:noWrap/>
            <w:vAlign w:val="center"/>
            <w:hideMark/>
          </w:tcPr>
          <w:p w14:paraId="56583372" w14:textId="7C879CF3" w:rsidR="008C22CD" w:rsidRPr="006124D0" w:rsidRDefault="006124D0" w:rsidP="006124D0">
            <w:pPr>
              <w:ind w:right="-11"/>
              <w:jc w:val="center"/>
              <w:rPr>
                <w:rFonts w:eastAsia="Times New Roman" w:cs="Times New Roman"/>
                <w:b/>
                <w:bCs/>
                <w:color w:val="000000"/>
                <w:sz w:val="8"/>
                <w:szCs w:val="8"/>
                <w:lang w:eastAsia="es-PE"/>
              </w:rPr>
            </w:pPr>
            <w:r>
              <w:rPr>
                <w:rFonts w:eastAsia="Times New Roman" w:cs="Times New Roman"/>
                <w:b/>
                <w:bCs/>
                <w:color w:val="000000"/>
                <w:sz w:val="8"/>
                <w:szCs w:val="8"/>
                <w:lang w:eastAsia="es-PE"/>
              </w:rPr>
              <w:t xml:space="preserve">     </w:t>
            </w:r>
            <w:r w:rsidR="008C22CD" w:rsidRPr="006124D0">
              <w:rPr>
                <w:rFonts w:eastAsia="Times New Roman" w:cs="Times New Roman"/>
                <w:b/>
                <w:bCs/>
                <w:color w:val="000000"/>
                <w:sz w:val="8"/>
                <w:szCs w:val="8"/>
                <w:lang w:eastAsia="es-PE"/>
              </w:rPr>
              <w:t>43</w:t>
            </w:r>
          </w:p>
        </w:tc>
        <w:tc>
          <w:tcPr>
            <w:tcW w:w="428" w:type="dxa"/>
            <w:gridSpan w:val="3"/>
            <w:tcBorders>
              <w:top w:val="single" w:sz="4" w:space="0" w:color="auto"/>
              <w:bottom w:val="single" w:sz="4" w:space="0" w:color="auto"/>
            </w:tcBorders>
            <w:noWrap/>
            <w:vAlign w:val="center"/>
            <w:hideMark/>
          </w:tcPr>
          <w:p w14:paraId="10BA7EB9" w14:textId="4AB5CEA0" w:rsidR="008C22CD" w:rsidRPr="006124D0" w:rsidRDefault="006124D0" w:rsidP="006124D0">
            <w:pPr>
              <w:ind w:left="-106"/>
              <w:jc w:val="center"/>
              <w:rPr>
                <w:rFonts w:eastAsia="Times New Roman" w:cs="Times New Roman"/>
                <w:b/>
                <w:bCs/>
                <w:color w:val="000000"/>
                <w:sz w:val="8"/>
                <w:szCs w:val="8"/>
                <w:lang w:eastAsia="es-PE"/>
              </w:rPr>
            </w:pPr>
            <w:r>
              <w:rPr>
                <w:rFonts w:eastAsia="Times New Roman" w:cs="Times New Roman"/>
                <w:b/>
                <w:bCs/>
                <w:color w:val="000000"/>
                <w:sz w:val="8"/>
                <w:szCs w:val="8"/>
                <w:lang w:eastAsia="es-PE"/>
              </w:rPr>
              <w:t xml:space="preserve">     </w:t>
            </w:r>
            <w:r w:rsidR="008C22CD" w:rsidRPr="006124D0">
              <w:rPr>
                <w:rFonts w:eastAsia="Times New Roman" w:cs="Times New Roman"/>
                <w:b/>
                <w:bCs/>
                <w:color w:val="000000"/>
                <w:sz w:val="8"/>
                <w:szCs w:val="8"/>
                <w:lang w:eastAsia="es-PE"/>
              </w:rPr>
              <w:t>56</w:t>
            </w:r>
          </w:p>
        </w:tc>
        <w:tc>
          <w:tcPr>
            <w:tcW w:w="423" w:type="dxa"/>
            <w:tcBorders>
              <w:top w:val="single" w:sz="4" w:space="0" w:color="auto"/>
              <w:bottom w:val="single" w:sz="4" w:space="0" w:color="auto"/>
            </w:tcBorders>
            <w:noWrap/>
            <w:vAlign w:val="center"/>
            <w:hideMark/>
          </w:tcPr>
          <w:p w14:paraId="5D9C3EAB" w14:textId="31B08AC7" w:rsidR="008C22CD" w:rsidRPr="006124D0" w:rsidRDefault="006124D0" w:rsidP="006124D0">
            <w:pPr>
              <w:ind w:left="-111" w:right="-106"/>
              <w:jc w:val="center"/>
              <w:rPr>
                <w:rFonts w:eastAsia="Times New Roman" w:cs="Times New Roman"/>
                <w:b/>
                <w:bCs/>
                <w:color w:val="000000"/>
                <w:sz w:val="8"/>
                <w:szCs w:val="8"/>
                <w:lang w:eastAsia="es-PE"/>
              </w:rPr>
            </w:pPr>
            <w:r>
              <w:rPr>
                <w:rFonts w:eastAsia="Times New Roman" w:cs="Times New Roman"/>
                <w:b/>
                <w:bCs/>
                <w:color w:val="000000"/>
                <w:sz w:val="8"/>
                <w:szCs w:val="8"/>
                <w:lang w:eastAsia="es-PE"/>
              </w:rPr>
              <w:t xml:space="preserve">     </w:t>
            </w:r>
            <w:r w:rsidR="008C22CD" w:rsidRPr="006124D0">
              <w:rPr>
                <w:rFonts w:eastAsia="Times New Roman" w:cs="Times New Roman"/>
                <w:b/>
                <w:bCs/>
                <w:color w:val="000000"/>
                <w:sz w:val="8"/>
                <w:szCs w:val="8"/>
                <w:lang w:eastAsia="es-PE"/>
              </w:rPr>
              <w:t>1</w:t>
            </w:r>
            <w:r>
              <w:rPr>
                <w:rFonts w:eastAsia="Times New Roman" w:cs="Times New Roman"/>
                <w:b/>
                <w:bCs/>
                <w:color w:val="000000"/>
                <w:sz w:val="8"/>
                <w:szCs w:val="8"/>
                <w:lang w:eastAsia="es-PE"/>
              </w:rPr>
              <w:t>00</w:t>
            </w:r>
          </w:p>
        </w:tc>
      </w:tr>
    </w:tbl>
    <w:bookmarkEnd w:id="20"/>
    <w:p w14:paraId="0637FC7E" w14:textId="71454B1E" w:rsidR="006507E0" w:rsidRPr="006507E0" w:rsidRDefault="003D39CF" w:rsidP="006507E0">
      <w:pPr>
        <w:pStyle w:val="Descripcin"/>
        <w:spacing w:after="0" w:line="360" w:lineRule="auto"/>
        <w:jc w:val="center"/>
        <w:rPr>
          <w:rFonts w:ascii="Arial" w:hAnsi="Arial" w:cs="Arial"/>
          <w:i w:val="0"/>
          <w:iCs w:val="0"/>
          <w:color w:val="000000" w:themeColor="text1"/>
        </w:rPr>
      </w:pPr>
      <w:r w:rsidRPr="006507E0">
        <w:rPr>
          <w:rFonts w:ascii="Arial" w:hAnsi="Arial" w:cs="Arial"/>
          <w:bCs/>
          <w:i w:val="0"/>
          <w:iCs w:val="0"/>
          <w:color w:val="auto"/>
        </w:rPr>
        <w:t xml:space="preserve">Tabla </w:t>
      </w:r>
      <w:r w:rsidRPr="006507E0">
        <w:rPr>
          <w:rFonts w:ascii="Arial" w:hAnsi="Arial" w:cs="Arial"/>
          <w:bCs/>
          <w:i w:val="0"/>
          <w:iCs w:val="0"/>
          <w:color w:val="auto"/>
        </w:rPr>
        <w:fldChar w:fldCharType="begin"/>
      </w:r>
      <w:r w:rsidRPr="006507E0">
        <w:rPr>
          <w:rFonts w:ascii="Arial" w:hAnsi="Arial" w:cs="Arial"/>
          <w:bCs/>
          <w:i w:val="0"/>
          <w:iCs w:val="0"/>
          <w:color w:val="auto"/>
        </w:rPr>
        <w:instrText xml:space="preserve"> SEQ Tabla \* ARABIC </w:instrText>
      </w:r>
      <w:r w:rsidRPr="006507E0">
        <w:rPr>
          <w:rFonts w:ascii="Arial" w:hAnsi="Arial" w:cs="Arial"/>
          <w:bCs/>
          <w:i w:val="0"/>
          <w:iCs w:val="0"/>
          <w:color w:val="auto"/>
        </w:rPr>
        <w:fldChar w:fldCharType="separate"/>
      </w:r>
      <w:r w:rsidR="00645FDD">
        <w:rPr>
          <w:rFonts w:ascii="Arial" w:hAnsi="Arial" w:cs="Arial"/>
          <w:bCs/>
          <w:i w:val="0"/>
          <w:iCs w:val="0"/>
          <w:noProof/>
          <w:color w:val="auto"/>
        </w:rPr>
        <w:t>23</w:t>
      </w:r>
      <w:r w:rsidRPr="006507E0">
        <w:rPr>
          <w:rFonts w:ascii="Arial" w:hAnsi="Arial" w:cs="Arial"/>
          <w:bCs/>
          <w:i w:val="0"/>
          <w:iCs w:val="0"/>
          <w:color w:val="auto"/>
        </w:rPr>
        <w:fldChar w:fldCharType="end"/>
      </w:r>
      <w:r w:rsidRPr="006507E0">
        <w:rPr>
          <w:rFonts w:ascii="Arial" w:hAnsi="Arial" w:cs="Arial"/>
          <w:bCs/>
          <w:i w:val="0"/>
          <w:iCs w:val="0"/>
          <w:color w:val="auto"/>
        </w:rPr>
        <w:t xml:space="preserve">. </w:t>
      </w:r>
      <w:r w:rsidRPr="006507E0">
        <w:rPr>
          <w:rFonts w:ascii="Arial" w:hAnsi="Arial" w:cs="Arial"/>
          <w:i w:val="0"/>
          <w:iCs w:val="0"/>
          <w:color w:val="000000" w:themeColor="text1"/>
        </w:rPr>
        <w:t>Riqueza y abundancia de especies de aves en 2018</w:t>
      </w:r>
    </w:p>
    <w:p w14:paraId="253BF1CE" w14:textId="77777777" w:rsidR="006507E0" w:rsidRPr="006507E0" w:rsidRDefault="006507E0" w:rsidP="006507E0">
      <w:pPr>
        <w:jc w:val="both"/>
        <w:rPr>
          <w:rFonts w:ascii="Arial" w:hAnsi="Arial" w:cs="Arial"/>
          <w:bCs/>
          <w:sz w:val="22"/>
          <w:szCs w:val="22"/>
          <w:lang w:val="es-ES"/>
        </w:rPr>
      </w:pPr>
      <w:r w:rsidRPr="006507E0">
        <w:rPr>
          <w:rFonts w:ascii="Arial" w:hAnsi="Arial" w:cs="Arial"/>
          <w:bCs/>
          <w:sz w:val="22"/>
          <w:szCs w:val="22"/>
          <w:lang w:val="es-ES"/>
        </w:rPr>
        <w:t>En 2019, se registraron 9 especies de aves, correspondientes a 4 órdenes, 6 familias y 8 géneros, con un total de 82 individuos censados en los puntos PMB-01 y PMB-02.</w:t>
      </w:r>
    </w:p>
    <w:p w14:paraId="07B81F3E" w14:textId="77777777" w:rsidR="006507E0" w:rsidRPr="006507E0" w:rsidRDefault="006507E0" w:rsidP="006507E0">
      <w:pPr>
        <w:jc w:val="both"/>
        <w:rPr>
          <w:rFonts w:ascii="Arial" w:hAnsi="Arial" w:cs="Arial"/>
          <w:bCs/>
          <w:sz w:val="22"/>
          <w:szCs w:val="22"/>
          <w:lang w:val="es-ES"/>
        </w:rPr>
      </w:pPr>
    </w:p>
    <w:p w14:paraId="3D9331DD" w14:textId="77777777" w:rsidR="006507E0" w:rsidRPr="006507E0" w:rsidRDefault="006507E0" w:rsidP="006507E0">
      <w:pPr>
        <w:jc w:val="both"/>
        <w:rPr>
          <w:rFonts w:ascii="Arial" w:hAnsi="Arial" w:cs="Arial"/>
          <w:bCs/>
          <w:sz w:val="22"/>
          <w:szCs w:val="22"/>
          <w:lang w:val="es-ES"/>
        </w:rPr>
      </w:pPr>
      <w:r w:rsidRPr="006507E0">
        <w:rPr>
          <w:rFonts w:ascii="Arial" w:hAnsi="Arial" w:cs="Arial"/>
          <w:bCs/>
          <w:sz w:val="22"/>
          <w:szCs w:val="22"/>
          <w:lang w:val="es-ES"/>
        </w:rPr>
        <w:t xml:space="preserve">Las familias Thraupidae (48,78 %) y Furnariidae (25,61 %) dominaron la composición faunística, acumulando conjuntamente más del 74 % de los </w:t>
      </w:r>
      <w:r w:rsidRPr="006507E0">
        <w:rPr>
          <w:rFonts w:ascii="Arial" w:hAnsi="Arial" w:cs="Arial"/>
          <w:bCs/>
          <w:sz w:val="22"/>
          <w:szCs w:val="22"/>
          <w:lang w:val="es-ES"/>
        </w:rPr>
        <w:t>registros. Otras familias como Passerellidae, Laridae, Picidae y Threskiornithidae estuvieron representadas por una única especie cada una, con menor número de individuos.</w:t>
      </w:r>
    </w:p>
    <w:p w14:paraId="52ECC8CB" w14:textId="77777777" w:rsidR="006507E0" w:rsidRPr="006507E0" w:rsidRDefault="006507E0" w:rsidP="006507E0">
      <w:pPr>
        <w:jc w:val="both"/>
        <w:rPr>
          <w:rFonts w:ascii="Arial" w:hAnsi="Arial" w:cs="Arial"/>
          <w:bCs/>
          <w:sz w:val="22"/>
          <w:szCs w:val="22"/>
          <w:lang w:val="es-ES"/>
        </w:rPr>
      </w:pPr>
    </w:p>
    <w:p w14:paraId="60E007F5" w14:textId="77777777" w:rsidR="006507E0" w:rsidRPr="006507E0" w:rsidRDefault="006507E0" w:rsidP="006507E0">
      <w:pPr>
        <w:jc w:val="both"/>
        <w:rPr>
          <w:rFonts w:ascii="Arial" w:hAnsi="Arial" w:cs="Arial"/>
          <w:bCs/>
          <w:sz w:val="22"/>
          <w:szCs w:val="22"/>
          <w:lang w:val="es-ES"/>
        </w:rPr>
      </w:pPr>
      <w:r w:rsidRPr="006507E0">
        <w:rPr>
          <w:rFonts w:ascii="Arial" w:hAnsi="Arial" w:cs="Arial"/>
          <w:bCs/>
          <w:sz w:val="22"/>
          <w:szCs w:val="22"/>
          <w:lang w:val="es-ES"/>
        </w:rPr>
        <w:t xml:space="preserve">A nivel específico, </w:t>
      </w:r>
      <w:r w:rsidRPr="006507E0">
        <w:rPr>
          <w:rFonts w:ascii="Arial" w:hAnsi="Arial" w:cs="Arial"/>
          <w:bCs/>
          <w:i/>
          <w:iCs/>
          <w:sz w:val="22"/>
          <w:szCs w:val="22"/>
          <w:lang w:val="es-ES"/>
        </w:rPr>
        <w:t>Catamenia inornata</w:t>
      </w:r>
      <w:r w:rsidRPr="006507E0">
        <w:rPr>
          <w:rFonts w:ascii="Arial" w:hAnsi="Arial" w:cs="Arial"/>
          <w:bCs/>
          <w:sz w:val="22"/>
          <w:szCs w:val="22"/>
          <w:lang w:val="es-ES"/>
        </w:rPr>
        <w:t xml:space="preserve"> fue la más abundante (24,39 %), seguida de </w:t>
      </w:r>
      <w:r w:rsidRPr="006507E0">
        <w:rPr>
          <w:rFonts w:ascii="Arial" w:hAnsi="Arial" w:cs="Arial"/>
          <w:bCs/>
          <w:i/>
          <w:iCs/>
          <w:sz w:val="22"/>
          <w:szCs w:val="22"/>
          <w:lang w:val="es-ES"/>
        </w:rPr>
        <w:t>Cinclodes albiventris</w:t>
      </w:r>
      <w:r w:rsidRPr="006507E0">
        <w:rPr>
          <w:rFonts w:ascii="Arial" w:hAnsi="Arial" w:cs="Arial"/>
          <w:bCs/>
          <w:sz w:val="22"/>
          <w:szCs w:val="22"/>
          <w:lang w:val="es-ES"/>
        </w:rPr>
        <w:t xml:space="preserve"> (19,51 %) y </w:t>
      </w:r>
      <w:r w:rsidRPr="006507E0">
        <w:rPr>
          <w:rFonts w:ascii="Arial" w:hAnsi="Arial" w:cs="Arial"/>
          <w:bCs/>
          <w:i/>
          <w:iCs/>
          <w:sz w:val="22"/>
          <w:szCs w:val="22"/>
          <w:lang w:val="es-ES"/>
        </w:rPr>
        <w:t>Sicalis uropygialis</w:t>
      </w:r>
      <w:r w:rsidRPr="006507E0">
        <w:rPr>
          <w:rFonts w:ascii="Arial" w:hAnsi="Arial" w:cs="Arial"/>
          <w:bCs/>
          <w:sz w:val="22"/>
          <w:szCs w:val="22"/>
          <w:lang w:val="es-ES"/>
        </w:rPr>
        <w:t xml:space="preserve"> (17,07 %). El resto de especies presentó una representación relativa inferior al 11 %, evidenciando una comunidad de estructura moderadamente equilibrada.</w:t>
      </w:r>
    </w:p>
    <w:p w14:paraId="0D9E37A5" w14:textId="77777777" w:rsidR="006507E0" w:rsidRPr="006507E0" w:rsidRDefault="006507E0" w:rsidP="006507E0">
      <w:pPr>
        <w:jc w:val="both"/>
        <w:rPr>
          <w:rFonts w:ascii="Arial" w:hAnsi="Arial" w:cs="Arial"/>
          <w:bCs/>
          <w:sz w:val="22"/>
          <w:szCs w:val="22"/>
          <w:lang w:val="es-ES"/>
        </w:rPr>
      </w:pPr>
    </w:p>
    <w:p w14:paraId="273D0F15" w14:textId="7AA4C20B" w:rsidR="008C22CD" w:rsidRPr="008C22CD" w:rsidRDefault="006507E0" w:rsidP="006507E0">
      <w:pPr>
        <w:spacing w:after="240"/>
        <w:jc w:val="both"/>
        <w:rPr>
          <w:rFonts w:ascii="Arial" w:hAnsi="Arial" w:cs="Arial"/>
          <w:bCs/>
          <w:sz w:val="22"/>
          <w:szCs w:val="22"/>
          <w:lang w:val="es-ES"/>
        </w:rPr>
      </w:pPr>
      <w:r w:rsidRPr="006507E0">
        <w:rPr>
          <w:rFonts w:ascii="Arial" w:hAnsi="Arial" w:cs="Arial"/>
          <w:bCs/>
          <w:sz w:val="22"/>
          <w:szCs w:val="22"/>
          <w:lang w:val="es-ES"/>
        </w:rPr>
        <w:t>En cuanto a la distribución espacial, los registros estuvieron repartidos de manera prácticamente homogénea entre las unidades de muestreo, con PMB-01 concentrando el 51,22 % de los individuos y PMB-02 el 48,78 % restante.</w:t>
      </w:r>
    </w:p>
    <w:tbl>
      <w:tblPr>
        <w:tblStyle w:val="Estilo1"/>
        <w:tblW w:w="4962" w:type="dxa"/>
        <w:tblLook w:val="04A0" w:firstRow="1" w:lastRow="0" w:firstColumn="1" w:lastColumn="0" w:noHBand="0" w:noVBand="1"/>
      </w:tblPr>
      <w:tblGrid>
        <w:gridCol w:w="283"/>
        <w:gridCol w:w="537"/>
        <w:gridCol w:w="543"/>
        <w:gridCol w:w="478"/>
        <w:gridCol w:w="732"/>
        <w:gridCol w:w="655"/>
        <w:gridCol w:w="640"/>
        <w:gridCol w:w="1118"/>
      </w:tblGrid>
      <w:tr w:rsidR="00C64C62" w:rsidRPr="009376CA" w14:paraId="2C1449D9" w14:textId="77777777" w:rsidTr="00C64C62">
        <w:trPr>
          <w:trHeight w:val="170"/>
        </w:trPr>
        <w:tc>
          <w:tcPr>
            <w:tcW w:w="283" w:type="dxa"/>
            <w:tcBorders>
              <w:top w:val="single" w:sz="4" w:space="0" w:color="auto"/>
              <w:bottom w:val="single" w:sz="4" w:space="0" w:color="auto"/>
            </w:tcBorders>
            <w:shd w:val="clear" w:color="auto" w:fill="D9D9D9" w:themeFill="background1" w:themeFillShade="D9"/>
            <w:noWrap/>
            <w:vAlign w:val="center"/>
          </w:tcPr>
          <w:p w14:paraId="044F9B59" w14:textId="77777777" w:rsidR="008C22CD" w:rsidRPr="00C64C62" w:rsidRDefault="008C22CD" w:rsidP="00C64C62">
            <w:pPr>
              <w:ind w:left="-164" w:right="-235" w:hanging="26"/>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N°</w:t>
            </w:r>
          </w:p>
        </w:tc>
        <w:tc>
          <w:tcPr>
            <w:tcW w:w="542" w:type="dxa"/>
            <w:tcBorders>
              <w:top w:val="single" w:sz="4" w:space="0" w:color="auto"/>
              <w:bottom w:val="single" w:sz="4" w:space="0" w:color="auto"/>
            </w:tcBorders>
            <w:shd w:val="clear" w:color="auto" w:fill="D9D9D9" w:themeFill="background1" w:themeFillShade="D9"/>
            <w:noWrap/>
            <w:vAlign w:val="center"/>
          </w:tcPr>
          <w:p w14:paraId="7D07585B" w14:textId="77777777" w:rsidR="008C22CD" w:rsidRPr="00C64C62" w:rsidRDefault="008C22CD" w:rsidP="00227566">
            <w:pPr>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Reino</w:t>
            </w:r>
          </w:p>
        </w:tc>
        <w:tc>
          <w:tcPr>
            <w:tcW w:w="549" w:type="dxa"/>
            <w:tcBorders>
              <w:top w:val="single" w:sz="4" w:space="0" w:color="auto"/>
              <w:bottom w:val="single" w:sz="4" w:space="0" w:color="auto"/>
            </w:tcBorders>
            <w:shd w:val="clear" w:color="auto" w:fill="D9D9D9" w:themeFill="background1" w:themeFillShade="D9"/>
            <w:noWrap/>
            <w:vAlign w:val="center"/>
          </w:tcPr>
          <w:p w14:paraId="1DD58FA6" w14:textId="77777777" w:rsidR="008C22CD" w:rsidRPr="00C64C62" w:rsidRDefault="008C22CD" w:rsidP="00227566">
            <w:pPr>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Filo</w:t>
            </w:r>
          </w:p>
        </w:tc>
        <w:tc>
          <w:tcPr>
            <w:tcW w:w="483" w:type="dxa"/>
            <w:tcBorders>
              <w:top w:val="single" w:sz="4" w:space="0" w:color="auto"/>
              <w:bottom w:val="single" w:sz="4" w:space="0" w:color="auto"/>
            </w:tcBorders>
            <w:shd w:val="clear" w:color="auto" w:fill="D9D9D9" w:themeFill="background1" w:themeFillShade="D9"/>
            <w:noWrap/>
            <w:vAlign w:val="center"/>
          </w:tcPr>
          <w:p w14:paraId="24F49F0F" w14:textId="77777777" w:rsidR="008C22CD" w:rsidRPr="00C64C62" w:rsidRDefault="008C22CD" w:rsidP="00C64C62">
            <w:pPr>
              <w:ind w:left="-196" w:right="-107"/>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Clase</w:t>
            </w:r>
          </w:p>
        </w:tc>
        <w:tc>
          <w:tcPr>
            <w:tcW w:w="741" w:type="dxa"/>
            <w:tcBorders>
              <w:top w:val="single" w:sz="4" w:space="0" w:color="auto"/>
              <w:bottom w:val="single" w:sz="4" w:space="0" w:color="auto"/>
            </w:tcBorders>
            <w:shd w:val="clear" w:color="auto" w:fill="D9D9D9" w:themeFill="background1" w:themeFillShade="D9"/>
            <w:noWrap/>
            <w:vAlign w:val="center"/>
          </w:tcPr>
          <w:p w14:paraId="5786CE6D" w14:textId="77777777" w:rsidR="008C22CD" w:rsidRPr="00C64C62" w:rsidRDefault="008C22CD" w:rsidP="00C64C62">
            <w:pPr>
              <w:ind w:left="-125" w:right="-64"/>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Orden</w:t>
            </w:r>
          </w:p>
        </w:tc>
        <w:tc>
          <w:tcPr>
            <w:tcW w:w="663" w:type="dxa"/>
            <w:tcBorders>
              <w:top w:val="single" w:sz="4" w:space="0" w:color="auto"/>
              <w:bottom w:val="single" w:sz="4" w:space="0" w:color="auto"/>
            </w:tcBorders>
            <w:shd w:val="clear" w:color="auto" w:fill="D9D9D9" w:themeFill="background1" w:themeFillShade="D9"/>
            <w:noWrap/>
            <w:vAlign w:val="center"/>
          </w:tcPr>
          <w:p w14:paraId="69AA0C7A" w14:textId="77777777" w:rsidR="008C22CD" w:rsidRPr="00C64C62" w:rsidRDefault="008C22CD" w:rsidP="00C64C62">
            <w:pPr>
              <w:ind w:left="-152" w:right="-130"/>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Familia</w:t>
            </w:r>
          </w:p>
        </w:tc>
        <w:tc>
          <w:tcPr>
            <w:tcW w:w="567" w:type="dxa"/>
            <w:tcBorders>
              <w:top w:val="single" w:sz="4" w:space="0" w:color="auto"/>
              <w:bottom w:val="single" w:sz="4" w:space="0" w:color="auto"/>
            </w:tcBorders>
            <w:shd w:val="clear" w:color="auto" w:fill="D9D9D9" w:themeFill="background1" w:themeFillShade="D9"/>
            <w:noWrap/>
            <w:vAlign w:val="center"/>
          </w:tcPr>
          <w:p w14:paraId="3BAD9F34" w14:textId="77777777" w:rsidR="008C22CD" w:rsidRPr="00C64C62" w:rsidRDefault="008C22CD" w:rsidP="00C64C62">
            <w:pPr>
              <w:ind w:left="-107" w:right="-79"/>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Genero</w:t>
            </w:r>
          </w:p>
        </w:tc>
        <w:tc>
          <w:tcPr>
            <w:tcW w:w="1134" w:type="dxa"/>
            <w:tcBorders>
              <w:top w:val="single" w:sz="4" w:space="0" w:color="auto"/>
              <w:bottom w:val="single" w:sz="4" w:space="0" w:color="auto"/>
            </w:tcBorders>
            <w:shd w:val="clear" w:color="auto" w:fill="D9D9D9" w:themeFill="background1" w:themeFillShade="D9"/>
            <w:noWrap/>
            <w:vAlign w:val="center"/>
          </w:tcPr>
          <w:p w14:paraId="0EC16389" w14:textId="77777777" w:rsidR="008C22CD" w:rsidRPr="00C64C62" w:rsidRDefault="008C22CD" w:rsidP="00227566">
            <w:pPr>
              <w:ind w:right="92"/>
              <w:jc w:val="center"/>
              <w:rPr>
                <w:rFonts w:ascii="Arial" w:eastAsia="Times New Roman" w:hAnsi="Arial" w:cs="Arial"/>
                <w:b/>
                <w:bCs/>
                <w:color w:val="000000"/>
                <w:sz w:val="10"/>
                <w:szCs w:val="10"/>
                <w:lang w:eastAsia="es-PE"/>
              </w:rPr>
            </w:pPr>
            <w:r w:rsidRPr="00C64C62">
              <w:rPr>
                <w:rFonts w:ascii="Arial" w:eastAsia="Times New Roman" w:hAnsi="Arial" w:cs="Arial"/>
                <w:b/>
                <w:bCs/>
                <w:color w:val="000000"/>
                <w:sz w:val="10"/>
                <w:szCs w:val="10"/>
                <w:lang w:eastAsia="es-PE"/>
              </w:rPr>
              <w:t>Especie</w:t>
            </w:r>
          </w:p>
        </w:tc>
      </w:tr>
      <w:tr w:rsidR="00C64C62" w:rsidRPr="009376CA" w14:paraId="3039DF31" w14:textId="77777777" w:rsidTr="00C64C62">
        <w:trPr>
          <w:trHeight w:val="113"/>
        </w:trPr>
        <w:tc>
          <w:tcPr>
            <w:tcW w:w="283" w:type="dxa"/>
            <w:tcBorders>
              <w:top w:val="single" w:sz="4" w:space="0" w:color="auto"/>
            </w:tcBorders>
            <w:noWrap/>
            <w:vAlign w:val="center"/>
            <w:hideMark/>
          </w:tcPr>
          <w:p w14:paraId="2161E3D3" w14:textId="7546151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w:t>
            </w:r>
          </w:p>
        </w:tc>
        <w:tc>
          <w:tcPr>
            <w:tcW w:w="542" w:type="dxa"/>
            <w:tcBorders>
              <w:top w:val="single" w:sz="4" w:space="0" w:color="auto"/>
            </w:tcBorders>
            <w:noWrap/>
            <w:vAlign w:val="center"/>
            <w:hideMark/>
          </w:tcPr>
          <w:p w14:paraId="436DCEE6" w14:textId="6446195B"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tcBorders>
              <w:top w:val="single" w:sz="4" w:space="0" w:color="auto"/>
            </w:tcBorders>
            <w:noWrap/>
            <w:vAlign w:val="center"/>
            <w:hideMark/>
          </w:tcPr>
          <w:p w14:paraId="66A71EB3" w14:textId="0A10188B"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tcBorders>
              <w:top w:val="single" w:sz="4" w:space="0" w:color="auto"/>
            </w:tcBorders>
            <w:noWrap/>
            <w:vAlign w:val="center"/>
            <w:hideMark/>
          </w:tcPr>
          <w:p w14:paraId="3451AE5E" w14:textId="1F5515AF"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tcBorders>
              <w:top w:val="single" w:sz="4" w:space="0" w:color="auto"/>
            </w:tcBorders>
            <w:noWrap/>
            <w:vAlign w:val="center"/>
            <w:hideMark/>
          </w:tcPr>
          <w:p w14:paraId="3C9B10DC" w14:textId="58EDE982"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elecaniformes</w:t>
            </w:r>
          </w:p>
        </w:tc>
        <w:tc>
          <w:tcPr>
            <w:tcW w:w="663" w:type="dxa"/>
            <w:tcBorders>
              <w:top w:val="single" w:sz="4" w:space="0" w:color="auto"/>
            </w:tcBorders>
            <w:noWrap/>
            <w:vAlign w:val="center"/>
            <w:hideMark/>
          </w:tcPr>
          <w:p w14:paraId="23E2910E" w14:textId="13709681"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Threskiornithidae</w:t>
            </w:r>
          </w:p>
        </w:tc>
        <w:tc>
          <w:tcPr>
            <w:tcW w:w="567" w:type="dxa"/>
            <w:tcBorders>
              <w:top w:val="single" w:sz="4" w:space="0" w:color="auto"/>
            </w:tcBorders>
            <w:noWrap/>
            <w:vAlign w:val="center"/>
            <w:hideMark/>
          </w:tcPr>
          <w:p w14:paraId="45E3845A" w14:textId="02AECDAE"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legadis</w:t>
            </w:r>
          </w:p>
        </w:tc>
        <w:tc>
          <w:tcPr>
            <w:tcW w:w="1134" w:type="dxa"/>
            <w:tcBorders>
              <w:top w:val="single" w:sz="4" w:space="0" w:color="auto"/>
            </w:tcBorders>
            <w:noWrap/>
            <w:vAlign w:val="center"/>
            <w:hideMark/>
          </w:tcPr>
          <w:p w14:paraId="4459485D" w14:textId="53282C68"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Plegadis ridgwayi</w:t>
            </w:r>
          </w:p>
        </w:tc>
      </w:tr>
      <w:tr w:rsidR="00C64C62" w:rsidRPr="009376CA" w14:paraId="6689D2EC" w14:textId="77777777" w:rsidTr="00C64C62">
        <w:trPr>
          <w:trHeight w:val="113"/>
        </w:trPr>
        <w:tc>
          <w:tcPr>
            <w:tcW w:w="283" w:type="dxa"/>
            <w:noWrap/>
            <w:vAlign w:val="center"/>
            <w:hideMark/>
          </w:tcPr>
          <w:p w14:paraId="3734389D" w14:textId="76017103"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542" w:type="dxa"/>
            <w:noWrap/>
            <w:vAlign w:val="center"/>
            <w:hideMark/>
          </w:tcPr>
          <w:p w14:paraId="696CA265" w14:textId="71AD50D2"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079EE1D9" w14:textId="75B76412"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754AFD8C" w14:textId="31F51A87"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58EDDB25" w14:textId="715B8E74"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aradriiformes</w:t>
            </w:r>
          </w:p>
        </w:tc>
        <w:tc>
          <w:tcPr>
            <w:tcW w:w="663" w:type="dxa"/>
            <w:noWrap/>
            <w:vAlign w:val="center"/>
            <w:hideMark/>
          </w:tcPr>
          <w:p w14:paraId="37FCFAE0" w14:textId="018503DD"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Laridae</w:t>
            </w:r>
          </w:p>
        </w:tc>
        <w:tc>
          <w:tcPr>
            <w:tcW w:w="567" w:type="dxa"/>
            <w:noWrap/>
            <w:vAlign w:val="center"/>
            <w:hideMark/>
          </w:tcPr>
          <w:p w14:paraId="7F313472" w14:textId="6676154D"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roicocephalus</w:t>
            </w:r>
          </w:p>
        </w:tc>
        <w:tc>
          <w:tcPr>
            <w:tcW w:w="1134" w:type="dxa"/>
            <w:noWrap/>
            <w:vAlign w:val="center"/>
            <w:hideMark/>
          </w:tcPr>
          <w:p w14:paraId="1DB5E7C9" w14:textId="5DFFA514"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hroicocephalus serranus</w:t>
            </w:r>
          </w:p>
        </w:tc>
      </w:tr>
      <w:tr w:rsidR="00C64C62" w:rsidRPr="009376CA" w14:paraId="0A3BFCEE" w14:textId="77777777" w:rsidTr="00C64C62">
        <w:trPr>
          <w:trHeight w:val="113"/>
        </w:trPr>
        <w:tc>
          <w:tcPr>
            <w:tcW w:w="283" w:type="dxa"/>
            <w:noWrap/>
            <w:vAlign w:val="center"/>
            <w:hideMark/>
          </w:tcPr>
          <w:p w14:paraId="506D9DD2" w14:textId="6EF146B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542" w:type="dxa"/>
            <w:noWrap/>
            <w:vAlign w:val="center"/>
            <w:hideMark/>
          </w:tcPr>
          <w:p w14:paraId="184C6552" w14:textId="74C1BAD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45D7C112" w14:textId="2EC0AB22"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0116B7EB" w14:textId="1FEE1A4C"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5F9A66D2" w14:textId="4BA61164"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iciformes</w:t>
            </w:r>
          </w:p>
        </w:tc>
        <w:tc>
          <w:tcPr>
            <w:tcW w:w="663" w:type="dxa"/>
            <w:noWrap/>
            <w:vAlign w:val="center"/>
            <w:hideMark/>
          </w:tcPr>
          <w:p w14:paraId="416765D3" w14:textId="453D7649"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icidae</w:t>
            </w:r>
          </w:p>
        </w:tc>
        <w:tc>
          <w:tcPr>
            <w:tcW w:w="567" w:type="dxa"/>
            <w:noWrap/>
            <w:vAlign w:val="center"/>
            <w:hideMark/>
          </w:tcPr>
          <w:p w14:paraId="36BA254C" w14:textId="402399BA"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olaptes</w:t>
            </w:r>
          </w:p>
        </w:tc>
        <w:tc>
          <w:tcPr>
            <w:tcW w:w="1134" w:type="dxa"/>
            <w:noWrap/>
            <w:vAlign w:val="center"/>
            <w:hideMark/>
          </w:tcPr>
          <w:p w14:paraId="1E359FB1" w14:textId="4E0C91EA"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olaptes rupicola</w:t>
            </w:r>
          </w:p>
        </w:tc>
      </w:tr>
      <w:tr w:rsidR="00C64C62" w:rsidRPr="009376CA" w14:paraId="0BCE7DD6" w14:textId="77777777" w:rsidTr="00C64C62">
        <w:trPr>
          <w:trHeight w:val="113"/>
        </w:trPr>
        <w:tc>
          <w:tcPr>
            <w:tcW w:w="283" w:type="dxa"/>
            <w:noWrap/>
            <w:vAlign w:val="center"/>
            <w:hideMark/>
          </w:tcPr>
          <w:p w14:paraId="3A62EFB5" w14:textId="547EA58C"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4</w:t>
            </w:r>
          </w:p>
        </w:tc>
        <w:tc>
          <w:tcPr>
            <w:tcW w:w="542" w:type="dxa"/>
            <w:noWrap/>
            <w:vAlign w:val="center"/>
            <w:hideMark/>
          </w:tcPr>
          <w:p w14:paraId="0092C3E8" w14:textId="71D62B68"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197243E5" w14:textId="45CD626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4FA36CE7" w14:textId="3298E620"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4B95AE8D" w14:textId="45C063D1"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63" w:type="dxa"/>
            <w:noWrap/>
            <w:vAlign w:val="center"/>
            <w:hideMark/>
          </w:tcPr>
          <w:p w14:paraId="48562419" w14:textId="307DA4BE"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ellidae</w:t>
            </w:r>
          </w:p>
        </w:tc>
        <w:tc>
          <w:tcPr>
            <w:tcW w:w="567" w:type="dxa"/>
            <w:noWrap/>
            <w:vAlign w:val="center"/>
            <w:hideMark/>
          </w:tcPr>
          <w:p w14:paraId="2BB3BADC" w14:textId="490E6C60"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Zonotrichia</w:t>
            </w:r>
          </w:p>
        </w:tc>
        <w:tc>
          <w:tcPr>
            <w:tcW w:w="1134" w:type="dxa"/>
            <w:noWrap/>
            <w:vAlign w:val="center"/>
            <w:hideMark/>
          </w:tcPr>
          <w:p w14:paraId="2914535A" w14:textId="1728DD74"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Zonotrichia capensis</w:t>
            </w:r>
          </w:p>
        </w:tc>
      </w:tr>
      <w:tr w:rsidR="00C64C62" w:rsidRPr="009376CA" w14:paraId="288D2A8C" w14:textId="77777777" w:rsidTr="00C64C62">
        <w:trPr>
          <w:trHeight w:val="113"/>
        </w:trPr>
        <w:tc>
          <w:tcPr>
            <w:tcW w:w="283" w:type="dxa"/>
            <w:noWrap/>
            <w:vAlign w:val="center"/>
            <w:hideMark/>
          </w:tcPr>
          <w:p w14:paraId="0BBE41ED" w14:textId="2C2365E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542" w:type="dxa"/>
            <w:noWrap/>
            <w:vAlign w:val="center"/>
            <w:hideMark/>
          </w:tcPr>
          <w:p w14:paraId="1CF3EA01" w14:textId="2C00058E"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5464F816" w14:textId="4F4C91BB"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408E4806" w14:textId="03007CD7"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2D6DD477" w14:textId="5E63D666"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63" w:type="dxa"/>
            <w:noWrap/>
            <w:vAlign w:val="center"/>
            <w:hideMark/>
          </w:tcPr>
          <w:p w14:paraId="697C9B3D" w14:textId="1FDC9FF3"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Furnariidae</w:t>
            </w:r>
          </w:p>
        </w:tc>
        <w:tc>
          <w:tcPr>
            <w:tcW w:w="567" w:type="dxa"/>
            <w:noWrap/>
            <w:vAlign w:val="center"/>
            <w:hideMark/>
          </w:tcPr>
          <w:p w14:paraId="6C5C7456" w14:textId="4CD41ED2"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inclodes</w:t>
            </w:r>
          </w:p>
        </w:tc>
        <w:tc>
          <w:tcPr>
            <w:tcW w:w="1134" w:type="dxa"/>
            <w:noWrap/>
            <w:vAlign w:val="center"/>
            <w:hideMark/>
          </w:tcPr>
          <w:p w14:paraId="31E7E6C7" w14:textId="5C2EA57D"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tacamensis</w:t>
            </w:r>
          </w:p>
        </w:tc>
      </w:tr>
      <w:tr w:rsidR="00C64C62" w:rsidRPr="009376CA" w14:paraId="4C3E2E48" w14:textId="77777777" w:rsidTr="00C64C62">
        <w:trPr>
          <w:trHeight w:val="113"/>
        </w:trPr>
        <w:tc>
          <w:tcPr>
            <w:tcW w:w="283" w:type="dxa"/>
            <w:noWrap/>
            <w:vAlign w:val="center"/>
            <w:hideMark/>
          </w:tcPr>
          <w:p w14:paraId="4AA616EC" w14:textId="11FE584D"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w:t>
            </w:r>
          </w:p>
        </w:tc>
        <w:tc>
          <w:tcPr>
            <w:tcW w:w="542" w:type="dxa"/>
            <w:noWrap/>
            <w:vAlign w:val="center"/>
            <w:hideMark/>
          </w:tcPr>
          <w:p w14:paraId="60CA424F" w14:textId="1DF293F1"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4A5EC417" w14:textId="019B586B"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309575B5" w14:textId="52545829"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70D161F0" w14:textId="562AA27E"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63" w:type="dxa"/>
            <w:noWrap/>
            <w:vAlign w:val="center"/>
            <w:hideMark/>
          </w:tcPr>
          <w:p w14:paraId="2BA73571" w14:textId="2980A538"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Furnariidae</w:t>
            </w:r>
          </w:p>
        </w:tc>
        <w:tc>
          <w:tcPr>
            <w:tcW w:w="567" w:type="dxa"/>
            <w:noWrap/>
            <w:vAlign w:val="center"/>
            <w:hideMark/>
          </w:tcPr>
          <w:p w14:paraId="48B9F044" w14:textId="4139ED9F"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inclodes</w:t>
            </w:r>
          </w:p>
        </w:tc>
        <w:tc>
          <w:tcPr>
            <w:tcW w:w="1134" w:type="dxa"/>
            <w:noWrap/>
            <w:vAlign w:val="center"/>
            <w:hideMark/>
          </w:tcPr>
          <w:p w14:paraId="20432DBB" w14:textId="357680AE"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lbiventris</w:t>
            </w:r>
          </w:p>
        </w:tc>
      </w:tr>
      <w:tr w:rsidR="00C64C62" w:rsidRPr="009376CA" w14:paraId="5903CACC" w14:textId="77777777" w:rsidTr="00C64C62">
        <w:trPr>
          <w:trHeight w:val="113"/>
        </w:trPr>
        <w:tc>
          <w:tcPr>
            <w:tcW w:w="283" w:type="dxa"/>
            <w:noWrap/>
            <w:vAlign w:val="center"/>
            <w:hideMark/>
          </w:tcPr>
          <w:p w14:paraId="088267B6" w14:textId="34FCC821"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7</w:t>
            </w:r>
          </w:p>
        </w:tc>
        <w:tc>
          <w:tcPr>
            <w:tcW w:w="542" w:type="dxa"/>
            <w:noWrap/>
            <w:vAlign w:val="center"/>
            <w:hideMark/>
          </w:tcPr>
          <w:p w14:paraId="0DD165A5" w14:textId="06598407"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35352B15" w14:textId="09BBC4CF"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53C28AB0" w14:textId="783A11DA"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694F5568" w14:textId="34060091"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63" w:type="dxa"/>
            <w:noWrap/>
            <w:vAlign w:val="center"/>
            <w:hideMark/>
          </w:tcPr>
          <w:p w14:paraId="238C5DF6" w14:textId="5C649FE5"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Thraupidae</w:t>
            </w:r>
          </w:p>
        </w:tc>
        <w:tc>
          <w:tcPr>
            <w:tcW w:w="567" w:type="dxa"/>
            <w:noWrap/>
            <w:vAlign w:val="center"/>
            <w:hideMark/>
          </w:tcPr>
          <w:p w14:paraId="5AFD5E6A" w14:textId="73943C71"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atamenia</w:t>
            </w:r>
          </w:p>
        </w:tc>
        <w:tc>
          <w:tcPr>
            <w:tcW w:w="1134" w:type="dxa"/>
            <w:noWrap/>
            <w:vAlign w:val="center"/>
            <w:hideMark/>
          </w:tcPr>
          <w:p w14:paraId="451BDD40" w14:textId="59E32126"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atamenia inornata</w:t>
            </w:r>
          </w:p>
        </w:tc>
      </w:tr>
      <w:tr w:rsidR="00C64C62" w:rsidRPr="009376CA" w14:paraId="0C3FF49D" w14:textId="77777777" w:rsidTr="00C64C62">
        <w:trPr>
          <w:trHeight w:val="113"/>
        </w:trPr>
        <w:tc>
          <w:tcPr>
            <w:tcW w:w="283" w:type="dxa"/>
            <w:noWrap/>
            <w:vAlign w:val="center"/>
            <w:hideMark/>
          </w:tcPr>
          <w:p w14:paraId="0187D931" w14:textId="16B3EB65"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8</w:t>
            </w:r>
          </w:p>
        </w:tc>
        <w:tc>
          <w:tcPr>
            <w:tcW w:w="542" w:type="dxa"/>
            <w:noWrap/>
            <w:vAlign w:val="center"/>
            <w:hideMark/>
          </w:tcPr>
          <w:p w14:paraId="53A3E18D" w14:textId="160F1DC2"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5110B344" w14:textId="49C039DD"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08BA233B" w14:textId="282EA3EF"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67E634A5" w14:textId="4B7E1A05"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63" w:type="dxa"/>
            <w:noWrap/>
            <w:vAlign w:val="center"/>
            <w:hideMark/>
          </w:tcPr>
          <w:p w14:paraId="057E9036" w14:textId="36B0D858"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Thraupidae</w:t>
            </w:r>
          </w:p>
        </w:tc>
        <w:tc>
          <w:tcPr>
            <w:tcW w:w="567" w:type="dxa"/>
            <w:noWrap/>
            <w:vAlign w:val="center"/>
            <w:hideMark/>
          </w:tcPr>
          <w:p w14:paraId="636F1B2B" w14:textId="79F52C1C"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Geospizopsis</w:t>
            </w:r>
          </w:p>
        </w:tc>
        <w:tc>
          <w:tcPr>
            <w:tcW w:w="1134" w:type="dxa"/>
            <w:noWrap/>
            <w:vAlign w:val="center"/>
            <w:hideMark/>
          </w:tcPr>
          <w:p w14:paraId="38721943" w14:textId="122148E3"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Geospizopsis plebejus</w:t>
            </w:r>
          </w:p>
        </w:tc>
      </w:tr>
      <w:tr w:rsidR="00C64C62" w:rsidRPr="009376CA" w14:paraId="6F689722" w14:textId="77777777" w:rsidTr="00C64C62">
        <w:trPr>
          <w:trHeight w:val="113"/>
        </w:trPr>
        <w:tc>
          <w:tcPr>
            <w:tcW w:w="283" w:type="dxa"/>
            <w:noWrap/>
            <w:vAlign w:val="center"/>
            <w:hideMark/>
          </w:tcPr>
          <w:p w14:paraId="0C97D346" w14:textId="72603DE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542" w:type="dxa"/>
            <w:noWrap/>
            <w:vAlign w:val="center"/>
            <w:hideMark/>
          </w:tcPr>
          <w:p w14:paraId="3790ECA9" w14:textId="7C5F134A"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nimalia</w:t>
            </w:r>
          </w:p>
        </w:tc>
        <w:tc>
          <w:tcPr>
            <w:tcW w:w="549" w:type="dxa"/>
            <w:noWrap/>
            <w:vAlign w:val="center"/>
            <w:hideMark/>
          </w:tcPr>
          <w:p w14:paraId="4DD3ED21" w14:textId="0885FF29" w:rsidR="008C22CD" w:rsidRPr="00C64C62" w:rsidRDefault="008C22CD" w:rsidP="00C64C62">
            <w:pPr>
              <w:spacing w:line="276" w:lineRule="auto"/>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Chordata</w:t>
            </w:r>
          </w:p>
        </w:tc>
        <w:tc>
          <w:tcPr>
            <w:tcW w:w="483" w:type="dxa"/>
            <w:noWrap/>
            <w:vAlign w:val="center"/>
            <w:hideMark/>
          </w:tcPr>
          <w:p w14:paraId="563CEDBE" w14:textId="1C2860F0" w:rsidR="008C22CD" w:rsidRPr="00C64C62" w:rsidRDefault="008C22CD" w:rsidP="00C64C62">
            <w:pPr>
              <w:spacing w:line="276" w:lineRule="auto"/>
              <w:ind w:left="-196" w:right="-107"/>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Aves</w:t>
            </w:r>
          </w:p>
        </w:tc>
        <w:tc>
          <w:tcPr>
            <w:tcW w:w="741" w:type="dxa"/>
            <w:noWrap/>
            <w:vAlign w:val="center"/>
            <w:hideMark/>
          </w:tcPr>
          <w:p w14:paraId="7A797B4B" w14:textId="403BC693" w:rsidR="008C22CD" w:rsidRPr="00C64C62" w:rsidRDefault="008C22CD" w:rsidP="00C64C62">
            <w:pPr>
              <w:spacing w:line="276" w:lineRule="auto"/>
              <w:ind w:left="-125" w:right="-6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Passeriformes</w:t>
            </w:r>
          </w:p>
        </w:tc>
        <w:tc>
          <w:tcPr>
            <w:tcW w:w="663" w:type="dxa"/>
            <w:noWrap/>
            <w:vAlign w:val="center"/>
            <w:hideMark/>
          </w:tcPr>
          <w:p w14:paraId="217BF451" w14:textId="6FF65BAA" w:rsidR="008C22CD" w:rsidRPr="00C64C62" w:rsidRDefault="008C22CD" w:rsidP="00C64C62">
            <w:pPr>
              <w:spacing w:line="276" w:lineRule="auto"/>
              <w:ind w:left="-152" w:right="-130"/>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Thraupidae</w:t>
            </w:r>
          </w:p>
        </w:tc>
        <w:tc>
          <w:tcPr>
            <w:tcW w:w="567" w:type="dxa"/>
            <w:noWrap/>
            <w:vAlign w:val="center"/>
            <w:hideMark/>
          </w:tcPr>
          <w:p w14:paraId="2B589BDF" w14:textId="5B68066D" w:rsidR="008C22CD" w:rsidRPr="00C64C62" w:rsidRDefault="008C22CD" w:rsidP="00C64C62">
            <w:pPr>
              <w:spacing w:line="276" w:lineRule="auto"/>
              <w:ind w:left="-107" w:right="-79"/>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Sicalis</w:t>
            </w:r>
          </w:p>
        </w:tc>
        <w:tc>
          <w:tcPr>
            <w:tcW w:w="1134" w:type="dxa"/>
            <w:noWrap/>
            <w:vAlign w:val="center"/>
            <w:hideMark/>
          </w:tcPr>
          <w:p w14:paraId="016088B1" w14:textId="593BD046" w:rsidR="008C22CD" w:rsidRPr="00C64C62" w:rsidRDefault="008C22CD" w:rsidP="00C64C62">
            <w:pPr>
              <w:spacing w:line="276" w:lineRule="auto"/>
              <w:ind w:right="-83"/>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Sicalis uropygialis</w:t>
            </w:r>
          </w:p>
        </w:tc>
      </w:tr>
    </w:tbl>
    <w:p w14:paraId="768BBC1D" w14:textId="3AE60002" w:rsidR="008C22CD" w:rsidRPr="00BE577D" w:rsidRDefault="008C22CD" w:rsidP="00C64C62">
      <w:pPr>
        <w:pStyle w:val="Descripcin"/>
        <w:jc w:val="both"/>
        <w:rPr>
          <w:rFonts w:ascii="Arial" w:hAnsi="Arial" w:cs="Arial"/>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24</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00C64C62" w:rsidRPr="006D7A9D">
        <w:rPr>
          <w:rFonts w:ascii="Arial" w:hAnsi="Arial" w:cs="Arial"/>
          <w:i w:val="0"/>
          <w:iCs w:val="0"/>
          <w:color w:val="auto"/>
          <w:lang w:val="es-PE"/>
        </w:rPr>
        <w:t xml:space="preserve">Clasificación taxonómica de las especies de </w:t>
      </w:r>
      <w:r w:rsidR="00C64C62">
        <w:rPr>
          <w:rFonts w:ascii="Arial" w:hAnsi="Arial" w:cs="Arial"/>
          <w:i w:val="0"/>
          <w:iCs w:val="0"/>
          <w:color w:val="auto"/>
          <w:lang w:val="es-PE"/>
        </w:rPr>
        <w:t xml:space="preserve">ornitofauna </w:t>
      </w:r>
      <w:r w:rsidR="00C64C62" w:rsidRPr="006D7A9D">
        <w:rPr>
          <w:rFonts w:ascii="Arial" w:hAnsi="Arial" w:cs="Arial"/>
          <w:i w:val="0"/>
          <w:iCs w:val="0"/>
          <w:color w:val="auto"/>
          <w:lang w:val="es-PE"/>
        </w:rPr>
        <w:t>registradas en el área de estudio (20</w:t>
      </w:r>
      <w:r w:rsidR="00C64C62">
        <w:rPr>
          <w:rFonts w:ascii="Arial" w:hAnsi="Arial" w:cs="Arial"/>
          <w:i w:val="0"/>
          <w:iCs w:val="0"/>
          <w:color w:val="auto"/>
          <w:lang w:val="es-PE"/>
        </w:rPr>
        <w:t>19</w:t>
      </w:r>
      <w:r w:rsidR="00C64C62" w:rsidRPr="006D7A9D">
        <w:rPr>
          <w:rFonts w:ascii="Arial" w:hAnsi="Arial" w:cs="Arial"/>
          <w:i w:val="0"/>
          <w:iCs w:val="0"/>
          <w:color w:val="auto"/>
          <w:lang w:val="es-PE"/>
        </w:rPr>
        <w:t>)</w:t>
      </w:r>
    </w:p>
    <w:tbl>
      <w:tblPr>
        <w:tblStyle w:val="Estilo1"/>
        <w:tblW w:w="4962" w:type="dxa"/>
        <w:tblLayout w:type="fixed"/>
        <w:tblLook w:val="04A0" w:firstRow="1" w:lastRow="0" w:firstColumn="1" w:lastColumn="0" w:noHBand="0" w:noVBand="1"/>
      </w:tblPr>
      <w:tblGrid>
        <w:gridCol w:w="423"/>
        <w:gridCol w:w="993"/>
        <w:gridCol w:w="141"/>
        <w:gridCol w:w="1704"/>
        <w:gridCol w:w="284"/>
        <w:gridCol w:w="141"/>
        <w:gridCol w:w="425"/>
        <w:gridCol w:w="141"/>
        <w:gridCol w:w="284"/>
        <w:gridCol w:w="142"/>
        <w:gridCol w:w="284"/>
      </w:tblGrid>
      <w:tr w:rsidR="00C64C62" w:rsidRPr="008D3D04" w14:paraId="0BBA7A0E" w14:textId="77777777" w:rsidTr="00C64C62">
        <w:trPr>
          <w:trHeight w:val="170"/>
        </w:trPr>
        <w:tc>
          <w:tcPr>
            <w:tcW w:w="423" w:type="dxa"/>
            <w:tcBorders>
              <w:top w:val="single" w:sz="4" w:space="0" w:color="auto"/>
              <w:bottom w:val="single" w:sz="4" w:space="0" w:color="auto"/>
            </w:tcBorders>
            <w:shd w:val="clear" w:color="auto" w:fill="D9D9D9" w:themeFill="background1" w:themeFillShade="D9"/>
            <w:noWrap/>
            <w:vAlign w:val="center"/>
          </w:tcPr>
          <w:p w14:paraId="36599BE6" w14:textId="035B299A" w:rsidR="00C64C62" w:rsidRPr="008D3D04" w:rsidRDefault="00C64C62" w:rsidP="00C64C62">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3" w:type="dxa"/>
            <w:tcBorders>
              <w:top w:val="single" w:sz="4" w:space="0" w:color="auto"/>
              <w:bottom w:val="single" w:sz="4" w:space="0" w:color="auto"/>
            </w:tcBorders>
            <w:shd w:val="clear" w:color="auto" w:fill="D9D9D9" w:themeFill="background1" w:themeFillShade="D9"/>
            <w:noWrap/>
            <w:vAlign w:val="center"/>
          </w:tcPr>
          <w:p w14:paraId="26BE8978" w14:textId="4FFCA032" w:rsidR="00C64C62" w:rsidRPr="008D3D04" w:rsidRDefault="00C64C62" w:rsidP="00C64C62">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5" w:type="dxa"/>
            <w:gridSpan w:val="2"/>
            <w:tcBorders>
              <w:top w:val="single" w:sz="4" w:space="0" w:color="auto"/>
              <w:bottom w:val="single" w:sz="4" w:space="0" w:color="auto"/>
            </w:tcBorders>
            <w:shd w:val="clear" w:color="auto" w:fill="D9D9D9" w:themeFill="background1" w:themeFillShade="D9"/>
            <w:noWrap/>
            <w:vAlign w:val="center"/>
          </w:tcPr>
          <w:p w14:paraId="76AC7BEF" w14:textId="26C986BA" w:rsidR="00C64C62" w:rsidRPr="008D3D04" w:rsidRDefault="00C64C62" w:rsidP="00C64C62">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ientífico</w:t>
            </w:r>
          </w:p>
        </w:tc>
        <w:tc>
          <w:tcPr>
            <w:tcW w:w="425" w:type="dxa"/>
            <w:gridSpan w:val="2"/>
            <w:tcBorders>
              <w:top w:val="single" w:sz="4" w:space="0" w:color="auto"/>
              <w:bottom w:val="single" w:sz="4" w:space="0" w:color="auto"/>
            </w:tcBorders>
            <w:shd w:val="clear" w:color="auto" w:fill="D9D9D9" w:themeFill="background1" w:themeFillShade="D9"/>
            <w:noWrap/>
            <w:vAlign w:val="center"/>
          </w:tcPr>
          <w:p w14:paraId="521B7AA2" w14:textId="363BEA38" w:rsidR="00C64C62" w:rsidRPr="008D3D04" w:rsidRDefault="00C64C62" w:rsidP="00C64C62">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6" w:type="dxa"/>
            <w:gridSpan w:val="2"/>
            <w:tcBorders>
              <w:top w:val="single" w:sz="4" w:space="0" w:color="auto"/>
              <w:bottom w:val="single" w:sz="4" w:space="0" w:color="auto"/>
            </w:tcBorders>
            <w:shd w:val="clear" w:color="auto" w:fill="D9D9D9" w:themeFill="background1" w:themeFillShade="D9"/>
            <w:vAlign w:val="center"/>
          </w:tcPr>
          <w:p w14:paraId="033C679B" w14:textId="7FEE9B31" w:rsidR="00C64C62" w:rsidRPr="008D3D04" w:rsidRDefault="00C64C62" w:rsidP="00C64C62">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4" w:type="dxa"/>
            <w:tcBorders>
              <w:top w:val="single" w:sz="4" w:space="0" w:color="auto"/>
              <w:bottom w:val="single" w:sz="4" w:space="0" w:color="auto"/>
            </w:tcBorders>
            <w:shd w:val="clear" w:color="auto" w:fill="D9D9D9" w:themeFill="background1" w:themeFillShade="D9"/>
            <w:noWrap/>
            <w:vAlign w:val="center"/>
          </w:tcPr>
          <w:p w14:paraId="3F5F551D" w14:textId="348CF707" w:rsidR="00C64C62" w:rsidRPr="008D3D04" w:rsidRDefault="00C64C62" w:rsidP="00C64C62">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6" w:type="dxa"/>
            <w:gridSpan w:val="2"/>
            <w:tcBorders>
              <w:top w:val="single" w:sz="4" w:space="0" w:color="auto"/>
              <w:bottom w:val="single" w:sz="4" w:space="0" w:color="auto"/>
            </w:tcBorders>
            <w:shd w:val="clear" w:color="auto" w:fill="D9D9D9" w:themeFill="background1" w:themeFillShade="D9"/>
            <w:vAlign w:val="center"/>
          </w:tcPr>
          <w:p w14:paraId="47510F08" w14:textId="1BB15128" w:rsidR="00C64C62" w:rsidRPr="008D3D04" w:rsidRDefault="00C64C62" w:rsidP="00C64C62">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3D39CF" w:rsidRPr="003D39CF" w14:paraId="78F121E9" w14:textId="77777777" w:rsidTr="00C64C62">
        <w:trPr>
          <w:trHeight w:val="57"/>
        </w:trPr>
        <w:tc>
          <w:tcPr>
            <w:tcW w:w="423" w:type="dxa"/>
            <w:tcBorders>
              <w:top w:val="single" w:sz="4" w:space="0" w:color="auto"/>
            </w:tcBorders>
            <w:noWrap/>
            <w:vAlign w:val="center"/>
            <w:hideMark/>
          </w:tcPr>
          <w:p w14:paraId="0BE91DE4"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1</w:t>
            </w:r>
          </w:p>
        </w:tc>
        <w:tc>
          <w:tcPr>
            <w:tcW w:w="1134" w:type="dxa"/>
            <w:gridSpan w:val="2"/>
            <w:tcBorders>
              <w:top w:val="single" w:sz="4" w:space="0" w:color="auto"/>
            </w:tcBorders>
            <w:noWrap/>
            <w:vAlign w:val="center"/>
          </w:tcPr>
          <w:p w14:paraId="092C6D27"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Plegadis ridgwayi</w:t>
            </w:r>
          </w:p>
        </w:tc>
        <w:tc>
          <w:tcPr>
            <w:tcW w:w="1704" w:type="dxa"/>
            <w:tcBorders>
              <w:top w:val="single" w:sz="4" w:space="0" w:color="auto"/>
            </w:tcBorders>
            <w:noWrap/>
            <w:vAlign w:val="center"/>
          </w:tcPr>
          <w:p w14:paraId="086422ED"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Ibis de la puna (Yanavico)</w:t>
            </w:r>
          </w:p>
        </w:tc>
        <w:tc>
          <w:tcPr>
            <w:tcW w:w="425" w:type="dxa"/>
            <w:gridSpan w:val="2"/>
            <w:tcBorders>
              <w:top w:val="single" w:sz="4" w:space="0" w:color="auto"/>
            </w:tcBorders>
            <w:noWrap/>
            <w:vAlign w:val="center"/>
          </w:tcPr>
          <w:p w14:paraId="049C8297"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0</w:t>
            </w:r>
          </w:p>
        </w:tc>
        <w:tc>
          <w:tcPr>
            <w:tcW w:w="566" w:type="dxa"/>
            <w:gridSpan w:val="2"/>
            <w:tcBorders>
              <w:top w:val="single" w:sz="4" w:space="0" w:color="auto"/>
            </w:tcBorders>
            <w:noWrap/>
            <w:vAlign w:val="center"/>
          </w:tcPr>
          <w:p w14:paraId="034A9FF2"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284" w:type="dxa"/>
            <w:tcBorders>
              <w:top w:val="single" w:sz="4" w:space="0" w:color="auto"/>
            </w:tcBorders>
            <w:shd w:val="clear" w:color="auto" w:fill="F2F2F2" w:themeFill="background1" w:themeFillShade="F2"/>
            <w:noWrap/>
            <w:vAlign w:val="center"/>
          </w:tcPr>
          <w:p w14:paraId="60E6A628"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426" w:type="dxa"/>
            <w:gridSpan w:val="2"/>
            <w:tcBorders>
              <w:top w:val="single" w:sz="4" w:space="0" w:color="auto"/>
            </w:tcBorders>
            <w:noWrap/>
            <w:vAlign w:val="center"/>
          </w:tcPr>
          <w:p w14:paraId="0B8142EC"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44</w:t>
            </w:r>
          </w:p>
        </w:tc>
      </w:tr>
      <w:tr w:rsidR="003D39CF" w:rsidRPr="003D39CF" w14:paraId="1FE71E49" w14:textId="77777777" w:rsidTr="00C64C62">
        <w:trPr>
          <w:trHeight w:val="57"/>
        </w:trPr>
        <w:tc>
          <w:tcPr>
            <w:tcW w:w="423" w:type="dxa"/>
            <w:noWrap/>
            <w:vAlign w:val="center"/>
            <w:hideMark/>
          </w:tcPr>
          <w:p w14:paraId="55AEE11A"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2</w:t>
            </w:r>
          </w:p>
        </w:tc>
        <w:tc>
          <w:tcPr>
            <w:tcW w:w="1134" w:type="dxa"/>
            <w:gridSpan w:val="2"/>
            <w:noWrap/>
            <w:vAlign w:val="center"/>
          </w:tcPr>
          <w:p w14:paraId="30FE8D38"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hroicocephalus serranus</w:t>
            </w:r>
          </w:p>
        </w:tc>
        <w:tc>
          <w:tcPr>
            <w:tcW w:w="1704" w:type="dxa"/>
            <w:noWrap/>
            <w:vAlign w:val="center"/>
          </w:tcPr>
          <w:p w14:paraId="307C70F7"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Gaviota Andina</w:t>
            </w:r>
          </w:p>
        </w:tc>
        <w:tc>
          <w:tcPr>
            <w:tcW w:w="425" w:type="dxa"/>
            <w:gridSpan w:val="2"/>
            <w:noWrap/>
            <w:vAlign w:val="center"/>
          </w:tcPr>
          <w:p w14:paraId="3106827B"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566" w:type="dxa"/>
            <w:gridSpan w:val="2"/>
            <w:noWrap/>
            <w:vAlign w:val="center"/>
          </w:tcPr>
          <w:p w14:paraId="61C87ED9"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284" w:type="dxa"/>
            <w:shd w:val="clear" w:color="auto" w:fill="D9D9D9" w:themeFill="background1" w:themeFillShade="D9"/>
            <w:noWrap/>
            <w:vAlign w:val="center"/>
          </w:tcPr>
          <w:p w14:paraId="63B746B0"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426" w:type="dxa"/>
            <w:gridSpan w:val="2"/>
            <w:noWrap/>
            <w:vAlign w:val="center"/>
          </w:tcPr>
          <w:p w14:paraId="091FB172"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10</w:t>
            </w:r>
          </w:p>
        </w:tc>
      </w:tr>
      <w:tr w:rsidR="003D39CF" w:rsidRPr="003D39CF" w14:paraId="6A2938D0" w14:textId="77777777" w:rsidTr="00C64C62">
        <w:trPr>
          <w:trHeight w:val="57"/>
        </w:trPr>
        <w:tc>
          <w:tcPr>
            <w:tcW w:w="423" w:type="dxa"/>
            <w:noWrap/>
            <w:vAlign w:val="center"/>
            <w:hideMark/>
          </w:tcPr>
          <w:p w14:paraId="00818F05"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3</w:t>
            </w:r>
          </w:p>
        </w:tc>
        <w:tc>
          <w:tcPr>
            <w:tcW w:w="1134" w:type="dxa"/>
            <w:gridSpan w:val="2"/>
            <w:noWrap/>
            <w:vAlign w:val="center"/>
          </w:tcPr>
          <w:p w14:paraId="055864A6"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olaptes rupicola</w:t>
            </w:r>
          </w:p>
        </w:tc>
        <w:tc>
          <w:tcPr>
            <w:tcW w:w="1704" w:type="dxa"/>
            <w:noWrap/>
            <w:vAlign w:val="center"/>
          </w:tcPr>
          <w:p w14:paraId="2B19DFC4"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Carpintero Andino</w:t>
            </w:r>
          </w:p>
        </w:tc>
        <w:tc>
          <w:tcPr>
            <w:tcW w:w="425" w:type="dxa"/>
            <w:gridSpan w:val="2"/>
            <w:noWrap/>
            <w:vAlign w:val="center"/>
          </w:tcPr>
          <w:p w14:paraId="1AAA2EAA"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566" w:type="dxa"/>
            <w:gridSpan w:val="2"/>
            <w:noWrap/>
            <w:vAlign w:val="center"/>
          </w:tcPr>
          <w:p w14:paraId="0DCCFCC0"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284" w:type="dxa"/>
            <w:shd w:val="clear" w:color="auto" w:fill="D9D9D9" w:themeFill="background1" w:themeFillShade="D9"/>
            <w:noWrap/>
            <w:vAlign w:val="center"/>
          </w:tcPr>
          <w:p w14:paraId="0C090A70"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426" w:type="dxa"/>
            <w:gridSpan w:val="2"/>
            <w:noWrap/>
            <w:vAlign w:val="center"/>
          </w:tcPr>
          <w:p w14:paraId="51E21AC1"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10</w:t>
            </w:r>
          </w:p>
        </w:tc>
      </w:tr>
      <w:tr w:rsidR="003D39CF" w:rsidRPr="003D39CF" w14:paraId="76B4FE03" w14:textId="77777777" w:rsidTr="00C64C62">
        <w:trPr>
          <w:trHeight w:val="57"/>
        </w:trPr>
        <w:tc>
          <w:tcPr>
            <w:tcW w:w="423" w:type="dxa"/>
            <w:noWrap/>
            <w:vAlign w:val="center"/>
            <w:hideMark/>
          </w:tcPr>
          <w:p w14:paraId="4A756BDD"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4</w:t>
            </w:r>
          </w:p>
        </w:tc>
        <w:tc>
          <w:tcPr>
            <w:tcW w:w="1134" w:type="dxa"/>
            <w:gridSpan w:val="2"/>
            <w:noWrap/>
            <w:vAlign w:val="center"/>
          </w:tcPr>
          <w:p w14:paraId="15B7D122"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Zonotrichia capensis</w:t>
            </w:r>
          </w:p>
        </w:tc>
        <w:tc>
          <w:tcPr>
            <w:tcW w:w="1704" w:type="dxa"/>
            <w:noWrap/>
            <w:vAlign w:val="center"/>
          </w:tcPr>
          <w:p w14:paraId="47DEC2A5"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Gorrión de Collar Rufo (Pichisanka)</w:t>
            </w:r>
          </w:p>
        </w:tc>
        <w:tc>
          <w:tcPr>
            <w:tcW w:w="425" w:type="dxa"/>
            <w:gridSpan w:val="2"/>
            <w:noWrap/>
            <w:vAlign w:val="center"/>
          </w:tcPr>
          <w:p w14:paraId="47DDFDBF"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566" w:type="dxa"/>
            <w:gridSpan w:val="2"/>
            <w:noWrap/>
            <w:vAlign w:val="center"/>
          </w:tcPr>
          <w:p w14:paraId="2A5C5F01"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4</w:t>
            </w:r>
          </w:p>
        </w:tc>
        <w:tc>
          <w:tcPr>
            <w:tcW w:w="284" w:type="dxa"/>
            <w:shd w:val="clear" w:color="auto" w:fill="D9D9D9" w:themeFill="background1" w:themeFillShade="D9"/>
            <w:noWrap/>
            <w:vAlign w:val="center"/>
          </w:tcPr>
          <w:p w14:paraId="34B5824E"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426" w:type="dxa"/>
            <w:gridSpan w:val="2"/>
            <w:noWrap/>
            <w:vAlign w:val="center"/>
          </w:tcPr>
          <w:p w14:paraId="3254B51E"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0.98</w:t>
            </w:r>
          </w:p>
        </w:tc>
      </w:tr>
      <w:tr w:rsidR="003D39CF" w:rsidRPr="003D39CF" w14:paraId="06649B5F" w14:textId="77777777" w:rsidTr="00C64C62">
        <w:trPr>
          <w:trHeight w:val="57"/>
        </w:trPr>
        <w:tc>
          <w:tcPr>
            <w:tcW w:w="423" w:type="dxa"/>
            <w:noWrap/>
            <w:vAlign w:val="center"/>
            <w:hideMark/>
          </w:tcPr>
          <w:p w14:paraId="1881A92F"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5</w:t>
            </w:r>
          </w:p>
        </w:tc>
        <w:tc>
          <w:tcPr>
            <w:tcW w:w="1134" w:type="dxa"/>
            <w:gridSpan w:val="2"/>
            <w:noWrap/>
            <w:vAlign w:val="center"/>
          </w:tcPr>
          <w:p w14:paraId="41443FB9"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tacamensis</w:t>
            </w:r>
          </w:p>
        </w:tc>
        <w:tc>
          <w:tcPr>
            <w:tcW w:w="1704" w:type="dxa"/>
            <w:noWrap/>
            <w:vAlign w:val="center"/>
          </w:tcPr>
          <w:p w14:paraId="724D7944"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Churrete de Ala Blanca</w:t>
            </w:r>
          </w:p>
        </w:tc>
        <w:tc>
          <w:tcPr>
            <w:tcW w:w="425" w:type="dxa"/>
            <w:gridSpan w:val="2"/>
            <w:noWrap/>
            <w:vAlign w:val="center"/>
          </w:tcPr>
          <w:p w14:paraId="21321679"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w:t>
            </w:r>
          </w:p>
        </w:tc>
        <w:tc>
          <w:tcPr>
            <w:tcW w:w="566" w:type="dxa"/>
            <w:gridSpan w:val="2"/>
            <w:noWrap/>
            <w:vAlign w:val="center"/>
          </w:tcPr>
          <w:p w14:paraId="1994E1AC"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3</w:t>
            </w:r>
          </w:p>
        </w:tc>
        <w:tc>
          <w:tcPr>
            <w:tcW w:w="284" w:type="dxa"/>
            <w:shd w:val="clear" w:color="auto" w:fill="D9D9D9" w:themeFill="background1" w:themeFillShade="D9"/>
            <w:noWrap/>
            <w:vAlign w:val="center"/>
          </w:tcPr>
          <w:p w14:paraId="7FA2426C"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5</w:t>
            </w:r>
          </w:p>
        </w:tc>
        <w:tc>
          <w:tcPr>
            <w:tcW w:w="426" w:type="dxa"/>
            <w:gridSpan w:val="2"/>
            <w:noWrap/>
            <w:vAlign w:val="center"/>
          </w:tcPr>
          <w:p w14:paraId="0EDB1941"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10</w:t>
            </w:r>
          </w:p>
        </w:tc>
      </w:tr>
      <w:tr w:rsidR="003D39CF" w:rsidRPr="003D39CF" w14:paraId="32746F7A" w14:textId="77777777" w:rsidTr="00C64C62">
        <w:trPr>
          <w:trHeight w:val="57"/>
        </w:trPr>
        <w:tc>
          <w:tcPr>
            <w:tcW w:w="423" w:type="dxa"/>
            <w:noWrap/>
            <w:vAlign w:val="center"/>
            <w:hideMark/>
          </w:tcPr>
          <w:p w14:paraId="5CA94D4C"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6</w:t>
            </w:r>
          </w:p>
        </w:tc>
        <w:tc>
          <w:tcPr>
            <w:tcW w:w="1134" w:type="dxa"/>
            <w:gridSpan w:val="2"/>
            <w:noWrap/>
            <w:vAlign w:val="center"/>
          </w:tcPr>
          <w:p w14:paraId="660748E1"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inclodes albiventris</w:t>
            </w:r>
          </w:p>
        </w:tc>
        <w:tc>
          <w:tcPr>
            <w:tcW w:w="1704" w:type="dxa"/>
            <w:noWrap/>
            <w:vAlign w:val="center"/>
          </w:tcPr>
          <w:p w14:paraId="4083CBA3"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Churrete de Ala Crema</w:t>
            </w:r>
          </w:p>
        </w:tc>
        <w:tc>
          <w:tcPr>
            <w:tcW w:w="425" w:type="dxa"/>
            <w:gridSpan w:val="2"/>
            <w:noWrap/>
            <w:vAlign w:val="center"/>
          </w:tcPr>
          <w:p w14:paraId="1B27F546"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2</w:t>
            </w:r>
          </w:p>
        </w:tc>
        <w:tc>
          <w:tcPr>
            <w:tcW w:w="566" w:type="dxa"/>
            <w:gridSpan w:val="2"/>
            <w:noWrap/>
            <w:vAlign w:val="center"/>
          </w:tcPr>
          <w:p w14:paraId="66F935BA"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4</w:t>
            </w:r>
          </w:p>
        </w:tc>
        <w:tc>
          <w:tcPr>
            <w:tcW w:w="284" w:type="dxa"/>
            <w:shd w:val="clear" w:color="auto" w:fill="A6A6A6" w:themeFill="background1" w:themeFillShade="A6"/>
            <w:noWrap/>
            <w:vAlign w:val="center"/>
          </w:tcPr>
          <w:p w14:paraId="018EFC5D"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6</w:t>
            </w:r>
          </w:p>
        </w:tc>
        <w:tc>
          <w:tcPr>
            <w:tcW w:w="426" w:type="dxa"/>
            <w:gridSpan w:val="2"/>
            <w:noWrap/>
            <w:vAlign w:val="center"/>
          </w:tcPr>
          <w:p w14:paraId="65741C74"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9.51</w:t>
            </w:r>
          </w:p>
        </w:tc>
      </w:tr>
      <w:tr w:rsidR="003D39CF" w:rsidRPr="003D39CF" w14:paraId="56D435F1" w14:textId="77777777" w:rsidTr="00C64C62">
        <w:trPr>
          <w:trHeight w:val="57"/>
        </w:trPr>
        <w:tc>
          <w:tcPr>
            <w:tcW w:w="423" w:type="dxa"/>
            <w:noWrap/>
            <w:vAlign w:val="center"/>
            <w:hideMark/>
          </w:tcPr>
          <w:p w14:paraId="37E55863"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7</w:t>
            </w:r>
          </w:p>
        </w:tc>
        <w:tc>
          <w:tcPr>
            <w:tcW w:w="1134" w:type="dxa"/>
            <w:gridSpan w:val="2"/>
            <w:noWrap/>
            <w:vAlign w:val="center"/>
          </w:tcPr>
          <w:p w14:paraId="747CA93A"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Catamenia inornata</w:t>
            </w:r>
          </w:p>
        </w:tc>
        <w:tc>
          <w:tcPr>
            <w:tcW w:w="1704" w:type="dxa"/>
            <w:noWrap/>
            <w:vAlign w:val="center"/>
          </w:tcPr>
          <w:p w14:paraId="6D74F90C"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Semillero de color liso</w:t>
            </w:r>
          </w:p>
        </w:tc>
        <w:tc>
          <w:tcPr>
            <w:tcW w:w="425" w:type="dxa"/>
            <w:gridSpan w:val="2"/>
            <w:noWrap/>
            <w:vAlign w:val="center"/>
          </w:tcPr>
          <w:p w14:paraId="3B833F9D"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9</w:t>
            </w:r>
          </w:p>
        </w:tc>
        <w:tc>
          <w:tcPr>
            <w:tcW w:w="566" w:type="dxa"/>
            <w:gridSpan w:val="2"/>
            <w:noWrap/>
            <w:vAlign w:val="center"/>
          </w:tcPr>
          <w:p w14:paraId="352C466C"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1</w:t>
            </w:r>
          </w:p>
        </w:tc>
        <w:tc>
          <w:tcPr>
            <w:tcW w:w="284" w:type="dxa"/>
            <w:shd w:val="clear" w:color="auto" w:fill="A6A6A6" w:themeFill="background1" w:themeFillShade="A6"/>
            <w:noWrap/>
            <w:vAlign w:val="center"/>
          </w:tcPr>
          <w:p w14:paraId="7E9675A5"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0</w:t>
            </w:r>
          </w:p>
        </w:tc>
        <w:tc>
          <w:tcPr>
            <w:tcW w:w="426" w:type="dxa"/>
            <w:gridSpan w:val="2"/>
            <w:noWrap/>
            <w:vAlign w:val="center"/>
          </w:tcPr>
          <w:p w14:paraId="6D2C4807"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24.39</w:t>
            </w:r>
          </w:p>
        </w:tc>
      </w:tr>
      <w:tr w:rsidR="003D39CF" w:rsidRPr="003D39CF" w14:paraId="5E4BE1F9" w14:textId="77777777" w:rsidTr="00C64C62">
        <w:trPr>
          <w:trHeight w:val="57"/>
        </w:trPr>
        <w:tc>
          <w:tcPr>
            <w:tcW w:w="423" w:type="dxa"/>
            <w:noWrap/>
            <w:vAlign w:val="center"/>
            <w:hideMark/>
          </w:tcPr>
          <w:p w14:paraId="26265311"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8</w:t>
            </w:r>
          </w:p>
        </w:tc>
        <w:tc>
          <w:tcPr>
            <w:tcW w:w="1134" w:type="dxa"/>
            <w:gridSpan w:val="2"/>
            <w:noWrap/>
            <w:vAlign w:val="center"/>
          </w:tcPr>
          <w:p w14:paraId="274D77F6"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Geospizopsis plebejus</w:t>
            </w:r>
          </w:p>
        </w:tc>
        <w:tc>
          <w:tcPr>
            <w:tcW w:w="1704" w:type="dxa"/>
            <w:noWrap/>
            <w:vAlign w:val="center"/>
          </w:tcPr>
          <w:p w14:paraId="61FFE877"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Pinzón sierra de pecho fresco</w:t>
            </w:r>
          </w:p>
        </w:tc>
        <w:tc>
          <w:tcPr>
            <w:tcW w:w="425" w:type="dxa"/>
            <w:gridSpan w:val="2"/>
            <w:noWrap/>
            <w:vAlign w:val="center"/>
          </w:tcPr>
          <w:p w14:paraId="3185FDBD"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0</w:t>
            </w:r>
          </w:p>
        </w:tc>
        <w:tc>
          <w:tcPr>
            <w:tcW w:w="566" w:type="dxa"/>
            <w:gridSpan w:val="2"/>
            <w:noWrap/>
            <w:vAlign w:val="center"/>
          </w:tcPr>
          <w:p w14:paraId="7C6413B3"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w:t>
            </w:r>
          </w:p>
        </w:tc>
        <w:tc>
          <w:tcPr>
            <w:tcW w:w="284" w:type="dxa"/>
            <w:shd w:val="clear" w:color="auto" w:fill="D9D9D9" w:themeFill="background1" w:themeFillShade="D9"/>
            <w:noWrap/>
            <w:vAlign w:val="center"/>
          </w:tcPr>
          <w:p w14:paraId="2654A447"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w:t>
            </w:r>
          </w:p>
        </w:tc>
        <w:tc>
          <w:tcPr>
            <w:tcW w:w="426" w:type="dxa"/>
            <w:gridSpan w:val="2"/>
            <w:noWrap/>
            <w:vAlign w:val="center"/>
          </w:tcPr>
          <w:p w14:paraId="182F0127"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7.32</w:t>
            </w:r>
          </w:p>
        </w:tc>
      </w:tr>
      <w:tr w:rsidR="003D39CF" w:rsidRPr="003D39CF" w14:paraId="2C246830" w14:textId="77777777" w:rsidTr="00C64C62">
        <w:trPr>
          <w:trHeight w:val="57"/>
        </w:trPr>
        <w:tc>
          <w:tcPr>
            <w:tcW w:w="423" w:type="dxa"/>
            <w:noWrap/>
            <w:vAlign w:val="center"/>
            <w:hideMark/>
          </w:tcPr>
          <w:p w14:paraId="2028FF20" w14:textId="77777777" w:rsidR="008D3D04" w:rsidRPr="008D3D04" w:rsidRDefault="008D3D04" w:rsidP="008D3D04">
            <w:pPr>
              <w:ind w:left="-106" w:right="-108"/>
              <w:jc w:val="center"/>
              <w:rPr>
                <w:rFonts w:eastAsia="Times New Roman" w:cs="Times New Roman"/>
                <w:color w:val="000000"/>
                <w:sz w:val="8"/>
                <w:szCs w:val="8"/>
                <w:lang w:eastAsia="es-PE"/>
              </w:rPr>
            </w:pPr>
            <w:r w:rsidRPr="008D3D04">
              <w:rPr>
                <w:rFonts w:eastAsia="Times New Roman" w:cs="Times New Roman"/>
                <w:color w:val="000000"/>
                <w:sz w:val="8"/>
                <w:szCs w:val="8"/>
                <w:lang w:eastAsia="es-PE"/>
              </w:rPr>
              <w:t>9</w:t>
            </w:r>
          </w:p>
        </w:tc>
        <w:tc>
          <w:tcPr>
            <w:tcW w:w="1134" w:type="dxa"/>
            <w:gridSpan w:val="2"/>
            <w:noWrap/>
            <w:vAlign w:val="center"/>
          </w:tcPr>
          <w:p w14:paraId="5FD03727" w14:textId="77777777" w:rsidR="008D3D04" w:rsidRPr="00C64C62" w:rsidRDefault="008D3D04" w:rsidP="00C64C62">
            <w:pPr>
              <w:spacing w:line="276" w:lineRule="auto"/>
              <w:ind w:left="-106" w:right="-108"/>
              <w:rPr>
                <w:rFonts w:eastAsia="Times New Roman" w:cs="Times New Roman"/>
                <w:i/>
                <w:iCs/>
                <w:color w:val="000000"/>
                <w:sz w:val="8"/>
                <w:szCs w:val="8"/>
                <w:lang w:eastAsia="es-PE"/>
              </w:rPr>
            </w:pPr>
            <w:r w:rsidRPr="00C64C62">
              <w:rPr>
                <w:rFonts w:eastAsia="Times New Roman" w:cs="Times New Roman"/>
                <w:i/>
                <w:iCs/>
                <w:color w:val="000000"/>
                <w:sz w:val="8"/>
                <w:szCs w:val="8"/>
                <w:lang w:eastAsia="es-PE"/>
              </w:rPr>
              <w:t>Sicalis uropygialis</w:t>
            </w:r>
          </w:p>
        </w:tc>
        <w:tc>
          <w:tcPr>
            <w:tcW w:w="1704" w:type="dxa"/>
            <w:noWrap/>
            <w:vAlign w:val="center"/>
          </w:tcPr>
          <w:p w14:paraId="51E0CCC7" w14:textId="77777777" w:rsidR="008D3D04" w:rsidRPr="00C64C62" w:rsidRDefault="008D3D04" w:rsidP="00C64C62">
            <w:pPr>
              <w:spacing w:line="276" w:lineRule="auto"/>
              <w:ind w:left="-106" w:right="-108"/>
              <w:rPr>
                <w:rFonts w:eastAsia="Times New Roman" w:cs="Times New Roman"/>
                <w:color w:val="000000"/>
                <w:sz w:val="8"/>
                <w:szCs w:val="8"/>
                <w:lang w:eastAsia="es-PE"/>
              </w:rPr>
            </w:pPr>
            <w:r w:rsidRPr="00C64C62">
              <w:rPr>
                <w:rFonts w:eastAsia="Times New Roman" w:cs="Times New Roman"/>
                <w:color w:val="000000"/>
                <w:sz w:val="8"/>
                <w:szCs w:val="8"/>
                <w:lang w:eastAsia="es-PE"/>
              </w:rPr>
              <w:t>Chirigüe de Lomo Brillante</w:t>
            </w:r>
          </w:p>
        </w:tc>
        <w:tc>
          <w:tcPr>
            <w:tcW w:w="425" w:type="dxa"/>
            <w:gridSpan w:val="2"/>
            <w:noWrap/>
            <w:vAlign w:val="center"/>
          </w:tcPr>
          <w:p w14:paraId="381CC091"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8</w:t>
            </w:r>
          </w:p>
        </w:tc>
        <w:tc>
          <w:tcPr>
            <w:tcW w:w="566" w:type="dxa"/>
            <w:gridSpan w:val="2"/>
            <w:noWrap/>
            <w:vAlign w:val="center"/>
          </w:tcPr>
          <w:p w14:paraId="42143F16"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6</w:t>
            </w:r>
          </w:p>
        </w:tc>
        <w:tc>
          <w:tcPr>
            <w:tcW w:w="284" w:type="dxa"/>
            <w:shd w:val="clear" w:color="auto" w:fill="D9D9D9" w:themeFill="background1" w:themeFillShade="D9"/>
            <w:noWrap/>
            <w:vAlign w:val="center"/>
          </w:tcPr>
          <w:p w14:paraId="1DC5029D" w14:textId="77777777" w:rsidR="008D3D04" w:rsidRPr="00C64C62" w:rsidRDefault="008D3D04" w:rsidP="00C64C62">
            <w:pPr>
              <w:spacing w:line="276" w:lineRule="auto"/>
              <w:ind w:left="-106" w:right="-104"/>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4</w:t>
            </w:r>
          </w:p>
        </w:tc>
        <w:tc>
          <w:tcPr>
            <w:tcW w:w="426" w:type="dxa"/>
            <w:gridSpan w:val="2"/>
            <w:noWrap/>
            <w:vAlign w:val="center"/>
          </w:tcPr>
          <w:p w14:paraId="2A020FC9" w14:textId="77777777" w:rsidR="008D3D04" w:rsidRPr="00C64C62" w:rsidRDefault="008D3D04" w:rsidP="00C64C62">
            <w:pPr>
              <w:spacing w:line="276" w:lineRule="auto"/>
              <w:ind w:left="-107" w:right="-106"/>
              <w:jc w:val="center"/>
              <w:rPr>
                <w:rFonts w:eastAsia="Times New Roman" w:cs="Times New Roman"/>
                <w:color w:val="000000"/>
                <w:sz w:val="8"/>
                <w:szCs w:val="8"/>
                <w:lang w:eastAsia="es-PE"/>
              </w:rPr>
            </w:pPr>
            <w:r w:rsidRPr="00C64C62">
              <w:rPr>
                <w:rFonts w:eastAsia="Times New Roman" w:cs="Times New Roman"/>
                <w:color w:val="000000"/>
                <w:sz w:val="8"/>
                <w:szCs w:val="8"/>
                <w:lang w:eastAsia="es-PE"/>
              </w:rPr>
              <w:t>17.07</w:t>
            </w:r>
          </w:p>
        </w:tc>
      </w:tr>
      <w:tr w:rsidR="003D39CF" w:rsidRPr="008D3D04" w14:paraId="5D578929" w14:textId="77777777" w:rsidTr="00C64C62">
        <w:trPr>
          <w:trHeight w:val="170"/>
        </w:trPr>
        <w:tc>
          <w:tcPr>
            <w:tcW w:w="3261" w:type="dxa"/>
            <w:gridSpan w:val="4"/>
            <w:tcBorders>
              <w:top w:val="single" w:sz="4" w:space="0" w:color="auto"/>
              <w:bottom w:val="single" w:sz="4" w:space="0" w:color="auto"/>
            </w:tcBorders>
            <w:noWrap/>
            <w:vAlign w:val="center"/>
            <w:hideMark/>
          </w:tcPr>
          <w:p w14:paraId="0BBDCEEF" w14:textId="77777777" w:rsidR="008D3D04" w:rsidRPr="003D39CF" w:rsidRDefault="008D3D04" w:rsidP="00227566">
            <w:pPr>
              <w:jc w:val="center"/>
              <w:rPr>
                <w:rFonts w:eastAsia="Times New Roman" w:cs="Times New Roman"/>
                <w:b/>
                <w:bCs/>
                <w:color w:val="000000"/>
                <w:sz w:val="8"/>
                <w:szCs w:val="8"/>
                <w:lang w:eastAsia="es-PE"/>
              </w:rPr>
            </w:pPr>
            <w:r w:rsidRPr="003D39CF">
              <w:rPr>
                <w:rFonts w:eastAsia="Times New Roman" w:cs="Times New Roman"/>
                <w:b/>
                <w:bCs/>
                <w:color w:val="000000"/>
                <w:sz w:val="8"/>
                <w:szCs w:val="8"/>
                <w:lang w:eastAsia="es-PE"/>
              </w:rPr>
              <w:t>Total</w:t>
            </w:r>
          </w:p>
        </w:tc>
        <w:tc>
          <w:tcPr>
            <w:tcW w:w="284" w:type="dxa"/>
            <w:tcBorders>
              <w:top w:val="single" w:sz="4" w:space="0" w:color="auto"/>
              <w:bottom w:val="single" w:sz="4" w:space="0" w:color="auto"/>
            </w:tcBorders>
            <w:noWrap/>
            <w:vAlign w:val="center"/>
            <w:hideMark/>
          </w:tcPr>
          <w:p w14:paraId="0BB863F8" w14:textId="77777777" w:rsidR="008D3D04" w:rsidRPr="003D39CF" w:rsidRDefault="008D3D04" w:rsidP="003D39CF">
            <w:pPr>
              <w:ind w:left="-247" w:right="-391"/>
              <w:jc w:val="center"/>
              <w:rPr>
                <w:rFonts w:eastAsia="Times New Roman" w:cs="Times New Roman"/>
                <w:b/>
                <w:bCs/>
                <w:color w:val="000000"/>
                <w:sz w:val="8"/>
                <w:szCs w:val="8"/>
                <w:lang w:eastAsia="es-PE"/>
              </w:rPr>
            </w:pPr>
            <w:r w:rsidRPr="003D39CF">
              <w:rPr>
                <w:rFonts w:eastAsia="Times New Roman" w:cs="Times New Roman"/>
                <w:b/>
                <w:bCs/>
                <w:color w:val="000000"/>
                <w:sz w:val="8"/>
                <w:szCs w:val="8"/>
                <w:lang w:eastAsia="es-PE"/>
              </w:rPr>
              <w:t>42</w:t>
            </w:r>
          </w:p>
        </w:tc>
        <w:tc>
          <w:tcPr>
            <w:tcW w:w="566" w:type="dxa"/>
            <w:gridSpan w:val="2"/>
            <w:tcBorders>
              <w:top w:val="single" w:sz="4" w:space="0" w:color="auto"/>
              <w:bottom w:val="single" w:sz="4" w:space="0" w:color="auto"/>
            </w:tcBorders>
            <w:noWrap/>
            <w:vAlign w:val="center"/>
            <w:hideMark/>
          </w:tcPr>
          <w:p w14:paraId="3BDFDCF6" w14:textId="77777777" w:rsidR="008D3D04" w:rsidRPr="003D39CF" w:rsidRDefault="008D3D04" w:rsidP="003D39CF">
            <w:pPr>
              <w:ind w:left="-106" w:right="-389"/>
              <w:jc w:val="center"/>
              <w:rPr>
                <w:rFonts w:eastAsia="Times New Roman" w:cs="Times New Roman"/>
                <w:b/>
                <w:bCs/>
                <w:color w:val="000000"/>
                <w:sz w:val="8"/>
                <w:szCs w:val="8"/>
                <w:lang w:eastAsia="es-PE"/>
              </w:rPr>
            </w:pPr>
            <w:r w:rsidRPr="003D39CF">
              <w:rPr>
                <w:rFonts w:eastAsia="Times New Roman" w:cs="Times New Roman"/>
                <w:b/>
                <w:bCs/>
                <w:color w:val="000000"/>
                <w:sz w:val="8"/>
                <w:szCs w:val="8"/>
                <w:lang w:eastAsia="es-PE"/>
              </w:rPr>
              <w:t>40</w:t>
            </w:r>
          </w:p>
        </w:tc>
        <w:tc>
          <w:tcPr>
            <w:tcW w:w="567" w:type="dxa"/>
            <w:gridSpan w:val="3"/>
            <w:tcBorders>
              <w:top w:val="single" w:sz="4" w:space="0" w:color="auto"/>
              <w:bottom w:val="single" w:sz="4" w:space="0" w:color="auto"/>
            </w:tcBorders>
            <w:noWrap/>
            <w:vAlign w:val="center"/>
            <w:hideMark/>
          </w:tcPr>
          <w:p w14:paraId="162CA83B" w14:textId="77777777" w:rsidR="008D3D04" w:rsidRPr="003D39CF" w:rsidRDefault="008D3D04" w:rsidP="003D39CF">
            <w:pPr>
              <w:jc w:val="center"/>
              <w:rPr>
                <w:rFonts w:eastAsia="Times New Roman" w:cs="Times New Roman"/>
                <w:b/>
                <w:bCs/>
                <w:color w:val="000000"/>
                <w:sz w:val="8"/>
                <w:szCs w:val="8"/>
                <w:lang w:eastAsia="es-PE"/>
              </w:rPr>
            </w:pPr>
            <w:r w:rsidRPr="003D39CF">
              <w:rPr>
                <w:rFonts w:eastAsia="Times New Roman" w:cs="Times New Roman"/>
                <w:b/>
                <w:bCs/>
                <w:color w:val="000000"/>
                <w:sz w:val="8"/>
                <w:szCs w:val="8"/>
                <w:lang w:eastAsia="es-PE"/>
              </w:rPr>
              <w:t>82</w:t>
            </w:r>
          </w:p>
        </w:tc>
        <w:tc>
          <w:tcPr>
            <w:tcW w:w="284" w:type="dxa"/>
            <w:tcBorders>
              <w:top w:val="single" w:sz="4" w:space="0" w:color="auto"/>
              <w:bottom w:val="single" w:sz="4" w:space="0" w:color="auto"/>
            </w:tcBorders>
            <w:noWrap/>
            <w:vAlign w:val="center"/>
            <w:hideMark/>
          </w:tcPr>
          <w:p w14:paraId="4A3E9143" w14:textId="3F73C9CD" w:rsidR="008D3D04" w:rsidRPr="003D39CF" w:rsidRDefault="008D3D04" w:rsidP="005949F6">
            <w:pPr>
              <w:ind w:left="-109"/>
              <w:rPr>
                <w:rFonts w:eastAsia="Times New Roman" w:cs="Times New Roman"/>
                <w:b/>
                <w:bCs/>
                <w:color w:val="000000"/>
                <w:sz w:val="8"/>
                <w:szCs w:val="8"/>
                <w:lang w:eastAsia="es-PE"/>
              </w:rPr>
            </w:pPr>
            <w:r w:rsidRPr="003D39CF">
              <w:rPr>
                <w:rFonts w:eastAsia="Times New Roman" w:cs="Times New Roman"/>
                <w:b/>
                <w:bCs/>
                <w:color w:val="000000"/>
                <w:sz w:val="8"/>
                <w:szCs w:val="8"/>
                <w:lang w:eastAsia="es-PE"/>
              </w:rPr>
              <w:t>100</w:t>
            </w:r>
          </w:p>
        </w:tc>
      </w:tr>
    </w:tbl>
    <w:p w14:paraId="45874682" w14:textId="6BD7B53A" w:rsidR="00B53847" w:rsidRPr="00B53847" w:rsidRDefault="003D39CF" w:rsidP="00B53847">
      <w:pPr>
        <w:pStyle w:val="Descripcin"/>
        <w:spacing w:after="0" w:line="360" w:lineRule="auto"/>
        <w:jc w:val="center"/>
        <w:rPr>
          <w:rFonts w:ascii="Arial" w:hAnsi="Arial" w:cs="Arial"/>
          <w:i w:val="0"/>
          <w:iCs w:val="0"/>
          <w:color w:val="000000" w:themeColor="text1"/>
        </w:rPr>
      </w:pPr>
      <w:r w:rsidRPr="006507E0">
        <w:rPr>
          <w:rFonts w:ascii="Arial" w:hAnsi="Arial" w:cs="Arial"/>
          <w:bCs/>
          <w:i w:val="0"/>
          <w:iCs w:val="0"/>
          <w:color w:val="auto"/>
        </w:rPr>
        <w:t xml:space="preserve">Tabla </w:t>
      </w:r>
      <w:r w:rsidRPr="006507E0">
        <w:rPr>
          <w:rFonts w:ascii="Arial" w:hAnsi="Arial" w:cs="Arial"/>
          <w:bCs/>
          <w:i w:val="0"/>
          <w:iCs w:val="0"/>
          <w:color w:val="auto"/>
        </w:rPr>
        <w:fldChar w:fldCharType="begin"/>
      </w:r>
      <w:r w:rsidRPr="006507E0">
        <w:rPr>
          <w:rFonts w:ascii="Arial" w:hAnsi="Arial" w:cs="Arial"/>
          <w:bCs/>
          <w:i w:val="0"/>
          <w:iCs w:val="0"/>
          <w:color w:val="auto"/>
        </w:rPr>
        <w:instrText xml:space="preserve"> SEQ Tabla \* ARABIC </w:instrText>
      </w:r>
      <w:r w:rsidRPr="006507E0">
        <w:rPr>
          <w:rFonts w:ascii="Arial" w:hAnsi="Arial" w:cs="Arial"/>
          <w:bCs/>
          <w:i w:val="0"/>
          <w:iCs w:val="0"/>
          <w:color w:val="auto"/>
        </w:rPr>
        <w:fldChar w:fldCharType="separate"/>
      </w:r>
      <w:r w:rsidR="00645FDD">
        <w:rPr>
          <w:rFonts w:ascii="Arial" w:hAnsi="Arial" w:cs="Arial"/>
          <w:bCs/>
          <w:i w:val="0"/>
          <w:iCs w:val="0"/>
          <w:noProof/>
          <w:color w:val="auto"/>
        </w:rPr>
        <w:t>25</w:t>
      </w:r>
      <w:r w:rsidRPr="006507E0">
        <w:rPr>
          <w:rFonts w:ascii="Arial" w:hAnsi="Arial" w:cs="Arial"/>
          <w:bCs/>
          <w:i w:val="0"/>
          <w:iCs w:val="0"/>
          <w:color w:val="auto"/>
        </w:rPr>
        <w:fldChar w:fldCharType="end"/>
      </w:r>
      <w:r w:rsidRPr="006507E0">
        <w:rPr>
          <w:rFonts w:ascii="Arial" w:hAnsi="Arial" w:cs="Arial"/>
          <w:bCs/>
          <w:i w:val="0"/>
          <w:iCs w:val="0"/>
          <w:color w:val="auto"/>
        </w:rPr>
        <w:t xml:space="preserve">. </w:t>
      </w:r>
      <w:r w:rsidRPr="006507E0">
        <w:rPr>
          <w:rFonts w:ascii="Arial" w:hAnsi="Arial" w:cs="Arial"/>
          <w:i w:val="0"/>
          <w:iCs w:val="0"/>
          <w:color w:val="000000" w:themeColor="text1"/>
        </w:rPr>
        <w:t>Riqueza y abundancia de especies de aves en 2019</w:t>
      </w:r>
    </w:p>
    <w:p w14:paraId="3261AEC5" w14:textId="77777777" w:rsidR="00B53847" w:rsidRPr="00B53847" w:rsidRDefault="00B53847" w:rsidP="00B53847">
      <w:pPr>
        <w:jc w:val="both"/>
        <w:rPr>
          <w:rFonts w:ascii="Arial" w:hAnsi="Arial" w:cs="Arial"/>
          <w:bCs/>
          <w:sz w:val="22"/>
          <w:szCs w:val="22"/>
          <w:lang w:val="es-ES"/>
        </w:rPr>
      </w:pPr>
      <w:r w:rsidRPr="00B53847">
        <w:rPr>
          <w:rFonts w:ascii="Arial" w:hAnsi="Arial" w:cs="Arial"/>
          <w:bCs/>
          <w:sz w:val="22"/>
          <w:szCs w:val="22"/>
          <w:lang w:val="es-ES"/>
        </w:rPr>
        <w:t>En el año 2020 se identificaron 11 especies de aves en el área de estudio, distribuidas en 11 géneros, 9 familias y 5 órdenes taxonómicos, con un total de 109 individuos registrados. A diferencia del año anterior, se evidenció un incremento tanto en la riqueza como en la abundancia, acompañado de una mayor diversificación taxonómica.</w:t>
      </w:r>
    </w:p>
    <w:p w14:paraId="687A91CF" w14:textId="77777777" w:rsidR="00B53847" w:rsidRPr="00B53847" w:rsidRDefault="00B53847" w:rsidP="00B53847">
      <w:pPr>
        <w:jc w:val="both"/>
        <w:rPr>
          <w:rFonts w:ascii="Arial" w:hAnsi="Arial" w:cs="Arial"/>
          <w:bCs/>
          <w:sz w:val="22"/>
          <w:szCs w:val="22"/>
          <w:lang w:val="es-ES"/>
        </w:rPr>
      </w:pPr>
    </w:p>
    <w:p w14:paraId="41388EA9" w14:textId="77777777" w:rsidR="00B53847" w:rsidRPr="00B53847" w:rsidRDefault="00B53847" w:rsidP="00B53847">
      <w:pPr>
        <w:jc w:val="both"/>
        <w:rPr>
          <w:rFonts w:ascii="Arial" w:hAnsi="Arial" w:cs="Arial"/>
          <w:bCs/>
          <w:sz w:val="22"/>
          <w:szCs w:val="22"/>
          <w:lang w:val="es-ES"/>
        </w:rPr>
      </w:pPr>
      <w:r w:rsidRPr="00B53847">
        <w:rPr>
          <w:rFonts w:ascii="Arial" w:hAnsi="Arial" w:cs="Arial"/>
          <w:bCs/>
          <w:sz w:val="22"/>
          <w:szCs w:val="22"/>
          <w:lang w:val="es-ES"/>
        </w:rPr>
        <w:t xml:space="preserve">La comunidad avifaunística estuvo claramente dominada por la especie </w:t>
      </w:r>
      <w:r w:rsidRPr="00B53847">
        <w:rPr>
          <w:rFonts w:ascii="Arial" w:hAnsi="Arial" w:cs="Arial"/>
          <w:bCs/>
          <w:i/>
          <w:iCs/>
          <w:sz w:val="22"/>
          <w:szCs w:val="22"/>
          <w:lang w:val="es-ES"/>
        </w:rPr>
        <w:t>Zonotrichia capensis</w:t>
      </w:r>
      <w:r w:rsidRPr="00B53847">
        <w:rPr>
          <w:rFonts w:ascii="Arial" w:hAnsi="Arial" w:cs="Arial"/>
          <w:bCs/>
          <w:sz w:val="22"/>
          <w:szCs w:val="22"/>
          <w:lang w:val="es-ES"/>
        </w:rPr>
        <w:t xml:space="preserve"> (37 individuos, 33,94 %), cuya presencia superó ampliamente a la registrada en 2019. Le siguieron </w:t>
      </w:r>
      <w:r w:rsidRPr="00B53847">
        <w:rPr>
          <w:rFonts w:ascii="Arial" w:hAnsi="Arial" w:cs="Arial"/>
          <w:bCs/>
          <w:i/>
          <w:iCs/>
          <w:sz w:val="22"/>
          <w:szCs w:val="22"/>
          <w:lang w:val="es-ES"/>
        </w:rPr>
        <w:t>Cinclodes fuscus</w:t>
      </w:r>
      <w:r w:rsidRPr="00B53847">
        <w:rPr>
          <w:rFonts w:ascii="Arial" w:hAnsi="Arial" w:cs="Arial"/>
          <w:bCs/>
          <w:sz w:val="22"/>
          <w:szCs w:val="22"/>
          <w:lang w:val="es-ES"/>
        </w:rPr>
        <w:t xml:space="preserve"> (24 individuos) y </w:t>
      </w:r>
      <w:r w:rsidRPr="00B53847">
        <w:rPr>
          <w:rFonts w:ascii="Arial" w:hAnsi="Arial" w:cs="Arial"/>
          <w:bCs/>
          <w:i/>
          <w:iCs/>
          <w:sz w:val="22"/>
          <w:szCs w:val="22"/>
          <w:lang w:val="es-ES"/>
        </w:rPr>
        <w:t xml:space="preserve">Phrygilus punensis </w:t>
      </w:r>
      <w:r w:rsidRPr="00B53847">
        <w:rPr>
          <w:rFonts w:ascii="Arial" w:hAnsi="Arial" w:cs="Arial"/>
          <w:bCs/>
          <w:sz w:val="22"/>
          <w:szCs w:val="22"/>
          <w:lang w:val="es-ES"/>
        </w:rPr>
        <w:t>(19 individuos), especies que no fueron reportadas en el año previo, indicando una renovación parcial en la composición específica.</w:t>
      </w:r>
    </w:p>
    <w:p w14:paraId="31C5C8C8" w14:textId="77777777" w:rsidR="00B53847" w:rsidRPr="00B53847" w:rsidRDefault="00B53847" w:rsidP="00B53847">
      <w:pPr>
        <w:jc w:val="both"/>
        <w:rPr>
          <w:rFonts w:ascii="Arial" w:hAnsi="Arial" w:cs="Arial"/>
          <w:bCs/>
          <w:sz w:val="22"/>
          <w:szCs w:val="22"/>
          <w:lang w:val="es-ES"/>
        </w:rPr>
      </w:pPr>
    </w:p>
    <w:p w14:paraId="32A7884A" w14:textId="51371B87" w:rsidR="0027231C" w:rsidRPr="00B53847" w:rsidRDefault="00B53847" w:rsidP="00B53847">
      <w:pPr>
        <w:spacing w:after="240"/>
        <w:jc w:val="both"/>
        <w:rPr>
          <w:rFonts w:ascii="Arial" w:hAnsi="Arial" w:cs="Arial"/>
          <w:bCs/>
          <w:sz w:val="22"/>
          <w:szCs w:val="22"/>
          <w:lang w:val="es-ES"/>
        </w:rPr>
      </w:pPr>
      <w:r w:rsidRPr="00B53847">
        <w:rPr>
          <w:rFonts w:ascii="Arial" w:hAnsi="Arial" w:cs="Arial"/>
          <w:bCs/>
          <w:sz w:val="22"/>
          <w:szCs w:val="22"/>
          <w:lang w:val="es-ES"/>
        </w:rPr>
        <w:t>En términos de representatividad familiar, Passerellidae lideró en abundancia, seguida de Furnariidae y Thraupidae, lo que marcó una ligera redistribución de dominancia con respecto al 2019. Además, se incorporaron nuevas familias como Turdidae y Icteridae, reforzando la variabilidad taxonómica observada.</w:t>
      </w:r>
      <w:r>
        <w:rPr>
          <w:rFonts w:ascii="Arial" w:hAnsi="Arial" w:cs="Arial"/>
          <w:bCs/>
          <w:sz w:val="22"/>
          <w:szCs w:val="22"/>
          <w:lang w:val="es-ES"/>
        </w:rPr>
        <w:t xml:space="preserve"> </w:t>
      </w:r>
      <w:r w:rsidRPr="00B53847">
        <w:rPr>
          <w:rFonts w:ascii="Arial" w:hAnsi="Arial" w:cs="Arial"/>
          <w:bCs/>
          <w:sz w:val="22"/>
          <w:szCs w:val="22"/>
          <w:lang w:val="es-ES"/>
        </w:rPr>
        <w:t xml:space="preserve">En cuanto a la distribución espacial, se registró un desplazamiento en la </w:t>
      </w:r>
      <w:r w:rsidRPr="00B53847">
        <w:rPr>
          <w:rFonts w:ascii="Arial" w:hAnsi="Arial" w:cs="Arial"/>
          <w:bCs/>
          <w:sz w:val="22"/>
          <w:szCs w:val="22"/>
          <w:lang w:val="es-ES"/>
        </w:rPr>
        <w:lastRenderedPageBreak/>
        <w:t>concentración de individuos hacia PMB-02, que concentró el 69,72 % del total (76 individuos), a diferencia del patrón más homogéneo registrado en el año anterior.</w:t>
      </w:r>
    </w:p>
    <w:tbl>
      <w:tblPr>
        <w:tblStyle w:val="Estilo1"/>
        <w:tblW w:w="4872" w:type="dxa"/>
        <w:tblLook w:val="04A0" w:firstRow="1" w:lastRow="0" w:firstColumn="1" w:lastColumn="0" w:noHBand="0" w:noVBand="1"/>
      </w:tblPr>
      <w:tblGrid>
        <w:gridCol w:w="296"/>
        <w:gridCol w:w="451"/>
        <w:gridCol w:w="391"/>
        <w:gridCol w:w="551"/>
        <w:gridCol w:w="741"/>
        <w:gridCol w:w="785"/>
        <w:gridCol w:w="754"/>
        <w:gridCol w:w="981"/>
      </w:tblGrid>
      <w:tr w:rsidR="008C22CD" w:rsidRPr="009376CA" w14:paraId="45309120" w14:textId="77777777" w:rsidTr="00CB6F8D">
        <w:trPr>
          <w:trHeight w:val="170"/>
        </w:trPr>
        <w:tc>
          <w:tcPr>
            <w:tcW w:w="292" w:type="dxa"/>
            <w:tcBorders>
              <w:top w:val="single" w:sz="4" w:space="0" w:color="auto"/>
              <w:bottom w:val="single" w:sz="4" w:space="0" w:color="auto"/>
            </w:tcBorders>
            <w:shd w:val="clear" w:color="auto" w:fill="D9D9D9" w:themeFill="background1" w:themeFillShade="D9"/>
            <w:noWrap/>
            <w:vAlign w:val="center"/>
          </w:tcPr>
          <w:p w14:paraId="6DCCA8DC" w14:textId="77777777" w:rsidR="008C22CD" w:rsidRPr="001C3AD3" w:rsidRDefault="008C22CD" w:rsidP="00227566">
            <w:pPr>
              <w:ind w:left="-164" w:right="-235" w:hanging="26"/>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N°</w:t>
            </w:r>
          </w:p>
        </w:tc>
        <w:tc>
          <w:tcPr>
            <w:tcW w:w="451" w:type="dxa"/>
            <w:tcBorders>
              <w:top w:val="single" w:sz="4" w:space="0" w:color="auto"/>
              <w:bottom w:val="single" w:sz="4" w:space="0" w:color="auto"/>
            </w:tcBorders>
            <w:shd w:val="clear" w:color="auto" w:fill="D9D9D9" w:themeFill="background1" w:themeFillShade="D9"/>
            <w:noWrap/>
            <w:vAlign w:val="center"/>
          </w:tcPr>
          <w:p w14:paraId="5F76FD5A" w14:textId="77777777" w:rsidR="008C22CD" w:rsidRPr="001C3AD3" w:rsidRDefault="008C22CD" w:rsidP="00CB6F8D">
            <w:pPr>
              <w:ind w:left="-255" w:right="-206"/>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Reino</w:t>
            </w:r>
          </w:p>
        </w:tc>
        <w:tc>
          <w:tcPr>
            <w:tcW w:w="391" w:type="dxa"/>
            <w:tcBorders>
              <w:top w:val="single" w:sz="4" w:space="0" w:color="auto"/>
              <w:bottom w:val="single" w:sz="4" w:space="0" w:color="auto"/>
            </w:tcBorders>
            <w:shd w:val="clear" w:color="auto" w:fill="D9D9D9" w:themeFill="background1" w:themeFillShade="D9"/>
            <w:noWrap/>
            <w:vAlign w:val="center"/>
          </w:tcPr>
          <w:p w14:paraId="72E2423B" w14:textId="77777777" w:rsidR="008C22CD" w:rsidRPr="001C3AD3" w:rsidRDefault="008C22CD" w:rsidP="00CB6F8D">
            <w:pPr>
              <w:ind w:left="-136" w:right="-144"/>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Filo</w:t>
            </w:r>
          </w:p>
        </w:tc>
        <w:tc>
          <w:tcPr>
            <w:tcW w:w="551" w:type="dxa"/>
            <w:tcBorders>
              <w:top w:val="single" w:sz="4" w:space="0" w:color="auto"/>
              <w:bottom w:val="single" w:sz="4" w:space="0" w:color="auto"/>
            </w:tcBorders>
            <w:shd w:val="clear" w:color="auto" w:fill="D9D9D9" w:themeFill="background1" w:themeFillShade="D9"/>
            <w:noWrap/>
            <w:vAlign w:val="center"/>
          </w:tcPr>
          <w:p w14:paraId="6D13B7C9" w14:textId="77777777" w:rsidR="008C22CD" w:rsidRPr="001C3AD3" w:rsidRDefault="008C22CD" w:rsidP="00227566">
            <w:pPr>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Clase</w:t>
            </w:r>
          </w:p>
        </w:tc>
        <w:tc>
          <w:tcPr>
            <w:tcW w:w="717" w:type="dxa"/>
            <w:tcBorders>
              <w:top w:val="single" w:sz="4" w:space="0" w:color="auto"/>
              <w:bottom w:val="single" w:sz="4" w:space="0" w:color="auto"/>
            </w:tcBorders>
            <w:shd w:val="clear" w:color="auto" w:fill="D9D9D9" w:themeFill="background1" w:themeFillShade="D9"/>
            <w:noWrap/>
            <w:vAlign w:val="center"/>
          </w:tcPr>
          <w:p w14:paraId="287E78A8" w14:textId="77777777" w:rsidR="008C22CD" w:rsidRPr="001C3AD3" w:rsidRDefault="008C22CD" w:rsidP="00227566">
            <w:pPr>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Orden</w:t>
            </w:r>
          </w:p>
        </w:tc>
        <w:tc>
          <w:tcPr>
            <w:tcW w:w="759" w:type="dxa"/>
            <w:tcBorders>
              <w:top w:val="single" w:sz="4" w:space="0" w:color="auto"/>
              <w:bottom w:val="single" w:sz="4" w:space="0" w:color="auto"/>
            </w:tcBorders>
            <w:shd w:val="clear" w:color="auto" w:fill="D9D9D9" w:themeFill="background1" w:themeFillShade="D9"/>
            <w:noWrap/>
            <w:vAlign w:val="center"/>
          </w:tcPr>
          <w:p w14:paraId="16E78865" w14:textId="77777777" w:rsidR="008C22CD" w:rsidRPr="001C3AD3" w:rsidRDefault="008C22CD" w:rsidP="00227566">
            <w:pPr>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Familia</w:t>
            </w:r>
          </w:p>
        </w:tc>
        <w:tc>
          <w:tcPr>
            <w:tcW w:w="730" w:type="dxa"/>
            <w:tcBorders>
              <w:top w:val="single" w:sz="4" w:space="0" w:color="auto"/>
              <w:bottom w:val="single" w:sz="4" w:space="0" w:color="auto"/>
            </w:tcBorders>
            <w:shd w:val="clear" w:color="auto" w:fill="D9D9D9" w:themeFill="background1" w:themeFillShade="D9"/>
            <w:noWrap/>
            <w:vAlign w:val="center"/>
          </w:tcPr>
          <w:p w14:paraId="4B68497B" w14:textId="77777777" w:rsidR="008C22CD" w:rsidRPr="001C3AD3" w:rsidRDefault="008C22CD" w:rsidP="00227566">
            <w:pPr>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Genero</w:t>
            </w:r>
          </w:p>
        </w:tc>
        <w:tc>
          <w:tcPr>
            <w:tcW w:w="981" w:type="dxa"/>
            <w:tcBorders>
              <w:top w:val="single" w:sz="4" w:space="0" w:color="auto"/>
              <w:bottom w:val="single" w:sz="4" w:space="0" w:color="auto"/>
            </w:tcBorders>
            <w:shd w:val="clear" w:color="auto" w:fill="D9D9D9" w:themeFill="background1" w:themeFillShade="D9"/>
            <w:noWrap/>
            <w:vAlign w:val="center"/>
          </w:tcPr>
          <w:p w14:paraId="7AD7D5C3" w14:textId="77777777" w:rsidR="008C22CD" w:rsidRPr="001C3AD3" w:rsidRDefault="008C22CD" w:rsidP="00227566">
            <w:pPr>
              <w:ind w:right="92"/>
              <w:jc w:val="center"/>
              <w:rPr>
                <w:rFonts w:ascii="Arial" w:eastAsia="Times New Roman" w:hAnsi="Arial" w:cs="Arial"/>
                <w:b/>
                <w:bCs/>
                <w:color w:val="000000"/>
                <w:sz w:val="10"/>
                <w:szCs w:val="10"/>
                <w:lang w:eastAsia="es-PE"/>
              </w:rPr>
            </w:pPr>
            <w:r w:rsidRPr="001C3AD3">
              <w:rPr>
                <w:rFonts w:ascii="Arial" w:eastAsia="Times New Roman" w:hAnsi="Arial" w:cs="Arial"/>
                <w:b/>
                <w:bCs/>
                <w:color w:val="000000"/>
                <w:sz w:val="10"/>
                <w:szCs w:val="10"/>
                <w:lang w:eastAsia="es-PE"/>
              </w:rPr>
              <w:t>Especie</w:t>
            </w:r>
          </w:p>
        </w:tc>
      </w:tr>
      <w:tr w:rsidR="008C22CD" w:rsidRPr="009376CA" w14:paraId="7F6CCAC3" w14:textId="77777777" w:rsidTr="00CB6F8D">
        <w:trPr>
          <w:trHeight w:val="113"/>
        </w:trPr>
        <w:tc>
          <w:tcPr>
            <w:tcW w:w="292" w:type="dxa"/>
            <w:tcBorders>
              <w:top w:val="single" w:sz="4" w:space="0" w:color="auto"/>
            </w:tcBorders>
            <w:noWrap/>
            <w:vAlign w:val="center"/>
            <w:hideMark/>
          </w:tcPr>
          <w:p w14:paraId="733C590E" w14:textId="3276FA27"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51" w:type="dxa"/>
            <w:tcBorders>
              <w:top w:val="single" w:sz="4" w:space="0" w:color="auto"/>
            </w:tcBorders>
            <w:noWrap/>
            <w:vAlign w:val="center"/>
            <w:hideMark/>
          </w:tcPr>
          <w:p w14:paraId="6D316585" w14:textId="3348B203"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tcBorders>
              <w:top w:val="single" w:sz="4" w:space="0" w:color="auto"/>
            </w:tcBorders>
            <w:noWrap/>
            <w:vAlign w:val="center"/>
            <w:hideMark/>
          </w:tcPr>
          <w:p w14:paraId="1B108DD7" w14:textId="23DF5040"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tcBorders>
              <w:top w:val="single" w:sz="4" w:space="0" w:color="auto"/>
            </w:tcBorders>
            <w:noWrap/>
            <w:vAlign w:val="center"/>
            <w:hideMark/>
          </w:tcPr>
          <w:p w14:paraId="651E2195" w14:textId="7BB16B92"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tcBorders>
              <w:top w:val="single" w:sz="4" w:space="0" w:color="auto"/>
            </w:tcBorders>
            <w:noWrap/>
            <w:vAlign w:val="center"/>
            <w:hideMark/>
          </w:tcPr>
          <w:p w14:paraId="4FFB3EF9" w14:textId="1559A658"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seriformes</w:t>
            </w:r>
          </w:p>
        </w:tc>
        <w:tc>
          <w:tcPr>
            <w:tcW w:w="759" w:type="dxa"/>
            <w:tcBorders>
              <w:top w:val="single" w:sz="4" w:space="0" w:color="auto"/>
            </w:tcBorders>
            <w:noWrap/>
            <w:vAlign w:val="center"/>
            <w:hideMark/>
          </w:tcPr>
          <w:p w14:paraId="74ABBB3C" w14:textId="17345F15"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atidae</w:t>
            </w:r>
          </w:p>
        </w:tc>
        <w:tc>
          <w:tcPr>
            <w:tcW w:w="730" w:type="dxa"/>
            <w:tcBorders>
              <w:top w:val="single" w:sz="4" w:space="0" w:color="auto"/>
            </w:tcBorders>
            <w:noWrap/>
            <w:vAlign w:val="center"/>
            <w:hideMark/>
          </w:tcPr>
          <w:p w14:paraId="7B3AD265" w14:textId="0DF9A198"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loéfaga</w:t>
            </w:r>
          </w:p>
        </w:tc>
        <w:tc>
          <w:tcPr>
            <w:tcW w:w="981" w:type="dxa"/>
            <w:tcBorders>
              <w:top w:val="single" w:sz="4" w:space="0" w:color="auto"/>
            </w:tcBorders>
            <w:noWrap/>
            <w:vAlign w:val="center"/>
            <w:hideMark/>
          </w:tcPr>
          <w:p w14:paraId="1AA67896" w14:textId="21843C80"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hloephaga melanoptera</w:t>
            </w:r>
          </w:p>
        </w:tc>
      </w:tr>
      <w:tr w:rsidR="008C22CD" w:rsidRPr="009376CA" w14:paraId="466DDE9D" w14:textId="77777777" w:rsidTr="00CB6F8D">
        <w:trPr>
          <w:trHeight w:val="113"/>
        </w:trPr>
        <w:tc>
          <w:tcPr>
            <w:tcW w:w="292" w:type="dxa"/>
            <w:noWrap/>
            <w:vAlign w:val="center"/>
            <w:hideMark/>
          </w:tcPr>
          <w:p w14:paraId="0BAB847E" w14:textId="667CFF4B"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451" w:type="dxa"/>
            <w:noWrap/>
            <w:vAlign w:val="center"/>
            <w:hideMark/>
          </w:tcPr>
          <w:p w14:paraId="4E068DBF" w14:textId="089044EF"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6C78A629" w14:textId="27340EDC"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6B8B6190" w14:textId="701E149B"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5D2AB617" w14:textId="7BE34BD3"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aradriiformes</w:t>
            </w:r>
          </w:p>
        </w:tc>
        <w:tc>
          <w:tcPr>
            <w:tcW w:w="759" w:type="dxa"/>
            <w:noWrap/>
            <w:vAlign w:val="center"/>
            <w:hideMark/>
          </w:tcPr>
          <w:p w14:paraId="4A987608" w14:textId="229D8D07"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Laridae</w:t>
            </w:r>
          </w:p>
        </w:tc>
        <w:tc>
          <w:tcPr>
            <w:tcW w:w="730" w:type="dxa"/>
            <w:noWrap/>
            <w:vAlign w:val="center"/>
            <w:hideMark/>
          </w:tcPr>
          <w:p w14:paraId="55F4FD67" w14:textId="3074EBA5"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roicocephalus</w:t>
            </w:r>
          </w:p>
        </w:tc>
        <w:tc>
          <w:tcPr>
            <w:tcW w:w="981" w:type="dxa"/>
            <w:noWrap/>
            <w:vAlign w:val="center"/>
            <w:hideMark/>
          </w:tcPr>
          <w:p w14:paraId="32AA32DC" w14:textId="3E928CF5"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hroicocephalus serranus</w:t>
            </w:r>
          </w:p>
        </w:tc>
      </w:tr>
      <w:tr w:rsidR="008C22CD" w:rsidRPr="009376CA" w14:paraId="37B6B9F2" w14:textId="77777777" w:rsidTr="00CB6F8D">
        <w:trPr>
          <w:trHeight w:val="113"/>
        </w:trPr>
        <w:tc>
          <w:tcPr>
            <w:tcW w:w="292" w:type="dxa"/>
            <w:noWrap/>
            <w:vAlign w:val="center"/>
            <w:hideMark/>
          </w:tcPr>
          <w:p w14:paraId="00020BD3" w14:textId="1D341511"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451" w:type="dxa"/>
            <w:noWrap/>
            <w:vAlign w:val="center"/>
            <w:hideMark/>
          </w:tcPr>
          <w:p w14:paraId="698C4882" w14:textId="41BC7DD4"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45C69F89" w14:textId="21F0304D"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6FE31938" w14:textId="59163760"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764B5A00" w14:textId="605A80A7"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iciformes</w:t>
            </w:r>
          </w:p>
        </w:tc>
        <w:tc>
          <w:tcPr>
            <w:tcW w:w="759" w:type="dxa"/>
            <w:noWrap/>
            <w:vAlign w:val="center"/>
            <w:hideMark/>
          </w:tcPr>
          <w:p w14:paraId="43C89821" w14:textId="0FF31E6B"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icidae</w:t>
            </w:r>
          </w:p>
        </w:tc>
        <w:tc>
          <w:tcPr>
            <w:tcW w:w="730" w:type="dxa"/>
            <w:noWrap/>
            <w:vAlign w:val="center"/>
            <w:hideMark/>
          </w:tcPr>
          <w:p w14:paraId="0180F3A6" w14:textId="1D3BC4DA"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olaptes</w:t>
            </w:r>
          </w:p>
        </w:tc>
        <w:tc>
          <w:tcPr>
            <w:tcW w:w="981" w:type="dxa"/>
            <w:noWrap/>
            <w:vAlign w:val="center"/>
            <w:hideMark/>
          </w:tcPr>
          <w:p w14:paraId="4B0FC99F" w14:textId="083C0AE2"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olaptes rupicola</w:t>
            </w:r>
          </w:p>
        </w:tc>
      </w:tr>
      <w:tr w:rsidR="008C22CD" w:rsidRPr="009376CA" w14:paraId="588CDA6F" w14:textId="77777777" w:rsidTr="00CB6F8D">
        <w:trPr>
          <w:trHeight w:val="113"/>
        </w:trPr>
        <w:tc>
          <w:tcPr>
            <w:tcW w:w="292" w:type="dxa"/>
            <w:noWrap/>
            <w:vAlign w:val="center"/>
            <w:hideMark/>
          </w:tcPr>
          <w:p w14:paraId="78084E67" w14:textId="2319DD76"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451" w:type="dxa"/>
            <w:noWrap/>
            <w:vAlign w:val="center"/>
            <w:hideMark/>
          </w:tcPr>
          <w:p w14:paraId="71B4CF49" w14:textId="02C83068"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408105C0" w14:textId="704CDC1B"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30C675AF" w14:textId="074F96E4"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489D99BC" w14:textId="5A9E3EE0"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iformes</w:t>
            </w:r>
          </w:p>
        </w:tc>
        <w:tc>
          <w:tcPr>
            <w:tcW w:w="759" w:type="dxa"/>
            <w:noWrap/>
            <w:vAlign w:val="center"/>
            <w:hideMark/>
          </w:tcPr>
          <w:p w14:paraId="611F8EFF" w14:textId="1D42A0DA"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Fringillidae</w:t>
            </w:r>
          </w:p>
        </w:tc>
        <w:tc>
          <w:tcPr>
            <w:tcW w:w="730" w:type="dxa"/>
            <w:noWrap/>
            <w:vAlign w:val="center"/>
            <w:hideMark/>
          </w:tcPr>
          <w:p w14:paraId="12BDB457" w14:textId="3F674545"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Spinus</w:t>
            </w:r>
          </w:p>
        </w:tc>
        <w:tc>
          <w:tcPr>
            <w:tcW w:w="981" w:type="dxa"/>
            <w:noWrap/>
            <w:vAlign w:val="center"/>
            <w:hideMark/>
          </w:tcPr>
          <w:p w14:paraId="12BC3012" w14:textId="6429D9CE"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Spinus atratus</w:t>
            </w:r>
          </w:p>
        </w:tc>
      </w:tr>
      <w:tr w:rsidR="008C22CD" w:rsidRPr="009376CA" w14:paraId="401A9728" w14:textId="77777777" w:rsidTr="00CB6F8D">
        <w:trPr>
          <w:trHeight w:val="113"/>
        </w:trPr>
        <w:tc>
          <w:tcPr>
            <w:tcW w:w="292" w:type="dxa"/>
            <w:noWrap/>
            <w:vAlign w:val="center"/>
            <w:hideMark/>
          </w:tcPr>
          <w:p w14:paraId="2EA4C17F" w14:textId="6C570A41"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451" w:type="dxa"/>
            <w:noWrap/>
            <w:vAlign w:val="center"/>
            <w:hideMark/>
          </w:tcPr>
          <w:p w14:paraId="019FF191" w14:textId="17B4CF06"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700305A4" w14:textId="02870D50"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3EFC46BC" w14:textId="027C720F"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6F327DB9" w14:textId="097B0100"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elecaniformes</w:t>
            </w:r>
          </w:p>
        </w:tc>
        <w:tc>
          <w:tcPr>
            <w:tcW w:w="759" w:type="dxa"/>
            <w:noWrap/>
            <w:vAlign w:val="center"/>
            <w:hideMark/>
          </w:tcPr>
          <w:p w14:paraId="7F0E23D4" w14:textId="514E6D9D"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Threskiornithidae</w:t>
            </w:r>
          </w:p>
        </w:tc>
        <w:tc>
          <w:tcPr>
            <w:tcW w:w="730" w:type="dxa"/>
            <w:noWrap/>
            <w:vAlign w:val="center"/>
            <w:hideMark/>
          </w:tcPr>
          <w:p w14:paraId="5C818582" w14:textId="6DAC184E"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legadis</w:t>
            </w:r>
          </w:p>
        </w:tc>
        <w:tc>
          <w:tcPr>
            <w:tcW w:w="981" w:type="dxa"/>
            <w:noWrap/>
            <w:vAlign w:val="center"/>
            <w:hideMark/>
          </w:tcPr>
          <w:p w14:paraId="6FEBB20D" w14:textId="2A7B7CA5"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Plegadis ridgwayi</w:t>
            </w:r>
          </w:p>
        </w:tc>
      </w:tr>
      <w:tr w:rsidR="008C22CD" w:rsidRPr="009376CA" w14:paraId="68280754" w14:textId="77777777" w:rsidTr="00CB6F8D">
        <w:trPr>
          <w:trHeight w:val="113"/>
        </w:trPr>
        <w:tc>
          <w:tcPr>
            <w:tcW w:w="292" w:type="dxa"/>
            <w:noWrap/>
            <w:vAlign w:val="center"/>
            <w:hideMark/>
          </w:tcPr>
          <w:p w14:paraId="5725ABE0" w14:textId="15238D55"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451" w:type="dxa"/>
            <w:noWrap/>
            <w:vAlign w:val="center"/>
            <w:hideMark/>
          </w:tcPr>
          <w:p w14:paraId="5B3FA21D" w14:textId="44E99A82"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333B2866" w14:textId="386BC129"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7F89A02D" w14:textId="1CE900D1"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5DD2D75B" w14:textId="3A281955"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iformes</w:t>
            </w:r>
          </w:p>
        </w:tc>
        <w:tc>
          <w:tcPr>
            <w:tcW w:w="759" w:type="dxa"/>
            <w:noWrap/>
            <w:vAlign w:val="center"/>
            <w:hideMark/>
          </w:tcPr>
          <w:p w14:paraId="7C9CA562" w14:textId="2AAE4342"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Furnariidae</w:t>
            </w:r>
          </w:p>
        </w:tc>
        <w:tc>
          <w:tcPr>
            <w:tcW w:w="730" w:type="dxa"/>
            <w:noWrap/>
            <w:vAlign w:val="center"/>
            <w:hideMark/>
          </w:tcPr>
          <w:p w14:paraId="20818CF3" w14:textId="7878F699"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inclodes</w:t>
            </w:r>
          </w:p>
        </w:tc>
        <w:tc>
          <w:tcPr>
            <w:tcW w:w="981" w:type="dxa"/>
            <w:noWrap/>
            <w:vAlign w:val="center"/>
            <w:hideMark/>
          </w:tcPr>
          <w:p w14:paraId="250912EE" w14:textId="37D853FA"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inclodes fuscus</w:t>
            </w:r>
          </w:p>
        </w:tc>
      </w:tr>
      <w:tr w:rsidR="008C22CD" w:rsidRPr="009376CA" w14:paraId="4763A001" w14:textId="77777777" w:rsidTr="00CB6F8D">
        <w:trPr>
          <w:trHeight w:val="113"/>
        </w:trPr>
        <w:tc>
          <w:tcPr>
            <w:tcW w:w="292" w:type="dxa"/>
            <w:noWrap/>
            <w:vAlign w:val="center"/>
            <w:hideMark/>
          </w:tcPr>
          <w:p w14:paraId="62AE1DAC" w14:textId="70DA6FA4"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451" w:type="dxa"/>
            <w:noWrap/>
            <w:vAlign w:val="center"/>
            <w:hideMark/>
          </w:tcPr>
          <w:p w14:paraId="4CB52880" w14:textId="38546F31"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5CDF883F" w14:textId="51B1BCBE"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067AB940" w14:textId="3B117D54"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2D216FFE" w14:textId="47A0225C"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iformes</w:t>
            </w:r>
          </w:p>
        </w:tc>
        <w:tc>
          <w:tcPr>
            <w:tcW w:w="759" w:type="dxa"/>
            <w:noWrap/>
            <w:vAlign w:val="center"/>
            <w:hideMark/>
          </w:tcPr>
          <w:p w14:paraId="76D22F66" w14:textId="3B046DF0"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Thraupidae</w:t>
            </w:r>
          </w:p>
        </w:tc>
        <w:tc>
          <w:tcPr>
            <w:tcW w:w="730" w:type="dxa"/>
            <w:noWrap/>
            <w:vAlign w:val="center"/>
            <w:hideMark/>
          </w:tcPr>
          <w:p w14:paraId="78714ADF" w14:textId="254FE7EB"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Geospizopsis</w:t>
            </w:r>
          </w:p>
        </w:tc>
        <w:tc>
          <w:tcPr>
            <w:tcW w:w="981" w:type="dxa"/>
            <w:noWrap/>
            <w:vAlign w:val="center"/>
            <w:hideMark/>
          </w:tcPr>
          <w:p w14:paraId="2D523FBA" w14:textId="4027977D"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Geospizopsis plebejus</w:t>
            </w:r>
          </w:p>
        </w:tc>
      </w:tr>
      <w:tr w:rsidR="008C22CD" w:rsidRPr="009376CA" w14:paraId="627876C9" w14:textId="77777777" w:rsidTr="00CB6F8D">
        <w:trPr>
          <w:trHeight w:val="113"/>
        </w:trPr>
        <w:tc>
          <w:tcPr>
            <w:tcW w:w="292" w:type="dxa"/>
            <w:noWrap/>
            <w:vAlign w:val="center"/>
          </w:tcPr>
          <w:p w14:paraId="1BD4AC12" w14:textId="49EB6921"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451" w:type="dxa"/>
            <w:noWrap/>
            <w:vAlign w:val="center"/>
          </w:tcPr>
          <w:p w14:paraId="48D9FA11" w14:textId="672D0535"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tcPr>
          <w:p w14:paraId="6D5B3B9C" w14:textId="452DA383"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tcPr>
          <w:p w14:paraId="600ABCEA" w14:textId="02E6A997"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tcPr>
          <w:p w14:paraId="16FE56EB" w14:textId="6604C6E4"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iformes</w:t>
            </w:r>
          </w:p>
        </w:tc>
        <w:tc>
          <w:tcPr>
            <w:tcW w:w="759" w:type="dxa"/>
            <w:noWrap/>
            <w:vAlign w:val="center"/>
          </w:tcPr>
          <w:p w14:paraId="36593D27" w14:textId="604F0C25"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Thraupidae</w:t>
            </w:r>
          </w:p>
        </w:tc>
        <w:tc>
          <w:tcPr>
            <w:tcW w:w="730" w:type="dxa"/>
            <w:noWrap/>
            <w:vAlign w:val="center"/>
          </w:tcPr>
          <w:p w14:paraId="188BDB76" w14:textId="5391C6D3"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hrygilus</w:t>
            </w:r>
          </w:p>
        </w:tc>
        <w:tc>
          <w:tcPr>
            <w:tcW w:w="981" w:type="dxa"/>
            <w:noWrap/>
            <w:vAlign w:val="center"/>
          </w:tcPr>
          <w:p w14:paraId="486EEC9F" w14:textId="1A856F43"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Phrygilus punensis</w:t>
            </w:r>
          </w:p>
        </w:tc>
      </w:tr>
      <w:tr w:rsidR="008C22CD" w:rsidRPr="009376CA" w14:paraId="55327C68" w14:textId="77777777" w:rsidTr="00CB6F8D">
        <w:trPr>
          <w:trHeight w:val="113"/>
        </w:trPr>
        <w:tc>
          <w:tcPr>
            <w:tcW w:w="292" w:type="dxa"/>
            <w:noWrap/>
            <w:vAlign w:val="center"/>
          </w:tcPr>
          <w:p w14:paraId="29B094AB" w14:textId="0C0A1251"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451" w:type="dxa"/>
            <w:noWrap/>
            <w:vAlign w:val="center"/>
          </w:tcPr>
          <w:p w14:paraId="76442A8D" w14:textId="796D7102"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tcPr>
          <w:p w14:paraId="30215989" w14:textId="769553C8"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tcPr>
          <w:p w14:paraId="0A74AF6B" w14:textId="59BC1BD0"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tcPr>
          <w:p w14:paraId="397A5CC2" w14:textId="2083D3A8"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iformes</w:t>
            </w:r>
          </w:p>
        </w:tc>
        <w:tc>
          <w:tcPr>
            <w:tcW w:w="759" w:type="dxa"/>
            <w:noWrap/>
            <w:vAlign w:val="center"/>
          </w:tcPr>
          <w:p w14:paraId="264563DB" w14:textId="7C5B8661"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Turdidae</w:t>
            </w:r>
          </w:p>
        </w:tc>
        <w:tc>
          <w:tcPr>
            <w:tcW w:w="730" w:type="dxa"/>
            <w:noWrap/>
            <w:vAlign w:val="center"/>
          </w:tcPr>
          <w:p w14:paraId="4F14992E" w14:textId="5E3F39D6"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Turdus</w:t>
            </w:r>
          </w:p>
        </w:tc>
        <w:tc>
          <w:tcPr>
            <w:tcW w:w="981" w:type="dxa"/>
            <w:noWrap/>
            <w:vAlign w:val="center"/>
          </w:tcPr>
          <w:p w14:paraId="644564A2" w14:textId="3A9AB7A9"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Turdus chiguanco</w:t>
            </w:r>
          </w:p>
        </w:tc>
      </w:tr>
      <w:tr w:rsidR="008C22CD" w:rsidRPr="009376CA" w14:paraId="449D9104" w14:textId="77777777" w:rsidTr="00CB6F8D">
        <w:trPr>
          <w:trHeight w:val="113"/>
        </w:trPr>
        <w:tc>
          <w:tcPr>
            <w:tcW w:w="292" w:type="dxa"/>
            <w:noWrap/>
            <w:vAlign w:val="center"/>
            <w:hideMark/>
          </w:tcPr>
          <w:p w14:paraId="53FE339C" w14:textId="66AD092F"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451" w:type="dxa"/>
            <w:noWrap/>
            <w:vAlign w:val="center"/>
            <w:hideMark/>
          </w:tcPr>
          <w:p w14:paraId="5A0EBB11" w14:textId="7DD078FD"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022B5B63" w14:textId="45C5F685"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545DA122" w14:textId="4BE5C7A5"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26FB69BA" w14:textId="3EFD5B94"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iformes</w:t>
            </w:r>
          </w:p>
        </w:tc>
        <w:tc>
          <w:tcPr>
            <w:tcW w:w="759" w:type="dxa"/>
            <w:noWrap/>
            <w:vAlign w:val="center"/>
            <w:hideMark/>
          </w:tcPr>
          <w:p w14:paraId="1613BCEB" w14:textId="11EE93DE"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Furnariidae</w:t>
            </w:r>
          </w:p>
        </w:tc>
        <w:tc>
          <w:tcPr>
            <w:tcW w:w="730" w:type="dxa"/>
            <w:noWrap/>
            <w:vAlign w:val="center"/>
            <w:hideMark/>
          </w:tcPr>
          <w:p w14:paraId="0E434DA1" w14:textId="34FC574D"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Upucerthia</w:t>
            </w:r>
          </w:p>
        </w:tc>
        <w:tc>
          <w:tcPr>
            <w:tcW w:w="981" w:type="dxa"/>
            <w:noWrap/>
            <w:vAlign w:val="center"/>
            <w:hideMark/>
          </w:tcPr>
          <w:p w14:paraId="4705CD30" w14:textId="60B66780"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Upucerthia validirostris</w:t>
            </w:r>
          </w:p>
        </w:tc>
      </w:tr>
      <w:tr w:rsidR="008C22CD" w:rsidRPr="009376CA" w14:paraId="375C14B1" w14:textId="77777777" w:rsidTr="00CB6F8D">
        <w:trPr>
          <w:trHeight w:val="113"/>
        </w:trPr>
        <w:tc>
          <w:tcPr>
            <w:tcW w:w="292" w:type="dxa"/>
            <w:noWrap/>
            <w:vAlign w:val="center"/>
            <w:hideMark/>
          </w:tcPr>
          <w:p w14:paraId="6BD1137A" w14:textId="2C3F5EF9"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1</w:t>
            </w:r>
          </w:p>
        </w:tc>
        <w:tc>
          <w:tcPr>
            <w:tcW w:w="451" w:type="dxa"/>
            <w:noWrap/>
            <w:vAlign w:val="center"/>
            <w:hideMark/>
          </w:tcPr>
          <w:p w14:paraId="4EE52508" w14:textId="14C2FBA8" w:rsidR="008C22CD" w:rsidRPr="001C3AD3" w:rsidRDefault="008C22CD" w:rsidP="00CB6F8D">
            <w:pPr>
              <w:spacing w:line="276" w:lineRule="auto"/>
              <w:ind w:left="-255" w:right="-2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nimalia</w:t>
            </w:r>
          </w:p>
        </w:tc>
        <w:tc>
          <w:tcPr>
            <w:tcW w:w="391" w:type="dxa"/>
            <w:noWrap/>
            <w:vAlign w:val="center"/>
            <w:hideMark/>
          </w:tcPr>
          <w:p w14:paraId="47CA8B88" w14:textId="1FD2FA02" w:rsidR="008C22CD" w:rsidRPr="001C3AD3" w:rsidRDefault="008C22CD" w:rsidP="00CB6F8D">
            <w:pPr>
              <w:spacing w:line="276" w:lineRule="auto"/>
              <w:ind w:left="-136" w:right="-14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Chordata</w:t>
            </w:r>
          </w:p>
        </w:tc>
        <w:tc>
          <w:tcPr>
            <w:tcW w:w="551" w:type="dxa"/>
            <w:noWrap/>
            <w:vAlign w:val="center"/>
            <w:hideMark/>
          </w:tcPr>
          <w:p w14:paraId="4057C243" w14:textId="24F9E48D"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Aves</w:t>
            </w:r>
          </w:p>
        </w:tc>
        <w:tc>
          <w:tcPr>
            <w:tcW w:w="717" w:type="dxa"/>
            <w:noWrap/>
            <w:vAlign w:val="center"/>
            <w:hideMark/>
          </w:tcPr>
          <w:p w14:paraId="01C466BA" w14:textId="21B03BD1"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iformes</w:t>
            </w:r>
          </w:p>
        </w:tc>
        <w:tc>
          <w:tcPr>
            <w:tcW w:w="759" w:type="dxa"/>
            <w:noWrap/>
            <w:vAlign w:val="center"/>
            <w:hideMark/>
          </w:tcPr>
          <w:p w14:paraId="66A58DA3" w14:textId="18F8CBBF"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Passerellidae</w:t>
            </w:r>
          </w:p>
        </w:tc>
        <w:tc>
          <w:tcPr>
            <w:tcW w:w="730" w:type="dxa"/>
            <w:noWrap/>
            <w:vAlign w:val="center"/>
            <w:hideMark/>
          </w:tcPr>
          <w:p w14:paraId="78379C87" w14:textId="59316CDB" w:rsidR="008C22CD" w:rsidRPr="001C3AD3" w:rsidRDefault="008C22CD" w:rsidP="00CB6F8D">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Zonotrichia</w:t>
            </w:r>
          </w:p>
        </w:tc>
        <w:tc>
          <w:tcPr>
            <w:tcW w:w="981" w:type="dxa"/>
            <w:noWrap/>
            <w:vAlign w:val="center"/>
            <w:hideMark/>
          </w:tcPr>
          <w:p w14:paraId="087CD09F" w14:textId="5AC01447"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Zonotrichia capensis</w:t>
            </w:r>
          </w:p>
        </w:tc>
      </w:tr>
    </w:tbl>
    <w:p w14:paraId="01E99C5D" w14:textId="5BBB5970" w:rsidR="008C22CD" w:rsidRPr="00A10576" w:rsidRDefault="008C22CD" w:rsidP="001C3AD3">
      <w:pPr>
        <w:pStyle w:val="Descripcin"/>
        <w:jc w:val="both"/>
        <w:rPr>
          <w:rFonts w:ascii="Arial" w:hAnsi="Arial" w:cs="Arial"/>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26</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001C3AD3" w:rsidRPr="006D7A9D">
        <w:rPr>
          <w:rFonts w:ascii="Arial" w:hAnsi="Arial" w:cs="Arial"/>
          <w:i w:val="0"/>
          <w:iCs w:val="0"/>
          <w:color w:val="auto"/>
          <w:lang w:val="es-PE"/>
        </w:rPr>
        <w:t xml:space="preserve">Clasificación taxonómica de las especies de </w:t>
      </w:r>
      <w:r w:rsidR="001C3AD3">
        <w:rPr>
          <w:rFonts w:ascii="Arial" w:hAnsi="Arial" w:cs="Arial"/>
          <w:i w:val="0"/>
          <w:iCs w:val="0"/>
          <w:color w:val="auto"/>
          <w:lang w:val="es-PE"/>
        </w:rPr>
        <w:t xml:space="preserve">ornitofauna </w:t>
      </w:r>
      <w:r w:rsidR="001C3AD3" w:rsidRPr="006D7A9D">
        <w:rPr>
          <w:rFonts w:ascii="Arial" w:hAnsi="Arial" w:cs="Arial"/>
          <w:i w:val="0"/>
          <w:iCs w:val="0"/>
          <w:color w:val="auto"/>
          <w:lang w:val="es-PE"/>
        </w:rPr>
        <w:t>registradas en el área de estudio (20</w:t>
      </w:r>
      <w:r w:rsidR="001C3AD3">
        <w:rPr>
          <w:rFonts w:ascii="Arial" w:hAnsi="Arial" w:cs="Arial"/>
          <w:i w:val="0"/>
          <w:iCs w:val="0"/>
          <w:color w:val="auto"/>
          <w:lang w:val="es-PE"/>
        </w:rPr>
        <w:t>20</w:t>
      </w:r>
      <w:r w:rsidR="001C3AD3" w:rsidRPr="006D7A9D">
        <w:rPr>
          <w:rFonts w:ascii="Arial" w:hAnsi="Arial" w:cs="Arial"/>
          <w:i w:val="0"/>
          <w:iCs w:val="0"/>
          <w:color w:val="auto"/>
          <w:lang w:val="es-PE"/>
        </w:rPr>
        <w:t>)</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1C3AD3" w:rsidRPr="005949F6" w14:paraId="771CA262" w14:textId="77777777" w:rsidTr="001C3AD3">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4BC7AD3E" w14:textId="6553D425" w:rsidR="001C3AD3" w:rsidRPr="005949F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464DF99E" w14:textId="4B3933E5" w:rsidR="001C3AD3" w:rsidRPr="005949F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top w:val="single" w:sz="4" w:space="0" w:color="auto"/>
              <w:bottom w:val="single" w:sz="4" w:space="0" w:color="auto"/>
            </w:tcBorders>
            <w:shd w:val="clear" w:color="auto" w:fill="D9D9D9" w:themeFill="background1" w:themeFillShade="D9"/>
            <w:noWrap/>
            <w:vAlign w:val="center"/>
          </w:tcPr>
          <w:p w14:paraId="386DF0ED" w14:textId="548CDE48" w:rsidR="001C3AD3" w:rsidRPr="005949F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ientífico</w:t>
            </w:r>
          </w:p>
        </w:tc>
        <w:tc>
          <w:tcPr>
            <w:tcW w:w="425" w:type="dxa"/>
            <w:tcBorders>
              <w:top w:val="single" w:sz="4" w:space="0" w:color="auto"/>
              <w:bottom w:val="single" w:sz="4" w:space="0" w:color="auto"/>
            </w:tcBorders>
            <w:shd w:val="clear" w:color="auto" w:fill="D9D9D9" w:themeFill="background1" w:themeFillShade="D9"/>
            <w:noWrap/>
            <w:vAlign w:val="center"/>
          </w:tcPr>
          <w:p w14:paraId="6CC0755C" w14:textId="7C166F4D" w:rsidR="001C3AD3" w:rsidRPr="005949F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top w:val="single" w:sz="4" w:space="0" w:color="auto"/>
              <w:bottom w:val="single" w:sz="4" w:space="0" w:color="auto"/>
            </w:tcBorders>
            <w:shd w:val="clear" w:color="auto" w:fill="D9D9D9" w:themeFill="background1" w:themeFillShade="D9"/>
            <w:vAlign w:val="center"/>
          </w:tcPr>
          <w:p w14:paraId="2E632C48" w14:textId="666B94B2" w:rsidR="001C3AD3" w:rsidRPr="005949F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2DA68253" w14:textId="1C14C644" w:rsidR="001C3AD3" w:rsidRPr="005949F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top w:val="single" w:sz="4" w:space="0" w:color="auto"/>
              <w:bottom w:val="single" w:sz="4" w:space="0" w:color="auto"/>
            </w:tcBorders>
            <w:shd w:val="clear" w:color="auto" w:fill="D9D9D9" w:themeFill="background1" w:themeFillShade="D9"/>
            <w:vAlign w:val="center"/>
          </w:tcPr>
          <w:p w14:paraId="67E27E85" w14:textId="77B97DDA" w:rsidR="001C3AD3" w:rsidRPr="005949F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5949F6" w:rsidRPr="005949F6" w14:paraId="56670316" w14:textId="77777777" w:rsidTr="001C3AD3">
        <w:trPr>
          <w:trHeight w:val="57"/>
        </w:trPr>
        <w:tc>
          <w:tcPr>
            <w:tcW w:w="426" w:type="dxa"/>
            <w:tcBorders>
              <w:top w:val="single" w:sz="4" w:space="0" w:color="auto"/>
            </w:tcBorders>
            <w:noWrap/>
            <w:vAlign w:val="center"/>
            <w:hideMark/>
          </w:tcPr>
          <w:p w14:paraId="208E834A"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992" w:type="dxa"/>
            <w:tcBorders>
              <w:top w:val="single" w:sz="4" w:space="0" w:color="auto"/>
            </w:tcBorders>
            <w:noWrap/>
            <w:vAlign w:val="center"/>
          </w:tcPr>
          <w:p w14:paraId="164F60C3"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hloephaga melanoptera</w:t>
            </w:r>
          </w:p>
        </w:tc>
        <w:tc>
          <w:tcPr>
            <w:tcW w:w="1843" w:type="dxa"/>
            <w:tcBorders>
              <w:top w:val="single" w:sz="4" w:space="0" w:color="auto"/>
            </w:tcBorders>
            <w:noWrap/>
            <w:vAlign w:val="center"/>
          </w:tcPr>
          <w:p w14:paraId="7E3FD920"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Ganso Huallata</w:t>
            </w:r>
          </w:p>
        </w:tc>
        <w:tc>
          <w:tcPr>
            <w:tcW w:w="425" w:type="dxa"/>
            <w:tcBorders>
              <w:top w:val="single" w:sz="4" w:space="0" w:color="auto"/>
            </w:tcBorders>
            <w:noWrap/>
            <w:vAlign w:val="center"/>
          </w:tcPr>
          <w:p w14:paraId="72799AFB"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tcBorders>
              <w:top w:val="single" w:sz="4" w:space="0" w:color="auto"/>
            </w:tcBorders>
            <w:noWrap/>
            <w:vAlign w:val="center"/>
          </w:tcPr>
          <w:p w14:paraId="3E3B80DA"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283" w:type="dxa"/>
            <w:tcBorders>
              <w:top w:val="single" w:sz="4" w:space="0" w:color="auto"/>
            </w:tcBorders>
            <w:shd w:val="clear" w:color="auto" w:fill="F2F2F2" w:themeFill="background1" w:themeFillShade="F2"/>
            <w:noWrap/>
            <w:vAlign w:val="center"/>
          </w:tcPr>
          <w:p w14:paraId="0BCAF3CE"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425" w:type="dxa"/>
            <w:tcBorders>
              <w:top w:val="single" w:sz="4" w:space="0" w:color="auto"/>
            </w:tcBorders>
            <w:noWrap/>
            <w:vAlign w:val="center"/>
          </w:tcPr>
          <w:p w14:paraId="03F7D9B1"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83</w:t>
            </w:r>
          </w:p>
        </w:tc>
      </w:tr>
      <w:tr w:rsidR="005949F6" w:rsidRPr="005949F6" w14:paraId="7975A2C4" w14:textId="77777777" w:rsidTr="001C3AD3">
        <w:trPr>
          <w:trHeight w:val="57"/>
        </w:trPr>
        <w:tc>
          <w:tcPr>
            <w:tcW w:w="426" w:type="dxa"/>
            <w:noWrap/>
            <w:vAlign w:val="center"/>
            <w:hideMark/>
          </w:tcPr>
          <w:p w14:paraId="48EE4E24"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992" w:type="dxa"/>
            <w:noWrap/>
            <w:vAlign w:val="center"/>
          </w:tcPr>
          <w:p w14:paraId="79388B2C"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hroicocephalus serranus</w:t>
            </w:r>
          </w:p>
        </w:tc>
        <w:tc>
          <w:tcPr>
            <w:tcW w:w="1843" w:type="dxa"/>
            <w:noWrap/>
            <w:vAlign w:val="center"/>
          </w:tcPr>
          <w:p w14:paraId="09401DDC"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Gaviota Andina</w:t>
            </w:r>
          </w:p>
        </w:tc>
        <w:tc>
          <w:tcPr>
            <w:tcW w:w="425" w:type="dxa"/>
            <w:noWrap/>
            <w:vAlign w:val="center"/>
          </w:tcPr>
          <w:p w14:paraId="7BC63299"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567" w:type="dxa"/>
            <w:noWrap/>
            <w:vAlign w:val="center"/>
          </w:tcPr>
          <w:p w14:paraId="7D9001D4"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283" w:type="dxa"/>
            <w:shd w:val="clear" w:color="auto" w:fill="D9D9D9" w:themeFill="background1" w:themeFillShade="D9"/>
            <w:noWrap/>
            <w:vAlign w:val="center"/>
          </w:tcPr>
          <w:p w14:paraId="18A311BD"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425" w:type="dxa"/>
            <w:noWrap/>
            <w:vAlign w:val="center"/>
          </w:tcPr>
          <w:p w14:paraId="42EC2C8B"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34</w:t>
            </w:r>
          </w:p>
        </w:tc>
      </w:tr>
      <w:tr w:rsidR="005949F6" w:rsidRPr="005949F6" w14:paraId="75A45EDD" w14:textId="77777777" w:rsidTr="001C3AD3">
        <w:trPr>
          <w:trHeight w:val="57"/>
        </w:trPr>
        <w:tc>
          <w:tcPr>
            <w:tcW w:w="426" w:type="dxa"/>
            <w:noWrap/>
            <w:vAlign w:val="center"/>
            <w:hideMark/>
          </w:tcPr>
          <w:p w14:paraId="30F223FA"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992" w:type="dxa"/>
            <w:noWrap/>
            <w:vAlign w:val="center"/>
          </w:tcPr>
          <w:p w14:paraId="545B0184"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olaptes rupicola</w:t>
            </w:r>
          </w:p>
        </w:tc>
        <w:tc>
          <w:tcPr>
            <w:tcW w:w="1843" w:type="dxa"/>
            <w:noWrap/>
            <w:vAlign w:val="center"/>
          </w:tcPr>
          <w:p w14:paraId="4255FAAC"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arpintero Andino</w:t>
            </w:r>
          </w:p>
        </w:tc>
        <w:tc>
          <w:tcPr>
            <w:tcW w:w="425" w:type="dxa"/>
            <w:noWrap/>
            <w:vAlign w:val="center"/>
          </w:tcPr>
          <w:p w14:paraId="777E6A87"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567" w:type="dxa"/>
            <w:noWrap/>
            <w:vAlign w:val="center"/>
          </w:tcPr>
          <w:p w14:paraId="47C9B946"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3" w:type="dxa"/>
            <w:shd w:val="clear" w:color="auto" w:fill="F2F2F2" w:themeFill="background1" w:themeFillShade="F2"/>
            <w:noWrap/>
            <w:vAlign w:val="center"/>
          </w:tcPr>
          <w:p w14:paraId="20D59291"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425" w:type="dxa"/>
            <w:noWrap/>
            <w:vAlign w:val="center"/>
          </w:tcPr>
          <w:p w14:paraId="3C6479E0"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83</w:t>
            </w:r>
          </w:p>
        </w:tc>
      </w:tr>
      <w:tr w:rsidR="005949F6" w:rsidRPr="005949F6" w14:paraId="013086A8" w14:textId="77777777" w:rsidTr="001C3AD3">
        <w:trPr>
          <w:trHeight w:val="57"/>
        </w:trPr>
        <w:tc>
          <w:tcPr>
            <w:tcW w:w="426" w:type="dxa"/>
            <w:noWrap/>
            <w:vAlign w:val="center"/>
            <w:hideMark/>
          </w:tcPr>
          <w:p w14:paraId="3DD831FB"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992" w:type="dxa"/>
            <w:noWrap/>
            <w:vAlign w:val="center"/>
          </w:tcPr>
          <w:p w14:paraId="2A024107"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Spinus atratus</w:t>
            </w:r>
          </w:p>
        </w:tc>
        <w:tc>
          <w:tcPr>
            <w:tcW w:w="1843" w:type="dxa"/>
            <w:noWrap/>
            <w:vAlign w:val="center"/>
          </w:tcPr>
          <w:p w14:paraId="33857107"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Jilguero Negro</w:t>
            </w:r>
          </w:p>
        </w:tc>
        <w:tc>
          <w:tcPr>
            <w:tcW w:w="425" w:type="dxa"/>
            <w:noWrap/>
            <w:vAlign w:val="center"/>
          </w:tcPr>
          <w:p w14:paraId="214DD7F6"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567" w:type="dxa"/>
            <w:noWrap/>
            <w:vAlign w:val="center"/>
          </w:tcPr>
          <w:p w14:paraId="4262B79B"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283" w:type="dxa"/>
            <w:shd w:val="clear" w:color="auto" w:fill="D9D9D9" w:themeFill="background1" w:themeFillShade="D9"/>
            <w:noWrap/>
            <w:vAlign w:val="center"/>
          </w:tcPr>
          <w:p w14:paraId="602A9AD6"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425" w:type="dxa"/>
            <w:noWrap/>
            <w:vAlign w:val="center"/>
          </w:tcPr>
          <w:p w14:paraId="5D82E24D"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34</w:t>
            </w:r>
          </w:p>
        </w:tc>
      </w:tr>
      <w:tr w:rsidR="005949F6" w:rsidRPr="005949F6" w14:paraId="04F14D12" w14:textId="77777777" w:rsidTr="001C3AD3">
        <w:trPr>
          <w:trHeight w:val="57"/>
        </w:trPr>
        <w:tc>
          <w:tcPr>
            <w:tcW w:w="426" w:type="dxa"/>
            <w:noWrap/>
            <w:vAlign w:val="center"/>
            <w:hideMark/>
          </w:tcPr>
          <w:p w14:paraId="3DAA96F9"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992" w:type="dxa"/>
            <w:noWrap/>
            <w:vAlign w:val="center"/>
          </w:tcPr>
          <w:p w14:paraId="546EB449"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Plegadis ridgwayi</w:t>
            </w:r>
          </w:p>
        </w:tc>
        <w:tc>
          <w:tcPr>
            <w:tcW w:w="1843" w:type="dxa"/>
            <w:noWrap/>
            <w:vAlign w:val="center"/>
          </w:tcPr>
          <w:p w14:paraId="3607340E"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Ibis de la puna (Yanavico)</w:t>
            </w:r>
          </w:p>
        </w:tc>
        <w:tc>
          <w:tcPr>
            <w:tcW w:w="425" w:type="dxa"/>
            <w:noWrap/>
            <w:vAlign w:val="center"/>
          </w:tcPr>
          <w:p w14:paraId="4D64C744"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noWrap/>
            <w:vAlign w:val="center"/>
          </w:tcPr>
          <w:p w14:paraId="2E3D4ECD"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3" w:type="dxa"/>
            <w:shd w:val="clear" w:color="auto" w:fill="F2F2F2" w:themeFill="background1" w:themeFillShade="F2"/>
            <w:noWrap/>
            <w:vAlign w:val="center"/>
          </w:tcPr>
          <w:p w14:paraId="0104D2D0"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5" w:type="dxa"/>
            <w:noWrap/>
            <w:vAlign w:val="center"/>
          </w:tcPr>
          <w:p w14:paraId="31181BDA"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92</w:t>
            </w:r>
          </w:p>
        </w:tc>
      </w:tr>
      <w:tr w:rsidR="005949F6" w:rsidRPr="005949F6" w14:paraId="17599CEA" w14:textId="77777777" w:rsidTr="001C3AD3">
        <w:trPr>
          <w:trHeight w:val="57"/>
        </w:trPr>
        <w:tc>
          <w:tcPr>
            <w:tcW w:w="426" w:type="dxa"/>
            <w:noWrap/>
            <w:vAlign w:val="center"/>
            <w:hideMark/>
          </w:tcPr>
          <w:p w14:paraId="38266679"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992" w:type="dxa"/>
            <w:noWrap/>
            <w:vAlign w:val="center"/>
          </w:tcPr>
          <w:p w14:paraId="3435F142"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inclodes fuscus</w:t>
            </w:r>
          </w:p>
        </w:tc>
        <w:tc>
          <w:tcPr>
            <w:tcW w:w="1843" w:type="dxa"/>
            <w:noWrap/>
            <w:vAlign w:val="center"/>
          </w:tcPr>
          <w:p w14:paraId="1475431A"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hurrete de ala barrada</w:t>
            </w:r>
          </w:p>
        </w:tc>
        <w:tc>
          <w:tcPr>
            <w:tcW w:w="425" w:type="dxa"/>
            <w:noWrap/>
            <w:vAlign w:val="center"/>
          </w:tcPr>
          <w:p w14:paraId="719BF2EA"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567" w:type="dxa"/>
            <w:noWrap/>
            <w:vAlign w:val="center"/>
          </w:tcPr>
          <w:p w14:paraId="06C2FD3D"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8</w:t>
            </w:r>
          </w:p>
        </w:tc>
        <w:tc>
          <w:tcPr>
            <w:tcW w:w="283" w:type="dxa"/>
            <w:shd w:val="clear" w:color="auto" w:fill="A6A6A6" w:themeFill="background1" w:themeFillShade="A6"/>
            <w:noWrap/>
            <w:vAlign w:val="center"/>
          </w:tcPr>
          <w:p w14:paraId="0179B4F4"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4</w:t>
            </w:r>
          </w:p>
        </w:tc>
        <w:tc>
          <w:tcPr>
            <w:tcW w:w="425" w:type="dxa"/>
            <w:noWrap/>
            <w:vAlign w:val="center"/>
          </w:tcPr>
          <w:p w14:paraId="351F9310"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2.02</w:t>
            </w:r>
          </w:p>
        </w:tc>
      </w:tr>
      <w:tr w:rsidR="005949F6" w:rsidRPr="005949F6" w14:paraId="639AB4D9" w14:textId="77777777" w:rsidTr="001C3AD3">
        <w:trPr>
          <w:trHeight w:val="57"/>
        </w:trPr>
        <w:tc>
          <w:tcPr>
            <w:tcW w:w="426" w:type="dxa"/>
            <w:noWrap/>
            <w:vAlign w:val="center"/>
            <w:hideMark/>
          </w:tcPr>
          <w:p w14:paraId="63E582A7"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992" w:type="dxa"/>
            <w:noWrap/>
            <w:vAlign w:val="center"/>
          </w:tcPr>
          <w:p w14:paraId="76D2275B"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Geospizopsis plebejus</w:t>
            </w:r>
          </w:p>
        </w:tc>
        <w:tc>
          <w:tcPr>
            <w:tcW w:w="1843" w:type="dxa"/>
            <w:noWrap/>
            <w:vAlign w:val="center"/>
          </w:tcPr>
          <w:p w14:paraId="773CB8C1"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Pinzón sierra de pecho fresco</w:t>
            </w:r>
          </w:p>
        </w:tc>
        <w:tc>
          <w:tcPr>
            <w:tcW w:w="425" w:type="dxa"/>
            <w:noWrap/>
            <w:vAlign w:val="center"/>
          </w:tcPr>
          <w:p w14:paraId="6F88B720"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noWrap/>
            <w:vAlign w:val="center"/>
          </w:tcPr>
          <w:p w14:paraId="6AE63FEE"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283" w:type="dxa"/>
            <w:shd w:val="clear" w:color="auto" w:fill="D9D9D9" w:themeFill="background1" w:themeFillShade="D9"/>
            <w:noWrap/>
            <w:vAlign w:val="center"/>
          </w:tcPr>
          <w:p w14:paraId="1E2F90AA"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425" w:type="dxa"/>
            <w:noWrap/>
            <w:vAlign w:val="center"/>
          </w:tcPr>
          <w:p w14:paraId="21CD7F55"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50</w:t>
            </w:r>
          </w:p>
        </w:tc>
      </w:tr>
      <w:tr w:rsidR="005949F6" w:rsidRPr="005949F6" w14:paraId="4F0F4FA7" w14:textId="77777777" w:rsidTr="001C3AD3">
        <w:trPr>
          <w:trHeight w:val="57"/>
        </w:trPr>
        <w:tc>
          <w:tcPr>
            <w:tcW w:w="426" w:type="dxa"/>
            <w:noWrap/>
            <w:vAlign w:val="center"/>
            <w:hideMark/>
          </w:tcPr>
          <w:p w14:paraId="4118C1EC"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992" w:type="dxa"/>
            <w:noWrap/>
            <w:vAlign w:val="center"/>
          </w:tcPr>
          <w:p w14:paraId="6DD45372"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Phrygilus punensis</w:t>
            </w:r>
          </w:p>
        </w:tc>
        <w:tc>
          <w:tcPr>
            <w:tcW w:w="1843" w:type="dxa"/>
            <w:noWrap/>
            <w:vAlign w:val="center"/>
          </w:tcPr>
          <w:p w14:paraId="05923F05"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Pinzón sierra peruano</w:t>
            </w:r>
          </w:p>
        </w:tc>
        <w:tc>
          <w:tcPr>
            <w:tcW w:w="425" w:type="dxa"/>
            <w:noWrap/>
            <w:vAlign w:val="center"/>
          </w:tcPr>
          <w:p w14:paraId="56884701"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567" w:type="dxa"/>
            <w:noWrap/>
            <w:vAlign w:val="center"/>
          </w:tcPr>
          <w:p w14:paraId="4518E74D"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w:t>
            </w:r>
          </w:p>
        </w:tc>
        <w:tc>
          <w:tcPr>
            <w:tcW w:w="283" w:type="dxa"/>
            <w:shd w:val="clear" w:color="auto" w:fill="A6A6A6" w:themeFill="background1" w:themeFillShade="A6"/>
            <w:noWrap/>
            <w:vAlign w:val="center"/>
          </w:tcPr>
          <w:p w14:paraId="676E4B10"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9</w:t>
            </w:r>
          </w:p>
        </w:tc>
        <w:tc>
          <w:tcPr>
            <w:tcW w:w="425" w:type="dxa"/>
            <w:noWrap/>
            <w:vAlign w:val="center"/>
          </w:tcPr>
          <w:p w14:paraId="0D4299B4"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7.43</w:t>
            </w:r>
          </w:p>
        </w:tc>
      </w:tr>
      <w:tr w:rsidR="005949F6" w:rsidRPr="005949F6" w14:paraId="512C8BB6" w14:textId="77777777" w:rsidTr="001C3AD3">
        <w:trPr>
          <w:trHeight w:val="57"/>
        </w:trPr>
        <w:tc>
          <w:tcPr>
            <w:tcW w:w="426" w:type="dxa"/>
            <w:noWrap/>
            <w:vAlign w:val="center"/>
          </w:tcPr>
          <w:p w14:paraId="196F9B87"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992" w:type="dxa"/>
            <w:noWrap/>
            <w:vAlign w:val="center"/>
          </w:tcPr>
          <w:p w14:paraId="69AE460F"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Turdus chiguanco</w:t>
            </w:r>
          </w:p>
        </w:tc>
        <w:tc>
          <w:tcPr>
            <w:tcW w:w="1843" w:type="dxa"/>
            <w:noWrap/>
            <w:vAlign w:val="center"/>
          </w:tcPr>
          <w:p w14:paraId="5DC29A3E"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Zorzal Chiguanco</w:t>
            </w:r>
          </w:p>
        </w:tc>
        <w:tc>
          <w:tcPr>
            <w:tcW w:w="425" w:type="dxa"/>
            <w:noWrap/>
            <w:vAlign w:val="center"/>
          </w:tcPr>
          <w:p w14:paraId="0DA432D7"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noWrap/>
            <w:vAlign w:val="center"/>
          </w:tcPr>
          <w:p w14:paraId="6F3F0E50"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3" w:type="dxa"/>
            <w:shd w:val="clear" w:color="auto" w:fill="F2F2F2" w:themeFill="background1" w:themeFillShade="F2"/>
            <w:noWrap/>
            <w:vAlign w:val="center"/>
          </w:tcPr>
          <w:p w14:paraId="6114F358"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5" w:type="dxa"/>
            <w:noWrap/>
            <w:vAlign w:val="center"/>
          </w:tcPr>
          <w:p w14:paraId="7BC8608A"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92</w:t>
            </w:r>
          </w:p>
        </w:tc>
      </w:tr>
      <w:tr w:rsidR="005949F6" w:rsidRPr="005949F6" w14:paraId="12A1D7A1" w14:textId="77777777" w:rsidTr="001C3AD3">
        <w:trPr>
          <w:trHeight w:val="57"/>
        </w:trPr>
        <w:tc>
          <w:tcPr>
            <w:tcW w:w="426" w:type="dxa"/>
            <w:noWrap/>
            <w:vAlign w:val="center"/>
          </w:tcPr>
          <w:p w14:paraId="34F8AF71"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992" w:type="dxa"/>
            <w:noWrap/>
            <w:vAlign w:val="center"/>
          </w:tcPr>
          <w:p w14:paraId="436F5239"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Upucerthia validirostris</w:t>
            </w:r>
          </w:p>
        </w:tc>
        <w:tc>
          <w:tcPr>
            <w:tcW w:w="1843" w:type="dxa"/>
            <w:noWrap/>
            <w:vAlign w:val="center"/>
          </w:tcPr>
          <w:p w14:paraId="20B23C2F"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Trepador de pechos beige</w:t>
            </w:r>
          </w:p>
        </w:tc>
        <w:tc>
          <w:tcPr>
            <w:tcW w:w="425" w:type="dxa"/>
            <w:noWrap/>
            <w:vAlign w:val="center"/>
          </w:tcPr>
          <w:p w14:paraId="70BBAAFE"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noWrap/>
            <w:vAlign w:val="center"/>
          </w:tcPr>
          <w:p w14:paraId="6A9BBCE5"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3" w:type="dxa"/>
            <w:shd w:val="clear" w:color="auto" w:fill="F2F2F2" w:themeFill="background1" w:themeFillShade="F2"/>
            <w:noWrap/>
            <w:vAlign w:val="center"/>
          </w:tcPr>
          <w:p w14:paraId="73AA894F"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5" w:type="dxa"/>
            <w:noWrap/>
            <w:vAlign w:val="center"/>
          </w:tcPr>
          <w:p w14:paraId="7062A005"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92</w:t>
            </w:r>
          </w:p>
        </w:tc>
      </w:tr>
      <w:tr w:rsidR="005949F6" w:rsidRPr="005949F6" w14:paraId="60A5DA81" w14:textId="77777777" w:rsidTr="001C3AD3">
        <w:trPr>
          <w:trHeight w:val="57"/>
        </w:trPr>
        <w:tc>
          <w:tcPr>
            <w:tcW w:w="426" w:type="dxa"/>
            <w:noWrap/>
            <w:vAlign w:val="center"/>
            <w:hideMark/>
          </w:tcPr>
          <w:p w14:paraId="65DA000C" w14:textId="77777777" w:rsidR="005949F6" w:rsidRPr="001C3AD3" w:rsidRDefault="005949F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1</w:t>
            </w:r>
          </w:p>
        </w:tc>
        <w:tc>
          <w:tcPr>
            <w:tcW w:w="992" w:type="dxa"/>
            <w:noWrap/>
            <w:vAlign w:val="center"/>
          </w:tcPr>
          <w:p w14:paraId="7740ADEA" w14:textId="77777777" w:rsidR="005949F6" w:rsidRPr="001C3AD3" w:rsidRDefault="005949F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Zonotrichia capensis</w:t>
            </w:r>
          </w:p>
        </w:tc>
        <w:tc>
          <w:tcPr>
            <w:tcW w:w="1843" w:type="dxa"/>
            <w:noWrap/>
            <w:vAlign w:val="center"/>
          </w:tcPr>
          <w:p w14:paraId="075CD6E2" w14:textId="77777777" w:rsidR="005949F6" w:rsidRPr="001C3AD3" w:rsidRDefault="005949F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Gorrión de Collar Rufo (Pichisanka)</w:t>
            </w:r>
          </w:p>
        </w:tc>
        <w:tc>
          <w:tcPr>
            <w:tcW w:w="425" w:type="dxa"/>
            <w:noWrap/>
            <w:vAlign w:val="center"/>
          </w:tcPr>
          <w:p w14:paraId="0FAC4CBC"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567" w:type="dxa"/>
            <w:noWrap/>
            <w:vAlign w:val="center"/>
          </w:tcPr>
          <w:p w14:paraId="6008775A"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9</w:t>
            </w:r>
          </w:p>
        </w:tc>
        <w:tc>
          <w:tcPr>
            <w:tcW w:w="283" w:type="dxa"/>
            <w:shd w:val="clear" w:color="auto" w:fill="595959" w:themeFill="text1" w:themeFillTint="A6"/>
            <w:noWrap/>
            <w:vAlign w:val="center"/>
          </w:tcPr>
          <w:p w14:paraId="3FD7943B" w14:textId="77777777" w:rsidR="005949F6" w:rsidRPr="001C3AD3" w:rsidRDefault="005949F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7</w:t>
            </w:r>
          </w:p>
        </w:tc>
        <w:tc>
          <w:tcPr>
            <w:tcW w:w="425" w:type="dxa"/>
            <w:noWrap/>
            <w:vAlign w:val="center"/>
          </w:tcPr>
          <w:p w14:paraId="4C5E81C9" w14:textId="77777777" w:rsidR="005949F6" w:rsidRPr="001C3AD3" w:rsidRDefault="005949F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3.94</w:t>
            </w:r>
          </w:p>
        </w:tc>
      </w:tr>
      <w:tr w:rsidR="005949F6" w:rsidRPr="005949F6" w14:paraId="141A344F" w14:textId="77777777" w:rsidTr="001C3AD3">
        <w:trPr>
          <w:trHeight w:val="170"/>
        </w:trPr>
        <w:tc>
          <w:tcPr>
            <w:tcW w:w="3261" w:type="dxa"/>
            <w:gridSpan w:val="3"/>
            <w:tcBorders>
              <w:top w:val="single" w:sz="4" w:space="0" w:color="auto"/>
              <w:bottom w:val="single" w:sz="4" w:space="0" w:color="auto"/>
            </w:tcBorders>
            <w:noWrap/>
            <w:vAlign w:val="center"/>
            <w:hideMark/>
          </w:tcPr>
          <w:p w14:paraId="55BC6293" w14:textId="77777777" w:rsidR="005949F6" w:rsidRPr="005949F6" w:rsidRDefault="005949F6" w:rsidP="00227566">
            <w:pPr>
              <w:jc w:val="center"/>
              <w:rPr>
                <w:rFonts w:eastAsia="Times New Roman" w:cs="Times New Roman"/>
                <w:b/>
                <w:bCs/>
                <w:color w:val="000000"/>
                <w:sz w:val="8"/>
                <w:szCs w:val="8"/>
                <w:lang w:eastAsia="es-PE"/>
              </w:rPr>
            </w:pPr>
            <w:r w:rsidRPr="005949F6">
              <w:rPr>
                <w:rFonts w:eastAsia="Times New Roman" w:cs="Times New Roman"/>
                <w:b/>
                <w:bCs/>
                <w:color w:val="000000"/>
                <w:sz w:val="8"/>
                <w:szCs w:val="8"/>
                <w:lang w:eastAsia="es-PE"/>
              </w:rPr>
              <w:t>Total</w:t>
            </w:r>
          </w:p>
        </w:tc>
        <w:tc>
          <w:tcPr>
            <w:tcW w:w="425" w:type="dxa"/>
            <w:tcBorders>
              <w:top w:val="single" w:sz="4" w:space="0" w:color="auto"/>
              <w:bottom w:val="single" w:sz="4" w:space="0" w:color="auto"/>
            </w:tcBorders>
            <w:noWrap/>
            <w:vAlign w:val="center"/>
            <w:hideMark/>
          </w:tcPr>
          <w:p w14:paraId="371E87D5" w14:textId="77777777" w:rsidR="005949F6" w:rsidRPr="005949F6" w:rsidRDefault="005949F6" w:rsidP="00227566">
            <w:pPr>
              <w:jc w:val="center"/>
              <w:rPr>
                <w:rFonts w:eastAsia="Times New Roman" w:cs="Times New Roman"/>
                <w:b/>
                <w:bCs/>
                <w:color w:val="000000"/>
                <w:sz w:val="8"/>
                <w:szCs w:val="8"/>
                <w:lang w:eastAsia="es-PE"/>
              </w:rPr>
            </w:pPr>
            <w:r w:rsidRPr="005949F6">
              <w:rPr>
                <w:rFonts w:eastAsia="Times New Roman" w:cs="Times New Roman"/>
                <w:b/>
                <w:bCs/>
                <w:color w:val="000000"/>
                <w:sz w:val="8"/>
                <w:szCs w:val="8"/>
                <w:lang w:eastAsia="es-PE"/>
              </w:rPr>
              <w:t>33</w:t>
            </w:r>
          </w:p>
        </w:tc>
        <w:tc>
          <w:tcPr>
            <w:tcW w:w="567" w:type="dxa"/>
            <w:tcBorders>
              <w:top w:val="single" w:sz="4" w:space="0" w:color="auto"/>
              <w:bottom w:val="single" w:sz="4" w:space="0" w:color="auto"/>
            </w:tcBorders>
            <w:noWrap/>
            <w:vAlign w:val="center"/>
            <w:hideMark/>
          </w:tcPr>
          <w:p w14:paraId="294DB578" w14:textId="77777777" w:rsidR="005949F6" w:rsidRPr="005949F6" w:rsidRDefault="005949F6" w:rsidP="00227566">
            <w:pPr>
              <w:jc w:val="center"/>
              <w:rPr>
                <w:rFonts w:eastAsia="Times New Roman" w:cs="Times New Roman"/>
                <w:b/>
                <w:bCs/>
                <w:color w:val="000000"/>
                <w:sz w:val="8"/>
                <w:szCs w:val="8"/>
                <w:lang w:eastAsia="es-PE"/>
              </w:rPr>
            </w:pPr>
            <w:r w:rsidRPr="005949F6">
              <w:rPr>
                <w:rFonts w:eastAsia="Times New Roman" w:cs="Times New Roman"/>
                <w:b/>
                <w:bCs/>
                <w:color w:val="000000"/>
                <w:sz w:val="8"/>
                <w:szCs w:val="8"/>
                <w:lang w:eastAsia="es-PE"/>
              </w:rPr>
              <w:t>76</w:t>
            </w:r>
          </w:p>
        </w:tc>
        <w:tc>
          <w:tcPr>
            <w:tcW w:w="283" w:type="dxa"/>
            <w:tcBorders>
              <w:top w:val="single" w:sz="4" w:space="0" w:color="auto"/>
              <w:bottom w:val="single" w:sz="4" w:space="0" w:color="auto"/>
            </w:tcBorders>
            <w:noWrap/>
            <w:vAlign w:val="center"/>
            <w:hideMark/>
          </w:tcPr>
          <w:p w14:paraId="25379430" w14:textId="77777777" w:rsidR="005949F6" w:rsidRPr="005949F6" w:rsidRDefault="005949F6" w:rsidP="005949F6">
            <w:pPr>
              <w:ind w:left="-106" w:right="-111"/>
              <w:jc w:val="center"/>
              <w:rPr>
                <w:rFonts w:eastAsia="Times New Roman" w:cs="Times New Roman"/>
                <w:b/>
                <w:bCs/>
                <w:color w:val="000000"/>
                <w:sz w:val="8"/>
                <w:szCs w:val="8"/>
                <w:lang w:eastAsia="es-PE"/>
              </w:rPr>
            </w:pPr>
            <w:r w:rsidRPr="005949F6">
              <w:rPr>
                <w:rFonts w:eastAsia="Times New Roman" w:cs="Times New Roman"/>
                <w:b/>
                <w:bCs/>
                <w:color w:val="000000"/>
                <w:sz w:val="8"/>
                <w:szCs w:val="8"/>
                <w:lang w:eastAsia="es-PE"/>
              </w:rPr>
              <w:t>109</w:t>
            </w:r>
          </w:p>
        </w:tc>
        <w:tc>
          <w:tcPr>
            <w:tcW w:w="425" w:type="dxa"/>
            <w:tcBorders>
              <w:top w:val="single" w:sz="4" w:space="0" w:color="auto"/>
              <w:bottom w:val="single" w:sz="4" w:space="0" w:color="auto"/>
            </w:tcBorders>
            <w:noWrap/>
            <w:vAlign w:val="center"/>
            <w:hideMark/>
          </w:tcPr>
          <w:p w14:paraId="603CB5E0" w14:textId="2CA916C7" w:rsidR="005949F6" w:rsidRPr="005949F6" w:rsidRDefault="005949F6" w:rsidP="00227566">
            <w:pPr>
              <w:jc w:val="center"/>
              <w:rPr>
                <w:rFonts w:eastAsia="Times New Roman" w:cs="Times New Roman"/>
                <w:b/>
                <w:bCs/>
                <w:color w:val="000000"/>
                <w:sz w:val="8"/>
                <w:szCs w:val="8"/>
                <w:lang w:eastAsia="es-PE"/>
              </w:rPr>
            </w:pPr>
            <w:r w:rsidRPr="005949F6">
              <w:rPr>
                <w:rFonts w:eastAsia="Times New Roman" w:cs="Times New Roman"/>
                <w:b/>
                <w:bCs/>
                <w:color w:val="000000"/>
                <w:sz w:val="8"/>
                <w:szCs w:val="8"/>
                <w:lang w:eastAsia="es-PE"/>
              </w:rPr>
              <w:t>100</w:t>
            </w:r>
          </w:p>
        </w:tc>
      </w:tr>
    </w:tbl>
    <w:p w14:paraId="1EC98A2B" w14:textId="4068C94B" w:rsidR="008D3D04" w:rsidRPr="001C3AD3" w:rsidRDefault="005949F6" w:rsidP="0027231C">
      <w:pPr>
        <w:pStyle w:val="Descripcin"/>
        <w:spacing w:after="0" w:line="360" w:lineRule="auto"/>
        <w:jc w:val="center"/>
        <w:rPr>
          <w:rFonts w:ascii="Arial" w:hAnsi="Arial" w:cs="Arial"/>
          <w:bCs/>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27</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Pr="001C3AD3">
        <w:rPr>
          <w:rFonts w:ascii="Arial" w:hAnsi="Arial" w:cs="Arial"/>
          <w:bCs/>
          <w:i w:val="0"/>
          <w:iCs w:val="0"/>
          <w:color w:val="auto"/>
        </w:rPr>
        <w:t>Riqueza y abundancia de especies de aves en 2020</w:t>
      </w:r>
    </w:p>
    <w:p w14:paraId="1305EFBA" w14:textId="5985852E" w:rsidR="00B53847" w:rsidRPr="00B53847" w:rsidRDefault="00B53847" w:rsidP="00B53847">
      <w:pPr>
        <w:spacing w:after="240"/>
        <w:jc w:val="both"/>
        <w:rPr>
          <w:rFonts w:ascii="Arial" w:hAnsi="Arial" w:cs="Arial"/>
          <w:bCs/>
          <w:sz w:val="22"/>
          <w:szCs w:val="22"/>
          <w:lang w:val="es-ES"/>
        </w:rPr>
      </w:pPr>
      <w:r w:rsidRPr="00B53847">
        <w:rPr>
          <w:rFonts w:ascii="Arial" w:hAnsi="Arial" w:cs="Arial"/>
          <w:bCs/>
          <w:sz w:val="22"/>
          <w:szCs w:val="22"/>
          <w:lang w:val="es-ES"/>
        </w:rPr>
        <w:t>En 2021 se registraron 12 especies de aves, correspondientes a 12 géneros, 9 familias y 5 órdenes, con un total de 297 individuos. La familia Thraupidae fue la más abundante (47,14 %), seguida por Passerellidae, Furnariidae y Threskiornithidae (45,12 % en conjunto).</w:t>
      </w:r>
    </w:p>
    <w:p w14:paraId="222F5B39" w14:textId="72532221" w:rsidR="00B53847" w:rsidRPr="00B53847" w:rsidRDefault="00B53847" w:rsidP="00B53847">
      <w:pPr>
        <w:spacing w:after="240"/>
        <w:jc w:val="both"/>
        <w:rPr>
          <w:rFonts w:ascii="Arial" w:hAnsi="Arial" w:cs="Arial"/>
          <w:bCs/>
          <w:sz w:val="22"/>
          <w:szCs w:val="22"/>
          <w:lang w:val="es-ES"/>
        </w:rPr>
      </w:pPr>
      <w:r w:rsidRPr="00B53847">
        <w:rPr>
          <w:rFonts w:ascii="Arial" w:hAnsi="Arial" w:cs="Arial"/>
          <w:bCs/>
          <w:i/>
          <w:iCs/>
          <w:sz w:val="22"/>
          <w:szCs w:val="22"/>
          <w:lang w:val="es-ES"/>
        </w:rPr>
        <w:t>Sicalis uropigyalis</w:t>
      </w:r>
      <w:r w:rsidRPr="00B53847">
        <w:rPr>
          <w:rFonts w:ascii="Arial" w:hAnsi="Arial" w:cs="Arial"/>
          <w:bCs/>
          <w:sz w:val="22"/>
          <w:szCs w:val="22"/>
          <w:lang w:val="es-ES"/>
        </w:rPr>
        <w:t xml:space="preserve"> fue la especie dominante (41,08 % del total), seguida por </w:t>
      </w:r>
      <w:r w:rsidRPr="00B53847">
        <w:rPr>
          <w:rFonts w:ascii="Arial" w:hAnsi="Arial" w:cs="Arial"/>
          <w:bCs/>
          <w:i/>
          <w:iCs/>
          <w:sz w:val="22"/>
          <w:szCs w:val="22"/>
          <w:lang w:val="es-ES"/>
        </w:rPr>
        <w:t>Zonotrichia capensis</w:t>
      </w:r>
      <w:r w:rsidRPr="00B53847">
        <w:rPr>
          <w:rFonts w:ascii="Arial" w:hAnsi="Arial" w:cs="Arial"/>
          <w:bCs/>
          <w:sz w:val="22"/>
          <w:szCs w:val="22"/>
          <w:lang w:val="es-ES"/>
        </w:rPr>
        <w:t xml:space="preserve"> (28,62 %) y </w:t>
      </w:r>
      <w:r w:rsidRPr="00B53847">
        <w:rPr>
          <w:rFonts w:ascii="Arial" w:hAnsi="Arial" w:cs="Arial"/>
          <w:bCs/>
          <w:i/>
          <w:iCs/>
          <w:sz w:val="22"/>
          <w:szCs w:val="22"/>
          <w:lang w:val="es-ES"/>
        </w:rPr>
        <w:t>Cinclodes fuscus</w:t>
      </w:r>
      <w:r w:rsidRPr="00B53847">
        <w:rPr>
          <w:rFonts w:ascii="Arial" w:hAnsi="Arial" w:cs="Arial"/>
          <w:bCs/>
          <w:sz w:val="22"/>
          <w:szCs w:val="22"/>
          <w:lang w:val="es-ES"/>
        </w:rPr>
        <w:t xml:space="preserve"> (9,09 %). Otras especies relevantes incluyeron </w:t>
      </w:r>
      <w:r w:rsidRPr="00B53847">
        <w:rPr>
          <w:rFonts w:ascii="Arial" w:hAnsi="Arial" w:cs="Arial"/>
          <w:bCs/>
          <w:i/>
          <w:iCs/>
          <w:sz w:val="22"/>
          <w:szCs w:val="22"/>
          <w:lang w:val="es-ES"/>
        </w:rPr>
        <w:t xml:space="preserve">Plegadis ridgwayi </w:t>
      </w:r>
      <w:r w:rsidRPr="00B53847">
        <w:rPr>
          <w:rFonts w:ascii="Arial" w:hAnsi="Arial" w:cs="Arial"/>
          <w:bCs/>
          <w:sz w:val="22"/>
          <w:szCs w:val="22"/>
          <w:lang w:val="es-ES"/>
        </w:rPr>
        <w:t xml:space="preserve">y </w:t>
      </w:r>
      <w:r w:rsidRPr="00B53847">
        <w:rPr>
          <w:rFonts w:ascii="Arial" w:hAnsi="Arial" w:cs="Arial"/>
          <w:bCs/>
          <w:i/>
          <w:iCs/>
          <w:sz w:val="22"/>
          <w:szCs w:val="22"/>
          <w:lang w:val="es-ES"/>
        </w:rPr>
        <w:t>Catamenia inornata</w:t>
      </w:r>
      <w:r w:rsidRPr="00B53847">
        <w:rPr>
          <w:rFonts w:ascii="Arial" w:hAnsi="Arial" w:cs="Arial"/>
          <w:bCs/>
          <w:sz w:val="22"/>
          <w:szCs w:val="22"/>
          <w:lang w:val="es-ES"/>
        </w:rPr>
        <w:t>. Siete especies presentaron baja frecuencia (≤10 individuos).</w:t>
      </w:r>
    </w:p>
    <w:p w14:paraId="5D19489C" w14:textId="7A5145D2" w:rsidR="00B53847" w:rsidRPr="00B53847" w:rsidRDefault="00B53847" w:rsidP="00B53847">
      <w:pPr>
        <w:spacing w:after="240"/>
        <w:jc w:val="both"/>
        <w:rPr>
          <w:rFonts w:ascii="Arial" w:hAnsi="Arial" w:cs="Arial"/>
          <w:bCs/>
          <w:sz w:val="22"/>
          <w:szCs w:val="22"/>
          <w:lang w:val="es-ES"/>
        </w:rPr>
      </w:pPr>
      <w:r w:rsidRPr="00B53847">
        <w:rPr>
          <w:rFonts w:ascii="Arial" w:hAnsi="Arial" w:cs="Arial"/>
          <w:bCs/>
          <w:sz w:val="22"/>
          <w:szCs w:val="22"/>
          <w:lang w:val="es-ES"/>
        </w:rPr>
        <w:t>En cuanto a la distribución espacial, PMB-01 concentró el 52,86 % de los registros, mientras que PMB-02 aportó el 47,14 %, evidenciando una distribución relativamente equilibrada de la avifauna.</w:t>
      </w:r>
    </w:p>
    <w:tbl>
      <w:tblPr>
        <w:tblStyle w:val="Estilo1"/>
        <w:tblW w:w="4962" w:type="dxa"/>
        <w:tblLook w:val="04A0" w:firstRow="1" w:lastRow="0" w:firstColumn="1" w:lastColumn="0" w:noHBand="0" w:noVBand="1"/>
      </w:tblPr>
      <w:tblGrid>
        <w:gridCol w:w="296"/>
        <w:gridCol w:w="444"/>
        <w:gridCol w:w="543"/>
        <w:gridCol w:w="430"/>
        <w:gridCol w:w="668"/>
        <w:gridCol w:w="785"/>
        <w:gridCol w:w="754"/>
        <w:gridCol w:w="1042"/>
      </w:tblGrid>
      <w:tr w:rsidR="008C22CD" w:rsidRPr="009376CA" w14:paraId="3DB294E5" w14:textId="77777777" w:rsidTr="00CB6F8D">
        <w:trPr>
          <w:trHeight w:val="170"/>
        </w:trPr>
        <w:tc>
          <w:tcPr>
            <w:tcW w:w="296" w:type="dxa"/>
            <w:tcBorders>
              <w:top w:val="single" w:sz="4" w:space="0" w:color="auto"/>
              <w:bottom w:val="single" w:sz="4" w:space="0" w:color="auto"/>
            </w:tcBorders>
            <w:shd w:val="clear" w:color="auto" w:fill="D9D9D9" w:themeFill="background1" w:themeFillShade="D9"/>
            <w:noWrap/>
            <w:vAlign w:val="center"/>
          </w:tcPr>
          <w:p w14:paraId="6C9025D3" w14:textId="77777777" w:rsidR="008C22CD" w:rsidRPr="009376CA" w:rsidRDefault="008C22CD" w:rsidP="00227566">
            <w:pPr>
              <w:ind w:left="-164" w:right="-235" w:hanging="26"/>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N°</w:t>
            </w:r>
          </w:p>
        </w:tc>
        <w:tc>
          <w:tcPr>
            <w:tcW w:w="444" w:type="dxa"/>
            <w:tcBorders>
              <w:top w:val="single" w:sz="4" w:space="0" w:color="auto"/>
              <w:bottom w:val="single" w:sz="4" w:space="0" w:color="auto"/>
            </w:tcBorders>
            <w:shd w:val="clear" w:color="auto" w:fill="D9D9D9" w:themeFill="background1" w:themeFillShade="D9"/>
            <w:noWrap/>
            <w:vAlign w:val="center"/>
          </w:tcPr>
          <w:p w14:paraId="7108115A" w14:textId="77777777" w:rsidR="008C22CD" w:rsidRPr="009376CA" w:rsidRDefault="008C22CD" w:rsidP="00CB6F8D">
            <w:pPr>
              <w:ind w:left="-113" w:right="-40"/>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Reino</w:t>
            </w:r>
          </w:p>
        </w:tc>
        <w:tc>
          <w:tcPr>
            <w:tcW w:w="543" w:type="dxa"/>
            <w:tcBorders>
              <w:top w:val="single" w:sz="4" w:space="0" w:color="auto"/>
              <w:bottom w:val="single" w:sz="4" w:space="0" w:color="auto"/>
            </w:tcBorders>
            <w:shd w:val="clear" w:color="auto" w:fill="D9D9D9" w:themeFill="background1" w:themeFillShade="D9"/>
            <w:noWrap/>
            <w:vAlign w:val="center"/>
          </w:tcPr>
          <w:p w14:paraId="5D8E93B8" w14:textId="77777777" w:rsidR="008C22CD" w:rsidRPr="009376CA" w:rsidRDefault="008C22CD" w:rsidP="00CB6F8D">
            <w:pPr>
              <w:ind w:left="-129" w:right="-139"/>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Filo</w:t>
            </w:r>
          </w:p>
        </w:tc>
        <w:tc>
          <w:tcPr>
            <w:tcW w:w="430" w:type="dxa"/>
            <w:tcBorders>
              <w:top w:val="single" w:sz="4" w:space="0" w:color="auto"/>
              <w:bottom w:val="single" w:sz="4" w:space="0" w:color="auto"/>
            </w:tcBorders>
            <w:shd w:val="clear" w:color="auto" w:fill="D9D9D9" w:themeFill="background1" w:themeFillShade="D9"/>
            <w:noWrap/>
            <w:vAlign w:val="center"/>
          </w:tcPr>
          <w:p w14:paraId="41C5D495"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Clase</w:t>
            </w:r>
          </w:p>
        </w:tc>
        <w:tc>
          <w:tcPr>
            <w:tcW w:w="668" w:type="dxa"/>
            <w:tcBorders>
              <w:top w:val="single" w:sz="4" w:space="0" w:color="auto"/>
              <w:bottom w:val="single" w:sz="4" w:space="0" w:color="auto"/>
            </w:tcBorders>
            <w:shd w:val="clear" w:color="auto" w:fill="D9D9D9" w:themeFill="background1" w:themeFillShade="D9"/>
            <w:noWrap/>
            <w:vAlign w:val="center"/>
          </w:tcPr>
          <w:p w14:paraId="5D7930B1" w14:textId="77777777" w:rsidR="008C22CD" w:rsidRPr="009376CA" w:rsidRDefault="008C22CD" w:rsidP="00CB6F8D">
            <w:pPr>
              <w:ind w:left="-192" w:right="-137" w:firstLine="119"/>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Orden</w:t>
            </w:r>
          </w:p>
        </w:tc>
        <w:tc>
          <w:tcPr>
            <w:tcW w:w="785" w:type="dxa"/>
            <w:tcBorders>
              <w:top w:val="single" w:sz="4" w:space="0" w:color="auto"/>
              <w:bottom w:val="single" w:sz="4" w:space="0" w:color="auto"/>
            </w:tcBorders>
            <w:shd w:val="clear" w:color="auto" w:fill="D9D9D9" w:themeFill="background1" w:themeFillShade="D9"/>
            <w:noWrap/>
            <w:vAlign w:val="center"/>
          </w:tcPr>
          <w:p w14:paraId="0D4DEAF8"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Familia</w:t>
            </w:r>
          </w:p>
        </w:tc>
        <w:tc>
          <w:tcPr>
            <w:tcW w:w="754" w:type="dxa"/>
            <w:tcBorders>
              <w:top w:val="single" w:sz="4" w:space="0" w:color="auto"/>
              <w:bottom w:val="single" w:sz="4" w:space="0" w:color="auto"/>
            </w:tcBorders>
            <w:shd w:val="clear" w:color="auto" w:fill="D9D9D9" w:themeFill="background1" w:themeFillShade="D9"/>
            <w:noWrap/>
            <w:vAlign w:val="center"/>
          </w:tcPr>
          <w:p w14:paraId="013BD875"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Genero</w:t>
            </w:r>
          </w:p>
        </w:tc>
        <w:tc>
          <w:tcPr>
            <w:tcW w:w="1042" w:type="dxa"/>
            <w:tcBorders>
              <w:top w:val="single" w:sz="4" w:space="0" w:color="auto"/>
              <w:bottom w:val="single" w:sz="4" w:space="0" w:color="auto"/>
            </w:tcBorders>
            <w:shd w:val="clear" w:color="auto" w:fill="D9D9D9" w:themeFill="background1" w:themeFillShade="D9"/>
            <w:noWrap/>
            <w:vAlign w:val="center"/>
          </w:tcPr>
          <w:p w14:paraId="6FEBA1FF" w14:textId="77777777" w:rsidR="008C22CD" w:rsidRPr="009376CA" w:rsidRDefault="008C22CD" w:rsidP="00227566">
            <w:pPr>
              <w:ind w:right="92"/>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Especie</w:t>
            </w:r>
          </w:p>
        </w:tc>
      </w:tr>
      <w:tr w:rsidR="008C22CD" w:rsidRPr="009376CA" w14:paraId="31EE292E" w14:textId="77777777" w:rsidTr="00CB6F8D">
        <w:trPr>
          <w:trHeight w:val="57"/>
        </w:trPr>
        <w:tc>
          <w:tcPr>
            <w:tcW w:w="296" w:type="dxa"/>
            <w:tcBorders>
              <w:top w:val="single" w:sz="4" w:space="0" w:color="auto"/>
            </w:tcBorders>
            <w:noWrap/>
            <w:vAlign w:val="center"/>
            <w:hideMark/>
          </w:tcPr>
          <w:p w14:paraId="0706F1BB" w14:textId="45B58A9F"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w:t>
            </w:r>
          </w:p>
        </w:tc>
        <w:tc>
          <w:tcPr>
            <w:tcW w:w="444" w:type="dxa"/>
            <w:tcBorders>
              <w:top w:val="single" w:sz="4" w:space="0" w:color="auto"/>
            </w:tcBorders>
            <w:noWrap/>
            <w:vAlign w:val="center"/>
            <w:hideMark/>
          </w:tcPr>
          <w:p w14:paraId="307452EC" w14:textId="22B82B4C"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tcBorders>
              <w:top w:val="single" w:sz="4" w:space="0" w:color="auto"/>
            </w:tcBorders>
            <w:noWrap/>
            <w:vAlign w:val="center"/>
            <w:hideMark/>
          </w:tcPr>
          <w:p w14:paraId="799E0637" w14:textId="5AE2DE7E"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tcBorders>
              <w:top w:val="single" w:sz="4" w:space="0" w:color="auto"/>
            </w:tcBorders>
            <w:noWrap/>
            <w:vAlign w:val="center"/>
            <w:hideMark/>
          </w:tcPr>
          <w:p w14:paraId="3E616E0E" w14:textId="287929F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tcBorders>
              <w:top w:val="single" w:sz="4" w:space="0" w:color="auto"/>
            </w:tcBorders>
            <w:noWrap/>
            <w:vAlign w:val="center"/>
            <w:hideMark/>
          </w:tcPr>
          <w:p w14:paraId="3AC7F583" w14:textId="0D6F4E1F"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aradriiformes</w:t>
            </w:r>
          </w:p>
        </w:tc>
        <w:tc>
          <w:tcPr>
            <w:tcW w:w="785" w:type="dxa"/>
            <w:tcBorders>
              <w:top w:val="single" w:sz="4" w:space="0" w:color="auto"/>
            </w:tcBorders>
            <w:noWrap/>
            <w:vAlign w:val="center"/>
            <w:hideMark/>
          </w:tcPr>
          <w:p w14:paraId="2422880B" w14:textId="701B67D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Laridae</w:t>
            </w:r>
          </w:p>
        </w:tc>
        <w:tc>
          <w:tcPr>
            <w:tcW w:w="754" w:type="dxa"/>
            <w:tcBorders>
              <w:top w:val="single" w:sz="4" w:space="0" w:color="auto"/>
            </w:tcBorders>
            <w:noWrap/>
            <w:vAlign w:val="center"/>
            <w:hideMark/>
          </w:tcPr>
          <w:p w14:paraId="5BC9E596" w14:textId="4280315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roicocephalus</w:t>
            </w:r>
          </w:p>
        </w:tc>
        <w:tc>
          <w:tcPr>
            <w:tcW w:w="1042" w:type="dxa"/>
            <w:tcBorders>
              <w:top w:val="single" w:sz="4" w:space="0" w:color="auto"/>
            </w:tcBorders>
            <w:noWrap/>
            <w:vAlign w:val="center"/>
            <w:hideMark/>
          </w:tcPr>
          <w:p w14:paraId="6B79924B" w14:textId="5A214BEC"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hroicocephalus serranus</w:t>
            </w:r>
          </w:p>
        </w:tc>
      </w:tr>
      <w:tr w:rsidR="008C22CD" w:rsidRPr="009376CA" w14:paraId="1D99CFD7" w14:textId="77777777" w:rsidTr="00CB6F8D">
        <w:trPr>
          <w:trHeight w:val="57"/>
        </w:trPr>
        <w:tc>
          <w:tcPr>
            <w:tcW w:w="296" w:type="dxa"/>
            <w:noWrap/>
            <w:vAlign w:val="center"/>
            <w:hideMark/>
          </w:tcPr>
          <w:p w14:paraId="18AE8CC6" w14:textId="72538B9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2</w:t>
            </w:r>
          </w:p>
        </w:tc>
        <w:tc>
          <w:tcPr>
            <w:tcW w:w="444" w:type="dxa"/>
            <w:noWrap/>
            <w:vAlign w:val="center"/>
            <w:hideMark/>
          </w:tcPr>
          <w:p w14:paraId="7B5B5135" w14:textId="3B9546AB"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794750D1" w14:textId="6403C58C"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3FF457CA" w14:textId="4978115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1BD8AF96" w14:textId="69A8F8F1"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alconiformes</w:t>
            </w:r>
          </w:p>
        </w:tc>
        <w:tc>
          <w:tcPr>
            <w:tcW w:w="785" w:type="dxa"/>
            <w:noWrap/>
            <w:vAlign w:val="center"/>
            <w:hideMark/>
          </w:tcPr>
          <w:p w14:paraId="62D4C0BE" w14:textId="018550A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 xml:space="preserve"> Falconidae</w:t>
            </w:r>
          </w:p>
        </w:tc>
        <w:tc>
          <w:tcPr>
            <w:tcW w:w="754" w:type="dxa"/>
            <w:noWrap/>
            <w:vAlign w:val="center"/>
            <w:hideMark/>
          </w:tcPr>
          <w:p w14:paraId="16F31C28" w14:textId="470BD46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Daptrius</w:t>
            </w:r>
          </w:p>
        </w:tc>
        <w:tc>
          <w:tcPr>
            <w:tcW w:w="1042" w:type="dxa"/>
            <w:noWrap/>
            <w:vAlign w:val="center"/>
            <w:hideMark/>
          </w:tcPr>
          <w:p w14:paraId="078BE9ED" w14:textId="43770FAD"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Daptrius megalopterus</w:t>
            </w:r>
          </w:p>
        </w:tc>
      </w:tr>
      <w:tr w:rsidR="008C22CD" w:rsidRPr="009376CA" w14:paraId="3F17F186" w14:textId="77777777" w:rsidTr="00CB6F8D">
        <w:trPr>
          <w:trHeight w:val="57"/>
        </w:trPr>
        <w:tc>
          <w:tcPr>
            <w:tcW w:w="296" w:type="dxa"/>
            <w:noWrap/>
            <w:vAlign w:val="center"/>
            <w:hideMark/>
          </w:tcPr>
          <w:p w14:paraId="30C71B10" w14:textId="489F2D1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3</w:t>
            </w:r>
          </w:p>
        </w:tc>
        <w:tc>
          <w:tcPr>
            <w:tcW w:w="444" w:type="dxa"/>
            <w:noWrap/>
            <w:vAlign w:val="center"/>
            <w:hideMark/>
          </w:tcPr>
          <w:p w14:paraId="6165F1E1" w14:textId="628D31E6"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1EFD2001" w14:textId="2FA28B9F"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6FC182FA" w14:textId="03E772B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6DCAAEFF" w14:textId="49BA0FD8"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hideMark/>
          </w:tcPr>
          <w:p w14:paraId="13A86859" w14:textId="208ED7E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ringillidae</w:t>
            </w:r>
          </w:p>
        </w:tc>
        <w:tc>
          <w:tcPr>
            <w:tcW w:w="754" w:type="dxa"/>
            <w:noWrap/>
            <w:vAlign w:val="center"/>
            <w:hideMark/>
          </w:tcPr>
          <w:p w14:paraId="3EB7CD9D" w14:textId="15F1493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Spinus</w:t>
            </w:r>
          </w:p>
        </w:tc>
        <w:tc>
          <w:tcPr>
            <w:tcW w:w="1042" w:type="dxa"/>
            <w:noWrap/>
            <w:vAlign w:val="center"/>
            <w:hideMark/>
          </w:tcPr>
          <w:p w14:paraId="2C57CB1D" w14:textId="45F0198D"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Spinus atratus</w:t>
            </w:r>
          </w:p>
        </w:tc>
      </w:tr>
      <w:tr w:rsidR="008C22CD" w:rsidRPr="009376CA" w14:paraId="42F7C980" w14:textId="77777777" w:rsidTr="00CB6F8D">
        <w:trPr>
          <w:trHeight w:val="57"/>
        </w:trPr>
        <w:tc>
          <w:tcPr>
            <w:tcW w:w="296" w:type="dxa"/>
            <w:noWrap/>
            <w:vAlign w:val="center"/>
            <w:hideMark/>
          </w:tcPr>
          <w:p w14:paraId="1499814B" w14:textId="543D6C0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4</w:t>
            </w:r>
          </w:p>
        </w:tc>
        <w:tc>
          <w:tcPr>
            <w:tcW w:w="444" w:type="dxa"/>
            <w:noWrap/>
            <w:vAlign w:val="center"/>
            <w:hideMark/>
          </w:tcPr>
          <w:p w14:paraId="6001C507" w14:textId="77D014D0"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3EF092E2" w14:textId="24D86E18"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2E3FACD0" w14:textId="2726CA6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5BD570B1" w14:textId="489FB7D9"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hideMark/>
          </w:tcPr>
          <w:p w14:paraId="26511AEE" w14:textId="30F7778F"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urnariidae</w:t>
            </w:r>
          </w:p>
        </w:tc>
        <w:tc>
          <w:tcPr>
            <w:tcW w:w="754" w:type="dxa"/>
            <w:noWrap/>
            <w:vAlign w:val="center"/>
            <w:hideMark/>
          </w:tcPr>
          <w:p w14:paraId="1082F421" w14:textId="7B982DD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inclodes</w:t>
            </w:r>
          </w:p>
        </w:tc>
        <w:tc>
          <w:tcPr>
            <w:tcW w:w="1042" w:type="dxa"/>
            <w:noWrap/>
            <w:vAlign w:val="center"/>
            <w:hideMark/>
          </w:tcPr>
          <w:p w14:paraId="0ADC5D66" w14:textId="06C96EC5"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inclodes fuscus</w:t>
            </w:r>
          </w:p>
        </w:tc>
      </w:tr>
      <w:tr w:rsidR="008C22CD" w:rsidRPr="009376CA" w14:paraId="55BBE8BE" w14:textId="77777777" w:rsidTr="00CB6F8D">
        <w:trPr>
          <w:trHeight w:val="57"/>
        </w:trPr>
        <w:tc>
          <w:tcPr>
            <w:tcW w:w="296" w:type="dxa"/>
            <w:noWrap/>
            <w:vAlign w:val="center"/>
            <w:hideMark/>
          </w:tcPr>
          <w:p w14:paraId="36FA1D3A" w14:textId="5880BE7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5</w:t>
            </w:r>
          </w:p>
        </w:tc>
        <w:tc>
          <w:tcPr>
            <w:tcW w:w="444" w:type="dxa"/>
            <w:noWrap/>
            <w:vAlign w:val="center"/>
            <w:hideMark/>
          </w:tcPr>
          <w:p w14:paraId="343FF8DC" w14:textId="3FBDAFAA"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153AF202" w14:textId="4D0AE9B5"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1162E14A" w14:textId="480D17B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19698DF4" w14:textId="61A6EDA3"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hideMark/>
          </w:tcPr>
          <w:p w14:paraId="01779AB8" w14:textId="3DA839B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urnariidae</w:t>
            </w:r>
          </w:p>
        </w:tc>
        <w:tc>
          <w:tcPr>
            <w:tcW w:w="754" w:type="dxa"/>
            <w:noWrap/>
            <w:vAlign w:val="center"/>
            <w:hideMark/>
          </w:tcPr>
          <w:p w14:paraId="6477267C" w14:textId="6BF066A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Upucerthia</w:t>
            </w:r>
          </w:p>
        </w:tc>
        <w:tc>
          <w:tcPr>
            <w:tcW w:w="1042" w:type="dxa"/>
            <w:noWrap/>
            <w:vAlign w:val="center"/>
            <w:hideMark/>
          </w:tcPr>
          <w:p w14:paraId="4A0C523E" w14:textId="5828A9B1"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Upucerthia validirostris</w:t>
            </w:r>
          </w:p>
        </w:tc>
      </w:tr>
      <w:tr w:rsidR="008C22CD" w:rsidRPr="009376CA" w14:paraId="5B0F58B5" w14:textId="77777777" w:rsidTr="00CB6F8D">
        <w:trPr>
          <w:trHeight w:val="57"/>
        </w:trPr>
        <w:tc>
          <w:tcPr>
            <w:tcW w:w="296" w:type="dxa"/>
            <w:noWrap/>
            <w:vAlign w:val="center"/>
            <w:hideMark/>
          </w:tcPr>
          <w:p w14:paraId="24DCA129" w14:textId="233AFFC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6</w:t>
            </w:r>
          </w:p>
        </w:tc>
        <w:tc>
          <w:tcPr>
            <w:tcW w:w="444" w:type="dxa"/>
            <w:noWrap/>
            <w:vAlign w:val="center"/>
            <w:hideMark/>
          </w:tcPr>
          <w:p w14:paraId="3F1F5718" w14:textId="2C161AE8"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305D0C36" w14:textId="618C44DD"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7CAA3AF2" w14:textId="3076C77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29A4531F" w14:textId="244ED435"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hideMark/>
          </w:tcPr>
          <w:p w14:paraId="201593D2" w14:textId="67F4DFB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ellidae</w:t>
            </w:r>
          </w:p>
        </w:tc>
        <w:tc>
          <w:tcPr>
            <w:tcW w:w="754" w:type="dxa"/>
            <w:noWrap/>
            <w:vAlign w:val="center"/>
            <w:hideMark/>
          </w:tcPr>
          <w:p w14:paraId="76D4A4AB" w14:textId="4151636B"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Zonotrichia</w:t>
            </w:r>
          </w:p>
        </w:tc>
        <w:tc>
          <w:tcPr>
            <w:tcW w:w="1042" w:type="dxa"/>
            <w:noWrap/>
            <w:vAlign w:val="center"/>
            <w:hideMark/>
          </w:tcPr>
          <w:p w14:paraId="56BE3BF7" w14:textId="7BD399E7"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Zonotrichia capensis</w:t>
            </w:r>
          </w:p>
        </w:tc>
      </w:tr>
      <w:tr w:rsidR="008C22CD" w:rsidRPr="009376CA" w14:paraId="1FFF8D23" w14:textId="77777777" w:rsidTr="00CB6F8D">
        <w:trPr>
          <w:trHeight w:val="57"/>
        </w:trPr>
        <w:tc>
          <w:tcPr>
            <w:tcW w:w="296" w:type="dxa"/>
            <w:noWrap/>
            <w:vAlign w:val="center"/>
            <w:hideMark/>
          </w:tcPr>
          <w:p w14:paraId="76CAF9C2" w14:textId="26AA69D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7</w:t>
            </w:r>
          </w:p>
        </w:tc>
        <w:tc>
          <w:tcPr>
            <w:tcW w:w="444" w:type="dxa"/>
            <w:noWrap/>
            <w:vAlign w:val="center"/>
            <w:hideMark/>
          </w:tcPr>
          <w:p w14:paraId="63DC77CB" w14:textId="24499C9A"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1BEC8B61" w14:textId="01DFB96D"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5CABB98A" w14:textId="6EEFF36B"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42F9D0E7" w14:textId="5179BDC1"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hideMark/>
          </w:tcPr>
          <w:p w14:paraId="04D00BBB" w14:textId="0747890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hraupidae</w:t>
            </w:r>
          </w:p>
        </w:tc>
        <w:tc>
          <w:tcPr>
            <w:tcW w:w="754" w:type="dxa"/>
            <w:noWrap/>
            <w:vAlign w:val="center"/>
            <w:hideMark/>
          </w:tcPr>
          <w:p w14:paraId="3C5EC84B" w14:textId="0EBA9C3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hrygilus</w:t>
            </w:r>
          </w:p>
        </w:tc>
        <w:tc>
          <w:tcPr>
            <w:tcW w:w="1042" w:type="dxa"/>
            <w:noWrap/>
            <w:vAlign w:val="center"/>
            <w:hideMark/>
          </w:tcPr>
          <w:p w14:paraId="1B36CA67" w14:textId="442B25F7"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Phrygilus punensis</w:t>
            </w:r>
          </w:p>
        </w:tc>
      </w:tr>
      <w:tr w:rsidR="008C22CD" w:rsidRPr="009376CA" w14:paraId="4BD30CC9" w14:textId="77777777" w:rsidTr="00CB6F8D">
        <w:trPr>
          <w:trHeight w:val="57"/>
        </w:trPr>
        <w:tc>
          <w:tcPr>
            <w:tcW w:w="296" w:type="dxa"/>
            <w:noWrap/>
            <w:vAlign w:val="center"/>
          </w:tcPr>
          <w:p w14:paraId="29D648A4" w14:textId="5D95705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8</w:t>
            </w:r>
          </w:p>
        </w:tc>
        <w:tc>
          <w:tcPr>
            <w:tcW w:w="444" w:type="dxa"/>
            <w:noWrap/>
            <w:vAlign w:val="center"/>
          </w:tcPr>
          <w:p w14:paraId="1CAD75A6" w14:textId="2B1C587D"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tcPr>
          <w:p w14:paraId="45873261" w14:textId="142E7EB1"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6EA47B3E" w14:textId="7A27B2C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tcPr>
          <w:p w14:paraId="3718E8B8" w14:textId="67419231"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tcPr>
          <w:p w14:paraId="51A4A399" w14:textId="5CDE138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hraupidae</w:t>
            </w:r>
          </w:p>
        </w:tc>
        <w:tc>
          <w:tcPr>
            <w:tcW w:w="754" w:type="dxa"/>
            <w:noWrap/>
            <w:vAlign w:val="center"/>
          </w:tcPr>
          <w:p w14:paraId="34250CBC" w14:textId="6F37C91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Sicalis</w:t>
            </w:r>
          </w:p>
        </w:tc>
        <w:tc>
          <w:tcPr>
            <w:tcW w:w="1042" w:type="dxa"/>
            <w:noWrap/>
            <w:vAlign w:val="center"/>
          </w:tcPr>
          <w:p w14:paraId="0C664E35" w14:textId="6811BB29"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Sicalis uropigyalis</w:t>
            </w:r>
          </w:p>
        </w:tc>
      </w:tr>
      <w:tr w:rsidR="008C22CD" w:rsidRPr="009376CA" w14:paraId="265FC8DE" w14:textId="77777777" w:rsidTr="00CB6F8D">
        <w:trPr>
          <w:trHeight w:val="57"/>
        </w:trPr>
        <w:tc>
          <w:tcPr>
            <w:tcW w:w="296" w:type="dxa"/>
            <w:noWrap/>
            <w:vAlign w:val="center"/>
          </w:tcPr>
          <w:p w14:paraId="7A9E6A6F" w14:textId="17D49368"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9</w:t>
            </w:r>
          </w:p>
        </w:tc>
        <w:tc>
          <w:tcPr>
            <w:tcW w:w="444" w:type="dxa"/>
            <w:noWrap/>
            <w:vAlign w:val="center"/>
          </w:tcPr>
          <w:p w14:paraId="2A662859" w14:textId="7D33E808"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tcPr>
          <w:p w14:paraId="2C26BA45" w14:textId="3F50FB79"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64C4BE08" w14:textId="536D477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tcPr>
          <w:p w14:paraId="6ABB385B" w14:textId="26DD5EF3"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tcPr>
          <w:p w14:paraId="2B6DFA23" w14:textId="5F43FE1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hraupidae</w:t>
            </w:r>
          </w:p>
        </w:tc>
        <w:tc>
          <w:tcPr>
            <w:tcW w:w="754" w:type="dxa"/>
            <w:noWrap/>
            <w:vAlign w:val="center"/>
          </w:tcPr>
          <w:p w14:paraId="3521ECF4" w14:textId="4E18DC2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atamenia</w:t>
            </w:r>
          </w:p>
        </w:tc>
        <w:tc>
          <w:tcPr>
            <w:tcW w:w="1042" w:type="dxa"/>
            <w:noWrap/>
            <w:vAlign w:val="center"/>
          </w:tcPr>
          <w:p w14:paraId="718C171E" w14:textId="74D2F81A"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atamenia inornata</w:t>
            </w:r>
          </w:p>
        </w:tc>
      </w:tr>
      <w:tr w:rsidR="008C22CD" w:rsidRPr="009376CA" w14:paraId="4C4071CD" w14:textId="77777777" w:rsidTr="00CB6F8D">
        <w:trPr>
          <w:trHeight w:val="57"/>
        </w:trPr>
        <w:tc>
          <w:tcPr>
            <w:tcW w:w="296" w:type="dxa"/>
            <w:noWrap/>
            <w:vAlign w:val="center"/>
          </w:tcPr>
          <w:p w14:paraId="6EF07621" w14:textId="5C84F76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0</w:t>
            </w:r>
          </w:p>
        </w:tc>
        <w:tc>
          <w:tcPr>
            <w:tcW w:w="444" w:type="dxa"/>
            <w:noWrap/>
            <w:vAlign w:val="center"/>
          </w:tcPr>
          <w:p w14:paraId="19F0B3B8" w14:textId="741505B5"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tcPr>
          <w:p w14:paraId="422B6AB1" w14:textId="6588ED48"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16A8E1C5" w14:textId="5103DF2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tcPr>
          <w:p w14:paraId="67E9F165" w14:textId="1C951957"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785" w:type="dxa"/>
            <w:noWrap/>
            <w:vAlign w:val="center"/>
          </w:tcPr>
          <w:p w14:paraId="14DE9DB0" w14:textId="1EF9D23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urdidae</w:t>
            </w:r>
          </w:p>
        </w:tc>
        <w:tc>
          <w:tcPr>
            <w:tcW w:w="754" w:type="dxa"/>
            <w:noWrap/>
            <w:vAlign w:val="center"/>
          </w:tcPr>
          <w:p w14:paraId="3B54354A" w14:textId="7103010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urdus</w:t>
            </w:r>
          </w:p>
        </w:tc>
        <w:tc>
          <w:tcPr>
            <w:tcW w:w="1042" w:type="dxa"/>
            <w:noWrap/>
            <w:vAlign w:val="center"/>
          </w:tcPr>
          <w:p w14:paraId="288D353F" w14:textId="1B4BD425"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Turdus chiguanco</w:t>
            </w:r>
          </w:p>
        </w:tc>
      </w:tr>
      <w:tr w:rsidR="008C22CD" w:rsidRPr="009376CA" w14:paraId="7F2E228F" w14:textId="77777777" w:rsidTr="00CB6F8D">
        <w:trPr>
          <w:trHeight w:val="57"/>
        </w:trPr>
        <w:tc>
          <w:tcPr>
            <w:tcW w:w="296" w:type="dxa"/>
            <w:noWrap/>
            <w:vAlign w:val="center"/>
            <w:hideMark/>
          </w:tcPr>
          <w:p w14:paraId="43A9C6F0" w14:textId="4033D37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1</w:t>
            </w:r>
          </w:p>
        </w:tc>
        <w:tc>
          <w:tcPr>
            <w:tcW w:w="444" w:type="dxa"/>
            <w:noWrap/>
            <w:vAlign w:val="center"/>
            <w:hideMark/>
          </w:tcPr>
          <w:p w14:paraId="6341BA4E" w14:textId="07486CD0"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6B95295C" w14:textId="3FD6AA22"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5460A542" w14:textId="0C72CED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1AB0B21D" w14:textId="731CC1A4"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elecaniformes</w:t>
            </w:r>
          </w:p>
        </w:tc>
        <w:tc>
          <w:tcPr>
            <w:tcW w:w="785" w:type="dxa"/>
            <w:noWrap/>
            <w:vAlign w:val="center"/>
            <w:hideMark/>
          </w:tcPr>
          <w:p w14:paraId="07ADD3E9" w14:textId="2682DCA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hreskiornithidae</w:t>
            </w:r>
          </w:p>
        </w:tc>
        <w:tc>
          <w:tcPr>
            <w:tcW w:w="754" w:type="dxa"/>
            <w:noWrap/>
            <w:vAlign w:val="center"/>
            <w:hideMark/>
          </w:tcPr>
          <w:p w14:paraId="32A74F29" w14:textId="37D16FD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legadis</w:t>
            </w:r>
          </w:p>
        </w:tc>
        <w:tc>
          <w:tcPr>
            <w:tcW w:w="1042" w:type="dxa"/>
            <w:noWrap/>
            <w:vAlign w:val="center"/>
            <w:hideMark/>
          </w:tcPr>
          <w:p w14:paraId="5794B69A" w14:textId="6FB2BB7D"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Plegadis ridgwayi</w:t>
            </w:r>
          </w:p>
        </w:tc>
      </w:tr>
      <w:tr w:rsidR="008C22CD" w:rsidRPr="009376CA" w14:paraId="51651916" w14:textId="77777777" w:rsidTr="00CB6F8D">
        <w:trPr>
          <w:trHeight w:val="57"/>
        </w:trPr>
        <w:tc>
          <w:tcPr>
            <w:tcW w:w="296" w:type="dxa"/>
            <w:noWrap/>
            <w:vAlign w:val="center"/>
            <w:hideMark/>
          </w:tcPr>
          <w:p w14:paraId="27F0C861" w14:textId="53AF4A5F"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2</w:t>
            </w:r>
          </w:p>
        </w:tc>
        <w:tc>
          <w:tcPr>
            <w:tcW w:w="444" w:type="dxa"/>
            <w:noWrap/>
            <w:vAlign w:val="center"/>
            <w:hideMark/>
          </w:tcPr>
          <w:p w14:paraId="5B43F19A" w14:textId="518057F0" w:rsidR="008C22CD" w:rsidRPr="00CB6F8D" w:rsidRDefault="008C22CD" w:rsidP="00CB6F8D">
            <w:pPr>
              <w:spacing w:line="276" w:lineRule="auto"/>
              <w:ind w:left="-113" w:right="-40"/>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43" w:type="dxa"/>
            <w:noWrap/>
            <w:vAlign w:val="center"/>
            <w:hideMark/>
          </w:tcPr>
          <w:p w14:paraId="58987BE8" w14:textId="643EDE26" w:rsidR="008C22CD" w:rsidRPr="00CB6F8D" w:rsidRDefault="008C22CD" w:rsidP="00CB6F8D">
            <w:pPr>
              <w:spacing w:line="276" w:lineRule="auto"/>
              <w:ind w:left="-129" w:right="-13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6CD660C0" w14:textId="76ABCBB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668" w:type="dxa"/>
            <w:noWrap/>
            <w:vAlign w:val="center"/>
            <w:hideMark/>
          </w:tcPr>
          <w:p w14:paraId="774A8E0C" w14:textId="0AB7D230" w:rsidR="008C22CD" w:rsidRPr="00CB6F8D" w:rsidRDefault="008C22CD" w:rsidP="00CB6F8D">
            <w:pPr>
              <w:spacing w:line="276" w:lineRule="auto"/>
              <w:ind w:left="-192" w:right="-137" w:firstLine="119"/>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iciformes</w:t>
            </w:r>
          </w:p>
        </w:tc>
        <w:tc>
          <w:tcPr>
            <w:tcW w:w="785" w:type="dxa"/>
            <w:noWrap/>
            <w:vAlign w:val="center"/>
            <w:hideMark/>
          </w:tcPr>
          <w:p w14:paraId="02385C92" w14:textId="325AC74B"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icidae</w:t>
            </w:r>
          </w:p>
        </w:tc>
        <w:tc>
          <w:tcPr>
            <w:tcW w:w="754" w:type="dxa"/>
            <w:noWrap/>
            <w:vAlign w:val="center"/>
            <w:hideMark/>
          </w:tcPr>
          <w:p w14:paraId="47440A68" w14:textId="0E268F4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olaptes</w:t>
            </w:r>
          </w:p>
        </w:tc>
        <w:tc>
          <w:tcPr>
            <w:tcW w:w="1042" w:type="dxa"/>
            <w:noWrap/>
            <w:vAlign w:val="center"/>
            <w:hideMark/>
          </w:tcPr>
          <w:p w14:paraId="1850088F" w14:textId="175EB336"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olaptes rupicola</w:t>
            </w:r>
          </w:p>
        </w:tc>
      </w:tr>
    </w:tbl>
    <w:p w14:paraId="2F581F62" w14:textId="3589849A" w:rsidR="001C0898" w:rsidRPr="00B53847" w:rsidRDefault="008C22CD" w:rsidP="001C3AD3">
      <w:pPr>
        <w:pStyle w:val="Descripcin"/>
        <w:jc w:val="both"/>
        <w:rPr>
          <w:rFonts w:ascii="Arial" w:hAnsi="Arial" w:cs="Arial"/>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28</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001C3AD3" w:rsidRPr="006D7A9D">
        <w:rPr>
          <w:rFonts w:ascii="Arial" w:hAnsi="Arial" w:cs="Arial"/>
          <w:i w:val="0"/>
          <w:iCs w:val="0"/>
          <w:color w:val="auto"/>
          <w:lang w:val="es-PE"/>
        </w:rPr>
        <w:t xml:space="preserve">Clasificación taxonómica de las especies de </w:t>
      </w:r>
      <w:r w:rsidR="001C3AD3">
        <w:rPr>
          <w:rFonts w:ascii="Arial" w:hAnsi="Arial" w:cs="Arial"/>
          <w:i w:val="0"/>
          <w:iCs w:val="0"/>
          <w:color w:val="auto"/>
          <w:lang w:val="es-PE"/>
        </w:rPr>
        <w:t xml:space="preserve">ornitofauna </w:t>
      </w:r>
      <w:r w:rsidR="001C3AD3" w:rsidRPr="006D7A9D">
        <w:rPr>
          <w:rFonts w:ascii="Arial" w:hAnsi="Arial" w:cs="Arial"/>
          <w:i w:val="0"/>
          <w:iCs w:val="0"/>
          <w:color w:val="auto"/>
          <w:lang w:val="es-PE"/>
        </w:rPr>
        <w:t>registradas en el área de estudio (20</w:t>
      </w:r>
      <w:r w:rsidR="001C3AD3">
        <w:rPr>
          <w:rFonts w:ascii="Arial" w:hAnsi="Arial" w:cs="Arial"/>
          <w:i w:val="0"/>
          <w:iCs w:val="0"/>
          <w:color w:val="auto"/>
          <w:lang w:val="es-PE"/>
        </w:rPr>
        <w:t>21</w:t>
      </w:r>
      <w:r w:rsidR="001C3AD3" w:rsidRPr="006D7A9D">
        <w:rPr>
          <w:rFonts w:ascii="Arial" w:hAnsi="Arial" w:cs="Arial"/>
          <w:i w:val="0"/>
          <w:iCs w:val="0"/>
          <w:color w:val="auto"/>
          <w:lang w:val="es-PE"/>
        </w:rPr>
        <w:t>)</w:t>
      </w:r>
    </w:p>
    <w:tbl>
      <w:tblPr>
        <w:tblStyle w:val="Estilo1"/>
        <w:tblW w:w="4820" w:type="dxa"/>
        <w:tblLayout w:type="fixed"/>
        <w:tblLook w:val="04A0" w:firstRow="1" w:lastRow="0" w:firstColumn="1" w:lastColumn="0" w:noHBand="0" w:noVBand="1"/>
      </w:tblPr>
      <w:tblGrid>
        <w:gridCol w:w="426"/>
        <w:gridCol w:w="992"/>
        <w:gridCol w:w="1843"/>
        <w:gridCol w:w="425"/>
        <w:gridCol w:w="567"/>
        <w:gridCol w:w="283"/>
        <w:gridCol w:w="284"/>
      </w:tblGrid>
      <w:tr w:rsidR="001C3AD3" w:rsidRPr="00A10576" w14:paraId="44BC92FC" w14:textId="77777777" w:rsidTr="001C3AD3">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4EB9EEDA" w14:textId="684D5CC2" w:rsidR="001C3AD3" w:rsidRPr="00A1057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4E0D0141" w14:textId="5A831063" w:rsidR="001C3AD3" w:rsidRPr="00A1057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top w:val="single" w:sz="4" w:space="0" w:color="auto"/>
              <w:bottom w:val="single" w:sz="4" w:space="0" w:color="auto"/>
            </w:tcBorders>
            <w:shd w:val="clear" w:color="auto" w:fill="D9D9D9" w:themeFill="background1" w:themeFillShade="D9"/>
            <w:noWrap/>
            <w:vAlign w:val="center"/>
          </w:tcPr>
          <w:p w14:paraId="63F5EF35" w14:textId="54BACA32" w:rsidR="001C3AD3" w:rsidRPr="00A1057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ientífico</w:t>
            </w:r>
          </w:p>
        </w:tc>
        <w:tc>
          <w:tcPr>
            <w:tcW w:w="425" w:type="dxa"/>
            <w:tcBorders>
              <w:top w:val="single" w:sz="4" w:space="0" w:color="auto"/>
              <w:bottom w:val="single" w:sz="4" w:space="0" w:color="auto"/>
            </w:tcBorders>
            <w:shd w:val="clear" w:color="auto" w:fill="D9D9D9" w:themeFill="background1" w:themeFillShade="D9"/>
            <w:noWrap/>
            <w:vAlign w:val="center"/>
          </w:tcPr>
          <w:p w14:paraId="6CE6A0DD" w14:textId="1BC6F8F7" w:rsidR="001C3AD3" w:rsidRPr="00A1057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top w:val="single" w:sz="4" w:space="0" w:color="auto"/>
              <w:bottom w:val="single" w:sz="4" w:space="0" w:color="auto"/>
            </w:tcBorders>
            <w:shd w:val="clear" w:color="auto" w:fill="D9D9D9" w:themeFill="background1" w:themeFillShade="D9"/>
            <w:vAlign w:val="center"/>
          </w:tcPr>
          <w:p w14:paraId="66B62B9A" w14:textId="1E450063" w:rsidR="001C3AD3" w:rsidRPr="00A1057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75B3B3BE" w14:textId="42986395" w:rsidR="001C3AD3" w:rsidRPr="00A1057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284" w:type="dxa"/>
            <w:tcBorders>
              <w:top w:val="single" w:sz="4" w:space="0" w:color="auto"/>
              <w:bottom w:val="single" w:sz="4" w:space="0" w:color="auto"/>
            </w:tcBorders>
            <w:shd w:val="clear" w:color="auto" w:fill="D9D9D9" w:themeFill="background1" w:themeFillShade="D9"/>
            <w:vAlign w:val="center"/>
          </w:tcPr>
          <w:p w14:paraId="0A038972" w14:textId="5541E856" w:rsidR="001C3AD3" w:rsidRPr="00A10576"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A10576" w:rsidRPr="00A10576" w14:paraId="1ADC252A" w14:textId="77777777" w:rsidTr="001C3AD3">
        <w:trPr>
          <w:trHeight w:val="57"/>
        </w:trPr>
        <w:tc>
          <w:tcPr>
            <w:tcW w:w="426" w:type="dxa"/>
            <w:tcBorders>
              <w:top w:val="single" w:sz="4" w:space="0" w:color="auto"/>
            </w:tcBorders>
            <w:noWrap/>
            <w:vAlign w:val="center"/>
            <w:hideMark/>
          </w:tcPr>
          <w:p w14:paraId="115FACB5"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992" w:type="dxa"/>
            <w:tcBorders>
              <w:top w:val="single" w:sz="4" w:space="0" w:color="auto"/>
            </w:tcBorders>
            <w:noWrap/>
            <w:vAlign w:val="center"/>
          </w:tcPr>
          <w:p w14:paraId="1E716975"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hroicocephalus serranus</w:t>
            </w:r>
          </w:p>
        </w:tc>
        <w:tc>
          <w:tcPr>
            <w:tcW w:w="1843" w:type="dxa"/>
            <w:tcBorders>
              <w:top w:val="single" w:sz="4" w:space="0" w:color="auto"/>
            </w:tcBorders>
            <w:noWrap/>
            <w:vAlign w:val="center"/>
          </w:tcPr>
          <w:p w14:paraId="7FE76ED6"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Gaviota Andina</w:t>
            </w:r>
          </w:p>
        </w:tc>
        <w:tc>
          <w:tcPr>
            <w:tcW w:w="425" w:type="dxa"/>
            <w:tcBorders>
              <w:top w:val="single" w:sz="4" w:space="0" w:color="auto"/>
            </w:tcBorders>
            <w:noWrap/>
            <w:vAlign w:val="center"/>
          </w:tcPr>
          <w:p w14:paraId="6C9416EE"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567" w:type="dxa"/>
            <w:tcBorders>
              <w:top w:val="single" w:sz="4" w:space="0" w:color="auto"/>
            </w:tcBorders>
            <w:noWrap/>
            <w:vAlign w:val="center"/>
          </w:tcPr>
          <w:p w14:paraId="084086CD" w14:textId="77777777" w:rsidR="00A10576" w:rsidRPr="001C3AD3" w:rsidRDefault="00A10576" w:rsidP="001C3AD3">
            <w:pPr>
              <w:spacing w:line="276" w:lineRule="auto"/>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283" w:type="dxa"/>
            <w:tcBorders>
              <w:top w:val="single" w:sz="4" w:space="0" w:color="auto"/>
            </w:tcBorders>
            <w:shd w:val="clear" w:color="auto" w:fill="D9D9D9" w:themeFill="background1" w:themeFillShade="D9"/>
            <w:noWrap/>
            <w:vAlign w:val="center"/>
          </w:tcPr>
          <w:p w14:paraId="2E800DF6"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284" w:type="dxa"/>
            <w:tcBorders>
              <w:top w:val="single" w:sz="4" w:space="0" w:color="auto"/>
            </w:tcBorders>
            <w:noWrap/>
            <w:vAlign w:val="center"/>
          </w:tcPr>
          <w:p w14:paraId="01A465A5"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37</w:t>
            </w:r>
          </w:p>
        </w:tc>
      </w:tr>
      <w:tr w:rsidR="00A10576" w:rsidRPr="00A10576" w14:paraId="75419AEA" w14:textId="77777777" w:rsidTr="001C3AD3">
        <w:trPr>
          <w:trHeight w:val="57"/>
        </w:trPr>
        <w:tc>
          <w:tcPr>
            <w:tcW w:w="426" w:type="dxa"/>
            <w:noWrap/>
            <w:vAlign w:val="center"/>
            <w:hideMark/>
          </w:tcPr>
          <w:p w14:paraId="0A8A74E9"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992" w:type="dxa"/>
            <w:noWrap/>
            <w:vAlign w:val="center"/>
          </w:tcPr>
          <w:p w14:paraId="7CB3B38B"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Daptrius megalopterus</w:t>
            </w:r>
          </w:p>
        </w:tc>
        <w:tc>
          <w:tcPr>
            <w:tcW w:w="1843" w:type="dxa"/>
            <w:noWrap/>
            <w:vAlign w:val="center"/>
          </w:tcPr>
          <w:p w14:paraId="14FBDA17"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Matamico Andino</w:t>
            </w:r>
          </w:p>
        </w:tc>
        <w:tc>
          <w:tcPr>
            <w:tcW w:w="425" w:type="dxa"/>
            <w:noWrap/>
            <w:vAlign w:val="center"/>
          </w:tcPr>
          <w:p w14:paraId="1CEA6685"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noWrap/>
            <w:vAlign w:val="center"/>
          </w:tcPr>
          <w:p w14:paraId="676BBEB3"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3" w:type="dxa"/>
            <w:shd w:val="clear" w:color="auto" w:fill="F2F2F2" w:themeFill="background1" w:themeFillShade="F2"/>
            <w:noWrap/>
            <w:vAlign w:val="center"/>
          </w:tcPr>
          <w:p w14:paraId="2B7FD6AF"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4" w:type="dxa"/>
            <w:noWrap/>
            <w:vAlign w:val="center"/>
          </w:tcPr>
          <w:p w14:paraId="625BC280"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34</w:t>
            </w:r>
          </w:p>
        </w:tc>
      </w:tr>
      <w:tr w:rsidR="00A10576" w:rsidRPr="00A10576" w14:paraId="47B00D48" w14:textId="77777777" w:rsidTr="001C3AD3">
        <w:trPr>
          <w:trHeight w:val="57"/>
        </w:trPr>
        <w:tc>
          <w:tcPr>
            <w:tcW w:w="426" w:type="dxa"/>
            <w:noWrap/>
            <w:vAlign w:val="center"/>
            <w:hideMark/>
          </w:tcPr>
          <w:p w14:paraId="70E0EADB"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992" w:type="dxa"/>
            <w:noWrap/>
            <w:vAlign w:val="center"/>
          </w:tcPr>
          <w:p w14:paraId="7F9ECA77"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Spinus atratus</w:t>
            </w:r>
          </w:p>
        </w:tc>
        <w:tc>
          <w:tcPr>
            <w:tcW w:w="1843" w:type="dxa"/>
            <w:noWrap/>
            <w:vAlign w:val="center"/>
          </w:tcPr>
          <w:p w14:paraId="09CA41A0"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Jilguero Negro</w:t>
            </w:r>
          </w:p>
        </w:tc>
        <w:tc>
          <w:tcPr>
            <w:tcW w:w="425" w:type="dxa"/>
            <w:noWrap/>
            <w:vAlign w:val="center"/>
          </w:tcPr>
          <w:p w14:paraId="2F445D7C"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567" w:type="dxa"/>
            <w:noWrap/>
            <w:vAlign w:val="center"/>
          </w:tcPr>
          <w:p w14:paraId="6CC32706"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283" w:type="dxa"/>
            <w:shd w:val="clear" w:color="auto" w:fill="D9D9D9" w:themeFill="background1" w:themeFillShade="D9"/>
            <w:noWrap/>
            <w:vAlign w:val="center"/>
          </w:tcPr>
          <w:p w14:paraId="15BD0E3D"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284" w:type="dxa"/>
            <w:noWrap/>
            <w:vAlign w:val="center"/>
          </w:tcPr>
          <w:p w14:paraId="10D7F3C9"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02</w:t>
            </w:r>
          </w:p>
        </w:tc>
      </w:tr>
      <w:tr w:rsidR="00A10576" w:rsidRPr="00A10576" w14:paraId="5AEF7B9E" w14:textId="77777777" w:rsidTr="001C3AD3">
        <w:trPr>
          <w:trHeight w:val="57"/>
        </w:trPr>
        <w:tc>
          <w:tcPr>
            <w:tcW w:w="426" w:type="dxa"/>
            <w:noWrap/>
            <w:vAlign w:val="center"/>
            <w:hideMark/>
          </w:tcPr>
          <w:p w14:paraId="47FA63E3"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992" w:type="dxa"/>
            <w:noWrap/>
            <w:vAlign w:val="center"/>
          </w:tcPr>
          <w:p w14:paraId="6BD6E869"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inclodes fuscus</w:t>
            </w:r>
          </w:p>
        </w:tc>
        <w:tc>
          <w:tcPr>
            <w:tcW w:w="1843" w:type="dxa"/>
            <w:noWrap/>
            <w:vAlign w:val="center"/>
          </w:tcPr>
          <w:p w14:paraId="2E9EE208"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hurrete de ala barrada</w:t>
            </w:r>
          </w:p>
        </w:tc>
        <w:tc>
          <w:tcPr>
            <w:tcW w:w="425" w:type="dxa"/>
            <w:noWrap/>
            <w:vAlign w:val="center"/>
          </w:tcPr>
          <w:p w14:paraId="20521750"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567" w:type="dxa"/>
            <w:noWrap/>
            <w:vAlign w:val="center"/>
          </w:tcPr>
          <w:p w14:paraId="085519B4"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7</w:t>
            </w:r>
          </w:p>
        </w:tc>
        <w:tc>
          <w:tcPr>
            <w:tcW w:w="283" w:type="dxa"/>
            <w:shd w:val="clear" w:color="auto" w:fill="A6A6A6" w:themeFill="background1" w:themeFillShade="A6"/>
            <w:noWrap/>
            <w:vAlign w:val="center"/>
          </w:tcPr>
          <w:p w14:paraId="43C7C65D"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7</w:t>
            </w:r>
          </w:p>
        </w:tc>
        <w:tc>
          <w:tcPr>
            <w:tcW w:w="284" w:type="dxa"/>
            <w:noWrap/>
            <w:vAlign w:val="center"/>
          </w:tcPr>
          <w:p w14:paraId="6211AB8F"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09</w:t>
            </w:r>
          </w:p>
        </w:tc>
      </w:tr>
      <w:tr w:rsidR="00A10576" w:rsidRPr="00A10576" w14:paraId="44706543" w14:textId="77777777" w:rsidTr="001C3AD3">
        <w:trPr>
          <w:trHeight w:val="57"/>
        </w:trPr>
        <w:tc>
          <w:tcPr>
            <w:tcW w:w="426" w:type="dxa"/>
            <w:noWrap/>
            <w:vAlign w:val="center"/>
            <w:hideMark/>
          </w:tcPr>
          <w:p w14:paraId="3066411A"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992" w:type="dxa"/>
            <w:noWrap/>
            <w:vAlign w:val="center"/>
          </w:tcPr>
          <w:p w14:paraId="5DDC6114"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Upucerthia validirostris</w:t>
            </w:r>
          </w:p>
        </w:tc>
        <w:tc>
          <w:tcPr>
            <w:tcW w:w="1843" w:type="dxa"/>
            <w:noWrap/>
            <w:vAlign w:val="center"/>
          </w:tcPr>
          <w:p w14:paraId="6A8525EA"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Trepador de pechos beige</w:t>
            </w:r>
          </w:p>
        </w:tc>
        <w:tc>
          <w:tcPr>
            <w:tcW w:w="425" w:type="dxa"/>
            <w:noWrap/>
            <w:vAlign w:val="center"/>
          </w:tcPr>
          <w:p w14:paraId="110C6032"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noWrap/>
            <w:vAlign w:val="center"/>
          </w:tcPr>
          <w:p w14:paraId="22D31E01"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283" w:type="dxa"/>
            <w:shd w:val="clear" w:color="auto" w:fill="F2F2F2" w:themeFill="background1" w:themeFillShade="F2"/>
            <w:noWrap/>
            <w:vAlign w:val="center"/>
          </w:tcPr>
          <w:p w14:paraId="1832DCEA"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284" w:type="dxa"/>
            <w:noWrap/>
            <w:vAlign w:val="center"/>
          </w:tcPr>
          <w:p w14:paraId="7251BA99"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67</w:t>
            </w:r>
          </w:p>
        </w:tc>
      </w:tr>
      <w:tr w:rsidR="00A10576" w:rsidRPr="00A10576" w14:paraId="4317A254" w14:textId="77777777" w:rsidTr="001C3AD3">
        <w:trPr>
          <w:trHeight w:val="57"/>
        </w:trPr>
        <w:tc>
          <w:tcPr>
            <w:tcW w:w="426" w:type="dxa"/>
            <w:noWrap/>
            <w:vAlign w:val="center"/>
            <w:hideMark/>
          </w:tcPr>
          <w:p w14:paraId="26E9818D"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992" w:type="dxa"/>
            <w:noWrap/>
            <w:vAlign w:val="center"/>
          </w:tcPr>
          <w:p w14:paraId="671BB944"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Zonotrichia capensis</w:t>
            </w:r>
          </w:p>
        </w:tc>
        <w:tc>
          <w:tcPr>
            <w:tcW w:w="1843" w:type="dxa"/>
            <w:noWrap/>
            <w:vAlign w:val="center"/>
          </w:tcPr>
          <w:p w14:paraId="2D9F44A4"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Gorrión de Collar Rufo (Pichisanka)</w:t>
            </w:r>
          </w:p>
        </w:tc>
        <w:tc>
          <w:tcPr>
            <w:tcW w:w="425" w:type="dxa"/>
            <w:noWrap/>
            <w:vAlign w:val="center"/>
          </w:tcPr>
          <w:p w14:paraId="5219005F"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5</w:t>
            </w:r>
          </w:p>
        </w:tc>
        <w:tc>
          <w:tcPr>
            <w:tcW w:w="567" w:type="dxa"/>
            <w:noWrap/>
            <w:vAlign w:val="center"/>
          </w:tcPr>
          <w:p w14:paraId="24303094"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0</w:t>
            </w:r>
          </w:p>
        </w:tc>
        <w:tc>
          <w:tcPr>
            <w:tcW w:w="283" w:type="dxa"/>
            <w:shd w:val="clear" w:color="auto" w:fill="595959" w:themeFill="text1" w:themeFillTint="A6"/>
            <w:noWrap/>
            <w:vAlign w:val="center"/>
          </w:tcPr>
          <w:p w14:paraId="67C45F1A"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5</w:t>
            </w:r>
          </w:p>
        </w:tc>
        <w:tc>
          <w:tcPr>
            <w:tcW w:w="284" w:type="dxa"/>
            <w:noWrap/>
            <w:vAlign w:val="center"/>
          </w:tcPr>
          <w:p w14:paraId="73815144"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8.62</w:t>
            </w:r>
          </w:p>
        </w:tc>
      </w:tr>
      <w:tr w:rsidR="00A10576" w:rsidRPr="00A10576" w14:paraId="4F1DA910" w14:textId="77777777" w:rsidTr="001C3AD3">
        <w:trPr>
          <w:trHeight w:val="57"/>
        </w:trPr>
        <w:tc>
          <w:tcPr>
            <w:tcW w:w="426" w:type="dxa"/>
            <w:noWrap/>
            <w:vAlign w:val="center"/>
            <w:hideMark/>
          </w:tcPr>
          <w:p w14:paraId="7CBB3778"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992" w:type="dxa"/>
            <w:noWrap/>
            <w:vAlign w:val="center"/>
          </w:tcPr>
          <w:p w14:paraId="354BF752"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Phrygilus punensis</w:t>
            </w:r>
          </w:p>
        </w:tc>
        <w:tc>
          <w:tcPr>
            <w:tcW w:w="1843" w:type="dxa"/>
            <w:noWrap/>
            <w:vAlign w:val="center"/>
          </w:tcPr>
          <w:p w14:paraId="3E5BE107"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Pinzón sierra peruano</w:t>
            </w:r>
          </w:p>
        </w:tc>
        <w:tc>
          <w:tcPr>
            <w:tcW w:w="425" w:type="dxa"/>
            <w:noWrap/>
            <w:vAlign w:val="center"/>
          </w:tcPr>
          <w:p w14:paraId="65D49405"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567" w:type="dxa"/>
            <w:noWrap/>
            <w:vAlign w:val="center"/>
          </w:tcPr>
          <w:p w14:paraId="273F72C9"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283" w:type="dxa"/>
            <w:shd w:val="clear" w:color="auto" w:fill="F2F2F2" w:themeFill="background1" w:themeFillShade="F2"/>
            <w:noWrap/>
            <w:vAlign w:val="center"/>
          </w:tcPr>
          <w:p w14:paraId="4823633C"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284" w:type="dxa"/>
            <w:noWrap/>
            <w:vAlign w:val="center"/>
          </w:tcPr>
          <w:p w14:paraId="10A2C2F3"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35</w:t>
            </w:r>
          </w:p>
        </w:tc>
      </w:tr>
      <w:tr w:rsidR="00A10576" w:rsidRPr="00A10576" w14:paraId="449E681A" w14:textId="77777777" w:rsidTr="001C3AD3">
        <w:trPr>
          <w:trHeight w:val="57"/>
        </w:trPr>
        <w:tc>
          <w:tcPr>
            <w:tcW w:w="426" w:type="dxa"/>
            <w:noWrap/>
            <w:vAlign w:val="center"/>
            <w:hideMark/>
          </w:tcPr>
          <w:p w14:paraId="3FEB9AE9"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992" w:type="dxa"/>
            <w:noWrap/>
            <w:vAlign w:val="center"/>
          </w:tcPr>
          <w:p w14:paraId="4CA2BD27"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Sicalis uropigyalis</w:t>
            </w:r>
          </w:p>
        </w:tc>
        <w:tc>
          <w:tcPr>
            <w:tcW w:w="1843" w:type="dxa"/>
            <w:noWrap/>
            <w:vAlign w:val="center"/>
          </w:tcPr>
          <w:p w14:paraId="1A3F5936"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hirigue de lomo brillante</w:t>
            </w:r>
          </w:p>
        </w:tc>
        <w:tc>
          <w:tcPr>
            <w:tcW w:w="425" w:type="dxa"/>
            <w:noWrap/>
            <w:vAlign w:val="center"/>
          </w:tcPr>
          <w:p w14:paraId="0B4E3081"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1</w:t>
            </w:r>
          </w:p>
        </w:tc>
        <w:tc>
          <w:tcPr>
            <w:tcW w:w="567" w:type="dxa"/>
            <w:noWrap/>
            <w:vAlign w:val="center"/>
          </w:tcPr>
          <w:p w14:paraId="51A78E11"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1</w:t>
            </w:r>
          </w:p>
        </w:tc>
        <w:tc>
          <w:tcPr>
            <w:tcW w:w="283" w:type="dxa"/>
            <w:shd w:val="clear" w:color="auto" w:fill="000000" w:themeFill="text1"/>
            <w:noWrap/>
            <w:vAlign w:val="center"/>
          </w:tcPr>
          <w:p w14:paraId="24020DC6"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2</w:t>
            </w:r>
          </w:p>
        </w:tc>
        <w:tc>
          <w:tcPr>
            <w:tcW w:w="284" w:type="dxa"/>
            <w:noWrap/>
            <w:vAlign w:val="center"/>
          </w:tcPr>
          <w:p w14:paraId="7DD73879"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1.08</w:t>
            </w:r>
          </w:p>
        </w:tc>
      </w:tr>
      <w:tr w:rsidR="00A10576" w:rsidRPr="00A10576" w14:paraId="62B434DA" w14:textId="77777777" w:rsidTr="001C3AD3">
        <w:trPr>
          <w:trHeight w:val="57"/>
        </w:trPr>
        <w:tc>
          <w:tcPr>
            <w:tcW w:w="426" w:type="dxa"/>
            <w:noWrap/>
            <w:vAlign w:val="center"/>
          </w:tcPr>
          <w:p w14:paraId="0C0C87E3"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992" w:type="dxa"/>
            <w:noWrap/>
            <w:vAlign w:val="center"/>
          </w:tcPr>
          <w:p w14:paraId="57C5CC28"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atamenia inornata</w:t>
            </w:r>
          </w:p>
        </w:tc>
        <w:tc>
          <w:tcPr>
            <w:tcW w:w="1843" w:type="dxa"/>
            <w:noWrap/>
            <w:vAlign w:val="center"/>
          </w:tcPr>
          <w:p w14:paraId="5A35F950"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Semillero de color liso</w:t>
            </w:r>
          </w:p>
        </w:tc>
        <w:tc>
          <w:tcPr>
            <w:tcW w:w="425" w:type="dxa"/>
            <w:noWrap/>
            <w:vAlign w:val="center"/>
          </w:tcPr>
          <w:p w14:paraId="63AA69A5"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4</w:t>
            </w:r>
          </w:p>
        </w:tc>
        <w:tc>
          <w:tcPr>
            <w:tcW w:w="567" w:type="dxa"/>
            <w:noWrap/>
            <w:vAlign w:val="center"/>
          </w:tcPr>
          <w:p w14:paraId="1BA3DB40"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283" w:type="dxa"/>
            <w:shd w:val="clear" w:color="auto" w:fill="D9D9D9" w:themeFill="background1" w:themeFillShade="D9"/>
            <w:noWrap/>
            <w:vAlign w:val="center"/>
          </w:tcPr>
          <w:p w14:paraId="781EE6D6"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4</w:t>
            </w:r>
          </w:p>
        </w:tc>
        <w:tc>
          <w:tcPr>
            <w:tcW w:w="284" w:type="dxa"/>
            <w:noWrap/>
            <w:vAlign w:val="center"/>
          </w:tcPr>
          <w:p w14:paraId="548A8F9C"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71</w:t>
            </w:r>
          </w:p>
        </w:tc>
      </w:tr>
      <w:tr w:rsidR="00A10576" w:rsidRPr="00A10576" w14:paraId="7C727DF5" w14:textId="77777777" w:rsidTr="001C3AD3">
        <w:trPr>
          <w:trHeight w:val="57"/>
        </w:trPr>
        <w:tc>
          <w:tcPr>
            <w:tcW w:w="426" w:type="dxa"/>
            <w:noWrap/>
            <w:vAlign w:val="center"/>
          </w:tcPr>
          <w:p w14:paraId="365C7F97"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992" w:type="dxa"/>
            <w:noWrap/>
            <w:vAlign w:val="center"/>
          </w:tcPr>
          <w:p w14:paraId="15978904"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Turdus chiguanco</w:t>
            </w:r>
          </w:p>
        </w:tc>
        <w:tc>
          <w:tcPr>
            <w:tcW w:w="1843" w:type="dxa"/>
            <w:noWrap/>
            <w:vAlign w:val="center"/>
          </w:tcPr>
          <w:p w14:paraId="71702B07"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Zorzal Chiguanco</w:t>
            </w:r>
          </w:p>
        </w:tc>
        <w:tc>
          <w:tcPr>
            <w:tcW w:w="425" w:type="dxa"/>
            <w:noWrap/>
            <w:vAlign w:val="center"/>
          </w:tcPr>
          <w:p w14:paraId="772F9DCE"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567" w:type="dxa"/>
            <w:noWrap/>
            <w:vAlign w:val="center"/>
          </w:tcPr>
          <w:p w14:paraId="78C5E82F"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3" w:type="dxa"/>
            <w:shd w:val="clear" w:color="auto" w:fill="F2F2F2" w:themeFill="background1" w:themeFillShade="F2"/>
            <w:noWrap/>
            <w:vAlign w:val="center"/>
          </w:tcPr>
          <w:p w14:paraId="5B69591F"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4" w:type="dxa"/>
            <w:noWrap/>
            <w:vAlign w:val="center"/>
          </w:tcPr>
          <w:p w14:paraId="738CD273"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34</w:t>
            </w:r>
          </w:p>
        </w:tc>
      </w:tr>
      <w:tr w:rsidR="00A10576" w:rsidRPr="00A10576" w14:paraId="18A08312" w14:textId="77777777" w:rsidTr="001C3AD3">
        <w:trPr>
          <w:trHeight w:val="57"/>
        </w:trPr>
        <w:tc>
          <w:tcPr>
            <w:tcW w:w="426" w:type="dxa"/>
            <w:noWrap/>
            <w:vAlign w:val="center"/>
          </w:tcPr>
          <w:p w14:paraId="4F572DB1"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1</w:t>
            </w:r>
          </w:p>
        </w:tc>
        <w:tc>
          <w:tcPr>
            <w:tcW w:w="992" w:type="dxa"/>
            <w:noWrap/>
            <w:vAlign w:val="center"/>
          </w:tcPr>
          <w:p w14:paraId="5E80CBB8"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Plegadis ridgwayi</w:t>
            </w:r>
          </w:p>
        </w:tc>
        <w:tc>
          <w:tcPr>
            <w:tcW w:w="1843" w:type="dxa"/>
            <w:noWrap/>
            <w:vAlign w:val="center"/>
          </w:tcPr>
          <w:p w14:paraId="0E144BAE"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Ibis de la puna (Yanavico)</w:t>
            </w:r>
          </w:p>
        </w:tc>
        <w:tc>
          <w:tcPr>
            <w:tcW w:w="425" w:type="dxa"/>
            <w:noWrap/>
            <w:vAlign w:val="center"/>
          </w:tcPr>
          <w:p w14:paraId="3BA81306"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567" w:type="dxa"/>
            <w:noWrap/>
            <w:vAlign w:val="center"/>
          </w:tcPr>
          <w:p w14:paraId="39EEAB97"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1</w:t>
            </w:r>
          </w:p>
        </w:tc>
        <w:tc>
          <w:tcPr>
            <w:tcW w:w="283" w:type="dxa"/>
            <w:shd w:val="clear" w:color="auto" w:fill="A6A6A6" w:themeFill="background1" w:themeFillShade="A6"/>
            <w:noWrap/>
            <w:vAlign w:val="center"/>
          </w:tcPr>
          <w:p w14:paraId="1439949A"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0</w:t>
            </w:r>
          </w:p>
        </w:tc>
        <w:tc>
          <w:tcPr>
            <w:tcW w:w="284" w:type="dxa"/>
            <w:noWrap/>
            <w:vAlign w:val="center"/>
          </w:tcPr>
          <w:p w14:paraId="00069C22"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73</w:t>
            </w:r>
          </w:p>
        </w:tc>
      </w:tr>
      <w:tr w:rsidR="00A10576" w:rsidRPr="00A10576" w14:paraId="26E64BBE" w14:textId="77777777" w:rsidTr="001C3AD3">
        <w:trPr>
          <w:trHeight w:val="57"/>
        </w:trPr>
        <w:tc>
          <w:tcPr>
            <w:tcW w:w="426" w:type="dxa"/>
            <w:noWrap/>
            <w:vAlign w:val="center"/>
            <w:hideMark/>
          </w:tcPr>
          <w:p w14:paraId="60D0FE4A" w14:textId="77777777" w:rsidR="00A10576" w:rsidRPr="001C3AD3" w:rsidRDefault="00A10576"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w:t>
            </w:r>
          </w:p>
        </w:tc>
        <w:tc>
          <w:tcPr>
            <w:tcW w:w="992" w:type="dxa"/>
            <w:noWrap/>
            <w:vAlign w:val="center"/>
          </w:tcPr>
          <w:p w14:paraId="4CB83F95" w14:textId="77777777" w:rsidR="00A10576" w:rsidRPr="001C3AD3" w:rsidRDefault="00A10576"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olaptes rupicola</w:t>
            </w:r>
          </w:p>
        </w:tc>
        <w:tc>
          <w:tcPr>
            <w:tcW w:w="1843" w:type="dxa"/>
            <w:noWrap/>
            <w:vAlign w:val="center"/>
          </w:tcPr>
          <w:p w14:paraId="536C1191" w14:textId="77777777" w:rsidR="00A10576" w:rsidRPr="001C3AD3" w:rsidRDefault="00A10576"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arpintero Andino</w:t>
            </w:r>
          </w:p>
        </w:tc>
        <w:tc>
          <w:tcPr>
            <w:tcW w:w="425" w:type="dxa"/>
            <w:noWrap/>
            <w:vAlign w:val="center"/>
          </w:tcPr>
          <w:p w14:paraId="73EACABA"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567" w:type="dxa"/>
            <w:noWrap/>
            <w:vAlign w:val="center"/>
          </w:tcPr>
          <w:p w14:paraId="117046B9"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283" w:type="dxa"/>
            <w:shd w:val="clear" w:color="auto" w:fill="D9D9D9" w:themeFill="background1" w:themeFillShade="D9"/>
            <w:noWrap/>
            <w:vAlign w:val="center"/>
          </w:tcPr>
          <w:p w14:paraId="1B55D225" w14:textId="77777777" w:rsidR="00A10576" w:rsidRPr="001C3AD3" w:rsidRDefault="00A10576"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284" w:type="dxa"/>
            <w:noWrap/>
            <w:vAlign w:val="center"/>
          </w:tcPr>
          <w:p w14:paraId="466B8BFD" w14:textId="77777777" w:rsidR="00A10576" w:rsidRPr="001C3AD3" w:rsidRDefault="00A10576"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68</w:t>
            </w:r>
          </w:p>
        </w:tc>
      </w:tr>
      <w:tr w:rsidR="00A10576" w:rsidRPr="00A10576" w14:paraId="7151EFBB" w14:textId="77777777" w:rsidTr="001C3AD3">
        <w:trPr>
          <w:trHeight w:val="170"/>
        </w:trPr>
        <w:tc>
          <w:tcPr>
            <w:tcW w:w="3261" w:type="dxa"/>
            <w:gridSpan w:val="3"/>
            <w:tcBorders>
              <w:top w:val="single" w:sz="4" w:space="0" w:color="auto"/>
              <w:bottom w:val="single" w:sz="4" w:space="0" w:color="auto"/>
            </w:tcBorders>
            <w:noWrap/>
            <w:vAlign w:val="center"/>
            <w:hideMark/>
          </w:tcPr>
          <w:p w14:paraId="6BF481E6" w14:textId="77777777" w:rsidR="00A10576" w:rsidRPr="00A10576" w:rsidRDefault="00A10576" w:rsidP="00227566">
            <w:pPr>
              <w:jc w:val="center"/>
              <w:rPr>
                <w:rFonts w:eastAsia="Times New Roman" w:cs="Times New Roman"/>
                <w:b/>
                <w:bCs/>
                <w:color w:val="000000"/>
                <w:sz w:val="8"/>
                <w:szCs w:val="8"/>
                <w:lang w:eastAsia="es-PE"/>
              </w:rPr>
            </w:pPr>
            <w:r w:rsidRPr="00A10576">
              <w:rPr>
                <w:rFonts w:eastAsia="Times New Roman" w:cs="Times New Roman"/>
                <w:b/>
                <w:bCs/>
                <w:color w:val="000000"/>
                <w:sz w:val="8"/>
                <w:szCs w:val="8"/>
                <w:lang w:eastAsia="es-PE"/>
              </w:rPr>
              <w:t>Total</w:t>
            </w:r>
          </w:p>
        </w:tc>
        <w:tc>
          <w:tcPr>
            <w:tcW w:w="425" w:type="dxa"/>
            <w:tcBorders>
              <w:top w:val="single" w:sz="4" w:space="0" w:color="auto"/>
              <w:bottom w:val="single" w:sz="4" w:space="0" w:color="auto"/>
            </w:tcBorders>
            <w:noWrap/>
            <w:vAlign w:val="center"/>
            <w:hideMark/>
          </w:tcPr>
          <w:p w14:paraId="1E285881" w14:textId="77777777" w:rsidR="00A10576" w:rsidRPr="00A10576" w:rsidRDefault="00A10576" w:rsidP="00227566">
            <w:pPr>
              <w:jc w:val="center"/>
              <w:rPr>
                <w:rFonts w:eastAsia="Times New Roman" w:cs="Times New Roman"/>
                <w:b/>
                <w:bCs/>
                <w:color w:val="000000"/>
                <w:sz w:val="8"/>
                <w:szCs w:val="8"/>
                <w:lang w:eastAsia="es-PE"/>
              </w:rPr>
            </w:pPr>
            <w:r w:rsidRPr="00A10576">
              <w:rPr>
                <w:rFonts w:eastAsia="Times New Roman" w:cs="Times New Roman"/>
                <w:b/>
                <w:bCs/>
                <w:color w:val="000000"/>
                <w:sz w:val="8"/>
                <w:szCs w:val="8"/>
                <w:lang w:eastAsia="es-PE"/>
              </w:rPr>
              <w:t>157</w:t>
            </w:r>
          </w:p>
        </w:tc>
        <w:tc>
          <w:tcPr>
            <w:tcW w:w="567" w:type="dxa"/>
            <w:tcBorders>
              <w:top w:val="single" w:sz="4" w:space="0" w:color="auto"/>
              <w:bottom w:val="single" w:sz="4" w:space="0" w:color="auto"/>
            </w:tcBorders>
            <w:noWrap/>
            <w:vAlign w:val="center"/>
            <w:hideMark/>
          </w:tcPr>
          <w:p w14:paraId="0CD821C3" w14:textId="77777777" w:rsidR="00A10576" w:rsidRPr="00A10576" w:rsidRDefault="00A10576" w:rsidP="00227566">
            <w:pPr>
              <w:jc w:val="center"/>
              <w:rPr>
                <w:rFonts w:eastAsia="Times New Roman" w:cs="Times New Roman"/>
                <w:b/>
                <w:bCs/>
                <w:color w:val="000000"/>
                <w:sz w:val="8"/>
                <w:szCs w:val="8"/>
                <w:lang w:eastAsia="es-PE"/>
              </w:rPr>
            </w:pPr>
            <w:r w:rsidRPr="00A10576">
              <w:rPr>
                <w:rFonts w:eastAsia="Times New Roman" w:cs="Times New Roman"/>
                <w:b/>
                <w:bCs/>
                <w:color w:val="000000"/>
                <w:sz w:val="8"/>
                <w:szCs w:val="8"/>
                <w:lang w:eastAsia="es-PE"/>
              </w:rPr>
              <w:t>140</w:t>
            </w:r>
          </w:p>
        </w:tc>
        <w:tc>
          <w:tcPr>
            <w:tcW w:w="283" w:type="dxa"/>
            <w:tcBorders>
              <w:top w:val="single" w:sz="4" w:space="0" w:color="auto"/>
              <w:bottom w:val="single" w:sz="4" w:space="0" w:color="auto"/>
            </w:tcBorders>
            <w:noWrap/>
            <w:vAlign w:val="center"/>
            <w:hideMark/>
          </w:tcPr>
          <w:p w14:paraId="5A93E199" w14:textId="77777777" w:rsidR="00A10576" w:rsidRPr="00A10576" w:rsidRDefault="00A10576" w:rsidP="00BE577D">
            <w:pPr>
              <w:ind w:left="-107" w:right="-112"/>
              <w:jc w:val="center"/>
              <w:rPr>
                <w:rFonts w:eastAsia="Times New Roman" w:cs="Times New Roman"/>
                <w:b/>
                <w:bCs/>
                <w:color w:val="000000"/>
                <w:sz w:val="8"/>
                <w:szCs w:val="8"/>
                <w:lang w:eastAsia="es-PE"/>
              </w:rPr>
            </w:pPr>
            <w:r w:rsidRPr="00A10576">
              <w:rPr>
                <w:rFonts w:eastAsia="Times New Roman" w:cs="Times New Roman"/>
                <w:b/>
                <w:bCs/>
                <w:color w:val="000000"/>
                <w:sz w:val="8"/>
                <w:szCs w:val="8"/>
                <w:lang w:eastAsia="es-PE"/>
              </w:rPr>
              <w:t>297</w:t>
            </w:r>
          </w:p>
        </w:tc>
        <w:tc>
          <w:tcPr>
            <w:tcW w:w="284" w:type="dxa"/>
            <w:tcBorders>
              <w:top w:val="single" w:sz="4" w:space="0" w:color="auto"/>
              <w:bottom w:val="single" w:sz="4" w:space="0" w:color="auto"/>
            </w:tcBorders>
            <w:noWrap/>
            <w:vAlign w:val="center"/>
            <w:hideMark/>
          </w:tcPr>
          <w:p w14:paraId="7642876A" w14:textId="638CACE3" w:rsidR="00A10576" w:rsidRPr="00A10576" w:rsidRDefault="00A10576" w:rsidP="00BE577D">
            <w:pPr>
              <w:ind w:left="-112" w:right="-108"/>
              <w:jc w:val="center"/>
              <w:rPr>
                <w:rFonts w:eastAsia="Times New Roman" w:cs="Times New Roman"/>
                <w:b/>
                <w:bCs/>
                <w:color w:val="000000"/>
                <w:sz w:val="8"/>
                <w:szCs w:val="8"/>
                <w:lang w:eastAsia="es-PE"/>
              </w:rPr>
            </w:pPr>
            <w:r w:rsidRPr="00A10576">
              <w:rPr>
                <w:rFonts w:eastAsia="Times New Roman" w:cs="Times New Roman"/>
                <w:b/>
                <w:bCs/>
                <w:color w:val="000000"/>
                <w:sz w:val="8"/>
                <w:szCs w:val="8"/>
                <w:lang w:eastAsia="es-PE"/>
              </w:rPr>
              <w:t>100</w:t>
            </w:r>
          </w:p>
        </w:tc>
      </w:tr>
    </w:tbl>
    <w:p w14:paraId="1A6A445C" w14:textId="7CB745EC" w:rsidR="00B53847" w:rsidRPr="001C3AD3" w:rsidRDefault="00BE577D" w:rsidP="00B53847">
      <w:pPr>
        <w:pStyle w:val="Descripcin"/>
        <w:spacing w:after="0" w:line="360" w:lineRule="auto"/>
        <w:jc w:val="center"/>
        <w:rPr>
          <w:rFonts w:ascii="Arial" w:hAnsi="Arial" w:cs="Arial"/>
          <w:bCs/>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29</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Pr="001C3AD3">
        <w:rPr>
          <w:rFonts w:ascii="Arial" w:hAnsi="Arial" w:cs="Arial"/>
          <w:bCs/>
          <w:i w:val="0"/>
          <w:iCs w:val="0"/>
          <w:color w:val="auto"/>
        </w:rPr>
        <w:t>Riqueza y abundancia de especies de aves en 2021</w:t>
      </w:r>
    </w:p>
    <w:p w14:paraId="0DA541B4" w14:textId="2230F600" w:rsidR="00B53847" w:rsidRPr="00B53847" w:rsidRDefault="00B53847" w:rsidP="00B53847">
      <w:pPr>
        <w:spacing w:after="240"/>
        <w:jc w:val="both"/>
        <w:rPr>
          <w:rFonts w:ascii="Arial" w:hAnsi="Arial" w:cs="Arial"/>
          <w:bCs/>
          <w:sz w:val="22"/>
          <w:szCs w:val="22"/>
          <w:lang w:val="es-ES"/>
        </w:rPr>
      </w:pPr>
      <w:r w:rsidRPr="00B53847">
        <w:rPr>
          <w:rFonts w:ascii="Arial" w:hAnsi="Arial" w:cs="Arial"/>
          <w:bCs/>
          <w:sz w:val="22"/>
          <w:szCs w:val="22"/>
          <w:lang w:val="es-ES"/>
        </w:rPr>
        <w:t xml:space="preserve">Durante 2022 se identificaron 17 especies de aves, distribuidas en 15 géneros, 11 familias y 5 órdenes, </w:t>
      </w:r>
      <w:r w:rsidRPr="00B53847">
        <w:rPr>
          <w:rFonts w:ascii="Arial" w:hAnsi="Arial" w:cs="Arial"/>
          <w:bCs/>
          <w:sz w:val="22"/>
          <w:szCs w:val="22"/>
          <w:lang w:val="es-ES"/>
        </w:rPr>
        <w:t>con un total de 723 individuos. La estructura comunitaria estuvo dominada por Passerellidae (46,33 %) y Thraupidae (27,11 %), seguidas por Laridae y Threskiornithidae (7,33 % cada una). Las familias restantes presentaron baja representación (&lt;3,32 %).</w:t>
      </w:r>
    </w:p>
    <w:p w14:paraId="152CC0AF" w14:textId="4B5A1286" w:rsidR="00B53847" w:rsidRPr="00B53847" w:rsidRDefault="00B53847" w:rsidP="00B53847">
      <w:pPr>
        <w:spacing w:after="240"/>
        <w:jc w:val="both"/>
        <w:rPr>
          <w:rFonts w:ascii="Arial" w:hAnsi="Arial" w:cs="Arial"/>
          <w:bCs/>
          <w:sz w:val="22"/>
          <w:szCs w:val="22"/>
          <w:lang w:val="es-ES"/>
        </w:rPr>
      </w:pPr>
      <w:r w:rsidRPr="00B53847">
        <w:rPr>
          <w:rFonts w:ascii="Arial" w:hAnsi="Arial" w:cs="Arial"/>
          <w:bCs/>
          <w:sz w:val="22"/>
          <w:szCs w:val="22"/>
          <w:lang w:val="es-ES"/>
        </w:rPr>
        <w:t>A nivel específico, Zonotrichia capensis fue la especie predominante (46,34 %), seguida por Sicalis uropigyalis (25,04 %). Chroicocephalus serranus y Plegadis ridgwayi aportaron conjuntamente el 14,66 %, mientras que las demás especies presentaron frecuencias individuales por debajo del 2 %.</w:t>
      </w:r>
    </w:p>
    <w:p w14:paraId="2CAD65D3" w14:textId="70E8A7A7" w:rsidR="008D3D04" w:rsidRPr="008C22CD" w:rsidRDefault="00B53847" w:rsidP="00B53847">
      <w:pPr>
        <w:spacing w:after="240"/>
        <w:jc w:val="both"/>
        <w:rPr>
          <w:rFonts w:ascii="Arial" w:hAnsi="Arial" w:cs="Arial"/>
          <w:bCs/>
          <w:sz w:val="22"/>
          <w:szCs w:val="22"/>
          <w:lang w:val="es-ES"/>
        </w:rPr>
      </w:pPr>
      <w:r w:rsidRPr="00B53847">
        <w:rPr>
          <w:rFonts w:ascii="Arial" w:hAnsi="Arial" w:cs="Arial"/>
          <w:bCs/>
          <w:sz w:val="22"/>
          <w:szCs w:val="22"/>
          <w:lang w:val="es-ES"/>
        </w:rPr>
        <w:t>En términos espaciales, PMB-02 concentró el 75,52 % de los registros, en contraste con PMB-01 (24,48 %), reflejando un patrón de distribución marcadamente desigual de la avifauna monitoreada.</w:t>
      </w:r>
    </w:p>
    <w:tbl>
      <w:tblPr>
        <w:tblStyle w:val="Estilo1"/>
        <w:tblW w:w="4962" w:type="dxa"/>
        <w:tblLook w:val="04A0" w:firstRow="1" w:lastRow="0" w:firstColumn="1" w:lastColumn="0" w:noHBand="0" w:noVBand="1"/>
      </w:tblPr>
      <w:tblGrid>
        <w:gridCol w:w="296"/>
        <w:gridCol w:w="447"/>
        <w:gridCol w:w="534"/>
        <w:gridCol w:w="430"/>
        <w:gridCol w:w="741"/>
        <w:gridCol w:w="670"/>
        <w:gridCol w:w="754"/>
        <w:gridCol w:w="1090"/>
      </w:tblGrid>
      <w:tr w:rsidR="008C22CD" w:rsidRPr="009376CA" w14:paraId="3F4E7209" w14:textId="77777777" w:rsidTr="00CB6F8D">
        <w:trPr>
          <w:trHeight w:val="170"/>
        </w:trPr>
        <w:tc>
          <w:tcPr>
            <w:tcW w:w="296" w:type="dxa"/>
            <w:tcBorders>
              <w:top w:val="single" w:sz="4" w:space="0" w:color="auto"/>
              <w:bottom w:val="single" w:sz="4" w:space="0" w:color="auto"/>
            </w:tcBorders>
            <w:shd w:val="clear" w:color="auto" w:fill="D9D9D9" w:themeFill="background1" w:themeFillShade="D9"/>
            <w:noWrap/>
            <w:vAlign w:val="center"/>
          </w:tcPr>
          <w:p w14:paraId="19311911" w14:textId="77777777" w:rsidR="008C22CD" w:rsidRPr="009376CA" w:rsidRDefault="008C22CD" w:rsidP="00227566">
            <w:pPr>
              <w:ind w:left="-164" w:right="-235" w:hanging="26"/>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N°</w:t>
            </w:r>
          </w:p>
        </w:tc>
        <w:tc>
          <w:tcPr>
            <w:tcW w:w="447" w:type="dxa"/>
            <w:tcBorders>
              <w:top w:val="single" w:sz="4" w:space="0" w:color="auto"/>
              <w:bottom w:val="single" w:sz="4" w:space="0" w:color="auto"/>
            </w:tcBorders>
            <w:shd w:val="clear" w:color="auto" w:fill="D9D9D9" w:themeFill="background1" w:themeFillShade="D9"/>
            <w:noWrap/>
            <w:vAlign w:val="center"/>
          </w:tcPr>
          <w:p w14:paraId="0B9B7207" w14:textId="77777777" w:rsidR="008C22CD" w:rsidRPr="009376CA" w:rsidRDefault="008C22CD" w:rsidP="00CB6F8D">
            <w:pPr>
              <w:ind w:left="-116" w:right="-178"/>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Reino</w:t>
            </w:r>
          </w:p>
        </w:tc>
        <w:tc>
          <w:tcPr>
            <w:tcW w:w="534" w:type="dxa"/>
            <w:tcBorders>
              <w:top w:val="single" w:sz="4" w:space="0" w:color="auto"/>
              <w:bottom w:val="single" w:sz="4" w:space="0" w:color="auto"/>
            </w:tcBorders>
            <w:shd w:val="clear" w:color="auto" w:fill="D9D9D9" w:themeFill="background1" w:themeFillShade="D9"/>
            <w:noWrap/>
            <w:vAlign w:val="center"/>
          </w:tcPr>
          <w:p w14:paraId="657229A4"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Filo</w:t>
            </w:r>
          </w:p>
        </w:tc>
        <w:tc>
          <w:tcPr>
            <w:tcW w:w="430" w:type="dxa"/>
            <w:tcBorders>
              <w:top w:val="single" w:sz="4" w:space="0" w:color="auto"/>
              <w:bottom w:val="single" w:sz="4" w:space="0" w:color="auto"/>
            </w:tcBorders>
            <w:shd w:val="clear" w:color="auto" w:fill="D9D9D9" w:themeFill="background1" w:themeFillShade="D9"/>
            <w:noWrap/>
            <w:vAlign w:val="center"/>
          </w:tcPr>
          <w:p w14:paraId="67B47422"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Clase</w:t>
            </w:r>
          </w:p>
        </w:tc>
        <w:tc>
          <w:tcPr>
            <w:tcW w:w="741" w:type="dxa"/>
            <w:tcBorders>
              <w:top w:val="single" w:sz="4" w:space="0" w:color="auto"/>
              <w:bottom w:val="single" w:sz="4" w:space="0" w:color="auto"/>
            </w:tcBorders>
            <w:shd w:val="clear" w:color="auto" w:fill="D9D9D9" w:themeFill="background1" w:themeFillShade="D9"/>
            <w:noWrap/>
            <w:vAlign w:val="center"/>
          </w:tcPr>
          <w:p w14:paraId="10D82A59"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Orden</w:t>
            </w:r>
          </w:p>
        </w:tc>
        <w:tc>
          <w:tcPr>
            <w:tcW w:w="670" w:type="dxa"/>
            <w:tcBorders>
              <w:top w:val="single" w:sz="4" w:space="0" w:color="auto"/>
              <w:bottom w:val="single" w:sz="4" w:space="0" w:color="auto"/>
            </w:tcBorders>
            <w:shd w:val="clear" w:color="auto" w:fill="D9D9D9" w:themeFill="background1" w:themeFillShade="D9"/>
            <w:noWrap/>
            <w:vAlign w:val="center"/>
          </w:tcPr>
          <w:p w14:paraId="4FDD64AF"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Familia</w:t>
            </w:r>
          </w:p>
        </w:tc>
        <w:tc>
          <w:tcPr>
            <w:tcW w:w="754" w:type="dxa"/>
            <w:tcBorders>
              <w:top w:val="single" w:sz="4" w:space="0" w:color="auto"/>
              <w:bottom w:val="single" w:sz="4" w:space="0" w:color="auto"/>
            </w:tcBorders>
            <w:shd w:val="clear" w:color="auto" w:fill="D9D9D9" w:themeFill="background1" w:themeFillShade="D9"/>
            <w:noWrap/>
            <w:vAlign w:val="center"/>
          </w:tcPr>
          <w:p w14:paraId="7B6C6AEE" w14:textId="77777777" w:rsidR="008C22CD" w:rsidRPr="009376CA" w:rsidRDefault="008C22CD" w:rsidP="00227566">
            <w:pPr>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Genero</w:t>
            </w:r>
          </w:p>
        </w:tc>
        <w:tc>
          <w:tcPr>
            <w:tcW w:w="1090" w:type="dxa"/>
            <w:tcBorders>
              <w:top w:val="single" w:sz="4" w:space="0" w:color="auto"/>
              <w:bottom w:val="single" w:sz="4" w:space="0" w:color="auto"/>
            </w:tcBorders>
            <w:shd w:val="clear" w:color="auto" w:fill="D9D9D9" w:themeFill="background1" w:themeFillShade="D9"/>
            <w:noWrap/>
            <w:vAlign w:val="center"/>
          </w:tcPr>
          <w:p w14:paraId="094F391B" w14:textId="77777777" w:rsidR="008C22CD" w:rsidRPr="009376CA" w:rsidRDefault="008C22CD" w:rsidP="00227566">
            <w:pPr>
              <w:ind w:right="92"/>
              <w:jc w:val="center"/>
              <w:rPr>
                <w:rFonts w:ascii="Arial" w:eastAsia="Times New Roman" w:hAnsi="Arial" w:cs="Arial"/>
                <w:b/>
                <w:bCs/>
                <w:color w:val="000000"/>
                <w:sz w:val="8"/>
                <w:szCs w:val="8"/>
                <w:lang w:eastAsia="es-PE"/>
              </w:rPr>
            </w:pPr>
            <w:r w:rsidRPr="009376CA">
              <w:rPr>
                <w:rFonts w:ascii="Arial" w:eastAsia="Times New Roman" w:hAnsi="Arial" w:cs="Arial"/>
                <w:b/>
                <w:bCs/>
                <w:color w:val="000000"/>
                <w:sz w:val="8"/>
                <w:szCs w:val="8"/>
                <w:lang w:eastAsia="es-PE"/>
              </w:rPr>
              <w:t>Especie</w:t>
            </w:r>
          </w:p>
        </w:tc>
      </w:tr>
      <w:tr w:rsidR="008C22CD" w:rsidRPr="009376CA" w14:paraId="6F997E0E" w14:textId="77777777" w:rsidTr="00CB6F8D">
        <w:trPr>
          <w:trHeight w:val="57"/>
        </w:trPr>
        <w:tc>
          <w:tcPr>
            <w:tcW w:w="296" w:type="dxa"/>
            <w:tcBorders>
              <w:top w:val="single" w:sz="4" w:space="0" w:color="auto"/>
            </w:tcBorders>
            <w:noWrap/>
            <w:vAlign w:val="center"/>
            <w:hideMark/>
          </w:tcPr>
          <w:p w14:paraId="3F79AA12" w14:textId="61C2E53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w:t>
            </w:r>
          </w:p>
        </w:tc>
        <w:tc>
          <w:tcPr>
            <w:tcW w:w="447" w:type="dxa"/>
            <w:tcBorders>
              <w:top w:val="single" w:sz="4" w:space="0" w:color="auto"/>
            </w:tcBorders>
            <w:noWrap/>
            <w:vAlign w:val="center"/>
            <w:hideMark/>
          </w:tcPr>
          <w:p w14:paraId="397E5679" w14:textId="3EA27F48"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tcBorders>
              <w:top w:val="single" w:sz="4" w:space="0" w:color="auto"/>
            </w:tcBorders>
            <w:noWrap/>
            <w:vAlign w:val="center"/>
            <w:hideMark/>
          </w:tcPr>
          <w:p w14:paraId="3EC822F1" w14:textId="5A00C59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tcBorders>
              <w:top w:val="single" w:sz="4" w:space="0" w:color="auto"/>
            </w:tcBorders>
            <w:noWrap/>
            <w:vAlign w:val="center"/>
            <w:hideMark/>
          </w:tcPr>
          <w:p w14:paraId="1EF1603A" w14:textId="53855EA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tcBorders>
              <w:top w:val="single" w:sz="4" w:space="0" w:color="auto"/>
            </w:tcBorders>
            <w:noWrap/>
            <w:vAlign w:val="center"/>
            <w:hideMark/>
          </w:tcPr>
          <w:p w14:paraId="2D056165" w14:textId="45EB9C1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aradriiformes</w:t>
            </w:r>
          </w:p>
        </w:tc>
        <w:tc>
          <w:tcPr>
            <w:tcW w:w="670" w:type="dxa"/>
            <w:tcBorders>
              <w:top w:val="single" w:sz="4" w:space="0" w:color="auto"/>
            </w:tcBorders>
            <w:noWrap/>
            <w:vAlign w:val="center"/>
            <w:hideMark/>
          </w:tcPr>
          <w:p w14:paraId="42762EBE" w14:textId="421C7C6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Laridae</w:t>
            </w:r>
          </w:p>
        </w:tc>
        <w:tc>
          <w:tcPr>
            <w:tcW w:w="754" w:type="dxa"/>
            <w:tcBorders>
              <w:top w:val="single" w:sz="4" w:space="0" w:color="auto"/>
            </w:tcBorders>
            <w:noWrap/>
            <w:vAlign w:val="center"/>
            <w:hideMark/>
          </w:tcPr>
          <w:p w14:paraId="4AEBFAB3" w14:textId="142666D5"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roicocephalus</w:t>
            </w:r>
          </w:p>
        </w:tc>
        <w:tc>
          <w:tcPr>
            <w:tcW w:w="1090" w:type="dxa"/>
            <w:tcBorders>
              <w:top w:val="single" w:sz="4" w:space="0" w:color="auto"/>
            </w:tcBorders>
            <w:noWrap/>
            <w:vAlign w:val="center"/>
            <w:hideMark/>
          </w:tcPr>
          <w:p w14:paraId="59FD9066" w14:textId="62AF382C"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hroicocephalus serranus</w:t>
            </w:r>
          </w:p>
        </w:tc>
      </w:tr>
      <w:tr w:rsidR="008C22CD" w:rsidRPr="009376CA" w14:paraId="05ECD68F" w14:textId="77777777" w:rsidTr="00CB6F8D">
        <w:trPr>
          <w:trHeight w:val="57"/>
        </w:trPr>
        <w:tc>
          <w:tcPr>
            <w:tcW w:w="296" w:type="dxa"/>
            <w:noWrap/>
            <w:vAlign w:val="center"/>
            <w:hideMark/>
          </w:tcPr>
          <w:p w14:paraId="6E85D997" w14:textId="7712511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2</w:t>
            </w:r>
          </w:p>
        </w:tc>
        <w:tc>
          <w:tcPr>
            <w:tcW w:w="447" w:type="dxa"/>
            <w:noWrap/>
            <w:vAlign w:val="center"/>
            <w:hideMark/>
          </w:tcPr>
          <w:p w14:paraId="1FF97576" w14:textId="6F767D4F"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401BF03B" w14:textId="63B1F998"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0ADBE266" w14:textId="33BA2C2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30892A2A" w14:textId="1266968F"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iciformes</w:t>
            </w:r>
          </w:p>
        </w:tc>
        <w:tc>
          <w:tcPr>
            <w:tcW w:w="670" w:type="dxa"/>
            <w:noWrap/>
            <w:vAlign w:val="center"/>
            <w:hideMark/>
          </w:tcPr>
          <w:p w14:paraId="19234F33" w14:textId="23B267B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icidae</w:t>
            </w:r>
          </w:p>
        </w:tc>
        <w:tc>
          <w:tcPr>
            <w:tcW w:w="754" w:type="dxa"/>
            <w:noWrap/>
            <w:vAlign w:val="center"/>
            <w:hideMark/>
          </w:tcPr>
          <w:p w14:paraId="7AA20501" w14:textId="2D7E26D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olaptes</w:t>
            </w:r>
          </w:p>
        </w:tc>
        <w:tc>
          <w:tcPr>
            <w:tcW w:w="1090" w:type="dxa"/>
            <w:noWrap/>
            <w:vAlign w:val="center"/>
            <w:hideMark/>
          </w:tcPr>
          <w:p w14:paraId="34A70162" w14:textId="082360F0"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olaptes rupicola</w:t>
            </w:r>
          </w:p>
        </w:tc>
      </w:tr>
      <w:tr w:rsidR="008C22CD" w:rsidRPr="009376CA" w14:paraId="6E339D10" w14:textId="77777777" w:rsidTr="00CB6F8D">
        <w:trPr>
          <w:trHeight w:val="57"/>
        </w:trPr>
        <w:tc>
          <w:tcPr>
            <w:tcW w:w="296" w:type="dxa"/>
            <w:noWrap/>
            <w:vAlign w:val="center"/>
            <w:hideMark/>
          </w:tcPr>
          <w:p w14:paraId="69EFEA23" w14:textId="57FB3ED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3</w:t>
            </w:r>
          </w:p>
        </w:tc>
        <w:tc>
          <w:tcPr>
            <w:tcW w:w="447" w:type="dxa"/>
            <w:noWrap/>
            <w:vAlign w:val="center"/>
            <w:hideMark/>
          </w:tcPr>
          <w:p w14:paraId="33F637C7" w14:textId="5AC427D5"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07C698D3" w14:textId="4EE2B4D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68E18DB9" w14:textId="21C357A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3006DF74" w14:textId="47AC3B68"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alconiformes</w:t>
            </w:r>
          </w:p>
        </w:tc>
        <w:tc>
          <w:tcPr>
            <w:tcW w:w="670" w:type="dxa"/>
            <w:noWrap/>
            <w:vAlign w:val="center"/>
            <w:hideMark/>
          </w:tcPr>
          <w:p w14:paraId="12B7388A" w14:textId="1DE200C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 xml:space="preserve"> Falconidae</w:t>
            </w:r>
          </w:p>
        </w:tc>
        <w:tc>
          <w:tcPr>
            <w:tcW w:w="754" w:type="dxa"/>
            <w:noWrap/>
            <w:vAlign w:val="center"/>
            <w:hideMark/>
          </w:tcPr>
          <w:p w14:paraId="1A00BFFB" w14:textId="18261B4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Daptrius</w:t>
            </w:r>
          </w:p>
        </w:tc>
        <w:tc>
          <w:tcPr>
            <w:tcW w:w="1090" w:type="dxa"/>
            <w:noWrap/>
            <w:vAlign w:val="center"/>
            <w:hideMark/>
          </w:tcPr>
          <w:p w14:paraId="29D1BC5A" w14:textId="0292C9A6"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Daptrius megalopterus</w:t>
            </w:r>
          </w:p>
        </w:tc>
      </w:tr>
      <w:tr w:rsidR="008C22CD" w:rsidRPr="009376CA" w14:paraId="0924B18E" w14:textId="77777777" w:rsidTr="00CB6F8D">
        <w:trPr>
          <w:trHeight w:val="57"/>
        </w:trPr>
        <w:tc>
          <w:tcPr>
            <w:tcW w:w="296" w:type="dxa"/>
            <w:noWrap/>
            <w:vAlign w:val="center"/>
            <w:hideMark/>
          </w:tcPr>
          <w:p w14:paraId="4D1D5CE2" w14:textId="65A7099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4</w:t>
            </w:r>
          </w:p>
        </w:tc>
        <w:tc>
          <w:tcPr>
            <w:tcW w:w="447" w:type="dxa"/>
            <w:noWrap/>
            <w:vAlign w:val="center"/>
            <w:hideMark/>
          </w:tcPr>
          <w:p w14:paraId="7A811D7E" w14:textId="7AAB6472"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46557158" w14:textId="6067D1C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56EA1F80" w14:textId="3549AA2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6EC745DE" w14:textId="6AC701D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hideMark/>
          </w:tcPr>
          <w:p w14:paraId="6DD043B7" w14:textId="2BF92CE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ringillidae</w:t>
            </w:r>
          </w:p>
        </w:tc>
        <w:tc>
          <w:tcPr>
            <w:tcW w:w="754" w:type="dxa"/>
            <w:noWrap/>
            <w:vAlign w:val="center"/>
            <w:hideMark/>
          </w:tcPr>
          <w:p w14:paraId="69C2BD3D" w14:textId="5349582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Spinus</w:t>
            </w:r>
          </w:p>
        </w:tc>
        <w:tc>
          <w:tcPr>
            <w:tcW w:w="1090" w:type="dxa"/>
            <w:noWrap/>
            <w:vAlign w:val="center"/>
            <w:hideMark/>
          </w:tcPr>
          <w:p w14:paraId="6EE2AD71" w14:textId="6BF407D3"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Spinus atratus</w:t>
            </w:r>
          </w:p>
        </w:tc>
      </w:tr>
      <w:tr w:rsidR="008C22CD" w:rsidRPr="009376CA" w14:paraId="4F5EB05D" w14:textId="77777777" w:rsidTr="00CB6F8D">
        <w:trPr>
          <w:trHeight w:val="57"/>
        </w:trPr>
        <w:tc>
          <w:tcPr>
            <w:tcW w:w="296" w:type="dxa"/>
            <w:noWrap/>
            <w:vAlign w:val="center"/>
            <w:hideMark/>
          </w:tcPr>
          <w:p w14:paraId="5FBC3E78" w14:textId="3C2EA43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5</w:t>
            </w:r>
          </w:p>
        </w:tc>
        <w:tc>
          <w:tcPr>
            <w:tcW w:w="447" w:type="dxa"/>
            <w:noWrap/>
            <w:vAlign w:val="center"/>
            <w:hideMark/>
          </w:tcPr>
          <w:p w14:paraId="53B5700A" w14:textId="4395E2F9"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7297FF6E" w14:textId="420AEC5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4C2F09F5" w14:textId="395A0A2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439DE487" w14:textId="14872BB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hideMark/>
          </w:tcPr>
          <w:p w14:paraId="1B54F7CC" w14:textId="76762D7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urnariidae</w:t>
            </w:r>
          </w:p>
        </w:tc>
        <w:tc>
          <w:tcPr>
            <w:tcW w:w="754" w:type="dxa"/>
            <w:noWrap/>
            <w:vAlign w:val="center"/>
            <w:hideMark/>
          </w:tcPr>
          <w:p w14:paraId="25B2FE0A" w14:textId="6D5058F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Upucerthia</w:t>
            </w:r>
          </w:p>
        </w:tc>
        <w:tc>
          <w:tcPr>
            <w:tcW w:w="1090" w:type="dxa"/>
            <w:noWrap/>
            <w:vAlign w:val="center"/>
            <w:hideMark/>
          </w:tcPr>
          <w:p w14:paraId="5EC8908F" w14:textId="18B1C182"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Upucerthia validirostris</w:t>
            </w:r>
          </w:p>
        </w:tc>
      </w:tr>
      <w:tr w:rsidR="008C22CD" w:rsidRPr="009376CA" w14:paraId="13FBCB33" w14:textId="77777777" w:rsidTr="00CB6F8D">
        <w:trPr>
          <w:trHeight w:val="57"/>
        </w:trPr>
        <w:tc>
          <w:tcPr>
            <w:tcW w:w="296" w:type="dxa"/>
            <w:noWrap/>
            <w:vAlign w:val="center"/>
            <w:hideMark/>
          </w:tcPr>
          <w:p w14:paraId="7EA0C7A2" w14:textId="5C9A147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6</w:t>
            </w:r>
          </w:p>
        </w:tc>
        <w:tc>
          <w:tcPr>
            <w:tcW w:w="447" w:type="dxa"/>
            <w:noWrap/>
            <w:vAlign w:val="center"/>
            <w:hideMark/>
          </w:tcPr>
          <w:p w14:paraId="7917889C" w14:textId="653787D9"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16E0C521" w14:textId="67F9303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47F75197" w14:textId="0B40003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7601D615" w14:textId="47D93BE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hideMark/>
          </w:tcPr>
          <w:p w14:paraId="3F7EE7BA" w14:textId="39D378D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urnariidae</w:t>
            </w:r>
          </w:p>
        </w:tc>
        <w:tc>
          <w:tcPr>
            <w:tcW w:w="754" w:type="dxa"/>
            <w:noWrap/>
            <w:vAlign w:val="center"/>
            <w:hideMark/>
          </w:tcPr>
          <w:p w14:paraId="028CAD68" w14:textId="24A6ED3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inclodes</w:t>
            </w:r>
          </w:p>
        </w:tc>
        <w:tc>
          <w:tcPr>
            <w:tcW w:w="1090" w:type="dxa"/>
            <w:noWrap/>
            <w:vAlign w:val="center"/>
            <w:hideMark/>
          </w:tcPr>
          <w:p w14:paraId="69E5124C" w14:textId="563AEC70"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Cinclodes albiventris</w:t>
            </w:r>
          </w:p>
        </w:tc>
      </w:tr>
      <w:tr w:rsidR="008C22CD" w:rsidRPr="009376CA" w14:paraId="6D4DD3BB" w14:textId="77777777" w:rsidTr="00CB6F8D">
        <w:trPr>
          <w:trHeight w:val="57"/>
        </w:trPr>
        <w:tc>
          <w:tcPr>
            <w:tcW w:w="296" w:type="dxa"/>
            <w:noWrap/>
            <w:vAlign w:val="center"/>
            <w:hideMark/>
          </w:tcPr>
          <w:p w14:paraId="3DAF28FD" w14:textId="24BC33D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7</w:t>
            </w:r>
          </w:p>
        </w:tc>
        <w:tc>
          <w:tcPr>
            <w:tcW w:w="447" w:type="dxa"/>
            <w:noWrap/>
            <w:vAlign w:val="center"/>
            <w:hideMark/>
          </w:tcPr>
          <w:p w14:paraId="03C43400" w14:textId="5D1FF09A"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190B9F6C" w14:textId="0EDD375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6DEFA748" w14:textId="74517C2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1DF16613" w14:textId="5A2BD87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hideMark/>
          </w:tcPr>
          <w:p w14:paraId="50E5B68D" w14:textId="68BD1845"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Furnariidae</w:t>
            </w:r>
          </w:p>
        </w:tc>
        <w:tc>
          <w:tcPr>
            <w:tcW w:w="754" w:type="dxa"/>
            <w:noWrap/>
            <w:vAlign w:val="center"/>
            <w:hideMark/>
          </w:tcPr>
          <w:p w14:paraId="17991C49" w14:textId="2586BFF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sthenes</w:t>
            </w:r>
          </w:p>
        </w:tc>
        <w:tc>
          <w:tcPr>
            <w:tcW w:w="1090" w:type="dxa"/>
            <w:noWrap/>
            <w:vAlign w:val="center"/>
            <w:hideMark/>
          </w:tcPr>
          <w:p w14:paraId="67DEE6EC" w14:textId="3F3FB72C"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Asthenes modesta</w:t>
            </w:r>
          </w:p>
        </w:tc>
      </w:tr>
      <w:tr w:rsidR="008C22CD" w:rsidRPr="009376CA" w14:paraId="654DB83A" w14:textId="77777777" w:rsidTr="00CB6F8D">
        <w:trPr>
          <w:trHeight w:val="57"/>
        </w:trPr>
        <w:tc>
          <w:tcPr>
            <w:tcW w:w="296" w:type="dxa"/>
            <w:noWrap/>
            <w:vAlign w:val="center"/>
          </w:tcPr>
          <w:p w14:paraId="5DC0B1A1" w14:textId="12129615"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8</w:t>
            </w:r>
          </w:p>
        </w:tc>
        <w:tc>
          <w:tcPr>
            <w:tcW w:w="447" w:type="dxa"/>
            <w:noWrap/>
            <w:vAlign w:val="center"/>
          </w:tcPr>
          <w:p w14:paraId="446B61B4" w14:textId="204F9699"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tcPr>
          <w:p w14:paraId="669005AA" w14:textId="4FFB1C4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3E362B57" w14:textId="5E2AE67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tcPr>
          <w:p w14:paraId="3F29879D" w14:textId="5B07A17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tcPr>
          <w:p w14:paraId="3744782A" w14:textId="4A21296B"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yrannidae</w:t>
            </w:r>
          </w:p>
        </w:tc>
        <w:tc>
          <w:tcPr>
            <w:tcW w:w="754" w:type="dxa"/>
            <w:noWrap/>
            <w:vAlign w:val="center"/>
          </w:tcPr>
          <w:p w14:paraId="58C2ACD6" w14:textId="02F9746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Muscisaxicola</w:t>
            </w:r>
          </w:p>
        </w:tc>
        <w:tc>
          <w:tcPr>
            <w:tcW w:w="1090" w:type="dxa"/>
            <w:noWrap/>
            <w:vAlign w:val="center"/>
          </w:tcPr>
          <w:p w14:paraId="3F6D75D1" w14:textId="0EEA7653"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Muscisaxicola griseus</w:t>
            </w:r>
          </w:p>
        </w:tc>
      </w:tr>
      <w:tr w:rsidR="008C22CD" w:rsidRPr="009376CA" w14:paraId="4D94CF19" w14:textId="77777777" w:rsidTr="00CB6F8D">
        <w:trPr>
          <w:trHeight w:val="57"/>
        </w:trPr>
        <w:tc>
          <w:tcPr>
            <w:tcW w:w="296" w:type="dxa"/>
            <w:noWrap/>
            <w:vAlign w:val="center"/>
          </w:tcPr>
          <w:p w14:paraId="1E8BDABB" w14:textId="53CA14E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9</w:t>
            </w:r>
          </w:p>
        </w:tc>
        <w:tc>
          <w:tcPr>
            <w:tcW w:w="447" w:type="dxa"/>
            <w:noWrap/>
            <w:vAlign w:val="center"/>
          </w:tcPr>
          <w:p w14:paraId="7652F60C" w14:textId="0A900DED"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tcPr>
          <w:p w14:paraId="67B61A73" w14:textId="5372FF2F"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5021A3CA" w14:textId="7DB48FD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tcPr>
          <w:p w14:paraId="35955972" w14:textId="12FF9FF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tcPr>
          <w:p w14:paraId="3D9534D1" w14:textId="73A8DE0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yrannidae</w:t>
            </w:r>
          </w:p>
        </w:tc>
        <w:tc>
          <w:tcPr>
            <w:tcW w:w="754" w:type="dxa"/>
            <w:noWrap/>
            <w:vAlign w:val="center"/>
          </w:tcPr>
          <w:p w14:paraId="20181DEE" w14:textId="3059E8A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Muscisaxicola</w:t>
            </w:r>
          </w:p>
        </w:tc>
        <w:tc>
          <w:tcPr>
            <w:tcW w:w="1090" w:type="dxa"/>
            <w:noWrap/>
            <w:vAlign w:val="center"/>
          </w:tcPr>
          <w:p w14:paraId="5840EB6E" w14:textId="043F9801"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Muscisaxicola juninensis</w:t>
            </w:r>
          </w:p>
        </w:tc>
      </w:tr>
      <w:tr w:rsidR="008C22CD" w:rsidRPr="009376CA" w14:paraId="1CE19B88" w14:textId="77777777" w:rsidTr="00CB6F8D">
        <w:trPr>
          <w:trHeight w:val="57"/>
        </w:trPr>
        <w:tc>
          <w:tcPr>
            <w:tcW w:w="296" w:type="dxa"/>
            <w:noWrap/>
            <w:vAlign w:val="center"/>
          </w:tcPr>
          <w:p w14:paraId="0CC3F7E4" w14:textId="16B7147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0</w:t>
            </w:r>
          </w:p>
        </w:tc>
        <w:tc>
          <w:tcPr>
            <w:tcW w:w="447" w:type="dxa"/>
            <w:noWrap/>
            <w:vAlign w:val="center"/>
          </w:tcPr>
          <w:p w14:paraId="5509A78A" w14:textId="0898D241"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tcPr>
          <w:p w14:paraId="6E6D3E6F" w14:textId="69C6C3D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70011857" w14:textId="095483E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tcPr>
          <w:p w14:paraId="750FB0B9" w14:textId="0A54D225"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tcPr>
          <w:p w14:paraId="75FB916E" w14:textId="730E82C5"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yrannidae</w:t>
            </w:r>
          </w:p>
        </w:tc>
        <w:tc>
          <w:tcPr>
            <w:tcW w:w="754" w:type="dxa"/>
            <w:noWrap/>
            <w:vAlign w:val="center"/>
          </w:tcPr>
          <w:p w14:paraId="4F071C46" w14:textId="0EBBBBA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Muscisaxicola</w:t>
            </w:r>
          </w:p>
        </w:tc>
        <w:tc>
          <w:tcPr>
            <w:tcW w:w="1090" w:type="dxa"/>
            <w:noWrap/>
            <w:vAlign w:val="center"/>
          </w:tcPr>
          <w:p w14:paraId="5ED4983F" w14:textId="531AA15A"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Muscisaxicola rufivertex</w:t>
            </w:r>
          </w:p>
        </w:tc>
      </w:tr>
      <w:tr w:rsidR="008C22CD" w:rsidRPr="009376CA" w14:paraId="7030CA31" w14:textId="77777777" w:rsidTr="00CB6F8D">
        <w:trPr>
          <w:trHeight w:val="57"/>
        </w:trPr>
        <w:tc>
          <w:tcPr>
            <w:tcW w:w="296" w:type="dxa"/>
            <w:noWrap/>
            <w:vAlign w:val="center"/>
          </w:tcPr>
          <w:p w14:paraId="390F275B" w14:textId="3FACCF9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1</w:t>
            </w:r>
          </w:p>
        </w:tc>
        <w:tc>
          <w:tcPr>
            <w:tcW w:w="447" w:type="dxa"/>
            <w:noWrap/>
            <w:vAlign w:val="center"/>
          </w:tcPr>
          <w:p w14:paraId="15659E3C" w14:textId="63A3A74B"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tcPr>
          <w:p w14:paraId="767424E8" w14:textId="1855DC3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60B8D290" w14:textId="30EECA88"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tcPr>
          <w:p w14:paraId="2D72C8F0" w14:textId="53DC89F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tcPr>
          <w:p w14:paraId="279364DF" w14:textId="4EA68CCB"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roglodytidae</w:t>
            </w:r>
          </w:p>
        </w:tc>
        <w:tc>
          <w:tcPr>
            <w:tcW w:w="754" w:type="dxa"/>
            <w:noWrap/>
            <w:vAlign w:val="center"/>
          </w:tcPr>
          <w:p w14:paraId="5C919601" w14:textId="6674387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roglodytes</w:t>
            </w:r>
          </w:p>
        </w:tc>
        <w:tc>
          <w:tcPr>
            <w:tcW w:w="1090" w:type="dxa"/>
            <w:noWrap/>
            <w:vAlign w:val="center"/>
          </w:tcPr>
          <w:p w14:paraId="583479C8" w14:textId="13A601B9"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Troglodytes aedon</w:t>
            </w:r>
          </w:p>
        </w:tc>
      </w:tr>
      <w:tr w:rsidR="008C22CD" w:rsidRPr="009376CA" w14:paraId="377B07A0" w14:textId="77777777" w:rsidTr="00CB6F8D">
        <w:trPr>
          <w:trHeight w:val="57"/>
        </w:trPr>
        <w:tc>
          <w:tcPr>
            <w:tcW w:w="296" w:type="dxa"/>
            <w:noWrap/>
            <w:vAlign w:val="center"/>
          </w:tcPr>
          <w:p w14:paraId="6019B891" w14:textId="629CD24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2</w:t>
            </w:r>
          </w:p>
        </w:tc>
        <w:tc>
          <w:tcPr>
            <w:tcW w:w="447" w:type="dxa"/>
            <w:noWrap/>
            <w:vAlign w:val="center"/>
          </w:tcPr>
          <w:p w14:paraId="55CA76DB" w14:textId="353CA160"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tcPr>
          <w:p w14:paraId="533E83C7" w14:textId="7207ABB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2052496E" w14:textId="2B52EB5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tcPr>
          <w:p w14:paraId="0FD7B62A" w14:textId="271B1F15"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tcPr>
          <w:p w14:paraId="61741B62" w14:textId="56841E2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urdidae</w:t>
            </w:r>
          </w:p>
        </w:tc>
        <w:tc>
          <w:tcPr>
            <w:tcW w:w="754" w:type="dxa"/>
            <w:noWrap/>
            <w:vAlign w:val="center"/>
          </w:tcPr>
          <w:p w14:paraId="3E4B6C4C" w14:textId="2584A5F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urdus</w:t>
            </w:r>
          </w:p>
        </w:tc>
        <w:tc>
          <w:tcPr>
            <w:tcW w:w="1090" w:type="dxa"/>
            <w:noWrap/>
            <w:vAlign w:val="center"/>
          </w:tcPr>
          <w:p w14:paraId="6E867673" w14:textId="6CE0B81E"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Turdus chiguanco</w:t>
            </w:r>
          </w:p>
        </w:tc>
      </w:tr>
      <w:tr w:rsidR="008C22CD" w:rsidRPr="009376CA" w14:paraId="4B92C56D" w14:textId="77777777" w:rsidTr="00CB6F8D">
        <w:trPr>
          <w:trHeight w:val="57"/>
        </w:trPr>
        <w:tc>
          <w:tcPr>
            <w:tcW w:w="296" w:type="dxa"/>
            <w:noWrap/>
            <w:vAlign w:val="center"/>
          </w:tcPr>
          <w:p w14:paraId="71A17916" w14:textId="3554D4C8"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3</w:t>
            </w:r>
          </w:p>
        </w:tc>
        <w:tc>
          <w:tcPr>
            <w:tcW w:w="447" w:type="dxa"/>
            <w:noWrap/>
            <w:vAlign w:val="center"/>
          </w:tcPr>
          <w:p w14:paraId="5AAF3009" w14:textId="7D0D64F1"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tcPr>
          <w:p w14:paraId="0DD2AA9B" w14:textId="71A74D5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65E7ADE9" w14:textId="5A07966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tcPr>
          <w:p w14:paraId="0407A6EE" w14:textId="3B500C7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tcPr>
          <w:p w14:paraId="349B9F6D" w14:textId="005D456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ellidae</w:t>
            </w:r>
          </w:p>
        </w:tc>
        <w:tc>
          <w:tcPr>
            <w:tcW w:w="754" w:type="dxa"/>
            <w:noWrap/>
            <w:vAlign w:val="center"/>
          </w:tcPr>
          <w:p w14:paraId="513FDD75" w14:textId="2371057F"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Zonotrichia</w:t>
            </w:r>
          </w:p>
        </w:tc>
        <w:tc>
          <w:tcPr>
            <w:tcW w:w="1090" w:type="dxa"/>
            <w:noWrap/>
            <w:vAlign w:val="center"/>
          </w:tcPr>
          <w:p w14:paraId="1A1FA893" w14:textId="2B813542"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Zonotrichia capensis</w:t>
            </w:r>
          </w:p>
        </w:tc>
      </w:tr>
      <w:tr w:rsidR="008C22CD" w:rsidRPr="009376CA" w14:paraId="2DE5C284" w14:textId="77777777" w:rsidTr="00CB6F8D">
        <w:trPr>
          <w:trHeight w:val="57"/>
        </w:trPr>
        <w:tc>
          <w:tcPr>
            <w:tcW w:w="296" w:type="dxa"/>
            <w:noWrap/>
            <w:vAlign w:val="center"/>
          </w:tcPr>
          <w:p w14:paraId="58ACBF03" w14:textId="691654D9"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4</w:t>
            </w:r>
          </w:p>
        </w:tc>
        <w:tc>
          <w:tcPr>
            <w:tcW w:w="447" w:type="dxa"/>
            <w:noWrap/>
            <w:vAlign w:val="center"/>
          </w:tcPr>
          <w:p w14:paraId="7628BCD0" w14:textId="630D3C0A"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tcPr>
          <w:p w14:paraId="13E078E4" w14:textId="62CA9BA1"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tcPr>
          <w:p w14:paraId="258A8A16" w14:textId="4487CF3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tcPr>
          <w:p w14:paraId="4EE03DDD" w14:textId="3C435B5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tcPr>
          <w:p w14:paraId="0BB23941" w14:textId="6195B7F4"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hraupidae</w:t>
            </w:r>
          </w:p>
        </w:tc>
        <w:tc>
          <w:tcPr>
            <w:tcW w:w="754" w:type="dxa"/>
            <w:noWrap/>
            <w:vAlign w:val="center"/>
          </w:tcPr>
          <w:p w14:paraId="4F4B30A7" w14:textId="04C38B56"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hrygilus</w:t>
            </w:r>
          </w:p>
        </w:tc>
        <w:tc>
          <w:tcPr>
            <w:tcW w:w="1090" w:type="dxa"/>
            <w:noWrap/>
            <w:vAlign w:val="center"/>
          </w:tcPr>
          <w:p w14:paraId="12965FCC" w14:textId="1234EA9E"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Phrygilus punensis</w:t>
            </w:r>
          </w:p>
        </w:tc>
      </w:tr>
      <w:tr w:rsidR="008C22CD" w:rsidRPr="009376CA" w14:paraId="22D0A369" w14:textId="77777777" w:rsidTr="00CB6F8D">
        <w:trPr>
          <w:trHeight w:val="57"/>
        </w:trPr>
        <w:tc>
          <w:tcPr>
            <w:tcW w:w="296" w:type="dxa"/>
            <w:noWrap/>
            <w:vAlign w:val="center"/>
            <w:hideMark/>
          </w:tcPr>
          <w:p w14:paraId="62641EA3" w14:textId="53A7925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5</w:t>
            </w:r>
          </w:p>
        </w:tc>
        <w:tc>
          <w:tcPr>
            <w:tcW w:w="447" w:type="dxa"/>
            <w:noWrap/>
            <w:vAlign w:val="center"/>
            <w:hideMark/>
          </w:tcPr>
          <w:p w14:paraId="35F84781" w14:textId="49EA8CE3"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10DBF61C" w14:textId="188B3D82"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617D4645" w14:textId="52BD5267"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1DFDA474" w14:textId="152E30F0"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hideMark/>
          </w:tcPr>
          <w:p w14:paraId="269AB263" w14:textId="43AC106D"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hraupidae</w:t>
            </w:r>
          </w:p>
        </w:tc>
        <w:tc>
          <w:tcPr>
            <w:tcW w:w="754" w:type="dxa"/>
            <w:noWrap/>
            <w:vAlign w:val="center"/>
            <w:hideMark/>
          </w:tcPr>
          <w:p w14:paraId="17BA34F1" w14:textId="6155977B"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Geospizopsis</w:t>
            </w:r>
          </w:p>
        </w:tc>
        <w:tc>
          <w:tcPr>
            <w:tcW w:w="1090" w:type="dxa"/>
            <w:noWrap/>
            <w:vAlign w:val="center"/>
            <w:hideMark/>
          </w:tcPr>
          <w:p w14:paraId="5D8DC522" w14:textId="63D06FD4"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Geospizopsis plebejus</w:t>
            </w:r>
          </w:p>
        </w:tc>
      </w:tr>
      <w:tr w:rsidR="008C22CD" w:rsidRPr="009376CA" w14:paraId="162939CB" w14:textId="77777777" w:rsidTr="00CB6F8D">
        <w:trPr>
          <w:trHeight w:val="57"/>
        </w:trPr>
        <w:tc>
          <w:tcPr>
            <w:tcW w:w="296" w:type="dxa"/>
            <w:noWrap/>
            <w:vAlign w:val="center"/>
            <w:hideMark/>
          </w:tcPr>
          <w:p w14:paraId="3919C8DD" w14:textId="2C73E498"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16</w:t>
            </w:r>
          </w:p>
        </w:tc>
        <w:tc>
          <w:tcPr>
            <w:tcW w:w="447" w:type="dxa"/>
            <w:noWrap/>
            <w:vAlign w:val="center"/>
            <w:hideMark/>
          </w:tcPr>
          <w:p w14:paraId="2D3B9855" w14:textId="4F503F20" w:rsidR="008C22CD" w:rsidRPr="00CB6F8D" w:rsidRDefault="008C22CD" w:rsidP="00CB6F8D">
            <w:pPr>
              <w:spacing w:line="276" w:lineRule="auto"/>
              <w:ind w:left="-116" w:right="-178"/>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nimalia</w:t>
            </w:r>
          </w:p>
        </w:tc>
        <w:tc>
          <w:tcPr>
            <w:tcW w:w="534" w:type="dxa"/>
            <w:noWrap/>
            <w:vAlign w:val="center"/>
            <w:hideMark/>
          </w:tcPr>
          <w:p w14:paraId="624FCABF" w14:textId="16B1F613"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Chordata</w:t>
            </w:r>
          </w:p>
        </w:tc>
        <w:tc>
          <w:tcPr>
            <w:tcW w:w="430" w:type="dxa"/>
            <w:noWrap/>
            <w:vAlign w:val="center"/>
            <w:hideMark/>
          </w:tcPr>
          <w:p w14:paraId="2A21E15F" w14:textId="7EF804D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Aves</w:t>
            </w:r>
          </w:p>
        </w:tc>
        <w:tc>
          <w:tcPr>
            <w:tcW w:w="741" w:type="dxa"/>
            <w:noWrap/>
            <w:vAlign w:val="center"/>
            <w:hideMark/>
          </w:tcPr>
          <w:p w14:paraId="70CFC723" w14:textId="09CFDD4A"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Passeriformes</w:t>
            </w:r>
          </w:p>
        </w:tc>
        <w:tc>
          <w:tcPr>
            <w:tcW w:w="670" w:type="dxa"/>
            <w:noWrap/>
            <w:vAlign w:val="center"/>
            <w:hideMark/>
          </w:tcPr>
          <w:p w14:paraId="6E176A72" w14:textId="069A334C"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Thraupidae</w:t>
            </w:r>
          </w:p>
        </w:tc>
        <w:tc>
          <w:tcPr>
            <w:tcW w:w="754" w:type="dxa"/>
            <w:noWrap/>
            <w:vAlign w:val="center"/>
            <w:hideMark/>
          </w:tcPr>
          <w:p w14:paraId="135B8470" w14:textId="1B88D16E" w:rsidR="008C22CD" w:rsidRPr="00CB6F8D" w:rsidRDefault="008C22CD" w:rsidP="00CB6F8D">
            <w:pPr>
              <w:spacing w:line="276" w:lineRule="auto"/>
              <w:jc w:val="center"/>
              <w:rPr>
                <w:rFonts w:eastAsia="Times New Roman" w:cs="Times New Roman"/>
                <w:color w:val="000000"/>
                <w:sz w:val="8"/>
                <w:szCs w:val="8"/>
                <w:lang w:eastAsia="es-PE"/>
              </w:rPr>
            </w:pPr>
            <w:r w:rsidRPr="00CB6F8D">
              <w:rPr>
                <w:rFonts w:eastAsia="Times New Roman" w:cs="Times New Roman"/>
                <w:color w:val="000000"/>
                <w:sz w:val="8"/>
                <w:szCs w:val="8"/>
                <w:lang w:eastAsia="es-PE"/>
              </w:rPr>
              <w:t>Sicalis</w:t>
            </w:r>
          </w:p>
        </w:tc>
        <w:tc>
          <w:tcPr>
            <w:tcW w:w="1090" w:type="dxa"/>
            <w:noWrap/>
            <w:vAlign w:val="center"/>
            <w:hideMark/>
          </w:tcPr>
          <w:p w14:paraId="38F47B41" w14:textId="5E41AE9E" w:rsidR="008C22CD" w:rsidRPr="00CB6F8D" w:rsidRDefault="008C22CD" w:rsidP="00CB6F8D">
            <w:pPr>
              <w:spacing w:line="276" w:lineRule="auto"/>
              <w:ind w:right="-83"/>
              <w:rPr>
                <w:rFonts w:eastAsia="Times New Roman" w:cs="Times New Roman"/>
                <w:i/>
                <w:iCs/>
                <w:color w:val="000000"/>
                <w:sz w:val="8"/>
                <w:szCs w:val="8"/>
                <w:lang w:eastAsia="es-PE"/>
              </w:rPr>
            </w:pPr>
            <w:r w:rsidRPr="00CB6F8D">
              <w:rPr>
                <w:rFonts w:eastAsia="Times New Roman" w:cs="Times New Roman"/>
                <w:i/>
                <w:iCs/>
                <w:color w:val="000000"/>
                <w:sz w:val="8"/>
                <w:szCs w:val="8"/>
                <w:lang w:eastAsia="es-PE"/>
              </w:rPr>
              <w:t>Sicalis uropigyalis</w:t>
            </w:r>
          </w:p>
        </w:tc>
      </w:tr>
    </w:tbl>
    <w:p w14:paraId="5DEF37A7" w14:textId="552D2613" w:rsidR="00705E4D" w:rsidRPr="00B53847" w:rsidRDefault="008C22CD" w:rsidP="001C3AD3">
      <w:pPr>
        <w:pStyle w:val="Descripcin"/>
        <w:jc w:val="both"/>
        <w:rPr>
          <w:rFonts w:ascii="Arial" w:hAnsi="Arial" w:cs="Arial"/>
          <w:i w:val="0"/>
          <w:iCs w:val="0"/>
          <w:color w:val="auto"/>
        </w:rPr>
      </w:pPr>
      <w:r w:rsidRPr="00B96863">
        <w:rPr>
          <w:rFonts w:ascii="Arial" w:hAnsi="Arial" w:cs="Arial"/>
          <w:bCs/>
          <w:i w:val="0"/>
          <w:iCs w:val="0"/>
          <w:color w:val="auto"/>
        </w:rPr>
        <w:t xml:space="preserve">Tabla </w:t>
      </w:r>
      <w:r w:rsidRPr="00B96863">
        <w:rPr>
          <w:rFonts w:ascii="Arial" w:hAnsi="Arial" w:cs="Arial"/>
          <w:bCs/>
          <w:i w:val="0"/>
          <w:iCs w:val="0"/>
          <w:color w:val="auto"/>
        </w:rPr>
        <w:fldChar w:fldCharType="begin"/>
      </w:r>
      <w:r w:rsidRPr="00B96863">
        <w:rPr>
          <w:rFonts w:ascii="Arial" w:hAnsi="Arial" w:cs="Arial"/>
          <w:bCs/>
          <w:i w:val="0"/>
          <w:iCs w:val="0"/>
          <w:color w:val="auto"/>
        </w:rPr>
        <w:instrText xml:space="preserve"> SEQ Tabla \* ARABIC </w:instrText>
      </w:r>
      <w:r w:rsidRPr="00B96863">
        <w:rPr>
          <w:rFonts w:ascii="Arial" w:hAnsi="Arial" w:cs="Arial"/>
          <w:bCs/>
          <w:i w:val="0"/>
          <w:iCs w:val="0"/>
          <w:color w:val="auto"/>
        </w:rPr>
        <w:fldChar w:fldCharType="separate"/>
      </w:r>
      <w:r w:rsidR="00645FDD">
        <w:rPr>
          <w:rFonts w:ascii="Arial" w:hAnsi="Arial" w:cs="Arial"/>
          <w:bCs/>
          <w:i w:val="0"/>
          <w:iCs w:val="0"/>
          <w:noProof/>
          <w:color w:val="auto"/>
        </w:rPr>
        <w:t>30</w:t>
      </w:r>
      <w:r w:rsidRPr="00B96863">
        <w:rPr>
          <w:rFonts w:ascii="Arial" w:hAnsi="Arial" w:cs="Arial"/>
          <w:bCs/>
          <w:i w:val="0"/>
          <w:iCs w:val="0"/>
          <w:color w:val="auto"/>
        </w:rPr>
        <w:fldChar w:fldCharType="end"/>
      </w:r>
      <w:r w:rsidRPr="00B96863">
        <w:rPr>
          <w:rFonts w:ascii="Arial" w:hAnsi="Arial" w:cs="Arial"/>
          <w:bCs/>
          <w:i w:val="0"/>
          <w:iCs w:val="0"/>
          <w:color w:val="auto"/>
        </w:rPr>
        <w:t xml:space="preserve">. </w:t>
      </w:r>
      <w:r w:rsidR="001C3AD3" w:rsidRPr="006D7A9D">
        <w:rPr>
          <w:rFonts w:ascii="Arial" w:hAnsi="Arial" w:cs="Arial"/>
          <w:i w:val="0"/>
          <w:iCs w:val="0"/>
          <w:color w:val="auto"/>
          <w:lang w:val="es-PE"/>
        </w:rPr>
        <w:t xml:space="preserve">Clasificación taxonómica de las especies de </w:t>
      </w:r>
      <w:r w:rsidR="001C3AD3">
        <w:rPr>
          <w:rFonts w:ascii="Arial" w:hAnsi="Arial" w:cs="Arial"/>
          <w:i w:val="0"/>
          <w:iCs w:val="0"/>
          <w:color w:val="auto"/>
          <w:lang w:val="es-PE"/>
        </w:rPr>
        <w:t xml:space="preserve">ornitofauna </w:t>
      </w:r>
      <w:r w:rsidR="001C3AD3" w:rsidRPr="006D7A9D">
        <w:rPr>
          <w:rFonts w:ascii="Arial" w:hAnsi="Arial" w:cs="Arial"/>
          <w:i w:val="0"/>
          <w:iCs w:val="0"/>
          <w:color w:val="auto"/>
          <w:lang w:val="es-PE"/>
        </w:rPr>
        <w:t>registradas en el área de estudio (20</w:t>
      </w:r>
      <w:r w:rsidR="001C3AD3">
        <w:rPr>
          <w:rFonts w:ascii="Arial" w:hAnsi="Arial" w:cs="Arial"/>
          <w:i w:val="0"/>
          <w:iCs w:val="0"/>
          <w:color w:val="auto"/>
          <w:lang w:val="es-PE"/>
        </w:rPr>
        <w:t>22</w:t>
      </w:r>
      <w:r w:rsidR="001C3AD3" w:rsidRPr="006D7A9D">
        <w:rPr>
          <w:rFonts w:ascii="Arial" w:hAnsi="Arial" w:cs="Arial"/>
          <w:i w:val="0"/>
          <w:iCs w:val="0"/>
          <w:color w:val="auto"/>
          <w:lang w:val="es-PE"/>
        </w:rPr>
        <w:t>)</w:t>
      </w:r>
    </w:p>
    <w:tbl>
      <w:tblPr>
        <w:tblStyle w:val="Estilo1"/>
        <w:tblW w:w="4962" w:type="dxa"/>
        <w:tblLayout w:type="fixed"/>
        <w:tblLook w:val="04A0" w:firstRow="1" w:lastRow="0" w:firstColumn="1" w:lastColumn="0" w:noHBand="0" w:noVBand="1"/>
      </w:tblPr>
      <w:tblGrid>
        <w:gridCol w:w="426"/>
        <w:gridCol w:w="1134"/>
        <w:gridCol w:w="1842"/>
        <w:gridCol w:w="426"/>
        <w:gridCol w:w="425"/>
        <w:gridCol w:w="283"/>
        <w:gridCol w:w="426"/>
      </w:tblGrid>
      <w:tr w:rsidR="001C3AD3" w:rsidRPr="00BE577D" w14:paraId="477323C6" w14:textId="77777777" w:rsidTr="001C3AD3">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24B825E3" w14:textId="5229CE2B" w:rsidR="001C3AD3" w:rsidRPr="00BE577D"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1134" w:type="dxa"/>
            <w:tcBorders>
              <w:top w:val="single" w:sz="4" w:space="0" w:color="auto"/>
              <w:bottom w:val="single" w:sz="4" w:space="0" w:color="auto"/>
            </w:tcBorders>
            <w:shd w:val="clear" w:color="auto" w:fill="D9D9D9" w:themeFill="background1" w:themeFillShade="D9"/>
            <w:noWrap/>
            <w:vAlign w:val="center"/>
          </w:tcPr>
          <w:p w14:paraId="47924DCE" w14:textId="6105F3B5" w:rsidR="001C3AD3" w:rsidRPr="00BE577D"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2" w:type="dxa"/>
            <w:tcBorders>
              <w:top w:val="single" w:sz="4" w:space="0" w:color="auto"/>
              <w:bottom w:val="single" w:sz="4" w:space="0" w:color="auto"/>
            </w:tcBorders>
            <w:shd w:val="clear" w:color="auto" w:fill="D9D9D9" w:themeFill="background1" w:themeFillShade="D9"/>
            <w:noWrap/>
            <w:vAlign w:val="center"/>
          </w:tcPr>
          <w:p w14:paraId="52BFB798" w14:textId="4B6EE251" w:rsidR="001C3AD3" w:rsidRPr="00BE577D"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ientífico</w:t>
            </w:r>
          </w:p>
        </w:tc>
        <w:tc>
          <w:tcPr>
            <w:tcW w:w="426" w:type="dxa"/>
            <w:tcBorders>
              <w:top w:val="single" w:sz="4" w:space="0" w:color="auto"/>
              <w:bottom w:val="single" w:sz="4" w:space="0" w:color="auto"/>
            </w:tcBorders>
            <w:shd w:val="clear" w:color="auto" w:fill="D9D9D9" w:themeFill="background1" w:themeFillShade="D9"/>
            <w:noWrap/>
            <w:vAlign w:val="center"/>
          </w:tcPr>
          <w:p w14:paraId="1FF3214E" w14:textId="5BA87423" w:rsidR="001C3AD3" w:rsidRPr="00BE577D"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425" w:type="dxa"/>
            <w:tcBorders>
              <w:top w:val="single" w:sz="4" w:space="0" w:color="auto"/>
              <w:bottom w:val="single" w:sz="4" w:space="0" w:color="auto"/>
            </w:tcBorders>
            <w:shd w:val="clear" w:color="auto" w:fill="D9D9D9" w:themeFill="background1" w:themeFillShade="D9"/>
            <w:vAlign w:val="center"/>
          </w:tcPr>
          <w:p w14:paraId="4D517411" w14:textId="00966BFD" w:rsidR="001C3AD3" w:rsidRPr="00BE577D"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48DE9BFF" w14:textId="55730FD4" w:rsidR="001C3AD3" w:rsidRPr="00BE577D"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6" w:type="dxa"/>
            <w:tcBorders>
              <w:top w:val="single" w:sz="4" w:space="0" w:color="auto"/>
              <w:bottom w:val="single" w:sz="4" w:space="0" w:color="auto"/>
            </w:tcBorders>
            <w:shd w:val="clear" w:color="auto" w:fill="D9D9D9" w:themeFill="background1" w:themeFillShade="D9"/>
            <w:vAlign w:val="center"/>
          </w:tcPr>
          <w:p w14:paraId="1F136E17" w14:textId="584FF184" w:rsidR="001C3AD3" w:rsidRPr="00BE577D" w:rsidRDefault="001C3AD3" w:rsidP="001C3AD3">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BE577D" w:rsidRPr="00BE577D" w14:paraId="0AA3B362" w14:textId="77777777" w:rsidTr="001C3AD3">
        <w:trPr>
          <w:trHeight w:val="57"/>
        </w:trPr>
        <w:tc>
          <w:tcPr>
            <w:tcW w:w="426" w:type="dxa"/>
            <w:tcBorders>
              <w:top w:val="single" w:sz="4" w:space="0" w:color="auto"/>
            </w:tcBorders>
            <w:noWrap/>
            <w:vAlign w:val="center"/>
            <w:hideMark/>
          </w:tcPr>
          <w:p w14:paraId="27303E58"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1134" w:type="dxa"/>
            <w:tcBorders>
              <w:top w:val="single" w:sz="4" w:space="0" w:color="auto"/>
            </w:tcBorders>
            <w:noWrap/>
            <w:vAlign w:val="center"/>
          </w:tcPr>
          <w:p w14:paraId="00D48087"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hroicocephalus serranus</w:t>
            </w:r>
          </w:p>
        </w:tc>
        <w:tc>
          <w:tcPr>
            <w:tcW w:w="1842" w:type="dxa"/>
            <w:tcBorders>
              <w:top w:val="single" w:sz="4" w:space="0" w:color="auto"/>
            </w:tcBorders>
            <w:noWrap/>
            <w:vAlign w:val="center"/>
          </w:tcPr>
          <w:p w14:paraId="73536440"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Gaviota Andina</w:t>
            </w:r>
          </w:p>
        </w:tc>
        <w:tc>
          <w:tcPr>
            <w:tcW w:w="426" w:type="dxa"/>
            <w:tcBorders>
              <w:top w:val="single" w:sz="4" w:space="0" w:color="auto"/>
            </w:tcBorders>
            <w:noWrap/>
            <w:vAlign w:val="center"/>
          </w:tcPr>
          <w:p w14:paraId="6139E7B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425" w:type="dxa"/>
            <w:tcBorders>
              <w:top w:val="single" w:sz="4" w:space="0" w:color="auto"/>
            </w:tcBorders>
            <w:noWrap/>
            <w:vAlign w:val="center"/>
          </w:tcPr>
          <w:p w14:paraId="057AE4E6"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3</w:t>
            </w:r>
          </w:p>
        </w:tc>
        <w:tc>
          <w:tcPr>
            <w:tcW w:w="283" w:type="dxa"/>
            <w:tcBorders>
              <w:top w:val="single" w:sz="4" w:space="0" w:color="auto"/>
            </w:tcBorders>
            <w:shd w:val="clear" w:color="auto" w:fill="595959" w:themeFill="text1" w:themeFillTint="A6"/>
            <w:noWrap/>
            <w:vAlign w:val="center"/>
          </w:tcPr>
          <w:p w14:paraId="56ABEC5F"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3</w:t>
            </w:r>
          </w:p>
        </w:tc>
        <w:tc>
          <w:tcPr>
            <w:tcW w:w="426" w:type="dxa"/>
            <w:tcBorders>
              <w:top w:val="single" w:sz="4" w:space="0" w:color="auto"/>
            </w:tcBorders>
            <w:noWrap/>
            <w:vAlign w:val="center"/>
          </w:tcPr>
          <w:p w14:paraId="1C97E7C8"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33</w:t>
            </w:r>
          </w:p>
        </w:tc>
      </w:tr>
      <w:tr w:rsidR="00BE577D" w:rsidRPr="00BE577D" w14:paraId="3011EAAA" w14:textId="77777777" w:rsidTr="001C3AD3">
        <w:trPr>
          <w:trHeight w:val="57"/>
        </w:trPr>
        <w:tc>
          <w:tcPr>
            <w:tcW w:w="426" w:type="dxa"/>
            <w:noWrap/>
            <w:vAlign w:val="center"/>
            <w:hideMark/>
          </w:tcPr>
          <w:p w14:paraId="45257444"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1134" w:type="dxa"/>
            <w:noWrap/>
            <w:vAlign w:val="center"/>
          </w:tcPr>
          <w:p w14:paraId="48EA4159"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olaptes rupicola</w:t>
            </w:r>
          </w:p>
        </w:tc>
        <w:tc>
          <w:tcPr>
            <w:tcW w:w="1842" w:type="dxa"/>
            <w:noWrap/>
            <w:vAlign w:val="center"/>
          </w:tcPr>
          <w:p w14:paraId="5DD9DBB5"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arpintero Andino</w:t>
            </w:r>
          </w:p>
        </w:tc>
        <w:tc>
          <w:tcPr>
            <w:tcW w:w="426" w:type="dxa"/>
            <w:noWrap/>
            <w:vAlign w:val="center"/>
          </w:tcPr>
          <w:p w14:paraId="09CE8992"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425" w:type="dxa"/>
            <w:noWrap/>
            <w:vAlign w:val="center"/>
          </w:tcPr>
          <w:p w14:paraId="53805F3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283" w:type="dxa"/>
            <w:shd w:val="clear" w:color="auto" w:fill="D9D9D9" w:themeFill="background1" w:themeFillShade="D9"/>
            <w:noWrap/>
            <w:vAlign w:val="center"/>
          </w:tcPr>
          <w:p w14:paraId="7ED164CB"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w:t>
            </w:r>
          </w:p>
        </w:tc>
        <w:tc>
          <w:tcPr>
            <w:tcW w:w="426" w:type="dxa"/>
            <w:noWrap/>
            <w:vAlign w:val="center"/>
          </w:tcPr>
          <w:p w14:paraId="4214B934"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66</w:t>
            </w:r>
          </w:p>
        </w:tc>
      </w:tr>
      <w:tr w:rsidR="00BE577D" w:rsidRPr="00BE577D" w14:paraId="12005958" w14:textId="77777777" w:rsidTr="001C3AD3">
        <w:trPr>
          <w:trHeight w:val="57"/>
        </w:trPr>
        <w:tc>
          <w:tcPr>
            <w:tcW w:w="426" w:type="dxa"/>
            <w:noWrap/>
            <w:vAlign w:val="center"/>
            <w:hideMark/>
          </w:tcPr>
          <w:p w14:paraId="3A644F61"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1134" w:type="dxa"/>
            <w:noWrap/>
            <w:vAlign w:val="center"/>
          </w:tcPr>
          <w:p w14:paraId="35460AFD"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Daptrius megalopterus</w:t>
            </w:r>
          </w:p>
        </w:tc>
        <w:tc>
          <w:tcPr>
            <w:tcW w:w="1842" w:type="dxa"/>
            <w:noWrap/>
            <w:vAlign w:val="center"/>
          </w:tcPr>
          <w:p w14:paraId="5B206214"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Matamico Andino</w:t>
            </w:r>
          </w:p>
        </w:tc>
        <w:tc>
          <w:tcPr>
            <w:tcW w:w="426" w:type="dxa"/>
            <w:noWrap/>
            <w:vAlign w:val="center"/>
          </w:tcPr>
          <w:p w14:paraId="045F6EC3"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425" w:type="dxa"/>
            <w:noWrap/>
            <w:vAlign w:val="center"/>
          </w:tcPr>
          <w:p w14:paraId="5C28EBFB"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283" w:type="dxa"/>
            <w:shd w:val="clear" w:color="auto" w:fill="D9D9D9" w:themeFill="background1" w:themeFillShade="D9"/>
            <w:noWrap/>
            <w:vAlign w:val="center"/>
          </w:tcPr>
          <w:p w14:paraId="28F1DE6B"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426" w:type="dxa"/>
            <w:noWrap/>
            <w:vAlign w:val="center"/>
          </w:tcPr>
          <w:p w14:paraId="61EE675E"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38</w:t>
            </w:r>
          </w:p>
        </w:tc>
      </w:tr>
      <w:tr w:rsidR="00BE577D" w:rsidRPr="00BE577D" w14:paraId="3A02B5FC" w14:textId="77777777" w:rsidTr="001C3AD3">
        <w:trPr>
          <w:trHeight w:val="57"/>
        </w:trPr>
        <w:tc>
          <w:tcPr>
            <w:tcW w:w="426" w:type="dxa"/>
            <w:noWrap/>
            <w:vAlign w:val="center"/>
            <w:hideMark/>
          </w:tcPr>
          <w:p w14:paraId="3270306E"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1134" w:type="dxa"/>
            <w:noWrap/>
            <w:vAlign w:val="center"/>
          </w:tcPr>
          <w:p w14:paraId="14FEACED"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Spinus atratus</w:t>
            </w:r>
          </w:p>
        </w:tc>
        <w:tc>
          <w:tcPr>
            <w:tcW w:w="1842" w:type="dxa"/>
            <w:noWrap/>
            <w:vAlign w:val="center"/>
          </w:tcPr>
          <w:p w14:paraId="093CC616"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Jilguero Negro</w:t>
            </w:r>
          </w:p>
        </w:tc>
        <w:tc>
          <w:tcPr>
            <w:tcW w:w="426" w:type="dxa"/>
            <w:noWrap/>
            <w:vAlign w:val="center"/>
          </w:tcPr>
          <w:p w14:paraId="7B87E021"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425" w:type="dxa"/>
            <w:noWrap/>
            <w:vAlign w:val="center"/>
          </w:tcPr>
          <w:p w14:paraId="26AE3D4A"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283" w:type="dxa"/>
            <w:shd w:val="clear" w:color="auto" w:fill="D9D9D9" w:themeFill="background1" w:themeFillShade="D9"/>
            <w:noWrap/>
            <w:vAlign w:val="center"/>
          </w:tcPr>
          <w:p w14:paraId="0571F78F"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426" w:type="dxa"/>
            <w:noWrap/>
            <w:vAlign w:val="center"/>
          </w:tcPr>
          <w:p w14:paraId="0032DADB"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38</w:t>
            </w:r>
          </w:p>
        </w:tc>
      </w:tr>
      <w:tr w:rsidR="00BE577D" w:rsidRPr="00BE577D" w14:paraId="67CC0592" w14:textId="77777777" w:rsidTr="001C3AD3">
        <w:trPr>
          <w:trHeight w:val="57"/>
        </w:trPr>
        <w:tc>
          <w:tcPr>
            <w:tcW w:w="426" w:type="dxa"/>
            <w:noWrap/>
            <w:vAlign w:val="center"/>
            <w:hideMark/>
          </w:tcPr>
          <w:p w14:paraId="150C67C2"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1134" w:type="dxa"/>
            <w:noWrap/>
            <w:vAlign w:val="center"/>
          </w:tcPr>
          <w:p w14:paraId="17F52BDC"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Upucerthia validirostris</w:t>
            </w:r>
          </w:p>
        </w:tc>
        <w:tc>
          <w:tcPr>
            <w:tcW w:w="1842" w:type="dxa"/>
            <w:noWrap/>
            <w:vAlign w:val="center"/>
          </w:tcPr>
          <w:p w14:paraId="33A05B1C"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Trepador de pechos beige</w:t>
            </w:r>
          </w:p>
        </w:tc>
        <w:tc>
          <w:tcPr>
            <w:tcW w:w="426" w:type="dxa"/>
            <w:noWrap/>
            <w:vAlign w:val="center"/>
          </w:tcPr>
          <w:p w14:paraId="29D3FFE3"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5" w:type="dxa"/>
            <w:noWrap/>
            <w:vAlign w:val="center"/>
          </w:tcPr>
          <w:p w14:paraId="450C8294"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283" w:type="dxa"/>
            <w:shd w:val="clear" w:color="auto" w:fill="F2F2F2" w:themeFill="background1" w:themeFillShade="F2"/>
            <w:noWrap/>
            <w:vAlign w:val="center"/>
          </w:tcPr>
          <w:p w14:paraId="0BFA3CD0"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426" w:type="dxa"/>
            <w:noWrap/>
            <w:vAlign w:val="center"/>
          </w:tcPr>
          <w:p w14:paraId="19FBB143"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41</w:t>
            </w:r>
          </w:p>
        </w:tc>
      </w:tr>
      <w:tr w:rsidR="00BE577D" w:rsidRPr="00BE577D" w14:paraId="55BF4EC9" w14:textId="77777777" w:rsidTr="001C3AD3">
        <w:trPr>
          <w:trHeight w:val="57"/>
        </w:trPr>
        <w:tc>
          <w:tcPr>
            <w:tcW w:w="426" w:type="dxa"/>
            <w:noWrap/>
            <w:vAlign w:val="center"/>
            <w:hideMark/>
          </w:tcPr>
          <w:p w14:paraId="18FE8EA7"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1134" w:type="dxa"/>
            <w:noWrap/>
            <w:vAlign w:val="center"/>
          </w:tcPr>
          <w:p w14:paraId="78B3639F"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Cinclodes albiventris</w:t>
            </w:r>
          </w:p>
        </w:tc>
        <w:tc>
          <w:tcPr>
            <w:tcW w:w="1842" w:type="dxa"/>
            <w:noWrap/>
            <w:vAlign w:val="center"/>
          </w:tcPr>
          <w:p w14:paraId="1501CB7E"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hurrete de Ala Crema</w:t>
            </w:r>
          </w:p>
        </w:tc>
        <w:tc>
          <w:tcPr>
            <w:tcW w:w="426" w:type="dxa"/>
            <w:noWrap/>
            <w:vAlign w:val="center"/>
          </w:tcPr>
          <w:p w14:paraId="00E856A7"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425" w:type="dxa"/>
            <w:noWrap/>
            <w:vAlign w:val="center"/>
          </w:tcPr>
          <w:p w14:paraId="6C50E8C8"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283" w:type="dxa"/>
            <w:shd w:val="clear" w:color="auto" w:fill="D9D9D9" w:themeFill="background1" w:themeFillShade="D9"/>
            <w:noWrap/>
            <w:vAlign w:val="center"/>
          </w:tcPr>
          <w:p w14:paraId="76FF2FA0"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426" w:type="dxa"/>
            <w:noWrap/>
            <w:vAlign w:val="center"/>
          </w:tcPr>
          <w:p w14:paraId="36D2F2F4"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4</w:t>
            </w:r>
          </w:p>
        </w:tc>
      </w:tr>
      <w:tr w:rsidR="00BE577D" w:rsidRPr="00BE577D" w14:paraId="2F6248ED" w14:textId="77777777" w:rsidTr="001C3AD3">
        <w:trPr>
          <w:trHeight w:val="57"/>
        </w:trPr>
        <w:tc>
          <w:tcPr>
            <w:tcW w:w="426" w:type="dxa"/>
            <w:noWrap/>
            <w:vAlign w:val="center"/>
            <w:hideMark/>
          </w:tcPr>
          <w:p w14:paraId="273E4E30"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1134" w:type="dxa"/>
            <w:noWrap/>
            <w:vAlign w:val="center"/>
          </w:tcPr>
          <w:p w14:paraId="1C4A40C3"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Asthenes modesta</w:t>
            </w:r>
          </w:p>
        </w:tc>
        <w:tc>
          <w:tcPr>
            <w:tcW w:w="1842" w:type="dxa"/>
            <w:noWrap/>
            <w:vAlign w:val="center"/>
          </w:tcPr>
          <w:p w14:paraId="67A32A97"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anastero Cordillerano</w:t>
            </w:r>
          </w:p>
        </w:tc>
        <w:tc>
          <w:tcPr>
            <w:tcW w:w="426" w:type="dxa"/>
            <w:noWrap/>
            <w:vAlign w:val="center"/>
          </w:tcPr>
          <w:p w14:paraId="79A5D412"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425" w:type="dxa"/>
            <w:noWrap/>
            <w:vAlign w:val="center"/>
          </w:tcPr>
          <w:p w14:paraId="69C5A1FC"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283" w:type="dxa"/>
            <w:shd w:val="clear" w:color="auto" w:fill="D9D9D9" w:themeFill="background1" w:themeFillShade="D9"/>
            <w:noWrap/>
            <w:vAlign w:val="center"/>
          </w:tcPr>
          <w:p w14:paraId="5DE42CAB"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w:t>
            </w:r>
          </w:p>
        </w:tc>
        <w:tc>
          <w:tcPr>
            <w:tcW w:w="426" w:type="dxa"/>
            <w:noWrap/>
            <w:vAlign w:val="center"/>
          </w:tcPr>
          <w:p w14:paraId="15927A16"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66</w:t>
            </w:r>
          </w:p>
        </w:tc>
      </w:tr>
      <w:tr w:rsidR="00BE577D" w:rsidRPr="00BE577D" w14:paraId="30F6EBF1" w14:textId="77777777" w:rsidTr="001C3AD3">
        <w:trPr>
          <w:trHeight w:val="57"/>
        </w:trPr>
        <w:tc>
          <w:tcPr>
            <w:tcW w:w="426" w:type="dxa"/>
            <w:noWrap/>
            <w:vAlign w:val="center"/>
            <w:hideMark/>
          </w:tcPr>
          <w:p w14:paraId="68948902"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w:t>
            </w:r>
          </w:p>
        </w:tc>
        <w:tc>
          <w:tcPr>
            <w:tcW w:w="1134" w:type="dxa"/>
            <w:noWrap/>
            <w:vAlign w:val="center"/>
          </w:tcPr>
          <w:p w14:paraId="2558F48F"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Muscisaxicola griseus</w:t>
            </w:r>
          </w:p>
        </w:tc>
        <w:tc>
          <w:tcPr>
            <w:tcW w:w="1842" w:type="dxa"/>
            <w:noWrap/>
            <w:vAlign w:val="center"/>
          </w:tcPr>
          <w:p w14:paraId="60AADBD4"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Dormilona de Taczanowski</w:t>
            </w:r>
          </w:p>
        </w:tc>
        <w:tc>
          <w:tcPr>
            <w:tcW w:w="426" w:type="dxa"/>
            <w:noWrap/>
            <w:vAlign w:val="center"/>
          </w:tcPr>
          <w:p w14:paraId="15C0319B"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5" w:type="dxa"/>
            <w:noWrap/>
            <w:vAlign w:val="center"/>
          </w:tcPr>
          <w:p w14:paraId="093BB5C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w:t>
            </w:r>
          </w:p>
        </w:tc>
        <w:tc>
          <w:tcPr>
            <w:tcW w:w="283" w:type="dxa"/>
            <w:shd w:val="clear" w:color="auto" w:fill="F2F2F2" w:themeFill="background1" w:themeFillShade="F2"/>
            <w:noWrap/>
            <w:vAlign w:val="center"/>
          </w:tcPr>
          <w:p w14:paraId="52B8EB5B"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426" w:type="dxa"/>
            <w:noWrap/>
            <w:vAlign w:val="center"/>
          </w:tcPr>
          <w:p w14:paraId="1B29E30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55</w:t>
            </w:r>
          </w:p>
        </w:tc>
      </w:tr>
      <w:tr w:rsidR="00BE577D" w:rsidRPr="00BE577D" w14:paraId="30122525" w14:textId="77777777" w:rsidTr="001C3AD3">
        <w:trPr>
          <w:trHeight w:val="57"/>
        </w:trPr>
        <w:tc>
          <w:tcPr>
            <w:tcW w:w="426" w:type="dxa"/>
            <w:noWrap/>
            <w:vAlign w:val="center"/>
          </w:tcPr>
          <w:p w14:paraId="0BC64E14"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1134" w:type="dxa"/>
            <w:noWrap/>
            <w:vAlign w:val="center"/>
          </w:tcPr>
          <w:p w14:paraId="51ADFA5B"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Muscisaxicola juninensis</w:t>
            </w:r>
          </w:p>
        </w:tc>
        <w:tc>
          <w:tcPr>
            <w:tcW w:w="1842" w:type="dxa"/>
            <w:noWrap/>
            <w:vAlign w:val="center"/>
          </w:tcPr>
          <w:p w14:paraId="1A6A4B87"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Dormilona de la Puna</w:t>
            </w:r>
          </w:p>
        </w:tc>
        <w:tc>
          <w:tcPr>
            <w:tcW w:w="426" w:type="dxa"/>
            <w:noWrap/>
            <w:vAlign w:val="center"/>
          </w:tcPr>
          <w:p w14:paraId="7AE0450B"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425" w:type="dxa"/>
            <w:noWrap/>
            <w:vAlign w:val="center"/>
          </w:tcPr>
          <w:p w14:paraId="08C5B062"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1</w:t>
            </w:r>
          </w:p>
        </w:tc>
        <w:tc>
          <w:tcPr>
            <w:tcW w:w="283" w:type="dxa"/>
            <w:shd w:val="clear" w:color="auto" w:fill="D9D9D9" w:themeFill="background1" w:themeFillShade="D9"/>
            <w:noWrap/>
            <w:vAlign w:val="center"/>
          </w:tcPr>
          <w:p w14:paraId="230C5CF8"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3</w:t>
            </w:r>
          </w:p>
        </w:tc>
        <w:tc>
          <w:tcPr>
            <w:tcW w:w="426" w:type="dxa"/>
            <w:noWrap/>
            <w:vAlign w:val="center"/>
          </w:tcPr>
          <w:p w14:paraId="2C5766DE"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80</w:t>
            </w:r>
          </w:p>
        </w:tc>
      </w:tr>
      <w:tr w:rsidR="00BE577D" w:rsidRPr="00BE577D" w14:paraId="45EA1EB9" w14:textId="77777777" w:rsidTr="001C3AD3">
        <w:trPr>
          <w:trHeight w:val="57"/>
        </w:trPr>
        <w:tc>
          <w:tcPr>
            <w:tcW w:w="426" w:type="dxa"/>
            <w:noWrap/>
            <w:vAlign w:val="center"/>
          </w:tcPr>
          <w:p w14:paraId="4327D5C2"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0</w:t>
            </w:r>
          </w:p>
        </w:tc>
        <w:tc>
          <w:tcPr>
            <w:tcW w:w="1134" w:type="dxa"/>
            <w:noWrap/>
            <w:vAlign w:val="center"/>
          </w:tcPr>
          <w:p w14:paraId="6A403ABB"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Muscisaxicola rufivertex</w:t>
            </w:r>
          </w:p>
        </w:tc>
        <w:tc>
          <w:tcPr>
            <w:tcW w:w="1842" w:type="dxa"/>
            <w:noWrap/>
            <w:vAlign w:val="center"/>
          </w:tcPr>
          <w:p w14:paraId="3D1A0E2C"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Dormilona de Nuca Rojiza</w:t>
            </w:r>
          </w:p>
        </w:tc>
        <w:tc>
          <w:tcPr>
            <w:tcW w:w="426" w:type="dxa"/>
            <w:noWrap/>
            <w:vAlign w:val="center"/>
          </w:tcPr>
          <w:p w14:paraId="2B9E7997"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425" w:type="dxa"/>
            <w:noWrap/>
            <w:vAlign w:val="center"/>
          </w:tcPr>
          <w:p w14:paraId="79AB53E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283" w:type="dxa"/>
            <w:shd w:val="clear" w:color="auto" w:fill="D9D9D9" w:themeFill="background1" w:themeFillShade="D9"/>
            <w:noWrap/>
            <w:vAlign w:val="center"/>
          </w:tcPr>
          <w:p w14:paraId="3CBE6151"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426" w:type="dxa"/>
            <w:noWrap/>
            <w:vAlign w:val="center"/>
          </w:tcPr>
          <w:p w14:paraId="6EA8344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97</w:t>
            </w:r>
          </w:p>
        </w:tc>
      </w:tr>
      <w:tr w:rsidR="00BE577D" w:rsidRPr="00BE577D" w14:paraId="52369BC4" w14:textId="77777777" w:rsidTr="001C3AD3">
        <w:trPr>
          <w:trHeight w:val="57"/>
        </w:trPr>
        <w:tc>
          <w:tcPr>
            <w:tcW w:w="426" w:type="dxa"/>
            <w:noWrap/>
            <w:vAlign w:val="center"/>
          </w:tcPr>
          <w:p w14:paraId="41A96929"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1</w:t>
            </w:r>
          </w:p>
        </w:tc>
        <w:tc>
          <w:tcPr>
            <w:tcW w:w="1134" w:type="dxa"/>
            <w:noWrap/>
            <w:vAlign w:val="center"/>
          </w:tcPr>
          <w:p w14:paraId="1B342E73"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Troglodytes aedon</w:t>
            </w:r>
          </w:p>
        </w:tc>
        <w:tc>
          <w:tcPr>
            <w:tcW w:w="1842" w:type="dxa"/>
            <w:noWrap/>
            <w:vAlign w:val="center"/>
          </w:tcPr>
          <w:p w14:paraId="3BE6C27A"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Reyezuelo doméstico</w:t>
            </w:r>
          </w:p>
        </w:tc>
        <w:tc>
          <w:tcPr>
            <w:tcW w:w="426" w:type="dxa"/>
            <w:noWrap/>
            <w:vAlign w:val="center"/>
          </w:tcPr>
          <w:p w14:paraId="1EBF8DDA"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5" w:type="dxa"/>
            <w:noWrap/>
            <w:vAlign w:val="center"/>
          </w:tcPr>
          <w:p w14:paraId="35B19B4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w:t>
            </w:r>
          </w:p>
        </w:tc>
        <w:tc>
          <w:tcPr>
            <w:tcW w:w="283" w:type="dxa"/>
            <w:shd w:val="clear" w:color="auto" w:fill="D9D9D9" w:themeFill="background1" w:themeFillShade="D9"/>
            <w:noWrap/>
            <w:vAlign w:val="center"/>
          </w:tcPr>
          <w:p w14:paraId="799E6CF2"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426" w:type="dxa"/>
            <w:noWrap/>
            <w:vAlign w:val="center"/>
          </w:tcPr>
          <w:p w14:paraId="4DC679AC"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69</w:t>
            </w:r>
          </w:p>
        </w:tc>
      </w:tr>
      <w:tr w:rsidR="00BE577D" w:rsidRPr="00BE577D" w14:paraId="566FC81B" w14:textId="77777777" w:rsidTr="001C3AD3">
        <w:trPr>
          <w:trHeight w:val="57"/>
        </w:trPr>
        <w:tc>
          <w:tcPr>
            <w:tcW w:w="426" w:type="dxa"/>
            <w:noWrap/>
            <w:vAlign w:val="center"/>
          </w:tcPr>
          <w:p w14:paraId="140297B5"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w:t>
            </w:r>
          </w:p>
        </w:tc>
        <w:tc>
          <w:tcPr>
            <w:tcW w:w="1134" w:type="dxa"/>
            <w:noWrap/>
            <w:vAlign w:val="center"/>
          </w:tcPr>
          <w:p w14:paraId="4282A4A4"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Turdus chiguanco</w:t>
            </w:r>
          </w:p>
        </w:tc>
        <w:tc>
          <w:tcPr>
            <w:tcW w:w="1842" w:type="dxa"/>
            <w:noWrap/>
            <w:vAlign w:val="center"/>
          </w:tcPr>
          <w:p w14:paraId="28F2EFA9"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Zorzal Chiguanco</w:t>
            </w:r>
          </w:p>
        </w:tc>
        <w:tc>
          <w:tcPr>
            <w:tcW w:w="426" w:type="dxa"/>
            <w:noWrap/>
            <w:vAlign w:val="center"/>
          </w:tcPr>
          <w:p w14:paraId="0AE0F632"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w:t>
            </w:r>
          </w:p>
        </w:tc>
        <w:tc>
          <w:tcPr>
            <w:tcW w:w="425" w:type="dxa"/>
            <w:noWrap/>
            <w:vAlign w:val="center"/>
          </w:tcPr>
          <w:p w14:paraId="7351A0CC"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283" w:type="dxa"/>
            <w:shd w:val="clear" w:color="auto" w:fill="F2F2F2" w:themeFill="background1" w:themeFillShade="F2"/>
            <w:noWrap/>
            <w:vAlign w:val="center"/>
          </w:tcPr>
          <w:p w14:paraId="1D929AA3"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6" w:type="dxa"/>
            <w:noWrap/>
            <w:vAlign w:val="center"/>
          </w:tcPr>
          <w:p w14:paraId="1C4321AE"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14</w:t>
            </w:r>
          </w:p>
        </w:tc>
      </w:tr>
      <w:tr w:rsidR="00BE577D" w:rsidRPr="00BE577D" w14:paraId="7B50B612" w14:textId="77777777" w:rsidTr="001C3AD3">
        <w:trPr>
          <w:trHeight w:val="57"/>
        </w:trPr>
        <w:tc>
          <w:tcPr>
            <w:tcW w:w="426" w:type="dxa"/>
            <w:noWrap/>
            <w:vAlign w:val="center"/>
          </w:tcPr>
          <w:p w14:paraId="195CA0FB"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3</w:t>
            </w:r>
          </w:p>
        </w:tc>
        <w:tc>
          <w:tcPr>
            <w:tcW w:w="1134" w:type="dxa"/>
            <w:noWrap/>
            <w:vAlign w:val="center"/>
          </w:tcPr>
          <w:p w14:paraId="1198899D"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Zonotrichia capensis</w:t>
            </w:r>
          </w:p>
        </w:tc>
        <w:tc>
          <w:tcPr>
            <w:tcW w:w="1842" w:type="dxa"/>
            <w:noWrap/>
            <w:vAlign w:val="center"/>
          </w:tcPr>
          <w:p w14:paraId="23E40A01"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Gorrión de Collar Rufo (Pichisanka)</w:t>
            </w:r>
          </w:p>
        </w:tc>
        <w:tc>
          <w:tcPr>
            <w:tcW w:w="426" w:type="dxa"/>
            <w:noWrap/>
            <w:vAlign w:val="center"/>
          </w:tcPr>
          <w:p w14:paraId="7E608427"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85</w:t>
            </w:r>
          </w:p>
        </w:tc>
        <w:tc>
          <w:tcPr>
            <w:tcW w:w="425" w:type="dxa"/>
            <w:noWrap/>
            <w:vAlign w:val="center"/>
          </w:tcPr>
          <w:p w14:paraId="57BACA6C"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50</w:t>
            </w:r>
          </w:p>
        </w:tc>
        <w:tc>
          <w:tcPr>
            <w:tcW w:w="283" w:type="dxa"/>
            <w:shd w:val="clear" w:color="auto" w:fill="000000" w:themeFill="text1"/>
            <w:noWrap/>
            <w:vAlign w:val="center"/>
          </w:tcPr>
          <w:p w14:paraId="33F46D9F"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35</w:t>
            </w:r>
          </w:p>
        </w:tc>
        <w:tc>
          <w:tcPr>
            <w:tcW w:w="426" w:type="dxa"/>
            <w:noWrap/>
            <w:vAlign w:val="center"/>
          </w:tcPr>
          <w:p w14:paraId="431E452D"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6.33</w:t>
            </w:r>
          </w:p>
        </w:tc>
      </w:tr>
      <w:tr w:rsidR="00BE577D" w:rsidRPr="00BE577D" w14:paraId="0E0B3FE4" w14:textId="77777777" w:rsidTr="001C3AD3">
        <w:trPr>
          <w:trHeight w:val="57"/>
        </w:trPr>
        <w:tc>
          <w:tcPr>
            <w:tcW w:w="426" w:type="dxa"/>
            <w:noWrap/>
            <w:vAlign w:val="center"/>
          </w:tcPr>
          <w:p w14:paraId="6265D1DD"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4</w:t>
            </w:r>
          </w:p>
        </w:tc>
        <w:tc>
          <w:tcPr>
            <w:tcW w:w="1134" w:type="dxa"/>
            <w:noWrap/>
            <w:vAlign w:val="center"/>
          </w:tcPr>
          <w:p w14:paraId="7730F8E7"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Phrygilus punensis</w:t>
            </w:r>
          </w:p>
        </w:tc>
        <w:tc>
          <w:tcPr>
            <w:tcW w:w="1842" w:type="dxa"/>
            <w:noWrap/>
            <w:vAlign w:val="center"/>
          </w:tcPr>
          <w:p w14:paraId="2CC9AC28"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Pinzón sierra peruano</w:t>
            </w:r>
          </w:p>
        </w:tc>
        <w:tc>
          <w:tcPr>
            <w:tcW w:w="426" w:type="dxa"/>
            <w:noWrap/>
            <w:vAlign w:val="center"/>
          </w:tcPr>
          <w:p w14:paraId="4FDE4648"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w:t>
            </w:r>
          </w:p>
        </w:tc>
        <w:tc>
          <w:tcPr>
            <w:tcW w:w="425" w:type="dxa"/>
            <w:noWrap/>
            <w:vAlign w:val="center"/>
          </w:tcPr>
          <w:p w14:paraId="1D3B2A80"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w:t>
            </w:r>
          </w:p>
        </w:tc>
        <w:tc>
          <w:tcPr>
            <w:tcW w:w="283" w:type="dxa"/>
            <w:shd w:val="clear" w:color="auto" w:fill="D9D9D9" w:themeFill="background1" w:themeFillShade="D9"/>
            <w:noWrap/>
            <w:vAlign w:val="center"/>
          </w:tcPr>
          <w:p w14:paraId="01DA2B06"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6</w:t>
            </w:r>
          </w:p>
        </w:tc>
        <w:tc>
          <w:tcPr>
            <w:tcW w:w="426" w:type="dxa"/>
            <w:noWrap/>
            <w:vAlign w:val="center"/>
          </w:tcPr>
          <w:p w14:paraId="29B13356"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0.83</w:t>
            </w:r>
          </w:p>
        </w:tc>
      </w:tr>
      <w:tr w:rsidR="00BE577D" w:rsidRPr="00BE577D" w14:paraId="2A596859" w14:textId="77777777" w:rsidTr="001C3AD3">
        <w:trPr>
          <w:trHeight w:val="57"/>
        </w:trPr>
        <w:tc>
          <w:tcPr>
            <w:tcW w:w="426" w:type="dxa"/>
            <w:noWrap/>
            <w:vAlign w:val="center"/>
          </w:tcPr>
          <w:p w14:paraId="609EC98B"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5</w:t>
            </w:r>
          </w:p>
        </w:tc>
        <w:tc>
          <w:tcPr>
            <w:tcW w:w="1134" w:type="dxa"/>
            <w:noWrap/>
            <w:vAlign w:val="center"/>
          </w:tcPr>
          <w:p w14:paraId="46A6D0C8"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Geospizopsis plebejus</w:t>
            </w:r>
          </w:p>
        </w:tc>
        <w:tc>
          <w:tcPr>
            <w:tcW w:w="1842" w:type="dxa"/>
            <w:noWrap/>
            <w:vAlign w:val="center"/>
          </w:tcPr>
          <w:p w14:paraId="08A46918"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Pinzón sierra de pecho fresco</w:t>
            </w:r>
          </w:p>
        </w:tc>
        <w:tc>
          <w:tcPr>
            <w:tcW w:w="426" w:type="dxa"/>
            <w:noWrap/>
            <w:vAlign w:val="center"/>
          </w:tcPr>
          <w:p w14:paraId="2660686E"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w:t>
            </w:r>
          </w:p>
        </w:tc>
        <w:tc>
          <w:tcPr>
            <w:tcW w:w="425" w:type="dxa"/>
            <w:noWrap/>
            <w:vAlign w:val="center"/>
          </w:tcPr>
          <w:p w14:paraId="5B930BF7"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w:t>
            </w:r>
          </w:p>
        </w:tc>
        <w:tc>
          <w:tcPr>
            <w:tcW w:w="283" w:type="dxa"/>
            <w:shd w:val="clear" w:color="auto" w:fill="D9D9D9" w:themeFill="background1" w:themeFillShade="D9"/>
            <w:noWrap/>
            <w:vAlign w:val="center"/>
          </w:tcPr>
          <w:p w14:paraId="333EF1ED"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9</w:t>
            </w:r>
          </w:p>
        </w:tc>
        <w:tc>
          <w:tcPr>
            <w:tcW w:w="426" w:type="dxa"/>
            <w:noWrap/>
            <w:vAlign w:val="center"/>
          </w:tcPr>
          <w:p w14:paraId="10D3D9DB"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24</w:t>
            </w:r>
          </w:p>
        </w:tc>
      </w:tr>
      <w:tr w:rsidR="00BE577D" w:rsidRPr="00BE577D" w14:paraId="05A46F79" w14:textId="77777777" w:rsidTr="001C3AD3">
        <w:trPr>
          <w:trHeight w:val="57"/>
        </w:trPr>
        <w:tc>
          <w:tcPr>
            <w:tcW w:w="426" w:type="dxa"/>
            <w:noWrap/>
            <w:vAlign w:val="center"/>
          </w:tcPr>
          <w:p w14:paraId="4304E43E"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6</w:t>
            </w:r>
          </w:p>
        </w:tc>
        <w:tc>
          <w:tcPr>
            <w:tcW w:w="1134" w:type="dxa"/>
            <w:noWrap/>
            <w:vAlign w:val="center"/>
          </w:tcPr>
          <w:p w14:paraId="2DB4E40F"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Sicalis uropigyalis</w:t>
            </w:r>
          </w:p>
        </w:tc>
        <w:tc>
          <w:tcPr>
            <w:tcW w:w="1842" w:type="dxa"/>
            <w:noWrap/>
            <w:vAlign w:val="center"/>
          </w:tcPr>
          <w:p w14:paraId="0F9DDC82"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Chirigue de lomo brillante</w:t>
            </w:r>
          </w:p>
        </w:tc>
        <w:tc>
          <w:tcPr>
            <w:tcW w:w="426" w:type="dxa"/>
            <w:noWrap/>
            <w:vAlign w:val="center"/>
          </w:tcPr>
          <w:p w14:paraId="36211E86"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46</w:t>
            </w:r>
          </w:p>
        </w:tc>
        <w:tc>
          <w:tcPr>
            <w:tcW w:w="425" w:type="dxa"/>
            <w:noWrap/>
            <w:vAlign w:val="center"/>
          </w:tcPr>
          <w:p w14:paraId="2F9CD678"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35</w:t>
            </w:r>
          </w:p>
        </w:tc>
        <w:tc>
          <w:tcPr>
            <w:tcW w:w="283" w:type="dxa"/>
            <w:shd w:val="clear" w:color="auto" w:fill="000000" w:themeFill="text1"/>
            <w:noWrap/>
            <w:vAlign w:val="center"/>
          </w:tcPr>
          <w:p w14:paraId="2EDC80A1"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81</w:t>
            </w:r>
          </w:p>
        </w:tc>
        <w:tc>
          <w:tcPr>
            <w:tcW w:w="426" w:type="dxa"/>
            <w:noWrap/>
            <w:vAlign w:val="center"/>
          </w:tcPr>
          <w:p w14:paraId="5C3F5B75"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5.03</w:t>
            </w:r>
          </w:p>
        </w:tc>
      </w:tr>
      <w:tr w:rsidR="00BE577D" w:rsidRPr="00BE577D" w14:paraId="689DDBD2" w14:textId="77777777" w:rsidTr="001C3AD3">
        <w:trPr>
          <w:trHeight w:val="57"/>
        </w:trPr>
        <w:tc>
          <w:tcPr>
            <w:tcW w:w="426" w:type="dxa"/>
            <w:noWrap/>
            <w:vAlign w:val="center"/>
            <w:hideMark/>
          </w:tcPr>
          <w:p w14:paraId="105531E1" w14:textId="77777777" w:rsidR="00BE577D" w:rsidRPr="001C3AD3" w:rsidRDefault="00BE577D" w:rsidP="001C3AD3">
            <w:pPr>
              <w:spacing w:line="276" w:lineRule="auto"/>
              <w:ind w:left="-106" w:right="-108"/>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17</w:t>
            </w:r>
          </w:p>
        </w:tc>
        <w:tc>
          <w:tcPr>
            <w:tcW w:w="1134" w:type="dxa"/>
            <w:noWrap/>
            <w:vAlign w:val="center"/>
          </w:tcPr>
          <w:p w14:paraId="2F672BB4" w14:textId="77777777" w:rsidR="00BE577D" w:rsidRPr="001C3AD3" w:rsidRDefault="00BE577D" w:rsidP="001C3AD3">
            <w:pPr>
              <w:spacing w:line="276" w:lineRule="auto"/>
              <w:ind w:left="-106" w:right="-108"/>
              <w:rPr>
                <w:rFonts w:eastAsia="Times New Roman" w:cs="Times New Roman"/>
                <w:i/>
                <w:iCs/>
                <w:color w:val="000000"/>
                <w:sz w:val="8"/>
                <w:szCs w:val="8"/>
                <w:lang w:eastAsia="es-PE"/>
              </w:rPr>
            </w:pPr>
            <w:r w:rsidRPr="001C3AD3">
              <w:rPr>
                <w:rFonts w:eastAsia="Times New Roman" w:cs="Times New Roman"/>
                <w:i/>
                <w:iCs/>
                <w:color w:val="000000"/>
                <w:sz w:val="8"/>
                <w:szCs w:val="8"/>
                <w:lang w:eastAsia="es-PE"/>
              </w:rPr>
              <w:t>Plegadis ridgwayi</w:t>
            </w:r>
          </w:p>
        </w:tc>
        <w:tc>
          <w:tcPr>
            <w:tcW w:w="1842" w:type="dxa"/>
            <w:noWrap/>
            <w:vAlign w:val="center"/>
          </w:tcPr>
          <w:p w14:paraId="24045D40" w14:textId="77777777" w:rsidR="00BE577D" w:rsidRPr="001C3AD3" w:rsidRDefault="00BE577D" w:rsidP="001C3AD3">
            <w:pPr>
              <w:spacing w:line="276" w:lineRule="auto"/>
              <w:ind w:left="-106" w:right="-108"/>
              <w:rPr>
                <w:rFonts w:eastAsia="Times New Roman" w:cs="Times New Roman"/>
                <w:color w:val="000000"/>
                <w:sz w:val="8"/>
                <w:szCs w:val="8"/>
                <w:lang w:eastAsia="es-PE"/>
              </w:rPr>
            </w:pPr>
            <w:r w:rsidRPr="001C3AD3">
              <w:rPr>
                <w:rFonts w:eastAsia="Times New Roman" w:cs="Times New Roman"/>
                <w:color w:val="000000"/>
                <w:sz w:val="8"/>
                <w:szCs w:val="8"/>
                <w:lang w:eastAsia="es-PE"/>
              </w:rPr>
              <w:t>Ibis de la puna (Yanavico)</w:t>
            </w:r>
          </w:p>
        </w:tc>
        <w:tc>
          <w:tcPr>
            <w:tcW w:w="426" w:type="dxa"/>
            <w:noWrap/>
            <w:vAlign w:val="center"/>
          </w:tcPr>
          <w:p w14:paraId="567A3751"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23</w:t>
            </w:r>
          </w:p>
        </w:tc>
        <w:tc>
          <w:tcPr>
            <w:tcW w:w="425" w:type="dxa"/>
            <w:noWrap/>
            <w:vAlign w:val="center"/>
          </w:tcPr>
          <w:p w14:paraId="29A8FAD0"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30</w:t>
            </w:r>
          </w:p>
        </w:tc>
        <w:tc>
          <w:tcPr>
            <w:tcW w:w="283" w:type="dxa"/>
            <w:shd w:val="clear" w:color="auto" w:fill="595959" w:themeFill="text1" w:themeFillTint="A6"/>
            <w:noWrap/>
            <w:vAlign w:val="center"/>
          </w:tcPr>
          <w:p w14:paraId="52AAD5FA" w14:textId="77777777" w:rsidR="00BE577D" w:rsidRPr="001C3AD3" w:rsidRDefault="00BE577D" w:rsidP="001C3AD3">
            <w:pPr>
              <w:spacing w:line="276" w:lineRule="auto"/>
              <w:ind w:left="-106" w:right="-104"/>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53</w:t>
            </w:r>
          </w:p>
        </w:tc>
        <w:tc>
          <w:tcPr>
            <w:tcW w:w="426" w:type="dxa"/>
            <w:noWrap/>
            <w:vAlign w:val="center"/>
          </w:tcPr>
          <w:p w14:paraId="7EDFBE8B" w14:textId="77777777" w:rsidR="00BE577D" w:rsidRPr="001C3AD3" w:rsidRDefault="00BE577D" w:rsidP="001C3AD3">
            <w:pPr>
              <w:spacing w:line="276" w:lineRule="auto"/>
              <w:ind w:left="-107" w:right="-106"/>
              <w:jc w:val="center"/>
              <w:rPr>
                <w:rFonts w:eastAsia="Times New Roman" w:cs="Times New Roman"/>
                <w:color w:val="000000"/>
                <w:sz w:val="8"/>
                <w:szCs w:val="8"/>
                <w:lang w:eastAsia="es-PE"/>
              </w:rPr>
            </w:pPr>
            <w:r w:rsidRPr="001C3AD3">
              <w:rPr>
                <w:rFonts w:eastAsia="Times New Roman" w:cs="Times New Roman"/>
                <w:color w:val="000000"/>
                <w:sz w:val="8"/>
                <w:szCs w:val="8"/>
                <w:lang w:eastAsia="es-PE"/>
              </w:rPr>
              <w:t>7.33</w:t>
            </w:r>
          </w:p>
        </w:tc>
      </w:tr>
      <w:tr w:rsidR="00BE577D" w:rsidRPr="00BE577D" w14:paraId="2EF19BEF" w14:textId="77777777" w:rsidTr="001C3AD3">
        <w:trPr>
          <w:trHeight w:val="170"/>
        </w:trPr>
        <w:tc>
          <w:tcPr>
            <w:tcW w:w="3402" w:type="dxa"/>
            <w:gridSpan w:val="3"/>
            <w:tcBorders>
              <w:top w:val="single" w:sz="4" w:space="0" w:color="auto"/>
              <w:bottom w:val="single" w:sz="4" w:space="0" w:color="auto"/>
            </w:tcBorders>
            <w:noWrap/>
            <w:vAlign w:val="center"/>
            <w:hideMark/>
          </w:tcPr>
          <w:p w14:paraId="0B06F4EA" w14:textId="77777777" w:rsidR="00BE577D" w:rsidRPr="00BE577D" w:rsidRDefault="00BE577D" w:rsidP="00227566">
            <w:pPr>
              <w:jc w:val="center"/>
              <w:rPr>
                <w:rFonts w:eastAsia="Times New Roman" w:cs="Times New Roman"/>
                <w:b/>
                <w:bCs/>
                <w:color w:val="000000"/>
                <w:sz w:val="8"/>
                <w:szCs w:val="8"/>
                <w:lang w:eastAsia="es-PE"/>
              </w:rPr>
            </w:pPr>
            <w:r w:rsidRPr="00BE577D">
              <w:rPr>
                <w:rFonts w:eastAsia="Times New Roman" w:cs="Times New Roman"/>
                <w:b/>
                <w:bCs/>
                <w:color w:val="000000"/>
                <w:sz w:val="8"/>
                <w:szCs w:val="8"/>
                <w:lang w:eastAsia="es-PE"/>
              </w:rPr>
              <w:t>Total</w:t>
            </w:r>
          </w:p>
        </w:tc>
        <w:tc>
          <w:tcPr>
            <w:tcW w:w="426" w:type="dxa"/>
            <w:tcBorders>
              <w:top w:val="single" w:sz="4" w:space="0" w:color="auto"/>
              <w:bottom w:val="single" w:sz="4" w:space="0" w:color="auto"/>
            </w:tcBorders>
            <w:noWrap/>
            <w:vAlign w:val="center"/>
            <w:hideMark/>
          </w:tcPr>
          <w:p w14:paraId="24EE5E85" w14:textId="77777777" w:rsidR="00BE577D" w:rsidRPr="00BE577D" w:rsidRDefault="00BE577D" w:rsidP="00227566">
            <w:pPr>
              <w:jc w:val="center"/>
              <w:rPr>
                <w:rFonts w:eastAsia="Times New Roman" w:cs="Times New Roman"/>
                <w:b/>
                <w:bCs/>
                <w:color w:val="000000"/>
                <w:sz w:val="8"/>
                <w:szCs w:val="8"/>
                <w:lang w:eastAsia="es-PE"/>
              </w:rPr>
            </w:pPr>
            <w:r w:rsidRPr="00BE577D">
              <w:rPr>
                <w:rFonts w:eastAsia="Times New Roman" w:cs="Times New Roman"/>
                <w:b/>
                <w:bCs/>
                <w:color w:val="000000"/>
                <w:sz w:val="8"/>
                <w:szCs w:val="8"/>
                <w:lang w:eastAsia="es-PE"/>
              </w:rPr>
              <w:t>177</w:t>
            </w:r>
          </w:p>
        </w:tc>
        <w:tc>
          <w:tcPr>
            <w:tcW w:w="425" w:type="dxa"/>
            <w:tcBorders>
              <w:top w:val="single" w:sz="4" w:space="0" w:color="auto"/>
              <w:bottom w:val="single" w:sz="4" w:space="0" w:color="auto"/>
            </w:tcBorders>
            <w:noWrap/>
            <w:vAlign w:val="center"/>
            <w:hideMark/>
          </w:tcPr>
          <w:p w14:paraId="67ACDFEB" w14:textId="77777777" w:rsidR="00BE577D" w:rsidRPr="00BE577D" w:rsidRDefault="00BE577D" w:rsidP="00227566">
            <w:pPr>
              <w:jc w:val="center"/>
              <w:rPr>
                <w:rFonts w:eastAsia="Times New Roman" w:cs="Times New Roman"/>
                <w:b/>
                <w:bCs/>
                <w:color w:val="000000"/>
                <w:sz w:val="8"/>
                <w:szCs w:val="8"/>
                <w:lang w:eastAsia="es-PE"/>
              </w:rPr>
            </w:pPr>
            <w:r w:rsidRPr="00BE577D">
              <w:rPr>
                <w:rFonts w:eastAsia="Times New Roman" w:cs="Times New Roman"/>
                <w:b/>
                <w:bCs/>
                <w:color w:val="000000"/>
                <w:sz w:val="8"/>
                <w:szCs w:val="8"/>
                <w:lang w:eastAsia="es-PE"/>
              </w:rPr>
              <w:t>546</w:t>
            </w:r>
          </w:p>
        </w:tc>
        <w:tc>
          <w:tcPr>
            <w:tcW w:w="283" w:type="dxa"/>
            <w:tcBorders>
              <w:top w:val="single" w:sz="4" w:space="0" w:color="auto"/>
              <w:bottom w:val="single" w:sz="4" w:space="0" w:color="auto"/>
            </w:tcBorders>
            <w:noWrap/>
            <w:vAlign w:val="center"/>
            <w:hideMark/>
          </w:tcPr>
          <w:p w14:paraId="6E171EC6" w14:textId="77777777" w:rsidR="00BE577D" w:rsidRPr="00BE577D" w:rsidRDefault="00BE577D" w:rsidP="00BE577D">
            <w:pPr>
              <w:ind w:left="-108" w:right="-108"/>
              <w:jc w:val="center"/>
              <w:rPr>
                <w:rFonts w:eastAsia="Times New Roman" w:cs="Times New Roman"/>
                <w:b/>
                <w:bCs/>
                <w:color w:val="000000"/>
                <w:sz w:val="8"/>
                <w:szCs w:val="8"/>
                <w:lang w:eastAsia="es-PE"/>
              </w:rPr>
            </w:pPr>
            <w:r w:rsidRPr="00BE577D">
              <w:rPr>
                <w:rFonts w:eastAsia="Times New Roman" w:cs="Times New Roman"/>
                <w:b/>
                <w:bCs/>
                <w:color w:val="000000"/>
                <w:sz w:val="8"/>
                <w:szCs w:val="8"/>
                <w:lang w:eastAsia="es-PE"/>
              </w:rPr>
              <w:t>723</w:t>
            </w:r>
          </w:p>
        </w:tc>
        <w:tc>
          <w:tcPr>
            <w:tcW w:w="426" w:type="dxa"/>
            <w:tcBorders>
              <w:top w:val="single" w:sz="4" w:space="0" w:color="auto"/>
              <w:bottom w:val="single" w:sz="4" w:space="0" w:color="auto"/>
            </w:tcBorders>
            <w:noWrap/>
            <w:vAlign w:val="center"/>
            <w:hideMark/>
          </w:tcPr>
          <w:p w14:paraId="08047B0F" w14:textId="2955123E" w:rsidR="00BE577D" w:rsidRPr="00BE577D" w:rsidRDefault="00BE577D" w:rsidP="00227566">
            <w:pPr>
              <w:jc w:val="center"/>
              <w:rPr>
                <w:rFonts w:eastAsia="Times New Roman" w:cs="Times New Roman"/>
                <w:b/>
                <w:bCs/>
                <w:color w:val="000000"/>
                <w:sz w:val="8"/>
                <w:szCs w:val="8"/>
                <w:lang w:eastAsia="es-PE"/>
              </w:rPr>
            </w:pPr>
            <w:r w:rsidRPr="00BE577D">
              <w:rPr>
                <w:rFonts w:eastAsia="Times New Roman" w:cs="Times New Roman"/>
                <w:b/>
                <w:bCs/>
                <w:color w:val="000000"/>
                <w:sz w:val="8"/>
                <w:szCs w:val="8"/>
                <w:lang w:eastAsia="es-PE"/>
              </w:rPr>
              <w:t>100</w:t>
            </w:r>
          </w:p>
        </w:tc>
      </w:tr>
    </w:tbl>
    <w:p w14:paraId="69307D9B" w14:textId="1E110AF2" w:rsidR="008C22CD" w:rsidRPr="001C3AD3" w:rsidRDefault="00BE577D" w:rsidP="00B53847">
      <w:pPr>
        <w:pStyle w:val="Descripcin"/>
        <w:spacing w:after="0" w:line="360" w:lineRule="auto"/>
        <w:jc w:val="center"/>
        <w:rPr>
          <w:rFonts w:ascii="Arial" w:hAnsi="Arial" w:cs="Arial"/>
          <w:i w:val="0"/>
          <w:iCs w:val="0"/>
          <w:color w:val="auto"/>
        </w:rPr>
      </w:pPr>
      <w:r w:rsidRPr="001C3AD3">
        <w:rPr>
          <w:rFonts w:ascii="Arial" w:hAnsi="Arial" w:cs="Arial"/>
          <w:bCs/>
          <w:i w:val="0"/>
          <w:iCs w:val="0"/>
          <w:color w:val="auto"/>
        </w:rPr>
        <w:t xml:space="preserve">Tabla </w:t>
      </w:r>
      <w:r w:rsidRPr="001C3AD3">
        <w:rPr>
          <w:rFonts w:ascii="Arial" w:hAnsi="Arial" w:cs="Arial"/>
          <w:bCs/>
          <w:i w:val="0"/>
          <w:iCs w:val="0"/>
          <w:color w:val="auto"/>
        </w:rPr>
        <w:fldChar w:fldCharType="begin"/>
      </w:r>
      <w:r w:rsidRPr="001C3AD3">
        <w:rPr>
          <w:rFonts w:ascii="Arial" w:hAnsi="Arial" w:cs="Arial"/>
          <w:bCs/>
          <w:i w:val="0"/>
          <w:iCs w:val="0"/>
          <w:color w:val="auto"/>
        </w:rPr>
        <w:instrText xml:space="preserve"> SEQ Tabla \* ARABIC </w:instrText>
      </w:r>
      <w:r w:rsidRPr="001C3AD3">
        <w:rPr>
          <w:rFonts w:ascii="Arial" w:hAnsi="Arial" w:cs="Arial"/>
          <w:bCs/>
          <w:i w:val="0"/>
          <w:iCs w:val="0"/>
          <w:color w:val="auto"/>
        </w:rPr>
        <w:fldChar w:fldCharType="separate"/>
      </w:r>
      <w:r w:rsidR="00645FDD">
        <w:rPr>
          <w:rFonts w:ascii="Arial" w:hAnsi="Arial" w:cs="Arial"/>
          <w:bCs/>
          <w:i w:val="0"/>
          <w:iCs w:val="0"/>
          <w:noProof/>
          <w:color w:val="auto"/>
        </w:rPr>
        <w:t>31</w:t>
      </w:r>
      <w:r w:rsidRPr="001C3AD3">
        <w:rPr>
          <w:rFonts w:ascii="Arial" w:hAnsi="Arial" w:cs="Arial"/>
          <w:bCs/>
          <w:i w:val="0"/>
          <w:iCs w:val="0"/>
          <w:color w:val="auto"/>
        </w:rPr>
        <w:fldChar w:fldCharType="end"/>
      </w:r>
      <w:r w:rsidRPr="001C3AD3">
        <w:rPr>
          <w:rFonts w:ascii="Arial" w:hAnsi="Arial" w:cs="Arial"/>
          <w:bCs/>
          <w:i w:val="0"/>
          <w:iCs w:val="0"/>
          <w:color w:val="auto"/>
        </w:rPr>
        <w:t xml:space="preserve">. </w:t>
      </w:r>
      <w:r w:rsidRPr="001C3AD3">
        <w:rPr>
          <w:rFonts w:ascii="Arial" w:hAnsi="Arial" w:cs="Arial"/>
          <w:i w:val="0"/>
          <w:iCs w:val="0"/>
          <w:color w:val="000000" w:themeColor="text1"/>
        </w:rPr>
        <w:t>Riqueza y abundancia de especies de aves en 2022</w:t>
      </w:r>
    </w:p>
    <w:p w14:paraId="4EEB81EE" w14:textId="290DB68B" w:rsidR="00CB6F8D" w:rsidRPr="00CB6F8D" w:rsidRDefault="00B53847" w:rsidP="00CB6F8D">
      <w:pPr>
        <w:spacing w:after="240"/>
        <w:jc w:val="both"/>
        <w:rPr>
          <w:rFonts w:ascii="Arial" w:hAnsi="Arial" w:cs="Arial"/>
          <w:b/>
          <w:sz w:val="22"/>
          <w:szCs w:val="22"/>
          <w:lang w:val="es-ES"/>
        </w:rPr>
      </w:pPr>
      <w:r w:rsidRPr="007C5C73">
        <w:rPr>
          <w:rFonts w:ascii="Arial" w:hAnsi="Arial" w:cs="Arial"/>
          <w:b/>
          <w:sz w:val="22"/>
          <w:szCs w:val="22"/>
          <w:lang w:val="es-ES"/>
        </w:rPr>
        <w:t xml:space="preserve">Síntesis </w:t>
      </w:r>
      <w:r w:rsidR="00006303" w:rsidRPr="00006303">
        <w:rPr>
          <w:rFonts w:ascii="Arial" w:hAnsi="Arial" w:cs="Arial"/>
          <w:b/>
          <w:sz w:val="22"/>
          <w:szCs w:val="22"/>
          <w:lang w:val="es-ES"/>
        </w:rPr>
        <w:t>de la riqueza ornitofaunística y estructura de abundancia (2018–2022)</w:t>
      </w:r>
    </w:p>
    <w:tbl>
      <w:tblPr>
        <w:tblStyle w:val="Estilo1"/>
        <w:tblW w:w="5000" w:type="pct"/>
        <w:tblLook w:val="04A0" w:firstRow="1" w:lastRow="0" w:firstColumn="1" w:lastColumn="0" w:noHBand="0" w:noVBand="1"/>
      </w:tblPr>
      <w:tblGrid>
        <w:gridCol w:w="949"/>
        <w:gridCol w:w="889"/>
        <w:gridCol w:w="704"/>
        <w:gridCol w:w="624"/>
        <w:gridCol w:w="725"/>
        <w:gridCol w:w="483"/>
        <w:gridCol w:w="612"/>
      </w:tblGrid>
      <w:tr w:rsidR="00CB6F8D" w:rsidRPr="00FF0DE2" w14:paraId="61BC06D5" w14:textId="77777777" w:rsidTr="00CB6F8D">
        <w:trPr>
          <w:trHeight w:val="227"/>
        </w:trPr>
        <w:tc>
          <w:tcPr>
            <w:tcW w:w="960" w:type="pct"/>
            <w:vMerge w:val="restart"/>
            <w:tcBorders>
              <w:top w:val="single" w:sz="4" w:space="0" w:color="auto"/>
              <w:bottom w:val="nil"/>
            </w:tcBorders>
            <w:vAlign w:val="center"/>
            <w:hideMark/>
          </w:tcPr>
          <w:p w14:paraId="3BE46293"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Diversidad</w:t>
            </w:r>
          </w:p>
        </w:tc>
        <w:tc>
          <w:tcPr>
            <w:tcW w:w="899" w:type="pct"/>
            <w:vMerge w:val="restart"/>
            <w:tcBorders>
              <w:top w:val="single" w:sz="4" w:space="0" w:color="auto"/>
              <w:bottom w:val="nil"/>
            </w:tcBorders>
            <w:vAlign w:val="center"/>
            <w:hideMark/>
          </w:tcPr>
          <w:p w14:paraId="43A67672"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Rango de</w:t>
            </w:r>
          </w:p>
          <w:p w14:paraId="641AD378"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abundancia</w:t>
            </w:r>
          </w:p>
        </w:tc>
        <w:tc>
          <w:tcPr>
            <w:tcW w:w="3142" w:type="pct"/>
            <w:gridSpan w:val="5"/>
            <w:tcBorders>
              <w:top w:val="single" w:sz="4" w:space="0" w:color="auto"/>
              <w:bottom w:val="single" w:sz="4" w:space="0" w:color="auto"/>
            </w:tcBorders>
            <w:vAlign w:val="center"/>
            <w:hideMark/>
          </w:tcPr>
          <w:p w14:paraId="742F9D8C"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Número de especies</w:t>
            </w:r>
          </w:p>
        </w:tc>
      </w:tr>
      <w:tr w:rsidR="00CB6F8D" w:rsidRPr="00FF0DE2" w14:paraId="67B40901" w14:textId="77777777" w:rsidTr="00CB6F8D">
        <w:trPr>
          <w:trHeight w:val="227"/>
        </w:trPr>
        <w:tc>
          <w:tcPr>
            <w:tcW w:w="960" w:type="pct"/>
            <w:vMerge/>
            <w:tcBorders>
              <w:top w:val="nil"/>
              <w:bottom w:val="single" w:sz="4" w:space="0" w:color="auto"/>
            </w:tcBorders>
            <w:vAlign w:val="center"/>
            <w:hideMark/>
          </w:tcPr>
          <w:p w14:paraId="055F06B4" w14:textId="77777777" w:rsidR="00CB6F8D" w:rsidRPr="00CB6F8D" w:rsidRDefault="00CB6F8D" w:rsidP="001D64E9">
            <w:pPr>
              <w:jc w:val="center"/>
              <w:rPr>
                <w:rFonts w:ascii="Arial" w:eastAsia="Times New Roman" w:hAnsi="Arial" w:cs="Arial"/>
                <w:b/>
                <w:bCs/>
                <w:color w:val="000000"/>
                <w:sz w:val="12"/>
                <w:szCs w:val="12"/>
                <w:lang w:eastAsia="es-PE"/>
              </w:rPr>
            </w:pPr>
          </w:p>
        </w:tc>
        <w:tc>
          <w:tcPr>
            <w:tcW w:w="899" w:type="pct"/>
            <w:vMerge/>
            <w:tcBorders>
              <w:top w:val="nil"/>
              <w:bottom w:val="single" w:sz="4" w:space="0" w:color="auto"/>
            </w:tcBorders>
            <w:vAlign w:val="center"/>
            <w:hideMark/>
          </w:tcPr>
          <w:p w14:paraId="2990DB64" w14:textId="77777777" w:rsidR="00CB6F8D" w:rsidRPr="00CB6F8D" w:rsidRDefault="00CB6F8D" w:rsidP="001D64E9">
            <w:pPr>
              <w:jc w:val="center"/>
              <w:rPr>
                <w:rFonts w:ascii="Arial" w:eastAsia="Times New Roman" w:hAnsi="Arial" w:cs="Arial"/>
                <w:b/>
                <w:bCs/>
                <w:color w:val="000000"/>
                <w:sz w:val="12"/>
                <w:szCs w:val="12"/>
                <w:lang w:eastAsia="es-PE"/>
              </w:rPr>
            </w:pPr>
          </w:p>
        </w:tc>
        <w:tc>
          <w:tcPr>
            <w:tcW w:w="713" w:type="pct"/>
            <w:tcBorders>
              <w:top w:val="single" w:sz="4" w:space="0" w:color="auto"/>
              <w:bottom w:val="single" w:sz="4" w:space="0" w:color="auto"/>
            </w:tcBorders>
            <w:vAlign w:val="center"/>
            <w:hideMark/>
          </w:tcPr>
          <w:p w14:paraId="353D676A"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8</w:t>
            </w:r>
          </w:p>
        </w:tc>
        <w:tc>
          <w:tcPr>
            <w:tcW w:w="633" w:type="pct"/>
            <w:tcBorders>
              <w:top w:val="single" w:sz="4" w:space="0" w:color="auto"/>
              <w:bottom w:val="single" w:sz="4" w:space="0" w:color="auto"/>
            </w:tcBorders>
            <w:vAlign w:val="center"/>
            <w:hideMark/>
          </w:tcPr>
          <w:p w14:paraId="0FB5306B"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9</w:t>
            </w:r>
          </w:p>
        </w:tc>
        <w:tc>
          <w:tcPr>
            <w:tcW w:w="734" w:type="pct"/>
            <w:tcBorders>
              <w:top w:val="single" w:sz="4" w:space="0" w:color="auto"/>
              <w:bottom w:val="single" w:sz="4" w:space="0" w:color="auto"/>
            </w:tcBorders>
            <w:vAlign w:val="center"/>
          </w:tcPr>
          <w:p w14:paraId="350F235B"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0</w:t>
            </w:r>
          </w:p>
        </w:tc>
        <w:tc>
          <w:tcPr>
            <w:tcW w:w="440" w:type="pct"/>
            <w:tcBorders>
              <w:top w:val="single" w:sz="4" w:space="0" w:color="auto"/>
              <w:bottom w:val="single" w:sz="4" w:space="0" w:color="auto"/>
            </w:tcBorders>
            <w:vAlign w:val="center"/>
          </w:tcPr>
          <w:p w14:paraId="20CC3386"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1</w:t>
            </w:r>
          </w:p>
        </w:tc>
        <w:tc>
          <w:tcPr>
            <w:tcW w:w="622" w:type="pct"/>
            <w:tcBorders>
              <w:top w:val="single" w:sz="4" w:space="0" w:color="auto"/>
              <w:bottom w:val="single" w:sz="4" w:space="0" w:color="auto"/>
            </w:tcBorders>
            <w:vAlign w:val="center"/>
          </w:tcPr>
          <w:p w14:paraId="54E170DF" w14:textId="77777777" w:rsidR="00CB6F8D" w:rsidRPr="00CB6F8D" w:rsidRDefault="00CB6F8D"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2</w:t>
            </w:r>
          </w:p>
        </w:tc>
      </w:tr>
      <w:tr w:rsidR="00CB6F8D" w:rsidRPr="00FF0DE2" w14:paraId="22E5DF8A" w14:textId="77777777" w:rsidTr="00CB6F8D">
        <w:trPr>
          <w:trHeight w:val="170"/>
        </w:trPr>
        <w:tc>
          <w:tcPr>
            <w:tcW w:w="960" w:type="pct"/>
            <w:tcBorders>
              <w:top w:val="single" w:sz="4" w:space="0" w:color="auto"/>
            </w:tcBorders>
            <w:vAlign w:val="center"/>
            <w:hideMark/>
          </w:tcPr>
          <w:p w14:paraId="00CA5E15" w14:textId="77777777" w:rsidR="00CB6F8D" w:rsidRPr="00CB6F8D" w:rsidRDefault="00CB6F8D" w:rsidP="001D64E9">
            <w:pPr>
              <w:rPr>
                <w:rFonts w:eastAsia="Times New Roman" w:cs="Times New Roman"/>
                <w:color w:val="000000"/>
                <w:sz w:val="12"/>
                <w:szCs w:val="12"/>
                <w:lang w:eastAsia="es-PE"/>
              </w:rPr>
            </w:pPr>
            <w:r w:rsidRPr="00CB6F8D">
              <w:rPr>
                <w:rFonts w:eastAsia="Times New Roman" w:cs="Times New Roman"/>
                <w:color w:val="000000"/>
                <w:sz w:val="12"/>
                <w:szCs w:val="12"/>
                <w:lang w:eastAsia="es-PE"/>
              </w:rPr>
              <w:t>Muy raro</w:t>
            </w:r>
          </w:p>
        </w:tc>
        <w:tc>
          <w:tcPr>
            <w:tcW w:w="899" w:type="pct"/>
            <w:tcBorders>
              <w:top w:val="single" w:sz="4" w:space="0" w:color="auto"/>
            </w:tcBorders>
            <w:shd w:val="clear" w:color="auto" w:fill="F2F2F2" w:themeFill="background1" w:themeFillShade="F2"/>
            <w:vAlign w:val="center"/>
            <w:hideMark/>
          </w:tcPr>
          <w:p w14:paraId="6E8802A0" w14:textId="77777777" w:rsidR="00CB6F8D" w:rsidRPr="00CB6F8D" w:rsidRDefault="00CB6F8D" w:rsidP="001D64E9">
            <w:pPr>
              <w:jc w:val="center"/>
              <w:rPr>
                <w:rFonts w:eastAsia="Times New Roman" w:cs="Times New Roman"/>
                <w:color w:val="000000"/>
                <w:sz w:val="12"/>
                <w:szCs w:val="12"/>
                <w:lang w:eastAsia="es-PE"/>
              </w:rPr>
            </w:pPr>
            <w:r w:rsidRPr="00CB6F8D">
              <w:rPr>
                <w:rFonts w:eastAsia="Times New Roman" w:cs="Times New Roman"/>
                <w:color w:val="000000"/>
                <w:sz w:val="12"/>
                <w:szCs w:val="12"/>
                <w:lang w:eastAsia="es-PE"/>
              </w:rPr>
              <w:t>&lt;5</w:t>
            </w:r>
          </w:p>
        </w:tc>
        <w:tc>
          <w:tcPr>
            <w:tcW w:w="713" w:type="pct"/>
            <w:tcBorders>
              <w:top w:val="single" w:sz="4" w:space="0" w:color="auto"/>
            </w:tcBorders>
            <w:noWrap/>
            <w:vAlign w:val="center"/>
            <w:hideMark/>
          </w:tcPr>
          <w:p w14:paraId="72D99A67" w14:textId="77777777" w:rsidR="00CB6F8D" w:rsidRPr="00CB6F8D" w:rsidRDefault="00CB6F8D" w:rsidP="001D64E9">
            <w:pPr>
              <w:spacing w:line="276" w:lineRule="auto"/>
              <w:jc w:val="center"/>
              <w:rPr>
                <w:rFonts w:eastAsia="Times New Roman" w:cs="Times New Roman"/>
                <w:color w:val="000000"/>
                <w:sz w:val="12"/>
                <w:szCs w:val="12"/>
                <w:lang w:eastAsia="es-PE"/>
              </w:rPr>
            </w:pPr>
            <w:r w:rsidRPr="00CB6F8D">
              <w:rPr>
                <w:rFonts w:cs="Times New Roman"/>
                <w:color w:val="000000"/>
                <w:sz w:val="12"/>
                <w:szCs w:val="12"/>
              </w:rPr>
              <w:t>3</w:t>
            </w:r>
          </w:p>
        </w:tc>
        <w:tc>
          <w:tcPr>
            <w:tcW w:w="633" w:type="pct"/>
            <w:tcBorders>
              <w:top w:val="single" w:sz="4" w:space="0" w:color="auto"/>
            </w:tcBorders>
            <w:noWrap/>
            <w:vAlign w:val="center"/>
            <w:hideMark/>
          </w:tcPr>
          <w:p w14:paraId="2105448D"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1</w:t>
            </w:r>
          </w:p>
        </w:tc>
        <w:tc>
          <w:tcPr>
            <w:tcW w:w="734" w:type="pct"/>
            <w:tcBorders>
              <w:top w:val="single" w:sz="4" w:space="0" w:color="auto"/>
            </w:tcBorders>
            <w:vAlign w:val="center"/>
          </w:tcPr>
          <w:p w14:paraId="622394AF"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5</w:t>
            </w:r>
          </w:p>
        </w:tc>
        <w:tc>
          <w:tcPr>
            <w:tcW w:w="440" w:type="pct"/>
            <w:tcBorders>
              <w:top w:val="single" w:sz="4" w:space="0" w:color="auto"/>
            </w:tcBorders>
            <w:vAlign w:val="center"/>
          </w:tcPr>
          <w:p w14:paraId="0A0BF803"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4</w:t>
            </w:r>
          </w:p>
        </w:tc>
        <w:tc>
          <w:tcPr>
            <w:tcW w:w="622" w:type="pct"/>
            <w:tcBorders>
              <w:top w:val="single" w:sz="4" w:space="0" w:color="auto"/>
            </w:tcBorders>
            <w:vAlign w:val="center"/>
          </w:tcPr>
          <w:p w14:paraId="083636ED"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3</w:t>
            </w:r>
          </w:p>
        </w:tc>
      </w:tr>
      <w:tr w:rsidR="00CB6F8D" w:rsidRPr="00FF0DE2" w14:paraId="08C9585B" w14:textId="77777777" w:rsidTr="00CB6F8D">
        <w:trPr>
          <w:trHeight w:val="170"/>
        </w:trPr>
        <w:tc>
          <w:tcPr>
            <w:tcW w:w="960" w:type="pct"/>
            <w:vAlign w:val="center"/>
            <w:hideMark/>
          </w:tcPr>
          <w:p w14:paraId="67BD88DF" w14:textId="77777777" w:rsidR="00CB6F8D" w:rsidRPr="00CB6F8D" w:rsidRDefault="00CB6F8D" w:rsidP="001D64E9">
            <w:pPr>
              <w:rPr>
                <w:rFonts w:eastAsia="Times New Roman" w:cs="Times New Roman"/>
                <w:color w:val="000000"/>
                <w:sz w:val="12"/>
                <w:szCs w:val="12"/>
                <w:lang w:eastAsia="es-PE"/>
              </w:rPr>
            </w:pPr>
            <w:r w:rsidRPr="00CB6F8D">
              <w:rPr>
                <w:rFonts w:eastAsia="Times New Roman" w:cs="Times New Roman"/>
                <w:color w:val="000000"/>
                <w:sz w:val="12"/>
                <w:szCs w:val="12"/>
                <w:lang w:eastAsia="es-PE"/>
              </w:rPr>
              <w:t>Raro</w:t>
            </w:r>
          </w:p>
        </w:tc>
        <w:tc>
          <w:tcPr>
            <w:tcW w:w="899" w:type="pct"/>
            <w:shd w:val="clear" w:color="auto" w:fill="D9D9D9" w:themeFill="background1" w:themeFillShade="D9"/>
            <w:vAlign w:val="center"/>
            <w:hideMark/>
          </w:tcPr>
          <w:p w14:paraId="6D38C7BF" w14:textId="77777777" w:rsidR="00CB6F8D" w:rsidRPr="00CB6F8D" w:rsidRDefault="00CB6F8D" w:rsidP="001D64E9">
            <w:pPr>
              <w:jc w:val="center"/>
              <w:rPr>
                <w:rFonts w:eastAsia="Times New Roman" w:cs="Times New Roman"/>
                <w:color w:val="000000"/>
                <w:sz w:val="12"/>
                <w:szCs w:val="12"/>
                <w:lang w:eastAsia="es-PE"/>
              </w:rPr>
            </w:pPr>
            <w:r w:rsidRPr="00CB6F8D">
              <w:rPr>
                <w:rFonts w:eastAsia="Times New Roman" w:cs="Times New Roman"/>
                <w:color w:val="000000"/>
                <w:sz w:val="12"/>
                <w:szCs w:val="12"/>
                <w:lang w:eastAsia="es-PE"/>
              </w:rPr>
              <w:t>5 - 15</w:t>
            </w:r>
          </w:p>
        </w:tc>
        <w:tc>
          <w:tcPr>
            <w:tcW w:w="713" w:type="pct"/>
            <w:noWrap/>
            <w:vAlign w:val="center"/>
            <w:hideMark/>
          </w:tcPr>
          <w:p w14:paraId="3653EA71" w14:textId="77777777" w:rsidR="00CB6F8D" w:rsidRPr="00CB6F8D" w:rsidRDefault="00CB6F8D" w:rsidP="001D64E9">
            <w:pPr>
              <w:spacing w:line="276" w:lineRule="auto"/>
              <w:jc w:val="center"/>
              <w:rPr>
                <w:rFonts w:eastAsia="Times New Roman" w:cs="Times New Roman"/>
                <w:color w:val="000000"/>
                <w:sz w:val="12"/>
                <w:szCs w:val="12"/>
                <w:lang w:eastAsia="es-PE"/>
              </w:rPr>
            </w:pPr>
            <w:r w:rsidRPr="00CB6F8D">
              <w:rPr>
                <w:rFonts w:cs="Times New Roman"/>
                <w:color w:val="000000"/>
                <w:sz w:val="12"/>
                <w:szCs w:val="12"/>
              </w:rPr>
              <w:t>6</w:t>
            </w:r>
          </w:p>
        </w:tc>
        <w:tc>
          <w:tcPr>
            <w:tcW w:w="633" w:type="pct"/>
            <w:noWrap/>
            <w:vAlign w:val="center"/>
            <w:hideMark/>
          </w:tcPr>
          <w:p w14:paraId="4C55B4DC"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6</w:t>
            </w:r>
          </w:p>
        </w:tc>
        <w:tc>
          <w:tcPr>
            <w:tcW w:w="734" w:type="pct"/>
            <w:vAlign w:val="center"/>
          </w:tcPr>
          <w:p w14:paraId="0F084486"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3</w:t>
            </w:r>
          </w:p>
        </w:tc>
        <w:tc>
          <w:tcPr>
            <w:tcW w:w="440" w:type="pct"/>
            <w:vAlign w:val="center"/>
          </w:tcPr>
          <w:p w14:paraId="4B399209"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4</w:t>
            </w:r>
          </w:p>
        </w:tc>
        <w:tc>
          <w:tcPr>
            <w:tcW w:w="622" w:type="pct"/>
            <w:vAlign w:val="center"/>
          </w:tcPr>
          <w:p w14:paraId="7AA43670"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10</w:t>
            </w:r>
          </w:p>
        </w:tc>
      </w:tr>
      <w:tr w:rsidR="00CB6F8D" w:rsidRPr="00FF0DE2" w14:paraId="1B2A2E2D" w14:textId="77777777" w:rsidTr="00CB6F8D">
        <w:trPr>
          <w:trHeight w:val="170"/>
        </w:trPr>
        <w:tc>
          <w:tcPr>
            <w:tcW w:w="960" w:type="pct"/>
            <w:vAlign w:val="center"/>
            <w:hideMark/>
          </w:tcPr>
          <w:p w14:paraId="2F4F63AA" w14:textId="77777777" w:rsidR="00CB6F8D" w:rsidRPr="00CB6F8D" w:rsidRDefault="00CB6F8D" w:rsidP="001D64E9">
            <w:pPr>
              <w:rPr>
                <w:rFonts w:eastAsia="Times New Roman" w:cs="Times New Roman"/>
                <w:color w:val="000000"/>
                <w:sz w:val="12"/>
                <w:szCs w:val="12"/>
                <w:lang w:eastAsia="es-PE"/>
              </w:rPr>
            </w:pPr>
            <w:r w:rsidRPr="00CB6F8D">
              <w:rPr>
                <w:rFonts w:eastAsia="Times New Roman" w:cs="Times New Roman"/>
                <w:color w:val="000000"/>
                <w:sz w:val="12"/>
                <w:szCs w:val="12"/>
                <w:lang w:eastAsia="es-PE"/>
              </w:rPr>
              <w:t>Escaso</w:t>
            </w:r>
          </w:p>
        </w:tc>
        <w:tc>
          <w:tcPr>
            <w:tcW w:w="899" w:type="pct"/>
            <w:shd w:val="clear" w:color="auto" w:fill="A6A6A6" w:themeFill="background1" w:themeFillShade="A6"/>
            <w:noWrap/>
            <w:vAlign w:val="center"/>
            <w:hideMark/>
          </w:tcPr>
          <w:p w14:paraId="13AF4AF9" w14:textId="77777777" w:rsidR="00CB6F8D" w:rsidRPr="00CB6F8D" w:rsidRDefault="00CB6F8D" w:rsidP="001D64E9">
            <w:pPr>
              <w:jc w:val="center"/>
              <w:rPr>
                <w:rFonts w:eastAsia="Times New Roman" w:cs="Times New Roman"/>
                <w:color w:val="000000"/>
                <w:sz w:val="12"/>
                <w:szCs w:val="12"/>
                <w:lang w:eastAsia="es-PE"/>
              </w:rPr>
            </w:pPr>
            <w:r w:rsidRPr="00CB6F8D">
              <w:rPr>
                <w:rFonts w:eastAsia="Times New Roman" w:cs="Times New Roman"/>
                <w:color w:val="000000"/>
                <w:sz w:val="12"/>
                <w:szCs w:val="12"/>
                <w:lang w:eastAsia="es-PE"/>
              </w:rPr>
              <w:t>15 - 30</w:t>
            </w:r>
          </w:p>
        </w:tc>
        <w:tc>
          <w:tcPr>
            <w:tcW w:w="713" w:type="pct"/>
            <w:noWrap/>
            <w:vAlign w:val="center"/>
            <w:hideMark/>
          </w:tcPr>
          <w:p w14:paraId="46DC009B" w14:textId="77777777" w:rsidR="00CB6F8D" w:rsidRPr="00CB6F8D" w:rsidRDefault="00CB6F8D" w:rsidP="001D64E9">
            <w:pPr>
              <w:spacing w:line="276" w:lineRule="auto"/>
              <w:jc w:val="center"/>
              <w:rPr>
                <w:rFonts w:eastAsia="Times New Roman" w:cs="Times New Roman"/>
                <w:color w:val="000000"/>
                <w:sz w:val="12"/>
                <w:szCs w:val="12"/>
                <w:lang w:eastAsia="es-PE"/>
              </w:rPr>
            </w:pPr>
            <w:r w:rsidRPr="00CB6F8D">
              <w:rPr>
                <w:rFonts w:cs="Times New Roman"/>
                <w:color w:val="000000"/>
                <w:sz w:val="12"/>
                <w:szCs w:val="12"/>
              </w:rPr>
              <w:t>0</w:t>
            </w:r>
          </w:p>
        </w:tc>
        <w:tc>
          <w:tcPr>
            <w:tcW w:w="633" w:type="pct"/>
            <w:noWrap/>
            <w:vAlign w:val="center"/>
            <w:hideMark/>
          </w:tcPr>
          <w:p w14:paraId="01102576"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2</w:t>
            </w:r>
          </w:p>
        </w:tc>
        <w:tc>
          <w:tcPr>
            <w:tcW w:w="734" w:type="pct"/>
            <w:vAlign w:val="center"/>
          </w:tcPr>
          <w:p w14:paraId="6379C99A"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2</w:t>
            </w:r>
          </w:p>
        </w:tc>
        <w:tc>
          <w:tcPr>
            <w:tcW w:w="440" w:type="pct"/>
            <w:vAlign w:val="center"/>
          </w:tcPr>
          <w:p w14:paraId="5237F974"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2</w:t>
            </w:r>
          </w:p>
        </w:tc>
        <w:tc>
          <w:tcPr>
            <w:tcW w:w="622" w:type="pct"/>
            <w:vAlign w:val="center"/>
          </w:tcPr>
          <w:p w14:paraId="4869BAA5"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0</w:t>
            </w:r>
          </w:p>
        </w:tc>
      </w:tr>
      <w:tr w:rsidR="00CB6F8D" w:rsidRPr="00FF0DE2" w14:paraId="1699D091" w14:textId="77777777" w:rsidTr="00CB6F8D">
        <w:trPr>
          <w:trHeight w:val="170"/>
        </w:trPr>
        <w:tc>
          <w:tcPr>
            <w:tcW w:w="960" w:type="pct"/>
            <w:vAlign w:val="center"/>
            <w:hideMark/>
          </w:tcPr>
          <w:p w14:paraId="3C3A2CD8" w14:textId="77777777" w:rsidR="00CB6F8D" w:rsidRPr="00CB6F8D" w:rsidRDefault="00CB6F8D" w:rsidP="001D64E9">
            <w:pPr>
              <w:rPr>
                <w:rFonts w:eastAsia="Times New Roman" w:cs="Times New Roman"/>
                <w:color w:val="000000"/>
                <w:sz w:val="12"/>
                <w:szCs w:val="12"/>
                <w:lang w:eastAsia="es-PE"/>
              </w:rPr>
            </w:pPr>
            <w:r w:rsidRPr="00CB6F8D">
              <w:rPr>
                <w:rFonts w:eastAsia="Times New Roman" w:cs="Times New Roman"/>
                <w:color w:val="000000"/>
                <w:sz w:val="12"/>
                <w:szCs w:val="12"/>
                <w:lang w:eastAsia="es-PE"/>
              </w:rPr>
              <w:t>Abundante</w:t>
            </w:r>
          </w:p>
        </w:tc>
        <w:tc>
          <w:tcPr>
            <w:tcW w:w="899" w:type="pct"/>
            <w:shd w:val="clear" w:color="auto" w:fill="7F7F7F" w:themeFill="text1" w:themeFillTint="80"/>
            <w:vAlign w:val="center"/>
            <w:hideMark/>
          </w:tcPr>
          <w:p w14:paraId="1ED732A9" w14:textId="77777777" w:rsidR="00CB6F8D" w:rsidRPr="00CB6F8D" w:rsidRDefault="00CB6F8D" w:rsidP="001D64E9">
            <w:pPr>
              <w:jc w:val="center"/>
              <w:rPr>
                <w:rFonts w:eastAsia="Times New Roman" w:cs="Times New Roman"/>
                <w:color w:val="FFFFFF"/>
                <w:sz w:val="12"/>
                <w:szCs w:val="12"/>
                <w:lang w:eastAsia="es-PE"/>
              </w:rPr>
            </w:pPr>
            <w:r w:rsidRPr="00CB6F8D">
              <w:rPr>
                <w:rFonts w:eastAsia="Times New Roman" w:cs="Times New Roman"/>
                <w:color w:val="FFFFFF"/>
                <w:sz w:val="12"/>
                <w:szCs w:val="12"/>
                <w:lang w:eastAsia="es-PE"/>
              </w:rPr>
              <w:t>30 - 100</w:t>
            </w:r>
          </w:p>
        </w:tc>
        <w:tc>
          <w:tcPr>
            <w:tcW w:w="713" w:type="pct"/>
            <w:noWrap/>
            <w:vAlign w:val="center"/>
            <w:hideMark/>
          </w:tcPr>
          <w:p w14:paraId="40BF4F37" w14:textId="77777777" w:rsidR="00CB6F8D" w:rsidRPr="00CB6F8D" w:rsidRDefault="00CB6F8D" w:rsidP="001D64E9">
            <w:pPr>
              <w:spacing w:line="276" w:lineRule="auto"/>
              <w:jc w:val="center"/>
              <w:rPr>
                <w:rFonts w:eastAsia="Times New Roman" w:cs="Times New Roman"/>
                <w:color w:val="000000"/>
                <w:sz w:val="12"/>
                <w:szCs w:val="12"/>
                <w:lang w:eastAsia="es-PE"/>
              </w:rPr>
            </w:pPr>
            <w:r w:rsidRPr="00CB6F8D">
              <w:rPr>
                <w:rFonts w:cs="Times New Roman"/>
                <w:color w:val="000000"/>
                <w:sz w:val="12"/>
                <w:szCs w:val="12"/>
              </w:rPr>
              <w:t>0</w:t>
            </w:r>
          </w:p>
        </w:tc>
        <w:tc>
          <w:tcPr>
            <w:tcW w:w="633" w:type="pct"/>
            <w:noWrap/>
            <w:vAlign w:val="center"/>
            <w:hideMark/>
          </w:tcPr>
          <w:p w14:paraId="064ED84F"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0</w:t>
            </w:r>
          </w:p>
        </w:tc>
        <w:tc>
          <w:tcPr>
            <w:tcW w:w="734" w:type="pct"/>
            <w:vAlign w:val="center"/>
          </w:tcPr>
          <w:p w14:paraId="19CD14AF"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1</w:t>
            </w:r>
          </w:p>
        </w:tc>
        <w:tc>
          <w:tcPr>
            <w:tcW w:w="440" w:type="pct"/>
            <w:vAlign w:val="center"/>
          </w:tcPr>
          <w:p w14:paraId="6B9F4A13"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1</w:t>
            </w:r>
          </w:p>
        </w:tc>
        <w:tc>
          <w:tcPr>
            <w:tcW w:w="622" w:type="pct"/>
            <w:vAlign w:val="center"/>
          </w:tcPr>
          <w:p w14:paraId="58E9A633"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2</w:t>
            </w:r>
          </w:p>
        </w:tc>
      </w:tr>
      <w:tr w:rsidR="00CB6F8D" w:rsidRPr="00FF0DE2" w14:paraId="028F9363" w14:textId="77777777" w:rsidTr="00CB6F8D">
        <w:trPr>
          <w:trHeight w:val="170"/>
        </w:trPr>
        <w:tc>
          <w:tcPr>
            <w:tcW w:w="960" w:type="pct"/>
            <w:tcBorders>
              <w:bottom w:val="single" w:sz="4" w:space="0" w:color="auto"/>
            </w:tcBorders>
            <w:vAlign w:val="center"/>
          </w:tcPr>
          <w:p w14:paraId="25E2FC94" w14:textId="77777777" w:rsidR="00CB6F8D" w:rsidRPr="00CB6F8D" w:rsidRDefault="00CB6F8D" w:rsidP="001D64E9">
            <w:pPr>
              <w:rPr>
                <w:rFonts w:eastAsia="Times New Roman" w:cs="Times New Roman"/>
                <w:color w:val="000000"/>
                <w:sz w:val="12"/>
                <w:szCs w:val="12"/>
                <w:lang w:eastAsia="es-PE"/>
              </w:rPr>
            </w:pPr>
            <w:r w:rsidRPr="00CB6F8D">
              <w:rPr>
                <w:rFonts w:eastAsia="Times New Roman" w:cs="Times New Roman"/>
                <w:color w:val="000000"/>
                <w:sz w:val="12"/>
                <w:szCs w:val="12"/>
                <w:lang w:eastAsia="es-PE"/>
              </w:rPr>
              <w:t>Muy abundante</w:t>
            </w:r>
          </w:p>
        </w:tc>
        <w:tc>
          <w:tcPr>
            <w:tcW w:w="899" w:type="pct"/>
            <w:tcBorders>
              <w:bottom w:val="single" w:sz="4" w:space="0" w:color="auto"/>
            </w:tcBorders>
            <w:shd w:val="clear" w:color="auto" w:fill="0D0D0D" w:themeFill="text1" w:themeFillTint="F2"/>
            <w:vAlign w:val="center"/>
          </w:tcPr>
          <w:p w14:paraId="1000928F" w14:textId="77777777" w:rsidR="00CB6F8D" w:rsidRPr="00CB6F8D" w:rsidRDefault="00CB6F8D" w:rsidP="001D64E9">
            <w:pPr>
              <w:jc w:val="center"/>
              <w:rPr>
                <w:rFonts w:eastAsia="Times New Roman" w:cs="Times New Roman"/>
                <w:color w:val="FFFFFF"/>
                <w:sz w:val="12"/>
                <w:szCs w:val="12"/>
                <w:lang w:eastAsia="es-PE"/>
              </w:rPr>
            </w:pPr>
            <w:r w:rsidRPr="00CB6F8D">
              <w:rPr>
                <w:rFonts w:eastAsia="Times New Roman" w:cs="Times New Roman"/>
                <w:color w:val="FFFFFF"/>
                <w:sz w:val="12"/>
                <w:szCs w:val="12"/>
                <w:lang w:eastAsia="es-PE"/>
              </w:rPr>
              <w:t>&gt; 100</w:t>
            </w:r>
          </w:p>
        </w:tc>
        <w:tc>
          <w:tcPr>
            <w:tcW w:w="713" w:type="pct"/>
            <w:tcBorders>
              <w:bottom w:val="single" w:sz="4" w:space="0" w:color="auto"/>
            </w:tcBorders>
            <w:noWrap/>
            <w:vAlign w:val="center"/>
          </w:tcPr>
          <w:p w14:paraId="010334CC" w14:textId="77777777" w:rsidR="00CB6F8D" w:rsidRPr="00CB6F8D" w:rsidRDefault="00CB6F8D" w:rsidP="001D64E9">
            <w:pPr>
              <w:spacing w:line="276" w:lineRule="auto"/>
              <w:jc w:val="center"/>
              <w:rPr>
                <w:rFonts w:cs="Times New Roman"/>
                <w:color w:val="000000"/>
                <w:sz w:val="12"/>
                <w:szCs w:val="12"/>
              </w:rPr>
            </w:pPr>
            <w:r w:rsidRPr="00CB6F8D">
              <w:rPr>
                <w:rFonts w:cs="Times New Roman"/>
                <w:color w:val="000000"/>
                <w:sz w:val="12"/>
                <w:szCs w:val="12"/>
              </w:rPr>
              <w:t>0</w:t>
            </w:r>
          </w:p>
        </w:tc>
        <w:tc>
          <w:tcPr>
            <w:tcW w:w="633" w:type="pct"/>
            <w:tcBorders>
              <w:bottom w:val="single" w:sz="4" w:space="0" w:color="auto"/>
            </w:tcBorders>
            <w:noWrap/>
            <w:vAlign w:val="center"/>
          </w:tcPr>
          <w:p w14:paraId="730D161A" w14:textId="77777777" w:rsidR="00CB6F8D" w:rsidRPr="00CB6F8D" w:rsidRDefault="00CB6F8D" w:rsidP="001D64E9">
            <w:pPr>
              <w:jc w:val="center"/>
              <w:rPr>
                <w:rFonts w:cs="Times New Roman"/>
                <w:color w:val="000000"/>
                <w:sz w:val="12"/>
                <w:szCs w:val="12"/>
              </w:rPr>
            </w:pPr>
            <w:r w:rsidRPr="00CB6F8D">
              <w:rPr>
                <w:rFonts w:cs="Times New Roman"/>
                <w:color w:val="000000"/>
                <w:sz w:val="12"/>
                <w:szCs w:val="12"/>
              </w:rPr>
              <w:t>0</w:t>
            </w:r>
          </w:p>
        </w:tc>
        <w:tc>
          <w:tcPr>
            <w:tcW w:w="734" w:type="pct"/>
            <w:tcBorders>
              <w:bottom w:val="single" w:sz="4" w:space="0" w:color="auto"/>
            </w:tcBorders>
            <w:vAlign w:val="center"/>
          </w:tcPr>
          <w:p w14:paraId="5815D2CA" w14:textId="77777777" w:rsidR="00CB6F8D" w:rsidRPr="00CB6F8D" w:rsidRDefault="00CB6F8D" w:rsidP="001D64E9">
            <w:pPr>
              <w:jc w:val="center"/>
              <w:rPr>
                <w:rFonts w:eastAsia="Times New Roman" w:cs="Times New Roman"/>
                <w:color w:val="000000"/>
                <w:sz w:val="12"/>
                <w:szCs w:val="12"/>
                <w:lang w:eastAsia="es-PE"/>
              </w:rPr>
            </w:pPr>
            <w:r w:rsidRPr="00CB6F8D">
              <w:rPr>
                <w:rFonts w:cs="Times New Roman"/>
                <w:color w:val="000000"/>
                <w:sz w:val="12"/>
                <w:szCs w:val="12"/>
              </w:rPr>
              <w:t>0</w:t>
            </w:r>
          </w:p>
        </w:tc>
        <w:tc>
          <w:tcPr>
            <w:tcW w:w="440" w:type="pct"/>
            <w:tcBorders>
              <w:bottom w:val="single" w:sz="4" w:space="0" w:color="auto"/>
            </w:tcBorders>
            <w:vAlign w:val="center"/>
          </w:tcPr>
          <w:p w14:paraId="5844719D" w14:textId="77777777" w:rsidR="00CB6F8D" w:rsidRPr="00CB6F8D" w:rsidRDefault="00CB6F8D" w:rsidP="001D64E9">
            <w:pPr>
              <w:jc w:val="center"/>
              <w:rPr>
                <w:rFonts w:cs="Times New Roman"/>
                <w:color w:val="000000"/>
                <w:sz w:val="12"/>
                <w:szCs w:val="12"/>
              </w:rPr>
            </w:pPr>
            <w:r w:rsidRPr="00CB6F8D">
              <w:rPr>
                <w:rFonts w:cs="Times New Roman"/>
                <w:color w:val="000000"/>
                <w:sz w:val="12"/>
                <w:szCs w:val="12"/>
              </w:rPr>
              <w:t>1</w:t>
            </w:r>
          </w:p>
        </w:tc>
        <w:tc>
          <w:tcPr>
            <w:tcW w:w="622" w:type="pct"/>
            <w:tcBorders>
              <w:bottom w:val="single" w:sz="4" w:space="0" w:color="auto"/>
            </w:tcBorders>
            <w:vAlign w:val="center"/>
          </w:tcPr>
          <w:p w14:paraId="54C772E5" w14:textId="77777777" w:rsidR="00CB6F8D" w:rsidRPr="00CB6F8D" w:rsidRDefault="00CB6F8D" w:rsidP="001D64E9">
            <w:pPr>
              <w:jc w:val="center"/>
              <w:rPr>
                <w:rFonts w:cs="Times New Roman"/>
                <w:color w:val="000000"/>
                <w:sz w:val="12"/>
                <w:szCs w:val="12"/>
              </w:rPr>
            </w:pPr>
            <w:r w:rsidRPr="00CB6F8D">
              <w:rPr>
                <w:rFonts w:cs="Times New Roman"/>
                <w:color w:val="000000"/>
                <w:sz w:val="12"/>
                <w:szCs w:val="12"/>
              </w:rPr>
              <w:t>2</w:t>
            </w:r>
          </w:p>
        </w:tc>
      </w:tr>
      <w:tr w:rsidR="00CB6F8D" w:rsidRPr="00FF0DE2" w14:paraId="2A3E490A" w14:textId="77777777" w:rsidTr="00CB6F8D">
        <w:trPr>
          <w:trHeight w:val="227"/>
        </w:trPr>
        <w:tc>
          <w:tcPr>
            <w:tcW w:w="1858" w:type="pct"/>
            <w:gridSpan w:val="2"/>
            <w:tcBorders>
              <w:top w:val="single" w:sz="4" w:space="0" w:color="auto"/>
              <w:bottom w:val="single" w:sz="4" w:space="0" w:color="auto"/>
            </w:tcBorders>
            <w:shd w:val="clear" w:color="auto" w:fill="FFFFFF" w:themeFill="background1"/>
            <w:vAlign w:val="center"/>
            <w:hideMark/>
          </w:tcPr>
          <w:p w14:paraId="5915E86C" w14:textId="77777777" w:rsidR="00CB6F8D" w:rsidRPr="00CB6F8D" w:rsidRDefault="00CB6F8D" w:rsidP="001D64E9">
            <w:pPr>
              <w:jc w:val="center"/>
              <w:rPr>
                <w:rFonts w:eastAsia="Times New Roman" w:cs="Times New Roman"/>
                <w:b/>
                <w:bCs/>
                <w:color w:val="FFFFFF"/>
                <w:sz w:val="12"/>
                <w:szCs w:val="12"/>
                <w:lang w:eastAsia="es-PE"/>
              </w:rPr>
            </w:pPr>
            <w:r w:rsidRPr="00CB6F8D">
              <w:rPr>
                <w:rFonts w:eastAsia="Times New Roman" w:cs="Times New Roman"/>
                <w:b/>
                <w:bCs/>
                <w:color w:val="000000"/>
                <w:sz w:val="12"/>
                <w:szCs w:val="12"/>
                <w:lang w:eastAsia="es-PE"/>
              </w:rPr>
              <w:t>Total</w:t>
            </w:r>
          </w:p>
        </w:tc>
        <w:tc>
          <w:tcPr>
            <w:tcW w:w="713" w:type="pct"/>
            <w:tcBorders>
              <w:top w:val="single" w:sz="4" w:space="0" w:color="auto"/>
              <w:bottom w:val="single" w:sz="4" w:space="0" w:color="auto"/>
            </w:tcBorders>
            <w:shd w:val="clear" w:color="auto" w:fill="FFFFFF" w:themeFill="background1"/>
            <w:noWrap/>
            <w:vAlign w:val="center"/>
            <w:hideMark/>
          </w:tcPr>
          <w:p w14:paraId="38825E90" w14:textId="77777777" w:rsidR="00CB6F8D" w:rsidRPr="00CB6F8D" w:rsidRDefault="00CB6F8D" w:rsidP="001D64E9">
            <w:pPr>
              <w:jc w:val="center"/>
              <w:rPr>
                <w:rFonts w:eastAsia="Times New Roman" w:cs="Times New Roman"/>
                <w:b/>
                <w:bCs/>
                <w:color w:val="000000"/>
                <w:sz w:val="12"/>
                <w:szCs w:val="12"/>
                <w:lang w:eastAsia="es-PE"/>
              </w:rPr>
            </w:pPr>
            <w:r w:rsidRPr="00CB6F8D">
              <w:rPr>
                <w:rFonts w:eastAsia="Times New Roman" w:cs="Times New Roman"/>
                <w:b/>
                <w:bCs/>
                <w:color w:val="000000"/>
                <w:sz w:val="12"/>
                <w:szCs w:val="12"/>
                <w:lang w:eastAsia="es-PE"/>
              </w:rPr>
              <w:t>9</w:t>
            </w:r>
          </w:p>
        </w:tc>
        <w:tc>
          <w:tcPr>
            <w:tcW w:w="633" w:type="pct"/>
            <w:tcBorders>
              <w:top w:val="single" w:sz="4" w:space="0" w:color="auto"/>
              <w:bottom w:val="single" w:sz="4" w:space="0" w:color="auto"/>
            </w:tcBorders>
            <w:shd w:val="clear" w:color="auto" w:fill="FFFFFF" w:themeFill="background1"/>
            <w:noWrap/>
            <w:vAlign w:val="center"/>
            <w:hideMark/>
          </w:tcPr>
          <w:p w14:paraId="7C72974C" w14:textId="77777777" w:rsidR="00CB6F8D" w:rsidRPr="00CB6F8D" w:rsidRDefault="00CB6F8D" w:rsidP="001D64E9">
            <w:pPr>
              <w:jc w:val="center"/>
              <w:rPr>
                <w:rFonts w:eastAsia="Times New Roman" w:cs="Times New Roman"/>
                <w:b/>
                <w:bCs/>
                <w:color w:val="000000"/>
                <w:sz w:val="12"/>
                <w:szCs w:val="12"/>
                <w:lang w:eastAsia="es-PE"/>
              </w:rPr>
            </w:pPr>
            <w:r w:rsidRPr="00CB6F8D">
              <w:rPr>
                <w:rFonts w:eastAsia="Times New Roman" w:cs="Times New Roman"/>
                <w:b/>
                <w:bCs/>
                <w:color w:val="000000"/>
                <w:sz w:val="12"/>
                <w:szCs w:val="12"/>
                <w:lang w:eastAsia="es-PE"/>
              </w:rPr>
              <w:t>9</w:t>
            </w:r>
          </w:p>
        </w:tc>
        <w:tc>
          <w:tcPr>
            <w:tcW w:w="734" w:type="pct"/>
            <w:tcBorders>
              <w:top w:val="single" w:sz="4" w:space="0" w:color="auto"/>
              <w:bottom w:val="single" w:sz="4" w:space="0" w:color="auto"/>
            </w:tcBorders>
            <w:shd w:val="clear" w:color="auto" w:fill="FFFFFF" w:themeFill="background1"/>
            <w:vAlign w:val="center"/>
          </w:tcPr>
          <w:p w14:paraId="53232868" w14:textId="77777777" w:rsidR="00CB6F8D" w:rsidRPr="00CB6F8D" w:rsidRDefault="00CB6F8D" w:rsidP="001D64E9">
            <w:pPr>
              <w:jc w:val="center"/>
              <w:rPr>
                <w:rFonts w:eastAsia="Times New Roman" w:cs="Times New Roman"/>
                <w:b/>
                <w:bCs/>
                <w:color w:val="000000"/>
                <w:sz w:val="12"/>
                <w:szCs w:val="12"/>
                <w:lang w:eastAsia="es-PE"/>
              </w:rPr>
            </w:pPr>
            <w:r w:rsidRPr="00CB6F8D">
              <w:rPr>
                <w:rFonts w:eastAsia="Times New Roman" w:cs="Times New Roman"/>
                <w:b/>
                <w:bCs/>
                <w:color w:val="000000"/>
                <w:sz w:val="12"/>
                <w:szCs w:val="12"/>
                <w:lang w:eastAsia="es-PE"/>
              </w:rPr>
              <w:t>11</w:t>
            </w:r>
          </w:p>
        </w:tc>
        <w:tc>
          <w:tcPr>
            <w:tcW w:w="440" w:type="pct"/>
            <w:tcBorders>
              <w:top w:val="single" w:sz="4" w:space="0" w:color="auto"/>
              <w:bottom w:val="single" w:sz="4" w:space="0" w:color="auto"/>
            </w:tcBorders>
            <w:shd w:val="clear" w:color="auto" w:fill="FFFFFF" w:themeFill="background1"/>
            <w:vAlign w:val="center"/>
          </w:tcPr>
          <w:p w14:paraId="06D209E8" w14:textId="77777777" w:rsidR="00CB6F8D" w:rsidRPr="00CB6F8D" w:rsidRDefault="00CB6F8D" w:rsidP="001D64E9">
            <w:pPr>
              <w:jc w:val="center"/>
              <w:rPr>
                <w:rFonts w:eastAsia="Times New Roman" w:cs="Times New Roman"/>
                <w:b/>
                <w:bCs/>
                <w:color w:val="000000"/>
                <w:sz w:val="12"/>
                <w:szCs w:val="12"/>
                <w:lang w:eastAsia="es-PE"/>
              </w:rPr>
            </w:pPr>
            <w:r w:rsidRPr="00CB6F8D">
              <w:rPr>
                <w:rFonts w:eastAsia="Times New Roman" w:cs="Times New Roman"/>
                <w:b/>
                <w:bCs/>
                <w:color w:val="000000"/>
                <w:sz w:val="12"/>
                <w:szCs w:val="12"/>
                <w:lang w:eastAsia="es-PE"/>
              </w:rPr>
              <w:t>12</w:t>
            </w:r>
          </w:p>
        </w:tc>
        <w:tc>
          <w:tcPr>
            <w:tcW w:w="622" w:type="pct"/>
            <w:tcBorders>
              <w:top w:val="single" w:sz="4" w:space="0" w:color="auto"/>
              <w:bottom w:val="single" w:sz="4" w:space="0" w:color="auto"/>
            </w:tcBorders>
            <w:shd w:val="clear" w:color="auto" w:fill="FFFFFF" w:themeFill="background1"/>
            <w:vAlign w:val="center"/>
          </w:tcPr>
          <w:p w14:paraId="42D2C0E1" w14:textId="77777777" w:rsidR="00CB6F8D" w:rsidRPr="00CB6F8D" w:rsidRDefault="00CB6F8D" w:rsidP="001D64E9">
            <w:pPr>
              <w:jc w:val="center"/>
              <w:rPr>
                <w:rFonts w:eastAsia="Times New Roman" w:cs="Times New Roman"/>
                <w:b/>
                <w:bCs/>
                <w:color w:val="000000"/>
                <w:sz w:val="12"/>
                <w:szCs w:val="12"/>
                <w:lang w:eastAsia="es-PE"/>
              </w:rPr>
            </w:pPr>
            <w:r w:rsidRPr="00CB6F8D">
              <w:rPr>
                <w:rFonts w:eastAsia="Times New Roman" w:cs="Times New Roman"/>
                <w:b/>
                <w:bCs/>
                <w:color w:val="000000"/>
                <w:sz w:val="12"/>
                <w:szCs w:val="12"/>
                <w:lang w:eastAsia="es-PE"/>
              </w:rPr>
              <w:t>17</w:t>
            </w:r>
          </w:p>
        </w:tc>
      </w:tr>
    </w:tbl>
    <w:p w14:paraId="5B0E4EA2" w14:textId="74AE534E" w:rsidR="00CB6F8D" w:rsidRPr="00CB6F8D" w:rsidRDefault="00CB6F8D" w:rsidP="00CB6F8D">
      <w:pPr>
        <w:spacing w:after="240"/>
        <w:jc w:val="both"/>
        <w:rPr>
          <w:sz w:val="22"/>
          <w:szCs w:val="22"/>
          <w:lang w:val="es-ES" w:eastAsia="en-US"/>
        </w:rPr>
      </w:pPr>
      <w:r w:rsidRPr="00240FE0">
        <w:rPr>
          <w:rFonts w:ascii="Arial" w:hAnsi="Arial" w:cs="Arial"/>
          <w:bCs/>
          <w:sz w:val="22"/>
          <w:szCs w:val="22"/>
        </w:rPr>
        <w:t xml:space="preserve">Tabla </w:t>
      </w:r>
      <w:r w:rsidRPr="00240FE0">
        <w:rPr>
          <w:rFonts w:ascii="Arial" w:hAnsi="Arial" w:cs="Arial"/>
          <w:bCs/>
          <w:i/>
          <w:iCs/>
          <w:sz w:val="22"/>
          <w:szCs w:val="22"/>
        </w:rPr>
        <w:fldChar w:fldCharType="begin"/>
      </w:r>
      <w:r w:rsidRPr="00240FE0">
        <w:rPr>
          <w:rFonts w:ascii="Arial" w:hAnsi="Arial" w:cs="Arial"/>
          <w:bCs/>
          <w:sz w:val="22"/>
          <w:szCs w:val="22"/>
        </w:rPr>
        <w:instrText xml:space="preserve"> SEQ Tabla \* ARABIC </w:instrText>
      </w:r>
      <w:r w:rsidRPr="00240FE0">
        <w:rPr>
          <w:rFonts w:ascii="Arial" w:hAnsi="Arial" w:cs="Arial"/>
          <w:bCs/>
          <w:i/>
          <w:iCs/>
          <w:sz w:val="22"/>
          <w:szCs w:val="22"/>
        </w:rPr>
        <w:fldChar w:fldCharType="separate"/>
      </w:r>
      <w:r w:rsidR="00645FDD">
        <w:rPr>
          <w:rFonts w:ascii="Arial" w:hAnsi="Arial" w:cs="Arial"/>
          <w:bCs/>
          <w:noProof/>
          <w:sz w:val="22"/>
          <w:szCs w:val="22"/>
        </w:rPr>
        <w:t>32</w:t>
      </w:r>
      <w:r w:rsidRPr="00240FE0">
        <w:rPr>
          <w:rFonts w:ascii="Arial" w:hAnsi="Arial" w:cs="Arial"/>
          <w:bCs/>
          <w:i/>
          <w:iCs/>
          <w:sz w:val="22"/>
          <w:szCs w:val="22"/>
        </w:rPr>
        <w:fldChar w:fldCharType="end"/>
      </w:r>
      <w:r w:rsidRPr="00240FE0">
        <w:rPr>
          <w:rFonts w:ascii="Arial" w:hAnsi="Arial" w:cs="Arial"/>
          <w:bCs/>
          <w:sz w:val="22"/>
          <w:szCs w:val="22"/>
        </w:rPr>
        <w:t xml:space="preserve">. </w:t>
      </w:r>
      <w:r w:rsidRPr="00240FE0">
        <w:rPr>
          <w:rFonts w:ascii="Arial" w:hAnsi="Arial" w:cs="Arial"/>
          <w:sz w:val="22"/>
          <w:szCs w:val="22"/>
        </w:rPr>
        <w:t>Clasificación de especies por rango de abundancia anual (2018–2022).</w:t>
      </w:r>
    </w:p>
    <w:p w14:paraId="19575DD1" w14:textId="53141C18" w:rsidR="00006303" w:rsidRPr="00006303" w:rsidRDefault="00006303" w:rsidP="00006303">
      <w:pPr>
        <w:jc w:val="both"/>
        <w:rPr>
          <w:rFonts w:ascii="Arial" w:hAnsi="Arial" w:cs="Arial"/>
          <w:sz w:val="22"/>
          <w:szCs w:val="22"/>
        </w:rPr>
      </w:pPr>
      <w:r>
        <w:rPr>
          <w:rFonts w:ascii="Arial" w:hAnsi="Arial" w:cs="Arial"/>
          <w:sz w:val="22"/>
          <w:szCs w:val="22"/>
        </w:rPr>
        <w:t>A lo largo del quinquenio analizado</w:t>
      </w:r>
      <w:r w:rsidRPr="00006303">
        <w:rPr>
          <w:rFonts w:ascii="Arial" w:hAnsi="Arial" w:cs="Arial"/>
          <w:sz w:val="22"/>
          <w:szCs w:val="22"/>
        </w:rPr>
        <w:t xml:space="preserve"> se evidenció un aumento sostenido en la diversidad y abundancia de aves, con un cambio gradual en la estructura poblacional. La cantidad de especies pasó de 9 a 17, con un incremento en las categorías de mayor </w:t>
      </w:r>
      <w:r w:rsidRPr="00006303">
        <w:rPr>
          <w:rFonts w:ascii="Arial" w:hAnsi="Arial" w:cs="Arial"/>
          <w:sz w:val="22"/>
          <w:szCs w:val="22"/>
        </w:rPr>
        <w:lastRenderedPageBreak/>
        <w:t xml:space="preserve">frecuencia relativa a partir de 2020. La aparición de especies “abundantes” y “muy abundantes” desde 2020 y 2021, respectivamente, </w:t>
      </w:r>
      <w:r>
        <w:rPr>
          <w:rFonts w:ascii="Arial" w:hAnsi="Arial" w:cs="Arial"/>
          <w:sz w:val="22"/>
          <w:szCs w:val="22"/>
        </w:rPr>
        <w:t>evidencia</w:t>
      </w:r>
      <w:r w:rsidRPr="00006303">
        <w:rPr>
          <w:rFonts w:ascii="Arial" w:hAnsi="Arial" w:cs="Arial"/>
          <w:sz w:val="22"/>
          <w:szCs w:val="22"/>
        </w:rPr>
        <w:t xml:space="preserve"> una dinámica positiva de estabilización ecológica.</w:t>
      </w:r>
    </w:p>
    <w:p w14:paraId="47B6D645" w14:textId="77777777" w:rsidR="00006303" w:rsidRPr="00006303" w:rsidRDefault="00006303" w:rsidP="00006303">
      <w:pPr>
        <w:jc w:val="both"/>
        <w:rPr>
          <w:rFonts w:ascii="Arial" w:hAnsi="Arial" w:cs="Arial"/>
          <w:sz w:val="22"/>
          <w:szCs w:val="22"/>
        </w:rPr>
      </w:pPr>
    </w:p>
    <w:p w14:paraId="7D38836C" w14:textId="18E78C77" w:rsidR="007F3317" w:rsidRPr="00CB6F8D" w:rsidRDefault="00006303" w:rsidP="008C3927">
      <w:pPr>
        <w:jc w:val="both"/>
        <w:rPr>
          <w:rFonts w:ascii="Arial" w:hAnsi="Arial" w:cs="Arial"/>
          <w:sz w:val="22"/>
          <w:szCs w:val="22"/>
        </w:rPr>
      </w:pPr>
      <w:r w:rsidRPr="00006303">
        <w:rPr>
          <w:rFonts w:ascii="Arial" w:hAnsi="Arial" w:cs="Arial"/>
          <w:sz w:val="22"/>
          <w:szCs w:val="22"/>
        </w:rPr>
        <w:t>En total se registraron 1 clase, 6 órdenes, 12 familias, 17 géneros y 21 especies, lo cual refleja una mayor complejidad avifaunística en el ecosistema evaluado</w:t>
      </w:r>
      <w:r w:rsidR="007F3317">
        <w:rPr>
          <w:rFonts w:ascii="Arial" w:hAnsi="Arial" w:cs="Arial"/>
          <w:sz w:val="22"/>
          <w:szCs w:val="22"/>
        </w:rPr>
        <w:t>.</w:t>
      </w:r>
    </w:p>
    <w:p w14:paraId="5D720228" w14:textId="77777777" w:rsidR="00FF0DE2" w:rsidRDefault="00FF0DE2" w:rsidP="008C3927">
      <w:pPr>
        <w:jc w:val="both"/>
        <w:rPr>
          <w:rFonts w:ascii="Arial" w:hAnsi="Arial" w:cs="Arial"/>
          <w:b/>
          <w:bCs/>
          <w:sz w:val="22"/>
          <w:szCs w:val="22"/>
          <w:lang w:val="es-ES"/>
        </w:rPr>
      </w:pPr>
    </w:p>
    <w:p w14:paraId="0B5E2D3B" w14:textId="07EF091A" w:rsidR="00A83798" w:rsidRPr="00A83798" w:rsidRDefault="00BE577D" w:rsidP="00A83798">
      <w:pPr>
        <w:pStyle w:val="Default"/>
        <w:numPr>
          <w:ilvl w:val="1"/>
          <w:numId w:val="6"/>
        </w:numPr>
        <w:spacing w:after="240"/>
        <w:ind w:left="426" w:hanging="436"/>
        <w:outlineLvl w:val="2"/>
        <w:rPr>
          <w:rFonts w:ascii="Arial" w:hAnsi="Arial" w:cs="Arial"/>
          <w:b/>
          <w:bCs/>
          <w:color w:val="auto"/>
          <w:sz w:val="22"/>
          <w:szCs w:val="22"/>
        </w:rPr>
      </w:pPr>
      <w:r w:rsidRPr="001C0898">
        <w:rPr>
          <w:rFonts w:ascii="Arial" w:hAnsi="Arial" w:cs="Arial"/>
          <w:b/>
          <w:bCs/>
          <w:color w:val="auto"/>
          <w:sz w:val="22"/>
          <w:szCs w:val="22"/>
        </w:rPr>
        <w:t xml:space="preserve">Composición </w:t>
      </w:r>
      <w:r>
        <w:rPr>
          <w:rFonts w:ascii="Arial" w:hAnsi="Arial" w:cs="Arial"/>
          <w:b/>
          <w:bCs/>
          <w:color w:val="auto"/>
          <w:sz w:val="22"/>
          <w:szCs w:val="22"/>
        </w:rPr>
        <w:t>Mastofauna</w:t>
      </w:r>
    </w:p>
    <w:p w14:paraId="1A2F92A3" w14:textId="71C282BF" w:rsidR="00A83798" w:rsidRPr="00A83798" w:rsidRDefault="00A83798" w:rsidP="00A83798">
      <w:pPr>
        <w:spacing w:after="240"/>
        <w:jc w:val="both"/>
        <w:rPr>
          <w:rFonts w:ascii="Arial" w:hAnsi="Arial" w:cs="Arial"/>
          <w:bCs/>
          <w:sz w:val="22"/>
          <w:szCs w:val="22"/>
          <w:lang w:val="es-ES"/>
        </w:rPr>
      </w:pPr>
      <w:r w:rsidRPr="00A83798">
        <w:rPr>
          <w:rFonts w:ascii="Arial" w:hAnsi="Arial" w:cs="Arial"/>
          <w:bCs/>
          <w:sz w:val="22"/>
          <w:szCs w:val="22"/>
          <w:lang w:val="es-ES"/>
        </w:rPr>
        <w:t>Durante el periodo evaluado (2018–2022), no se registró la presencia de mamíferos de gran tamaño en el área de estudio. Esta ausencia podría atribuirse a factores como la perturbación acústica y vibraciones derivadas de actividades mineras cercanas, así como a las características geológicas y de cobertura vegetal, que podrían inducir el desplazamiento de estas especies hacia zonas menos alteradas.</w:t>
      </w:r>
      <w:r w:rsidR="00B05F0C" w:rsidRPr="00B05F0C">
        <w:t xml:space="preserve"> </w:t>
      </w:r>
      <w:r w:rsidR="00B05F0C" w:rsidRPr="00B05F0C">
        <w:rPr>
          <w:rFonts w:ascii="Arial" w:hAnsi="Arial" w:cs="Arial"/>
          <w:bCs/>
          <w:sz w:val="22"/>
          <w:szCs w:val="22"/>
          <w:lang w:val="es-ES"/>
        </w:rPr>
        <w:t>Sin embargo, se evidenció una presencia progresiva de mamíferos menores, particularmente roedores del orden Rodentia, registrados mediante trampas Sherman y métodos indirectos (huellas, excretas, madrigueras y entrevistas locales).</w:t>
      </w:r>
    </w:p>
    <w:p w14:paraId="6CC00613" w14:textId="55A23AAB" w:rsidR="00BE577D" w:rsidRDefault="00B05F0C" w:rsidP="00A83798">
      <w:pPr>
        <w:spacing w:after="240"/>
        <w:jc w:val="both"/>
        <w:rPr>
          <w:rFonts w:ascii="Arial" w:hAnsi="Arial" w:cs="Arial"/>
          <w:bCs/>
          <w:sz w:val="22"/>
          <w:szCs w:val="22"/>
          <w:lang w:val="es-ES"/>
        </w:rPr>
      </w:pPr>
      <w:r w:rsidRPr="00B05F0C">
        <w:rPr>
          <w:rFonts w:ascii="Arial" w:hAnsi="Arial" w:cs="Arial"/>
          <w:bCs/>
          <w:sz w:val="22"/>
          <w:szCs w:val="22"/>
        </w:rPr>
        <w:t xml:space="preserve">En 2018, se registró un solo individuo de </w:t>
      </w:r>
      <w:r w:rsidRPr="00B05F0C">
        <w:rPr>
          <w:rFonts w:ascii="Arial" w:hAnsi="Arial" w:cs="Arial"/>
          <w:bCs/>
          <w:i/>
          <w:iCs/>
          <w:sz w:val="22"/>
          <w:szCs w:val="22"/>
        </w:rPr>
        <w:t>cf. Akodon albiventer</w:t>
      </w:r>
      <w:r w:rsidRPr="00B05F0C">
        <w:rPr>
          <w:rFonts w:ascii="Arial" w:hAnsi="Arial" w:cs="Arial"/>
          <w:bCs/>
          <w:sz w:val="22"/>
          <w:szCs w:val="22"/>
        </w:rPr>
        <w:t xml:space="preserve"> (familia Cricetidae), capturado en la estación PMB-01. </w:t>
      </w:r>
    </w:p>
    <w:tbl>
      <w:tblPr>
        <w:tblStyle w:val="Estilo1"/>
        <w:tblW w:w="4986" w:type="dxa"/>
        <w:tblLook w:val="04A0" w:firstRow="1" w:lastRow="0" w:firstColumn="1" w:lastColumn="0" w:noHBand="0" w:noVBand="1"/>
      </w:tblPr>
      <w:tblGrid>
        <w:gridCol w:w="292"/>
        <w:gridCol w:w="473"/>
        <w:gridCol w:w="528"/>
        <w:gridCol w:w="717"/>
        <w:gridCol w:w="479"/>
        <w:gridCol w:w="760"/>
        <w:gridCol w:w="731"/>
        <w:gridCol w:w="1006"/>
      </w:tblGrid>
      <w:tr w:rsidR="0071190C" w:rsidRPr="009376CA" w14:paraId="4F27AEB9" w14:textId="77777777" w:rsidTr="0071190C">
        <w:trPr>
          <w:trHeight w:val="170"/>
        </w:trPr>
        <w:tc>
          <w:tcPr>
            <w:tcW w:w="293" w:type="dxa"/>
            <w:tcBorders>
              <w:top w:val="single" w:sz="4" w:space="0" w:color="auto"/>
              <w:bottom w:val="single" w:sz="4" w:space="0" w:color="auto"/>
            </w:tcBorders>
            <w:shd w:val="clear" w:color="auto" w:fill="D9D9D9" w:themeFill="background1" w:themeFillShade="D9"/>
            <w:noWrap/>
            <w:vAlign w:val="center"/>
          </w:tcPr>
          <w:p w14:paraId="26578FC7" w14:textId="77777777" w:rsidR="0071190C" w:rsidRPr="0071190C" w:rsidRDefault="0071190C" w:rsidP="001D64E9">
            <w:pPr>
              <w:ind w:left="-164" w:right="-235" w:hanging="26"/>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N°</w:t>
            </w:r>
          </w:p>
        </w:tc>
        <w:tc>
          <w:tcPr>
            <w:tcW w:w="437" w:type="dxa"/>
            <w:tcBorders>
              <w:top w:val="single" w:sz="4" w:space="0" w:color="auto"/>
              <w:bottom w:val="single" w:sz="4" w:space="0" w:color="auto"/>
            </w:tcBorders>
            <w:shd w:val="clear" w:color="auto" w:fill="D9D9D9" w:themeFill="background1" w:themeFillShade="D9"/>
            <w:noWrap/>
            <w:vAlign w:val="center"/>
          </w:tcPr>
          <w:p w14:paraId="08338549" w14:textId="77777777" w:rsidR="0071190C" w:rsidRPr="0071190C" w:rsidRDefault="0071190C" w:rsidP="001D64E9">
            <w:pPr>
              <w:ind w:left="-113" w:right="-40"/>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Reino</w:t>
            </w:r>
          </w:p>
        </w:tc>
        <w:tc>
          <w:tcPr>
            <w:tcW w:w="532" w:type="dxa"/>
            <w:tcBorders>
              <w:top w:val="single" w:sz="4" w:space="0" w:color="auto"/>
              <w:bottom w:val="single" w:sz="4" w:space="0" w:color="auto"/>
            </w:tcBorders>
            <w:shd w:val="clear" w:color="auto" w:fill="D9D9D9" w:themeFill="background1" w:themeFillShade="D9"/>
            <w:noWrap/>
            <w:vAlign w:val="center"/>
          </w:tcPr>
          <w:p w14:paraId="3B8CF9A4" w14:textId="77777777" w:rsidR="0071190C" w:rsidRPr="0071190C" w:rsidRDefault="0071190C" w:rsidP="001D64E9">
            <w:pPr>
              <w:ind w:left="-129" w:right="-139"/>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Filo</w:t>
            </w:r>
          </w:p>
        </w:tc>
        <w:tc>
          <w:tcPr>
            <w:tcW w:w="723" w:type="dxa"/>
            <w:tcBorders>
              <w:top w:val="single" w:sz="4" w:space="0" w:color="auto"/>
              <w:bottom w:val="single" w:sz="4" w:space="0" w:color="auto"/>
            </w:tcBorders>
            <w:shd w:val="clear" w:color="auto" w:fill="D9D9D9" w:themeFill="background1" w:themeFillShade="D9"/>
            <w:noWrap/>
            <w:vAlign w:val="center"/>
          </w:tcPr>
          <w:p w14:paraId="2A51E44B" w14:textId="77777777" w:rsidR="0071190C" w:rsidRPr="0071190C" w:rsidRDefault="0071190C" w:rsidP="0071190C">
            <w:pPr>
              <w:ind w:left="-89" w:right="-130"/>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Clase</w:t>
            </w:r>
          </w:p>
        </w:tc>
        <w:tc>
          <w:tcPr>
            <w:tcW w:w="482" w:type="dxa"/>
            <w:tcBorders>
              <w:top w:val="single" w:sz="4" w:space="0" w:color="auto"/>
              <w:bottom w:val="single" w:sz="4" w:space="0" w:color="auto"/>
            </w:tcBorders>
            <w:shd w:val="clear" w:color="auto" w:fill="D9D9D9" w:themeFill="background1" w:themeFillShade="D9"/>
            <w:noWrap/>
            <w:vAlign w:val="center"/>
          </w:tcPr>
          <w:p w14:paraId="22AFD150" w14:textId="77777777" w:rsidR="0071190C" w:rsidRPr="0071190C" w:rsidRDefault="0071190C" w:rsidP="0071190C">
            <w:pPr>
              <w:ind w:left="-192" w:right="-190" w:hanging="31"/>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Orden</w:t>
            </w:r>
          </w:p>
        </w:tc>
        <w:tc>
          <w:tcPr>
            <w:tcW w:w="767" w:type="dxa"/>
            <w:tcBorders>
              <w:top w:val="single" w:sz="4" w:space="0" w:color="auto"/>
              <w:bottom w:val="single" w:sz="4" w:space="0" w:color="auto"/>
            </w:tcBorders>
            <w:shd w:val="clear" w:color="auto" w:fill="D9D9D9" w:themeFill="background1" w:themeFillShade="D9"/>
            <w:noWrap/>
            <w:vAlign w:val="center"/>
          </w:tcPr>
          <w:p w14:paraId="4DFDA927" w14:textId="77777777" w:rsidR="0071190C" w:rsidRPr="0071190C" w:rsidRDefault="0071190C" w:rsidP="001D64E9">
            <w:pPr>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Familia</w:t>
            </w:r>
          </w:p>
        </w:tc>
        <w:tc>
          <w:tcPr>
            <w:tcW w:w="737" w:type="dxa"/>
            <w:tcBorders>
              <w:top w:val="single" w:sz="4" w:space="0" w:color="auto"/>
              <w:bottom w:val="single" w:sz="4" w:space="0" w:color="auto"/>
            </w:tcBorders>
            <w:shd w:val="clear" w:color="auto" w:fill="D9D9D9" w:themeFill="background1" w:themeFillShade="D9"/>
            <w:noWrap/>
            <w:vAlign w:val="center"/>
          </w:tcPr>
          <w:p w14:paraId="174F14C3" w14:textId="77777777" w:rsidR="0071190C" w:rsidRPr="0071190C" w:rsidRDefault="0071190C" w:rsidP="001D64E9">
            <w:pPr>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Genero</w:t>
            </w:r>
          </w:p>
        </w:tc>
        <w:tc>
          <w:tcPr>
            <w:tcW w:w="1015" w:type="dxa"/>
            <w:tcBorders>
              <w:top w:val="single" w:sz="4" w:space="0" w:color="auto"/>
              <w:bottom w:val="single" w:sz="4" w:space="0" w:color="auto"/>
            </w:tcBorders>
            <w:shd w:val="clear" w:color="auto" w:fill="D9D9D9" w:themeFill="background1" w:themeFillShade="D9"/>
            <w:noWrap/>
            <w:vAlign w:val="center"/>
          </w:tcPr>
          <w:p w14:paraId="4FDC3D47" w14:textId="77777777" w:rsidR="0071190C" w:rsidRPr="0071190C" w:rsidRDefault="0071190C" w:rsidP="001D64E9">
            <w:pPr>
              <w:ind w:right="92"/>
              <w:jc w:val="center"/>
              <w:rPr>
                <w:rFonts w:ascii="Arial" w:eastAsia="Times New Roman" w:hAnsi="Arial" w:cs="Arial"/>
                <w:b/>
                <w:bCs/>
                <w:color w:val="000000"/>
                <w:sz w:val="10"/>
                <w:szCs w:val="10"/>
                <w:lang w:eastAsia="es-PE"/>
              </w:rPr>
            </w:pPr>
            <w:r w:rsidRPr="0071190C">
              <w:rPr>
                <w:rFonts w:ascii="Arial" w:eastAsia="Times New Roman" w:hAnsi="Arial" w:cs="Arial"/>
                <w:b/>
                <w:bCs/>
                <w:color w:val="000000"/>
                <w:sz w:val="10"/>
                <w:szCs w:val="10"/>
                <w:lang w:eastAsia="es-PE"/>
              </w:rPr>
              <w:t>Especie</w:t>
            </w:r>
          </w:p>
        </w:tc>
      </w:tr>
      <w:tr w:rsidR="0071190C" w:rsidRPr="00CB6F8D" w14:paraId="349B2520" w14:textId="77777777" w:rsidTr="0071190C">
        <w:trPr>
          <w:trHeight w:val="227"/>
        </w:trPr>
        <w:tc>
          <w:tcPr>
            <w:tcW w:w="293" w:type="dxa"/>
            <w:tcBorders>
              <w:top w:val="single" w:sz="4" w:space="0" w:color="auto"/>
            </w:tcBorders>
            <w:noWrap/>
            <w:vAlign w:val="center"/>
            <w:hideMark/>
          </w:tcPr>
          <w:p w14:paraId="4066D88E" w14:textId="4612436F" w:rsidR="0071190C" w:rsidRPr="00A83798" w:rsidRDefault="0071190C" w:rsidP="0071190C">
            <w:pPr>
              <w:spacing w:line="276" w:lineRule="auto"/>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1</w:t>
            </w:r>
          </w:p>
        </w:tc>
        <w:tc>
          <w:tcPr>
            <w:tcW w:w="437" w:type="dxa"/>
            <w:tcBorders>
              <w:top w:val="single" w:sz="4" w:space="0" w:color="auto"/>
            </w:tcBorders>
            <w:noWrap/>
            <w:vAlign w:val="center"/>
            <w:hideMark/>
          </w:tcPr>
          <w:p w14:paraId="448EA843" w14:textId="5207638A" w:rsidR="0071190C" w:rsidRPr="00A83798" w:rsidRDefault="0071190C" w:rsidP="0071190C">
            <w:pPr>
              <w:spacing w:line="276" w:lineRule="auto"/>
              <w:ind w:left="-113" w:right="-40"/>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Animalia</w:t>
            </w:r>
          </w:p>
        </w:tc>
        <w:tc>
          <w:tcPr>
            <w:tcW w:w="532" w:type="dxa"/>
            <w:tcBorders>
              <w:top w:val="single" w:sz="4" w:space="0" w:color="auto"/>
            </w:tcBorders>
            <w:noWrap/>
            <w:vAlign w:val="center"/>
            <w:hideMark/>
          </w:tcPr>
          <w:p w14:paraId="2FD9E2AA" w14:textId="2D221C08" w:rsidR="0071190C" w:rsidRPr="00A83798" w:rsidRDefault="0071190C" w:rsidP="0071190C">
            <w:pPr>
              <w:spacing w:line="276" w:lineRule="auto"/>
              <w:ind w:left="-129" w:right="-139"/>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Chordata</w:t>
            </w:r>
          </w:p>
        </w:tc>
        <w:tc>
          <w:tcPr>
            <w:tcW w:w="723" w:type="dxa"/>
            <w:tcBorders>
              <w:top w:val="single" w:sz="4" w:space="0" w:color="auto"/>
            </w:tcBorders>
            <w:noWrap/>
            <w:vAlign w:val="center"/>
            <w:hideMark/>
          </w:tcPr>
          <w:p w14:paraId="54D962CE" w14:textId="03CE1F1D" w:rsidR="0071190C" w:rsidRPr="00A83798" w:rsidRDefault="0071190C" w:rsidP="0071190C">
            <w:pPr>
              <w:spacing w:line="276" w:lineRule="auto"/>
              <w:ind w:left="-89" w:right="-130"/>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Mammalia</w:t>
            </w:r>
          </w:p>
        </w:tc>
        <w:tc>
          <w:tcPr>
            <w:tcW w:w="482" w:type="dxa"/>
            <w:tcBorders>
              <w:top w:val="single" w:sz="4" w:space="0" w:color="auto"/>
            </w:tcBorders>
            <w:noWrap/>
            <w:vAlign w:val="center"/>
            <w:hideMark/>
          </w:tcPr>
          <w:p w14:paraId="32B06AE1" w14:textId="4117FAD6" w:rsidR="0071190C" w:rsidRPr="00A83798" w:rsidRDefault="0071190C" w:rsidP="0071190C">
            <w:pPr>
              <w:spacing w:line="276" w:lineRule="auto"/>
              <w:ind w:left="-192" w:right="-190" w:hanging="31"/>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Rodentia</w:t>
            </w:r>
          </w:p>
        </w:tc>
        <w:tc>
          <w:tcPr>
            <w:tcW w:w="767" w:type="dxa"/>
            <w:tcBorders>
              <w:top w:val="single" w:sz="4" w:space="0" w:color="auto"/>
            </w:tcBorders>
            <w:noWrap/>
            <w:vAlign w:val="center"/>
            <w:hideMark/>
          </w:tcPr>
          <w:p w14:paraId="3500FEC0" w14:textId="7CA5E8B6" w:rsidR="0071190C" w:rsidRPr="00A83798" w:rsidRDefault="0071190C" w:rsidP="0071190C">
            <w:pPr>
              <w:spacing w:line="276" w:lineRule="auto"/>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Cricetidae</w:t>
            </w:r>
          </w:p>
        </w:tc>
        <w:tc>
          <w:tcPr>
            <w:tcW w:w="737" w:type="dxa"/>
            <w:tcBorders>
              <w:top w:val="single" w:sz="4" w:space="0" w:color="auto"/>
            </w:tcBorders>
            <w:noWrap/>
            <w:vAlign w:val="center"/>
            <w:hideMark/>
          </w:tcPr>
          <w:p w14:paraId="0239CA65" w14:textId="63428D36" w:rsidR="0071190C" w:rsidRPr="00A83798" w:rsidRDefault="0071190C" w:rsidP="0071190C">
            <w:pPr>
              <w:spacing w:line="276" w:lineRule="auto"/>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Akodon</w:t>
            </w:r>
          </w:p>
        </w:tc>
        <w:tc>
          <w:tcPr>
            <w:tcW w:w="1015" w:type="dxa"/>
            <w:tcBorders>
              <w:top w:val="single" w:sz="4" w:space="0" w:color="auto"/>
            </w:tcBorders>
            <w:noWrap/>
            <w:vAlign w:val="center"/>
            <w:hideMark/>
          </w:tcPr>
          <w:p w14:paraId="7E163278" w14:textId="52C271B3" w:rsidR="0071190C" w:rsidRPr="00A83798" w:rsidRDefault="0071190C" w:rsidP="0071190C">
            <w:pPr>
              <w:spacing w:line="276" w:lineRule="auto"/>
              <w:ind w:right="-83"/>
              <w:rPr>
                <w:rFonts w:eastAsia="Times New Roman" w:cs="Times New Roman"/>
                <w:i/>
                <w:iCs/>
                <w:color w:val="000000"/>
                <w:sz w:val="10"/>
                <w:szCs w:val="10"/>
                <w:lang w:eastAsia="es-PE"/>
              </w:rPr>
            </w:pPr>
            <w:r w:rsidRPr="00A83798">
              <w:rPr>
                <w:rFonts w:eastAsia="Times New Roman" w:cs="Times New Roman"/>
                <w:i/>
                <w:iCs/>
                <w:color w:val="000000"/>
                <w:sz w:val="10"/>
                <w:szCs w:val="10"/>
                <w:lang w:eastAsia="es-PE"/>
              </w:rPr>
              <w:t>cf. Akodon albiventer</w:t>
            </w:r>
          </w:p>
        </w:tc>
      </w:tr>
    </w:tbl>
    <w:p w14:paraId="7B6A9B46" w14:textId="19C26428" w:rsidR="00E8313D" w:rsidRPr="0071190C" w:rsidRDefault="00C40449" w:rsidP="0071190C">
      <w:pPr>
        <w:pStyle w:val="Descripcin"/>
        <w:jc w:val="both"/>
        <w:rPr>
          <w:rFonts w:ascii="Arial" w:hAnsi="Arial" w:cs="Arial"/>
          <w:i w:val="0"/>
          <w:iCs w:val="0"/>
          <w:color w:val="auto"/>
          <w:sz w:val="16"/>
          <w:szCs w:val="16"/>
        </w:rPr>
      </w:pPr>
      <w:r w:rsidRPr="0071190C">
        <w:rPr>
          <w:rFonts w:ascii="Arial" w:hAnsi="Arial" w:cs="Arial"/>
          <w:bCs/>
          <w:i w:val="0"/>
          <w:iCs w:val="0"/>
          <w:color w:val="auto"/>
          <w:sz w:val="16"/>
          <w:szCs w:val="16"/>
        </w:rPr>
        <w:t xml:space="preserve">Tabla </w:t>
      </w:r>
      <w:r w:rsidRPr="0071190C">
        <w:rPr>
          <w:rFonts w:ascii="Arial" w:hAnsi="Arial" w:cs="Arial"/>
          <w:bCs/>
          <w:i w:val="0"/>
          <w:iCs w:val="0"/>
          <w:color w:val="auto"/>
          <w:sz w:val="16"/>
          <w:szCs w:val="16"/>
        </w:rPr>
        <w:fldChar w:fldCharType="begin"/>
      </w:r>
      <w:r w:rsidRPr="0071190C">
        <w:rPr>
          <w:rFonts w:ascii="Arial" w:hAnsi="Arial" w:cs="Arial"/>
          <w:bCs/>
          <w:i w:val="0"/>
          <w:iCs w:val="0"/>
          <w:color w:val="auto"/>
          <w:sz w:val="16"/>
          <w:szCs w:val="16"/>
        </w:rPr>
        <w:instrText xml:space="preserve"> SEQ Tabla \* ARABIC </w:instrText>
      </w:r>
      <w:r w:rsidRPr="0071190C">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33</w:t>
      </w:r>
      <w:r w:rsidRPr="0071190C">
        <w:rPr>
          <w:rFonts w:ascii="Arial" w:hAnsi="Arial" w:cs="Arial"/>
          <w:bCs/>
          <w:i w:val="0"/>
          <w:iCs w:val="0"/>
          <w:color w:val="auto"/>
          <w:sz w:val="16"/>
          <w:szCs w:val="16"/>
        </w:rPr>
        <w:fldChar w:fldCharType="end"/>
      </w:r>
      <w:r w:rsidRPr="0071190C">
        <w:rPr>
          <w:rFonts w:ascii="Arial" w:hAnsi="Arial" w:cs="Arial"/>
          <w:bCs/>
          <w:i w:val="0"/>
          <w:iCs w:val="0"/>
          <w:color w:val="auto"/>
          <w:sz w:val="16"/>
          <w:szCs w:val="16"/>
        </w:rPr>
        <w:t xml:space="preserve">. </w:t>
      </w:r>
      <w:r w:rsidR="0071190C" w:rsidRPr="0071190C">
        <w:rPr>
          <w:rFonts w:ascii="Arial" w:hAnsi="Arial" w:cs="Arial"/>
          <w:i w:val="0"/>
          <w:iCs w:val="0"/>
          <w:color w:val="auto"/>
          <w:sz w:val="16"/>
          <w:szCs w:val="16"/>
          <w:lang w:val="es-PE"/>
        </w:rPr>
        <w:t>Clasificación taxonómica de las especies de mastofauna registradas en el área de estudio (2018)</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71190C" w:rsidRPr="005949F6" w14:paraId="7358F188" w14:textId="77777777" w:rsidTr="0071190C">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31CB941A" w14:textId="2FB19885" w:rsidR="0071190C" w:rsidRPr="005949F6" w:rsidRDefault="0071190C" w:rsidP="0071190C">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69FD67B5" w14:textId="49F7FFDA" w:rsidR="0071190C" w:rsidRPr="005949F6" w:rsidRDefault="0071190C" w:rsidP="0071190C">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top w:val="single" w:sz="4" w:space="0" w:color="auto"/>
              <w:bottom w:val="single" w:sz="4" w:space="0" w:color="auto"/>
            </w:tcBorders>
            <w:shd w:val="clear" w:color="auto" w:fill="D9D9D9" w:themeFill="background1" w:themeFillShade="D9"/>
            <w:noWrap/>
            <w:vAlign w:val="center"/>
          </w:tcPr>
          <w:p w14:paraId="398088C9" w14:textId="6CA27394" w:rsidR="0071190C" w:rsidRPr="005949F6" w:rsidRDefault="0071190C" w:rsidP="0071190C">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w:t>
            </w:r>
            <w:r w:rsidR="005F5F86">
              <w:rPr>
                <w:rFonts w:ascii="Arial" w:eastAsia="Times New Roman" w:hAnsi="Arial" w:cs="Arial"/>
                <w:b/>
                <w:bCs/>
                <w:color w:val="000000"/>
                <w:sz w:val="10"/>
                <w:szCs w:val="10"/>
                <w:lang w:eastAsia="es-PE"/>
              </w:rPr>
              <w:t>omún</w:t>
            </w:r>
          </w:p>
        </w:tc>
        <w:tc>
          <w:tcPr>
            <w:tcW w:w="425" w:type="dxa"/>
            <w:tcBorders>
              <w:top w:val="single" w:sz="4" w:space="0" w:color="auto"/>
              <w:bottom w:val="single" w:sz="4" w:space="0" w:color="auto"/>
            </w:tcBorders>
            <w:shd w:val="clear" w:color="auto" w:fill="D9D9D9" w:themeFill="background1" w:themeFillShade="D9"/>
            <w:noWrap/>
            <w:vAlign w:val="center"/>
          </w:tcPr>
          <w:p w14:paraId="130C4E6E" w14:textId="7464DA5B" w:rsidR="0071190C" w:rsidRPr="005949F6" w:rsidRDefault="0071190C" w:rsidP="0071190C">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top w:val="single" w:sz="4" w:space="0" w:color="auto"/>
              <w:bottom w:val="single" w:sz="4" w:space="0" w:color="auto"/>
            </w:tcBorders>
            <w:shd w:val="clear" w:color="auto" w:fill="D9D9D9" w:themeFill="background1" w:themeFillShade="D9"/>
            <w:vAlign w:val="center"/>
          </w:tcPr>
          <w:p w14:paraId="5A298968" w14:textId="61ECCCFD" w:rsidR="0071190C" w:rsidRPr="005949F6" w:rsidRDefault="0071190C" w:rsidP="0071190C">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06894482" w14:textId="73EB82AE" w:rsidR="0071190C" w:rsidRPr="005949F6" w:rsidRDefault="0071190C" w:rsidP="0071190C">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top w:val="single" w:sz="4" w:space="0" w:color="auto"/>
              <w:bottom w:val="single" w:sz="4" w:space="0" w:color="auto"/>
            </w:tcBorders>
            <w:shd w:val="clear" w:color="auto" w:fill="D9D9D9" w:themeFill="background1" w:themeFillShade="D9"/>
            <w:vAlign w:val="center"/>
          </w:tcPr>
          <w:p w14:paraId="5B15EE04" w14:textId="243AA1BF" w:rsidR="0071190C" w:rsidRPr="005949F6" w:rsidRDefault="0071190C" w:rsidP="0071190C">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E8313D" w:rsidRPr="005949F6" w14:paraId="330C3118" w14:textId="77777777" w:rsidTr="0071190C">
        <w:trPr>
          <w:trHeight w:val="227"/>
        </w:trPr>
        <w:tc>
          <w:tcPr>
            <w:tcW w:w="426" w:type="dxa"/>
            <w:tcBorders>
              <w:top w:val="single" w:sz="4" w:space="0" w:color="auto"/>
            </w:tcBorders>
            <w:noWrap/>
            <w:vAlign w:val="center"/>
            <w:hideMark/>
          </w:tcPr>
          <w:p w14:paraId="3636E5B1" w14:textId="5EAC6E0A" w:rsidR="00E8313D" w:rsidRPr="005F5F86" w:rsidRDefault="00E8313D" w:rsidP="00E8313D">
            <w:pPr>
              <w:ind w:left="-106" w:right="-108"/>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1</w:t>
            </w:r>
          </w:p>
        </w:tc>
        <w:tc>
          <w:tcPr>
            <w:tcW w:w="992" w:type="dxa"/>
            <w:tcBorders>
              <w:top w:val="single" w:sz="4" w:space="0" w:color="auto"/>
            </w:tcBorders>
            <w:noWrap/>
            <w:vAlign w:val="center"/>
          </w:tcPr>
          <w:p w14:paraId="731697BB" w14:textId="493157F1" w:rsidR="00E8313D" w:rsidRPr="005F5F86" w:rsidRDefault="00E8313D" w:rsidP="00E8313D">
            <w:pPr>
              <w:ind w:left="-106" w:right="-108"/>
              <w:rPr>
                <w:rFonts w:eastAsia="Times New Roman" w:cs="Times New Roman"/>
                <w:i/>
                <w:iCs/>
                <w:color w:val="000000"/>
                <w:sz w:val="10"/>
                <w:szCs w:val="10"/>
                <w:lang w:eastAsia="es-PE"/>
              </w:rPr>
            </w:pPr>
            <w:r w:rsidRPr="005F5F86">
              <w:rPr>
                <w:rFonts w:eastAsia="Times New Roman" w:cs="Times New Roman"/>
                <w:color w:val="000000"/>
                <w:sz w:val="10"/>
                <w:szCs w:val="10"/>
                <w:lang w:eastAsia="es-PE"/>
              </w:rPr>
              <w:t>cf. Akodon albiventer</w:t>
            </w:r>
          </w:p>
        </w:tc>
        <w:tc>
          <w:tcPr>
            <w:tcW w:w="1843" w:type="dxa"/>
            <w:tcBorders>
              <w:top w:val="single" w:sz="4" w:space="0" w:color="auto"/>
            </w:tcBorders>
            <w:noWrap/>
            <w:vAlign w:val="center"/>
          </w:tcPr>
          <w:p w14:paraId="44C7D85F" w14:textId="0FBB6A2A" w:rsidR="00E8313D" w:rsidRPr="005F5F86" w:rsidRDefault="00E8313D" w:rsidP="00E8313D">
            <w:pPr>
              <w:ind w:left="-106" w:right="-108"/>
              <w:rPr>
                <w:rFonts w:eastAsia="Times New Roman" w:cs="Times New Roman"/>
                <w:color w:val="000000"/>
                <w:sz w:val="10"/>
                <w:szCs w:val="10"/>
                <w:lang w:eastAsia="es-PE"/>
              </w:rPr>
            </w:pPr>
            <w:r w:rsidRPr="005F5F86">
              <w:rPr>
                <w:rFonts w:eastAsia="Times New Roman" w:cs="Times New Roman"/>
                <w:color w:val="000000"/>
                <w:sz w:val="10"/>
                <w:szCs w:val="10"/>
                <w:lang w:eastAsia="es-PE"/>
              </w:rPr>
              <w:t>Ratón Campestre de Vientre Blanco</w:t>
            </w:r>
          </w:p>
        </w:tc>
        <w:tc>
          <w:tcPr>
            <w:tcW w:w="425" w:type="dxa"/>
            <w:tcBorders>
              <w:top w:val="single" w:sz="4" w:space="0" w:color="auto"/>
            </w:tcBorders>
            <w:noWrap/>
            <w:vAlign w:val="center"/>
          </w:tcPr>
          <w:p w14:paraId="41C47CAB" w14:textId="1302BD41" w:rsidR="00E8313D" w:rsidRPr="005F5F86" w:rsidRDefault="00E8313D" w:rsidP="00E8313D">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1</w:t>
            </w:r>
          </w:p>
        </w:tc>
        <w:tc>
          <w:tcPr>
            <w:tcW w:w="567" w:type="dxa"/>
            <w:tcBorders>
              <w:top w:val="single" w:sz="4" w:space="0" w:color="auto"/>
            </w:tcBorders>
            <w:noWrap/>
            <w:vAlign w:val="center"/>
          </w:tcPr>
          <w:p w14:paraId="29EF82E4" w14:textId="3B95E293" w:rsidR="00E8313D" w:rsidRPr="005F5F86" w:rsidRDefault="00E8313D" w:rsidP="00E8313D">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0</w:t>
            </w:r>
          </w:p>
        </w:tc>
        <w:tc>
          <w:tcPr>
            <w:tcW w:w="283" w:type="dxa"/>
            <w:tcBorders>
              <w:top w:val="single" w:sz="4" w:space="0" w:color="auto"/>
            </w:tcBorders>
            <w:shd w:val="clear" w:color="auto" w:fill="F2F2F2" w:themeFill="background1" w:themeFillShade="F2"/>
            <w:noWrap/>
            <w:vAlign w:val="center"/>
          </w:tcPr>
          <w:p w14:paraId="647D2557" w14:textId="2F4C3241" w:rsidR="00E8313D" w:rsidRPr="005F5F86" w:rsidRDefault="00E8313D" w:rsidP="00E8313D">
            <w:pPr>
              <w:ind w:left="-106" w:right="-104"/>
              <w:jc w:val="center"/>
              <w:rPr>
                <w:rFonts w:eastAsia="Times New Roman" w:cs="Times New Roman"/>
                <w:color w:val="000000"/>
                <w:sz w:val="10"/>
                <w:szCs w:val="10"/>
                <w:lang w:eastAsia="es-PE"/>
              </w:rPr>
            </w:pPr>
            <w:r w:rsidRPr="005F5F86">
              <w:rPr>
                <w:rFonts w:cs="Times New Roman"/>
                <w:color w:val="000000"/>
                <w:sz w:val="10"/>
                <w:szCs w:val="10"/>
              </w:rPr>
              <w:t>1</w:t>
            </w:r>
          </w:p>
        </w:tc>
        <w:tc>
          <w:tcPr>
            <w:tcW w:w="425" w:type="dxa"/>
            <w:tcBorders>
              <w:top w:val="single" w:sz="4" w:space="0" w:color="auto"/>
            </w:tcBorders>
            <w:noWrap/>
            <w:vAlign w:val="center"/>
          </w:tcPr>
          <w:p w14:paraId="300E6382" w14:textId="7B3304F5" w:rsidR="00E8313D" w:rsidRPr="005F5F86" w:rsidRDefault="00E8313D" w:rsidP="00E8313D">
            <w:pPr>
              <w:ind w:left="-107" w:right="-106"/>
              <w:jc w:val="center"/>
              <w:rPr>
                <w:rFonts w:eastAsia="Times New Roman" w:cs="Times New Roman"/>
                <w:color w:val="000000"/>
                <w:sz w:val="10"/>
                <w:szCs w:val="10"/>
                <w:lang w:eastAsia="es-PE"/>
              </w:rPr>
            </w:pPr>
            <w:r w:rsidRPr="005F5F86">
              <w:rPr>
                <w:rFonts w:cs="Times New Roman"/>
                <w:color w:val="000000"/>
                <w:sz w:val="10"/>
                <w:szCs w:val="10"/>
              </w:rPr>
              <w:t>100.00</w:t>
            </w:r>
          </w:p>
        </w:tc>
      </w:tr>
      <w:tr w:rsidR="00E8313D" w:rsidRPr="005949F6" w14:paraId="234A0ADB" w14:textId="77777777" w:rsidTr="0071190C">
        <w:trPr>
          <w:trHeight w:val="227"/>
        </w:trPr>
        <w:tc>
          <w:tcPr>
            <w:tcW w:w="3261" w:type="dxa"/>
            <w:gridSpan w:val="3"/>
            <w:tcBorders>
              <w:top w:val="single" w:sz="4" w:space="0" w:color="auto"/>
              <w:bottom w:val="single" w:sz="4" w:space="0" w:color="auto"/>
            </w:tcBorders>
            <w:noWrap/>
            <w:vAlign w:val="center"/>
            <w:hideMark/>
          </w:tcPr>
          <w:p w14:paraId="782ED969" w14:textId="77777777" w:rsidR="00E8313D" w:rsidRPr="005F5F86" w:rsidRDefault="00E8313D" w:rsidP="00227566">
            <w:pPr>
              <w:jc w:val="center"/>
              <w:rPr>
                <w:rFonts w:eastAsia="Times New Roman" w:cs="Times New Roman"/>
                <w:b/>
                <w:bCs/>
                <w:color w:val="000000"/>
                <w:sz w:val="10"/>
                <w:szCs w:val="10"/>
                <w:lang w:eastAsia="es-PE"/>
              </w:rPr>
            </w:pPr>
            <w:r w:rsidRPr="005F5F86">
              <w:rPr>
                <w:rFonts w:eastAsia="Times New Roman" w:cs="Times New Roman"/>
                <w:b/>
                <w:bCs/>
                <w:color w:val="000000"/>
                <w:sz w:val="10"/>
                <w:szCs w:val="10"/>
                <w:lang w:eastAsia="es-PE"/>
              </w:rPr>
              <w:t>Total</w:t>
            </w:r>
          </w:p>
        </w:tc>
        <w:tc>
          <w:tcPr>
            <w:tcW w:w="425" w:type="dxa"/>
            <w:tcBorders>
              <w:top w:val="single" w:sz="4" w:space="0" w:color="auto"/>
              <w:bottom w:val="single" w:sz="4" w:space="0" w:color="auto"/>
            </w:tcBorders>
            <w:noWrap/>
            <w:vAlign w:val="center"/>
            <w:hideMark/>
          </w:tcPr>
          <w:p w14:paraId="38578775" w14:textId="3FA392BE" w:rsidR="00E8313D" w:rsidRPr="005F5F86" w:rsidRDefault="00E8313D" w:rsidP="00227566">
            <w:pPr>
              <w:jc w:val="center"/>
              <w:rPr>
                <w:rFonts w:eastAsia="Times New Roman" w:cs="Times New Roman"/>
                <w:b/>
                <w:bCs/>
                <w:color w:val="000000"/>
                <w:sz w:val="10"/>
                <w:szCs w:val="10"/>
                <w:lang w:eastAsia="es-PE"/>
              </w:rPr>
            </w:pPr>
            <w:r w:rsidRPr="005F5F86">
              <w:rPr>
                <w:rFonts w:eastAsia="Times New Roman" w:cs="Times New Roman"/>
                <w:b/>
                <w:bCs/>
                <w:color w:val="000000"/>
                <w:sz w:val="10"/>
                <w:szCs w:val="10"/>
                <w:lang w:eastAsia="es-PE"/>
              </w:rPr>
              <w:t>1</w:t>
            </w:r>
          </w:p>
        </w:tc>
        <w:tc>
          <w:tcPr>
            <w:tcW w:w="567" w:type="dxa"/>
            <w:tcBorders>
              <w:top w:val="single" w:sz="4" w:space="0" w:color="auto"/>
              <w:bottom w:val="single" w:sz="4" w:space="0" w:color="auto"/>
            </w:tcBorders>
            <w:noWrap/>
            <w:vAlign w:val="center"/>
            <w:hideMark/>
          </w:tcPr>
          <w:p w14:paraId="10F46627" w14:textId="40AEBD53" w:rsidR="00E8313D" w:rsidRPr="005F5F86" w:rsidRDefault="00E8313D" w:rsidP="00227566">
            <w:pPr>
              <w:jc w:val="center"/>
              <w:rPr>
                <w:rFonts w:eastAsia="Times New Roman" w:cs="Times New Roman"/>
                <w:b/>
                <w:bCs/>
                <w:color w:val="000000"/>
                <w:sz w:val="10"/>
                <w:szCs w:val="10"/>
                <w:lang w:eastAsia="es-PE"/>
              </w:rPr>
            </w:pPr>
            <w:r w:rsidRPr="005F5F86">
              <w:rPr>
                <w:rFonts w:eastAsia="Times New Roman" w:cs="Times New Roman"/>
                <w:b/>
                <w:bCs/>
                <w:color w:val="000000"/>
                <w:sz w:val="10"/>
                <w:szCs w:val="10"/>
                <w:lang w:eastAsia="es-PE"/>
              </w:rPr>
              <w:t>0</w:t>
            </w:r>
          </w:p>
        </w:tc>
        <w:tc>
          <w:tcPr>
            <w:tcW w:w="283" w:type="dxa"/>
            <w:tcBorders>
              <w:top w:val="single" w:sz="4" w:space="0" w:color="auto"/>
              <w:bottom w:val="single" w:sz="4" w:space="0" w:color="auto"/>
            </w:tcBorders>
            <w:noWrap/>
            <w:vAlign w:val="center"/>
            <w:hideMark/>
          </w:tcPr>
          <w:p w14:paraId="0AFFA70F" w14:textId="003EEB12" w:rsidR="00E8313D" w:rsidRPr="005F5F86" w:rsidRDefault="00E8313D" w:rsidP="00227566">
            <w:pPr>
              <w:ind w:left="-106" w:right="-111"/>
              <w:jc w:val="center"/>
              <w:rPr>
                <w:rFonts w:eastAsia="Times New Roman" w:cs="Times New Roman"/>
                <w:b/>
                <w:bCs/>
                <w:color w:val="000000"/>
                <w:sz w:val="10"/>
                <w:szCs w:val="10"/>
                <w:lang w:eastAsia="es-PE"/>
              </w:rPr>
            </w:pPr>
            <w:r w:rsidRPr="005F5F86">
              <w:rPr>
                <w:rFonts w:eastAsia="Times New Roman" w:cs="Times New Roman"/>
                <w:b/>
                <w:bCs/>
                <w:color w:val="000000"/>
                <w:sz w:val="10"/>
                <w:szCs w:val="10"/>
                <w:lang w:eastAsia="es-PE"/>
              </w:rPr>
              <w:t>1</w:t>
            </w:r>
          </w:p>
        </w:tc>
        <w:tc>
          <w:tcPr>
            <w:tcW w:w="425" w:type="dxa"/>
            <w:tcBorders>
              <w:top w:val="single" w:sz="4" w:space="0" w:color="auto"/>
              <w:bottom w:val="single" w:sz="4" w:space="0" w:color="auto"/>
            </w:tcBorders>
            <w:noWrap/>
            <w:vAlign w:val="center"/>
            <w:hideMark/>
          </w:tcPr>
          <w:p w14:paraId="0CB8A978" w14:textId="14E913BF" w:rsidR="00E8313D" w:rsidRPr="005F5F86" w:rsidRDefault="00E8313D" w:rsidP="00227566">
            <w:pPr>
              <w:jc w:val="center"/>
              <w:rPr>
                <w:rFonts w:eastAsia="Times New Roman" w:cs="Times New Roman"/>
                <w:b/>
                <w:bCs/>
                <w:color w:val="000000"/>
                <w:sz w:val="10"/>
                <w:szCs w:val="10"/>
                <w:lang w:eastAsia="es-PE"/>
              </w:rPr>
            </w:pPr>
            <w:r w:rsidRPr="005F5F86">
              <w:rPr>
                <w:rFonts w:eastAsia="Times New Roman" w:cs="Times New Roman"/>
                <w:b/>
                <w:bCs/>
                <w:color w:val="000000"/>
                <w:sz w:val="10"/>
                <w:szCs w:val="10"/>
                <w:lang w:eastAsia="es-PE"/>
              </w:rPr>
              <w:t>100</w:t>
            </w:r>
          </w:p>
        </w:tc>
      </w:tr>
    </w:tbl>
    <w:p w14:paraId="30426B58" w14:textId="27CD4394" w:rsidR="004224C2" w:rsidRPr="0071190C" w:rsidRDefault="00E8313D" w:rsidP="0071190C">
      <w:pPr>
        <w:pStyle w:val="Descripcin"/>
        <w:jc w:val="both"/>
        <w:rPr>
          <w:rFonts w:ascii="Arial" w:hAnsi="Arial" w:cs="Arial"/>
          <w:bCs/>
          <w:i w:val="0"/>
          <w:iCs w:val="0"/>
          <w:color w:val="auto"/>
          <w:sz w:val="16"/>
          <w:szCs w:val="16"/>
        </w:rPr>
      </w:pPr>
      <w:r w:rsidRPr="0071190C">
        <w:rPr>
          <w:rFonts w:ascii="Arial" w:hAnsi="Arial" w:cs="Arial"/>
          <w:bCs/>
          <w:i w:val="0"/>
          <w:iCs w:val="0"/>
          <w:color w:val="auto"/>
          <w:sz w:val="16"/>
          <w:szCs w:val="16"/>
        </w:rPr>
        <w:t xml:space="preserve">Tabla </w:t>
      </w:r>
      <w:r w:rsidRPr="0071190C">
        <w:rPr>
          <w:rFonts w:ascii="Arial" w:hAnsi="Arial" w:cs="Arial"/>
          <w:bCs/>
          <w:i w:val="0"/>
          <w:iCs w:val="0"/>
          <w:color w:val="auto"/>
          <w:sz w:val="16"/>
          <w:szCs w:val="16"/>
        </w:rPr>
        <w:fldChar w:fldCharType="begin"/>
      </w:r>
      <w:r w:rsidRPr="0071190C">
        <w:rPr>
          <w:rFonts w:ascii="Arial" w:hAnsi="Arial" w:cs="Arial"/>
          <w:bCs/>
          <w:i w:val="0"/>
          <w:iCs w:val="0"/>
          <w:color w:val="auto"/>
          <w:sz w:val="16"/>
          <w:szCs w:val="16"/>
        </w:rPr>
        <w:instrText xml:space="preserve"> SEQ Tabla \* ARABIC </w:instrText>
      </w:r>
      <w:r w:rsidRPr="0071190C">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34</w:t>
      </w:r>
      <w:r w:rsidRPr="0071190C">
        <w:rPr>
          <w:rFonts w:ascii="Arial" w:hAnsi="Arial" w:cs="Arial"/>
          <w:bCs/>
          <w:i w:val="0"/>
          <w:iCs w:val="0"/>
          <w:color w:val="auto"/>
          <w:sz w:val="16"/>
          <w:szCs w:val="16"/>
        </w:rPr>
        <w:fldChar w:fldCharType="end"/>
      </w:r>
      <w:r w:rsidRPr="0071190C">
        <w:rPr>
          <w:rFonts w:ascii="Arial" w:hAnsi="Arial" w:cs="Arial"/>
          <w:bCs/>
          <w:i w:val="0"/>
          <w:iCs w:val="0"/>
          <w:color w:val="auto"/>
          <w:sz w:val="16"/>
          <w:szCs w:val="16"/>
        </w:rPr>
        <w:t xml:space="preserve">. </w:t>
      </w:r>
      <w:bookmarkStart w:id="21" w:name="_Hlk203693740"/>
      <w:r w:rsidRPr="0071190C">
        <w:rPr>
          <w:rFonts w:ascii="Arial" w:hAnsi="Arial" w:cs="Arial"/>
          <w:bCs/>
          <w:i w:val="0"/>
          <w:iCs w:val="0"/>
          <w:color w:val="auto"/>
          <w:sz w:val="16"/>
          <w:szCs w:val="16"/>
        </w:rPr>
        <w:t>Riqueza y abundancia de especies de mamiferos en 2018</w:t>
      </w:r>
      <w:bookmarkEnd w:id="21"/>
    </w:p>
    <w:p w14:paraId="1EEFDA41" w14:textId="6DC80C98" w:rsidR="0071190C" w:rsidRDefault="00B05F0C" w:rsidP="004224C2">
      <w:pPr>
        <w:spacing w:after="240"/>
        <w:jc w:val="both"/>
        <w:rPr>
          <w:rFonts w:ascii="Arial" w:hAnsi="Arial" w:cs="Arial"/>
          <w:bCs/>
          <w:sz w:val="22"/>
          <w:szCs w:val="22"/>
          <w:lang w:val="es-ES"/>
        </w:rPr>
      </w:pPr>
      <w:r w:rsidRPr="00B05F0C">
        <w:rPr>
          <w:rFonts w:ascii="Arial" w:hAnsi="Arial" w:cs="Arial"/>
          <w:bCs/>
          <w:sz w:val="22"/>
          <w:szCs w:val="22"/>
        </w:rPr>
        <w:t xml:space="preserve">Para 2019, se detectó nuevamente un único individuo, esta vez de </w:t>
      </w:r>
      <w:r w:rsidRPr="00B05F0C">
        <w:rPr>
          <w:rFonts w:ascii="Arial" w:hAnsi="Arial" w:cs="Arial"/>
          <w:bCs/>
          <w:i/>
          <w:iCs/>
          <w:sz w:val="22"/>
          <w:szCs w:val="22"/>
        </w:rPr>
        <w:t>cf. Phyllotis magister</w:t>
      </w:r>
      <w:r w:rsidRPr="00B05F0C">
        <w:rPr>
          <w:rFonts w:ascii="Arial" w:hAnsi="Arial" w:cs="Arial"/>
          <w:bCs/>
          <w:sz w:val="22"/>
          <w:szCs w:val="22"/>
        </w:rPr>
        <w:t>, registrado en la estación PMB-02. Al igual que el año anterior, se evidenció una baja diversidad y densidad mastofaunística.</w:t>
      </w:r>
    </w:p>
    <w:tbl>
      <w:tblPr>
        <w:tblStyle w:val="Estilo1"/>
        <w:tblW w:w="4986" w:type="dxa"/>
        <w:tblLook w:val="04A0" w:firstRow="1" w:lastRow="0" w:firstColumn="1" w:lastColumn="0" w:noHBand="0" w:noVBand="1"/>
      </w:tblPr>
      <w:tblGrid>
        <w:gridCol w:w="293"/>
        <w:gridCol w:w="437"/>
        <w:gridCol w:w="532"/>
        <w:gridCol w:w="552"/>
        <w:gridCol w:w="653"/>
        <w:gridCol w:w="767"/>
        <w:gridCol w:w="737"/>
        <w:gridCol w:w="1015"/>
      </w:tblGrid>
      <w:tr w:rsidR="0071190C" w:rsidRPr="009376CA" w14:paraId="697AF0CB" w14:textId="77777777" w:rsidTr="005F5F86">
        <w:trPr>
          <w:trHeight w:val="170"/>
        </w:trPr>
        <w:tc>
          <w:tcPr>
            <w:tcW w:w="293" w:type="dxa"/>
            <w:tcBorders>
              <w:top w:val="single" w:sz="4" w:space="0" w:color="auto"/>
              <w:bottom w:val="single" w:sz="4" w:space="0" w:color="auto"/>
            </w:tcBorders>
            <w:shd w:val="clear" w:color="auto" w:fill="D9D9D9" w:themeFill="background1" w:themeFillShade="D9"/>
            <w:noWrap/>
            <w:vAlign w:val="center"/>
          </w:tcPr>
          <w:p w14:paraId="22F90D91" w14:textId="77777777" w:rsidR="0071190C" w:rsidRPr="005F5F86" w:rsidRDefault="0071190C" w:rsidP="001D64E9">
            <w:pPr>
              <w:ind w:left="-164" w:right="-235" w:hanging="26"/>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N°</w:t>
            </w:r>
          </w:p>
        </w:tc>
        <w:tc>
          <w:tcPr>
            <w:tcW w:w="437" w:type="dxa"/>
            <w:tcBorders>
              <w:top w:val="single" w:sz="4" w:space="0" w:color="auto"/>
              <w:bottom w:val="single" w:sz="4" w:space="0" w:color="auto"/>
            </w:tcBorders>
            <w:shd w:val="clear" w:color="auto" w:fill="D9D9D9" w:themeFill="background1" w:themeFillShade="D9"/>
            <w:noWrap/>
            <w:vAlign w:val="center"/>
          </w:tcPr>
          <w:p w14:paraId="478A48F2" w14:textId="77777777" w:rsidR="0071190C" w:rsidRPr="005F5F86" w:rsidRDefault="0071190C" w:rsidP="001D64E9">
            <w:pPr>
              <w:ind w:left="-113" w:right="-4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Reino</w:t>
            </w:r>
          </w:p>
        </w:tc>
        <w:tc>
          <w:tcPr>
            <w:tcW w:w="532" w:type="dxa"/>
            <w:tcBorders>
              <w:top w:val="single" w:sz="4" w:space="0" w:color="auto"/>
              <w:bottom w:val="single" w:sz="4" w:space="0" w:color="auto"/>
            </w:tcBorders>
            <w:shd w:val="clear" w:color="auto" w:fill="D9D9D9" w:themeFill="background1" w:themeFillShade="D9"/>
            <w:noWrap/>
            <w:vAlign w:val="center"/>
          </w:tcPr>
          <w:p w14:paraId="1F1D3A84" w14:textId="77777777" w:rsidR="0071190C" w:rsidRPr="005F5F86" w:rsidRDefault="0071190C" w:rsidP="001D64E9">
            <w:pPr>
              <w:ind w:left="-129" w:right="-13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ilo</w:t>
            </w:r>
          </w:p>
        </w:tc>
        <w:tc>
          <w:tcPr>
            <w:tcW w:w="552" w:type="dxa"/>
            <w:tcBorders>
              <w:top w:val="single" w:sz="4" w:space="0" w:color="auto"/>
              <w:bottom w:val="single" w:sz="4" w:space="0" w:color="auto"/>
            </w:tcBorders>
            <w:shd w:val="clear" w:color="auto" w:fill="D9D9D9" w:themeFill="background1" w:themeFillShade="D9"/>
            <w:noWrap/>
            <w:vAlign w:val="center"/>
          </w:tcPr>
          <w:p w14:paraId="3F5AA22F" w14:textId="77777777" w:rsidR="0071190C" w:rsidRPr="005F5F86" w:rsidRDefault="0071190C" w:rsidP="005F5F86">
            <w:pPr>
              <w:ind w:left="-94" w:right="-13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Clase</w:t>
            </w:r>
          </w:p>
        </w:tc>
        <w:tc>
          <w:tcPr>
            <w:tcW w:w="653" w:type="dxa"/>
            <w:tcBorders>
              <w:top w:val="single" w:sz="4" w:space="0" w:color="auto"/>
              <w:bottom w:val="single" w:sz="4" w:space="0" w:color="auto"/>
            </w:tcBorders>
            <w:shd w:val="clear" w:color="auto" w:fill="D9D9D9" w:themeFill="background1" w:themeFillShade="D9"/>
            <w:noWrap/>
            <w:vAlign w:val="center"/>
          </w:tcPr>
          <w:p w14:paraId="130CC2D0" w14:textId="77777777" w:rsidR="0071190C" w:rsidRPr="005F5F86" w:rsidRDefault="0071190C" w:rsidP="001D64E9">
            <w:pPr>
              <w:ind w:left="-192" w:right="-137" w:firstLine="11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Orden</w:t>
            </w:r>
          </w:p>
        </w:tc>
        <w:tc>
          <w:tcPr>
            <w:tcW w:w="767" w:type="dxa"/>
            <w:tcBorders>
              <w:top w:val="single" w:sz="4" w:space="0" w:color="auto"/>
              <w:bottom w:val="single" w:sz="4" w:space="0" w:color="auto"/>
            </w:tcBorders>
            <w:shd w:val="clear" w:color="auto" w:fill="D9D9D9" w:themeFill="background1" w:themeFillShade="D9"/>
            <w:noWrap/>
            <w:vAlign w:val="center"/>
          </w:tcPr>
          <w:p w14:paraId="6B9A61F4" w14:textId="77777777" w:rsidR="0071190C" w:rsidRPr="005F5F86" w:rsidRDefault="0071190C"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amilia</w:t>
            </w:r>
          </w:p>
        </w:tc>
        <w:tc>
          <w:tcPr>
            <w:tcW w:w="737" w:type="dxa"/>
            <w:tcBorders>
              <w:top w:val="single" w:sz="4" w:space="0" w:color="auto"/>
              <w:bottom w:val="single" w:sz="4" w:space="0" w:color="auto"/>
            </w:tcBorders>
            <w:shd w:val="clear" w:color="auto" w:fill="D9D9D9" w:themeFill="background1" w:themeFillShade="D9"/>
            <w:noWrap/>
            <w:vAlign w:val="center"/>
          </w:tcPr>
          <w:p w14:paraId="1CACB6EB" w14:textId="77777777" w:rsidR="0071190C" w:rsidRPr="005F5F86" w:rsidRDefault="0071190C"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Genero</w:t>
            </w:r>
          </w:p>
        </w:tc>
        <w:tc>
          <w:tcPr>
            <w:tcW w:w="1015" w:type="dxa"/>
            <w:tcBorders>
              <w:top w:val="single" w:sz="4" w:space="0" w:color="auto"/>
              <w:bottom w:val="single" w:sz="4" w:space="0" w:color="auto"/>
            </w:tcBorders>
            <w:shd w:val="clear" w:color="auto" w:fill="D9D9D9" w:themeFill="background1" w:themeFillShade="D9"/>
            <w:noWrap/>
            <w:vAlign w:val="center"/>
          </w:tcPr>
          <w:p w14:paraId="28F210CA" w14:textId="77777777" w:rsidR="0071190C" w:rsidRPr="005F5F86" w:rsidRDefault="0071190C" w:rsidP="001D64E9">
            <w:pPr>
              <w:ind w:right="92"/>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Especie</w:t>
            </w:r>
          </w:p>
        </w:tc>
      </w:tr>
      <w:tr w:rsidR="005F5F86" w:rsidRPr="00CB6F8D" w14:paraId="0169C17F" w14:textId="77777777" w:rsidTr="005F5F86">
        <w:trPr>
          <w:trHeight w:val="227"/>
        </w:trPr>
        <w:tc>
          <w:tcPr>
            <w:tcW w:w="293" w:type="dxa"/>
            <w:tcBorders>
              <w:top w:val="single" w:sz="4" w:space="0" w:color="auto"/>
            </w:tcBorders>
            <w:noWrap/>
            <w:vAlign w:val="center"/>
            <w:hideMark/>
          </w:tcPr>
          <w:p w14:paraId="2C748CAA" w14:textId="3100886F" w:rsidR="005F5F86" w:rsidRPr="00CB6F8D" w:rsidRDefault="005F5F86" w:rsidP="005F5F86">
            <w:pPr>
              <w:spacing w:line="276" w:lineRule="auto"/>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1</w:t>
            </w:r>
          </w:p>
        </w:tc>
        <w:tc>
          <w:tcPr>
            <w:tcW w:w="437" w:type="dxa"/>
            <w:tcBorders>
              <w:top w:val="single" w:sz="4" w:space="0" w:color="auto"/>
            </w:tcBorders>
            <w:noWrap/>
            <w:vAlign w:val="center"/>
            <w:hideMark/>
          </w:tcPr>
          <w:p w14:paraId="0E452556" w14:textId="26E22086" w:rsidR="005F5F86" w:rsidRPr="00CB6F8D" w:rsidRDefault="005F5F86" w:rsidP="005F5F86">
            <w:pPr>
              <w:spacing w:line="276" w:lineRule="auto"/>
              <w:ind w:left="-113" w:right="-40"/>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Animalia</w:t>
            </w:r>
          </w:p>
        </w:tc>
        <w:tc>
          <w:tcPr>
            <w:tcW w:w="532" w:type="dxa"/>
            <w:tcBorders>
              <w:top w:val="single" w:sz="4" w:space="0" w:color="auto"/>
            </w:tcBorders>
            <w:noWrap/>
            <w:vAlign w:val="center"/>
            <w:hideMark/>
          </w:tcPr>
          <w:p w14:paraId="0DB603FA" w14:textId="2FD8F58C" w:rsidR="005F5F86" w:rsidRPr="00CB6F8D" w:rsidRDefault="005F5F86" w:rsidP="005F5F86">
            <w:pPr>
              <w:spacing w:line="276" w:lineRule="auto"/>
              <w:ind w:left="-129" w:right="-139"/>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Chordata</w:t>
            </w:r>
          </w:p>
        </w:tc>
        <w:tc>
          <w:tcPr>
            <w:tcW w:w="552" w:type="dxa"/>
            <w:tcBorders>
              <w:top w:val="single" w:sz="4" w:space="0" w:color="auto"/>
            </w:tcBorders>
            <w:noWrap/>
            <w:vAlign w:val="center"/>
            <w:hideMark/>
          </w:tcPr>
          <w:p w14:paraId="1AC335FC" w14:textId="00887ABA" w:rsidR="005F5F86" w:rsidRPr="00CB6F8D" w:rsidRDefault="005F5F86" w:rsidP="005F5F86">
            <w:pPr>
              <w:spacing w:line="276" w:lineRule="auto"/>
              <w:ind w:left="-94" w:right="-130"/>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Mammalia</w:t>
            </w:r>
          </w:p>
        </w:tc>
        <w:tc>
          <w:tcPr>
            <w:tcW w:w="653" w:type="dxa"/>
            <w:tcBorders>
              <w:top w:val="single" w:sz="4" w:space="0" w:color="auto"/>
            </w:tcBorders>
            <w:noWrap/>
            <w:vAlign w:val="center"/>
            <w:hideMark/>
          </w:tcPr>
          <w:p w14:paraId="4DFAC5CF" w14:textId="3205CCF7" w:rsidR="005F5F86" w:rsidRPr="00CB6F8D" w:rsidRDefault="005F5F86" w:rsidP="005F5F86">
            <w:pPr>
              <w:spacing w:line="276" w:lineRule="auto"/>
              <w:ind w:left="-192" w:right="-137" w:firstLine="119"/>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Rodentia</w:t>
            </w:r>
          </w:p>
        </w:tc>
        <w:tc>
          <w:tcPr>
            <w:tcW w:w="767" w:type="dxa"/>
            <w:tcBorders>
              <w:top w:val="single" w:sz="4" w:space="0" w:color="auto"/>
            </w:tcBorders>
            <w:noWrap/>
            <w:vAlign w:val="center"/>
            <w:hideMark/>
          </w:tcPr>
          <w:p w14:paraId="2883780F" w14:textId="22BD543B" w:rsidR="005F5F86" w:rsidRPr="00CB6F8D" w:rsidRDefault="005F5F86" w:rsidP="005F5F86">
            <w:pPr>
              <w:spacing w:line="276" w:lineRule="auto"/>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Cricetidae</w:t>
            </w:r>
          </w:p>
        </w:tc>
        <w:tc>
          <w:tcPr>
            <w:tcW w:w="737" w:type="dxa"/>
            <w:tcBorders>
              <w:top w:val="single" w:sz="4" w:space="0" w:color="auto"/>
            </w:tcBorders>
            <w:noWrap/>
            <w:vAlign w:val="center"/>
            <w:hideMark/>
          </w:tcPr>
          <w:p w14:paraId="56A19377" w14:textId="5F2B16BD" w:rsidR="005F5F86" w:rsidRPr="00CB6F8D" w:rsidRDefault="005F5F86" w:rsidP="005F5F86">
            <w:pPr>
              <w:spacing w:line="276" w:lineRule="auto"/>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Phyllotis</w:t>
            </w:r>
          </w:p>
        </w:tc>
        <w:tc>
          <w:tcPr>
            <w:tcW w:w="1015" w:type="dxa"/>
            <w:tcBorders>
              <w:top w:val="single" w:sz="4" w:space="0" w:color="auto"/>
            </w:tcBorders>
            <w:noWrap/>
            <w:vAlign w:val="center"/>
            <w:hideMark/>
          </w:tcPr>
          <w:p w14:paraId="0FA32908" w14:textId="0CB4285E" w:rsidR="005F5F86" w:rsidRPr="00CB6F8D" w:rsidRDefault="005F5F86" w:rsidP="005F5F86">
            <w:pPr>
              <w:spacing w:line="276" w:lineRule="auto"/>
              <w:ind w:right="-83"/>
              <w:rPr>
                <w:rFonts w:eastAsia="Times New Roman" w:cs="Times New Roman"/>
                <w:i/>
                <w:iCs/>
                <w:color w:val="000000"/>
                <w:sz w:val="8"/>
                <w:szCs w:val="8"/>
                <w:lang w:eastAsia="es-PE"/>
              </w:rPr>
            </w:pPr>
            <w:r w:rsidRPr="00C40449">
              <w:rPr>
                <w:rFonts w:eastAsia="Times New Roman" w:cs="Times New Roman"/>
                <w:i/>
                <w:iCs/>
                <w:color w:val="000000"/>
                <w:sz w:val="8"/>
                <w:szCs w:val="8"/>
                <w:lang w:eastAsia="es-PE"/>
              </w:rPr>
              <w:t>cf. Phyllotis magister</w:t>
            </w:r>
          </w:p>
        </w:tc>
      </w:tr>
    </w:tbl>
    <w:p w14:paraId="57564473" w14:textId="040862F5" w:rsidR="00C40449" w:rsidRPr="005F5F86" w:rsidRDefault="00C40449" w:rsidP="005F5F86">
      <w:pPr>
        <w:pStyle w:val="Descripcin"/>
        <w:jc w:val="both"/>
        <w:rPr>
          <w:rFonts w:ascii="Arial" w:hAnsi="Arial" w:cs="Arial"/>
          <w:i w:val="0"/>
          <w:iCs w:val="0"/>
          <w:color w:val="auto"/>
          <w:sz w:val="16"/>
          <w:szCs w:val="16"/>
        </w:rPr>
      </w:pPr>
      <w:r w:rsidRPr="005F5F86">
        <w:rPr>
          <w:rFonts w:ascii="Arial" w:hAnsi="Arial" w:cs="Arial"/>
          <w:bCs/>
          <w:i w:val="0"/>
          <w:iCs w:val="0"/>
          <w:color w:val="auto"/>
          <w:sz w:val="16"/>
          <w:szCs w:val="16"/>
        </w:rPr>
        <w:t xml:space="preserve">Tabla </w:t>
      </w:r>
      <w:r w:rsidRPr="005F5F86">
        <w:rPr>
          <w:rFonts w:ascii="Arial" w:hAnsi="Arial" w:cs="Arial"/>
          <w:bCs/>
          <w:i w:val="0"/>
          <w:iCs w:val="0"/>
          <w:color w:val="auto"/>
          <w:sz w:val="16"/>
          <w:szCs w:val="16"/>
        </w:rPr>
        <w:fldChar w:fldCharType="begin"/>
      </w:r>
      <w:r w:rsidRPr="005F5F86">
        <w:rPr>
          <w:rFonts w:ascii="Arial" w:hAnsi="Arial" w:cs="Arial"/>
          <w:bCs/>
          <w:i w:val="0"/>
          <w:iCs w:val="0"/>
          <w:color w:val="auto"/>
          <w:sz w:val="16"/>
          <w:szCs w:val="16"/>
        </w:rPr>
        <w:instrText xml:space="preserve"> SEQ Tabla \* ARABIC </w:instrText>
      </w:r>
      <w:r w:rsidRPr="005F5F86">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35</w:t>
      </w:r>
      <w:r w:rsidRPr="005F5F86">
        <w:rPr>
          <w:rFonts w:ascii="Arial" w:hAnsi="Arial" w:cs="Arial"/>
          <w:bCs/>
          <w:i w:val="0"/>
          <w:iCs w:val="0"/>
          <w:color w:val="auto"/>
          <w:sz w:val="16"/>
          <w:szCs w:val="16"/>
        </w:rPr>
        <w:fldChar w:fldCharType="end"/>
      </w:r>
      <w:r w:rsidRPr="005F5F86">
        <w:rPr>
          <w:rFonts w:ascii="Arial" w:hAnsi="Arial" w:cs="Arial"/>
          <w:bCs/>
          <w:i w:val="0"/>
          <w:iCs w:val="0"/>
          <w:color w:val="auto"/>
          <w:sz w:val="16"/>
          <w:szCs w:val="16"/>
        </w:rPr>
        <w:t>.</w:t>
      </w:r>
      <w:r w:rsidR="005F5F86" w:rsidRPr="005F5F86">
        <w:rPr>
          <w:sz w:val="16"/>
          <w:szCs w:val="16"/>
        </w:rPr>
        <w:t xml:space="preserve"> </w:t>
      </w:r>
      <w:r w:rsidR="005F5F86" w:rsidRPr="005F5F86">
        <w:rPr>
          <w:rFonts w:ascii="Arial" w:hAnsi="Arial" w:cs="Arial"/>
          <w:i w:val="0"/>
          <w:iCs w:val="0"/>
          <w:color w:val="auto"/>
          <w:sz w:val="16"/>
          <w:szCs w:val="16"/>
        </w:rPr>
        <w:t>Clasificación taxonómica de las especies de mastofauna registradas en el área de estudio (2019)</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5F5F86" w:rsidRPr="005949F6" w14:paraId="0132B616" w14:textId="77777777" w:rsidTr="005F5F86">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4CFF8830" w14:textId="13F0D42A" w:rsidR="005F5F86" w:rsidRPr="005949F6" w:rsidRDefault="005F5F86" w:rsidP="005F5F86">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02187202" w14:textId="64F5E59A" w:rsidR="005F5F86" w:rsidRPr="005949F6" w:rsidRDefault="005F5F86" w:rsidP="005F5F86">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top w:val="single" w:sz="4" w:space="0" w:color="auto"/>
              <w:bottom w:val="single" w:sz="4" w:space="0" w:color="auto"/>
            </w:tcBorders>
            <w:shd w:val="clear" w:color="auto" w:fill="D9D9D9" w:themeFill="background1" w:themeFillShade="D9"/>
            <w:noWrap/>
            <w:vAlign w:val="center"/>
          </w:tcPr>
          <w:p w14:paraId="7EDA5EA9" w14:textId="7AC0A610" w:rsidR="005F5F86" w:rsidRPr="005949F6" w:rsidRDefault="005F5F86" w:rsidP="005F5F86">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w:t>
            </w:r>
            <w:r>
              <w:rPr>
                <w:rFonts w:ascii="Arial" w:eastAsia="Times New Roman" w:hAnsi="Arial" w:cs="Arial"/>
                <w:b/>
                <w:bCs/>
                <w:color w:val="000000"/>
                <w:sz w:val="10"/>
                <w:szCs w:val="10"/>
                <w:lang w:eastAsia="es-PE"/>
              </w:rPr>
              <w:t>omún</w:t>
            </w:r>
          </w:p>
        </w:tc>
        <w:tc>
          <w:tcPr>
            <w:tcW w:w="425" w:type="dxa"/>
            <w:tcBorders>
              <w:top w:val="single" w:sz="4" w:space="0" w:color="auto"/>
              <w:bottom w:val="single" w:sz="4" w:space="0" w:color="auto"/>
            </w:tcBorders>
            <w:shd w:val="clear" w:color="auto" w:fill="D9D9D9" w:themeFill="background1" w:themeFillShade="D9"/>
            <w:noWrap/>
            <w:vAlign w:val="center"/>
          </w:tcPr>
          <w:p w14:paraId="1A6E727C" w14:textId="2C49A9D8" w:rsidR="005F5F86" w:rsidRPr="005949F6" w:rsidRDefault="005F5F86" w:rsidP="005F5F86">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top w:val="single" w:sz="4" w:space="0" w:color="auto"/>
              <w:bottom w:val="single" w:sz="4" w:space="0" w:color="auto"/>
            </w:tcBorders>
            <w:shd w:val="clear" w:color="auto" w:fill="D9D9D9" w:themeFill="background1" w:themeFillShade="D9"/>
            <w:vAlign w:val="center"/>
          </w:tcPr>
          <w:p w14:paraId="1A2AB79F" w14:textId="6B68BFCC" w:rsidR="005F5F86" w:rsidRPr="005949F6" w:rsidRDefault="005F5F86" w:rsidP="005F5F86">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73D3078E" w14:textId="1A478D81" w:rsidR="005F5F86" w:rsidRPr="005949F6" w:rsidRDefault="005F5F86" w:rsidP="005F5F86">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top w:val="single" w:sz="4" w:space="0" w:color="auto"/>
              <w:bottom w:val="single" w:sz="4" w:space="0" w:color="auto"/>
            </w:tcBorders>
            <w:shd w:val="clear" w:color="auto" w:fill="D9D9D9" w:themeFill="background1" w:themeFillShade="D9"/>
            <w:vAlign w:val="center"/>
          </w:tcPr>
          <w:p w14:paraId="01D5C6A7" w14:textId="5EEB9B82" w:rsidR="005F5F86" w:rsidRPr="005949F6" w:rsidRDefault="005F5F86" w:rsidP="005F5F86">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E8313D" w:rsidRPr="005949F6" w14:paraId="35D128C1" w14:textId="77777777" w:rsidTr="005F5F86">
        <w:trPr>
          <w:trHeight w:val="227"/>
        </w:trPr>
        <w:tc>
          <w:tcPr>
            <w:tcW w:w="426" w:type="dxa"/>
            <w:tcBorders>
              <w:top w:val="single" w:sz="4" w:space="0" w:color="auto"/>
            </w:tcBorders>
            <w:noWrap/>
            <w:vAlign w:val="center"/>
            <w:hideMark/>
          </w:tcPr>
          <w:p w14:paraId="11800D10" w14:textId="4833394C" w:rsidR="00E8313D" w:rsidRPr="005F5F86" w:rsidRDefault="00E8313D" w:rsidP="00E8313D">
            <w:pPr>
              <w:ind w:left="-106" w:right="-108"/>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1</w:t>
            </w:r>
          </w:p>
        </w:tc>
        <w:tc>
          <w:tcPr>
            <w:tcW w:w="992" w:type="dxa"/>
            <w:tcBorders>
              <w:top w:val="single" w:sz="4" w:space="0" w:color="auto"/>
            </w:tcBorders>
            <w:noWrap/>
            <w:vAlign w:val="center"/>
          </w:tcPr>
          <w:p w14:paraId="7881E995" w14:textId="11B794F0" w:rsidR="00E8313D" w:rsidRPr="005F5F86" w:rsidRDefault="00E8313D" w:rsidP="00E8313D">
            <w:pPr>
              <w:ind w:left="-106" w:right="-108"/>
              <w:rPr>
                <w:rFonts w:eastAsia="Times New Roman" w:cs="Times New Roman"/>
                <w:i/>
                <w:iCs/>
                <w:color w:val="000000"/>
                <w:sz w:val="10"/>
                <w:szCs w:val="6"/>
                <w:lang w:eastAsia="es-PE"/>
              </w:rPr>
            </w:pPr>
            <w:r w:rsidRPr="005F5F86">
              <w:rPr>
                <w:rFonts w:eastAsia="Times New Roman" w:cs="Times New Roman"/>
                <w:color w:val="000000"/>
                <w:sz w:val="10"/>
                <w:szCs w:val="6"/>
                <w:lang w:eastAsia="es-PE"/>
              </w:rPr>
              <w:t>cf. Phyllotis magister</w:t>
            </w:r>
          </w:p>
        </w:tc>
        <w:tc>
          <w:tcPr>
            <w:tcW w:w="1843" w:type="dxa"/>
            <w:tcBorders>
              <w:top w:val="single" w:sz="4" w:space="0" w:color="auto"/>
            </w:tcBorders>
            <w:noWrap/>
            <w:vAlign w:val="center"/>
          </w:tcPr>
          <w:p w14:paraId="2AEAF0D9" w14:textId="1540215C" w:rsidR="00E8313D" w:rsidRPr="005F5F86" w:rsidRDefault="00E8313D" w:rsidP="00E8313D">
            <w:pPr>
              <w:ind w:left="-106" w:right="-108"/>
              <w:rPr>
                <w:rFonts w:eastAsia="Times New Roman" w:cs="Times New Roman"/>
                <w:color w:val="000000"/>
                <w:sz w:val="10"/>
                <w:szCs w:val="6"/>
                <w:lang w:eastAsia="es-PE"/>
              </w:rPr>
            </w:pPr>
            <w:r w:rsidRPr="005F5F86">
              <w:rPr>
                <w:rFonts w:eastAsia="Times New Roman" w:cs="Times New Roman"/>
                <w:color w:val="000000"/>
                <w:sz w:val="10"/>
                <w:szCs w:val="6"/>
                <w:lang w:eastAsia="es-PE"/>
              </w:rPr>
              <w:t>Ratón orejón maestro</w:t>
            </w:r>
          </w:p>
        </w:tc>
        <w:tc>
          <w:tcPr>
            <w:tcW w:w="425" w:type="dxa"/>
            <w:tcBorders>
              <w:top w:val="single" w:sz="4" w:space="0" w:color="auto"/>
            </w:tcBorders>
            <w:noWrap/>
            <w:vAlign w:val="center"/>
          </w:tcPr>
          <w:p w14:paraId="12267A4B" w14:textId="0AECE736" w:rsidR="00E8313D" w:rsidRPr="005F5F86" w:rsidRDefault="00E8313D" w:rsidP="00E8313D">
            <w:pPr>
              <w:ind w:left="-107" w:right="-106"/>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0</w:t>
            </w:r>
          </w:p>
        </w:tc>
        <w:tc>
          <w:tcPr>
            <w:tcW w:w="567" w:type="dxa"/>
            <w:tcBorders>
              <w:top w:val="single" w:sz="4" w:space="0" w:color="auto"/>
            </w:tcBorders>
            <w:noWrap/>
            <w:vAlign w:val="center"/>
          </w:tcPr>
          <w:p w14:paraId="692E5155" w14:textId="5D1C3C48" w:rsidR="00E8313D" w:rsidRPr="005F5F86" w:rsidRDefault="00E8313D" w:rsidP="00E8313D">
            <w:pPr>
              <w:ind w:left="-107" w:right="-106"/>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1</w:t>
            </w:r>
          </w:p>
        </w:tc>
        <w:tc>
          <w:tcPr>
            <w:tcW w:w="283" w:type="dxa"/>
            <w:tcBorders>
              <w:top w:val="single" w:sz="4" w:space="0" w:color="auto"/>
            </w:tcBorders>
            <w:shd w:val="clear" w:color="auto" w:fill="F2F2F2" w:themeFill="background1" w:themeFillShade="F2"/>
            <w:noWrap/>
            <w:vAlign w:val="center"/>
          </w:tcPr>
          <w:p w14:paraId="30F30BA9" w14:textId="77777777" w:rsidR="00E8313D" w:rsidRPr="005F5F86" w:rsidRDefault="00E8313D" w:rsidP="00E8313D">
            <w:pPr>
              <w:ind w:left="-106" w:right="-104"/>
              <w:jc w:val="center"/>
              <w:rPr>
                <w:rFonts w:eastAsia="Times New Roman" w:cs="Times New Roman"/>
                <w:color w:val="000000"/>
                <w:sz w:val="10"/>
                <w:szCs w:val="6"/>
                <w:lang w:eastAsia="es-PE"/>
              </w:rPr>
            </w:pPr>
            <w:r w:rsidRPr="005F5F86">
              <w:rPr>
                <w:rFonts w:cs="Times New Roman"/>
                <w:color w:val="000000"/>
                <w:sz w:val="10"/>
                <w:szCs w:val="6"/>
              </w:rPr>
              <w:t>1</w:t>
            </w:r>
          </w:p>
        </w:tc>
        <w:tc>
          <w:tcPr>
            <w:tcW w:w="425" w:type="dxa"/>
            <w:tcBorders>
              <w:top w:val="single" w:sz="4" w:space="0" w:color="auto"/>
            </w:tcBorders>
            <w:noWrap/>
            <w:vAlign w:val="center"/>
          </w:tcPr>
          <w:p w14:paraId="77132DCE" w14:textId="77777777" w:rsidR="00E8313D" w:rsidRPr="005F5F86" w:rsidRDefault="00E8313D" w:rsidP="00E8313D">
            <w:pPr>
              <w:ind w:left="-107" w:right="-106"/>
              <w:jc w:val="center"/>
              <w:rPr>
                <w:rFonts w:eastAsia="Times New Roman" w:cs="Times New Roman"/>
                <w:color w:val="000000"/>
                <w:sz w:val="10"/>
                <w:szCs w:val="6"/>
                <w:lang w:eastAsia="es-PE"/>
              </w:rPr>
            </w:pPr>
            <w:r w:rsidRPr="005F5F86">
              <w:rPr>
                <w:rFonts w:cs="Times New Roman"/>
                <w:color w:val="000000"/>
                <w:sz w:val="10"/>
                <w:szCs w:val="6"/>
              </w:rPr>
              <w:t>100.00</w:t>
            </w:r>
          </w:p>
        </w:tc>
      </w:tr>
      <w:tr w:rsidR="00E8313D" w:rsidRPr="005949F6" w14:paraId="33D8C4B2" w14:textId="77777777" w:rsidTr="005F5F86">
        <w:trPr>
          <w:trHeight w:val="227"/>
        </w:trPr>
        <w:tc>
          <w:tcPr>
            <w:tcW w:w="3261" w:type="dxa"/>
            <w:gridSpan w:val="3"/>
            <w:tcBorders>
              <w:top w:val="single" w:sz="4" w:space="0" w:color="auto"/>
              <w:bottom w:val="single" w:sz="4" w:space="0" w:color="auto"/>
            </w:tcBorders>
            <w:noWrap/>
            <w:vAlign w:val="center"/>
            <w:hideMark/>
          </w:tcPr>
          <w:p w14:paraId="341543C3" w14:textId="77777777" w:rsidR="00E8313D" w:rsidRPr="005F5F86" w:rsidRDefault="00E8313D" w:rsidP="00227566">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Total</w:t>
            </w:r>
          </w:p>
        </w:tc>
        <w:tc>
          <w:tcPr>
            <w:tcW w:w="425" w:type="dxa"/>
            <w:tcBorders>
              <w:top w:val="single" w:sz="4" w:space="0" w:color="auto"/>
              <w:bottom w:val="single" w:sz="4" w:space="0" w:color="auto"/>
            </w:tcBorders>
            <w:noWrap/>
            <w:vAlign w:val="center"/>
            <w:hideMark/>
          </w:tcPr>
          <w:p w14:paraId="2ED56CE7" w14:textId="5A89112F" w:rsidR="00E8313D" w:rsidRPr="005F5F86" w:rsidRDefault="00E8313D" w:rsidP="00227566">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0</w:t>
            </w:r>
          </w:p>
        </w:tc>
        <w:tc>
          <w:tcPr>
            <w:tcW w:w="567" w:type="dxa"/>
            <w:tcBorders>
              <w:top w:val="single" w:sz="4" w:space="0" w:color="auto"/>
              <w:bottom w:val="single" w:sz="4" w:space="0" w:color="auto"/>
            </w:tcBorders>
            <w:noWrap/>
            <w:vAlign w:val="center"/>
            <w:hideMark/>
          </w:tcPr>
          <w:p w14:paraId="4CBFA452" w14:textId="2BBA6396" w:rsidR="00E8313D" w:rsidRPr="005F5F86" w:rsidRDefault="00E8313D" w:rsidP="00227566">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w:t>
            </w:r>
          </w:p>
        </w:tc>
        <w:tc>
          <w:tcPr>
            <w:tcW w:w="283" w:type="dxa"/>
            <w:tcBorders>
              <w:top w:val="single" w:sz="4" w:space="0" w:color="auto"/>
              <w:bottom w:val="single" w:sz="4" w:space="0" w:color="auto"/>
            </w:tcBorders>
            <w:noWrap/>
            <w:vAlign w:val="center"/>
            <w:hideMark/>
          </w:tcPr>
          <w:p w14:paraId="6F0FC5C9" w14:textId="77777777" w:rsidR="00E8313D" w:rsidRPr="005F5F86" w:rsidRDefault="00E8313D" w:rsidP="00227566">
            <w:pPr>
              <w:ind w:left="-106" w:right="-111"/>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w:t>
            </w:r>
          </w:p>
        </w:tc>
        <w:tc>
          <w:tcPr>
            <w:tcW w:w="425" w:type="dxa"/>
            <w:tcBorders>
              <w:top w:val="single" w:sz="4" w:space="0" w:color="auto"/>
              <w:bottom w:val="single" w:sz="4" w:space="0" w:color="auto"/>
            </w:tcBorders>
            <w:noWrap/>
            <w:vAlign w:val="center"/>
            <w:hideMark/>
          </w:tcPr>
          <w:p w14:paraId="4B23B4B8" w14:textId="77777777" w:rsidR="00E8313D" w:rsidRPr="005F5F86" w:rsidRDefault="00E8313D" w:rsidP="00227566">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00</w:t>
            </w:r>
          </w:p>
        </w:tc>
      </w:tr>
    </w:tbl>
    <w:p w14:paraId="659268D8" w14:textId="306936ED" w:rsidR="004224C2" w:rsidRPr="004224C2" w:rsidRDefault="00E8313D" w:rsidP="004224C2">
      <w:pPr>
        <w:pStyle w:val="Descripcin"/>
        <w:spacing w:after="0" w:line="360" w:lineRule="auto"/>
        <w:jc w:val="center"/>
        <w:rPr>
          <w:rFonts w:ascii="Arial" w:hAnsi="Arial" w:cs="Arial"/>
          <w:i w:val="0"/>
          <w:iCs w:val="0"/>
          <w:color w:val="auto"/>
          <w:sz w:val="16"/>
          <w:szCs w:val="16"/>
        </w:rPr>
      </w:pPr>
      <w:r w:rsidRPr="00E8313D">
        <w:rPr>
          <w:rFonts w:ascii="Arial" w:hAnsi="Arial" w:cs="Arial"/>
          <w:bCs/>
          <w:i w:val="0"/>
          <w:iCs w:val="0"/>
          <w:color w:val="auto"/>
          <w:sz w:val="16"/>
          <w:szCs w:val="16"/>
        </w:rPr>
        <w:t xml:space="preserve">Tabla </w:t>
      </w:r>
      <w:r w:rsidRPr="00E8313D">
        <w:rPr>
          <w:rFonts w:ascii="Arial" w:hAnsi="Arial" w:cs="Arial"/>
          <w:bCs/>
          <w:i w:val="0"/>
          <w:iCs w:val="0"/>
          <w:color w:val="auto"/>
          <w:sz w:val="16"/>
          <w:szCs w:val="16"/>
        </w:rPr>
        <w:fldChar w:fldCharType="begin"/>
      </w:r>
      <w:r w:rsidRPr="00E8313D">
        <w:rPr>
          <w:rFonts w:ascii="Arial" w:hAnsi="Arial" w:cs="Arial"/>
          <w:bCs/>
          <w:i w:val="0"/>
          <w:iCs w:val="0"/>
          <w:color w:val="auto"/>
          <w:sz w:val="16"/>
          <w:szCs w:val="16"/>
        </w:rPr>
        <w:instrText xml:space="preserve"> SEQ Tabla \* ARABIC </w:instrText>
      </w:r>
      <w:r w:rsidRPr="00E8313D">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36</w:t>
      </w:r>
      <w:r w:rsidRPr="00E8313D">
        <w:rPr>
          <w:rFonts w:ascii="Arial" w:hAnsi="Arial" w:cs="Arial"/>
          <w:bCs/>
          <w:i w:val="0"/>
          <w:iCs w:val="0"/>
          <w:color w:val="auto"/>
          <w:sz w:val="16"/>
          <w:szCs w:val="16"/>
        </w:rPr>
        <w:fldChar w:fldCharType="end"/>
      </w:r>
      <w:r w:rsidRPr="00E8313D">
        <w:rPr>
          <w:rFonts w:ascii="Arial" w:hAnsi="Arial" w:cs="Arial"/>
          <w:bCs/>
          <w:i w:val="0"/>
          <w:iCs w:val="0"/>
          <w:color w:val="auto"/>
          <w:sz w:val="16"/>
          <w:szCs w:val="16"/>
        </w:rPr>
        <w:t xml:space="preserve">. </w:t>
      </w:r>
      <w:r w:rsidR="005F5F86" w:rsidRPr="0071190C">
        <w:rPr>
          <w:rFonts w:ascii="Arial" w:hAnsi="Arial" w:cs="Arial"/>
          <w:bCs/>
          <w:i w:val="0"/>
          <w:iCs w:val="0"/>
          <w:color w:val="auto"/>
          <w:sz w:val="16"/>
          <w:szCs w:val="16"/>
        </w:rPr>
        <w:t>Riqueza y abundancia de especies de mamiferos en 201</w:t>
      </w:r>
      <w:r w:rsidR="005F5F86">
        <w:rPr>
          <w:rFonts w:ascii="Arial" w:hAnsi="Arial" w:cs="Arial"/>
          <w:bCs/>
          <w:i w:val="0"/>
          <w:iCs w:val="0"/>
          <w:color w:val="auto"/>
          <w:sz w:val="16"/>
          <w:szCs w:val="16"/>
        </w:rPr>
        <w:t>9</w:t>
      </w:r>
    </w:p>
    <w:p w14:paraId="0DB8B9B2" w14:textId="305BE442" w:rsidR="005F5F86" w:rsidRDefault="00B05F0C" w:rsidP="00B05F0C">
      <w:pPr>
        <w:spacing w:after="240"/>
        <w:jc w:val="both"/>
        <w:rPr>
          <w:rFonts w:ascii="Arial" w:hAnsi="Arial" w:cs="Arial"/>
          <w:bCs/>
          <w:sz w:val="22"/>
          <w:szCs w:val="22"/>
        </w:rPr>
      </w:pPr>
      <w:r w:rsidRPr="00B05F0C">
        <w:rPr>
          <w:rFonts w:ascii="Arial" w:hAnsi="Arial" w:cs="Arial"/>
          <w:bCs/>
          <w:sz w:val="22"/>
          <w:szCs w:val="22"/>
        </w:rPr>
        <w:t xml:space="preserve">Durante 2020, se observó un leve incremento en la abundancia con el registro de cuatro individuos de </w:t>
      </w:r>
      <w:r w:rsidRPr="00B05F0C">
        <w:rPr>
          <w:rFonts w:ascii="Arial" w:hAnsi="Arial" w:cs="Arial"/>
          <w:bCs/>
          <w:i/>
          <w:iCs/>
          <w:sz w:val="22"/>
          <w:szCs w:val="22"/>
        </w:rPr>
        <w:t>Auliscomys pictus</w:t>
      </w:r>
      <w:r w:rsidRPr="00B05F0C">
        <w:rPr>
          <w:rFonts w:ascii="Arial" w:hAnsi="Arial" w:cs="Arial"/>
          <w:bCs/>
          <w:sz w:val="22"/>
          <w:szCs w:val="22"/>
        </w:rPr>
        <w:t>, capturados únicamente en PMB-02, marcando una tendencia positiva en la recolonización de pequeños mamíferos.</w:t>
      </w:r>
    </w:p>
    <w:tbl>
      <w:tblPr>
        <w:tblStyle w:val="Estilo1"/>
        <w:tblW w:w="4986" w:type="dxa"/>
        <w:tblLook w:val="04A0" w:firstRow="1" w:lastRow="0" w:firstColumn="1" w:lastColumn="0" w:noHBand="0" w:noVBand="1"/>
      </w:tblPr>
      <w:tblGrid>
        <w:gridCol w:w="293"/>
        <w:gridCol w:w="437"/>
        <w:gridCol w:w="532"/>
        <w:gridCol w:w="552"/>
        <w:gridCol w:w="653"/>
        <w:gridCol w:w="767"/>
        <w:gridCol w:w="737"/>
        <w:gridCol w:w="1015"/>
      </w:tblGrid>
      <w:tr w:rsidR="005F5F86" w:rsidRPr="009376CA" w14:paraId="1197BFB6" w14:textId="77777777" w:rsidTr="001D64E9">
        <w:trPr>
          <w:trHeight w:val="170"/>
        </w:trPr>
        <w:tc>
          <w:tcPr>
            <w:tcW w:w="293" w:type="dxa"/>
            <w:tcBorders>
              <w:top w:val="single" w:sz="4" w:space="0" w:color="auto"/>
              <w:bottom w:val="single" w:sz="4" w:space="0" w:color="auto"/>
            </w:tcBorders>
            <w:shd w:val="clear" w:color="auto" w:fill="D9D9D9" w:themeFill="background1" w:themeFillShade="D9"/>
            <w:noWrap/>
            <w:vAlign w:val="center"/>
          </w:tcPr>
          <w:p w14:paraId="032F207F" w14:textId="77777777" w:rsidR="005F5F86" w:rsidRPr="005F5F86" w:rsidRDefault="005F5F86" w:rsidP="001D64E9">
            <w:pPr>
              <w:ind w:left="-164" w:right="-235" w:hanging="26"/>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N°</w:t>
            </w:r>
          </w:p>
        </w:tc>
        <w:tc>
          <w:tcPr>
            <w:tcW w:w="437" w:type="dxa"/>
            <w:tcBorders>
              <w:top w:val="single" w:sz="4" w:space="0" w:color="auto"/>
              <w:bottom w:val="single" w:sz="4" w:space="0" w:color="auto"/>
            </w:tcBorders>
            <w:shd w:val="clear" w:color="auto" w:fill="D9D9D9" w:themeFill="background1" w:themeFillShade="D9"/>
            <w:noWrap/>
            <w:vAlign w:val="center"/>
          </w:tcPr>
          <w:p w14:paraId="41FE6473" w14:textId="77777777" w:rsidR="005F5F86" w:rsidRPr="005F5F86" w:rsidRDefault="005F5F86" w:rsidP="001D64E9">
            <w:pPr>
              <w:ind w:left="-113" w:right="-4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Reino</w:t>
            </w:r>
          </w:p>
        </w:tc>
        <w:tc>
          <w:tcPr>
            <w:tcW w:w="532" w:type="dxa"/>
            <w:tcBorders>
              <w:top w:val="single" w:sz="4" w:space="0" w:color="auto"/>
              <w:bottom w:val="single" w:sz="4" w:space="0" w:color="auto"/>
            </w:tcBorders>
            <w:shd w:val="clear" w:color="auto" w:fill="D9D9D9" w:themeFill="background1" w:themeFillShade="D9"/>
            <w:noWrap/>
            <w:vAlign w:val="center"/>
          </w:tcPr>
          <w:p w14:paraId="57605EF6" w14:textId="77777777" w:rsidR="005F5F86" w:rsidRPr="005F5F86" w:rsidRDefault="005F5F86" w:rsidP="001D64E9">
            <w:pPr>
              <w:ind w:left="-129" w:right="-13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ilo</w:t>
            </w:r>
          </w:p>
        </w:tc>
        <w:tc>
          <w:tcPr>
            <w:tcW w:w="552" w:type="dxa"/>
            <w:tcBorders>
              <w:top w:val="single" w:sz="4" w:space="0" w:color="auto"/>
              <w:bottom w:val="single" w:sz="4" w:space="0" w:color="auto"/>
            </w:tcBorders>
            <w:shd w:val="clear" w:color="auto" w:fill="D9D9D9" w:themeFill="background1" w:themeFillShade="D9"/>
            <w:noWrap/>
            <w:vAlign w:val="center"/>
          </w:tcPr>
          <w:p w14:paraId="2727D57E" w14:textId="77777777" w:rsidR="005F5F86" w:rsidRPr="005F5F86" w:rsidRDefault="005F5F86" w:rsidP="001D64E9">
            <w:pPr>
              <w:ind w:left="-94" w:right="-13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Clase</w:t>
            </w:r>
          </w:p>
        </w:tc>
        <w:tc>
          <w:tcPr>
            <w:tcW w:w="653" w:type="dxa"/>
            <w:tcBorders>
              <w:top w:val="single" w:sz="4" w:space="0" w:color="auto"/>
              <w:bottom w:val="single" w:sz="4" w:space="0" w:color="auto"/>
            </w:tcBorders>
            <w:shd w:val="clear" w:color="auto" w:fill="D9D9D9" w:themeFill="background1" w:themeFillShade="D9"/>
            <w:noWrap/>
            <w:vAlign w:val="center"/>
          </w:tcPr>
          <w:p w14:paraId="3E35F93F" w14:textId="77777777" w:rsidR="005F5F86" w:rsidRPr="005F5F86" w:rsidRDefault="005F5F86" w:rsidP="001D64E9">
            <w:pPr>
              <w:ind w:left="-192" w:right="-137" w:firstLine="11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Orden</w:t>
            </w:r>
          </w:p>
        </w:tc>
        <w:tc>
          <w:tcPr>
            <w:tcW w:w="767" w:type="dxa"/>
            <w:tcBorders>
              <w:top w:val="single" w:sz="4" w:space="0" w:color="auto"/>
              <w:bottom w:val="single" w:sz="4" w:space="0" w:color="auto"/>
            </w:tcBorders>
            <w:shd w:val="clear" w:color="auto" w:fill="D9D9D9" w:themeFill="background1" w:themeFillShade="D9"/>
            <w:noWrap/>
            <w:vAlign w:val="center"/>
          </w:tcPr>
          <w:p w14:paraId="37A7C1C0" w14:textId="77777777" w:rsidR="005F5F86" w:rsidRPr="005F5F86" w:rsidRDefault="005F5F86"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amilia</w:t>
            </w:r>
          </w:p>
        </w:tc>
        <w:tc>
          <w:tcPr>
            <w:tcW w:w="737" w:type="dxa"/>
            <w:tcBorders>
              <w:top w:val="single" w:sz="4" w:space="0" w:color="auto"/>
              <w:bottom w:val="single" w:sz="4" w:space="0" w:color="auto"/>
            </w:tcBorders>
            <w:shd w:val="clear" w:color="auto" w:fill="D9D9D9" w:themeFill="background1" w:themeFillShade="D9"/>
            <w:noWrap/>
            <w:vAlign w:val="center"/>
          </w:tcPr>
          <w:p w14:paraId="39C0B0C0" w14:textId="77777777" w:rsidR="005F5F86" w:rsidRPr="005F5F86" w:rsidRDefault="005F5F86"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Genero</w:t>
            </w:r>
          </w:p>
        </w:tc>
        <w:tc>
          <w:tcPr>
            <w:tcW w:w="1015" w:type="dxa"/>
            <w:tcBorders>
              <w:top w:val="single" w:sz="4" w:space="0" w:color="auto"/>
              <w:bottom w:val="single" w:sz="4" w:space="0" w:color="auto"/>
            </w:tcBorders>
            <w:shd w:val="clear" w:color="auto" w:fill="D9D9D9" w:themeFill="background1" w:themeFillShade="D9"/>
            <w:noWrap/>
            <w:vAlign w:val="center"/>
          </w:tcPr>
          <w:p w14:paraId="304992F6" w14:textId="77777777" w:rsidR="005F5F86" w:rsidRPr="005F5F86" w:rsidRDefault="005F5F86" w:rsidP="001D64E9">
            <w:pPr>
              <w:ind w:right="92"/>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Especie</w:t>
            </w:r>
          </w:p>
        </w:tc>
      </w:tr>
      <w:tr w:rsidR="005F5F86" w:rsidRPr="00CB6F8D" w14:paraId="14CA2A0D" w14:textId="77777777" w:rsidTr="001D64E9">
        <w:trPr>
          <w:trHeight w:val="227"/>
        </w:trPr>
        <w:tc>
          <w:tcPr>
            <w:tcW w:w="293" w:type="dxa"/>
            <w:tcBorders>
              <w:top w:val="single" w:sz="4" w:space="0" w:color="auto"/>
            </w:tcBorders>
            <w:noWrap/>
            <w:vAlign w:val="center"/>
            <w:hideMark/>
          </w:tcPr>
          <w:p w14:paraId="05A26284" w14:textId="77777777" w:rsidR="005F5F86" w:rsidRPr="00CB6F8D" w:rsidRDefault="005F5F86" w:rsidP="005F5F86">
            <w:pPr>
              <w:spacing w:line="276" w:lineRule="auto"/>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1</w:t>
            </w:r>
          </w:p>
        </w:tc>
        <w:tc>
          <w:tcPr>
            <w:tcW w:w="437" w:type="dxa"/>
            <w:tcBorders>
              <w:top w:val="single" w:sz="4" w:space="0" w:color="auto"/>
            </w:tcBorders>
            <w:noWrap/>
            <w:vAlign w:val="center"/>
            <w:hideMark/>
          </w:tcPr>
          <w:p w14:paraId="41AA1AAD" w14:textId="77777777" w:rsidR="005F5F86" w:rsidRPr="00CB6F8D" w:rsidRDefault="005F5F86" w:rsidP="005F5F86">
            <w:pPr>
              <w:spacing w:line="276" w:lineRule="auto"/>
              <w:ind w:left="-113" w:right="-40"/>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Animalia</w:t>
            </w:r>
          </w:p>
        </w:tc>
        <w:tc>
          <w:tcPr>
            <w:tcW w:w="532" w:type="dxa"/>
            <w:tcBorders>
              <w:top w:val="single" w:sz="4" w:space="0" w:color="auto"/>
            </w:tcBorders>
            <w:noWrap/>
            <w:vAlign w:val="center"/>
            <w:hideMark/>
          </w:tcPr>
          <w:p w14:paraId="35CE2595" w14:textId="77777777" w:rsidR="005F5F86" w:rsidRPr="00CB6F8D" w:rsidRDefault="005F5F86" w:rsidP="005F5F86">
            <w:pPr>
              <w:spacing w:line="276" w:lineRule="auto"/>
              <w:ind w:left="-129" w:right="-139"/>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Chordata</w:t>
            </w:r>
          </w:p>
        </w:tc>
        <w:tc>
          <w:tcPr>
            <w:tcW w:w="552" w:type="dxa"/>
            <w:tcBorders>
              <w:top w:val="single" w:sz="4" w:space="0" w:color="auto"/>
            </w:tcBorders>
            <w:noWrap/>
            <w:vAlign w:val="center"/>
            <w:hideMark/>
          </w:tcPr>
          <w:p w14:paraId="40848A96" w14:textId="77777777" w:rsidR="005F5F86" w:rsidRPr="00CB6F8D" w:rsidRDefault="005F5F86" w:rsidP="005F5F86">
            <w:pPr>
              <w:spacing w:line="276" w:lineRule="auto"/>
              <w:ind w:left="-94" w:right="-130"/>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Mammalia</w:t>
            </w:r>
          </w:p>
        </w:tc>
        <w:tc>
          <w:tcPr>
            <w:tcW w:w="653" w:type="dxa"/>
            <w:tcBorders>
              <w:top w:val="single" w:sz="4" w:space="0" w:color="auto"/>
            </w:tcBorders>
            <w:noWrap/>
            <w:vAlign w:val="center"/>
            <w:hideMark/>
          </w:tcPr>
          <w:p w14:paraId="37C584F1" w14:textId="77777777" w:rsidR="005F5F86" w:rsidRPr="00CB6F8D" w:rsidRDefault="005F5F86" w:rsidP="005F5F86">
            <w:pPr>
              <w:spacing w:line="276" w:lineRule="auto"/>
              <w:ind w:left="-192" w:right="-137" w:firstLine="119"/>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Rodentia</w:t>
            </w:r>
          </w:p>
        </w:tc>
        <w:tc>
          <w:tcPr>
            <w:tcW w:w="767" w:type="dxa"/>
            <w:tcBorders>
              <w:top w:val="single" w:sz="4" w:space="0" w:color="auto"/>
            </w:tcBorders>
            <w:noWrap/>
            <w:vAlign w:val="center"/>
            <w:hideMark/>
          </w:tcPr>
          <w:p w14:paraId="2F89F355" w14:textId="2CF8F5B1" w:rsidR="005F5F86" w:rsidRPr="005F5F86" w:rsidRDefault="005F5F86" w:rsidP="005F5F86">
            <w:pPr>
              <w:spacing w:line="276" w:lineRule="auto"/>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Cricetidae</w:t>
            </w:r>
          </w:p>
        </w:tc>
        <w:tc>
          <w:tcPr>
            <w:tcW w:w="737" w:type="dxa"/>
            <w:tcBorders>
              <w:top w:val="single" w:sz="4" w:space="0" w:color="auto"/>
            </w:tcBorders>
            <w:noWrap/>
            <w:vAlign w:val="center"/>
            <w:hideMark/>
          </w:tcPr>
          <w:p w14:paraId="5A48DF4A" w14:textId="37AEB71D" w:rsidR="005F5F86" w:rsidRPr="005F5F86" w:rsidRDefault="005F5F86" w:rsidP="005F5F86">
            <w:pPr>
              <w:spacing w:line="276" w:lineRule="auto"/>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Auliscomys</w:t>
            </w:r>
          </w:p>
        </w:tc>
        <w:tc>
          <w:tcPr>
            <w:tcW w:w="1015" w:type="dxa"/>
            <w:tcBorders>
              <w:top w:val="single" w:sz="4" w:space="0" w:color="auto"/>
            </w:tcBorders>
            <w:noWrap/>
            <w:vAlign w:val="center"/>
            <w:hideMark/>
          </w:tcPr>
          <w:p w14:paraId="38AB0ACD" w14:textId="3ACD1C08" w:rsidR="005F5F86" w:rsidRPr="005F5F86" w:rsidRDefault="005F5F86" w:rsidP="005F5F86">
            <w:pPr>
              <w:spacing w:line="276" w:lineRule="auto"/>
              <w:ind w:right="-83"/>
              <w:rPr>
                <w:rFonts w:eastAsia="Times New Roman" w:cs="Times New Roman"/>
                <w:i/>
                <w:iCs/>
                <w:color w:val="000000"/>
                <w:sz w:val="10"/>
                <w:szCs w:val="10"/>
                <w:lang w:eastAsia="es-PE"/>
              </w:rPr>
            </w:pPr>
            <w:r w:rsidRPr="005F5F86">
              <w:rPr>
                <w:rFonts w:eastAsia="Times New Roman" w:cs="Times New Roman"/>
                <w:i/>
                <w:iCs/>
                <w:color w:val="000000"/>
                <w:sz w:val="10"/>
                <w:szCs w:val="10"/>
                <w:lang w:eastAsia="es-PE"/>
              </w:rPr>
              <w:t>Auliscomys pictus</w:t>
            </w:r>
          </w:p>
        </w:tc>
      </w:tr>
    </w:tbl>
    <w:p w14:paraId="2ABBE474" w14:textId="39B7A4CD" w:rsidR="005F5F86" w:rsidRPr="005F5F86" w:rsidRDefault="005F5F86" w:rsidP="005F5F86">
      <w:pPr>
        <w:pStyle w:val="Descripcin"/>
        <w:jc w:val="both"/>
        <w:rPr>
          <w:rFonts w:ascii="Arial" w:hAnsi="Arial" w:cs="Arial"/>
          <w:i w:val="0"/>
          <w:iCs w:val="0"/>
          <w:color w:val="auto"/>
          <w:sz w:val="16"/>
          <w:szCs w:val="16"/>
        </w:rPr>
      </w:pPr>
      <w:r w:rsidRPr="005F5F86">
        <w:rPr>
          <w:rFonts w:ascii="Arial" w:hAnsi="Arial" w:cs="Arial"/>
          <w:bCs/>
          <w:i w:val="0"/>
          <w:iCs w:val="0"/>
          <w:color w:val="auto"/>
          <w:sz w:val="16"/>
          <w:szCs w:val="16"/>
        </w:rPr>
        <w:t xml:space="preserve">Tabla </w:t>
      </w:r>
      <w:r w:rsidRPr="005F5F86">
        <w:rPr>
          <w:rFonts w:ascii="Arial" w:hAnsi="Arial" w:cs="Arial"/>
          <w:bCs/>
          <w:i w:val="0"/>
          <w:iCs w:val="0"/>
          <w:color w:val="auto"/>
          <w:sz w:val="16"/>
          <w:szCs w:val="16"/>
        </w:rPr>
        <w:fldChar w:fldCharType="begin"/>
      </w:r>
      <w:r w:rsidRPr="005F5F86">
        <w:rPr>
          <w:rFonts w:ascii="Arial" w:hAnsi="Arial" w:cs="Arial"/>
          <w:bCs/>
          <w:i w:val="0"/>
          <w:iCs w:val="0"/>
          <w:color w:val="auto"/>
          <w:sz w:val="16"/>
          <w:szCs w:val="16"/>
        </w:rPr>
        <w:instrText xml:space="preserve"> SEQ Tabla \* ARABIC </w:instrText>
      </w:r>
      <w:r w:rsidRPr="005F5F86">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37</w:t>
      </w:r>
      <w:r w:rsidRPr="005F5F86">
        <w:rPr>
          <w:rFonts w:ascii="Arial" w:hAnsi="Arial" w:cs="Arial"/>
          <w:bCs/>
          <w:i w:val="0"/>
          <w:iCs w:val="0"/>
          <w:color w:val="auto"/>
          <w:sz w:val="16"/>
          <w:szCs w:val="16"/>
        </w:rPr>
        <w:fldChar w:fldCharType="end"/>
      </w:r>
      <w:r w:rsidRPr="005F5F86">
        <w:rPr>
          <w:rFonts w:ascii="Arial" w:hAnsi="Arial" w:cs="Arial"/>
          <w:bCs/>
          <w:i w:val="0"/>
          <w:iCs w:val="0"/>
          <w:color w:val="auto"/>
          <w:sz w:val="16"/>
          <w:szCs w:val="16"/>
        </w:rPr>
        <w:t>.</w:t>
      </w:r>
      <w:r w:rsidRPr="005F5F86">
        <w:rPr>
          <w:sz w:val="16"/>
          <w:szCs w:val="16"/>
        </w:rPr>
        <w:t xml:space="preserve"> </w:t>
      </w:r>
      <w:r w:rsidRPr="005F5F86">
        <w:rPr>
          <w:rFonts w:ascii="Arial" w:hAnsi="Arial" w:cs="Arial"/>
          <w:i w:val="0"/>
          <w:iCs w:val="0"/>
          <w:color w:val="auto"/>
          <w:sz w:val="16"/>
          <w:szCs w:val="16"/>
        </w:rPr>
        <w:t>Clasificación taxonómica de las especies de mastofauna registradas en el área de estudio (20</w:t>
      </w:r>
      <w:r>
        <w:rPr>
          <w:rFonts w:ascii="Arial" w:hAnsi="Arial" w:cs="Arial"/>
          <w:i w:val="0"/>
          <w:iCs w:val="0"/>
          <w:color w:val="auto"/>
          <w:sz w:val="16"/>
          <w:szCs w:val="16"/>
        </w:rPr>
        <w:t>20</w:t>
      </w:r>
      <w:r w:rsidRPr="005F5F86">
        <w:rPr>
          <w:rFonts w:ascii="Arial" w:hAnsi="Arial" w:cs="Arial"/>
          <w:i w:val="0"/>
          <w:iCs w:val="0"/>
          <w:color w:val="auto"/>
          <w:sz w:val="16"/>
          <w:szCs w:val="16"/>
        </w:rPr>
        <w:t>)</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5F5F86" w:rsidRPr="005949F6" w14:paraId="7EB8F29B" w14:textId="77777777" w:rsidTr="001D64E9">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053804AB" w14:textId="77777777" w:rsidR="005F5F86" w:rsidRPr="005949F6" w:rsidRDefault="005F5F86"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5117D562" w14:textId="77777777" w:rsidR="005F5F86" w:rsidRPr="005949F6" w:rsidRDefault="005F5F86"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top w:val="single" w:sz="4" w:space="0" w:color="auto"/>
              <w:bottom w:val="single" w:sz="4" w:space="0" w:color="auto"/>
            </w:tcBorders>
            <w:shd w:val="clear" w:color="auto" w:fill="D9D9D9" w:themeFill="background1" w:themeFillShade="D9"/>
            <w:noWrap/>
            <w:vAlign w:val="center"/>
          </w:tcPr>
          <w:p w14:paraId="1A61F276" w14:textId="77777777" w:rsidR="005F5F86" w:rsidRPr="005949F6" w:rsidRDefault="005F5F86"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w:t>
            </w:r>
            <w:r>
              <w:rPr>
                <w:rFonts w:ascii="Arial" w:eastAsia="Times New Roman" w:hAnsi="Arial" w:cs="Arial"/>
                <w:b/>
                <w:bCs/>
                <w:color w:val="000000"/>
                <w:sz w:val="10"/>
                <w:szCs w:val="10"/>
                <w:lang w:eastAsia="es-PE"/>
              </w:rPr>
              <w:t>omún</w:t>
            </w:r>
          </w:p>
        </w:tc>
        <w:tc>
          <w:tcPr>
            <w:tcW w:w="425" w:type="dxa"/>
            <w:tcBorders>
              <w:top w:val="single" w:sz="4" w:space="0" w:color="auto"/>
              <w:bottom w:val="single" w:sz="4" w:space="0" w:color="auto"/>
            </w:tcBorders>
            <w:shd w:val="clear" w:color="auto" w:fill="D9D9D9" w:themeFill="background1" w:themeFillShade="D9"/>
            <w:noWrap/>
            <w:vAlign w:val="center"/>
          </w:tcPr>
          <w:p w14:paraId="3A9F54E3" w14:textId="77777777" w:rsidR="005F5F86" w:rsidRPr="005949F6" w:rsidRDefault="005F5F86"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top w:val="single" w:sz="4" w:space="0" w:color="auto"/>
              <w:bottom w:val="single" w:sz="4" w:space="0" w:color="auto"/>
            </w:tcBorders>
            <w:shd w:val="clear" w:color="auto" w:fill="D9D9D9" w:themeFill="background1" w:themeFillShade="D9"/>
            <w:vAlign w:val="center"/>
          </w:tcPr>
          <w:p w14:paraId="0D884EE7" w14:textId="77777777" w:rsidR="005F5F86" w:rsidRPr="005949F6" w:rsidRDefault="005F5F86"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41479D81" w14:textId="77777777" w:rsidR="005F5F86" w:rsidRPr="005949F6" w:rsidRDefault="005F5F86"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top w:val="single" w:sz="4" w:space="0" w:color="auto"/>
              <w:bottom w:val="single" w:sz="4" w:space="0" w:color="auto"/>
            </w:tcBorders>
            <w:shd w:val="clear" w:color="auto" w:fill="D9D9D9" w:themeFill="background1" w:themeFillShade="D9"/>
            <w:vAlign w:val="center"/>
          </w:tcPr>
          <w:p w14:paraId="7372306E" w14:textId="77777777" w:rsidR="005F5F86" w:rsidRPr="005949F6" w:rsidRDefault="005F5F86"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5F5F86" w:rsidRPr="005949F6" w14:paraId="50DAAABB" w14:textId="77777777" w:rsidTr="001D64E9">
        <w:trPr>
          <w:trHeight w:val="227"/>
        </w:trPr>
        <w:tc>
          <w:tcPr>
            <w:tcW w:w="426" w:type="dxa"/>
            <w:tcBorders>
              <w:top w:val="single" w:sz="4" w:space="0" w:color="auto"/>
            </w:tcBorders>
            <w:noWrap/>
            <w:vAlign w:val="center"/>
            <w:hideMark/>
          </w:tcPr>
          <w:p w14:paraId="18400DE3" w14:textId="77777777" w:rsidR="005F5F86" w:rsidRPr="005F5F86" w:rsidRDefault="005F5F86" w:rsidP="001D64E9">
            <w:pPr>
              <w:ind w:left="-106" w:right="-108"/>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1</w:t>
            </w:r>
          </w:p>
        </w:tc>
        <w:tc>
          <w:tcPr>
            <w:tcW w:w="992" w:type="dxa"/>
            <w:tcBorders>
              <w:top w:val="single" w:sz="4" w:space="0" w:color="auto"/>
            </w:tcBorders>
            <w:noWrap/>
            <w:vAlign w:val="center"/>
          </w:tcPr>
          <w:p w14:paraId="6C616E64" w14:textId="576A16E1" w:rsidR="005F5F86" w:rsidRPr="005F5F86" w:rsidRDefault="00331AD9" w:rsidP="001D64E9">
            <w:pPr>
              <w:ind w:left="-106" w:right="-108"/>
              <w:rPr>
                <w:rFonts w:eastAsia="Times New Roman" w:cs="Times New Roman"/>
                <w:i/>
                <w:iCs/>
                <w:color w:val="000000"/>
                <w:sz w:val="10"/>
                <w:szCs w:val="6"/>
                <w:lang w:eastAsia="es-PE"/>
              </w:rPr>
            </w:pPr>
            <w:r w:rsidRPr="005F5F86">
              <w:rPr>
                <w:rFonts w:eastAsia="Times New Roman" w:cs="Times New Roman"/>
                <w:i/>
                <w:iCs/>
                <w:color w:val="000000"/>
                <w:sz w:val="10"/>
                <w:szCs w:val="10"/>
                <w:lang w:eastAsia="es-PE"/>
              </w:rPr>
              <w:t>Auliscomys pictus</w:t>
            </w:r>
          </w:p>
        </w:tc>
        <w:tc>
          <w:tcPr>
            <w:tcW w:w="1843" w:type="dxa"/>
            <w:tcBorders>
              <w:top w:val="single" w:sz="4" w:space="0" w:color="auto"/>
            </w:tcBorders>
            <w:noWrap/>
            <w:vAlign w:val="center"/>
          </w:tcPr>
          <w:p w14:paraId="70D4E39E" w14:textId="1EF6C434" w:rsidR="005F5F86" w:rsidRPr="005F5F86" w:rsidRDefault="00331AD9" w:rsidP="001D64E9">
            <w:pPr>
              <w:ind w:left="-106" w:right="-108"/>
              <w:rPr>
                <w:rFonts w:eastAsia="Times New Roman" w:cs="Times New Roman"/>
                <w:color w:val="000000"/>
                <w:sz w:val="10"/>
                <w:szCs w:val="6"/>
                <w:lang w:eastAsia="es-PE"/>
              </w:rPr>
            </w:pPr>
            <w:r w:rsidRPr="005F5F86">
              <w:rPr>
                <w:rFonts w:eastAsia="Times New Roman" w:cs="Times New Roman"/>
                <w:color w:val="000000"/>
                <w:sz w:val="10"/>
                <w:szCs w:val="10"/>
                <w:lang w:eastAsia="es-PE"/>
              </w:rPr>
              <w:t>Ratón orejón pintado</w:t>
            </w:r>
          </w:p>
        </w:tc>
        <w:tc>
          <w:tcPr>
            <w:tcW w:w="425" w:type="dxa"/>
            <w:tcBorders>
              <w:top w:val="single" w:sz="4" w:space="0" w:color="auto"/>
            </w:tcBorders>
            <w:noWrap/>
            <w:vAlign w:val="center"/>
          </w:tcPr>
          <w:p w14:paraId="322D16D1" w14:textId="77777777" w:rsidR="005F5F86" w:rsidRPr="005F5F86" w:rsidRDefault="005F5F86" w:rsidP="001D64E9">
            <w:pPr>
              <w:ind w:left="-107" w:right="-106"/>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0</w:t>
            </w:r>
          </w:p>
        </w:tc>
        <w:tc>
          <w:tcPr>
            <w:tcW w:w="567" w:type="dxa"/>
            <w:tcBorders>
              <w:top w:val="single" w:sz="4" w:space="0" w:color="auto"/>
            </w:tcBorders>
            <w:noWrap/>
            <w:vAlign w:val="center"/>
          </w:tcPr>
          <w:p w14:paraId="06D1117E" w14:textId="4AFE2800" w:rsidR="005F5F86" w:rsidRPr="005F5F86" w:rsidRDefault="005F5F86" w:rsidP="001D64E9">
            <w:pPr>
              <w:ind w:left="-107" w:right="-106"/>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4</w:t>
            </w:r>
          </w:p>
        </w:tc>
        <w:tc>
          <w:tcPr>
            <w:tcW w:w="283" w:type="dxa"/>
            <w:tcBorders>
              <w:top w:val="single" w:sz="4" w:space="0" w:color="auto"/>
            </w:tcBorders>
            <w:shd w:val="clear" w:color="auto" w:fill="F2F2F2" w:themeFill="background1" w:themeFillShade="F2"/>
            <w:noWrap/>
            <w:vAlign w:val="center"/>
          </w:tcPr>
          <w:p w14:paraId="1D98BFC7" w14:textId="4DD0E112" w:rsidR="005F5F86" w:rsidRPr="005F5F86" w:rsidRDefault="005F5F86" w:rsidP="001D64E9">
            <w:pPr>
              <w:ind w:left="-106" w:right="-104"/>
              <w:jc w:val="center"/>
              <w:rPr>
                <w:rFonts w:eastAsia="Times New Roman" w:cs="Times New Roman"/>
                <w:color w:val="000000"/>
                <w:sz w:val="10"/>
                <w:szCs w:val="6"/>
                <w:lang w:eastAsia="es-PE"/>
              </w:rPr>
            </w:pPr>
            <w:r w:rsidRPr="005F5F86">
              <w:rPr>
                <w:rFonts w:cs="Times New Roman"/>
                <w:color w:val="000000"/>
                <w:sz w:val="10"/>
                <w:szCs w:val="6"/>
              </w:rPr>
              <w:t>4</w:t>
            </w:r>
          </w:p>
        </w:tc>
        <w:tc>
          <w:tcPr>
            <w:tcW w:w="425" w:type="dxa"/>
            <w:tcBorders>
              <w:top w:val="single" w:sz="4" w:space="0" w:color="auto"/>
            </w:tcBorders>
            <w:noWrap/>
            <w:vAlign w:val="center"/>
          </w:tcPr>
          <w:p w14:paraId="08020731" w14:textId="77777777" w:rsidR="005F5F86" w:rsidRPr="005F5F86" w:rsidRDefault="005F5F86" w:rsidP="001D64E9">
            <w:pPr>
              <w:ind w:left="-107" w:right="-106"/>
              <w:jc w:val="center"/>
              <w:rPr>
                <w:rFonts w:eastAsia="Times New Roman" w:cs="Times New Roman"/>
                <w:color w:val="000000"/>
                <w:sz w:val="10"/>
                <w:szCs w:val="6"/>
                <w:lang w:eastAsia="es-PE"/>
              </w:rPr>
            </w:pPr>
            <w:r w:rsidRPr="005F5F86">
              <w:rPr>
                <w:rFonts w:cs="Times New Roman"/>
                <w:color w:val="000000"/>
                <w:sz w:val="10"/>
                <w:szCs w:val="6"/>
              </w:rPr>
              <w:t>100.00</w:t>
            </w:r>
          </w:p>
        </w:tc>
      </w:tr>
      <w:tr w:rsidR="005F5F86" w:rsidRPr="005949F6" w14:paraId="19E1EFC1" w14:textId="77777777" w:rsidTr="001D64E9">
        <w:trPr>
          <w:trHeight w:val="227"/>
        </w:trPr>
        <w:tc>
          <w:tcPr>
            <w:tcW w:w="3261" w:type="dxa"/>
            <w:gridSpan w:val="3"/>
            <w:tcBorders>
              <w:top w:val="single" w:sz="4" w:space="0" w:color="auto"/>
              <w:bottom w:val="single" w:sz="4" w:space="0" w:color="auto"/>
            </w:tcBorders>
            <w:noWrap/>
            <w:vAlign w:val="center"/>
            <w:hideMark/>
          </w:tcPr>
          <w:p w14:paraId="6FD4B028" w14:textId="77777777" w:rsidR="005F5F86" w:rsidRPr="005F5F86" w:rsidRDefault="005F5F86" w:rsidP="001D64E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Total</w:t>
            </w:r>
          </w:p>
        </w:tc>
        <w:tc>
          <w:tcPr>
            <w:tcW w:w="425" w:type="dxa"/>
            <w:tcBorders>
              <w:top w:val="single" w:sz="4" w:space="0" w:color="auto"/>
              <w:bottom w:val="single" w:sz="4" w:space="0" w:color="auto"/>
            </w:tcBorders>
            <w:noWrap/>
            <w:vAlign w:val="center"/>
            <w:hideMark/>
          </w:tcPr>
          <w:p w14:paraId="4D76E1C5" w14:textId="77777777" w:rsidR="005F5F86" w:rsidRPr="005F5F86" w:rsidRDefault="005F5F86" w:rsidP="001D64E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0</w:t>
            </w:r>
          </w:p>
        </w:tc>
        <w:tc>
          <w:tcPr>
            <w:tcW w:w="567" w:type="dxa"/>
            <w:tcBorders>
              <w:top w:val="single" w:sz="4" w:space="0" w:color="auto"/>
              <w:bottom w:val="single" w:sz="4" w:space="0" w:color="auto"/>
            </w:tcBorders>
            <w:noWrap/>
            <w:vAlign w:val="center"/>
            <w:hideMark/>
          </w:tcPr>
          <w:p w14:paraId="64C02A7D" w14:textId="299136C1" w:rsidR="005F5F86" w:rsidRPr="005F5F86" w:rsidRDefault="005F5F86" w:rsidP="001D64E9">
            <w:pPr>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4</w:t>
            </w:r>
          </w:p>
        </w:tc>
        <w:tc>
          <w:tcPr>
            <w:tcW w:w="283" w:type="dxa"/>
            <w:tcBorders>
              <w:top w:val="single" w:sz="4" w:space="0" w:color="auto"/>
              <w:bottom w:val="single" w:sz="4" w:space="0" w:color="auto"/>
            </w:tcBorders>
            <w:noWrap/>
            <w:vAlign w:val="center"/>
            <w:hideMark/>
          </w:tcPr>
          <w:p w14:paraId="3B2AFB24" w14:textId="6F250332" w:rsidR="005F5F86" w:rsidRPr="005F5F86" w:rsidRDefault="005F5F86" w:rsidP="001D64E9">
            <w:pPr>
              <w:ind w:left="-106" w:right="-111"/>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4</w:t>
            </w:r>
          </w:p>
        </w:tc>
        <w:tc>
          <w:tcPr>
            <w:tcW w:w="425" w:type="dxa"/>
            <w:tcBorders>
              <w:top w:val="single" w:sz="4" w:space="0" w:color="auto"/>
              <w:bottom w:val="single" w:sz="4" w:space="0" w:color="auto"/>
            </w:tcBorders>
            <w:noWrap/>
            <w:vAlign w:val="center"/>
            <w:hideMark/>
          </w:tcPr>
          <w:p w14:paraId="7AF165F9" w14:textId="77777777" w:rsidR="005F5F86" w:rsidRPr="005F5F86" w:rsidRDefault="005F5F86" w:rsidP="001D64E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00</w:t>
            </w:r>
          </w:p>
        </w:tc>
      </w:tr>
    </w:tbl>
    <w:p w14:paraId="65A3D2EB" w14:textId="6560B63D" w:rsidR="0071190C" w:rsidRPr="00B05F0C" w:rsidRDefault="005F5F86" w:rsidP="00B05F0C">
      <w:pPr>
        <w:pStyle w:val="Descripcin"/>
        <w:spacing w:after="0" w:line="360" w:lineRule="auto"/>
        <w:jc w:val="center"/>
        <w:rPr>
          <w:rFonts w:ascii="Arial" w:hAnsi="Arial" w:cs="Arial"/>
          <w:i w:val="0"/>
          <w:iCs w:val="0"/>
          <w:color w:val="auto"/>
          <w:sz w:val="16"/>
          <w:szCs w:val="16"/>
        </w:rPr>
      </w:pPr>
      <w:r w:rsidRPr="00E8313D">
        <w:rPr>
          <w:rFonts w:ascii="Arial" w:hAnsi="Arial" w:cs="Arial"/>
          <w:bCs/>
          <w:i w:val="0"/>
          <w:iCs w:val="0"/>
          <w:color w:val="auto"/>
          <w:sz w:val="16"/>
          <w:szCs w:val="16"/>
        </w:rPr>
        <w:t xml:space="preserve">Tabla </w:t>
      </w:r>
      <w:r w:rsidRPr="00E8313D">
        <w:rPr>
          <w:rFonts w:ascii="Arial" w:hAnsi="Arial" w:cs="Arial"/>
          <w:bCs/>
          <w:i w:val="0"/>
          <w:iCs w:val="0"/>
          <w:color w:val="auto"/>
          <w:sz w:val="16"/>
          <w:szCs w:val="16"/>
        </w:rPr>
        <w:fldChar w:fldCharType="begin"/>
      </w:r>
      <w:r w:rsidRPr="00E8313D">
        <w:rPr>
          <w:rFonts w:ascii="Arial" w:hAnsi="Arial" w:cs="Arial"/>
          <w:bCs/>
          <w:i w:val="0"/>
          <w:iCs w:val="0"/>
          <w:color w:val="auto"/>
          <w:sz w:val="16"/>
          <w:szCs w:val="16"/>
        </w:rPr>
        <w:instrText xml:space="preserve"> SEQ Tabla \* ARABIC </w:instrText>
      </w:r>
      <w:r w:rsidRPr="00E8313D">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38</w:t>
      </w:r>
      <w:r w:rsidRPr="00E8313D">
        <w:rPr>
          <w:rFonts w:ascii="Arial" w:hAnsi="Arial" w:cs="Arial"/>
          <w:bCs/>
          <w:i w:val="0"/>
          <w:iCs w:val="0"/>
          <w:color w:val="auto"/>
          <w:sz w:val="16"/>
          <w:szCs w:val="16"/>
        </w:rPr>
        <w:fldChar w:fldCharType="end"/>
      </w:r>
      <w:r w:rsidRPr="00E8313D">
        <w:rPr>
          <w:rFonts w:ascii="Arial" w:hAnsi="Arial" w:cs="Arial"/>
          <w:bCs/>
          <w:i w:val="0"/>
          <w:iCs w:val="0"/>
          <w:color w:val="auto"/>
          <w:sz w:val="16"/>
          <w:szCs w:val="16"/>
        </w:rPr>
        <w:t xml:space="preserve">. </w:t>
      </w:r>
      <w:r w:rsidRPr="0071190C">
        <w:rPr>
          <w:rFonts w:ascii="Arial" w:hAnsi="Arial" w:cs="Arial"/>
          <w:bCs/>
          <w:i w:val="0"/>
          <w:iCs w:val="0"/>
          <w:color w:val="auto"/>
          <w:sz w:val="16"/>
          <w:szCs w:val="16"/>
        </w:rPr>
        <w:t>Riqueza y abundancia de especies de mamiferos en 20</w:t>
      </w:r>
      <w:r>
        <w:rPr>
          <w:rFonts w:ascii="Arial" w:hAnsi="Arial" w:cs="Arial"/>
          <w:bCs/>
          <w:i w:val="0"/>
          <w:iCs w:val="0"/>
          <w:color w:val="auto"/>
          <w:sz w:val="16"/>
          <w:szCs w:val="16"/>
        </w:rPr>
        <w:t>20</w:t>
      </w:r>
    </w:p>
    <w:p w14:paraId="5309DDB0" w14:textId="4BB19A59" w:rsidR="0071190C" w:rsidRDefault="00B05F0C" w:rsidP="00B05F0C">
      <w:pPr>
        <w:spacing w:after="240"/>
        <w:jc w:val="both"/>
        <w:rPr>
          <w:rFonts w:ascii="Arial" w:hAnsi="Arial" w:cs="Arial"/>
          <w:bCs/>
          <w:sz w:val="22"/>
          <w:szCs w:val="22"/>
          <w:lang w:val="es-ES"/>
        </w:rPr>
      </w:pPr>
      <w:r w:rsidRPr="00B05F0C">
        <w:rPr>
          <w:rFonts w:ascii="Arial" w:hAnsi="Arial" w:cs="Arial"/>
          <w:bCs/>
          <w:sz w:val="22"/>
          <w:szCs w:val="22"/>
        </w:rPr>
        <w:t xml:space="preserve">En 2021, se identificaron tres especies: </w:t>
      </w:r>
      <w:r w:rsidRPr="00B05F0C">
        <w:rPr>
          <w:rFonts w:ascii="Arial" w:hAnsi="Arial" w:cs="Arial"/>
          <w:bCs/>
          <w:i/>
          <w:iCs/>
          <w:sz w:val="22"/>
          <w:szCs w:val="22"/>
        </w:rPr>
        <w:t>Thomasomys incanus</w:t>
      </w:r>
      <w:r w:rsidRPr="00B05F0C">
        <w:rPr>
          <w:rFonts w:ascii="Arial" w:hAnsi="Arial" w:cs="Arial"/>
          <w:bCs/>
          <w:sz w:val="22"/>
          <w:szCs w:val="22"/>
        </w:rPr>
        <w:t xml:space="preserve">, </w:t>
      </w:r>
      <w:r w:rsidRPr="00B05F0C">
        <w:rPr>
          <w:rFonts w:ascii="Arial" w:hAnsi="Arial" w:cs="Arial"/>
          <w:bCs/>
          <w:i/>
          <w:iCs/>
          <w:sz w:val="22"/>
          <w:szCs w:val="22"/>
        </w:rPr>
        <w:t>Auliscomys pictus</w:t>
      </w:r>
      <w:r w:rsidRPr="00B05F0C">
        <w:rPr>
          <w:rFonts w:ascii="Arial" w:hAnsi="Arial" w:cs="Arial"/>
          <w:bCs/>
          <w:sz w:val="22"/>
          <w:szCs w:val="22"/>
        </w:rPr>
        <w:t xml:space="preserve"> y </w:t>
      </w:r>
      <w:r w:rsidRPr="00B05F0C">
        <w:rPr>
          <w:rFonts w:ascii="Arial" w:hAnsi="Arial" w:cs="Arial"/>
          <w:bCs/>
          <w:i/>
          <w:iCs/>
          <w:sz w:val="22"/>
          <w:szCs w:val="22"/>
        </w:rPr>
        <w:t>Neotomys ebriosus</w:t>
      </w:r>
      <w:r w:rsidRPr="00B05F0C">
        <w:rPr>
          <w:rFonts w:ascii="Arial" w:hAnsi="Arial" w:cs="Arial"/>
          <w:bCs/>
          <w:sz w:val="22"/>
          <w:szCs w:val="22"/>
        </w:rPr>
        <w:t xml:space="preserve">, con un total de cinco individuos. </w:t>
      </w:r>
    </w:p>
    <w:tbl>
      <w:tblPr>
        <w:tblStyle w:val="Estilo1"/>
        <w:tblW w:w="4986" w:type="dxa"/>
        <w:tblLook w:val="04A0" w:firstRow="1" w:lastRow="0" w:firstColumn="1" w:lastColumn="0" w:noHBand="0" w:noVBand="1"/>
      </w:tblPr>
      <w:tblGrid>
        <w:gridCol w:w="291"/>
        <w:gridCol w:w="473"/>
        <w:gridCol w:w="528"/>
        <w:gridCol w:w="552"/>
        <w:gridCol w:w="647"/>
        <w:gridCol w:w="760"/>
        <w:gridCol w:w="730"/>
        <w:gridCol w:w="1005"/>
      </w:tblGrid>
      <w:tr w:rsidR="005F5F86" w:rsidRPr="009376CA" w14:paraId="09FB9838" w14:textId="77777777" w:rsidTr="005F5F86">
        <w:trPr>
          <w:trHeight w:val="170"/>
        </w:trPr>
        <w:tc>
          <w:tcPr>
            <w:tcW w:w="293" w:type="dxa"/>
            <w:tcBorders>
              <w:bottom w:val="single" w:sz="4" w:space="0" w:color="auto"/>
            </w:tcBorders>
            <w:shd w:val="clear" w:color="auto" w:fill="D9D9D9" w:themeFill="background1" w:themeFillShade="D9"/>
            <w:noWrap/>
            <w:vAlign w:val="center"/>
          </w:tcPr>
          <w:p w14:paraId="5B5D4C4B" w14:textId="77777777" w:rsidR="005F5F86" w:rsidRPr="005F5F86" w:rsidRDefault="005F5F86" w:rsidP="005F5F86">
            <w:pPr>
              <w:ind w:left="-164" w:right="-235" w:hanging="26"/>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N°</w:t>
            </w:r>
          </w:p>
        </w:tc>
        <w:tc>
          <w:tcPr>
            <w:tcW w:w="437" w:type="dxa"/>
            <w:tcBorders>
              <w:bottom w:val="single" w:sz="4" w:space="0" w:color="auto"/>
            </w:tcBorders>
            <w:shd w:val="clear" w:color="auto" w:fill="D9D9D9" w:themeFill="background1" w:themeFillShade="D9"/>
            <w:noWrap/>
            <w:vAlign w:val="center"/>
          </w:tcPr>
          <w:p w14:paraId="2544C0B9" w14:textId="77777777" w:rsidR="005F5F86" w:rsidRPr="005F5F86" w:rsidRDefault="005F5F86" w:rsidP="005F5F86">
            <w:pPr>
              <w:ind w:left="-113" w:right="-4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Reino</w:t>
            </w:r>
          </w:p>
        </w:tc>
        <w:tc>
          <w:tcPr>
            <w:tcW w:w="532" w:type="dxa"/>
            <w:tcBorders>
              <w:bottom w:val="single" w:sz="4" w:space="0" w:color="auto"/>
            </w:tcBorders>
            <w:shd w:val="clear" w:color="auto" w:fill="D9D9D9" w:themeFill="background1" w:themeFillShade="D9"/>
            <w:noWrap/>
            <w:vAlign w:val="center"/>
          </w:tcPr>
          <w:p w14:paraId="59A24D20" w14:textId="77777777" w:rsidR="005F5F86" w:rsidRPr="005F5F86" w:rsidRDefault="005F5F86" w:rsidP="005F5F86">
            <w:pPr>
              <w:ind w:left="-129" w:right="-13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ilo</w:t>
            </w:r>
          </w:p>
        </w:tc>
        <w:tc>
          <w:tcPr>
            <w:tcW w:w="552" w:type="dxa"/>
            <w:tcBorders>
              <w:bottom w:val="single" w:sz="4" w:space="0" w:color="auto"/>
            </w:tcBorders>
            <w:shd w:val="clear" w:color="auto" w:fill="D9D9D9" w:themeFill="background1" w:themeFillShade="D9"/>
            <w:noWrap/>
            <w:vAlign w:val="center"/>
          </w:tcPr>
          <w:p w14:paraId="4275AF40" w14:textId="77777777" w:rsidR="005F5F86" w:rsidRPr="005F5F86" w:rsidRDefault="005F5F86" w:rsidP="005F5F86">
            <w:pPr>
              <w:ind w:left="-94" w:right="-13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Clase</w:t>
            </w:r>
          </w:p>
        </w:tc>
        <w:tc>
          <w:tcPr>
            <w:tcW w:w="653" w:type="dxa"/>
            <w:tcBorders>
              <w:bottom w:val="single" w:sz="4" w:space="0" w:color="auto"/>
            </w:tcBorders>
            <w:shd w:val="clear" w:color="auto" w:fill="D9D9D9" w:themeFill="background1" w:themeFillShade="D9"/>
            <w:noWrap/>
            <w:vAlign w:val="center"/>
          </w:tcPr>
          <w:p w14:paraId="37D0EFEF" w14:textId="77777777" w:rsidR="005F5F86" w:rsidRPr="005F5F86" w:rsidRDefault="005F5F86" w:rsidP="005F5F86">
            <w:pPr>
              <w:ind w:left="-192" w:right="-137" w:firstLine="11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Orden</w:t>
            </w:r>
          </w:p>
        </w:tc>
        <w:tc>
          <w:tcPr>
            <w:tcW w:w="767" w:type="dxa"/>
            <w:tcBorders>
              <w:bottom w:val="single" w:sz="4" w:space="0" w:color="auto"/>
            </w:tcBorders>
            <w:shd w:val="clear" w:color="auto" w:fill="D9D9D9" w:themeFill="background1" w:themeFillShade="D9"/>
            <w:noWrap/>
            <w:vAlign w:val="center"/>
          </w:tcPr>
          <w:p w14:paraId="65917AD0" w14:textId="77777777" w:rsidR="005F5F86" w:rsidRPr="005F5F86" w:rsidRDefault="005F5F86" w:rsidP="005F5F86">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amilia</w:t>
            </w:r>
          </w:p>
        </w:tc>
        <w:tc>
          <w:tcPr>
            <w:tcW w:w="737" w:type="dxa"/>
            <w:tcBorders>
              <w:bottom w:val="single" w:sz="4" w:space="0" w:color="auto"/>
            </w:tcBorders>
            <w:shd w:val="clear" w:color="auto" w:fill="D9D9D9" w:themeFill="background1" w:themeFillShade="D9"/>
            <w:noWrap/>
            <w:vAlign w:val="center"/>
          </w:tcPr>
          <w:p w14:paraId="19217959" w14:textId="77777777" w:rsidR="005F5F86" w:rsidRPr="005F5F86" w:rsidRDefault="005F5F86" w:rsidP="005F5F86">
            <w:pPr>
              <w:ind w:left="-71" w:right="-108"/>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Genero</w:t>
            </w:r>
          </w:p>
        </w:tc>
        <w:tc>
          <w:tcPr>
            <w:tcW w:w="1015" w:type="dxa"/>
            <w:tcBorders>
              <w:bottom w:val="single" w:sz="4" w:space="0" w:color="auto"/>
            </w:tcBorders>
            <w:shd w:val="clear" w:color="auto" w:fill="D9D9D9" w:themeFill="background1" w:themeFillShade="D9"/>
            <w:noWrap/>
            <w:vAlign w:val="center"/>
          </w:tcPr>
          <w:p w14:paraId="34390182" w14:textId="77777777" w:rsidR="005F5F86" w:rsidRPr="005F5F86" w:rsidRDefault="005F5F86" w:rsidP="005F5F86">
            <w:pPr>
              <w:ind w:right="92"/>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Especie</w:t>
            </w:r>
          </w:p>
        </w:tc>
      </w:tr>
      <w:tr w:rsidR="005F5F86" w:rsidRPr="00CB6F8D" w14:paraId="2C4F1F3D" w14:textId="77777777" w:rsidTr="005F5F86">
        <w:trPr>
          <w:trHeight w:val="170"/>
        </w:trPr>
        <w:tc>
          <w:tcPr>
            <w:tcW w:w="293" w:type="dxa"/>
            <w:tcBorders>
              <w:top w:val="single" w:sz="4" w:space="0" w:color="auto"/>
            </w:tcBorders>
            <w:noWrap/>
            <w:hideMark/>
          </w:tcPr>
          <w:p w14:paraId="140B5478" w14:textId="77777777" w:rsidR="005F5F86" w:rsidRPr="005F5F86" w:rsidRDefault="005F5F86" w:rsidP="005F5F86">
            <w:pPr>
              <w:spacing w:line="276" w:lineRule="auto"/>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1</w:t>
            </w:r>
          </w:p>
        </w:tc>
        <w:tc>
          <w:tcPr>
            <w:tcW w:w="437" w:type="dxa"/>
            <w:tcBorders>
              <w:top w:val="single" w:sz="4" w:space="0" w:color="auto"/>
            </w:tcBorders>
            <w:noWrap/>
            <w:hideMark/>
          </w:tcPr>
          <w:p w14:paraId="11B434F2" w14:textId="77777777" w:rsidR="005F5F86" w:rsidRPr="005F5F86" w:rsidRDefault="005F5F86" w:rsidP="005F5F86">
            <w:pPr>
              <w:spacing w:line="276" w:lineRule="auto"/>
              <w:ind w:left="-113" w:right="-40"/>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Animalia</w:t>
            </w:r>
          </w:p>
        </w:tc>
        <w:tc>
          <w:tcPr>
            <w:tcW w:w="532" w:type="dxa"/>
            <w:tcBorders>
              <w:top w:val="single" w:sz="4" w:space="0" w:color="auto"/>
            </w:tcBorders>
            <w:noWrap/>
            <w:hideMark/>
          </w:tcPr>
          <w:p w14:paraId="495FE7FA" w14:textId="77777777" w:rsidR="005F5F86" w:rsidRPr="005F5F86" w:rsidRDefault="005F5F86" w:rsidP="005F5F86">
            <w:pPr>
              <w:spacing w:line="276" w:lineRule="auto"/>
              <w:ind w:left="-129" w:right="-139"/>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Chordata</w:t>
            </w:r>
          </w:p>
        </w:tc>
        <w:tc>
          <w:tcPr>
            <w:tcW w:w="552" w:type="dxa"/>
            <w:tcBorders>
              <w:top w:val="single" w:sz="4" w:space="0" w:color="auto"/>
            </w:tcBorders>
            <w:noWrap/>
            <w:hideMark/>
          </w:tcPr>
          <w:p w14:paraId="7F534745" w14:textId="77777777" w:rsidR="005F5F86" w:rsidRPr="005F5F86" w:rsidRDefault="005F5F86" w:rsidP="005F5F86">
            <w:pPr>
              <w:spacing w:line="276" w:lineRule="auto"/>
              <w:ind w:left="-94" w:right="-130"/>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Mammalia</w:t>
            </w:r>
          </w:p>
        </w:tc>
        <w:tc>
          <w:tcPr>
            <w:tcW w:w="653" w:type="dxa"/>
            <w:tcBorders>
              <w:top w:val="single" w:sz="4" w:space="0" w:color="auto"/>
            </w:tcBorders>
            <w:noWrap/>
            <w:hideMark/>
          </w:tcPr>
          <w:p w14:paraId="38E22006" w14:textId="77777777" w:rsidR="005F5F86" w:rsidRPr="005F5F86" w:rsidRDefault="005F5F86" w:rsidP="005F5F86">
            <w:pPr>
              <w:spacing w:line="276" w:lineRule="auto"/>
              <w:ind w:left="-192" w:right="-137" w:firstLine="119"/>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Rodentia</w:t>
            </w:r>
          </w:p>
        </w:tc>
        <w:tc>
          <w:tcPr>
            <w:tcW w:w="767" w:type="dxa"/>
            <w:tcBorders>
              <w:top w:val="single" w:sz="4" w:space="0" w:color="auto"/>
            </w:tcBorders>
            <w:noWrap/>
            <w:hideMark/>
          </w:tcPr>
          <w:p w14:paraId="55F346B1" w14:textId="77777777" w:rsidR="005F5F86" w:rsidRPr="005F5F86" w:rsidRDefault="005F5F86" w:rsidP="005F5F86">
            <w:pPr>
              <w:spacing w:line="276" w:lineRule="auto"/>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Cricetidae</w:t>
            </w:r>
          </w:p>
        </w:tc>
        <w:tc>
          <w:tcPr>
            <w:tcW w:w="737" w:type="dxa"/>
            <w:tcBorders>
              <w:top w:val="single" w:sz="4" w:space="0" w:color="auto"/>
            </w:tcBorders>
            <w:noWrap/>
            <w:hideMark/>
          </w:tcPr>
          <w:p w14:paraId="70EBDD33" w14:textId="65883404" w:rsidR="005F5F86" w:rsidRPr="005F5F86" w:rsidRDefault="005F5F86" w:rsidP="005F5F86">
            <w:pPr>
              <w:spacing w:line="276" w:lineRule="auto"/>
              <w:ind w:left="-71" w:right="-108"/>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Thomasomys</w:t>
            </w:r>
          </w:p>
        </w:tc>
        <w:tc>
          <w:tcPr>
            <w:tcW w:w="1015" w:type="dxa"/>
            <w:tcBorders>
              <w:top w:val="single" w:sz="4" w:space="0" w:color="auto"/>
            </w:tcBorders>
            <w:noWrap/>
            <w:hideMark/>
          </w:tcPr>
          <w:p w14:paraId="2391D2C2" w14:textId="014D5F51" w:rsidR="005F5F86" w:rsidRPr="005F5F86" w:rsidRDefault="005F5F86" w:rsidP="005F5F86">
            <w:pPr>
              <w:spacing w:line="276" w:lineRule="auto"/>
              <w:ind w:right="-83"/>
              <w:rPr>
                <w:rFonts w:eastAsia="Times New Roman" w:cs="Times New Roman"/>
                <w:i/>
                <w:iCs/>
                <w:color w:val="000000"/>
                <w:sz w:val="10"/>
                <w:szCs w:val="10"/>
                <w:lang w:eastAsia="es-PE"/>
              </w:rPr>
            </w:pPr>
            <w:r w:rsidRPr="005F5F86">
              <w:rPr>
                <w:rFonts w:eastAsia="Times New Roman" w:cs="Times New Roman"/>
                <w:i/>
                <w:iCs/>
                <w:color w:val="000000"/>
                <w:sz w:val="10"/>
                <w:szCs w:val="10"/>
                <w:lang w:eastAsia="es-PE"/>
              </w:rPr>
              <w:t>Thomasomys incanus</w:t>
            </w:r>
          </w:p>
        </w:tc>
      </w:tr>
      <w:tr w:rsidR="005F5F86" w:rsidRPr="00CB6F8D" w14:paraId="391F7E41" w14:textId="77777777" w:rsidTr="005F5F86">
        <w:trPr>
          <w:trHeight w:val="170"/>
        </w:trPr>
        <w:tc>
          <w:tcPr>
            <w:tcW w:w="293" w:type="dxa"/>
            <w:noWrap/>
          </w:tcPr>
          <w:p w14:paraId="42114B05" w14:textId="0370559A" w:rsidR="005F5F86" w:rsidRPr="005F5F86" w:rsidRDefault="005F5F86" w:rsidP="005F5F86">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2</w:t>
            </w:r>
          </w:p>
        </w:tc>
        <w:tc>
          <w:tcPr>
            <w:tcW w:w="437" w:type="dxa"/>
            <w:noWrap/>
          </w:tcPr>
          <w:p w14:paraId="2C77D9EE" w14:textId="4B455077" w:rsidR="005F5F86" w:rsidRPr="005F5F86" w:rsidRDefault="005F5F86" w:rsidP="005F5F86">
            <w:pPr>
              <w:spacing w:line="276" w:lineRule="auto"/>
              <w:ind w:left="-113" w:right="-40"/>
              <w:jc w:val="center"/>
              <w:rPr>
                <w:rFonts w:eastAsia="Times New Roman"/>
                <w:color w:val="000000"/>
                <w:sz w:val="10"/>
                <w:szCs w:val="10"/>
                <w:lang w:eastAsia="es-PE"/>
              </w:rPr>
            </w:pPr>
            <w:r w:rsidRPr="005F5F86">
              <w:rPr>
                <w:rFonts w:eastAsia="Times New Roman" w:cs="Times New Roman"/>
                <w:color w:val="000000"/>
                <w:sz w:val="10"/>
                <w:szCs w:val="10"/>
                <w:lang w:eastAsia="es-PE"/>
              </w:rPr>
              <w:t>Animalia</w:t>
            </w:r>
          </w:p>
        </w:tc>
        <w:tc>
          <w:tcPr>
            <w:tcW w:w="532" w:type="dxa"/>
            <w:noWrap/>
          </w:tcPr>
          <w:p w14:paraId="0CF05482" w14:textId="3D2CB6C1" w:rsidR="005F5F86" w:rsidRPr="005F5F86" w:rsidRDefault="005F5F86" w:rsidP="005F5F86">
            <w:pPr>
              <w:spacing w:line="276" w:lineRule="auto"/>
              <w:ind w:left="-129" w:right="-139"/>
              <w:jc w:val="center"/>
              <w:rPr>
                <w:rFonts w:eastAsia="Times New Roman"/>
                <w:color w:val="000000"/>
                <w:sz w:val="10"/>
                <w:szCs w:val="10"/>
                <w:lang w:eastAsia="es-PE"/>
              </w:rPr>
            </w:pPr>
            <w:r w:rsidRPr="005F5F86">
              <w:rPr>
                <w:rFonts w:eastAsia="Times New Roman" w:cs="Times New Roman"/>
                <w:color w:val="000000"/>
                <w:sz w:val="10"/>
                <w:szCs w:val="10"/>
                <w:lang w:eastAsia="es-PE"/>
              </w:rPr>
              <w:t>Chordata</w:t>
            </w:r>
          </w:p>
        </w:tc>
        <w:tc>
          <w:tcPr>
            <w:tcW w:w="552" w:type="dxa"/>
            <w:noWrap/>
          </w:tcPr>
          <w:p w14:paraId="7AE6B8EB" w14:textId="776BD590" w:rsidR="005F5F86" w:rsidRPr="005F5F86" w:rsidRDefault="005F5F86" w:rsidP="005F5F86">
            <w:pPr>
              <w:spacing w:line="276" w:lineRule="auto"/>
              <w:ind w:left="-94" w:right="-130"/>
              <w:jc w:val="center"/>
              <w:rPr>
                <w:rFonts w:eastAsia="Times New Roman"/>
                <w:color w:val="000000"/>
                <w:sz w:val="10"/>
                <w:szCs w:val="10"/>
                <w:lang w:eastAsia="es-PE"/>
              </w:rPr>
            </w:pPr>
            <w:r w:rsidRPr="005F5F86">
              <w:rPr>
                <w:rFonts w:eastAsia="Times New Roman" w:cs="Times New Roman"/>
                <w:color w:val="000000"/>
                <w:sz w:val="10"/>
                <w:szCs w:val="10"/>
                <w:lang w:eastAsia="es-PE"/>
              </w:rPr>
              <w:t>Mammalia</w:t>
            </w:r>
          </w:p>
        </w:tc>
        <w:tc>
          <w:tcPr>
            <w:tcW w:w="653" w:type="dxa"/>
            <w:noWrap/>
          </w:tcPr>
          <w:p w14:paraId="00510A55" w14:textId="7EECF224" w:rsidR="005F5F86" w:rsidRPr="005F5F86" w:rsidRDefault="005F5F86" w:rsidP="005F5F86">
            <w:pPr>
              <w:spacing w:line="276" w:lineRule="auto"/>
              <w:ind w:left="-192" w:right="-137" w:firstLine="119"/>
              <w:jc w:val="center"/>
              <w:rPr>
                <w:rFonts w:eastAsia="Times New Roman"/>
                <w:color w:val="000000"/>
                <w:sz w:val="10"/>
                <w:szCs w:val="10"/>
                <w:lang w:eastAsia="es-PE"/>
              </w:rPr>
            </w:pPr>
            <w:r w:rsidRPr="005F5F86">
              <w:rPr>
                <w:rFonts w:eastAsia="Times New Roman" w:cs="Times New Roman"/>
                <w:color w:val="000000"/>
                <w:sz w:val="10"/>
                <w:szCs w:val="10"/>
                <w:lang w:eastAsia="es-PE"/>
              </w:rPr>
              <w:t>Rodentia</w:t>
            </w:r>
          </w:p>
        </w:tc>
        <w:tc>
          <w:tcPr>
            <w:tcW w:w="767" w:type="dxa"/>
            <w:noWrap/>
          </w:tcPr>
          <w:p w14:paraId="40061534" w14:textId="63124098" w:rsidR="005F5F86" w:rsidRPr="005F5F86" w:rsidRDefault="005F5F86" w:rsidP="005F5F86">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Cricetidae</w:t>
            </w:r>
          </w:p>
        </w:tc>
        <w:tc>
          <w:tcPr>
            <w:tcW w:w="737" w:type="dxa"/>
            <w:noWrap/>
          </w:tcPr>
          <w:p w14:paraId="446839D1" w14:textId="104E60CC" w:rsidR="005F5F86" w:rsidRPr="005F5F86" w:rsidRDefault="005F5F86" w:rsidP="005F5F86">
            <w:pPr>
              <w:spacing w:line="276" w:lineRule="auto"/>
              <w:ind w:left="-71"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Auliscomys</w:t>
            </w:r>
          </w:p>
        </w:tc>
        <w:tc>
          <w:tcPr>
            <w:tcW w:w="1015" w:type="dxa"/>
            <w:noWrap/>
          </w:tcPr>
          <w:p w14:paraId="6D7EEB8D" w14:textId="29E438B2" w:rsidR="005F5F86" w:rsidRPr="005F5F86" w:rsidRDefault="005F5F86" w:rsidP="005F5F86">
            <w:pPr>
              <w:spacing w:line="276" w:lineRule="auto"/>
              <w:ind w:right="-83"/>
              <w:rPr>
                <w:rFonts w:eastAsia="Times New Roman"/>
                <w:i/>
                <w:iCs/>
                <w:color w:val="000000"/>
                <w:sz w:val="10"/>
                <w:szCs w:val="10"/>
                <w:lang w:eastAsia="es-PE"/>
              </w:rPr>
            </w:pPr>
            <w:r w:rsidRPr="005F5F86">
              <w:rPr>
                <w:rFonts w:eastAsia="Times New Roman" w:cs="Times New Roman"/>
                <w:i/>
                <w:iCs/>
                <w:color w:val="000000"/>
                <w:sz w:val="10"/>
                <w:szCs w:val="10"/>
                <w:lang w:eastAsia="es-PE"/>
              </w:rPr>
              <w:t>Auliscomys pictus</w:t>
            </w:r>
          </w:p>
        </w:tc>
      </w:tr>
      <w:tr w:rsidR="005F5F86" w:rsidRPr="00CB6F8D" w14:paraId="64282301" w14:textId="77777777" w:rsidTr="005F5F86">
        <w:trPr>
          <w:trHeight w:val="170"/>
        </w:trPr>
        <w:tc>
          <w:tcPr>
            <w:tcW w:w="293" w:type="dxa"/>
            <w:noWrap/>
          </w:tcPr>
          <w:p w14:paraId="2E40A876" w14:textId="50F3BE6C" w:rsidR="005F5F86" w:rsidRPr="005F5F86" w:rsidRDefault="005F5F86" w:rsidP="005F5F86">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3</w:t>
            </w:r>
          </w:p>
        </w:tc>
        <w:tc>
          <w:tcPr>
            <w:tcW w:w="437" w:type="dxa"/>
            <w:noWrap/>
          </w:tcPr>
          <w:p w14:paraId="018B7044" w14:textId="448EC1B5" w:rsidR="005F5F86" w:rsidRPr="005F5F86" w:rsidRDefault="005F5F86" w:rsidP="005F5F86">
            <w:pPr>
              <w:spacing w:line="276" w:lineRule="auto"/>
              <w:ind w:left="-113" w:right="-40"/>
              <w:jc w:val="center"/>
              <w:rPr>
                <w:rFonts w:eastAsia="Times New Roman"/>
                <w:color w:val="000000"/>
                <w:sz w:val="10"/>
                <w:szCs w:val="10"/>
                <w:lang w:eastAsia="es-PE"/>
              </w:rPr>
            </w:pPr>
            <w:r w:rsidRPr="005F5F86">
              <w:rPr>
                <w:rFonts w:eastAsia="Times New Roman" w:cs="Times New Roman"/>
                <w:color w:val="000000"/>
                <w:sz w:val="10"/>
                <w:szCs w:val="10"/>
                <w:lang w:eastAsia="es-PE"/>
              </w:rPr>
              <w:t>Animalia</w:t>
            </w:r>
          </w:p>
        </w:tc>
        <w:tc>
          <w:tcPr>
            <w:tcW w:w="532" w:type="dxa"/>
            <w:noWrap/>
          </w:tcPr>
          <w:p w14:paraId="5D5E996C" w14:textId="33AA0A28" w:rsidR="005F5F86" w:rsidRPr="005F5F86" w:rsidRDefault="005F5F86" w:rsidP="005F5F86">
            <w:pPr>
              <w:spacing w:line="276" w:lineRule="auto"/>
              <w:ind w:left="-129" w:right="-139"/>
              <w:jc w:val="center"/>
              <w:rPr>
                <w:rFonts w:eastAsia="Times New Roman"/>
                <w:color w:val="000000"/>
                <w:sz w:val="10"/>
                <w:szCs w:val="10"/>
                <w:lang w:eastAsia="es-PE"/>
              </w:rPr>
            </w:pPr>
            <w:r w:rsidRPr="005F5F86">
              <w:rPr>
                <w:rFonts w:eastAsia="Times New Roman" w:cs="Times New Roman"/>
                <w:color w:val="000000"/>
                <w:sz w:val="10"/>
                <w:szCs w:val="10"/>
                <w:lang w:eastAsia="es-PE"/>
              </w:rPr>
              <w:t>Chordata</w:t>
            </w:r>
          </w:p>
        </w:tc>
        <w:tc>
          <w:tcPr>
            <w:tcW w:w="552" w:type="dxa"/>
            <w:noWrap/>
          </w:tcPr>
          <w:p w14:paraId="1130B156" w14:textId="1D546C5C" w:rsidR="005F5F86" w:rsidRPr="005F5F86" w:rsidRDefault="005F5F86" w:rsidP="005F5F86">
            <w:pPr>
              <w:spacing w:line="276" w:lineRule="auto"/>
              <w:ind w:left="-94" w:right="-130"/>
              <w:jc w:val="center"/>
              <w:rPr>
                <w:rFonts w:eastAsia="Times New Roman"/>
                <w:color w:val="000000"/>
                <w:sz w:val="10"/>
                <w:szCs w:val="10"/>
                <w:lang w:eastAsia="es-PE"/>
              </w:rPr>
            </w:pPr>
            <w:r w:rsidRPr="005F5F86">
              <w:rPr>
                <w:rFonts w:eastAsia="Times New Roman" w:cs="Times New Roman"/>
                <w:color w:val="000000"/>
                <w:sz w:val="10"/>
                <w:szCs w:val="10"/>
                <w:lang w:eastAsia="es-PE"/>
              </w:rPr>
              <w:t>Mammalia</w:t>
            </w:r>
          </w:p>
        </w:tc>
        <w:tc>
          <w:tcPr>
            <w:tcW w:w="653" w:type="dxa"/>
            <w:noWrap/>
          </w:tcPr>
          <w:p w14:paraId="140FDACE" w14:textId="4ACDD85E" w:rsidR="005F5F86" w:rsidRPr="005F5F86" w:rsidRDefault="005F5F86" w:rsidP="005F5F86">
            <w:pPr>
              <w:spacing w:line="276" w:lineRule="auto"/>
              <w:ind w:left="-192" w:right="-137" w:firstLine="119"/>
              <w:jc w:val="center"/>
              <w:rPr>
                <w:rFonts w:eastAsia="Times New Roman"/>
                <w:color w:val="000000"/>
                <w:sz w:val="10"/>
                <w:szCs w:val="10"/>
                <w:lang w:eastAsia="es-PE"/>
              </w:rPr>
            </w:pPr>
            <w:r w:rsidRPr="005F5F86">
              <w:rPr>
                <w:rFonts w:eastAsia="Times New Roman" w:cs="Times New Roman"/>
                <w:color w:val="000000"/>
                <w:sz w:val="10"/>
                <w:szCs w:val="10"/>
                <w:lang w:eastAsia="es-PE"/>
              </w:rPr>
              <w:t>Rodentia</w:t>
            </w:r>
          </w:p>
        </w:tc>
        <w:tc>
          <w:tcPr>
            <w:tcW w:w="767" w:type="dxa"/>
            <w:noWrap/>
          </w:tcPr>
          <w:p w14:paraId="3F49CAE8" w14:textId="55F26AE9" w:rsidR="005F5F86" w:rsidRPr="005F5F86" w:rsidRDefault="005F5F86" w:rsidP="005F5F86">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Cricetidae</w:t>
            </w:r>
          </w:p>
        </w:tc>
        <w:tc>
          <w:tcPr>
            <w:tcW w:w="737" w:type="dxa"/>
            <w:noWrap/>
          </w:tcPr>
          <w:p w14:paraId="0CF9F75B" w14:textId="335FC7B0" w:rsidR="005F5F86" w:rsidRPr="005F5F86" w:rsidRDefault="005F5F86" w:rsidP="005F5F86">
            <w:pPr>
              <w:spacing w:line="276" w:lineRule="auto"/>
              <w:ind w:left="-71"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Neotomys</w:t>
            </w:r>
          </w:p>
        </w:tc>
        <w:tc>
          <w:tcPr>
            <w:tcW w:w="1015" w:type="dxa"/>
            <w:noWrap/>
          </w:tcPr>
          <w:p w14:paraId="6C932610" w14:textId="7C7C83E9" w:rsidR="005F5F86" w:rsidRPr="005F5F86" w:rsidRDefault="005F5F86" w:rsidP="005F5F86">
            <w:pPr>
              <w:spacing w:line="276" w:lineRule="auto"/>
              <w:ind w:right="-83"/>
              <w:rPr>
                <w:rFonts w:eastAsia="Times New Roman"/>
                <w:i/>
                <w:iCs/>
                <w:color w:val="000000"/>
                <w:sz w:val="10"/>
                <w:szCs w:val="10"/>
                <w:lang w:eastAsia="es-PE"/>
              </w:rPr>
            </w:pPr>
            <w:r w:rsidRPr="005F5F86">
              <w:rPr>
                <w:rFonts w:eastAsia="Times New Roman" w:cs="Times New Roman"/>
                <w:i/>
                <w:iCs/>
                <w:color w:val="000000"/>
                <w:sz w:val="10"/>
                <w:szCs w:val="10"/>
                <w:lang w:eastAsia="es-PE"/>
              </w:rPr>
              <w:t>Neotomys ebriosus</w:t>
            </w:r>
          </w:p>
        </w:tc>
      </w:tr>
    </w:tbl>
    <w:p w14:paraId="726E3AED" w14:textId="3A8CB50B" w:rsidR="005F5F86" w:rsidRPr="005F5F86" w:rsidRDefault="005F5F86" w:rsidP="005F5F86">
      <w:pPr>
        <w:pStyle w:val="Descripcin"/>
        <w:jc w:val="both"/>
        <w:rPr>
          <w:rFonts w:ascii="Arial" w:hAnsi="Arial" w:cs="Arial"/>
          <w:i w:val="0"/>
          <w:iCs w:val="0"/>
          <w:color w:val="auto"/>
          <w:sz w:val="16"/>
          <w:szCs w:val="16"/>
        </w:rPr>
      </w:pPr>
      <w:r w:rsidRPr="005F5F86">
        <w:rPr>
          <w:rFonts w:ascii="Arial" w:hAnsi="Arial" w:cs="Arial"/>
          <w:bCs/>
          <w:i w:val="0"/>
          <w:iCs w:val="0"/>
          <w:color w:val="auto"/>
          <w:sz w:val="16"/>
          <w:szCs w:val="16"/>
        </w:rPr>
        <w:t xml:space="preserve">Tabla </w:t>
      </w:r>
      <w:r w:rsidRPr="005F5F86">
        <w:rPr>
          <w:rFonts w:ascii="Arial" w:hAnsi="Arial" w:cs="Arial"/>
          <w:bCs/>
          <w:i w:val="0"/>
          <w:iCs w:val="0"/>
          <w:color w:val="auto"/>
          <w:sz w:val="16"/>
          <w:szCs w:val="16"/>
        </w:rPr>
        <w:fldChar w:fldCharType="begin"/>
      </w:r>
      <w:r w:rsidRPr="005F5F86">
        <w:rPr>
          <w:rFonts w:ascii="Arial" w:hAnsi="Arial" w:cs="Arial"/>
          <w:bCs/>
          <w:i w:val="0"/>
          <w:iCs w:val="0"/>
          <w:color w:val="auto"/>
          <w:sz w:val="16"/>
          <w:szCs w:val="16"/>
        </w:rPr>
        <w:instrText xml:space="preserve"> SEQ Tabla \* ARABIC </w:instrText>
      </w:r>
      <w:r w:rsidRPr="005F5F86">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39</w:t>
      </w:r>
      <w:r w:rsidRPr="005F5F86">
        <w:rPr>
          <w:rFonts w:ascii="Arial" w:hAnsi="Arial" w:cs="Arial"/>
          <w:bCs/>
          <w:i w:val="0"/>
          <w:iCs w:val="0"/>
          <w:color w:val="auto"/>
          <w:sz w:val="16"/>
          <w:szCs w:val="16"/>
        </w:rPr>
        <w:fldChar w:fldCharType="end"/>
      </w:r>
      <w:r w:rsidRPr="005F5F86">
        <w:rPr>
          <w:rFonts w:ascii="Arial" w:hAnsi="Arial" w:cs="Arial"/>
          <w:bCs/>
          <w:i w:val="0"/>
          <w:iCs w:val="0"/>
          <w:color w:val="auto"/>
          <w:sz w:val="16"/>
          <w:szCs w:val="16"/>
        </w:rPr>
        <w:t>.</w:t>
      </w:r>
      <w:r w:rsidRPr="005F5F86">
        <w:rPr>
          <w:sz w:val="16"/>
          <w:szCs w:val="16"/>
        </w:rPr>
        <w:t xml:space="preserve"> </w:t>
      </w:r>
      <w:r w:rsidRPr="005F5F86">
        <w:rPr>
          <w:rFonts w:ascii="Arial" w:hAnsi="Arial" w:cs="Arial"/>
          <w:i w:val="0"/>
          <w:iCs w:val="0"/>
          <w:color w:val="auto"/>
          <w:sz w:val="16"/>
          <w:szCs w:val="16"/>
        </w:rPr>
        <w:t>Clasificación taxonómica de las especies de mastofauna registradas en el área de estudio (20</w:t>
      </w:r>
      <w:r>
        <w:rPr>
          <w:rFonts w:ascii="Arial" w:hAnsi="Arial" w:cs="Arial"/>
          <w:i w:val="0"/>
          <w:iCs w:val="0"/>
          <w:color w:val="auto"/>
          <w:sz w:val="16"/>
          <w:szCs w:val="16"/>
        </w:rPr>
        <w:t>21</w:t>
      </w:r>
      <w:r w:rsidRPr="005F5F86">
        <w:rPr>
          <w:rFonts w:ascii="Arial" w:hAnsi="Arial" w:cs="Arial"/>
          <w:i w:val="0"/>
          <w:iCs w:val="0"/>
          <w:color w:val="auto"/>
          <w:sz w:val="16"/>
          <w:szCs w:val="16"/>
        </w:rPr>
        <w:t>)</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5F5F86" w:rsidRPr="005949F6" w14:paraId="4AE9AFF4" w14:textId="77777777" w:rsidTr="00A83798">
        <w:trPr>
          <w:trHeight w:val="170"/>
        </w:trPr>
        <w:tc>
          <w:tcPr>
            <w:tcW w:w="426" w:type="dxa"/>
            <w:tcBorders>
              <w:bottom w:val="single" w:sz="4" w:space="0" w:color="auto"/>
            </w:tcBorders>
            <w:shd w:val="clear" w:color="auto" w:fill="D9D9D9" w:themeFill="background1" w:themeFillShade="D9"/>
            <w:noWrap/>
            <w:vAlign w:val="center"/>
          </w:tcPr>
          <w:p w14:paraId="09D79927"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bottom w:val="single" w:sz="4" w:space="0" w:color="auto"/>
            </w:tcBorders>
            <w:shd w:val="clear" w:color="auto" w:fill="D9D9D9" w:themeFill="background1" w:themeFillShade="D9"/>
            <w:noWrap/>
            <w:vAlign w:val="center"/>
          </w:tcPr>
          <w:p w14:paraId="2F1B14CE"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bottom w:val="single" w:sz="4" w:space="0" w:color="auto"/>
            </w:tcBorders>
            <w:shd w:val="clear" w:color="auto" w:fill="D9D9D9" w:themeFill="background1" w:themeFillShade="D9"/>
            <w:noWrap/>
            <w:vAlign w:val="center"/>
          </w:tcPr>
          <w:p w14:paraId="3CFA000C"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w:t>
            </w:r>
            <w:r>
              <w:rPr>
                <w:rFonts w:ascii="Arial" w:eastAsia="Times New Roman" w:hAnsi="Arial" w:cs="Arial"/>
                <w:b/>
                <w:bCs/>
                <w:color w:val="000000"/>
                <w:sz w:val="10"/>
                <w:szCs w:val="10"/>
                <w:lang w:eastAsia="es-PE"/>
              </w:rPr>
              <w:t>omún</w:t>
            </w:r>
          </w:p>
        </w:tc>
        <w:tc>
          <w:tcPr>
            <w:tcW w:w="425" w:type="dxa"/>
            <w:tcBorders>
              <w:bottom w:val="single" w:sz="4" w:space="0" w:color="auto"/>
            </w:tcBorders>
            <w:shd w:val="clear" w:color="auto" w:fill="D9D9D9" w:themeFill="background1" w:themeFillShade="D9"/>
            <w:noWrap/>
            <w:vAlign w:val="center"/>
          </w:tcPr>
          <w:p w14:paraId="5DE0A4B3"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bottom w:val="single" w:sz="4" w:space="0" w:color="auto"/>
            </w:tcBorders>
            <w:shd w:val="clear" w:color="auto" w:fill="D9D9D9" w:themeFill="background1" w:themeFillShade="D9"/>
            <w:vAlign w:val="center"/>
          </w:tcPr>
          <w:p w14:paraId="0E1B46CA"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bottom w:val="single" w:sz="4" w:space="0" w:color="auto"/>
            </w:tcBorders>
            <w:shd w:val="clear" w:color="auto" w:fill="D9D9D9" w:themeFill="background1" w:themeFillShade="D9"/>
            <w:noWrap/>
            <w:vAlign w:val="center"/>
          </w:tcPr>
          <w:p w14:paraId="47776C1A"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bottom w:val="single" w:sz="4" w:space="0" w:color="auto"/>
            </w:tcBorders>
            <w:shd w:val="clear" w:color="auto" w:fill="D9D9D9" w:themeFill="background1" w:themeFillShade="D9"/>
            <w:vAlign w:val="center"/>
          </w:tcPr>
          <w:p w14:paraId="4B7B0E8A"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5F5F86" w:rsidRPr="005949F6" w14:paraId="04CBEBDD" w14:textId="77777777" w:rsidTr="00A83798">
        <w:trPr>
          <w:trHeight w:val="170"/>
        </w:trPr>
        <w:tc>
          <w:tcPr>
            <w:tcW w:w="426" w:type="dxa"/>
            <w:tcBorders>
              <w:top w:val="single" w:sz="4" w:space="0" w:color="auto"/>
            </w:tcBorders>
            <w:noWrap/>
            <w:hideMark/>
          </w:tcPr>
          <w:p w14:paraId="02100C18" w14:textId="71B35FB3" w:rsidR="005F5F86" w:rsidRPr="005F5F86" w:rsidRDefault="005F5F86" w:rsidP="005F5F86">
            <w:pPr>
              <w:ind w:left="-106" w:right="-108"/>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1</w:t>
            </w:r>
          </w:p>
        </w:tc>
        <w:tc>
          <w:tcPr>
            <w:tcW w:w="992" w:type="dxa"/>
            <w:tcBorders>
              <w:top w:val="single" w:sz="4" w:space="0" w:color="auto"/>
            </w:tcBorders>
            <w:noWrap/>
          </w:tcPr>
          <w:p w14:paraId="3CACB023" w14:textId="75DDA6EB" w:rsidR="005F5F86" w:rsidRPr="00331AD9" w:rsidRDefault="005F5F86" w:rsidP="005F5F86">
            <w:pPr>
              <w:ind w:left="-106" w:right="-108"/>
              <w:rPr>
                <w:rFonts w:eastAsia="Times New Roman" w:cs="Times New Roman"/>
                <w:i/>
                <w:iCs/>
                <w:color w:val="000000"/>
                <w:sz w:val="10"/>
                <w:szCs w:val="10"/>
                <w:lang w:eastAsia="es-PE"/>
              </w:rPr>
            </w:pPr>
            <w:r w:rsidRPr="00331AD9">
              <w:rPr>
                <w:rFonts w:eastAsia="Times New Roman" w:cs="Times New Roman"/>
                <w:i/>
                <w:iCs/>
                <w:color w:val="000000"/>
                <w:sz w:val="10"/>
                <w:szCs w:val="10"/>
                <w:lang w:eastAsia="es-PE"/>
              </w:rPr>
              <w:t>Thomasomys incanus</w:t>
            </w:r>
          </w:p>
        </w:tc>
        <w:tc>
          <w:tcPr>
            <w:tcW w:w="1843" w:type="dxa"/>
            <w:tcBorders>
              <w:top w:val="single" w:sz="4" w:space="0" w:color="auto"/>
            </w:tcBorders>
            <w:noWrap/>
          </w:tcPr>
          <w:p w14:paraId="47EE0A21" w14:textId="2C240D0D" w:rsidR="005F5F86" w:rsidRPr="005F5F86" w:rsidRDefault="005F5F86" w:rsidP="005F5F86">
            <w:pPr>
              <w:ind w:left="-106" w:right="-108"/>
              <w:rPr>
                <w:rFonts w:eastAsia="Times New Roman" w:cs="Times New Roman"/>
                <w:color w:val="000000"/>
                <w:sz w:val="10"/>
                <w:szCs w:val="10"/>
                <w:lang w:eastAsia="es-PE"/>
              </w:rPr>
            </w:pPr>
            <w:r w:rsidRPr="005F5F86">
              <w:rPr>
                <w:rFonts w:eastAsia="Times New Roman" w:cs="Times New Roman"/>
                <w:color w:val="000000"/>
                <w:sz w:val="10"/>
                <w:szCs w:val="10"/>
                <w:lang w:eastAsia="es-PE"/>
              </w:rPr>
              <w:t>Ratón montaraz incaico</w:t>
            </w:r>
          </w:p>
        </w:tc>
        <w:tc>
          <w:tcPr>
            <w:tcW w:w="425" w:type="dxa"/>
            <w:tcBorders>
              <w:top w:val="single" w:sz="4" w:space="0" w:color="auto"/>
            </w:tcBorders>
            <w:noWrap/>
          </w:tcPr>
          <w:p w14:paraId="1207758C" w14:textId="17957ACF" w:rsidR="005F5F86" w:rsidRPr="005F5F86" w:rsidRDefault="005F5F86" w:rsidP="005F5F86">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2</w:t>
            </w:r>
          </w:p>
        </w:tc>
        <w:tc>
          <w:tcPr>
            <w:tcW w:w="567" w:type="dxa"/>
            <w:tcBorders>
              <w:top w:val="single" w:sz="4" w:space="0" w:color="auto"/>
            </w:tcBorders>
            <w:noWrap/>
          </w:tcPr>
          <w:p w14:paraId="4335425E" w14:textId="61116F1E" w:rsidR="005F5F86" w:rsidRPr="005F5F86" w:rsidRDefault="005F5F86" w:rsidP="005F5F86">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0</w:t>
            </w:r>
          </w:p>
        </w:tc>
        <w:tc>
          <w:tcPr>
            <w:tcW w:w="283" w:type="dxa"/>
            <w:tcBorders>
              <w:top w:val="single" w:sz="4" w:space="0" w:color="auto"/>
            </w:tcBorders>
            <w:noWrap/>
          </w:tcPr>
          <w:p w14:paraId="6D3FE710" w14:textId="69E4466F" w:rsidR="005F5F86" w:rsidRPr="005F5F86" w:rsidRDefault="005F5F86" w:rsidP="005F5F86">
            <w:pPr>
              <w:ind w:left="-106" w:right="-104"/>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2</w:t>
            </w:r>
          </w:p>
        </w:tc>
        <w:tc>
          <w:tcPr>
            <w:tcW w:w="425" w:type="dxa"/>
            <w:tcBorders>
              <w:top w:val="single" w:sz="4" w:space="0" w:color="auto"/>
            </w:tcBorders>
            <w:noWrap/>
          </w:tcPr>
          <w:p w14:paraId="479045A0" w14:textId="3E61792B" w:rsidR="005F5F86" w:rsidRPr="005F5F86" w:rsidRDefault="005F5F86" w:rsidP="005F5F86">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40.00</w:t>
            </w:r>
          </w:p>
        </w:tc>
      </w:tr>
      <w:tr w:rsidR="005F5F86" w:rsidRPr="005949F6" w14:paraId="5A835FBC" w14:textId="77777777" w:rsidTr="00A83798">
        <w:trPr>
          <w:trHeight w:val="170"/>
        </w:trPr>
        <w:tc>
          <w:tcPr>
            <w:tcW w:w="426" w:type="dxa"/>
            <w:noWrap/>
          </w:tcPr>
          <w:p w14:paraId="494EFEAD" w14:textId="3C723213" w:rsidR="005F5F86" w:rsidRPr="005F5F86" w:rsidRDefault="005F5F86" w:rsidP="005F5F86">
            <w:pPr>
              <w:ind w:left="-106"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2</w:t>
            </w:r>
          </w:p>
        </w:tc>
        <w:tc>
          <w:tcPr>
            <w:tcW w:w="992" w:type="dxa"/>
            <w:noWrap/>
          </w:tcPr>
          <w:p w14:paraId="768D0E1B" w14:textId="03F7D960" w:rsidR="005F5F86" w:rsidRPr="00331AD9" w:rsidRDefault="005F5F86" w:rsidP="005F5F86">
            <w:pPr>
              <w:ind w:left="-106" w:right="-108"/>
              <w:rPr>
                <w:rFonts w:eastAsia="Times New Roman"/>
                <w:i/>
                <w:iCs/>
                <w:color w:val="000000"/>
                <w:sz w:val="10"/>
                <w:szCs w:val="10"/>
                <w:lang w:eastAsia="es-PE"/>
              </w:rPr>
            </w:pPr>
            <w:r w:rsidRPr="00331AD9">
              <w:rPr>
                <w:rFonts w:eastAsia="Times New Roman" w:cs="Times New Roman"/>
                <w:i/>
                <w:iCs/>
                <w:color w:val="000000"/>
                <w:sz w:val="10"/>
                <w:szCs w:val="10"/>
                <w:lang w:eastAsia="es-PE"/>
              </w:rPr>
              <w:t>Auliscomys pictus</w:t>
            </w:r>
          </w:p>
        </w:tc>
        <w:tc>
          <w:tcPr>
            <w:tcW w:w="1843" w:type="dxa"/>
            <w:noWrap/>
          </w:tcPr>
          <w:p w14:paraId="1C632B28" w14:textId="565ADC84"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Ratón orejón pintado</w:t>
            </w:r>
          </w:p>
        </w:tc>
        <w:tc>
          <w:tcPr>
            <w:tcW w:w="425" w:type="dxa"/>
            <w:noWrap/>
          </w:tcPr>
          <w:p w14:paraId="237B4F10" w14:textId="76CA86F8"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0</w:t>
            </w:r>
          </w:p>
        </w:tc>
        <w:tc>
          <w:tcPr>
            <w:tcW w:w="567" w:type="dxa"/>
            <w:noWrap/>
          </w:tcPr>
          <w:p w14:paraId="4C94CEC3" w14:textId="52A8E230"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2</w:t>
            </w:r>
          </w:p>
        </w:tc>
        <w:tc>
          <w:tcPr>
            <w:tcW w:w="283" w:type="dxa"/>
            <w:noWrap/>
          </w:tcPr>
          <w:p w14:paraId="03CCE04A" w14:textId="33FA1C49" w:rsidR="005F5F86" w:rsidRPr="005F5F86" w:rsidRDefault="005F5F86" w:rsidP="005F5F86">
            <w:pPr>
              <w:ind w:left="-106" w:right="-104"/>
              <w:jc w:val="center"/>
              <w:rPr>
                <w:color w:val="000000"/>
                <w:sz w:val="10"/>
                <w:szCs w:val="10"/>
              </w:rPr>
            </w:pPr>
            <w:r w:rsidRPr="005F5F86">
              <w:rPr>
                <w:rFonts w:eastAsia="Times New Roman" w:cs="Times New Roman"/>
                <w:color w:val="000000"/>
                <w:sz w:val="10"/>
                <w:szCs w:val="10"/>
                <w:lang w:eastAsia="es-PE"/>
              </w:rPr>
              <w:t>2</w:t>
            </w:r>
          </w:p>
        </w:tc>
        <w:tc>
          <w:tcPr>
            <w:tcW w:w="425" w:type="dxa"/>
            <w:noWrap/>
          </w:tcPr>
          <w:p w14:paraId="65C53B5E" w14:textId="1D1BF5FD" w:rsidR="005F5F86" w:rsidRPr="005F5F86" w:rsidRDefault="005F5F86" w:rsidP="005F5F86">
            <w:pPr>
              <w:ind w:left="-107" w:right="-106"/>
              <w:jc w:val="center"/>
              <w:rPr>
                <w:color w:val="000000"/>
                <w:sz w:val="10"/>
                <w:szCs w:val="10"/>
              </w:rPr>
            </w:pPr>
            <w:r w:rsidRPr="005F5F86">
              <w:rPr>
                <w:rFonts w:eastAsia="Times New Roman" w:cs="Times New Roman"/>
                <w:color w:val="000000"/>
                <w:sz w:val="10"/>
                <w:szCs w:val="10"/>
                <w:lang w:eastAsia="es-PE"/>
              </w:rPr>
              <w:t>40.00</w:t>
            </w:r>
          </w:p>
        </w:tc>
      </w:tr>
      <w:tr w:rsidR="005F5F86" w:rsidRPr="005949F6" w14:paraId="1693DF0D" w14:textId="77777777" w:rsidTr="00A83798">
        <w:trPr>
          <w:trHeight w:val="170"/>
        </w:trPr>
        <w:tc>
          <w:tcPr>
            <w:tcW w:w="426" w:type="dxa"/>
            <w:tcBorders>
              <w:bottom w:val="single" w:sz="4" w:space="0" w:color="auto"/>
            </w:tcBorders>
            <w:noWrap/>
          </w:tcPr>
          <w:p w14:paraId="50EB6692" w14:textId="54B899BD" w:rsidR="005F5F86" w:rsidRPr="005F5F86" w:rsidRDefault="005F5F86" w:rsidP="005F5F86">
            <w:pPr>
              <w:ind w:left="-106"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3</w:t>
            </w:r>
          </w:p>
        </w:tc>
        <w:tc>
          <w:tcPr>
            <w:tcW w:w="992" w:type="dxa"/>
            <w:tcBorders>
              <w:bottom w:val="single" w:sz="4" w:space="0" w:color="auto"/>
            </w:tcBorders>
            <w:noWrap/>
          </w:tcPr>
          <w:p w14:paraId="71CABDA3" w14:textId="48EED5A8" w:rsidR="005F5F86" w:rsidRPr="00331AD9" w:rsidRDefault="005F5F86" w:rsidP="005F5F86">
            <w:pPr>
              <w:ind w:left="-106" w:right="-108"/>
              <w:rPr>
                <w:rFonts w:eastAsia="Times New Roman"/>
                <w:i/>
                <w:iCs/>
                <w:color w:val="000000"/>
                <w:sz w:val="10"/>
                <w:szCs w:val="10"/>
                <w:lang w:eastAsia="es-PE"/>
              </w:rPr>
            </w:pPr>
            <w:r w:rsidRPr="00331AD9">
              <w:rPr>
                <w:rFonts w:eastAsia="Times New Roman" w:cs="Times New Roman"/>
                <w:i/>
                <w:iCs/>
                <w:color w:val="000000"/>
                <w:sz w:val="10"/>
                <w:szCs w:val="10"/>
                <w:lang w:eastAsia="es-PE"/>
              </w:rPr>
              <w:t>Neotomys ebriosus</w:t>
            </w:r>
          </w:p>
        </w:tc>
        <w:tc>
          <w:tcPr>
            <w:tcW w:w="1843" w:type="dxa"/>
            <w:tcBorders>
              <w:bottom w:val="single" w:sz="4" w:space="0" w:color="auto"/>
            </w:tcBorders>
            <w:noWrap/>
          </w:tcPr>
          <w:p w14:paraId="09DA04D0" w14:textId="0D875A63"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Ratón de humedales andino</w:t>
            </w:r>
          </w:p>
        </w:tc>
        <w:tc>
          <w:tcPr>
            <w:tcW w:w="425" w:type="dxa"/>
            <w:tcBorders>
              <w:bottom w:val="single" w:sz="4" w:space="0" w:color="auto"/>
            </w:tcBorders>
            <w:noWrap/>
          </w:tcPr>
          <w:p w14:paraId="0BF756F0" w14:textId="1CA33EF7"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0</w:t>
            </w:r>
          </w:p>
        </w:tc>
        <w:tc>
          <w:tcPr>
            <w:tcW w:w="567" w:type="dxa"/>
            <w:tcBorders>
              <w:bottom w:val="single" w:sz="4" w:space="0" w:color="auto"/>
            </w:tcBorders>
            <w:noWrap/>
          </w:tcPr>
          <w:p w14:paraId="2ACEF195" w14:textId="3DB349A5"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1</w:t>
            </w:r>
          </w:p>
        </w:tc>
        <w:tc>
          <w:tcPr>
            <w:tcW w:w="283" w:type="dxa"/>
            <w:tcBorders>
              <w:bottom w:val="single" w:sz="4" w:space="0" w:color="auto"/>
            </w:tcBorders>
            <w:noWrap/>
          </w:tcPr>
          <w:p w14:paraId="6016A40A" w14:textId="221D1676" w:rsidR="005F5F86" w:rsidRPr="005F5F86" w:rsidRDefault="005F5F86" w:rsidP="005F5F86">
            <w:pPr>
              <w:ind w:left="-106" w:right="-104"/>
              <w:jc w:val="center"/>
              <w:rPr>
                <w:color w:val="000000"/>
                <w:sz w:val="10"/>
                <w:szCs w:val="10"/>
              </w:rPr>
            </w:pPr>
            <w:r w:rsidRPr="005F5F86">
              <w:rPr>
                <w:rFonts w:eastAsia="Times New Roman" w:cs="Times New Roman"/>
                <w:color w:val="000000"/>
                <w:sz w:val="10"/>
                <w:szCs w:val="10"/>
                <w:lang w:eastAsia="es-PE"/>
              </w:rPr>
              <w:t>1</w:t>
            </w:r>
          </w:p>
        </w:tc>
        <w:tc>
          <w:tcPr>
            <w:tcW w:w="425" w:type="dxa"/>
            <w:tcBorders>
              <w:bottom w:val="single" w:sz="4" w:space="0" w:color="auto"/>
            </w:tcBorders>
            <w:noWrap/>
          </w:tcPr>
          <w:p w14:paraId="5F9FF556" w14:textId="50F36656" w:rsidR="005F5F86" w:rsidRPr="005F5F86" w:rsidRDefault="005F5F86" w:rsidP="005F5F86">
            <w:pPr>
              <w:ind w:left="-107" w:right="-106"/>
              <w:jc w:val="center"/>
              <w:rPr>
                <w:color w:val="000000"/>
                <w:sz w:val="10"/>
                <w:szCs w:val="10"/>
              </w:rPr>
            </w:pPr>
            <w:r w:rsidRPr="005F5F86">
              <w:rPr>
                <w:rFonts w:eastAsia="Times New Roman" w:cs="Times New Roman"/>
                <w:color w:val="000000"/>
                <w:sz w:val="10"/>
                <w:szCs w:val="10"/>
                <w:lang w:eastAsia="es-PE"/>
              </w:rPr>
              <w:t>20.00</w:t>
            </w:r>
          </w:p>
        </w:tc>
      </w:tr>
      <w:tr w:rsidR="005F5F86" w:rsidRPr="005949F6" w14:paraId="518D2293" w14:textId="77777777" w:rsidTr="00A83798">
        <w:trPr>
          <w:trHeight w:val="170"/>
        </w:trPr>
        <w:tc>
          <w:tcPr>
            <w:tcW w:w="3261" w:type="dxa"/>
            <w:gridSpan w:val="3"/>
            <w:tcBorders>
              <w:top w:val="single" w:sz="4" w:space="0" w:color="auto"/>
            </w:tcBorders>
            <w:noWrap/>
            <w:vAlign w:val="center"/>
            <w:hideMark/>
          </w:tcPr>
          <w:p w14:paraId="1E241D82" w14:textId="77777777" w:rsidR="005F5F86" w:rsidRPr="005F5F86" w:rsidRDefault="005F5F86" w:rsidP="00A83798">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Total</w:t>
            </w:r>
          </w:p>
        </w:tc>
        <w:tc>
          <w:tcPr>
            <w:tcW w:w="425" w:type="dxa"/>
            <w:tcBorders>
              <w:top w:val="single" w:sz="4" w:space="0" w:color="auto"/>
            </w:tcBorders>
            <w:noWrap/>
            <w:vAlign w:val="center"/>
            <w:hideMark/>
          </w:tcPr>
          <w:p w14:paraId="6A8CBBBF" w14:textId="7D31AEFC" w:rsidR="005F5F86" w:rsidRPr="005F5F86" w:rsidRDefault="005F5F86" w:rsidP="00A83798">
            <w:pPr>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2</w:t>
            </w:r>
          </w:p>
        </w:tc>
        <w:tc>
          <w:tcPr>
            <w:tcW w:w="567" w:type="dxa"/>
            <w:tcBorders>
              <w:top w:val="single" w:sz="4" w:space="0" w:color="auto"/>
            </w:tcBorders>
            <w:noWrap/>
            <w:vAlign w:val="center"/>
            <w:hideMark/>
          </w:tcPr>
          <w:p w14:paraId="340B7F14" w14:textId="5188468C" w:rsidR="005F5F86" w:rsidRPr="005F5F86" w:rsidRDefault="005F5F86" w:rsidP="00A83798">
            <w:pPr>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3</w:t>
            </w:r>
          </w:p>
        </w:tc>
        <w:tc>
          <w:tcPr>
            <w:tcW w:w="283" w:type="dxa"/>
            <w:tcBorders>
              <w:top w:val="single" w:sz="4" w:space="0" w:color="auto"/>
            </w:tcBorders>
            <w:noWrap/>
            <w:vAlign w:val="center"/>
            <w:hideMark/>
          </w:tcPr>
          <w:p w14:paraId="3817034C" w14:textId="56E9CF70" w:rsidR="005F5F86" w:rsidRPr="005F5F86" w:rsidRDefault="005F5F86" w:rsidP="00A83798">
            <w:pPr>
              <w:ind w:left="-106" w:right="-111"/>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5</w:t>
            </w:r>
          </w:p>
        </w:tc>
        <w:tc>
          <w:tcPr>
            <w:tcW w:w="425" w:type="dxa"/>
            <w:tcBorders>
              <w:top w:val="single" w:sz="4" w:space="0" w:color="auto"/>
            </w:tcBorders>
            <w:noWrap/>
            <w:vAlign w:val="center"/>
            <w:hideMark/>
          </w:tcPr>
          <w:p w14:paraId="65E65D10" w14:textId="77777777" w:rsidR="005F5F86" w:rsidRPr="005F5F86" w:rsidRDefault="005F5F86" w:rsidP="00A83798">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00</w:t>
            </w:r>
          </w:p>
        </w:tc>
      </w:tr>
    </w:tbl>
    <w:p w14:paraId="2CC1702F" w14:textId="4994536E" w:rsidR="0071190C" w:rsidRPr="00B05F0C" w:rsidRDefault="005F5F86" w:rsidP="00B05F0C">
      <w:pPr>
        <w:pStyle w:val="Descripcin"/>
        <w:spacing w:line="360" w:lineRule="auto"/>
        <w:jc w:val="center"/>
        <w:rPr>
          <w:rFonts w:ascii="Arial" w:hAnsi="Arial" w:cs="Arial"/>
          <w:i w:val="0"/>
          <w:iCs w:val="0"/>
          <w:color w:val="auto"/>
          <w:sz w:val="16"/>
          <w:szCs w:val="16"/>
        </w:rPr>
      </w:pPr>
      <w:r w:rsidRPr="00E8313D">
        <w:rPr>
          <w:rFonts w:ascii="Arial" w:hAnsi="Arial" w:cs="Arial"/>
          <w:bCs/>
          <w:i w:val="0"/>
          <w:iCs w:val="0"/>
          <w:color w:val="auto"/>
          <w:sz w:val="16"/>
          <w:szCs w:val="16"/>
        </w:rPr>
        <w:t xml:space="preserve">Tabla </w:t>
      </w:r>
      <w:r w:rsidRPr="00E8313D">
        <w:rPr>
          <w:rFonts w:ascii="Arial" w:hAnsi="Arial" w:cs="Arial"/>
          <w:bCs/>
          <w:i w:val="0"/>
          <w:iCs w:val="0"/>
          <w:color w:val="auto"/>
          <w:sz w:val="16"/>
          <w:szCs w:val="16"/>
        </w:rPr>
        <w:fldChar w:fldCharType="begin"/>
      </w:r>
      <w:r w:rsidRPr="00E8313D">
        <w:rPr>
          <w:rFonts w:ascii="Arial" w:hAnsi="Arial" w:cs="Arial"/>
          <w:bCs/>
          <w:i w:val="0"/>
          <w:iCs w:val="0"/>
          <w:color w:val="auto"/>
          <w:sz w:val="16"/>
          <w:szCs w:val="16"/>
        </w:rPr>
        <w:instrText xml:space="preserve"> SEQ Tabla \* ARABIC </w:instrText>
      </w:r>
      <w:r w:rsidRPr="00E8313D">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40</w:t>
      </w:r>
      <w:r w:rsidRPr="00E8313D">
        <w:rPr>
          <w:rFonts w:ascii="Arial" w:hAnsi="Arial" w:cs="Arial"/>
          <w:bCs/>
          <w:i w:val="0"/>
          <w:iCs w:val="0"/>
          <w:color w:val="auto"/>
          <w:sz w:val="16"/>
          <w:szCs w:val="16"/>
        </w:rPr>
        <w:fldChar w:fldCharType="end"/>
      </w:r>
      <w:r w:rsidRPr="00E8313D">
        <w:rPr>
          <w:rFonts w:ascii="Arial" w:hAnsi="Arial" w:cs="Arial"/>
          <w:bCs/>
          <w:i w:val="0"/>
          <w:iCs w:val="0"/>
          <w:color w:val="auto"/>
          <w:sz w:val="16"/>
          <w:szCs w:val="16"/>
        </w:rPr>
        <w:t xml:space="preserve">. </w:t>
      </w:r>
      <w:r w:rsidRPr="0071190C">
        <w:rPr>
          <w:rFonts w:ascii="Arial" w:hAnsi="Arial" w:cs="Arial"/>
          <w:bCs/>
          <w:i w:val="0"/>
          <w:iCs w:val="0"/>
          <w:color w:val="auto"/>
          <w:sz w:val="16"/>
          <w:szCs w:val="16"/>
        </w:rPr>
        <w:t>Riqueza y abundancia de especies de mamiferos en 20</w:t>
      </w:r>
      <w:r>
        <w:rPr>
          <w:rFonts w:ascii="Arial" w:hAnsi="Arial" w:cs="Arial"/>
          <w:bCs/>
          <w:i w:val="0"/>
          <w:iCs w:val="0"/>
          <w:color w:val="auto"/>
          <w:sz w:val="16"/>
          <w:szCs w:val="16"/>
        </w:rPr>
        <w:t>21</w:t>
      </w:r>
    </w:p>
    <w:p w14:paraId="3CDC4F6D" w14:textId="13AEDA52" w:rsidR="0071190C" w:rsidRDefault="00B05F0C" w:rsidP="00B05F0C">
      <w:pPr>
        <w:spacing w:after="200"/>
        <w:jc w:val="both"/>
        <w:rPr>
          <w:rFonts w:ascii="Arial" w:hAnsi="Arial" w:cs="Arial"/>
          <w:bCs/>
          <w:sz w:val="22"/>
          <w:szCs w:val="22"/>
        </w:rPr>
      </w:pPr>
      <w:r w:rsidRPr="00B05F0C">
        <w:rPr>
          <w:rFonts w:ascii="Arial" w:hAnsi="Arial" w:cs="Arial"/>
          <w:bCs/>
          <w:sz w:val="22"/>
          <w:szCs w:val="22"/>
        </w:rPr>
        <w:t xml:space="preserve">Finalmente, en 2022 se registró la mayor riqueza y abundancia del periodo, con cinco especies y un total de 18 individuos. Destacó </w:t>
      </w:r>
      <w:r w:rsidRPr="00B05F0C">
        <w:rPr>
          <w:rFonts w:ascii="Arial" w:hAnsi="Arial" w:cs="Arial"/>
          <w:bCs/>
          <w:i/>
          <w:iCs/>
          <w:sz w:val="22"/>
          <w:szCs w:val="22"/>
        </w:rPr>
        <w:t>Auliscomys pictus</w:t>
      </w:r>
      <w:r w:rsidRPr="00B05F0C">
        <w:rPr>
          <w:rFonts w:ascii="Arial" w:hAnsi="Arial" w:cs="Arial"/>
          <w:bCs/>
          <w:sz w:val="22"/>
          <w:szCs w:val="22"/>
        </w:rPr>
        <w:t xml:space="preserve"> con el 55.56 % del total, seguida por </w:t>
      </w:r>
      <w:r w:rsidRPr="00B05F0C">
        <w:rPr>
          <w:rFonts w:ascii="Arial" w:hAnsi="Arial" w:cs="Arial"/>
          <w:bCs/>
          <w:i/>
          <w:iCs/>
          <w:sz w:val="22"/>
          <w:szCs w:val="22"/>
        </w:rPr>
        <w:t>Abrothrix jelskii</w:t>
      </w:r>
      <w:r w:rsidRPr="00B05F0C">
        <w:rPr>
          <w:rFonts w:ascii="Arial" w:hAnsi="Arial" w:cs="Arial"/>
          <w:bCs/>
          <w:sz w:val="22"/>
          <w:szCs w:val="22"/>
        </w:rPr>
        <w:t xml:space="preserve">, </w:t>
      </w:r>
      <w:r w:rsidRPr="00B05F0C">
        <w:rPr>
          <w:rFonts w:ascii="Arial" w:hAnsi="Arial" w:cs="Arial"/>
          <w:bCs/>
          <w:i/>
          <w:iCs/>
          <w:sz w:val="22"/>
          <w:szCs w:val="22"/>
        </w:rPr>
        <w:t>Akodon juninensis</w:t>
      </w:r>
      <w:r w:rsidRPr="00B05F0C">
        <w:rPr>
          <w:rFonts w:ascii="Arial" w:hAnsi="Arial" w:cs="Arial"/>
          <w:bCs/>
          <w:sz w:val="22"/>
          <w:szCs w:val="22"/>
        </w:rPr>
        <w:t xml:space="preserve">, </w:t>
      </w:r>
      <w:r w:rsidRPr="00B05F0C">
        <w:rPr>
          <w:rFonts w:ascii="Arial" w:hAnsi="Arial" w:cs="Arial"/>
          <w:bCs/>
          <w:i/>
          <w:iCs/>
          <w:sz w:val="22"/>
          <w:szCs w:val="22"/>
        </w:rPr>
        <w:t>Neotomys ebriosus</w:t>
      </w:r>
      <w:r w:rsidRPr="00B05F0C">
        <w:rPr>
          <w:rFonts w:ascii="Arial" w:hAnsi="Arial" w:cs="Arial"/>
          <w:bCs/>
          <w:sz w:val="22"/>
          <w:szCs w:val="22"/>
        </w:rPr>
        <w:t xml:space="preserve"> y </w:t>
      </w:r>
      <w:r w:rsidRPr="00B05F0C">
        <w:rPr>
          <w:rFonts w:ascii="Arial" w:hAnsi="Arial" w:cs="Arial"/>
          <w:bCs/>
          <w:i/>
          <w:iCs/>
          <w:sz w:val="22"/>
          <w:szCs w:val="22"/>
        </w:rPr>
        <w:t>Thomasomys incanus</w:t>
      </w:r>
      <w:r>
        <w:rPr>
          <w:rFonts w:ascii="Arial" w:hAnsi="Arial" w:cs="Arial"/>
          <w:bCs/>
          <w:sz w:val="22"/>
          <w:szCs w:val="22"/>
        </w:rPr>
        <w:t>.</w:t>
      </w:r>
    </w:p>
    <w:tbl>
      <w:tblPr>
        <w:tblStyle w:val="Estilo1"/>
        <w:tblW w:w="4986" w:type="dxa"/>
        <w:tblLook w:val="04A0" w:firstRow="1" w:lastRow="0" w:firstColumn="1" w:lastColumn="0" w:noHBand="0" w:noVBand="1"/>
      </w:tblPr>
      <w:tblGrid>
        <w:gridCol w:w="290"/>
        <w:gridCol w:w="476"/>
        <w:gridCol w:w="527"/>
        <w:gridCol w:w="556"/>
        <w:gridCol w:w="646"/>
        <w:gridCol w:w="759"/>
        <w:gridCol w:w="729"/>
        <w:gridCol w:w="1003"/>
      </w:tblGrid>
      <w:tr w:rsidR="005F5F86" w:rsidRPr="009376CA" w14:paraId="1AEA8ECE" w14:textId="77777777" w:rsidTr="00A83798">
        <w:trPr>
          <w:trHeight w:val="170"/>
        </w:trPr>
        <w:tc>
          <w:tcPr>
            <w:tcW w:w="291" w:type="dxa"/>
            <w:tcBorders>
              <w:bottom w:val="single" w:sz="4" w:space="0" w:color="auto"/>
            </w:tcBorders>
            <w:shd w:val="clear" w:color="auto" w:fill="D9D9D9" w:themeFill="background1" w:themeFillShade="D9"/>
            <w:noWrap/>
            <w:vAlign w:val="center"/>
          </w:tcPr>
          <w:p w14:paraId="5F4CC6E8" w14:textId="77777777" w:rsidR="005F5F86" w:rsidRPr="005F5F86" w:rsidRDefault="005F5F86" w:rsidP="00A83798">
            <w:pPr>
              <w:ind w:left="-164" w:right="-235" w:hanging="26"/>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N°</w:t>
            </w:r>
          </w:p>
        </w:tc>
        <w:tc>
          <w:tcPr>
            <w:tcW w:w="475" w:type="dxa"/>
            <w:tcBorders>
              <w:bottom w:val="single" w:sz="4" w:space="0" w:color="auto"/>
            </w:tcBorders>
            <w:shd w:val="clear" w:color="auto" w:fill="D9D9D9" w:themeFill="background1" w:themeFillShade="D9"/>
            <w:noWrap/>
            <w:vAlign w:val="center"/>
          </w:tcPr>
          <w:p w14:paraId="1F77A2AD" w14:textId="77777777" w:rsidR="005F5F86" w:rsidRPr="005F5F86" w:rsidRDefault="005F5F86" w:rsidP="00A83798">
            <w:pPr>
              <w:ind w:left="-113" w:right="-4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Reino</w:t>
            </w:r>
          </w:p>
        </w:tc>
        <w:tc>
          <w:tcPr>
            <w:tcW w:w="527" w:type="dxa"/>
            <w:tcBorders>
              <w:bottom w:val="single" w:sz="4" w:space="0" w:color="auto"/>
            </w:tcBorders>
            <w:shd w:val="clear" w:color="auto" w:fill="D9D9D9" w:themeFill="background1" w:themeFillShade="D9"/>
            <w:noWrap/>
            <w:vAlign w:val="center"/>
          </w:tcPr>
          <w:p w14:paraId="4BA88C02" w14:textId="77777777" w:rsidR="005F5F86" w:rsidRPr="005F5F86" w:rsidRDefault="005F5F86" w:rsidP="00A83798">
            <w:pPr>
              <w:ind w:left="-129" w:right="-13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ilo</w:t>
            </w:r>
          </w:p>
        </w:tc>
        <w:tc>
          <w:tcPr>
            <w:tcW w:w="556" w:type="dxa"/>
            <w:tcBorders>
              <w:bottom w:val="single" w:sz="4" w:space="0" w:color="auto"/>
            </w:tcBorders>
            <w:shd w:val="clear" w:color="auto" w:fill="D9D9D9" w:themeFill="background1" w:themeFillShade="D9"/>
            <w:noWrap/>
            <w:vAlign w:val="center"/>
          </w:tcPr>
          <w:p w14:paraId="1C0FF54E" w14:textId="77777777" w:rsidR="005F5F86" w:rsidRPr="005F5F86" w:rsidRDefault="005F5F86" w:rsidP="00A83798">
            <w:pPr>
              <w:ind w:left="-94" w:right="-13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Clase</w:t>
            </w:r>
          </w:p>
        </w:tc>
        <w:tc>
          <w:tcPr>
            <w:tcW w:w="646" w:type="dxa"/>
            <w:tcBorders>
              <w:bottom w:val="single" w:sz="4" w:space="0" w:color="auto"/>
            </w:tcBorders>
            <w:shd w:val="clear" w:color="auto" w:fill="D9D9D9" w:themeFill="background1" w:themeFillShade="D9"/>
            <w:noWrap/>
            <w:vAlign w:val="center"/>
          </w:tcPr>
          <w:p w14:paraId="2B427D3D" w14:textId="77777777" w:rsidR="005F5F86" w:rsidRPr="005F5F86" w:rsidRDefault="005F5F86" w:rsidP="00A83798">
            <w:pPr>
              <w:ind w:left="-192" w:right="-137" w:firstLine="11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Orden</w:t>
            </w:r>
          </w:p>
        </w:tc>
        <w:tc>
          <w:tcPr>
            <w:tcW w:w="759" w:type="dxa"/>
            <w:tcBorders>
              <w:bottom w:val="single" w:sz="4" w:space="0" w:color="auto"/>
            </w:tcBorders>
            <w:shd w:val="clear" w:color="auto" w:fill="D9D9D9" w:themeFill="background1" w:themeFillShade="D9"/>
            <w:noWrap/>
            <w:vAlign w:val="center"/>
          </w:tcPr>
          <w:p w14:paraId="30CB6713" w14:textId="77777777" w:rsidR="005F5F86" w:rsidRPr="005F5F86" w:rsidRDefault="005F5F86" w:rsidP="00A83798">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amilia</w:t>
            </w:r>
          </w:p>
        </w:tc>
        <w:tc>
          <w:tcPr>
            <w:tcW w:w="729" w:type="dxa"/>
            <w:tcBorders>
              <w:bottom w:val="single" w:sz="4" w:space="0" w:color="auto"/>
            </w:tcBorders>
            <w:shd w:val="clear" w:color="auto" w:fill="D9D9D9" w:themeFill="background1" w:themeFillShade="D9"/>
            <w:noWrap/>
            <w:vAlign w:val="center"/>
          </w:tcPr>
          <w:p w14:paraId="063E1C8C" w14:textId="77777777" w:rsidR="005F5F86" w:rsidRPr="005F5F86" w:rsidRDefault="005F5F86" w:rsidP="00A83798">
            <w:pPr>
              <w:ind w:left="-71" w:right="-108"/>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Genero</w:t>
            </w:r>
          </w:p>
        </w:tc>
        <w:tc>
          <w:tcPr>
            <w:tcW w:w="1003" w:type="dxa"/>
            <w:tcBorders>
              <w:bottom w:val="single" w:sz="4" w:space="0" w:color="auto"/>
            </w:tcBorders>
            <w:shd w:val="clear" w:color="auto" w:fill="D9D9D9" w:themeFill="background1" w:themeFillShade="D9"/>
            <w:noWrap/>
            <w:vAlign w:val="center"/>
          </w:tcPr>
          <w:p w14:paraId="17D9D5C4" w14:textId="77777777" w:rsidR="005F5F86" w:rsidRPr="005F5F86" w:rsidRDefault="005F5F86" w:rsidP="00A83798">
            <w:pPr>
              <w:ind w:right="92"/>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Especie</w:t>
            </w:r>
          </w:p>
        </w:tc>
      </w:tr>
      <w:tr w:rsidR="005F5F86" w:rsidRPr="00CB6F8D" w14:paraId="351144BC" w14:textId="77777777" w:rsidTr="00A83798">
        <w:trPr>
          <w:trHeight w:val="170"/>
        </w:trPr>
        <w:tc>
          <w:tcPr>
            <w:tcW w:w="291" w:type="dxa"/>
            <w:tcBorders>
              <w:top w:val="single" w:sz="4" w:space="0" w:color="auto"/>
            </w:tcBorders>
            <w:noWrap/>
            <w:vAlign w:val="center"/>
            <w:hideMark/>
          </w:tcPr>
          <w:p w14:paraId="33753D11" w14:textId="391EE4D5" w:rsidR="005F5F86" w:rsidRPr="005F5F86" w:rsidRDefault="005F5F86" w:rsidP="00A83798">
            <w:pPr>
              <w:spacing w:line="276" w:lineRule="auto"/>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1</w:t>
            </w:r>
          </w:p>
        </w:tc>
        <w:tc>
          <w:tcPr>
            <w:tcW w:w="475" w:type="dxa"/>
            <w:tcBorders>
              <w:top w:val="single" w:sz="4" w:space="0" w:color="auto"/>
            </w:tcBorders>
            <w:noWrap/>
            <w:vAlign w:val="center"/>
            <w:hideMark/>
          </w:tcPr>
          <w:p w14:paraId="33B492EA" w14:textId="6365486D" w:rsidR="005F5F86" w:rsidRPr="005F5F86" w:rsidRDefault="005F5F86" w:rsidP="00A83798">
            <w:pPr>
              <w:spacing w:line="276" w:lineRule="auto"/>
              <w:ind w:left="-113" w:right="-40"/>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Animalia</w:t>
            </w:r>
          </w:p>
        </w:tc>
        <w:tc>
          <w:tcPr>
            <w:tcW w:w="527" w:type="dxa"/>
            <w:tcBorders>
              <w:top w:val="single" w:sz="4" w:space="0" w:color="auto"/>
            </w:tcBorders>
            <w:noWrap/>
            <w:vAlign w:val="center"/>
            <w:hideMark/>
          </w:tcPr>
          <w:p w14:paraId="3174D767" w14:textId="5738FD7D" w:rsidR="005F5F86" w:rsidRPr="005F5F86" w:rsidRDefault="005F5F86" w:rsidP="00A83798">
            <w:pPr>
              <w:spacing w:line="276" w:lineRule="auto"/>
              <w:ind w:left="-129" w:right="-139"/>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Chordata</w:t>
            </w:r>
          </w:p>
        </w:tc>
        <w:tc>
          <w:tcPr>
            <w:tcW w:w="556" w:type="dxa"/>
            <w:tcBorders>
              <w:top w:val="single" w:sz="4" w:space="0" w:color="auto"/>
            </w:tcBorders>
            <w:noWrap/>
            <w:vAlign w:val="center"/>
            <w:hideMark/>
          </w:tcPr>
          <w:p w14:paraId="6A784D54" w14:textId="7A8DC861" w:rsidR="005F5F86" w:rsidRPr="005F5F86" w:rsidRDefault="005F5F86" w:rsidP="00A83798">
            <w:pPr>
              <w:spacing w:line="276" w:lineRule="auto"/>
              <w:ind w:left="-94" w:right="-130"/>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Mammalia</w:t>
            </w:r>
          </w:p>
        </w:tc>
        <w:tc>
          <w:tcPr>
            <w:tcW w:w="646" w:type="dxa"/>
            <w:tcBorders>
              <w:top w:val="single" w:sz="4" w:space="0" w:color="auto"/>
            </w:tcBorders>
            <w:noWrap/>
            <w:vAlign w:val="center"/>
            <w:hideMark/>
          </w:tcPr>
          <w:p w14:paraId="243B7139" w14:textId="284C0F5A" w:rsidR="005F5F86" w:rsidRPr="005F5F86" w:rsidRDefault="005F5F86" w:rsidP="00A83798">
            <w:pPr>
              <w:spacing w:line="276" w:lineRule="auto"/>
              <w:ind w:left="-192" w:right="-137" w:firstLine="119"/>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Rodentia</w:t>
            </w:r>
          </w:p>
        </w:tc>
        <w:tc>
          <w:tcPr>
            <w:tcW w:w="759" w:type="dxa"/>
            <w:tcBorders>
              <w:top w:val="single" w:sz="4" w:space="0" w:color="auto"/>
            </w:tcBorders>
            <w:noWrap/>
            <w:vAlign w:val="center"/>
            <w:hideMark/>
          </w:tcPr>
          <w:p w14:paraId="17736C27" w14:textId="55252243" w:rsidR="005F5F86" w:rsidRPr="005F5F86" w:rsidRDefault="005F5F86" w:rsidP="00A83798">
            <w:pPr>
              <w:spacing w:line="276" w:lineRule="auto"/>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Cricetidae</w:t>
            </w:r>
          </w:p>
        </w:tc>
        <w:tc>
          <w:tcPr>
            <w:tcW w:w="729" w:type="dxa"/>
            <w:tcBorders>
              <w:top w:val="single" w:sz="4" w:space="0" w:color="auto"/>
            </w:tcBorders>
            <w:noWrap/>
            <w:vAlign w:val="center"/>
            <w:hideMark/>
          </w:tcPr>
          <w:p w14:paraId="4208E2D8" w14:textId="7EC56B1B" w:rsidR="005F5F86" w:rsidRPr="005F5F86" w:rsidRDefault="005F5F86" w:rsidP="00A83798">
            <w:pPr>
              <w:spacing w:line="276" w:lineRule="auto"/>
              <w:ind w:left="-71" w:right="-108"/>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Auliscomys</w:t>
            </w:r>
          </w:p>
        </w:tc>
        <w:tc>
          <w:tcPr>
            <w:tcW w:w="1003" w:type="dxa"/>
            <w:tcBorders>
              <w:top w:val="single" w:sz="4" w:space="0" w:color="auto"/>
            </w:tcBorders>
            <w:noWrap/>
            <w:vAlign w:val="center"/>
            <w:hideMark/>
          </w:tcPr>
          <w:p w14:paraId="69F347AA" w14:textId="165FBFE8" w:rsidR="005F5F86" w:rsidRPr="005F5F86" w:rsidRDefault="005F5F86" w:rsidP="00A83798">
            <w:pPr>
              <w:spacing w:line="276" w:lineRule="auto"/>
              <w:ind w:right="-83"/>
              <w:rPr>
                <w:rFonts w:eastAsia="Times New Roman" w:cs="Times New Roman"/>
                <w:i/>
                <w:iCs/>
                <w:color w:val="000000"/>
                <w:sz w:val="10"/>
                <w:szCs w:val="10"/>
                <w:lang w:eastAsia="es-PE"/>
              </w:rPr>
            </w:pPr>
            <w:r w:rsidRPr="005F5F86">
              <w:rPr>
                <w:rFonts w:eastAsia="Times New Roman" w:cs="Times New Roman"/>
                <w:i/>
                <w:iCs/>
                <w:color w:val="000000"/>
                <w:sz w:val="10"/>
                <w:szCs w:val="10"/>
                <w:lang w:eastAsia="es-PE"/>
              </w:rPr>
              <w:t>Auliscomys pictus</w:t>
            </w:r>
          </w:p>
        </w:tc>
      </w:tr>
      <w:tr w:rsidR="005F5F86" w:rsidRPr="00CB6F8D" w14:paraId="5B737BE1" w14:textId="77777777" w:rsidTr="00A83798">
        <w:trPr>
          <w:trHeight w:val="170"/>
        </w:trPr>
        <w:tc>
          <w:tcPr>
            <w:tcW w:w="291" w:type="dxa"/>
            <w:noWrap/>
            <w:vAlign w:val="center"/>
          </w:tcPr>
          <w:p w14:paraId="7286C36D" w14:textId="49649499"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2</w:t>
            </w:r>
          </w:p>
        </w:tc>
        <w:tc>
          <w:tcPr>
            <w:tcW w:w="475" w:type="dxa"/>
            <w:noWrap/>
            <w:vAlign w:val="center"/>
          </w:tcPr>
          <w:p w14:paraId="3704125A" w14:textId="122D9391" w:rsidR="005F5F86" w:rsidRPr="005F5F86" w:rsidRDefault="005F5F86" w:rsidP="00A83798">
            <w:pPr>
              <w:spacing w:line="276" w:lineRule="auto"/>
              <w:ind w:left="-113" w:right="-40"/>
              <w:jc w:val="center"/>
              <w:rPr>
                <w:rFonts w:eastAsia="Times New Roman"/>
                <w:color w:val="000000"/>
                <w:sz w:val="10"/>
                <w:szCs w:val="10"/>
                <w:lang w:eastAsia="es-PE"/>
              </w:rPr>
            </w:pPr>
            <w:r w:rsidRPr="005F5F86">
              <w:rPr>
                <w:rFonts w:eastAsia="Times New Roman" w:cs="Times New Roman"/>
                <w:color w:val="000000"/>
                <w:sz w:val="10"/>
                <w:szCs w:val="10"/>
                <w:lang w:eastAsia="es-PE"/>
              </w:rPr>
              <w:t>Animalia</w:t>
            </w:r>
          </w:p>
        </w:tc>
        <w:tc>
          <w:tcPr>
            <w:tcW w:w="527" w:type="dxa"/>
            <w:noWrap/>
            <w:vAlign w:val="center"/>
          </w:tcPr>
          <w:p w14:paraId="3240D3F3" w14:textId="2D09B5E4" w:rsidR="005F5F86" w:rsidRPr="005F5F86" w:rsidRDefault="005F5F86" w:rsidP="00A83798">
            <w:pPr>
              <w:spacing w:line="276" w:lineRule="auto"/>
              <w:ind w:left="-129" w:right="-139"/>
              <w:jc w:val="center"/>
              <w:rPr>
                <w:rFonts w:eastAsia="Times New Roman"/>
                <w:color w:val="000000"/>
                <w:sz w:val="10"/>
                <w:szCs w:val="10"/>
                <w:lang w:eastAsia="es-PE"/>
              </w:rPr>
            </w:pPr>
            <w:r w:rsidRPr="005F5F86">
              <w:rPr>
                <w:rFonts w:eastAsia="Times New Roman" w:cs="Times New Roman"/>
                <w:color w:val="000000"/>
                <w:sz w:val="10"/>
                <w:szCs w:val="10"/>
                <w:lang w:eastAsia="es-PE"/>
              </w:rPr>
              <w:t>Chordata</w:t>
            </w:r>
          </w:p>
        </w:tc>
        <w:tc>
          <w:tcPr>
            <w:tcW w:w="556" w:type="dxa"/>
            <w:noWrap/>
            <w:vAlign w:val="center"/>
          </w:tcPr>
          <w:p w14:paraId="7C0FCF2A" w14:textId="05B19E37" w:rsidR="005F5F86" w:rsidRPr="005F5F86" w:rsidRDefault="005F5F86" w:rsidP="00A83798">
            <w:pPr>
              <w:spacing w:line="276" w:lineRule="auto"/>
              <w:ind w:left="-94" w:right="-130"/>
              <w:jc w:val="center"/>
              <w:rPr>
                <w:rFonts w:eastAsia="Times New Roman"/>
                <w:color w:val="000000"/>
                <w:sz w:val="10"/>
                <w:szCs w:val="10"/>
                <w:lang w:eastAsia="es-PE"/>
              </w:rPr>
            </w:pPr>
            <w:r w:rsidRPr="005F5F86">
              <w:rPr>
                <w:rFonts w:eastAsia="Times New Roman" w:cs="Times New Roman"/>
                <w:color w:val="000000"/>
                <w:sz w:val="10"/>
                <w:szCs w:val="10"/>
                <w:lang w:eastAsia="es-PE"/>
              </w:rPr>
              <w:t>Mammalia</w:t>
            </w:r>
          </w:p>
        </w:tc>
        <w:tc>
          <w:tcPr>
            <w:tcW w:w="646" w:type="dxa"/>
            <w:noWrap/>
            <w:vAlign w:val="center"/>
          </w:tcPr>
          <w:p w14:paraId="058B7FD0" w14:textId="083C44F5" w:rsidR="005F5F86" w:rsidRPr="005F5F86" w:rsidRDefault="005F5F86" w:rsidP="00A83798">
            <w:pPr>
              <w:spacing w:line="276" w:lineRule="auto"/>
              <w:ind w:left="-192" w:right="-137" w:firstLine="119"/>
              <w:jc w:val="center"/>
              <w:rPr>
                <w:rFonts w:eastAsia="Times New Roman"/>
                <w:color w:val="000000"/>
                <w:sz w:val="10"/>
                <w:szCs w:val="10"/>
                <w:lang w:eastAsia="es-PE"/>
              </w:rPr>
            </w:pPr>
            <w:r w:rsidRPr="005F5F86">
              <w:rPr>
                <w:rFonts w:eastAsia="Times New Roman" w:cs="Times New Roman"/>
                <w:color w:val="000000"/>
                <w:sz w:val="10"/>
                <w:szCs w:val="10"/>
                <w:lang w:eastAsia="es-PE"/>
              </w:rPr>
              <w:t>Rodentia</w:t>
            </w:r>
          </w:p>
        </w:tc>
        <w:tc>
          <w:tcPr>
            <w:tcW w:w="759" w:type="dxa"/>
            <w:noWrap/>
            <w:vAlign w:val="center"/>
          </w:tcPr>
          <w:p w14:paraId="53B30449" w14:textId="03DE2027"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Cricetidae</w:t>
            </w:r>
          </w:p>
        </w:tc>
        <w:tc>
          <w:tcPr>
            <w:tcW w:w="729" w:type="dxa"/>
            <w:noWrap/>
            <w:vAlign w:val="center"/>
          </w:tcPr>
          <w:p w14:paraId="15B8476E" w14:textId="1793F5BD" w:rsidR="005F5F86" w:rsidRPr="005F5F86" w:rsidRDefault="005F5F86" w:rsidP="00A83798">
            <w:pPr>
              <w:spacing w:line="276" w:lineRule="auto"/>
              <w:ind w:left="-71"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Akodon</w:t>
            </w:r>
          </w:p>
        </w:tc>
        <w:tc>
          <w:tcPr>
            <w:tcW w:w="1003" w:type="dxa"/>
            <w:noWrap/>
            <w:vAlign w:val="center"/>
          </w:tcPr>
          <w:p w14:paraId="5998F172" w14:textId="1B370C63" w:rsidR="005F5F86" w:rsidRPr="005F5F86" w:rsidRDefault="005F5F86" w:rsidP="00A83798">
            <w:pPr>
              <w:spacing w:line="276" w:lineRule="auto"/>
              <w:ind w:right="-83"/>
              <w:rPr>
                <w:rFonts w:eastAsia="Times New Roman"/>
                <w:i/>
                <w:iCs/>
                <w:color w:val="000000"/>
                <w:sz w:val="10"/>
                <w:szCs w:val="10"/>
                <w:lang w:eastAsia="es-PE"/>
              </w:rPr>
            </w:pPr>
            <w:r w:rsidRPr="005F5F86">
              <w:rPr>
                <w:rFonts w:eastAsia="Times New Roman" w:cs="Times New Roman"/>
                <w:i/>
                <w:iCs/>
                <w:color w:val="000000"/>
                <w:sz w:val="10"/>
                <w:szCs w:val="10"/>
                <w:lang w:eastAsia="es-PE"/>
              </w:rPr>
              <w:t>Akodon juninensis</w:t>
            </w:r>
          </w:p>
        </w:tc>
      </w:tr>
      <w:tr w:rsidR="005F5F86" w:rsidRPr="00CB6F8D" w14:paraId="34889A0A" w14:textId="77777777" w:rsidTr="00A83798">
        <w:trPr>
          <w:trHeight w:val="170"/>
        </w:trPr>
        <w:tc>
          <w:tcPr>
            <w:tcW w:w="291" w:type="dxa"/>
            <w:noWrap/>
            <w:vAlign w:val="center"/>
          </w:tcPr>
          <w:p w14:paraId="78643BEE" w14:textId="03910ECF"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3</w:t>
            </w:r>
          </w:p>
        </w:tc>
        <w:tc>
          <w:tcPr>
            <w:tcW w:w="475" w:type="dxa"/>
            <w:noWrap/>
            <w:vAlign w:val="center"/>
          </w:tcPr>
          <w:p w14:paraId="385C0775" w14:textId="4D7B958E" w:rsidR="005F5F86" w:rsidRPr="005F5F86" w:rsidRDefault="005F5F86" w:rsidP="00A83798">
            <w:pPr>
              <w:spacing w:line="276" w:lineRule="auto"/>
              <w:ind w:left="-113" w:right="-40"/>
              <w:jc w:val="center"/>
              <w:rPr>
                <w:rFonts w:eastAsia="Times New Roman"/>
                <w:color w:val="000000"/>
                <w:sz w:val="10"/>
                <w:szCs w:val="10"/>
                <w:lang w:eastAsia="es-PE"/>
              </w:rPr>
            </w:pPr>
            <w:r w:rsidRPr="005F5F86">
              <w:rPr>
                <w:rFonts w:eastAsia="Times New Roman" w:cs="Times New Roman"/>
                <w:color w:val="000000"/>
                <w:sz w:val="10"/>
                <w:szCs w:val="10"/>
                <w:lang w:eastAsia="es-PE"/>
              </w:rPr>
              <w:t>Animalia</w:t>
            </w:r>
          </w:p>
        </w:tc>
        <w:tc>
          <w:tcPr>
            <w:tcW w:w="527" w:type="dxa"/>
            <w:noWrap/>
            <w:vAlign w:val="center"/>
          </w:tcPr>
          <w:p w14:paraId="3D96DFDB" w14:textId="4497AB19" w:rsidR="005F5F86" w:rsidRPr="005F5F86" w:rsidRDefault="005F5F86" w:rsidP="00A83798">
            <w:pPr>
              <w:spacing w:line="276" w:lineRule="auto"/>
              <w:ind w:left="-129" w:right="-139"/>
              <w:jc w:val="center"/>
              <w:rPr>
                <w:rFonts w:eastAsia="Times New Roman"/>
                <w:color w:val="000000"/>
                <w:sz w:val="10"/>
                <w:szCs w:val="10"/>
                <w:lang w:eastAsia="es-PE"/>
              </w:rPr>
            </w:pPr>
            <w:r w:rsidRPr="005F5F86">
              <w:rPr>
                <w:rFonts w:eastAsia="Times New Roman" w:cs="Times New Roman"/>
                <w:color w:val="000000"/>
                <w:sz w:val="10"/>
                <w:szCs w:val="10"/>
                <w:lang w:eastAsia="es-PE"/>
              </w:rPr>
              <w:t>Chordata</w:t>
            </w:r>
          </w:p>
        </w:tc>
        <w:tc>
          <w:tcPr>
            <w:tcW w:w="556" w:type="dxa"/>
            <w:noWrap/>
            <w:vAlign w:val="center"/>
          </w:tcPr>
          <w:p w14:paraId="6016B1EB" w14:textId="50FBE051" w:rsidR="005F5F86" w:rsidRPr="005F5F86" w:rsidRDefault="005F5F86" w:rsidP="00A83798">
            <w:pPr>
              <w:spacing w:line="276" w:lineRule="auto"/>
              <w:ind w:left="-94" w:right="-130"/>
              <w:jc w:val="center"/>
              <w:rPr>
                <w:rFonts w:eastAsia="Times New Roman"/>
                <w:color w:val="000000"/>
                <w:sz w:val="10"/>
                <w:szCs w:val="10"/>
                <w:lang w:eastAsia="es-PE"/>
              </w:rPr>
            </w:pPr>
            <w:r w:rsidRPr="005F5F86">
              <w:rPr>
                <w:rFonts w:eastAsia="Times New Roman" w:cs="Times New Roman"/>
                <w:color w:val="000000"/>
                <w:sz w:val="10"/>
                <w:szCs w:val="10"/>
                <w:lang w:eastAsia="es-PE"/>
              </w:rPr>
              <w:t>Mammalia</w:t>
            </w:r>
          </w:p>
        </w:tc>
        <w:tc>
          <w:tcPr>
            <w:tcW w:w="646" w:type="dxa"/>
            <w:noWrap/>
            <w:vAlign w:val="center"/>
          </w:tcPr>
          <w:p w14:paraId="61B46AA5" w14:textId="565CA306" w:rsidR="005F5F86" w:rsidRPr="005F5F86" w:rsidRDefault="005F5F86" w:rsidP="00A83798">
            <w:pPr>
              <w:spacing w:line="276" w:lineRule="auto"/>
              <w:ind w:left="-192" w:right="-137" w:firstLine="119"/>
              <w:jc w:val="center"/>
              <w:rPr>
                <w:rFonts w:eastAsia="Times New Roman"/>
                <w:color w:val="000000"/>
                <w:sz w:val="10"/>
                <w:szCs w:val="10"/>
                <w:lang w:eastAsia="es-PE"/>
              </w:rPr>
            </w:pPr>
            <w:r w:rsidRPr="005F5F86">
              <w:rPr>
                <w:rFonts w:eastAsia="Times New Roman" w:cs="Times New Roman"/>
                <w:color w:val="000000"/>
                <w:sz w:val="10"/>
                <w:szCs w:val="10"/>
                <w:lang w:eastAsia="es-PE"/>
              </w:rPr>
              <w:t>Rodentia</w:t>
            </w:r>
          </w:p>
        </w:tc>
        <w:tc>
          <w:tcPr>
            <w:tcW w:w="759" w:type="dxa"/>
            <w:noWrap/>
            <w:vAlign w:val="center"/>
          </w:tcPr>
          <w:p w14:paraId="616C39D2" w14:textId="4C56ED31"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Cricetidae</w:t>
            </w:r>
          </w:p>
        </w:tc>
        <w:tc>
          <w:tcPr>
            <w:tcW w:w="729" w:type="dxa"/>
            <w:noWrap/>
            <w:vAlign w:val="center"/>
          </w:tcPr>
          <w:p w14:paraId="0FF30D20" w14:textId="60EEC7C4" w:rsidR="005F5F86" w:rsidRPr="005F5F86" w:rsidRDefault="005F5F86" w:rsidP="00A83798">
            <w:pPr>
              <w:spacing w:line="276" w:lineRule="auto"/>
              <w:ind w:left="-71"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Thomasomys</w:t>
            </w:r>
          </w:p>
        </w:tc>
        <w:tc>
          <w:tcPr>
            <w:tcW w:w="1003" w:type="dxa"/>
            <w:noWrap/>
            <w:vAlign w:val="center"/>
          </w:tcPr>
          <w:p w14:paraId="7A4B4450" w14:textId="1DA78FFF" w:rsidR="005F5F86" w:rsidRPr="005F5F86" w:rsidRDefault="005F5F86" w:rsidP="00A83798">
            <w:pPr>
              <w:spacing w:line="276" w:lineRule="auto"/>
              <w:ind w:right="-83"/>
              <w:rPr>
                <w:rFonts w:eastAsia="Times New Roman"/>
                <w:i/>
                <w:iCs/>
                <w:color w:val="000000"/>
                <w:sz w:val="10"/>
                <w:szCs w:val="10"/>
                <w:lang w:eastAsia="es-PE"/>
              </w:rPr>
            </w:pPr>
            <w:r w:rsidRPr="005F5F86">
              <w:rPr>
                <w:rFonts w:eastAsia="Times New Roman" w:cs="Times New Roman"/>
                <w:i/>
                <w:iCs/>
                <w:color w:val="000000"/>
                <w:sz w:val="10"/>
                <w:szCs w:val="10"/>
                <w:lang w:eastAsia="es-PE"/>
              </w:rPr>
              <w:t>Thomasomys incanus</w:t>
            </w:r>
          </w:p>
        </w:tc>
      </w:tr>
      <w:tr w:rsidR="005F5F86" w:rsidRPr="00CB6F8D" w14:paraId="1C0E2FDE" w14:textId="77777777" w:rsidTr="00A83798">
        <w:trPr>
          <w:trHeight w:val="170"/>
        </w:trPr>
        <w:tc>
          <w:tcPr>
            <w:tcW w:w="291" w:type="dxa"/>
            <w:noWrap/>
            <w:vAlign w:val="center"/>
          </w:tcPr>
          <w:p w14:paraId="026CFAC9" w14:textId="404BDD1D"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4</w:t>
            </w:r>
          </w:p>
        </w:tc>
        <w:tc>
          <w:tcPr>
            <w:tcW w:w="475" w:type="dxa"/>
            <w:noWrap/>
            <w:vAlign w:val="center"/>
          </w:tcPr>
          <w:p w14:paraId="29DD9716" w14:textId="396E7335" w:rsidR="005F5F86" w:rsidRPr="005F5F86" w:rsidRDefault="005F5F86" w:rsidP="00A83798">
            <w:pPr>
              <w:spacing w:line="276" w:lineRule="auto"/>
              <w:ind w:left="-113" w:right="-40"/>
              <w:jc w:val="center"/>
              <w:rPr>
                <w:rFonts w:eastAsia="Times New Roman"/>
                <w:color w:val="000000"/>
                <w:sz w:val="10"/>
                <w:szCs w:val="10"/>
                <w:lang w:eastAsia="es-PE"/>
              </w:rPr>
            </w:pPr>
            <w:r w:rsidRPr="005F5F86">
              <w:rPr>
                <w:rFonts w:eastAsia="Times New Roman" w:cs="Times New Roman"/>
                <w:color w:val="000000"/>
                <w:sz w:val="10"/>
                <w:szCs w:val="10"/>
                <w:lang w:eastAsia="es-PE"/>
              </w:rPr>
              <w:t>Animalia</w:t>
            </w:r>
          </w:p>
        </w:tc>
        <w:tc>
          <w:tcPr>
            <w:tcW w:w="527" w:type="dxa"/>
            <w:noWrap/>
            <w:vAlign w:val="center"/>
          </w:tcPr>
          <w:p w14:paraId="34F9E4F6" w14:textId="5D4691A4" w:rsidR="005F5F86" w:rsidRPr="005F5F86" w:rsidRDefault="005F5F86" w:rsidP="00A83798">
            <w:pPr>
              <w:spacing w:line="276" w:lineRule="auto"/>
              <w:ind w:left="-129" w:right="-139"/>
              <w:jc w:val="center"/>
              <w:rPr>
                <w:rFonts w:eastAsia="Times New Roman"/>
                <w:color w:val="000000"/>
                <w:sz w:val="10"/>
                <w:szCs w:val="10"/>
                <w:lang w:eastAsia="es-PE"/>
              </w:rPr>
            </w:pPr>
            <w:r w:rsidRPr="005F5F86">
              <w:rPr>
                <w:rFonts w:eastAsia="Times New Roman" w:cs="Times New Roman"/>
                <w:color w:val="000000"/>
                <w:sz w:val="10"/>
                <w:szCs w:val="10"/>
                <w:lang w:eastAsia="es-PE"/>
              </w:rPr>
              <w:t>Chordata</w:t>
            </w:r>
          </w:p>
        </w:tc>
        <w:tc>
          <w:tcPr>
            <w:tcW w:w="556" w:type="dxa"/>
            <w:noWrap/>
            <w:vAlign w:val="center"/>
          </w:tcPr>
          <w:p w14:paraId="71D18429" w14:textId="774E352A" w:rsidR="005F5F86" w:rsidRPr="005F5F86" w:rsidRDefault="005F5F86" w:rsidP="00A83798">
            <w:pPr>
              <w:spacing w:line="276" w:lineRule="auto"/>
              <w:ind w:left="-94" w:right="-130"/>
              <w:jc w:val="center"/>
              <w:rPr>
                <w:rFonts w:eastAsia="Times New Roman"/>
                <w:color w:val="000000"/>
                <w:sz w:val="10"/>
                <w:szCs w:val="10"/>
                <w:lang w:eastAsia="es-PE"/>
              </w:rPr>
            </w:pPr>
            <w:r w:rsidRPr="005F5F86">
              <w:rPr>
                <w:rFonts w:eastAsia="Times New Roman" w:cs="Times New Roman"/>
                <w:color w:val="000000"/>
                <w:sz w:val="10"/>
                <w:szCs w:val="10"/>
                <w:lang w:eastAsia="es-PE"/>
              </w:rPr>
              <w:t>Mammalia</w:t>
            </w:r>
          </w:p>
        </w:tc>
        <w:tc>
          <w:tcPr>
            <w:tcW w:w="646" w:type="dxa"/>
            <w:noWrap/>
            <w:vAlign w:val="center"/>
          </w:tcPr>
          <w:p w14:paraId="0DC80E16" w14:textId="0E5A7E61" w:rsidR="005F5F86" w:rsidRPr="005F5F86" w:rsidRDefault="005F5F86" w:rsidP="00A83798">
            <w:pPr>
              <w:spacing w:line="276" w:lineRule="auto"/>
              <w:ind w:left="-192" w:right="-137" w:firstLine="119"/>
              <w:jc w:val="center"/>
              <w:rPr>
                <w:rFonts w:eastAsia="Times New Roman"/>
                <w:color w:val="000000"/>
                <w:sz w:val="10"/>
                <w:szCs w:val="10"/>
                <w:lang w:eastAsia="es-PE"/>
              </w:rPr>
            </w:pPr>
            <w:r w:rsidRPr="005F5F86">
              <w:rPr>
                <w:rFonts w:eastAsia="Times New Roman" w:cs="Times New Roman"/>
                <w:color w:val="000000"/>
                <w:sz w:val="10"/>
                <w:szCs w:val="10"/>
                <w:lang w:eastAsia="es-PE"/>
              </w:rPr>
              <w:t>Rodentia</w:t>
            </w:r>
          </w:p>
        </w:tc>
        <w:tc>
          <w:tcPr>
            <w:tcW w:w="759" w:type="dxa"/>
            <w:noWrap/>
            <w:vAlign w:val="center"/>
          </w:tcPr>
          <w:p w14:paraId="4ED118C4" w14:textId="40AEF4ED"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Cricetidae</w:t>
            </w:r>
          </w:p>
        </w:tc>
        <w:tc>
          <w:tcPr>
            <w:tcW w:w="729" w:type="dxa"/>
            <w:noWrap/>
            <w:vAlign w:val="center"/>
          </w:tcPr>
          <w:p w14:paraId="46AFE893" w14:textId="12F70FF4" w:rsidR="005F5F86" w:rsidRPr="005F5F86" w:rsidRDefault="005F5F86" w:rsidP="00A83798">
            <w:pPr>
              <w:spacing w:line="276" w:lineRule="auto"/>
              <w:ind w:left="-71"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Abrothrix</w:t>
            </w:r>
          </w:p>
        </w:tc>
        <w:tc>
          <w:tcPr>
            <w:tcW w:w="1003" w:type="dxa"/>
            <w:noWrap/>
            <w:vAlign w:val="center"/>
          </w:tcPr>
          <w:p w14:paraId="657A3348" w14:textId="2B2BADAD" w:rsidR="005F5F86" w:rsidRPr="005F5F86" w:rsidRDefault="005F5F86" w:rsidP="00A83798">
            <w:pPr>
              <w:spacing w:line="276" w:lineRule="auto"/>
              <w:ind w:right="-83"/>
              <w:rPr>
                <w:rFonts w:eastAsia="Times New Roman"/>
                <w:i/>
                <w:iCs/>
                <w:color w:val="000000"/>
                <w:sz w:val="10"/>
                <w:szCs w:val="10"/>
                <w:lang w:eastAsia="es-PE"/>
              </w:rPr>
            </w:pPr>
            <w:r w:rsidRPr="005F5F86">
              <w:rPr>
                <w:rFonts w:eastAsia="Times New Roman" w:cs="Times New Roman"/>
                <w:i/>
                <w:iCs/>
                <w:color w:val="000000"/>
                <w:sz w:val="10"/>
                <w:szCs w:val="10"/>
                <w:lang w:eastAsia="es-PE"/>
              </w:rPr>
              <w:t>Abrothrix jelskii</w:t>
            </w:r>
          </w:p>
        </w:tc>
      </w:tr>
      <w:tr w:rsidR="005F5F86" w:rsidRPr="00CB6F8D" w14:paraId="3F8D3F67" w14:textId="77777777" w:rsidTr="00A83798">
        <w:trPr>
          <w:trHeight w:val="170"/>
        </w:trPr>
        <w:tc>
          <w:tcPr>
            <w:tcW w:w="291" w:type="dxa"/>
            <w:noWrap/>
            <w:vAlign w:val="center"/>
          </w:tcPr>
          <w:p w14:paraId="7CE6195B" w14:textId="45B29BDE"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5</w:t>
            </w:r>
          </w:p>
        </w:tc>
        <w:tc>
          <w:tcPr>
            <w:tcW w:w="475" w:type="dxa"/>
            <w:noWrap/>
            <w:vAlign w:val="center"/>
          </w:tcPr>
          <w:p w14:paraId="2267A049" w14:textId="70125B34" w:rsidR="005F5F86" w:rsidRPr="005F5F86" w:rsidRDefault="005F5F86" w:rsidP="00A83798">
            <w:pPr>
              <w:spacing w:line="276" w:lineRule="auto"/>
              <w:ind w:left="-113" w:right="-40"/>
              <w:jc w:val="center"/>
              <w:rPr>
                <w:rFonts w:eastAsia="Times New Roman"/>
                <w:color w:val="000000"/>
                <w:sz w:val="10"/>
                <w:szCs w:val="10"/>
                <w:lang w:eastAsia="es-PE"/>
              </w:rPr>
            </w:pPr>
            <w:r w:rsidRPr="005F5F86">
              <w:rPr>
                <w:rFonts w:eastAsia="Times New Roman" w:cs="Times New Roman"/>
                <w:color w:val="000000"/>
                <w:sz w:val="10"/>
                <w:szCs w:val="10"/>
                <w:lang w:eastAsia="es-PE"/>
              </w:rPr>
              <w:t>Animalia</w:t>
            </w:r>
          </w:p>
        </w:tc>
        <w:tc>
          <w:tcPr>
            <w:tcW w:w="527" w:type="dxa"/>
            <w:noWrap/>
            <w:vAlign w:val="center"/>
          </w:tcPr>
          <w:p w14:paraId="7C7CDD78" w14:textId="0B41C5A4" w:rsidR="005F5F86" w:rsidRPr="005F5F86" w:rsidRDefault="005F5F86" w:rsidP="00A83798">
            <w:pPr>
              <w:spacing w:line="276" w:lineRule="auto"/>
              <w:ind w:left="-129" w:right="-139"/>
              <w:jc w:val="center"/>
              <w:rPr>
                <w:rFonts w:eastAsia="Times New Roman"/>
                <w:color w:val="000000"/>
                <w:sz w:val="10"/>
                <w:szCs w:val="10"/>
                <w:lang w:eastAsia="es-PE"/>
              </w:rPr>
            </w:pPr>
            <w:r w:rsidRPr="005F5F86">
              <w:rPr>
                <w:rFonts w:eastAsia="Times New Roman" w:cs="Times New Roman"/>
                <w:color w:val="000000"/>
                <w:sz w:val="10"/>
                <w:szCs w:val="10"/>
                <w:lang w:eastAsia="es-PE"/>
              </w:rPr>
              <w:t>Chordata</w:t>
            </w:r>
          </w:p>
        </w:tc>
        <w:tc>
          <w:tcPr>
            <w:tcW w:w="556" w:type="dxa"/>
            <w:noWrap/>
            <w:vAlign w:val="center"/>
          </w:tcPr>
          <w:p w14:paraId="5D493356" w14:textId="7547DFD8" w:rsidR="005F5F86" w:rsidRPr="005F5F86" w:rsidRDefault="005F5F86" w:rsidP="00A83798">
            <w:pPr>
              <w:spacing w:line="276" w:lineRule="auto"/>
              <w:ind w:left="-94" w:right="-130"/>
              <w:jc w:val="center"/>
              <w:rPr>
                <w:rFonts w:eastAsia="Times New Roman"/>
                <w:color w:val="000000"/>
                <w:sz w:val="10"/>
                <w:szCs w:val="10"/>
                <w:lang w:eastAsia="es-PE"/>
              </w:rPr>
            </w:pPr>
            <w:r w:rsidRPr="005F5F86">
              <w:rPr>
                <w:rFonts w:eastAsia="Times New Roman" w:cs="Times New Roman"/>
                <w:color w:val="000000"/>
                <w:sz w:val="10"/>
                <w:szCs w:val="10"/>
                <w:lang w:eastAsia="es-PE"/>
              </w:rPr>
              <w:t>Mammalia</w:t>
            </w:r>
          </w:p>
        </w:tc>
        <w:tc>
          <w:tcPr>
            <w:tcW w:w="646" w:type="dxa"/>
            <w:noWrap/>
            <w:vAlign w:val="center"/>
          </w:tcPr>
          <w:p w14:paraId="5C435610" w14:textId="6163554E" w:rsidR="005F5F86" w:rsidRPr="005F5F86" w:rsidRDefault="005F5F86" w:rsidP="00A83798">
            <w:pPr>
              <w:spacing w:line="276" w:lineRule="auto"/>
              <w:ind w:left="-192" w:right="-137" w:firstLine="119"/>
              <w:jc w:val="center"/>
              <w:rPr>
                <w:rFonts w:eastAsia="Times New Roman"/>
                <w:color w:val="000000"/>
                <w:sz w:val="10"/>
                <w:szCs w:val="10"/>
                <w:lang w:eastAsia="es-PE"/>
              </w:rPr>
            </w:pPr>
            <w:r w:rsidRPr="005F5F86">
              <w:rPr>
                <w:rFonts w:eastAsia="Times New Roman" w:cs="Times New Roman"/>
                <w:color w:val="000000"/>
                <w:sz w:val="10"/>
                <w:szCs w:val="10"/>
                <w:lang w:eastAsia="es-PE"/>
              </w:rPr>
              <w:t>Rodentia</w:t>
            </w:r>
          </w:p>
        </w:tc>
        <w:tc>
          <w:tcPr>
            <w:tcW w:w="759" w:type="dxa"/>
            <w:noWrap/>
            <w:vAlign w:val="center"/>
          </w:tcPr>
          <w:p w14:paraId="1E498C44" w14:textId="3ACC8AA5" w:rsidR="005F5F86" w:rsidRPr="005F5F86" w:rsidRDefault="005F5F86" w:rsidP="00A83798">
            <w:pPr>
              <w:spacing w:line="276" w:lineRule="auto"/>
              <w:jc w:val="center"/>
              <w:rPr>
                <w:rFonts w:eastAsia="Times New Roman"/>
                <w:color w:val="000000"/>
                <w:sz w:val="10"/>
                <w:szCs w:val="10"/>
                <w:lang w:eastAsia="es-PE"/>
              </w:rPr>
            </w:pPr>
            <w:r w:rsidRPr="005F5F86">
              <w:rPr>
                <w:rFonts w:eastAsia="Times New Roman" w:cs="Times New Roman"/>
                <w:color w:val="000000"/>
                <w:sz w:val="10"/>
                <w:szCs w:val="10"/>
                <w:lang w:eastAsia="es-PE"/>
              </w:rPr>
              <w:t>Cricetidae</w:t>
            </w:r>
          </w:p>
        </w:tc>
        <w:tc>
          <w:tcPr>
            <w:tcW w:w="729" w:type="dxa"/>
            <w:noWrap/>
            <w:vAlign w:val="center"/>
          </w:tcPr>
          <w:p w14:paraId="0696C820" w14:textId="53EFB8B4" w:rsidR="005F5F86" w:rsidRPr="005F5F86" w:rsidRDefault="005F5F86" w:rsidP="00A83798">
            <w:pPr>
              <w:spacing w:line="276" w:lineRule="auto"/>
              <w:ind w:left="-71" w:right="-108"/>
              <w:jc w:val="center"/>
              <w:rPr>
                <w:rFonts w:eastAsia="Times New Roman"/>
                <w:color w:val="000000"/>
                <w:sz w:val="10"/>
                <w:szCs w:val="10"/>
                <w:lang w:eastAsia="es-PE"/>
              </w:rPr>
            </w:pPr>
            <w:r w:rsidRPr="005F5F86">
              <w:rPr>
                <w:rFonts w:eastAsia="Times New Roman" w:cs="Times New Roman"/>
                <w:color w:val="000000"/>
                <w:sz w:val="10"/>
                <w:szCs w:val="10"/>
                <w:lang w:eastAsia="es-PE"/>
              </w:rPr>
              <w:t>Neotomys</w:t>
            </w:r>
          </w:p>
        </w:tc>
        <w:tc>
          <w:tcPr>
            <w:tcW w:w="1003" w:type="dxa"/>
            <w:noWrap/>
            <w:vAlign w:val="center"/>
          </w:tcPr>
          <w:p w14:paraId="618828AC" w14:textId="2E8DA649" w:rsidR="005F5F86" w:rsidRPr="005F5F86" w:rsidRDefault="005F5F86" w:rsidP="00A83798">
            <w:pPr>
              <w:spacing w:line="276" w:lineRule="auto"/>
              <w:ind w:right="-83"/>
              <w:rPr>
                <w:rFonts w:eastAsia="Times New Roman"/>
                <w:i/>
                <w:iCs/>
                <w:color w:val="000000"/>
                <w:sz w:val="10"/>
                <w:szCs w:val="10"/>
                <w:lang w:eastAsia="es-PE"/>
              </w:rPr>
            </w:pPr>
            <w:r w:rsidRPr="005F5F86">
              <w:rPr>
                <w:rFonts w:eastAsia="Times New Roman" w:cs="Times New Roman"/>
                <w:i/>
                <w:iCs/>
                <w:color w:val="000000"/>
                <w:sz w:val="10"/>
                <w:szCs w:val="10"/>
                <w:lang w:eastAsia="es-PE"/>
              </w:rPr>
              <w:t>Neotomys ebriosus</w:t>
            </w:r>
          </w:p>
        </w:tc>
      </w:tr>
    </w:tbl>
    <w:p w14:paraId="778A378A" w14:textId="5B2B153E" w:rsidR="005F5F86" w:rsidRPr="005F5F86" w:rsidRDefault="005F5F86" w:rsidP="005F5F86">
      <w:pPr>
        <w:pStyle w:val="Descripcin"/>
        <w:jc w:val="both"/>
        <w:rPr>
          <w:rFonts w:ascii="Arial" w:hAnsi="Arial" w:cs="Arial"/>
          <w:i w:val="0"/>
          <w:iCs w:val="0"/>
          <w:color w:val="auto"/>
          <w:sz w:val="16"/>
          <w:szCs w:val="16"/>
        </w:rPr>
      </w:pPr>
      <w:r w:rsidRPr="005F5F86">
        <w:rPr>
          <w:rFonts w:ascii="Arial" w:hAnsi="Arial" w:cs="Arial"/>
          <w:bCs/>
          <w:i w:val="0"/>
          <w:iCs w:val="0"/>
          <w:color w:val="auto"/>
          <w:sz w:val="16"/>
          <w:szCs w:val="16"/>
        </w:rPr>
        <w:t xml:space="preserve">Tabla </w:t>
      </w:r>
      <w:r w:rsidRPr="005F5F86">
        <w:rPr>
          <w:rFonts w:ascii="Arial" w:hAnsi="Arial" w:cs="Arial"/>
          <w:bCs/>
          <w:i w:val="0"/>
          <w:iCs w:val="0"/>
          <w:color w:val="auto"/>
          <w:sz w:val="16"/>
          <w:szCs w:val="16"/>
        </w:rPr>
        <w:fldChar w:fldCharType="begin"/>
      </w:r>
      <w:r w:rsidRPr="005F5F86">
        <w:rPr>
          <w:rFonts w:ascii="Arial" w:hAnsi="Arial" w:cs="Arial"/>
          <w:bCs/>
          <w:i w:val="0"/>
          <w:iCs w:val="0"/>
          <w:color w:val="auto"/>
          <w:sz w:val="16"/>
          <w:szCs w:val="16"/>
        </w:rPr>
        <w:instrText xml:space="preserve"> SEQ Tabla \* ARABIC </w:instrText>
      </w:r>
      <w:r w:rsidRPr="005F5F86">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41</w:t>
      </w:r>
      <w:r w:rsidRPr="005F5F86">
        <w:rPr>
          <w:rFonts w:ascii="Arial" w:hAnsi="Arial" w:cs="Arial"/>
          <w:bCs/>
          <w:i w:val="0"/>
          <w:iCs w:val="0"/>
          <w:color w:val="auto"/>
          <w:sz w:val="16"/>
          <w:szCs w:val="16"/>
        </w:rPr>
        <w:fldChar w:fldCharType="end"/>
      </w:r>
      <w:r w:rsidRPr="005F5F86">
        <w:rPr>
          <w:rFonts w:ascii="Arial" w:hAnsi="Arial" w:cs="Arial"/>
          <w:bCs/>
          <w:i w:val="0"/>
          <w:iCs w:val="0"/>
          <w:color w:val="auto"/>
          <w:sz w:val="16"/>
          <w:szCs w:val="16"/>
        </w:rPr>
        <w:t>.</w:t>
      </w:r>
      <w:r w:rsidRPr="005F5F86">
        <w:rPr>
          <w:sz w:val="16"/>
          <w:szCs w:val="16"/>
        </w:rPr>
        <w:t xml:space="preserve"> </w:t>
      </w:r>
      <w:r w:rsidRPr="005F5F86">
        <w:rPr>
          <w:rFonts w:ascii="Arial" w:hAnsi="Arial" w:cs="Arial"/>
          <w:i w:val="0"/>
          <w:iCs w:val="0"/>
          <w:color w:val="auto"/>
          <w:sz w:val="16"/>
          <w:szCs w:val="16"/>
        </w:rPr>
        <w:t>Clasificación taxonómica de las especies de mastofauna registradas en el área de estudio (20</w:t>
      </w:r>
      <w:r>
        <w:rPr>
          <w:rFonts w:ascii="Arial" w:hAnsi="Arial" w:cs="Arial"/>
          <w:i w:val="0"/>
          <w:iCs w:val="0"/>
          <w:color w:val="auto"/>
          <w:sz w:val="16"/>
          <w:szCs w:val="16"/>
        </w:rPr>
        <w:t>22</w:t>
      </w:r>
      <w:r w:rsidRPr="005F5F86">
        <w:rPr>
          <w:rFonts w:ascii="Arial" w:hAnsi="Arial" w:cs="Arial"/>
          <w:i w:val="0"/>
          <w:iCs w:val="0"/>
          <w:color w:val="auto"/>
          <w:sz w:val="16"/>
          <w:szCs w:val="16"/>
        </w:rPr>
        <w:t>)</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5F5F86" w:rsidRPr="005949F6" w14:paraId="5F3C8D73" w14:textId="77777777" w:rsidTr="00A83798">
        <w:trPr>
          <w:trHeight w:val="170"/>
        </w:trPr>
        <w:tc>
          <w:tcPr>
            <w:tcW w:w="426" w:type="dxa"/>
            <w:tcBorders>
              <w:bottom w:val="single" w:sz="4" w:space="0" w:color="auto"/>
            </w:tcBorders>
            <w:shd w:val="clear" w:color="auto" w:fill="D9D9D9" w:themeFill="background1" w:themeFillShade="D9"/>
            <w:noWrap/>
            <w:vAlign w:val="center"/>
          </w:tcPr>
          <w:p w14:paraId="0C819508"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bottom w:val="single" w:sz="4" w:space="0" w:color="auto"/>
            </w:tcBorders>
            <w:shd w:val="clear" w:color="auto" w:fill="D9D9D9" w:themeFill="background1" w:themeFillShade="D9"/>
            <w:noWrap/>
            <w:vAlign w:val="center"/>
          </w:tcPr>
          <w:p w14:paraId="623F1CF6"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bottom w:val="single" w:sz="4" w:space="0" w:color="auto"/>
            </w:tcBorders>
            <w:shd w:val="clear" w:color="auto" w:fill="D9D9D9" w:themeFill="background1" w:themeFillShade="D9"/>
            <w:noWrap/>
            <w:vAlign w:val="center"/>
          </w:tcPr>
          <w:p w14:paraId="2A46E707"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w:t>
            </w:r>
            <w:r>
              <w:rPr>
                <w:rFonts w:ascii="Arial" w:eastAsia="Times New Roman" w:hAnsi="Arial" w:cs="Arial"/>
                <w:b/>
                <w:bCs/>
                <w:color w:val="000000"/>
                <w:sz w:val="10"/>
                <w:szCs w:val="10"/>
                <w:lang w:eastAsia="es-PE"/>
              </w:rPr>
              <w:t>omún</w:t>
            </w:r>
          </w:p>
        </w:tc>
        <w:tc>
          <w:tcPr>
            <w:tcW w:w="425" w:type="dxa"/>
            <w:tcBorders>
              <w:bottom w:val="single" w:sz="4" w:space="0" w:color="auto"/>
            </w:tcBorders>
            <w:shd w:val="clear" w:color="auto" w:fill="D9D9D9" w:themeFill="background1" w:themeFillShade="D9"/>
            <w:noWrap/>
            <w:vAlign w:val="center"/>
          </w:tcPr>
          <w:p w14:paraId="7D19D354"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bottom w:val="single" w:sz="4" w:space="0" w:color="auto"/>
            </w:tcBorders>
            <w:shd w:val="clear" w:color="auto" w:fill="D9D9D9" w:themeFill="background1" w:themeFillShade="D9"/>
            <w:vAlign w:val="center"/>
          </w:tcPr>
          <w:p w14:paraId="62CD2AE9"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bottom w:val="single" w:sz="4" w:space="0" w:color="auto"/>
            </w:tcBorders>
            <w:shd w:val="clear" w:color="auto" w:fill="D9D9D9" w:themeFill="background1" w:themeFillShade="D9"/>
            <w:noWrap/>
            <w:vAlign w:val="center"/>
          </w:tcPr>
          <w:p w14:paraId="73F40DF9"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bottom w:val="single" w:sz="4" w:space="0" w:color="auto"/>
            </w:tcBorders>
            <w:shd w:val="clear" w:color="auto" w:fill="D9D9D9" w:themeFill="background1" w:themeFillShade="D9"/>
            <w:vAlign w:val="center"/>
          </w:tcPr>
          <w:p w14:paraId="74C907C9" w14:textId="77777777" w:rsidR="005F5F86" w:rsidRPr="005949F6" w:rsidRDefault="005F5F86" w:rsidP="00A83798">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5F5F86" w:rsidRPr="005949F6" w14:paraId="5759E4D4" w14:textId="77777777" w:rsidTr="00A83798">
        <w:trPr>
          <w:trHeight w:val="170"/>
        </w:trPr>
        <w:tc>
          <w:tcPr>
            <w:tcW w:w="426" w:type="dxa"/>
            <w:tcBorders>
              <w:top w:val="single" w:sz="4" w:space="0" w:color="auto"/>
            </w:tcBorders>
            <w:noWrap/>
            <w:hideMark/>
          </w:tcPr>
          <w:p w14:paraId="310B501E" w14:textId="62811340" w:rsidR="005F5F86" w:rsidRPr="005F5F86" w:rsidRDefault="005F5F86" w:rsidP="005F5F86">
            <w:pPr>
              <w:ind w:left="-106" w:right="-108"/>
              <w:rPr>
                <w:rFonts w:eastAsia="Times New Roman" w:cs="Times New Roman"/>
                <w:color w:val="000000"/>
                <w:sz w:val="10"/>
                <w:szCs w:val="10"/>
                <w:lang w:eastAsia="es-PE"/>
              </w:rPr>
            </w:pPr>
            <w:r w:rsidRPr="005F5F86">
              <w:rPr>
                <w:rFonts w:eastAsia="Times New Roman" w:cs="Times New Roman"/>
                <w:color w:val="000000"/>
                <w:sz w:val="10"/>
                <w:szCs w:val="10"/>
                <w:lang w:eastAsia="es-PE"/>
              </w:rPr>
              <w:t>1</w:t>
            </w:r>
          </w:p>
        </w:tc>
        <w:tc>
          <w:tcPr>
            <w:tcW w:w="992" w:type="dxa"/>
            <w:tcBorders>
              <w:top w:val="single" w:sz="4" w:space="0" w:color="auto"/>
            </w:tcBorders>
            <w:noWrap/>
          </w:tcPr>
          <w:p w14:paraId="1A0D527D" w14:textId="1AA36AC2" w:rsidR="005F5F86" w:rsidRPr="00331AD9" w:rsidRDefault="005F5F86" w:rsidP="005F5F86">
            <w:pPr>
              <w:ind w:left="-106" w:right="-108"/>
              <w:rPr>
                <w:rFonts w:eastAsia="Times New Roman" w:cs="Times New Roman"/>
                <w:i/>
                <w:iCs/>
                <w:color w:val="000000"/>
                <w:sz w:val="10"/>
                <w:szCs w:val="10"/>
                <w:lang w:eastAsia="es-PE"/>
              </w:rPr>
            </w:pPr>
            <w:r w:rsidRPr="00331AD9">
              <w:rPr>
                <w:rFonts w:eastAsia="Times New Roman" w:cs="Times New Roman"/>
                <w:i/>
                <w:iCs/>
                <w:color w:val="000000"/>
                <w:sz w:val="10"/>
                <w:szCs w:val="10"/>
                <w:lang w:eastAsia="es-PE"/>
              </w:rPr>
              <w:t>Auliscomys pictus</w:t>
            </w:r>
          </w:p>
        </w:tc>
        <w:tc>
          <w:tcPr>
            <w:tcW w:w="1843" w:type="dxa"/>
            <w:tcBorders>
              <w:top w:val="single" w:sz="4" w:space="0" w:color="auto"/>
            </w:tcBorders>
            <w:noWrap/>
          </w:tcPr>
          <w:p w14:paraId="0C2232BF" w14:textId="5285494D" w:rsidR="005F5F86" w:rsidRPr="005F5F86" w:rsidRDefault="005F5F86" w:rsidP="005F5F86">
            <w:pPr>
              <w:ind w:left="-106" w:right="-108"/>
              <w:rPr>
                <w:rFonts w:eastAsia="Times New Roman" w:cs="Times New Roman"/>
                <w:color w:val="000000"/>
                <w:sz w:val="10"/>
                <w:szCs w:val="10"/>
                <w:lang w:eastAsia="es-PE"/>
              </w:rPr>
            </w:pPr>
            <w:r w:rsidRPr="005F5F86">
              <w:rPr>
                <w:rFonts w:eastAsia="Times New Roman" w:cs="Times New Roman"/>
                <w:color w:val="000000"/>
                <w:sz w:val="10"/>
                <w:szCs w:val="10"/>
                <w:lang w:eastAsia="es-PE"/>
              </w:rPr>
              <w:t>Ratón Orejón Pintado</w:t>
            </w:r>
          </w:p>
        </w:tc>
        <w:tc>
          <w:tcPr>
            <w:tcW w:w="425" w:type="dxa"/>
            <w:tcBorders>
              <w:top w:val="single" w:sz="4" w:space="0" w:color="auto"/>
            </w:tcBorders>
            <w:noWrap/>
          </w:tcPr>
          <w:p w14:paraId="170178BF" w14:textId="3E0DF9A7" w:rsidR="005F5F86" w:rsidRPr="005F5F86" w:rsidRDefault="005F5F86" w:rsidP="005F5F86">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2</w:t>
            </w:r>
          </w:p>
        </w:tc>
        <w:tc>
          <w:tcPr>
            <w:tcW w:w="567" w:type="dxa"/>
            <w:tcBorders>
              <w:top w:val="single" w:sz="4" w:space="0" w:color="auto"/>
            </w:tcBorders>
            <w:noWrap/>
          </w:tcPr>
          <w:p w14:paraId="2E81E312" w14:textId="66B6DBFE" w:rsidR="005F5F86" w:rsidRPr="005F5F86" w:rsidRDefault="005F5F86" w:rsidP="005F5F86">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8</w:t>
            </w:r>
          </w:p>
        </w:tc>
        <w:tc>
          <w:tcPr>
            <w:tcW w:w="283" w:type="dxa"/>
            <w:tcBorders>
              <w:top w:val="single" w:sz="4" w:space="0" w:color="auto"/>
            </w:tcBorders>
            <w:noWrap/>
          </w:tcPr>
          <w:p w14:paraId="47F0FF68" w14:textId="198F510A" w:rsidR="005F5F86" w:rsidRPr="005F5F86" w:rsidRDefault="005F5F86" w:rsidP="005F5F86">
            <w:pPr>
              <w:ind w:left="-106" w:right="-104"/>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10</w:t>
            </w:r>
          </w:p>
        </w:tc>
        <w:tc>
          <w:tcPr>
            <w:tcW w:w="425" w:type="dxa"/>
            <w:tcBorders>
              <w:top w:val="single" w:sz="4" w:space="0" w:color="auto"/>
            </w:tcBorders>
            <w:noWrap/>
          </w:tcPr>
          <w:p w14:paraId="038318C5" w14:textId="5DCB198D" w:rsidR="005F5F86" w:rsidRPr="005F5F86" w:rsidRDefault="005F5F86" w:rsidP="005F5F86">
            <w:pPr>
              <w:ind w:left="-107" w:right="-106"/>
              <w:jc w:val="center"/>
              <w:rPr>
                <w:rFonts w:eastAsia="Times New Roman" w:cs="Times New Roman"/>
                <w:color w:val="000000"/>
                <w:sz w:val="10"/>
                <w:szCs w:val="10"/>
                <w:lang w:eastAsia="es-PE"/>
              </w:rPr>
            </w:pPr>
            <w:r w:rsidRPr="005F5F86">
              <w:rPr>
                <w:rFonts w:eastAsia="Times New Roman" w:cs="Times New Roman"/>
                <w:color w:val="000000"/>
                <w:sz w:val="10"/>
                <w:szCs w:val="10"/>
                <w:lang w:eastAsia="es-PE"/>
              </w:rPr>
              <w:t>55.56</w:t>
            </w:r>
          </w:p>
        </w:tc>
      </w:tr>
      <w:tr w:rsidR="005F5F86" w:rsidRPr="005949F6" w14:paraId="5FA9534B" w14:textId="77777777" w:rsidTr="00A83798">
        <w:trPr>
          <w:trHeight w:val="170"/>
        </w:trPr>
        <w:tc>
          <w:tcPr>
            <w:tcW w:w="426" w:type="dxa"/>
            <w:noWrap/>
          </w:tcPr>
          <w:p w14:paraId="2EAC79C0" w14:textId="4388AE74"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2</w:t>
            </w:r>
          </w:p>
        </w:tc>
        <w:tc>
          <w:tcPr>
            <w:tcW w:w="992" w:type="dxa"/>
            <w:noWrap/>
          </w:tcPr>
          <w:p w14:paraId="29C78156" w14:textId="30803555" w:rsidR="005F5F86" w:rsidRPr="00331AD9" w:rsidRDefault="005F5F86" w:rsidP="005F5F86">
            <w:pPr>
              <w:ind w:left="-106" w:right="-108"/>
              <w:rPr>
                <w:rFonts w:eastAsia="Times New Roman"/>
                <w:i/>
                <w:iCs/>
                <w:color w:val="000000"/>
                <w:sz w:val="10"/>
                <w:szCs w:val="10"/>
                <w:lang w:eastAsia="es-PE"/>
              </w:rPr>
            </w:pPr>
            <w:r w:rsidRPr="00331AD9">
              <w:rPr>
                <w:rFonts w:eastAsia="Times New Roman" w:cs="Times New Roman"/>
                <w:i/>
                <w:iCs/>
                <w:color w:val="000000"/>
                <w:sz w:val="10"/>
                <w:szCs w:val="10"/>
                <w:lang w:eastAsia="es-PE"/>
              </w:rPr>
              <w:t>Akodon juninensis</w:t>
            </w:r>
          </w:p>
        </w:tc>
        <w:tc>
          <w:tcPr>
            <w:tcW w:w="1843" w:type="dxa"/>
            <w:noWrap/>
          </w:tcPr>
          <w:p w14:paraId="65B977C3" w14:textId="0762B56F"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Ratón de Pasto de Junín</w:t>
            </w:r>
          </w:p>
        </w:tc>
        <w:tc>
          <w:tcPr>
            <w:tcW w:w="425" w:type="dxa"/>
            <w:noWrap/>
          </w:tcPr>
          <w:p w14:paraId="17346489" w14:textId="0453A203"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1</w:t>
            </w:r>
          </w:p>
        </w:tc>
        <w:tc>
          <w:tcPr>
            <w:tcW w:w="567" w:type="dxa"/>
            <w:noWrap/>
          </w:tcPr>
          <w:p w14:paraId="50019670" w14:textId="678EECCA"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1</w:t>
            </w:r>
          </w:p>
        </w:tc>
        <w:tc>
          <w:tcPr>
            <w:tcW w:w="283" w:type="dxa"/>
            <w:noWrap/>
          </w:tcPr>
          <w:p w14:paraId="67F52924" w14:textId="4C44F7E8" w:rsidR="005F5F86" w:rsidRPr="005F5F86" w:rsidRDefault="005F5F86" w:rsidP="005F5F86">
            <w:pPr>
              <w:ind w:left="-106" w:right="-104"/>
              <w:jc w:val="center"/>
              <w:rPr>
                <w:color w:val="000000"/>
                <w:sz w:val="10"/>
                <w:szCs w:val="10"/>
              </w:rPr>
            </w:pPr>
            <w:r w:rsidRPr="005F5F86">
              <w:rPr>
                <w:rFonts w:eastAsia="Times New Roman" w:cs="Times New Roman"/>
                <w:color w:val="000000"/>
                <w:sz w:val="10"/>
                <w:szCs w:val="10"/>
                <w:lang w:eastAsia="es-PE"/>
              </w:rPr>
              <w:t>2</w:t>
            </w:r>
          </w:p>
        </w:tc>
        <w:tc>
          <w:tcPr>
            <w:tcW w:w="425" w:type="dxa"/>
            <w:noWrap/>
          </w:tcPr>
          <w:p w14:paraId="43383DD8" w14:textId="23ABBC6B" w:rsidR="005F5F86" w:rsidRPr="005F5F86" w:rsidRDefault="005F5F86" w:rsidP="005F5F86">
            <w:pPr>
              <w:ind w:left="-107" w:right="-106"/>
              <w:jc w:val="center"/>
              <w:rPr>
                <w:color w:val="000000"/>
                <w:sz w:val="10"/>
                <w:szCs w:val="10"/>
              </w:rPr>
            </w:pPr>
            <w:r w:rsidRPr="005F5F86">
              <w:rPr>
                <w:rFonts w:eastAsia="Times New Roman" w:cs="Times New Roman"/>
                <w:color w:val="000000"/>
                <w:sz w:val="10"/>
                <w:szCs w:val="10"/>
                <w:lang w:eastAsia="es-PE"/>
              </w:rPr>
              <w:t>11.11</w:t>
            </w:r>
          </w:p>
        </w:tc>
      </w:tr>
      <w:tr w:rsidR="005F5F86" w:rsidRPr="005949F6" w14:paraId="2C1348BA" w14:textId="77777777" w:rsidTr="00A83798">
        <w:trPr>
          <w:trHeight w:val="170"/>
        </w:trPr>
        <w:tc>
          <w:tcPr>
            <w:tcW w:w="426" w:type="dxa"/>
            <w:noWrap/>
          </w:tcPr>
          <w:p w14:paraId="7DED5D8D" w14:textId="48A4C98A"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3</w:t>
            </w:r>
          </w:p>
        </w:tc>
        <w:tc>
          <w:tcPr>
            <w:tcW w:w="992" w:type="dxa"/>
            <w:noWrap/>
          </w:tcPr>
          <w:p w14:paraId="162AED5A" w14:textId="16FD977B" w:rsidR="005F5F86" w:rsidRPr="00331AD9" w:rsidRDefault="005F5F86" w:rsidP="005F5F86">
            <w:pPr>
              <w:ind w:left="-106" w:right="-108"/>
              <w:rPr>
                <w:rFonts w:eastAsia="Times New Roman"/>
                <w:i/>
                <w:iCs/>
                <w:color w:val="000000"/>
                <w:sz w:val="10"/>
                <w:szCs w:val="10"/>
                <w:lang w:eastAsia="es-PE"/>
              </w:rPr>
            </w:pPr>
            <w:r w:rsidRPr="00331AD9">
              <w:rPr>
                <w:rFonts w:eastAsia="Times New Roman" w:cs="Times New Roman"/>
                <w:i/>
                <w:iCs/>
                <w:color w:val="000000"/>
                <w:sz w:val="10"/>
                <w:szCs w:val="10"/>
                <w:lang w:eastAsia="es-PE"/>
              </w:rPr>
              <w:t>Thomasomys incanus</w:t>
            </w:r>
          </w:p>
        </w:tc>
        <w:tc>
          <w:tcPr>
            <w:tcW w:w="1843" w:type="dxa"/>
            <w:noWrap/>
          </w:tcPr>
          <w:p w14:paraId="07E04461" w14:textId="0349DC77"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Ratón montaraz incaico</w:t>
            </w:r>
          </w:p>
        </w:tc>
        <w:tc>
          <w:tcPr>
            <w:tcW w:w="425" w:type="dxa"/>
            <w:noWrap/>
          </w:tcPr>
          <w:p w14:paraId="41ABF6EF" w14:textId="4034BA45"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0</w:t>
            </w:r>
          </w:p>
        </w:tc>
        <w:tc>
          <w:tcPr>
            <w:tcW w:w="567" w:type="dxa"/>
            <w:noWrap/>
          </w:tcPr>
          <w:p w14:paraId="7D2D036A" w14:textId="009F2E04"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1</w:t>
            </w:r>
          </w:p>
        </w:tc>
        <w:tc>
          <w:tcPr>
            <w:tcW w:w="283" w:type="dxa"/>
            <w:noWrap/>
          </w:tcPr>
          <w:p w14:paraId="42E8FC7C" w14:textId="3E68FD2D" w:rsidR="005F5F86" w:rsidRPr="005F5F86" w:rsidRDefault="005F5F86" w:rsidP="005F5F86">
            <w:pPr>
              <w:ind w:left="-106" w:right="-104"/>
              <w:jc w:val="center"/>
              <w:rPr>
                <w:color w:val="000000"/>
                <w:sz w:val="10"/>
                <w:szCs w:val="10"/>
              </w:rPr>
            </w:pPr>
            <w:r w:rsidRPr="005F5F86">
              <w:rPr>
                <w:rFonts w:eastAsia="Times New Roman" w:cs="Times New Roman"/>
                <w:color w:val="000000"/>
                <w:sz w:val="10"/>
                <w:szCs w:val="10"/>
                <w:lang w:eastAsia="es-PE"/>
              </w:rPr>
              <w:t>1</w:t>
            </w:r>
          </w:p>
        </w:tc>
        <w:tc>
          <w:tcPr>
            <w:tcW w:w="425" w:type="dxa"/>
            <w:noWrap/>
          </w:tcPr>
          <w:p w14:paraId="7F2AE800" w14:textId="1D703D57" w:rsidR="005F5F86" w:rsidRPr="005F5F86" w:rsidRDefault="005F5F86" w:rsidP="005F5F86">
            <w:pPr>
              <w:ind w:left="-107" w:right="-106"/>
              <w:jc w:val="center"/>
              <w:rPr>
                <w:color w:val="000000"/>
                <w:sz w:val="10"/>
                <w:szCs w:val="10"/>
              </w:rPr>
            </w:pPr>
            <w:r w:rsidRPr="005F5F86">
              <w:rPr>
                <w:rFonts w:eastAsia="Times New Roman" w:cs="Times New Roman"/>
                <w:color w:val="000000"/>
                <w:sz w:val="10"/>
                <w:szCs w:val="10"/>
                <w:lang w:eastAsia="es-PE"/>
              </w:rPr>
              <w:t>5.56</w:t>
            </w:r>
          </w:p>
        </w:tc>
      </w:tr>
      <w:tr w:rsidR="005F5F86" w:rsidRPr="005949F6" w14:paraId="032BCBE7" w14:textId="77777777" w:rsidTr="00A83798">
        <w:trPr>
          <w:trHeight w:val="170"/>
        </w:trPr>
        <w:tc>
          <w:tcPr>
            <w:tcW w:w="426" w:type="dxa"/>
            <w:noWrap/>
          </w:tcPr>
          <w:p w14:paraId="60405CA2" w14:textId="75EDF045"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4</w:t>
            </w:r>
          </w:p>
        </w:tc>
        <w:tc>
          <w:tcPr>
            <w:tcW w:w="992" w:type="dxa"/>
            <w:noWrap/>
          </w:tcPr>
          <w:p w14:paraId="202EA711" w14:textId="442773B6" w:rsidR="005F5F86" w:rsidRPr="00331AD9" w:rsidRDefault="005F5F86" w:rsidP="005F5F86">
            <w:pPr>
              <w:ind w:left="-106" w:right="-108"/>
              <w:rPr>
                <w:rFonts w:eastAsia="Times New Roman"/>
                <w:i/>
                <w:iCs/>
                <w:color w:val="000000"/>
                <w:sz w:val="10"/>
                <w:szCs w:val="10"/>
                <w:lang w:eastAsia="es-PE"/>
              </w:rPr>
            </w:pPr>
            <w:r w:rsidRPr="00331AD9">
              <w:rPr>
                <w:rFonts w:eastAsia="Times New Roman" w:cs="Times New Roman"/>
                <w:i/>
                <w:iCs/>
                <w:color w:val="000000"/>
                <w:sz w:val="10"/>
                <w:szCs w:val="10"/>
                <w:lang w:eastAsia="es-PE"/>
              </w:rPr>
              <w:t>Abrothrix jelskii</w:t>
            </w:r>
          </w:p>
        </w:tc>
        <w:tc>
          <w:tcPr>
            <w:tcW w:w="1843" w:type="dxa"/>
            <w:noWrap/>
          </w:tcPr>
          <w:p w14:paraId="38CC0673" w14:textId="388EF5A5"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Ratón Tricolor</w:t>
            </w:r>
          </w:p>
        </w:tc>
        <w:tc>
          <w:tcPr>
            <w:tcW w:w="425" w:type="dxa"/>
            <w:noWrap/>
          </w:tcPr>
          <w:p w14:paraId="06204A5D" w14:textId="5F727D54"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0</w:t>
            </w:r>
          </w:p>
        </w:tc>
        <w:tc>
          <w:tcPr>
            <w:tcW w:w="567" w:type="dxa"/>
            <w:noWrap/>
          </w:tcPr>
          <w:p w14:paraId="1FD18A6F" w14:textId="463ED6CF"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3</w:t>
            </w:r>
          </w:p>
        </w:tc>
        <w:tc>
          <w:tcPr>
            <w:tcW w:w="283" w:type="dxa"/>
            <w:noWrap/>
          </w:tcPr>
          <w:p w14:paraId="44B88417" w14:textId="73C38E20" w:rsidR="005F5F86" w:rsidRPr="005F5F86" w:rsidRDefault="005F5F86" w:rsidP="005F5F86">
            <w:pPr>
              <w:ind w:left="-106" w:right="-104"/>
              <w:jc w:val="center"/>
              <w:rPr>
                <w:rFonts w:eastAsia="Times New Roman"/>
                <w:color w:val="000000"/>
                <w:sz w:val="10"/>
                <w:szCs w:val="10"/>
                <w:lang w:eastAsia="es-PE"/>
              </w:rPr>
            </w:pPr>
            <w:r w:rsidRPr="005F5F86">
              <w:rPr>
                <w:rFonts w:eastAsia="Times New Roman" w:cs="Times New Roman"/>
                <w:color w:val="000000"/>
                <w:sz w:val="10"/>
                <w:szCs w:val="10"/>
                <w:lang w:eastAsia="es-PE"/>
              </w:rPr>
              <w:t>3</w:t>
            </w:r>
          </w:p>
        </w:tc>
        <w:tc>
          <w:tcPr>
            <w:tcW w:w="425" w:type="dxa"/>
            <w:noWrap/>
          </w:tcPr>
          <w:p w14:paraId="75B02FEF" w14:textId="3030540B"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16.67</w:t>
            </w:r>
          </w:p>
        </w:tc>
      </w:tr>
      <w:tr w:rsidR="005F5F86" w:rsidRPr="005949F6" w14:paraId="4312EC02" w14:textId="77777777" w:rsidTr="00A83798">
        <w:trPr>
          <w:trHeight w:val="170"/>
        </w:trPr>
        <w:tc>
          <w:tcPr>
            <w:tcW w:w="426" w:type="dxa"/>
            <w:tcBorders>
              <w:bottom w:val="single" w:sz="4" w:space="0" w:color="auto"/>
            </w:tcBorders>
            <w:noWrap/>
          </w:tcPr>
          <w:p w14:paraId="210166DB" w14:textId="4914EB8F"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5</w:t>
            </w:r>
          </w:p>
        </w:tc>
        <w:tc>
          <w:tcPr>
            <w:tcW w:w="992" w:type="dxa"/>
            <w:tcBorders>
              <w:bottom w:val="single" w:sz="4" w:space="0" w:color="auto"/>
            </w:tcBorders>
            <w:noWrap/>
          </w:tcPr>
          <w:p w14:paraId="4DD3AE3C" w14:textId="429DA451" w:rsidR="005F5F86" w:rsidRPr="00331AD9" w:rsidRDefault="005F5F86" w:rsidP="005F5F86">
            <w:pPr>
              <w:ind w:left="-106" w:right="-108"/>
              <w:rPr>
                <w:rFonts w:eastAsia="Times New Roman"/>
                <w:i/>
                <w:iCs/>
                <w:color w:val="000000"/>
                <w:sz w:val="10"/>
                <w:szCs w:val="10"/>
                <w:lang w:eastAsia="es-PE"/>
              </w:rPr>
            </w:pPr>
            <w:r w:rsidRPr="00331AD9">
              <w:rPr>
                <w:rFonts w:eastAsia="Times New Roman" w:cs="Times New Roman"/>
                <w:i/>
                <w:iCs/>
                <w:color w:val="000000"/>
                <w:sz w:val="10"/>
                <w:szCs w:val="10"/>
                <w:lang w:eastAsia="es-PE"/>
              </w:rPr>
              <w:t>Neotomys ebriosus</w:t>
            </w:r>
          </w:p>
        </w:tc>
        <w:tc>
          <w:tcPr>
            <w:tcW w:w="1843" w:type="dxa"/>
            <w:tcBorders>
              <w:bottom w:val="single" w:sz="4" w:space="0" w:color="auto"/>
            </w:tcBorders>
            <w:noWrap/>
          </w:tcPr>
          <w:p w14:paraId="4CD002FF" w14:textId="34B58953" w:rsidR="005F5F86" w:rsidRPr="005F5F86" w:rsidRDefault="005F5F86" w:rsidP="005F5F86">
            <w:pPr>
              <w:ind w:left="-106" w:right="-108"/>
              <w:rPr>
                <w:rFonts w:eastAsia="Times New Roman"/>
                <w:color w:val="000000"/>
                <w:sz w:val="10"/>
                <w:szCs w:val="10"/>
                <w:lang w:eastAsia="es-PE"/>
              </w:rPr>
            </w:pPr>
            <w:r w:rsidRPr="005F5F86">
              <w:rPr>
                <w:rFonts w:eastAsia="Times New Roman" w:cs="Times New Roman"/>
                <w:color w:val="000000"/>
                <w:sz w:val="10"/>
                <w:szCs w:val="10"/>
                <w:lang w:eastAsia="es-PE"/>
              </w:rPr>
              <w:t>Ratón de humedales andino</w:t>
            </w:r>
          </w:p>
        </w:tc>
        <w:tc>
          <w:tcPr>
            <w:tcW w:w="425" w:type="dxa"/>
            <w:tcBorders>
              <w:bottom w:val="single" w:sz="4" w:space="0" w:color="auto"/>
            </w:tcBorders>
            <w:noWrap/>
          </w:tcPr>
          <w:p w14:paraId="630FCA40" w14:textId="3361FD16"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0</w:t>
            </w:r>
          </w:p>
        </w:tc>
        <w:tc>
          <w:tcPr>
            <w:tcW w:w="567" w:type="dxa"/>
            <w:tcBorders>
              <w:bottom w:val="single" w:sz="4" w:space="0" w:color="auto"/>
            </w:tcBorders>
            <w:noWrap/>
          </w:tcPr>
          <w:p w14:paraId="6FCEDC61" w14:textId="5136F6DA"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2</w:t>
            </w:r>
          </w:p>
        </w:tc>
        <w:tc>
          <w:tcPr>
            <w:tcW w:w="283" w:type="dxa"/>
            <w:tcBorders>
              <w:bottom w:val="single" w:sz="4" w:space="0" w:color="auto"/>
            </w:tcBorders>
            <w:noWrap/>
          </w:tcPr>
          <w:p w14:paraId="6DE95AFD" w14:textId="44A8FC6F" w:rsidR="005F5F86" w:rsidRPr="005F5F86" w:rsidRDefault="005F5F86" w:rsidP="005F5F86">
            <w:pPr>
              <w:ind w:left="-106" w:right="-104"/>
              <w:jc w:val="center"/>
              <w:rPr>
                <w:rFonts w:eastAsia="Times New Roman"/>
                <w:color w:val="000000"/>
                <w:sz w:val="10"/>
                <w:szCs w:val="10"/>
                <w:lang w:eastAsia="es-PE"/>
              </w:rPr>
            </w:pPr>
            <w:r w:rsidRPr="005F5F86">
              <w:rPr>
                <w:rFonts w:eastAsia="Times New Roman" w:cs="Times New Roman"/>
                <w:color w:val="000000"/>
                <w:sz w:val="10"/>
                <w:szCs w:val="10"/>
                <w:lang w:eastAsia="es-PE"/>
              </w:rPr>
              <w:t>2</w:t>
            </w:r>
          </w:p>
        </w:tc>
        <w:tc>
          <w:tcPr>
            <w:tcW w:w="425" w:type="dxa"/>
            <w:tcBorders>
              <w:bottom w:val="single" w:sz="4" w:space="0" w:color="auto"/>
            </w:tcBorders>
            <w:noWrap/>
          </w:tcPr>
          <w:p w14:paraId="2C548F87" w14:textId="21E9161A" w:rsidR="005F5F86" w:rsidRPr="005F5F86" w:rsidRDefault="005F5F86" w:rsidP="005F5F86">
            <w:pPr>
              <w:ind w:left="-107" w:right="-106"/>
              <w:jc w:val="center"/>
              <w:rPr>
                <w:rFonts w:eastAsia="Times New Roman"/>
                <w:color w:val="000000"/>
                <w:sz w:val="10"/>
                <w:szCs w:val="10"/>
                <w:lang w:eastAsia="es-PE"/>
              </w:rPr>
            </w:pPr>
            <w:r w:rsidRPr="005F5F86">
              <w:rPr>
                <w:rFonts w:eastAsia="Times New Roman" w:cs="Times New Roman"/>
                <w:color w:val="000000"/>
                <w:sz w:val="10"/>
                <w:szCs w:val="10"/>
                <w:lang w:eastAsia="es-PE"/>
              </w:rPr>
              <w:t>11.11</w:t>
            </w:r>
          </w:p>
        </w:tc>
      </w:tr>
      <w:tr w:rsidR="005F5F86" w:rsidRPr="005949F6" w14:paraId="0C59BCA0" w14:textId="77777777" w:rsidTr="00A83798">
        <w:trPr>
          <w:trHeight w:val="170"/>
        </w:trPr>
        <w:tc>
          <w:tcPr>
            <w:tcW w:w="3261" w:type="dxa"/>
            <w:gridSpan w:val="3"/>
            <w:tcBorders>
              <w:top w:val="single" w:sz="4" w:space="0" w:color="auto"/>
            </w:tcBorders>
            <w:shd w:val="clear" w:color="auto" w:fill="D9D9D9" w:themeFill="background1" w:themeFillShade="D9"/>
            <w:noWrap/>
            <w:vAlign w:val="center"/>
            <w:hideMark/>
          </w:tcPr>
          <w:p w14:paraId="7AD9E3CE" w14:textId="77777777" w:rsidR="005F5F86" w:rsidRPr="005F5F86" w:rsidRDefault="005F5F86" w:rsidP="00A83798">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Total</w:t>
            </w:r>
          </w:p>
        </w:tc>
        <w:tc>
          <w:tcPr>
            <w:tcW w:w="425" w:type="dxa"/>
            <w:tcBorders>
              <w:top w:val="single" w:sz="4" w:space="0" w:color="auto"/>
            </w:tcBorders>
            <w:shd w:val="clear" w:color="auto" w:fill="D9D9D9" w:themeFill="background1" w:themeFillShade="D9"/>
            <w:noWrap/>
            <w:vAlign w:val="center"/>
            <w:hideMark/>
          </w:tcPr>
          <w:p w14:paraId="140546AE" w14:textId="0951E784" w:rsidR="005F5F86" w:rsidRPr="005F5F86" w:rsidRDefault="005F5F86" w:rsidP="00A83798">
            <w:pPr>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3</w:t>
            </w:r>
          </w:p>
        </w:tc>
        <w:tc>
          <w:tcPr>
            <w:tcW w:w="567" w:type="dxa"/>
            <w:tcBorders>
              <w:top w:val="single" w:sz="4" w:space="0" w:color="auto"/>
            </w:tcBorders>
            <w:shd w:val="clear" w:color="auto" w:fill="D9D9D9" w:themeFill="background1" w:themeFillShade="D9"/>
            <w:noWrap/>
            <w:vAlign w:val="center"/>
            <w:hideMark/>
          </w:tcPr>
          <w:p w14:paraId="297549F8" w14:textId="34EFF87D" w:rsidR="005F5F86" w:rsidRPr="005F5F86" w:rsidRDefault="005F5F86" w:rsidP="00A83798">
            <w:pPr>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15</w:t>
            </w:r>
          </w:p>
        </w:tc>
        <w:tc>
          <w:tcPr>
            <w:tcW w:w="283" w:type="dxa"/>
            <w:tcBorders>
              <w:top w:val="single" w:sz="4" w:space="0" w:color="auto"/>
            </w:tcBorders>
            <w:shd w:val="clear" w:color="auto" w:fill="D9D9D9" w:themeFill="background1" w:themeFillShade="D9"/>
            <w:noWrap/>
            <w:vAlign w:val="center"/>
            <w:hideMark/>
          </w:tcPr>
          <w:p w14:paraId="13A370E2" w14:textId="00954D63" w:rsidR="005F5F86" w:rsidRPr="005F5F86" w:rsidRDefault="005F5F86" w:rsidP="00A83798">
            <w:pPr>
              <w:ind w:left="-106" w:right="-111"/>
              <w:jc w:val="center"/>
              <w:rPr>
                <w:rFonts w:eastAsia="Times New Roman" w:cs="Times New Roman"/>
                <w:b/>
                <w:bCs/>
                <w:color w:val="000000"/>
                <w:sz w:val="10"/>
                <w:szCs w:val="6"/>
                <w:lang w:eastAsia="es-PE"/>
              </w:rPr>
            </w:pPr>
            <w:r>
              <w:rPr>
                <w:rFonts w:eastAsia="Times New Roman" w:cs="Times New Roman"/>
                <w:b/>
                <w:bCs/>
                <w:color w:val="000000"/>
                <w:sz w:val="10"/>
                <w:szCs w:val="6"/>
                <w:lang w:eastAsia="es-PE"/>
              </w:rPr>
              <w:t>18</w:t>
            </w:r>
          </w:p>
        </w:tc>
        <w:tc>
          <w:tcPr>
            <w:tcW w:w="425" w:type="dxa"/>
            <w:tcBorders>
              <w:top w:val="single" w:sz="4" w:space="0" w:color="auto"/>
            </w:tcBorders>
            <w:shd w:val="clear" w:color="auto" w:fill="D9D9D9" w:themeFill="background1" w:themeFillShade="D9"/>
            <w:noWrap/>
            <w:vAlign w:val="center"/>
            <w:hideMark/>
          </w:tcPr>
          <w:p w14:paraId="002E5404" w14:textId="77777777" w:rsidR="005F5F86" w:rsidRPr="005F5F86" w:rsidRDefault="005F5F86" w:rsidP="00A83798">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00</w:t>
            </w:r>
          </w:p>
        </w:tc>
      </w:tr>
    </w:tbl>
    <w:p w14:paraId="30F26D03" w14:textId="0E0BBACF" w:rsidR="005F5F86" w:rsidRPr="00A83798" w:rsidRDefault="005F5F86" w:rsidP="00A83798">
      <w:pPr>
        <w:pStyle w:val="Descripcin"/>
        <w:spacing w:after="0" w:line="360" w:lineRule="auto"/>
        <w:jc w:val="center"/>
        <w:rPr>
          <w:rFonts w:ascii="Arial" w:hAnsi="Arial" w:cs="Arial"/>
          <w:i w:val="0"/>
          <w:iCs w:val="0"/>
          <w:color w:val="auto"/>
          <w:sz w:val="16"/>
          <w:szCs w:val="16"/>
        </w:rPr>
      </w:pPr>
      <w:r w:rsidRPr="00E8313D">
        <w:rPr>
          <w:rFonts w:ascii="Arial" w:hAnsi="Arial" w:cs="Arial"/>
          <w:bCs/>
          <w:i w:val="0"/>
          <w:iCs w:val="0"/>
          <w:color w:val="auto"/>
          <w:sz w:val="16"/>
          <w:szCs w:val="16"/>
        </w:rPr>
        <w:t xml:space="preserve">Tabla </w:t>
      </w:r>
      <w:r w:rsidRPr="00E8313D">
        <w:rPr>
          <w:rFonts w:ascii="Arial" w:hAnsi="Arial" w:cs="Arial"/>
          <w:bCs/>
          <w:i w:val="0"/>
          <w:iCs w:val="0"/>
          <w:color w:val="auto"/>
          <w:sz w:val="16"/>
          <w:szCs w:val="16"/>
        </w:rPr>
        <w:fldChar w:fldCharType="begin"/>
      </w:r>
      <w:r w:rsidRPr="00E8313D">
        <w:rPr>
          <w:rFonts w:ascii="Arial" w:hAnsi="Arial" w:cs="Arial"/>
          <w:bCs/>
          <w:i w:val="0"/>
          <w:iCs w:val="0"/>
          <w:color w:val="auto"/>
          <w:sz w:val="16"/>
          <w:szCs w:val="16"/>
        </w:rPr>
        <w:instrText xml:space="preserve"> SEQ Tabla \* ARABIC </w:instrText>
      </w:r>
      <w:r w:rsidRPr="00E8313D">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42</w:t>
      </w:r>
      <w:r w:rsidRPr="00E8313D">
        <w:rPr>
          <w:rFonts w:ascii="Arial" w:hAnsi="Arial" w:cs="Arial"/>
          <w:bCs/>
          <w:i w:val="0"/>
          <w:iCs w:val="0"/>
          <w:color w:val="auto"/>
          <w:sz w:val="16"/>
          <w:szCs w:val="16"/>
        </w:rPr>
        <w:fldChar w:fldCharType="end"/>
      </w:r>
      <w:r w:rsidRPr="00E8313D">
        <w:rPr>
          <w:rFonts w:ascii="Arial" w:hAnsi="Arial" w:cs="Arial"/>
          <w:bCs/>
          <w:i w:val="0"/>
          <w:iCs w:val="0"/>
          <w:color w:val="auto"/>
          <w:sz w:val="16"/>
          <w:szCs w:val="16"/>
        </w:rPr>
        <w:t xml:space="preserve">. </w:t>
      </w:r>
      <w:r w:rsidRPr="0071190C">
        <w:rPr>
          <w:rFonts w:ascii="Arial" w:hAnsi="Arial" w:cs="Arial"/>
          <w:bCs/>
          <w:i w:val="0"/>
          <w:iCs w:val="0"/>
          <w:color w:val="auto"/>
          <w:sz w:val="16"/>
          <w:szCs w:val="16"/>
        </w:rPr>
        <w:t>Riqueza y abundancia de especies de mamiferos en 20</w:t>
      </w:r>
      <w:r>
        <w:rPr>
          <w:rFonts w:ascii="Arial" w:hAnsi="Arial" w:cs="Arial"/>
          <w:bCs/>
          <w:i w:val="0"/>
          <w:iCs w:val="0"/>
          <w:color w:val="auto"/>
          <w:sz w:val="16"/>
          <w:szCs w:val="16"/>
        </w:rPr>
        <w:t>22</w:t>
      </w:r>
    </w:p>
    <w:p w14:paraId="080C60F0" w14:textId="38C2C6A7" w:rsidR="00A83798" w:rsidRPr="00A83798" w:rsidRDefault="00A83798" w:rsidP="00A83798">
      <w:pPr>
        <w:spacing w:after="240"/>
        <w:jc w:val="both"/>
        <w:rPr>
          <w:rFonts w:ascii="Arial" w:hAnsi="Arial" w:cs="Arial"/>
          <w:b/>
          <w:sz w:val="22"/>
          <w:szCs w:val="22"/>
          <w:lang w:val="es-ES"/>
        </w:rPr>
      </w:pPr>
      <w:r w:rsidRPr="007C5C73">
        <w:rPr>
          <w:rFonts w:ascii="Arial" w:hAnsi="Arial" w:cs="Arial"/>
          <w:b/>
          <w:sz w:val="22"/>
          <w:szCs w:val="22"/>
          <w:lang w:val="es-ES"/>
        </w:rPr>
        <w:t xml:space="preserve">Síntesis </w:t>
      </w:r>
      <w:r w:rsidRPr="00240FE0">
        <w:rPr>
          <w:rFonts w:ascii="Arial" w:hAnsi="Arial" w:cs="Arial"/>
          <w:b/>
          <w:sz w:val="22"/>
          <w:szCs w:val="22"/>
          <w:lang w:val="es-ES"/>
        </w:rPr>
        <w:t xml:space="preserve">de la riqueza </w:t>
      </w:r>
      <w:r>
        <w:rPr>
          <w:rFonts w:ascii="Arial" w:hAnsi="Arial" w:cs="Arial"/>
          <w:b/>
          <w:sz w:val="22"/>
          <w:szCs w:val="22"/>
          <w:lang w:val="es-ES"/>
        </w:rPr>
        <w:t>mastofaunística</w:t>
      </w:r>
      <w:r w:rsidRPr="00240FE0">
        <w:rPr>
          <w:rFonts w:ascii="Arial" w:hAnsi="Arial" w:cs="Arial"/>
          <w:b/>
          <w:sz w:val="22"/>
          <w:szCs w:val="22"/>
          <w:lang w:val="es-ES"/>
        </w:rPr>
        <w:t xml:space="preserve"> y estructura de abundancia (2018–2022)</w:t>
      </w:r>
    </w:p>
    <w:tbl>
      <w:tblPr>
        <w:tblStyle w:val="Estilo1"/>
        <w:tblW w:w="5000" w:type="pct"/>
        <w:tblLook w:val="04A0" w:firstRow="1" w:lastRow="0" w:firstColumn="1" w:lastColumn="0" w:noHBand="0" w:noVBand="1"/>
      </w:tblPr>
      <w:tblGrid>
        <w:gridCol w:w="949"/>
        <w:gridCol w:w="889"/>
        <w:gridCol w:w="704"/>
        <w:gridCol w:w="624"/>
        <w:gridCol w:w="724"/>
        <w:gridCol w:w="483"/>
        <w:gridCol w:w="613"/>
      </w:tblGrid>
      <w:tr w:rsidR="00B05F0C" w:rsidRPr="00FF0DE2" w14:paraId="02344561" w14:textId="77777777" w:rsidTr="001D64E9">
        <w:trPr>
          <w:trHeight w:val="170"/>
        </w:trPr>
        <w:tc>
          <w:tcPr>
            <w:tcW w:w="952" w:type="pct"/>
            <w:vMerge w:val="restart"/>
            <w:tcBorders>
              <w:top w:val="single" w:sz="4" w:space="0" w:color="auto"/>
              <w:bottom w:val="nil"/>
            </w:tcBorders>
            <w:vAlign w:val="center"/>
            <w:hideMark/>
          </w:tcPr>
          <w:p w14:paraId="412EDEC3"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Diversidad</w:t>
            </w:r>
          </w:p>
        </w:tc>
        <w:tc>
          <w:tcPr>
            <w:tcW w:w="891" w:type="pct"/>
            <w:vMerge w:val="restart"/>
            <w:tcBorders>
              <w:top w:val="single" w:sz="4" w:space="0" w:color="auto"/>
              <w:bottom w:val="nil"/>
            </w:tcBorders>
            <w:vAlign w:val="center"/>
            <w:hideMark/>
          </w:tcPr>
          <w:p w14:paraId="3E24B814"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Rango de</w:t>
            </w:r>
          </w:p>
          <w:p w14:paraId="21B6BDEB"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abundancia</w:t>
            </w:r>
          </w:p>
        </w:tc>
        <w:tc>
          <w:tcPr>
            <w:tcW w:w="3157" w:type="pct"/>
            <w:gridSpan w:val="5"/>
            <w:tcBorders>
              <w:top w:val="single" w:sz="4" w:space="0" w:color="auto"/>
              <w:bottom w:val="single" w:sz="4" w:space="0" w:color="auto"/>
            </w:tcBorders>
            <w:vAlign w:val="center"/>
            <w:hideMark/>
          </w:tcPr>
          <w:p w14:paraId="7AA0B45D"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Número de especies</w:t>
            </w:r>
          </w:p>
        </w:tc>
      </w:tr>
      <w:tr w:rsidR="00B05F0C" w:rsidRPr="00FF0DE2" w14:paraId="11A5403E" w14:textId="77777777" w:rsidTr="001D64E9">
        <w:trPr>
          <w:trHeight w:val="170"/>
        </w:trPr>
        <w:tc>
          <w:tcPr>
            <w:tcW w:w="952" w:type="pct"/>
            <w:vMerge/>
            <w:tcBorders>
              <w:top w:val="nil"/>
              <w:bottom w:val="single" w:sz="4" w:space="0" w:color="auto"/>
            </w:tcBorders>
            <w:vAlign w:val="center"/>
            <w:hideMark/>
          </w:tcPr>
          <w:p w14:paraId="2A565BCD" w14:textId="77777777" w:rsidR="00B05F0C" w:rsidRPr="00CB6F8D" w:rsidRDefault="00B05F0C" w:rsidP="001D64E9">
            <w:pPr>
              <w:jc w:val="center"/>
              <w:rPr>
                <w:rFonts w:ascii="Arial" w:eastAsia="Times New Roman" w:hAnsi="Arial" w:cs="Arial"/>
                <w:b/>
                <w:bCs/>
                <w:color w:val="000000"/>
                <w:sz w:val="12"/>
                <w:szCs w:val="12"/>
                <w:lang w:eastAsia="es-PE"/>
              </w:rPr>
            </w:pPr>
          </w:p>
        </w:tc>
        <w:tc>
          <w:tcPr>
            <w:tcW w:w="891" w:type="pct"/>
            <w:vMerge/>
            <w:tcBorders>
              <w:top w:val="nil"/>
              <w:bottom w:val="single" w:sz="4" w:space="0" w:color="auto"/>
            </w:tcBorders>
            <w:vAlign w:val="center"/>
            <w:hideMark/>
          </w:tcPr>
          <w:p w14:paraId="4E0C9ED7" w14:textId="77777777" w:rsidR="00B05F0C" w:rsidRPr="00CB6F8D" w:rsidRDefault="00B05F0C" w:rsidP="001D64E9">
            <w:pPr>
              <w:jc w:val="center"/>
              <w:rPr>
                <w:rFonts w:ascii="Arial" w:eastAsia="Times New Roman" w:hAnsi="Arial" w:cs="Arial"/>
                <w:b/>
                <w:bCs/>
                <w:color w:val="000000"/>
                <w:sz w:val="12"/>
                <w:szCs w:val="12"/>
                <w:lang w:eastAsia="es-PE"/>
              </w:rPr>
            </w:pPr>
          </w:p>
        </w:tc>
        <w:tc>
          <w:tcPr>
            <w:tcW w:w="706" w:type="pct"/>
            <w:tcBorders>
              <w:top w:val="single" w:sz="4" w:space="0" w:color="auto"/>
              <w:bottom w:val="single" w:sz="4" w:space="0" w:color="auto"/>
            </w:tcBorders>
            <w:vAlign w:val="center"/>
            <w:hideMark/>
          </w:tcPr>
          <w:p w14:paraId="55368701"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8</w:t>
            </w:r>
          </w:p>
        </w:tc>
        <w:tc>
          <w:tcPr>
            <w:tcW w:w="626" w:type="pct"/>
            <w:tcBorders>
              <w:top w:val="single" w:sz="4" w:space="0" w:color="auto"/>
              <w:bottom w:val="single" w:sz="4" w:space="0" w:color="auto"/>
            </w:tcBorders>
            <w:vAlign w:val="center"/>
            <w:hideMark/>
          </w:tcPr>
          <w:p w14:paraId="27E61698"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9</w:t>
            </w:r>
          </w:p>
        </w:tc>
        <w:tc>
          <w:tcPr>
            <w:tcW w:w="726" w:type="pct"/>
            <w:tcBorders>
              <w:top w:val="single" w:sz="4" w:space="0" w:color="auto"/>
              <w:bottom w:val="single" w:sz="4" w:space="0" w:color="auto"/>
            </w:tcBorders>
            <w:vAlign w:val="center"/>
          </w:tcPr>
          <w:p w14:paraId="40FD87E8"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0</w:t>
            </w:r>
          </w:p>
        </w:tc>
        <w:tc>
          <w:tcPr>
            <w:tcW w:w="484" w:type="pct"/>
            <w:tcBorders>
              <w:top w:val="single" w:sz="4" w:space="0" w:color="auto"/>
              <w:bottom w:val="single" w:sz="4" w:space="0" w:color="auto"/>
            </w:tcBorders>
            <w:vAlign w:val="center"/>
          </w:tcPr>
          <w:p w14:paraId="59539C15"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1</w:t>
            </w:r>
          </w:p>
        </w:tc>
        <w:tc>
          <w:tcPr>
            <w:tcW w:w="615" w:type="pct"/>
            <w:tcBorders>
              <w:top w:val="single" w:sz="4" w:space="0" w:color="auto"/>
              <w:bottom w:val="single" w:sz="4" w:space="0" w:color="auto"/>
            </w:tcBorders>
            <w:vAlign w:val="center"/>
          </w:tcPr>
          <w:p w14:paraId="7797B26F" w14:textId="77777777" w:rsidR="00B05F0C" w:rsidRPr="00CB6F8D" w:rsidRDefault="00B05F0C"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2</w:t>
            </w:r>
          </w:p>
        </w:tc>
      </w:tr>
      <w:tr w:rsidR="00B05F0C" w:rsidRPr="00FF0DE2" w14:paraId="230D437C" w14:textId="77777777" w:rsidTr="001D64E9">
        <w:trPr>
          <w:trHeight w:val="113"/>
        </w:trPr>
        <w:tc>
          <w:tcPr>
            <w:tcW w:w="952" w:type="pct"/>
            <w:tcBorders>
              <w:top w:val="single" w:sz="4" w:space="0" w:color="auto"/>
            </w:tcBorders>
            <w:vAlign w:val="center"/>
            <w:hideMark/>
          </w:tcPr>
          <w:p w14:paraId="0B9E3E01" w14:textId="77777777" w:rsidR="00B05F0C" w:rsidRPr="00A83798" w:rsidRDefault="00B05F0C"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Muy raro</w:t>
            </w:r>
          </w:p>
        </w:tc>
        <w:tc>
          <w:tcPr>
            <w:tcW w:w="891" w:type="pct"/>
            <w:tcBorders>
              <w:top w:val="single" w:sz="4" w:space="0" w:color="auto"/>
            </w:tcBorders>
            <w:shd w:val="clear" w:color="auto" w:fill="F2F2F2" w:themeFill="background1" w:themeFillShade="F2"/>
            <w:vAlign w:val="center"/>
            <w:hideMark/>
          </w:tcPr>
          <w:p w14:paraId="50BD57AC" w14:textId="77777777" w:rsidR="00B05F0C" w:rsidRPr="00A83798" w:rsidRDefault="00B05F0C"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lt;5</w:t>
            </w:r>
          </w:p>
        </w:tc>
        <w:tc>
          <w:tcPr>
            <w:tcW w:w="706" w:type="pct"/>
            <w:tcBorders>
              <w:top w:val="single" w:sz="4" w:space="0" w:color="auto"/>
            </w:tcBorders>
            <w:noWrap/>
            <w:vAlign w:val="center"/>
            <w:hideMark/>
          </w:tcPr>
          <w:p w14:paraId="0AD93AE1" w14:textId="77777777" w:rsidR="00B05F0C" w:rsidRPr="00A83798" w:rsidRDefault="00B05F0C" w:rsidP="001D64E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1</w:t>
            </w:r>
          </w:p>
        </w:tc>
        <w:tc>
          <w:tcPr>
            <w:tcW w:w="626" w:type="pct"/>
            <w:tcBorders>
              <w:top w:val="single" w:sz="4" w:space="0" w:color="auto"/>
            </w:tcBorders>
            <w:noWrap/>
            <w:vAlign w:val="center"/>
            <w:hideMark/>
          </w:tcPr>
          <w:p w14:paraId="4AB4719A"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1</w:t>
            </w:r>
          </w:p>
        </w:tc>
        <w:tc>
          <w:tcPr>
            <w:tcW w:w="726" w:type="pct"/>
            <w:tcBorders>
              <w:top w:val="single" w:sz="4" w:space="0" w:color="auto"/>
            </w:tcBorders>
            <w:vAlign w:val="center"/>
          </w:tcPr>
          <w:p w14:paraId="0776ECB4" w14:textId="77777777" w:rsidR="00B05F0C" w:rsidRPr="00A83798" w:rsidRDefault="00B05F0C"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1</w:t>
            </w:r>
          </w:p>
        </w:tc>
        <w:tc>
          <w:tcPr>
            <w:tcW w:w="484" w:type="pct"/>
            <w:tcBorders>
              <w:top w:val="single" w:sz="4" w:space="0" w:color="auto"/>
            </w:tcBorders>
            <w:vAlign w:val="center"/>
          </w:tcPr>
          <w:p w14:paraId="78635B00"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3</w:t>
            </w:r>
          </w:p>
        </w:tc>
        <w:tc>
          <w:tcPr>
            <w:tcW w:w="615" w:type="pct"/>
            <w:tcBorders>
              <w:top w:val="single" w:sz="4" w:space="0" w:color="auto"/>
            </w:tcBorders>
            <w:vAlign w:val="center"/>
          </w:tcPr>
          <w:p w14:paraId="16A71640" w14:textId="77777777" w:rsidR="00B05F0C" w:rsidRPr="00FF0DE2" w:rsidRDefault="00B05F0C" w:rsidP="001D64E9">
            <w:pPr>
              <w:jc w:val="center"/>
              <w:rPr>
                <w:rFonts w:eastAsia="Times New Roman" w:cs="Times New Roman"/>
                <w:color w:val="000000"/>
                <w:sz w:val="10"/>
                <w:szCs w:val="10"/>
                <w:lang w:eastAsia="es-PE"/>
              </w:rPr>
            </w:pPr>
            <w:r w:rsidRPr="00FF0DE2">
              <w:rPr>
                <w:rFonts w:cs="Times New Roman"/>
                <w:color w:val="000000"/>
                <w:sz w:val="12"/>
                <w:szCs w:val="12"/>
              </w:rPr>
              <w:t>4</w:t>
            </w:r>
          </w:p>
        </w:tc>
      </w:tr>
      <w:tr w:rsidR="00B05F0C" w:rsidRPr="00FF0DE2" w14:paraId="54087B6C" w14:textId="77777777" w:rsidTr="001D64E9">
        <w:trPr>
          <w:trHeight w:val="113"/>
        </w:trPr>
        <w:tc>
          <w:tcPr>
            <w:tcW w:w="952" w:type="pct"/>
            <w:vAlign w:val="center"/>
            <w:hideMark/>
          </w:tcPr>
          <w:p w14:paraId="4EE2A24B" w14:textId="77777777" w:rsidR="00B05F0C" w:rsidRPr="00A83798" w:rsidRDefault="00B05F0C"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Raro</w:t>
            </w:r>
          </w:p>
        </w:tc>
        <w:tc>
          <w:tcPr>
            <w:tcW w:w="891" w:type="pct"/>
            <w:shd w:val="clear" w:color="auto" w:fill="D9D9D9" w:themeFill="background1" w:themeFillShade="D9"/>
            <w:vAlign w:val="center"/>
            <w:hideMark/>
          </w:tcPr>
          <w:p w14:paraId="67790490" w14:textId="77777777" w:rsidR="00B05F0C" w:rsidRPr="00A83798" w:rsidRDefault="00B05F0C"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5 - 15</w:t>
            </w:r>
          </w:p>
        </w:tc>
        <w:tc>
          <w:tcPr>
            <w:tcW w:w="706" w:type="pct"/>
            <w:noWrap/>
            <w:vAlign w:val="center"/>
            <w:hideMark/>
          </w:tcPr>
          <w:p w14:paraId="28B1090B" w14:textId="77777777" w:rsidR="00B05F0C" w:rsidRPr="00A83798" w:rsidRDefault="00B05F0C" w:rsidP="001D64E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0</w:t>
            </w:r>
          </w:p>
        </w:tc>
        <w:tc>
          <w:tcPr>
            <w:tcW w:w="626" w:type="pct"/>
            <w:noWrap/>
            <w:vAlign w:val="center"/>
            <w:hideMark/>
          </w:tcPr>
          <w:p w14:paraId="2AB4A0B9"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726" w:type="pct"/>
            <w:vAlign w:val="center"/>
          </w:tcPr>
          <w:p w14:paraId="6E8695BF" w14:textId="77777777" w:rsidR="00B05F0C" w:rsidRPr="00A83798" w:rsidRDefault="00B05F0C"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0</w:t>
            </w:r>
          </w:p>
        </w:tc>
        <w:tc>
          <w:tcPr>
            <w:tcW w:w="484" w:type="pct"/>
            <w:vAlign w:val="center"/>
          </w:tcPr>
          <w:p w14:paraId="3C2BB799"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615" w:type="pct"/>
            <w:vAlign w:val="center"/>
          </w:tcPr>
          <w:p w14:paraId="742F421E" w14:textId="77777777" w:rsidR="00B05F0C" w:rsidRPr="00FF0DE2" w:rsidRDefault="00B05F0C" w:rsidP="001D64E9">
            <w:pPr>
              <w:jc w:val="center"/>
              <w:rPr>
                <w:rFonts w:eastAsia="Times New Roman" w:cs="Times New Roman"/>
                <w:color w:val="000000"/>
                <w:sz w:val="10"/>
                <w:szCs w:val="10"/>
                <w:lang w:eastAsia="es-PE"/>
              </w:rPr>
            </w:pPr>
            <w:r w:rsidRPr="00FF0DE2">
              <w:rPr>
                <w:rFonts w:cs="Times New Roman"/>
                <w:color w:val="000000"/>
                <w:sz w:val="12"/>
                <w:szCs w:val="12"/>
              </w:rPr>
              <w:t>1</w:t>
            </w:r>
          </w:p>
        </w:tc>
      </w:tr>
      <w:tr w:rsidR="00B05F0C" w:rsidRPr="00FF0DE2" w14:paraId="36F60B5B" w14:textId="77777777" w:rsidTr="001D64E9">
        <w:trPr>
          <w:trHeight w:val="113"/>
        </w:trPr>
        <w:tc>
          <w:tcPr>
            <w:tcW w:w="952" w:type="pct"/>
            <w:vAlign w:val="center"/>
            <w:hideMark/>
          </w:tcPr>
          <w:p w14:paraId="6473C842" w14:textId="77777777" w:rsidR="00B05F0C" w:rsidRPr="00A83798" w:rsidRDefault="00B05F0C"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Escaso</w:t>
            </w:r>
          </w:p>
        </w:tc>
        <w:tc>
          <w:tcPr>
            <w:tcW w:w="891" w:type="pct"/>
            <w:shd w:val="clear" w:color="auto" w:fill="A6A6A6" w:themeFill="background1" w:themeFillShade="A6"/>
            <w:noWrap/>
            <w:vAlign w:val="center"/>
            <w:hideMark/>
          </w:tcPr>
          <w:p w14:paraId="48D666A4" w14:textId="77777777" w:rsidR="00B05F0C" w:rsidRPr="00A83798" w:rsidRDefault="00B05F0C"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15 - 30</w:t>
            </w:r>
          </w:p>
        </w:tc>
        <w:tc>
          <w:tcPr>
            <w:tcW w:w="706" w:type="pct"/>
            <w:noWrap/>
            <w:vAlign w:val="center"/>
            <w:hideMark/>
          </w:tcPr>
          <w:p w14:paraId="642C732C" w14:textId="77777777" w:rsidR="00B05F0C" w:rsidRPr="00A83798" w:rsidRDefault="00B05F0C" w:rsidP="001D64E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0</w:t>
            </w:r>
          </w:p>
        </w:tc>
        <w:tc>
          <w:tcPr>
            <w:tcW w:w="626" w:type="pct"/>
            <w:noWrap/>
            <w:vAlign w:val="center"/>
            <w:hideMark/>
          </w:tcPr>
          <w:p w14:paraId="184B57C6"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726" w:type="pct"/>
            <w:vAlign w:val="center"/>
          </w:tcPr>
          <w:p w14:paraId="1D72F2EA"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484" w:type="pct"/>
            <w:vAlign w:val="center"/>
          </w:tcPr>
          <w:p w14:paraId="5DDDC662"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615" w:type="pct"/>
            <w:vAlign w:val="center"/>
          </w:tcPr>
          <w:p w14:paraId="20109377" w14:textId="77777777" w:rsidR="00B05F0C" w:rsidRPr="00FF0DE2" w:rsidRDefault="00B05F0C" w:rsidP="001D64E9">
            <w:pPr>
              <w:jc w:val="center"/>
              <w:rPr>
                <w:rFonts w:eastAsia="Times New Roman" w:cs="Times New Roman"/>
                <w:color w:val="000000"/>
                <w:sz w:val="10"/>
                <w:szCs w:val="10"/>
                <w:lang w:eastAsia="es-PE"/>
              </w:rPr>
            </w:pPr>
            <w:r w:rsidRPr="00FF0DE2">
              <w:rPr>
                <w:rFonts w:eastAsia="Times New Roman" w:cs="Times New Roman"/>
                <w:color w:val="000000"/>
                <w:sz w:val="12"/>
                <w:szCs w:val="12"/>
                <w:lang w:eastAsia="es-PE"/>
              </w:rPr>
              <w:t>0</w:t>
            </w:r>
          </w:p>
        </w:tc>
      </w:tr>
      <w:tr w:rsidR="00B05F0C" w:rsidRPr="00FF0DE2" w14:paraId="5FCB78A7" w14:textId="77777777" w:rsidTr="001D64E9">
        <w:trPr>
          <w:trHeight w:val="113"/>
        </w:trPr>
        <w:tc>
          <w:tcPr>
            <w:tcW w:w="952" w:type="pct"/>
            <w:vAlign w:val="center"/>
            <w:hideMark/>
          </w:tcPr>
          <w:p w14:paraId="181E74B5" w14:textId="77777777" w:rsidR="00B05F0C" w:rsidRPr="00A83798" w:rsidRDefault="00B05F0C"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Abundante</w:t>
            </w:r>
          </w:p>
        </w:tc>
        <w:tc>
          <w:tcPr>
            <w:tcW w:w="891" w:type="pct"/>
            <w:shd w:val="clear" w:color="auto" w:fill="7F7F7F" w:themeFill="text1" w:themeFillTint="80"/>
            <w:vAlign w:val="center"/>
            <w:hideMark/>
          </w:tcPr>
          <w:p w14:paraId="637004A4" w14:textId="77777777" w:rsidR="00B05F0C" w:rsidRPr="00A83798" w:rsidRDefault="00B05F0C" w:rsidP="001D64E9">
            <w:pPr>
              <w:jc w:val="center"/>
              <w:rPr>
                <w:rFonts w:eastAsia="Times New Roman" w:cs="Times New Roman"/>
                <w:color w:val="FFFFFF"/>
                <w:sz w:val="10"/>
                <w:szCs w:val="10"/>
                <w:lang w:eastAsia="es-PE"/>
              </w:rPr>
            </w:pPr>
            <w:r w:rsidRPr="00A83798">
              <w:rPr>
                <w:rFonts w:eastAsia="Times New Roman" w:cs="Times New Roman"/>
                <w:color w:val="FFFFFF"/>
                <w:sz w:val="10"/>
                <w:szCs w:val="10"/>
                <w:lang w:eastAsia="es-PE"/>
              </w:rPr>
              <w:t>30 - 100</w:t>
            </w:r>
          </w:p>
        </w:tc>
        <w:tc>
          <w:tcPr>
            <w:tcW w:w="706" w:type="pct"/>
            <w:noWrap/>
            <w:vAlign w:val="center"/>
            <w:hideMark/>
          </w:tcPr>
          <w:p w14:paraId="5B6EECF4" w14:textId="77777777" w:rsidR="00B05F0C" w:rsidRPr="00A83798" w:rsidRDefault="00B05F0C" w:rsidP="001D64E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0</w:t>
            </w:r>
          </w:p>
        </w:tc>
        <w:tc>
          <w:tcPr>
            <w:tcW w:w="626" w:type="pct"/>
            <w:noWrap/>
            <w:vAlign w:val="center"/>
            <w:hideMark/>
          </w:tcPr>
          <w:p w14:paraId="498543A0"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726" w:type="pct"/>
            <w:vAlign w:val="center"/>
          </w:tcPr>
          <w:p w14:paraId="18803C0D"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484" w:type="pct"/>
            <w:vAlign w:val="center"/>
          </w:tcPr>
          <w:p w14:paraId="0A8C79EB"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615" w:type="pct"/>
            <w:vAlign w:val="center"/>
          </w:tcPr>
          <w:p w14:paraId="4A2DF2E1" w14:textId="77777777" w:rsidR="00B05F0C" w:rsidRPr="00FF0DE2" w:rsidRDefault="00B05F0C" w:rsidP="001D64E9">
            <w:pPr>
              <w:jc w:val="center"/>
              <w:rPr>
                <w:rFonts w:eastAsia="Times New Roman" w:cs="Times New Roman"/>
                <w:color w:val="000000"/>
                <w:sz w:val="10"/>
                <w:szCs w:val="10"/>
                <w:lang w:eastAsia="es-PE"/>
              </w:rPr>
            </w:pPr>
            <w:r w:rsidRPr="00FF0DE2">
              <w:rPr>
                <w:rFonts w:eastAsia="Times New Roman" w:cs="Times New Roman"/>
                <w:color w:val="000000"/>
                <w:sz w:val="12"/>
                <w:szCs w:val="12"/>
                <w:lang w:eastAsia="es-PE"/>
              </w:rPr>
              <w:t>0</w:t>
            </w:r>
          </w:p>
        </w:tc>
      </w:tr>
      <w:tr w:rsidR="00B05F0C" w:rsidRPr="00FF0DE2" w14:paraId="09955A64" w14:textId="77777777" w:rsidTr="001D64E9">
        <w:trPr>
          <w:trHeight w:val="113"/>
        </w:trPr>
        <w:tc>
          <w:tcPr>
            <w:tcW w:w="952" w:type="pct"/>
            <w:tcBorders>
              <w:bottom w:val="single" w:sz="4" w:space="0" w:color="auto"/>
            </w:tcBorders>
            <w:vAlign w:val="center"/>
          </w:tcPr>
          <w:p w14:paraId="1BE0937C" w14:textId="77777777" w:rsidR="00B05F0C" w:rsidRPr="00A83798" w:rsidRDefault="00B05F0C"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Muy abundante</w:t>
            </w:r>
          </w:p>
        </w:tc>
        <w:tc>
          <w:tcPr>
            <w:tcW w:w="891" w:type="pct"/>
            <w:tcBorders>
              <w:bottom w:val="single" w:sz="4" w:space="0" w:color="auto"/>
            </w:tcBorders>
            <w:shd w:val="clear" w:color="auto" w:fill="0D0D0D" w:themeFill="text1" w:themeFillTint="F2"/>
            <w:vAlign w:val="center"/>
          </w:tcPr>
          <w:p w14:paraId="1186B658" w14:textId="77777777" w:rsidR="00B05F0C" w:rsidRPr="00A83798" w:rsidRDefault="00B05F0C" w:rsidP="001D64E9">
            <w:pPr>
              <w:jc w:val="center"/>
              <w:rPr>
                <w:rFonts w:eastAsia="Times New Roman" w:cs="Times New Roman"/>
                <w:color w:val="FFFFFF"/>
                <w:sz w:val="10"/>
                <w:szCs w:val="10"/>
                <w:lang w:eastAsia="es-PE"/>
              </w:rPr>
            </w:pPr>
            <w:r w:rsidRPr="00A83798">
              <w:rPr>
                <w:rFonts w:eastAsia="Times New Roman" w:cs="Times New Roman"/>
                <w:color w:val="FFFFFF"/>
                <w:sz w:val="10"/>
                <w:szCs w:val="10"/>
                <w:lang w:eastAsia="es-PE"/>
              </w:rPr>
              <w:t>&gt; 100</w:t>
            </w:r>
          </w:p>
        </w:tc>
        <w:tc>
          <w:tcPr>
            <w:tcW w:w="706" w:type="pct"/>
            <w:tcBorders>
              <w:bottom w:val="single" w:sz="4" w:space="0" w:color="auto"/>
            </w:tcBorders>
            <w:noWrap/>
            <w:vAlign w:val="center"/>
          </w:tcPr>
          <w:p w14:paraId="780E0D94" w14:textId="77777777" w:rsidR="00B05F0C" w:rsidRPr="00A83798" w:rsidRDefault="00B05F0C" w:rsidP="001D64E9">
            <w:pPr>
              <w:spacing w:line="276" w:lineRule="auto"/>
              <w:jc w:val="center"/>
              <w:rPr>
                <w:rFonts w:cs="Times New Roman"/>
                <w:color w:val="000000"/>
                <w:sz w:val="10"/>
                <w:szCs w:val="10"/>
              </w:rPr>
            </w:pPr>
            <w:r w:rsidRPr="00A83798">
              <w:rPr>
                <w:rFonts w:cs="Times New Roman"/>
                <w:color w:val="000000"/>
                <w:sz w:val="10"/>
                <w:szCs w:val="10"/>
              </w:rPr>
              <w:t>0</w:t>
            </w:r>
          </w:p>
        </w:tc>
        <w:tc>
          <w:tcPr>
            <w:tcW w:w="626" w:type="pct"/>
            <w:tcBorders>
              <w:bottom w:val="single" w:sz="4" w:space="0" w:color="auto"/>
            </w:tcBorders>
            <w:noWrap/>
            <w:vAlign w:val="center"/>
          </w:tcPr>
          <w:p w14:paraId="4E2BEF22" w14:textId="77777777" w:rsidR="00B05F0C" w:rsidRPr="00A83798" w:rsidRDefault="00B05F0C" w:rsidP="001D64E9">
            <w:pPr>
              <w:jc w:val="center"/>
              <w:rPr>
                <w:rFonts w:cs="Times New Roman"/>
                <w:color w:val="000000"/>
                <w:sz w:val="10"/>
                <w:szCs w:val="10"/>
              </w:rPr>
            </w:pPr>
            <w:r w:rsidRPr="00A83798">
              <w:rPr>
                <w:rFonts w:cs="Times New Roman"/>
                <w:color w:val="000000"/>
                <w:sz w:val="10"/>
                <w:szCs w:val="10"/>
              </w:rPr>
              <w:t>0</w:t>
            </w:r>
          </w:p>
        </w:tc>
        <w:tc>
          <w:tcPr>
            <w:tcW w:w="726" w:type="pct"/>
            <w:tcBorders>
              <w:bottom w:val="single" w:sz="4" w:space="0" w:color="auto"/>
            </w:tcBorders>
            <w:vAlign w:val="center"/>
          </w:tcPr>
          <w:p w14:paraId="0681DBAC" w14:textId="77777777" w:rsidR="00B05F0C" w:rsidRPr="00A83798" w:rsidRDefault="00B05F0C"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484" w:type="pct"/>
            <w:tcBorders>
              <w:bottom w:val="single" w:sz="4" w:space="0" w:color="auto"/>
            </w:tcBorders>
            <w:vAlign w:val="center"/>
          </w:tcPr>
          <w:p w14:paraId="3ED513AD" w14:textId="77777777" w:rsidR="00B05F0C" w:rsidRPr="00A83798" w:rsidRDefault="00B05F0C" w:rsidP="001D64E9">
            <w:pPr>
              <w:jc w:val="center"/>
              <w:rPr>
                <w:rFonts w:cs="Times New Roman"/>
                <w:color w:val="000000"/>
                <w:sz w:val="10"/>
                <w:szCs w:val="10"/>
              </w:rPr>
            </w:pPr>
            <w:r w:rsidRPr="00A83798">
              <w:rPr>
                <w:rFonts w:cs="Times New Roman"/>
                <w:color w:val="000000"/>
                <w:sz w:val="10"/>
                <w:szCs w:val="10"/>
              </w:rPr>
              <w:t>0</w:t>
            </w:r>
          </w:p>
        </w:tc>
        <w:tc>
          <w:tcPr>
            <w:tcW w:w="615" w:type="pct"/>
            <w:tcBorders>
              <w:bottom w:val="single" w:sz="4" w:space="0" w:color="auto"/>
            </w:tcBorders>
            <w:vAlign w:val="center"/>
          </w:tcPr>
          <w:p w14:paraId="0F60A48C" w14:textId="77777777" w:rsidR="00B05F0C" w:rsidRPr="00FF0DE2" w:rsidRDefault="00B05F0C" w:rsidP="001D64E9">
            <w:pPr>
              <w:jc w:val="center"/>
              <w:rPr>
                <w:rFonts w:cs="Times New Roman"/>
                <w:color w:val="000000"/>
                <w:sz w:val="10"/>
                <w:szCs w:val="10"/>
              </w:rPr>
            </w:pPr>
            <w:r w:rsidRPr="00FF0DE2">
              <w:rPr>
                <w:rFonts w:cs="Times New Roman"/>
                <w:color w:val="000000"/>
                <w:sz w:val="12"/>
                <w:szCs w:val="12"/>
              </w:rPr>
              <w:t>0</w:t>
            </w:r>
          </w:p>
        </w:tc>
      </w:tr>
      <w:tr w:rsidR="00B05F0C" w:rsidRPr="00FF0DE2" w14:paraId="18AAAFF1" w14:textId="77777777" w:rsidTr="001D64E9">
        <w:trPr>
          <w:trHeight w:val="170"/>
        </w:trPr>
        <w:tc>
          <w:tcPr>
            <w:tcW w:w="1843" w:type="pct"/>
            <w:gridSpan w:val="2"/>
            <w:tcBorders>
              <w:top w:val="single" w:sz="4" w:space="0" w:color="auto"/>
              <w:bottom w:val="single" w:sz="4" w:space="0" w:color="auto"/>
            </w:tcBorders>
            <w:shd w:val="clear" w:color="auto" w:fill="FFFFFF" w:themeFill="background1"/>
            <w:vAlign w:val="center"/>
            <w:hideMark/>
          </w:tcPr>
          <w:p w14:paraId="41B96567" w14:textId="77777777" w:rsidR="00B05F0C" w:rsidRPr="00A83798" w:rsidRDefault="00B05F0C" w:rsidP="001D64E9">
            <w:pPr>
              <w:jc w:val="center"/>
              <w:rPr>
                <w:rFonts w:eastAsia="Times New Roman" w:cs="Times New Roman"/>
                <w:b/>
                <w:bCs/>
                <w:color w:val="FFFFFF"/>
                <w:sz w:val="10"/>
                <w:szCs w:val="10"/>
                <w:lang w:eastAsia="es-PE"/>
              </w:rPr>
            </w:pPr>
            <w:r w:rsidRPr="00A83798">
              <w:rPr>
                <w:rFonts w:eastAsia="Times New Roman" w:cs="Times New Roman"/>
                <w:b/>
                <w:bCs/>
                <w:color w:val="000000"/>
                <w:sz w:val="10"/>
                <w:szCs w:val="10"/>
                <w:lang w:eastAsia="es-PE"/>
              </w:rPr>
              <w:t>Total</w:t>
            </w:r>
          </w:p>
        </w:tc>
        <w:tc>
          <w:tcPr>
            <w:tcW w:w="706" w:type="pct"/>
            <w:tcBorders>
              <w:top w:val="single" w:sz="4" w:space="0" w:color="auto"/>
              <w:bottom w:val="single" w:sz="4" w:space="0" w:color="auto"/>
            </w:tcBorders>
            <w:shd w:val="clear" w:color="auto" w:fill="FFFFFF" w:themeFill="background1"/>
            <w:noWrap/>
            <w:vAlign w:val="center"/>
            <w:hideMark/>
          </w:tcPr>
          <w:p w14:paraId="0073E74E" w14:textId="77777777" w:rsidR="00B05F0C" w:rsidRPr="00A83798" w:rsidRDefault="00B05F0C" w:rsidP="001D64E9">
            <w:pPr>
              <w:jc w:val="center"/>
              <w:rPr>
                <w:rFonts w:eastAsia="Times New Roman" w:cs="Times New Roman"/>
                <w:b/>
                <w:bCs/>
                <w:color w:val="000000"/>
                <w:sz w:val="10"/>
                <w:szCs w:val="10"/>
                <w:lang w:eastAsia="es-PE"/>
              </w:rPr>
            </w:pPr>
            <w:r w:rsidRPr="00A83798">
              <w:rPr>
                <w:rFonts w:eastAsia="Times New Roman" w:cs="Times New Roman"/>
                <w:b/>
                <w:bCs/>
                <w:color w:val="000000"/>
                <w:sz w:val="10"/>
                <w:szCs w:val="10"/>
                <w:lang w:eastAsia="es-PE"/>
              </w:rPr>
              <w:t>1</w:t>
            </w:r>
          </w:p>
        </w:tc>
        <w:tc>
          <w:tcPr>
            <w:tcW w:w="626" w:type="pct"/>
            <w:tcBorders>
              <w:top w:val="single" w:sz="4" w:space="0" w:color="auto"/>
              <w:bottom w:val="single" w:sz="4" w:space="0" w:color="auto"/>
            </w:tcBorders>
            <w:shd w:val="clear" w:color="auto" w:fill="FFFFFF" w:themeFill="background1"/>
            <w:noWrap/>
            <w:vAlign w:val="center"/>
            <w:hideMark/>
          </w:tcPr>
          <w:p w14:paraId="797D485D" w14:textId="77777777" w:rsidR="00B05F0C" w:rsidRPr="00A83798" w:rsidRDefault="00B05F0C" w:rsidP="001D64E9">
            <w:pPr>
              <w:jc w:val="center"/>
              <w:rPr>
                <w:rFonts w:eastAsia="Times New Roman" w:cs="Times New Roman"/>
                <w:b/>
                <w:bCs/>
                <w:color w:val="000000"/>
                <w:sz w:val="10"/>
                <w:szCs w:val="10"/>
                <w:lang w:eastAsia="es-PE"/>
              </w:rPr>
            </w:pPr>
            <w:r w:rsidRPr="00A83798">
              <w:rPr>
                <w:rFonts w:eastAsia="Times New Roman" w:cs="Times New Roman"/>
                <w:b/>
                <w:bCs/>
                <w:color w:val="000000"/>
                <w:sz w:val="10"/>
                <w:szCs w:val="10"/>
                <w:lang w:eastAsia="es-PE"/>
              </w:rPr>
              <w:t>1</w:t>
            </w:r>
          </w:p>
        </w:tc>
        <w:tc>
          <w:tcPr>
            <w:tcW w:w="726" w:type="pct"/>
            <w:tcBorders>
              <w:top w:val="single" w:sz="4" w:space="0" w:color="auto"/>
              <w:bottom w:val="single" w:sz="4" w:space="0" w:color="auto"/>
            </w:tcBorders>
            <w:shd w:val="clear" w:color="auto" w:fill="FFFFFF" w:themeFill="background1"/>
            <w:vAlign w:val="center"/>
          </w:tcPr>
          <w:p w14:paraId="564E1E5B" w14:textId="77777777" w:rsidR="00B05F0C" w:rsidRPr="00A83798" w:rsidRDefault="00B05F0C" w:rsidP="001D64E9">
            <w:pPr>
              <w:jc w:val="center"/>
              <w:rPr>
                <w:rFonts w:eastAsia="Times New Roman" w:cs="Times New Roman"/>
                <w:b/>
                <w:bCs/>
                <w:color w:val="000000"/>
                <w:sz w:val="10"/>
                <w:szCs w:val="10"/>
                <w:lang w:eastAsia="es-PE"/>
              </w:rPr>
            </w:pPr>
            <w:r w:rsidRPr="00A83798">
              <w:rPr>
                <w:rFonts w:eastAsia="Times New Roman" w:cs="Times New Roman"/>
                <w:b/>
                <w:bCs/>
                <w:color w:val="000000"/>
                <w:sz w:val="10"/>
                <w:szCs w:val="10"/>
                <w:lang w:eastAsia="es-PE"/>
              </w:rPr>
              <w:t>1</w:t>
            </w:r>
          </w:p>
        </w:tc>
        <w:tc>
          <w:tcPr>
            <w:tcW w:w="484" w:type="pct"/>
            <w:tcBorders>
              <w:top w:val="single" w:sz="4" w:space="0" w:color="auto"/>
              <w:bottom w:val="single" w:sz="4" w:space="0" w:color="auto"/>
            </w:tcBorders>
            <w:shd w:val="clear" w:color="auto" w:fill="FFFFFF" w:themeFill="background1"/>
            <w:vAlign w:val="center"/>
          </w:tcPr>
          <w:p w14:paraId="0DEF7722" w14:textId="77777777" w:rsidR="00B05F0C" w:rsidRPr="00A83798" w:rsidRDefault="00B05F0C" w:rsidP="001D64E9">
            <w:pPr>
              <w:jc w:val="center"/>
              <w:rPr>
                <w:rFonts w:eastAsia="Times New Roman" w:cs="Times New Roman"/>
                <w:b/>
                <w:bCs/>
                <w:color w:val="000000"/>
                <w:sz w:val="10"/>
                <w:szCs w:val="10"/>
                <w:lang w:eastAsia="es-PE"/>
              </w:rPr>
            </w:pPr>
            <w:r w:rsidRPr="00A83798">
              <w:rPr>
                <w:rFonts w:eastAsia="Times New Roman" w:cs="Times New Roman"/>
                <w:b/>
                <w:bCs/>
                <w:color w:val="000000"/>
                <w:sz w:val="10"/>
                <w:szCs w:val="10"/>
                <w:lang w:eastAsia="es-PE"/>
              </w:rPr>
              <w:t>3</w:t>
            </w:r>
          </w:p>
        </w:tc>
        <w:tc>
          <w:tcPr>
            <w:tcW w:w="615" w:type="pct"/>
            <w:tcBorders>
              <w:top w:val="single" w:sz="4" w:space="0" w:color="auto"/>
              <w:bottom w:val="single" w:sz="4" w:space="0" w:color="auto"/>
            </w:tcBorders>
            <w:shd w:val="clear" w:color="auto" w:fill="FFFFFF" w:themeFill="background1"/>
            <w:vAlign w:val="center"/>
          </w:tcPr>
          <w:p w14:paraId="36BA004F" w14:textId="77777777" w:rsidR="00B05F0C" w:rsidRPr="00FF0DE2" w:rsidRDefault="00B05F0C" w:rsidP="001D64E9">
            <w:pPr>
              <w:jc w:val="center"/>
              <w:rPr>
                <w:rFonts w:eastAsia="Times New Roman" w:cs="Times New Roman"/>
                <w:b/>
                <w:bCs/>
                <w:color w:val="000000"/>
                <w:sz w:val="10"/>
                <w:szCs w:val="10"/>
                <w:lang w:eastAsia="es-PE"/>
              </w:rPr>
            </w:pPr>
            <w:r>
              <w:rPr>
                <w:rFonts w:eastAsia="Times New Roman" w:cs="Times New Roman"/>
                <w:b/>
                <w:bCs/>
                <w:color w:val="000000"/>
                <w:sz w:val="12"/>
                <w:szCs w:val="12"/>
                <w:lang w:eastAsia="es-PE"/>
              </w:rPr>
              <w:t>5</w:t>
            </w:r>
          </w:p>
        </w:tc>
      </w:tr>
    </w:tbl>
    <w:p w14:paraId="672C70D6" w14:textId="14FB3E08" w:rsidR="00B05F0C" w:rsidRPr="00B05F0C" w:rsidRDefault="00B05F0C" w:rsidP="00B05F0C">
      <w:pPr>
        <w:spacing w:after="240"/>
        <w:jc w:val="both"/>
        <w:rPr>
          <w:sz w:val="20"/>
          <w:szCs w:val="20"/>
          <w:lang w:val="es-ES" w:eastAsia="en-US"/>
        </w:rPr>
      </w:pPr>
      <w:r w:rsidRPr="00B05F0C">
        <w:rPr>
          <w:rFonts w:ascii="Arial" w:hAnsi="Arial" w:cs="Arial"/>
          <w:bCs/>
          <w:sz w:val="20"/>
          <w:szCs w:val="20"/>
        </w:rPr>
        <w:t xml:space="preserve">Tabla </w:t>
      </w:r>
      <w:r w:rsidRPr="00B05F0C">
        <w:rPr>
          <w:rFonts w:ascii="Arial" w:hAnsi="Arial" w:cs="Arial"/>
          <w:bCs/>
          <w:i/>
          <w:iCs/>
          <w:sz w:val="20"/>
          <w:szCs w:val="20"/>
        </w:rPr>
        <w:fldChar w:fldCharType="begin"/>
      </w:r>
      <w:r w:rsidRPr="00B05F0C">
        <w:rPr>
          <w:rFonts w:ascii="Arial" w:hAnsi="Arial" w:cs="Arial"/>
          <w:bCs/>
          <w:sz w:val="20"/>
          <w:szCs w:val="20"/>
        </w:rPr>
        <w:instrText xml:space="preserve"> SEQ Tabla \* ARABIC </w:instrText>
      </w:r>
      <w:r w:rsidRPr="00B05F0C">
        <w:rPr>
          <w:rFonts w:ascii="Arial" w:hAnsi="Arial" w:cs="Arial"/>
          <w:bCs/>
          <w:i/>
          <w:iCs/>
          <w:sz w:val="20"/>
          <w:szCs w:val="20"/>
        </w:rPr>
        <w:fldChar w:fldCharType="separate"/>
      </w:r>
      <w:r w:rsidR="00645FDD">
        <w:rPr>
          <w:rFonts w:ascii="Arial" w:hAnsi="Arial" w:cs="Arial"/>
          <w:bCs/>
          <w:noProof/>
          <w:sz w:val="20"/>
          <w:szCs w:val="20"/>
        </w:rPr>
        <w:t>43</w:t>
      </w:r>
      <w:r w:rsidRPr="00B05F0C">
        <w:rPr>
          <w:rFonts w:ascii="Arial" w:hAnsi="Arial" w:cs="Arial"/>
          <w:bCs/>
          <w:i/>
          <w:iCs/>
          <w:sz w:val="20"/>
          <w:szCs w:val="20"/>
        </w:rPr>
        <w:fldChar w:fldCharType="end"/>
      </w:r>
      <w:r w:rsidRPr="00B05F0C">
        <w:rPr>
          <w:rFonts w:ascii="Arial" w:hAnsi="Arial" w:cs="Arial"/>
          <w:bCs/>
          <w:sz w:val="20"/>
          <w:szCs w:val="20"/>
        </w:rPr>
        <w:t xml:space="preserve">. </w:t>
      </w:r>
      <w:r w:rsidRPr="00B05F0C">
        <w:rPr>
          <w:rFonts w:ascii="Arial" w:hAnsi="Arial" w:cs="Arial"/>
          <w:sz w:val="20"/>
          <w:szCs w:val="20"/>
        </w:rPr>
        <w:t>Clasificación de especies por rango de abundancia anual (2018–2022).</w:t>
      </w:r>
    </w:p>
    <w:p w14:paraId="6F98843A" w14:textId="4CFBE602" w:rsidR="00B05F0C" w:rsidRPr="00B05F0C" w:rsidRDefault="00B05F0C" w:rsidP="00FF0DE2">
      <w:pPr>
        <w:jc w:val="both"/>
        <w:rPr>
          <w:rFonts w:ascii="Arial" w:hAnsi="Arial" w:cs="Arial"/>
          <w:bCs/>
          <w:sz w:val="22"/>
          <w:szCs w:val="22"/>
          <w:lang w:val="es-ES"/>
        </w:rPr>
      </w:pPr>
      <w:r w:rsidRPr="00B05F0C">
        <w:rPr>
          <w:rFonts w:ascii="Arial" w:hAnsi="Arial" w:cs="Arial"/>
          <w:bCs/>
          <w:sz w:val="22"/>
          <w:szCs w:val="22"/>
          <w:lang w:val="es-ES"/>
        </w:rPr>
        <w:t xml:space="preserve">Durante el periodo evaluado se identificaron 7 especies de mamíferos menores, correspondientes a 1 clase (Mammalia), 1 orden (Rodentia), 1 familia (Cricetidae) y 6 géneros. La Tabla 43 muestra la distribución anual de especies según rangos de </w:t>
      </w:r>
      <w:r w:rsidRPr="00B05F0C">
        <w:rPr>
          <w:rFonts w:ascii="Arial" w:hAnsi="Arial" w:cs="Arial"/>
          <w:bCs/>
          <w:sz w:val="22"/>
          <w:szCs w:val="22"/>
          <w:lang w:val="es-ES"/>
        </w:rPr>
        <w:lastRenderedPageBreak/>
        <w:t>abundancia. Entre 2018 y 2020 se registró una sola especie por año, todas clasificadas como "Muy raro" (&lt;5 individuos). En 2021 se observó un ligero incremento a tres especies, y en 2022 se alcanzó la mayor diversidad con cinco especies, cuatro "Muy raro" y una "Raro" (5–15 individuos).</w:t>
      </w:r>
    </w:p>
    <w:p w14:paraId="5C6CD774" w14:textId="77777777" w:rsidR="00B05F0C" w:rsidRDefault="00B05F0C" w:rsidP="00FF0DE2">
      <w:pPr>
        <w:jc w:val="both"/>
        <w:rPr>
          <w:rFonts w:ascii="Arial" w:hAnsi="Arial" w:cs="Arial"/>
          <w:bCs/>
          <w:sz w:val="22"/>
          <w:szCs w:val="22"/>
        </w:rPr>
      </w:pPr>
    </w:p>
    <w:p w14:paraId="25252684" w14:textId="4A80A7F5" w:rsidR="00CF67B3" w:rsidRPr="00CF67B3" w:rsidRDefault="00BE577D" w:rsidP="00376A5C">
      <w:pPr>
        <w:pStyle w:val="Default"/>
        <w:numPr>
          <w:ilvl w:val="1"/>
          <w:numId w:val="6"/>
        </w:numPr>
        <w:spacing w:line="360" w:lineRule="auto"/>
        <w:ind w:left="426" w:hanging="436"/>
        <w:outlineLvl w:val="2"/>
        <w:rPr>
          <w:rFonts w:ascii="Arial" w:hAnsi="Arial" w:cs="Arial"/>
          <w:b/>
          <w:bCs/>
          <w:color w:val="auto"/>
          <w:sz w:val="22"/>
          <w:szCs w:val="22"/>
        </w:rPr>
      </w:pPr>
      <w:r w:rsidRPr="001C0898">
        <w:rPr>
          <w:rFonts w:ascii="Arial" w:hAnsi="Arial" w:cs="Arial"/>
          <w:b/>
          <w:bCs/>
          <w:color w:val="auto"/>
          <w:sz w:val="22"/>
          <w:szCs w:val="22"/>
        </w:rPr>
        <w:t xml:space="preserve">Composición </w:t>
      </w:r>
      <w:r>
        <w:rPr>
          <w:rFonts w:ascii="Arial" w:hAnsi="Arial" w:cs="Arial"/>
          <w:b/>
          <w:bCs/>
          <w:color w:val="auto"/>
          <w:sz w:val="22"/>
          <w:szCs w:val="22"/>
        </w:rPr>
        <w:t>herpetofauna</w:t>
      </w:r>
    </w:p>
    <w:p w14:paraId="585889A7" w14:textId="7F9406EA" w:rsidR="00C52390" w:rsidRPr="00331AD9" w:rsidRDefault="00C52390" w:rsidP="00C52390">
      <w:pPr>
        <w:spacing w:after="240"/>
        <w:jc w:val="both"/>
        <w:rPr>
          <w:rFonts w:ascii="Arial" w:hAnsi="Arial" w:cs="Arial"/>
          <w:bCs/>
          <w:sz w:val="22"/>
          <w:szCs w:val="22"/>
          <w:lang w:val="es-ES"/>
        </w:rPr>
      </w:pPr>
      <w:r w:rsidRPr="00331AD9">
        <w:rPr>
          <w:rFonts w:ascii="Arial" w:hAnsi="Arial" w:cs="Arial"/>
          <w:bCs/>
          <w:sz w:val="22"/>
          <w:szCs w:val="22"/>
        </w:rPr>
        <w:t xml:space="preserve">Durante la línea base temporal (2018–2020) no se registraron especies de herpetofauna en el área de estudio. En 2021, se detectó por primera vez la presencia de </w:t>
      </w:r>
      <w:r w:rsidRPr="00331AD9">
        <w:rPr>
          <w:rFonts w:ascii="Arial" w:hAnsi="Arial" w:cs="Arial"/>
          <w:bCs/>
          <w:i/>
          <w:iCs/>
          <w:sz w:val="22"/>
          <w:szCs w:val="22"/>
        </w:rPr>
        <w:t>Liolaemus walkeri</w:t>
      </w:r>
      <w:r w:rsidRPr="00331AD9">
        <w:rPr>
          <w:rFonts w:ascii="Arial" w:hAnsi="Arial" w:cs="Arial"/>
          <w:bCs/>
          <w:sz w:val="22"/>
          <w:szCs w:val="22"/>
        </w:rPr>
        <w:t xml:space="preserve"> (familia Liolaemidae), con un único individuo capturado en la estación PMB-02 (Tablas 44 y 45).</w:t>
      </w:r>
    </w:p>
    <w:tbl>
      <w:tblPr>
        <w:tblStyle w:val="Estilo1"/>
        <w:tblW w:w="4986" w:type="dxa"/>
        <w:tblLook w:val="04A0" w:firstRow="1" w:lastRow="0" w:firstColumn="1" w:lastColumn="0" w:noHBand="0" w:noVBand="1"/>
      </w:tblPr>
      <w:tblGrid>
        <w:gridCol w:w="293"/>
        <w:gridCol w:w="437"/>
        <w:gridCol w:w="532"/>
        <w:gridCol w:w="552"/>
        <w:gridCol w:w="653"/>
        <w:gridCol w:w="767"/>
        <w:gridCol w:w="737"/>
        <w:gridCol w:w="1015"/>
      </w:tblGrid>
      <w:tr w:rsidR="00C52390" w:rsidRPr="009376CA" w14:paraId="335550CB" w14:textId="77777777" w:rsidTr="001D64E9">
        <w:trPr>
          <w:trHeight w:val="170"/>
        </w:trPr>
        <w:tc>
          <w:tcPr>
            <w:tcW w:w="293" w:type="dxa"/>
            <w:tcBorders>
              <w:top w:val="single" w:sz="4" w:space="0" w:color="auto"/>
              <w:bottom w:val="single" w:sz="4" w:space="0" w:color="auto"/>
            </w:tcBorders>
            <w:shd w:val="clear" w:color="auto" w:fill="D9D9D9" w:themeFill="background1" w:themeFillShade="D9"/>
            <w:noWrap/>
            <w:vAlign w:val="center"/>
          </w:tcPr>
          <w:p w14:paraId="4FF49148" w14:textId="77777777" w:rsidR="00C52390" w:rsidRPr="005F5F86" w:rsidRDefault="00C52390" w:rsidP="001D64E9">
            <w:pPr>
              <w:ind w:left="-164" w:right="-235" w:hanging="26"/>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N°</w:t>
            </w:r>
          </w:p>
        </w:tc>
        <w:tc>
          <w:tcPr>
            <w:tcW w:w="437" w:type="dxa"/>
            <w:tcBorders>
              <w:top w:val="single" w:sz="4" w:space="0" w:color="auto"/>
              <w:bottom w:val="single" w:sz="4" w:space="0" w:color="auto"/>
            </w:tcBorders>
            <w:shd w:val="clear" w:color="auto" w:fill="D9D9D9" w:themeFill="background1" w:themeFillShade="D9"/>
            <w:noWrap/>
            <w:vAlign w:val="center"/>
          </w:tcPr>
          <w:p w14:paraId="747658A3" w14:textId="77777777" w:rsidR="00C52390" w:rsidRPr="005F5F86" w:rsidRDefault="00C52390" w:rsidP="001D64E9">
            <w:pPr>
              <w:ind w:left="-113" w:right="-4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Reino</w:t>
            </w:r>
          </w:p>
        </w:tc>
        <w:tc>
          <w:tcPr>
            <w:tcW w:w="532" w:type="dxa"/>
            <w:tcBorders>
              <w:top w:val="single" w:sz="4" w:space="0" w:color="auto"/>
              <w:bottom w:val="single" w:sz="4" w:space="0" w:color="auto"/>
            </w:tcBorders>
            <w:shd w:val="clear" w:color="auto" w:fill="D9D9D9" w:themeFill="background1" w:themeFillShade="D9"/>
            <w:noWrap/>
            <w:vAlign w:val="center"/>
          </w:tcPr>
          <w:p w14:paraId="7B334B1D" w14:textId="77777777" w:rsidR="00C52390" w:rsidRPr="005F5F86" w:rsidRDefault="00C52390" w:rsidP="001D64E9">
            <w:pPr>
              <w:ind w:left="-129" w:right="-13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ilo</w:t>
            </w:r>
          </w:p>
        </w:tc>
        <w:tc>
          <w:tcPr>
            <w:tcW w:w="552" w:type="dxa"/>
            <w:tcBorders>
              <w:top w:val="single" w:sz="4" w:space="0" w:color="auto"/>
              <w:bottom w:val="single" w:sz="4" w:space="0" w:color="auto"/>
            </w:tcBorders>
            <w:shd w:val="clear" w:color="auto" w:fill="D9D9D9" w:themeFill="background1" w:themeFillShade="D9"/>
            <w:noWrap/>
            <w:vAlign w:val="center"/>
          </w:tcPr>
          <w:p w14:paraId="79D598EF" w14:textId="77777777" w:rsidR="00C52390" w:rsidRPr="005F5F86" w:rsidRDefault="00C52390" w:rsidP="001D64E9">
            <w:pPr>
              <w:ind w:left="-94" w:right="-13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Clase</w:t>
            </w:r>
          </w:p>
        </w:tc>
        <w:tc>
          <w:tcPr>
            <w:tcW w:w="653" w:type="dxa"/>
            <w:tcBorders>
              <w:top w:val="single" w:sz="4" w:space="0" w:color="auto"/>
              <w:bottom w:val="single" w:sz="4" w:space="0" w:color="auto"/>
            </w:tcBorders>
            <w:shd w:val="clear" w:color="auto" w:fill="D9D9D9" w:themeFill="background1" w:themeFillShade="D9"/>
            <w:noWrap/>
            <w:vAlign w:val="center"/>
          </w:tcPr>
          <w:p w14:paraId="1258FD57" w14:textId="77777777" w:rsidR="00C52390" w:rsidRPr="005F5F86" w:rsidRDefault="00C52390" w:rsidP="001D64E9">
            <w:pPr>
              <w:ind w:left="-192" w:right="-137" w:firstLine="11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Orden</w:t>
            </w:r>
          </w:p>
        </w:tc>
        <w:tc>
          <w:tcPr>
            <w:tcW w:w="767" w:type="dxa"/>
            <w:tcBorders>
              <w:top w:val="single" w:sz="4" w:space="0" w:color="auto"/>
              <w:bottom w:val="single" w:sz="4" w:space="0" w:color="auto"/>
            </w:tcBorders>
            <w:shd w:val="clear" w:color="auto" w:fill="D9D9D9" w:themeFill="background1" w:themeFillShade="D9"/>
            <w:noWrap/>
            <w:vAlign w:val="center"/>
          </w:tcPr>
          <w:p w14:paraId="7AFBB776" w14:textId="77777777" w:rsidR="00C52390" w:rsidRPr="005F5F86" w:rsidRDefault="00C52390"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amilia</w:t>
            </w:r>
          </w:p>
        </w:tc>
        <w:tc>
          <w:tcPr>
            <w:tcW w:w="737" w:type="dxa"/>
            <w:tcBorders>
              <w:top w:val="single" w:sz="4" w:space="0" w:color="auto"/>
              <w:bottom w:val="single" w:sz="4" w:space="0" w:color="auto"/>
            </w:tcBorders>
            <w:shd w:val="clear" w:color="auto" w:fill="D9D9D9" w:themeFill="background1" w:themeFillShade="D9"/>
            <w:noWrap/>
            <w:vAlign w:val="center"/>
          </w:tcPr>
          <w:p w14:paraId="25BA274D" w14:textId="77777777" w:rsidR="00C52390" w:rsidRPr="005F5F86" w:rsidRDefault="00C52390"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Genero</w:t>
            </w:r>
          </w:p>
        </w:tc>
        <w:tc>
          <w:tcPr>
            <w:tcW w:w="1015" w:type="dxa"/>
            <w:tcBorders>
              <w:top w:val="single" w:sz="4" w:space="0" w:color="auto"/>
              <w:bottom w:val="single" w:sz="4" w:space="0" w:color="auto"/>
            </w:tcBorders>
            <w:shd w:val="clear" w:color="auto" w:fill="D9D9D9" w:themeFill="background1" w:themeFillShade="D9"/>
            <w:noWrap/>
            <w:vAlign w:val="center"/>
          </w:tcPr>
          <w:p w14:paraId="71826B25" w14:textId="77777777" w:rsidR="00C52390" w:rsidRPr="005F5F86" w:rsidRDefault="00C52390" w:rsidP="001D64E9">
            <w:pPr>
              <w:ind w:right="92"/>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Especie</w:t>
            </w:r>
          </w:p>
        </w:tc>
      </w:tr>
      <w:tr w:rsidR="00C52390" w:rsidRPr="00CB6F8D" w14:paraId="17A91B22" w14:textId="77777777" w:rsidTr="00331AD9">
        <w:trPr>
          <w:trHeight w:val="340"/>
        </w:trPr>
        <w:tc>
          <w:tcPr>
            <w:tcW w:w="293" w:type="dxa"/>
            <w:tcBorders>
              <w:top w:val="single" w:sz="4" w:space="0" w:color="auto"/>
            </w:tcBorders>
            <w:noWrap/>
            <w:vAlign w:val="center"/>
            <w:hideMark/>
          </w:tcPr>
          <w:p w14:paraId="6B095A61" w14:textId="77777777" w:rsidR="00C52390" w:rsidRPr="00CB6F8D" w:rsidRDefault="00C52390" w:rsidP="00C52390">
            <w:pPr>
              <w:spacing w:line="276" w:lineRule="auto"/>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1</w:t>
            </w:r>
          </w:p>
        </w:tc>
        <w:tc>
          <w:tcPr>
            <w:tcW w:w="437" w:type="dxa"/>
            <w:tcBorders>
              <w:top w:val="single" w:sz="4" w:space="0" w:color="auto"/>
            </w:tcBorders>
            <w:noWrap/>
            <w:vAlign w:val="center"/>
            <w:hideMark/>
          </w:tcPr>
          <w:p w14:paraId="60DD24E3" w14:textId="77777777" w:rsidR="00C52390" w:rsidRPr="00CB6F8D" w:rsidRDefault="00C52390" w:rsidP="00C52390">
            <w:pPr>
              <w:spacing w:line="276" w:lineRule="auto"/>
              <w:ind w:left="-113" w:right="-40"/>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Animalia</w:t>
            </w:r>
          </w:p>
        </w:tc>
        <w:tc>
          <w:tcPr>
            <w:tcW w:w="532" w:type="dxa"/>
            <w:tcBorders>
              <w:top w:val="single" w:sz="4" w:space="0" w:color="auto"/>
            </w:tcBorders>
            <w:noWrap/>
            <w:vAlign w:val="center"/>
            <w:hideMark/>
          </w:tcPr>
          <w:p w14:paraId="1EDCF6CD" w14:textId="77777777" w:rsidR="00C52390" w:rsidRPr="00CB6F8D" w:rsidRDefault="00C52390" w:rsidP="00C52390">
            <w:pPr>
              <w:spacing w:line="276" w:lineRule="auto"/>
              <w:ind w:left="-129" w:right="-139"/>
              <w:jc w:val="center"/>
              <w:rPr>
                <w:rFonts w:eastAsia="Times New Roman" w:cs="Times New Roman"/>
                <w:color w:val="000000"/>
                <w:sz w:val="8"/>
                <w:szCs w:val="8"/>
                <w:lang w:eastAsia="es-PE"/>
              </w:rPr>
            </w:pPr>
            <w:r w:rsidRPr="00C40449">
              <w:rPr>
                <w:rFonts w:eastAsia="Times New Roman" w:cs="Times New Roman"/>
                <w:color w:val="000000"/>
                <w:sz w:val="8"/>
                <w:szCs w:val="8"/>
                <w:lang w:eastAsia="es-PE"/>
              </w:rPr>
              <w:t>Chordata</w:t>
            </w:r>
          </w:p>
        </w:tc>
        <w:tc>
          <w:tcPr>
            <w:tcW w:w="552" w:type="dxa"/>
            <w:tcBorders>
              <w:top w:val="single" w:sz="4" w:space="0" w:color="auto"/>
            </w:tcBorders>
            <w:noWrap/>
            <w:vAlign w:val="center"/>
            <w:hideMark/>
          </w:tcPr>
          <w:p w14:paraId="1DF4E440" w14:textId="0680EE3A" w:rsidR="00C52390" w:rsidRPr="00C52390" w:rsidRDefault="00C52390" w:rsidP="00C52390">
            <w:pPr>
              <w:spacing w:line="276" w:lineRule="auto"/>
              <w:ind w:left="-94" w:right="-130"/>
              <w:jc w:val="center"/>
              <w:rPr>
                <w:rFonts w:eastAsia="Times New Roman" w:cs="Times New Roman"/>
                <w:color w:val="000000"/>
                <w:sz w:val="8"/>
                <w:szCs w:val="8"/>
                <w:lang w:eastAsia="es-PE"/>
              </w:rPr>
            </w:pPr>
            <w:r w:rsidRPr="00C52390">
              <w:rPr>
                <w:rFonts w:eastAsia="Times New Roman" w:cs="Times New Roman"/>
                <w:color w:val="000000"/>
                <w:sz w:val="8"/>
                <w:szCs w:val="8"/>
                <w:lang w:eastAsia="es-PE"/>
              </w:rPr>
              <w:t>Reptilia</w:t>
            </w:r>
          </w:p>
        </w:tc>
        <w:tc>
          <w:tcPr>
            <w:tcW w:w="653" w:type="dxa"/>
            <w:tcBorders>
              <w:top w:val="single" w:sz="4" w:space="0" w:color="auto"/>
            </w:tcBorders>
            <w:noWrap/>
            <w:vAlign w:val="center"/>
            <w:hideMark/>
          </w:tcPr>
          <w:p w14:paraId="56E5338E" w14:textId="7B2604BC" w:rsidR="00C52390" w:rsidRPr="00C52390" w:rsidRDefault="00C52390" w:rsidP="00C52390">
            <w:pPr>
              <w:spacing w:line="276" w:lineRule="auto"/>
              <w:ind w:left="-192" w:right="-137" w:firstLine="119"/>
              <w:jc w:val="center"/>
              <w:rPr>
                <w:rFonts w:eastAsia="Times New Roman" w:cs="Times New Roman"/>
                <w:color w:val="000000"/>
                <w:sz w:val="8"/>
                <w:szCs w:val="8"/>
                <w:lang w:eastAsia="es-PE"/>
              </w:rPr>
            </w:pPr>
            <w:r w:rsidRPr="00C52390">
              <w:rPr>
                <w:rFonts w:eastAsia="Times New Roman" w:cs="Times New Roman"/>
                <w:color w:val="000000"/>
                <w:sz w:val="8"/>
                <w:szCs w:val="8"/>
                <w:lang w:eastAsia="es-PE"/>
              </w:rPr>
              <w:t>Squamata</w:t>
            </w:r>
          </w:p>
        </w:tc>
        <w:tc>
          <w:tcPr>
            <w:tcW w:w="767" w:type="dxa"/>
            <w:tcBorders>
              <w:top w:val="single" w:sz="4" w:space="0" w:color="auto"/>
            </w:tcBorders>
            <w:noWrap/>
            <w:vAlign w:val="center"/>
            <w:hideMark/>
          </w:tcPr>
          <w:p w14:paraId="31F7B34A" w14:textId="543ED6AD" w:rsidR="00C52390" w:rsidRPr="00C52390" w:rsidRDefault="00C52390" w:rsidP="00C52390">
            <w:pPr>
              <w:spacing w:line="276" w:lineRule="auto"/>
              <w:jc w:val="center"/>
              <w:rPr>
                <w:rFonts w:eastAsia="Times New Roman" w:cs="Times New Roman"/>
                <w:color w:val="000000"/>
                <w:sz w:val="8"/>
                <w:szCs w:val="8"/>
                <w:lang w:eastAsia="es-PE"/>
              </w:rPr>
            </w:pPr>
            <w:r w:rsidRPr="00C52390">
              <w:rPr>
                <w:rFonts w:eastAsia="Times New Roman" w:cs="Times New Roman"/>
                <w:color w:val="000000"/>
                <w:sz w:val="8"/>
                <w:szCs w:val="8"/>
                <w:lang w:eastAsia="es-PE"/>
              </w:rPr>
              <w:t>Liolaemidae</w:t>
            </w:r>
          </w:p>
        </w:tc>
        <w:tc>
          <w:tcPr>
            <w:tcW w:w="737" w:type="dxa"/>
            <w:tcBorders>
              <w:top w:val="single" w:sz="4" w:space="0" w:color="auto"/>
            </w:tcBorders>
            <w:noWrap/>
            <w:vAlign w:val="center"/>
            <w:hideMark/>
          </w:tcPr>
          <w:p w14:paraId="06A5FC85" w14:textId="6E3CD6DD" w:rsidR="00C52390" w:rsidRPr="00C52390" w:rsidRDefault="00C52390" w:rsidP="00C52390">
            <w:pPr>
              <w:spacing w:line="276" w:lineRule="auto"/>
              <w:jc w:val="center"/>
              <w:rPr>
                <w:rFonts w:eastAsia="Times New Roman" w:cs="Times New Roman"/>
                <w:color w:val="000000"/>
                <w:sz w:val="8"/>
                <w:szCs w:val="8"/>
                <w:lang w:eastAsia="es-PE"/>
              </w:rPr>
            </w:pPr>
            <w:r w:rsidRPr="00C52390">
              <w:rPr>
                <w:rFonts w:eastAsia="Times New Roman" w:cs="Times New Roman"/>
                <w:color w:val="000000"/>
                <w:sz w:val="8"/>
                <w:szCs w:val="8"/>
                <w:lang w:eastAsia="es-PE"/>
              </w:rPr>
              <w:t>Liolaemus</w:t>
            </w:r>
          </w:p>
        </w:tc>
        <w:tc>
          <w:tcPr>
            <w:tcW w:w="1015" w:type="dxa"/>
            <w:tcBorders>
              <w:top w:val="single" w:sz="4" w:space="0" w:color="auto"/>
            </w:tcBorders>
            <w:noWrap/>
            <w:vAlign w:val="center"/>
            <w:hideMark/>
          </w:tcPr>
          <w:p w14:paraId="28D53D9B" w14:textId="739B0A3A" w:rsidR="00C52390" w:rsidRPr="00C52390" w:rsidRDefault="00C52390" w:rsidP="00C52390">
            <w:pPr>
              <w:spacing w:line="276" w:lineRule="auto"/>
              <w:ind w:right="-83"/>
              <w:rPr>
                <w:rFonts w:eastAsia="Times New Roman" w:cs="Times New Roman"/>
                <w:i/>
                <w:iCs/>
                <w:color w:val="000000"/>
                <w:sz w:val="8"/>
                <w:szCs w:val="8"/>
                <w:lang w:eastAsia="es-PE"/>
              </w:rPr>
            </w:pPr>
            <w:r w:rsidRPr="00C52390">
              <w:rPr>
                <w:rFonts w:eastAsia="Times New Roman" w:cs="Times New Roman"/>
                <w:i/>
                <w:iCs/>
                <w:color w:val="000000"/>
                <w:sz w:val="8"/>
                <w:szCs w:val="8"/>
                <w:lang w:eastAsia="es-PE"/>
              </w:rPr>
              <w:t>Liolaemus walkeri</w:t>
            </w:r>
          </w:p>
        </w:tc>
      </w:tr>
    </w:tbl>
    <w:p w14:paraId="4D82A731" w14:textId="68F83421" w:rsidR="00C52390" w:rsidRPr="005F5F86" w:rsidRDefault="00C52390" w:rsidP="00C52390">
      <w:pPr>
        <w:pStyle w:val="Descripcin"/>
        <w:jc w:val="both"/>
        <w:rPr>
          <w:rFonts w:ascii="Arial" w:hAnsi="Arial" w:cs="Arial"/>
          <w:i w:val="0"/>
          <w:iCs w:val="0"/>
          <w:color w:val="auto"/>
          <w:sz w:val="16"/>
          <w:szCs w:val="16"/>
        </w:rPr>
      </w:pPr>
      <w:r w:rsidRPr="005F5F86">
        <w:rPr>
          <w:rFonts w:ascii="Arial" w:hAnsi="Arial" w:cs="Arial"/>
          <w:bCs/>
          <w:i w:val="0"/>
          <w:iCs w:val="0"/>
          <w:color w:val="auto"/>
          <w:sz w:val="16"/>
          <w:szCs w:val="16"/>
        </w:rPr>
        <w:t xml:space="preserve">Tabla </w:t>
      </w:r>
      <w:r w:rsidRPr="005F5F86">
        <w:rPr>
          <w:rFonts w:ascii="Arial" w:hAnsi="Arial" w:cs="Arial"/>
          <w:bCs/>
          <w:i w:val="0"/>
          <w:iCs w:val="0"/>
          <w:color w:val="auto"/>
          <w:sz w:val="16"/>
          <w:szCs w:val="16"/>
        </w:rPr>
        <w:fldChar w:fldCharType="begin"/>
      </w:r>
      <w:r w:rsidRPr="005F5F86">
        <w:rPr>
          <w:rFonts w:ascii="Arial" w:hAnsi="Arial" w:cs="Arial"/>
          <w:bCs/>
          <w:i w:val="0"/>
          <w:iCs w:val="0"/>
          <w:color w:val="auto"/>
          <w:sz w:val="16"/>
          <w:szCs w:val="16"/>
        </w:rPr>
        <w:instrText xml:space="preserve"> SEQ Tabla \* ARABIC </w:instrText>
      </w:r>
      <w:r w:rsidRPr="005F5F86">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44</w:t>
      </w:r>
      <w:r w:rsidRPr="005F5F86">
        <w:rPr>
          <w:rFonts w:ascii="Arial" w:hAnsi="Arial" w:cs="Arial"/>
          <w:bCs/>
          <w:i w:val="0"/>
          <w:iCs w:val="0"/>
          <w:color w:val="auto"/>
          <w:sz w:val="16"/>
          <w:szCs w:val="16"/>
        </w:rPr>
        <w:fldChar w:fldCharType="end"/>
      </w:r>
      <w:r w:rsidRPr="005F5F86">
        <w:rPr>
          <w:rFonts w:ascii="Arial" w:hAnsi="Arial" w:cs="Arial"/>
          <w:bCs/>
          <w:i w:val="0"/>
          <w:iCs w:val="0"/>
          <w:color w:val="auto"/>
          <w:sz w:val="16"/>
          <w:szCs w:val="16"/>
        </w:rPr>
        <w:t>.</w:t>
      </w:r>
      <w:r w:rsidRPr="005F5F86">
        <w:rPr>
          <w:sz w:val="16"/>
          <w:szCs w:val="16"/>
        </w:rPr>
        <w:t xml:space="preserve"> </w:t>
      </w:r>
      <w:r w:rsidRPr="005F5F86">
        <w:rPr>
          <w:rFonts w:ascii="Arial" w:hAnsi="Arial" w:cs="Arial"/>
          <w:i w:val="0"/>
          <w:iCs w:val="0"/>
          <w:color w:val="auto"/>
          <w:sz w:val="16"/>
          <w:szCs w:val="16"/>
        </w:rPr>
        <w:t xml:space="preserve">Clasificación taxonómica de las especies de </w:t>
      </w:r>
      <w:r>
        <w:rPr>
          <w:rFonts w:ascii="Arial" w:hAnsi="Arial" w:cs="Arial"/>
          <w:i w:val="0"/>
          <w:iCs w:val="0"/>
          <w:color w:val="auto"/>
          <w:sz w:val="16"/>
          <w:szCs w:val="16"/>
        </w:rPr>
        <w:t>herpetofauna</w:t>
      </w:r>
      <w:r w:rsidRPr="005F5F86">
        <w:rPr>
          <w:rFonts w:ascii="Arial" w:hAnsi="Arial" w:cs="Arial"/>
          <w:i w:val="0"/>
          <w:iCs w:val="0"/>
          <w:color w:val="auto"/>
          <w:sz w:val="16"/>
          <w:szCs w:val="16"/>
        </w:rPr>
        <w:t xml:space="preserve"> registradas en el área de estudio (20</w:t>
      </w:r>
      <w:r w:rsidR="00331AD9">
        <w:rPr>
          <w:rFonts w:ascii="Arial" w:hAnsi="Arial" w:cs="Arial"/>
          <w:i w:val="0"/>
          <w:iCs w:val="0"/>
          <w:color w:val="auto"/>
          <w:sz w:val="16"/>
          <w:szCs w:val="16"/>
        </w:rPr>
        <w:t>21</w:t>
      </w:r>
      <w:r w:rsidRPr="005F5F86">
        <w:rPr>
          <w:rFonts w:ascii="Arial" w:hAnsi="Arial" w:cs="Arial"/>
          <w:i w:val="0"/>
          <w:iCs w:val="0"/>
          <w:color w:val="auto"/>
          <w:sz w:val="16"/>
          <w:szCs w:val="16"/>
        </w:rPr>
        <w:t>)</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C52390" w:rsidRPr="005949F6" w14:paraId="13652066" w14:textId="77777777" w:rsidTr="001D64E9">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2854D35A" w14:textId="77777777" w:rsidR="00C52390" w:rsidRPr="005949F6" w:rsidRDefault="00C52390"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593CE149" w14:textId="77777777" w:rsidR="00C52390" w:rsidRPr="005949F6" w:rsidRDefault="00C52390"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top w:val="single" w:sz="4" w:space="0" w:color="auto"/>
              <w:bottom w:val="single" w:sz="4" w:space="0" w:color="auto"/>
            </w:tcBorders>
            <w:shd w:val="clear" w:color="auto" w:fill="D9D9D9" w:themeFill="background1" w:themeFillShade="D9"/>
            <w:noWrap/>
            <w:vAlign w:val="center"/>
          </w:tcPr>
          <w:p w14:paraId="0F9B9333" w14:textId="77777777" w:rsidR="00C52390" w:rsidRPr="005949F6" w:rsidRDefault="00C52390"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w:t>
            </w:r>
            <w:r>
              <w:rPr>
                <w:rFonts w:ascii="Arial" w:eastAsia="Times New Roman" w:hAnsi="Arial" w:cs="Arial"/>
                <w:b/>
                <w:bCs/>
                <w:color w:val="000000"/>
                <w:sz w:val="10"/>
                <w:szCs w:val="10"/>
                <w:lang w:eastAsia="es-PE"/>
              </w:rPr>
              <w:t>omún</w:t>
            </w:r>
          </w:p>
        </w:tc>
        <w:tc>
          <w:tcPr>
            <w:tcW w:w="425" w:type="dxa"/>
            <w:tcBorders>
              <w:top w:val="single" w:sz="4" w:space="0" w:color="auto"/>
              <w:bottom w:val="single" w:sz="4" w:space="0" w:color="auto"/>
            </w:tcBorders>
            <w:shd w:val="clear" w:color="auto" w:fill="D9D9D9" w:themeFill="background1" w:themeFillShade="D9"/>
            <w:noWrap/>
            <w:vAlign w:val="center"/>
          </w:tcPr>
          <w:p w14:paraId="5E6AD1A9" w14:textId="77777777" w:rsidR="00C52390" w:rsidRPr="005949F6" w:rsidRDefault="00C52390"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top w:val="single" w:sz="4" w:space="0" w:color="auto"/>
              <w:bottom w:val="single" w:sz="4" w:space="0" w:color="auto"/>
            </w:tcBorders>
            <w:shd w:val="clear" w:color="auto" w:fill="D9D9D9" w:themeFill="background1" w:themeFillShade="D9"/>
            <w:vAlign w:val="center"/>
          </w:tcPr>
          <w:p w14:paraId="42FA1AD5" w14:textId="77777777" w:rsidR="00C52390" w:rsidRPr="005949F6" w:rsidRDefault="00C52390"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0FE44070" w14:textId="77777777" w:rsidR="00C52390" w:rsidRPr="005949F6" w:rsidRDefault="00C52390"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top w:val="single" w:sz="4" w:space="0" w:color="auto"/>
              <w:bottom w:val="single" w:sz="4" w:space="0" w:color="auto"/>
            </w:tcBorders>
            <w:shd w:val="clear" w:color="auto" w:fill="D9D9D9" w:themeFill="background1" w:themeFillShade="D9"/>
            <w:vAlign w:val="center"/>
          </w:tcPr>
          <w:p w14:paraId="4288C11C" w14:textId="77777777" w:rsidR="00C52390" w:rsidRPr="005949F6" w:rsidRDefault="00C52390"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C52390" w:rsidRPr="005949F6" w14:paraId="2893DC90" w14:textId="77777777" w:rsidTr="00331AD9">
        <w:trPr>
          <w:trHeight w:val="340"/>
        </w:trPr>
        <w:tc>
          <w:tcPr>
            <w:tcW w:w="426" w:type="dxa"/>
            <w:tcBorders>
              <w:top w:val="single" w:sz="4" w:space="0" w:color="auto"/>
            </w:tcBorders>
            <w:noWrap/>
            <w:vAlign w:val="center"/>
            <w:hideMark/>
          </w:tcPr>
          <w:p w14:paraId="299898A3" w14:textId="1F6F35D2" w:rsidR="00C52390" w:rsidRPr="00C52390" w:rsidRDefault="00C52390" w:rsidP="00C52390">
            <w:pPr>
              <w:ind w:left="-106" w:right="-108"/>
              <w:jc w:val="center"/>
              <w:rPr>
                <w:rFonts w:eastAsia="Times New Roman" w:cs="Times New Roman"/>
                <w:color w:val="000000"/>
                <w:sz w:val="10"/>
                <w:szCs w:val="10"/>
                <w:lang w:eastAsia="es-PE"/>
              </w:rPr>
            </w:pPr>
            <w:r w:rsidRPr="00C52390">
              <w:rPr>
                <w:rFonts w:eastAsia="Times New Roman" w:cs="Times New Roman"/>
                <w:color w:val="000000"/>
                <w:sz w:val="10"/>
                <w:szCs w:val="10"/>
                <w:lang w:eastAsia="es-PE"/>
              </w:rPr>
              <w:t>1</w:t>
            </w:r>
          </w:p>
        </w:tc>
        <w:tc>
          <w:tcPr>
            <w:tcW w:w="992" w:type="dxa"/>
            <w:tcBorders>
              <w:top w:val="single" w:sz="4" w:space="0" w:color="auto"/>
            </w:tcBorders>
            <w:noWrap/>
            <w:vAlign w:val="center"/>
          </w:tcPr>
          <w:p w14:paraId="5E2465CD" w14:textId="5C542983" w:rsidR="00C52390" w:rsidRPr="00C52390" w:rsidRDefault="00C52390" w:rsidP="00C52390">
            <w:pPr>
              <w:ind w:left="-106" w:right="-108"/>
              <w:rPr>
                <w:rFonts w:eastAsia="Times New Roman" w:cs="Times New Roman"/>
                <w:i/>
                <w:iCs/>
                <w:color w:val="000000"/>
                <w:sz w:val="10"/>
                <w:szCs w:val="10"/>
                <w:lang w:eastAsia="es-PE"/>
              </w:rPr>
            </w:pPr>
            <w:r w:rsidRPr="00C52390">
              <w:rPr>
                <w:rFonts w:cs="Times New Roman"/>
                <w:i/>
                <w:iCs/>
                <w:color w:val="000000"/>
                <w:sz w:val="10"/>
                <w:szCs w:val="10"/>
              </w:rPr>
              <w:t>Liolaemus walkeri</w:t>
            </w:r>
          </w:p>
        </w:tc>
        <w:tc>
          <w:tcPr>
            <w:tcW w:w="1843" w:type="dxa"/>
            <w:tcBorders>
              <w:top w:val="single" w:sz="4" w:space="0" w:color="auto"/>
            </w:tcBorders>
            <w:noWrap/>
            <w:vAlign w:val="center"/>
          </w:tcPr>
          <w:p w14:paraId="35625957" w14:textId="00A4A0B4" w:rsidR="00C52390" w:rsidRPr="00C52390" w:rsidRDefault="00C52390" w:rsidP="00C52390">
            <w:pPr>
              <w:ind w:left="-106" w:right="-108"/>
              <w:rPr>
                <w:rFonts w:eastAsia="Times New Roman" w:cs="Times New Roman"/>
                <w:color w:val="000000"/>
                <w:sz w:val="10"/>
                <w:szCs w:val="10"/>
                <w:lang w:eastAsia="es-PE"/>
              </w:rPr>
            </w:pPr>
            <w:r w:rsidRPr="00C52390">
              <w:rPr>
                <w:rFonts w:cs="Times New Roman"/>
                <w:color w:val="000000"/>
                <w:sz w:val="10"/>
                <w:szCs w:val="10"/>
              </w:rPr>
              <w:t>lagartija</w:t>
            </w:r>
          </w:p>
        </w:tc>
        <w:tc>
          <w:tcPr>
            <w:tcW w:w="425" w:type="dxa"/>
            <w:tcBorders>
              <w:top w:val="single" w:sz="4" w:space="0" w:color="auto"/>
            </w:tcBorders>
            <w:noWrap/>
            <w:vAlign w:val="center"/>
          </w:tcPr>
          <w:p w14:paraId="190A3FB7" w14:textId="77777777" w:rsidR="00C52390" w:rsidRPr="005F5F86" w:rsidRDefault="00C52390" w:rsidP="00C52390">
            <w:pPr>
              <w:ind w:left="-107" w:right="-106"/>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0</w:t>
            </w:r>
          </w:p>
        </w:tc>
        <w:tc>
          <w:tcPr>
            <w:tcW w:w="567" w:type="dxa"/>
            <w:tcBorders>
              <w:top w:val="single" w:sz="4" w:space="0" w:color="auto"/>
            </w:tcBorders>
            <w:noWrap/>
            <w:vAlign w:val="center"/>
          </w:tcPr>
          <w:p w14:paraId="393B128B" w14:textId="77777777" w:rsidR="00C52390" w:rsidRPr="005F5F86" w:rsidRDefault="00C52390" w:rsidP="00C52390">
            <w:pPr>
              <w:ind w:left="-107" w:right="-106"/>
              <w:jc w:val="center"/>
              <w:rPr>
                <w:rFonts w:eastAsia="Times New Roman" w:cs="Times New Roman"/>
                <w:color w:val="000000"/>
                <w:sz w:val="10"/>
                <w:szCs w:val="6"/>
                <w:lang w:eastAsia="es-PE"/>
              </w:rPr>
            </w:pPr>
            <w:r w:rsidRPr="005F5F86">
              <w:rPr>
                <w:rFonts w:eastAsia="Times New Roman" w:cs="Times New Roman"/>
                <w:color w:val="000000"/>
                <w:sz w:val="10"/>
                <w:szCs w:val="6"/>
                <w:lang w:eastAsia="es-PE"/>
              </w:rPr>
              <w:t>1</w:t>
            </w:r>
          </w:p>
        </w:tc>
        <w:tc>
          <w:tcPr>
            <w:tcW w:w="283" w:type="dxa"/>
            <w:tcBorders>
              <w:top w:val="single" w:sz="4" w:space="0" w:color="auto"/>
            </w:tcBorders>
            <w:shd w:val="clear" w:color="auto" w:fill="F2F2F2" w:themeFill="background1" w:themeFillShade="F2"/>
            <w:noWrap/>
            <w:vAlign w:val="center"/>
          </w:tcPr>
          <w:p w14:paraId="2A4327C7" w14:textId="77777777" w:rsidR="00C52390" w:rsidRPr="005F5F86" w:rsidRDefault="00C52390" w:rsidP="00C52390">
            <w:pPr>
              <w:ind w:left="-106" w:right="-104"/>
              <w:jc w:val="center"/>
              <w:rPr>
                <w:rFonts w:eastAsia="Times New Roman" w:cs="Times New Roman"/>
                <w:color w:val="000000"/>
                <w:sz w:val="10"/>
                <w:szCs w:val="6"/>
                <w:lang w:eastAsia="es-PE"/>
              </w:rPr>
            </w:pPr>
            <w:r w:rsidRPr="005F5F86">
              <w:rPr>
                <w:rFonts w:cs="Times New Roman"/>
                <w:color w:val="000000"/>
                <w:sz w:val="10"/>
                <w:szCs w:val="6"/>
              </w:rPr>
              <w:t>1</w:t>
            </w:r>
          </w:p>
        </w:tc>
        <w:tc>
          <w:tcPr>
            <w:tcW w:w="425" w:type="dxa"/>
            <w:tcBorders>
              <w:top w:val="single" w:sz="4" w:space="0" w:color="auto"/>
            </w:tcBorders>
            <w:noWrap/>
            <w:vAlign w:val="center"/>
          </w:tcPr>
          <w:p w14:paraId="6D59C97E" w14:textId="77777777" w:rsidR="00C52390" w:rsidRPr="005F5F86" w:rsidRDefault="00C52390" w:rsidP="00C52390">
            <w:pPr>
              <w:ind w:left="-107" w:right="-106"/>
              <w:jc w:val="center"/>
              <w:rPr>
                <w:rFonts w:eastAsia="Times New Roman" w:cs="Times New Roman"/>
                <w:color w:val="000000"/>
                <w:sz w:val="10"/>
                <w:szCs w:val="6"/>
                <w:lang w:eastAsia="es-PE"/>
              </w:rPr>
            </w:pPr>
            <w:r w:rsidRPr="005F5F86">
              <w:rPr>
                <w:rFonts w:cs="Times New Roman"/>
                <w:color w:val="000000"/>
                <w:sz w:val="10"/>
                <w:szCs w:val="6"/>
              </w:rPr>
              <w:t>100.00</w:t>
            </w:r>
          </w:p>
        </w:tc>
      </w:tr>
      <w:tr w:rsidR="00C52390" w:rsidRPr="005949F6" w14:paraId="318D6144" w14:textId="77777777" w:rsidTr="001D64E9">
        <w:trPr>
          <w:trHeight w:val="227"/>
        </w:trPr>
        <w:tc>
          <w:tcPr>
            <w:tcW w:w="3261" w:type="dxa"/>
            <w:gridSpan w:val="3"/>
            <w:tcBorders>
              <w:top w:val="single" w:sz="4" w:space="0" w:color="auto"/>
              <w:bottom w:val="single" w:sz="4" w:space="0" w:color="auto"/>
            </w:tcBorders>
            <w:noWrap/>
            <w:vAlign w:val="center"/>
            <w:hideMark/>
          </w:tcPr>
          <w:p w14:paraId="4B814878" w14:textId="77777777" w:rsidR="00C52390" w:rsidRPr="005F5F86" w:rsidRDefault="00C52390" w:rsidP="001D64E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Total</w:t>
            </w:r>
          </w:p>
        </w:tc>
        <w:tc>
          <w:tcPr>
            <w:tcW w:w="425" w:type="dxa"/>
            <w:tcBorders>
              <w:top w:val="single" w:sz="4" w:space="0" w:color="auto"/>
              <w:bottom w:val="single" w:sz="4" w:space="0" w:color="auto"/>
            </w:tcBorders>
            <w:noWrap/>
            <w:vAlign w:val="center"/>
            <w:hideMark/>
          </w:tcPr>
          <w:p w14:paraId="39C5FA5D" w14:textId="77777777" w:rsidR="00C52390" w:rsidRPr="005F5F86" w:rsidRDefault="00C52390" w:rsidP="001D64E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0</w:t>
            </w:r>
          </w:p>
        </w:tc>
        <w:tc>
          <w:tcPr>
            <w:tcW w:w="567" w:type="dxa"/>
            <w:tcBorders>
              <w:top w:val="single" w:sz="4" w:space="0" w:color="auto"/>
              <w:bottom w:val="single" w:sz="4" w:space="0" w:color="auto"/>
            </w:tcBorders>
            <w:noWrap/>
            <w:vAlign w:val="center"/>
            <w:hideMark/>
          </w:tcPr>
          <w:p w14:paraId="7B22824C" w14:textId="77777777" w:rsidR="00C52390" w:rsidRPr="005F5F86" w:rsidRDefault="00C52390" w:rsidP="001D64E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w:t>
            </w:r>
          </w:p>
        </w:tc>
        <w:tc>
          <w:tcPr>
            <w:tcW w:w="283" w:type="dxa"/>
            <w:tcBorders>
              <w:top w:val="single" w:sz="4" w:space="0" w:color="auto"/>
              <w:bottom w:val="single" w:sz="4" w:space="0" w:color="auto"/>
            </w:tcBorders>
            <w:noWrap/>
            <w:vAlign w:val="center"/>
            <w:hideMark/>
          </w:tcPr>
          <w:p w14:paraId="75ED8682" w14:textId="77777777" w:rsidR="00C52390" w:rsidRPr="005F5F86" w:rsidRDefault="00C52390" w:rsidP="001D64E9">
            <w:pPr>
              <w:ind w:left="-106" w:right="-111"/>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w:t>
            </w:r>
          </w:p>
        </w:tc>
        <w:tc>
          <w:tcPr>
            <w:tcW w:w="425" w:type="dxa"/>
            <w:tcBorders>
              <w:top w:val="single" w:sz="4" w:space="0" w:color="auto"/>
              <w:bottom w:val="single" w:sz="4" w:space="0" w:color="auto"/>
            </w:tcBorders>
            <w:noWrap/>
            <w:vAlign w:val="center"/>
            <w:hideMark/>
          </w:tcPr>
          <w:p w14:paraId="344E0E75" w14:textId="77777777" w:rsidR="00C52390" w:rsidRPr="005F5F86" w:rsidRDefault="00C52390" w:rsidP="001D64E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100</w:t>
            </w:r>
          </w:p>
        </w:tc>
      </w:tr>
    </w:tbl>
    <w:p w14:paraId="08EDBC5A" w14:textId="6206E325" w:rsidR="00C52390" w:rsidRPr="00331AD9" w:rsidRDefault="00C52390" w:rsidP="00CF67B3">
      <w:pPr>
        <w:jc w:val="both"/>
        <w:rPr>
          <w:rFonts w:ascii="Arial" w:hAnsi="Arial" w:cs="Arial"/>
          <w:bCs/>
          <w:sz w:val="22"/>
          <w:szCs w:val="22"/>
          <w:lang w:val="es-ES"/>
        </w:rPr>
      </w:pPr>
      <w:r w:rsidRPr="00331AD9">
        <w:rPr>
          <w:rFonts w:ascii="Arial" w:hAnsi="Arial" w:cs="Arial"/>
          <w:bCs/>
          <w:sz w:val="16"/>
          <w:szCs w:val="16"/>
        </w:rPr>
        <w:t xml:space="preserve">Tabla </w:t>
      </w:r>
      <w:r w:rsidRPr="00331AD9">
        <w:rPr>
          <w:rFonts w:ascii="Arial" w:hAnsi="Arial" w:cs="Arial"/>
          <w:bCs/>
          <w:sz w:val="16"/>
          <w:szCs w:val="16"/>
        </w:rPr>
        <w:fldChar w:fldCharType="begin"/>
      </w:r>
      <w:r w:rsidRPr="00331AD9">
        <w:rPr>
          <w:rFonts w:ascii="Arial" w:hAnsi="Arial" w:cs="Arial"/>
          <w:bCs/>
          <w:sz w:val="16"/>
          <w:szCs w:val="16"/>
        </w:rPr>
        <w:instrText xml:space="preserve"> SEQ Tabla \* ARABIC </w:instrText>
      </w:r>
      <w:r w:rsidRPr="00331AD9">
        <w:rPr>
          <w:rFonts w:ascii="Arial" w:hAnsi="Arial" w:cs="Arial"/>
          <w:bCs/>
          <w:sz w:val="16"/>
          <w:szCs w:val="16"/>
        </w:rPr>
        <w:fldChar w:fldCharType="separate"/>
      </w:r>
      <w:r w:rsidR="00645FDD">
        <w:rPr>
          <w:rFonts w:ascii="Arial" w:hAnsi="Arial" w:cs="Arial"/>
          <w:bCs/>
          <w:noProof/>
          <w:sz w:val="16"/>
          <w:szCs w:val="16"/>
        </w:rPr>
        <w:t>45</w:t>
      </w:r>
      <w:r w:rsidRPr="00331AD9">
        <w:rPr>
          <w:rFonts w:ascii="Arial" w:hAnsi="Arial" w:cs="Arial"/>
          <w:bCs/>
          <w:sz w:val="16"/>
          <w:szCs w:val="16"/>
        </w:rPr>
        <w:fldChar w:fldCharType="end"/>
      </w:r>
      <w:r w:rsidRPr="00331AD9">
        <w:rPr>
          <w:rFonts w:ascii="Arial" w:hAnsi="Arial" w:cs="Arial"/>
          <w:bCs/>
          <w:sz w:val="16"/>
          <w:szCs w:val="16"/>
        </w:rPr>
        <w:t xml:space="preserve">. Riqueza y abundancia de especies de </w:t>
      </w:r>
      <w:r w:rsidR="00331AD9" w:rsidRPr="00331AD9">
        <w:rPr>
          <w:rFonts w:ascii="Arial" w:hAnsi="Arial" w:cs="Arial"/>
          <w:bCs/>
          <w:sz w:val="16"/>
          <w:szCs w:val="16"/>
        </w:rPr>
        <w:t>herpetofauna en 2021</w:t>
      </w:r>
    </w:p>
    <w:p w14:paraId="0401B11E" w14:textId="77777777" w:rsidR="00C52390" w:rsidRDefault="00C52390" w:rsidP="00BE577D">
      <w:pPr>
        <w:jc w:val="both"/>
        <w:rPr>
          <w:rFonts w:ascii="Arial" w:hAnsi="Arial" w:cs="Arial"/>
          <w:bCs/>
          <w:sz w:val="22"/>
          <w:szCs w:val="22"/>
          <w:lang w:val="es-ES"/>
        </w:rPr>
      </w:pPr>
    </w:p>
    <w:p w14:paraId="3FA88D1E" w14:textId="361F27E3" w:rsidR="00FF0DE2" w:rsidRDefault="00331AD9" w:rsidP="00BE577D">
      <w:pPr>
        <w:jc w:val="both"/>
        <w:rPr>
          <w:rFonts w:ascii="Arial" w:hAnsi="Arial" w:cs="Arial"/>
          <w:bCs/>
          <w:sz w:val="22"/>
          <w:szCs w:val="22"/>
        </w:rPr>
      </w:pPr>
      <w:r w:rsidRPr="00331AD9">
        <w:rPr>
          <w:rFonts w:ascii="Arial" w:hAnsi="Arial" w:cs="Arial"/>
          <w:bCs/>
          <w:sz w:val="22"/>
          <w:szCs w:val="22"/>
        </w:rPr>
        <w:t xml:space="preserve">En 2022, se evidenció un incremento en la riqueza y abundancia con el registro de dos especies: </w:t>
      </w:r>
      <w:r w:rsidRPr="00331AD9">
        <w:rPr>
          <w:rFonts w:ascii="Arial" w:hAnsi="Arial" w:cs="Arial"/>
          <w:bCs/>
          <w:i/>
          <w:iCs/>
          <w:sz w:val="22"/>
          <w:szCs w:val="22"/>
        </w:rPr>
        <w:t>L. walkeri</w:t>
      </w:r>
      <w:r w:rsidRPr="00331AD9">
        <w:rPr>
          <w:rFonts w:ascii="Arial" w:hAnsi="Arial" w:cs="Arial"/>
          <w:bCs/>
          <w:sz w:val="22"/>
          <w:szCs w:val="22"/>
        </w:rPr>
        <w:t xml:space="preserve"> y el anfibio </w:t>
      </w:r>
      <w:r w:rsidRPr="00331AD9">
        <w:rPr>
          <w:rFonts w:ascii="Arial" w:hAnsi="Arial" w:cs="Arial"/>
          <w:bCs/>
          <w:i/>
          <w:iCs/>
          <w:sz w:val="22"/>
          <w:szCs w:val="22"/>
        </w:rPr>
        <w:t>Rhinella spinulosa</w:t>
      </w:r>
      <w:r w:rsidRPr="00331AD9">
        <w:rPr>
          <w:rFonts w:ascii="Arial" w:hAnsi="Arial" w:cs="Arial"/>
          <w:bCs/>
          <w:sz w:val="22"/>
          <w:szCs w:val="22"/>
        </w:rPr>
        <w:t xml:space="preserve"> (familia Bufonidae), totalizando 14 individuos. </w:t>
      </w:r>
      <w:r w:rsidRPr="00331AD9">
        <w:rPr>
          <w:rFonts w:ascii="Arial" w:hAnsi="Arial" w:cs="Arial"/>
          <w:bCs/>
          <w:i/>
          <w:iCs/>
          <w:sz w:val="22"/>
          <w:szCs w:val="22"/>
        </w:rPr>
        <w:t>R. spinulosa</w:t>
      </w:r>
      <w:r w:rsidRPr="00331AD9">
        <w:rPr>
          <w:rFonts w:ascii="Arial" w:hAnsi="Arial" w:cs="Arial"/>
          <w:bCs/>
          <w:sz w:val="22"/>
          <w:szCs w:val="22"/>
        </w:rPr>
        <w:t xml:space="preserve"> fue dominante (92.86% del total), registrada únicamente en PMB-02, mientras que </w:t>
      </w:r>
      <w:r w:rsidRPr="00331AD9">
        <w:rPr>
          <w:rFonts w:ascii="Arial" w:hAnsi="Arial" w:cs="Arial"/>
          <w:bCs/>
          <w:i/>
          <w:iCs/>
          <w:sz w:val="22"/>
          <w:szCs w:val="22"/>
        </w:rPr>
        <w:t>L. walkeri</w:t>
      </w:r>
      <w:r w:rsidRPr="00331AD9">
        <w:rPr>
          <w:rFonts w:ascii="Arial" w:hAnsi="Arial" w:cs="Arial"/>
          <w:bCs/>
          <w:sz w:val="22"/>
          <w:szCs w:val="22"/>
        </w:rPr>
        <w:t xml:space="preserve"> mantuvo una ocurrencia puntual (7.14%) en PMB-01 (Tablas 46 y 47).</w:t>
      </w:r>
    </w:p>
    <w:p w14:paraId="3C49C108" w14:textId="77777777" w:rsidR="00331AD9" w:rsidRDefault="00331AD9" w:rsidP="00BE577D">
      <w:pPr>
        <w:jc w:val="both"/>
        <w:rPr>
          <w:rFonts w:ascii="Arial" w:hAnsi="Arial" w:cs="Arial"/>
          <w:bCs/>
          <w:sz w:val="22"/>
          <w:szCs w:val="22"/>
        </w:rPr>
      </w:pPr>
    </w:p>
    <w:tbl>
      <w:tblPr>
        <w:tblStyle w:val="Estilo1"/>
        <w:tblW w:w="4986" w:type="dxa"/>
        <w:tblLook w:val="04A0" w:firstRow="1" w:lastRow="0" w:firstColumn="1" w:lastColumn="0" w:noHBand="0" w:noVBand="1"/>
      </w:tblPr>
      <w:tblGrid>
        <w:gridCol w:w="293"/>
        <w:gridCol w:w="437"/>
        <w:gridCol w:w="532"/>
        <w:gridCol w:w="552"/>
        <w:gridCol w:w="653"/>
        <w:gridCol w:w="767"/>
        <w:gridCol w:w="737"/>
        <w:gridCol w:w="1015"/>
      </w:tblGrid>
      <w:tr w:rsidR="00331AD9" w:rsidRPr="009376CA" w14:paraId="0A1AC3FB" w14:textId="77777777" w:rsidTr="001D64E9">
        <w:trPr>
          <w:trHeight w:val="170"/>
        </w:trPr>
        <w:tc>
          <w:tcPr>
            <w:tcW w:w="293" w:type="dxa"/>
            <w:tcBorders>
              <w:top w:val="single" w:sz="4" w:space="0" w:color="auto"/>
              <w:bottom w:val="single" w:sz="4" w:space="0" w:color="auto"/>
            </w:tcBorders>
            <w:shd w:val="clear" w:color="auto" w:fill="D9D9D9" w:themeFill="background1" w:themeFillShade="D9"/>
            <w:noWrap/>
            <w:vAlign w:val="center"/>
          </w:tcPr>
          <w:p w14:paraId="3D9088FD" w14:textId="77777777" w:rsidR="00331AD9" w:rsidRPr="005F5F86" w:rsidRDefault="00331AD9" w:rsidP="001D64E9">
            <w:pPr>
              <w:ind w:left="-164" w:right="-235" w:hanging="26"/>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N°</w:t>
            </w:r>
          </w:p>
        </w:tc>
        <w:tc>
          <w:tcPr>
            <w:tcW w:w="437" w:type="dxa"/>
            <w:tcBorders>
              <w:top w:val="single" w:sz="4" w:space="0" w:color="auto"/>
              <w:bottom w:val="single" w:sz="4" w:space="0" w:color="auto"/>
            </w:tcBorders>
            <w:shd w:val="clear" w:color="auto" w:fill="D9D9D9" w:themeFill="background1" w:themeFillShade="D9"/>
            <w:noWrap/>
            <w:vAlign w:val="center"/>
          </w:tcPr>
          <w:p w14:paraId="6CE41664" w14:textId="77777777" w:rsidR="00331AD9" w:rsidRPr="005F5F86" w:rsidRDefault="00331AD9" w:rsidP="001D64E9">
            <w:pPr>
              <w:ind w:left="-113" w:right="-4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Reino</w:t>
            </w:r>
          </w:p>
        </w:tc>
        <w:tc>
          <w:tcPr>
            <w:tcW w:w="532" w:type="dxa"/>
            <w:tcBorders>
              <w:top w:val="single" w:sz="4" w:space="0" w:color="auto"/>
              <w:bottom w:val="single" w:sz="4" w:space="0" w:color="auto"/>
            </w:tcBorders>
            <w:shd w:val="clear" w:color="auto" w:fill="D9D9D9" w:themeFill="background1" w:themeFillShade="D9"/>
            <w:noWrap/>
            <w:vAlign w:val="center"/>
          </w:tcPr>
          <w:p w14:paraId="053BFB49" w14:textId="77777777" w:rsidR="00331AD9" w:rsidRPr="005F5F86" w:rsidRDefault="00331AD9" w:rsidP="001D64E9">
            <w:pPr>
              <w:ind w:left="-129" w:right="-13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ilo</w:t>
            </w:r>
          </w:p>
        </w:tc>
        <w:tc>
          <w:tcPr>
            <w:tcW w:w="552" w:type="dxa"/>
            <w:tcBorders>
              <w:top w:val="single" w:sz="4" w:space="0" w:color="auto"/>
              <w:bottom w:val="single" w:sz="4" w:space="0" w:color="auto"/>
            </w:tcBorders>
            <w:shd w:val="clear" w:color="auto" w:fill="D9D9D9" w:themeFill="background1" w:themeFillShade="D9"/>
            <w:noWrap/>
            <w:vAlign w:val="center"/>
          </w:tcPr>
          <w:p w14:paraId="6923C3DC" w14:textId="77777777" w:rsidR="00331AD9" w:rsidRPr="005F5F86" w:rsidRDefault="00331AD9" w:rsidP="001D64E9">
            <w:pPr>
              <w:ind w:left="-94" w:right="-130"/>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Clase</w:t>
            </w:r>
          </w:p>
        </w:tc>
        <w:tc>
          <w:tcPr>
            <w:tcW w:w="653" w:type="dxa"/>
            <w:tcBorders>
              <w:top w:val="single" w:sz="4" w:space="0" w:color="auto"/>
              <w:bottom w:val="single" w:sz="4" w:space="0" w:color="auto"/>
            </w:tcBorders>
            <w:shd w:val="clear" w:color="auto" w:fill="D9D9D9" w:themeFill="background1" w:themeFillShade="D9"/>
            <w:noWrap/>
            <w:vAlign w:val="center"/>
          </w:tcPr>
          <w:p w14:paraId="1C1DAC6F" w14:textId="77777777" w:rsidR="00331AD9" w:rsidRPr="005F5F86" w:rsidRDefault="00331AD9" w:rsidP="001D64E9">
            <w:pPr>
              <w:ind w:left="-192" w:right="-137" w:firstLine="119"/>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Orden</w:t>
            </w:r>
          </w:p>
        </w:tc>
        <w:tc>
          <w:tcPr>
            <w:tcW w:w="767" w:type="dxa"/>
            <w:tcBorders>
              <w:top w:val="single" w:sz="4" w:space="0" w:color="auto"/>
              <w:bottom w:val="single" w:sz="4" w:space="0" w:color="auto"/>
            </w:tcBorders>
            <w:shd w:val="clear" w:color="auto" w:fill="D9D9D9" w:themeFill="background1" w:themeFillShade="D9"/>
            <w:noWrap/>
            <w:vAlign w:val="center"/>
          </w:tcPr>
          <w:p w14:paraId="396CEC2D" w14:textId="77777777" w:rsidR="00331AD9" w:rsidRPr="005F5F86" w:rsidRDefault="00331AD9"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Familia</w:t>
            </w:r>
          </w:p>
        </w:tc>
        <w:tc>
          <w:tcPr>
            <w:tcW w:w="737" w:type="dxa"/>
            <w:tcBorders>
              <w:top w:val="single" w:sz="4" w:space="0" w:color="auto"/>
              <w:bottom w:val="single" w:sz="4" w:space="0" w:color="auto"/>
            </w:tcBorders>
            <w:shd w:val="clear" w:color="auto" w:fill="D9D9D9" w:themeFill="background1" w:themeFillShade="D9"/>
            <w:noWrap/>
            <w:vAlign w:val="center"/>
          </w:tcPr>
          <w:p w14:paraId="22AD49A0" w14:textId="77777777" w:rsidR="00331AD9" w:rsidRPr="005F5F86" w:rsidRDefault="00331AD9" w:rsidP="001D64E9">
            <w:pPr>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Genero</w:t>
            </w:r>
          </w:p>
        </w:tc>
        <w:tc>
          <w:tcPr>
            <w:tcW w:w="1015" w:type="dxa"/>
            <w:tcBorders>
              <w:top w:val="single" w:sz="4" w:space="0" w:color="auto"/>
              <w:bottom w:val="single" w:sz="4" w:space="0" w:color="auto"/>
            </w:tcBorders>
            <w:shd w:val="clear" w:color="auto" w:fill="D9D9D9" w:themeFill="background1" w:themeFillShade="D9"/>
            <w:noWrap/>
            <w:vAlign w:val="center"/>
          </w:tcPr>
          <w:p w14:paraId="6CEE3958" w14:textId="77777777" w:rsidR="00331AD9" w:rsidRPr="005F5F86" w:rsidRDefault="00331AD9" w:rsidP="001D64E9">
            <w:pPr>
              <w:ind w:right="92"/>
              <w:jc w:val="center"/>
              <w:rPr>
                <w:rFonts w:ascii="Arial" w:eastAsia="Times New Roman" w:hAnsi="Arial" w:cs="Arial"/>
                <w:b/>
                <w:bCs/>
                <w:color w:val="000000"/>
                <w:sz w:val="10"/>
                <w:szCs w:val="10"/>
                <w:lang w:eastAsia="es-PE"/>
              </w:rPr>
            </w:pPr>
            <w:r w:rsidRPr="005F5F86">
              <w:rPr>
                <w:rFonts w:ascii="Arial" w:eastAsia="Times New Roman" w:hAnsi="Arial" w:cs="Arial"/>
                <w:b/>
                <w:bCs/>
                <w:color w:val="000000"/>
                <w:sz w:val="10"/>
                <w:szCs w:val="10"/>
                <w:lang w:eastAsia="es-PE"/>
              </w:rPr>
              <w:t>Especie</w:t>
            </w:r>
          </w:p>
        </w:tc>
      </w:tr>
      <w:tr w:rsidR="00331AD9" w:rsidRPr="00CB6F8D" w14:paraId="0DDB848F" w14:textId="77777777" w:rsidTr="00331AD9">
        <w:trPr>
          <w:trHeight w:val="227"/>
        </w:trPr>
        <w:tc>
          <w:tcPr>
            <w:tcW w:w="293" w:type="dxa"/>
            <w:tcBorders>
              <w:top w:val="single" w:sz="4" w:space="0" w:color="auto"/>
              <w:bottom w:val="single" w:sz="4" w:space="0" w:color="auto"/>
            </w:tcBorders>
            <w:noWrap/>
            <w:vAlign w:val="center"/>
            <w:hideMark/>
          </w:tcPr>
          <w:p w14:paraId="3FDD33F3" w14:textId="5CBF192F" w:rsidR="00331AD9" w:rsidRPr="00CB6F8D" w:rsidRDefault="00331AD9" w:rsidP="00331AD9">
            <w:pPr>
              <w:spacing w:line="276" w:lineRule="auto"/>
              <w:jc w:val="center"/>
              <w:rPr>
                <w:rFonts w:eastAsia="Times New Roman" w:cs="Times New Roman"/>
                <w:color w:val="000000"/>
                <w:sz w:val="8"/>
                <w:szCs w:val="8"/>
                <w:lang w:eastAsia="es-PE"/>
              </w:rPr>
            </w:pPr>
            <w:r w:rsidRPr="00FF0DE2">
              <w:rPr>
                <w:rFonts w:eastAsia="Times New Roman" w:cs="Times New Roman"/>
                <w:color w:val="000000"/>
                <w:sz w:val="8"/>
                <w:szCs w:val="8"/>
                <w:lang w:eastAsia="es-PE"/>
              </w:rPr>
              <w:t>1</w:t>
            </w:r>
          </w:p>
        </w:tc>
        <w:tc>
          <w:tcPr>
            <w:tcW w:w="437" w:type="dxa"/>
            <w:tcBorders>
              <w:top w:val="single" w:sz="4" w:space="0" w:color="auto"/>
              <w:bottom w:val="single" w:sz="4" w:space="0" w:color="auto"/>
            </w:tcBorders>
            <w:noWrap/>
            <w:vAlign w:val="center"/>
            <w:hideMark/>
          </w:tcPr>
          <w:p w14:paraId="241EBADC" w14:textId="768FF758" w:rsidR="00331AD9" w:rsidRPr="00CB6F8D" w:rsidRDefault="00331AD9" w:rsidP="00331AD9">
            <w:pPr>
              <w:spacing w:line="276" w:lineRule="auto"/>
              <w:ind w:left="-113" w:right="-40"/>
              <w:jc w:val="center"/>
              <w:rPr>
                <w:rFonts w:eastAsia="Times New Roman" w:cs="Times New Roman"/>
                <w:color w:val="000000"/>
                <w:sz w:val="8"/>
                <w:szCs w:val="8"/>
                <w:lang w:eastAsia="es-PE"/>
              </w:rPr>
            </w:pPr>
            <w:r w:rsidRPr="00FF0DE2">
              <w:rPr>
                <w:rFonts w:eastAsia="Times New Roman" w:cs="Times New Roman"/>
                <w:color w:val="000000"/>
                <w:sz w:val="8"/>
                <w:szCs w:val="8"/>
                <w:lang w:eastAsia="es-PE"/>
              </w:rPr>
              <w:t>Animalia</w:t>
            </w:r>
          </w:p>
        </w:tc>
        <w:tc>
          <w:tcPr>
            <w:tcW w:w="532" w:type="dxa"/>
            <w:tcBorders>
              <w:top w:val="single" w:sz="4" w:space="0" w:color="auto"/>
              <w:bottom w:val="single" w:sz="4" w:space="0" w:color="auto"/>
            </w:tcBorders>
            <w:noWrap/>
            <w:vAlign w:val="center"/>
            <w:hideMark/>
          </w:tcPr>
          <w:p w14:paraId="49F34BA2" w14:textId="00DE3FF1" w:rsidR="00331AD9" w:rsidRPr="00CB6F8D" w:rsidRDefault="00331AD9" w:rsidP="00331AD9">
            <w:pPr>
              <w:spacing w:line="276" w:lineRule="auto"/>
              <w:ind w:left="-129" w:right="-139"/>
              <w:jc w:val="center"/>
              <w:rPr>
                <w:rFonts w:eastAsia="Times New Roman" w:cs="Times New Roman"/>
                <w:color w:val="000000"/>
                <w:sz w:val="8"/>
                <w:szCs w:val="8"/>
                <w:lang w:eastAsia="es-PE"/>
              </w:rPr>
            </w:pPr>
            <w:r w:rsidRPr="00FF0DE2">
              <w:rPr>
                <w:rFonts w:eastAsia="Times New Roman" w:cs="Times New Roman"/>
                <w:color w:val="000000"/>
                <w:sz w:val="8"/>
                <w:szCs w:val="8"/>
                <w:lang w:eastAsia="es-PE"/>
              </w:rPr>
              <w:t>Chordata</w:t>
            </w:r>
          </w:p>
        </w:tc>
        <w:tc>
          <w:tcPr>
            <w:tcW w:w="552" w:type="dxa"/>
            <w:tcBorders>
              <w:top w:val="single" w:sz="4" w:space="0" w:color="auto"/>
              <w:bottom w:val="single" w:sz="4" w:space="0" w:color="auto"/>
            </w:tcBorders>
            <w:noWrap/>
            <w:vAlign w:val="center"/>
            <w:hideMark/>
          </w:tcPr>
          <w:p w14:paraId="15A96B28" w14:textId="7E0BEB23" w:rsidR="00331AD9" w:rsidRPr="00C52390" w:rsidRDefault="00331AD9" w:rsidP="00331AD9">
            <w:pPr>
              <w:spacing w:line="276" w:lineRule="auto"/>
              <w:ind w:left="-94" w:right="-130"/>
              <w:jc w:val="center"/>
              <w:rPr>
                <w:rFonts w:eastAsia="Times New Roman" w:cs="Times New Roman"/>
                <w:color w:val="000000"/>
                <w:sz w:val="8"/>
                <w:szCs w:val="8"/>
                <w:lang w:eastAsia="es-PE"/>
              </w:rPr>
            </w:pPr>
            <w:r w:rsidRPr="00FF0DE2">
              <w:rPr>
                <w:rFonts w:eastAsia="Times New Roman" w:cs="Times New Roman"/>
                <w:color w:val="000000"/>
                <w:sz w:val="8"/>
                <w:szCs w:val="8"/>
                <w:lang w:eastAsia="es-PE"/>
              </w:rPr>
              <w:t>Reptilia</w:t>
            </w:r>
          </w:p>
        </w:tc>
        <w:tc>
          <w:tcPr>
            <w:tcW w:w="653" w:type="dxa"/>
            <w:tcBorders>
              <w:top w:val="single" w:sz="4" w:space="0" w:color="auto"/>
              <w:bottom w:val="single" w:sz="4" w:space="0" w:color="auto"/>
            </w:tcBorders>
            <w:noWrap/>
            <w:vAlign w:val="center"/>
            <w:hideMark/>
          </w:tcPr>
          <w:p w14:paraId="1F80A730" w14:textId="3D246609" w:rsidR="00331AD9" w:rsidRPr="00C52390" w:rsidRDefault="00331AD9" w:rsidP="00331AD9">
            <w:pPr>
              <w:spacing w:line="276" w:lineRule="auto"/>
              <w:ind w:left="-192" w:right="-137" w:firstLine="119"/>
              <w:jc w:val="center"/>
              <w:rPr>
                <w:rFonts w:eastAsia="Times New Roman" w:cs="Times New Roman"/>
                <w:color w:val="000000"/>
                <w:sz w:val="8"/>
                <w:szCs w:val="8"/>
                <w:lang w:eastAsia="es-PE"/>
              </w:rPr>
            </w:pPr>
            <w:r w:rsidRPr="00FF0DE2">
              <w:rPr>
                <w:rFonts w:eastAsia="Times New Roman" w:cs="Times New Roman"/>
                <w:color w:val="000000"/>
                <w:sz w:val="8"/>
                <w:szCs w:val="8"/>
                <w:lang w:eastAsia="es-PE"/>
              </w:rPr>
              <w:t>Squamata</w:t>
            </w:r>
          </w:p>
        </w:tc>
        <w:tc>
          <w:tcPr>
            <w:tcW w:w="767" w:type="dxa"/>
            <w:tcBorders>
              <w:top w:val="single" w:sz="4" w:space="0" w:color="auto"/>
              <w:bottom w:val="single" w:sz="4" w:space="0" w:color="auto"/>
            </w:tcBorders>
            <w:noWrap/>
            <w:vAlign w:val="center"/>
            <w:hideMark/>
          </w:tcPr>
          <w:p w14:paraId="259AA51F" w14:textId="040713DC" w:rsidR="00331AD9" w:rsidRPr="00C52390" w:rsidRDefault="00331AD9" w:rsidP="00331AD9">
            <w:pPr>
              <w:spacing w:line="276" w:lineRule="auto"/>
              <w:jc w:val="center"/>
              <w:rPr>
                <w:rFonts w:eastAsia="Times New Roman" w:cs="Times New Roman"/>
                <w:color w:val="000000"/>
                <w:sz w:val="8"/>
                <w:szCs w:val="8"/>
                <w:lang w:eastAsia="es-PE"/>
              </w:rPr>
            </w:pPr>
            <w:r w:rsidRPr="00FF0DE2">
              <w:rPr>
                <w:rFonts w:eastAsia="Times New Roman" w:cs="Times New Roman"/>
                <w:color w:val="000000"/>
                <w:sz w:val="8"/>
                <w:szCs w:val="8"/>
                <w:lang w:eastAsia="es-PE"/>
              </w:rPr>
              <w:t>Liolaemidae</w:t>
            </w:r>
          </w:p>
        </w:tc>
        <w:tc>
          <w:tcPr>
            <w:tcW w:w="737" w:type="dxa"/>
            <w:tcBorders>
              <w:top w:val="single" w:sz="4" w:space="0" w:color="auto"/>
              <w:bottom w:val="single" w:sz="4" w:space="0" w:color="auto"/>
            </w:tcBorders>
            <w:noWrap/>
            <w:vAlign w:val="center"/>
            <w:hideMark/>
          </w:tcPr>
          <w:p w14:paraId="38BD5115" w14:textId="50655357" w:rsidR="00331AD9" w:rsidRPr="00C52390" w:rsidRDefault="00331AD9" w:rsidP="00331AD9">
            <w:pPr>
              <w:spacing w:line="276" w:lineRule="auto"/>
              <w:jc w:val="center"/>
              <w:rPr>
                <w:rFonts w:eastAsia="Times New Roman" w:cs="Times New Roman"/>
                <w:color w:val="000000"/>
                <w:sz w:val="8"/>
                <w:szCs w:val="8"/>
                <w:lang w:eastAsia="es-PE"/>
              </w:rPr>
            </w:pPr>
            <w:r w:rsidRPr="00FF0DE2">
              <w:rPr>
                <w:rFonts w:eastAsia="Times New Roman" w:cs="Times New Roman"/>
                <w:color w:val="000000"/>
                <w:sz w:val="8"/>
                <w:szCs w:val="8"/>
                <w:lang w:eastAsia="es-PE"/>
              </w:rPr>
              <w:t>Liolaemus</w:t>
            </w:r>
          </w:p>
        </w:tc>
        <w:tc>
          <w:tcPr>
            <w:tcW w:w="1015" w:type="dxa"/>
            <w:tcBorders>
              <w:top w:val="single" w:sz="4" w:space="0" w:color="auto"/>
              <w:bottom w:val="single" w:sz="4" w:space="0" w:color="auto"/>
            </w:tcBorders>
            <w:noWrap/>
            <w:vAlign w:val="center"/>
            <w:hideMark/>
          </w:tcPr>
          <w:p w14:paraId="51DC5CA8" w14:textId="26C760AE" w:rsidR="00331AD9" w:rsidRPr="00C52390" w:rsidRDefault="00331AD9" w:rsidP="00331AD9">
            <w:pPr>
              <w:spacing w:line="276" w:lineRule="auto"/>
              <w:ind w:right="-83"/>
              <w:rPr>
                <w:rFonts w:eastAsia="Times New Roman" w:cs="Times New Roman"/>
                <w:i/>
                <w:iCs/>
                <w:color w:val="000000"/>
                <w:sz w:val="8"/>
                <w:szCs w:val="8"/>
                <w:lang w:eastAsia="es-PE"/>
              </w:rPr>
            </w:pPr>
            <w:r w:rsidRPr="00FF0DE2">
              <w:rPr>
                <w:rFonts w:eastAsia="Times New Roman" w:cs="Times New Roman"/>
                <w:i/>
                <w:iCs/>
                <w:color w:val="000000"/>
                <w:sz w:val="8"/>
                <w:szCs w:val="8"/>
                <w:lang w:eastAsia="es-PE"/>
              </w:rPr>
              <w:t>Liolaemus walkeri</w:t>
            </w:r>
          </w:p>
        </w:tc>
      </w:tr>
      <w:tr w:rsidR="00331AD9" w:rsidRPr="00CB6F8D" w14:paraId="51532E94" w14:textId="77777777" w:rsidTr="001D64E9">
        <w:trPr>
          <w:trHeight w:val="227"/>
        </w:trPr>
        <w:tc>
          <w:tcPr>
            <w:tcW w:w="293" w:type="dxa"/>
            <w:tcBorders>
              <w:top w:val="single" w:sz="4" w:space="0" w:color="auto"/>
            </w:tcBorders>
            <w:noWrap/>
            <w:vAlign w:val="center"/>
          </w:tcPr>
          <w:p w14:paraId="2F5D2B8B" w14:textId="49D4CD46" w:rsidR="00331AD9" w:rsidRPr="00C40449" w:rsidRDefault="00331AD9" w:rsidP="00331AD9">
            <w:pPr>
              <w:spacing w:line="276" w:lineRule="auto"/>
              <w:jc w:val="center"/>
              <w:rPr>
                <w:rFonts w:eastAsia="Times New Roman"/>
                <w:color w:val="000000"/>
                <w:sz w:val="8"/>
                <w:szCs w:val="8"/>
                <w:lang w:eastAsia="es-PE"/>
              </w:rPr>
            </w:pPr>
            <w:r w:rsidRPr="00FF0DE2">
              <w:rPr>
                <w:rFonts w:eastAsia="Times New Roman" w:cs="Times New Roman"/>
                <w:color w:val="000000"/>
                <w:sz w:val="8"/>
                <w:szCs w:val="8"/>
                <w:lang w:eastAsia="es-PE"/>
              </w:rPr>
              <w:t>2</w:t>
            </w:r>
          </w:p>
        </w:tc>
        <w:tc>
          <w:tcPr>
            <w:tcW w:w="437" w:type="dxa"/>
            <w:tcBorders>
              <w:top w:val="single" w:sz="4" w:space="0" w:color="auto"/>
            </w:tcBorders>
            <w:noWrap/>
            <w:vAlign w:val="center"/>
          </w:tcPr>
          <w:p w14:paraId="245C36EF" w14:textId="03D3DD03" w:rsidR="00331AD9" w:rsidRPr="00C40449" w:rsidRDefault="00331AD9" w:rsidP="00331AD9">
            <w:pPr>
              <w:spacing w:line="276" w:lineRule="auto"/>
              <w:ind w:left="-113" w:right="-40"/>
              <w:jc w:val="center"/>
              <w:rPr>
                <w:rFonts w:eastAsia="Times New Roman"/>
                <w:color w:val="000000"/>
                <w:sz w:val="8"/>
                <w:szCs w:val="8"/>
                <w:lang w:eastAsia="es-PE"/>
              </w:rPr>
            </w:pPr>
            <w:r w:rsidRPr="00FF0DE2">
              <w:rPr>
                <w:rFonts w:eastAsia="Times New Roman" w:cs="Times New Roman"/>
                <w:color w:val="000000"/>
                <w:sz w:val="8"/>
                <w:szCs w:val="8"/>
                <w:lang w:eastAsia="es-PE"/>
              </w:rPr>
              <w:t>Animalia</w:t>
            </w:r>
          </w:p>
        </w:tc>
        <w:tc>
          <w:tcPr>
            <w:tcW w:w="532" w:type="dxa"/>
            <w:tcBorders>
              <w:top w:val="single" w:sz="4" w:space="0" w:color="auto"/>
            </w:tcBorders>
            <w:noWrap/>
            <w:vAlign w:val="center"/>
          </w:tcPr>
          <w:p w14:paraId="00B43496" w14:textId="71D262C0" w:rsidR="00331AD9" w:rsidRPr="00C40449" w:rsidRDefault="00331AD9" w:rsidP="00331AD9">
            <w:pPr>
              <w:spacing w:line="276" w:lineRule="auto"/>
              <w:ind w:left="-129" w:right="-139"/>
              <w:jc w:val="center"/>
              <w:rPr>
                <w:rFonts w:eastAsia="Times New Roman"/>
                <w:color w:val="000000"/>
                <w:sz w:val="8"/>
                <w:szCs w:val="8"/>
                <w:lang w:eastAsia="es-PE"/>
              </w:rPr>
            </w:pPr>
            <w:r w:rsidRPr="00FF0DE2">
              <w:rPr>
                <w:rFonts w:eastAsia="Times New Roman" w:cs="Times New Roman"/>
                <w:color w:val="000000"/>
                <w:sz w:val="8"/>
                <w:szCs w:val="8"/>
                <w:lang w:eastAsia="es-PE"/>
              </w:rPr>
              <w:t>Chordata</w:t>
            </w:r>
          </w:p>
        </w:tc>
        <w:tc>
          <w:tcPr>
            <w:tcW w:w="552" w:type="dxa"/>
            <w:tcBorders>
              <w:top w:val="single" w:sz="4" w:space="0" w:color="auto"/>
            </w:tcBorders>
            <w:noWrap/>
            <w:vAlign w:val="center"/>
          </w:tcPr>
          <w:p w14:paraId="1C521617" w14:textId="2F235577" w:rsidR="00331AD9" w:rsidRPr="00C52390" w:rsidRDefault="00331AD9" w:rsidP="00331AD9">
            <w:pPr>
              <w:spacing w:line="276" w:lineRule="auto"/>
              <w:ind w:left="-94" w:right="-130"/>
              <w:jc w:val="center"/>
              <w:rPr>
                <w:rFonts w:eastAsia="Times New Roman"/>
                <w:color w:val="000000"/>
                <w:sz w:val="8"/>
                <w:szCs w:val="8"/>
                <w:lang w:eastAsia="es-PE"/>
              </w:rPr>
            </w:pPr>
            <w:r w:rsidRPr="00FF0DE2">
              <w:rPr>
                <w:rFonts w:eastAsia="Times New Roman" w:cs="Times New Roman"/>
                <w:color w:val="000000"/>
                <w:sz w:val="8"/>
                <w:szCs w:val="8"/>
                <w:lang w:eastAsia="es-PE"/>
              </w:rPr>
              <w:t>Amphibia</w:t>
            </w:r>
          </w:p>
        </w:tc>
        <w:tc>
          <w:tcPr>
            <w:tcW w:w="653" w:type="dxa"/>
            <w:tcBorders>
              <w:top w:val="single" w:sz="4" w:space="0" w:color="auto"/>
            </w:tcBorders>
            <w:noWrap/>
            <w:vAlign w:val="center"/>
          </w:tcPr>
          <w:p w14:paraId="142641A8" w14:textId="7992777D" w:rsidR="00331AD9" w:rsidRPr="00C52390" w:rsidRDefault="00331AD9" w:rsidP="00331AD9">
            <w:pPr>
              <w:spacing w:line="276" w:lineRule="auto"/>
              <w:ind w:left="-192" w:right="-137" w:firstLine="119"/>
              <w:jc w:val="center"/>
              <w:rPr>
                <w:rFonts w:eastAsia="Times New Roman"/>
                <w:color w:val="000000"/>
                <w:sz w:val="8"/>
                <w:szCs w:val="8"/>
                <w:lang w:eastAsia="es-PE"/>
              </w:rPr>
            </w:pPr>
            <w:r w:rsidRPr="00FF0DE2">
              <w:rPr>
                <w:rFonts w:eastAsia="Times New Roman" w:cs="Times New Roman"/>
                <w:color w:val="000000"/>
                <w:sz w:val="8"/>
                <w:szCs w:val="8"/>
                <w:lang w:eastAsia="es-PE"/>
              </w:rPr>
              <w:t>Anura</w:t>
            </w:r>
          </w:p>
        </w:tc>
        <w:tc>
          <w:tcPr>
            <w:tcW w:w="767" w:type="dxa"/>
            <w:tcBorders>
              <w:top w:val="single" w:sz="4" w:space="0" w:color="auto"/>
            </w:tcBorders>
            <w:noWrap/>
            <w:vAlign w:val="center"/>
          </w:tcPr>
          <w:p w14:paraId="1AB18C15" w14:textId="02FEFEA2" w:rsidR="00331AD9" w:rsidRPr="00C52390" w:rsidRDefault="00331AD9" w:rsidP="00331AD9">
            <w:pPr>
              <w:spacing w:line="276" w:lineRule="auto"/>
              <w:jc w:val="center"/>
              <w:rPr>
                <w:rFonts w:eastAsia="Times New Roman"/>
                <w:color w:val="000000"/>
                <w:sz w:val="8"/>
                <w:szCs w:val="8"/>
                <w:lang w:eastAsia="es-PE"/>
              </w:rPr>
            </w:pPr>
            <w:r w:rsidRPr="00FF0DE2">
              <w:rPr>
                <w:rFonts w:eastAsia="Times New Roman" w:cs="Times New Roman"/>
                <w:color w:val="000000"/>
                <w:sz w:val="8"/>
                <w:szCs w:val="8"/>
                <w:lang w:eastAsia="es-PE"/>
              </w:rPr>
              <w:t>Bufonidae</w:t>
            </w:r>
          </w:p>
        </w:tc>
        <w:tc>
          <w:tcPr>
            <w:tcW w:w="737" w:type="dxa"/>
            <w:tcBorders>
              <w:top w:val="single" w:sz="4" w:space="0" w:color="auto"/>
            </w:tcBorders>
            <w:noWrap/>
            <w:vAlign w:val="center"/>
          </w:tcPr>
          <w:p w14:paraId="2857CCBF" w14:textId="0B7B4906" w:rsidR="00331AD9" w:rsidRPr="00C52390" w:rsidRDefault="00331AD9" w:rsidP="00331AD9">
            <w:pPr>
              <w:spacing w:line="276" w:lineRule="auto"/>
              <w:jc w:val="center"/>
              <w:rPr>
                <w:rFonts w:eastAsia="Times New Roman"/>
                <w:color w:val="000000"/>
                <w:sz w:val="8"/>
                <w:szCs w:val="8"/>
                <w:lang w:eastAsia="es-PE"/>
              </w:rPr>
            </w:pPr>
            <w:r w:rsidRPr="00FF0DE2">
              <w:rPr>
                <w:rFonts w:eastAsia="Times New Roman" w:cs="Times New Roman"/>
                <w:color w:val="000000"/>
                <w:sz w:val="8"/>
                <w:szCs w:val="8"/>
                <w:lang w:eastAsia="es-PE"/>
              </w:rPr>
              <w:t>Rhinella</w:t>
            </w:r>
          </w:p>
        </w:tc>
        <w:tc>
          <w:tcPr>
            <w:tcW w:w="1015" w:type="dxa"/>
            <w:tcBorders>
              <w:top w:val="single" w:sz="4" w:space="0" w:color="auto"/>
            </w:tcBorders>
            <w:noWrap/>
            <w:vAlign w:val="center"/>
          </w:tcPr>
          <w:p w14:paraId="4B5685AE" w14:textId="13AD1931" w:rsidR="00331AD9" w:rsidRPr="00C52390" w:rsidRDefault="00331AD9" w:rsidP="00331AD9">
            <w:pPr>
              <w:spacing w:line="276" w:lineRule="auto"/>
              <w:ind w:right="-83"/>
              <w:rPr>
                <w:rFonts w:eastAsia="Times New Roman"/>
                <w:i/>
                <w:iCs/>
                <w:color w:val="000000"/>
                <w:sz w:val="8"/>
                <w:szCs w:val="8"/>
                <w:lang w:eastAsia="es-PE"/>
              </w:rPr>
            </w:pPr>
            <w:r w:rsidRPr="00FF0DE2">
              <w:rPr>
                <w:rFonts w:eastAsia="Times New Roman" w:cs="Times New Roman"/>
                <w:i/>
                <w:iCs/>
                <w:color w:val="000000"/>
                <w:sz w:val="8"/>
                <w:szCs w:val="8"/>
                <w:lang w:eastAsia="es-PE"/>
              </w:rPr>
              <w:t>Rhinella spinulosa</w:t>
            </w:r>
          </w:p>
        </w:tc>
      </w:tr>
    </w:tbl>
    <w:p w14:paraId="3979082A" w14:textId="48F78845" w:rsidR="00331AD9" w:rsidRPr="005F5F86" w:rsidRDefault="00331AD9" w:rsidP="00331AD9">
      <w:pPr>
        <w:pStyle w:val="Descripcin"/>
        <w:jc w:val="both"/>
        <w:rPr>
          <w:rFonts w:ascii="Arial" w:hAnsi="Arial" w:cs="Arial"/>
          <w:i w:val="0"/>
          <w:iCs w:val="0"/>
          <w:color w:val="auto"/>
          <w:sz w:val="16"/>
          <w:szCs w:val="16"/>
        </w:rPr>
      </w:pPr>
      <w:r w:rsidRPr="005F5F86">
        <w:rPr>
          <w:rFonts w:ascii="Arial" w:hAnsi="Arial" w:cs="Arial"/>
          <w:bCs/>
          <w:i w:val="0"/>
          <w:iCs w:val="0"/>
          <w:color w:val="auto"/>
          <w:sz w:val="16"/>
          <w:szCs w:val="16"/>
        </w:rPr>
        <w:t xml:space="preserve">Tabla </w:t>
      </w:r>
      <w:r w:rsidRPr="005F5F86">
        <w:rPr>
          <w:rFonts w:ascii="Arial" w:hAnsi="Arial" w:cs="Arial"/>
          <w:bCs/>
          <w:i w:val="0"/>
          <w:iCs w:val="0"/>
          <w:color w:val="auto"/>
          <w:sz w:val="16"/>
          <w:szCs w:val="16"/>
        </w:rPr>
        <w:fldChar w:fldCharType="begin"/>
      </w:r>
      <w:r w:rsidRPr="005F5F86">
        <w:rPr>
          <w:rFonts w:ascii="Arial" w:hAnsi="Arial" w:cs="Arial"/>
          <w:bCs/>
          <w:i w:val="0"/>
          <w:iCs w:val="0"/>
          <w:color w:val="auto"/>
          <w:sz w:val="16"/>
          <w:szCs w:val="16"/>
        </w:rPr>
        <w:instrText xml:space="preserve"> SEQ Tabla \* ARABIC </w:instrText>
      </w:r>
      <w:r w:rsidRPr="005F5F86">
        <w:rPr>
          <w:rFonts w:ascii="Arial" w:hAnsi="Arial" w:cs="Arial"/>
          <w:bCs/>
          <w:i w:val="0"/>
          <w:iCs w:val="0"/>
          <w:color w:val="auto"/>
          <w:sz w:val="16"/>
          <w:szCs w:val="16"/>
        </w:rPr>
        <w:fldChar w:fldCharType="separate"/>
      </w:r>
      <w:r w:rsidR="00645FDD">
        <w:rPr>
          <w:rFonts w:ascii="Arial" w:hAnsi="Arial" w:cs="Arial"/>
          <w:bCs/>
          <w:i w:val="0"/>
          <w:iCs w:val="0"/>
          <w:noProof/>
          <w:color w:val="auto"/>
          <w:sz w:val="16"/>
          <w:szCs w:val="16"/>
        </w:rPr>
        <w:t>46</w:t>
      </w:r>
      <w:r w:rsidRPr="005F5F86">
        <w:rPr>
          <w:rFonts w:ascii="Arial" w:hAnsi="Arial" w:cs="Arial"/>
          <w:bCs/>
          <w:i w:val="0"/>
          <w:iCs w:val="0"/>
          <w:color w:val="auto"/>
          <w:sz w:val="16"/>
          <w:szCs w:val="16"/>
        </w:rPr>
        <w:fldChar w:fldCharType="end"/>
      </w:r>
      <w:r w:rsidRPr="005F5F86">
        <w:rPr>
          <w:rFonts w:ascii="Arial" w:hAnsi="Arial" w:cs="Arial"/>
          <w:bCs/>
          <w:i w:val="0"/>
          <w:iCs w:val="0"/>
          <w:color w:val="auto"/>
          <w:sz w:val="16"/>
          <w:szCs w:val="16"/>
        </w:rPr>
        <w:t>.</w:t>
      </w:r>
      <w:r w:rsidRPr="005F5F86">
        <w:rPr>
          <w:sz w:val="16"/>
          <w:szCs w:val="16"/>
        </w:rPr>
        <w:t xml:space="preserve"> </w:t>
      </w:r>
      <w:r w:rsidRPr="005F5F86">
        <w:rPr>
          <w:rFonts w:ascii="Arial" w:hAnsi="Arial" w:cs="Arial"/>
          <w:i w:val="0"/>
          <w:iCs w:val="0"/>
          <w:color w:val="auto"/>
          <w:sz w:val="16"/>
          <w:szCs w:val="16"/>
        </w:rPr>
        <w:t xml:space="preserve">Clasificación taxonómica de las especies de </w:t>
      </w:r>
      <w:r>
        <w:rPr>
          <w:rFonts w:ascii="Arial" w:hAnsi="Arial" w:cs="Arial"/>
          <w:i w:val="0"/>
          <w:iCs w:val="0"/>
          <w:color w:val="auto"/>
          <w:sz w:val="16"/>
          <w:szCs w:val="16"/>
        </w:rPr>
        <w:t>herpetofauna</w:t>
      </w:r>
      <w:r w:rsidRPr="005F5F86">
        <w:rPr>
          <w:rFonts w:ascii="Arial" w:hAnsi="Arial" w:cs="Arial"/>
          <w:i w:val="0"/>
          <w:iCs w:val="0"/>
          <w:color w:val="auto"/>
          <w:sz w:val="16"/>
          <w:szCs w:val="16"/>
        </w:rPr>
        <w:t xml:space="preserve"> registradas en el área de estudio (20</w:t>
      </w:r>
      <w:r>
        <w:rPr>
          <w:rFonts w:ascii="Arial" w:hAnsi="Arial" w:cs="Arial"/>
          <w:i w:val="0"/>
          <w:iCs w:val="0"/>
          <w:color w:val="auto"/>
          <w:sz w:val="16"/>
          <w:szCs w:val="16"/>
        </w:rPr>
        <w:t>22</w:t>
      </w:r>
      <w:r w:rsidRPr="005F5F86">
        <w:rPr>
          <w:rFonts w:ascii="Arial" w:hAnsi="Arial" w:cs="Arial"/>
          <w:i w:val="0"/>
          <w:iCs w:val="0"/>
          <w:color w:val="auto"/>
          <w:sz w:val="16"/>
          <w:szCs w:val="16"/>
        </w:rPr>
        <w:t>)</w:t>
      </w:r>
    </w:p>
    <w:tbl>
      <w:tblPr>
        <w:tblStyle w:val="Estilo1"/>
        <w:tblW w:w="4961" w:type="dxa"/>
        <w:tblLayout w:type="fixed"/>
        <w:tblLook w:val="04A0" w:firstRow="1" w:lastRow="0" w:firstColumn="1" w:lastColumn="0" w:noHBand="0" w:noVBand="1"/>
      </w:tblPr>
      <w:tblGrid>
        <w:gridCol w:w="426"/>
        <w:gridCol w:w="992"/>
        <w:gridCol w:w="1843"/>
        <w:gridCol w:w="425"/>
        <w:gridCol w:w="567"/>
        <w:gridCol w:w="283"/>
        <w:gridCol w:w="425"/>
      </w:tblGrid>
      <w:tr w:rsidR="00331AD9" w:rsidRPr="005949F6" w14:paraId="0AEF53C3" w14:textId="77777777" w:rsidTr="001D64E9">
        <w:trPr>
          <w:trHeight w:val="170"/>
        </w:trPr>
        <w:tc>
          <w:tcPr>
            <w:tcW w:w="426" w:type="dxa"/>
            <w:tcBorders>
              <w:top w:val="single" w:sz="4" w:space="0" w:color="auto"/>
              <w:bottom w:val="single" w:sz="4" w:space="0" w:color="auto"/>
            </w:tcBorders>
            <w:shd w:val="clear" w:color="auto" w:fill="D9D9D9" w:themeFill="background1" w:themeFillShade="D9"/>
            <w:noWrap/>
            <w:vAlign w:val="center"/>
          </w:tcPr>
          <w:p w14:paraId="733AFF28" w14:textId="77777777" w:rsidR="00331AD9" w:rsidRPr="005949F6" w:rsidRDefault="00331AD9"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w:t>
            </w:r>
          </w:p>
        </w:tc>
        <w:tc>
          <w:tcPr>
            <w:tcW w:w="992" w:type="dxa"/>
            <w:tcBorders>
              <w:top w:val="single" w:sz="4" w:space="0" w:color="auto"/>
              <w:bottom w:val="single" w:sz="4" w:space="0" w:color="auto"/>
            </w:tcBorders>
            <w:shd w:val="clear" w:color="auto" w:fill="D9D9D9" w:themeFill="background1" w:themeFillShade="D9"/>
            <w:noWrap/>
            <w:vAlign w:val="center"/>
          </w:tcPr>
          <w:p w14:paraId="395BA1CF" w14:textId="77777777" w:rsidR="00331AD9" w:rsidRPr="005949F6" w:rsidRDefault="00331AD9"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Especie</w:t>
            </w:r>
          </w:p>
        </w:tc>
        <w:tc>
          <w:tcPr>
            <w:tcW w:w="1843" w:type="dxa"/>
            <w:tcBorders>
              <w:top w:val="single" w:sz="4" w:space="0" w:color="auto"/>
              <w:bottom w:val="single" w:sz="4" w:space="0" w:color="auto"/>
            </w:tcBorders>
            <w:shd w:val="clear" w:color="auto" w:fill="D9D9D9" w:themeFill="background1" w:themeFillShade="D9"/>
            <w:noWrap/>
            <w:vAlign w:val="center"/>
          </w:tcPr>
          <w:p w14:paraId="0B5B5AD8" w14:textId="77777777" w:rsidR="00331AD9" w:rsidRPr="005949F6" w:rsidRDefault="00331AD9"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Nombre C</w:t>
            </w:r>
            <w:r>
              <w:rPr>
                <w:rFonts w:ascii="Arial" w:eastAsia="Times New Roman" w:hAnsi="Arial" w:cs="Arial"/>
                <w:b/>
                <w:bCs/>
                <w:color w:val="000000"/>
                <w:sz w:val="10"/>
                <w:szCs w:val="10"/>
                <w:lang w:eastAsia="es-PE"/>
              </w:rPr>
              <w:t>omún</w:t>
            </w:r>
          </w:p>
        </w:tc>
        <w:tc>
          <w:tcPr>
            <w:tcW w:w="425" w:type="dxa"/>
            <w:tcBorders>
              <w:top w:val="single" w:sz="4" w:space="0" w:color="auto"/>
              <w:bottom w:val="single" w:sz="4" w:space="0" w:color="auto"/>
            </w:tcBorders>
            <w:shd w:val="clear" w:color="auto" w:fill="D9D9D9" w:themeFill="background1" w:themeFillShade="D9"/>
            <w:noWrap/>
            <w:vAlign w:val="center"/>
          </w:tcPr>
          <w:p w14:paraId="4AB8BF60" w14:textId="77777777" w:rsidR="00331AD9" w:rsidRPr="005949F6" w:rsidRDefault="00331AD9"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1</w:t>
            </w:r>
          </w:p>
        </w:tc>
        <w:tc>
          <w:tcPr>
            <w:tcW w:w="567" w:type="dxa"/>
            <w:tcBorders>
              <w:top w:val="single" w:sz="4" w:space="0" w:color="auto"/>
              <w:bottom w:val="single" w:sz="4" w:space="0" w:color="auto"/>
            </w:tcBorders>
            <w:shd w:val="clear" w:color="auto" w:fill="D9D9D9" w:themeFill="background1" w:themeFillShade="D9"/>
            <w:vAlign w:val="center"/>
          </w:tcPr>
          <w:p w14:paraId="2C92947A" w14:textId="77777777" w:rsidR="00331AD9" w:rsidRPr="005949F6" w:rsidRDefault="00331AD9"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MB-02</w:t>
            </w:r>
          </w:p>
        </w:tc>
        <w:tc>
          <w:tcPr>
            <w:tcW w:w="283" w:type="dxa"/>
            <w:tcBorders>
              <w:top w:val="single" w:sz="4" w:space="0" w:color="auto"/>
              <w:bottom w:val="single" w:sz="4" w:space="0" w:color="auto"/>
            </w:tcBorders>
            <w:shd w:val="clear" w:color="auto" w:fill="D9D9D9" w:themeFill="background1" w:themeFillShade="D9"/>
            <w:noWrap/>
            <w:vAlign w:val="center"/>
          </w:tcPr>
          <w:p w14:paraId="0E56D48E" w14:textId="77777777" w:rsidR="00331AD9" w:rsidRPr="005949F6" w:rsidRDefault="00331AD9"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Total</w:t>
            </w:r>
          </w:p>
        </w:tc>
        <w:tc>
          <w:tcPr>
            <w:tcW w:w="425" w:type="dxa"/>
            <w:tcBorders>
              <w:top w:val="single" w:sz="4" w:space="0" w:color="auto"/>
              <w:bottom w:val="single" w:sz="4" w:space="0" w:color="auto"/>
            </w:tcBorders>
            <w:shd w:val="clear" w:color="auto" w:fill="D9D9D9" w:themeFill="background1" w:themeFillShade="D9"/>
            <w:vAlign w:val="center"/>
          </w:tcPr>
          <w:p w14:paraId="342502F6" w14:textId="77777777" w:rsidR="00331AD9" w:rsidRPr="005949F6" w:rsidRDefault="00331AD9" w:rsidP="001D64E9">
            <w:pPr>
              <w:ind w:left="-106" w:right="-108"/>
              <w:jc w:val="center"/>
              <w:rPr>
                <w:rFonts w:ascii="Arial" w:eastAsia="Times New Roman" w:hAnsi="Arial" w:cs="Arial"/>
                <w:b/>
                <w:bCs/>
                <w:color w:val="000000"/>
                <w:sz w:val="8"/>
                <w:szCs w:val="8"/>
                <w:lang w:eastAsia="es-PE"/>
              </w:rPr>
            </w:pPr>
            <w:r w:rsidRPr="009D61CA">
              <w:rPr>
                <w:rFonts w:ascii="Arial" w:eastAsia="Times New Roman" w:hAnsi="Arial" w:cs="Arial"/>
                <w:b/>
                <w:bCs/>
                <w:color w:val="000000"/>
                <w:sz w:val="10"/>
                <w:szCs w:val="10"/>
                <w:lang w:eastAsia="es-PE"/>
              </w:rPr>
              <w:t>Pi %</w:t>
            </w:r>
          </w:p>
        </w:tc>
      </w:tr>
      <w:tr w:rsidR="00331AD9" w:rsidRPr="005949F6" w14:paraId="243C521A" w14:textId="77777777" w:rsidTr="001D64E9">
        <w:trPr>
          <w:trHeight w:val="227"/>
        </w:trPr>
        <w:tc>
          <w:tcPr>
            <w:tcW w:w="426" w:type="dxa"/>
            <w:tcBorders>
              <w:top w:val="single" w:sz="4" w:space="0" w:color="auto"/>
            </w:tcBorders>
            <w:noWrap/>
            <w:vAlign w:val="center"/>
            <w:hideMark/>
          </w:tcPr>
          <w:p w14:paraId="1A6D22C1" w14:textId="056CC20B" w:rsidR="00331AD9" w:rsidRPr="00331AD9" w:rsidRDefault="00331AD9" w:rsidP="00331AD9">
            <w:pPr>
              <w:ind w:left="-106" w:right="-108"/>
              <w:jc w:val="center"/>
              <w:rPr>
                <w:rFonts w:eastAsia="Times New Roman" w:cs="Times New Roman"/>
                <w:color w:val="000000"/>
                <w:sz w:val="10"/>
                <w:szCs w:val="10"/>
                <w:lang w:eastAsia="es-PE"/>
              </w:rPr>
            </w:pPr>
            <w:r w:rsidRPr="00331AD9">
              <w:rPr>
                <w:rFonts w:eastAsia="Times New Roman" w:cs="Times New Roman"/>
                <w:color w:val="000000"/>
                <w:sz w:val="10"/>
                <w:szCs w:val="10"/>
                <w:lang w:eastAsia="es-PE"/>
              </w:rPr>
              <w:t>1</w:t>
            </w:r>
          </w:p>
        </w:tc>
        <w:tc>
          <w:tcPr>
            <w:tcW w:w="992" w:type="dxa"/>
            <w:tcBorders>
              <w:top w:val="single" w:sz="4" w:space="0" w:color="auto"/>
            </w:tcBorders>
            <w:noWrap/>
            <w:vAlign w:val="center"/>
          </w:tcPr>
          <w:p w14:paraId="67DB0174" w14:textId="5DA229B0" w:rsidR="00331AD9" w:rsidRPr="00331AD9" w:rsidRDefault="00331AD9" w:rsidP="00331AD9">
            <w:pPr>
              <w:ind w:left="-106" w:right="-108"/>
              <w:rPr>
                <w:rFonts w:eastAsia="Times New Roman" w:cs="Times New Roman"/>
                <w:i/>
                <w:iCs/>
                <w:color w:val="000000"/>
                <w:sz w:val="10"/>
                <w:szCs w:val="10"/>
                <w:lang w:eastAsia="es-PE"/>
              </w:rPr>
            </w:pPr>
            <w:r w:rsidRPr="00331AD9">
              <w:rPr>
                <w:rFonts w:cs="Times New Roman"/>
                <w:i/>
                <w:iCs/>
                <w:color w:val="000000"/>
                <w:sz w:val="10"/>
                <w:szCs w:val="10"/>
              </w:rPr>
              <w:t>Liolaemus walkeri</w:t>
            </w:r>
          </w:p>
        </w:tc>
        <w:tc>
          <w:tcPr>
            <w:tcW w:w="1843" w:type="dxa"/>
            <w:tcBorders>
              <w:top w:val="single" w:sz="4" w:space="0" w:color="auto"/>
            </w:tcBorders>
            <w:noWrap/>
            <w:vAlign w:val="center"/>
          </w:tcPr>
          <w:p w14:paraId="57D3B9F2" w14:textId="1DFBEF87" w:rsidR="00331AD9" w:rsidRPr="00331AD9" w:rsidRDefault="00331AD9" w:rsidP="00331AD9">
            <w:pPr>
              <w:ind w:left="-106" w:right="-108"/>
              <w:rPr>
                <w:rFonts w:eastAsia="Times New Roman" w:cs="Times New Roman"/>
                <w:color w:val="000000"/>
                <w:sz w:val="10"/>
                <w:szCs w:val="10"/>
                <w:lang w:eastAsia="es-PE"/>
              </w:rPr>
            </w:pPr>
            <w:r w:rsidRPr="00331AD9">
              <w:rPr>
                <w:rFonts w:cs="Times New Roman"/>
                <w:color w:val="000000"/>
                <w:sz w:val="10"/>
                <w:szCs w:val="10"/>
              </w:rPr>
              <w:t>lagartija</w:t>
            </w:r>
          </w:p>
        </w:tc>
        <w:tc>
          <w:tcPr>
            <w:tcW w:w="425" w:type="dxa"/>
            <w:tcBorders>
              <w:top w:val="single" w:sz="4" w:space="0" w:color="auto"/>
            </w:tcBorders>
            <w:noWrap/>
            <w:vAlign w:val="center"/>
          </w:tcPr>
          <w:p w14:paraId="70916DF3" w14:textId="1BFF1719" w:rsidR="00331AD9" w:rsidRPr="00331AD9" w:rsidRDefault="00331AD9" w:rsidP="00331AD9">
            <w:pPr>
              <w:ind w:left="-107" w:right="-106"/>
              <w:jc w:val="center"/>
              <w:rPr>
                <w:rFonts w:eastAsia="Times New Roman" w:cs="Times New Roman"/>
                <w:color w:val="000000"/>
                <w:sz w:val="8"/>
                <w:szCs w:val="8"/>
                <w:lang w:eastAsia="es-PE"/>
              </w:rPr>
            </w:pPr>
            <w:r w:rsidRPr="00331AD9">
              <w:rPr>
                <w:rFonts w:cs="Times New Roman"/>
                <w:color w:val="000000"/>
                <w:sz w:val="8"/>
                <w:szCs w:val="8"/>
              </w:rPr>
              <w:t>1</w:t>
            </w:r>
          </w:p>
        </w:tc>
        <w:tc>
          <w:tcPr>
            <w:tcW w:w="567" w:type="dxa"/>
            <w:tcBorders>
              <w:top w:val="single" w:sz="4" w:space="0" w:color="auto"/>
            </w:tcBorders>
            <w:noWrap/>
            <w:vAlign w:val="center"/>
          </w:tcPr>
          <w:p w14:paraId="1633F8D8" w14:textId="58ECDCE3" w:rsidR="00331AD9" w:rsidRPr="00331AD9" w:rsidRDefault="00331AD9" w:rsidP="00331AD9">
            <w:pPr>
              <w:ind w:left="-107" w:right="-106"/>
              <w:jc w:val="center"/>
              <w:rPr>
                <w:rFonts w:eastAsia="Times New Roman" w:cs="Times New Roman"/>
                <w:color w:val="000000"/>
                <w:sz w:val="8"/>
                <w:szCs w:val="8"/>
                <w:lang w:eastAsia="es-PE"/>
              </w:rPr>
            </w:pPr>
            <w:r w:rsidRPr="00331AD9">
              <w:rPr>
                <w:rFonts w:cs="Times New Roman"/>
                <w:color w:val="000000"/>
                <w:sz w:val="8"/>
                <w:szCs w:val="8"/>
              </w:rPr>
              <w:t>0</w:t>
            </w:r>
          </w:p>
        </w:tc>
        <w:tc>
          <w:tcPr>
            <w:tcW w:w="283" w:type="dxa"/>
            <w:tcBorders>
              <w:top w:val="single" w:sz="4" w:space="0" w:color="auto"/>
            </w:tcBorders>
            <w:shd w:val="clear" w:color="auto" w:fill="F2F2F2" w:themeFill="background1" w:themeFillShade="F2"/>
            <w:noWrap/>
            <w:vAlign w:val="center"/>
          </w:tcPr>
          <w:p w14:paraId="62DE29CB" w14:textId="4788A0B4" w:rsidR="00331AD9" w:rsidRPr="00331AD9" w:rsidRDefault="00331AD9" w:rsidP="00331AD9">
            <w:pPr>
              <w:ind w:left="-106" w:right="-104"/>
              <w:jc w:val="center"/>
              <w:rPr>
                <w:rFonts w:eastAsia="Times New Roman" w:cs="Times New Roman"/>
                <w:color w:val="000000"/>
                <w:sz w:val="8"/>
                <w:szCs w:val="8"/>
                <w:lang w:eastAsia="es-PE"/>
              </w:rPr>
            </w:pPr>
            <w:r w:rsidRPr="00331AD9">
              <w:rPr>
                <w:rFonts w:cs="Times New Roman"/>
                <w:color w:val="000000"/>
                <w:sz w:val="8"/>
                <w:szCs w:val="8"/>
              </w:rPr>
              <w:t>1</w:t>
            </w:r>
          </w:p>
        </w:tc>
        <w:tc>
          <w:tcPr>
            <w:tcW w:w="425" w:type="dxa"/>
            <w:tcBorders>
              <w:top w:val="single" w:sz="4" w:space="0" w:color="auto"/>
            </w:tcBorders>
            <w:noWrap/>
            <w:vAlign w:val="center"/>
          </w:tcPr>
          <w:p w14:paraId="7FF63AD7" w14:textId="4853A67B" w:rsidR="00331AD9" w:rsidRPr="00331AD9" w:rsidRDefault="00331AD9" w:rsidP="00331AD9">
            <w:pPr>
              <w:ind w:left="-107" w:right="-106"/>
              <w:jc w:val="center"/>
              <w:rPr>
                <w:rFonts w:eastAsia="Times New Roman" w:cs="Times New Roman"/>
                <w:color w:val="000000"/>
                <w:sz w:val="8"/>
                <w:szCs w:val="8"/>
                <w:lang w:eastAsia="es-PE"/>
              </w:rPr>
            </w:pPr>
            <w:r w:rsidRPr="00331AD9">
              <w:rPr>
                <w:rFonts w:cs="Times New Roman"/>
                <w:color w:val="000000"/>
                <w:sz w:val="8"/>
                <w:szCs w:val="8"/>
              </w:rPr>
              <w:t>7.14</w:t>
            </w:r>
          </w:p>
        </w:tc>
      </w:tr>
      <w:tr w:rsidR="00331AD9" w:rsidRPr="005949F6" w14:paraId="6380E995" w14:textId="77777777" w:rsidTr="001D64E9">
        <w:trPr>
          <w:trHeight w:val="227"/>
        </w:trPr>
        <w:tc>
          <w:tcPr>
            <w:tcW w:w="426" w:type="dxa"/>
            <w:tcBorders>
              <w:top w:val="single" w:sz="4" w:space="0" w:color="auto"/>
            </w:tcBorders>
            <w:noWrap/>
            <w:vAlign w:val="center"/>
          </w:tcPr>
          <w:p w14:paraId="6BB36816" w14:textId="6520D8D2" w:rsidR="00331AD9" w:rsidRPr="00331AD9" w:rsidRDefault="00331AD9" w:rsidP="00331AD9">
            <w:pPr>
              <w:ind w:left="-106" w:right="-108"/>
              <w:jc w:val="center"/>
              <w:rPr>
                <w:rFonts w:eastAsia="Times New Roman"/>
                <w:color w:val="000000"/>
                <w:sz w:val="10"/>
                <w:szCs w:val="10"/>
                <w:lang w:eastAsia="es-PE"/>
              </w:rPr>
            </w:pPr>
            <w:r w:rsidRPr="00331AD9">
              <w:rPr>
                <w:rFonts w:eastAsia="Times New Roman" w:cs="Times New Roman"/>
                <w:color w:val="000000"/>
                <w:sz w:val="10"/>
                <w:szCs w:val="10"/>
                <w:lang w:eastAsia="es-PE"/>
              </w:rPr>
              <w:t>2</w:t>
            </w:r>
          </w:p>
        </w:tc>
        <w:tc>
          <w:tcPr>
            <w:tcW w:w="992" w:type="dxa"/>
            <w:tcBorders>
              <w:top w:val="single" w:sz="4" w:space="0" w:color="auto"/>
            </w:tcBorders>
            <w:noWrap/>
            <w:vAlign w:val="center"/>
          </w:tcPr>
          <w:p w14:paraId="5CAD0AE7" w14:textId="382AD4C5" w:rsidR="00331AD9" w:rsidRPr="00331AD9" w:rsidRDefault="00331AD9" w:rsidP="00331AD9">
            <w:pPr>
              <w:ind w:left="-106" w:right="-108"/>
              <w:rPr>
                <w:i/>
                <w:iCs/>
                <w:color w:val="000000"/>
                <w:sz w:val="10"/>
                <w:szCs w:val="10"/>
              </w:rPr>
            </w:pPr>
            <w:r w:rsidRPr="00331AD9">
              <w:rPr>
                <w:rFonts w:cs="Times New Roman"/>
                <w:i/>
                <w:iCs/>
                <w:color w:val="000000"/>
                <w:sz w:val="10"/>
                <w:szCs w:val="10"/>
              </w:rPr>
              <w:t>Rhinella spinulosa</w:t>
            </w:r>
          </w:p>
        </w:tc>
        <w:tc>
          <w:tcPr>
            <w:tcW w:w="1843" w:type="dxa"/>
            <w:tcBorders>
              <w:top w:val="single" w:sz="4" w:space="0" w:color="auto"/>
            </w:tcBorders>
            <w:noWrap/>
            <w:vAlign w:val="center"/>
          </w:tcPr>
          <w:p w14:paraId="758823F2" w14:textId="5E31534B" w:rsidR="00331AD9" w:rsidRPr="00331AD9" w:rsidRDefault="00331AD9" w:rsidP="00331AD9">
            <w:pPr>
              <w:ind w:left="-106" w:right="-108"/>
              <w:rPr>
                <w:color w:val="000000"/>
                <w:sz w:val="10"/>
                <w:szCs w:val="10"/>
              </w:rPr>
            </w:pPr>
            <w:r w:rsidRPr="00331AD9">
              <w:rPr>
                <w:rFonts w:cs="Times New Roman"/>
                <w:color w:val="000000"/>
                <w:sz w:val="10"/>
                <w:szCs w:val="10"/>
              </w:rPr>
              <w:t>Sapo espinoso</w:t>
            </w:r>
          </w:p>
        </w:tc>
        <w:tc>
          <w:tcPr>
            <w:tcW w:w="425" w:type="dxa"/>
            <w:tcBorders>
              <w:top w:val="single" w:sz="4" w:space="0" w:color="auto"/>
            </w:tcBorders>
            <w:noWrap/>
            <w:vAlign w:val="center"/>
          </w:tcPr>
          <w:p w14:paraId="02D7E790" w14:textId="4C26861D" w:rsidR="00331AD9" w:rsidRPr="00331AD9" w:rsidRDefault="00331AD9" w:rsidP="00331AD9">
            <w:pPr>
              <w:ind w:left="-107" w:right="-106"/>
              <w:jc w:val="center"/>
              <w:rPr>
                <w:rFonts w:eastAsia="Times New Roman"/>
                <w:color w:val="000000"/>
                <w:sz w:val="8"/>
                <w:szCs w:val="8"/>
                <w:lang w:eastAsia="es-PE"/>
              </w:rPr>
            </w:pPr>
            <w:r w:rsidRPr="00331AD9">
              <w:rPr>
                <w:rFonts w:cs="Times New Roman"/>
                <w:color w:val="000000"/>
                <w:sz w:val="8"/>
                <w:szCs w:val="8"/>
              </w:rPr>
              <w:t>0</w:t>
            </w:r>
          </w:p>
        </w:tc>
        <w:tc>
          <w:tcPr>
            <w:tcW w:w="567" w:type="dxa"/>
            <w:tcBorders>
              <w:top w:val="single" w:sz="4" w:space="0" w:color="auto"/>
            </w:tcBorders>
            <w:noWrap/>
            <w:vAlign w:val="center"/>
          </w:tcPr>
          <w:p w14:paraId="2FDB417A" w14:textId="7CF3E0AC" w:rsidR="00331AD9" w:rsidRPr="00331AD9" w:rsidRDefault="00331AD9" w:rsidP="00331AD9">
            <w:pPr>
              <w:ind w:left="-107" w:right="-106"/>
              <w:jc w:val="center"/>
              <w:rPr>
                <w:rFonts w:eastAsia="Times New Roman"/>
                <w:color w:val="000000"/>
                <w:sz w:val="8"/>
                <w:szCs w:val="8"/>
                <w:lang w:eastAsia="es-PE"/>
              </w:rPr>
            </w:pPr>
            <w:r w:rsidRPr="00331AD9">
              <w:rPr>
                <w:rFonts w:cs="Times New Roman"/>
                <w:color w:val="000000"/>
                <w:sz w:val="8"/>
                <w:szCs w:val="8"/>
              </w:rPr>
              <w:t>13</w:t>
            </w:r>
          </w:p>
        </w:tc>
        <w:tc>
          <w:tcPr>
            <w:tcW w:w="283" w:type="dxa"/>
            <w:tcBorders>
              <w:top w:val="single" w:sz="4" w:space="0" w:color="auto"/>
            </w:tcBorders>
            <w:shd w:val="clear" w:color="auto" w:fill="F2F2F2" w:themeFill="background1" w:themeFillShade="F2"/>
            <w:noWrap/>
            <w:vAlign w:val="center"/>
          </w:tcPr>
          <w:p w14:paraId="096BA7B6" w14:textId="32FF1408" w:rsidR="00331AD9" w:rsidRPr="00331AD9" w:rsidRDefault="00331AD9" w:rsidP="00331AD9">
            <w:pPr>
              <w:ind w:left="-106" w:right="-104"/>
              <w:jc w:val="center"/>
              <w:rPr>
                <w:color w:val="000000"/>
                <w:sz w:val="8"/>
                <w:szCs w:val="8"/>
              </w:rPr>
            </w:pPr>
            <w:r w:rsidRPr="00331AD9">
              <w:rPr>
                <w:rFonts w:cs="Times New Roman"/>
                <w:color w:val="000000"/>
                <w:sz w:val="8"/>
                <w:szCs w:val="8"/>
              </w:rPr>
              <w:t>13</w:t>
            </w:r>
          </w:p>
        </w:tc>
        <w:tc>
          <w:tcPr>
            <w:tcW w:w="425" w:type="dxa"/>
            <w:tcBorders>
              <w:top w:val="single" w:sz="4" w:space="0" w:color="auto"/>
            </w:tcBorders>
            <w:noWrap/>
            <w:vAlign w:val="center"/>
          </w:tcPr>
          <w:p w14:paraId="020DB90D" w14:textId="7EB03FF5" w:rsidR="00331AD9" w:rsidRPr="00331AD9" w:rsidRDefault="00331AD9" w:rsidP="00331AD9">
            <w:pPr>
              <w:ind w:left="-107" w:right="-106"/>
              <w:jc w:val="center"/>
              <w:rPr>
                <w:color w:val="000000"/>
                <w:sz w:val="8"/>
                <w:szCs w:val="8"/>
              </w:rPr>
            </w:pPr>
            <w:r w:rsidRPr="00331AD9">
              <w:rPr>
                <w:rFonts w:cs="Times New Roman"/>
                <w:color w:val="000000"/>
                <w:sz w:val="8"/>
                <w:szCs w:val="8"/>
              </w:rPr>
              <w:t>92.86</w:t>
            </w:r>
          </w:p>
        </w:tc>
      </w:tr>
      <w:tr w:rsidR="00331AD9" w:rsidRPr="005949F6" w14:paraId="09F5CCEF" w14:textId="77777777" w:rsidTr="001D64E9">
        <w:trPr>
          <w:trHeight w:val="227"/>
        </w:trPr>
        <w:tc>
          <w:tcPr>
            <w:tcW w:w="3261" w:type="dxa"/>
            <w:gridSpan w:val="3"/>
            <w:tcBorders>
              <w:top w:val="single" w:sz="4" w:space="0" w:color="auto"/>
              <w:bottom w:val="single" w:sz="4" w:space="0" w:color="auto"/>
            </w:tcBorders>
            <w:noWrap/>
            <w:vAlign w:val="center"/>
            <w:hideMark/>
          </w:tcPr>
          <w:p w14:paraId="39267CFF" w14:textId="77777777" w:rsidR="00331AD9" w:rsidRPr="005F5F86" w:rsidRDefault="00331AD9" w:rsidP="00331AD9">
            <w:pPr>
              <w:jc w:val="center"/>
              <w:rPr>
                <w:rFonts w:eastAsia="Times New Roman" w:cs="Times New Roman"/>
                <w:b/>
                <w:bCs/>
                <w:color w:val="000000"/>
                <w:sz w:val="10"/>
                <w:szCs w:val="6"/>
                <w:lang w:eastAsia="es-PE"/>
              </w:rPr>
            </w:pPr>
            <w:r w:rsidRPr="005F5F86">
              <w:rPr>
                <w:rFonts w:eastAsia="Times New Roman" w:cs="Times New Roman"/>
                <w:b/>
                <w:bCs/>
                <w:color w:val="000000"/>
                <w:sz w:val="10"/>
                <w:szCs w:val="6"/>
                <w:lang w:eastAsia="es-PE"/>
              </w:rPr>
              <w:t>Total</w:t>
            </w:r>
          </w:p>
        </w:tc>
        <w:tc>
          <w:tcPr>
            <w:tcW w:w="425" w:type="dxa"/>
            <w:tcBorders>
              <w:top w:val="single" w:sz="4" w:space="0" w:color="auto"/>
              <w:bottom w:val="single" w:sz="4" w:space="0" w:color="auto"/>
            </w:tcBorders>
            <w:noWrap/>
            <w:vAlign w:val="center"/>
            <w:hideMark/>
          </w:tcPr>
          <w:p w14:paraId="14961C67" w14:textId="77777777" w:rsidR="00331AD9" w:rsidRPr="00331AD9" w:rsidRDefault="00331AD9" w:rsidP="00331AD9">
            <w:pPr>
              <w:jc w:val="center"/>
              <w:rPr>
                <w:rFonts w:eastAsia="Times New Roman" w:cs="Times New Roman"/>
                <w:b/>
                <w:bCs/>
                <w:color w:val="000000"/>
                <w:sz w:val="8"/>
                <w:szCs w:val="8"/>
                <w:lang w:eastAsia="es-PE"/>
              </w:rPr>
            </w:pPr>
            <w:r w:rsidRPr="00331AD9">
              <w:rPr>
                <w:rFonts w:eastAsia="Times New Roman" w:cs="Times New Roman"/>
                <w:b/>
                <w:bCs/>
                <w:color w:val="000000"/>
                <w:sz w:val="8"/>
                <w:szCs w:val="8"/>
                <w:lang w:eastAsia="es-PE"/>
              </w:rPr>
              <w:t>0</w:t>
            </w:r>
          </w:p>
        </w:tc>
        <w:tc>
          <w:tcPr>
            <w:tcW w:w="567" w:type="dxa"/>
            <w:tcBorders>
              <w:top w:val="single" w:sz="4" w:space="0" w:color="auto"/>
              <w:bottom w:val="single" w:sz="4" w:space="0" w:color="auto"/>
            </w:tcBorders>
            <w:noWrap/>
            <w:vAlign w:val="center"/>
            <w:hideMark/>
          </w:tcPr>
          <w:p w14:paraId="5DCC661F" w14:textId="77777777" w:rsidR="00331AD9" w:rsidRPr="00331AD9" w:rsidRDefault="00331AD9" w:rsidP="00331AD9">
            <w:pPr>
              <w:jc w:val="center"/>
              <w:rPr>
                <w:rFonts w:eastAsia="Times New Roman" w:cs="Times New Roman"/>
                <w:b/>
                <w:bCs/>
                <w:color w:val="000000"/>
                <w:sz w:val="8"/>
                <w:szCs w:val="8"/>
                <w:lang w:eastAsia="es-PE"/>
              </w:rPr>
            </w:pPr>
            <w:r w:rsidRPr="00331AD9">
              <w:rPr>
                <w:rFonts w:eastAsia="Times New Roman" w:cs="Times New Roman"/>
                <w:b/>
                <w:bCs/>
                <w:color w:val="000000"/>
                <w:sz w:val="8"/>
                <w:szCs w:val="8"/>
                <w:lang w:eastAsia="es-PE"/>
              </w:rPr>
              <w:t>1</w:t>
            </w:r>
          </w:p>
        </w:tc>
        <w:tc>
          <w:tcPr>
            <w:tcW w:w="283" w:type="dxa"/>
            <w:tcBorders>
              <w:top w:val="single" w:sz="4" w:space="0" w:color="auto"/>
              <w:bottom w:val="single" w:sz="4" w:space="0" w:color="auto"/>
            </w:tcBorders>
            <w:noWrap/>
            <w:vAlign w:val="center"/>
            <w:hideMark/>
          </w:tcPr>
          <w:p w14:paraId="057690C7" w14:textId="026129BF" w:rsidR="00331AD9" w:rsidRPr="00331AD9" w:rsidRDefault="00331AD9" w:rsidP="00331AD9">
            <w:pPr>
              <w:ind w:left="-106" w:right="-111"/>
              <w:jc w:val="center"/>
              <w:rPr>
                <w:rFonts w:eastAsia="Times New Roman" w:cs="Times New Roman"/>
                <w:b/>
                <w:bCs/>
                <w:color w:val="000000"/>
                <w:sz w:val="8"/>
                <w:szCs w:val="8"/>
                <w:lang w:eastAsia="es-PE"/>
              </w:rPr>
            </w:pPr>
            <w:r w:rsidRPr="00331AD9">
              <w:rPr>
                <w:rFonts w:eastAsia="Times New Roman" w:cs="Times New Roman"/>
                <w:b/>
                <w:bCs/>
                <w:color w:val="000000"/>
                <w:sz w:val="8"/>
                <w:szCs w:val="8"/>
                <w:lang w:eastAsia="es-PE"/>
              </w:rPr>
              <w:t>4</w:t>
            </w:r>
          </w:p>
        </w:tc>
        <w:tc>
          <w:tcPr>
            <w:tcW w:w="425" w:type="dxa"/>
            <w:tcBorders>
              <w:top w:val="single" w:sz="4" w:space="0" w:color="auto"/>
              <w:bottom w:val="single" w:sz="4" w:space="0" w:color="auto"/>
            </w:tcBorders>
            <w:noWrap/>
            <w:vAlign w:val="center"/>
            <w:hideMark/>
          </w:tcPr>
          <w:p w14:paraId="309CC9C8" w14:textId="0E63C682" w:rsidR="00331AD9" w:rsidRPr="00331AD9" w:rsidRDefault="00331AD9" w:rsidP="00331AD9">
            <w:pPr>
              <w:jc w:val="center"/>
              <w:rPr>
                <w:rFonts w:eastAsia="Times New Roman" w:cs="Times New Roman"/>
                <w:b/>
                <w:bCs/>
                <w:color w:val="000000"/>
                <w:sz w:val="8"/>
                <w:szCs w:val="8"/>
                <w:lang w:eastAsia="es-PE"/>
              </w:rPr>
            </w:pPr>
            <w:r w:rsidRPr="00331AD9">
              <w:rPr>
                <w:rFonts w:eastAsia="Times New Roman" w:cs="Times New Roman"/>
                <w:b/>
                <w:bCs/>
                <w:color w:val="000000"/>
                <w:sz w:val="8"/>
                <w:szCs w:val="8"/>
                <w:lang w:eastAsia="es-PE"/>
              </w:rPr>
              <w:t>100</w:t>
            </w:r>
          </w:p>
        </w:tc>
      </w:tr>
    </w:tbl>
    <w:p w14:paraId="35C3A70B" w14:textId="47AB3752" w:rsidR="00331AD9" w:rsidRPr="00331AD9" w:rsidRDefault="00D057CB" w:rsidP="00331AD9">
      <w:pPr>
        <w:jc w:val="both"/>
        <w:rPr>
          <w:rFonts w:ascii="Arial" w:hAnsi="Arial" w:cs="Arial"/>
          <w:bCs/>
          <w:sz w:val="22"/>
          <w:szCs w:val="22"/>
          <w:lang w:val="es-ES"/>
        </w:rPr>
      </w:pPr>
      <w:r w:rsidRPr="00C661CE">
        <w:rPr>
          <w:noProof/>
          <w:lang w:val="es-ES" w:eastAsia="es-ES"/>
        </w:rPr>
        <w:drawing>
          <wp:anchor distT="0" distB="0" distL="114300" distR="114300" simplePos="0" relativeHeight="251747328" behindDoc="0" locked="0" layoutInCell="1" allowOverlap="1" wp14:anchorId="1FC81C99" wp14:editId="017670A8">
            <wp:simplePos x="0" y="0"/>
            <wp:positionH relativeFrom="column">
              <wp:posOffset>3475990</wp:posOffset>
            </wp:positionH>
            <wp:positionV relativeFrom="paragraph">
              <wp:posOffset>132080</wp:posOffset>
            </wp:positionV>
            <wp:extent cx="3200400" cy="1807210"/>
            <wp:effectExtent l="0" t="0" r="0" b="2540"/>
            <wp:wrapThrough wrapText="bothSides">
              <wp:wrapPolygon edited="0">
                <wp:start x="0" y="0"/>
                <wp:lineTo x="0" y="21403"/>
                <wp:lineTo x="21471" y="21403"/>
                <wp:lineTo x="21471" y="0"/>
                <wp:lineTo x="0" y="0"/>
              </wp:wrapPolygon>
            </wp:wrapThrough>
            <wp:docPr id="20473594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6732" name=""/>
                    <pic:cNvPicPr/>
                  </pic:nvPicPr>
                  <pic:blipFill>
                    <a:blip r:embed="rId23">
                      <a:extLst>
                        <a:ext uri="{28A0092B-C50C-407E-A947-70E740481C1C}">
                          <a14:useLocalDpi xmlns:a14="http://schemas.microsoft.com/office/drawing/2010/main" val="0"/>
                        </a:ext>
                      </a:extLst>
                    </a:blip>
                    <a:stretch>
                      <a:fillRect/>
                    </a:stretch>
                  </pic:blipFill>
                  <pic:spPr>
                    <a:xfrm>
                      <a:off x="0" y="0"/>
                      <a:ext cx="3200400" cy="1807210"/>
                    </a:xfrm>
                    <a:prstGeom prst="rect">
                      <a:avLst/>
                    </a:prstGeom>
                  </pic:spPr>
                </pic:pic>
              </a:graphicData>
            </a:graphic>
            <wp14:sizeRelH relativeFrom="margin">
              <wp14:pctWidth>0</wp14:pctWidth>
            </wp14:sizeRelH>
            <wp14:sizeRelV relativeFrom="margin">
              <wp14:pctHeight>0</wp14:pctHeight>
            </wp14:sizeRelV>
          </wp:anchor>
        </w:drawing>
      </w:r>
      <w:r w:rsidR="00331AD9" w:rsidRPr="00331AD9">
        <w:rPr>
          <w:rFonts w:ascii="Arial" w:hAnsi="Arial" w:cs="Arial"/>
          <w:bCs/>
          <w:sz w:val="16"/>
          <w:szCs w:val="16"/>
        </w:rPr>
        <w:t xml:space="preserve">Tabla </w:t>
      </w:r>
      <w:r w:rsidR="00331AD9" w:rsidRPr="00331AD9">
        <w:rPr>
          <w:rFonts w:ascii="Arial" w:hAnsi="Arial" w:cs="Arial"/>
          <w:bCs/>
          <w:sz w:val="16"/>
          <w:szCs w:val="16"/>
        </w:rPr>
        <w:fldChar w:fldCharType="begin"/>
      </w:r>
      <w:r w:rsidR="00331AD9" w:rsidRPr="00331AD9">
        <w:rPr>
          <w:rFonts w:ascii="Arial" w:hAnsi="Arial" w:cs="Arial"/>
          <w:bCs/>
          <w:sz w:val="16"/>
          <w:szCs w:val="16"/>
        </w:rPr>
        <w:instrText xml:space="preserve"> SEQ Tabla \* ARABIC </w:instrText>
      </w:r>
      <w:r w:rsidR="00331AD9" w:rsidRPr="00331AD9">
        <w:rPr>
          <w:rFonts w:ascii="Arial" w:hAnsi="Arial" w:cs="Arial"/>
          <w:bCs/>
          <w:sz w:val="16"/>
          <w:szCs w:val="16"/>
        </w:rPr>
        <w:fldChar w:fldCharType="separate"/>
      </w:r>
      <w:r w:rsidR="00645FDD">
        <w:rPr>
          <w:rFonts w:ascii="Arial" w:hAnsi="Arial" w:cs="Arial"/>
          <w:bCs/>
          <w:noProof/>
          <w:sz w:val="16"/>
          <w:szCs w:val="16"/>
        </w:rPr>
        <w:t>47</w:t>
      </w:r>
      <w:r w:rsidR="00331AD9" w:rsidRPr="00331AD9">
        <w:rPr>
          <w:rFonts w:ascii="Arial" w:hAnsi="Arial" w:cs="Arial"/>
          <w:bCs/>
          <w:sz w:val="16"/>
          <w:szCs w:val="16"/>
        </w:rPr>
        <w:fldChar w:fldCharType="end"/>
      </w:r>
      <w:r w:rsidR="00331AD9" w:rsidRPr="00331AD9">
        <w:rPr>
          <w:rFonts w:ascii="Arial" w:hAnsi="Arial" w:cs="Arial"/>
          <w:bCs/>
          <w:sz w:val="16"/>
          <w:szCs w:val="16"/>
        </w:rPr>
        <w:t>. Riqueza y abundancia de especies de herpetofauna en 202</w:t>
      </w:r>
      <w:r w:rsidR="00331AD9">
        <w:rPr>
          <w:rFonts w:ascii="Arial" w:hAnsi="Arial" w:cs="Arial"/>
          <w:bCs/>
          <w:sz w:val="16"/>
          <w:szCs w:val="16"/>
        </w:rPr>
        <w:t>2</w:t>
      </w:r>
    </w:p>
    <w:p w14:paraId="22744BA5" w14:textId="53E26D6C" w:rsidR="00FF0DE2" w:rsidRDefault="00FF0DE2" w:rsidP="00BE577D">
      <w:pPr>
        <w:jc w:val="both"/>
        <w:rPr>
          <w:rFonts w:ascii="Arial" w:hAnsi="Arial" w:cs="Arial"/>
          <w:b/>
          <w:bCs/>
          <w:sz w:val="22"/>
          <w:szCs w:val="22"/>
          <w:lang w:val="es-ES"/>
        </w:rPr>
      </w:pPr>
    </w:p>
    <w:p w14:paraId="3BBADFF0" w14:textId="0A4DCC73" w:rsidR="00CF67B3" w:rsidRPr="00CF67B3" w:rsidRDefault="00331AD9" w:rsidP="00331AD9">
      <w:pPr>
        <w:spacing w:after="240"/>
        <w:jc w:val="both"/>
        <w:rPr>
          <w:rFonts w:ascii="Arial" w:hAnsi="Arial" w:cs="Arial"/>
          <w:bCs/>
          <w:sz w:val="22"/>
          <w:szCs w:val="22"/>
        </w:rPr>
      </w:pPr>
      <w:r w:rsidRPr="00331AD9">
        <w:rPr>
          <w:rFonts w:ascii="Arial" w:hAnsi="Arial" w:cs="Arial"/>
          <w:bCs/>
          <w:sz w:val="22"/>
          <w:szCs w:val="22"/>
        </w:rPr>
        <w:t xml:space="preserve">El análisis de la estructura de abundancia mostró que </w:t>
      </w:r>
      <w:r w:rsidRPr="00331AD9">
        <w:rPr>
          <w:rFonts w:ascii="Arial" w:hAnsi="Arial" w:cs="Arial"/>
          <w:bCs/>
          <w:i/>
          <w:iCs/>
          <w:sz w:val="22"/>
          <w:szCs w:val="22"/>
        </w:rPr>
        <w:t>L. walkeri</w:t>
      </w:r>
      <w:r w:rsidRPr="00331AD9">
        <w:rPr>
          <w:rFonts w:ascii="Arial" w:hAnsi="Arial" w:cs="Arial"/>
          <w:bCs/>
          <w:sz w:val="22"/>
          <w:szCs w:val="22"/>
        </w:rPr>
        <w:t xml:space="preserve"> fue clasificada como “Muy rara” (&lt;5 individuos) en ambos años, mientras que </w:t>
      </w:r>
      <w:r w:rsidRPr="00331AD9">
        <w:rPr>
          <w:rFonts w:ascii="Arial" w:hAnsi="Arial" w:cs="Arial"/>
          <w:bCs/>
          <w:i/>
          <w:iCs/>
          <w:sz w:val="22"/>
          <w:szCs w:val="22"/>
        </w:rPr>
        <w:t xml:space="preserve">R. spinulosa </w:t>
      </w:r>
      <w:r w:rsidRPr="00331AD9">
        <w:rPr>
          <w:rFonts w:ascii="Arial" w:hAnsi="Arial" w:cs="Arial"/>
          <w:bCs/>
          <w:sz w:val="22"/>
          <w:szCs w:val="22"/>
        </w:rPr>
        <w:t>fue categorizada como “Rara” (5–15 individuos) en 2022 (Tabla 48).</w:t>
      </w:r>
    </w:p>
    <w:tbl>
      <w:tblPr>
        <w:tblStyle w:val="Estilo1"/>
        <w:tblW w:w="5000" w:type="pct"/>
        <w:tblLook w:val="04A0" w:firstRow="1" w:lastRow="0" w:firstColumn="1" w:lastColumn="0" w:noHBand="0" w:noVBand="1"/>
      </w:tblPr>
      <w:tblGrid>
        <w:gridCol w:w="949"/>
        <w:gridCol w:w="889"/>
        <w:gridCol w:w="704"/>
        <w:gridCol w:w="624"/>
        <w:gridCol w:w="724"/>
        <w:gridCol w:w="483"/>
        <w:gridCol w:w="613"/>
      </w:tblGrid>
      <w:tr w:rsidR="00331AD9" w:rsidRPr="00FF0DE2" w14:paraId="377B7B6A" w14:textId="77777777" w:rsidTr="001D64E9">
        <w:trPr>
          <w:trHeight w:val="170"/>
        </w:trPr>
        <w:tc>
          <w:tcPr>
            <w:tcW w:w="952" w:type="pct"/>
            <w:vMerge w:val="restart"/>
            <w:tcBorders>
              <w:top w:val="single" w:sz="4" w:space="0" w:color="auto"/>
              <w:bottom w:val="nil"/>
            </w:tcBorders>
            <w:vAlign w:val="center"/>
            <w:hideMark/>
          </w:tcPr>
          <w:p w14:paraId="2449F45F"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Diversidad</w:t>
            </w:r>
          </w:p>
        </w:tc>
        <w:tc>
          <w:tcPr>
            <w:tcW w:w="891" w:type="pct"/>
            <w:vMerge w:val="restart"/>
            <w:tcBorders>
              <w:top w:val="single" w:sz="4" w:space="0" w:color="auto"/>
              <w:bottom w:val="nil"/>
            </w:tcBorders>
            <w:vAlign w:val="center"/>
            <w:hideMark/>
          </w:tcPr>
          <w:p w14:paraId="44309B55"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Rango de</w:t>
            </w:r>
          </w:p>
          <w:p w14:paraId="17C3D5E9"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abundancia</w:t>
            </w:r>
          </w:p>
        </w:tc>
        <w:tc>
          <w:tcPr>
            <w:tcW w:w="3157" w:type="pct"/>
            <w:gridSpan w:val="5"/>
            <w:tcBorders>
              <w:top w:val="single" w:sz="4" w:space="0" w:color="auto"/>
              <w:bottom w:val="single" w:sz="4" w:space="0" w:color="auto"/>
            </w:tcBorders>
            <w:vAlign w:val="center"/>
            <w:hideMark/>
          </w:tcPr>
          <w:p w14:paraId="4EF210CE"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Número de especies</w:t>
            </w:r>
          </w:p>
        </w:tc>
      </w:tr>
      <w:tr w:rsidR="00331AD9" w:rsidRPr="00FF0DE2" w14:paraId="2CF7CF03" w14:textId="77777777" w:rsidTr="001D64E9">
        <w:trPr>
          <w:trHeight w:val="170"/>
        </w:trPr>
        <w:tc>
          <w:tcPr>
            <w:tcW w:w="952" w:type="pct"/>
            <w:vMerge/>
            <w:tcBorders>
              <w:top w:val="nil"/>
              <w:bottom w:val="single" w:sz="4" w:space="0" w:color="auto"/>
            </w:tcBorders>
            <w:vAlign w:val="center"/>
            <w:hideMark/>
          </w:tcPr>
          <w:p w14:paraId="173A5D6A" w14:textId="77777777" w:rsidR="00331AD9" w:rsidRPr="00CB6F8D" w:rsidRDefault="00331AD9" w:rsidP="001D64E9">
            <w:pPr>
              <w:jc w:val="center"/>
              <w:rPr>
                <w:rFonts w:ascii="Arial" w:eastAsia="Times New Roman" w:hAnsi="Arial" w:cs="Arial"/>
                <w:b/>
                <w:bCs/>
                <w:color w:val="000000"/>
                <w:sz w:val="12"/>
                <w:szCs w:val="12"/>
                <w:lang w:eastAsia="es-PE"/>
              </w:rPr>
            </w:pPr>
          </w:p>
        </w:tc>
        <w:tc>
          <w:tcPr>
            <w:tcW w:w="891" w:type="pct"/>
            <w:vMerge/>
            <w:tcBorders>
              <w:top w:val="nil"/>
              <w:bottom w:val="single" w:sz="4" w:space="0" w:color="auto"/>
            </w:tcBorders>
            <w:vAlign w:val="center"/>
            <w:hideMark/>
          </w:tcPr>
          <w:p w14:paraId="351E5F0F" w14:textId="77777777" w:rsidR="00331AD9" w:rsidRPr="00CB6F8D" w:rsidRDefault="00331AD9" w:rsidP="001D64E9">
            <w:pPr>
              <w:jc w:val="center"/>
              <w:rPr>
                <w:rFonts w:ascii="Arial" w:eastAsia="Times New Roman" w:hAnsi="Arial" w:cs="Arial"/>
                <w:b/>
                <w:bCs/>
                <w:color w:val="000000"/>
                <w:sz w:val="12"/>
                <w:szCs w:val="12"/>
                <w:lang w:eastAsia="es-PE"/>
              </w:rPr>
            </w:pPr>
          </w:p>
        </w:tc>
        <w:tc>
          <w:tcPr>
            <w:tcW w:w="706" w:type="pct"/>
            <w:tcBorders>
              <w:top w:val="single" w:sz="4" w:space="0" w:color="auto"/>
              <w:bottom w:val="single" w:sz="4" w:space="0" w:color="auto"/>
            </w:tcBorders>
            <w:vAlign w:val="center"/>
            <w:hideMark/>
          </w:tcPr>
          <w:p w14:paraId="69319B16"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8</w:t>
            </w:r>
          </w:p>
        </w:tc>
        <w:tc>
          <w:tcPr>
            <w:tcW w:w="626" w:type="pct"/>
            <w:tcBorders>
              <w:top w:val="single" w:sz="4" w:space="0" w:color="auto"/>
              <w:bottom w:val="single" w:sz="4" w:space="0" w:color="auto"/>
            </w:tcBorders>
            <w:vAlign w:val="center"/>
            <w:hideMark/>
          </w:tcPr>
          <w:p w14:paraId="2F1796A0"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19</w:t>
            </w:r>
          </w:p>
        </w:tc>
        <w:tc>
          <w:tcPr>
            <w:tcW w:w="726" w:type="pct"/>
            <w:tcBorders>
              <w:top w:val="single" w:sz="4" w:space="0" w:color="auto"/>
              <w:bottom w:val="single" w:sz="4" w:space="0" w:color="auto"/>
            </w:tcBorders>
            <w:vAlign w:val="center"/>
          </w:tcPr>
          <w:p w14:paraId="36FA46BA"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0</w:t>
            </w:r>
          </w:p>
        </w:tc>
        <w:tc>
          <w:tcPr>
            <w:tcW w:w="484" w:type="pct"/>
            <w:tcBorders>
              <w:top w:val="single" w:sz="4" w:space="0" w:color="auto"/>
              <w:bottom w:val="single" w:sz="4" w:space="0" w:color="auto"/>
            </w:tcBorders>
            <w:vAlign w:val="center"/>
          </w:tcPr>
          <w:p w14:paraId="3A7815CD"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1</w:t>
            </w:r>
          </w:p>
        </w:tc>
        <w:tc>
          <w:tcPr>
            <w:tcW w:w="615" w:type="pct"/>
            <w:tcBorders>
              <w:top w:val="single" w:sz="4" w:space="0" w:color="auto"/>
              <w:bottom w:val="single" w:sz="4" w:space="0" w:color="auto"/>
            </w:tcBorders>
            <w:vAlign w:val="center"/>
          </w:tcPr>
          <w:p w14:paraId="2BE93736" w14:textId="77777777" w:rsidR="00331AD9" w:rsidRPr="00CB6F8D" w:rsidRDefault="00331AD9" w:rsidP="001D64E9">
            <w:pPr>
              <w:jc w:val="center"/>
              <w:rPr>
                <w:rFonts w:ascii="Arial" w:eastAsia="Times New Roman" w:hAnsi="Arial" w:cs="Arial"/>
                <w:b/>
                <w:bCs/>
                <w:color w:val="000000"/>
                <w:sz w:val="12"/>
                <w:szCs w:val="12"/>
                <w:lang w:eastAsia="es-PE"/>
              </w:rPr>
            </w:pPr>
            <w:r w:rsidRPr="00CB6F8D">
              <w:rPr>
                <w:rFonts w:ascii="Arial" w:eastAsia="Times New Roman" w:hAnsi="Arial" w:cs="Arial"/>
                <w:b/>
                <w:bCs/>
                <w:color w:val="000000"/>
                <w:sz w:val="12"/>
                <w:szCs w:val="12"/>
                <w:lang w:eastAsia="es-PE"/>
              </w:rPr>
              <w:t>2022</w:t>
            </w:r>
          </w:p>
        </w:tc>
      </w:tr>
      <w:tr w:rsidR="00331AD9" w:rsidRPr="00FF0DE2" w14:paraId="5E896B75" w14:textId="77777777" w:rsidTr="00331AD9">
        <w:trPr>
          <w:trHeight w:val="170"/>
        </w:trPr>
        <w:tc>
          <w:tcPr>
            <w:tcW w:w="952" w:type="pct"/>
            <w:tcBorders>
              <w:top w:val="single" w:sz="4" w:space="0" w:color="auto"/>
            </w:tcBorders>
            <w:vAlign w:val="center"/>
            <w:hideMark/>
          </w:tcPr>
          <w:p w14:paraId="39CD6900" w14:textId="77777777" w:rsidR="00331AD9" w:rsidRPr="00A83798" w:rsidRDefault="00331AD9" w:rsidP="00331AD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Muy raro</w:t>
            </w:r>
          </w:p>
        </w:tc>
        <w:tc>
          <w:tcPr>
            <w:tcW w:w="891" w:type="pct"/>
            <w:tcBorders>
              <w:top w:val="single" w:sz="4" w:space="0" w:color="auto"/>
            </w:tcBorders>
            <w:shd w:val="clear" w:color="auto" w:fill="F2F2F2" w:themeFill="background1" w:themeFillShade="F2"/>
            <w:vAlign w:val="center"/>
            <w:hideMark/>
          </w:tcPr>
          <w:p w14:paraId="184206B6" w14:textId="77777777" w:rsidR="00331AD9" w:rsidRPr="00A83798" w:rsidRDefault="00331AD9" w:rsidP="00331AD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lt;5</w:t>
            </w:r>
          </w:p>
        </w:tc>
        <w:tc>
          <w:tcPr>
            <w:tcW w:w="706" w:type="pct"/>
            <w:tcBorders>
              <w:top w:val="single" w:sz="4" w:space="0" w:color="auto"/>
            </w:tcBorders>
            <w:noWrap/>
            <w:vAlign w:val="center"/>
            <w:hideMark/>
          </w:tcPr>
          <w:p w14:paraId="38082233" w14:textId="0B50F2A6" w:rsidR="00331AD9" w:rsidRPr="00A83798" w:rsidRDefault="00331AD9" w:rsidP="00331AD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0</w:t>
            </w:r>
          </w:p>
        </w:tc>
        <w:tc>
          <w:tcPr>
            <w:tcW w:w="626" w:type="pct"/>
            <w:tcBorders>
              <w:top w:val="single" w:sz="4" w:space="0" w:color="auto"/>
            </w:tcBorders>
            <w:noWrap/>
            <w:vAlign w:val="center"/>
            <w:hideMark/>
          </w:tcPr>
          <w:p w14:paraId="2B14CD34" w14:textId="3E73B7FC" w:rsidR="00331AD9" w:rsidRPr="00A83798" w:rsidRDefault="00331AD9" w:rsidP="00331AD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726" w:type="pct"/>
            <w:tcBorders>
              <w:top w:val="single" w:sz="4" w:space="0" w:color="auto"/>
            </w:tcBorders>
            <w:vAlign w:val="center"/>
          </w:tcPr>
          <w:p w14:paraId="58111317" w14:textId="7EEDA934" w:rsidR="00331AD9" w:rsidRPr="00A83798" w:rsidRDefault="00331AD9" w:rsidP="00331AD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0</w:t>
            </w:r>
          </w:p>
        </w:tc>
        <w:tc>
          <w:tcPr>
            <w:tcW w:w="484" w:type="pct"/>
            <w:tcBorders>
              <w:top w:val="single" w:sz="4" w:space="0" w:color="auto"/>
            </w:tcBorders>
            <w:vAlign w:val="center"/>
          </w:tcPr>
          <w:p w14:paraId="221632F9" w14:textId="057FE2DD" w:rsidR="00331AD9" w:rsidRPr="00A83798" w:rsidRDefault="00331AD9" w:rsidP="00331AD9">
            <w:pPr>
              <w:jc w:val="center"/>
              <w:rPr>
                <w:rFonts w:eastAsia="Times New Roman" w:cs="Times New Roman"/>
                <w:color w:val="000000"/>
                <w:sz w:val="10"/>
                <w:szCs w:val="10"/>
                <w:lang w:eastAsia="es-PE"/>
              </w:rPr>
            </w:pPr>
            <w:r>
              <w:rPr>
                <w:rFonts w:cs="Times New Roman"/>
                <w:color w:val="000000"/>
                <w:sz w:val="10"/>
                <w:szCs w:val="10"/>
              </w:rPr>
              <w:t>1</w:t>
            </w:r>
          </w:p>
        </w:tc>
        <w:tc>
          <w:tcPr>
            <w:tcW w:w="615" w:type="pct"/>
            <w:tcBorders>
              <w:top w:val="single" w:sz="4" w:space="0" w:color="auto"/>
            </w:tcBorders>
            <w:vAlign w:val="center"/>
          </w:tcPr>
          <w:p w14:paraId="48AE3739" w14:textId="2139E7F6" w:rsidR="00331AD9" w:rsidRPr="00FF0DE2" w:rsidRDefault="00331AD9" w:rsidP="00331AD9">
            <w:pPr>
              <w:jc w:val="center"/>
              <w:rPr>
                <w:rFonts w:eastAsia="Times New Roman" w:cs="Times New Roman"/>
                <w:color w:val="000000"/>
                <w:sz w:val="10"/>
                <w:szCs w:val="10"/>
                <w:lang w:eastAsia="es-PE"/>
              </w:rPr>
            </w:pPr>
            <w:r>
              <w:rPr>
                <w:rFonts w:cs="Times New Roman"/>
                <w:color w:val="000000"/>
                <w:sz w:val="12"/>
                <w:szCs w:val="12"/>
              </w:rPr>
              <w:t>1</w:t>
            </w:r>
          </w:p>
        </w:tc>
      </w:tr>
      <w:tr w:rsidR="00331AD9" w:rsidRPr="00FF0DE2" w14:paraId="1F0D8CB2" w14:textId="77777777" w:rsidTr="00331AD9">
        <w:trPr>
          <w:trHeight w:val="170"/>
        </w:trPr>
        <w:tc>
          <w:tcPr>
            <w:tcW w:w="952" w:type="pct"/>
            <w:vAlign w:val="center"/>
            <w:hideMark/>
          </w:tcPr>
          <w:p w14:paraId="58EC5AF8" w14:textId="77777777" w:rsidR="00331AD9" w:rsidRPr="00A83798" w:rsidRDefault="00331AD9"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Raro</w:t>
            </w:r>
          </w:p>
        </w:tc>
        <w:tc>
          <w:tcPr>
            <w:tcW w:w="891" w:type="pct"/>
            <w:shd w:val="clear" w:color="auto" w:fill="D9D9D9" w:themeFill="background1" w:themeFillShade="D9"/>
            <w:vAlign w:val="center"/>
            <w:hideMark/>
          </w:tcPr>
          <w:p w14:paraId="7E6AB268" w14:textId="77777777" w:rsidR="00331AD9" w:rsidRPr="00A83798" w:rsidRDefault="00331AD9"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5 - 15</w:t>
            </w:r>
          </w:p>
        </w:tc>
        <w:tc>
          <w:tcPr>
            <w:tcW w:w="706" w:type="pct"/>
            <w:noWrap/>
            <w:vAlign w:val="center"/>
            <w:hideMark/>
          </w:tcPr>
          <w:p w14:paraId="5E4B4993" w14:textId="77777777" w:rsidR="00331AD9" w:rsidRPr="00A83798" w:rsidRDefault="00331AD9" w:rsidP="001D64E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0</w:t>
            </w:r>
          </w:p>
        </w:tc>
        <w:tc>
          <w:tcPr>
            <w:tcW w:w="626" w:type="pct"/>
            <w:noWrap/>
            <w:vAlign w:val="center"/>
            <w:hideMark/>
          </w:tcPr>
          <w:p w14:paraId="095267BE"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726" w:type="pct"/>
            <w:vAlign w:val="center"/>
          </w:tcPr>
          <w:p w14:paraId="3962A79C" w14:textId="77777777" w:rsidR="00331AD9" w:rsidRPr="00A83798" w:rsidRDefault="00331AD9"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0</w:t>
            </w:r>
          </w:p>
        </w:tc>
        <w:tc>
          <w:tcPr>
            <w:tcW w:w="484" w:type="pct"/>
            <w:vAlign w:val="center"/>
          </w:tcPr>
          <w:p w14:paraId="18C4DF5F"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615" w:type="pct"/>
            <w:vAlign w:val="center"/>
          </w:tcPr>
          <w:p w14:paraId="53B9EEDE" w14:textId="77777777" w:rsidR="00331AD9" w:rsidRPr="00FF0DE2" w:rsidRDefault="00331AD9" w:rsidP="001D64E9">
            <w:pPr>
              <w:jc w:val="center"/>
              <w:rPr>
                <w:rFonts w:eastAsia="Times New Roman" w:cs="Times New Roman"/>
                <w:color w:val="000000"/>
                <w:sz w:val="10"/>
                <w:szCs w:val="10"/>
                <w:lang w:eastAsia="es-PE"/>
              </w:rPr>
            </w:pPr>
            <w:r w:rsidRPr="00FF0DE2">
              <w:rPr>
                <w:rFonts w:cs="Times New Roman"/>
                <w:color w:val="000000"/>
                <w:sz w:val="12"/>
                <w:szCs w:val="12"/>
              </w:rPr>
              <w:t>1</w:t>
            </w:r>
          </w:p>
        </w:tc>
      </w:tr>
      <w:tr w:rsidR="00331AD9" w:rsidRPr="00FF0DE2" w14:paraId="4AE29457" w14:textId="77777777" w:rsidTr="00331AD9">
        <w:trPr>
          <w:trHeight w:val="170"/>
        </w:trPr>
        <w:tc>
          <w:tcPr>
            <w:tcW w:w="952" w:type="pct"/>
            <w:vAlign w:val="center"/>
            <w:hideMark/>
          </w:tcPr>
          <w:p w14:paraId="65DB5E88" w14:textId="77777777" w:rsidR="00331AD9" w:rsidRPr="00A83798" w:rsidRDefault="00331AD9"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Escaso</w:t>
            </w:r>
          </w:p>
        </w:tc>
        <w:tc>
          <w:tcPr>
            <w:tcW w:w="891" w:type="pct"/>
            <w:shd w:val="clear" w:color="auto" w:fill="A6A6A6" w:themeFill="background1" w:themeFillShade="A6"/>
            <w:noWrap/>
            <w:vAlign w:val="center"/>
            <w:hideMark/>
          </w:tcPr>
          <w:p w14:paraId="2BC66764" w14:textId="77777777" w:rsidR="00331AD9" w:rsidRPr="00A83798" w:rsidRDefault="00331AD9" w:rsidP="001D64E9">
            <w:pPr>
              <w:jc w:val="center"/>
              <w:rPr>
                <w:rFonts w:eastAsia="Times New Roman" w:cs="Times New Roman"/>
                <w:color w:val="000000"/>
                <w:sz w:val="10"/>
                <w:szCs w:val="10"/>
                <w:lang w:eastAsia="es-PE"/>
              </w:rPr>
            </w:pPr>
            <w:r w:rsidRPr="00A83798">
              <w:rPr>
                <w:rFonts w:eastAsia="Times New Roman" w:cs="Times New Roman"/>
                <w:color w:val="000000"/>
                <w:sz w:val="10"/>
                <w:szCs w:val="10"/>
                <w:lang w:eastAsia="es-PE"/>
              </w:rPr>
              <w:t>15 - 30</w:t>
            </w:r>
          </w:p>
        </w:tc>
        <w:tc>
          <w:tcPr>
            <w:tcW w:w="706" w:type="pct"/>
            <w:noWrap/>
            <w:vAlign w:val="center"/>
            <w:hideMark/>
          </w:tcPr>
          <w:p w14:paraId="757934F3" w14:textId="77777777" w:rsidR="00331AD9" w:rsidRPr="00A83798" w:rsidRDefault="00331AD9" w:rsidP="001D64E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0</w:t>
            </w:r>
          </w:p>
        </w:tc>
        <w:tc>
          <w:tcPr>
            <w:tcW w:w="626" w:type="pct"/>
            <w:noWrap/>
            <w:vAlign w:val="center"/>
            <w:hideMark/>
          </w:tcPr>
          <w:p w14:paraId="45F1555F"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726" w:type="pct"/>
            <w:vAlign w:val="center"/>
          </w:tcPr>
          <w:p w14:paraId="56650A88"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484" w:type="pct"/>
            <w:vAlign w:val="center"/>
          </w:tcPr>
          <w:p w14:paraId="7D51E842"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615" w:type="pct"/>
            <w:vAlign w:val="center"/>
          </w:tcPr>
          <w:p w14:paraId="4A48188C" w14:textId="77777777" w:rsidR="00331AD9" w:rsidRPr="00FF0DE2" w:rsidRDefault="00331AD9" w:rsidP="001D64E9">
            <w:pPr>
              <w:jc w:val="center"/>
              <w:rPr>
                <w:rFonts w:eastAsia="Times New Roman" w:cs="Times New Roman"/>
                <w:color w:val="000000"/>
                <w:sz w:val="10"/>
                <w:szCs w:val="10"/>
                <w:lang w:eastAsia="es-PE"/>
              </w:rPr>
            </w:pPr>
            <w:r w:rsidRPr="00FF0DE2">
              <w:rPr>
                <w:rFonts w:eastAsia="Times New Roman" w:cs="Times New Roman"/>
                <w:color w:val="000000"/>
                <w:sz w:val="12"/>
                <w:szCs w:val="12"/>
                <w:lang w:eastAsia="es-PE"/>
              </w:rPr>
              <w:t>0</w:t>
            </w:r>
          </w:p>
        </w:tc>
      </w:tr>
      <w:tr w:rsidR="00331AD9" w:rsidRPr="00FF0DE2" w14:paraId="487F7B6E" w14:textId="77777777" w:rsidTr="00331AD9">
        <w:trPr>
          <w:trHeight w:val="170"/>
        </w:trPr>
        <w:tc>
          <w:tcPr>
            <w:tcW w:w="952" w:type="pct"/>
            <w:vAlign w:val="center"/>
            <w:hideMark/>
          </w:tcPr>
          <w:p w14:paraId="7161B381" w14:textId="77777777" w:rsidR="00331AD9" w:rsidRPr="00A83798" w:rsidRDefault="00331AD9"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Abundante</w:t>
            </w:r>
          </w:p>
        </w:tc>
        <w:tc>
          <w:tcPr>
            <w:tcW w:w="891" w:type="pct"/>
            <w:shd w:val="clear" w:color="auto" w:fill="7F7F7F" w:themeFill="text1" w:themeFillTint="80"/>
            <w:vAlign w:val="center"/>
            <w:hideMark/>
          </w:tcPr>
          <w:p w14:paraId="4C305D44" w14:textId="77777777" w:rsidR="00331AD9" w:rsidRPr="00A83798" w:rsidRDefault="00331AD9" w:rsidP="001D64E9">
            <w:pPr>
              <w:jc w:val="center"/>
              <w:rPr>
                <w:rFonts w:eastAsia="Times New Roman" w:cs="Times New Roman"/>
                <w:color w:val="FFFFFF"/>
                <w:sz w:val="10"/>
                <w:szCs w:val="10"/>
                <w:lang w:eastAsia="es-PE"/>
              </w:rPr>
            </w:pPr>
            <w:r w:rsidRPr="00A83798">
              <w:rPr>
                <w:rFonts w:eastAsia="Times New Roman" w:cs="Times New Roman"/>
                <w:color w:val="FFFFFF"/>
                <w:sz w:val="10"/>
                <w:szCs w:val="10"/>
                <w:lang w:eastAsia="es-PE"/>
              </w:rPr>
              <w:t>30 - 100</w:t>
            </w:r>
          </w:p>
        </w:tc>
        <w:tc>
          <w:tcPr>
            <w:tcW w:w="706" w:type="pct"/>
            <w:noWrap/>
            <w:vAlign w:val="center"/>
            <w:hideMark/>
          </w:tcPr>
          <w:p w14:paraId="7676C7DA" w14:textId="77777777" w:rsidR="00331AD9" w:rsidRPr="00A83798" w:rsidRDefault="00331AD9" w:rsidP="001D64E9">
            <w:pPr>
              <w:spacing w:line="276" w:lineRule="auto"/>
              <w:jc w:val="center"/>
              <w:rPr>
                <w:rFonts w:eastAsia="Times New Roman" w:cs="Times New Roman"/>
                <w:color w:val="000000"/>
                <w:sz w:val="10"/>
                <w:szCs w:val="10"/>
                <w:lang w:eastAsia="es-PE"/>
              </w:rPr>
            </w:pPr>
            <w:r w:rsidRPr="00A83798">
              <w:rPr>
                <w:rFonts w:cs="Times New Roman"/>
                <w:color w:val="000000"/>
                <w:sz w:val="10"/>
                <w:szCs w:val="10"/>
              </w:rPr>
              <w:t>0</w:t>
            </w:r>
          </w:p>
        </w:tc>
        <w:tc>
          <w:tcPr>
            <w:tcW w:w="626" w:type="pct"/>
            <w:noWrap/>
            <w:vAlign w:val="center"/>
            <w:hideMark/>
          </w:tcPr>
          <w:p w14:paraId="45DDE158"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726" w:type="pct"/>
            <w:vAlign w:val="center"/>
          </w:tcPr>
          <w:p w14:paraId="6C1ABD37"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484" w:type="pct"/>
            <w:vAlign w:val="center"/>
          </w:tcPr>
          <w:p w14:paraId="58D9D56C"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615" w:type="pct"/>
            <w:vAlign w:val="center"/>
          </w:tcPr>
          <w:p w14:paraId="37DD868C" w14:textId="77777777" w:rsidR="00331AD9" w:rsidRPr="00FF0DE2" w:rsidRDefault="00331AD9" w:rsidP="001D64E9">
            <w:pPr>
              <w:jc w:val="center"/>
              <w:rPr>
                <w:rFonts w:eastAsia="Times New Roman" w:cs="Times New Roman"/>
                <w:color w:val="000000"/>
                <w:sz w:val="10"/>
                <w:szCs w:val="10"/>
                <w:lang w:eastAsia="es-PE"/>
              </w:rPr>
            </w:pPr>
            <w:r w:rsidRPr="00FF0DE2">
              <w:rPr>
                <w:rFonts w:eastAsia="Times New Roman" w:cs="Times New Roman"/>
                <w:color w:val="000000"/>
                <w:sz w:val="12"/>
                <w:szCs w:val="12"/>
                <w:lang w:eastAsia="es-PE"/>
              </w:rPr>
              <w:t>0</w:t>
            </w:r>
          </w:p>
        </w:tc>
      </w:tr>
      <w:tr w:rsidR="00331AD9" w:rsidRPr="00FF0DE2" w14:paraId="7E8AEC9B" w14:textId="77777777" w:rsidTr="00331AD9">
        <w:trPr>
          <w:trHeight w:val="170"/>
        </w:trPr>
        <w:tc>
          <w:tcPr>
            <w:tcW w:w="952" w:type="pct"/>
            <w:tcBorders>
              <w:bottom w:val="single" w:sz="4" w:space="0" w:color="auto"/>
            </w:tcBorders>
            <w:vAlign w:val="center"/>
          </w:tcPr>
          <w:p w14:paraId="5DAF0B3E" w14:textId="77777777" w:rsidR="00331AD9" w:rsidRPr="00A83798" w:rsidRDefault="00331AD9" w:rsidP="001D64E9">
            <w:pPr>
              <w:rPr>
                <w:rFonts w:eastAsia="Times New Roman" w:cs="Times New Roman"/>
                <w:color w:val="000000"/>
                <w:sz w:val="10"/>
                <w:szCs w:val="10"/>
                <w:lang w:eastAsia="es-PE"/>
              </w:rPr>
            </w:pPr>
            <w:r w:rsidRPr="00A83798">
              <w:rPr>
                <w:rFonts w:eastAsia="Times New Roman" w:cs="Times New Roman"/>
                <w:color w:val="000000"/>
                <w:sz w:val="10"/>
                <w:szCs w:val="10"/>
                <w:lang w:eastAsia="es-PE"/>
              </w:rPr>
              <w:t>Muy abundante</w:t>
            </w:r>
          </w:p>
        </w:tc>
        <w:tc>
          <w:tcPr>
            <w:tcW w:w="891" w:type="pct"/>
            <w:tcBorders>
              <w:bottom w:val="single" w:sz="4" w:space="0" w:color="auto"/>
            </w:tcBorders>
            <w:shd w:val="clear" w:color="auto" w:fill="0D0D0D" w:themeFill="text1" w:themeFillTint="F2"/>
            <w:vAlign w:val="center"/>
          </w:tcPr>
          <w:p w14:paraId="1F4F3306" w14:textId="77777777" w:rsidR="00331AD9" w:rsidRPr="00A83798" w:rsidRDefault="00331AD9" w:rsidP="001D64E9">
            <w:pPr>
              <w:jc w:val="center"/>
              <w:rPr>
                <w:rFonts w:eastAsia="Times New Roman" w:cs="Times New Roman"/>
                <w:color w:val="FFFFFF"/>
                <w:sz w:val="10"/>
                <w:szCs w:val="10"/>
                <w:lang w:eastAsia="es-PE"/>
              </w:rPr>
            </w:pPr>
            <w:r w:rsidRPr="00A83798">
              <w:rPr>
                <w:rFonts w:eastAsia="Times New Roman" w:cs="Times New Roman"/>
                <w:color w:val="FFFFFF"/>
                <w:sz w:val="10"/>
                <w:szCs w:val="10"/>
                <w:lang w:eastAsia="es-PE"/>
              </w:rPr>
              <w:t>&gt; 100</w:t>
            </w:r>
          </w:p>
        </w:tc>
        <w:tc>
          <w:tcPr>
            <w:tcW w:w="706" w:type="pct"/>
            <w:tcBorders>
              <w:bottom w:val="single" w:sz="4" w:space="0" w:color="auto"/>
            </w:tcBorders>
            <w:noWrap/>
            <w:vAlign w:val="center"/>
          </w:tcPr>
          <w:p w14:paraId="3C653D6E" w14:textId="77777777" w:rsidR="00331AD9" w:rsidRPr="00A83798" w:rsidRDefault="00331AD9" w:rsidP="001D64E9">
            <w:pPr>
              <w:spacing w:line="276" w:lineRule="auto"/>
              <w:jc w:val="center"/>
              <w:rPr>
                <w:rFonts w:cs="Times New Roman"/>
                <w:color w:val="000000"/>
                <w:sz w:val="10"/>
                <w:szCs w:val="10"/>
              </w:rPr>
            </w:pPr>
            <w:r w:rsidRPr="00A83798">
              <w:rPr>
                <w:rFonts w:cs="Times New Roman"/>
                <w:color w:val="000000"/>
                <w:sz w:val="10"/>
                <w:szCs w:val="10"/>
              </w:rPr>
              <w:t>0</w:t>
            </w:r>
          </w:p>
        </w:tc>
        <w:tc>
          <w:tcPr>
            <w:tcW w:w="626" w:type="pct"/>
            <w:tcBorders>
              <w:bottom w:val="single" w:sz="4" w:space="0" w:color="auto"/>
            </w:tcBorders>
            <w:noWrap/>
            <w:vAlign w:val="center"/>
          </w:tcPr>
          <w:p w14:paraId="12F26D0C" w14:textId="77777777" w:rsidR="00331AD9" w:rsidRPr="00A83798" w:rsidRDefault="00331AD9" w:rsidP="001D64E9">
            <w:pPr>
              <w:jc w:val="center"/>
              <w:rPr>
                <w:rFonts w:cs="Times New Roman"/>
                <w:color w:val="000000"/>
                <w:sz w:val="10"/>
                <w:szCs w:val="10"/>
              </w:rPr>
            </w:pPr>
            <w:r w:rsidRPr="00A83798">
              <w:rPr>
                <w:rFonts w:cs="Times New Roman"/>
                <w:color w:val="000000"/>
                <w:sz w:val="10"/>
                <w:szCs w:val="10"/>
              </w:rPr>
              <w:t>0</w:t>
            </w:r>
          </w:p>
        </w:tc>
        <w:tc>
          <w:tcPr>
            <w:tcW w:w="726" w:type="pct"/>
            <w:tcBorders>
              <w:bottom w:val="single" w:sz="4" w:space="0" w:color="auto"/>
            </w:tcBorders>
            <w:vAlign w:val="center"/>
          </w:tcPr>
          <w:p w14:paraId="794E0ECB" w14:textId="77777777" w:rsidR="00331AD9" w:rsidRPr="00A83798" w:rsidRDefault="00331AD9" w:rsidP="001D64E9">
            <w:pPr>
              <w:jc w:val="center"/>
              <w:rPr>
                <w:rFonts w:eastAsia="Times New Roman" w:cs="Times New Roman"/>
                <w:color w:val="000000"/>
                <w:sz w:val="10"/>
                <w:szCs w:val="10"/>
                <w:lang w:eastAsia="es-PE"/>
              </w:rPr>
            </w:pPr>
            <w:r w:rsidRPr="00A83798">
              <w:rPr>
                <w:rFonts w:cs="Times New Roman"/>
                <w:color w:val="000000"/>
                <w:sz w:val="10"/>
                <w:szCs w:val="10"/>
              </w:rPr>
              <w:t>0</w:t>
            </w:r>
          </w:p>
        </w:tc>
        <w:tc>
          <w:tcPr>
            <w:tcW w:w="484" w:type="pct"/>
            <w:tcBorders>
              <w:bottom w:val="single" w:sz="4" w:space="0" w:color="auto"/>
            </w:tcBorders>
            <w:vAlign w:val="center"/>
          </w:tcPr>
          <w:p w14:paraId="429A6CBE" w14:textId="77777777" w:rsidR="00331AD9" w:rsidRPr="00A83798" w:rsidRDefault="00331AD9" w:rsidP="001D64E9">
            <w:pPr>
              <w:jc w:val="center"/>
              <w:rPr>
                <w:rFonts w:cs="Times New Roman"/>
                <w:color w:val="000000"/>
                <w:sz w:val="10"/>
                <w:szCs w:val="10"/>
              </w:rPr>
            </w:pPr>
            <w:r w:rsidRPr="00A83798">
              <w:rPr>
                <w:rFonts w:cs="Times New Roman"/>
                <w:color w:val="000000"/>
                <w:sz w:val="10"/>
                <w:szCs w:val="10"/>
              </w:rPr>
              <w:t>0</w:t>
            </w:r>
          </w:p>
        </w:tc>
        <w:tc>
          <w:tcPr>
            <w:tcW w:w="615" w:type="pct"/>
            <w:tcBorders>
              <w:bottom w:val="single" w:sz="4" w:space="0" w:color="auto"/>
            </w:tcBorders>
            <w:vAlign w:val="center"/>
          </w:tcPr>
          <w:p w14:paraId="394A9D8D" w14:textId="77777777" w:rsidR="00331AD9" w:rsidRPr="00FF0DE2" w:rsidRDefault="00331AD9" w:rsidP="001D64E9">
            <w:pPr>
              <w:jc w:val="center"/>
              <w:rPr>
                <w:rFonts w:cs="Times New Roman"/>
                <w:color w:val="000000"/>
                <w:sz w:val="10"/>
                <w:szCs w:val="10"/>
              </w:rPr>
            </w:pPr>
            <w:r w:rsidRPr="00FF0DE2">
              <w:rPr>
                <w:rFonts w:cs="Times New Roman"/>
                <w:color w:val="000000"/>
                <w:sz w:val="12"/>
                <w:szCs w:val="12"/>
              </w:rPr>
              <w:t>0</w:t>
            </w:r>
          </w:p>
        </w:tc>
      </w:tr>
      <w:tr w:rsidR="00331AD9" w:rsidRPr="00FF0DE2" w14:paraId="2A1AB2BC" w14:textId="77777777" w:rsidTr="00331AD9">
        <w:trPr>
          <w:trHeight w:val="227"/>
        </w:trPr>
        <w:tc>
          <w:tcPr>
            <w:tcW w:w="1843" w:type="pct"/>
            <w:gridSpan w:val="2"/>
            <w:tcBorders>
              <w:top w:val="single" w:sz="4" w:space="0" w:color="auto"/>
              <w:bottom w:val="single" w:sz="4" w:space="0" w:color="auto"/>
            </w:tcBorders>
            <w:shd w:val="clear" w:color="auto" w:fill="FFFFFF" w:themeFill="background1"/>
            <w:vAlign w:val="center"/>
            <w:hideMark/>
          </w:tcPr>
          <w:p w14:paraId="32A3F3F7" w14:textId="77777777" w:rsidR="00331AD9" w:rsidRPr="00A83798" w:rsidRDefault="00331AD9" w:rsidP="001D64E9">
            <w:pPr>
              <w:jc w:val="center"/>
              <w:rPr>
                <w:rFonts w:eastAsia="Times New Roman" w:cs="Times New Roman"/>
                <w:b/>
                <w:bCs/>
                <w:color w:val="FFFFFF"/>
                <w:sz w:val="10"/>
                <w:szCs w:val="10"/>
                <w:lang w:eastAsia="es-PE"/>
              </w:rPr>
            </w:pPr>
            <w:r w:rsidRPr="00A83798">
              <w:rPr>
                <w:rFonts w:eastAsia="Times New Roman" w:cs="Times New Roman"/>
                <w:b/>
                <w:bCs/>
                <w:color w:val="000000"/>
                <w:sz w:val="10"/>
                <w:szCs w:val="10"/>
                <w:lang w:eastAsia="es-PE"/>
              </w:rPr>
              <w:t>Total</w:t>
            </w:r>
          </w:p>
        </w:tc>
        <w:tc>
          <w:tcPr>
            <w:tcW w:w="706" w:type="pct"/>
            <w:tcBorders>
              <w:top w:val="single" w:sz="4" w:space="0" w:color="auto"/>
              <w:bottom w:val="single" w:sz="4" w:space="0" w:color="auto"/>
            </w:tcBorders>
            <w:shd w:val="clear" w:color="auto" w:fill="FFFFFF" w:themeFill="background1"/>
            <w:noWrap/>
            <w:vAlign w:val="center"/>
            <w:hideMark/>
          </w:tcPr>
          <w:p w14:paraId="56D315BC" w14:textId="3CC2DE9B" w:rsidR="00331AD9" w:rsidRPr="00A83798" w:rsidRDefault="00331AD9" w:rsidP="001D64E9">
            <w:pPr>
              <w:jc w:val="center"/>
              <w:rPr>
                <w:rFonts w:eastAsia="Times New Roman" w:cs="Times New Roman"/>
                <w:b/>
                <w:bCs/>
                <w:color w:val="000000"/>
                <w:sz w:val="10"/>
                <w:szCs w:val="10"/>
                <w:lang w:eastAsia="es-PE"/>
              </w:rPr>
            </w:pPr>
            <w:r>
              <w:rPr>
                <w:rFonts w:eastAsia="Times New Roman" w:cs="Times New Roman"/>
                <w:b/>
                <w:bCs/>
                <w:color w:val="000000"/>
                <w:sz w:val="10"/>
                <w:szCs w:val="10"/>
                <w:lang w:eastAsia="es-PE"/>
              </w:rPr>
              <w:t>0</w:t>
            </w:r>
          </w:p>
        </w:tc>
        <w:tc>
          <w:tcPr>
            <w:tcW w:w="626" w:type="pct"/>
            <w:tcBorders>
              <w:top w:val="single" w:sz="4" w:space="0" w:color="auto"/>
              <w:bottom w:val="single" w:sz="4" w:space="0" w:color="auto"/>
            </w:tcBorders>
            <w:shd w:val="clear" w:color="auto" w:fill="FFFFFF" w:themeFill="background1"/>
            <w:noWrap/>
            <w:vAlign w:val="center"/>
            <w:hideMark/>
          </w:tcPr>
          <w:p w14:paraId="7AF5A050" w14:textId="04CD2F58" w:rsidR="00331AD9" w:rsidRPr="00A83798" w:rsidRDefault="00331AD9" w:rsidP="001D64E9">
            <w:pPr>
              <w:jc w:val="center"/>
              <w:rPr>
                <w:rFonts w:eastAsia="Times New Roman" w:cs="Times New Roman"/>
                <w:b/>
                <w:bCs/>
                <w:color w:val="000000"/>
                <w:sz w:val="10"/>
                <w:szCs w:val="10"/>
                <w:lang w:eastAsia="es-PE"/>
              </w:rPr>
            </w:pPr>
            <w:r>
              <w:rPr>
                <w:rFonts w:eastAsia="Times New Roman" w:cs="Times New Roman"/>
                <w:b/>
                <w:bCs/>
                <w:color w:val="000000"/>
                <w:sz w:val="10"/>
                <w:szCs w:val="10"/>
                <w:lang w:eastAsia="es-PE"/>
              </w:rPr>
              <w:t>0</w:t>
            </w:r>
          </w:p>
        </w:tc>
        <w:tc>
          <w:tcPr>
            <w:tcW w:w="726" w:type="pct"/>
            <w:tcBorders>
              <w:top w:val="single" w:sz="4" w:space="0" w:color="auto"/>
              <w:bottom w:val="single" w:sz="4" w:space="0" w:color="auto"/>
            </w:tcBorders>
            <w:shd w:val="clear" w:color="auto" w:fill="FFFFFF" w:themeFill="background1"/>
            <w:vAlign w:val="center"/>
          </w:tcPr>
          <w:p w14:paraId="3C142728" w14:textId="1FBBE5CB" w:rsidR="00331AD9" w:rsidRPr="00A83798" w:rsidRDefault="00331AD9" w:rsidP="001D64E9">
            <w:pPr>
              <w:jc w:val="center"/>
              <w:rPr>
                <w:rFonts w:eastAsia="Times New Roman" w:cs="Times New Roman"/>
                <w:b/>
                <w:bCs/>
                <w:color w:val="000000"/>
                <w:sz w:val="10"/>
                <w:szCs w:val="10"/>
                <w:lang w:eastAsia="es-PE"/>
              </w:rPr>
            </w:pPr>
            <w:r>
              <w:rPr>
                <w:rFonts w:eastAsia="Times New Roman" w:cs="Times New Roman"/>
                <w:b/>
                <w:bCs/>
                <w:color w:val="000000"/>
                <w:sz w:val="10"/>
                <w:szCs w:val="10"/>
                <w:lang w:eastAsia="es-PE"/>
              </w:rPr>
              <w:t>0</w:t>
            </w:r>
          </w:p>
        </w:tc>
        <w:tc>
          <w:tcPr>
            <w:tcW w:w="484" w:type="pct"/>
            <w:tcBorders>
              <w:top w:val="single" w:sz="4" w:space="0" w:color="auto"/>
              <w:bottom w:val="single" w:sz="4" w:space="0" w:color="auto"/>
            </w:tcBorders>
            <w:shd w:val="clear" w:color="auto" w:fill="FFFFFF" w:themeFill="background1"/>
            <w:vAlign w:val="center"/>
          </w:tcPr>
          <w:p w14:paraId="6C2EFA60" w14:textId="5DE5ECE5" w:rsidR="00331AD9" w:rsidRPr="00A83798" w:rsidRDefault="00331AD9" w:rsidP="001D64E9">
            <w:pPr>
              <w:jc w:val="center"/>
              <w:rPr>
                <w:rFonts w:eastAsia="Times New Roman" w:cs="Times New Roman"/>
                <w:b/>
                <w:bCs/>
                <w:color w:val="000000"/>
                <w:sz w:val="10"/>
                <w:szCs w:val="10"/>
                <w:lang w:eastAsia="es-PE"/>
              </w:rPr>
            </w:pPr>
            <w:r>
              <w:rPr>
                <w:rFonts w:eastAsia="Times New Roman" w:cs="Times New Roman"/>
                <w:b/>
                <w:bCs/>
                <w:color w:val="000000"/>
                <w:sz w:val="10"/>
                <w:szCs w:val="10"/>
                <w:lang w:eastAsia="es-PE"/>
              </w:rPr>
              <w:t>1</w:t>
            </w:r>
          </w:p>
        </w:tc>
        <w:tc>
          <w:tcPr>
            <w:tcW w:w="615" w:type="pct"/>
            <w:tcBorders>
              <w:top w:val="single" w:sz="4" w:space="0" w:color="auto"/>
              <w:bottom w:val="single" w:sz="4" w:space="0" w:color="auto"/>
            </w:tcBorders>
            <w:shd w:val="clear" w:color="auto" w:fill="FFFFFF" w:themeFill="background1"/>
            <w:vAlign w:val="center"/>
          </w:tcPr>
          <w:p w14:paraId="614834B3" w14:textId="7BC40A25" w:rsidR="00331AD9" w:rsidRPr="00FF0DE2" w:rsidRDefault="00331AD9" w:rsidP="001D64E9">
            <w:pPr>
              <w:jc w:val="center"/>
              <w:rPr>
                <w:rFonts w:eastAsia="Times New Roman" w:cs="Times New Roman"/>
                <w:b/>
                <w:bCs/>
                <w:color w:val="000000"/>
                <w:sz w:val="10"/>
                <w:szCs w:val="10"/>
                <w:lang w:eastAsia="es-PE"/>
              </w:rPr>
            </w:pPr>
            <w:r>
              <w:rPr>
                <w:rFonts w:eastAsia="Times New Roman" w:cs="Times New Roman"/>
                <w:b/>
                <w:bCs/>
                <w:color w:val="000000"/>
                <w:sz w:val="10"/>
                <w:szCs w:val="10"/>
                <w:lang w:eastAsia="es-PE"/>
              </w:rPr>
              <w:t>2</w:t>
            </w:r>
          </w:p>
        </w:tc>
      </w:tr>
    </w:tbl>
    <w:p w14:paraId="1442C1E3" w14:textId="311C9CBF" w:rsidR="00331AD9" w:rsidRPr="00331AD9" w:rsidRDefault="00331AD9" w:rsidP="00331AD9">
      <w:pPr>
        <w:spacing w:after="240"/>
        <w:jc w:val="both"/>
        <w:rPr>
          <w:sz w:val="20"/>
          <w:szCs w:val="20"/>
          <w:lang w:val="es-ES" w:eastAsia="en-US"/>
        </w:rPr>
      </w:pPr>
      <w:r w:rsidRPr="00B05F0C">
        <w:rPr>
          <w:rFonts w:ascii="Arial" w:hAnsi="Arial" w:cs="Arial"/>
          <w:bCs/>
          <w:sz w:val="20"/>
          <w:szCs w:val="20"/>
        </w:rPr>
        <w:t xml:space="preserve">Tabla </w:t>
      </w:r>
      <w:r w:rsidRPr="00B05F0C">
        <w:rPr>
          <w:rFonts w:ascii="Arial" w:hAnsi="Arial" w:cs="Arial"/>
          <w:bCs/>
          <w:i/>
          <w:iCs/>
          <w:sz w:val="20"/>
          <w:szCs w:val="20"/>
        </w:rPr>
        <w:fldChar w:fldCharType="begin"/>
      </w:r>
      <w:r w:rsidRPr="00B05F0C">
        <w:rPr>
          <w:rFonts w:ascii="Arial" w:hAnsi="Arial" w:cs="Arial"/>
          <w:bCs/>
          <w:sz w:val="20"/>
          <w:szCs w:val="20"/>
        </w:rPr>
        <w:instrText xml:space="preserve"> SEQ Tabla \* ARABIC </w:instrText>
      </w:r>
      <w:r w:rsidRPr="00B05F0C">
        <w:rPr>
          <w:rFonts w:ascii="Arial" w:hAnsi="Arial" w:cs="Arial"/>
          <w:bCs/>
          <w:i/>
          <w:iCs/>
          <w:sz w:val="20"/>
          <w:szCs w:val="20"/>
        </w:rPr>
        <w:fldChar w:fldCharType="separate"/>
      </w:r>
      <w:r w:rsidR="00645FDD">
        <w:rPr>
          <w:rFonts w:ascii="Arial" w:hAnsi="Arial" w:cs="Arial"/>
          <w:bCs/>
          <w:noProof/>
          <w:sz w:val="20"/>
          <w:szCs w:val="20"/>
        </w:rPr>
        <w:t>48</w:t>
      </w:r>
      <w:r w:rsidRPr="00B05F0C">
        <w:rPr>
          <w:rFonts w:ascii="Arial" w:hAnsi="Arial" w:cs="Arial"/>
          <w:bCs/>
          <w:i/>
          <w:iCs/>
          <w:sz w:val="20"/>
          <w:szCs w:val="20"/>
        </w:rPr>
        <w:fldChar w:fldCharType="end"/>
      </w:r>
      <w:r w:rsidRPr="00B05F0C">
        <w:rPr>
          <w:rFonts w:ascii="Arial" w:hAnsi="Arial" w:cs="Arial"/>
          <w:bCs/>
          <w:sz w:val="20"/>
          <w:szCs w:val="20"/>
        </w:rPr>
        <w:t xml:space="preserve">. </w:t>
      </w:r>
      <w:r w:rsidRPr="00B05F0C">
        <w:rPr>
          <w:rFonts w:ascii="Arial" w:hAnsi="Arial" w:cs="Arial"/>
          <w:sz w:val="20"/>
          <w:szCs w:val="20"/>
        </w:rPr>
        <w:t>Clasificación de especies por rango de abundancia anual (2018–2022).</w:t>
      </w:r>
    </w:p>
    <w:p w14:paraId="1EA7799C" w14:textId="11D64A1C" w:rsidR="001870F2" w:rsidRDefault="00C661CE" w:rsidP="00376A5C">
      <w:pPr>
        <w:pStyle w:val="Default"/>
        <w:numPr>
          <w:ilvl w:val="1"/>
          <w:numId w:val="6"/>
        </w:numPr>
        <w:spacing w:line="360" w:lineRule="auto"/>
        <w:ind w:left="426" w:hanging="436"/>
        <w:outlineLvl w:val="2"/>
        <w:rPr>
          <w:rFonts w:ascii="Arial" w:hAnsi="Arial" w:cs="Arial"/>
          <w:b/>
          <w:bCs/>
          <w:color w:val="auto"/>
          <w:sz w:val="22"/>
          <w:szCs w:val="22"/>
        </w:rPr>
      </w:pPr>
      <w:r>
        <w:rPr>
          <w:rFonts w:ascii="Arial" w:hAnsi="Arial" w:cs="Arial"/>
          <w:b/>
          <w:bCs/>
          <w:color w:val="auto"/>
          <w:sz w:val="22"/>
          <w:szCs w:val="22"/>
        </w:rPr>
        <w:t xml:space="preserve">Índices Ecológicos </w:t>
      </w:r>
    </w:p>
    <w:p w14:paraId="6BFAB590" w14:textId="00D12F94" w:rsidR="006D7B50" w:rsidRPr="006D7B50" w:rsidRDefault="001870F2" w:rsidP="00376A5C">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Flora</w:t>
      </w:r>
    </w:p>
    <w:p w14:paraId="63115DBF" w14:textId="702DB8AD" w:rsidR="009E2F27" w:rsidRPr="009E2F27" w:rsidRDefault="009E2F27" w:rsidP="009E2F27">
      <w:pPr>
        <w:spacing w:after="240"/>
        <w:jc w:val="both"/>
        <w:rPr>
          <w:rFonts w:ascii="Arial" w:hAnsi="Arial" w:cs="Arial"/>
          <w:bCs/>
          <w:sz w:val="22"/>
          <w:szCs w:val="22"/>
          <w:lang w:val="es-ES"/>
        </w:rPr>
      </w:pPr>
      <w:r>
        <w:rPr>
          <w:rFonts w:ascii="Arial" w:hAnsi="Arial" w:cs="Arial"/>
          <w:bCs/>
          <w:sz w:val="22"/>
          <w:szCs w:val="22"/>
          <w:lang w:val="es-ES"/>
        </w:rPr>
        <w:t>L</w:t>
      </w:r>
      <w:r w:rsidRPr="009E2F27">
        <w:rPr>
          <w:rFonts w:ascii="Arial" w:hAnsi="Arial" w:cs="Arial"/>
          <w:bCs/>
          <w:sz w:val="22"/>
          <w:szCs w:val="22"/>
          <w:lang w:val="es-ES"/>
        </w:rPr>
        <w:t xml:space="preserve">os índices ecológicos (Tabla </w:t>
      </w:r>
      <w:r>
        <w:rPr>
          <w:rFonts w:ascii="Arial" w:hAnsi="Arial" w:cs="Arial"/>
          <w:bCs/>
          <w:sz w:val="22"/>
          <w:szCs w:val="22"/>
          <w:lang w:val="es-ES"/>
        </w:rPr>
        <w:t>49</w:t>
      </w:r>
      <w:r w:rsidRPr="009E2F27">
        <w:rPr>
          <w:rFonts w:ascii="Arial" w:hAnsi="Arial" w:cs="Arial"/>
          <w:bCs/>
          <w:sz w:val="22"/>
          <w:szCs w:val="22"/>
          <w:lang w:val="es-ES"/>
        </w:rPr>
        <w:t>) muestran un incremento sostenido en la riqueza, abundancia y diversidad florística entre 2018 y 2022, en concordancia con las medidas de remediación aplicadas en el Pasivo Ambiental Minero Excelsior.</w:t>
      </w:r>
    </w:p>
    <w:p w14:paraId="1F30B3B1" w14:textId="18863862" w:rsidR="009E2F27" w:rsidRPr="009E2F27" w:rsidRDefault="009E2F27" w:rsidP="009E2F27">
      <w:pPr>
        <w:spacing w:after="240"/>
        <w:jc w:val="both"/>
        <w:rPr>
          <w:rFonts w:ascii="Arial" w:hAnsi="Arial" w:cs="Arial"/>
          <w:bCs/>
          <w:sz w:val="22"/>
          <w:szCs w:val="22"/>
          <w:lang w:val="es-ES"/>
        </w:rPr>
      </w:pPr>
      <w:r w:rsidRPr="009E2F27">
        <w:rPr>
          <w:rFonts w:ascii="Arial" w:hAnsi="Arial" w:cs="Arial"/>
          <w:bCs/>
          <w:sz w:val="22"/>
          <w:szCs w:val="22"/>
          <w:lang w:val="es-ES"/>
        </w:rPr>
        <w:t>El índice de Shannon se mantuvo en valores medios (~2.29) hasta 2020, con un aumento en 2021 (2.43) y un valor alto en 2022 (2.95), evidenciando mayor diversidad. El índice de Simpson fue consistentemente alto (&gt;0.85), alcanzando su máximo en 2022 (0.912), lo que refleja una distribución más homogénea.</w:t>
      </w:r>
    </w:p>
    <w:p w14:paraId="4BF5C4ED" w14:textId="44AC13F3" w:rsidR="009E2F27" w:rsidRPr="009E2F27" w:rsidRDefault="009E2F27" w:rsidP="009E2F27">
      <w:pPr>
        <w:spacing w:after="240"/>
        <w:jc w:val="both"/>
        <w:rPr>
          <w:rFonts w:ascii="Arial" w:hAnsi="Arial" w:cs="Arial"/>
          <w:bCs/>
          <w:sz w:val="22"/>
          <w:szCs w:val="22"/>
          <w:lang w:val="es-ES"/>
        </w:rPr>
      </w:pPr>
      <w:r w:rsidRPr="009E2F27">
        <w:rPr>
          <w:rFonts w:ascii="Arial" w:hAnsi="Arial" w:cs="Arial"/>
          <w:bCs/>
          <w:sz w:val="22"/>
          <w:szCs w:val="22"/>
          <w:lang w:val="es-ES"/>
        </w:rPr>
        <w:t>El índice de Margalef mostró una clara tendencia ascendente, pasando de valores medios (~3.2) a un valor elevado (6.25) en 2022, indicando mayor heterogeneidad específica. Por su parte, el índice de equitatividad de Pielou (J’) varió entre 0.674 y 0.794, reflejando cambios en la distribución relativa de especies a lo largo del periodo.</w:t>
      </w:r>
    </w:p>
    <w:p w14:paraId="4DA965AD" w14:textId="3A03F3C8" w:rsidR="006D7B50" w:rsidRDefault="009E2F27" w:rsidP="00D057CB">
      <w:pPr>
        <w:spacing w:after="240"/>
        <w:jc w:val="both"/>
        <w:rPr>
          <w:rFonts w:ascii="Arial" w:hAnsi="Arial" w:cs="Arial"/>
          <w:bCs/>
          <w:sz w:val="22"/>
          <w:szCs w:val="22"/>
          <w:lang w:val="es-ES"/>
        </w:rPr>
      </w:pPr>
      <w:r w:rsidRPr="009E2F27">
        <w:rPr>
          <w:rFonts w:ascii="Arial" w:hAnsi="Arial" w:cs="Arial"/>
          <w:bCs/>
          <w:sz w:val="22"/>
          <w:szCs w:val="22"/>
          <w:lang w:val="es-ES"/>
        </w:rPr>
        <w:t>En conjunto, los resultados evidencian una recuperación progresiva del ecosistema y un proceso favorable de sucesión ecológica.</w:t>
      </w:r>
    </w:p>
    <w:tbl>
      <w:tblPr>
        <w:tblStyle w:val="Estilo1"/>
        <w:tblW w:w="5028" w:type="dxa"/>
        <w:tblLook w:val="04A0" w:firstRow="1" w:lastRow="0" w:firstColumn="1" w:lastColumn="0" w:noHBand="0" w:noVBand="1"/>
      </w:tblPr>
      <w:tblGrid>
        <w:gridCol w:w="355"/>
        <w:gridCol w:w="461"/>
        <w:gridCol w:w="596"/>
        <w:gridCol w:w="919"/>
        <w:gridCol w:w="846"/>
        <w:gridCol w:w="860"/>
        <w:gridCol w:w="991"/>
      </w:tblGrid>
      <w:tr w:rsidR="00C661CE" w:rsidRPr="00C661CE" w14:paraId="23FA1BD7" w14:textId="77777777" w:rsidTr="00D057CB">
        <w:trPr>
          <w:trHeight w:val="283"/>
        </w:trPr>
        <w:tc>
          <w:tcPr>
            <w:tcW w:w="355" w:type="dxa"/>
            <w:tcBorders>
              <w:bottom w:val="single" w:sz="4" w:space="0" w:color="auto"/>
            </w:tcBorders>
            <w:shd w:val="clear" w:color="auto" w:fill="D9D9D9" w:themeFill="background1" w:themeFillShade="D9"/>
            <w:vAlign w:val="center"/>
            <w:hideMark/>
          </w:tcPr>
          <w:p w14:paraId="77CE0D35" w14:textId="120D4167" w:rsidR="00C661CE" w:rsidRPr="00D057CB" w:rsidRDefault="00C661CE" w:rsidP="00C661CE">
            <w:pPr>
              <w:ind w:left="-111" w:right="-106"/>
              <w:jc w:val="center"/>
              <w:rPr>
                <w:rFonts w:cs="Times New Roman"/>
                <w:b/>
                <w:bCs/>
                <w:sz w:val="10"/>
                <w:szCs w:val="10"/>
              </w:rPr>
            </w:pPr>
            <w:r w:rsidRPr="00D057CB">
              <w:rPr>
                <w:rFonts w:cs="Times New Roman"/>
                <w:b/>
                <w:bCs/>
                <w:sz w:val="10"/>
                <w:szCs w:val="10"/>
                <w:lang w:val="es-ES"/>
              </w:rPr>
              <w:t>Años</w:t>
            </w:r>
          </w:p>
        </w:tc>
        <w:tc>
          <w:tcPr>
            <w:tcW w:w="461" w:type="dxa"/>
            <w:tcBorders>
              <w:bottom w:val="single" w:sz="4" w:space="0" w:color="auto"/>
            </w:tcBorders>
            <w:shd w:val="clear" w:color="auto" w:fill="D9D9D9" w:themeFill="background1" w:themeFillShade="D9"/>
            <w:vAlign w:val="center"/>
            <w:hideMark/>
          </w:tcPr>
          <w:p w14:paraId="36DD9EEB" w14:textId="1839EA73" w:rsidR="00C661CE" w:rsidRPr="00D057CB" w:rsidRDefault="00C661CE" w:rsidP="00C661CE">
            <w:pPr>
              <w:ind w:left="-105" w:right="-106"/>
              <w:jc w:val="center"/>
              <w:rPr>
                <w:rFonts w:cs="Times New Roman"/>
                <w:b/>
                <w:bCs/>
                <w:sz w:val="10"/>
                <w:szCs w:val="10"/>
              </w:rPr>
            </w:pPr>
            <w:r w:rsidRPr="00D057CB">
              <w:rPr>
                <w:rFonts w:cs="Times New Roman"/>
                <w:b/>
                <w:bCs/>
                <w:sz w:val="10"/>
                <w:szCs w:val="10"/>
                <w:lang w:val="es-ES"/>
              </w:rPr>
              <w:t>Riqueza</w:t>
            </w:r>
          </w:p>
        </w:tc>
        <w:tc>
          <w:tcPr>
            <w:tcW w:w="596" w:type="dxa"/>
            <w:tcBorders>
              <w:bottom w:val="single" w:sz="4" w:space="0" w:color="auto"/>
            </w:tcBorders>
            <w:shd w:val="clear" w:color="auto" w:fill="D9D9D9" w:themeFill="background1" w:themeFillShade="D9"/>
            <w:vAlign w:val="center"/>
            <w:hideMark/>
          </w:tcPr>
          <w:p w14:paraId="6F26702A" w14:textId="44E74E0F" w:rsidR="00C661CE" w:rsidRPr="00D057CB" w:rsidRDefault="00C661CE" w:rsidP="00C661CE">
            <w:pPr>
              <w:ind w:left="-143" w:right="-74"/>
              <w:jc w:val="center"/>
              <w:rPr>
                <w:rFonts w:cs="Times New Roman"/>
                <w:b/>
                <w:bCs/>
                <w:sz w:val="10"/>
                <w:szCs w:val="10"/>
              </w:rPr>
            </w:pPr>
            <w:r w:rsidRPr="00D057CB">
              <w:rPr>
                <w:rFonts w:cs="Times New Roman"/>
                <w:b/>
                <w:bCs/>
                <w:sz w:val="10"/>
                <w:szCs w:val="10"/>
                <w:lang w:val="es-ES"/>
              </w:rPr>
              <w:t>Abundancia</w:t>
            </w:r>
          </w:p>
        </w:tc>
        <w:tc>
          <w:tcPr>
            <w:tcW w:w="919" w:type="dxa"/>
            <w:tcBorders>
              <w:bottom w:val="single" w:sz="4" w:space="0" w:color="auto"/>
            </w:tcBorders>
            <w:shd w:val="clear" w:color="auto" w:fill="D9D9D9" w:themeFill="background1" w:themeFillShade="D9"/>
            <w:vAlign w:val="center"/>
            <w:hideMark/>
          </w:tcPr>
          <w:p w14:paraId="30A9F072" w14:textId="3E793BA3" w:rsidR="00C661CE" w:rsidRPr="00D057CB" w:rsidRDefault="00C661CE" w:rsidP="00C661CE">
            <w:pPr>
              <w:ind w:left="-106" w:right="-62"/>
              <w:jc w:val="center"/>
              <w:rPr>
                <w:rFonts w:cs="Times New Roman"/>
                <w:b/>
                <w:bCs/>
                <w:sz w:val="10"/>
                <w:szCs w:val="10"/>
              </w:rPr>
            </w:pPr>
            <w:r w:rsidRPr="00D057CB">
              <w:rPr>
                <w:rFonts w:cs="Times New Roman"/>
                <w:b/>
                <w:bCs/>
                <w:sz w:val="10"/>
                <w:szCs w:val="10"/>
                <w:lang w:val="es-ES"/>
              </w:rPr>
              <w:t>Shannon</w:t>
            </w:r>
          </w:p>
          <w:p w14:paraId="027A228E" w14:textId="14C4F309" w:rsidR="00C661CE" w:rsidRPr="00D057CB" w:rsidRDefault="00C661CE" w:rsidP="00C661CE">
            <w:pPr>
              <w:ind w:left="-106" w:right="-62"/>
              <w:jc w:val="center"/>
              <w:rPr>
                <w:rFonts w:cs="Times New Roman"/>
                <w:b/>
                <w:bCs/>
                <w:sz w:val="10"/>
                <w:szCs w:val="10"/>
              </w:rPr>
            </w:pPr>
            <w:r w:rsidRPr="00D057CB">
              <w:rPr>
                <w:rFonts w:cs="Times New Roman"/>
                <w:b/>
                <w:bCs/>
                <w:sz w:val="10"/>
                <w:szCs w:val="10"/>
                <w:lang w:val="es-ES"/>
              </w:rPr>
              <w:t>(Cesel, 2021)</w:t>
            </w:r>
          </w:p>
        </w:tc>
        <w:tc>
          <w:tcPr>
            <w:tcW w:w="846" w:type="dxa"/>
            <w:tcBorders>
              <w:bottom w:val="single" w:sz="4" w:space="0" w:color="auto"/>
            </w:tcBorders>
            <w:shd w:val="clear" w:color="auto" w:fill="D9D9D9" w:themeFill="background1" w:themeFillShade="D9"/>
            <w:vAlign w:val="center"/>
            <w:hideMark/>
          </w:tcPr>
          <w:p w14:paraId="228C4C99" w14:textId="69C4AC51" w:rsidR="00C661CE" w:rsidRPr="00D057CB" w:rsidRDefault="00C661CE" w:rsidP="00C661CE">
            <w:pPr>
              <w:ind w:left="-152" w:right="-85"/>
              <w:jc w:val="center"/>
              <w:rPr>
                <w:rFonts w:cs="Times New Roman"/>
                <w:b/>
                <w:bCs/>
                <w:sz w:val="10"/>
                <w:szCs w:val="10"/>
              </w:rPr>
            </w:pPr>
            <w:r w:rsidRPr="00D057CB">
              <w:rPr>
                <w:rFonts w:cs="Times New Roman"/>
                <w:b/>
                <w:bCs/>
                <w:sz w:val="10"/>
                <w:szCs w:val="10"/>
              </w:rPr>
              <w:t>Simpson</w:t>
            </w:r>
          </w:p>
          <w:p w14:paraId="7B634719" w14:textId="7C73B03F" w:rsidR="00C661CE" w:rsidRPr="00D057CB" w:rsidRDefault="00C661CE" w:rsidP="00C661CE">
            <w:pPr>
              <w:ind w:left="-152" w:right="-85"/>
              <w:jc w:val="center"/>
              <w:rPr>
                <w:rFonts w:cs="Times New Roman"/>
                <w:b/>
                <w:bCs/>
                <w:sz w:val="10"/>
                <w:szCs w:val="10"/>
              </w:rPr>
            </w:pPr>
            <w:r w:rsidRPr="00D057CB">
              <w:rPr>
                <w:rFonts w:cs="Times New Roman"/>
                <w:b/>
                <w:bCs/>
                <w:sz w:val="10"/>
                <w:szCs w:val="10"/>
                <w:lang w:val="es-ES"/>
              </w:rPr>
              <w:t>(Menhinick, 1964)</w:t>
            </w:r>
          </w:p>
        </w:tc>
        <w:tc>
          <w:tcPr>
            <w:tcW w:w="860" w:type="dxa"/>
            <w:tcBorders>
              <w:bottom w:val="single" w:sz="4" w:space="0" w:color="auto"/>
            </w:tcBorders>
            <w:shd w:val="clear" w:color="auto" w:fill="D9D9D9" w:themeFill="background1" w:themeFillShade="D9"/>
            <w:vAlign w:val="center"/>
            <w:hideMark/>
          </w:tcPr>
          <w:p w14:paraId="2AAB7FCC" w14:textId="333BE9B6" w:rsidR="00C661CE" w:rsidRPr="00D057CB" w:rsidRDefault="00C661CE" w:rsidP="00C661CE">
            <w:pPr>
              <w:ind w:left="-152" w:right="-85"/>
              <w:jc w:val="center"/>
              <w:rPr>
                <w:rFonts w:cs="Times New Roman"/>
                <w:b/>
                <w:bCs/>
                <w:sz w:val="10"/>
                <w:szCs w:val="10"/>
              </w:rPr>
            </w:pPr>
            <w:r w:rsidRPr="00D057CB">
              <w:rPr>
                <w:rFonts w:cs="Times New Roman"/>
                <w:b/>
                <w:bCs/>
                <w:sz w:val="10"/>
                <w:szCs w:val="10"/>
              </w:rPr>
              <w:t>Margalef</w:t>
            </w:r>
          </w:p>
          <w:p w14:paraId="10527660" w14:textId="38DE0325" w:rsidR="00C661CE" w:rsidRPr="00D057CB" w:rsidRDefault="00C661CE" w:rsidP="00C661CE">
            <w:pPr>
              <w:ind w:left="-152" w:right="-85"/>
              <w:jc w:val="center"/>
              <w:rPr>
                <w:rFonts w:cs="Times New Roman"/>
                <w:b/>
                <w:bCs/>
                <w:sz w:val="10"/>
                <w:szCs w:val="10"/>
              </w:rPr>
            </w:pPr>
            <w:r w:rsidRPr="00D057CB">
              <w:rPr>
                <w:rFonts w:cs="Times New Roman"/>
                <w:b/>
                <w:bCs/>
                <w:sz w:val="10"/>
                <w:szCs w:val="10"/>
              </w:rPr>
              <w:t>(Cesel, 2021)</w:t>
            </w:r>
          </w:p>
        </w:tc>
        <w:tc>
          <w:tcPr>
            <w:tcW w:w="991" w:type="dxa"/>
            <w:tcBorders>
              <w:bottom w:val="single" w:sz="4" w:space="0" w:color="auto"/>
            </w:tcBorders>
            <w:shd w:val="clear" w:color="auto" w:fill="D9D9D9" w:themeFill="background1" w:themeFillShade="D9"/>
            <w:vAlign w:val="center"/>
            <w:hideMark/>
          </w:tcPr>
          <w:p w14:paraId="4693FC5E" w14:textId="739CD23F" w:rsidR="00C661CE" w:rsidRPr="00D057CB" w:rsidRDefault="00C661CE" w:rsidP="00C661CE">
            <w:pPr>
              <w:ind w:left="-152" w:right="-85"/>
              <w:jc w:val="center"/>
              <w:rPr>
                <w:rFonts w:cs="Times New Roman"/>
                <w:b/>
                <w:bCs/>
                <w:sz w:val="10"/>
                <w:szCs w:val="10"/>
              </w:rPr>
            </w:pPr>
            <w:r w:rsidRPr="00D057CB">
              <w:rPr>
                <w:rFonts w:cs="Times New Roman"/>
                <w:b/>
                <w:bCs/>
                <w:sz w:val="10"/>
                <w:szCs w:val="10"/>
              </w:rPr>
              <w:t>Pielou (J ‘)</w:t>
            </w:r>
          </w:p>
          <w:p w14:paraId="36458488" w14:textId="7DB02692" w:rsidR="00C661CE" w:rsidRPr="00D057CB" w:rsidRDefault="00C661CE" w:rsidP="00C661CE">
            <w:pPr>
              <w:ind w:left="-152" w:right="-85"/>
              <w:jc w:val="center"/>
              <w:rPr>
                <w:rFonts w:cs="Times New Roman"/>
                <w:b/>
                <w:bCs/>
                <w:sz w:val="10"/>
                <w:szCs w:val="10"/>
              </w:rPr>
            </w:pPr>
            <w:r w:rsidRPr="00D057CB">
              <w:rPr>
                <w:rFonts w:cs="Times New Roman"/>
                <w:b/>
                <w:bCs/>
                <w:sz w:val="10"/>
                <w:szCs w:val="10"/>
              </w:rPr>
              <w:t>(Magurran, 1988)</w:t>
            </w:r>
          </w:p>
        </w:tc>
      </w:tr>
      <w:tr w:rsidR="00C661CE" w:rsidRPr="00C661CE" w14:paraId="0E2A2569" w14:textId="77777777" w:rsidTr="00D057CB">
        <w:trPr>
          <w:trHeight w:val="170"/>
        </w:trPr>
        <w:tc>
          <w:tcPr>
            <w:tcW w:w="355" w:type="dxa"/>
            <w:tcBorders>
              <w:top w:val="single" w:sz="4" w:space="0" w:color="auto"/>
            </w:tcBorders>
            <w:vAlign w:val="center"/>
            <w:hideMark/>
          </w:tcPr>
          <w:p w14:paraId="4D0AD70E" w14:textId="77777777" w:rsidR="00C661CE" w:rsidRPr="00C661CE" w:rsidRDefault="00C661CE" w:rsidP="00C661CE">
            <w:pPr>
              <w:ind w:left="-111" w:right="-106"/>
              <w:jc w:val="center"/>
              <w:rPr>
                <w:rFonts w:cs="Times New Roman"/>
                <w:sz w:val="10"/>
                <w:szCs w:val="10"/>
              </w:rPr>
            </w:pPr>
            <w:r w:rsidRPr="00C661CE">
              <w:rPr>
                <w:rFonts w:cs="Times New Roman"/>
                <w:sz w:val="10"/>
                <w:szCs w:val="10"/>
                <w:lang w:val="es-ES"/>
              </w:rPr>
              <w:t>2018</w:t>
            </w:r>
          </w:p>
        </w:tc>
        <w:tc>
          <w:tcPr>
            <w:tcW w:w="461" w:type="dxa"/>
            <w:tcBorders>
              <w:top w:val="single" w:sz="4" w:space="0" w:color="auto"/>
            </w:tcBorders>
            <w:vAlign w:val="center"/>
            <w:hideMark/>
          </w:tcPr>
          <w:p w14:paraId="33E906A8" w14:textId="77777777" w:rsidR="00C661CE" w:rsidRPr="00C661CE" w:rsidRDefault="00C661CE" w:rsidP="00C661CE">
            <w:pPr>
              <w:ind w:left="-105" w:right="-106"/>
              <w:jc w:val="center"/>
              <w:rPr>
                <w:rFonts w:cs="Times New Roman"/>
                <w:sz w:val="10"/>
                <w:szCs w:val="10"/>
              </w:rPr>
            </w:pPr>
            <w:r w:rsidRPr="00C661CE">
              <w:rPr>
                <w:rFonts w:cs="Times New Roman"/>
                <w:sz w:val="10"/>
                <w:szCs w:val="10"/>
                <w:lang w:val="es-ES"/>
              </w:rPr>
              <w:t>18</w:t>
            </w:r>
          </w:p>
        </w:tc>
        <w:tc>
          <w:tcPr>
            <w:tcW w:w="596" w:type="dxa"/>
            <w:tcBorders>
              <w:top w:val="single" w:sz="4" w:space="0" w:color="auto"/>
            </w:tcBorders>
            <w:vAlign w:val="center"/>
            <w:hideMark/>
          </w:tcPr>
          <w:p w14:paraId="0DB13B51" w14:textId="77777777" w:rsidR="00C661CE" w:rsidRPr="00C661CE" w:rsidRDefault="00C661CE" w:rsidP="00C661CE">
            <w:pPr>
              <w:ind w:left="-143" w:right="-74"/>
              <w:jc w:val="center"/>
              <w:rPr>
                <w:rFonts w:cs="Times New Roman"/>
                <w:sz w:val="10"/>
                <w:szCs w:val="10"/>
              </w:rPr>
            </w:pPr>
            <w:r w:rsidRPr="00C661CE">
              <w:rPr>
                <w:rFonts w:cs="Times New Roman"/>
                <w:sz w:val="10"/>
                <w:szCs w:val="10"/>
                <w:lang w:val="es-ES"/>
              </w:rPr>
              <w:t>198</w:t>
            </w:r>
          </w:p>
        </w:tc>
        <w:tc>
          <w:tcPr>
            <w:tcW w:w="919" w:type="dxa"/>
            <w:tcBorders>
              <w:top w:val="single" w:sz="4" w:space="0" w:color="auto"/>
            </w:tcBorders>
            <w:vAlign w:val="center"/>
            <w:hideMark/>
          </w:tcPr>
          <w:p w14:paraId="633D558F" w14:textId="77777777" w:rsidR="00C661CE" w:rsidRPr="00C661CE" w:rsidRDefault="00C661CE" w:rsidP="00C661CE">
            <w:pPr>
              <w:ind w:left="-106" w:right="-62"/>
              <w:jc w:val="center"/>
              <w:rPr>
                <w:rFonts w:cs="Times New Roman"/>
                <w:sz w:val="10"/>
                <w:szCs w:val="10"/>
              </w:rPr>
            </w:pPr>
            <w:r w:rsidRPr="00C661CE">
              <w:rPr>
                <w:rFonts w:cs="Times New Roman"/>
                <w:sz w:val="10"/>
                <w:szCs w:val="10"/>
                <w:lang w:val="es-ES"/>
              </w:rPr>
              <w:t>Mediana diversidad</w:t>
            </w:r>
          </w:p>
        </w:tc>
        <w:tc>
          <w:tcPr>
            <w:tcW w:w="846" w:type="dxa"/>
            <w:tcBorders>
              <w:top w:val="single" w:sz="4" w:space="0" w:color="auto"/>
            </w:tcBorders>
            <w:vAlign w:val="center"/>
            <w:hideMark/>
          </w:tcPr>
          <w:p w14:paraId="43084590" w14:textId="77777777" w:rsidR="00C661CE" w:rsidRPr="00C661CE" w:rsidRDefault="00C661CE" w:rsidP="00C661CE">
            <w:pPr>
              <w:ind w:left="-152" w:right="-85"/>
              <w:jc w:val="center"/>
              <w:rPr>
                <w:rFonts w:cs="Times New Roman"/>
                <w:sz w:val="10"/>
                <w:szCs w:val="10"/>
              </w:rPr>
            </w:pPr>
            <w:r w:rsidRPr="00C661CE">
              <w:rPr>
                <w:rFonts w:cs="Times New Roman"/>
                <w:sz w:val="10"/>
                <w:szCs w:val="10"/>
                <w:lang w:val="es-ES"/>
              </w:rPr>
              <w:t>Diversidad alta</w:t>
            </w:r>
          </w:p>
        </w:tc>
        <w:tc>
          <w:tcPr>
            <w:tcW w:w="860" w:type="dxa"/>
            <w:tcBorders>
              <w:top w:val="single" w:sz="4" w:space="0" w:color="auto"/>
            </w:tcBorders>
            <w:vAlign w:val="center"/>
            <w:hideMark/>
          </w:tcPr>
          <w:p w14:paraId="2F616D65"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Mediana diversidad</w:t>
            </w:r>
          </w:p>
        </w:tc>
        <w:tc>
          <w:tcPr>
            <w:tcW w:w="991" w:type="dxa"/>
            <w:tcBorders>
              <w:top w:val="single" w:sz="4" w:space="0" w:color="auto"/>
            </w:tcBorders>
            <w:vAlign w:val="center"/>
            <w:hideMark/>
          </w:tcPr>
          <w:p w14:paraId="47AE8B7D"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0.794</w:t>
            </w:r>
          </w:p>
        </w:tc>
      </w:tr>
      <w:tr w:rsidR="00C661CE" w:rsidRPr="00C661CE" w14:paraId="4F68C5C3" w14:textId="77777777" w:rsidTr="00D057CB">
        <w:trPr>
          <w:trHeight w:val="170"/>
        </w:trPr>
        <w:tc>
          <w:tcPr>
            <w:tcW w:w="355" w:type="dxa"/>
            <w:vAlign w:val="center"/>
            <w:hideMark/>
          </w:tcPr>
          <w:p w14:paraId="01E9EF4F" w14:textId="77777777" w:rsidR="00C661CE" w:rsidRPr="00C661CE" w:rsidRDefault="00C661CE" w:rsidP="00C661CE">
            <w:pPr>
              <w:ind w:left="-111" w:right="-106"/>
              <w:jc w:val="center"/>
              <w:rPr>
                <w:rFonts w:cs="Times New Roman"/>
                <w:sz w:val="10"/>
                <w:szCs w:val="10"/>
              </w:rPr>
            </w:pPr>
            <w:r w:rsidRPr="00C661CE">
              <w:rPr>
                <w:rFonts w:cs="Times New Roman"/>
                <w:sz w:val="10"/>
                <w:szCs w:val="10"/>
                <w:lang w:val="es-ES"/>
              </w:rPr>
              <w:t>2019</w:t>
            </w:r>
          </w:p>
        </w:tc>
        <w:tc>
          <w:tcPr>
            <w:tcW w:w="461" w:type="dxa"/>
            <w:vAlign w:val="center"/>
            <w:hideMark/>
          </w:tcPr>
          <w:p w14:paraId="068E6C17" w14:textId="77777777" w:rsidR="00C661CE" w:rsidRPr="00C661CE" w:rsidRDefault="00C661CE" w:rsidP="00C661CE">
            <w:pPr>
              <w:ind w:left="-105" w:right="-106"/>
              <w:jc w:val="center"/>
              <w:rPr>
                <w:rFonts w:cs="Times New Roman"/>
                <w:sz w:val="10"/>
                <w:szCs w:val="10"/>
              </w:rPr>
            </w:pPr>
            <w:r w:rsidRPr="00C661CE">
              <w:rPr>
                <w:rFonts w:cs="Times New Roman"/>
                <w:sz w:val="10"/>
                <w:szCs w:val="10"/>
                <w:lang w:val="es-ES"/>
              </w:rPr>
              <w:t>19</w:t>
            </w:r>
          </w:p>
        </w:tc>
        <w:tc>
          <w:tcPr>
            <w:tcW w:w="596" w:type="dxa"/>
            <w:vAlign w:val="center"/>
            <w:hideMark/>
          </w:tcPr>
          <w:p w14:paraId="20D55F4A" w14:textId="77777777" w:rsidR="00C661CE" w:rsidRPr="00C661CE" w:rsidRDefault="00C661CE" w:rsidP="00C661CE">
            <w:pPr>
              <w:ind w:left="-143" w:right="-74"/>
              <w:jc w:val="center"/>
              <w:rPr>
                <w:rFonts w:cs="Times New Roman"/>
                <w:sz w:val="10"/>
                <w:szCs w:val="10"/>
              </w:rPr>
            </w:pPr>
            <w:r w:rsidRPr="00C661CE">
              <w:rPr>
                <w:rFonts w:cs="Times New Roman"/>
                <w:sz w:val="10"/>
                <w:szCs w:val="10"/>
                <w:lang w:val="es-ES"/>
              </w:rPr>
              <w:t>266</w:t>
            </w:r>
          </w:p>
        </w:tc>
        <w:tc>
          <w:tcPr>
            <w:tcW w:w="919" w:type="dxa"/>
            <w:vAlign w:val="center"/>
            <w:hideMark/>
          </w:tcPr>
          <w:p w14:paraId="34B55571" w14:textId="77777777" w:rsidR="00C661CE" w:rsidRPr="00C661CE" w:rsidRDefault="00C661CE" w:rsidP="00C661CE">
            <w:pPr>
              <w:ind w:left="-106" w:right="-62"/>
              <w:jc w:val="center"/>
              <w:rPr>
                <w:rFonts w:cs="Times New Roman"/>
                <w:sz w:val="10"/>
                <w:szCs w:val="10"/>
              </w:rPr>
            </w:pPr>
            <w:r w:rsidRPr="00C661CE">
              <w:rPr>
                <w:rFonts w:cs="Times New Roman"/>
                <w:sz w:val="10"/>
                <w:szCs w:val="10"/>
                <w:lang w:val="es-ES"/>
              </w:rPr>
              <w:t>Mediana diversidad</w:t>
            </w:r>
          </w:p>
        </w:tc>
        <w:tc>
          <w:tcPr>
            <w:tcW w:w="846" w:type="dxa"/>
            <w:vAlign w:val="center"/>
            <w:hideMark/>
          </w:tcPr>
          <w:p w14:paraId="2B9BAA27" w14:textId="77777777" w:rsidR="00C661CE" w:rsidRPr="00C661CE" w:rsidRDefault="00C661CE" w:rsidP="00C661CE">
            <w:pPr>
              <w:ind w:left="-152" w:right="-85"/>
              <w:jc w:val="center"/>
              <w:rPr>
                <w:rFonts w:cs="Times New Roman"/>
                <w:sz w:val="10"/>
                <w:szCs w:val="10"/>
              </w:rPr>
            </w:pPr>
            <w:r w:rsidRPr="00C661CE">
              <w:rPr>
                <w:rFonts w:cs="Times New Roman"/>
                <w:sz w:val="10"/>
                <w:szCs w:val="10"/>
                <w:lang w:val="es-ES"/>
              </w:rPr>
              <w:t>Diversidad alta</w:t>
            </w:r>
          </w:p>
        </w:tc>
        <w:tc>
          <w:tcPr>
            <w:tcW w:w="860" w:type="dxa"/>
            <w:vAlign w:val="center"/>
            <w:hideMark/>
          </w:tcPr>
          <w:p w14:paraId="0DDB710D"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Mediana diversidad</w:t>
            </w:r>
          </w:p>
        </w:tc>
        <w:tc>
          <w:tcPr>
            <w:tcW w:w="991" w:type="dxa"/>
            <w:vAlign w:val="center"/>
            <w:hideMark/>
          </w:tcPr>
          <w:p w14:paraId="368CB782"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0.680</w:t>
            </w:r>
          </w:p>
        </w:tc>
      </w:tr>
      <w:tr w:rsidR="00C661CE" w:rsidRPr="00C661CE" w14:paraId="1C66D4CD" w14:textId="77777777" w:rsidTr="00D057CB">
        <w:trPr>
          <w:trHeight w:val="170"/>
        </w:trPr>
        <w:tc>
          <w:tcPr>
            <w:tcW w:w="355" w:type="dxa"/>
            <w:vAlign w:val="center"/>
            <w:hideMark/>
          </w:tcPr>
          <w:p w14:paraId="0177AF99" w14:textId="77777777" w:rsidR="00C661CE" w:rsidRPr="00C661CE" w:rsidRDefault="00C661CE" w:rsidP="00C661CE">
            <w:pPr>
              <w:ind w:left="-111" w:right="-106"/>
              <w:jc w:val="center"/>
              <w:rPr>
                <w:rFonts w:cs="Times New Roman"/>
                <w:sz w:val="10"/>
                <w:szCs w:val="10"/>
              </w:rPr>
            </w:pPr>
            <w:r w:rsidRPr="00C661CE">
              <w:rPr>
                <w:rFonts w:cs="Times New Roman"/>
                <w:sz w:val="10"/>
                <w:szCs w:val="10"/>
                <w:lang w:val="es-ES"/>
              </w:rPr>
              <w:t>2020</w:t>
            </w:r>
          </w:p>
        </w:tc>
        <w:tc>
          <w:tcPr>
            <w:tcW w:w="461" w:type="dxa"/>
            <w:vAlign w:val="center"/>
            <w:hideMark/>
          </w:tcPr>
          <w:p w14:paraId="67982751" w14:textId="77777777" w:rsidR="00C661CE" w:rsidRPr="00C661CE" w:rsidRDefault="00C661CE" w:rsidP="00C661CE">
            <w:pPr>
              <w:ind w:left="-105" w:right="-106"/>
              <w:jc w:val="center"/>
              <w:rPr>
                <w:rFonts w:cs="Times New Roman"/>
                <w:sz w:val="10"/>
                <w:szCs w:val="10"/>
              </w:rPr>
            </w:pPr>
            <w:r w:rsidRPr="00C661CE">
              <w:rPr>
                <w:rFonts w:cs="Times New Roman"/>
                <w:sz w:val="10"/>
                <w:szCs w:val="10"/>
                <w:lang w:val="es-ES"/>
              </w:rPr>
              <w:t>22</w:t>
            </w:r>
          </w:p>
        </w:tc>
        <w:tc>
          <w:tcPr>
            <w:tcW w:w="596" w:type="dxa"/>
            <w:vAlign w:val="center"/>
            <w:hideMark/>
          </w:tcPr>
          <w:p w14:paraId="53294B1B" w14:textId="77777777" w:rsidR="00C661CE" w:rsidRPr="00C661CE" w:rsidRDefault="00C661CE" w:rsidP="00C661CE">
            <w:pPr>
              <w:ind w:left="-143" w:right="-74"/>
              <w:jc w:val="center"/>
              <w:rPr>
                <w:rFonts w:cs="Times New Roman"/>
                <w:sz w:val="10"/>
                <w:szCs w:val="10"/>
              </w:rPr>
            </w:pPr>
            <w:r w:rsidRPr="00C661CE">
              <w:rPr>
                <w:rFonts w:cs="Times New Roman"/>
                <w:sz w:val="10"/>
                <w:szCs w:val="10"/>
                <w:lang w:val="es-ES"/>
              </w:rPr>
              <w:t>221</w:t>
            </w:r>
          </w:p>
        </w:tc>
        <w:tc>
          <w:tcPr>
            <w:tcW w:w="919" w:type="dxa"/>
            <w:vAlign w:val="center"/>
            <w:hideMark/>
          </w:tcPr>
          <w:p w14:paraId="723339B3" w14:textId="77777777" w:rsidR="00C661CE" w:rsidRPr="00C661CE" w:rsidRDefault="00C661CE" w:rsidP="00C661CE">
            <w:pPr>
              <w:ind w:left="-106" w:right="-62"/>
              <w:jc w:val="center"/>
              <w:rPr>
                <w:rFonts w:cs="Times New Roman"/>
                <w:sz w:val="10"/>
                <w:szCs w:val="10"/>
              </w:rPr>
            </w:pPr>
            <w:r w:rsidRPr="00C661CE">
              <w:rPr>
                <w:rFonts w:cs="Times New Roman"/>
                <w:sz w:val="10"/>
                <w:szCs w:val="10"/>
                <w:lang w:val="es-ES"/>
              </w:rPr>
              <w:t>Mediana diversidad</w:t>
            </w:r>
          </w:p>
        </w:tc>
        <w:tc>
          <w:tcPr>
            <w:tcW w:w="846" w:type="dxa"/>
            <w:vAlign w:val="center"/>
            <w:hideMark/>
          </w:tcPr>
          <w:p w14:paraId="323981A3" w14:textId="77777777" w:rsidR="00C661CE" w:rsidRPr="00C661CE" w:rsidRDefault="00C661CE" w:rsidP="00C661CE">
            <w:pPr>
              <w:ind w:left="-152" w:right="-85"/>
              <w:jc w:val="center"/>
              <w:rPr>
                <w:rFonts w:cs="Times New Roman"/>
                <w:sz w:val="10"/>
                <w:szCs w:val="10"/>
              </w:rPr>
            </w:pPr>
            <w:r w:rsidRPr="00C661CE">
              <w:rPr>
                <w:rFonts w:cs="Times New Roman"/>
                <w:sz w:val="10"/>
                <w:szCs w:val="10"/>
                <w:lang w:val="es-ES"/>
              </w:rPr>
              <w:t>Diversidad alta</w:t>
            </w:r>
          </w:p>
        </w:tc>
        <w:tc>
          <w:tcPr>
            <w:tcW w:w="860" w:type="dxa"/>
            <w:vAlign w:val="center"/>
            <w:hideMark/>
          </w:tcPr>
          <w:p w14:paraId="632F1C8F"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Mediana diversidad</w:t>
            </w:r>
          </w:p>
        </w:tc>
        <w:tc>
          <w:tcPr>
            <w:tcW w:w="991" w:type="dxa"/>
            <w:vAlign w:val="center"/>
            <w:hideMark/>
          </w:tcPr>
          <w:p w14:paraId="21678BB1"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0.769</w:t>
            </w:r>
          </w:p>
        </w:tc>
      </w:tr>
      <w:tr w:rsidR="00C661CE" w:rsidRPr="00C661CE" w14:paraId="647679D5" w14:textId="77777777" w:rsidTr="00D057CB">
        <w:trPr>
          <w:trHeight w:val="170"/>
        </w:trPr>
        <w:tc>
          <w:tcPr>
            <w:tcW w:w="355" w:type="dxa"/>
            <w:vAlign w:val="center"/>
            <w:hideMark/>
          </w:tcPr>
          <w:p w14:paraId="2FFE8B99" w14:textId="77777777" w:rsidR="00C661CE" w:rsidRPr="00C661CE" w:rsidRDefault="00C661CE" w:rsidP="00C661CE">
            <w:pPr>
              <w:ind w:left="-111" w:right="-106"/>
              <w:jc w:val="center"/>
              <w:rPr>
                <w:rFonts w:cs="Times New Roman"/>
                <w:sz w:val="10"/>
                <w:szCs w:val="10"/>
              </w:rPr>
            </w:pPr>
            <w:r w:rsidRPr="00C661CE">
              <w:rPr>
                <w:rFonts w:cs="Times New Roman"/>
                <w:sz w:val="10"/>
                <w:szCs w:val="10"/>
                <w:lang w:val="es-ES"/>
              </w:rPr>
              <w:t>2021</w:t>
            </w:r>
          </w:p>
        </w:tc>
        <w:tc>
          <w:tcPr>
            <w:tcW w:w="461" w:type="dxa"/>
            <w:vAlign w:val="center"/>
            <w:hideMark/>
          </w:tcPr>
          <w:p w14:paraId="533E3F3A" w14:textId="77777777" w:rsidR="00C661CE" w:rsidRPr="00C661CE" w:rsidRDefault="00C661CE" w:rsidP="00C661CE">
            <w:pPr>
              <w:ind w:left="-105" w:right="-106"/>
              <w:jc w:val="center"/>
              <w:rPr>
                <w:rFonts w:cs="Times New Roman"/>
                <w:sz w:val="10"/>
                <w:szCs w:val="10"/>
              </w:rPr>
            </w:pPr>
            <w:r w:rsidRPr="00C661CE">
              <w:rPr>
                <w:rFonts w:cs="Times New Roman"/>
                <w:sz w:val="10"/>
                <w:szCs w:val="10"/>
                <w:lang w:val="es-ES"/>
              </w:rPr>
              <w:t>37</w:t>
            </w:r>
          </w:p>
        </w:tc>
        <w:tc>
          <w:tcPr>
            <w:tcW w:w="596" w:type="dxa"/>
            <w:vAlign w:val="center"/>
            <w:hideMark/>
          </w:tcPr>
          <w:p w14:paraId="160C7B53" w14:textId="77777777" w:rsidR="00C661CE" w:rsidRPr="00C661CE" w:rsidRDefault="00C661CE" w:rsidP="00C661CE">
            <w:pPr>
              <w:ind w:left="-143" w:right="-74"/>
              <w:jc w:val="center"/>
              <w:rPr>
                <w:rFonts w:cs="Times New Roman"/>
                <w:sz w:val="10"/>
                <w:szCs w:val="10"/>
              </w:rPr>
            </w:pPr>
            <w:r w:rsidRPr="00C661CE">
              <w:rPr>
                <w:rFonts w:cs="Times New Roman"/>
                <w:sz w:val="10"/>
                <w:szCs w:val="10"/>
                <w:lang w:val="es-ES"/>
              </w:rPr>
              <w:t>437</w:t>
            </w:r>
          </w:p>
        </w:tc>
        <w:tc>
          <w:tcPr>
            <w:tcW w:w="919" w:type="dxa"/>
            <w:vAlign w:val="center"/>
            <w:hideMark/>
          </w:tcPr>
          <w:p w14:paraId="77E3DE2A" w14:textId="77777777" w:rsidR="00C661CE" w:rsidRPr="00C661CE" w:rsidRDefault="00C661CE" w:rsidP="00C661CE">
            <w:pPr>
              <w:ind w:left="-106" w:right="-62"/>
              <w:jc w:val="center"/>
              <w:rPr>
                <w:rFonts w:cs="Times New Roman"/>
                <w:sz w:val="10"/>
                <w:szCs w:val="10"/>
              </w:rPr>
            </w:pPr>
            <w:r w:rsidRPr="00C661CE">
              <w:rPr>
                <w:rFonts w:cs="Times New Roman"/>
                <w:sz w:val="10"/>
                <w:szCs w:val="10"/>
                <w:lang w:val="es-ES"/>
              </w:rPr>
              <w:t>Mediana diversidad</w:t>
            </w:r>
          </w:p>
        </w:tc>
        <w:tc>
          <w:tcPr>
            <w:tcW w:w="846" w:type="dxa"/>
            <w:vAlign w:val="center"/>
            <w:hideMark/>
          </w:tcPr>
          <w:p w14:paraId="7BCEE83E" w14:textId="77777777" w:rsidR="00C661CE" w:rsidRPr="00C661CE" w:rsidRDefault="00C661CE" w:rsidP="00C661CE">
            <w:pPr>
              <w:ind w:left="-152" w:right="-85"/>
              <w:jc w:val="center"/>
              <w:rPr>
                <w:rFonts w:cs="Times New Roman"/>
                <w:sz w:val="10"/>
                <w:szCs w:val="10"/>
              </w:rPr>
            </w:pPr>
            <w:r w:rsidRPr="00C661CE">
              <w:rPr>
                <w:rFonts w:cs="Times New Roman"/>
                <w:sz w:val="10"/>
                <w:szCs w:val="10"/>
                <w:lang w:val="es-ES"/>
              </w:rPr>
              <w:t>Diversidad alta</w:t>
            </w:r>
          </w:p>
        </w:tc>
        <w:tc>
          <w:tcPr>
            <w:tcW w:w="860" w:type="dxa"/>
            <w:vAlign w:val="center"/>
            <w:hideMark/>
          </w:tcPr>
          <w:p w14:paraId="4BB07D72"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Alta diversidad</w:t>
            </w:r>
          </w:p>
        </w:tc>
        <w:tc>
          <w:tcPr>
            <w:tcW w:w="991" w:type="dxa"/>
            <w:vAlign w:val="center"/>
            <w:hideMark/>
          </w:tcPr>
          <w:p w14:paraId="4CC9600C"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0.674</w:t>
            </w:r>
          </w:p>
        </w:tc>
      </w:tr>
      <w:tr w:rsidR="00C661CE" w:rsidRPr="00C661CE" w14:paraId="3EAB15DB" w14:textId="77777777" w:rsidTr="00D057CB">
        <w:trPr>
          <w:trHeight w:val="170"/>
        </w:trPr>
        <w:tc>
          <w:tcPr>
            <w:tcW w:w="355" w:type="dxa"/>
            <w:vAlign w:val="center"/>
            <w:hideMark/>
          </w:tcPr>
          <w:p w14:paraId="302CD98A" w14:textId="77777777" w:rsidR="00C661CE" w:rsidRPr="00C661CE" w:rsidRDefault="00C661CE" w:rsidP="00C661CE">
            <w:pPr>
              <w:ind w:left="-111" w:right="-106"/>
              <w:jc w:val="center"/>
              <w:rPr>
                <w:rFonts w:cs="Times New Roman"/>
                <w:sz w:val="10"/>
                <w:szCs w:val="10"/>
              </w:rPr>
            </w:pPr>
            <w:r w:rsidRPr="00C661CE">
              <w:rPr>
                <w:rFonts w:cs="Times New Roman"/>
                <w:sz w:val="10"/>
                <w:szCs w:val="10"/>
                <w:lang w:val="es-ES"/>
              </w:rPr>
              <w:t>2022</w:t>
            </w:r>
          </w:p>
        </w:tc>
        <w:tc>
          <w:tcPr>
            <w:tcW w:w="461" w:type="dxa"/>
            <w:vAlign w:val="center"/>
            <w:hideMark/>
          </w:tcPr>
          <w:p w14:paraId="43A251F5" w14:textId="77777777" w:rsidR="00C661CE" w:rsidRPr="00C661CE" w:rsidRDefault="00C661CE" w:rsidP="00C661CE">
            <w:pPr>
              <w:ind w:left="-105" w:right="-106"/>
              <w:jc w:val="center"/>
              <w:rPr>
                <w:rFonts w:cs="Times New Roman"/>
                <w:sz w:val="10"/>
                <w:szCs w:val="10"/>
              </w:rPr>
            </w:pPr>
            <w:r w:rsidRPr="00C661CE">
              <w:rPr>
                <w:rFonts w:cs="Times New Roman"/>
                <w:sz w:val="10"/>
                <w:szCs w:val="10"/>
                <w:lang w:val="es-ES"/>
              </w:rPr>
              <w:t>43</w:t>
            </w:r>
          </w:p>
        </w:tc>
        <w:tc>
          <w:tcPr>
            <w:tcW w:w="596" w:type="dxa"/>
            <w:vAlign w:val="center"/>
            <w:hideMark/>
          </w:tcPr>
          <w:p w14:paraId="452F0124" w14:textId="77777777" w:rsidR="00C661CE" w:rsidRPr="00C661CE" w:rsidRDefault="00C661CE" w:rsidP="00C661CE">
            <w:pPr>
              <w:ind w:left="-143" w:right="-74"/>
              <w:jc w:val="center"/>
              <w:rPr>
                <w:rFonts w:cs="Times New Roman"/>
                <w:sz w:val="10"/>
                <w:szCs w:val="10"/>
              </w:rPr>
            </w:pPr>
            <w:r w:rsidRPr="00C661CE">
              <w:rPr>
                <w:rFonts w:cs="Times New Roman"/>
                <w:sz w:val="10"/>
                <w:szCs w:val="10"/>
                <w:lang w:val="es-ES"/>
              </w:rPr>
              <w:t>831</w:t>
            </w:r>
          </w:p>
        </w:tc>
        <w:tc>
          <w:tcPr>
            <w:tcW w:w="919" w:type="dxa"/>
            <w:vAlign w:val="center"/>
            <w:hideMark/>
          </w:tcPr>
          <w:p w14:paraId="374B9373" w14:textId="77777777" w:rsidR="00C661CE" w:rsidRPr="00C661CE" w:rsidRDefault="00C661CE" w:rsidP="00C661CE">
            <w:pPr>
              <w:ind w:left="-106" w:right="-62"/>
              <w:jc w:val="center"/>
              <w:rPr>
                <w:rFonts w:cs="Times New Roman"/>
                <w:sz w:val="10"/>
                <w:szCs w:val="10"/>
              </w:rPr>
            </w:pPr>
            <w:r w:rsidRPr="00C661CE">
              <w:rPr>
                <w:rFonts w:cs="Times New Roman"/>
                <w:sz w:val="10"/>
                <w:szCs w:val="10"/>
                <w:lang w:val="es-ES"/>
              </w:rPr>
              <w:t>Alta diversidad</w:t>
            </w:r>
          </w:p>
        </w:tc>
        <w:tc>
          <w:tcPr>
            <w:tcW w:w="846" w:type="dxa"/>
            <w:vAlign w:val="center"/>
            <w:hideMark/>
          </w:tcPr>
          <w:p w14:paraId="696486A8" w14:textId="77777777" w:rsidR="00C661CE" w:rsidRPr="00C661CE" w:rsidRDefault="00C661CE" w:rsidP="00C661CE">
            <w:pPr>
              <w:ind w:left="-152" w:right="-85"/>
              <w:jc w:val="center"/>
              <w:rPr>
                <w:rFonts w:cs="Times New Roman"/>
                <w:sz w:val="10"/>
                <w:szCs w:val="10"/>
              </w:rPr>
            </w:pPr>
            <w:r w:rsidRPr="00C661CE">
              <w:rPr>
                <w:rFonts w:cs="Times New Roman"/>
                <w:sz w:val="10"/>
                <w:szCs w:val="10"/>
                <w:lang w:val="es-ES"/>
              </w:rPr>
              <w:t>Diversidad alta</w:t>
            </w:r>
          </w:p>
        </w:tc>
        <w:tc>
          <w:tcPr>
            <w:tcW w:w="860" w:type="dxa"/>
            <w:vAlign w:val="center"/>
            <w:hideMark/>
          </w:tcPr>
          <w:p w14:paraId="508EB9BD"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Alta diversidad</w:t>
            </w:r>
          </w:p>
        </w:tc>
        <w:tc>
          <w:tcPr>
            <w:tcW w:w="991" w:type="dxa"/>
            <w:vAlign w:val="center"/>
            <w:hideMark/>
          </w:tcPr>
          <w:p w14:paraId="0E787848" w14:textId="77777777" w:rsidR="00C661CE" w:rsidRPr="00C661CE" w:rsidRDefault="00C661CE" w:rsidP="00C661CE">
            <w:pPr>
              <w:ind w:left="-152" w:right="-85"/>
              <w:jc w:val="center"/>
              <w:rPr>
                <w:rFonts w:cs="Times New Roman"/>
                <w:sz w:val="10"/>
                <w:szCs w:val="10"/>
              </w:rPr>
            </w:pPr>
            <w:r w:rsidRPr="00C661CE">
              <w:rPr>
                <w:rFonts w:cs="Times New Roman"/>
                <w:sz w:val="10"/>
                <w:szCs w:val="10"/>
              </w:rPr>
              <w:t>0.783</w:t>
            </w:r>
          </w:p>
        </w:tc>
      </w:tr>
    </w:tbl>
    <w:p w14:paraId="27BD88FE" w14:textId="16945F9E" w:rsidR="00133B99" w:rsidRPr="009E2F27" w:rsidRDefault="00C661CE" w:rsidP="001870F2">
      <w:pPr>
        <w:spacing w:line="360" w:lineRule="auto"/>
        <w:jc w:val="both"/>
        <w:rPr>
          <w:rFonts w:ascii="Arial" w:hAnsi="Arial" w:cs="Arial"/>
          <w:bCs/>
          <w:sz w:val="16"/>
          <w:szCs w:val="16"/>
          <w:lang w:val="es-ES"/>
        </w:rPr>
      </w:pPr>
      <w:r w:rsidRPr="009E2F27">
        <w:rPr>
          <w:rFonts w:ascii="Arial" w:hAnsi="Arial" w:cs="Arial"/>
          <w:bCs/>
          <w:sz w:val="16"/>
          <w:szCs w:val="16"/>
        </w:rPr>
        <w:t xml:space="preserve">Tabla </w:t>
      </w:r>
      <w:r w:rsidRPr="009E2F27">
        <w:rPr>
          <w:rFonts w:ascii="Arial" w:hAnsi="Arial" w:cs="Arial"/>
          <w:bCs/>
          <w:i/>
          <w:iCs/>
          <w:sz w:val="16"/>
          <w:szCs w:val="16"/>
        </w:rPr>
        <w:fldChar w:fldCharType="begin"/>
      </w:r>
      <w:r w:rsidRPr="009E2F27">
        <w:rPr>
          <w:rFonts w:ascii="Arial" w:hAnsi="Arial" w:cs="Arial"/>
          <w:bCs/>
          <w:sz w:val="16"/>
          <w:szCs w:val="16"/>
        </w:rPr>
        <w:instrText xml:space="preserve"> SEQ Tabla \* ARABIC </w:instrText>
      </w:r>
      <w:r w:rsidRPr="009E2F27">
        <w:rPr>
          <w:rFonts w:ascii="Arial" w:hAnsi="Arial" w:cs="Arial"/>
          <w:bCs/>
          <w:i/>
          <w:iCs/>
          <w:sz w:val="16"/>
          <w:szCs w:val="16"/>
        </w:rPr>
        <w:fldChar w:fldCharType="separate"/>
      </w:r>
      <w:r w:rsidR="00645FDD">
        <w:rPr>
          <w:rFonts w:ascii="Arial" w:hAnsi="Arial" w:cs="Arial"/>
          <w:bCs/>
          <w:noProof/>
          <w:sz w:val="16"/>
          <w:szCs w:val="16"/>
        </w:rPr>
        <w:t>49</w:t>
      </w:r>
      <w:r w:rsidRPr="009E2F27">
        <w:rPr>
          <w:rFonts w:ascii="Arial" w:hAnsi="Arial" w:cs="Arial"/>
          <w:bCs/>
          <w:i/>
          <w:iCs/>
          <w:sz w:val="16"/>
          <w:szCs w:val="16"/>
        </w:rPr>
        <w:fldChar w:fldCharType="end"/>
      </w:r>
      <w:r w:rsidRPr="009E2F27">
        <w:rPr>
          <w:rFonts w:ascii="Arial" w:hAnsi="Arial" w:cs="Arial"/>
          <w:bCs/>
          <w:sz w:val="16"/>
          <w:szCs w:val="16"/>
        </w:rPr>
        <w:t xml:space="preserve">. </w:t>
      </w:r>
      <w:r w:rsidR="009E2F27" w:rsidRPr="009E2F27">
        <w:rPr>
          <w:rFonts w:ascii="Arial" w:hAnsi="Arial" w:cs="Arial"/>
          <w:color w:val="000000" w:themeColor="text1"/>
          <w:sz w:val="16"/>
          <w:szCs w:val="16"/>
        </w:rPr>
        <w:t>Índices ecológicos de diversidad florística (2018–2022)</w:t>
      </w:r>
    </w:p>
    <w:p w14:paraId="1FEE6DB5" w14:textId="75E31B09" w:rsidR="009E2F27" w:rsidRDefault="009E2F27" w:rsidP="001870F2">
      <w:pPr>
        <w:jc w:val="both"/>
        <w:rPr>
          <w:rFonts w:ascii="Arial" w:hAnsi="Arial" w:cs="Arial"/>
          <w:bCs/>
          <w:sz w:val="22"/>
          <w:szCs w:val="22"/>
          <w:lang w:val="es-ES"/>
        </w:rPr>
      </w:pPr>
      <w:r w:rsidRPr="009E2F27">
        <w:rPr>
          <w:rFonts w:ascii="Arial" w:hAnsi="Arial" w:cs="Arial"/>
          <w:bCs/>
          <w:sz w:val="22"/>
          <w:szCs w:val="22"/>
        </w:rPr>
        <w:t>El análisis del índice de Jaccard (Tabla 5</w:t>
      </w:r>
      <w:r w:rsidR="00D057CB">
        <w:rPr>
          <w:rFonts w:ascii="Arial" w:hAnsi="Arial" w:cs="Arial"/>
          <w:bCs/>
          <w:sz w:val="22"/>
          <w:szCs w:val="22"/>
        </w:rPr>
        <w:t>0</w:t>
      </w:r>
      <w:r w:rsidRPr="009E2F27">
        <w:rPr>
          <w:rFonts w:ascii="Arial" w:hAnsi="Arial" w:cs="Arial"/>
          <w:bCs/>
          <w:sz w:val="22"/>
          <w:szCs w:val="22"/>
        </w:rPr>
        <w:t xml:space="preserve">, Figura </w:t>
      </w:r>
      <w:r w:rsidR="00D057CB">
        <w:rPr>
          <w:rFonts w:ascii="Arial" w:hAnsi="Arial" w:cs="Arial"/>
          <w:bCs/>
          <w:sz w:val="22"/>
          <w:szCs w:val="22"/>
        </w:rPr>
        <w:t>4</w:t>
      </w:r>
      <w:r w:rsidRPr="009E2F27">
        <w:rPr>
          <w:rFonts w:ascii="Arial" w:hAnsi="Arial" w:cs="Arial"/>
          <w:bCs/>
          <w:sz w:val="22"/>
          <w:szCs w:val="22"/>
        </w:rPr>
        <w:t>) identificó dos agrupamientos:</w:t>
      </w:r>
    </w:p>
    <w:p w14:paraId="5DBC6561" w14:textId="5C0B3EDB" w:rsidR="009E2F27" w:rsidRPr="009E2F27" w:rsidRDefault="009E2F27" w:rsidP="009E2F27">
      <w:pPr>
        <w:pStyle w:val="Prrafodelista"/>
        <w:numPr>
          <w:ilvl w:val="0"/>
          <w:numId w:val="9"/>
        </w:numPr>
        <w:ind w:left="426"/>
        <w:jc w:val="both"/>
        <w:rPr>
          <w:rFonts w:ascii="Arial" w:hAnsi="Arial" w:cs="Arial"/>
          <w:bCs/>
          <w:sz w:val="22"/>
          <w:szCs w:val="22"/>
          <w:lang w:val="es-ES"/>
        </w:rPr>
      </w:pPr>
      <w:r w:rsidRPr="009E2F27">
        <w:rPr>
          <w:rFonts w:ascii="Arial" w:hAnsi="Arial" w:cs="Arial"/>
          <w:bCs/>
          <w:sz w:val="22"/>
          <w:szCs w:val="22"/>
          <w:lang w:val="es-ES"/>
        </w:rPr>
        <w:t>Grupo I (2018–2020): similitud media (&gt;0.40), con alta semejanza entre 2018 y 2019 (&gt;0.75), reflejando estabilidad inicial.</w:t>
      </w:r>
    </w:p>
    <w:p w14:paraId="0F4AF360" w14:textId="257628AE" w:rsidR="009E2F27" w:rsidRPr="009E2F27" w:rsidRDefault="009E2F27" w:rsidP="009E2F27">
      <w:pPr>
        <w:pStyle w:val="Prrafodelista"/>
        <w:numPr>
          <w:ilvl w:val="0"/>
          <w:numId w:val="9"/>
        </w:numPr>
        <w:ind w:left="426"/>
        <w:jc w:val="both"/>
        <w:rPr>
          <w:rFonts w:ascii="Arial" w:hAnsi="Arial" w:cs="Arial"/>
          <w:bCs/>
          <w:sz w:val="22"/>
          <w:szCs w:val="22"/>
          <w:lang w:val="es-ES"/>
        </w:rPr>
      </w:pPr>
      <w:r w:rsidRPr="009E2F27">
        <w:rPr>
          <w:rFonts w:ascii="Arial" w:hAnsi="Arial" w:cs="Arial"/>
          <w:bCs/>
          <w:sz w:val="22"/>
          <w:szCs w:val="22"/>
          <w:lang w:val="es-ES"/>
        </w:rPr>
        <w:t>Grupo II (2021–2022): alta semejanza interna (&gt;0.60), asociada al establecimiento de nuevas especies.</w:t>
      </w:r>
    </w:p>
    <w:p w14:paraId="49676CDC" w14:textId="6ADB239F" w:rsidR="009E2F27" w:rsidRPr="009E2F27" w:rsidRDefault="009E2F27" w:rsidP="009E2F27">
      <w:pPr>
        <w:pStyle w:val="Descripcin"/>
        <w:rPr>
          <w:rFonts w:ascii="Arial" w:hAnsi="Arial" w:cs="Arial"/>
          <w:bCs/>
          <w:i w:val="0"/>
          <w:iCs w:val="0"/>
        </w:rPr>
      </w:pPr>
      <w:r w:rsidRPr="009E2F27">
        <w:rPr>
          <w:rFonts w:ascii="Arial" w:hAnsi="Arial" w:cs="Arial"/>
          <w:i w:val="0"/>
          <w:iCs w:val="0"/>
          <w:color w:val="000000" w:themeColor="text1"/>
        </w:rPr>
        <w:t xml:space="preserve">Figura </w:t>
      </w:r>
      <w:r w:rsidRPr="009E2F27">
        <w:rPr>
          <w:rFonts w:ascii="Arial" w:hAnsi="Arial" w:cs="Arial"/>
          <w:i w:val="0"/>
          <w:iCs w:val="0"/>
          <w:color w:val="000000" w:themeColor="text1"/>
        </w:rPr>
        <w:fldChar w:fldCharType="begin"/>
      </w:r>
      <w:r w:rsidRPr="009E2F27">
        <w:rPr>
          <w:rFonts w:ascii="Arial" w:hAnsi="Arial" w:cs="Arial"/>
          <w:i w:val="0"/>
          <w:iCs w:val="0"/>
          <w:color w:val="000000" w:themeColor="text1"/>
        </w:rPr>
        <w:instrText xml:space="preserve"> SEQ Figura \* ARABIC </w:instrText>
      </w:r>
      <w:r w:rsidRPr="009E2F27">
        <w:rPr>
          <w:rFonts w:ascii="Arial" w:hAnsi="Arial" w:cs="Arial"/>
          <w:i w:val="0"/>
          <w:iCs w:val="0"/>
          <w:color w:val="000000" w:themeColor="text1"/>
        </w:rPr>
        <w:fldChar w:fldCharType="separate"/>
      </w:r>
      <w:r w:rsidR="00645FDD">
        <w:rPr>
          <w:rFonts w:ascii="Arial" w:hAnsi="Arial" w:cs="Arial"/>
          <w:i w:val="0"/>
          <w:iCs w:val="0"/>
          <w:noProof/>
          <w:color w:val="000000" w:themeColor="text1"/>
        </w:rPr>
        <w:t>4</w:t>
      </w:r>
      <w:r w:rsidRPr="009E2F27">
        <w:rPr>
          <w:rFonts w:ascii="Arial" w:hAnsi="Arial" w:cs="Arial"/>
          <w:i w:val="0"/>
          <w:iCs w:val="0"/>
          <w:color w:val="000000" w:themeColor="text1"/>
        </w:rPr>
        <w:fldChar w:fldCharType="end"/>
      </w:r>
      <w:r w:rsidRPr="009E2F27">
        <w:rPr>
          <w:rFonts w:ascii="Arial" w:hAnsi="Arial" w:cs="Arial"/>
          <w:i w:val="0"/>
          <w:iCs w:val="0"/>
          <w:color w:val="000000" w:themeColor="text1"/>
        </w:rPr>
        <w:t xml:space="preserve">. </w:t>
      </w:r>
      <w:r w:rsidRPr="009E2F27">
        <w:rPr>
          <w:rFonts w:ascii="Arial" w:hAnsi="Arial" w:cs="Arial"/>
          <w:i w:val="0"/>
          <w:iCs w:val="0"/>
          <w:color w:val="000000" w:themeColor="text1"/>
          <w:lang w:val="es-PE"/>
        </w:rPr>
        <w:t>Dendrograma de similitud florística (2018–2022)</w:t>
      </w:r>
    </w:p>
    <w:p w14:paraId="66D68086" w14:textId="251CB7A8" w:rsidR="00C661CE" w:rsidRPr="009E2F27" w:rsidRDefault="009E2F27" w:rsidP="009E2F27">
      <w:pPr>
        <w:spacing w:after="240"/>
        <w:jc w:val="both"/>
        <w:rPr>
          <w:rFonts w:ascii="Arial" w:hAnsi="Arial" w:cs="Arial"/>
          <w:bCs/>
          <w:sz w:val="22"/>
          <w:szCs w:val="22"/>
          <w:lang w:val="es-ES"/>
        </w:rPr>
      </w:pPr>
      <w:r w:rsidRPr="009E2F27">
        <w:rPr>
          <w:rFonts w:ascii="Arial" w:hAnsi="Arial" w:cs="Arial"/>
          <w:bCs/>
          <w:sz w:val="22"/>
          <w:szCs w:val="22"/>
          <w:lang w:val="es-ES"/>
        </w:rPr>
        <w:t xml:space="preserve">La baja similitud global (&lt;0.15) indica una transformación significativa de la composición </w:t>
      </w:r>
      <w:r w:rsidRPr="009E2F27">
        <w:rPr>
          <w:rFonts w:ascii="Arial" w:hAnsi="Arial" w:cs="Arial"/>
          <w:bCs/>
          <w:sz w:val="22"/>
          <w:szCs w:val="22"/>
          <w:lang w:val="es-ES"/>
        </w:rPr>
        <w:lastRenderedPageBreak/>
        <w:t xml:space="preserve">florística, coherente con los efectos positivos de la </w:t>
      </w:r>
      <w:r w:rsidR="00C873DA" w:rsidRPr="001B4021">
        <w:rPr>
          <w:rFonts w:ascii="Arial" w:hAnsi="Arial" w:cs="Arial"/>
          <w:bCs/>
          <w:noProof/>
          <w:sz w:val="22"/>
          <w:szCs w:val="22"/>
          <w:lang w:val="es-ES" w:eastAsia="es-ES"/>
        </w:rPr>
        <w:drawing>
          <wp:anchor distT="0" distB="0" distL="114300" distR="114300" simplePos="0" relativeHeight="251748352" behindDoc="0" locked="0" layoutInCell="1" allowOverlap="1" wp14:anchorId="7A250998" wp14:editId="4B7862A5">
            <wp:simplePos x="0" y="0"/>
            <wp:positionH relativeFrom="margin">
              <wp:align>right</wp:align>
            </wp:positionH>
            <wp:positionV relativeFrom="paragraph">
              <wp:posOffset>1026160</wp:posOffset>
            </wp:positionV>
            <wp:extent cx="3113405" cy="1784350"/>
            <wp:effectExtent l="0" t="0" r="0" b="6350"/>
            <wp:wrapThrough wrapText="bothSides">
              <wp:wrapPolygon edited="0">
                <wp:start x="0" y="0"/>
                <wp:lineTo x="0" y="21446"/>
                <wp:lineTo x="21411" y="21446"/>
                <wp:lineTo x="21411" y="0"/>
                <wp:lineTo x="0" y="0"/>
              </wp:wrapPolygon>
            </wp:wrapThrough>
            <wp:docPr id="53934792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347928" name=""/>
                    <pic:cNvPicPr/>
                  </pic:nvPicPr>
                  <pic:blipFill rotWithShape="1">
                    <a:blip r:embed="rId24">
                      <a:extLst>
                        <a:ext uri="{28A0092B-C50C-407E-A947-70E740481C1C}">
                          <a14:useLocalDpi xmlns:a14="http://schemas.microsoft.com/office/drawing/2010/main" val="0"/>
                        </a:ext>
                      </a:extLst>
                    </a:blip>
                    <a:srcRect l="1623"/>
                    <a:stretch>
                      <a:fillRect/>
                    </a:stretch>
                  </pic:blipFill>
                  <pic:spPr bwMode="auto">
                    <a:xfrm>
                      <a:off x="0" y="0"/>
                      <a:ext cx="3119931" cy="178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E2F27">
        <w:rPr>
          <w:rFonts w:ascii="Arial" w:hAnsi="Arial" w:cs="Arial"/>
          <w:bCs/>
          <w:sz w:val="22"/>
          <w:szCs w:val="22"/>
          <w:lang w:val="es-ES"/>
        </w:rPr>
        <w:t>restauración ambiental.</w:t>
      </w:r>
    </w:p>
    <w:tbl>
      <w:tblPr>
        <w:tblStyle w:val="Estilo1"/>
        <w:tblW w:w="4962" w:type="dxa"/>
        <w:tblLook w:val="04A0" w:firstRow="1" w:lastRow="0" w:firstColumn="1" w:lastColumn="0" w:noHBand="0" w:noVBand="1"/>
      </w:tblPr>
      <w:tblGrid>
        <w:gridCol w:w="2268"/>
        <w:gridCol w:w="889"/>
        <w:gridCol w:w="1805"/>
      </w:tblGrid>
      <w:tr w:rsidR="001870F2" w:rsidRPr="001870F2" w14:paraId="0A738C08" w14:textId="77777777" w:rsidTr="00D057CB">
        <w:trPr>
          <w:trHeight w:val="283"/>
        </w:trPr>
        <w:tc>
          <w:tcPr>
            <w:tcW w:w="2268" w:type="dxa"/>
            <w:tcBorders>
              <w:top w:val="single" w:sz="4" w:space="0" w:color="auto"/>
              <w:bottom w:val="single" w:sz="4" w:space="0" w:color="auto"/>
            </w:tcBorders>
            <w:shd w:val="clear" w:color="auto" w:fill="D9D9D9" w:themeFill="background1" w:themeFillShade="D9"/>
            <w:vAlign w:val="center"/>
          </w:tcPr>
          <w:p w14:paraId="64F7A076" w14:textId="639F80E6" w:rsidR="001870F2" w:rsidRPr="009E2F27" w:rsidRDefault="001870F2" w:rsidP="009E2F27">
            <w:pPr>
              <w:ind w:left="-104" w:right="-152"/>
              <w:jc w:val="center"/>
              <w:rPr>
                <w:rFonts w:ascii="Arial" w:hAnsi="Arial" w:cs="Arial"/>
                <w:b/>
                <w:bCs/>
                <w:sz w:val="12"/>
                <w:szCs w:val="8"/>
                <w:lang w:val="es-ES"/>
              </w:rPr>
            </w:pPr>
            <w:r w:rsidRPr="009E2F27">
              <w:rPr>
                <w:rFonts w:ascii="Arial" w:hAnsi="Arial" w:cs="Arial"/>
                <w:b/>
                <w:bCs/>
                <w:sz w:val="12"/>
                <w:szCs w:val="8"/>
                <w:lang w:val="es-ES"/>
              </w:rPr>
              <w:t>Años</w:t>
            </w:r>
          </w:p>
        </w:tc>
        <w:tc>
          <w:tcPr>
            <w:tcW w:w="889" w:type="dxa"/>
            <w:tcBorders>
              <w:top w:val="single" w:sz="4" w:space="0" w:color="auto"/>
              <w:bottom w:val="single" w:sz="4" w:space="0" w:color="auto"/>
            </w:tcBorders>
            <w:shd w:val="clear" w:color="auto" w:fill="D9D9D9" w:themeFill="background1" w:themeFillShade="D9"/>
            <w:vAlign w:val="center"/>
          </w:tcPr>
          <w:p w14:paraId="0AD3C6FB" w14:textId="7B220074" w:rsidR="001870F2" w:rsidRPr="009E2F27" w:rsidRDefault="001870F2" w:rsidP="001870F2">
            <w:pPr>
              <w:jc w:val="center"/>
              <w:rPr>
                <w:rFonts w:ascii="Arial" w:hAnsi="Arial" w:cs="Arial"/>
                <w:b/>
                <w:bCs/>
                <w:sz w:val="12"/>
                <w:szCs w:val="8"/>
                <w:lang w:val="es-ES"/>
              </w:rPr>
            </w:pPr>
            <w:r w:rsidRPr="009E2F27">
              <w:rPr>
                <w:rFonts w:ascii="Arial" w:hAnsi="Arial" w:cs="Arial"/>
                <w:b/>
                <w:bCs/>
                <w:sz w:val="12"/>
                <w:szCs w:val="8"/>
                <w:lang w:val="es-ES"/>
              </w:rPr>
              <w:t>Índice</w:t>
            </w:r>
          </w:p>
        </w:tc>
        <w:tc>
          <w:tcPr>
            <w:tcW w:w="1805" w:type="dxa"/>
            <w:tcBorders>
              <w:top w:val="single" w:sz="4" w:space="0" w:color="auto"/>
              <w:bottom w:val="single" w:sz="4" w:space="0" w:color="auto"/>
            </w:tcBorders>
            <w:shd w:val="clear" w:color="auto" w:fill="D9D9D9" w:themeFill="background1" w:themeFillShade="D9"/>
            <w:vAlign w:val="center"/>
          </w:tcPr>
          <w:p w14:paraId="798550A4" w14:textId="7F7E63A7" w:rsidR="001870F2" w:rsidRPr="009E2F27" w:rsidRDefault="001870F2" w:rsidP="00227566">
            <w:pPr>
              <w:jc w:val="center"/>
              <w:rPr>
                <w:rFonts w:ascii="Arial" w:hAnsi="Arial" w:cs="Arial"/>
                <w:b/>
                <w:bCs/>
                <w:sz w:val="12"/>
                <w:szCs w:val="8"/>
                <w:lang w:val="es-ES"/>
              </w:rPr>
            </w:pPr>
            <w:r w:rsidRPr="009E2F27">
              <w:rPr>
                <w:rFonts w:ascii="Arial" w:hAnsi="Arial" w:cs="Arial"/>
                <w:b/>
                <w:bCs/>
                <w:sz w:val="12"/>
                <w:szCs w:val="8"/>
                <w:lang w:val="es-ES"/>
              </w:rPr>
              <w:t>Interpretación del índice de Jaccard (Sandro, 2014)</w:t>
            </w:r>
          </w:p>
        </w:tc>
      </w:tr>
      <w:tr w:rsidR="001870F2" w:rsidRPr="001870F2" w14:paraId="1E106D7E" w14:textId="77777777" w:rsidTr="00D057CB">
        <w:trPr>
          <w:trHeight w:val="227"/>
        </w:trPr>
        <w:tc>
          <w:tcPr>
            <w:tcW w:w="2268" w:type="dxa"/>
            <w:tcBorders>
              <w:top w:val="single" w:sz="4" w:space="0" w:color="auto"/>
              <w:bottom w:val="nil"/>
            </w:tcBorders>
            <w:vAlign w:val="center"/>
          </w:tcPr>
          <w:p w14:paraId="0DCFCA7A" w14:textId="77777777" w:rsidR="001870F2" w:rsidRPr="00D057CB" w:rsidRDefault="001870F2" w:rsidP="009E2F27">
            <w:pPr>
              <w:ind w:left="-104" w:right="-152"/>
              <w:jc w:val="center"/>
              <w:rPr>
                <w:rFonts w:ascii="Arial" w:hAnsi="Arial" w:cs="Arial"/>
                <w:sz w:val="12"/>
                <w:szCs w:val="8"/>
                <w:lang w:val="es-ES"/>
              </w:rPr>
            </w:pPr>
            <w:r w:rsidRPr="00D057CB">
              <w:rPr>
                <w:rFonts w:ascii="Arial" w:hAnsi="Arial" w:cs="Arial"/>
                <w:sz w:val="12"/>
                <w:szCs w:val="8"/>
                <w:lang w:val="es-ES"/>
              </w:rPr>
              <w:t>2018 - 2019</w:t>
            </w:r>
          </w:p>
        </w:tc>
        <w:tc>
          <w:tcPr>
            <w:tcW w:w="889" w:type="dxa"/>
            <w:tcBorders>
              <w:top w:val="single" w:sz="4" w:space="0" w:color="auto"/>
              <w:bottom w:val="nil"/>
            </w:tcBorders>
            <w:vAlign w:val="center"/>
          </w:tcPr>
          <w:p w14:paraId="77976D4E" w14:textId="77777777" w:rsidR="001870F2" w:rsidRPr="00D057CB" w:rsidRDefault="001870F2" w:rsidP="00227566">
            <w:pPr>
              <w:jc w:val="center"/>
              <w:rPr>
                <w:rFonts w:ascii="Arial" w:hAnsi="Arial" w:cs="Arial"/>
                <w:sz w:val="12"/>
                <w:szCs w:val="8"/>
                <w:lang w:val="es-ES"/>
              </w:rPr>
            </w:pPr>
            <w:r w:rsidRPr="00D057CB">
              <w:rPr>
                <w:rFonts w:ascii="Arial" w:hAnsi="Arial" w:cs="Arial"/>
                <w:sz w:val="12"/>
                <w:szCs w:val="8"/>
              </w:rPr>
              <w:t>&gt; 0.75</w:t>
            </w:r>
          </w:p>
        </w:tc>
        <w:tc>
          <w:tcPr>
            <w:tcW w:w="1805" w:type="dxa"/>
            <w:tcBorders>
              <w:top w:val="single" w:sz="4" w:space="0" w:color="auto"/>
              <w:bottom w:val="nil"/>
            </w:tcBorders>
            <w:vAlign w:val="center"/>
          </w:tcPr>
          <w:p w14:paraId="07493204" w14:textId="77777777" w:rsidR="001870F2" w:rsidRPr="00D057CB" w:rsidRDefault="001870F2" w:rsidP="009E2F27">
            <w:pPr>
              <w:rPr>
                <w:rFonts w:ascii="Arial" w:hAnsi="Arial" w:cs="Arial"/>
                <w:sz w:val="12"/>
                <w:szCs w:val="8"/>
              </w:rPr>
            </w:pPr>
            <w:r w:rsidRPr="00D057CB">
              <w:rPr>
                <w:rFonts w:ascii="Arial" w:hAnsi="Arial" w:cs="Arial"/>
                <w:sz w:val="12"/>
                <w:szCs w:val="8"/>
              </w:rPr>
              <w:t>Alta semejanza</w:t>
            </w:r>
          </w:p>
        </w:tc>
      </w:tr>
      <w:tr w:rsidR="001870F2" w:rsidRPr="001870F2" w14:paraId="2D380862" w14:textId="77777777" w:rsidTr="00D057CB">
        <w:trPr>
          <w:trHeight w:val="227"/>
        </w:trPr>
        <w:tc>
          <w:tcPr>
            <w:tcW w:w="2268" w:type="dxa"/>
            <w:tcBorders>
              <w:top w:val="nil"/>
            </w:tcBorders>
            <w:vAlign w:val="center"/>
          </w:tcPr>
          <w:p w14:paraId="77452A6D" w14:textId="77777777" w:rsidR="001870F2" w:rsidRPr="00D057CB" w:rsidRDefault="001870F2" w:rsidP="009E2F27">
            <w:pPr>
              <w:ind w:left="-104" w:right="-152"/>
              <w:jc w:val="center"/>
              <w:rPr>
                <w:rFonts w:ascii="Arial" w:hAnsi="Arial" w:cs="Arial"/>
                <w:sz w:val="12"/>
                <w:szCs w:val="8"/>
                <w:lang w:val="es-ES"/>
              </w:rPr>
            </w:pPr>
            <w:r w:rsidRPr="00D057CB">
              <w:rPr>
                <w:rFonts w:ascii="Arial" w:hAnsi="Arial" w:cs="Arial"/>
                <w:sz w:val="12"/>
                <w:szCs w:val="8"/>
                <w:lang w:val="es-ES"/>
              </w:rPr>
              <w:t>2021 - 2022</w:t>
            </w:r>
          </w:p>
        </w:tc>
        <w:tc>
          <w:tcPr>
            <w:tcW w:w="889" w:type="dxa"/>
            <w:tcBorders>
              <w:top w:val="nil"/>
            </w:tcBorders>
            <w:vAlign w:val="center"/>
          </w:tcPr>
          <w:p w14:paraId="33798585" w14:textId="77777777" w:rsidR="001870F2" w:rsidRPr="00D057CB" w:rsidRDefault="001870F2" w:rsidP="00227566">
            <w:pPr>
              <w:jc w:val="center"/>
              <w:rPr>
                <w:rFonts w:ascii="Arial" w:hAnsi="Arial" w:cs="Arial"/>
                <w:sz w:val="12"/>
                <w:szCs w:val="8"/>
              </w:rPr>
            </w:pPr>
            <w:r w:rsidRPr="00D057CB">
              <w:rPr>
                <w:rFonts w:ascii="Arial" w:hAnsi="Arial" w:cs="Arial"/>
                <w:sz w:val="12"/>
                <w:szCs w:val="8"/>
                <w:lang w:val="es-ES"/>
              </w:rPr>
              <w:t>0.60</w:t>
            </w:r>
          </w:p>
        </w:tc>
        <w:tc>
          <w:tcPr>
            <w:tcW w:w="1805" w:type="dxa"/>
            <w:tcBorders>
              <w:top w:val="nil"/>
            </w:tcBorders>
            <w:vAlign w:val="center"/>
          </w:tcPr>
          <w:p w14:paraId="580404C6" w14:textId="77777777" w:rsidR="001870F2" w:rsidRPr="00D057CB" w:rsidRDefault="001870F2" w:rsidP="009E2F27">
            <w:pPr>
              <w:rPr>
                <w:rFonts w:ascii="Arial" w:hAnsi="Arial" w:cs="Arial"/>
                <w:sz w:val="12"/>
                <w:szCs w:val="8"/>
              </w:rPr>
            </w:pPr>
            <w:r w:rsidRPr="00D057CB">
              <w:rPr>
                <w:rFonts w:ascii="Arial" w:hAnsi="Arial" w:cs="Arial"/>
                <w:sz w:val="12"/>
                <w:szCs w:val="8"/>
              </w:rPr>
              <w:t>Alta semejanza</w:t>
            </w:r>
          </w:p>
        </w:tc>
      </w:tr>
      <w:tr w:rsidR="001870F2" w:rsidRPr="001870F2" w14:paraId="3029887C" w14:textId="77777777" w:rsidTr="00D057CB">
        <w:trPr>
          <w:trHeight w:val="227"/>
        </w:trPr>
        <w:tc>
          <w:tcPr>
            <w:tcW w:w="2268" w:type="dxa"/>
            <w:vAlign w:val="center"/>
          </w:tcPr>
          <w:p w14:paraId="59A65305" w14:textId="77777777" w:rsidR="001870F2" w:rsidRPr="00D057CB" w:rsidRDefault="001870F2" w:rsidP="009E2F27">
            <w:pPr>
              <w:ind w:left="-104" w:right="-152"/>
              <w:jc w:val="center"/>
              <w:rPr>
                <w:rFonts w:ascii="Arial" w:hAnsi="Arial" w:cs="Arial"/>
                <w:sz w:val="12"/>
                <w:szCs w:val="8"/>
                <w:lang w:val="es-ES"/>
              </w:rPr>
            </w:pPr>
            <w:r w:rsidRPr="00D057CB">
              <w:rPr>
                <w:rFonts w:ascii="Arial" w:hAnsi="Arial" w:cs="Arial"/>
                <w:sz w:val="12"/>
                <w:szCs w:val="8"/>
                <w:lang w:val="es-ES"/>
              </w:rPr>
              <w:t>2018 – 2019 - 2020</w:t>
            </w:r>
          </w:p>
        </w:tc>
        <w:tc>
          <w:tcPr>
            <w:tcW w:w="889" w:type="dxa"/>
            <w:vAlign w:val="center"/>
          </w:tcPr>
          <w:p w14:paraId="5CCBC23A" w14:textId="77777777" w:rsidR="001870F2" w:rsidRPr="00D057CB" w:rsidRDefault="001870F2" w:rsidP="00227566">
            <w:pPr>
              <w:jc w:val="center"/>
              <w:rPr>
                <w:rFonts w:ascii="Arial" w:hAnsi="Arial" w:cs="Arial"/>
                <w:sz w:val="12"/>
                <w:szCs w:val="8"/>
                <w:lang w:val="es-ES"/>
              </w:rPr>
            </w:pPr>
            <w:r w:rsidRPr="00D057CB">
              <w:rPr>
                <w:rFonts w:ascii="Arial" w:hAnsi="Arial" w:cs="Arial"/>
                <w:sz w:val="12"/>
                <w:szCs w:val="8"/>
              </w:rPr>
              <w:t>&gt; 0.40</w:t>
            </w:r>
          </w:p>
        </w:tc>
        <w:tc>
          <w:tcPr>
            <w:tcW w:w="1805" w:type="dxa"/>
            <w:vAlign w:val="center"/>
          </w:tcPr>
          <w:p w14:paraId="0FE71BFE" w14:textId="77777777" w:rsidR="001870F2" w:rsidRPr="00D057CB" w:rsidRDefault="001870F2" w:rsidP="009E2F27">
            <w:pPr>
              <w:rPr>
                <w:rFonts w:ascii="Arial" w:hAnsi="Arial" w:cs="Arial"/>
                <w:sz w:val="12"/>
                <w:szCs w:val="8"/>
              </w:rPr>
            </w:pPr>
            <w:r w:rsidRPr="00D057CB">
              <w:rPr>
                <w:rFonts w:ascii="Arial" w:hAnsi="Arial" w:cs="Arial"/>
                <w:sz w:val="12"/>
                <w:szCs w:val="8"/>
              </w:rPr>
              <w:t>Semejanza media</w:t>
            </w:r>
          </w:p>
        </w:tc>
      </w:tr>
      <w:tr w:rsidR="001870F2" w:rsidRPr="001870F2" w14:paraId="583D1BE5" w14:textId="77777777" w:rsidTr="00D057CB">
        <w:trPr>
          <w:trHeight w:val="227"/>
        </w:trPr>
        <w:tc>
          <w:tcPr>
            <w:tcW w:w="2268" w:type="dxa"/>
            <w:vAlign w:val="center"/>
          </w:tcPr>
          <w:p w14:paraId="4465D324" w14:textId="77777777" w:rsidR="001870F2" w:rsidRPr="00D057CB" w:rsidRDefault="001870F2" w:rsidP="009E2F27">
            <w:pPr>
              <w:ind w:left="-104" w:right="-152"/>
              <w:jc w:val="center"/>
              <w:rPr>
                <w:rFonts w:ascii="Arial" w:hAnsi="Arial" w:cs="Arial"/>
                <w:sz w:val="12"/>
                <w:szCs w:val="8"/>
                <w:lang w:val="es-ES"/>
              </w:rPr>
            </w:pPr>
            <w:r w:rsidRPr="00D057CB">
              <w:rPr>
                <w:rFonts w:ascii="Arial" w:hAnsi="Arial" w:cs="Arial"/>
                <w:sz w:val="12"/>
                <w:szCs w:val="8"/>
                <w:lang w:val="es-ES"/>
              </w:rPr>
              <w:t>2021 – 2022 – 2020 – 2019 - 2018</w:t>
            </w:r>
          </w:p>
        </w:tc>
        <w:tc>
          <w:tcPr>
            <w:tcW w:w="889" w:type="dxa"/>
            <w:vAlign w:val="center"/>
          </w:tcPr>
          <w:p w14:paraId="1161DA9B" w14:textId="77777777" w:rsidR="001870F2" w:rsidRPr="00D057CB" w:rsidRDefault="001870F2" w:rsidP="00227566">
            <w:pPr>
              <w:jc w:val="center"/>
              <w:rPr>
                <w:rFonts w:ascii="Arial" w:hAnsi="Arial" w:cs="Arial"/>
                <w:sz w:val="12"/>
                <w:szCs w:val="8"/>
                <w:lang w:val="es-ES"/>
              </w:rPr>
            </w:pPr>
            <w:r w:rsidRPr="00D057CB">
              <w:rPr>
                <w:rFonts w:ascii="Arial" w:hAnsi="Arial" w:cs="Arial"/>
                <w:sz w:val="12"/>
                <w:szCs w:val="8"/>
              </w:rPr>
              <w:t>&gt; 0.15</w:t>
            </w:r>
          </w:p>
        </w:tc>
        <w:tc>
          <w:tcPr>
            <w:tcW w:w="1805" w:type="dxa"/>
            <w:vAlign w:val="center"/>
          </w:tcPr>
          <w:p w14:paraId="720C2D92" w14:textId="77777777" w:rsidR="001870F2" w:rsidRPr="00D057CB" w:rsidRDefault="001870F2" w:rsidP="009E2F27">
            <w:pPr>
              <w:rPr>
                <w:rFonts w:ascii="Arial" w:hAnsi="Arial" w:cs="Arial"/>
                <w:sz w:val="12"/>
                <w:szCs w:val="8"/>
              </w:rPr>
            </w:pPr>
            <w:r w:rsidRPr="00D057CB">
              <w:rPr>
                <w:rFonts w:ascii="Arial" w:hAnsi="Arial" w:cs="Arial"/>
                <w:sz w:val="12"/>
                <w:szCs w:val="8"/>
              </w:rPr>
              <w:t>Muy baja semejanza</w:t>
            </w:r>
          </w:p>
        </w:tc>
      </w:tr>
    </w:tbl>
    <w:p w14:paraId="4852391E" w14:textId="6DEF0CFC" w:rsidR="001A3EE0" w:rsidRPr="009E2F27" w:rsidRDefault="001870F2" w:rsidP="001870F2">
      <w:pPr>
        <w:spacing w:line="360" w:lineRule="auto"/>
        <w:jc w:val="both"/>
        <w:rPr>
          <w:rFonts w:ascii="Arial" w:hAnsi="Arial" w:cs="Arial"/>
          <w:color w:val="000000" w:themeColor="text1"/>
          <w:sz w:val="18"/>
          <w:szCs w:val="18"/>
        </w:rPr>
      </w:pPr>
      <w:r w:rsidRPr="009E2F27">
        <w:rPr>
          <w:rFonts w:ascii="Arial" w:hAnsi="Arial" w:cs="Arial"/>
          <w:bCs/>
          <w:sz w:val="18"/>
          <w:szCs w:val="18"/>
        </w:rPr>
        <w:t xml:space="preserve">Tabla </w:t>
      </w:r>
      <w:r w:rsidRPr="009E2F27">
        <w:rPr>
          <w:rFonts w:ascii="Arial" w:hAnsi="Arial" w:cs="Arial"/>
          <w:bCs/>
          <w:i/>
          <w:iCs/>
          <w:sz w:val="18"/>
          <w:szCs w:val="18"/>
        </w:rPr>
        <w:fldChar w:fldCharType="begin"/>
      </w:r>
      <w:r w:rsidRPr="009E2F27">
        <w:rPr>
          <w:rFonts w:ascii="Arial" w:hAnsi="Arial" w:cs="Arial"/>
          <w:bCs/>
          <w:sz w:val="18"/>
          <w:szCs w:val="18"/>
        </w:rPr>
        <w:instrText xml:space="preserve"> SEQ Tabla \* ARABIC </w:instrText>
      </w:r>
      <w:r w:rsidRPr="009E2F27">
        <w:rPr>
          <w:rFonts w:ascii="Arial" w:hAnsi="Arial" w:cs="Arial"/>
          <w:bCs/>
          <w:i/>
          <w:iCs/>
          <w:sz w:val="18"/>
          <w:szCs w:val="18"/>
        </w:rPr>
        <w:fldChar w:fldCharType="separate"/>
      </w:r>
      <w:r w:rsidR="00645FDD">
        <w:rPr>
          <w:rFonts w:ascii="Arial" w:hAnsi="Arial" w:cs="Arial"/>
          <w:bCs/>
          <w:noProof/>
          <w:sz w:val="18"/>
          <w:szCs w:val="18"/>
        </w:rPr>
        <w:t>50</w:t>
      </w:r>
      <w:r w:rsidRPr="009E2F27">
        <w:rPr>
          <w:rFonts w:ascii="Arial" w:hAnsi="Arial" w:cs="Arial"/>
          <w:bCs/>
          <w:i/>
          <w:iCs/>
          <w:sz w:val="18"/>
          <w:szCs w:val="18"/>
        </w:rPr>
        <w:fldChar w:fldCharType="end"/>
      </w:r>
      <w:r w:rsidRPr="009E2F27">
        <w:rPr>
          <w:rFonts w:ascii="Arial" w:hAnsi="Arial" w:cs="Arial"/>
          <w:bCs/>
          <w:sz w:val="18"/>
          <w:szCs w:val="18"/>
        </w:rPr>
        <w:t xml:space="preserve">. </w:t>
      </w:r>
      <w:r w:rsidR="009E2F27" w:rsidRPr="009E2F27">
        <w:rPr>
          <w:rFonts w:ascii="Arial" w:hAnsi="Arial" w:cs="Arial"/>
          <w:color w:val="000000" w:themeColor="text1"/>
          <w:sz w:val="18"/>
          <w:szCs w:val="18"/>
        </w:rPr>
        <w:t>Índice de similitud florística de Jaccard</w:t>
      </w:r>
    </w:p>
    <w:p w14:paraId="7FBD5970" w14:textId="77777777" w:rsidR="001A3EE0" w:rsidRPr="001B4021" w:rsidRDefault="001A3EE0" w:rsidP="001A3EE0">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Ornitofauna</w:t>
      </w:r>
    </w:p>
    <w:p w14:paraId="75558D41" w14:textId="23308782" w:rsidR="00D057CB" w:rsidRDefault="00D057CB" w:rsidP="00D057CB">
      <w:pPr>
        <w:spacing w:after="240"/>
        <w:jc w:val="both"/>
        <w:rPr>
          <w:rFonts w:ascii="Arial" w:hAnsi="Arial" w:cs="Arial"/>
          <w:bCs/>
          <w:sz w:val="22"/>
          <w:szCs w:val="22"/>
          <w:lang w:val="es-ES"/>
        </w:rPr>
      </w:pPr>
      <w:r w:rsidRPr="00D057CB">
        <w:rPr>
          <w:rFonts w:ascii="Arial" w:hAnsi="Arial" w:cs="Arial"/>
          <w:bCs/>
          <w:sz w:val="22"/>
          <w:szCs w:val="22"/>
        </w:rPr>
        <w:t>Durante el quinquenio evaluado, se evidenció un incremento progresivo en la riqueza y abundancia ornitofaunística. Sin embargo, los índices ecológicos reflejaron patrones estructurales diferenciados en la composición y distribución de la comunidad de aves (Tabla 51)</w:t>
      </w:r>
      <w:r>
        <w:rPr>
          <w:rFonts w:ascii="Arial" w:hAnsi="Arial" w:cs="Arial"/>
          <w:bCs/>
          <w:sz w:val="22"/>
          <w:szCs w:val="22"/>
        </w:rPr>
        <w:t>:</w:t>
      </w:r>
    </w:p>
    <w:p w14:paraId="5E4A02FD" w14:textId="46F8A105" w:rsidR="001A3EE0" w:rsidRPr="001B4021" w:rsidRDefault="001A3EE0" w:rsidP="001A3EE0">
      <w:pPr>
        <w:pStyle w:val="Prrafodelista"/>
        <w:numPr>
          <w:ilvl w:val="0"/>
          <w:numId w:val="10"/>
        </w:numPr>
        <w:ind w:left="426"/>
        <w:jc w:val="both"/>
        <w:rPr>
          <w:rFonts w:ascii="Arial" w:hAnsi="Arial" w:cs="Arial"/>
          <w:bCs/>
          <w:sz w:val="22"/>
          <w:szCs w:val="22"/>
          <w:lang w:val="es-ES"/>
        </w:rPr>
      </w:pPr>
      <w:r w:rsidRPr="001B4021">
        <w:rPr>
          <w:rFonts w:ascii="Arial" w:hAnsi="Arial" w:cs="Arial"/>
          <w:bCs/>
          <w:sz w:val="22"/>
          <w:szCs w:val="22"/>
          <w:lang w:val="es-ES"/>
        </w:rPr>
        <w:t xml:space="preserve">Índice de Shannon: </w:t>
      </w:r>
      <w:r w:rsidR="00D057CB" w:rsidRPr="00D057CB">
        <w:rPr>
          <w:rFonts w:ascii="Arial" w:hAnsi="Arial" w:cs="Arial"/>
          <w:bCs/>
          <w:sz w:val="22"/>
          <w:szCs w:val="22"/>
        </w:rPr>
        <w:t>Se mantuvo en el rango de diversidad media durante todo el periodo, con una tendencia decreciente a partir de 2020, lo cual indica una distribución desigual de la abundancia entre especies.</w:t>
      </w:r>
    </w:p>
    <w:p w14:paraId="58617E92" w14:textId="5CF245C4" w:rsidR="001A3EE0" w:rsidRPr="001B4021" w:rsidRDefault="001A3EE0" w:rsidP="001A3EE0">
      <w:pPr>
        <w:pStyle w:val="Prrafodelista"/>
        <w:numPr>
          <w:ilvl w:val="0"/>
          <w:numId w:val="10"/>
        </w:numPr>
        <w:ind w:left="426"/>
        <w:jc w:val="both"/>
        <w:rPr>
          <w:rFonts w:ascii="Arial" w:hAnsi="Arial" w:cs="Arial"/>
          <w:bCs/>
          <w:sz w:val="22"/>
          <w:szCs w:val="22"/>
          <w:lang w:val="es-ES"/>
        </w:rPr>
      </w:pPr>
      <w:r w:rsidRPr="001B4021">
        <w:rPr>
          <w:rFonts w:ascii="Arial" w:hAnsi="Arial" w:cs="Arial"/>
          <w:bCs/>
          <w:sz w:val="22"/>
          <w:szCs w:val="22"/>
          <w:lang w:val="es-ES"/>
        </w:rPr>
        <w:t xml:space="preserve">Índice de Simpson: </w:t>
      </w:r>
      <w:r w:rsidR="00D057CB" w:rsidRPr="00D057CB">
        <w:rPr>
          <w:rFonts w:ascii="Arial" w:hAnsi="Arial" w:cs="Arial"/>
          <w:bCs/>
          <w:sz w:val="22"/>
          <w:szCs w:val="22"/>
        </w:rPr>
        <w:t xml:space="preserve">Reflejó alta diversidad en los primeros dos años, pero descendió a niveles medios desde 2020 debido a la dominancia relativa de especies como </w:t>
      </w:r>
      <w:r w:rsidR="00D057CB" w:rsidRPr="00D057CB">
        <w:rPr>
          <w:rFonts w:ascii="Arial" w:hAnsi="Arial" w:cs="Arial"/>
          <w:bCs/>
          <w:i/>
          <w:iCs/>
          <w:sz w:val="22"/>
          <w:szCs w:val="22"/>
        </w:rPr>
        <w:t>Zonotrichia capensis</w:t>
      </w:r>
      <w:r w:rsidR="00D057CB" w:rsidRPr="00D057CB">
        <w:rPr>
          <w:rFonts w:ascii="Arial" w:hAnsi="Arial" w:cs="Arial"/>
          <w:bCs/>
          <w:sz w:val="22"/>
          <w:szCs w:val="22"/>
        </w:rPr>
        <w:t xml:space="preserve"> y </w:t>
      </w:r>
      <w:r w:rsidR="00D057CB" w:rsidRPr="00D057CB">
        <w:rPr>
          <w:rFonts w:ascii="Arial" w:hAnsi="Arial" w:cs="Arial"/>
          <w:bCs/>
          <w:i/>
          <w:iCs/>
          <w:sz w:val="22"/>
          <w:szCs w:val="22"/>
        </w:rPr>
        <w:t>Sicalis uropygialis</w:t>
      </w:r>
      <w:r w:rsidR="00D057CB" w:rsidRPr="00D057CB">
        <w:rPr>
          <w:rFonts w:ascii="Arial" w:hAnsi="Arial" w:cs="Arial"/>
          <w:bCs/>
          <w:sz w:val="22"/>
          <w:szCs w:val="22"/>
        </w:rPr>
        <w:t>.</w:t>
      </w:r>
    </w:p>
    <w:p w14:paraId="2F419F00" w14:textId="3B1F3C48" w:rsidR="001A3EE0" w:rsidRPr="001B4021" w:rsidRDefault="001A3EE0" w:rsidP="001A3EE0">
      <w:pPr>
        <w:pStyle w:val="Prrafodelista"/>
        <w:numPr>
          <w:ilvl w:val="0"/>
          <w:numId w:val="10"/>
        </w:numPr>
        <w:ind w:left="426"/>
        <w:jc w:val="both"/>
        <w:rPr>
          <w:rFonts w:ascii="Arial" w:hAnsi="Arial" w:cs="Arial"/>
          <w:bCs/>
          <w:sz w:val="22"/>
          <w:szCs w:val="22"/>
          <w:lang w:val="es-ES"/>
        </w:rPr>
      </w:pPr>
      <w:r w:rsidRPr="001B4021">
        <w:rPr>
          <w:rFonts w:ascii="Arial" w:hAnsi="Arial" w:cs="Arial"/>
          <w:bCs/>
          <w:sz w:val="22"/>
          <w:szCs w:val="22"/>
          <w:lang w:val="es-ES"/>
        </w:rPr>
        <w:t xml:space="preserve">Índice de Margalef: </w:t>
      </w:r>
      <w:r w:rsidR="00D057CB" w:rsidRPr="00D057CB">
        <w:rPr>
          <w:rFonts w:ascii="Arial" w:hAnsi="Arial" w:cs="Arial"/>
          <w:bCs/>
          <w:sz w:val="22"/>
          <w:szCs w:val="22"/>
        </w:rPr>
        <w:t>Mostró una transición de baja a mediana diversidad específica, con valores más altos hacia el final del periodo, lo que sugiere un incremento en la heterogeneidad taxonómica.</w:t>
      </w:r>
    </w:p>
    <w:p w14:paraId="037D956D" w14:textId="32ACBCA7" w:rsidR="001A3EE0" w:rsidRPr="001B4021" w:rsidRDefault="001A3EE0" w:rsidP="00D057CB">
      <w:pPr>
        <w:pStyle w:val="Prrafodelista"/>
        <w:numPr>
          <w:ilvl w:val="0"/>
          <w:numId w:val="10"/>
        </w:numPr>
        <w:spacing w:after="240"/>
        <w:ind w:left="426"/>
        <w:jc w:val="both"/>
        <w:rPr>
          <w:rFonts w:ascii="Arial" w:hAnsi="Arial" w:cs="Arial"/>
          <w:bCs/>
          <w:sz w:val="22"/>
          <w:szCs w:val="22"/>
          <w:lang w:val="es-ES"/>
        </w:rPr>
      </w:pPr>
      <w:r w:rsidRPr="001B4021">
        <w:rPr>
          <w:rFonts w:ascii="Arial" w:hAnsi="Arial" w:cs="Arial"/>
          <w:bCs/>
          <w:sz w:val="22"/>
          <w:szCs w:val="22"/>
          <w:lang w:val="es-ES"/>
        </w:rPr>
        <w:t xml:space="preserve">Índice de Pielou: </w:t>
      </w:r>
      <w:r w:rsidR="00D057CB" w:rsidRPr="00D057CB">
        <w:rPr>
          <w:rFonts w:ascii="Arial" w:hAnsi="Arial" w:cs="Arial"/>
          <w:bCs/>
          <w:sz w:val="22"/>
          <w:szCs w:val="22"/>
        </w:rPr>
        <w:t>Exhibió una disminución progresiva, indicando una menor equidad en la distribución de individuos, asociada a la consolidación de especies dominantes.</w:t>
      </w:r>
    </w:p>
    <w:p w14:paraId="626D7981" w14:textId="7F33EA8A" w:rsidR="001A3EE0" w:rsidRDefault="00D057CB" w:rsidP="00D057CB">
      <w:pPr>
        <w:spacing w:after="240"/>
        <w:jc w:val="both"/>
        <w:rPr>
          <w:rFonts w:ascii="Arial" w:hAnsi="Arial" w:cs="Arial"/>
          <w:bCs/>
          <w:sz w:val="22"/>
          <w:szCs w:val="22"/>
        </w:rPr>
      </w:pPr>
      <w:r w:rsidRPr="00D057CB">
        <w:rPr>
          <w:rFonts w:ascii="Arial" w:hAnsi="Arial" w:cs="Arial"/>
          <w:bCs/>
          <w:sz w:val="22"/>
          <w:szCs w:val="22"/>
        </w:rPr>
        <w:t>Estos indicadores evidencian un proceso de recuperación ecológica con incremento en la riqueza y abundancia, aunque aún limitado por una distribución desigual de las especies.</w:t>
      </w:r>
    </w:p>
    <w:tbl>
      <w:tblPr>
        <w:tblStyle w:val="Estilo1"/>
        <w:tblW w:w="5028" w:type="dxa"/>
        <w:tblLook w:val="04A0" w:firstRow="1" w:lastRow="0" w:firstColumn="1" w:lastColumn="0" w:noHBand="0" w:noVBand="1"/>
      </w:tblPr>
      <w:tblGrid>
        <w:gridCol w:w="355"/>
        <w:gridCol w:w="461"/>
        <w:gridCol w:w="596"/>
        <w:gridCol w:w="919"/>
        <w:gridCol w:w="846"/>
        <w:gridCol w:w="860"/>
        <w:gridCol w:w="991"/>
      </w:tblGrid>
      <w:tr w:rsidR="00D057CB" w:rsidRPr="00C661CE" w14:paraId="637AD8E5" w14:textId="77777777" w:rsidTr="001D64E9">
        <w:trPr>
          <w:trHeight w:val="283"/>
        </w:trPr>
        <w:tc>
          <w:tcPr>
            <w:tcW w:w="355" w:type="dxa"/>
            <w:tcBorders>
              <w:bottom w:val="single" w:sz="4" w:space="0" w:color="auto"/>
            </w:tcBorders>
            <w:shd w:val="clear" w:color="auto" w:fill="D9D9D9" w:themeFill="background1" w:themeFillShade="D9"/>
            <w:vAlign w:val="center"/>
            <w:hideMark/>
          </w:tcPr>
          <w:p w14:paraId="23A19390" w14:textId="77777777" w:rsidR="00D057CB" w:rsidRPr="00D057CB" w:rsidRDefault="00D057CB" w:rsidP="001D64E9">
            <w:pPr>
              <w:ind w:left="-111" w:right="-106"/>
              <w:jc w:val="center"/>
              <w:rPr>
                <w:rFonts w:cs="Times New Roman"/>
                <w:b/>
                <w:bCs/>
                <w:sz w:val="10"/>
                <w:szCs w:val="10"/>
              </w:rPr>
            </w:pPr>
            <w:r w:rsidRPr="00D057CB">
              <w:rPr>
                <w:rFonts w:cs="Times New Roman"/>
                <w:b/>
                <w:bCs/>
                <w:sz w:val="10"/>
                <w:szCs w:val="10"/>
                <w:lang w:val="es-ES"/>
              </w:rPr>
              <w:t>Años</w:t>
            </w:r>
          </w:p>
        </w:tc>
        <w:tc>
          <w:tcPr>
            <w:tcW w:w="461" w:type="dxa"/>
            <w:tcBorders>
              <w:bottom w:val="single" w:sz="4" w:space="0" w:color="auto"/>
            </w:tcBorders>
            <w:shd w:val="clear" w:color="auto" w:fill="D9D9D9" w:themeFill="background1" w:themeFillShade="D9"/>
            <w:vAlign w:val="center"/>
            <w:hideMark/>
          </w:tcPr>
          <w:p w14:paraId="08A6CE56" w14:textId="77777777" w:rsidR="00D057CB" w:rsidRPr="00D057CB" w:rsidRDefault="00D057CB" w:rsidP="001D64E9">
            <w:pPr>
              <w:ind w:left="-105" w:right="-106"/>
              <w:jc w:val="center"/>
              <w:rPr>
                <w:rFonts w:cs="Times New Roman"/>
                <w:b/>
                <w:bCs/>
                <w:sz w:val="10"/>
                <w:szCs w:val="10"/>
              </w:rPr>
            </w:pPr>
            <w:r w:rsidRPr="00D057CB">
              <w:rPr>
                <w:rFonts w:cs="Times New Roman"/>
                <w:b/>
                <w:bCs/>
                <w:sz w:val="10"/>
                <w:szCs w:val="10"/>
                <w:lang w:val="es-ES"/>
              </w:rPr>
              <w:t>Riqueza</w:t>
            </w:r>
          </w:p>
        </w:tc>
        <w:tc>
          <w:tcPr>
            <w:tcW w:w="596" w:type="dxa"/>
            <w:tcBorders>
              <w:bottom w:val="single" w:sz="4" w:space="0" w:color="auto"/>
            </w:tcBorders>
            <w:shd w:val="clear" w:color="auto" w:fill="D9D9D9" w:themeFill="background1" w:themeFillShade="D9"/>
            <w:vAlign w:val="center"/>
            <w:hideMark/>
          </w:tcPr>
          <w:p w14:paraId="0246769D" w14:textId="77777777" w:rsidR="00D057CB" w:rsidRPr="00D057CB" w:rsidRDefault="00D057CB" w:rsidP="001D64E9">
            <w:pPr>
              <w:ind w:left="-143" w:right="-74"/>
              <w:jc w:val="center"/>
              <w:rPr>
                <w:rFonts w:cs="Times New Roman"/>
                <w:b/>
                <w:bCs/>
                <w:sz w:val="10"/>
                <w:szCs w:val="10"/>
              </w:rPr>
            </w:pPr>
            <w:r w:rsidRPr="00D057CB">
              <w:rPr>
                <w:rFonts w:cs="Times New Roman"/>
                <w:b/>
                <w:bCs/>
                <w:sz w:val="10"/>
                <w:szCs w:val="10"/>
                <w:lang w:val="es-ES"/>
              </w:rPr>
              <w:t>Abundancia</w:t>
            </w:r>
          </w:p>
        </w:tc>
        <w:tc>
          <w:tcPr>
            <w:tcW w:w="919" w:type="dxa"/>
            <w:tcBorders>
              <w:bottom w:val="single" w:sz="4" w:space="0" w:color="auto"/>
            </w:tcBorders>
            <w:shd w:val="clear" w:color="auto" w:fill="D9D9D9" w:themeFill="background1" w:themeFillShade="D9"/>
            <w:vAlign w:val="center"/>
            <w:hideMark/>
          </w:tcPr>
          <w:p w14:paraId="64410F71" w14:textId="77777777" w:rsidR="00D057CB" w:rsidRPr="00D057CB" w:rsidRDefault="00D057CB" w:rsidP="001D64E9">
            <w:pPr>
              <w:ind w:left="-106" w:right="-62"/>
              <w:jc w:val="center"/>
              <w:rPr>
                <w:rFonts w:cs="Times New Roman"/>
                <w:b/>
                <w:bCs/>
                <w:sz w:val="10"/>
                <w:szCs w:val="10"/>
              </w:rPr>
            </w:pPr>
            <w:r w:rsidRPr="00D057CB">
              <w:rPr>
                <w:rFonts w:cs="Times New Roman"/>
                <w:b/>
                <w:bCs/>
                <w:sz w:val="10"/>
                <w:szCs w:val="10"/>
                <w:lang w:val="es-ES"/>
              </w:rPr>
              <w:t>Shannon</w:t>
            </w:r>
          </w:p>
          <w:p w14:paraId="2EFA5AEA" w14:textId="77777777" w:rsidR="00D057CB" w:rsidRPr="00D057CB" w:rsidRDefault="00D057CB" w:rsidP="001D64E9">
            <w:pPr>
              <w:ind w:left="-106" w:right="-62"/>
              <w:jc w:val="center"/>
              <w:rPr>
                <w:rFonts w:cs="Times New Roman"/>
                <w:b/>
                <w:bCs/>
                <w:sz w:val="10"/>
                <w:szCs w:val="10"/>
              </w:rPr>
            </w:pPr>
            <w:r w:rsidRPr="00D057CB">
              <w:rPr>
                <w:rFonts w:cs="Times New Roman"/>
                <w:b/>
                <w:bCs/>
                <w:sz w:val="10"/>
                <w:szCs w:val="10"/>
                <w:lang w:val="es-ES"/>
              </w:rPr>
              <w:t>(Cesel, 2021)</w:t>
            </w:r>
          </w:p>
        </w:tc>
        <w:tc>
          <w:tcPr>
            <w:tcW w:w="846" w:type="dxa"/>
            <w:tcBorders>
              <w:bottom w:val="single" w:sz="4" w:space="0" w:color="auto"/>
            </w:tcBorders>
            <w:shd w:val="clear" w:color="auto" w:fill="D9D9D9" w:themeFill="background1" w:themeFillShade="D9"/>
            <w:vAlign w:val="center"/>
            <w:hideMark/>
          </w:tcPr>
          <w:p w14:paraId="557E8CF6" w14:textId="77777777" w:rsidR="00D057CB" w:rsidRPr="00D057CB" w:rsidRDefault="00D057CB" w:rsidP="001D64E9">
            <w:pPr>
              <w:ind w:left="-152" w:right="-85"/>
              <w:jc w:val="center"/>
              <w:rPr>
                <w:rFonts w:cs="Times New Roman"/>
                <w:b/>
                <w:bCs/>
                <w:sz w:val="10"/>
                <w:szCs w:val="10"/>
              </w:rPr>
            </w:pPr>
            <w:r w:rsidRPr="00D057CB">
              <w:rPr>
                <w:rFonts w:cs="Times New Roman"/>
                <w:b/>
                <w:bCs/>
                <w:sz w:val="10"/>
                <w:szCs w:val="10"/>
              </w:rPr>
              <w:t>Simpson</w:t>
            </w:r>
          </w:p>
          <w:p w14:paraId="72F29DEB" w14:textId="77777777" w:rsidR="00D057CB" w:rsidRPr="00D057CB" w:rsidRDefault="00D057CB" w:rsidP="001D64E9">
            <w:pPr>
              <w:ind w:left="-152" w:right="-85"/>
              <w:jc w:val="center"/>
              <w:rPr>
                <w:rFonts w:cs="Times New Roman"/>
                <w:b/>
                <w:bCs/>
                <w:sz w:val="10"/>
                <w:szCs w:val="10"/>
              </w:rPr>
            </w:pPr>
            <w:r w:rsidRPr="00D057CB">
              <w:rPr>
                <w:rFonts w:cs="Times New Roman"/>
                <w:b/>
                <w:bCs/>
                <w:sz w:val="10"/>
                <w:szCs w:val="10"/>
                <w:lang w:val="es-ES"/>
              </w:rPr>
              <w:t>(Menhinick, 1964)</w:t>
            </w:r>
          </w:p>
        </w:tc>
        <w:tc>
          <w:tcPr>
            <w:tcW w:w="860" w:type="dxa"/>
            <w:tcBorders>
              <w:bottom w:val="single" w:sz="4" w:space="0" w:color="auto"/>
            </w:tcBorders>
            <w:shd w:val="clear" w:color="auto" w:fill="D9D9D9" w:themeFill="background1" w:themeFillShade="D9"/>
            <w:vAlign w:val="center"/>
            <w:hideMark/>
          </w:tcPr>
          <w:p w14:paraId="60A1376E" w14:textId="77777777" w:rsidR="00D057CB" w:rsidRPr="00D057CB" w:rsidRDefault="00D057CB" w:rsidP="001D64E9">
            <w:pPr>
              <w:ind w:left="-152" w:right="-85"/>
              <w:jc w:val="center"/>
              <w:rPr>
                <w:rFonts w:cs="Times New Roman"/>
                <w:b/>
                <w:bCs/>
                <w:sz w:val="10"/>
                <w:szCs w:val="10"/>
              </w:rPr>
            </w:pPr>
            <w:r w:rsidRPr="00D057CB">
              <w:rPr>
                <w:rFonts w:cs="Times New Roman"/>
                <w:b/>
                <w:bCs/>
                <w:sz w:val="10"/>
                <w:szCs w:val="10"/>
              </w:rPr>
              <w:t>Margalef</w:t>
            </w:r>
          </w:p>
          <w:p w14:paraId="23D868EE" w14:textId="77777777" w:rsidR="00D057CB" w:rsidRPr="00D057CB" w:rsidRDefault="00D057CB" w:rsidP="001D64E9">
            <w:pPr>
              <w:ind w:left="-152" w:right="-85"/>
              <w:jc w:val="center"/>
              <w:rPr>
                <w:rFonts w:cs="Times New Roman"/>
                <w:b/>
                <w:bCs/>
                <w:sz w:val="10"/>
                <w:szCs w:val="10"/>
              </w:rPr>
            </w:pPr>
            <w:r w:rsidRPr="00D057CB">
              <w:rPr>
                <w:rFonts w:cs="Times New Roman"/>
                <w:b/>
                <w:bCs/>
                <w:sz w:val="10"/>
                <w:szCs w:val="10"/>
              </w:rPr>
              <w:t>(Cesel, 2021)</w:t>
            </w:r>
          </w:p>
        </w:tc>
        <w:tc>
          <w:tcPr>
            <w:tcW w:w="991" w:type="dxa"/>
            <w:tcBorders>
              <w:bottom w:val="single" w:sz="4" w:space="0" w:color="auto"/>
            </w:tcBorders>
            <w:shd w:val="clear" w:color="auto" w:fill="D9D9D9" w:themeFill="background1" w:themeFillShade="D9"/>
            <w:vAlign w:val="center"/>
            <w:hideMark/>
          </w:tcPr>
          <w:p w14:paraId="403E3080" w14:textId="77777777" w:rsidR="00D057CB" w:rsidRPr="00D057CB" w:rsidRDefault="00D057CB" w:rsidP="001D64E9">
            <w:pPr>
              <w:ind w:left="-152" w:right="-85"/>
              <w:jc w:val="center"/>
              <w:rPr>
                <w:rFonts w:cs="Times New Roman"/>
                <w:b/>
                <w:bCs/>
                <w:sz w:val="10"/>
                <w:szCs w:val="10"/>
              </w:rPr>
            </w:pPr>
            <w:r w:rsidRPr="00D057CB">
              <w:rPr>
                <w:rFonts w:cs="Times New Roman"/>
                <w:b/>
                <w:bCs/>
                <w:sz w:val="10"/>
                <w:szCs w:val="10"/>
              </w:rPr>
              <w:t>Pielou (J ‘)</w:t>
            </w:r>
          </w:p>
          <w:p w14:paraId="2CD787A0" w14:textId="77777777" w:rsidR="00D057CB" w:rsidRPr="00D057CB" w:rsidRDefault="00D057CB" w:rsidP="001D64E9">
            <w:pPr>
              <w:ind w:left="-152" w:right="-85"/>
              <w:jc w:val="center"/>
              <w:rPr>
                <w:rFonts w:cs="Times New Roman"/>
                <w:b/>
                <w:bCs/>
                <w:sz w:val="10"/>
                <w:szCs w:val="10"/>
              </w:rPr>
            </w:pPr>
            <w:r w:rsidRPr="00D057CB">
              <w:rPr>
                <w:rFonts w:cs="Times New Roman"/>
                <w:b/>
                <w:bCs/>
                <w:sz w:val="10"/>
                <w:szCs w:val="10"/>
              </w:rPr>
              <w:t>(Magurran, 1988)</w:t>
            </w:r>
          </w:p>
        </w:tc>
      </w:tr>
      <w:tr w:rsidR="00D057CB" w:rsidRPr="00C661CE" w14:paraId="688C8782" w14:textId="77777777" w:rsidTr="001D64E9">
        <w:trPr>
          <w:trHeight w:val="170"/>
        </w:trPr>
        <w:tc>
          <w:tcPr>
            <w:tcW w:w="355" w:type="dxa"/>
            <w:tcBorders>
              <w:top w:val="single" w:sz="4" w:space="0" w:color="auto"/>
            </w:tcBorders>
            <w:vAlign w:val="center"/>
            <w:hideMark/>
          </w:tcPr>
          <w:p w14:paraId="7ADFA5E0" w14:textId="77777777" w:rsidR="00D057CB" w:rsidRPr="00C661CE" w:rsidRDefault="00D057CB" w:rsidP="00D057CB">
            <w:pPr>
              <w:ind w:left="-111" w:right="-106"/>
              <w:jc w:val="center"/>
              <w:rPr>
                <w:rFonts w:cs="Times New Roman"/>
                <w:sz w:val="10"/>
                <w:szCs w:val="10"/>
              </w:rPr>
            </w:pPr>
            <w:r w:rsidRPr="00C661CE">
              <w:rPr>
                <w:rFonts w:cs="Times New Roman"/>
                <w:sz w:val="10"/>
                <w:szCs w:val="10"/>
                <w:lang w:val="es-ES"/>
              </w:rPr>
              <w:t>2018</w:t>
            </w:r>
          </w:p>
        </w:tc>
        <w:tc>
          <w:tcPr>
            <w:tcW w:w="461" w:type="dxa"/>
            <w:tcBorders>
              <w:top w:val="single" w:sz="4" w:space="0" w:color="auto"/>
            </w:tcBorders>
            <w:vAlign w:val="center"/>
            <w:hideMark/>
          </w:tcPr>
          <w:p w14:paraId="70EB76A9" w14:textId="7899CB4B" w:rsidR="00D057CB" w:rsidRPr="00C661CE" w:rsidRDefault="00D057CB" w:rsidP="00D057CB">
            <w:pPr>
              <w:ind w:left="-105" w:right="-106"/>
              <w:jc w:val="center"/>
              <w:rPr>
                <w:rFonts w:cs="Times New Roman"/>
                <w:sz w:val="10"/>
                <w:szCs w:val="10"/>
              </w:rPr>
            </w:pPr>
            <w:r w:rsidRPr="001B4021">
              <w:rPr>
                <w:rFonts w:eastAsia="Calibri"/>
                <w:color w:val="000000" w:themeColor="text1"/>
                <w:kern w:val="24"/>
                <w:sz w:val="10"/>
                <w:szCs w:val="10"/>
                <w:lang w:val="es-ES"/>
              </w:rPr>
              <w:t>9</w:t>
            </w:r>
          </w:p>
        </w:tc>
        <w:tc>
          <w:tcPr>
            <w:tcW w:w="596" w:type="dxa"/>
            <w:tcBorders>
              <w:top w:val="single" w:sz="4" w:space="0" w:color="auto"/>
            </w:tcBorders>
            <w:vAlign w:val="center"/>
            <w:hideMark/>
          </w:tcPr>
          <w:p w14:paraId="14342E01" w14:textId="3D689037" w:rsidR="00D057CB" w:rsidRPr="00C661CE" w:rsidRDefault="00D057CB" w:rsidP="00D057CB">
            <w:pPr>
              <w:ind w:left="-143" w:right="-74"/>
              <w:jc w:val="center"/>
              <w:rPr>
                <w:rFonts w:cs="Times New Roman"/>
                <w:sz w:val="10"/>
                <w:szCs w:val="10"/>
              </w:rPr>
            </w:pPr>
            <w:r w:rsidRPr="001B4021">
              <w:rPr>
                <w:rFonts w:eastAsia="Calibri"/>
                <w:color w:val="000000" w:themeColor="text1"/>
                <w:kern w:val="24"/>
                <w:sz w:val="10"/>
                <w:szCs w:val="10"/>
                <w:lang w:val="es-ES"/>
              </w:rPr>
              <w:t>56</w:t>
            </w:r>
          </w:p>
        </w:tc>
        <w:tc>
          <w:tcPr>
            <w:tcW w:w="919" w:type="dxa"/>
            <w:tcBorders>
              <w:top w:val="single" w:sz="4" w:space="0" w:color="auto"/>
            </w:tcBorders>
            <w:vAlign w:val="center"/>
            <w:hideMark/>
          </w:tcPr>
          <w:p w14:paraId="30D5928A" w14:textId="6969FA55" w:rsidR="00D057CB" w:rsidRPr="00C661CE" w:rsidRDefault="00D057CB" w:rsidP="00D057CB">
            <w:pPr>
              <w:ind w:left="-106" w:right="-62"/>
              <w:jc w:val="center"/>
              <w:rPr>
                <w:rFonts w:cs="Times New Roman"/>
                <w:sz w:val="10"/>
                <w:szCs w:val="10"/>
              </w:rPr>
            </w:pPr>
            <w:r w:rsidRPr="001B4021">
              <w:rPr>
                <w:rFonts w:eastAsia="Calibri"/>
                <w:color w:val="000000" w:themeColor="text1"/>
                <w:kern w:val="24"/>
                <w:sz w:val="10"/>
                <w:szCs w:val="10"/>
                <w:lang w:val="es-ES"/>
              </w:rPr>
              <w:t>Mediana diversidad</w:t>
            </w:r>
          </w:p>
        </w:tc>
        <w:tc>
          <w:tcPr>
            <w:tcW w:w="846" w:type="dxa"/>
            <w:tcBorders>
              <w:top w:val="single" w:sz="4" w:space="0" w:color="auto"/>
            </w:tcBorders>
            <w:vAlign w:val="center"/>
            <w:hideMark/>
          </w:tcPr>
          <w:p w14:paraId="0C637820" w14:textId="4D72A7F9"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Diversidad alta</w:t>
            </w:r>
          </w:p>
        </w:tc>
        <w:tc>
          <w:tcPr>
            <w:tcW w:w="860" w:type="dxa"/>
            <w:tcBorders>
              <w:top w:val="single" w:sz="4" w:space="0" w:color="auto"/>
            </w:tcBorders>
            <w:vAlign w:val="center"/>
            <w:hideMark/>
          </w:tcPr>
          <w:p w14:paraId="5F041BBF" w14:textId="7C2E12A8"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Baja diversidad</w:t>
            </w:r>
          </w:p>
        </w:tc>
        <w:tc>
          <w:tcPr>
            <w:tcW w:w="991" w:type="dxa"/>
            <w:tcBorders>
              <w:top w:val="single" w:sz="4" w:space="0" w:color="auto"/>
            </w:tcBorders>
            <w:vAlign w:val="center"/>
            <w:hideMark/>
          </w:tcPr>
          <w:p w14:paraId="3BA94A19" w14:textId="13FB8BD7"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rPr>
              <w:t>0.937</w:t>
            </w:r>
          </w:p>
        </w:tc>
      </w:tr>
      <w:tr w:rsidR="00D057CB" w:rsidRPr="00C661CE" w14:paraId="4B8443CA" w14:textId="77777777" w:rsidTr="001D64E9">
        <w:trPr>
          <w:trHeight w:val="170"/>
        </w:trPr>
        <w:tc>
          <w:tcPr>
            <w:tcW w:w="355" w:type="dxa"/>
            <w:vAlign w:val="center"/>
            <w:hideMark/>
          </w:tcPr>
          <w:p w14:paraId="72376BAD" w14:textId="77777777" w:rsidR="00D057CB" w:rsidRPr="00C661CE" w:rsidRDefault="00D057CB" w:rsidP="00D057CB">
            <w:pPr>
              <w:ind w:left="-111" w:right="-106"/>
              <w:jc w:val="center"/>
              <w:rPr>
                <w:rFonts w:cs="Times New Roman"/>
                <w:sz w:val="10"/>
                <w:szCs w:val="10"/>
              </w:rPr>
            </w:pPr>
            <w:r w:rsidRPr="00C661CE">
              <w:rPr>
                <w:rFonts w:cs="Times New Roman"/>
                <w:sz w:val="10"/>
                <w:szCs w:val="10"/>
                <w:lang w:val="es-ES"/>
              </w:rPr>
              <w:t>2019</w:t>
            </w:r>
          </w:p>
        </w:tc>
        <w:tc>
          <w:tcPr>
            <w:tcW w:w="461" w:type="dxa"/>
            <w:vAlign w:val="center"/>
            <w:hideMark/>
          </w:tcPr>
          <w:p w14:paraId="532AC9CD" w14:textId="41DCF7A3" w:rsidR="00D057CB" w:rsidRPr="00C661CE" w:rsidRDefault="00D057CB" w:rsidP="00D057CB">
            <w:pPr>
              <w:ind w:left="-105" w:right="-106"/>
              <w:jc w:val="center"/>
              <w:rPr>
                <w:rFonts w:cs="Times New Roman"/>
                <w:sz w:val="10"/>
                <w:szCs w:val="10"/>
              </w:rPr>
            </w:pPr>
            <w:r w:rsidRPr="001B4021">
              <w:rPr>
                <w:rFonts w:eastAsia="Calibri"/>
                <w:color w:val="000000" w:themeColor="text1"/>
                <w:kern w:val="24"/>
                <w:sz w:val="10"/>
                <w:szCs w:val="10"/>
                <w:lang w:val="es-ES"/>
              </w:rPr>
              <w:t>9</w:t>
            </w:r>
          </w:p>
        </w:tc>
        <w:tc>
          <w:tcPr>
            <w:tcW w:w="596" w:type="dxa"/>
            <w:vAlign w:val="center"/>
            <w:hideMark/>
          </w:tcPr>
          <w:p w14:paraId="2B8CA45A" w14:textId="1F75E1DC" w:rsidR="00D057CB" w:rsidRPr="00C661CE" w:rsidRDefault="00D057CB" w:rsidP="00D057CB">
            <w:pPr>
              <w:ind w:left="-143" w:right="-74"/>
              <w:jc w:val="center"/>
              <w:rPr>
                <w:rFonts w:cs="Times New Roman"/>
                <w:sz w:val="10"/>
                <w:szCs w:val="10"/>
              </w:rPr>
            </w:pPr>
            <w:r w:rsidRPr="001B4021">
              <w:rPr>
                <w:rFonts w:eastAsia="Calibri"/>
                <w:color w:val="000000" w:themeColor="text1"/>
                <w:kern w:val="24"/>
                <w:sz w:val="10"/>
                <w:szCs w:val="10"/>
                <w:lang w:val="es-ES"/>
              </w:rPr>
              <w:t>82</w:t>
            </w:r>
          </w:p>
        </w:tc>
        <w:tc>
          <w:tcPr>
            <w:tcW w:w="919" w:type="dxa"/>
            <w:vAlign w:val="center"/>
            <w:hideMark/>
          </w:tcPr>
          <w:p w14:paraId="4D89D33B" w14:textId="5CA8B840" w:rsidR="00D057CB" w:rsidRPr="00C661CE" w:rsidRDefault="00D057CB" w:rsidP="00D057CB">
            <w:pPr>
              <w:ind w:left="-106" w:right="-62"/>
              <w:jc w:val="center"/>
              <w:rPr>
                <w:rFonts w:cs="Times New Roman"/>
                <w:sz w:val="10"/>
                <w:szCs w:val="10"/>
              </w:rPr>
            </w:pPr>
            <w:r w:rsidRPr="001B4021">
              <w:rPr>
                <w:rFonts w:eastAsia="Calibri"/>
                <w:color w:val="000000" w:themeColor="text1"/>
                <w:kern w:val="24"/>
                <w:sz w:val="10"/>
                <w:szCs w:val="10"/>
                <w:lang w:val="es-ES"/>
              </w:rPr>
              <w:t>Mediana diversidad</w:t>
            </w:r>
          </w:p>
        </w:tc>
        <w:tc>
          <w:tcPr>
            <w:tcW w:w="846" w:type="dxa"/>
            <w:vAlign w:val="center"/>
            <w:hideMark/>
          </w:tcPr>
          <w:p w14:paraId="3B7963AA" w14:textId="60F45604"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Diversidad alta</w:t>
            </w:r>
          </w:p>
        </w:tc>
        <w:tc>
          <w:tcPr>
            <w:tcW w:w="860" w:type="dxa"/>
            <w:vAlign w:val="center"/>
            <w:hideMark/>
          </w:tcPr>
          <w:p w14:paraId="3AF13372" w14:textId="1C84AEDC"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Baja diversidad</w:t>
            </w:r>
          </w:p>
        </w:tc>
        <w:tc>
          <w:tcPr>
            <w:tcW w:w="991" w:type="dxa"/>
            <w:vAlign w:val="center"/>
            <w:hideMark/>
          </w:tcPr>
          <w:p w14:paraId="524F6937" w14:textId="6D83EE8B"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rPr>
              <w:t>0.911</w:t>
            </w:r>
          </w:p>
        </w:tc>
      </w:tr>
      <w:tr w:rsidR="00D057CB" w:rsidRPr="00C661CE" w14:paraId="6C47AFB1" w14:textId="77777777" w:rsidTr="001D64E9">
        <w:trPr>
          <w:trHeight w:val="170"/>
        </w:trPr>
        <w:tc>
          <w:tcPr>
            <w:tcW w:w="355" w:type="dxa"/>
            <w:vAlign w:val="center"/>
            <w:hideMark/>
          </w:tcPr>
          <w:p w14:paraId="2C2969EF" w14:textId="77777777" w:rsidR="00D057CB" w:rsidRPr="00C661CE" w:rsidRDefault="00D057CB" w:rsidP="00D057CB">
            <w:pPr>
              <w:ind w:left="-111" w:right="-106"/>
              <w:jc w:val="center"/>
              <w:rPr>
                <w:rFonts w:cs="Times New Roman"/>
                <w:sz w:val="10"/>
                <w:szCs w:val="10"/>
              </w:rPr>
            </w:pPr>
            <w:r w:rsidRPr="00C661CE">
              <w:rPr>
                <w:rFonts w:cs="Times New Roman"/>
                <w:sz w:val="10"/>
                <w:szCs w:val="10"/>
                <w:lang w:val="es-ES"/>
              </w:rPr>
              <w:t>2020</w:t>
            </w:r>
          </w:p>
        </w:tc>
        <w:tc>
          <w:tcPr>
            <w:tcW w:w="461" w:type="dxa"/>
            <w:vAlign w:val="center"/>
            <w:hideMark/>
          </w:tcPr>
          <w:p w14:paraId="4BD1CF97" w14:textId="6D8990FC" w:rsidR="00D057CB" w:rsidRPr="00C661CE" w:rsidRDefault="00D057CB" w:rsidP="00D057CB">
            <w:pPr>
              <w:ind w:left="-105" w:right="-106"/>
              <w:jc w:val="center"/>
              <w:rPr>
                <w:rFonts w:cs="Times New Roman"/>
                <w:sz w:val="10"/>
                <w:szCs w:val="10"/>
              </w:rPr>
            </w:pPr>
            <w:r w:rsidRPr="001B4021">
              <w:rPr>
                <w:rFonts w:eastAsia="Calibri"/>
                <w:color w:val="000000" w:themeColor="text1"/>
                <w:kern w:val="24"/>
                <w:sz w:val="10"/>
                <w:szCs w:val="10"/>
                <w:lang w:val="es-ES"/>
              </w:rPr>
              <w:t>11</w:t>
            </w:r>
          </w:p>
        </w:tc>
        <w:tc>
          <w:tcPr>
            <w:tcW w:w="596" w:type="dxa"/>
            <w:vAlign w:val="center"/>
            <w:hideMark/>
          </w:tcPr>
          <w:p w14:paraId="4B159E8F" w14:textId="068AF6BE" w:rsidR="00D057CB" w:rsidRPr="00C661CE" w:rsidRDefault="00D057CB" w:rsidP="00D057CB">
            <w:pPr>
              <w:ind w:left="-143" w:right="-74"/>
              <w:jc w:val="center"/>
              <w:rPr>
                <w:rFonts w:cs="Times New Roman"/>
                <w:sz w:val="10"/>
                <w:szCs w:val="10"/>
              </w:rPr>
            </w:pPr>
            <w:r w:rsidRPr="001B4021">
              <w:rPr>
                <w:rFonts w:eastAsia="Calibri"/>
                <w:color w:val="000000" w:themeColor="text1"/>
                <w:kern w:val="24"/>
                <w:sz w:val="10"/>
                <w:szCs w:val="10"/>
                <w:lang w:val="es-ES"/>
              </w:rPr>
              <w:t>109</w:t>
            </w:r>
          </w:p>
        </w:tc>
        <w:tc>
          <w:tcPr>
            <w:tcW w:w="919" w:type="dxa"/>
            <w:vAlign w:val="center"/>
            <w:hideMark/>
          </w:tcPr>
          <w:p w14:paraId="1770B176" w14:textId="58C0D468" w:rsidR="00D057CB" w:rsidRPr="00C661CE" w:rsidRDefault="00D057CB" w:rsidP="00D057CB">
            <w:pPr>
              <w:ind w:left="-106" w:right="-62"/>
              <w:jc w:val="center"/>
              <w:rPr>
                <w:rFonts w:cs="Times New Roman"/>
                <w:sz w:val="10"/>
                <w:szCs w:val="10"/>
              </w:rPr>
            </w:pPr>
            <w:r w:rsidRPr="001B4021">
              <w:rPr>
                <w:rFonts w:eastAsia="Calibri"/>
                <w:color w:val="000000" w:themeColor="text1"/>
                <w:kern w:val="24"/>
                <w:sz w:val="10"/>
                <w:szCs w:val="10"/>
                <w:lang w:val="es-ES"/>
              </w:rPr>
              <w:t>Mediana diversidad</w:t>
            </w:r>
          </w:p>
        </w:tc>
        <w:tc>
          <w:tcPr>
            <w:tcW w:w="846" w:type="dxa"/>
            <w:vAlign w:val="center"/>
            <w:hideMark/>
          </w:tcPr>
          <w:p w14:paraId="5954C9B7" w14:textId="65A3C382"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Diversidad media</w:t>
            </w:r>
          </w:p>
        </w:tc>
        <w:tc>
          <w:tcPr>
            <w:tcW w:w="860" w:type="dxa"/>
            <w:vAlign w:val="center"/>
            <w:hideMark/>
          </w:tcPr>
          <w:p w14:paraId="24CB671F" w14:textId="774A3390"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Mediana diversidad</w:t>
            </w:r>
          </w:p>
        </w:tc>
        <w:tc>
          <w:tcPr>
            <w:tcW w:w="991" w:type="dxa"/>
            <w:vAlign w:val="center"/>
            <w:hideMark/>
          </w:tcPr>
          <w:p w14:paraId="2A3FCA7C" w14:textId="17AB1C07"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rPr>
              <w:t>0.760</w:t>
            </w:r>
          </w:p>
        </w:tc>
      </w:tr>
      <w:tr w:rsidR="00D057CB" w:rsidRPr="00C661CE" w14:paraId="0DB2C2E8" w14:textId="77777777" w:rsidTr="001D64E9">
        <w:trPr>
          <w:trHeight w:val="170"/>
        </w:trPr>
        <w:tc>
          <w:tcPr>
            <w:tcW w:w="355" w:type="dxa"/>
            <w:vAlign w:val="center"/>
            <w:hideMark/>
          </w:tcPr>
          <w:p w14:paraId="152BFF6E" w14:textId="77777777" w:rsidR="00D057CB" w:rsidRPr="00C661CE" w:rsidRDefault="00D057CB" w:rsidP="00D057CB">
            <w:pPr>
              <w:ind w:left="-111" w:right="-106"/>
              <w:jc w:val="center"/>
              <w:rPr>
                <w:rFonts w:cs="Times New Roman"/>
                <w:sz w:val="10"/>
                <w:szCs w:val="10"/>
              </w:rPr>
            </w:pPr>
            <w:r w:rsidRPr="00C661CE">
              <w:rPr>
                <w:rFonts w:cs="Times New Roman"/>
                <w:sz w:val="10"/>
                <w:szCs w:val="10"/>
                <w:lang w:val="es-ES"/>
              </w:rPr>
              <w:t>2021</w:t>
            </w:r>
          </w:p>
        </w:tc>
        <w:tc>
          <w:tcPr>
            <w:tcW w:w="461" w:type="dxa"/>
            <w:vAlign w:val="center"/>
            <w:hideMark/>
          </w:tcPr>
          <w:p w14:paraId="53F2E89D" w14:textId="4A45E2CF" w:rsidR="00D057CB" w:rsidRPr="00C661CE" w:rsidRDefault="00D057CB" w:rsidP="00D057CB">
            <w:pPr>
              <w:ind w:left="-105" w:right="-106"/>
              <w:jc w:val="center"/>
              <w:rPr>
                <w:rFonts w:cs="Times New Roman"/>
                <w:sz w:val="10"/>
                <w:szCs w:val="10"/>
              </w:rPr>
            </w:pPr>
            <w:r w:rsidRPr="001B4021">
              <w:rPr>
                <w:rFonts w:eastAsia="Calibri"/>
                <w:color w:val="000000" w:themeColor="text1"/>
                <w:kern w:val="24"/>
                <w:sz w:val="10"/>
                <w:szCs w:val="10"/>
                <w:lang w:val="es-ES"/>
              </w:rPr>
              <w:t>12</w:t>
            </w:r>
          </w:p>
        </w:tc>
        <w:tc>
          <w:tcPr>
            <w:tcW w:w="596" w:type="dxa"/>
            <w:vAlign w:val="center"/>
            <w:hideMark/>
          </w:tcPr>
          <w:p w14:paraId="28D2BE15" w14:textId="06EA229D" w:rsidR="00D057CB" w:rsidRPr="00C661CE" w:rsidRDefault="00D057CB" w:rsidP="00D057CB">
            <w:pPr>
              <w:ind w:left="-143" w:right="-74"/>
              <w:jc w:val="center"/>
              <w:rPr>
                <w:rFonts w:cs="Times New Roman"/>
                <w:sz w:val="10"/>
                <w:szCs w:val="10"/>
              </w:rPr>
            </w:pPr>
            <w:r w:rsidRPr="001B4021">
              <w:rPr>
                <w:rFonts w:eastAsia="Calibri"/>
                <w:color w:val="000000" w:themeColor="text1"/>
                <w:kern w:val="24"/>
                <w:sz w:val="10"/>
                <w:szCs w:val="10"/>
                <w:lang w:val="es-ES"/>
              </w:rPr>
              <w:t>297</w:t>
            </w:r>
          </w:p>
        </w:tc>
        <w:tc>
          <w:tcPr>
            <w:tcW w:w="919" w:type="dxa"/>
            <w:vAlign w:val="center"/>
            <w:hideMark/>
          </w:tcPr>
          <w:p w14:paraId="37D2E673" w14:textId="00CE2081" w:rsidR="00D057CB" w:rsidRPr="00C661CE" w:rsidRDefault="00D057CB" w:rsidP="00D057CB">
            <w:pPr>
              <w:ind w:left="-106" w:right="-62"/>
              <w:jc w:val="center"/>
              <w:rPr>
                <w:rFonts w:cs="Times New Roman"/>
                <w:sz w:val="10"/>
                <w:szCs w:val="10"/>
              </w:rPr>
            </w:pPr>
            <w:r w:rsidRPr="001B4021">
              <w:rPr>
                <w:rFonts w:eastAsia="Calibri"/>
                <w:color w:val="000000" w:themeColor="text1"/>
                <w:kern w:val="24"/>
                <w:sz w:val="10"/>
                <w:szCs w:val="10"/>
                <w:lang w:val="es-ES"/>
              </w:rPr>
              <w:t>Mediana diversidad</w:t>
            </w:r>
          </w:p>
        </w:tc>
        <w:tc>
          <w:tcPr>
            <w:tcW w:w="846" w:type="dxa"/>
            <w:vAlign w:val="center"/>
            <w:hideMark/>
          </w:tcPr>
          <w:p w14:paraId="30DF93CF" w14:textId="66DC9DD8"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Diversidad media</w:t>
            </w:r>
          </w:p>
        </w:tc>
        <w:tc>
          <w:tcPr>
            <w:tcW w:w="860" w:type="dxa"/>
            <w:vAlign w:val="center"/>
            <w:hideMark/>
          </w:tcPr>
          <w:p w14:paraId="0C36315D" w14:textId="7B6E51E5"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Baja diversidad</w:t>
            </w:r>
          </w:p>
        </w:tc>
        <w:tc>
          <w:tcPr>
            <w:tcW w:w="991" w:type="dxa"/>
            <w:vAlign w:val="center"/>
            <w:hideMark/>
          </w:tcPr>
          <w:p w14:paraId="16106300" w14:textId="4D15EAEB"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rPr>
              <w:t>0.668</w:t>
            </w:r>
          </w:p>
        </w:tc>
      </w:tr>
      <w:tr w:rsidR="00D057CB" w:rsidRPr="00C661CE" w14:paraId="69373BFB" w14:textId="77777777" w:rsidTr="001D64E9">
        <w:trPr>
          <w:trHeight w:val="170"/>
        </w:trPr>
        <w:tc>
          <w:tcPr>
            <w:tcW w:w="355" w:type="dxa"/>
            <w:vAlign w:val="center"/>
            <w:hideMark/>
          </w:tcPr>
          <w:p w14:paraId="1DEBF1D6" w14:textId="77777777" w:rsidR="00D057CB" w:rsidRPr="00C661CE" w:rsidRDefault="00D057CB" w:rsidP="00D057CB">
            <w:pPr>
              <w:ind w:left="-111" w:right="-106"/>
              <w:jc w:val="center"/>
              <w:rPr>
                <w:rFonts w:cs="Times New Roman"/>
                <w:sz w:val="10"/>
                <w:szCs w:val="10"/>
              </w:rPr>
            </w:pPr>
            <w:r w:rsidRPr="00C661CE">
              <w:rPr>
                <w:rFonts w:cs="Times New Roman"/>
                <w:sz w:val="10"/>
                <w:szCs w:val="10"/>
                <w:lang w:val="es-ES"/>
              </w:rPr>
              <w:t>2022</w:t>
            </w:r>
          </w:p>
        </w:tc>
        <w:tc>
          <w:tcPr>
            <w:tcW w:w="461" w:type="dxa"/>
            <w:vAlign w:val="center"/>
            <w:hideMark/>
          </w:tcPr>
          <w:p w14:paraId="7FA95104" w14:textId="69A2DDCB" w:rsidR="00D057CB" w:rsidRPr="00C661CE" w:rsidRDefault="00D057CB" w:rsidP="00D057CB">
            <w:pPr>
              <w:ind w:left="-105" w:right="-106"/>
              <w:jc w:val="center"/>
              <w:rPr>
                <w:rFonts w:cs="Times New Roman"/>
                <w:sz w:val="10"/>
                <w:szCs w:val="10"/>
              </w:rPr>
            </w:pPr>
            <w:r w:rsidRPr="001B4021">
              <w:rPr>
                <w:rFonts w:eastAsia="Calibri"/>
                <w:color w:val="000000" w:themeColor="text1"/>
                <w:kern w:val="24"/>
                <w:sz w:val="10"/>
                <w:szCs w:val="10"/>
                <w:lang w:val="es-ES"/>
              </w:rPr>
              <w:t>17</w:t>
            </w:r>
          </w:p>
        </w:tc>
        <w:tc>
          <w:tcPr>
            <w:tcW w:w="596" w:type="dxa"/>
            <w:vAlign w:val="center"/>
            <w:hideMark/>
          </w:tcPr>
          <w:p w14:paraId="1D960216" w14:textId="7ABC98A6" w:rsidR="00D057CB" w:rsidRPr="00C661CE" w:rsidRDefault="00D057CB" w:rsidP="00D057CB">
            <w:pPr>
              <w:ind w:left="-143" w:right="-74"/>
              <w:jc w:val="center"/>
              <w:rPr>
                <w:rFonts w:cs="Times New Roman"/>
                <w:sz w:val="10"/>
                <w:szCs w:val="10"/>
              </w:rPr>
            </w:pPr>
            <w:r w:rsidRPr="001B4021">
              <w:rPr>
                <w:rFonts w:eastAsia="Calibri"/>
                <w:color w:val="000000" w:themeColor="text1"/>
                <w:kern w:val="24"/>
                <w:sz w:val="10"/>
                <w:szCs w:val="10"/>
                <w:lang w:val="es-ES"/>
              </w:rPr>
              <w:t>723</w:t>
            </w:r>
          </w:p>
        </w:tc>
        <w:tc>
          <w:tcPr>
            <w:tcW w:w="919" w:type="dxa"/>
            <w:vAlign w:val="center"/>
            <w:hideMark/>
          </w:tcPr>
          <w:p w14:paraId="1EDAD4BF" w14:textId="1696C5C5" w:rsidR="00D057CB" w:rsidRPr="00C661CE" w:rsidRDefault="00D057CB" w:rsidP="00D057CB">
            <w:pPr>
              <w:ind w:left="-106" w:right="-62"/>
              <w:jc w:val="center"/>
              <w:rPr>
                <w:rFonts w:cs="Times New Roman"/>
                <w:sz w:val="10"/>
                <w:szCs w:val="10"/>
              </w:rPr>
            </w:pPr>
            <w:r w:rsidRPr="001B4021">
              <w:rPr>
                <w:rFonts w:eastAsia="Calibri"/>
                <w:color w:val="000000" w:themeColor="text1"/>
                <w:kern w:val="24"/>
                <w:sz w:val="10"/>
                <w:szCs w:val="10"/>
                <w:lang w:val="es-ES"/>
              </w:rPr>
              <w:t>Mediana diversidad</w:t>
            </w:r>
          </w:p>
        </w:tc>
        <w:tc>
          <w:tcPr>
            <w:tcW w:w="846" w:type="dxa"/>
            <w:vAlign w:val="center"/>
            <w:hideMark/>
          </w:tcPr>
          <w:p w14:paraId="4C205331" w14:textId="47B7D69F"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Diversidad media</w:t>
            </w:r>
          </w:p>
        </w:tc>
        <w:tc>
          <w:tcPr>
            <w:tcW w:w="860" w:type="dxa"/>
            <w:vAlign w:val="center"/>
            <w:hideMark/>
          </w:tcPr>
          <w:p w14:paraId="0F24544C" w14:textId="1AC4ACC4"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lang w:val="es-ES"/>
              </w:rPr>
              <w:t>Mediana diversidad</w:t>
            </w:r>
          </w:p>
        </w:tc>
        <w:tc>
          <w:tcPr>
            <w:tcW w:w="991" w:type="dxa"/>
            <w:vAlign w:val="center"/>
            <w:hideMark/>
          </w:tcPr>
          <w:p w14:paraId="7FC2A4BF" w14:textId="47DDC8B4" w:rsidR="00D057CB" w:rsidRPr="00C661CE" w:rsidRDefault="00D057CB" w:rsidP="00D057CB">
            <w:pPr>
              <w:ind w:left="-152" w:right="-85"/>
              <w:jc w:val="center"/>
              <w:rPr>
                <w:rFonts w:cs="Times New Roman"/>
                <w:sz w:val="10"/>
                <w:szCs w:val="10"/>
              </w:rPr>
            </w:pPr>
            <w:r w:rsidRPr="001B4021">
              <w:rPr>
                <w:rFonts w:eastAsia="Calibri"/>
                <w:color w:val="000000" w:themeColor="text1"/>
                <w:kern w:val="24"/>
                <w:sz w:val="10"/>
                <w:szCs w:val="10"/>
              </w:rPr>
              <w:t>0.601</w:t>
            </w:r>
          </w:p>
        </w:tc>
      </w:tr>
    </w:tbl>
    <w:p w14:paraId="6CC25E9F" w14:textId="4E662575" w:rsidR="00D057CB" w:rsidRPr="00D057CB" w:rsidRDefault="00D057CB" w:rsidP="00D057CB">
      <w:pPr>
        <w:spacing w:line="360" w:lineRule="auto"/>
        <w:jc w:val="both"/>
        <w:rPr>
          <w:rFonts w:ascii="Arial" w:hAnsi="Arial" w:cs="Arial"/>
          <w:bCs/>
          <w:sz w:val="15"/>
          <w:szCs w:val="15"/>
          <w:lang w:val="es-ES"/>
        </w:rPr>
      </w:pPr>
      <w:r w:rsidRPr="00D057CB">
        <w:rPr>
          <w:rFonts w:ascii="Arial" w:hAnsi="Arial" w:cs="Arial"/>
          <w:bCs/>
          <w:sz w:val="15"/>
          <w:szCs w:val="15"/>
        </w:rPr>
        <w:t xml:space="preserve">Tabla </w:t>
      </w:r>
      <w:r w:rsidRPr="00D057CB">
        <w:rPr>
          <w:rFonts w:ascii="Arial" w:hAnsi="Arial" w:cs="Arial"/>
          <w:bCs/>
          <w:i/>
          <w:iCs/>
          <w:sz w:val="15"/>
          <w:szCs w:val="15"/>
        </w:rPr>
        <w:fldChar w:fldCharType="begin"/>
      </w:r>
      <w:r w:rsidRPr="00D057CB">
        <w:rPr>
          <w:rFonts w:ascii="Arial" w:hAnsi="Arial" w:cs="Arial"/>
          <w:bCs/>
          <w:sz w:val="15"/>
          <w:szCs w:val="15"/>
        </w:rPr>
        <w:instrText xml:space="preserve"> SEQ Tabla \* ARABIC </w:instrText>
      </w:r>
      <w:r w:rsidRPr="00D057CB">
        <w:rPr>
          <w:rFonts w:ascii="Arial" w:hAnsi="Arial" w:cs="Arial"/>
          <w:bCs/>
          <w:i/>
          <w:iCs/>
          <w:sz w:val="15"/>
          <w:szCs w:val="15"/>
        </w:rPr>
        <w:fldChar w:fldCharType="separate"/>
      </w:r>
      <w:r w:rsidR="00645FDD">
        <w:rPr>
          <w:rFonts w:ascii="Arial" w:hAnsi="Arial" w:cs="Arial"/>
          <w:bCs/>
          <w:noProof/>
          <w:sz w:val="15"/>
          <w:szCs w:val="15"/>
        </w:rPr>
        <w:t>51</w:t>
      </w:r>
      <w:r w:rsidRPr="00D057CB">
        <w:rPr>
          <w:rFonts w:ascii="Arial" w:hAnsi="Arial" w:cs="Arial"/>
          <w:bCs/>
          <w:i/>
          <w:iCs/>
          <w:sz w:val="15"/>
          <w:szCs w:val="15"/>
        </w:rPr>
        <w:fldChar w:fldCharType="end"/>
      </w:r>
      <w:r w:rsidRPr="00D057CB">
        <w:rPr>
          <w:rFonts w:ascii="Arial" w:hAnsi="Arial" w:cs="Arial"/>
          <w:bCs/>
          <w:sz w:val="15"/>
          <w:szCs w:val="15"/>
        </w:rPr>
        <w:t xml:space="preserve">. </w:t>
      </w:r>
      <w:r w:rsidRPr="00D057CB">
        <w:rPr>
          <w:rFonts w:ascii="Arial" w:hAnsi="Arial" w:cs="Arial"/>
          <w:color w:val="000000" w:themeColor="text1"/>
          <w:sz w:val="15"/>
          <w:szCs w:val="15"/>
        </w:rPr>
        <w:t>Índices ecológicos de diversidad ornitofaunística (2018–2022)</w:t>
      </w:r>
    </w:p>
    <w:p w14:paraId="5F52484A" w14:textId="34648CEA" w:rsidR="001A3EE0" w:rsidRPr="00C873DA" w:rsidRDefault="00D057CB" w:rsidP="00C873DA">
      <w:pPr>
        <w:jc w:val="both"/>
        <w:rPr>
          <w:rFonts w:ascii="Arial" w:hAnsi="Arial" w:cs="Arial"/>
          <w:bCs/>
          <w:sz w:val="22"/>
          <w:szCs w:val="22"/>
          <w:lang w:val="es-ES"/>
        </w:rPr>
      </w:pPr>
      <w:r w:rsidRPr="00D057CB">
        <w:rPr>
          <w:rFonts w:ascii="Arial" w:hAnsi="Arial" w:cs="Arial"/>
          <w:bCs/>
          <w:sz w:val="22"/>
          <w:szCs w:val="22"/>
          <w:lang w:val="es-ES"/>
        </w:rPr>
        <w:t xml:space="preserve">El análisis del índice de similitud de Jaccard (Tabla 52, Figura 5) evidenció patrones de continuidad en años consecutivos, con alta similitud entre 2018–2019 (&gt;0.62) y 2020–2021 (&gt;0.64), lo que </w:t>
      </w:r>
      <w:r>
        <w:rPr>
          <w:rFonts w:ascii="Arial" w:hAnsi="Arial" w:cs="Arial"/>
          <w:bCs/>
          <w:sz w:val="22"/>
          <w:szCs w:val="22"/>
          <w:lang w:val="es-ES"/>
        </w:rPr>
        <w:t xml:space="preserve">evidencia </w:t>
      </w:r>
      <w:r w:rsidRPr="00D057CB">
        <w:rPr>
          <w:rFonts w:ascii="Arial" w:hAnsi="Arial" w:cs="Arial"/>
          <w:bCs/>
          <w:sz w:val="22"/>
          <w:szCs w:val="22"/>
          <w:lang w:val="es-ES"/>
        </w:rPr>
        <w:t xml:space="preserve">estabilidad composicional en periodos contiguos. No obstante, al considerar el trienio 2020–2022, la similitud se redujo a un valor medio (~0.50), debido a la incorporación progresiva de nuevas especies. En el análisis global del periodo 2018–2022, el índice descendió por debajo de 0.40, reflejando una </w:t>
      </w:r>
      <w:r w:rsidRPr="00D057CB">
        <w:rPr>
          <w:rFonts w:ascii="Arial" w:hAnsi="Arial" w:cs="Arial"/>
          <w:bCs/>
          <w:sz w:val="22"/>
          <w:szCs w:val="22"/>
          <w:lang w:val="es-ES"/>
        </w:rPr>
        <w:t>baja similitud general asociada a variaciones en la estructura y composición de la comunidad ornitológica. Esta dinámica se atribuye a procesos de sucesión ecológica, modificaciones del hábitat o fluctuaciones ambientales, que promueven la renovación faunística a lo largo del tiempo.</w:t>
      </w:r>
    </w:p>
    <w:p w14:paraId="2D39F347" w14:textId="1E6BD5DA" w:rsidR="00C873DA" w:rsidRPr="00C873DA" w:rsidRDefault="001A3EE0" w:rsidP="00C873DA">
      <w:pPr>
        <w:pStyle w:val="Descripcin"/>
        <w:rPr>
          <w:rFonts w:ascii="Arial" w:hAnsi="Arial" w:cs="Arial"/>
          <w:bCs/>
          <w:i w:val="0"/>
          <w:iCs w:val="0"/>
          <w:sz w:val="15"/>
          <w:szCs w:val="15"/>
        </w:rPr>
      </w:pPr>
      <w:r w:rsidRPr="00C873DA">
        <w:rPr>
          <w:rFonts w:ascii="Arial" w:hAnsi="Arial" w:cs="Arial"/>
          <w:i w:val="0"/>
          <w:iCs w:val="0"/>
          <w:color w:val="000000" w:themeColor="text1"/>
          <w:sz w:val="15"/>
          <w:szCs w:val="15"/>
        </w:rPr>
        <w:t xml:space="preserve">Figura </w:t>
      </w:r>
      <w:r w:rsidRPr="00C873DA">
        <w:rPr>
          <w:rFonts w:ascii="Arial" w:hAnsi="Arial" w:cs="Arial"/>
          <w:i w:val="0"/>
          <w:iCs w:val="0"/>
          <w:color w:val="000000" w:themeColor="text1"/>
          <w:sz w:val="15"/>
          <w:szCs w:val="15"/>
        </w:rPr>
        <w:fldChar w:fldCharType="begin"/>
      </w:r>
      <w:r w:rsidRPr="00C873DA">
        <w:rPr>
          <w:rFonts w:ascii="Arial" w:hAnsi="Arial" w:cs="Arial"/>
          <w:i w:val="0"/>
          <w:iCs w:val="0"/>
          <w:color w:val="000000" w:themeColor="text1"/>
          <w:sz w:val="15"/>
          <w:szCs w:val="15"/>
        </w:rPr>
        <w:instrText xml:space="preserve"> SEQ Figura \* ARABIC </w:instrText>
      </w:r>
      <w:r w:rsidRPr="00C873DA">
        <w:rPr>
          <w:rFonts w:ascii="Arial" w:hAnsi="Arial" w:cs="Arial"/>
          <w:i w:val="0"/>
          <w:iCs w:val="0"/>
          <w:color w:val="000000" w:themeColor="text1"/>
          <w:sz w:val="15"/>
          <w:szCs w:val="15"/>
        </w:rPr>
        <w:fldChar w:fldCharType="separate"/>
      </w:r>
      <w:r w:rsidR="00645FDD">
        <w:rPr>
          <w:rFonts w:ascii="Arial" w:hAnsi="Arial" w:cs="Arial"/>
          <w:i w:val="0"/>
          <w:iCs w:val="0"/>
          <w:noProof/>
          <w:color w:val="000000" w:themeColor="text1"/>
          <w:sz w:val="15"/>
          <w:szCs w:val="15"/>
        </w:rPr>
        <w:t>5</w:t>
      </w:r>
      <w:r w:rsidRPr="00C873DA">
        <w:rPr>
          <w:rFonts w:ascii="Arial" w:hAnsi="Arial" w:cs="Arial"/>
          <w:i w:val="0"/>
          <w:iCs w:val="0"/>
          <w:color w:val="000000" w:themeColor="text1"/>
          <w:sz w:val="15"/>
          <w:szCs w:val="15"/>
        </w:rPr>
        <w:fldChar w:fldCharType="end"/>
      </w:r>
      <w:r w:rsidRPr="00C873DA">
        <w:rPr>
          <w:rFonts w:ascii="Arial" w:hAnsi="Arial" w:cs="Arial"/>
          <w:i w:val="0"/>
          <w:iCs w:val="0"/>
          <w:color w:val="000000" w:themeColor="text1"/>
          <w:sz w:val="15"/>
          <w:szCs w:val="15"/>
        </w:rPr>
        <w:t xml:space="preserve">. </w:t>
      </w:r>
      <w:r w:rsidR="00C873DA" w:rsidRPr="00C873DA">
        <w:rPr>
          <w:rFonts w:ascii="Arial" w:hAnsi="Arial" w:cs="Arial"/>
          <w:i w:val="0"/>
          <w:iCs w:val="0"/>
          <w:color w:val="000000" w:themeColor="text1"/>
          <w:sz w:val="15"/>
          <w:szCs w:val="15"/>
        </w:rPr>
        <w:t>Dendrograma del índice de similitud de Jaccard (2018–2022)</w:t>
      </w:r>
    </w:p>
    <w:tbl>
      <w:tblPr>
        <w:tblStyle w:val="Estilo1"/>
        <w:tblW w:w="4962" w:type="dxa"/>
        <w:tblLook w:val="04A0" w:firstRow="1" w:lastRow="0" w:firstColumn="1" w:lastColumn="0" w:noHBand="0" w:noVBand="1"/>
      </w:tblPr>
      <w:tblGrid>
        <w:gridCol w:w="2268"/>
        <w:gridCol w:w="889"/>
        <w:gridCol w:w="1805"/>
      </w:tblGrid>
      <w:tr w:rsidR="00C873DA" w:rsidRPr="001870F2" w14:paraId="6E5E2134" w14:textId="77777777" w:rsidTr="001D64E9">
        <w:trPr>
          <w:trHeight w:val="283"/>
        </w:trPr>
        <w:tc>
          <w:tcPr>
            <w:tcW w:w="2268" w:type="dxa"/>
            <w:tcBorders>
              <w:top w:val="single" w:sz="4" w:space="0" w:color="auto"/>
              <w:bottom w:val="single" w:sz="4" w:space="0" w:color="auto"/>
            </w:tcBorders>
            <w:shd w:val="clear" w:color="auto" w:fill="D9D9D9" w:themeFill="background1" w:themeFillShade="D9"/>
            <w:vAlign w:val="center"/>
          </w:tcPr>
          <w:p w14:paraId="0DB9B7C3" w14:textId="77777777" w:rsidR="00C873DA" w:rsidRPr="009E2F27" w:rsidRDefault="00C873DA" w:rsidP="001D64E9">
            <w:pPr>
              <w:ind w:left="-104" w:right="-152"/>
              <w:jc w:val="center"/>
              <w:rPr>
                <w:rFonts w:ascii="Arial" w:hAnsi="Arial" w:cs="Arial"/>
                <w:b/>
                <w:bCs/>
                <w:sz w:val="12"/>
                <w:szCs w:val="8"/>
                <w:lang w:val="es-ES"/>
              </w:rPr>
            </w:pPr>
            <w:r w:rsidRPr="009E2F27">
              <w:rPr>
                <w:rFonts w:ascii="Arial" w:hAnsi="Arial" w:cs="Arial"/>
                <w:b/>
                <w:bCs/>
                <w:sz w:val="12"/>
                <w:szCs w:val="8"/>
                <w:lang w:val="es-ES"/>
              </w:rPr>
              <w:t>Años</w:t>
            </w:r>
          </w:p>
        </w:tc>
        <w:tc>
          <w:tcPr>
            <w:tcW w:w="889" w:type="dxa"/>
            <w:tcBorders>
              <w:top w:val="single" w:sz="4" w:space="0" w:color="auto"/>
              <w:bottom w:val="single" w:sz="4" w:space="0" w:color="auto"/>
            </w:tcBorders>
            <w:shd w:val="clear" w:color="auto" w:fill="D9D9D9" w:themeFill="background1" w:themeFillShade="D9"/>
            <w:vAlign w:val="center"/>
          </w:tcPr>
          <w:p w14:paraId="28CB6572" w14:textId="77777777" w:rsidR="00C873DA" w:rsidRPr="009E2F27" w:rsidRDefault="00C873DA" w:rsidP="001D64E9">
            <w:pPr>
              <w:jc w:val="center"/>
              <w:rPr>
                <w:rFonts w:ascii="Arial" w:hAnsi="Arial" w:cs="Arial"/>
                <w:b/>
                <w:bCs/>
                <w:sz w:val="12"/>
                <w:szCs w:val="8"/>
                <w:lang w:val="es-ES"/>
              </w:rPr>
            </w:pPr>
            <w:r w:rsidRPr="009E2F27">
              <w:rPr>
                <w:rFonts w:ascii="Arial" w:hAnsi="Arial" w:cs="Arial"/>
                <w:b/>
                <w:bCs/>
                <w:sz w:val="12"/>
                <w:szCs w:val="8"/>
                <w:lang w:val="es-ES"/>
              </w:rPr>
              <w:t>Índice</w:t>
            </w:r>
          </w:p>
        </w:tc>
        <w:tc>
          <w:tcPr>
            <w:tcW w:w="1805" w:type="dxa"/>
            <w:tcBorders>
              <w:top w:val="single" w:sz="4" w:space="0" w:color="auto"/>
              <w:bottom w:val="single" w:sz="4" w:space="0" w:color="auto"/>
            </w:tcBorders>
            <w:shd w:val="clear" w:color="auto" w:fill="D9D9D9" w:themeFill="background1" w:themeFillShade="D9"/>
            <w:vAlign w:val="center"/>
          </w:tcPr>
          <w:p w14:paraId="1DFF8355" w14:textId="77777777" w:rsidR="00C873DA" w:rsidRPr="009E2F27" w:rsidRDefault="00C873DA" w:rsidP="001D64E9">
            <w:pPr>
              <w:jc w:val="center"/>
              <w:rPr>
                <w:rFonts w:ascii="Arial" w:hAnsi="Arial" w:cs="Arial"/>
                <w:b/>
                <w:bCs/>
                <w:sz w:val="12"/>
                <w:szCs w:val="8"/>
                <w:lang w:val="es-ES"/>
              </w:rPr>
            </w:pPr>
            <w:r w:rsidRPr="009E2F27">
              <w:rPr>
                <w:rFonts w:ascii="Arial" w:hAnsi="Arial" w:cs="Arial"/>
                <w:b/>
                <w:bCs/>
                <w:sz w:val="12"/>
                <w:szCs w:val="8"/>
                <w:lang w:val="es-ES"/>
              </w:rPr>
              <w:t>Interpretación del índice de Jaccard (Sandro, 2014)</w:t>
            </w:r>
          </w:p>
        </w:tc>
      </w:tr>
      <w:tr w:rsidR="00C873DA" w:rsidRPr="001870F2" w14:paraId="0DF69530" w14:textId="77777777" w:rsidTr="001D64E9">
        <w:trPr>
          <w:trHeight w:val="227"/>
        </w:trPr>
        <w:tc>
          <w:tcPr>
            <w:tcW w:w="2268" w:type="dxa"/>
            <w:tcBorders>
              <w:top w:val="single" w:sz="4" w:space="0" w:color="auto"/>
              <w:bottom w:val="nil"/>
            </w:tcBorders>
            <w:vAlign w:val="center"/>
          </w:tcPr>
          <w:p w14:paraId="2C2CB31D" w14:textId="7CD9659D"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18 - 2019</w:t>
            </w:r>
          </w:p>
        </w:tc>
        <w:tc>
          <w:tcPr>
            <w:tcW w:w="889" w:type="dxa"/>
            <w:tcBorders>
              <w:top w:val="single" w:sz="4" w:space="0" w:color="auto"/>
              <w:bottom w:val="nil"/>
            </w:tcBorders>
            <w:vAlign w:val="center"/>
          </w:tcPr>
          <w:p w14:paraId="49E036AD" w14:textId="42F7214E" w:rsidR="00C873DA" w:rsidRPr="00C873DA" w:rsidRDefault="00C873DA" w:rsidP="00C873DA">
            <w:pPr>
              <w:jc w:val="center"/>
              <w:rPr>
                <w:rFonts w:ascii="Arial" w:hAnsi="Arial" w:cs="Arial"/>
                <w:sz w:val="12"/>
                <w:szCs w:val="12"/>
                <w:lang w:val="es-ES"/>
              </w:rPr>
            </w:pPr>
            <w:r w:rsidRPr="00C873DA">
              <w:rPr>
                <w:rFonts w:ascii="Arial" w:hAnsi="Arial" w:cs="Arial"/>
                <w:sz w:val="12"/>
                <w:szCs w:val="12"/>
              </w:rPr>
              <w:t>&gt; 0.62</w:t>
            </w:r>
          </w:p>
        </w:tc>
        <w:tc>
          <w:tcPr>
            <w:tcW w:w="1805" w:type="dxa"/>
            <w:tcBorders>
              <w:top w:val="single" w:sz="4" w:space="0" w:color="auto"/>
              <w:bottom w:val="nil"/>
            </w:tcBorders>
            <w:vAlign w:val="center"/>
          </w:tcPr>
          <w:p w14:paraId="399E6E34" w14:textId="3F806845" w:rsidR="00C873DA" w:rsidRPr="00C873DA" w:rsidRDefault="00C873DA" w:rsidP="00C873DA">
            <w:pPr>
              <w:rPr>
                <w:rFonts w:ascii="Arial" w:hAnsi="Arial" w:cs="Arial"/>
                <w:sz w:val="12"/>
                <w:szCs w:val="12"/>
              </w:rPr>
            </w:pPr>
            <w:r w:rsidRPr="00C873DA">
              <w:rPr>
                <w:rFonts w:ascii="Arial" w:hAnsi="Arial" w:cs="Arial"/>
                <w:sz w:val="12"/>
                <w:szCs w:val="12"/>
              </w:rPr>
              <w:t>Alta semejanza</w:t>
            </w:r>
          </w:p>
        </w:tc>
      </w:tr>
      <w:tr w:rsidR="00C873DA" w:rsidRPr="001870F2" w14:paraId="114B9D10" w14:textId="77777777" w:rsidTr="001D64E9">
        <w:trPr>
          <w:trHeight w:val="227"/>
        </w:trPr>
        <w:tc>
          <w:tcPr>
            <w:tcW w:w="2268" w:type="dxa"/>
            <w:tcBorders>
              <w:top w:val="nil"/>
            </w:tcBorders>
            <w:vAlign w:val="center"/>
          </w:tcPr>
          <w:p w14:paraId="47C6132D" w14:textId="20F474E2"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20 - 2021</w:t>
            </w:r>
          </w:p>
        </w:tc>
        <w:tc>
          <w:tcPr>
            <w:tcW w:w="889" w:type="dxa"/>
            <w:tcBorders>
              <w:top w:val="nil"/>
            </w:tcBorders>
            <w:vAlign w:val="center"/>
          </w:tcPr>
          <w:p w14:paraId="14DA7CCB" w14:textId="4C010B19" w:rsidR="00C873DA" w:rsidRPr="00C873DA" w:rsidRDefault="00C873DA" w:rsidP="00C873DA">
            <w:pPr>
              <w:jc w:val="center"/>
              <w:rPr>
                <w:rFonts w:ascii="Arial" w:hAnsi="Arial" w:cs="Arial"/>
                <w:sz w:val="12"/>
                <w:szCs w:val="12"/>
              </w:rPr>
            </w:pPr>
            <w:r w:rsidRPr="00C873DA">
              <w:rPr>
                <w:rFonts w:ascii="Arial" w:hAnsi="Arial" w:cs="Arial"/>
                <w:sz w:val="12"/>
                <w:szCs w:val="12"/>
              </w:rPr>
              <w:t>&gt; 0.64</w:t>
            </w:r>
          </w:p>
        </w:tc>
        <w:tc>
          <w:tcPr>
            <w:tcW w:w="1805" w:type="dxa"/>
            <w:tcBorders>
              <w:top w:val="nil"/>
            </w:tcBorders>
            <w:vAlign w:val="center"/>
          </w:tcPr>
          <w:p w14:paraId="1CF22A40" w14:textId="0F3C18F3" w:rsidR="00C873DA" w:rsidRPr="00C873DA" w:rsidRDefault="00C873DA" w:rsidP="00C873DA">
            <w:pPr>
              <w:rPr>
                <w:rFonts w:ascii="Arial" w:hAnsi="Arial" w:cs="Arial"/>
                <w:sz w:val="12"/>
                <w:szCs w:val="12"/>
              </w:rPr>
            </w:pPr>
            <w:r w:rsidRPr="00C873DA">
              <w:rPr>
                <w:rFonts w:ascii="Arial" w:hAnsi="Arial" w:cs="Arial"/>
                <w:sz w:val="12"/>
                <w:szCs w:val="12"/>
              </w:rPr>
              <w:t>Alta semejanza</w:t>
            </w:r>
          </w:p>
        </w:tc>
      </w:tr>
      <w:tr w:rsidR="00C873DA" w:rsidRPr="001870F2" w14:paraId="2DD86EFE" w14:textId="77777777" w:rsidTr="001D64E9">
        <w:trPr>
          <w:trHeight w:val="227"/>
        </w:trPr>
        <w:tc>
          <w:tcPr>
            <w:tcW w:w="2268" w:type="dxa"/>
            <w:vAlign w:val="center"/>
          </w:tcPr>
          <w:p w14:paraId="1CD5310D" w14:textId="0501DE96"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20 – 2021 - 2022</w:t>
            </w:r>
          </w:p>
        </w:tc>
        <w:tc>
          <w:tcPr>
            <w:tcW w:w="889" w:type="dxa"/>
            <w:vAlign w:val="center"/>
          </w:tcPr>
          <w:p w14:paraId="39C78914" w14:textId="226632DC" w:rsidR="00C873DA" w:rsidRPr="00C873DA" w:rsidRDefault="00C873DA" w:rsidP="00C873DA">
            <w:pPr>
              <w:jc w:val="center"/>
              <w:rPr>
                <w:rFonts w:ascii="Arial" w:hAnsi="Arial" w:cs="Arial"/>
                <w:sz w:val="12"/>
                <w:szCs w:val="12"/>
                <w:lang w:val="es-ES"/>
              </w:rPr>
            </w:pPr>
            <w:r w:rsidRPr="00C873DA">
              <w:rPr>
                <w:rFonts w:ascii="Arial" w:hAnsi="Arial" w:cs="Arial"/>
                <w:sz w:val="12"/>
                <w:szCs w:val="12"/>
              </w:rPr>
              <w:t>0.50</w:t>
            </w:r>
          </w:p>
        </w:tc>
        <w:tc>
          <w:tcPr>
            <w:tcW w:w="1805" w:type="dxa"/>
            <w:vAlign w:val="center"/>
          </w:tcPr>
          <w:p w14:paraId="36E29770" w14:textId="09B1A863" w:rsidR="00C873DA" w:rsidRPr="00C873DA" w:rsidRDefault="00C873DA" w:rsidP="00C873DA">
            <w:pPr>
              <w:rPr>
                <w:rFonts w:ascii="Arial" w:hAnsi="Arial" w:cs="Arial"/>
                <w:sz w:val="12"/>
                <w:szCs w:val="12"/>
              </w:rPr>
            </w:pPr>
            <w:r w:rsidRPr="00C873DA">
              <w:rPr>
                <w:rFonts w:ascii="Arial" w:hAnsi="Arial" w:cs="Arial"/>
                <w:sz w:val="12"/>
                <w:szCs w:val="12"/>
              </w:rPr>
              <w:t>Semejanza media</w:t>
            </w:r>
          </w:p>
        </w:tc>
      </w:tr>
      <w:tr w:rsidR="00C873DA" w:rsidRPr="001870F2" w14:paraId="3F10E554" w14:textId="77777777" w:rsidTr="001D64E9">
        <w:trPr>
          <w:trHeight w:val="227"/>
        </w:trPr>
        <w:tc>
          <w:tcPr>
            <w:tcW w:w="2268" w:type="dxa"/>
            <w:vAlign w:val="center"/>
          </w:tcPr>
          <w:p w14:paraId="6326CECD" w14:textId="29F07718"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20 – 2021 – 2022 – 2019 - 2018</w:t>
            </w:r>
          </w:p>
        </w:tc>
        <w:tc>
          <w:tcPr>
            <w:tcW w:w="889" w:type="dxa"/>
            <w:vAlign w:val="center"/>
          </w:tcPr>
          <w:p w14:paraId="62D88814" w14:textId="1B0A0E2A" w:rsidR="00C873DA" w:rsidRPr="00C873DA" w:rsidRDefault="00C873DA" w:rsidP="00C873DA">
            <w:pPr>
              <w:jc w:val="center"/>
              <w:rPr>
                <w:rFonts w:ascii="Arial" w:hAnsi="Arial" w:cs="Arial"/>
                <w:sz w:val="12"/>
                <w:szCs w:val="12"/>
                <w:lang w:val="es-ES"/>
              </w:rPr>
            </w:pPr>
            <w:r w:rsidRPr="00C873DA">
              <w:rPr>
                <w:rFonts w:ascii="Arial" w:hAnsi="Arial" w:cs="Arial"/>
                <w:sz w:val="12"/>
                <w:szCs w:val="12"/>
              </w:rPr>
              <w:t>&gt; 0.38</w:t>
            </w:r>
          </w:p>
        </w:tc>
        <w:tc>
          <w:tcPr>
            <w:tcW w:w="1805" w:type="dxa"/>
            <w:vAlign w:val="center"/>
          </w:tcPr>
          <w:p w14:paraId="27E95FE7" w14:textId="5EA4A372" w:rsidR="00C873DA" w:rsidRPr="00C873DA" w:rsidRDefault="00C873DA" w:rsidP="00C873DA">
            <w:pPr>
              <w:rPr>
                <w:rFonts w:ascii="Arial" w:hAnsi="Arial" w:cs="Arial"/>
                <w:sz w:val="12"/>
                <w:szCs w:val="12"/>
              </w:rPr>
            </w:pPr>
            <w:r w:rsidRPr="00C873DA">
              <w:rPr>
                <w:rFonts w:ascii="Arial" w:hAnsi="Arial" w:cs="Arial"/>
                <w:sz w:val="12"/>
                <w:szCs w:val="12"/>
              </w:rPr>
              <w:t>Baja semejanza</w:t>
            </w:r>
          </w:p>
        </w:tc>
      </w:tr>
    </w:tbl>
    <w:p w14:paraId="078E78CF" w14:textId="5A1D6B02" w:rsidR="001A3EE0" w:rsidRPr="00C873DA" w:rsidRDefault="001A3EE0" w:rsidP="001870F2">
      <w:pPr>
        <w:spacing w:line="360" w:lineRule="auto"/>
        <w:jc w:val="both"/>
        <w:rPr>
          <w:rFonts w:ascii="Arial" w:hAnsi="Arial" w:cs="Arial"/>
          <w:color w:val="000000" w:themeColor="text1"/>
          <w:sz w:val="18"/>
          <w:szCs w:val="18"/>
        </w:rPr>
      </w:pPr>
      <w:r w:rsidRPr="00C873DA">
        <w:rPr>
          <w:rFonts w:ascii="Arial" w:hAnsi="Arial" w:cs="Arial"/>
          <w:bCs/>
          <w:sz w:val="18"/>
          <w:szCs w:val="18"/>
        </w:rPr>
        <w:t xml:space="preserve">Tabla </w:t>
      </w:r>
      <w:r w:rsidRPr="00C873DA">
        <w:rPr>
          <w:rFonts w:ascii="Arial" w:hAnsi="Arial" w:cs="Arial"/>
          <w:bCs/>
          <w:i/>
          <w:iCs/>
          <w:sz w:val="18"/>
          <w:szCs w:val="18"/>
        </w:rPr>
        <w:fldChar w:fldCharType="begin"/>
      </w:r>
      <w:r w:rsidRPr="00C873DA">
        <w:rPr>
          <w:rFonts w:ascii="Arial" w:hAnsi="Arial" w:cs="Arial"/>
          <w:bCs/>
          <w:sz w:val="18"/>
          <w:szCs w:val="18"/>
        </w:rPr>
        <w:instrText xml:space="preserve"> SEQ Tabla \* ARABIC </w:instrText>
      </w:r>
      <w:r w:rsidRPr="00C873DA">
        <w:rPr>
          <w:rFonts w:ascii="Arial" w:hAnsi="Arial" w:cs="Arial"/>
          <w:bCs/>
          <w:i/>
          <w:iCs/>
          <w:sz w:val="18"/>
          <w:szCs w:val="18"/>
        </w:rPr>
        <w:fldChar w:fldCharType="separate"/>
      </w:r>
      <w:r w:rsidR="00645FDD">
        <w:rPr>
          <w:rFonts w:ascii="Arial" w:hAnsi="Arial" w:cs="Arial"/>
          <w:bCs/>
          <w:noProof/>
          <w:sz w:val="18"/>
          <w:szCs w:val="18"/>
        </w:rPr>
        <w:t>52</w:t>
      </w:r>
      <w:r w:rsidRPr="00C873DA">
        <w:rPr>
          <w:rFonts w:ascii="Arial" w:hAnsi="Arial" w:cs="Arial"/>
          <w:bCs/>
          <w:i/>
          <w:iCs/>
          <w:sz w:val="18"/>
          <w:szCs w:val="18"/>
        </w:rPr>
        <w:fldChar w:fldCharType="end"/>
      </w:r>
      <w:r w:rsidRPr="00C873DA">
        <w:rPr>
          <w:rFonts w:ascii="Arial" w:hAnsi="Arial" w:cs="Arial"/>
          <w:bCs/>
          <w:sz w:val="18"/>
          <w:szCs w:val="18"/>
        </w:rPr>
        <w:t xml:space="preserve">. </w:t>
      </w:r>
      <w:r w:rsidR="00C873DA" w:rsidRPr="00C873DA">
        <w:rPr>
          <w:rFonts w:ascii="Arial" w:hAnsi="Arial" w:cs="Arial"/>
          <w:color w:val="000000" w:themeColor="text1"/>
          <w:sz w:val="18"/>
          <w:szCs w:val="18"/>
        </w:rPr>
        <w:t>Índice de similitud de Jaccard aplicado a ornitofauna</w:t>
      </w:r>
    </w:p>
    <w:p w14:paraId="4E3FE8ED" w14:textId="0F3545F5" w:rsidR="006D7B50" w:rsidRPr="001B4021" w:rsidRDefault="006D7B50" w:rsidP="00376A5C">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Mastofauna</w:t>
      </w:r>
    </w:p>
    <w:p w14:paraId="33F9C840" w14:textId="4428228D" w:rsidR="00C873DA" w:rsidRDefault="00C873DA" w:rsidP="00C873DA">
      <w:pPr>
        <w:spacing w:after="240"/>
        <w:jc w:val="both"/>
        <w:rPr>
          <w:rFonts w:ascii="Arial" w:hAnsi="Arial" w:cs="Arial"/>
          <w:bCs/>
          <w:sz w:val="22"/>
          <w:szCs w:val="22"/>
          <w:lang w:val="es-ES"/>
        </w:rPr>
      </w:pPr>
      <w:r w:rsidRPr="00C873DA">
        <w:rPr>
          <w:rFonts w:ascii="Arial" w:hAnsi="Arial" w:cs="Arial"/>
          <w:bCs/>
          <w:sz w:val="22"/>
          <w:szCs w:val="22"/>
          <w:lang w:val="es-ES"/>
        </w:rPr>
        <w:t>Entre 2018 y 2020, la comunidad de mamíferos menores evidenció una diversidad nula, con dominancia absoluta de una única especie. A partir de 2021, los índices de Shannon (1.055 a 1.274), Simpson (0.640 a 0.636) y Margalef (1.243 a 1.384) revelan una incipiente complejidad estructural, aunque aún limitada. La equidad (Pielou) decrece (0.960 a 0.792) por la consolidación de Auliscomys pictus como especie dominante.</w:t>
      </w:r>
    </w:p>
    <w:tbl>
      <w:tblPr>
        <w:tblStyle w:val="Estilo1"/>
        <w:tblW w:w="5028" w:type="dxa"/>
        <w:tblLook w:val="04A0" w:firstRow="1" w:lastRow="0" w:firstColumn="1" w:lastColumn="0" w:noHBand="0" w:noVBand="1"/>
      </w:tblPr>
      <w:tblGrid>
        <w:gridCol w:w="355"/>
        <w:gridCol w:w="461"/>
        <w:gridCol w:w="596"/>
        <w:gridCol w:w="919"/>
        <w:gridCol w:w="846"/>
        <w:gridCol w:w="860"/>
        <w:gridCol w:w="991"/>
      </w:tblGrid>
      <w:tr w:rsidR="00C873DA" w:rsidRPr="00C873DA" w14:paraId="2BCD5671" w14:textId="77777777" w:rsidTr="001D64E9">
        <w:trPr>
          <w:trHeight w:val="283"/>
        </w:trPr>
        <w:tc>
          <w:tcPr>
            <w:tcW w:w="355" w:type="dxa"/>
            <w:tcBorders>
              <w:bottom w:val="single" w:sz="4" w:space="0" w:color="auto"/>
            </w:tcBorders>
            <w:shd w:val="clear" w:color="auto" w:fill="D9D9D9" w:themeFill="background1" w:themeFillShade="D9"/>
            <w:vAlign w:val="center"/>
            <w:hideMark/>
          </w:tcPr>
          <w:p w14:paraId="1EC5D35F" w14:textId="77777777" w:rsidR="00C873DA" w:rsidRPr="00C873DA" w:rsidRDefault="00C873DA" w:rsidP="001D64E9">
            <w:pPr>
              <w:ind w:left="-111" w:right="-106"/>
              <w:jc w:val="center"/>
              <w:rPr>
                <w:rFonts w:cs="Times New Roman"/>
                <w:b/>
                <w:bCs/>
                <w:sz w:val="10"/>
                <w:szCs w:val="10"/>
              </w:rPr>
            </w:pPr>
            <w:r w:rsidRPr="00C873DA">
              <w:rPr>
                <w:rFonts w:cs="Times New Roman"/>
                <w:b/>
                <w:bCs/>
                <w:sz w:val="10"/>
                <w:szCs w:val="10"/>
                <w:lang w:val="es-ES"/>
              </w:rPr>
              <w:t>Años</w:t>
            </w:r>
          </w:p>
        </w:tc>
        <w:tc>
          <w:tcPr>
            <w:tcW w:w="461" w:type="dxa"/>
            <w:tcBorders>
              <w:bottom w:val="single" w:sz="4" w:space="0" w:color="auto"/>
            </w:tcBorders>
            <w:shd w:val="clear" w:color="auto" w:fill="D9D9D9" w:themeFill="background1" w:themeFillShade="D9"/>
            <w:vAlign w:val="center"/>
            <w:hideMark/>
          </w:tcPr>
          <w:p w14:paraId="264A981D" w14:textId="77777777" w:rsidR="00C873DA" w:rsidRPr="00C873DA" w:rsidRDefault="00C873DA" w:rsidP="001D64E9">
            <w:pPr>
              <w:ind w:left="-105" w:right="-106"/>
              <w:jc w:val="center"/>
              <w:rPr>
                <w:rFonts w:cs="Times New Roman"/>
                <w:b/>
                <w:bCs/>
                <w:sz w:val="10"/>
                <w:szCs w:val="10"/>
              </w:rPr>
            </w:pPr>
            <w:r w:rsidRPr="00C873DA">
              <w:rPr>
                <w:rFonts w:cs="Times New Roman"/>
                <w:b/>
                <w:bCs/>
                <w:sz w:val="10"/>
                <w:szCs w:val="10"/>
                <w:lang w:val="es-ES"/>
              </w:rPr>
              <w:t>Riqueza</w:t>
            </w:r>
          </w:p>
        </w:tc>
        <w:tc>
          <w:tcPr>
            <w:tcW w:w="596" w:type="dxa"/>
            <w:tcBorders>
              <w:bottom w:val="single" w:sz="4" w:space="0" w:color="auto"/>
            </w:tcBorders>
            <w:shd w:val="clear" w:color="auto" w:fill="D9D9D9" w:themeFill="background1" w:themeFillShade="D9"/>
            <w:vAlign w:val="center"/>
            <w:hideMark/>
          </w:tcPr>
          <w:p w14:paraId="16BA57A5" w14:textId="77777777" w:rsidR="00C873DA" w:rsidRPr="00C873DA" w:rsidRDefault="00C873DA" w:rsidP="001D64E9">
            <w:pPr>
              <w:ind w:left="-143" w:right="-74"/>
              <w:jc w:val="center"/>
              <w:rPr>
                <w:rFonts w:cs="Times New Roman"/>
                <w:b/>
                <w:bCs/>
                <w:sz w:val="10"/>
                <w:szCs w:val="10"/>
              </w:rPr>
            </w:pPr>
            <w:r w:rsidRPr="00C873DA">
              <w:rPr>
                <w:rFonts w:cs="Times New Roman"/>
                <w:b/>
                <w:bCs/>
                <w:sz w:val="10"/>
                <w:szCs w:val="10"/>
                <w:lang w:val="es-ES"/>
              </w:rPr>
              <w:t>Abundancia</w:t>
            </w:r>
          </w:p>
        </w:tc>
        <w:tc>
          <w:tcPr>
            <w:tcW w:w="919" w:type="dxa"/>
            <w:tcBorders>
              <w:bottom w:val="single" w:sz="4" w:space="0" w:color="auto"/>
            </w:tcBorders>
            <w:shd w:val="clear" w:color="auto" w:fill="D9D9D9" w:themeFill="background1" w:themeFillShade="D9"/>
            <w:vAlign w:val="center"/>
            <w:hideMark/>
          </w:tcPr>
          <w:p w14:paraId="05C116E2" w14:textId="77777777" w:rsidR="00C873DA" w:rsidRPr="00C873DA" w:rsidRDefault="00C873DA" w:rsidP="001D64E9">
            <w:pPr>
              <w:ind w:left="-106" w:right="-62"/>
              <w:jc w:val="center"/>
              <w:rPr>
                <w:rFonts w:cs="Times New Roman"/>
                <w:b/>
                <w:bCs/>
                <w:sz w:val="10"/>
                <w:szCs w:val="10"/>
              </w:rPr>
            </w:pPr>
            <w:r w:rsidRPr="00C873DA">
              <w:rPr>
                <w:rFonts w:cs="Times New Roman"/>
                <w:b/>
                <w:bCs/>
                <w:sz w:val="10"/>
                <w:szCs w:val="10"/>
                <w:lang w:val="es-ES"/>
              </w:rPr>
              <w:t>Shannon</w:t>
            </w:r>
          </w:p>
          <w:p w14:paraId="5B978995" w14:textId="77777777" w:rsidR="00C873DA" w:rsidRPr="00C873DA" w:rsidRDefault="00C873DA" w:rsidP="001D64E9">
            <w:pPr>
              <w:ind w:left="-106" w:right="-62"/>
              <w:jc w:val="center"/>
              <w:rPr>
                <w:rFonts w:cs="Times New Roman"/>
                <w:b/>
                <w:bCs/>
                <w:sz w:val="10"/>
                <w:szCs w:val="10"/>
              </w:rPr>
            </w:pPr>
            <w:r w:rsidRPr="00C873DA">
              <w:rPr>
                <w:rFonts w:cs="Times New Roman"/>
                <w:b/>
                <w:bCs/>
                <w:sz w:val="10"/>
                <w:szCs w:val="10"/>
                <w:lang w:val="es-ES"/>
              </w:rPr>
              <w:t>(Cesel, 2021)</w:t>
            </w:r>
          </w:p>
        </w:tc>
        <w:tc>
          <w:tcPr>
            <w:tcW w:w="846" w:type="dxa"/>
            <w:tcBorders>
              <w:bottom w:val="single" w:sz="4" w:space="0" w:color="auto"/>
            </w:tcBorders>
            <w:shd w:val="clear" w:color="auto" w:fill="D9D9D9" w:themeFill="background1" w:themeFillShade="D9"/>
            <w:vAlign w:val="center"/>
            <w:hideMark/>
          </w:tcPr>
          <w:p w14:paraId="5F85FCC8" w14:textId="77777777" w:rsidR="00C873DA" w:rsidRPr="00C873DA" w:rsidRDefault="00C873DA" w:rsidP="001D64E9">
            <w:pPr>
              <w:ind w:left="-152" w:right="-85"/>
              <w:jc w:val="center"/>
              <w:rPr>
                <w:rFonts w:cs="Times New Roman"/>
                <w:b/>
                <w:bCs/>
                <w:sz w:val="10"/>
                <w:szCs w:val="10"/>
              </w:rPr>
            </w:pPr>
            <w:r w:rsidRPr="00C873DA">
              <w:rPr>
                <w:rFonts w:cs="Times New Roman"/>
                <w:b/>
                <w:bCs/>
                <w:sz w:val="10"/>
                <w:szCs w:val="10"/>
              </w:rPr>
              <w:t>Simpson</w:t>
            </w:r>
          </w:p>
          <w:p w14:paraId="323F74D3" w14:textId="77777777" w:rsidR="00C873DA" w:rsidRPr="00C873DA" w:rsidRDefault="00C873DA" w:rsidP="001D64E9">
            <w:pPr>
              <w:ind w:left="-152" w:right="-85"/>
              <w:jc w:val="center"/>
              <w:rPr>
                <w:rFonts w:cs="Times New Roman"/>
                <w:b/>
                <w:bCs/>
                <w:sz w:val="10"/>
                <w:szCs w:val="10"/>
              </w:rPr>
            </w:pPr>
            <w:r w:rsidRPr="00C873DA">
              <w:rPr>
                <w:rFonts w:cs="Times New Roman"/>
                <w:b/>
                <w:bCs/>
                <w:sz w:val="10"/>
                <w:szCs w:val="10"/>
                <w:lang w:val="es-ES"/>
              </w:rPr>
              <w:t>(Menhinick, 1964)</w:t>
            </w:r>
          </w:p>
        </w:tc>
        <w:tc>
          <w:tcPr>
            <w:tcW w:w="860" w:type="dxa"/>
            <w:tcBorders>
              <w:bottom w:val="single" w:sz="4" w:space="0" w:color="auto"/>
            </w:tcBorders>
            <w:shd w:val="clear" w:color="auto" w:fill="D9D9D9" w:themeFill="background1" w:themeFillShade="D9"/>
            <w:vAlign w:val="center"/>
            <w:hideMark/>
          </w:tcPr>
          <w:p w14:paraId="47719945" w14:textId="77777777" w:rsidR="00C873DA" w:rsidRPr="00C873DA" w:rsidRDefault="00C873DA" w:rsidP="001D64E9">
            <w:pPr>
              <w:ind w:left="-152" w:right="-85"/>
              <w:jc w:val="center"/>
              <w:rPr>
                <w:rFonts w:cs="Times New Roman"/>
                <w:b/>
                <w:bCs/>
                <w:sz w:val="10"/>
                <w:szCs w:val="10"/>
              </w:rPr>
            </w:pPr>
            <w:r w:rsidRPr="00C873DA">
              <w:rPr>
                <w:rFonts w:cs="Times New Roman"/>
                <w:b/>
                <w:bCs/>
                <w:sz w:val="10"/>
                <w:szCs w:val="10"/>
              </w:rPr>
              <w:t>Margalef</w:t>
            </w:r>
          </w:p>
          <w:p w14:paraId="6C11C501" w14:textId="77777777" w:rsidR="00C873DA" w:rsidRPr="00C873DA" w:rsidRDefault="00C873DA" w:rsidP="001D64E9">
            <w:pPr>
              <w:ind w:left="-152" w:right="-85"/>
              <w:jc w:val="center"/>
              <w:rPr>
                <w:rFonts w:cs="Times New Roman"/>
                <w:b/>
                <w:bCs/>
                <w:sz w:val="10"/>
                <w:szCs w:val="10"/>
              </w:rPr>
            </w:pPr>
            <w:r w:rsidRPr="00C873DA">
              <w:rPr>
                <w:rFonts w:cs="Times New Roman"/>
                <w:b/>
                <w:bCs/>
                <w:sz w:val="10"/>
                <w:szCs w:val="10"/>
              </w:rPr>
              <w:t>(Cesel, 2021)</w:t>
            </w:r>
          </w:p>
        </w:tc>
        <w:tc>
          <w:tcPr>
            <w:tcW w:w="991" w:type="dxa"/>
            <w:tcBorders>
              <w:bottom w:val="single" w:sz="4" w:space="0" w:color="auto"/>
            </w:tcBorders>
            <w:shd w:val="clear" w:color="auto" w:fill="D9D9D9" w:themeFill="background1" w:themeFillShade="D9"/>
            <w:vAlign w:val="center"/>
            <w:hideMark/>
          </w:tcPr>
          <w:p w14:paraId="00BFA882" w14:textId="77777777" w:rsidR="00C873DA" w:rsidRPr="00C873DA" w:rsidRDefault="00C873DA" w:rsidP="001D64E9">
            <w:pPr>
              <w:ind w:left="-152" w:right="-85"/>
              <w:jc w:val="center"/>
              <w:rPr>
                <w:rFonts w:cs="Times New Roman"/>
                <w:b/>
                <w:bCs/>
                <w:sz w:val="10"/>
                <w:szCs w:val="10"/>
              </w:rPr>
            </w:pPr>
            <w:r w:rsidRPr="00C873DA">
              <w:rPr>
                <w:rFonts w:cs="Times New Roman"/>
                <w:b/>
                <w:bCs/>
                <w:sz w:val="10"/>
                <w:szCs w:val="10"/>
              </w:rPr>
              <w:t>Pielou (J ‘)</w:t>
            </w:r>
          </w:p>
          <w:p w14:paraId="53B0417E" w14:textId="77777777" w:rsidR="00C873DA" w:rsidRPr="00C873DA" w:rsidRDefault="00C873DA" w:rsidP="001D64E9">
            <w:pPr>
              <w:ind w:left="-152" w:right="-85"/>
              <w:jc w:val="center"/>
              <w:rPr>
                <w:rFonts w:cs="Times New Roman"/>
                <w:b/>
                <w:bCs/>
                <w:sz w:val="10"/>
                <w:szCs w:val="10"/>
              </w:rPr>
            </w:pPr>
            <w:r w:rsidRPr="00C873DA">
              <w:rPr>
                <w:rFonts w:cs="Times New Roman"/>
                <w:b/>
                <w:bCs/>
                <w:sz w:val="10"/>
                <w:szCs w:val="10"/>
              </w:rPr>
              <w:t>(Magurran, 1988)</w:t>
            </w:r>
          </w:p>
        </w:tc>
      </w:tr>
      <w:tr w:rsidR="00C873DA" w:rsidRPr="00C873DA" w14:paraId="70C798CD" w14:textId="77777777" w:rsidTr="001D64E9">
        <w:trPr>
          <w:trHeight w:val="170"/>
        </w:trPr>
        <w:tc>
          <w:tcPr>
            <w:tcW w:w="355" w:type="dxa"/>
            <w:tcBorders>
              <w:top w:val="single" w:sz="4" w:space="0" w:color="auto"/>
            </w:tcBorders>
            <w:vAlign w:val="center"/>
            <w:hideMark/>
          </w:tcPr>
          <w:p w14:paraId="7F79FFEB" w14:textId="7C3865BF" w:rsidR="00C873DA" w:rsidRPr="00C873DA" w:rsidRDefault="00C873DA" w:rsidP="00C873DA">
            <w:pPr>
              <w:ind w:left="-111" w:right="-106"/>
              <w:jc w:val="center"/>
              <w:rPr>
                <w:rFonts w:cs="Times New Roman"/>
                <w:sz w:val="10"/>
                <w:szCs w:val="10"/>
              </w:rPr>
            </w:pPr>
            <w:r w:rsidRPr="00C873DA">
              <w:rPr>
                <w:rFonts w:cs="Times New Roman"/>
                <w:kern w:val="24"/>
                <w:sz w:val="10"/>
                <w:szCs w:val="10"/>
                <w:lang w:val="es-ES"/>
              </w:rPr>
              <w:t>2018</w:t>
            </w:r>
          </w:p>
        </w:tc>
        <w:tc>
          <w:tcPr>
            <w:tcW w:w="461" w:type="dxa"/>
            <w:tcBorders>
              <w:top w:val="single" w:sz="4" w:space="0" w:color="auto"/>
            </w:tcBorders>
            <w:vAlign w:val="center"/>
            <w:hideMark/>
          </w:tcPr>
          <w:p w14:paraId="065BD688" w14:textId="2C024A9F" w:rsidR="00C873DA" w:rsidRPr="00C873DA" w:rsidRDefault="00C873DA" w:rsidP="00C873DA">
            <w:pPr>
              <w:ind w:left="-105" w:right="-106"/>
              <w:jc w:val="center"/>
              <w:rPr>
                <w:rFonts w:cs="Times New Roman"/>
                <w:sz w:val="10"/>
                <w:szCs w:val="10"/>
              </w:rPr>
            </w:pPr>
            <w:r w:rsidRPr="00C873DA">
              <w:rPr>
                <w:rFonts w:cs="Times New Roman"/>
                <w:kern w:val="24"/>
                <w:sz w:val="10"/>
                <w:szCs w:val="10"/>
                <w:lang w:val="es-ES"/>
              </w:rPr>
              <w:t>1</w:t>
            </w:r>
          </w:p>
        </w:tc>
        <w:tc>
          <w:tcPr>
            <w:tcW w:w="596" w:type="dxa"/>
            <w:tcBorders>
              <w:top w:val="single" w:sz="4" w:space="0" w:color="auto"/>
            </w:tcBorders>
            <w:vAlign w:val="center"/>
            <w:hideMark/>
          </w:tcPr>
          <w:p w14:paraId="0C41D223" w14:textId="5C98C3DE" w:rsidR="00C873DA" w:rsidRPr="00C873DA" w:rsidRDefault="00C873DA" w:rsidP="00C873DA">
            <w:pPr>
              <w:ind w:left="-143" w:right="-74"/>
              <w:jc w:val="center"/>
              <w:rPr>
                <w:rFonts w:cs="Times New Roman"/>
                <w:sz w:val="10"/>
                <w:szCs w:val="10"/>
              </w:rPr>
            </w:pPr>
            <w:r w:rsidRPr="00C873DA">
              <w:rPr>
                <w:rFonts w:cs="Times New Roman"/>
                <w:kern w:val="24"/>
                <w:sz w:val="10"/>
                <w:szCs w:val="10"/>
                <w:lang w:val="es-ES"/>
              </w:rPr>
              <w:t>1</w:t>
            </w:r>
          </w:p>
        </w:tc>
        <w:tc>
          <w:tcPr>
            <w:tcW w:w="919" w:type="dxa"/>
            <w:tcBorders>
              <w:top w:val="single" w:sz="4" w:space="0" w:color="auto"/>
            </w:tcBorders>
            <w:vAlign w:val="center"/>
            <w:hideMark/>
          </w:tcPr>
          <w:p w14:paraId="54273B11" w14:textId="4E2AF7D6" w:rsidR="00C873DA" w:rsidRPr="00C873DA" w:rsidRDefault="00C873DA" w:rsidP="00C873DA">
            <w:pPr>
              <w:ind w:left="-106" w:right="-62"/>
              <w:jc w:val="center"/>
              <w:rPr>
                <w:rFonts w:cs="Times New Roman"/>
                <w:sz w:val="10"/>
                <w:szCs w:val="10"/>
              </w:rPr>
            </w:pPr>
            <w:r w:rsidRPr="00C873DA">
              <w:rPr>
                <w:rFonts w:cs="Times New Roman"/>
                <w:kern w:val="24"/>
                <w:sz w:val="10"/>
                <w:szCs w:val="10"/>
                <w:lang w:val="es-ES"/>
              </w:rPr>
              <w:t>Baja diversidad</w:t>
            </w:r>
          </w:p>
        </w:tc>
        <w:tc>
          <w:tcPr>
            <w:tcW w:w="846" w:type="dxa"/>
            <w:tcBorders>
              <w:top w:val="single" w:sz="4" w:space="0" w:color="auto"/>
            </w:tcBorders>
            <w:vAlign w:val="center"/>
            <w:hideMark/>
          </w:tcPr>
          <w:p w14:paraId="0011D76B" w14:textId="096451AA"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Diversidad baja</w:t>
            </w:r>
          </w:p>
        </w:tc>
        <w:tc>
          <w:tcPr>
            <w:tcW w:w="860" w:type="dxa"/>
            <w:tcBorders>
              <w:top w:val="single" w:sz="4" w:space="0" w:color="auto"/>
            </w:tcBorders>
            <w:vAlign w:val="center"/>
            <w:hideMark/>
          </w:tcPr>
          <w:p w14:paraId="4781C7FD" w14:textId="7F109A09"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Baja diversidad</w:t>
            </w:r>
          </w:p>
        </w:tc>
        <w:tc>
          <w:tcPr>
            <w:tcW w:w="991" w:type="dxa"/>
            <w:tcBorders>
              <w:top w:val="single" w:sz="4" w:space="0" w:color="auto"/>
            </w:tcBorders>
            <w:vAlign w:val="center"/>
            <w:hideMark/>
          </w:tcPr>
          <w:p w14:paraId="58E1FD84" w14:textId="7E909851" w:rsidR="00C873DA" w:rsidRPr="00C873DA" w:rsidRDefault="00C873DA" w:rsidP="00C873DA">
            <w:pPr>
              <w:ind w:left="-152" w:right="-85"/>
              <w:jc w:val="center"/>
              <w:rPr>
                <w:rFonts w:cs="Times New Roman"/>
                <w:sz w:val="10"/>
                <w:szCs w:val="10"/>
              </w:rPr>
            </w:pPr>
            <w:r w:rsidRPr="00C873DA">
              <w:rPr>
                <w:rFonts w:cs="Times New Roman"/>
                <w:kern w:val="24"/>
                <w:sz w:val="10"/>
                <w:szCs w:val="10"/>
              </w:rPr>
              <w:t>0.000</w:t>
            </w:r>
          </w:p>
        </w:tc>
      </w:tr>
      <w:tr w:rsidR="00C873DA" w:rsidRPr="00C873DA" w14:paraId="5527F271" w14:textId="77777777" w:rsidTr="001D64E9">
        <w:trPr>
          <w:trHeight w:val="170"/>
        </w:trPr>
        <w:tc>
          <w:tcPr>
            <w:tcW w:w="355" w:type="dxa"/>
            <w:vAlign w:val="center"/>
            <w:hideMark/>
          </w:tcPr>
          <w:p w14:paraId="343DE73C" w14:textId="37B0905E" w:rsidR="00C873DA" w:rsidRPr="00C873DA" w:rsidRDefault="00C873DA" w:rsidP="00C873DA">
            <w:pPr>
              <w:ind w:left="-111" w:right="-106"/>
              <w:jc w:val="center"/>
              <w:rPr>
                <w:rFonts w:cs="Times New Roman"/>
                <w:sz w:val="10"/>
                <w:szCs w:val="10"/>
              </w:rPr>
            </w:pPr>
            <w:r w:rsidRPr="00C873DA">
              <w:rPr>
                <w:rFonts w:cs="Times New Roman"/>
                <w:kern w:val="24"/>
                <w:sz w:val="10"/>
                <w:szCs w:val="10"/>
                <w:lang w:val="es-ES"/>
              </w:rPr>
              <w:t>2019</w:t>
            </w:r>
          </w:p>
        </w:tc>
        <w:tc>
          <w:tcPr>
            <w:tcW w:w="461" w:type="dxa"/>
            <w:vAlign w:val="center"/>
            <w:hideMark/>
          </w:tcPr>
          <w:p w14:paraId="45DCBEE4" w14:textId="7901AC16" w:rsidR="00C873DA" w:rsidRPr="00C873DA" w:rsidRDefault="00C873DA" w:rsidP="00C873DA">
            <w:pPr>
              <w:ind w:left="-105" w:right="-106"/>
              <w:jc w:val="center"/>
              <w:rPr>
                <w:rFonts w:cs="Times New Roman"/>
                <w:sz w:val="10"/>
                <w:szCs w:val="10"/>
              </w:rPr>
            </w:pPr>
            <w:r w:rsidRPr="00C873DA">
              <w:rPr>
                <w:rFonts w:cs="Times New Roman"/>
                <w:kern w:val="24"/>
                <w:sz w:val="10"/>
                <w:szCs w:val="10"/>
                <w:lang w:val="es-ES"/>
              </w:rPr>
              <w:t>1</w:t>
            </w:r>
          </w:p>
        </w:tc>
        <w:tc>
          <w:tcPr>
            <w:tcW w:w="596" w:type="dxa"/>
            <w:vAlign w:val="center"/>
            <w:hideMark/>
          </w:tcPr>
          <w:p w14:paraId="4093FF5A" w14:textId="6B6EF089" w:rsidR="00C873DA" w:rsidRPr="00C873DA" w:rsidRDefault="00C873DA" w:rsidP="00C873DA">
            <w:pPr>
              <w:ind w:left="-143" w:right="-74"/>
              <w:jc w:val="center"/>
              <w:rPr>
                <w:rFonts w:cs="Times New Roman"/>
                <w:sz w:val="10"/>
                <w:szCs w:val="10"/>
              </w:rPr>
            </w:pPr>
            <w:r w:rsidRPr="00C873DA">
              <w:rPr>
                <w:rFonts w:cs="Times New Roman"/>
                <w:kern w:val="24"/>
                <w:sz w:val="10"/>
                <w:szCs w:val="10"/>
                <w:lang w:val="es-ES"/>
              </w:rPr>
              <w:t>1</w:t>
            </w:r>
          </w:p>
        </w:tc>
        <w:tc>
          <w:tcPr>
            <w:tcW w:w="919" w:type="dxa"/>
            <w:vAlign w:val="center"/>
            <w:hideMark/>
          </w:tcPr>
          <w:p w14:paraId="08B80753" w14:textId="3EDD5E00" w:rsidR="00C873DA" w:rsidRPr="00C873DA" w:rsidRDefault="00C873DA" w:rsidP="00C873DA">
            <w:pPr>
              <w:ind w:left="-106" w:right="-62"/>
              <w:jc w:val="center"/>
              <w:rPr>
                <w:rFonts w:cs="Times New Roman"/>
                <w:sz w:val="10"/>
                <w:szCs w:val="10"/>
              </w:rPr>
            </w:pPr>
            <w:r w:rsidRPr="00C873DA">
              <w:rPr>
                <w:rFonts w:cs="Times New Roman"/>
                <w:kern w:val="24"/>
                <w:sz w:val="10"/>
                <w:szCs w:val="10"/>
                <w:lang w:val="es-ES"/>
              </w:rPr>
              <w:t>Baja diversidad</w:t>
            </w:r>
          </w:p>
        </w:tc>
        <w:tc>
          <w:tcPr>
            <w:tcW w:w="846" w:type="dxa"/>
            <w:vAlign w:val="center"/>
            <w:hideMark/>
          </w:tcPr>
          <w:p w14:paraId="16FDB6A6" w14:textId="408DEBF2"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Diversidad baja</w:t>
            </w:r>
          </w:p>
        </w:tc>
        <w:tc>
          <w:tcPr>
            <w:tcW w:w="860" w:type="dxa"/>
            <w:vAlign w:val="center"/>
            <w:hideMark/>
          </w:tcPr>
          <w:p w14:paraId="1E54BA53" w14:textId="1086B1F0"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Baja diversidad</w:t>
            </w:r>
          </w:p>
        </w:tc>
        <w:tc>
          <w:tcPr>
            <w:tcW w:w="991" w:type="dxa"/>
            <w:vAlign w:val="center"/>
            <w:hideMark/>
          </w:tcPr>
          <w:p w14:paraId="337CC896" w14:textId="2D16B699" w:rsidR="00C873DA" w:rsidRPr="00C873DA" w:rsidRDefault="00C873DA" w:rsidP="00C873DA">
            <w:pPr>
              <w:ind w:left="-152" w:right="-85"/>
              <w:jc w:val="center"/>
              <w:rPr>
                <w:rFonts w:cs="Times New Roman"/>
                <w:sz w:val="10"/>
                <w:szCs w:val="10"/>
              </w:rPr>
            </w:pPr>
            <w:r w:rsidRPr="00C873DA">
              <w:rPr>
                <w:rFonts w:cs="Times New Roman"/>
                <w:kern w:val="24"/>
                <w:sz w:val="10"/>
                <w:szCs w:val="10"/>
              </w:rPr>
              <w:t>0.000</w:t>
            </w:r>
          </w:p>
        </w:tc>
      </w:tr>
      <w:tr w:rsidR="00C873DA" w:rsidRPr="00C873DA" w14:paraId="646B5D5D" w14:textId="77777777" w:rsidTr="001D64E9">
        <w:trPr>
          <w:trHeight w:val="170"/>
        </w:trPr>
        <w:tc>
          <w:tcPr>
            <w:tcW w:w="355" w:type="dxa"/>
            <w:vAlign w:val="center"/>
            <w:hideMark/>
          </w:tcPr>
          <w:p w14:paraId="788CAB9E" w14:textId="387DB893" w:rsidR="00C873DA" w:rsidRPr="00C873DA" w:rsidRDefault="00C873DA" w:rsidP="00C873DA">
            <w:pPr>
              <w:ind w:left="-111" w:right="-106"/>
              <w:jc w:val="center"/>
              <w:rPr>
                <w:rFonts w:cs="Times New Roman"/>
                <w:sz w:val="10"/>
                <w:szCs w:val="10"/>
              </w:rPr>
            </w:pPr>
            <w:r w:rsidRPr="00C873DA">
              <w:rPr>
                <w:rFonts w:cs="Times New Roman"/>
                <w:kern w:val="24"/>
                <w:sz w:val="10"/>
                <w:szCs w:val="10"/>
                <w:lang w:val="es-ES"/>
              </w:rPr>
              <w:t>2020</w:t>
            </w:r>
          </w:p>
        </w:tc>
        <w:tc>
          <w:tcPr>
            <w:tcW w:w="461" w:type="dxa"/>
            <w:vAlign w:val="center"/>
            <w:hideMark/>
          </w:tcPr>
          <w:p w14:paraId="47A0D30B" w14:textId="18536A16" w:rsidR="00C873DA" w:rsidRPr="00C873DA" w:rsidRDefault="00C873DA" w:rsidP="00C873DA">
            <w:pPr>
              <w:ind w:left="-105" w:right="-106"/>
              <w:jc w:val="center"/>
              <w:rPr>
                <w:rFonts w:cs="Times New Roman"/>
                <w:sz w:val="10"/>
                <w:szCs w:val="10"/>
              </w:rPr>
            </w:pPr>
            <w:r w:rsidRPr="00C873DA">
              <w:rPr>
                <w:rFonts w:cs="Times New Roman"/>
                <w:kern w:val="24"/>
                <w:sz w:val="10"/>
                <w:szCs w:val="10"/>
                <w:lang w:val="es-ES"/>
              </w:rPr>
              <w:t>1</w:t>
            </w:r>
          </w:p>
        </w:tc>
        <w:tc>
          <w:tcPr>
            <w:tcW w:w="596" w:type="dxa"/>
            <w:vAlign w:val="center"/>
            <w:hideMark/>
          </w:tcPr>
          <w:p w14:paraId="7FCD3691" w14:textId="14FE84F7" w:rsidR="00C873DA" w:rsidRPr="00C873DA" w:rsidRDefault="00C873DA" w:rsidP="00C873DA">
            <w:pPr>
              <w:ind w:left="-143" w:right="-74"/>
              <w:jc w:val="center"/>
              <w:rPr>
                <w:rFonts w:cs="Times New Roman"/>
                <w:sz w:val="10"/>
                <w:szCs w:val="10"/>
              </w:rPr>
            </w:pPr>
            <w:r w:rsidRPr="00C873DA">
              <w:rPr>
                <w:rFonts w:cs="Times New Roman"/>
                <w:kern w:val="24"/>
                <w:sz w:val="10"/>
                <w:szCs w:val="10"/>
                <w:lang w:val="es-ES"/>
              </w:rPr>
              <w:t>4</w:t>
            </w:r>
          </w:p>
        </w:tc>
        <w:tc>
          <w:tcPr>
            <w:tcW w:w="919" w:type="dxa"/>
            <w:vAlign w:val="center"/>
            <w:hideMark/>
          </w:tcPr>
          <w:p w14:paraId="7EB35641" w14:textId="3FF35B42" w:rsidR="00C873DA" w:rsidRPr="00C873DA" w:rsidRDefault="00C873DA" w:rsidP="00C873DA">
            <w:pPr>
              <w:ind w:left="-106" w:right="-62"/>
              <w:jc w:val="center"/>
              <w:rPr>
                <w:rFonts w:cs="Times New Roman"/>
                <w:sz w:val="10"/>
                <w:szCs w:val="10"/>
              </w:rPr>
            </w:pPr>
            <w:r w:rsidRPr="00C873DA">
              <w:rPr>
                <w:rFonts w:cs="Times New Roman"/>
                <w:kern w:val="24"/>
                <w:sz w:val="10"/>
                <w:szCs w:val="10"/>
                <w:lang w:val="es-ES"/>
              </w:rPr>
              <w:t>Baja diversidad</w:t>
            </w:r>
          </w:p>
        </w:tc>
        <w:tc>
          <w:tcPr>
            <w:tcW w:w="846" w:type="dxa"/>
            <w:vAlign w:val="center"/>
            <w:hideMark/>
          </w:tcPr>
          <w:p w14:paraId="4100E5F0" w14:textId="16FDBF45"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Diversidad baja</w:t>
            </w:r>
          </w:p>
        </w:tc>
        <w:tc>
          <w:tcPr>
            <w:tcW w:w="860" w:type="dxa"/>
            <w:vAlign w:val="center"/>
            <w:hideMark/>
          </w:tcPr>
          <w:p w14:paraId="5A81F86F" w14:textId="41F54246"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Baja diversidad</w:t>
            </w:r>
          </w:p>
        </w:tc>
        <w:tc>
          <w:tcPr>
            <w:tcW w:w="991" w:type="dxa"/>
            <w:vAlign w:val="center"/>
            <w:hideMark/>
          </w:tcPr>
          <w:p w14:paraId="4724A8C5" w14:textId="00487274" w:rsidR="00C873DA" w:rsidRPr="00C873DA" w:rsidRDefault="00C873DA" w:rsidP="00C873DA">
            <w:pPr>
              <w:ind w:left="-152" w:right="-85"/>
              <w:jc w:val="center"/>
              <w:rPr>
                <w:rFonts w:cs="Times New Roman"/>
                <w:sz w:val="10"/>
                <w:szCs w:val="10"/>
              </w:rPr>
            </w:pPr>
            <w:r w:rsidRPr="00C873DA">
              <w:rPr>
                <w:rFonts w:cs="Times New Roman"/>
                <w:kern w:val="24"/>
                <w:sz w:val="10"/>
                <w:szCs w:val="10"/>
              </w:rPr>
              <w:t>0.000</w:t>
            </w:r>
          </w:p>
        </w:tc>
      </w:tr>
      <w:tr w:rsidR="00C873DA" w:rsidRPr="00C873DA" w14:paraId="0CA2D289" w14:textId="77777777" w:rsidTr="001D64E9">
        <w:trPr>
          <w:trHeight w:val="170"/>
        </w:trPr>
        <w:tc>
          <w:tcPr>
            <w:tcW w:w="355" w:type="dxa"/>
            <w:vAlign w:val="center"/>
            <w:hideMark/>
          </w:tcPr>
          <w:p w14:paraId="05E9A3C9" w14:textId="2E4A2CF0" w:rsidR="00C873DA" w:rsidRPr="00C873DA" w:rsidRDefault="00C873DA" w:rsidP="00C873DA">
            <w:pPr>
              <w:ind w:left="-111" w:right="-106"/>
              <w:jc w:val="center"/>
              <w:rPr>
                <w:rFonts w:cs="Times New Roman"/>
                <w:sz w:val="10"/>
                <w:szCs w:val="10"/>
              </w:rPr>
            </w:pPr>
            <w:r w:rsidRPr="00C873DA">
              <w:rPr>
                <w:rFonts w:cs="Times New Roman"/>
                <w:kern w:val="24"/>
                <w:sz w:val="10"/>
                <w:szCs w:val="10"/>
                <w:lang w:val="es-ES"/>
              </w:rPr>
              <w:t>2021</w:t>
            </w:r>
          </w:p>
        </w:tc>
        <w:tc>
          <w:tcPr>
            <w:tcW w:w="461" w:type="dxa"/>
            <w:vAlign w:val="center"/>
            <w:hideMark/>
          </w:tcPr>
          <w:p w14:paraId="6F3D182E" w14:textId="2601BFD3" w:rsidR="00C873DA" w:rsidRPr="00C873DA" w:rsidRDefault="00C873DA" w:rsidP="00C873DA">
            <w:pPr>
              <w:ind w:left="-105" w:right="-106"/>
              <w:jc w:val="center"/>
              <w:rPr>
                <w:rFonts w:cs="Times New Roman"/>
                <w:sz w:val="10"/>
                <w:szCs w:val="10"/>
              </w:rPr>
            </w:pPr>
            <w:r w:rsidRPr="00C873DA">
              <w:rPr>
                <w:rFonts w:cs="Times New Roman"/>
                <w:kern w:val="24"/>
                <w:sz w:val="10"/>
                <w:szCs w:val="10"/>
                <w:lang w:val="es-ES"/>
              </w:rPr>
              <w:t>3</w:t>
            </w:r>
          </w:p>
        </w:tc>
        <w:tc>
          <w:tcPr>
            <w:tcW w:w="596" w:type="dxa"/>
            <w:vAlign w:val="center"/>
            <w:hideMark/>
          </w:tcPr>
          <w:p w14:paraId="15D58577" w14:textId="34DB5512" w:rsidR="00C873DA" w:rsidRPr="00C873DA" w:rsidRDefault="00C873DA" w:rsidP="00C873DA">
            <w:pPr>
              <w:ind w:left="-143" w:right="-74"/>
              <w:jc w:val="center"/>
              <w:rPr>
                <w:rFonts w:cs="Times New Roman"/>
                <w:sz w:val="10"/>
                <w:szCs w:val="10"/>
              </w:rPr>
            </w:pPr>
            <w:r w:rsidRPr="00C873DA">
              <w:rPr>
                <w:rFonts w:cs="Times New Roman"/>
                <w:kern w:val="24"/>
                <w:sz w:val="10"/>
                <w:szCs w:val="10"/>
                <w:lang w:val="es-ES"/>
              </w:rPr>
              <w:t>5</w:t>
            </w:r>
          </w:p>
        </w:tc>
        <w:tc>
          <w:tcPr>
            <w:tcW w:w="919" w:type="dxa"/>
            <w:vAlign w:val="center"/>
            <w:hideMark/>
          </w:tcPr>
          <w:p w14:paraId="3B6DD74F" w14:textId="1460D7DE" w:rsidR="00C873DA" w:rsidRPr="00C873DA" w:rsidRDefault="00C873DA" w:rsidP="00C873DA">
            <w:pPr>
              <w:ind w:left="-106" w:right="-62"/>
              <w:jc w:val="center"/>
              <w:rPr>
                <w:rFonts w:cs="Times New Roman"/>
                <w:sz w:val="10"/>
                <w:szCs w:val="10"/>
              </w:rPr>
            </w:pPr>
            <w:r w:rsidRPr="00C873DA">
              <w:rPr>
                <w:rFonts w:cs="Times New Roman"/>
                <w:kern w:val="24"/>
                <w:sz w:val="10"/>
                <w:szCs w:val="10"/>
                <w:lang w:val="es-ES"/>
              </w:rPr>
              <w:t>Mediana diversidad</w:t>
            </w:r>
          </w:p>
        </w:tc>
        <w:tc>
          <w:tcPr>
            <w:tcW w:w="846" w:type="dxa"/>
            <w:vAlign w:val="center"/>
            <w:hideMark/>
          </w:tcPr>
          <w:p w14:paraId="7FE9CA90" w14:textId="347E0E20"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Diversidad media</w:t>
            </w:r>
          </w:p>
        </w:tc>
        <w:tc>
          <w:tcPr>
            <w:tcW w:w="860" w:type="dxa"/>
            <w:vAlign w:val="center"/>
            <w:hideMark/>
          </w:tcPr>
          <w:p w14:paraId="470CE07C" w14:textId="4934CBD1"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Baja diversidad</w:t>
            </w:r>
          </w:p>
        </w:tc>
        <w:tc>
          <w:tcPr>
            <w:tcW w:w="991" w:type="dxa"/>
            <w:vAlign w:val="center"/>
            <w:hideMark/>
          </w:tcPr>
          <w:p w14:paraId="540CDDB9" w14:textId="6FAB4CBD" w:rsidR="00C873DA" w:rsidRPr="00C873DA" w:rsidRDefault="00C873DA" w:rsidP="00C873DA">
            <w:pPr>
              <w:ind w:left="-152" w:right="-85"/>
              <w:jc w:val="center"/>
              <w:rPr>
                <w:rFonts w:cs="Times New Roman"/>
                <w:sz w:val="10"/>
                <w:szCs w:val="10"/>
              </w:rPr>
            </w:pPr>
            <w:r w:rsidRPr="00C873DA">
              <w:rPr>
                <w:rFonts w:cs="Times New Roman"/>
                <w:kern w:val="24"/>
                <w:sz w:val="10"/>
                <w:szCs w:val="10"/>
              </w:rPr>
              <w:t>0.960</w:t>
            </w:r>
          </w:p>
        </w:tc>
      </w:tr>
      <w:tr w:rsidR="00C873DA" w:rsidRPr="00C873DA" w14:paraId="283747A6" w14:textId="77777777" w:rsidTr="001D64E9">
        <w:trPr>
          <w:trHeight w:val="170"/>
        </w:trPr>
        <w:tc>
          <w:tcPr>
            <w:tcW w:w="355" w:type="dxa"/>
            <w:vAlign w:val="center"/>
            <w:hideMark/>
          </w:tcPr>
          <w:p w14:paraId="5D737A74" w14:textId="70EF48F2" w:rsidR="00C873DA" w:rsidRPr="00C873DA" w:rsidRDefault="00C873DA" w:rsidP="00C873DA">
            <w:pPr>
              <w:ind w:left="-111" w:right="-106"/>
              <w:jc w:val="center"/>
              <w:rPr>
                <w:rFonts w:cs="Times New Roman"/>
                <w:sz w:val="10"/>
                <w:szCs w:val="10"/>
              </w:rPr>
            </w:pPr>
            <w:r w:rsidRPr="00C873DA">
              <w:rPr>
                <w:rFonts w:cs="Times New Roman"/>
                <w:kern w:val="24"/>
                <w:sz w:val="10"/>
                <w:szCs w:val="10"/>
                <w:lang w:val="es-ES"/>
              </w:rPr>
              <w:t>2022</w:t>
            </w:r>
          </w:p>
        </w:tc>
        <w:tc>
          <w:tcPr>
            <w:tcW w:w="461" w:type="dxa"/>
            <w:vAlign w:val="center"/>
            <w:hideMark/>
          </w:tcPr>
          <w:p w14:paraId="322DA62F" w14:textId="5916610F" w:rsidR="00C873DA" w:rsidRPr="00C873DA" w:rsidRDefault="00C873DA" w:rsidP="00C873DA">
            <w:pPr>
              <w:ind w:left="-105" w:right="-106"/>
              <w:jc w:val="center"/>
              <w:rPr>
                <w:rFonts w:cs="Times New Roman"/>
                <w:sz w:val="10"/>
                <w:szCs w:val="10"/>
              </w:rPr>
            </w:pPr>
            <w:r w:rsidRPr="00C873DA">
              <w:rPr>
                <w:rFonts w:cs="Times New Roman"/>
                <w:kern w:val="24"/>
                <w:sz w:val="10"/>
                <w:szCs w:val="10"/>
                <w:lang w:val="es-ES"/>
              </w:rPr>
              <w:t>5</w:t>
            </w:r>
          </w:p>
        </w:tc>
        <w:tc>
          <w:tcPr>
            <w:tcW w:w="596" w:type="dxa"/>
            <w:vAlign w:val="center"/>
            <w:hideMark/>
          </w:tcPr>
          <w:p w14:paraId="1C4D1E16" w14:textId="06EEAA3C" w:rsidR="00C873DA" w:rsidRPr="00C873DA" w:rsidRDefault="00C873DA" w:rsidP="00C873DA">
            <w:pPr>
              <w:ind w:left="-143" w:right="-74"/>
              <w:jc w:val="center"/>
              <w:rPr>
                <w:rFonts w:cs="Times New Roman"/>
                <w:sz w:val="10"/>
                <w:szCs w:val="10"/>
              </w:rPr>
            </w:pPr>
            <w:r w:rsidRPr="00C873DA">
              <w:rPr>
                <w:rFonts w:cs="Times New Roman"/>
                <w:kern w:val="24"/>
                <w:sz w:val="10"/>
                <w:szCs w:val="10"/>
                <w:lang w:val="es-ES"/>
              </w:rPr>
              <w:t>18</w:t>
            </w:r>
          </w:p>
        </w:tc>
        <w:tc>
          <w:tcPr>
            <w:tcW w:w="919" w:type="dxa"/>
            <w:vAlign w:val="center"/>
            <w:hideMark/>
          </w:tcPr>
          <w:p w14:paraId="5587F0A2" w14:textId="27CD5774" w:rsidR="00C873DA" w:rsidRPr="00C873DA" w:rsidRDefault="00C873DA" w:rsidP="00C873DA">
            <w:pPr>
              <w:ind w:left="-106" w:right="-62"/>
              <w:jc w:val="center"/>
              <w:rPr>
                <w:rFonts w:cs="Times New Roman"/>
                <w:sz w:val="10"/>
                <w:szCs w:val="10"/>
              </w:rPr>
            </w:pPr>
            <w:r w:rsidRPr="00C873DA">
              <w:rPr>
                <w:rFonts w:cs="Times New Roman"/>
                <w:kern w:val="24"/>
                <w:sz w:val="10"/>
                <w:szCs w:val="10"/>
                <w:lang w:val="es-ES"/>
              </w:rPr>
              <w:t>Mediana diversidad</w:t>
            </w:r>
          </w:p>
        </w:tc>
        <w:tc>
          <w:tcPr>
            <w:tcW w:w="846" w:type="dxa"/>
            <w:vAlign w:val="center"/>
            <w:hideMark/>
          </w:tcPr>
          <w:p w14:paraId="5B274AFF" w14:textId="31AF6C06"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Diversidad media</w:t>
            </w:r>
          </w:p>
        </w:tc>
        <w:tc>
          <w:tcPr>
            <w:tcW w:w="860" w:type="dxa"/>
            <w:vAlign w:val="center"/>
            <w:hideMark/>
          </w:tcPr>
          <w:p w14:paraId="0D74F1CE" w14:textId="124F05A4" w:rsidR="00C873DA" w:rsidRPr="00C873DA" w:rsidRDefault="00C873DA" w:rsidP="00C873DA">
            <w:pPr>
              <w:ind w:left="-152" w:right="-85"/>
              <w:jc w:val="center"/>
              <w:rPr>
                <w:rFonts w:cs="Times New Roman"/>
                <w:sz w:val="10"/>
                <w:szCs w:val="10"/>
              </w:rPr>
            </w:pPr>
            <w:r w:rsidRPr="00C873DA">
              <w:rPr>
                <w:rFonts w:cs="Times New Roman"/>
                <w:kern w:val="24"/>
                <w:sz w:val="10"/>
                <w:szCs w:val="10"/>
                <w:lang w:val="es-ES"/>
              </w:rPr>
              <w:t>Baja diversidad</w:t>
            </w:r>
          </w:p>
        </w:tc>
        <w:tc>
          <w:tcPr>
            <w:tcW w:w="991" w:type="dxa"/>
            <w:vAlign w:val="center"/>
            <w:hideMark/>
          </w:tcPr>
          <w:p w14:paraId="5A6D2528" w14:textId="707852EC" w:rsidR="00C873DA" w:rsidRPr="00C873DA" w:rsidRDefault="00C873DA" w:rsidP="00C873DA">
            <w:pPr>
              <w:ind w:left="-152" w:right="-85"/>
              <w:jc w:val="center"/>
              <w:rPr>
                <w:rFonts w:cs="Times New Roman"/>
                <w:sz w:val="10"/>
                <w:szCs w:val="10"/>
              </w:rPr>
            </w:pPr>
            <w:r w:rsidRPr="00C873DA">
              <w:rPr>
                <w:rFonts w:cs="Times New Roman"/>
                <w:kern w:val="24"/>
                <w:sz w:val="10"/>
                <w:szCs w:val="10"/>
              </w:rPr>
              <w:t>0.792</w:t>
            </w:r>
          </w:p>
        </w:tc>
      </w:tr>
    </w:tbl>
    <w:p w14:paraId="7C5A0844" w14:textId="6C6414FB" w:rsidR="006D7B50" w:rsidRDefault="006D7B50" w:rsidP="00C873DA">
      <w:pPr>
        <w:spacing w:line="480" w:lineRule="auto"/>
        <w:jc w:val="both"/>
        <w:rPr>
          <w:rFonts w:ascii="Arial" w:hAnsi="Arial" w:cs="Arial"/>
          <w:color w:val="000000" w:themeColor="text1"/>
          <w:sz w:val="16"/>
          <w:szCs w:val="16"/>
        </w:rPr>
      </w:pPr>
      <w:r w:rsidRPr="00C873DA">
        <w:rPr>
          <w:rFonts w:ascii="Arial" w:hAnsi="Arial" w:cs="Arial"/>
          <w:bCs/>
          <w:sz w:val="16"/>
          <w:szCs w:val="16"/>
        </w:rPr>
        <w:t xml:space="preserve">Tabla </w:t>
      </w:r>
      <w:r w:rsidRPr="00C873DA">
        <w:rPr>
          <w:rFonts w:ascii="Arial" w:hAnsi="Arial" w:cs="Arial"/>
          <w:bCs/>
          <w:i/>
          <w:iCs/>
          <w:sz w:val="16"/>
          <w:szCs w:val="16"/>
        </w:rPr>
        <w:fldChar w:fldCharType="begin"/>
      </w:r>
      <w:r w:rsidRPr="00C873DA">
        <w:rPr>
          <w:rFonts w:ascii="Arial" w:hAnsi="Arial" w:cs="Arial"/>
          <w:bCs/>
          <w:sz w:val="16"/>
          <w:szCs w:val="16"/>
        </w:rPr>
        <w:instrText xml:space="preserve"> SEQ Tabla \* ARABIC </w:instrText>
      </w:r>
      <w:r w:rsidRPr="00C873DA">
        <w:rPr>
          <w:rFonts w:ascii="Arial" w:hAnsi="Arial" w:cs="Arial"/>
          <w:bCs/>
          <w:i/>
          <w:iCs/>
          <w:sz w:val="16"/>
          <w:szCs w:val="16"/>
        </w:rPr>
        <w:fldChar w:fldCharType="separate"/>
      </w:r>
      <w:r w:rsidR="00645FDD">
        <w:rPr>
          <w:rFonts w:ascii="Arial" w:hAnsi="Arial" w:cs="Arial"/>
          <w:bCs/>
          <w:noProof/>
          <w:sz w:val="16"/>
          <w:szCs w:val="16"/>
        </w:rPr>
        <w:t>53</w:t>
      </w:r>
      <w:r w:rsidRPr="00C873DA">
        <w:rPr>
          <w:rFonts w:ascii="Arial" w:hAnsi="Arial" w:cs="Arial"/>
          <w:bCs/>
          <w:i/>
          <w:iCs/>
          <w:sz w:val="16"/>
          <w:szCs w:val="16"/>
        </w:rPr>
        <w:fldChar w:fldCharType="end"/>
      </w:r>
      <w:r w:rsidRPr="00C873DA">
        <w:rPr>
          <w:rFonts w:ascii="Arial" w:hAnsi="Arial" w:cs="Arial"/>
          <w:bCs/>
          <w:sz w:val="16"/>
          <w:szCs w:val="16"/>
        </w:rPr>
        <w:t xml:space="preserve">. </w:t>
      </w:r>
      <w:r w:rsidRPr="00C873DA">
        <w:rPr>
          <w:rFonts w:ascii="Arial" w:hAnsi="Arial" w:cs="Arial"/>
          <w:color w:val="000000" w:themeColor="text1"/>
          <w:sz w:val="16"/>
          <w:szCs w:val="16"/>
        </w:rPr>
        <w:t>Diversidad Ecológica de mastofauna</w:t>
      </w:r>
    </w:p>
    <w:p w14:paraId="5A7F6112" w14:textId="77EB4BD4" w:rsidR="00EC7B99" w:rsidRDefault="00EC7B99" w:rsidP="008C3927">
      <w:pPr>
        <w:jc w:val="both"/>
        <w:rPr>
          <w:rFonts w:ascii="Arial" w:hAnsi="Arial" w:cs="Arial"/>
          <w:b/>
          <w:bCs/>
          <w:sz w:val="22"/>
          <w:szCs w:val="22"/>
          <w:lang w:val="es-ES"/>
        </w:rPr>
      </w:pPr>
      <w:r w:rsidRPr="00EC7B99">
        <w:rPr>
          <w:rFonts w:ascii="Arial" w:hAnsi="Arial" w:cs="Arial"/>
          <w:b/>
          <w:bCs/>
          <w:noProof/>
          <w:sz w:val="22"/>
          <w:szCs w:val="22"/>
          <w:lang w:val="es-ES" w:eastAsia="es-ES"/>
        </w:rPr>
        <w:drawing>
          <wp:inline distT="0" distB="0" distL="0" distR="0" wp14:anchorId="18C901F9" wp14:editId="745A2A57">
            <wp:extent cx="3166110" cy="1793631"/>
            <wp:effectExtent l="0" t="0" r="0" b="0"/>
            <wp:docPr id="11901992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99224" name=""/>
                    <pic:cNvPicPr/>
                  </pic:nvPicPr>
                  <pic:blipFill>
                    <a:blip r:embed="rId25"/>
                    <a:stretch>
                      <a:fillRect/>
                    </a:stretch>
                  </pic:blipFill>
                  <pic:spPr>
                    <a:xfrm>
                      <a:off x="0" y="0"/>
                      <a:ext cx="3170799" cy="1796288"/>
                    </a:xfrm>
                    <a:prstGeom prst="rect">
                      <a:avLst/>
                    </a:prstGeom>
                  </pic:spPr>
                </pic:pic>
              </a:graphicData>
            </a:graphic>
          </wp:inline>
        </w:drawing>
      </w:r>
    </w:p>
    <w:p w14:paraId="43BD9BAD" w14:textId="42C0E5B5" w:rsidR="00C873DA" w:rsidRDefault="00EC7B99" w:rsidP="00C873DA">
      <w:pPr>
        <w:pStyle w:val="Descripcin"/>
        <w:rPr>
          <w:rFonts w:ascii="Arial" w:hAnsi="Arial" w:cs="Arial"/>
          <w:i w:val="0"/>
          <w:iCs w:val="0"/>
          <w:color w:val="000000" w:themeColor="text1"/>
          <w:sz w:val="15"/>
          <w:szCs w:val="15"/>
        </w:rPr>
      </w:pPr>
      <w:r w:rsidRPr="00C873DA">
        <w:rPr>
          <w:rFonts w:ascii="Arial" w:hAnsi="Arial" w:cs="Arial"/>
          <w:color w:val="000000" w:themeColor="text1"/>
          <w:sz w:val="15"/>
          <w:szCs w:val="15"/>
        </w:rPr>
        <w:t xml:space="preserve">Figura </w:t>
      </w:r>
      <w:r w:rsidRPr="00C873DA">
        <w:rPr>
          <w:rFonts w:ascii="Arial" w:hAnsi="Arial" w:cs="Arial"/>
          <w:color w:val="000000" w:themeColor="text1"/>
          <w:sz w:val="15"/>
          <w:szCs w:val="15"/>
        </w:rPr>
        <w:fldChar w:fldCharType="begin"/>
      </w:r>
      <w:r w:rsidRPr="00C873DA">
        <w:rPr>
          <w:rFonts w:ascii="Arial" w:hAnsi="Arial" w:cs="Arial"/>
          <w:color w:val="000000" w:themeColor="text1"/>
          <w:sz w:val="15"/>
          <w:szCs w:val="15"/>
        </w:rPr>
        <w:instrText xml:space="preserve"> SEQ Figura \* ARABIC </w:instrText>
      </w:r>
      <w:r w:rsidRPr="00C873DA">
        <w:rPr>
          <w:rFonts w:ascii="Arial" w:hAnsi="Arial" w:cs="Arial"/>
          <w:color w:val="000000" w:themeColor="text1"/>
          <w:sz w:val="15"/>
          <w:szCs w:val="15"/>
        </w:rPr>
        <w:fldChar w:fldCharType="separate"/>
      </w:r>
      <w:r w:rsidR="00645FDD">
        <w:rPr>
          <w:rFonts w:ascii="Arial" w:hAnsi="Arial" w:cs="Arial"/>
          <w:noProof/>
          <w:color w:val="000000" w:themeColor="text1"/>
          <w:sz w:val="15"/>
          <w:szCs w:val="15"/>
        </w:rPr>
        <w:t>6</w:t>
      </w:r>
      <w:r w:rsidRPr="00C873DA">
        <w:rPr>
          <w:rFonts w:ascii="Arial" w:hAnsi="Arial" w:cs="Arial"/>
          <w:color w:val="000000" w:themeColor="text1"/>
          <w:sz w:val="15"/>
          <w:szCs w:val="15"/>
        </w:rPr>
        <w:fldChar w:fldCharType="end"/>
      </w:r>
      <w:r w:rsidRPr="00C873DA">
        <w:rPr>
          <w:rFonts w:ascii="Arial" w:hAnsi="Arial" w:cs="Arial"/>
          <w:color w:val="000000" w:themeColor="text1"/>
          <w:sz w:val="15"/>
          <w:szCs w:val="15"/>
        </w:rPr>
        <w:t xml:space="preserve">. </w:t>
      </w:r>
      <w:r w:rsidR="00C873DA" w:rsidRPr="00C873DA">
        <w:rPr>
          <w:rFonts w:ascii="Arial" w:hAnsi="Arial" w:cs="Arial"/>
          <w:i w:val="0"/>
          <w:iCs w:val="0"/>
          <w:color w:val="000000" w:themeColor="text1"/>
          <w:sz w:val="15"/>
          <w:szCs w:val="15"/>
        </w:rPr>
        <w:t>Dendrograma del índice de similitud de Jaccard (2018–2022)</w:t>
      </w:r>
    </w:p>
    <w:p w14:paraId="42F532F4" w14:textId="02DD099E" w:rsidR="00C873DA" w:rsidRPr="00C873DA" w:rsidRDefault="00C873DA" w:rsidP="00C873DA">
      <w:pPr>
        <w:spacing w:after="240"/>
        <w:jc w:val="both"/>
        <w:rPr>
          <w:rFonts w:ascii="Arial" w:hAnsi="Arial" w:cs="Arial"/>
          <w:bCs/>
          <w:sz w:val="22"/>
          <w:szCs w:val="22"/>
          <w:lang w:val="es-ES"/>
        </w:rPr>
      </w:pPr>
      <w:r w:rsidRPr="00C873DA">
        <w:rPr>
          <w:rFonts w:ascii="Arial" w:hAnsi="Arial" w:cs="Arial"/>
          <w:bCs/>
          <w:sz w:val="22"/>
          <w:szCs w:val="22"/>
          <w:lang w:val="es-ES"/>
        </w:rPr>
        <w:t xml:space="preserve">El índice de Jaccard indica nula similitud en los primeros años, y alta semejanza en 2021–2022 (&gt;0.60), reflejando una reconfiguración </w:t>
      </w:r>
      <w:r w:rsidRPr="00C873DA">
        <w:rPr>
          <w:rFonts w:ascii="Arial" w:hAnsi="Arial" w:cs="Arial"/>
          <w:bCs/>
          <w:sz w:val="22"/>
          <w:szCs w:val="22"/>
          <w:lang w:val="es-ES"/>
        </w:rPr>
        <w:lastRenderedPageBreak/>
        <w:t>taxocenótica asociada a procesos de restauración ecológica.</w:t>
      </w:r>
    </w:p>
    <w:tbl>
      <w:tblPr>
        <w:tblStyle w:val="Estilo1"/>
        <w:tblW w:w="4962" w:type="dxa"/>
        <w:tblLook w:val="04A0" w:firstRow="1" w:lastRow="0" w:firstColumn="1" w:lastColumn="0" w:noHBand="0" w:noVBand="1"/>
      </w:tblPr>
      <w:tblGrid>
        <w:gridCol w:w="2268"/>
        <w:gridCol w:w="889"/>
        <w:gridCol w:w="1805"/>
      </w:tblGrid>
      <w:tr w:rsidR="00C873DA" w:rsidRPr="001870F2" w14:paraId="5B76EBEF" w14:textId="77777777" w:rsidTr="001D64E9">
        <w:trPr>
          <w:trHeight w:val="283"/>
        </w:trPr>
        <w:tc>
          <w:tcPr>
            <w:tcW w:w="2268" w:type="dxa"/>
            <w:tcBorders>
              <w:top w:val="single" w:sz="4" w:space="0" w:color="auto"/>
              <w:bottom w:val="single" w:sz="4" w:space="0" w:color="auto"/>
            </w:tcBorders>
            <w:shd w:val="clear" w:color="auto" w:fill="D9D9D9" w:themeFill="background1" w:themeFillShade="D9"/>
            <w:vAlign w:val="center"/>
          </w:tcPr>
          <w:p w14:paraId="6145478F" w14:textId="77777777" w:rsidR="00C873DA" w:rsidRPr="00C873DA" w:rsidRDefault="00C873DA" w:rsidP="001D64E9">
            <w:pPr>
              <w:ind w:left="-104" w:right="-152"/>
              <w:jc w:val="center"/>
              <w:rPr>
                <w:rFonts w:ascii="Arial" w:hAnsi="Arial" w:cs="Arial"/>
                <w:b/>
                <w:bCs/>
                <w:sz w:val="12"/>
                <w:szCs w:val="8"/>
                <w:lang w:val="es-ES"/>
              </w:rPr>
            </w:pPr>
            <w:r w:rsidRPr="00C873DA">
              <w:rPr>
                <w:rFonts w:ascii="Arial" w:hAnsi="Arial" w:cs="Arial"/>
                <w:b/>
                <w:bCs/>
                <w:sz w:val="12"/>
                <w:szCs w:val="8"/>
                <w:lang w:val="es-ES"/>
              </w:rPr>
              <w:t>Años</w:t>
            </w:r>
          </w:p>
        </w:tc>
        <w:tc>
          <w:tcPr>
            <w:tcW w:w="889" w:type="dxa"/>
            <w:tcBorders>
              <w:top w:val="single" w:sz="4" w:space="0" w:color="auto"/>
              <w:bottom w:val="single" w:sz="4" w:space="0" w:color="auto"/>
            </w:tcBorders>
            <w:shd w:val="clear" w:color="auto" w:fill="D9D9D9" w:themeFill="background1" w:themeFillShade="D9"/>
            <w:vAlign w:val="center"/>
          </w:tcPr>
          <w:p w14:paraId="39D7218D" w14:textId="77777777" w:rsidR="00C873DA" w:rsidRPr="00C873DA" w:rsidRDefault="00C873DA" w:rsidP="001D64E9">
            <w:pPr>
              <w:jc w:val="center"/>
              <w:rPr>
                <w:rFonts w:ascii="Arial" w:hAnsi="Arial" w:cs="Arial"/>
                <w:b/>
                <w:bCs/>
                <w:sz w:val="12"/>
                <w:szCs w:val="8"/>
                <w:lang w:val="es-ES"/>
              </w:rPr>
            </w:pPr>
            <w:r w:rsidRPr="00C873DA">
              <w:rPr>
                <w:rFonts w:ascii="Arial" w:hAnsi="Arial" w:cs="Arial"/>
                <w:b/>
                <w:bCs/>
                <w:sz w:val="12"/>
                <w:szCs w:val="8"/>
                <w:lang w:val="es-ES"/>
              </w:rPr>
              <w:t>Índice</w:t>
            </w:r>
          </w:p>
        </w:tc>
        <w:tc>
          <w:tcPr>
            <w:tcW w:w="1805" w:type="dxa"/>
            <w:tcBorders>
              <w:top w:val="single" w:sz="4" w:space="0" w:color="auto"/>
              <w:bottom w:val="single" w:sz="4" w:space="0" w:color="auto"/>
            </w:tcBorders>
            <w:shd w:val="clear" w:color="auto" w:fill="D9D9D9" w:themeFill="background1" w:themeFillShade="D9"/>
            <w:vAlign w:val="center"/>
          </w:tcPr>
          <w:p w14:paraId="0D2EE795" w14:textId="77777777" w:rsidR="00C873DA" w:rsidRPr="00C873DA" w:rsidRDefault="00C873DA" w:rsidP="001D64E9">
            <w:pPr>
              <w:jc w:val="center"/>
              <w:rPr>
                <w:rFonts w:ascii="Arial" w:hAnsi="Arial" w:cs="Arial"/>
                <w:b/>
                <w:bCs/>
                <w:sz w:val="12"/>
                <w:szCs w:val="8"/>
                <w:lang w:val="es-ES"/>
              </w:rPr>
            </w:pPr>
            <w:r w:rsidRPr="00C873DA">
              <w:rPr>
                <w:rFonts w:ascii="Arial" w:hAnsi="Arial" w:cs="Arial"/>
                <w:b/>
                <w:bCs/>
                <w:sz w:val="12"/>
                <w:szCs w:val="8"/>
                <w:lang w:val="es-ES"/>
              </w:rPr>
              <w:t>Interpretación del índice de Jaccard (Sandro, 2014)</w:t>
            </w:r>
          </w:p>
        </w:tc>
      </w:tr>
      <w:tr w:rsidR="00C873DA" w:rsidRPr="001870F2" w14:paraId="0301DC67" w14:textId="77777777" w:rsidTr="001D64E9">
        <w:trPr>
          <w:trHeight w:val="227"/>
        </w:trPr>
        <w:tc>
          <w:tcPr>
            <w:tcW w:w="2268" w:type="dxa"/>
            <w:tcBorders>
              <w:top w:val="single" w:sz="4" w:space="0" w:color="auto"/>
              <w:bottom w:val="nil"/>
            </w:tcBorders>
            <w:vAlign w:val="center"/>
          </w:tcPr>
          <w:p w14:paraId="7C46217D" w14:textId="32A60926"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18</w:t>
            </w:r>
          </w:p>
        </w:tc>
        <w:tc>
          <w:tcPr>
            <w:tcW w:w="889" w:type="dxa"/>
            <w:tcBorders>
              <w:top w:val="single" w:sz="4" w:space="0" w:color="auto"/>
              <w:bottom w:val="nil"/>
            </w:tcBorders>
            <w:vAlign w:val="center"/>
          </w:tcPr>
          <w:p w14:paraId="297FA74E" w14:textId="41695CE8" w:rsidR="00C873DA" w:rsidRPr="00C873DA" w:rsidRDefault="00C873DA" w:rsidP="00C873DA">
            <w:pPr>
              <w:jc w:val="center"/>
              <w:rPr>
                <w:rFonts w:ascii="Arial" w:hAnsi="Arial" w:cs="Arial"/>
                <w:sz w:val="12"/>
                <w:szCs w:val="12"/>
                <w:lang w:val="es-ES"/>
              </w:rPr>
            </w:pPr>
            <w:r w:rsidRPr="00C873DA">
              <w:rPr>
                <w:rFonts w:ascii="Arial" w:hAnsi="Arial" w:cs="Arial"/>
                <w:sz w:val="12"/>
                <w:szCs w:val="12"/>
                <w:lang w:val="es-ES"/>
              </w:rPr>
              <w:t>0</w:t>
            </w:r>
          </w:p>
        </w:tc>
        <w:tc>
          <w:tcPr>
            <w:tcW w:w="1805" w:type="dxa"/>
            <w:tcBorders>
              <w:top w:val="single" w:sz="4" w:space="0" w:color="auto"/>
              <w:bottom w:val="nil"/>
            </w:tcBorders>
            <w:vAlign w:val="center"/>
          </w:tcPr>
          <w:p w14:paraId="21422E95" w14:textId="55D314CB" w:rsidR="00C873DA" w:rsidRPr="00C873DA" w:rsidRDefault="00C873DA" w:rsidP="00C873DA">
            <w:pPr>
              <w:rPr>
                <w:rFonts w:ascii="Arial" w:hAnsi="Arial" w:cs="Arial"/>
                <w:sz w:val="12"/>
                <w:szCs w:val="12"/>
              </w:rPr>
            </w:pPr>
            <w:r w:rsidRPr="00C873DA">
              <w:rPr>
                <w:rFonts w:ascii="Arial" w:hAnsi="Arial" w:cs="Arial"/>
                <w:sz w:val="12"/>
                <w:szCs w:val="12"/>
              </w:rPr>
              <w:t>Muy baja semejanza</w:t>
            </w:r>
          </w:p>
        </w:tc>
      </w:tr>
      <w:tr w:rsidR="00C873DA" w:rsidRPr="001870F2" w14:paraId="78989410" w14:textId="77777777" w:rsidTr="001D64E9">
        <w:trPr>
          <w:trHeight w:val="227"/>
        </w:trPr>
        <w:tc>
          <w:tcPr>
            <w:tcW w:w="2268" w:type="dxa"/>
            <w:tcBorders>
              <w:top w:val="nil"/>
            </w:tcBorders>
            <w:vAlign w:val="center"/>
          </w:tcPr>
          <w:p w14:paraId="79711FD3" w14:textId="0DC2C3B3"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19</w:t>
            </w:r>
          </w:p>
        </w:tc>
        <w:tc>
          <w:tcPr>
            <w:tcW w:w="889" w:type="dxa"/>
            <w:tcBorders>
              <w:top w:val="nil"/>
            </w:tcBorders>
            <w:vAlign w:val="center"/>
          </w:tcPr>
          <w:p w14:paraId="03DEDBA4" w14:textId="6DE57124" w:rsidR="00C873DA" w:rsidRPr="00C873DA" w:rsidRDefault="00C873DA" w:rsidP="00C873DA">
            <w:pPr>
              <w:jc w:val="center"/>
              <w:rPr>
                <w:rFonts w:ascii="Arial" w:hAnsi="Arial" w:cs="Arial"/>
                <w:sz w:val="12"/>
                <w:szCs w:val="12"/>
              </w:rPr>
            </w:pPr>
            <w:r w:rsidRPr="00C873DA">
              <w:rPr>
                <w:rFonts w:ascii="Arial" w:hAnsi="Arial" w:cs="Arial"/>
                <w:sz w:val="12"/>
                <w:szCs w:val="12"/>
                <w:lang w:val="es-ES"/>
              </w:rPr>
              <w:t>0</w:t>
            </w:r>
          </w:p>
        </w:tc>
        <w:tc>
          <w:tcPr>
            <w:tcW w:w="1805" w:type="dxa"/>
            <w:tcBorders>
              <w:top w:val="nil"/>
            </w:tcBorders>
            <w:vAlign w:val="center"/>
          </w:tcPr>
          <w:p w14:paraId="179CE20C" w14:textId="26DE76C6" w:rsidR="00C873DA" w:rsidRPr="00C873DA" w:rsidRDefault="00C873DA" w:rsidP="00C873DA">
            <w:pPr>
              <w:rPr>
                <w:rFonts w:ascii="Arial" w:hAnsi="Arial" w:cs="Arial"/>
                <w:sz w:val="12"/>
                <w:szCs w:val="12"/>
              </w:rPr>
            </w:pPr>
            <w:r w:rsidRPr="00C873DA">
              <w:rPr>
                <w:rFonts w:ascii="Arial" w:hAnsi="Arial" w:cs="Arial"/>
                <w:sz w:val="12"/>
                <w:szCs w:val="12"/>
              </w:rPr>
              <w:t>Muy baja semejanza</w:t>
            </w:r>
          </w:p>
        </w:tc>
      </w:tr>
      <w:tr w:rsidR="00C873DA" w:rsidRPr="001870F2" w14:paraId="2074A2E4" w14:textId="77777777" w:rsidTr="001D64E9">
        <w:trPr>
          <w:trHeight w:val="227"/>
        </w:trPr>
        <w:tc>
          <w:tcPr>
            <w:tcW w:w="2268" w:type="dxa"/>
            <w:vAlign w:val="center"/>
          </w:tcPr>
          <w:p w14:paraId="10752260" w14:textId="0FBCAC72"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21 - 2022</w:t>
            </w:r>
          </w:p>
        </w:tc>
        <w:tc>
          <w:tcPr>
            <w:tcW w:w="889" w:type="dxa"/>
            <w:vAlign w:val="center"/>
          </w:tcPr>
          <w:p w14:paraId="78B47A63" w14:textId="5E9864EA" w:rsidR="00C873DA" w:rsidRPr="00C873DA" w:rsidRDefault="00C873DA" w:rsidP="00C873DA">
            <w:pPr>
              <w:jc w:val="center"/>
              <w:rPr>
                <w:rFonts w:ascii="Arial" w:hAnsi="Arial" w:cs="Arial"/>
                <w:sz w:val="12"/>
                <w:szCs w:val="12"/>
                <w:lang w:val="es-ES"/>
              </w:rPr>
            </w:pPr>
            <w:r w:rsidRPr="00C873DA">
              <w:rPr>
                <w:rFonts w:ascii="Arial" w:hAnsi="Arial" w:cs="Arial"/>
                <w:sz w:val="12"/>
                <w:szCs w:val="12"/>
                <w:lang w:val="es-ES"/>
              </w:rPr>
              <w:t>&gt; 0.60</w:t>
            </w:r>
          </w:p>
        </w:tc>
        <w:tc>
          <w:tcPr>
            <w:tcW w:w="1805" w:type="dxa"/>
            <w:vAlign w:val="center"/>
          </w:tcPr>
          <w:p w14:paraId="3EC82D0A" w14:textId="6B216A36" w:rsidR="00C873DA" w:rsidRPr="00C873DA" w:rsidRDefault="00C873DA" w:rsidP="00C873DA">
            <w:pPr>
              <w:rPr>
                <w:rFonts w:ascii="Arial" w:hAnsi="Arial" w:cs="Arial"/>
                <w:sz w:val="12"/>
                <w:szCs w:val="12"/>
              </w:rPr>
            </w:pPr>
            <w:r w:rsidRPr="00C873DA">
              <w:rPr>
                <w:rFonts w:ascii="Arial" w:hAnsi="Arial" w:cs="Arial"/>
                <w:sz w:val="12"/>
                <w:szCs w:val="12"/>
              </w:rPr>
              <w:t>Alta semejanza</w:t>
            </w:r>
          </w:p>
        </w:tc>
      </w:tr>
      <w:tr w:rsidR="00C873DA" w:rsidRPr="001870F2" w14:paraId="1459B5BC" w14:textId="77777777" w:rsidTr="001D64E9">
        <w:trPr>
          <w:trHeight w:val="227"/>
        </w:trPr>
        <w:tc>
          <w:tcPr>
            <w:tcW w:w="2268" w:type="dxa"/>
            <w:vAlign w:val="center"/>
          </w:tcPr>
          <w:p w14:paraId="3599B888" w14:textId="46393F8E" w:rsidR="00C873DA" w:rsidRPr="00C873DA" w:rsidRDefault="00C873DA" w:rsidP="00C873DA">
            <w:pPr>
              <w:ind w:left="-104" w:right="-152"/>
              <w:jc w:val="center"/>
              <w:rPr>
                <w:rFonts w:ascii="Arial" w:hAnsi="Arial" w:cs="Arial"/>
                <w:sz w:val="12"/>
                <w:szCs w:val="12"/>
                <w:lang w:val="es-ES"/>
              </w:rPr>
            </w:pPr>
            <w:r w:rsidRPr="00C873DA">
              <w:rPr>
                <w:rFonts w:ascii="Arial" w:hAnsi="Arial" w:cs="Arial"/>
                <w:sz w:val="12"/>
                <w:szCs w:val="12"/>
                <w:lang w:val="es-ES"/>
              </w:rPr>
              <w:t>2020-2021-2022</w:t>
            </w:r>
          </w:p>
        </w:tc>
        <w:tc>
          <w:tcPr>
            <w:tcW w:w="889" w:type="dxa"/>
            <w:vAlign w:val="center"/>
          </w:tcPr>
          <w:p w14:paraId="6548F99E" w14:textId="6EF59A3B" w:rsidR="00C873DA" w:rsidRPr="00C873DA" w:rsidRDefault="00C873DA" w:rsidP="00C873DA">
            <w:pPr>
              <w:jc w:val="center"/>
              <w:rPr>
                <w:rFonts w:ascii="Arial" w:hAnsi="Arial" w:cs="Arial"/>
                <w:sz w:val="12"/>
                <w:szCs w:val="12"/>
                <w:lang w:val="es-ES"/>
              </w:rPr>
            </w:pPr>
            <w:r w:rsidRPr="00C873DA">
              <w:rPr>
                <w:rFonts w:ascii="Arial" w:hAnsi="Arial" w:cs="Arial"/>
                <w:sz w:val="12"/>
                <w:szCs w:val="12"/>
                <w:lang w:val="es-ES"/>
              </w:rPr>
              <w:t>&gt; 0.25</w:t>
            </w:r>
          </w:p>
        </w:tc>
        <w:tc>
          <w:tcPr>
            <w:tcW w:w="1805" w:type="dxa"/>
            <w:vAlign w:val="center"/>
          </w:tcPr>
          <w:p w14:paraId="3B9D15CA" w14:textId="1597E74E" w:rsidR="00C873DA" w:rsidRPr="00C873DA" w:rsidRDefault="00C873DA" w:rsidP="00C873DA">
            <w:pPr>
              <w:rPr>
                <w:rFonts w:ascii="Arial" w:hAnsi="Arial" w:cs="Arial"/>
                <w:sz w:val="12"/>
                <w:szCs w:val="12"/>
              </w:rPr>
            </w:pPr>
            <w:r w:rsidRPr="00C873DA">
              <w:rPr>
                <w:rFonts w:ascii="Arial" w:hAnsi="Arial" w:cs="Arial"/>
                <w:sz w:val="12"/>
                <w:szCs w:val="12"/>
              </w:rPr>
              <w:t>Baja semejanza</w:t>
            </w:r>
          </w:p>
        </w:tc>
      </w:tr>
    </w:tbl>
    <w:p w14:paraId="509DAE7C" w14:textId="27ACD8A5" w:rsidR="00C873DA" w:rsidRPr="00C873DA" w:rsidRDefault="00C873DA" w:rsidP="00B230F9">
      <w:pPr>
        <w:spacing w:after="240"/>
        <w:jc w:val="both"/>
        <w:rPr>
          <w:rFonts w:ascii="Arial" w:hAnsi="Arial" w:cs="Arial"/>
          <w:color w:val="000000" w:themeColor="text1"/>
          <w:sz w:val="18"/>
          <w:szCs w:val="18"/>
        </w:rPr>
      </w:pPr>
      <w:r w:rsidRPr="00C873DA">
        <w:rPr>
          <w:rFonts w:ascii="Arial" w:hAnsi="Arial" w:cs="Arial"/>
          <w:bCs/>
          <w:sz w:val="18"/>
          <w:szCs w:val="18"/>
        </w:rPr>
        <w:t xml:space="preserve">Tabla </w:t>
      </w:r>
      <w:r w:rsidRPr="00C873DA">
        <w:rPr>
          <w:rFonts w:ascii="Arial" w:hAnsi="Arial" w:cs="Arial"/>
          <w:bCs/>
          <w:i/>
          <w:iCs/>
          <w:sz w:val="18"/>
          <w:szCs w:val="18"/>
        </w:rPr>
        <w:fldChar w:fldCharType="begin"/>
      </w:r>
      <w:r w:rsidRPr="00C873DA">
        <w:rPr>
          <w:rFonts w:ascii="Arial" w:hAnsi="Arial" w:cs="Arial"/>
          <w:bCs/>
          <w:sz w:val="18"/>
          <w:szCs w:val="18"/>
        </w:rPr>
        <w:instrText xml:space="preserve"> SEQ Tabla \* ARABIC </w:instrText>
      </w:r>
      <w:r w:rsidRPr="00C873DA">
        <w:rPr>
          <w:rFonts w:ascii="Arial" w:hAnsi="Arial" w:cs="Arial"/>
          <w:bCs/>
          <w:i/>
          <w:iCs/>
          <w:sz w:val="18"/>
          <w:szCs w:val="18"/>
        </w:rPr>
        <w:fldChar w:fldCharType="separate"/>
      </w:r>
      <w:r w:rsidR="00645FDD">
        <w:rPr>
          <w:rFonts w:ascii="Arial" w:hAnsi="Arial" w:cs="Arial"/>
          <w:bCs/>
          <w:noProof/>
          <w:sz w:val="18"/>
          <w:szCs w:val="18"/>
        </w:rPr>
        <w:t>54</w:t>
      </w:r>
      <w:r w:rsidRPr="00C873DA">
        <w:rPr>
          <w:rFonts w:ascii="Arial" w:hAnsi="Arial" w:cs="Arial"/>
          <w:bCs/>
          <w:i/>
          <w:iCs/>
          <w:sz w:val="18"/>
          <w:szCs w:val="18"/>
        </w:rPr>
        <w:fldChar w:fldCharType="end"/>
      </w:r>
      <w:r w:rsidRPr="00C873DA">
        <w:rPr>
          <w:rFonts w:ascii="Arial" w:hAnsi="Arial" w:cs="Arial"/>
          <w:bCs/>
          <w:sz w:val="18"/>
          <w:szCs w:val="18"/>
        </w:rPr>
        <w:t xml:space="preserve">. </w:t>
      </w:r>
      <w:r w:rsidRPr="00C873DA">
        <w:rPr>
          <w:rFonts w:ascii="Arial" w:hAnsi="Arial" w:cs="Arial"/>
          <w:color w:val="000000" w:themeColor="text1"/>
          <w:sz w:val="18"/>
          <w:szCs w:val="18"/>
        </w:rPr>
        <w:t xml:space="preserve">Índice de similitud de Jaccard aplicado a </w:t>
      </w:r>
      <w:r>
        <w:rPr>
          <w:rFonts w:ascii="Arial" w:hAnsi="Arial" w:cs="Arial"/>
          <w:color w:val="000000" w:themeColor="text1"/>
          <w:sz w:val="18"/>
          <w:szCs w:val="18"/>
        </w:rPr>
        <w:t>mastofauna</w:t>
      </w:r>
    </w:p>
    <w:p w14:paraId="6787A20F" w14:textId="54EE45DC" w:rsidR="00EC7B99" w:rsidRPr="00EC7B99" w:rsidRDefault="00EC7B99" w:rsidP="00B230F9">
      <w:pPr>
        <w:pStyle w:val="Default"/>
        <w:numPr>
          <w:ilvl w:val="2"/>
          <w:numId w:val="6"/>
        </w:numPr>
        <w:outlineLvl w:val="2"/>
        <w:rPr>
          <w:rFonts w:ascii="Arial" w:hAnsi="Arial" w:cs="Arial"/>
          <w:b/>
          <w:bCs/>
          <w:color w:val="auto"/>
          <w:sz w:val="22"/>
          <w:szCs w:val="22"/>
        </w:rPr>
      </w:pPr>
      <w:r>
        <w:rPr>
          <w:rFonts w:ascii="Arial" w:hAnsi="Arial" w:cs="Arial"/>
          <w:b/>
          <w:bCs/>
          <w:color w:val="auto"/>
          <w:sz w:val="22"/>
          <w:szCs w:val="22"/>
        </w:rPr>
        <w:t>Herpetofauna</w:t>
      </w:r>
    </w:p>
    <w:p w14:paraId="75E9DD73" w14:textId="2E33E8DB" w:rsidR="00C74946" w:rsidRDefault="00C74946" w:rsidP="00C74946">
      <w:pPr>
        <w:spacing w:after="240"/>
        <w:jc w:val="both"/>
        <w:rPr>
          <w:rFonts w:ascii="Arial" w:hAnsi="Arial" w:cs="Arial"/>
          <w:bCs/>
          <w:sz w:val="22"/>
          <w:szCs w:val="22"/>
          <w:lang w:val="es-ES"/>
        </w:rPr>
      </w:pPr>
      <w:r w:rsidRPr="00C74946">
        <w:rPr>
          <w:rFonts w:ascii="Arial" w:hAnsi="Arial" w:cs="Arial"/>
          <w:bCs/>
          <w:sz w:val="22"/>
          <w:szCs w:val="22"/>
          <w:lang w:val="es-ES"/>
        </w:rPr>
        <w:t>La comunidad herpetológica mostró una riqueza extremadamente baja, con solo dos especies registradas durante el quinquenio, lo que imposibilitó el cálculo de índices ecológicos.</w:t>
      </w:r>
      <w:r>
        <w:rPr>
          <w:rFonts w:ascii="Arial" w:hAnsi="Arial" w:cs="Arial"/>
          <w:bCs/>
          <w:sz w:val="22"/>
          <w:szCs w:val="22"/>
          <w:lang w:val="es-ES"/>
        </w:rPr>
        <w:t xml:space="preserve"> </w:t>
      </w:r>
      <w:r w:rsidRPr="00C74946">
        <w:rPr>
          <w:rFonts w:ascii="Arial" w:hAnsi="Arial" w:cs="Arial"/>
          <w:bCs/>
          <w:sz w:val="22"/>
          <w:szCs w:val="22"/>
          <w:lang w:val="es-ES"/>
        </w:rPr>
        <w:t xml:space="preserve">Se observa </w:t>
      </w:r>
      <w:r w:rsidRPr="00C74946">
        <w:rPr>
          <w:rFonts w:ascii="Arial" w:hAnsi="Arial" w:cs="Arial"/>
          <w:bCs/>
          <w:sz w:val="22"/>
          <w:szCs w:val="22"/>
        </w:rPr>
        <w:t>una tendencia emergente al incremento de la diversidad</w:t>
      </w:r>
      <w:r w:rsidRPr="00C74946">
        <w:rPr>
          <w:rFonts w:ascii="Arial" w:hAnsi="Arial" w:cs="Arial"/>
          <w:bCs/>
          <w:sz w:val="22"/>
          <w:szCs w:val="22"/>
          <w:lang w:val="es-ES"/>
        </w:rPr>
        <w:t xml:space="preserve">, </w:t>
      </w:r>
      <w:r>
        <w:rPr>
          <w:rFonts w:ascii="Arial" w:hAnsi="Arial" w:cs="Arial"/>
          <w:bCs/>
          <w:sz w:val="22"/>
          <w:szCs w:val="22"/>
          <w:lang w:val="es-ES"/>
        </w:rPr>
        <w:t>a</w:t>
      </w:r>
      <w:r w:rsidRPr="00C74946">
        <w:rPr>
          <w:rFonts w:ascii="Arial" w:hAnsi="Arial" w:cs="Arial"/>
          <w:bCs/>
          <w:sz w:val="22"/>
          <w:szCs w:val="22"/>
        </w:rPr>
        <w:t>sociada a mejoras en las condiciones ecológicas</w:t>
      </w:r>
      <w:r>
        <w:rPr>
          <w:rFonts w:ascii="Arial" w:hAnsi="Arial" w:cs="Arial"/>
          <w:bCs/>
          <w:sz w:val="22"/>
          <w:szCs w:val="22"/>
        </w:rPr>
        <w:t>.</w:t>
      </w:r>
    </w:p>
    <w:p w14:paraId="7CBACFC3" w14:textId="21BE86E6" w:rsidR="004A2942" w:rsidRDefault="004A2942" w:rsidP="00C74946">
      <w:pPr>
        <w:pStyle w:val="Default"/>
        <w:numPr>
          <w:ilvl w:val="1"/>
          <w:numId w:val="6"/>
        </w:numPr>
        <w:spacing w:line="360" w:lineRule="auto"/>
        <w:ind w:left="426" w:hanging="436"/>
        <w:jc w:val="both"/>
        <w:outlineLvl w:val="2"/>
        <w:rPr>
          <w:rFonts w:ascii="Arial" w:hAnsi="Arial" w:cs="Arial"/>
          <w:b/>
          <w:bCs/>
          <w:color w:val="auto"/>
          <w:sz w:val="22"/>
          <w:szCs w:val="22"/>
        </w:rPr>
      </w:pPr>
      <w:r>
        <w:rPr>
          <w:rFonts w:ascii="Arial" w:hAnsi="Arial" w:cs="Arial"/>
          <w:b/>
          <w:bCs/>
          <w:color w:val="auto"/>
          <w:sz w:val="22"/>
          <w:szCs w:val="22"/>
        </w:rPr>
        <w:t>Sensibilidad</w:t>
      </w:r>
    </w:p>
    <w:p w14:paraId="25C16227" w14:textId="77777777" w:rsidR="004A2942" w:rsidRDefault="004A2942" w:rsidP="00C74946">
      <w:pPr>
        <w:pStyle w:val="Default"/>
        <w:numPr>
          <w:ilvl w:val="2"/>
          <w:numId w:val="6"/>
        </w:numPr>
        <w:spacing w:line="360" w:lineRule="auto"/>
        <w:jc w:val="both"/>
        <w:outlineLvl w:val="2"/>
        <w:rPr>
          <w:rFonts w:ascii="Arial" w:hAnsi="Arial" w:cs="Arial"/>
          <w:b/>
          <w:bCs/>
          <w:color w:val="auto"/>
          <w:sz w:val="22"/>
          <w:szCs w:val="22"/>
        </w:rPr>
      </w:pPr>
      <w:r>
        <w:rPr>
          <w:rFonts w:ascii="Arial" w:hAnsi="Arial" w:cs="Arial"/>
          <w:b/>
          <w:bCs/>
          <w:color w:val="auto"/>
          <w:sz w:val="22"/>
          <w:szCs w:val="22"/>
        </w:rPr>
        <w:t>Flora</w:t>
      </w:r>
    </w:p>
    <w:p w14:paraId="4FC18419" w14:textId="66591D7F" w:rsidR="00C74946" w:rsidRDefault="005A735E" w:rsidP="005A735E">
      <w:pPr>
        <w:spacing w:after="240"/>
        <w:jc w:val="both"/>
        <w:rPr>
          <w:rFonts w:ascii="Arial" w:hAnsi="Arial" w:cs="Arial"/>
          <w:bCs/>
          <w:sz w:val="22"/>
          <w:szCs w:val="22"/>
          <w:lang w:val="es-ES"/>
        </w:rPr>
      </w:pPr>
      <w:r w:rsidRPr="005A735E">
        <w:rPr>
          <w:rFonts w:ascii="Arial" w:hAnsi="Arial" w:cs="Arial"/>
          <w:bCs/>
          <w:sz w:val="22"/>
          <w:szCs w:val="22"/>
        </w:rPr>
        <w:t>Se identificaron nueve especies de flora con categoría de conservación según la IUCN (2023), la mayoría con tendencias poblacionales estables o en aumento (Tabla 55). Ninguna figura en los apéndices de CITES (2023).</w:t>
      </w:r>
    </w:p>
    <w:p w14:paraId="1A6B3095" w14:textId="4E8BDF06" w:rsidR="00D57646" w:rsidRPr="00C74946" w:rsidRDefault="00D57646" w:rsidP="001C4E86">
      <w:pPr>
        <w:jc w:val="both"/>
        <w:rPr>
          <w:rFonts w:ascii="Arial" w:hAnsi="Arial" w:cs="Arial"/>
          <w:color w:val="000000" w:themeColor="text1"/>
          <w:sz w:val="16"/>
          <w:szCs w:val="16"/>
        </w:rPr>
      </w:pPr>
      <w:r w:rsidRPr="00C74946">
        <w:rPr>
          <w:rFonts w:ascii="Arial" w:hAnsi="Arial" w:cs="Arial"/>
          <w:bCs/>
          <w:sz w:val="16"/>
          <w:szCs w:val="16"/>
        </w:rPr>
        <w:t xml:space="preserve">Tabla </w:t>
      </w:r>
      <w:r w:rsidRPr="00C74946">
        <w:rPr>
          <w:rFonts w:ascii="Arial" w:hAnsi="Arial" w:cs="Arial"/>
          <w:bCs/>
          <w:i/>
          <w:iCs/>
          <w:sz w:val="16"/>
          <w:szCs w:val="16"/>
        </w:rPr>
        <w:fldChar w:fldCharType="begin"/>
      </w:r>
      <w:r w:rsidRPr="00C74946">
        <w:rPr>
          <w:rFonts w:ascii="Arial" w:hAnsi="Arial" w:cs="Arial"/>
          <w:bCs/>
          <w:sz w:val="16"/>
          <w:szCs w:val="16"/>
        </w:rPr>
        <w:instrText xml:space="preserve"> SEQ Tabla \* ARABIC </w:instrText>
      </w:r>
      <w:r w:rsidRPr="00C74946">
        <w:rPr>
          <w:rFonts w:ascii="Arial" w:hAnsi="Arial" w:cs="Arial"/>
          <w:bCs/>
          <w:i/>
          <w:iCs/>
          <w:sz w:val="16"/>
          <w:szCs w:val="16"/>
        </w:rPr>
        <w:fldChar w:fldCharType="separate"/>
      </w:r>
      <w:r w:rsidR="00645FDD">
        <w:rPr>
          <w:rFonts w:ascii="Arial" w:hAnsi="Arial" w:cs="Arial"/>
          <w:bCs/>
          <w:noProof/>
          <w:sz w:val="16"/>
          <w:szCs w:val="16"/>
        </w:rPr>
        <w:t>55</w:t>
      </w:r>
      <w:r w:rsidRPr="00C74946">
        <w:rPr>
          <w:rFonts w:ascii="Arial" w:hAnsi="Arial" w:cs="Arial"/>
          <w:bCs/>
          <w:i/>
          <w:iCs/>
          <w:sz w:val="16"/>
          <w:szCs w:val="16"/>
        </w:rPr>
        <w:fldChar w:fldCharType="end"/>
      </w:r>
      <w:r w:rsidRPr="00C74946">
        <w:rPr>
          <w:rFonts w:ascii="Arial" w:hAnsi="Arial" w:cs="Arial"/>
          <w:bCs/>
          <w:sz w:val="16"/>
          <w:szCs w:val="16"/>
        </w:rPr>
        <w:t xml:space="preserve">. </w:t>
      </w:r>
      <w:r w:rsidRPr="00C74946">
        <w:rPr>
          <w:rFonts w:ascii="Arial" w:hAnsi="Arial" w:cs="Arial"/>
          <w:color w:val="000000" w:themeColor="text1"/>
          <w:sz w:val="16"/>
          <w:szCs w:val="16"/>
        </w:rPr>
        <w:t xml:space="preserve">Especies </w:t>
      </w:r>
      <w:r w:rsidR="006B57F7" w:rsidRPr="00C74946">
        <w:rPr>
          <w:rFonts w:ascii="Arial" w:hAnsi="Arial" w:cs="Arial"/>
          <w:color w:val="000000" w:themeColor="text1"/>
          <w:sz w:val="16"/>
          <w:szCs w:val="16"/>
        </w:rPr>
        <w:t>de flora categorizadas por su estado de conservación a nivel nacional e internacional</w:t>
      </w:r>
    </w:p>
    <w:tbl>
      <w:tblPr>
        <w:tblStyle w:val="Estilo1"/>
        <w:tblW w:w="4962" w:type="dxa"/>
        <w:tblLayout w:type="fixed"/>
        <w:tblLook w:val="04A0" w:firstRow="1" w:lastRow="0" w:firstColumn="1" w:lastColumn="0" w:noHBand="0" w:noVBand="1"/>
      </w:tblPr>
      <w:tblGrid>
        <w:gridCol w:w="1106"/>
        <w:gridCol w:w="790"/>
        <w:gridCol w:w="237"/>
        <w:gridCol w:w="419"/>
        <w:gridCol w:w="425"/>
        <w:gridCol w:w="567"/>
        <w:gridCol w:w="1418"/>
      </w:tblGrid>
      <w:tr w:rsidR="00D57646" w:rsidRPr="00D57646" w14:paraId="72A8D6D5" w14:textId="282358EF" w:rsidTr="00B230F9">
        <w:trPr>
          <w:trHeight w:val="283"/>
        </w:trPr>
        <w:tc>
          <w:tcPr>
            <w:tcW w:w="1106" w:type="dxa"/>
            <w:tcBorders>
              <w:top w:val="single" w:sz="4" w:space="0" w:color="auto"/>
              <w:bottom w:val="single" w:sz="4" w:space="0" w:color="auto"/>
            </w:tcBorders>
            <w:shd w:val="clear" w:color="auto" w:fill="D9D9D9" w:themeFill="background1" w:themeFillShade="D9"/>
            <w:noWrap/>
            <w:vAlign w:val="center"/>
            <w:hideMark/>
          </w:tcPr>
          <w:p w14:paraId="2DAF1322" w14:textId="04706D83" w:rsidR="00D57646" w:rsidRPr="00C74946" w:rsidRDefault="00D57646" w:rsidP="001C4E86">
            <w:pPr>
              <w:ind w:left="-108"/>
              <w:jc w:val="center"/>
              <w:rPr>
                <w:rFonts w:ascii="Arial" w:eastAsia="Times New Roman" w:hAnsi="Arial" w:cs="Arial"/>
                <w:b/>
                <w:bCs/>
                <w:color w:val="000000"/>
                <w:sz w:val="10"/>
                <w:szCs w:val="10"/>
                <w:lang w:eastAsia="es-PE"/>
              </w:rPr>
            </w:pPr>
            <w:r w:rsidRPr="00C74946">
              <w:rPr>
                <w:rFonts w:ascii="Arial" w:eastAsia="Times New Roman" w:hAnsi="Arial" w:cs="Arial"/>
                <w:b/>
                <w:bCs/>
                <w:color w:val="000000"/>
                <w:sz w:val="10"/>
                <w:szCs w:val="10"/>
                <w:lang w:eastAsia="es-PE"/>
              </w:rPr>
              <w:t>Especie</w:t>
            </w:r>
          </w:p>
        </w:tc>
        <w:tc>
          <w:tcPr>
            <w:tcW w:w="790" w:type="dxa"/>
            <w:tcBorders>
              <w:top w:val="single" w:sz="4" w:space="0" w:color="auto"/>
              <w:bottom w:val="single" w:sz="4" w:space="0" w:color="auto"/>
            </w:tcBorders>
            <w:shd w:val="clear" w:color="auto" w:fill="D9D9D9" w:themeFill="background1" w:themeFillShade="D9"/>
            <w:vAlign w:val="center"/>
            <w:hideMark/>
          </w:tcPr>
          <w:p w14:paraId="307DDD76" w14:textId="6948387E" w:rsidR="00D57646" w:rsidRPr="00C74946" w:rsidRDefault="00D57646" w:rsidP="001C4E86">
            <w:pPr>
              <w:ind w:left="-106" w:right="-103"/>
              <w:jc w:val="center"/>
              <w:rPr>
                <w:rFonts w:ascii="Arial" w:eastAsia="Times New Roman" w:hAnsi="Arial" w:cs="Arial"/>
                <w:b/>
                <w:bCs/>
                <w:color w:val="000000"/>
                <w:sz w:val="10"/>
                <w:szCs w:val="10"/>
                <w:lang w:eastAsia="es-PE"/>
              </w:rPr>
            </w:pPr>
            <w:r w:rsidRPr="00C74946">
              <w:rPr>
                <w:rFonts w:ascii="Arial" w:eastAsia="Times New Roman" w:hAnsi="Arial" w:cs="Arial"/>
                <w:b/>
                <w:bCs/>
                <w:color w:val="000000"/>
                <w:sz w:val="10"/>
                <w:szCs w:val="10"/>
                <w:lang w:eastAsia="es-PE"/>
              </w:rPr>
              <w:t>Población</w:t>
            </w:r>
            <w:r w:rsidRPr="00C74946">
              <w:rPr>
                <w:rFonts w:ascii="Arial" w:eastAsia="Times New Roman" w:hAnsi="Arial" w:cs="Arial"/>
                <w:b/>
                <w:bCs/>
                <w:color w:val="000000"/>
                <w:sz w:val="10"/>
                <w:szCs w:val="10"/>
                <w:vertAlign w:val="superscript"/>
                <w:lang w:eastAsia="es-PE"/>
              </w:rPr>
              <w:t>+</w:t>
            </w:r>
          </w:p>
        </w:tc>
        <w:tc>
          <w:tcPr>
            <w:tcW w:w="237" w:type="dxa"/>
            <w:tcBorders>
              <w:top w:val="single" w:sz="4" w:space="0" w:color="auto"/>
              <w:bottom w:val="single" w:sz="4" w:space="0" w:color="auto"/>
            </w:tcBorders>
            <w:shd w:val="clear" w:color="auto" w:fill="D9D9D9" w:themeFill="background1" w:themeFillShade="D9"/>
            <w:noWrap/>
            <w:vAlign w:val="center"/>
            <w:hideMark/>
          </w:tcPr>
          <w:p w14:paraId="67A5D719" w14:textId="1E38EEA2" w:rsidR="00D57646" w:rsidRPr="00C74946" w:rsidRDefault="00D57646" w:rsidP="006B57F7">
            <w:pPr>
              <w:ind w:left="-165" w:right="-153"/>
              <w:jc w:val="center"/>
              <w:rPr>
                <w:rFonts w:ascii="Arial" w:eastAsia="Times New Roman" w:hAnsi="Arial" w:cs="Arial"/>
                <w:b/>
                <w:bCs/>
                <w:color w:val="000000"/>
                <w:sz w:val="10"/>
                <w:szCs w:val="10"/>
                <w:lang w:eastAsia="es-PE"/>
              </w:rPr>
            </w:pPr>
            <w:r w:rsidRPr="00C74946">
              <w:rPr>
                <w:rFonts w:ascii="Arial" w:eastAsia="Times New Roman" w:hAnsi="Arial" w:cs="Arial"/>
                <w:b/>
                <w:bCs/>
                <w:color w:val="000000"/>
                <w:sz w:val="10"/>
                <w:szCs w:val="10"/>
                <w:lang w:eastAsia="es-PE"/>
              </w:rPr>
              <w:t>IUCN (2023)</w:t>
            </w:r>
          </w:p>
        </w:tc>
        <w:tc>
          <w:tcPr>
            <w:tcW w:w="419" w:type="dxa"/>
            <w:tcBorders>
              <w:top w:val="single" w:sz="4" w:space="0" w:color="auto"/>
              <w:bottom w:val="single" w:sz="4" w:space="0" w:color="auto"/>
            </w:tcBorders>
            <w:shd w:val="clear" w:color="auto" w:fill="D9D9D9" w:themeFill="background1" w:themeFillShade="D9"/>
            <w:vAlign w:val="center"/>
          </w:tcPr>
          <w:p w14:paraId="6039D51D" w14:textId="4AF2E255" w:rsidR="00D57646" w:rsidRPr="00C74946" w:rsidRDefault="00D57646" w:rsidP="001C4E86">
            <w:pPr>
              <w:ind w:left="-112" w:right="-105"/>
              <w:jc w:val="center"/>
              <w:rPr>
                <w:rFonts w:ascii="Arial" w:eastAsia="Times New Roman" w:hAnsi="Arial" w:cs="Arial"/>
                <w:b/>
                <w:bCs/>
                <w:color w:val="000000"/>
                <w:sz w:val="10"/>
                <w:szCs w:val="10"/>
                <w:lang w:eastAsia="es-PE"/>
              </w:rPr>
            </w:pPr>
            <w:r w:rsidRPr="00C74946">
              <w:rPr>
                <w:rFonts w:ascii="Arial" w:eastAsia="Times New Roman" w:hAnsi="Arial" w:cs="Arial"/>
                <w:b/>
                <w:bCs/>
                <w:color w:val="000000"/>
                <w:sz w:val="10"/>
                <w:szCs w:val="10"/>
                <w:lang w:eastAsia="es-PE"/>
              </w:rPr>
              <w:t>IUCN*</w:t>
            </w:r>
          </w:p>
        </w:tc>
        <w:tc>
          <w:tcPr>
            <w:tcW w:w="425" w:type="dxa"/>
            <w:tcBorders>
              <w:top w:val="single" w:sz="4" w:space="0" w:color="auto"/>
              <w:bottom w:val="single" w:sz="4" w:space="0" w:color="auto"/>
            </w:tcBorders>
            <w:shd w:val="clear" w:color="auto" w:fill="D9D9D9" w:themeFill="background1" w:themeFillShade="D9"/>
            <w:noWrap/>
            <w:vAlign w:val="center"/>
            <w:hideMark/>
          </w:tcPr>
          <w:p w14:paraId="25B19D1E" w14:textId="0650FF83" w:rsidR="00D57646" w:rsidRPr="00C74946" w:rsidRDefault="00D57646" w:rsidP="001C4E86">
            <w:pPr>
              <w:ind w:left="-111" w:right="-105"/>
              <w:jc w:val="center"/>
              <w:rPr>
                <w:rFonts w:ascii="Arial" w:eastAsia="Times New Roman" w:hAnsi="Arial" w:cs="Arial"/>
                <w:b/>
                <w:bCs/>
                <w:color w:val="000000"/>
                <w:sz w:val="10"/>
                <w:szCs w:val="10"/>
                <w:lang w:eastAsia="es-PE"/>
              </w:rPr>
            </w:pPr>
            <w:r w:rsidRPr="00C74946">
              <w:rPr>
                <w:rFonts w:ascii="Arial" w:eastAsia="Times New Roman" w:hAnsi="Arial" w:cs="Arial"/>
                <w:b/>
                <w:bCs/>
                <w:color w:val="000000"/>
                <w:sz w:val="10"/>
                <w:szCs w:val="10"/>
                <w:lang w:eastAsia="es-PE"/>
              </w:rPr>
              <w:t>CITES (2023)</w:t>
            </w:r>
          </w:p>
        </w:tc>
        <w:tc>
          <w:tcPr>
            <w:tcW w:w="567" w:type="dxa"/>
            <w:tcBorders>
              <w:top w:val="single" w:sz="4" w:space="0" w:color="auto"/>
              <w:bottom w:val="single" w:sz="4" w:space="0" w:color="auto"/>
            </w:tcBorders>
            <w:shd w:val="clear" w:color="auto" w:fill="D9D9D9" w:themeFill="background1" w:themeFillShade="D9"/>
            <w:noWrap/>
            <w:vAlign w:val="center"/>
            <w:hideMark/>
          </w:tcPr>
          <w:p w14:paraId="29E54ABC" w14:textId="72D2B3B6" w:rsidR="00D57646" w:rsidRPr="00C74946" w:rsidRDefault="00D57646" w:rsidP="001C4E86">
            <w:pPr>
              <w:ind w:left="-111" w:right="-106"/>
              <w:jc w:val="center"/>
              <w:rPr>
                <w:rFonts w:ascii="Arial" w:eastAsia="Times New Roman" w:hAnsi="Arial" w:cs="Arial"/>
                <w:b/>
                <w:bCs/>
                <w:color w:val="000000"/>
                <w:sz w:val="10"/>
                <w:szCs w:val="10"/>
                <w:lang w:eastAsia="es-PE"/>
              </w:rPr>
            </w:pPr>
            <w:r w:rsidRPr="00C74946">
              <w:rPr>
                <w:rFonts w:ascii="Arial" w:eastAsia="Times New Roman" w:hAnsi="Arial" w:cs="Arial"/>
                <w:b/>
                <w:bCs/>
                <w:color w:val="000000"/>
                <w:sz w:val="10"/>
                <w:szCs w:val="10"/>
                <w:lang w:eastAsia="es-PE"/>
              </w:rPr>
              <w:t>D.S N° 043-2006-AG</w:t>
            </w:r>
          </w:p>
        </w:tc>
        <w:tc>
          <w:tcPr>
            <w:tcW w:w="1418" w:type="dxa"/>
            <w:tcBorders>
              <w:top w:val="single" w:sz="4" w:space="0" w:color="auto"/>
              <w:bottom w:val="single" w:sz="4" w:space="0" w:color="auto"/>
            </w:tcBorders>
            <w:shd w:val="clear" w:color="auto" w:fill="D9D9D9" w:themeFill="background1" w:themeFillShade="D9"/>
            <w:vAlign w:val="center"/>
          </w:tcPr>
          <w:p w14:paraId="5C70E909" w14:textId="70FF38EE" w:rsidR="00D57646" w:rsidRPr="00C74946" w:rsidRDefault="00D57646" w:rsidP="001C4E86">
            <w:pPr>
              <w:ind w:left="-110" w:right="-108"/>
              <w:jc w:val="center"/>
              <w:rPr>
                <w:rFonts w:ascii="Arial" w:eastAsia="Times New Roman" w:hAnsi="Arial" w:cs="Arial"/>
                <w:b/>
                <w:bCs/>
                <w:color w:val="000000"/>
                <w:sz w:val="10"/>
                <w:szCs w:val="10"/>
                <w:lang w:eastAsia="es-PE"/>
              </w:rPr>
            </w:pPr>
            <w:r w:rsidRPr="00C74946">
              <w:rPr>
                <w:rFonts w:ascii="Arial" w:eastAsia="Times New Roman" w:hAnsi="Arial" w:cs="Arial"/>
                <w:b/>
                <w:bCs/>
                <w:color w:val="000000"/>
                <w:sz w:val="10"/>
                <w:szCs w:val="10"/>
                <w:lang w:eastAsia="es-PE"/>
              </w:rPr>
              <w:t>Referencia Bibliográfica</w:t>
            </w:r>
          </w:p>
        </w:tc>
      </w:tr>
      <w:tr w:rsidR="00D57646" w:rsidRPr="00D57646" w14:paraId="6337CBA0" w14:textId="7424FAD7" w:rsidTr="00B230F9">
        <w:trPr>
          <w:trHeight w:val="113"/>
        </w:trPr>
        <w:tc>
          <w:tcPr>
            <w:tcW w:w="1106" w:type="dxa"/>
            <w:tcBorders>
              <w:top w:val="single" w:sz="4" w:space="0" w:color="auto"/>
            </w:tcBorders>
            <w:noWrap/>
            <w:vAlign w:val="center"/>
            <w:hideMark/>
          </w:tcPr>
          <w:p w14:paraId="52469E0B"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 xml:space="preserve">Azorella crenata </w:t>
            </w:r>
          </w:p>
        </w:tc>
        <w:tc>
          <w:tcPr>
            <w:tcW w:w="790" w:type="dxa"/>
            <w:tcBorders>
              <w:top w:val="single" w:sz="4" w:space="0" w:color="auto"/>
            </w:tcBorders>
            <w:noWrap/>
            <w:vAlign w:val="center"/>
            <w:hideMark/>
          </w:tcPr>
          <w:p w14:paraId="7A29DECA"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Estable</w:t>
            </w:r>
          </w:p>
        </w:tc>
        <w:tc>
          <w:tcPr>
            <w:tcW w:w="237" w:type="dxa"/>
            <w:tcBorders>
              <w:top w:val="single" w:sz="4" w:space="0" w:color="auto"/>
            </w:tcBorders>
            <w:noWrap/>
            <w:vAlign w:val="center"/>
            <w:hideMark/>
          </w:tcPr>
          <w:p w14:paraId="3354E092"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tcBorders>
              <w:top w:val="single" w:sz="4" w:space="0" w:color="auto"/>
            </w:tcBorders>
            <w:vAlign w:val="center"/>
          </w:tcPr>
          <w:p w14:paraId="5A381E2C"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8</w:t>
            </w:r>
          </w:p>
        </w:tc>
        <w:tc>
          <w:tcPr>
            <w:tcW w:w="425" w:type="dxa"/>
            <w:tcBorders>
              <w:top w:val="single" w:sz="4" w:space="0" w:color="auto"/>
            </w:tcBorders>
            <w:noWrap/>
            <w:vAlign w:val="center"/>
            <w:hideMark/>
          </w:tcPr>
          <w:p w14:paraId="35EA75B9" w14:textId="77777777" w:rsidR="00D57646" w:rsidRPr="006B57F7" w:rsidRDefault="00D57646" w:rsidP="001C4E86">
            <w:pPr>
              <w:ind w:left="-111"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567" w:type="dxa"/>
            <w:tcBorders>
              <w:top w:val="single" w:sz="4" w:space="0" w:color="auto"/>
            </w:tcBorders>
            <w:noWrap/>
            <w:vAlign w:val="center"/>
            <w:hideMark/>
          </w:tcPr>
          <w:p w14:paraId="7EB2F7B8"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1418" w:type="dxa"/>
            <w:tcBorders>
              <w:top w:val="single" w:sz="4" w:space="0" w:color="auto"/>
            </w:tcBorders>
            <w:vAlign w:val="center"/>
          </w:tcPr>
          <w:p w14:paraId="32D652EB" w14:textId="77777777" w:rsidR="00D57646" w:rsidRPr="006B57F7" w:rsidRDefault="00D57646" w:rsidP="001C4E86">
            <w:pPr>
              <w:ind w:left="-110" w:right="-108"/>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Timayá de la Flor et al., 2019)</w:t>
            </w:r>
          </w:p>
        </w:tc>
      </w:tr>
      <w:tr w:rsidR="00D57646" w:rsidRPr="00D57646" w14:paraId="3BBFE5EA" w14:textId="30BBB520" w:rsidTr="00B230F9">
        <w:trPr>
          <w:trHeight w:val="113"/>
        </w:trPr>
        <w:tc>
          <w:tcPr>
            <w:tcW w:w="1106" w:type="dxa"/>
            <w:noWrap/>
            <w:vAlign w:val="center"/>
            <w:hideMark/>
          </w:tcPr>
          <w:p w14:paraId="6E8B9330"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Baccharis latifolia</w:t>
            </w:r>
          </w:p>
        </w:tc>
        <w:tc>
          <w:tcPr>
            <w:tcW w:w="790" w:type="dxa"/>
            <w:noWrap/>
            <w:vAlign w:val="center"/>
            <w:hideMark/>
          </w:tcPr>
          <w:p w14:paraId="7B9A7F03"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Desconocido</w:t>
            </w:r>
          </w:p>
        </w:tc>
        <w:tc>
          <w:tcPr>
            <w:tcW w:w="237" w:type="dxa"/>
            <w:noWrap/>
            <w:vAlign w:val="center"/>
            <w:hideMark/>
          </w:tcPr>
          <w:p w14:paraId="7107898D"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4934E2FA"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4</w:t>
            </w:r>
          </w:p>
        </w:tc>
        <w:tc>
          <w:tcPr>
            <w:tcW w:w="425" w:type="dxa"/>
            <w:noWrap/>
            <w:vAlign w:val="center"/>
            <w:hideMark/>
          </w:tcPr>
          <w:p w14:paraId="0CF47B4C" w14:textId="77777777" w:rsidR="00D57646" w:rsidRPr="006B57F7" w:rsidRDefault="00D57646" w:rsidP="001C4E86">
            <w:pPr>
              <w:ind w:left="-111"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567" w:type="dxa"/>
            <w:noWrap/>
            <w:vAlign w:val="center"/>
            <w:hideMark/>
          </w:tcPr>
          <w:p w14:paraId="1A2ACA5C"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1418" w:type="dxa"/>
            <w:vAlign w:val="center"/>
          </w:tcPr>
          <w:p w14:paraId="76A1E44A" w14:textId="77777777" w:rsidR="00D57646" w:rsidRPr="006B57F7" w:rsidRDefault="00D57646" w:rsidP="001C4E86">
            <w:pPr>
              <w:ind w:left="-110" w:right="-108"/>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Vacas et al, 2021)</w:t>
            </w:r>
          </w:p>
        </w:tc>
      </w:tr>
      <w:tr w:rsidR="00D57646" w:rsidRPr="00D57646" w14:paraId="59D39721" w14:textId="6FD72E1E" w:rsidTr="00B230F9">
        <w:trPr>
          <w:trHeight w:val="113"/>
        </w:trPr>
        <w:tc>
          <w:tcPr>
            <w:tcW w:w="1106" w:type="dxa"/>
            <w:noWrap/>
            <w:vAlign w:val="center"/>
            <w:hideMark/>
          </w:tcPr>
          <w:p w14:paraId="4BE425BD"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 xml:space="preserve">Distichia acicularis </w:t>
            </w:r>
          </w:p>
        </w:tc>
        <w:tc>
          <w:tcPr>
            <w:tcW w:w="790" w:type="dxa"/>
            <w:noWrap/>
            <w:vAlign w:val="center"/>
            <w:hideMark/>
          </w:tcPr>
          <w:p w14:paraId="0A889470"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Decreciente</w:t>
            </w:r>
          </w:p>
        </w:tc>
        <w:tc>
          <w:tcPr>
            <w:tcW w:w="237" w:type="dxa"/>
            <w:noWrap/>
            <w:vAlign w:val="center"/>
            <w:hideMark/>
          </w:tcPr>
          <w:p w14:paraId="34B338D2"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5A97A99A"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4</w:t>
            </w:r>
          </w:p>
        </w:tc>
        <w:tc>
          <w:tcPr>
            <w:tcW w:w="425" w:type="dxa"/>
            <w:noWrap/>
            <w:vAlign w:val="center"/>
            <w:hideMark/>
          </w:tcPr>
          <w:p w14:paraId="07526692" w14:textId="77777777" w:rsidR="00D57646" w:rsidRPr="006B57F7" w:rsidRDefault="00D57646" w:rsidP="001C4E86">
            <w:pPr>
              <w:ind w:left="-111" w:right="-105"/>
              <w:jc w:val="center"/>
              <w:rPr>
                <w:rFonts w:eastAsia="Times New Roman" w:cs="Times New Roman"/>
                <w:color w:val="000000"/>
                <w:sz w:val="10"/>
                <w:szCs w:val="10"/>
                <w:lang w:eastAsia="es-PE"/>
              </w:rPr>
            </w:pPr>
          </w:p>
        </w:tc>
        <w:tc>
          <w:tcPr>
            <w:tcW w:w="567" w:type="dxa"/>
            <w:noWrap/>
            <w:vAlign w:val="center"/>
            <w:hideMark/>
          </w:tcPr>
          <w:p w14:paraId="7F35988C"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1418" w:type="dxa"/>
            <w:vAlign w:val="center"/>
          </w:tcPr>
          <w:p w14:paraId="462A24D3" w14:textId="77777777" w:rsidR="00D57646" w:rsidRPr="006B57F7" w:rsidRDefault="00D57646" w:rsidP="001C4E86">
            <w:pPr>
              <w:ind w:left="-110" w:right="-108"/>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De la Barra et al.,2022)</w:t>
            </w:r>
          </w:p>
        </w:tc>
      </w:tr>
      <w:tr w:rsidR="00D57646" w:rsidRPr="00D57646" w14:paraId="153795B3" w14:textId="07D01C8A" w:rsidTr="00B230F9">
        <w:trPr>
          <w:trHeight w:val="113"/>
        </w:trPr>
        <w:tc>
          <w:tcPr>
            <w:tcW w:w="1106" w:type="dxa"/>
            <w:noWrap/>
            <w:vAlign w:val="center"/>
            <w:hideMark/>
          </w:tcPr>
          <w:p w14:paraId="2559BD15"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 xml:space="preserve">Ephedra rupestris </w:t>
            </w:r>
          </w:p>
        </w:tc>
        <w:tc>
          <w:tcPr>
            <w:tcW w:w="790" w:type="dxa"/>
            <w:noWrap/>
            <w:vAlign w:val="center"/>
            <w:hideMark/>
          </w:tcPr>
          <w:p w14:paraId="7EB79E46"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Estable</w:t>
            </w:r>
          </w:p>
        </w:tc>
        <w:tc>
          <w:tcPr>
            <w:tcW w:w="237" w:type="dxa"/>
            <w:noWrap/>
            <w:vAlign w:val="center"/>
            <w:hideMark/>
          </w:tcPr>
          <w:p w14:paraId="653FE6DA"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5F882A1C"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0</w:t>
            </w:r>
          </w:p>
        </w:tc>
        <w:tc>
          <w:tcPr>
            <w:tcW w:w="425" w:type="dxa"/>
            <w:noWrap/>
            <w:vAlign w:val="center"/>
            <w:hideMark/>
          </w:tcPr>
          <w:p w14:paraId="05C46A1D" w14:textId="77777777" w:rsidR="00D57646" w:rsidRPr="006B57F7" w:rsidRDefault="00D57646" w:rsidP="001C4E86">
            <w:pPr>
              <w:ind w:left="-111"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567" w:type="dxa"/>
            <w:noWrap/>
            <w:vAlign w:val="center"/>
            <w:hideMark/>
          </w:tcPr>
          <w:p w14:paraId="5B278A43"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CR</w:t>
            </w:r>
          </w:p>
        </w:tc>
        <w:tc>
          <w:tcPr>
            <w:tcW w:w="1418" w:type="dxa"/>
            <w:vAlign w:val="center"/>
          </w:tcPr>
          <w:p w14:paraId="16F0213B" w14:textId="77777777" w:rsidR="00D57646" w:rsidRPr="006B57F7" w:rsidRDefault="00000000" w:rsidP="001C4E86">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628398255"/>
                <w:citation/>
              </w:sdtPr>
              <w:sdtContent>
                <w:r w:rsidR="00D57646" w:rsidRPr="006B57F7">
                  <w:rPr>
                    <w:rFonts w:eastAsia="Times New Roman"/>
                    <w:color w:val="000000"/>
                    <w:sz w:val="10"/>
                    <w:szCs w:val="10"/>
                    <w:lang w:eastAsia="es-PE"/>
                  </w:rPr>
                  <w:fldChar w:fldCharType="begin"/>
                </w:r>
                <w:r w:rsidR="00D57646" w:rsidRPr="006B57F7">
                  <w:rPr>
                    <w:rFonts w:eastAsia="Times New Roman" w:cs="Times New Roman"/>
                    <w:color w:val="000000"/>
                    <w:sz w:val="10"/>
                    <w:szCs w:val="10"/>
                    <w:lang w:val="es-ES" w:eastAsia="es-PE"/>
                  </w:rPr>
                  <w:instrText xml:space="preserve"> CITATION Bel11 \l 3082 </w:instrText>
                </w:r>
                <w:r w:rsidR="00D57646" w:rsidRPr="006B57F7">
                  <w:rPr>
                    <w:rFonts w:eastAsia="Times New Roman"/>
                    <w:color w:val="000000"/>
                    <w:sz w:val="10"/>
                    <w:szCs w:val="10"/>
                    <w:lang w:eastAsia="es-PE"/>
                  </w:rPr>
                  <w:fldChar w:fldCharType="separate"/>
                </w:r>
                <w:r w:rsidR="00D57646" w:rsidRPr="006B57F7">
                  <w:rPr>
                    <w:rFonts w:eastAsia="Times New Roman" w:cs="Times New Roman"/>
                    <w:noProof/>
                    <w:color w:val="000000"/>
                    <w:sz w:val="10"/>
                    <w:szCs w:val="10"/>
                    <w:lang w:val="es-ES" w:eastAsia="es-PE"/>
                  </w:rPr>
                  <w:t>(Bell &amp; Bachman, 2011)</w:t>
                </w:r>
                <w:r w:rsidR="00D57646" w:rsidRPr="006B57F7">
                  <w:rPr>
                    <w:rFonts w:eastAsia="Times New Roman"/>
                    <w:color w:val="000000"/>
                    <w:sz w:val="10"/>
                    <w:szCs w:val="10"/>
                    <w:lang w:eastAsia="es-PE"/>
                  </w:rPr>
                  <w:fldChar w:fldCharType="end"/>
                </w:r>
              </w:sdtContent>
            </w:sdt>
          </w:p>
        </w:tc>
      </w:tr>
      <w:tr w:rsidR="00D57646" w:rsidRPr="00D57646" w14:paraId="1DB650F7" w14:textId="15241233" w:rsidTr="00B230F9">
        <w:trPr>
          <w:trHeight w:val="113"/>
        </w:trPr>
        <w:tc>
          <w:tcPr>
            <w:tcW w:w="1106" w:type="dxa"/>
            <w:noWrap/>
            <w:vAlign w:val="center"/>
            <w:hideMark/>
          </w:tcPr>
          <w:p w14:paraId="1076AF86"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Plantago rigida</w:t>
            </w:r>
          </w:p>
        </w:tc>
        <w:tc>
          <w:tcPr>
            <w:tcW w:w="790" w:type="dxa"/>
            <w:noWrap/>
            <w:vAlign w:val="center"/>
            <w:hideMark/>
          </w:tcPr>
          <w:p w14:paraId="343863B3"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Estable</w:t>
            </w:r>
          </w:p>
        </w:tc>
        <w:tc>
          <w:tcPr>
            <w:tcW w:w="237" w:type="dxa"/>
            <w:noWrap/>
            <w:vAlign w:val="center"/>
            <w:hideMark/>
          </w:tcPr>
          <w:p w14:paraId="72559075"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5793CED1"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8</w:t>
            </w:r>
          </w:p>
        </w:tc>
        <w:tc>
          <w:tcPr>
            <w:tcW w:w="425" w:type="dxa"/>
            <w:noWrap/>
            <w:vAlign w:val="center"/>
            <w:hideMark/>
          </w:tcPr>
          <w:p w14:paraId="5C71FA92" w14:textId="77777777" w:rsidR="00D57646" w:rsidRPr="006B57F7" w:rsidRDefault="00D57646" w:rsidP="001C4E86">
            <w:pPr>
              <w:ind w:left="-111" w:right="-105"/>
              <w:jc w:val="center"/>
              <w:rPr>
                <w:rFonts w:eastAsia="Times New Roman" w:cs="Times New Roman"/>
                <w:color w:val="000000"/>
                <w:sz w:val="10"/>
                <w:szCs w:val="10"/>
                <w:lang w:eastAsia="es-PE"/>
              </w:rPr>
            </w:pPr>
          </w:p>
        </w:tc>
        <w:tc>
          <w:tcPr>
            <w:tcW w:w="567" w:type="dxa"/>
            <w:noWrap/>
            <w:vAlign w:val="center"/>
            <w:hideMark/>
          </w:tcPr>
          <w:p w14:paraId="1BA69A4B"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1418" w:type="dxa"/>
            <w:vAlign w:val="center"/>
          </w:tcPr>
          <w:p w14:paraId="6179EE42" w14:textId="77777777" w:rsidR="00D57646" w:rsidRPr="006B57F7" w:rsidRDefault="00D57646" w:rsidP="001C4E86">
            <w:pPr>
              <w:ind w:left="-110" w:right="-108"/>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Trinidad et.al.,2019)</w:t>
            </w:r>
          </w:p>
        </w:tc>
      </w:tr>
      <w:tr w:rsidR="00D57646" w:rsidRPr="00D57646" w14:paraId="48993F67" w14:textId="230844E7" w:rsidTr="00B230F9">
        <w:trPr>
          <w:trHeight w:val="113"/>
        </w:trPr>
        <w:tc>
          <w:tcPr>
            <w:tcW w:w="1106" w:type="dxa"/>
            <w:noWrap/>
            <w:vAlign w:val="center"/>
            <w:hideMark/>
          </w:tcPr>
          <w:p w14:paraId="764CD849"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Senecio condimentarius</w:t>
            </w:r>
          </w:p>
        </w:tc>
        <w:tc>
          <w:tcPr>
            <w:tcW w:w="790" w:type="dxa"/>
            <w:noWrap/>
            <w:vAlign w:val="center"/>
            <w:hideMark/>
          </w:tcPr>
          <w:p w14:paraId="7D127070"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Desconocido</w:t>
            </w:r>
          </w:p>
        </w:tc>
        <w:tc>
          <w:tcPr>
            <w:tcW w:w="237" w:type="dxa"/>
            <w:noWrap/>
            <w:vAlign w:val="center"/>
            <w:hideMark/>
          </w:tcPr>
          <w:p w14:paraId="477065B5"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3DFAB5AF"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8</w:t>
            </w:r>
          </w:p>
        </w:tc>
        <w:tc>
          <w:tcPr>
            <w:tcW w:w="425" w:type="dxa"/>
            <w:noWrap/>
            <w:vAlign w:val="center"/>
            <w:hideMark/>
          </w:tcPr>
          <w:p w14:paraId="5618C7C0" w14:textId="77777777" w:rsidR="00D57646" w:rsidRPr="006B57F7" w:rsidRDefault="00D57646" w:rsidP="001C4E86">
            <w:pPr>
              <w:ind w:left="-111"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567" w:type="dxa"/>
            <w:noWrap/>
            <w:vAlign w:val="center"/>
            <w:hideMark/>
          </w:tcPr>
          <w:p w14:paraId="0FB3EE0A"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1418" w:type="dxa"/>
            <w:vAlign w:val="center"/>
          </w:tcPr>
          <w:p w14:paraId="04BFAE95" w14:textId="77777777" w:rsidR="00D57646" w:rsidRPr="006B57F7" w:rsidRDefault="00D57646" w:rsidP="001C4E86">
            <w:pPr>
              <w:ind w:left="-110" w:right="-108"/>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Trinidad et.al.,2019</w:t>
            </w:r>
          </w:p>
        </w:tc>
      </w:tr>
      <w:tr w:rsidR="00D57646" w:rsidRPr="00D57646" w14:paraId="5AFDD60D" w14:textId="5BE0C462" w:rsidTr="00B230F9">
        <w:trPr>
          <w:trHeight w:val="113"/>
        </w:trPr>
        <w:tc>
          <w:tcPr>
            <w:tcW w:w="1106" w:type="dxa"/>
            <w:noWrap/>
            <w:vAlign w:val="center"/>
            <w:hideMark/>
          </w:tcPr>
          <w:p w14:paraId="3A2231E1"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 xml:space="preserve">Solanum acaule </w:t>
            </w:r>
          </w:p>
        </w:tc>
        <w:tc>
          <w:tcPr>
            <w:tcW w:w="790" w:type="dxa"/>
            <w:noWrap/>
            <w:vAlign w:val="center"/>
            <w:hideMark/>
          </w:tcPr>
          <w:p w14:paraId="4CE047F3"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Estable</w:t>
            </w:r>
          </w:p>
        </w:tc>
        <w:tc>
          <w:tcPr>
            <w:tcW w:w="237" w:type="dxa"/>
            <w:noWrap/>
            <w:vAlign w:val="center"/>
            <w:hideMark/>
          </w:tcPr>
          <w:p w14:paraId="53350C7E"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352D2819"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8</w:t>
            </w:r>
          </w:p>
        </w:tc>
        <w:tc>
          <w:tcPr>
            <w:tcW w:w="425" w:type="dxa"/>
            <w:noWrap/>
            <w:vAlign w:val="center"/>
            <w:hideMark/>
          </w:tcPr>
          <w:p w14:paraId="20681742" w14:textId="77777777" w:rsidR="00D57646" w:rsidRPr="006B57F7" w:rsidRDefault="00D57646" w:rsidP="001C4E86">
            <w:pPr>
              <w:ind w:left="-111"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567" w:type="dxa"/>
            <w:noWrap/>
            <w:vAlign w:val="center"/>
            <w:hideMark/>
          </w:tcPr>
          <w:p w14:paraId="54510017"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NT</w:t>
            </w:r>
          </w:p>
        </w:tc>
        <w:tc>
          <w:tcPr>
            <w:tcW w:w="1418" w:type="dxa"/>
            <w:vAlign w:val="center"/>
          </w:tcPr>
          <w:p w14:paraId="427D4646" w14:textId="77777777" w:rsidR="00D57646" w:rsidRPr="006B57F7" w:rsidRDefault="00D57646" w:rsidP="001C4E86">
            <w:pPr>
              <w:ind w:left="-110" w:right="-108"/>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Cadima et.al., 2020)</w:t>
            </w:r>
          </w:p>
        </w:tc>
      </w:tr>
      <w:tr w:rsidR="00D57646" w:rsidRPr="00D57646" w14:paraId="075C1F89" w14:textId="5E0F2247" w:rsidTr="00B230F9">
        <w:trPr>
          <w:trHeight w:val="113"/>
        </w:trPr>
        <w:tc>
          <w:tcPr>
            <w:tcW w:w="1106" w:type="dxa"/>
            <w:noWrap/>
            <w:vAlign w:val="center"/>
            <w:hideMark/>
          </w:tcPr>
          <w:p w14:paraId="57099CC5"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Trifolium amabile</w:t>
            </w:r>
          </w:p>
        </w:tc>
        <w:tc>
          <w:tcPr>
            <w:tcW w:w="790" w:type="dxa"/>
            <w:noWrap/>
            <w:vAlign w:val="center"/>
            <w:hideMark/>
          </w:tcPr>
          <w:p w14:paraId="26D0088F"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Estable</w:t>
            </w:r>
          </w:p>
        </w:tc>
        <w:tc>
          <w:tcPr>
            <w:tcW w:w="237" w:type="dxa"/>
            <w:noWrap/>
            <w:vAlign w:val="center"/>
            <w:hideMark/>
          </w:tcPr>
          <w:p w14:paraId="15E52B5F"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13BD91B0"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0</w:t>
            </w:r>
          </w:p>
        </w:tc>
        <w:tc>
          <w:tcPr>
            <w:tcW w:w="425" w:type="dxa"/>
            <w:noWrap/>
            <w:vAlign w:val="center"/>
            <w:hideMark/>
          </w:tcPr>
          <w:p w14:paraId="6A8ACCED" w14:textId="77777777" w:rsidR="00D57646" w:rsidRPr="006B57F7" w:rsidRDefault="00D57646" w:rsidP="001C4E86">
            <w:pPr>
              <w:ind w:left="-111" w:right="-105"/>
              <w:jc w:val="center"/>
              <w:rPr>
                <w:rFonts w:eastAsia="Times New Roman" w:cs="Times New Roman"/>
                <w:color w:val="000000"/>
                <w:sz w:val="10"/>
                <w:szCs w:val="10"/>
                <w:lang w:eastAsia="es-PE"/>
              </w:rPr>
            </w:pPr>
          </w:p>
        </w:tc>
        <w:tc>
          <w:tcPr>
            <w:tcW w:w="567" w:type="dxa"/>
            <w:noWrap/>
            <w:vAlign w:val="center"/>
            <w:hideMark/>
          </w:tcPr>
          <w:p w14:paraId="69E47E94"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1418" w:type="dxa"/>
            <w:vAlign w:val="center"/>
          </w:tcPr>
          <w:p w14:paraId="7DD8F5D6" w14:textId="77777777" w:rsidR="00D57646" w:rsidRPr="006B57F7" w:rsidRDefault="00000000" w:rsidP="001C4E86">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811413408"/>
                <w:citation/>
              </w:sdtPr>
              <w:sdtContent>
                <w:r w:rsidR="00D57646" w:rsidRPr="006B57F7">
                  <w:rPr>
                    <w:rFonts w:eastAsia="Times New Roman"/>
                    <w:color w:val="000000"/>
                    <w:sz w:val="10"/>
                    <w:szCs w:val="10"/>
                    <w:lang w:eastAsia="es-PE"/>
                  </w:rPr>
                  <w:fldChar w:fldCharType="begin"/>
                </w:r>
                <w:r w:rsidR="00D57646" w:rsidRPr="006B57F7">
                  <w:rPr>
                    <w:rFonts w:eastAsia="Times New Roman" w:cs="Times New Roman"/>
                    <w:color w:val="000000"/>
                    <w:sz w:val="10"/>
                    <w:szCs w:val="10"/>
                    <w:lang w:val="es-ES" w:eastAsia="es-PE"/>
                  </w:rPr>
                  <w:instrText xml:space="preserve"> CITATION Lop12 \l 3082 </w:instrText>
                </w:r>
                <w:r w:rsidR="00D57646" w:rsidRPr="006B57F7">
                  <w:rPr>
                    <w:rFonts w:eastAsia="Times New Roman"/>
                    <w:color w:val="000000"/>
                    <w:sz w:val="10"/>
                    <w:szCs w:val="10"/>
                    <w:lang w:eastAsia="es-PE"/>
                  </w:rPr>
                  <w:fldChar w:fldCharType="separate"/>
                </w:r>
                <w:r w:rsidR="00D57646" w:rsidRPr="006B57F7">
                  <w:rPr>
                    <w:rFonts w:eastAsia="Times New Roman" w:cs="Times New Roman"/>
                    <w:noProof/>
                    <w:color w:val="000000"/>
                    <w:sz w:val="10"/>
                    <w:szCs w:val="10"/>
                    <w:lang w:val="es-ES" w:eastAsia="es-PE"/>
                  </w:rPr>
                  <w:t>(Lopez, 2012)</w:t>
                </w:r>
                <w:r w:rsidR="00D57646" w:rsidRPr="006B57F7">
                  <w:rPr>
                    <w:rFonts w:eastAsia="Times New Roman"/>
                    <w:color w:val="000000"/>
                    <w:sz w:val="10"/>
                    <w:szCs w:val="10"/>
                    <w:lang w:eastAsia="es-PE"/>
                  </w:rPr>
                  <w:fldChar w:fldCharType="end"/>
                </w:r>
              </w:sdtContent>
            </w:sdt>
          </w:p>
        </w:tc>
      </w:tr>
      <w:tr w:rsidR="00D57646" w:rsidRPr="00D57646" w14:paraId="027C7FE0" w14:textId="5481C4A6" w:rsidTr="00B230F9">
        <w:trPr>
          <w:trHeight w:val="113"/>
        </w:trPr>
        <w:tc>
          <w:tcPr>
            <w:tcW w:w="1106" w:type="dxa"/>
            <w:noWrap/>
            <w:vAlign w:val="center"/>
            <w:hideMark/>
          </w:tcPr>
          <w:p w14:paraId="743289EE" w14:textId="77777777" w:rsidR="00D57646" w:rsidRPr="006B57F7" w:rsidRDefault="00D57646" w:rsidP="001C4E86">
            <w:pPr>
              <w:ind w:left="-108"/>
              <w:rPr>
                <w:rFonts w:eastAsia="Times New Roman" w:cs="Times New Roman"/>
                <w:i/>
                <w:iCs/>
                <w:color w:val="000000"/>
                <w:sz w:val="10"/>
                <w:szCs w:val="10"/>
                <w:lang w:eastAsia="es-PE"/>
              </w:rPr>
            </w:pPr>
            <w:r w:rsidRPr="006B57F7">
              <w:rPr>
                <w:rFonts w:eastAsia="Times New Roman" w:cs="Times New Roman"/>
                <w:i/>
                <w:iCs/>
                <w:color w:val="000000"/>
                <w:sz w:val="10"/>
                <w:szCs w:val="10"/>
                <w:lang w:eastAsia="es-PE"/>
              </w:rPr>
              <w:t>Werneria caespitosa</w:t>
            </w:r>
          </w:p>
        </w:tc>
        <w:tc>
          <w:tcPr>
            <w:tcW w:w="790" w:type="dxa"/>
            <w:noWrap/>
            <w:vAlign w:val="center"/>
            <w:hideMark/>
          </w:tcPr>
          <w:p w14:paraId="51E27462" w14:textId="77777777" w:rsidR="00D57646" w:rsidRPr="006B57F7" w:rsidRDefault="00D57646" w:rsidP="001C4E86">
            <w:pPr>
              <w:ind w:left="-106" w:right="-103"/>
              <w:rPr>
                <w:rFonts w:eastAsia="Times New Roman" w:cs="Times New Roman"/>
                <w:color w:val="000000"/>
                <w:sz w:val="10"/>
                <w:szCs w:val="10"/>
                <w:lang w:eastAsia="es-PE"/>
              </w:rPr>
            </w:pPr>
            <w:r w:rsidRPr="006B57F7">
              <w:rPr>
                <w:rFonts w:eastAsia="Times New Roman" w:cs="Times New Roman"/>
                <w:color w:val="000000"/>
                <w:sz w:val="10"/>
                <w:szCs w:val="10"/>
                <w:lang w:eastAsia="es-PE"/>
              </w:rPr>
              <w:t>Estable</w:t>
            </w:r>
          </w:p>
        </w:tc>
        <w:tc>
          <w:tcPr>
            <w:tcW w:w="237" w:type="dxa"/>
            <w:noWrap/>
            <w:vAlign w:val="center"/>
            <w:hideMark/>
          </w:tcPr>
          <w:p w14:paraId="7797B66E" w14:textId="77777777" w:rsidR="00D57646" w:rsidRPr="006B57F7" w:rsidRDefault="00D57646" w:rsidP="006B57F7">
            <w:pPr>
              <w:ind w:left="-165" w:right="-153"/>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LC</w:t>
            </w:r>
          </w:p>
        </w:tc>
        <w:tc>
          <w:tcPr>
            <w:tcW w:w="419" w:type="dxa"/>
            <w:vAlign w:val="center"/>
          </w:tcPr>
          <w:p w14:paraId="123E8A35" w14:textId="77777777" w:rsidR="00D57646" w:rsidRPr="006B57F7" w:rsidRDefault="00D57646" w:rsidP="001C4E86">
            <w:pPr>
              <w:ind w:left="-112"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2018</w:t>
            </w:r>
          </w:p>
        </w:tc>
        <w:tc>
          <w:tcPr>
            <w:tcW w:w="425" w:type="dxa"/>
            <w:noWrap/>
            <w:vAlign w:val="center"/>
            <w:hideMark/>
          </w:tcPr>
          <w:p w14:paraId="0448CAA1" w14:textId="77777777" w:rsidR="00D57646" w:rsidRPr="006B57F7" w:rsidRDefault="00D57646" w:rsidP="001C4E86">
            <w:pPr>
              <w:ind w:left="-111" w:right="-105"/>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567" w:type="dxa"/>
            <w:noWrap/>
            <w:vAlign w:val="center"/>
            <w:hideMark/>
          </w:tcPr>
          <w:p w14:paraId="77923EE1" w14:textId="77777777" w:rsidR="00D57646" w:rsidRPr="006B57F7" w:rsidRDefault="00D57646" w:rsidP="001C4E86">
            <w:pPr>
              <w:ind w:left="-111" w:right="-106"/>
              <w:jc w:val="center"/>
              <w:rPr>
                <w:rFonts w:eastAsia="Times New Roman" w:cs="Times New Roman"/>
                <w:color w:val="000000"/>
                <w:sz w:val="10"/>
                <w:szCs w:val="10"/>
                <w:lang w:eastAsia="es-PE"/>
              </w:rPr>
            </w:pPr>
            <w:r w:rsidRPr="006B57F7">
              <w:rPr>
                <w:rFonts w:eastAsia="Times New Roman" w:cs="Times New Roman"/>
                <w:color w:val="000000"/>
                <w:sz w:val="10"/>
                <w:szCs w:val="10"/>
                <w:lang w:eastAsia="es-PE"/>
              </w:rPr>
              <w:t>-</w:t>
            </w:r>
          </w:p>
        </w:tc>
        <w:tc>
          <w:tcPr>
            <w:tcW w:w="1418" w:type="dxa"/>
            <w:vAlign w:val="center"/>
          </w:tcPr>
          <w:p w14:paraId="40832703" w14:textId="77777777" w:rsidR="00D57646" w:rsidRPr="006B57F7" w:rsidRDefault="00000000" w:rsidP="001C4E86">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1996017120"/>
                <w:citation/>
              </w:sdtPr>
              <w:sdtContent>
                <w:r w:rsidR="00D57646" w:rsidRPr="006B57F7">
                  <w:rPr>
                    <w:rFonts w:eastAsia="Times New Roman"/>
                    <w:color w:val="000000"/>
                    <w:sz w:val="10"/>
                    <w:szCs w:val="10"/>
                    <w:lang w:eastAsia="es-PE"/>
                  </w:rPr>
                  <w:fldChar w:fldCharType="begin"/>
                </w:r>
                <w:r w:rsidR="00D57646" w:rsidRPr="006B57F7">
                  <w:rPr>
                    <w:rFonts w:eastAsia="Times New Roman" w:cs="Times New Roman"/>
                    <w:color w:val="000000"/>
                    <w:sz w:val="10"/>
                    <w:szCs w:val="10"/>
                    <w:lang w:val="es-ES" w:eastAsia="es-PE"/>
                  </w:rPr>
                  <w:instrText xml:space="preserve">CITATION Tri192 \t  \l 3082 </w:instrText>
                </w:r>
                <w:r w:rsidR="00D57646" w:rsidRPr="006B57F7">
                  <w:rPr>
                    <w:rFonts w:eastAsia="Times New Roman"/>
                    <w:color w:val="000000"/>
                    <w:sz w:val="10"/>
                    <w:szCs w:val="10"/>
                    <w:lang w:eastAsia="es-PE"/>
                  </w:rPr>
                  <w:fldChar w:fldCharType="separate"/>
                </w:r>
                <w:r w:rsidR="00D57646" w:rsidRPr="006B57F7">
                  <w:rPr>
                    <w:rFonts w:eastAsia="Times New Roman" w:cs="Times New Roman"/>
                    <w:noProof/>
                    <w:color w:val="000000"/>
                    <w:sz w:val="10"/>
                    <w:szCs w:val="10"/>
                    <w:lang w:val="es-ES" w:eastAsia="es-PE"/>
                  </w:rPr>
                  <w:t>(Trinidad &amp; Montesinos, 2019)</w:t>
                </w:r>
                <w:r w:rsidR="00D57646" w:rsidRPr="006B57F7">
                  <w:rPr>
                    <w:rFonts w:eastAsia="Times New Roman"/>
                    <w:color w:val="000000"/>
                    <w:sz w:val="10"/>
                    <w:szCs w:val="10"/>
                    <w:lang w:eastAsia="es-PE"/>
                  </w:rPr>
                  <w:fldChar w:fldCharType="end"/>
                </w:r>
              </w:sdtContent>
            </w:sdt>
          </w:p>
        </w:tc>
      </w:tr>
    </w:tbl>
    <w:p w14:paraId="2C5DA534" w14:textId="1E2AF06F" w:rsidR="006B57F7" w:rsidRDefault="00D57646" w:rsidP="006B57F7">
      <w:pPr>
        <w:spacing w:after="240"/>
        <w:jc w:val="both"/>
        <w:rPr>
          <w:rFonts w:ascii="Arial" w:hAnsi="Arial" w:cs="Arial"/>
          <w:sz w:val="10"/>
          <w:szCs w:val="10"/>
        </w:rPr>
      </w:pPr>
      <w:r w:rsidRPr="006B57F7">
        <w:rPr>
          <w:rFonts w:ascii="Arial" w:hAnsi="Arial" w:cs="Arial"/>
          <w:sz w:val="10"/>
          <w:szCs w:val="10"/>
        </w:rPr>
        <w:t>* Evaluada por última vez para la Lista Roja de Especies Amenazadas de la IUCN</w:t>
      </w:r>
      <w:r w:rsidR="006B57F7" w:rsidRPr="006B57F7">
        <w:rPr>
          <w:rFonts w:ascii="Arial" w:hAnsi="Arial" w:cs="Arial"/>
          <w:sz w:val="10"/>
          <w:szCs w:val="10"/>
        </w:rPr>
        <w:t xml:space="preserve">, </w:t>
      </w:r>
      <w:r w:rsidRPr="006B57F7">
        <w:rPr>
          <w:rFonts w:ascii="Arial" w:hAnsi="Arial" w:cs="Arial"/>
          <w:sz w:val="10"/>
          <w:szCs w:val="10"/>
          <w:vertAlign w:val="superscript"/>
        </w:rPr>
        <w:t>+</w:t>
      </w:r>
      <w:r w:rsidRPr="006B57F7">
        <w:rPr>
          <w:rFonts w:ascii="Arial" w:hAnsi="Arial" w:cs="Arial"/>
          <w:sz w:val="10"/>
          <w:szCs w:val="10"/>
        </w:rPr>
        <w:t>Tendencia de población</w:t>
      </w:r>
      <w:r w:rsidR="006B57F7" w:rsidRPr="006B57F7">
        <w:rPr>
          <w:rFonts w:ascii="Arial" w:hAnsi="Arial" w:cs="Arial"/>
          <w:sz w:val="10"/>
          <w:szCs w:val="10"/>
        </w:rPr>
        <w:t xml:space="preserve">, </w:t>
      </w:r>
      <w:r w:rsidRPr="006B57F7">
        <w:rPr>
          <w:rFonts w:ascii="Arial" w:hAnsi="Arial" w:cs="Arial"/>
          <w:sz w:val="10"/>
          <w:szCs w:val="10"/>
        </w:rPr>
        <w:t>Preocupación Menor (LC), En Peligro Crítico (CR), Amenazado (NT).</w:t>
      </w:r>
    </w:p>
    <w:p w14:paraId="62FE3842" w14:textId="47760B7F" w:rsidR="00B230F9" w:rsidRPr="00B230F9" w:rsidRDefault="005A735E" w:rsidP="006B57F7">
      <w:pPr>
        <w:spacing w:after="240"/>
        <w:jc w:val="both"/>
        <w:rPr>
          <w:rFonts w:ascii="Arial" w:hAnsi="Arial" w:cs="Arial"/>
          <w:bCs/>
          <w:sz w:val="22"/>
          <w:szCs w:val="22"/>
          <w:lang w:val="es-ES"/>
        </w:rPr>
      </w:pPr>
      <w:r w:rsidRPr="005A735E">
        <w:rPr>
          <w:rFonts w:ascii="Arial" w:hAnsi="Arial" w:cs="Arial"/>
          <w:bCs/>
          <w:sz w:val="22"/>
          <w:szCs w:val="22"/>
          <w:lang w:val="es-ES"/>
        </w:rPr>
        <w:t>Se registraron dos especies clasificadas como amenazadas según la normativa nacional vigente.</w:t>
      </w:r>
    </w:p>
    <w:p w14:paraId="5D091A00" w14:textId="7141F208" w:rsidR="00B230F9" w:rsidRPr="00B230F9" w:rsidRDefault="00B230F9" w:rsidP="00B230F9">
      <w:pPr>
        <w:spacing w:line="360" w:lineRule="auto"/>
        <w:jc w:val="both"/>
        <w:rPr>
          <w:rFonts w:ascii="Arial" w:hAnsi="Arial" w:cs="Arial"/>
          <w:bCs/>
          <w:sz w:val="16"/>
          <w:szCs w:val="16"/>
        </w:rPr>
      </w:pPr>
      <w:r w:rsidRPr="006B57F7">
        <w:rPr>
          <w:rFonts w:ascii="Times New Roman" w:hAnsi="Times New Roman"/>
          <w:bCs/>
          <w:noProof/>
          <w:sz w:val="17"/>
          <w:szCs w:val="17"/>
          <w:lang w:val="es-ES" w:eastAsia="es-ES"/>
        </w:rPr>
        <w:drawing>
          <wp:anchor distT="0" distB="0" distL="114300" distR="114300" simplePos="0" relativeHeight="251750400" behindDoc="0" locked="0" layoutInCell="1" allowOverlap="1" wp14:anchorId="42474EE1" wp14:editId="2A1E3FB9">
            <wp:simplePos x="0" y="0"/>
            <wp:positionH relativeFrom="column">
              <wp:align>right</wp:align>
            </wp:positionH>
            <wp:positionV relativeFrom="paragraph">
              <wp:posOffset>191770</wp:posOffset>
            </wp:positionV>
            <wp:extent cx="3174365" cy="1690370"/>
            <wp:effectExtent l="0" t="0" r="6985" b="5080"/>
            <wp:wrapThrough wrapText="bothSides">
              <wp:wrapPolygon edited="0">
                <wp:start x="0" y="0"/>
                <wp:lineTo x="0" y="21421"/>
                <wp:lineTo x="21518" y="21421"/>
                <wp:lineTo x="21518" y="0"/>
                <wp:lineTo x="0" y="0"/>
              </wp:wrapPolygon>
            </wp:wrapThrough>
            <wp:docPr id="1912162624" name="Gráfico 1">
              <a:extLst xmlns:a="http://schemas.openxmlformats.org/drawingml/2006/main">
                <a:ext uri="{FF2B5EF4-FFF2-40B4-BE49-F238E27FC236}">
                  <a16:creationId xmlns:a16="http://schemas.microsoft.com/office/drawing/2014/main" id="{545CA592-FABB-4E6C-FCF0-4898545FA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6B57F7" w:rsidRPr="006B57F7">
        <w:rPr>
          <w:rFonts w:ascii="Arial" w:hAnsi="Arial" w:cs="Arial"/>
          <w:bCs/>
          <w:sz w:val="17"/>
          <w:szCs w:val="17"/>
        </w:rPr>
        <w:t xml:space="preserve">Figura </w:t>
      </w:r>
      <w:r w:rsidR="006B57F7" w:rsidRPr="006B57F7">
        <w:rPr>
          <w:rFonts w:ascii="Arial" w:hAnsi="Arial" w:cs="Arial"/>
          <w:bCs/>
          <w:sz w:val="17"/>
          <w:szCs w:val="17"/>
        </w:rPr>
        <w:fldChar w:fldCharType="begin"/>
      </w:r>
      <w:r w:rsidR="006B57F7" w:rsidRPr="006B57F7">
        <w:rPr>
          <w:rFonts w:ascii="Arial" w:hAnsi="Arial" w:cs="Arial"/>
          <w:bCs/>
          <w:sz w:val="17"/>
          <w:szCs w:val="17"/>
        </w:rPr>
        <w:instrText xml:space="preserve"> SEQ Figura \* ARABIC </w:instrText>
      </w:r>
      <w:r w:rsidR="006B57F7" w:rsidRPr="006B57F7">
        <w:rPr>
          <w:rFonts w:ascii="Arial" w:hAnsi="Arial" w:cs="Arial"/>
          <w:bCs/>
          <w:sz w:val="17"/>
          <w:szCs w:val="17"/>
        </w:rPr>
        <w:fldChar w:fldCharType="separate"/>
      </w:r>
      <w:r w:rsidR="00645FDD">
        <w:rPr>
          <w:rFonts w:ascii="Arial" w:hAnsi="Arial" w:cs="Arial"/>
          <w:bCs/>
          <w:noProof/>
          <w:sz w:val="17"/>
          <w:szCs w:val="17"/>
        </w:rPr>
        <w:t>7</w:t>
      </w:r>
      <w:r w:rsidR="006B57F7" w:rsidRPr="006B57F7">
        <w:rPr>
          <w:rFonts w:ascii="Arial" w:hAnsi="Arial" w:cs="Arial"/>
          <w:bCs/>
          <w:sz w:val="17"/>
          <w:szCs w:val="17"/>
        </w:rPr>
        <w:fldChar w:fldCharType="end"/>
      </w:r>
      <w:r w:rsidR="006B57F7" w:rsidRPr="006B57F7">
        <w:rPr>
          <w:rFonts w:ascii="Arial" w:hAnsi="Arial" w:cs="Arial"/>
          <w:bCs/>
          <w:sz w:val="17"/>
          <w:szCs w:val="17"/>
        </w:rPr>
        <w:t>. Especies Amenazadas según el D.S. N° 043-2006-AG</w:t>
      </w:r>
      <w:r w:rsidR="006B57F7" w:rsidRPr="00D346FD">
        <w:rPr>
          <w:rFonts w:ascii="Arial" w:hAnsi="Arial" w:cs="Arial"/>
          <w:bCs/>
          <w:sz w:val="16"/>
          <w:szCs w:val="16"/>
        </w:rPr>
        <w:t>.</w:t>
      </w:r>
    </w:p>
    <w:p w14:paraId="01E6A2F6" w14:textId="7EA8D6D7" w:rsidR="00B230F9" w:rsidRDefault="00B230F9" w:rsidP="005A735E">
      <w:pPr>
        <w:spacing w:after="240"/>
        <w:jc w:val="both"/>
        <w:rPr>
          <w:rFonts w:ascii="Arial" w:hAnsi="Arial" w:cs="Arial"/>
          <w:bCs/>
          <w:sz w:val="22"/>
          <w:szCs w:val="22"/>
          <w:lang w:val="es-ES"/>
        </w:rPr>
      </w:pPr>
      <w:r w:rsidRPr="00B230F9">
        <w:rPr>
          <w:rFonts w:ascii="Arial" w:hAnsi="Arial" w:cs="Arial"/>
          <w:bCs/>
          <w:i/>
          <w:iCs/>
          <w:sz w:val="22"/>
          <w:szCs w:val="22"/>
          <w:lang w:val="es-ES"/>
        </w:rPr>
        <w:t>Solanum acaule</w:t>
      </w:r>
      <w:r w:rsidRPr="00B230F9">
        <w:rPr>
          <w:rFonts w:ascii="Arial" w:hAnsi="Arial" w:cs="Arial"/>
          <w:bCs/>
          <w:sz w:val="22"/>
          <w:szCs w:val="22"/>
          <w:lang w:val="es-ES"/>
        </w:rPr>
        <w:t xml:space="preserve"> (NT) presentó un aumento de 1 a 18 individuos entre 2021 y 2022, lo que </w:t>
      </w:r>
      <w:r>
        <w:rPr>
          <w:rFonts w:ascii="Arial" w:hAnsi="Arial" w:cs="Arial"/>
          <w:bCs/>
          <w:sz w:val="22"/>
          <w:szCs w:val="22"/>
          <w:lang w:val="es-ES"/>
        </w:rPr>
        <w:t xml:space="preserve">evidencia </w:t>
      </w:r>
      <w:r w:rsidRPr="00B230F9">
        <w:rPr>
          <w:rFonts w:ascii="Arial" w:hAnsi="Arial" w:cs="Arial"/>
          <w:bCs/>
          <w:sz w:val="22"/>
          <w:szCs w:val="22"/>
          <w:lang w:val="es-ES"/>
        </w:rPr>
        <w:t xml:space="preserve">mejora del hábitat o mayor éxito reproductivo. En 2022 se identificó por primera vez </w:t>
      </w:r>
      <w:r w:rsidRPr="00B230F9">
        <w:rPr>
          <w:rFonts w:ascii="Arial" w:hAnsi="Arial" w:cs="Arial"/>
          <w:bCs/>
          <w:i/>
          <w:iCs/>
          <w:sz w:val="22"/>
          <w:szCs w:val="22"/>
          <w:lang w:val="es-ES"/>
        </w:rPr>
        <w:t>Ephedra rupestris</w:t>
      </w:r>
      <w:r w:rsidRPr="00B230F9">
        <w:rPr>
          <w:rFonts w:ascii="Arial" w:hAnsi="Arial" w:cs="Arial"/>
          <w:bCs/>
          <w:sz w:val="22"/>
          <w:szCs w:val="22"/>
          <w:lang w:val="es-ES"/>
        </w:rPr>
        <w:t xml:space="preserve"> (CR), especie con menos de 250 individuos maduros a nivel global. Ambas están </w:t>
      </w:r>
      <w:r w:rsidRPr="00B230F9">
        <w:rPr>
          <w:rFonts w:ascii="Arial" w:hAnsi="Arial" w:cs="Arial"/>
          <w:bCs/>
          <w:sz w:val="22"/>
          <w:szCs w:val="22"/>
          <w:lang w:val="es-ES"/>
        </w:rPr>
        <w:t>protegidas por el D.S. N° 043-2006-AG, que prohíbe su extracción y comercialización.</w:t>
      </w:r>
    </w:p>
    <w:p w14:paraId="071172AA" w14:textId="09F8E667" w:rsidR="00B230F9" w:rsidRDefault="001C4E86" w:rsidP="001C4E86">
      <w:pPr>
        <w:spacing w:after="240"/>
        <w:jc w:val="both"/>
        <w:rPr>
          <w:rFonts w:ascii="Arial" w:hAnsi="Arial" w:cs="Arial"/>
          <w:bCs/>
          <w:sz w:val="22"/>
          <w:szCs w:val="22"/>
        </w:rPr>
      </w:pPr>
      <w:r w:rsidRPr="001C4E86">
        <w:rPr>
          <w:rFonts w:ascii="Arial" w:hAnsi="Arial" w:cs="Arial"/>
          <w:bCs/>
          <w:sz w:val="22"/>
          <w:szCs w:val="22"/>
        </w:rPr>
        <w:t xml:space="preserve">Especies como </w:t>
      </w:r>
      <w:r w:rsidRPr="001C4E86">
        <w:rPr>
          <w:rFonts w:ascii="Arial" w:hAnsi="Arial" w:cs="Arial"/>
          <w:bCs/>
          <w:i/>
          <w:iCs/>
          <w:sz w:val="22"/>
          <w:szCs w:val="22"/>
        </w:rPr>
        <w:t>Distichia acicularis</w:t>
      </w:r>
      <w:r w:rsidRPr="001C4E86">
        <w:rPr>
          <w:rFonts w:ascii="Arial" w:hAnsi="Arial" w:cs="Arial"/>
          <w:bCs/>
          <w:sz w:val="22"/>
          <w:szCs w:val="22"/>
        </w:rPr>
        <w:t xml:space="preserve">, </w:t>
      </w:r>
      <w:r w:rsidRPr="001C4E86">
        <w:rPr>
          <w:rFonts w:ascii="Arial" w:hAnsi="Arial" w:cs="Arial"/>
          <w:bCs/>
          <w:i/>
          <w:iCs/>
          <w:sz w:val="22"/>
          <w:szCs w:val="22"/>
        </w:rPr>
        <w:t>Plantago rigida</w:t>
      </w:r>
      <w:r w:rsidRPr="001C4E86">
        <w:rPr>
          <w:rFonts w:ascii="Arial" w:hAnsi="Arial" w:cs="Arial"/>
          <w:bCs/>
          <w:sz w:val="22"/>
          <w:szCs w:val="22"/>
        </w:rPr>
        <w:t xml:space="preserve"> y </w:t>
      </w:r>
      <w:r w:rsidRPr="001C4E86">
        <w:rPr>
          <w:rFonts w:ascii="Arial" w:hAnsi="Arial" w:cs="Arial"/>
          <w:bCs/>
          <w:i/>
          <w:iCs/>
          <w:sz w:val="22"/>
          <w:szCs w:val="22"/>
        </w:rPr>
        <w:t>Werneria caespitosa</w:t>
      </w:r>
      <w:r w:rsidRPr="001C4E86">
        <w:rPr>
          <w:rFonts w:ascii="Arial" w:hAnsi="Arial" w:cs="Arial"/>
          <w:bCs/>
          <w:sz w:val="22"/>
          <w:szCs w:val="22"/>
        </w:rPr>
        <w:t xml:space="preserve">, categorizadas como de Preocupación Menor (LC) por la IUCN, </w:t>
      </w:r>
      <w:r w:rsidR="00B230F9" w:rsidRPr="00B230F9">
        <w:rPr>
          <w:rFonts w:ascii="Arial" w:hAnsi="Arial" w:cs="Arial"/>
          <w:bCs/>
          <w:sz w:val="22"/>
          <w:szCs w:val="22"/>
        </w:rPr>
        <w:t xml:space="preserve">muestran signos de recuperación poblacional, siendo notable el caso de </w:t>
      </w:r>
      <w:r w:rsidR="00B230F9" w:rsidRPr="00B230F9">
        <w:rPr>
          <w:rFonts w:ascii="Arial" w:hAnsi="Arial" w:cs="Arial"/>
          <w:bCs/>
          <w:i/>
          <w:iCs/>
          <w:sz w:val="22"/>
          <w:szCs w:val="22"/>
        </w:rPr>
        <w:t>D. acicularis</w:t>
      </w:r>
      <w:r w:rsidR="00B230F9" w:rsidRPr="00B230F9">
        <w:rPr>
          <w:rFonts w:ascii="Arial" w:hAnsi="Arial" w:cs="Arial"/>
          <w:bCs/>
          <w:sz w:val="22"/>
          <w:szCs w:val="22"/>
        </w:rPr>
        <w:t xml:space="preserve">, que pasó de 1 a 51 individuos entre 2018 y 2022. Paralelamente, los registros recientes de </w:t>
      </w:r>
      <w:r w:rsidR="00B230F9" w:rsidRPr="00B230F9">
        <w:rPr>
          <w:rFonts w:ascii="Arial" w:hAnsi="Arial" w:cs="Arial"/>
          <w:bCs/>
          <w:i/>
          <w:iCs/>
          <w:sz w:val="22"/>
          <w:szCs w:val="22"/>
        </w:rPr>
        <w:t>Trifolium amabile</w:t>
      </w:r>
      <w:r w:rsidR="00B230F9" w:rsidRPr="00B230F9">
        <w:rPr>
          <w:rFonts w:ascii="Arial" w:hAnsi="Arial" w:cs="Arial"/>
          <w:bCs/>
          <w:sz w:val="22"/>
          <w:szCs w:val="22"/>
        </w:rPr>
        <w:t xml:space="preserve">, </w:t>
      </w:r>
      <w:r w:rsidR="00B230F9" w:rsidRPr="00B230F9">
        <w:rPr>
          <w:rFonts w:ascii="Arial" w:hAnsi="Arial" w:cs="Arial"/>
          <w:bCs/>
          <w:i/>
          <w:iCs/>
          <w:sz w:val="22"/>
          <w:szCs w:val="22"/>
        </w:rPr>
        <w:t>Senecio condimentarius</w:t>
      </w:r>
      <w:r w:rsidR="00B230F9" w:rsidRPr="00B230F9">
        <w:rPr>
          <w:rFonts w:ascii="Arial" w:hAnsi="Arial" w:cs="Arial"/>
          <w:bCs/>
          <w:sz w:val="22"/>
          <w:szCs w:val="22"/>
        </w:rPr>
        <w:t xml:space="preserve"> y </w:t>
      </w:r>
      <w:r w:rsidR="00B230F9" w:rsidRPr="00B230F9">
        <w:rPr>
          <w:rFonts w:ascii="Arial" w:hAnsi="Arial" w:cs="Arial"/>
          <w:bCs/>
          <w:i/>
          <w:iCs/>
          <w:sz w:val="22"/>
          <w:szCs w:val="22"/>
        </w:rPr>
        <w:t>Baccharis latifolia</w:t>
      </w:r>
      <w:r w:rsidR="00B230F9" w:rsidRPr="00B230F9">
        <w:rPr>
          <w:rFonts w:ascii="Arial" w:hAnsi="Arial" w:cs="Arial"/>
          <w:bCs/>
          <w:sz w:val="22"/>
          <w:szCs w:val="22"/>
        </w:rPr>
        <w:t xml:space="preserve"> evidencian procesos de recolonización florística</w:t>
      </w:r>
      <w:r w:rsidR="00B230F9">
        <w:rPr>
          <w:rFonts w:ascii="Arial" w:hAnsi="Arial" w:cs="Arial"/>
          <w:bCs/>
          <w:sz w:val="22"/>
          <w:szCs w:val="22"/>
        </w:rPr>
        <w:t>.</w:t>
      </w:r>
    </w:p>
    <w:p w14:paraId="7BD4EBD1" w14:textId="42597EF9" w:rsidR="001C4E86" w:rsidRDefault="001C4E86" w:rsidP="00B750B8">
      <w:pPr>
        <w:jc w:val="both"/>
        <w:rPr>
          <w:rFonts w:ascii="Arial" w:hAnsi="Arial" w:cs="Arial"/>
          <w:bCs/>
          <w:sz w:val="22"/>
          <w:szCs w:val="22"/>
          <w:lang w:val="es-ES"/>
        </w:rPr>
      </w:pPr>
      <w:r w:rsidRPr="001C4E86">
        <w:rPr>
          <w:rFonts w:ascii="Arial Narrow" w:hAnsi="Arial Narrow" w:cs="Arial"/>
          <w:bCs/>
          <w:noProof/>
          <w:color w:val="000000" w:themeColor="text1"/>
          <w:sz w:val="22"/>
          <w:szCs w:val="22"/>
          <w:lang w:val="es-ES" w:eastAsia="es-ES"/>
        </w:rPr>
        <w:drawing>
          <wp:anchor distT="0" distB="0" distL="114300" distR="114300" simplePos="0" relativeHeight="251699200" behindDoc="0" locked="0" layoutInCell="1" allowOverlap="1" wp14:anchorId="739BBEA6" wp14:editId="4970BEAF">
            <wp:simplePos x="0" y="0"/>
            <wp:positionH relativeFrom="margin">
              <wp:align>right</wp:align>
            </wp:positionH>
            <wp:positionV relativeFrom="paragraph">
              <wp:posOffset>366486</wp:posOffset>
            </wp:positionV>
            <wp:extent cx="3163570" cy="2101215"/>
            <wp:effectExtent l="0" t="0" r="17780" b="13335"/>
            <wp:wrapThrough wrapText="bothSides">
              <wp:wrapPolygon edited="0">
                <wp:start x="0" y="0"/>
                <wp:lineTo x="0" y="21541"/>
                <wp:lineTo x="21591" y="21541"/>
                <wp:lineTo x="21591" y="0"/>
                <wp:lineTo x="0" y="0"/>
              </wp:wrapPolygon>
            </wp:wrapThrough>
            <wp:docPr id="1704388593" name="Gráfico 1">
              <a:extLst xmlns:a="http://schemas.openxmlformats.org/drawingml/2006/main">
                <a:ext uri="{FF2B5EF4-FFF2-40B4-BE49-F238E27FC236}">
                  <a16:creationId xmlns:a16="http://schemas.microsoft.com/office/drawing/2014/main" id="{6740F7A3-CED8-12EA-2412-944ADA255A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sidRPr="00D346FD">
        <w:rPr>
          <w:rFonts w:ascii="Arial" w:hAnsi="Arial" w:cs="Arial"/>
          <w:bCs/>
          <w:sz w:val="22"/>
          <w:szCs w:val="22"/>
          <w:lang w:val="es-ES"/>
        </w:rPr>
        <w:t xml:space="preserve">Figura </w:t>
      </w:r>
      <w:r w:rsidRPr="00D346FD">
        <w:rPr>
          <w:rFonts w:ascii="Arial" w:hAnsi="Arial" w:cs="Arial"/>
          <w:bCs/>
          <w:sz w:val="22"/>
          <w:szCs w:val="22"/>
          <w:lang w:val="es-ES"/>
        </w:rPr>
        <w:fldChar w:fldCharType="begin"/>
      </w:r>
      <w:r w:rsidRPr="00D346FD">
        <w:rPr>
          <w:rFonts w:ascii="Arial" w:hAnsi="Arial" w:cs="Arial"/>
          <w:bCs/>
          <w:sz w:val="22"/>
          <w:szCs w:val="22"/>
          <w:lang w:val="es-ES"/>
        </w:rPr>
        <w:instrText xml:space="preserve"> SEQ Figura \* ARABIC </w:instrText>
      </w:r>
      <w:r w:rsidRPr="00D346FD">
        <w:rPr>
          <w:rFonts w:ascii="Arial" w:hAnsi="Arial" w:cs="Arial"/>
          <w:bCs/>
          <w:sz w:val="22"/>
          <w:szCs w:val="22"/>
          <w:lang w:val="es-ES"/>
        </w:rPr>
        <w:fldChar w:fldCharType="separate"/>
      </w:r>
      <w:r w:rsidR="00645FDD">
        <w:rPr>
          <w:rFonts w:ascii="Arial" w:hAnsi="Arial" w:cs="Arial"/>
          <w:bCs/>
          <w:noProof/>
          <w:sz w:val="22"/>
          <w:szCs w:val="22"/>
          <w:lang w:val="es-ES"/>
        </w:rPr>
        <w:t>8</w:t>
      </w:r>
      <w:r w:rsidRPr="00D346FD">
        <w:rPr>
          <w:rFonts w:ascii="Arial" w:hAnsi="Arial" w:cs="Arial"/>
          <w:bCs/>
          <w:sz w:val="22"/>
          <w:szCs w:val="22"/>
          <w:lang w:val="es-ES"/>
        </w:rPr>
        <w:fldChar w:fldCharType="end"/>
      </w:r>
      <w:r w:rsidRPr="00D346FD">
        <w:rPr>
          <w:rFonts w:ascii="Arial" w:hAnsi="Arial" w:cs="Arial"/>
          <w:bCs/>
          <w:sz w:val="22"/>
          <w:szCs w:val="22"/>
          <w:lang w:val="es-ES"/>
        </w:rPr>
        <w:t>. Especies de categoría Preocupación Menor según en la Lista Roja de la IUCN</w:t>
      </w:r>
    </w:p>
    <w:p w14:paraId="60EC2D90" w14:textId="30DCCE41" w:rsidR="006C68B1" w:rsidRDefault="006C68B1" w:rsidP="006C68B1">
      <w:pPr>
        <w:spacing w:after="240"/>
        <w:jc w:val="both"/>
        <w:rPr>
          <w:rFonts w:ascii="Arial" w:hAnsi="Arial" w:cs="Arial"/>
          <w:bCs/>
          <w:sz w:val="22"/>
          <w:szCs w:val="22"/>
          <w:lang w:val="es-ES"/>
        </w:rPr>
      </w:pPr>
      <w:r>
        <w:rPr>
          <w:rFonts w:ascii="Arial" w:hAnsi="Arial" w:cs="Arial"/>
          <w:bCs/>
          <w:sz w:val="22"/>
          <w:szCs w:val="22"/>
          <w:lang w:val="es-ES"/>
        </w:rPr>
        <w:t>La figura 9</w:t>
      </w:r>
      <w:r w:rsidRPr="006C68B1">
        <w:rPr>
          <w:rFonts w:ascii="Arial" w:hAnsi="Arial" w:cs="Arial"/>
          <w:bCs/>
          <w:sz w:val="22"/>
          <w:szCs w:val="22"/>
          <w:lang w:val="es-ES"/>
        </w:rPr>
        <w:t xml:space="preserve"> muestra la distribución geoespacial de especies de flora categorizadas como Preocupación Menor (LC) según la IUCN. El área de estudio aparece en rojo, la distribución potencial de dichas especies en naranja traslúcido, y la zona prioritaria de conservación en azul. Esta última abarca aproximadamente 5,733 km² de ecosistemas altoandinos con condiciones edáficas, altitudinales y climáticas favorables para las nueve especies LC registradas.</w:t>
      </w:r>
    </w:p>
    <w:p w14:paraId="5F9CE2CC" w14:textId="15AABD16" w:rsidR="006C68B1" w:rsidRDefault="006C68B1" w:rsidP="006C68B1">
      <w:pPr>
        <w:pStyle w:val="Descripcin"/>
        <w:rPr>
          <w:rFonts w:ascii="Arial" w:eastAsia="MS Mincho" w:hAnsi="Arial" w:cs="Arial"/>
          <w:bCs/>
          <w:i w:val="0"/>
          <w:iCs w:val="0"/>
          <w:color w:val="auto"/>
          <w:sz w:val="22"/>
          <w:szCs w:val="22"/>
          <w:lang w:eastAsia="fr-FR"/>
        </w:rPr>
      </w:pPr>
      <w:r w:rsidRPr="008448B2">
        <w:rPr>
          <w:rFonts w:ascii="Arial" w:eastAsia="MS Mincho" w:hAnsi="Arial" w:cs="Arial"/>
          <w:bCs/>
          <w:i w:val="0"/>
          <w:iCs w:val="0"/>
          <w:color w:val="auto"/>
          <w:sz w:val="22"/>
          <w:szCs w:val="22"/>
          <w:lang w:eastAsia="fr-FR"/>
        </w:rPr>
        <w:t xml:space="preserve">Figura </w:t>
      </w:r>
      <w:r w:rsidRPr="008448B2">
        <w:rPr>
          <w:rFonts w:ascii="Arial" w:eastAsia="MS Mincho" w:hAnsi="Arial" w:cs="Arial"/>
          <w:bCs/>
          <w:i w:val="0"/>
          <w:iCs w:val="0"/>
          <w:color w:val="auto"/>
          <w:sz w:val="22"/>
          <w:szCs w:val="22"/>
          <w:lang w:eastAsia="fr-FR"/>
        </w:rPr>
        <w:fldChar w:fldCharType="begin"/>
      </w:r>
      <w:r w:rsidRPr="008448B2">
        <w:rPr>
          <w:rFonts w:ascii="Arial" w:eastAsia="MS Mincho" w:hAnsi="Arial" w:cs="Arial"/>
          <w:bCs/>
          <w:i w:val="0"/>
          <w:iCs w:val="0"/>
          <w:color w:val="auto"/>
          <w:sz w:val="22"/>
          <w:szCs w:val="22"/>
          <w:lang w:eastAsia="fr-FR"/>
        </w:rPr>
        <w:instrText xml:space="preserve"> SEQ Figura \* ARABIC </w:instrText>
      </w:r>
      <w:r w:rsidRPr="008448B2">
        <w:rPr>
          <w:rFonts w:ascii="Arial" w:eastAsia="MS Mincho" w:hAnsi="Arial" w:cs="Arial"/>
          <w:bCs/>
          <w:i w:val="0"/>
          <w:iCs w:val="0"/>
          <w:color w:val="auto"/>
          <w:sz w:val="22"/>
          <w:szCs w:val="22"/>
          <w:lang w:eastAsia="fr-FR"/>
        </w:rPr>
        <w:fldChar w:fldCharType="separate"/>
      </w:r>
      <w:r w:rsidR="00645FDD">
        <w:rPr>
          <w:rFonts w:ascii="Arial" w:eastAsia="MS Mincho" w:hAnsi="Arial" w:cs="Arial"/>
          <w:bCs/>
          <w:i w:val="0"/>
          <w:iCs w:val="0"/>
          <w:noProof/>
          <w:color w:val="auto"/>
          <w:sz w:val="22"/>
          <w:szCs w:val="22"/>
          <w:lang w:eastAsia="fr-FR"/>
        </w:rPr>
        <w:t>9</w:t>
      </w:r>
      <w:r w:rsidRPr="008448B2">
        <w:rPr>
          <w:rFonts w:ascii="Arial" w:eastAsia="MS Mincho" w:hAnsi="Arial" w:cs="Arial"/>
          <w:bCs/>
          <w:i w:val="0"/>
          <w:iCs w:val="0"/>
          <w:color w:val="auto"/>
          <w:sz w:val="22"/>
          <w:szCs w:val="22"/>
          <w:lang w:eastAsia="fr-FR"/>
        </w:rPr>
        <w:fldChar w:fldCharType="end"/>
      </w:r>
      <w:r w:rsidRPr="008448B2">
        <w:rPr>
          <w:rFonts w:ascii="Arial" w:eastAsia="MS Mincho" w:hAnsi="Arial" w:cs="Arial"/>
          <w:bCs/>
          <w:i w:val="0"/>
          <w:iCs w:val="0"/>
          <w:color w:val="auto"/>
          <w:sz w:val="22"/>
          <w:szCs w:val="22"/>
          <w:lang w:eastAsia="fr-FR"/>
        </w:rPr>
        <w:t xml:space="preserve">. </w:t>
      </w:r>
      <w:r w:rsidRPr="006C68B1">
        <w:rPr>
          <w:rFonts w:ascii="Arial" w:eastAsia="MS Mincho" w:hAnsi="Arial" w:cs="Arial"/>
          <w:bCs/>
          <w:i w:val="0"/>
          <w:iCs w:val="0"/>
          <w:color w:val="auto"/>
          <w:sz w:val="22"/>
          <w:szCs w:val="22"/>
          <w:lang w:eastAsia="fr-FR"/>
        </w:rPr>
        <w:t>Distribución geoespacial de especies de flora con categoría "Preocupación Menor" (LC) según la IUCN (2023) en el área de estudio.</w:t>
      </w:r>
    </w:p>
    <w:p w14:paraId="42338667" w14:textId="1DFD3327" w:rsidR="00876D75" w:rsidRPr="00876D75" w:rsidRDefault="00876D75" w:rsidP="00876D75">
      <w:r w:rsidRPr="00876D75">
        <w:drawing>
          <wp:inline distT="0" distB="0" distL="0" distR="0" wp14:anchorId="494048BE" wp14:editId="09057CA5">
            <wp:extent cx="3130872" cy="2238015"/>
            <wp:effectExtent l="19050" t="19050" r="12700" b="10160"/>
            <wp:docPr id="1783744970"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32421" cy="2239122"/>
                    </a:xfrm>
                    <a:prstGeom prst="rect">
                      <a:avLst/>
                    </a:prstGeom>
                    <a:noFill/>
                    <a:ln>
                      <a:solidFill>
                        <a:schemeClr val="bg1">
                          <a:lumMod val="85000"/>
                        </a:schemeClr>
                      </a:solidFill>
                    </a:ln>
                  </pic:spPr>
                </pic:pic>
              </a:graphicData>
            </a:graphic>
          </wp:inline>
        </w:drawing>
      </w:r>
    </w:p>
    <w:p w14:paraId="65272809" w14:textId="7DC8F3F1" w:rsidR="005A735E" w:rsidRDefault="006C68B1" w:rsidP="005A735E">
      <w:pPr>
        <w:spacing w:after="240"/>
        <w:jc w:val="both"/>
        <w:rPr>
          <w:rFonts w:ascii="Arial" w:hAnsi="Arial" w:cs="Arial"/>
          <w:bCs/>
          <w:sz w:val="22"/>
          <w:szCs w:val="22"/>
          <w:lang w:val="es-ES"/>
        </w:rPr>
      </w:pPr>
      <w:r w:rsidRPr="006C68B1">
        <w:rPr>
          <w:rFonts w:ascii="Arial" w:hAnsi="Arial" w:cs="Arial"/>
          <w:bCs/>
          <w:sz w:val="22"/>
          <w:szCs w:val="22"/>
          <w:lang w:val="es-ES"/>
        </w:rPr>
        <w:lastRenderedPageBreak/>
        <w:t xml:space="preserve">La superposición del PAM Excelsior con </w:t>
      </w:r>
      <w:r w:rsidR="005A735E">
        <w:rPr>
          <w:rFonts w:ascii="Arial" w:hAnsi="Arial" w:cs="Arial"/>
          <w:bCs/>
          <w:sz w:val="22"/>
          <w:szCs w:val="22"/>
          <w:lang w:val="es-ES"/>
        </w:rPr>
        <w:t>la</w:t>
      </w:r>
      <w:r w:rsidRPr="006C68B1">
        <w:rPr>
          <w:rFonts w:ascii="Arial" w:hAnsi="Arial" w:cs="Arial"/>
          <w:bCs/>
          <w:sz w:val="22"/>
          <w:szCs w:val="22"/>
          <w:lang w:val="es-ES"/>
        </w:rPr>
        <w:t xml:space="preserve"> zona prioritaria indica que las acciones de remediación han contribuido a mejorar la calidad del hábitat,</w:t>
      </w:r>
      <w:r w:rsidR="005A735E" w:rsidRPr="005A735E">
        <w:t xml:space="preserve"> </w:t>
      </w:r>
      <w:r w:rsidR="005A735E" w:rsidRPr="005A735E">
        <w:rPr>
          <w:rFonts w:ascii="Arial" w:hAnsi="Arial" w:cs="Arial"/>
          <w:bCs/>
          <w:sz w:val="22"/>
          <w:szCs w:val="22"/>
          <w:lang w:val="es-ES"/>
        </w:rPr>
        <w:t xml:space="preserve">promoviendo la regeneración vegetal y el restablecimiento de especies nativas. </w:t>
      </w:r>
    </w:p>
    <w:p w14:paraId="0DA9A95E" w14:textId="2D31E013" w:rsidR="004A2942" w:rsidRDefault="004A2942" w:rsidP="00376A5C">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Ornitofauna</w:t>
      </w:r>
    </w:p>
    <w:p w14:paraId="081399A2" w14:textId="49EC6CFC" w:rsidR="0016526E" w:rsidRDefault="0016526E" w:rsidP="00EB30CE">
      <w:pPr>
        <w:jc w:val="both"/>
        <w:rPr>
          <w:rFonts w:ascii="Arial" w:hAnsi="Arial" w:cs="Arial"/>
          <w:bCs/>
          <w:sz w:val="22"/>
          <w:szCs w:val="22"/>
          <w:lang w:val="es-ES"/>
        </w:rPr>
      </w:pPr>
      <w:r w:rsidRPr="0016526E">
        <w:rPr>
          <w:rFonts w:ascii="Arial" w:hAnsi="Arial" w:cs="Arial"/>
          <w:bCs/>
          <w:sz w:val="22"/>
          <w:szCs w:val="22"/>
          <w:lang w:val="es-ES"/>
        </w:rPr>
        <w:t>Todas las especies de aves registradas en el área de estudio están clasificadas como de Preocupación Menor (LC) según la IUCN (2023), y no se encuentran incluidas en los apéndices de CITES ni en el listado nacional de fauna amenazada (D.S. N° 004-2014-MINAGRI).</w:t>
      </w:r>
    </w:p>
    <w:p w14:paraId="1B90BDCA" w14:textId="77777777" w:rsidR="008448B2" w:rsidRDefault="008448B2" w:rsidP="00EB30CE">
      <w:pPr>
        <w:jc w:val="both"/>
        <w:rPr>
          <w:rFonts w:ascii="Arial" w:hAnsi="Arial" w:cs="Arial"/>
          <w:bCs/>
          <w:sz w:val="14"/>
          <w:szCs w:val="14"/>
        </w:rPr>
      </w:pPr>
    </w:p>
    <w:p w14:paraId="5D7AD91A" w14:textId="2E09BB29" w:rsidR="00EB30CE" w:rsidRPr="00E80435" w:rsidRDefault="00EB30CE" w:rsidP="00EB30CE">
      <w:pPr>
        <w:jc w:val="both"/>
        <w:rPr>
          <w:rFonts w:ascii="Arial" w:hAnsi="Arial" w:cs="Arial"/>
          <w:color w:val="000000" w:themeColor="text1"/>
          <w:sz w:val="16"/>
          <w:szCs w:val="16"/>
        </w:rPr>
      </w:pPr>
      <w:r w:rsidRPr="00E80435">
        <w:rPr>
          <w:rFonts w:ascii="Arial" w:hAnsi="Arial" w:cs="Arial"/>
          <w:bCs/>
          <w:sz w:val="16"/>
          <w:szCs w:val="16"/>
        </w:rPr>
        <w:t xml:space="preserve">Tabla </w:t>
      </w:r>
      <w:r w:rsidRPr="00E80435">
        <w:rPr>
          <w:rFonts w:ascii="Arial" w:hAnsi="Arial" w:cs="Arial"/>
          <w:bCs/>
          <w:i/>
          <w:iCs/>
          <w:sz w:val="16"/>
          <w:szCs w:val="16"/>
        </w:rPr>
        <w:fldChar w:fldCharType="begin"/>
      </w:r>
      <w:r w:rsidRPr="00E80435">
        <w:rPr>
          <w:rFonts w:ascii="Arial" w:hAnsi="Arial" w:cs="Arial"/>
          <w:bCs/>
          <w:sz w:val="16"/>
          <w:szCs w:val="16"/>
        </w:rPr>
        <w:instrText xml:space="preserve"> SEQ Tabla \* ARABIC </w:instrText>
      </w:r>
      <w:r w:rsidRPr="00E80435">
        <w:rPr>
          <w:rFonts w:ascii="Arial" w:hAnsi="Arial" w:cs="Arial"/>
          <w:bCs/>
          <w:i/>
          <w:iCs/>
          <w:sz w:val="16"/>
          <w:szCs w:val="16"/>
        </w:rPr>
        <w:fldChar w:fldCharType="separate"/>
      </w:r>
      <w:r w:rsidR="00645FDD">
        <w:rPr>
          <w:rFonts w:ascii="Arial" w:hAnsi="Arial" w:cs="Arial"/>
          <w:bCs/>
          <w:noProof/>
          <w:sz w:val="16"/>
          <w:szCs w:val="16"/>
        </w:rPr>
        <w:t>56</w:t>
      </w:r>
      <w:r w:rsidRPr="00E80435">
        <w:rPr>
          <w:rFonts w:ascii="Arial" w:hAnsi="Arial" w:cs="Arial"/>
          <w:bCs/>
          <w:i/>
          <w:iCs/>
          <w:sz w:val="16"/>
          <w:szCs w:val="16"/>
        </w:rPr>
        <w:fldChar w:fldCharType="end"/>
      </w:r>
      <w:r w:rsidRPr="00E80435">
        <w:rPr>
          <w:rFonts w:ascii="Arial" w:hAnsi="Arial" w:cs="Arial"/>
          <w:bCs/>
          <w:sz w:val="16"/>
          <w:szCs w:val="16"/>
        </w:rPr>
        <w:t xml:space="preserve">. </w:t>
      </w:r>
      <w:r w:rsidRPr="00E80435">
        <w:rPr>
          <w:rFonts w:ascii="Arial" w:hAnsi="Arial" w:cs="Arial"/>
          <w:color w:val="000000" w:themeColor="text1"/>
          <w:sz w:val="16"/>
          <w:szCs w:val="16"/>
        </w:rPr>
        <w:t>Especies de Flora Categorizadas por su Estado de Conservación a Nivel Nacional e Internacional</w:t>
      </w:r>
    </w:p>
    <w:tbl>
      <w:tblPr>
        <w:tblStyle w:val="Estilo1"/>
        <w:tblW w:w="4962" w:type="dxa"/>
        <w:tblLayout w:type="fixed"/>
        <w:tblLook w:val="04A0" w:firstRow="1" w:lastRow="0" w:firstColumn="1" w:lastColumn="0" w:noHBand="0" w:noVBand="1"/>
      </w:tblPr>
      <w:tblGrid>
        <w:gridCol w:w="1276"/>
        <w:gridCol w:w="620"/>
        <w:gridCol w:w="473"/>
        <w:gridCol w:w="474"/>
        <w:gridCol w:w="473"/>
        <w:gridCol w:w="630"/>
        <w:gridCol w:w="1016"/>
      </w:tblGrid>
      <w:tr w:rsidR="00EB30CE" w:rsidRPr="00D57646" w14:paraId="6A5AE489" w14:textId="77777777" w:rsidTr="00E80435">
        <w:trPr>
          <w:trHeight w:val="33"/>
        </w:trPr>
        <w:tc>
          <w:tcPr>
            <w:tcW w:w="1276" w:type="dxa"/>
            <w:tcBorders>
              <w:top w:val="single" w:sz="4" w:space="0" w:color="auto"/>
              <w:bottom w:val="single" w:sz="4" w:space="0" w:color="auto"/>
            </w:tcBorders>
            <w:shd w:val="clear" w:color="auto" w:fill="D9D9D9" w:themeFill="background1" w:themeFillShade="D9"/>
            <w:noWrap/>
            <w:vAlign w:val="center"/>
            <w:hideMark/>
          </w:tcPr>
          <w:p w14:paraId="4CE7A12C" w14:textId="77777777" w:rsidR="00EB30CE" w:rsidRPr="00D57646" w:rsidRDefault="00EB30CE" w:rsidP="00227566">
            <w:pPr>
              <w:ind w:left="-108"/>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Especie</w:t>
            </w:r>
          </w:p>
        </w:tc>
        <w:tc>
          <w:tcPr>
            <w:tcW w:w="620" w:type="dxa"/>
            <w:tcBorders>
              <w:top w:val="single" w:sz="4" w:space="0" w:color="auto"/>
              <w:bottom w:val="single" w:sz="4" w:space="0" w:color="auto"/>
            </w:tcBorders>
            <w:shd w:val="clear" w:color="auto" w:fill="D9D9D9" w:themeFill="background1" w:themeFillShade="D9"/>
            <w:vAlign w:val="center"/>
            <w:hideMark/>
          </w:tcPr>
          <w:p w14:paraId="6D1EEFF2" w14:textId="77777777" w:rsidR="00EB30CE" w:rsidRPr="00D57646" w:rsidRDefault="00EB30CE" w:rsidP="00227566">
            <w:pPr>
              <w:ind w:left="-106" w:right="-103"/>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Población</w:t>
            </w:r>
            <w:r w:rsidRPr="00D57646">
              <w:rPr>
                <w:rFonts w:eastAsia="Times New Roman" w:cs="Times New Roman"/>
                <w:b/>
                <w:bCs/>
                <w:color w:val="000000"/>
                <w:sz w:val="10"/>
                <w:szCs w:val="10"/>
                <w:vertAlign w:val="superscript"/>
                <w:lang w:eastAsia="es-PE"/>
              </w:rPr>
              <w:t>+</w:t>
            </w:r>
          </w:p>
        </w:tc>
        <w:tc>
          <w:tcPr>
            <w:tcW w:w="473" w:type="dxa"/>
            <w:tcBorders>
              <w:top w:val="single" w:sz="4" w:space="0" w:color="auto"/>
              <w:bottom w:val="single" w:sz="4" w:space="0" w:color="auto"/>
            </w:tcBorders>
            <w:shd w:val="clear" w:color="auto" w:fill="D9D9D9" w:themeFill="background1" w:themeFillShade="D9"/>
            <w:noWrap/>
            <w:vAlign w:val="center"/>
            <w:hideMark/>
          </w:tcPr>
          <w:p w14:paraId="56E80462" w14:textId="77777777" w:rsidR="00EB30CE" w:rsidRPr="00D57646" w:rsidRDefault="00EB30CE" w:rsidP="00227566">
            <w:pPr>
              <w:ind w:left="-105" w:right="-104"/>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IUCN (2023)</w:t>
            </w:r>
          </w:p>
        </w:tc>
        <w:tc>
          <w:tcPr>
            <w:tcW w:w="474" w:type="dxa"/>
            <w:tcBorders>
              <w:top w:val="single" w:sz="4" w:space="0" w:color="auto"/>
              <w:bottom w:val="single" w:sz="4" w:space="0" w:color="auto"/>
            </w:tcBorders>
            <w:shd w:val="clear" w:color="auto" w:fill="D9D9D9" w:themeFill="background1" w:themeFillShade="D9"/>
            <w:vAlign w:val="center"/>
          </w:tcPr>
          <w:p w14:paraId="1DFD0BFB" w14:textId="77777777" w:rsidR="00EB30CE" w:rsidRPr="00D57646" w:rsidRDefault="00EB30CE" w:rsidP="00227566">
            <w:pPr>
              <w:ind w:left="-112" w:right="-105"/>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IUCN*</w:t>
            </w:r>
          </w:p>
        </w:tc>
        <w:tc>
          <w:tcPr>
            <w:tcW w:w="473" w:type="dxa"/>
            <w:tcBorders>
              <w:top w:val="single" w:sz="4" w:space="0" w:color="auto"/>
              <w:bottom w:val="single" w:sz="4" w:space="0" w:color="auto"/>
            </w:tcBorders>
            <w:shd w:val="clear" w:color="auto" w:fill="D9D9D9" w:themeFill="background1" w:themeFillShade="D9"/>
            <w:noWrap/>
            <w:vAlign w:val="center"/>
            <w:hideMark/>
          </w:tcPr>
          <w:p w14:paraId="0FC150A3" w14:textId="77777777" w:rsidR="00EB30CE" w:rsidRPr="00D57646" w:rsidRDefault="00EB30CE" w:rsidP="00227566">
            <w:pPr>
              <w:ind w:left="-111" w:right="-105"/>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CITES (2023)</w:t>
            </w:r>
          </w:p>
        </w:tc>
        <w:tc>
          <w:tcPr>
            <w:tcW w:w="630" w:type="dxa"/>
            <w:tcBorders>
              <w:top w:val="single" w:sz="4" w:space="0" w:color="auto"/>
              <w:bottom w:val="single" w:sz="4" w:space="0" w:color="auto"/>
            </w:tcBorders>
            <w:shd w:val="clear" w:color="auto" w:fill="D9D9D9" w:themeFill="background1" w:themeFillShade="D9"/>
            <w:noWrap/>
            <w:vAlign w:val="center"/>
            <w:hideMark/>
          </w:tcPr>
          <w:p w14:paraId="063F3664" w14:textId="77777777" w:rsidR="00EB30CE" w:rsidRPr="00D57646" w:rsidRDefault="00EB30CE" w:rsidP="00227566">
            <w:pPr>
              <w:ind w:left="-111" w:right="-106"/>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D.S N° 043-2006-AG</w:t>
            </w:r>
          </w:p>
        </w:tc>
        <w:tc>
          <w:tcPr>
            <w:tcW w:w="1016" w:type="dxa"/>
            <w:tcBorders>
              <w:top w:val="single" w:sz="4" w:space="0" w:color="auto"/>
              <w:bottom w:val="single" w:sz="4" w:space="0" w:color="auto"/>
            </w:tcBorders>
            <w:shd w:val="clear" w:color="auto" w:fill="D9D9D9" w:themeFill="background1" w:themeFillShade="D9"/>
            <w:vAlign w:val="center"/>
          </w:tcPr>
          <w:p w14:paraId="42163E25" w14:textId="77777777" w:rsidR="00EB30CE" w:rsidRPr="00D57646" w:rsidRDefault="00EB30CE" w:rsidP="00227566">
            <w:pPr>
              <w:ind w:left="-110" w:right="-108"/>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Referencia Bibliográfica</w:t>
            </w:r>
          </w:p>
        </w:tc>
      </w:tr>
      <w:tr w:rsidR="00EB30CE" w:rsidRPr="00D57646" w14:paraId="7E8F2B32" w14:textId="77777777" w:rsidTr="00EB30CE">
        <w:trPr>
          <w:trHeight w:val="33"/>
        </w:trPr>
        <w:tc>
          <w:tcPr>
            <w:tcW w:w="1276" w:type="dxa"/>
            <w:tcBorders>
              <w:top w:val="single" w:sz="4" w:space="0" w:color="auto"/>
            </w:tcBorders>
            <w:noWrap/>
            <w:vAlign w:val="center"/>
            <w:hideMark/>
          </w:tcPr>
          <w:p w14:paraId="3BFE4678" w14:textId="4C4C2CB3" w:rsidR="00EB30CE" w:rsidRPr="00EB30CE" w:rsidRDefault="00EB30CE" w:rsidP="00EB30CE">
            <w:pPr>
              <w:ind w:left="-108"/>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Catamenia inornata</w:t>
            </w:r>
          </w:p>
        </w:tc>
        <w:tc>
          <w:tcPr>
            <w:tcW w:w="620" w:type="dxa"/>
            <w:tcBorders>
              <w:top w:val="single" w:sz="4" w:space="0" w:color="auto"/>
            </w:tcBorders>
            <w:noWrap/>
            <w:vAlign w:val="center"/>
            <w:hideMark/>
          </w:tcPr>
          <w:p w14:paraId="24E2363F" w14:textId="54E2D8E3" w:rsidR="00EB30CE" w:rsidRPr="00EB30CE" w:rsidRDefault="00EB30CE" w:rsidP="00EB30CE">
            <w:pPr>
              <w:ind w:left="-106" w:right="-103"/>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Creciente</w:t>
            </w:r>
          </w:p>
        </w:tc>
        <w:tc>
          <w:tcPr>
            <w:tcW w:w="473" w:type="dxa"/>
            <w:tcBorders>
              <w:top w:val="single" w:sz="4" w:space="0" w:color="auto"/>
            </w:tcBorders>
            <w:noWrap/>
            <w:vAlign w:val="center"/>
            <w:hideMark/>
          </w:tcPr>
          <w:p w14:paraId="1547E1C3" w14:textId="3A642074" w:rsidR="00EB30CE" w:rsidRPr="00EB30CE" w:rsidRDefault="00EB30CE" w:rsidP="00EB30CE">
            <w:pPr>
              <w:ind w:left="-105" w:right="-104"/>
              <w:jc w:val="center"/>
              <w:rPr>
                <w:rFonts w:eastAsia="Times New Roman" w:cs="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tcBorders>
              <w:top w:val="single" w:sz="4" w:space="0" w:color="auto"/>
            </w:tcBorders>
            <w:vAlign w:val="center"/>
          </w:tcPr>
          <w:p w14:paraId="01ACA546" w14:textId="14E54C9A" w:rsidR="00EB30CE" w:rsidRPr="00EB30CE" w:rsidRDefault="00EB30CE" w:rsidP="00EB30CE">
            <w:pPr>
              <w:ind w:left="-112" w:right="-105"/>
              <w:jc w:val="center"/>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2016</w:t>
            </w:r>
          </w:p>
        </w:tc>
        <w:tc>
          <w:tcPr>
            <w:tcW w:w="473" w:type="dxa"/>
            <w:tcBorders>
              <w:top w:val="single" w:sz="4" w:space="0" w:color="auto"/>
            </w:tcBorders>
            <w:noWrap/>
            <w:vAlign w:val="center"/>
            <w:hideMark/>
          </w:tcPr>
          <w:p w14:paraId="574D2115" w14:textId="2D23E863" w:rsidR="00EB30CE" w:rsidRPr="00EB30CE" w:rsidRDefault="00EB30CE" w:rsidP="00EB30CE">
            <w:pPr>
              <w:ind w:left="-111" w:right="-105"/>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tcBorders>
              <w:top w:val="single" w:sz="4" w:space="0" w:color="auto"/>
            </w:tcBorders>
            <w:noWrap/>
            <w:vAlign w:val="center"/>
            <w:hideMark/>
          </w:tcPr>
          <w:p w14:paraId="44FAF461" w14:textId="1C3D250B" w:rsidR="00EB30CE" w:rsidRPr="00EB30CE" w:rsidRDefault="00EB30CE" w:rsidP="00EB30CE">
            <w:pPr>
              <w:ind w:left="-111" w:right="-106"/>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1016" w:type="dxa"/>
            <w:tcBorders>
              <w:top w:val="single" w:sz="4" w:space="0" w:color="auto"/>
            </w:tcBorders>
            <w:vAlign w:val="center"/>
          </w:tcPr>
          <w:p w14:paraId="6A7DFE3C" w14:textId="1EE35037" w:rsidR="00EB30CE" w:rsidRPr="00EB30CE" w:rsidRDefault="00000000" w:rsidP="00EB30CE">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325403950"/>
                <w:citation/>
              </w:sdtPr>
              <w:sdtContent>
                <w:r w:rsidR="00EB30CE" w:rsidRPr="00EB30CE">
                  <w:rPr>
                    <w:rFonts w:eastAsia="Times New Roman"/>
                    <w:color w:val="000000"/>
                    <w:sz w:val="10"/>
                    <w:szCs w:val="10"/>
                    <w:lang w:eastAsia="es-PE"/>
                  </w:rPr>
                  <w:fldChar w:fldCharType="begin"/>
                </w:r>
                <w:r w:rsidR="00EB30CE" w:rsidRPr="00EB30CE">
                  <w:rPr>
                    <w:rFonts w:eastAsia="Times New Roman" w:cs="Times New Roman"/>
                    <w:color w:val="000000"/>
                    <w:sz w:val="10"/>
                    <w:szCs w:val="10"/>
                    <w:lang w:val="es-ES" w:eastAsia="es-PE"/>
                  </w:rPr>
                  <w:instrText xml:space="preserve">CITATION Int16 \t  \l 3082 </w:instrText>
                </w:r>
                <w:r w:rsidR="00EB30CE" w:rsidRPr="00EB30CE">
                  <w:rPr>
                    <w:rFonts w:eastAsia="Times New Roman"/>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color w:val="000000"/>
                    <w:sz w:val="10"/>
                    <w:szCs w:val="10"/>
                    <w:lang w:eastAsia="es-PE"/>
                  </w:rPr>
                  <w:fldChar w:fldCharType="end"/>
                </w:r>
              </w:sdtContent>
            </w:sdt>
          </w:p>
        </w:tc>
      </w:tr>
      <w:tr w:rsidR="00EB30CE" w:rsidRPr="00D57646" w14:paraId="067C2980" w14:textId="77777777" w:rsidTr="00EB30CE">
        <w:trPr>
          <w:trHeight w:val="33"/>
        </w:trPr>
        <w:tc>
          <w:tcPr>
            <w:tcW w:w="1276" w:type="dxa"/>
            <w:noWrap/>
            <w:vAlign w:val="center"/>
            <w:hideMark/>
          </w:tcPr>
          <w:p w14:paraId="5579107A" w14:textId="581D77DA" w:rsidR="00EB30CE" w:rsidRPr="00EB30CE" w:rsidRDefault="00EB30CE" w:rsidP="00EB30CE">
            <w:pPr>
              <w:ind w:left="-108"/>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Chloephaga melanoptera</w:t>
            </w:r>
          </w:p>
        </w:tc>
        <w:tc>
          <w:tcPr>
            <w:tcW w:w="620" w:type="dxa"/>
            <w:noWrap/>
            <w:vAlign w:val="center"/>
            <w:hideMark/>
          </w:tcPr>
          <w:p w14:paraId="207A0724" w14:textId="78B9E3C1" w:rsidR="00EB30CE" w:rsidRPr="00EB30CE" w:rsidRDefault="00EB30CE" w:rsidP="00EB30CE">
            <w:pPr>
              <w:ind w:left="-106" w:right="-103"/>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hideMark/>
          </w:tcPr>
          <w:p w14:paraId="0470BC5C" w14:textId="12AFD12A" w:rsidR="00EB30CE" w:rsidRPr="00EB30CE" w:rsidRDefault="00EB30CE" w:rsidP="00EB30CE">
            <w:pPr>
              <w:ind w:left="-105" w:right="-104"/>
              <w:jc w:val="center"/>
              <w:rPr>
                <w:rFonts w:eastAsia="Times New Roman" w:cs="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73F6C573" w14:textId="2A7D4415" w:rsidR="00EB30CE" w:rsidRPr="00EB30CE" w:rsidRDefault="00EB30CE" w:rsidP="00EB30CE">
            <w:pPr>
              <w:ind w:left="-112" w:right="-105"/>
              <w:jc w:val="center"/>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hideMark/>
          </w:tcPr>
          <w:p w14:paraId="5D01B72D" w14:textId="62C15AFD" w:rsidR="00EB30CE" w:rsidRPr="00EB30CE" w:rsidRDefault="00EB30CE" w:rsidP="00EB30CE">
            <w:pPr>
              <w:ind w:left="-111" w:right="-105"/>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hideMark/>
          </w:tcPr>
          <w:p w14:paraId="25DD107E" w14:textId="781B3266" w:rsidR="00EB30CE" w:rsidRPr="00EB30CE" w:rsidRDefault="00EB30CE" w:rsidP="00EB30CE">
            <w:pPr>
              <w:ind w:left="-111" w:right="-106"/>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2CCE6EC4" w14:textId="5C5EB5A8" w:rsidR="00EB30CE" w:rsidRPr="00EB30CE" w:rsidRDefault="00000000" w:rsidP="00EB30CE">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386110513"/>
                <w:citation/>
              </w:sdtPr>
              <w:sdtContent>
                <w:r w:rsidR="00EB30CE" w:rsidRPr="00EB30CE">
                  <w:rPr>
                    <w:rFonts w:eastAsia="Times New Roman"/>
                    <w:color w:val="000000"/>
                    <w:sz w:val="10"/>
                    <w:szCs w:val="10"/>
                    <w:lang w:eastAsia="es-PE"/>
                  </w:rPr>
                  <w:fldChar w:fldCharType="begin"/>
                </w:r>
                <w:r w:rsidR="00EB30CE" w:rsidRPr="00EB30CE">
                  <w:rPr>
                    <w:rFonts w:eastAsia="Times New Roman" w:cs="Times New Roman"/>
                    <w:color w:val="000000"/>
                    <w:sz w:val="10"/>
                    <w:szCs w:val="10"/>
                    <w:lang w:val="es-ES" w:eastAsia="es-PE"/>
                  </w:rPr>
                  <w:instrText xml:space="preserve">CITATION Bir \t  \l 3082 </w:instrText>
                </w:r>
                <w:r w:rsidR="00EB30CE" w:rsidRPr="00EB30CE">
                  <w:rPr>
                    <w:rFonts w:eastAsia="Times New Roman"/>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color w:val="000000"/>
                    <w:sz w:val="10"/>
                    <w:szCs w:val="10"/>
                    <w:lang w:eastAsia="es-PE"/>
                  </w:rPr>
                  <w:fldChar w:fldCharType="end"/>
                </w:r>
              </w:sdtContent>
            </w:sdt>
          </w:p>
        </w:tc>
      </w:tr>
      <w:tr w:rsidR="00EB30CE" w:rsidRPr="00D57646" w14:paraId="6ECE354D" w14:textId="77777777" w:rsidTr="00EB30CE">
        <w:trPr>
          <w:trHeight w:val="33"/>
        </w:trPr>
        <w:tc>
          <w:tcPr>
            <w:tcW w:w="1276" w:type="dxa"/>
            <w:noWrap/>
            <w:vAlign w:val="center"/>
          </w:tcPr>
          <w:p w14:paraId="6450D43C" w14:textId="4D5AE6CD" w:rsidR="00EB30CE" w:rsidRPr="00EB30CE" w:rsidRDefault="00EB30CE" w:rsidP="00EB30CE">
            <w:pPr>
              <w:ind w:left="-108"/>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Cinclodes albiventris</w:t>
            </w:r>
          </w:p>
        </w:tc>
        <w:tc>
          <w:tcPr>
            <w:tcW w:w="620" w:type="dxa"/>
            <w:noWrap/>
            <w:vAlign w:val="center"/>
          </w:tcPr>
          <w:p w14:paraId="0BEAFF9B" w14:textId="33553824" w:rsidR="00EB30CE" w:rsidRPr="00EB30CE" w:rsidRDefault="00EB30CE" w:rsidP="00EB30CE">
            <w:pPr>
              <w:ind w:left="-106" w:right="-103"/>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515C8FCF" w14:textId="6757859B" w:rsidR="00EB30CE" w:rsidRPr="00EB30CE" w:rsidRDefault="00EB30CE" w:rsidP="00EB30CE">
            <w:pPr>
              <w:ind w:left="-105" w:right="-104"/>
              <w:jc w:val="center"/>
              <w:rPr>
                <w:rFonts w:eastAsia="Times New Roman" w:cs="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6705E25F" w14:textId="23AD84EB" w:rsidR="00EB30CE" w:rsidRPr="00EB30CE" w:rsidRDefault="00EB30CE" w:rsidP="00EB30CE">
            <w:pPr>
              <w:ind w:left="-112" w:right="-105"/>
              <w:jc w:val="center"/>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67CA3F1C" w14:textId="52D0FDA4" w:rsidR="00EB30CE" w:rsidRPr="00EB30CE" w:rsidRDefault="00EB30CE" w:rsidP="00EB30CE">
            <w:pPr>
              <w:ind w:left="-111" w:right="-105"/>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54E404E4" w14:textId="369F675A" w:rsidR="00EB30CE" w:rsidRPr="00EB30CE" w:rsidRDefault="00EB30CE" w:rsidP="00EB30CE">
            <w:pPr>
              <w:ind w:left="-111" w:right="-106"/>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4A9C7200" w14:textId="311B9BC7" w:rsidR="00EB30CE" w:rsidRPr="00EB30CE" w:rsidRDefault="00000000" w:rsidP="00EB30CE">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605855508"/>
                <w:citation/>
              </w:sdtPr>
              <w:sdtContent>
                <w:r w:rsidR="00EB30CE" w:rsidRPr="00EB30CE">
                  <w:rPr>
                    <w:rFonts w:eastAsia="Times New Roman"/>
                    <w:color w:val="000000"/>
                    <w:sz w:val="10"/>
                    <w:szCs w:val="10"/>
                    <w:lang w:eastAsia="es-PE"/>
                  </w:rPr>
                  <w:fldChar w:fldCharType="begin"/>
                </w:r>
                <w:r w:rsidR="00EB30CE" w:rsidRPr="00EB30CE">
                  <w:rPr>
                    <w:rFonts w:eastAsia="Times New Roman" w:cs="Times New Roman"/>
                    <w:color w:val="000000"/>
                    <w:sz w:val="10"/>
                    <w:szCs w:val="10"/>
                    <w:lang w:val="es-ES" w:eastAsia="es-PE"/>
                  </w:rPr>
                  <w:instrText xml:space="preserve"> CITATION Bir17 \l 3082 </w:instrText>
                </w:r>
                <w:r w:rsidR="00EB30CE" w:rsidRPr="00EB30CE">
                  <w:rPr>
                    <w:rFonts w:eastAsia="Times New Roman"/>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Cinclodes albiventris, 2017)</w:t>
                </w:r>
                <w:r w:rsidR="00EB30CE" w:rsidRPr="00EB30CE">
                  <w:rPr>
                    <w:rFonts w:eastAsia="Times New Roman"/>
                    <w:color w:val="000000"/>
                    <w:sz w:val="10"/>
                    <w:szCs w:val="10"/>
                    <w:lang w:eastAsia="es-PE"/>
                  </w:rPr>
                  <w:fldChar w:fldCharType="end"/>
                </w:r>
              </w:sdtContent>
            </w:sdt>
          </w:p>
        </w:tc>
      </w:tr>
      <w:tr w:rsidR="00EB30CE" w:rsidRPr="00D57646" w14:paraId="17BFF4C5" w14:textId="77777777" w:rsidTr="00EB30CE">
        <w:trPr>
          <w:trHeight w:val="33"/>
        </w:trPr>
        <w:tc>
          <w:tcPr>
            <w:tcW w:w="1276" w:type="dxa"/>
            <w:noWrap/>
            <w:vAlign w:val="center"/>
          </w:tcPr>
          <w:p w14:paraId="77DFB9DD" w14:textId="46BAE12D" w:rsidR="00EB30CE" w:rsidRPr="00EB30CE" w:rsidRDefault="00EB30CE" w:rsidP="00EB30CE">
            <w:pPr>
              <w:ind w:left="-108"/>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Cinclodes atacamensis</w:t>
            </w:r>
          </w:p>
        </w:tc>
        <w:tc>
          <w:tcPr>
            <w:tcW w:w="620" w:type="dxa"/>
            <w:noWrap/>
            <w:vAlign w:val="center"/>
          </w:tcPr>
          <w:p w14:paraId="5CEA4CE4" w14:textId="0A5D5185" w:rsidR="00EB30CE" w:rsidRPr="00EB30CE" w:rsidRDefault="00EB30CE" w:rsidP="00EB30CE">
            <w:pPr>
              <w:ind w:left="-106" w:right="-103"/>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Decreciente</w:t>
            </w:r>
          </w:p>
        </w:tc>
        <w:tc>
          <w:tcPr>
            <w:tcW w:w="473" w:type="dxa"/>
            <w:noWrap/>
            <w:vAlign w:val="center"/>
          </w:tcPr>
          <w:p w14:paraId="2394BF8A" w14:textId="390D0A72" w:rsidR="00EB30CE" w:rsidRPr="00EB30CE" w:rsidRDefault="00EB30CE" w:rsidP="00EB30CE">
            <w:pPr>
              <w:ind w:left="-105" w:right="-104"/>
              <w:jc w:val="center"/>
              <w:rPr>
                <w:rFonts w:eastAsia="Times New Roman" w:cs="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1C84DC83" w14:textId="44569AEB" w:rsidR="00EB30CE" w:rsidRPr="00EB30CE" w:rsidRDefault="00EB30CE" w:rsidP="00EB30CE">
            <w:pPr>
              <w:ind w:left="-112" w:right="-105"/>
              <w:jc w:val="center"/>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300C5D17" w14:textId="49820B9A" w:rsidR="00EB30CE" w:rsidRPr="00EB30CE" w:rsidRDefault="00EB30CE" w:rsidP="00EB30CE">
            <w:pPr>
              <w:ind w:left="-111" w:right="-105"/>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655C0A7A" w14:textId="1D03F1CF" w:rsidR="00EB30CE" w:rsidRPr="00EB30CE" w:rsidRDefault="00EB30CE" w:rsidP="00EB30CE">
            <w:pPr>
              <w:ind w:left="-111" w:right="-106"/>
              <w:jc w:val="center"/>
              <w:rPr>
                <w:rFonts w:eastAsia="Times New Roman" w:cs="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170AE355" w14:textId="54ECA40E" w:rsidR="00EB30CE" w:rsidRPr="00EB30CE" w:rsidRDefault="00000000" w:rsidP="00EB30CE">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1955822043"/>
                <w:citation/>
              </w:sdtPr>
              <w:sdtContent>
                <w:r w:rsidR="00EB30CE" w:rsidRPr="00EB30CE">
                  <w:rPr>
                    <w:rFonts w:eastAsia="Times New Roman"/>
                    <w:color w:val="000000"/>
                    <w:sz w:val="10"/>
                    <w:szCs w:val="10"/>
                    <w:lang w:eastAsia="es-PE"/>
                  </w:rPr>
                  <w:fldChar w:fldCharType="begin"/>
                </w:r>
                <w:r w:rsidR="00EB30CE" w:rsidRPr="00EB30CE">
                  <w:rPr>
                    <w:rFonts w:eastAsia="Times New Roman" w:cs="Times New Roman"/>
                    <w:color w:val="000000"/>
                    <w:sz w:val="10"/>
                    <w:szCs w:val="10"/>
                    <w:lang w:val="es-ES" w:eastAsia="es-PE"/>
                  </w:rPr>
                  <w:instrText xml:space="preserve">CITATION Bir16 \t  \l 3082 </w:instrText>
                </w:r>
                <w:r w:rsidR="00EB30CE" w:rsidRPr="00EB30CE">
                  <w:rPr>
                    <w:rFonts w:eastAsia="Times New Roman"/>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color w:val="000000"/>
                    <w:sz w:val="10"/>
                    <w:szCs w:val="10"/>
                    <w:lang w:eastAsia="es-PE"/>
                  </w:rPr>
                  <w:fldChar w:fldCharType="end"/>
                </w:r>
              </w:sdtContent>
            </w:sdt>
          </w:p>
        </w:tc>
      </w:tr>
      <w:tr w:rsidR="00EB30CE" w:rsidRPr="00D57646" w14:paraId="3A66C4C3" w14:textId="77777777" w:rsidTr="00EB30CE">
        <w:trPr>
          <w:trHeight w:val="33"/>
        </w:trPr>
        <w:tc>
          <w:tcPr>
            <w:tcW w:w="1276" w:type="dxa"/>
            <w:noWrap/>
            <w:vAlign w:val="center"/>
          </w:tcPr>
          <w:p w14:paraId="3A1DE895" w14:textId="771E925D" w:rsidR="00EB30CE" w:rsidRPr="00EB30CE" w:rsidRDefault="00EB30CE" w:rsidP="00EB30CE">
            <w:pPr>
              <w:ind w:left="-108"/>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Cinclodes fuscus</w:t>
            </w:r>
          </w:p>
        </w:tc>
        <w:tc>
          <w:tcPr>
            <w:tcW w:w="620" w:type="dxa"/>
            <w:noWrap/>
            <w:vAlign w:val="center"/>
          </w:tcPr>
          <w:p w14:paraId="28706CC1" w14:textId="6AE1E11C" w:rsidR="00EB30CE" w:rsidRPr="00EB30CE" w:rsidRDefault="00EB30CE" w:rsidP="00EB30CE">
            <w:pPr>
              <w:ind w:left="-106" w:right="-103"/>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7C08ECAB" w14:textId="7685DB97" w:rsidR="00EB30CE" w:rsidRPr="00EB30CE" w:rsidRDefault="00EB30CE" w:rsidP="00EB30CE">
            <w:pPr>
              <w:ind w:left="-105" w:right="-104"/>
              <w:jc w:val="center"/>
              <w:rPr>
                <w:rFonts w:eastAsia="Times New Roman" w:cs="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7D6C640A" w14:textId="084629C4" w:rsidR="00EB30CE" w:rsidRPr="00EB30CE" w:rsidRDefault="00EB30CE" w:rsidP="00EB30CE">
            <w:pPr>
              <w:ind w:left="-112" w:right="-105"/>
              <w:jc w:val="center"/>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4246C0A7" w14:textId="06BD0C10" w:rsidR="00EB30CE" w:rsidRPr="00EB30CE" w:rsidRDefault="00EB30CE" w:rsidP="00EB30CE">
            <w:pPr>
              <w:ind w:left="-111" w:right="-105"/>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2F59AB99" w14:textId="1D847CB5" w:rsidR="00EB30CE" w:rsidRPr="00EB30CE" w:rsidRDefault="00EB30CE" w:rsidP="00EB30CE">
            <w:pPr>
              <w:ind w:left="-111" w:right="-106"/>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1E18D9C3" w14:textId="5FF7DA5F" w:rsidR="00EB30CE" w:rsidRPr="00EB30CE" w:rsidRDefault="00000000" w:rsidP="00EB30CE">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477767005"/>
                <w:citation/>
              </w:sdtPr>
              <w:sdtContent>
                <w:r w:rsidR="00EB30CE" w:rsidRPr="00EB30CE">
                  <w:rPr>
                    <w:rFonts w:eastAsia="Times New Roman"/>
                    <w:color w:val="000000"/>
                    <w:sz w:val="10"/>
                    <w:szCs w:val="10"/>
                    <w:lang w:eastAsia="es-PE"/>
                  </w:rPr>
                  <w:fldChar w:fldCharType="begin"/>
                </w:r>
                <w:r w:rsidR="00EB30CE" w:rsidRPr="00EB30CE">
                  <w:rPr>
                    <w:rFonts w:eastAsia="Times New Roman" w:cs="Times New Roman"/>
                    <w:color w:val="000000"/>
                    <w:sz w:val="10"/>
                    <w:szCs w:val="10"/>
                    <w:lang w:val="es-ES" w:eastAsia="es-PE"/>
                  </w:rPr>
                  <w:instrText xml:space="preserve">CITATION Bir171 \t  \l 3082 </w:instrText>
                </w:r>
                <w:r w:rsidR="00EB30CE" w:rsidRPr="00EB30CE">
                  <w:rPr>
                    <w:rFonts w:eastAsia="Times New Roman"/>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7)</w:t>
                </w:r>
                <w:r w:rsidR="00EB30CE" w:rsidRPr="00EB30CE">
                  <w:rPr>
                    <w:rFonts w:eastAsia="Times New Roman"/>
                    <w:color w:val="000000"/>
                    <w:sz w:val="10"/>
                    <w:szCs w:val="10"/>
                    <w:lang w:eastAsia="es-PE"/>
                  </w:rPr>
                  <w:fldChar w:fldCharType="end"/>
                </w:r>
              </w:sdtContent>
            </w:sdt>
          </w:p>
        </w:tc>
      </w:tr>
      <w:tr w:rsidR="00EB30CE" w:rsidRPr="00D57646" w14:paraId="43ED4B58" w14:textId="77777777" w:rsidTr="00EB30CE">
        <w:trPr>
          <w:trHeight w:val="33"/>
        </w:trPr>
        <w:tc>
          <w:tcPr>
            <w:tcW w:w="1276" w:type="dxa"/>
            <w:noWrap/>
            <w:vAlign w:val="center"/>
          </w:tcPr>
          <w:p w14:paraId="13974C27" w14:textId="66DD3926" w:rsidR="00EB30CE" w:rsidRPr="00EB30CE" w:rsidRDefault="00EB30CE" w:rsidP="00EB30CE">
            <w:pPr>
              <w:ind w:left="-108"/>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Colaptes rupicola</w:t>
            </w:r>
          </w:p>
        </w:tc>
        <w:tc>
          <w:tcPr>
            <w:tcW w:w="620" w:type="dxa"/>
            <w:noWrap/>
            <w:vAlign w:val="center"/>
          </w:tcPr>
          <w:p w14:paraId="2E512972" w14:textId="4FE65A1E" w:rsidR="00EB30CE" w:rsidRPr="00EB30CE" w:rsidRDefault="00EB30CE" w:rsidP="00EB30CE">
            <w:pPr>
              <w:ind w:left="-106" w:right="-103"/>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7AAFB382" w14:textId="531C1FA4" w:rsidR="00EB30CE" w:rsidRPr="00EB30CE" w:rsidRDefault="00EB30CE" w:rsidP="00EB30CE">
            <w:pPr>
              <w:ind w:left="-105" w:right="-104"/>
              <w:jc w:val="center"/>
              <w:rPr>
                <w:rFonts w:eastAsia="Times New Roman" w:cs="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41866BCD" w14:textId="78F6C23F" w:rsidR="00EB30CE" w:rsidRPr="00EB30CE" w:rsidRDefault="00EB30CE" w:rsidP="00EB30CE">
            <w:pPr>
              <w:ind w:left="-112" w:right="-105"/>
              <w:jc w:val="center"/>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5CE26EC3" w14:textId="2D86EBC4" w:rsidR="00EB30CE" w:rsidRPr="00EB30CE" w:rsidRDefault="00EB30CE" w:rsidP="00EB30CE">
            <w:pPr>
              <w:ind w:left="-111" w:right="-105"/>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75C02021" w14:textId="2C0F81DD" w:rsidR="00EB30CE" w:rsidRPr="00EB30CE" w:rsidRDefault="00EB30CE" w:rsidP="00EB30CE">
            <w:pPr>
              <w:ind w:left="-111" w:right="-106"/>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669D8467" w14:textId="6C43870C" w:rsidR="00EB30CE" w:rsidRPr="00EB30CE" w:rsidRDefault="00000000" w:rsidP="00EB30CE">
            <w:pPr>
              <w:ind w:left="-110" w:right="-108"/>
              <w:jc w:val="center"/>
              <w:rPr>
                <w:rFonts w:eastAsia="Times New Roman" w:cs="Times New Roman"/>
                <w:i/>
                <w:iCs/>
                <w:color w:val="000000"/>
                <w:sz w:val="10"/>
                <w:szCs w:val="10"/>
                <w:lang w:eastAsia="es-PE"/>
              </w:rPr>
            </w:pPr>
            <w:sdt>
              <w:sdtPr>
                <w:rPr>
                  <w:rFonts w:eastAsia="Times New Roman"/>
                  <w:i/>
                  <w:iCs/>
                  <w:color w:val="000000"/>
                  <w:sz w:val="10"/>
                  <w:szCs w:val="10"/>
                  <w:lang w:eastAsia="es-PE"/>
                </w:rPr>
                <w:id w:val="1960679570"/>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72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7)</w:t>
                </w:r>
                <w:r w:rsidR="00EB30CE" w:rsidRPr="00EB30CE">
                  <w:rPr>
                    <w:rFonts w:eastAsia="Times New Roman"/>
                    <w:i/>
                    <w:iCs/>
                    <w:color w:val="000000"/>
                    <w:sz w:val="10"/>
                    <w:szCs w:val="10"/>
                    <w:lang w:eastAsia="es-PE"/>
                  </w:rPr>
                  <w:fldChar w:fldCharType="end"/>
                </w:r>
              </w:sdtContent>
            </w:sdt>
          </w:p>
        </w:tc>
      </w:tr>
      <w:tr w:rsidR="00EB30CE" w:rsidRPr="00D57646" w14:paraId="34AA70D1" w14:textId="77777777" w:rsidTr="00EB30CE">
        <w:trPr>
          <w:trHeight w:val="33"/>
        </w:trPr>
        <w:tc>
          <w:tcPr>
            <w:tcW w:w="1276" w:type="dxa"/>
            <w:noWrap/>
            <w:vAlign w:val="center"/>
          </w:tcPr>
          <w:p w14:paraId="01704657" w14:textId="171D9CE1" w:rsidR="00EB30CE" w:rsidRPr="00EB30CE" w:rsidRDefault="00EB30CE" w:rsidP="00EB30CE">
            <w:pPr>
              <w:ind w:left="-108"/>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Muscisaxicola griseus</w:t>
            </w:r>
          </w:p>
        </w:tc>
        <w:tc>
          <w:tcPr>
            <w:tcW w:w="620" w:type="dxa"/>
            <w:noWrap/>
            <w:vAlign w:val="center"/>
          </w:tcPr>
          <w:p w14:paraId="4B472323" w14:textId="66180FCB" w:rsidR="00EB30CE" w:rsidRPr="00EB30CE" w:rsidRDefault="00EB30CE" w:rsidP="00EB30CE">
            <w:pPr>
              <w:ind w:left="-106" w:right="-103"/>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031BE404" w14:textId="4422D775" w:rsidR="00EB30CE" w:rsidRPr="00EB30CE" w:rsidRDefault="00EB30CE" w:rsidP="00EB30CE">
            <w:pPr>
              <w:ind w:left="-105" w:right="-104"/>
              <w:jc w:val="center"/>
              <w:rPr>
                <w:rFonts w:eastAsia="Times New Roman" w:cs="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6007146A" w14:textId="07B06EE3" w:rsidR="00EB30CE" w:rsidRPr="00EB30CE" w:rsidRDefault="00EB30CE" w:rsidP="00EB30CE">
            <w:pPr>
              <w:ind w:left="-112" w:right="-105"/>
              <w:jc w:val="center"/>
              <w:rPr>
                <w:rFonts w:eastAsia="Times New Roman" w:cs="Times New Roman"/>
                <w:i/>
                <w:iCs/>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0AA711BC" w14:textId="169AA39A" w:rsidR="00EB30CE" w:rsidRPr="00EB30CE" w:rsidRDefault="00EB30CE" w:rsidP="00EB30CE">
            <w:pPr>
              <w:ind w:left="-111" w:right="-105"/>
              <w:jc w:val="center"/>
              <w:rPr>
                <w:rFonts w:eastAsia="Times New Roman" w:cs="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46602101" w14:textId="45831A12" w:rsidR="00EB30CE" w:rsidRPr="00EB30CE" w:rsidRDefault="00EB30CE" w:rsidP="00EB30CE">
            <w:pPr>
              <w:ind w:left="-111" w:right="-106"/>
              <w:jc w:val="center"/>
              <w:rPr>
                <w:rFonts w:eastAsia="Times New Roman" w:cs="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70DEF6AE" w14:textId="4BB65A69" w:rsidR="00EB30CE" w:rsidRPr="00EB30CE" w:rsidRDefault="00000000" w:rsidP="00EB30CE">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173698925"/>
                <w:citation/>
              </w:sdtPr>
              <w:sdtContent>
                <w:r w:rsidR="00EB30CE" w:rsidRPr="00EB30CE">
                  <w:rPr>
                    <w:rFonts w:eastAsia="Times New Roman"/>
                    <w:color w:val="000000"/>
                    <w:sz w:val="10"/>
                    <w:szCs w:val="10"/>
                    <w:lang w:eastAsia="es-PE"/>
                  </w:rPr>
                  <w:fldChar w:fldCharType="begin"/>
                </w:r>
                <w:r w:rsidR="00EB30CE" w:rsidRPr="00EB30CE">
                  <w:rPr>
                    <w:rFonts w:eastAsia="Times New Roman" w:cs="Times New Roman"/>
                    <w:color w:val="000000"/>
                    <w:sz w:val="10"/>
                    <w:szCs w:val="10"/>
                    <w:lang w:val="es-ES" w:eastAsia="es-PE"/>
                  </w:rPr>
                  <w:instrText xml:space="preserve">CITATION Bir161 \t  \l 3082 </w:instrText>
                </w:r>
                <w:r w:rsidR="00EB30CE" w:rsidRPr="00EB30CE">
                  <w:rPr>
                    <w:rFonts w:eastAsia="Times New Roman"/>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color w:val="000000"/>
                    <w:sz w:val="10"/>
                    <w:szCs w:val="10"/>
                    <w:lang w:eastAsia="es-PE"/>
                  </w:rPr>
                  <w:fldChar w:fldCharType="end"/>
                </w:r>
              </w:sdtContent>
            </w:sdt>
          </w:p>
        </w:tc>
      </w:tr>
      <w:tr w:rsidR="00EB30CE" w:rsidRPr="00D57646" w14:paraId="37BFBE3C" w14:textId="77777777" w:rsidTr="00EB30CE">
        <w:trPr>
          <w:trHeight w:val="33"/>
        </w:trPr>
        <w:tc>
          <w:tcPr>
            <w:tcW w:w="1276" w:type="dxa"/>
            <w:noWrap/>
            <w:vAlign w:val="center"/>
          </w:tcPr>
          <w:p w14:paraId="61013496" w14:textId="0196AD54"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Muscisaxicola juninensis</w:t>
            </w:r>
          </w:p>
        </w:tc>
        <w:tc>
          <w:tcPr>
            <w:tcW w:w="620" w:type="dxa"/>
            <w:noWrap/>
            <w:vAlign w:val="center"/>
          </w:tcPr>
          <w:p w14:paraId="064B5A34" w14:textId="0C842E89"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13D02C19" w14:textId="45F9E808"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34387F31" w14:textId="1F474AF8"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767458E8" w14:textId="0D13D5FA"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6883C1E0" w14:textId="4D048F0B"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21B1A97C" w14:textId="52B29836"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990525537"/>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62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35E4DBF5" w14:textId="77777777" w:rsidTr="00EB30CE">
        <w:trPr>
          <w:trHeight w:val="33"/>
        </w:trPr>
        <w:tc>
          <w:tcPr>
            <w:tcW w:w="1276" w:type="dxa"/>
            <w:noWrap/>
            <w:vAlign w:val="center"/>
          </w:tcPr>
          <w:p w14:paraId="66525808" w14:textId="1CB1B615"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Muscisaxicola rufivertex</w:t>
            </w:r>
          </w:p>
        </w:tc>
        <w:tc>
          <w:tcPr>
            <w:tcW w:w="620" w:type="dxa"/>
            <w:noWrap/>
            <w:vAlign w:val="center"/>
          </w:tcPr>
          <w:p w14:paraId="000827D1" w14:textId="68A2FE38"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53EC2888" w14:textId="4FFFAC32"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25DBDEAC" w14:textId="1E7DCBB0"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7EFA37DC" w14:textId="5AFBEA64"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603DE8C8" w14:textId="0D5BD4CC"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42183638" w14:textId="2590A034"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1192844743"/>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275C7D23" w14:textId="77777777" w:rsidTr="00EB30CE">
        <w:trPr>
          <w:trHeight w:val="33"/>
        </w:trPr>
        <w:tc>
          <w:tcPr>
            <w:tcW w:w="1276" w:type="dxa"/>
            <w:noWrap/>
            <w:vAlign w:val="center"/>
          </w:tcPr>
          <w:p w14:paraId="134D7F48" w14:textId="5E3D688E"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Geospizopsis plebejus</w:t>
            </w:r>
          </w:p>
        </w:tc>
        <w:tc>
          <w:tcPr>
            <w:tcW w:w="620" w:type="dxa"/>
            <w:noWrap/>
            <w:vAlign w:val="center"/>
          </w:tcPr>
          <w:p w14:paraId="1F18B29E" w14:textId="74E0F350"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1189197D" w14:textId="74E33B32"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53A38BD4" w14:textId="4C62E62C"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44381F6E" w14:textId="09250D50"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381A8984" w14:textId="6D7C7C0B"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6D1A5C86" w14:textId="0A9CC873"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1348006515"/>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63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7B64DE04" w14:textId="77777777" w:rsidTr="00EB30CE">
        <w:trPr>
          <w:trHeight w:val="33"/>
        </w:trPr>
        <w:tc>
          <w:tcPr>
            <w:tcW w:w="1276" w:type="dxa"/>
            <w:noWrap/>
            <w:vAlign w:val="center"/>
          </w:tcPr>
          <w:p w14:paraId="52EE11B3" w14:textId="7C54774A"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Phrygilus punensis</w:t>
            </w:r>
          </w:p>
        </w:tc>
        <w:tc>
          <w:tcPr>
            <w:tcW w:w="620" w:type="dxa"/>
            <w:noWrap/>
            <w:vAlign w:val="center"/>
          </w:tcPr>
          <w:p w14:paraId="1229D79F" w14:textId="4F715D40"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6A41AF33" w14:textId="4B133465"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74EB1975" w14:textId="3ACDDFDB"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7A3C86DA" w14:textId="0711B43F"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7F0E4204" w14:textId="4D3C86A3"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61079826" w14:textId="0BF27972"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1232616785"/>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64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2418523C" w14:textId="77777777" w:rsidTr="00EB30CE">
        <w:trPr>
          <w:trHeight w:val="33"/>
        </w:trPr>
        <w:tc>
          <w:tcPr>
            <w:tcW w:w="1276" w:type="dxa"/>
            <w:noWrap/>
            <w:vAlign w:val="center"/>
          </w:tcPr>
          <w:p w14:paraId="744CCC5E" w14:textId="5117C368"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Plegadis ridgwayi</w:t>
            </w:r>
          </w:p>
        </w:tc>
        <w:tc>
          <w:tcPr>
            <w:tcW w:w="620" w:type="dxa"/>
            <w:noWrap/>
            <w:vAlign w:val="center"/>
          </w:tcPr>
          <w:p w14:paraId="4149308D" w14:textId="17B058C1"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Decreciente</w:t>
            </w:r>
          </w:p>
        </w:tc>
        <w:tc>
          <w:tcPr>
            <w:tcW w:w="473" w:type="dxa"/>
            <w:noWrap/>
            <w:vAlign w:val="center"/>
          </w:tcPr>
          <w:p w14:paraId="2FD87B8C" w14:textId="6349B423"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1F087A09" w14:textId="1D907C42"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233E6C62" w14:textId="4AFBA5C6"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2CD0BF86" w14:textId="331386CE"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5F503BF0" w14:textId="4BEE3E17"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1501034093"/>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65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3B32A1E2" w14:textId="77777777" w:rsidTr="00EB30CE">
        <w:trPr>
          <w:trHeight w:val="33"/>
        </w:trPr>
        <w:tc>
          <w:tcPr>
            <w:tcW w:w="1276" w:type="dxa"/>
            <w:noWrap/>
            <w:vAlign w:val="center"/>
          </w:tcPr>
          <w:p w14:paraId="320C2B18" w14:textId="73A3C326"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Sicalis uropigyalis</w:t>
            </w:r>
          </w:p>
        </w:tc>
        <w:tc>
          <w:tcPr>
            <w:tcW w:w="620" w:type="dxa"/>
            <w:noWrap/>
            <w:vAlign w:val="center"/>
          </w:tcPr>
          <w:p w14:paraId="17DE13CF" w14:textId="6C8280D6"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3DAAB721" w14:textId="659591A5"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5940390A" w14:textId="3601432E"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0FD91C7D" w14:textId="697B0630"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17269173" w14:textId="2FA94E68"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3DA6986F" w14:textId="1309FF14"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1680738503"/>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66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37726110" w14:textId="77777777" w:rsidTr="00EB30CE">
        <w:trPr>
          <w:trHeight w:val="33"/>
        </w:trPr>
        <w:tc>
          <w:tcPr>
            <w:tcW w:w="1276" w:type="dxa"/>
            <w:noWrap/>
            <w:vAlign w:val="center"/>
          </w:tcPr>
          <w:p w14:paraId="77354D10" w14:textId="498595C9"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Spinus atratus</w:t>
            </w:r>
          </w:p>
        </w:tc>
        <w:tc>
          <w:tcPr>
            <w:tcW w:w="620" w:type="dxa"/>
            <w:noWrap/>
            <w:vAlign w:val="center"/>
          </w:tcPr>
          <w:p w14:paraId="52DA660F" w14:textId="24D02B2B"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1F8A220C" w14:textId="6114E0B8"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1148DC9C" w14:textId="78FDD359"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334413A1" w14:textId="3CA1FBBD"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55B1E1DA" w14:textId="2D43459F"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24324449" w14:textId="3245111E"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1085454230"/>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67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349BEF11" w14:textId="77777777" w:rsidTr="00EB30CE">
        <w:trPr>
          <w:trHeight w:val="33"/>
        </w:trPr>
        <w:tc>
          <w:tcPr>
            <w:tcW w:w="1276" w:type="dxa"/>
            <w:noWrap/>
            <w:vAlign w:val="center"/>
          </w:tcPr>
          <w:p w14:paraId="23BC5060" w14:textId="16741C4E"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Troglodytes aedon</w:t>
            </w:r>
          </w:p>
        </w:tc>
        <w:tc>
          <w:tcPr>
            <w:tcW w:w="620" w:type="dxa"/>
            <w:noWrap/>
            <w:vAlign w:val="center"/>
          </w:tcPr>
          <w:p w14:paraId="0A6439D6" w14:textId="7F6E89E4"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Creciente</w:t>
            </w:r>
          </w:p>
        </w:tc>
        <w:tc>
          <w:tcPr>
            <w:tcW w:w="473" w:type="dxa"/>
            <w:noWrap/>
            <w:vAlign w:val="center"/>
          </w:tcPr>
          <w:p w14:paraId="420B7ABE" w14:textId="4EACDA73"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4D70A71C" w14:textId="584559E6"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75C7C013" w14:textId="7796AA83"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0B20901E" w14:textId="6A185B40"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7B458212" w14:textId="64EDCA28"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854660695"/>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73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7)</w:t>
                </w:r>
                <w:r w:rsidR="00EB30CE" w:rsidRPr="00EB30CE">
                  <w:rPr>
                    <w:rFonts w:eastAsia="Times New Roman"/>
                    <w:i/>
                    <w:iCs/>
                    <w:color w:val="000000"/>
                    <w:sz w:val="10"/>
                    <w:szCs w:val="10"/>
                    <w:lang w:eastAsia="es-PE"/>
                  </w:rPr>
                  <w:fldChar w:fldCharType="end"/>
                </w:r>
              </w:sdtContent>
            </w:sdt>
          </w:p>
        </w:tc>
      </w:tr>
      <w:tr w:rsidR="00EB30CE" w:rsidRPr="00D57646" w14:paraId="70EE4374" w14:textId="77777777" w:rsidTr="00EB30CE">
        <w:trPr>
          <w:trHeight w:val="33"/>
        </w:trPr>
        <w:tc>
          <w:tcPr>
            <w:tcW w:w="1276" w:type="dxa"/>
            <w:noWrap/>
            <w:vAlign w:val="center"/>
          </w:tcPr>
          <w:p w14:paraId="77054EA1" w14:textId="74C47E98"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Turdus chiguanco</w:t>
            </w:r>
          </w:p>
        </w:tc>
        <w:tc>
          <w:tcPr>
            <w:tcW w:w="620" w:type="dxa"/>
            <w:noWrap/>
            <w:vAlign w:val="center"/>
          </w:tcPr>
          <w:p w14:paraId="21A6805C" w14:textId="31397957" w:rsidR="00EB30CE" w:rsidRPr="00EB30CE" w:rsidRDefault="00EB30CE" w:rsidP="00EB30CE">
            <w:pPr>
              <w:ind w:left="-106" w:right="-103"/>
              <w:rPr>
                <w:rFonts w:eastAsia="Times New Roman"/>
                <w:i/>
                <w:iCs/>
                <w:color w:val="000000"/>
                <w:sz w:val="10"/>
                <w:szCs w:val="10"/>
                <w:lang w:eastAsia="es-PE"/>
              </w:rPr>
            </w:pPr>
            <w:r w:rsidRPr="00EB30CE">
              <w:rPr>
                <w:rFonts w:eastAsia="Times New Roman" w:cs="Times New Roman"/>
                <w:color w:val="000000"/>
                <w:sz w:val="10"/>
                <w:szCs w:val="10"/>
                <w:lang w:eastAsia="es-PE"/>
              </w:rPr>
              <w:t>Estable</w:t>
            </w:r>
          </w:p>
        </w:tc>
        <w:tc>
          <w:tcPr>
            <w:tcW w:w="473" w:type="dxa"/>
            <w:noWrap/>
            <w:vAlign w:val="center"/>
          </w:tcPr>
          <w:p w14:paraId="0B97054B" w14:textId="04F0DCA5"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3BB2C6BE" w14:textId="274D57D8"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547F3F37" w14:textId="5D2FD242"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30A8F2CE" w14:textId="0EA2112F" w:rsidR="00EB30CE" w:rsidRPr="00EB30CE" w:rsidRDefault="00EB30CE" w:rsidP="00EB30CE">
            <w:pPr>
              <w:ind w:left="-111" w:right="-106"/>
              <w:jc w:val="center"/>
              <w:rPr>
                <w:rFonts w:eastAsia="Times New Roman"/>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5C7789CC" w14:textId="2835388B"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2113280339"/>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68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6)</w:t>
                </w:r>
                <w:r w:rsidR="00EB30CE" w:rsidRPr="00EB30CE">
                  <w:rPr>
                    <w:rFonts w:eastAsia="Times New Roman"/>
                    <w:i/>
                    <w:iCs/>
                    <w:color w:val="000000"/>
                    <w:sz w:val="10"/>
                    <w:szCs w:val="10"/>
                    <w:lang w:eastAsia="es-PE"/>
                  </w:rPr>
                  <w:fldChar w:fldCharType="end"/>
                </w:r>
              </w:sdtContent>
            </w:sdt>
          </w:p>
        </w:tc>
      </w:tr>
      <w:tr w:rsidR="00EB30CE" w:rsidRPr="00D57646" w14:paraId="20C87A36" w14:textId="77777777" w:rsidTr="00EB30CE">
        <w:trPr>
          <w:trHeight w:val="33"/>
        </w:trPr>
        <w:tc>
          <w:tcPr>
            <w:tcW w:w="1276" w:type="dxa"/>
            <w:noWrap/>
            <w:vAlign w:val="center"/>
          </w:tcPr>
          <w:p w14:paraId="14991BA0" w14:textId="3522B14E"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Upucerthia validirostris</w:t>
            </w:r>
          </w:p>
        </w:tc>
        <w:tc>
          <w:tcPr>
            <w:tcW w:w="620" w:type="dxa"/>
            <w:noWrap/>
            <w:vAlign w:val="center"/>
          </w:tcPr>
          <w:p w14:paraId="50C58F7B" w14:textId="0EF8D42E" w:rsidR="00EB30CE" w:rsidRPr="00EB30CE" w:rsidRDefault="00EB30CE" w:rsidP="00EB30CE">
            <w:pPr>
              <w:ind w:left="-106" w:right="-103"/>
              <w:rPr>
                <w:rFonts w:eastAsia="Times New Roman"/>
                <w:color w:val="000000"/>
                <w:sz w:val="10"/>
                <w:szCs w:val="10"/>
                <w:lang w:eastAsia="es-PE"/>
              </w:rPr>
            </w:pPr>
            <w:r w:rsidRPr="00EB30CE">
              <w:rPr>
                <w:rFonts w:eastAsia="Times New Roman" w:cs="Times New Roman"/>
                <w:color w:val="000000"/>
                <w:sz w:val="10"/>
                <w:szCs w:val="10"/>
                <w:lang w:eastAsia="es-PE"/>
              </w:rPr>
              <w:t>Decreciente</w:t>
            </w:r>
          </w:p>
        </w:tc>
        <w:tc>
          <w:tcPr>
            <w:tcW w:w="473" w:type="dxa"/>
            <w:noWrap/>
            <w:vAlign w:val="center"/>
          </w:tcPr>
          <w:p w14:paraId="461E5107" w14:textId="7AF0B030"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1417503D" w14:textId="7EA42C93"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16</w:t>
            </w:r>
          </w:p>
        </w:tc>
        <w:tc>
          <w:tcPr>
            <w:tcW w:w="473" w:type="dxa"/>
            <w:noWrap/>
            <w:vAlign w:val="center"/>
          </w:tcPr>
          <w:p w14:paraId="5D6DEDB4" w14:textId="7B4F0F71"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5D44FF69" w14:textId="23104EA0" w:rsidR="00EB30CE" w:rsidRPr="00EB30CE" w:rsidRDefault="00EB30CE" w:rsidP="00EB30CE">
            <w:pPr>
              <w:ind w:left="-111" w:right="-106"/>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3B074400" w14:textId="73695F85"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2005280499"/>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174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17)</w:t>
                </w:r>
                <w:r w:rsidR="00EB30CE" w:rsidRPr="00EB30CE">
                  <w:rPr>
                    <w:rFonts w:eastAsia="Times New Roman"/>
                    <w:i/>
                    <w:iCs/>
                    <w:color w:val="000000"/>
                    <w:sz w:val="10"/>
                    <w:szCs w:val="10"/>
                    <w:lang w:eastAsia="es-PE"/>
                  </w:rPr>
                  <w:fldChar w:fldCharType="end"/>
                </w:r>
              </w:sdtContent>
            </w:sdt>
          </w:p>
        </w:tc>
      </w:tr>
      <w:tr w:rsidR="00EB30CE" w:rsidRPr="00D57646" w14:paraId="31D3E99B" w14:textId="77777777" w:rsidTr="00EB30CE">
        <w:trPr>
          <w:trHeight w:val="33"/>
        </w:trPr>
        <w:tc>
          <w:tcPr>
            <w:tcW w:w="1276" w:type="dxa"/>
            <w:noWrap/>
            <w:vAlign w:val="center"/>
          </w:tcPr>
          <w:p w14:paraId="0995DEE0" w14:textId="2DAD2F6D" w:rsidR="00EB30CE" w:rsidRPr="00EB30CE" w:rsidRDefault="00EB30CE" w:rsidP="00EB30CE">
            <w:pPr>
              <w:ind w:left="-108"/>
              <w:rPr>
                <w:rFonts w:eastAsia="Times New Roman"/>
                <w:i/>
                <w:iCs/>
                <w:color w:val="000000"/>
                <w:sz w:val="10"/>
                <w:szCs w:val="10"/>
                <w:lang w:eastAsia="es-PE"/>
              </w:rPr>
            </w:pPr>
            <w:r w:rsidRPr="00EB30CE">
              <w:rPr>
                <w:rFonts w:eastAsia="Times New Roman" w:cs="Times New Roman"/>
                <w:i/>
                <w:iCs/>
                <w:color w:val="000000"/>
                <w:sz w:val="10"/>
                <w:szCs w:val="10"/>
                <w:lang w:eastAsia="es-PE"/>
              </w:rPr>
              <w:t>Zonotrichia capensis</w:t>
            </w:r>
          </w:p>
        </w:tc>
        <w:tc>
          <w:tcPr>
            <w:tcW w:w="620" w:type="dxa"/>
            <w:noWrap/>
            <w:vAlign w:val="center"/>
          </w:tcPr>
          <w:p w14:paraId="5593F39E" w14:textId="680143A2" w:rsidR="00EB30CE" w:rsidRPr="00EB30CE" w:rsidRDefault="00EB30CE" w:rsidP="00EB30CE">
            <w:pPr>
              <w:ind w:left="-106" w:right="-103"/>
              <w:rPr>
                <w:rFonts w:eastAsia="Times New Roman"/>
                <w:color w:val="000000"/>
                <w:sz w:val="10"/>
                <w:szCs w:val="10"/>
                <w:lang w:eastAsia="es-PE"/>
              </w:rPr>
            </w:pPr>
            <w:r w:rsidRPr="00EB30CE">
              <w:rPr>
                <w:rFonts w:eastAsia="Times New Roman" w:cs="Times New Roman"/>
                <w:color w:val="000000"/>
                <w:sz w:val="10"/>
                <w:szCs w:val="10"/>
                <w:lang w:eastAsia="es-PE"/>
              </w:rPr>
              <w:t>Creciente</w:t>
            </w:r>
          </w:p>
        </w:tc>
        <w:tc>
          <w:tcPr>
            <w:tcW w:w="473" w:type="dxa"/>
            <w:noWrap/>
            <w:vAlign w:val="center"/>
          </w:tcPr>
          <w:p w14:paraId="27F5CFBD" w14:textId="138C924B" w:rsidR="00EB30CE" w:rsidRPr="00EB30CE" w:rsidRDefault="00EB30CE" w:rsidP="00EB30CE">
            <w:pPr>
              <w:ind w:left="-105" w:right="-104"/>
              <w:jc w:val="center"/>
              <w:rPr>
                <w:rFonts w:eastAsia="Times New Roman"/>
                <w:color w:val="000000"/>
                <w:sz w:val="10"/>
                <w:szCs w:val="10"/>
                <w:lang w:eastAsia="es-PE"/>
              </w:rPr>
            </w:pPr>
            <w:r w:rsidRPr="00EB30CE">
              <w:rPr>
                <w:rFonts w:eastAsia="Times New Roman" w:cs="Times New Roman"/>
                <w:color w:val="000000"/>
                <w:sz w:val="10"/>
                <w:szCs w:val="10"/>
                <w:lang w:eastAsia="es-PE"/>
              </w:rPr>
              <w:t>LC</w:t>
            </w:r>
          </w:p>
        </w:tc>
        <w:tc>
          <w:tcPr>
            <w:tcW w:w="474" w:type="dxa"/>
            <w:vAlign w:val="center"/>
          </w:tcPr>
          <w:p w14:paraId="1C2F493F" w14:textId="12D50511" w:rsidR="00EB30CE" w:rsidRPr="00EB30CE" w:rsidRDefault="00EB30CE" w:rsidP="00EB30CE">
            <w:pPr>
              <w:ind w:left="-112" w:right="-105"/>
              <w:jc w:val="center"/>
              <w:rPr>
                <w:rFonts w:eastAsia="Times New Roman"/>
                <w:color w:val="000000"/>
                <w:sz w:val="10"/>
                <w:szCs w:val="10"/>
                <w:lang w:eastAsia="es-PE"/>
              </w:rPr>
            </w:pPr>
            <w:r w:rsidRPr="00EB30CE">
              <w:rPr>
                <w:rFonts w:eastAsia="Times New Roman" w:cs="Times New Roman"/>
                <w:color w:val="000000"/>
                <w:sz w:val="10"/>
                <w:szCs w:val="10"/>
                <w:lang w:eastAsia="es-PE"/>
              </w:rPr>
              <w:t>2020</w:t>
            </w:r>
          </w:p>
        </w:tc>
        <w:tc>
          <w:tcPr>
            <w:tcW w:w="473" w:type="dxa"/>
            <w:noWrap/>
            <w:vAlign w:val="center"/>
          </w:tcPr>
          <w:p w14:paraId="5D19C995" w14:textId="11300B09" w:rsidR="00EB30CE" w:rsidRPr="00EB30CE" w:rsidRDefault="00EB30CE" w:rsidP="00EB30CE">
            <w:pPr>
              <w:ind w:left="-111" w:right="-105"/>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630" w:type="dxa"/>
            <w:noWrap/>
            <w:vAlign w:val="center"/>
          </w:tcPr>
          <w:p w14:paraId="41572ED9" w14:textId="7B241209" w:rsidR="00EB30CE" w:rsidRPr="00EB30CE" w:rsidRDefault="00EB30CE" w:rsidP="00EB30CE">
            <w:pPr>
              <w:ind w:left="-111" w:right="-106"/>
              <w:jc w:val="center"/>
              <w:rPr>
                <w:rFonts w:eastAsia="Times New Roman"/>
                <w:i/>
                <w:iCs/>
                <w:color w:val="000000"/>
                <w:sz w:val="10"/>
                <w:szCs w:val="10"/>
                <w:lang w:eastAsia="es-PE"/>
              </w:rPr>
            </w:pPr>
            <w:r w:rsidRPr="00EB30CE">
              <w:rPr>
                <w:rFonts w:eastAsia="Times New Roman" w:cs="Times New Roman"/>
                <w:i/>
                <w:iCs/>
                <w:color w:val="000000"/>
                <w:sz w:val="10"/>
                <w:szCs w:val="10"/>
                <w:lang w:eastAsia="es-PE"/>
              </w:rPr>
              <w:t>-</w:t>
            </w:r>
          </w:p>
        </w:tc>
        <w:tc>
          <w:tcPr>
            <w:tcW w:w="1016" w:type="dxa"/>
            <w:vAlign w:val="center"/>
          </w:tcPr>
          <w:p w14:paraId="48AD0CE1" w14:textId="390BFCE7" w:rsidR="00EB30CE" w:rsidRPr="00EB30CE" w:rsidRDefault="00000000" w:rsidP="00EB30CE">
            <w:pPr>
              <w:ind w:left="-110" w:right="-108"/>
              <w:jc w:val="center"/>
              <w:rPr>
                <w:rFonts w:eastAsia="Times New Roman"/>
                <w:color w:val="000000"/>
                <w:sz w:val="10"/>
                <w:szCs w:val="10"/>
                <w:lang w:eastAsia="es-PE"/>
              </w:rPr>
            </w:pPr>
            <w:sdt>
              <w:sdtPr>
                <w:rPr>
                  <w:rFonts w:eastAsia="Times New Roman"/>
                  <w:i/>
                  <w:iCs/>
                  <w:color w:val="000000"/>
                  <w:sz w:val="10"/>
                  <w:szCs w:val="10"/>
                  <w:lang w:eastAsia="es-PE"/>
                </w:rPr>
                <w:id w:val="-1451546505"/>
                <w:citation/>
              </w:sdtPr>
              <w:sdtContent>
                <w:r w:rsidR="00EB30CE" w:rsidRPr="00EB30CE">
                  <w:rPr>
                    <w:rFonts w:eastAsia="Times New Roman"/>
                    <w:i/>
                    <w:iCs/>
                    <w:color w:val="000000"/>
                    <w:sz w:val="10"/>
                    <w:szCs w:val="10"/>
                    <w:lang w:eastAsia="es-PE"/>
                  </w:rPr>
                  <w:fldChar w:fldCharType="begin"/>
                </w:r>
                <w:r w:rsidR="00EB30CE" w:rsidRPr="00EB30CE">
                  <w:rPr>
                    <w:rFonts w:eastAsia="Times New Roman" w:cs="Times New Roman"/>
                    <w:i/>
                    <w:iCs/>
                    <w:color w:val="000000"/>
                    <w:sz w:val="10"/>
                    <w:szCs w:val="10"/>
                    <w:lang w:val="es-ES" w:eastAsia="es-PE"/>
                  </w:rPr>
                  <w:instrText xml:space="preserve">CITATION Bir20 \t  \l 3082 </w:instrText>
                </w:r>
                <w:r w:rsidR="00EB30CE" w:rsidRPr="00EB30CE">
                  <w:rPr>
                    <w:rFonts w:eastAsia="Times New Roman"/>
                    <w:i/>
                    <w:iCs/>
                    <w:color w:val="000000"/>
                    <w:sz w:val="10"/>
                    <w:szCs w:val="10"/>
                    <w:lang w:eastAsia="es-PE"/>
                  </w:rPr>
                  <w:fldChar w:fldCharType="separate"/>
                </w:r>
                <w:r w:rsidR="00EB30CE" w:rsidRPr="00EB30CE">
                  <w:rPr>
                    <w:rFonts w:eastAsia="Times New Roman" w:cs="Times New Roman"/>
                    <w:noProof/>
                    <w:color w:val="000000"/>
                    <w:sz w:val="10"/>
                    <w:szCs w:val="10"/>
                    <w:lang w:val="es-ES" w:eastAsia="es-PE"/>
                  </w:rPr>
                  <w:t>(BirdLife I. , 2020)</w:t>
                </w:r>
                <w:r w:rsidR="00EB30CE" w:rsidRPr="00EB30CE">
                  <w:rPr>
                    <w:rFonts w:eastAsia="Times New Roman"/>
                    <w:i/>
                    <w:iCs/>
                    <w:color w:val="000000"/>
                    <w:sz w:val="10"/>
                    <w:szCs w:val="10"/>
                    <w:lang w:eastAsia="es-PE"/>
                  </w:rPr>
                  <w:fldChar w:fldCharType="end"/>
                </w:r>
              </w:sdtContent>
            </w:sdt>
          </w:p>
        </w:tc>
      </w:tr>
    </w:tbl>
    <w:p w14:paraId="68AF6CFA" w14:textId="084007B4" w:rsidR="008448B2" w:rsidRDefault="00876D75" w:rsidP="0016526E">
      <w:pPr>
        <w:spacing w:after="240"/>
        <w:jc w:val="both"/>
        <w:rPr>
          <w:rFonts w:ascii="Times New Roman" w:hAnsi="Times New Roman"/>
          <w:sz w:val="12"/>
          <w:szCs w:val="12"/>
        </w:rPr>
      </w:pPr>
      <w:r w:rsidRPr="00876D75">
        <w:rPr>
          <w:rFonts w:ascii="Arial" w:hAnsi="Arial" w:cs="Arial"/>
          <w:bCs/>
          <w:sz w:val="22"/>
          <w:szCs w:val="22"/>
        </w:rPr>
        <w:drawing>
          <wp:anchor distT="0" distB="0" distL="114300" distR="114300" simplePos="0" relativeHeight="251761664" behindDoc="0" locked="0" layoutInCell="1" allowOverlap="1" wp14:anchorId="56C271AF" wp14:editId="508D05F0">
            <wp:simplePos x="0" y="0"/>
            <wp:positionH relativeFrom="margin">
              <wp:posOffset>3437890</wp:posOffset>
            </wp:positionH>
            <wp:positionV relativeFrom="paragraph">
              <wp:posOffset>69850</wp:posOffset>
            </wp:positionV>
            <wp:extent cx="3130550" cy="2238375"/>
            <wp:effectExtent l="19050" t="19050" r="12700" b="28575"/>
            <wp:wrapThrough wrapText="bothSides">
              <wp:wrapPolygon edited="0">
                <wp:start x="-131" y="-184"/>
                <wp:lineTo x="-131" y="21692"/>
                <wp:lineTo x="21556" y="21692"/>
                <wp:lineTo x="21556" y="-184"/>
                <wp:lineTo x="-131" y="-184"/>
              </wp:wrapPolygon>
            </wp:wrapThrough>
            <wp:docPr id="245039853"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30550" cy="2238375"/>
                    </a:xfrm>
                    <a:prstGeom prst="rect">
                      <a:avLst/>
                    </a:prstGeom>
                    <a:noFill/>
                    <a:ln>
                      <a:solidFill>
                        <a:schemeClr val="bg1">
                          <a:lumMod val="85000"/>
                        </a:schemeClr>
                      </a:solidFill>
                    </a:ln>
                  </pic:spPr>
                </pic:pic>
              </a:graphicData>
            </a:graphic>
            <wp14:sizeRelH relativeFrom="margin">
              <wp14:pctWidth>0</wp14:pctWidth>
            </wp14:sizeRelH>
          </wp:anchor>
        </w:drawing>
      </w:r>
      <w:r w:rsidR="00EB30CE" w:rsidRPr="00D57646">
        <w:rPr>
          <w:rFonts w:ascii="Times New Roman" w:hAnsi="Times New Roman"/>
          <w:sz w:val="12"/>
          <w:szCs w:val="12"/>
        </w:rPr>
        <w:t>* Evaluada por última vez para la Lista Roja de Especies Amenazadas de la IUCN</w:t>
      </w:r>
      <w:r w:rsidR="008448B2">
        <w:rPr>
          <w:rFonts w:ascii="Times New Roman" w:hAnsi="Times New Roman"/>
          <w:sz w:val="12"/>
          <w:szCs w:val="12"/>
        </w:rPr>
        <w:t xml:space="preserve">; </w:t>
      </w:r>
      <w:r w:rsidR="00EB30CE" w:rsidRPr="00D57646">
        <w:rPr>
          <w:rFonts w:ascii="Times New Roman" w:hAnsi="Times New Roman"/>
          <w:sz w:val="16"/>
          <w:szCs w:val="16"/>
          <w:vertAlign w:val="superscript"/>
        </w:rPr>
        <w:t>+</w:t>
      </w:r>
      <w:r w:rsidR="00EB30CE" w:rsidRPr="00D57646">
        <w:rPr>
          <w:rFonts w:ascii="Times New Roman" w:hAnsi="Times New Roman"/>
          <w:sz w:val="12"/>
          <w:szCs w:val="12"/>
        </w:rPr>
        <w:t>Tendencia de población</w:t>
      </w:r>
      <w:r w:rsidR="008448B2">
        <w:rPr>
          <w:rFonts w:ascii="Times New Roman" w:hAnsi="Times New Roman"/>
          <w:sz w:val="12"/>
          <w:szCs w:val="12"/>
        </w:rPr>
        <w:t xml:space="preserve">; </w:t>
      </w:r>
      <w:r w:rsidR="00EB30CE" w:rsidRPr="00D57646">
        <w:rPr>
          <w:rFonts w:ascii="Times New Roman" w:hAnsi="Times New Roman"/>
          <w:sz w:val="12"/>
          <w:szCs w:val="12"/>
        </w:rPr>
        <w:t>Preocupación Menor (LC)</w:t>
      </w:r>
      <w:r w:rsidR="008448B2">
        <w:rPr>
          <w:rFonts w:ascii="Times New Roman" w:hAnsi="Times New Roman"/>
          <w:sz w:val="12"/>
          <w:szCs w:val="12"/>
        </w:rPr>
        <w:t>.</w:t>
      </w:r>
    </w:p>
    <w:p w14:paraId="41346DFC" w14:textId="0C82B978" w:rsidR="008448B2" w:rsidRPr="00284DEC" w:rsidRDefault="008448B2" w:rsidP="00284DEC">
      <w:pPr>
        <w:jc w:val="both"/>
        <w:rPr>
          <w:rFonts w:ascii="Arial" w:hAnsi="Arial" w:cs="Arial"/>
          <w:bCs/>
          <w:sz w:val="22"/>
          <w:szCs w:val="22"/>
          <w:lang w:val="es-ES"/>
        </w:rPr>
      </w:pPr>
      <w:r w:rsidRPr="00284DEC">
        <w:rPr>
          <w:rFonts w:ascii="Arial" w:hAnsi="Arial" w:cs="Arial"/>
          <w:bCs/>
          <w:sz w:val="22"/>
          <w:szCs w:val="22"/>
          <w:lang w:val="es-ES"/>
        </w:rPr>
        <w:t xml:space="preserve">Figura </w:t>
      </w:r>
      <w:r w:rsidRPr="00284DEC">
        <w:rPr>
          <w:rFonts w:ascii="Arial" w:hAnsi="Arial" w:cs="Arial"/>
          <w:bCs/>
          <w:sz w:val="22"/>
          <w:szCs w:val="22"/>
          <w:lang w:val="es-ES"/>
        </w:rPr>
        <w:fldChar w:fldCharType="begin"/>
      </w:r>
      <w:r w:rsidRPr="00284DEC">
        <w:rPr>
          <w:rFonts w:ascii="Arial" w:hAnsi="Arial" w:cs="Arial"/>
          <w:bCs/>
          <w:sz w:val="22"/>
          <w:szCs w:val="22"/>
          <w:lang w:val="es-ES"/>
        </w:rPr>
        <w:instrText xml:space="preserve"> SEQ Figura \* ARABIC </w:instrText>
      </w:r>
      <w:r w:rsidRPr="00284DEC">
        <w:rPr>
          <w:rFonts w:ascii="Arial" w:hAnsi="Arial" w:cs="Arial"/>
          <w:bCs/>
          <w:sz w:val="22"/>
          <w:szCs w:val="22"/>
          <w:lang w:val="es-ES"/>
        </w:rPr>
        <w:fldChar w:fldCharType="separate"/>
      </w:r>
      <w:r w:rsidR="00645FDD">
        <w:rPr>
          <w:rFonts w:ascii="Arial" w:hAnsi="Arial" w:cs="Arial"/>
          <w:bCs/>
          <w:noProof/>
          <w:sz w:val="22"/>
          <w:szCs w:val="22"/>
          <w:lang w:val="es-ES"/>
        </w:rPr>
        <w:t>10</w:t>
      </w:r>
      <w:r w:rsidRPr="00284DEC">
        <w:rPr>
          <w:rFonts w:ascii="Arial" w:hAnsi="Arial" w:cs="Arial"/>
          <w:bCs/>
          <w:sz w:val="22"/>
          <w:szCs w:val="22"/>
          <w:lang w:val="es-ES"/>
        </w:rPr>
        <w:fldChar w:fldCharType="end"/>
      </w:r>
      <w:r w:rsidRPr="00284DEC">
        <w:rPr>
          <w:rFonts w:ascii="Arial" w:hAnsi="Arial" w:cs="Arial"/>
          <w:bCs/>
          <w:sz w:val="22"/>
          <w:szCs w:val="22"/>
          <w:lang w:val="es-ES"/>
        </w:rPr>
        <w:t xml:space="preserve">. </w:t>
      </w:r>
      <w:r w:rsidR="00284DEC" w:rsidRPr="00284DEC">
        <w:rPr>
          <w:rFonts w:ascii="Arial" w:hAnsi="Arial" w:cs="Arial"/>
          <w:bCs/>
          <w:sz w:val="22"/>
          <w:szCs w:val="22"/>
          <w:lang w:val="es-ES"/>
        </w:rPr>
        <w:t>Especies de categoría Preocupación Menor según en la Lista Roja de la IUCN</w:t>
      </w:r>
    </w:p>
    <w:p w14:paraId="36E2C2FF" w14:textId="77777777" w:rsidR="008448B2" w:rsidRDefault="008448B2" w:rsidP="00EB30CE">
      <w:pPr>
        <w:jc w:val="both"/>
        <w:rPr>
          <w:rFonts w:ascii="Times New Roman" w:hAnsi="Times New Roman"/>
          <w:sz w:val="12"/>
          <w:szCs w:val="12"/>
        </w:rPr>
      </w:pPr>
    </w:p>
    <w:p w14:paraId="4CB58581" w14:textId="7CF97C05" w:rsidR="008448B2" w:rsidRDefault="008448B2" w:rsidP="00EB30CE">
      <w:pPr>
        <w:jc w:val="both"/>
        <w:rPr>
          <w:rFonts w:ascii="Times New Roman" w:hAnsi="Times New Roman"/>
          <w:sz w:val="12"/>
          <w:szCs w:val="12"/>
        </w:rPr>
      </w:pPr>
      <w:r>
        <w:rPr>
          <w:noProof/>
          <w:lang w:val="es-ES" w:eastAsia="es-ES"/>
        </w:rPr>
        <w:drawing>
          <wp:inline distT="0" distB="0" distL="0" distR="0" wp14:anchorId="0A17D025" wp14:editId="4AF17DDF">
            <wp:extent cx="3166110" cy="2622015"/>
            <wp:effectExtent l="0" t="0" r="15240" b="6985"/>
            <wp:docPr id="2108098664" name="Gráfico 1">
              <a:extLst xmlns:a="http://schemas.openxmlformats.org/drawingml/2006/main">
                <a:ext uri="{FF2B5EF4-FFF2-40B4-BE49-F238E27FC236}">
                  <a16:creationId xmlns:a16="http://schemas.microsoft.com/office/drawing/2014/main" id="{F46AFD9F-5F1C-D9D4-7367-1AE8A1B4F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817AEE5" w14:textId="77777777" w:rsidR="008448B2" w:rsidRDefault="008448B2" w:rsidP="00EB30CE">
      <w:pPr>
        <w:jc w:val="both"/>
        <w:rPr>
          <w:rFonts w:ascii="Times New Roman" w:hAnsi="Times New Roman"/>
          <w:sz w:val="12"/>
          <w:szCs w:val="12"/>
        </w:rPr>
      </w:pPr>
    </w:p>
    <w:p w14:paraId="5435BADA" w14:textId="77777777" w:rsidR="008448B2" w:rsidRDefault="008448B2" w:rsidP="00EB30CE">
      <w:pPr>
        <w:jc w:val="both"/>
        <w:rPr>
          <w:rFonts w:ascii="Times New Roman" w:hAnsi="Times New Roman"/>
          <w:sz w:val="12"/>
          <w:szCs w:val="12"/>
        </w:rPr>
      </w:pPr>
    </w:p>
    <w:p w14:paraId="2053939E" w14:textId="50E35353" w:rsidR="0016526E" w:rsidRDefault="0016526E" w:rsidP="0016526E">
      <w:pPr>
        <w:spacing w:after="240"/>
        <w:jc w:val="both"/>
        <w:rPr>
          <w:rFonts w:ascii="Arial" w:hAnsi="Arial" w:cs="Arial"/>
          <w:bCs/>
          <w:sz w:val="22"/>
          <w:szCs w:val="22"/>
        </w:rPr>
      </w:pPr>
      <w:r w:rsidRPr="0016526E">
        <w:rPr>
          <w:rFonts w:ascii="Arial" w:hAnsi="Arial" w:cs="Arial"/>
          <w:bCs/>
          <w:sz w:val="22"/>
          <w:szCs w:val="22"/>
        </w:rPr>
        <w:t xml:space="preserve">Destacan aumentos poblacionales en </w:t>
      </w:r>
      <w:r w:rsidRPr="0016526E">
        <w:rPr>
          <w:rFonts w:ascii="Arial" w:hAnsi="Arial" w:cs="Arial"/>
          <w:bCs/>
          <w:i/>
          <w:iCs/>
          <w:sz w:val="22"/>
          <w:szCs w:val="22"/>
        </w:rPr>
        <w:t xml:space="preserve">Zonotrichia capensis </w:t>
      </w:r>
      <w:r w:rsidRPr="0016526E">
        <w:rPr>
          <w:rFonts w:ascii="Arial" w:hAnsi="Arial" w:cs="Arial"/>
          <w:bCs/>
          <w:sz w:val="22"/>
          <w:szCs w:val="22"/>
        </w:rPr>
        <w:t xml:space="preserve">y </w:t>
      </w:r>
      <w:r w:rsidRPr="0016526E">
        <w:rPr>
          <w:rFonts w:ascii="Arial" w:hAnsi="Arial" w:cs="Arial"/>
          <w:bCs/>
          <w:i/>
          <w:iCs/>
          <w:sz w:val="22"/>
          <w:szCs w:val="22"/>
        </w:rPr>
        <w:t>Sicalis uropigyalis</w:t>
      </w:r>
      <w:r w:rsidRPr="0016526E">
        <w:rPr>
          <w:rFonts w:ascii="Arial" w:hAnsi="Arial" w:cs="Arial"/>
          <w:bCs/>
          <w:sz w:val="22"/>
          <w:szCs w:val="22"/>
        </w:rPr>
        <w:t xml:space="preserve">, especies generalistas asociadas a hábitats abiertos. En contraste, especies como </w:t>
      </w:r>
      <w:r w:rsidRPr="0016526E">
        <w:rPr>
          <w:rFonts w:ascii="Arial" w:hAnsi="Arial" w:cs="Arial"/>
          <w:bCs/>
          <w:i/>
          <w:iCs/>
          <w:sz w:val="22"/>
          <w:szCs w:val="22"/>
        </w:rPr>
        <w:t>Plegadis ridgwayi</w:t>
      </w:r>
      <w:r w:rsidRPr="0016526E">
        <w:rPr>
          <w:rFonts w:ascii="Arial" w:hAnsi="Arial" w:cs="Arial"/>
          <w:bCs/>
          <w:sz w:val="22"/>
          <w:szCs w:val="22"/>
        </w:rPr>
        <w:t xml:space="preserve"> y </w:t>
      </w:r>
      <w:r w:rsidRPr="0016526E">
        <w:rPr>
          <w:rFonts w:ascii="Arial" w:hAnsi="Arial" w:cs="Arial"/>
          <w:bCs/>
          <w:i/>
          <w:iCs/>
          <w:sz w:val="22"/>
          <w:szCs w:val="22"/>
        </w:rPr>
        <w:t>Phrygilus punensis</w:t>
      </w:r>
      <w:r w:rsidRPr="0016526E">
        <w:rPr>
          <w:rFonts w:ascii="Arial" w:hAnsi="Arial" w:cs="Arial"/>
          <w:bCs/>
          <w:sz w:val="22"/>
          <w:szCs w:val="22"/>
        </w:rPr>
        <w:t xml:space="preserve"> mostraron variaciones interanuales, reflejando mayor sensibilidad a disturbios ecológicos.</w:t>
      </w:r>
    </w:p>
    <w:p w14:paraId="298C22E0" w14:textId="4BDB68C3" w:rsidR="00E80435" w:rsidRPr="00E80435" w:rsidRDefault="00E80435" w:rsidP="00E80435">
      <w:pPr>
        <w:spacing w:after="240"/>
        <w:jc w:val="both"/>
        <w:rPr>
          <w:rFonts w:ascii="Arial" w:hAnsi="Arial" w:cs="Arial"/>
          <w:bCs/>
          <w:sz w:val="22"/>
          <w:szCs w:val="22"/>
        </w:rPr>
      </w:pPr>
      <w:r w:rsidRPr="00E80435">
        <w:rPr>
          <w:rFonts w:ascii="Arial" w:hAnsi="Arial" w:cs="Arial"/>
          <w:bCs/>
          <w:sz w:val="22"/>
          <w:szCs w:val="22"/>
        </w:rPr>
        <w:t>La Figura 1</w:t>
      </w:r>
      <w:r>
        <w:rPr>
          <w:rFonts w:ascii="Arial" w:hAnsi="Arial" w:cs="Arial"/>
          <w:bCs/>
          <w:sz w:val="22"/>
          <w:szCs w:val="22"/>
        </w:rPr>
        <w:t>1</w:t>
      </w:r>
      <w:r w:rsidRPr="00E80435">
        <w:rPr>
          <w:rFonts w:ascii="Arial" w:hAnsi="Arial" w:cs="Arial"/>
          <w:bCs/>
          <w:sz w:val="22"/>
          <w:szCs w:val="22"/>
        </w:rPr>
        <w:t xml:space="preserve"> presenta la distribución geoespacial de las especies de ornitofauna clasificadas como de </w:t>
      </w:r>
      <w:r w:rsidRPr="00E80435">
        <w:rPr>
          <w:rFonts w:ascii="Arial" w:hAnsi="Arial" w:cs="Arial"/>
          <w:bCs/>
          <w:sz w:val="22"/>
          <w:szCs w:val="22"/>
        </w:rPr>
        <w:t>Preocupación Menor (LC) según la IUCN (2023), empleando la misma simbología utilizada para flora: área de estudio (rojo), distribución potencial (naranja traslúcido) y zonas prioritarias de conservación (azul).</w:t>
      </w:r>
    </w:p>
    <w:p w14:paraId="4BAD9D6F" w14:textId="7B4CF157" w:rsidR="00E80435" w:rsidRPr="00E80435" w:rsidRDefault="00E80435" w:rsidP="00E80435">
      <w:pPr>
        <w:spacing w:after="240"/>
        <w:jc w:val="both"/>
        <w:rPr>
          <w:rFonts w:ascii="Arial" w:hAnsi="Arial" w:cs="Arial"/>
          <w:bCs/>
          <w:sz w:val="22"/>
          <w:szCs w:val="22"/>
        </w:rPr>
      </w:pPr>
      <w:r w:rsidRPr="00E80435">
        <w:rPr>
          <w:rFonts w:ascii="Arial" w:hAnsi="Arial" w:cs="Arial"/>
          <w:bCs/>
          <w:sz w:val="22"/>
          <w:szCs w:val="22"/>
        </w:rPr>
        <w:t>La zona prioritaria IUCN, de aproximadamente 29,927 km², alberga la convergencia de las distribuciones de las 18 especies LC registradas. La superposición con el área evaluada resalta su valor ecológico como corredor biológico y refugio de comunidades aviares resilientes, constituyendo un insumo estratégico para la Zonificación Ecológica y Económica (ZEE) y otras iniciativas de conservación.</w:t>
      </w:r>
    </w:p>
    <w:p w14:paraId="7C903012" w14:textId="17A0A0A8" w:rsidR="00876D75" w:rsidRPr="00876D75" w:rsidRDefault="00E80435" w:rsidP="00876D75">
      <w:pPr>
        <w:spacing w:after="240"/>
        <w:jc w:val="both"/>
        <w:rPr>
          <w:rFonts w:ascii="Arial" w:hAnsi="Arial" w:cs="Arial"/>
          <w:bCs/>
          <w:sz w:val="22"/>
          <w:szCs w:val="22"/>
        </w:rPr>
      </w:pPr>
      <w:r w:rsidRPr="00E80435">
        <w:rPr>
          <w:rFonts w:ascii="Arial" w:hAnsi="Arial" w:cs="Arial"/>
          <w:bCs/>
          <w:sz w:val="22"/>
          <w:szCs w:val="22"/>
        </w:rPr>
        <w:t xml:space="preserve">Este contexto respalda la eficacia de la remediación ecológica implementada en el PAM Excélsior. Un caso representativo es </w:t>
      </w:r>
      <w:r w:rsidRPr="00E80435">
        <w:rPr>
          <w:rFonts w:ascii="Arial" w:hAnsi="Arial" w:cs="Arial"/>
          <w:bCs/>
          <w:i/>
          <w:iCs/>
          <w:sz w:val="22"/>
          <w:szCs w:val="22"/>
        </w:rPr>
        <w:t>Plegadis ridgwayi</w:t>
      </w:r>
      <w:r w:rsidRPr="00E80435">
        <w:rPr>
          <w:rFonts w:ascii="Arial" w:hAnsi="Arial" w:cs="Arial"/>
          <w:bCs/>
          <w:sz w:val="22"/>
          <w:szCs w:val="22"/>
        </w:rPr>
        <w:t>, especie con tendencia poblacional decreciente a nivel global, cuya presencia aumentó de 0 individuos en 2018 a 53 en 2022, en paralelo de las acciones de restauración. Este cambio evidencia la mejora del hábitat y el retorno de especies sensibles a la alteración ambiental.</w:t>
      </w:r>
      <w:r w:rsidR="00876D75" w:rsidRPr="00876D75">
        <w:rPr>
          <w:rFonts w:ascii="Times New Roman" w:eastAsia="Times New Roman" w:hAnsi="Times New Roman"/>
          <w:lang w:eastAsia="es-PE"/>
        </w:rPr>
        <w:t xml:space="preserve"> </w:t>
      </w:r>
    </w:p>
    <w:p w14:paraId="1ED26BCB" w14:textId="12684B2F" w:rsidR="00284DEC" w:rsidRDefault="00284DEC" w:rsidP="00284DEC">
      <w:pPr>
        <w:jc w:val="both"/>
        <w:rPr>
          <w:rFonts w:ascii="Arial" w:hAnsi="Arial" w:cs="Arial"/>
          <w:bCs/>
          <w:sz w:val="22"/>
          <w:szCs w:val="22"/>
          <w:lang w:val="es-ES"/>
        </w:rPr>
      </w:pPr>
      <w:r w:rsidRPr="00EB30CE">
        <w:rPr>
          <w:rFonts w:ascii="Arial" w:hAnsi="Arial" w:cs="Arial"/>
          <w:bCs/>
          <w:sz w:val="22"/>
          <w:szCs w:val="22"/>
          <w:lang w:val="es-ES"/>
        </w:rPr>
        <w:t xml:space="preserve">Figura </w:t>
      </w:r>
      <w:r w:rsidRPr="00EB30CE">
        <w:rPr>
          <w:rFonts w:ascii="Arial" w:hAnsi="Arial" w:cs="Arial"/>
          <w:bCs/>
          <w:sz w:val="22"/>
          <w:szCs w:val="22"/>
          <w:lang w:val="es-ES"/>
        </w:rPr>
        <w:fldChar w:fldCharType="begin"/>
      </w:r>
      <w:r w:rsidRPr="00EB30CE">
        <w:rPr>
          <w:rFonts w:ascii="Arial" w:hAnsi="Arial" w:cs="Arial"/>
          <w:bCs/>
          <w:sz w:val="22"/>
          <w:szCs w:val="22"/>
          <w:lang w:val="es-ES"/>
        </w:rPr>
        <w:instrText xml:space="preserve"> SEQ Figura \* ARABIC </w:instrText>
      </w:r>
      <w:r w:rsidRPr="00EB30CE">
        <w:rPr>
          <w:rFonts w:ascii="Arial" w:hAnsi="Arial" w:cs="Arial"/>
          <w:bCs/>
          <w:sz w:val="22"/>
          <w:szCs w:val="22"/>
          <w:lang w:val="es-ES"/>
        </w:rPr>
        <w:fldChar w:fldCharType="separate"/>
      </w:r>
      <w:r w:rsidR="00645FDD">
        <w:rPr>
          <w:rFonts w:ascii="Arial" w:hAnsi="Arial" w:cs="Arial"/>
          <w:bCs/>
          <w:noProof/>
          <w:sz w:val="22"/>
          <w:szCs w:val="22"/>
          <w:lang w:val="es-ES"/>
        </w:rPr>
        <w:t>11</w:t>
      </w:r>
      <w:r w:rsidRPr="00EB30CE">
        <w:rPr>
          <w:rFonts w:ascii="Arial" w:hAnsi="Arial" w:cs="Arial"/>
          <w:bCs/>
          <w:sz w:val="22"/>
          <w:szCs w:val="22"/>
          <w:lang w:val="es-ES"/>
        </w:rPr>
        <w:fldChar w:fldCharType="end"/>
      </w:r>
      <w:r w:rsidRPr="00EB30CE">
        <w:rPr>
          <w:rFonts w:ascii="Arial" w:hAnsi="Arial" w:cs="Arial"/>
          <w:bCs/>
          <w:sz w:val="22"/>
          <w:szCs w:val="22"/>
          <w:lang w:val="es-ES"/>
        </w:rPr>
        <w:t xml:space="preserve">. </w:t>
      </w:r>
      <w:r w:rsidR="0016526E" w:rsidRPr="006C68B1">
        <w:rPr>
          <w:rFonts w:ascii="Arial" w:hAnsi="Arial" w:cs="Arial"/>
          <w:bCs/>
          <w:sz w:val="22"/>
          <w:szCs w:val="22"/>
        </w:rPr>
        <w:t xml:space="preserve">Distribución geoespacial de especies de </w:t>
      </w:r>
      <w:r w:rsidR="0016526E">
        <w:rPr>
          <w:rFonts w:ascii="Arial" w:hAnsi="Arial" w:cs="Arial"/>
          <w:bCs/>
          <w:sz w:val="22"/>
          <w:szCs w:val="22"/>
        </w:rPr>
        <w:t>ornitofauna</w:t>
      </w:r>
      <w:r w:rsidR="0016526E" w:rsidRPr="006C68B1">
        <w:rPr>
          <w:rFonts w:ascii="Arial" w:hAnsi="Arial" w:cs="Arial"/>
          <w:bCs/>
          <w:sz w:val="22"/>
          <w:szCs w:val="22"/>
        </w:rPr>
        <w:t xml:space="preserve"> con categoría "Preocupación Menor" (LC) según la IUCN (2023) en el área de estudio.</w:t>
      </w:r>
    </w:p>
    <w:p w14:paraId="4CBA36BA" w14:textId="77777777" w:rsidR="00284DEC" w:rsidRPr="00284DEC" w:rsidRDefault="00284DEC" w:rsidP="00284DEC">
      <w:pPr>
        <w:jc w:val="both"/>
        <w:rPr>
          <w:rFonts w:ascii="Arial" w:hAnsi="Arial" w:cs="Arial"/>
          <w:bCs/>
          <w:sz w:val="22"/>
          <w:szCs w:val="22"/>
          <w:lang w:val="es-ES"/>
        </w:rPr>
      </w:pPr>
    </w:p>
    <w:p w14:paraId="7926581B" w14:textId="2DA166A6" w:rsidR="00EB30CE" w:rsidRDefault="004A2942" w:rsidP="00376A5C">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Mastofauna</w:t>
      </w:r>
    </w:p>
    <w:p w14:paraId="4517D83B" w14:textId="4C6611E7" w:rsidR="00E80435" w:rsidRDefault="00E80435" w:rsidP="007873AC">
      <w:pPr>
        <w:spacing w:after="240"/>
        <w:jc w:val="both"/>
        <w:rPr>
          <w:rFonts w:ascii="Arial" w:hAnsi="Arial" w:cs="Arial"/>
          <w:bCs/>
          <w:sz w:val="22"/>
          <w:szCs w:val="22"/>
          <w:lang w:val="es-ES"/>
        </w:rPr>
      </w:pPr>
      <w:r w:rsidRPr="00E80435">
        <w:rPr>
          <w:rFonts w:ascii="Arial" w:hAnsi="Arial" w:cs="Arial"/>
          <w:bCs/>
          <w:sz w:val="22"/>
          <w:szCs w:val="22"/>
          <w:lang w:val="es-ES"/>
        </w:rPr>
        <w:t>Se identificaron cinco especies de</w:t>
      </w:r>
      <w:r>
        <w:rPr>
          <w:rFonts w:ascii="Arial" w:hAnsi="Arial" w:cs="Arial"/>
          <w:bCs/>
          <w:sz w:val="22"/>
          <w:szCs w:val="22"/>
          <w:lang w:val="es-ES"/>
        </w:rPr>
        <w:t xml:space="preserve"> r</w:t>
      </w:r>
      <w:r w:rsidRPr="00E80435">
        <w:rPr>
          <w:rFonts w:ascii="Arial" w:hAnsi="Arial" w:cs="Arial"/>
          <w:bCs/>
          <w:sz w:val="22"/>
          <w:szCs w:val="22"/>
          <w:lang w:val="es-ES"/>
        </w:rPr>
        <w:t xml:space="preserve">oedores andinos: </w:t>
      </w:r>
      <w:r w:rsidRPr="00E80435">
        <w:rPr>
          <w:rFonts w:ascii="Arial" w:hAnsi="Arial" w:cs="Arial"/>
          <w:bCs/>
          <w:i/>
          <w:iCs/>
          <w:sz w:val="22"/>
          <w:szCs w:val="22"/>
          <w:lang w:val="es-ES"/>
        </w:rPr>
        <w:t>Auliscomys pictus, Thomasomys incanus, Neotomys ebriosus, Akodon juninensis</w:t>
      </w:r>
      <w:r w:rsidRPr="00E80435">
        <w:rPr>
          <w:rFonts w:ascii="Arial" w:hAnsi="Arial" w:cs="Arial"/>
          <w:bCs/>
          <w:sz w:val="22"/>
          <w:szCs w:val="22"/>
          <w:lang w:val="es-ES"/>
        </w:rPr>
        <w:t xml:space="preserve"> y </w:t>
      </w:r>
      <w:r w:rsidRPr="00E80435">
        <w:rPr>
          <w:rFonts w:ascii="Arial" w:hAnsi="Arial" w:cs="Arial"/>
          <w:bCs/>
          <w:i/>
          <w:iCs/>
          <w:sz w:val="22"/>
          <w:szCs w:val="22"/>
          <w:lang w:val="es-ES"/>
        </w:rPr>
        <w:t>Abrothrix jelskii</w:t>
      </w:r>
      <w:r w:rsidRPr="00E80435">
        <w:rPr>
          <w:rFonts w:ascii="Arial" w:hAnsi="Arial" w:cs="Arial"/>
          <w:bCs/>
          <w:sz w:val="22"/>
          <w:szCs w:val="22"/>
          <w:lang w:val="es-ES"/>
        </w:rPr>
        <w:t xml:space="preserve">. Cuatro de ellas están clasificadas como de Preocupación Menor (LC) según la Lista Roja de la IUCN (2023). Solo </w:t>
      </w:r>
      <w:r w:rsidRPr="00E80435">
        <w:rPr>
          <w:rFonts w:ascii="Arial" w:hAnsi="Arial" w:cs="Arial"/>
          <w:bCs/>
          <w:i/>
          <w:iCs/>
          <w:sz w:val="22"/>
          <w:szCs w:val="22"/>
          <w:lang w:val="es-ES"/>
        </w:rPr>
        <w:t>Thomasomys incanus</w:t>
      </w:r>
      <w:r w:rsidRPr="00E80435">
        <w:rPr>
          <w:rFonts w:ascii="Arial" w:hAnsi="Arial" w:cs="Arial"/>
          <w:bCs/>
          <w:sz w:val="22"/>
          <w:szCs w:val="22"/>
          <w:lang w:val="es-ES"/>
        </w:rPr>
        <w:t xml:space="preserve"> figura como Vulnerable (VU) a nivel nacional (D.S. N° 004-2014-MINAGRI), debido a su distribución limitada, población decreciente y baja abundancia estimada, lo que restringe legalmente su manejo. Ninguna de las especies registradas se encuentra listada en los apéndices de la CITES (2023).</w:t>
      </w:r>
    </w:p>
    <w:p w14:paraId="59FA132A" w14:textId="1795B70C" w:rsidR="006D5E41" w:rsidRPr="00E80435" w:rsidRDefault="006D5E41" w:rsidP="006D5E41">
      <w:pPr>
        <w:jc w:val="both"/>
        <w:rPr>
          <w:rFonts w:ascii="Arial" w:hAnsi="Arial" w:cs="Arial"/>
          <w:color w:val="000000" w:themeColor="text1"/>
          <w:sz w:val="16"/>
          <w:szCs w:val="16"/>
        </w:rPr>
      </w:pPr>
      <w:r w:rsidRPr="00E80435">
        <w:rPr>
          <w:rFonts w:ascii="Arial" w:hAnsi="Arial" w:cs="Arial"/>
          <w:bCs/>
          <w:sz w:val="16"/>
          <w:szCs w:val="16"/>
        </w:rPr>
        <w:lastRenderedPageBreak/>
        <w:t xml:space="preserve">Tabla </w:t>
      </w:r>
      <w:r w:rsidRPr="00E80435">
        <w:rPr>
          <w:rFonts w:ascii="Arial" w:hAnsi="Arial" w:cs="Arial"/>
          <w:bCs/>
          <w:i/>
          <w:iCs/>
          <w:sz w:val="16"/>
          <w:szCs w:val="16"/>
        </w:rPr>
        <w:fldChar w:fldCharType="begin"/>
      </w:r>
      <w:r w:rsidRPr="00E80435">
        <w:rPr>
          <w:rFonts w:ascii="Arial" w:hAnsi="Arial" w:cs="Arial"/>
          <w:bCs/>
          <w:sz w:val="16"/>
          <w:szCs w:val="16"/>
        </w:rPr>
        <w:instrText xml:space="preserve"> SEQ Tabla \* ARABIC </w:instrText>
      </w:r>
      <w:r w:rsidRPr="00E80435">
        <w:rPr>
          <w:rFonts w:ascii="Arial" w:hAnsi="Arial" w:cs="Arial"/>
          <w:bCs/>
          <w:i/>
          <w:iCs/>
          <w:sz w:val="16"/>
          <w:szCs w:val="16"/>
        </w:rPr>
        <w:fldChar w:fldCharType="separate"/>
      </w:r>
      <w:r w:rsidR="00645FDD">
        <w:rPr>
          <w:rFonts w:ascii="Arial" w:hAnsi="Arial" w:cs="Arial"/>
          <w:bCs/>
          <w:noProof/>
          <w:sz w:val="16"/>
          <w:szCs w:val="16"/>
        </w:rPr>
        <w:t>57</w:t>
      </w:r>
      <w:r w:rsidRPr="00E80435">
        <w:rPr>
          <w:rFonts w:ascii="Arial" w:hAnsi="Arial" w:cs="Arial"/>
          <w:bCs/>
          <w:i/>
          <w:iCs/>
          <w:sz w:val="16"/>
          <w:szCs w:val="16"/>
        </w:rPr>
        <w:fldChar w:fldCharType="end"/>
      </w:r>
      <w:r w:rsidRPr="00E80435">
        <w:rPr>
          <w:rFonts w:ascii="Arial" w:hAnsi="Arial" w:cs="Arial"/>
          <w:bCs/>
          <w:sz w:val="16"/>
          <w:szCs w:val="16"/>
        </w:rPr>
        <w:t xml:space="preserve">. </w:t>
      </w:r>
      <w:r w:rsidRPr="00E80435">
        <w:rPr>
          <w:rFonts w:ascii="Arial" w:hAnsi="Arial" w:cs="Arial"/>
          <w:color w:val="000000" w:themeColor="text1"/>
          <w:sz w:val="16"/>
          <w:szCs w:val="16"/>
        </w:rPr>
        <w:t>Especies de aves Categorizadas por su Estado de Conservación a Nivel Nacional e Internacional</w:t>
      </w:r>
    </w:p>
    <w:tbl>
      <w:tblPr>
        <w:tblStyle w:val="Estilo1"/>
        <w:tblW w:w="4962" w:type="dxa"/>
        <w:tblLayout w:type="fixed"/>
        <w:tblLook w:val="04A0" w:firstRow="1" w:lastRow="0" w:firstColumn="1" w:lastColumn="0" w:noHBand="0" w:noVBand="1"/>
      </w:tblPr>
      <w:tblGrid>
        <w:gridCol w:w="1276"/>
        <w:gridCol w:w="620"/>
        <w:gridCol w:w="473"/>
        <w:gridCol w:w="474"/>
        <w:gridCol w:w="473"/>
        <w:gridCol w:w="630"/>
        <w:gridCol w:w="1016"/>
      </w:tblGrid>
      <w:tr w:rsidR="006D5E41" w:rsidRPr="00D57646" w14:paraId="3A63342F" w14:textId="77777777" w:rsidTr="001D64E9">
        <w:trPr>
          <w:trHeight w:val="340"/>
        </w:trPr>
        <w:tc>
          <w:tcPr>
            <w:tcW w:w="1276" w:type="dxa"/>
            <w:tcBorders>
              <w:top w:val="single" w:sz="4" w:space="0" w:color="auto"/>
              <w:bottom w:val="single" w:sz="4" w:space="0" w:color="auto"/>
            </w:tcBorders>
            <w:shd w:val="clear" w:color="auto" w:fill="D9D9D9" w:themeFill="background1" w:themeFillShade="D9"/>
            <w:noWrap/>
            <w:vAlign w:val="center"/>
            <w:hideMark/>
          </w:tcPr>
          <w:p w14:paraId="69BE268B" w14:textId="77777777" w:rsidR="006D5E41" w:rsidRPr="00D57646" w:rsidRDefault="006D5E41" w:rsidP="001D64E9">
            <w:pPr>
              <w:ind w:left="-108"/>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Especie</w:t>
            </w:r>
          </w:p>
        </w:tc>
        <w:tc>
          <w:tcPr>
            <w:tcW w:w="620" w:type="dxa"/>
            <w:tcBorders>
              <w:top w:val="single" w:sz="4" w:space="0" w:color="auto"/>
              <w:bottom w:val="single" w:sz="4" w:space="0" w:color="auto"/>
            </w:tcBorders>
            <w:shd w:val="clear" w:color="auto" w:fill="D9D9D9" w:themeFill="background1" w:themeFillShade="D9"/>
            <w:vAlign w:val="center"/>
            <w:hideMark/>
          </w:tcPr>
          <w:p w14:paraId="3ED99F1A" w14:textId="77777777" w:rsidR="006D5E41" w:rsidRPr="00D57646" w:rsidRDefault="006D5E41" w:rsidP="001D64E9">
            <w:pPr>
              <w:ind w:left="-106" w:right="-103"/>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Población</w:t>
            </w:r>
            <w:r w:rsidRPr="00E80435">
              <w:rPr>
                <w:rFonts w:eastAsia="Times New Roman" w:cs="Times New Roman"/>
                <w:b/>
                <w:bCs/>
                <w:color w:val="000000"/>
                <w:sz w:val="10"/>
                <w:szCs w:val="10"/>
                <w:lang w:eastAsia="es-PE"/>
              </w:rPr>
              <w:t>+</w:t>
            </w:r>
          </w:p>
        </w:tc>
        <w:tc>
          <w:tcPr>
            <w:tcW w:w="473" w:type="dxa"/>
            <w:tcBorders>
              <w:top w:val="single" w:sz="4" w:space="0" w:color="auto"/>
              <w:bottom w:val="single" w:sz="4" w:space="0" w:color="auto"/>
            </w:tcBorders>
            <w:shd w:val="clear" w:color="auto" w:fill="D9D9D9" w:themeFill="background1" w:themeFillShade="D9"/>
            <w:noWrap/>
            <w:vAlign w:val="center"/>
            <w:hideMark/>
          </w:tcPr>
          <w:p w14:paraId="3DB984E8" w14:textId="77777777" w:rsidR="006D5E41" w:rsidRPr="00D57646" w:rsidRDefault="006D5E41" w:rsidP="001D64E9">
            <w:pPr>
              <w:ind w:left="-105" w:right="-104"/>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IUCN (2023)</w:t>
            </w:r>
          </w:p>
        </w:tc>
        <w:tc>
          <w:tcPr>
            <w:tcW w:w="474" w:type="dxa"/>
            <w:tcBorders>
              <w:top w:val="single" w:sz="4" w:space="0" w:color="auto"/>
              <w:bottom w:val="single" w:sz="4" w:space="0" w:color="auto"/>
            </w:tcBorders>
            <w:shd w:val="clear" w:color="auto" w:fill="D9D9D9" w:themeFill="background1" w:themeFillShade="D9"/>
            <w:vAlign w:val="center"/>
          </w:tcPr>
          <w:p w14:paraId="112C97AB" w14:textId="77777777" w:rsidR="006D5E41" w:rsidRPr="00D57646" w:rsidRDefault="006D5E41" w:rsidP="001D64E9">
            <w:pPr>
              <w:ind w:left="-112" w:right="-105"/>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IUCN*</w:t>
            </w:r>
          </w:p>
        </w:tc>
        <w:tc>
          <w:tcPr>
            <w:tcW w:w="473" w:type="dxa"/>
            <w:tcBorders>
              <w:top w:val="single" w:sz="4" w:space="0" w:color="auto"/>
              <w:bottom w:val="single" w:sz="4" w:space="0" w:color="auto"/>
            </w:tcBorders>
            <w:shd w:val="clear" w:color="auto" w:fill="D9D9D9" w:themeFill="background1" w:themeFillShade="D9"/>
            <w:noWrap/>
            <w:vAlign w:val="center"/>
            <w:hideMark/>
          </w:tcPr>
          <w:p w14:paraId="76C3375C" w14:textId="77777777" w:rsidR="006D5E41" w:rsidRPr="00D57646" w:rsidRDefault="006D5E41" w:rsidP="001D64E9">
            <w:pPr>
              <w:ind w:left="-111" w:right="-105"/>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CITES (2023)</w:t>
            </w:r>
          </w:p>
        </w:tc>
        <w:tc>
          <w:tcPr>
            <w:tcW w:w="630" w:type="dxa"/>
            <w:tcBorders>
              <w:top w:val="single" w:sz="4" w:space="0" w:color="auto"/>
              <w:bottom w:val="single" w:sz="4" w:space="0" w:color="auto"/>
            </w:tcBorders>
            <w:shd w:val="clear" w:color="auto" w:fill="D9D9D9" w:themeFill="background1" w:themeFillShade="D9"/>
            <w:noWrap/>
            <w:vAlign w:val="center"/>
            <w:hideMark/>
          </w:tcPr>
          <w:p w14:paraId="3A2FC620" w14:textId="77777777" w:rsidR="006D5E41" w:rsidRPr="00D57646" w:rsidRDefault="006D5E41" w:rsidP="001D64E9">
            <w:pPr>
              <w:ind w:left="-111" w:right="-106"/>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D.S N° 043-2006-AG</w:t>
            </w:r>
          </w:p>
        </w:tc>
        <w:tc>
          <w:tcPr>
            <w:tcW w:w="1016" w:type="dxa"/>
            <w:tcBorders>
              <w:top w:val="single" w:sz="4" w:space="0" w:color="auto"/>
              <w:bottom w:val="single" w:sz="4" w:space="0" w:color="auto"/>
            </w:tcBorders>
            <w:shd w:val="clear" w:color="auto" w:fill="D9D9D9" w:themeFill="background1" w:themeFillShade="D9"/>
            <w:vAlign w:val="center"/>
          </w:tcPr>
          <w:p w14:paraId="55D07D49" w14:textId="77777777" w:rsidR="006D5E41" w:rsidRPr="00D57646" w:rsidRDefault="006D5E41" w:rsidP="001D64E9">
            <w:pPr>
              <w:ind w:left="-110" w:right="-108"/>
              <w:jc w:val="center"/>
              <w:rPr>
                <w:rFonts w:eastAsia="Times New Roman" w:cs="Times New Roman"/>
                <w:b/>
                <w:bCs/>
                <w:color w:val="000000"/>
                <w:sz w:val="10"/>
                <w:szCs w:val="10"/>
                <w:lang w:eastAsia="es-PE"/>
              </w:rPr>
            </w:pPr>
            <w:r w:rsidRPr="00D57646">
              <w:rPr>
                <w:rFonts w:eastAsia="Times New Roman" w:cs="Times New Roman"/>
                <w:b/>
                <w:bCs/>
                <w:color w:val="000000"/>
                <w:sz w:val="10"/>
                <w:szCs w:val="10"/>
                <w:lang w:eastAsia="es-PE"/>
              </w:rPr>
              <w:t>Referencia Bibliográfica</w:t>
            </w:r>
          </w:p>
        </w:tc>
      </w:tr>
      <w:tr w:rsidR="006D5E41" w:rsidRPr="00D57646" w14:paraId="64BD910F" w14:textId="77777777" w:rsidTr="001D64E9">
        <w:trPr>
          <w:trHeight w:val="170"/>
        </w:trPr>
        <w:tc>
          <w:tcPr>
            <w:tcW w:w="1276" w:type="dxa"/>
            <w:tcBorders>
              <w:top w:val="single" w:sz="4" w:space="0" w:color="auto"/>
            </w:tcBorders>
            <w:noWrap/>
            <w:vAlign w:val="center"/>
            <w:hideMark/>
          </w:tcPr>
          <w:p w14:paraId="0AD5C0AD" w14:textId="77777777" w:rsidR="006D5E41" w:rsidRPr="007873AC" w:rsidRDefault="006D5E41" w:rsidP="001D64E9">
            <w:pPr>
              <w:ind w:left="-108"/>
              <w:rPr>
                <w:rFonts w:eastAsia="Times New Roman" w:cs="Times New Roman"/>
                <w:i/>
                <w:iCs/>
                <w:color w:val="000000"/>
                <w:sz w:val="10"/>
                <w:szCs w:val="10"/>
                <w:lang w:eastAsia="es-PE"/>
              </w:rPr>
            </w:pPr>
            <w:r w:rsidRPr="007873AC">
              <w:rPr>
                <w:rFonts w:eastAsia="Times New Roman" w:cs="Times New Roman"/>
                <w:i/>
                <w:iCs/>
                <w:color w:val="000000"/>
                <w:sz w:val="10"/>
                <w:szCs w:val="10"/>
                <w:lang w:eastAsia="es-PE"/>
              </w:rPr>
              <w:t>Auliscomys pictus</w:t>
            </w:r>
          </w:p>
        </w:tc>
        <w:tc>
          <w:tcPr>
            <w:tcW w:w="620" w:type="dxa"/>
            <w:tcBorders>
              <w:top w:val="single" w:sz="4" w:space="0" w:color="auto"/>
            </w:tcBorders>
            <w:noWrap/>
            <w:vAlign w:val="center"/>
            <w:hideMark/>
          </w:tcPr>
          <w:p w14:paraId="454D58E8" w14:textId="77777777" w:rsidR="006D5E41" w:rsidRPr="00E80435" w:rsidRDefault="006D5E41" w:rsidP="001D64E9">
            <w:pPr>
              <w:ind w:left="-106" w:right="-103"/>
              <w:rPr>
                <w:rFonts w:eastAsia="Times New Roman" w:cs="Times New Roman"/>
                <w:color w:val="000000"/>
                <w:sz w:val="10"/>
                <w:szCs w:val="10"/>
                <w:lang w:eastAsia="es-PE"/>
              </w:rPr>
            </w:pPr>
            <w:r w:rsidRPr="00E80435">
              <w:rPr>
                <w:rFonts w:eastAsia="Times New Roman" w:cs="Times New Roman"/>
                <w:color w:val="000000"/>
                <w:sz w:val="10"/>
                <w:szCs w:val="10"/>
                <w:lang w:eastAsia="es-PE"/>
              </w:rPr>
              <w:t>Estable</w:t>
            </w:r>
          </w:p>
        </w:tc>
        <w:tc>
          <w:tcPr>
            <w:tcW w:w="473" w:type="dxa"/>
            <w:tcBorders>
              <w:top w:val="single" w:sz="4" w:space="0" w:color="auto"/>
            </w:tcBorders>
            <w:noWrap/>
            <w:vAlign w:val="center"/>
            <w:hideMark/>
          </w:tcPr>
          <w:p w14:paraId="43588EA1" w14:textId="77777777" w:rsidR="006D5E41" w:rsidRPr="00E80435" w:rsidRDefault="006D5E41" w:rsidP="001D64E9">
            <w:pPr>
              <w:ind w:left="-105" w:right="-104"/>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LC</w:t>
            </w:r>
          </w:p>
        </w:tc>
        <w:tc>
          <w:tcPr>
            <w:tcW w:w="474" w:type="dxa"/>
            <w:tcBorders>
              <w:top w:val="single" w:sz="4" w:space="0" w:color="auto"/>
            </w:tcBorders>
            <w:vAlign w:val="center"/>
          </w:tcPr>
          <w:p w14:paraId="376481DE" w14:textId="77777777" w:rsidR="006D5E41" w:rsidRPr="00E80435" w:rsidRDefault="006D5E41" w:rsidP="001D64E9">
            <w:pPr>
              <w:ind w:left="-112"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2016</w:t>
            </w:r>
          </w:p>
        </w:tc>
        <w:tc>
          <w:tcPr>
            <w:tcW w:w="473" w:type="dxa"/>
            <w:tcBorders>
              <w:top w:val="single" w:sz="4" w:space="0" w:color="auto"/>
            </w:tcBorders>
            <w:noWrap/>
            <w:vAlign w:val="center"/>
            <w:hideMark/>
          </w:tcPr>
          <w:p w14:paraId="25D6F126" w14:textId="77777777" w:rsidR="006D5E41" w:rsidRPr="00E80435" w:rsidRDefault="006D5E41" w:rsidP="001D64E9">
            <w:pPr>
              <w:ind w:left="-111"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630" w:type="dxa"/>
            <w:tcBorders>
              <w:top w:val="single" w:sz="4" w:space="0" w:color="auto"/>
            </w:tcBorders>
            <w:noWrap/>
            <w:vAlign w:val="center"/>
            <w:hideMark/>
          </w:tcPr>
          <w:p w14:paraId="41EE0DEE" w14:textId="77777777" w:rsidR="006D5E41" w:rsidRPr="00E80435" w:rsidRDefault="006D5E41" w:rsidP="001D64E9">
            <w:pPr>
              <w:ind w:left="-111" w:right="-106"/>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1016" w:type="dxa"/>
            <w:tcBorders>
              <w:top w:val="single" w:sz="4" w:space="0" w:color="auto"/>
            </w:tcBorders>
            <w:vAlign w:val="center"/>
          </w:tcPr>
          <w:p w14:paraId="6499361B" w14:textId="77777777" w:rsidR="006D5E41" w:rsidRPr="00E80435" w:rsidRDefault="006D5E41" w:rsidP="001D64E9">
            <w:pPr>
              <w:ind w:left="-110" w:right="-108"/>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Dunnum et.al.,2016)</w:t>
            </w:r>
          </w:p>
        </w:tc>
      </w:tr>
      <w:tr w:rsidR="006D5E41" w:rsidRPr="00D57646" w14:paraId="21E67535" w14:textId="77777777" w:rsidTr="001D64E9">
        <w:trPr>
          <w:trHeight w:val="170"/>
        </w:trPr>
        <w:tc>
          <w:tcPr>
            <w:tcW w:w="1276" w:type="dxa"/>
            <w:noWrap/>
            <w:vAlign w:val="center"/>
            <w:hideMark/>
          </w:tcPr>
          <w:p w14:paraId="5772D1D3" w14:textId="77777777" w:rsidR="006D5E41" w:rsidRPr="007873AC" w:rsidRDefault="006D5E41" w:rsidP="001D64E9">
            <w:pPr>
              <w:ind w:left="-108"/>
              <w:rPr>
                <w:rFonts w:eastAsia="Times New Roman" w:cs="Times New Roman"/>
                <w:i/>
                <w:iCs/>
                <w:color w:val="000000"/>
                <w:sz w:val="10"/>
                <w:szCs w:val="10"/>
                <w:lang w:eastAsia="es-PE"/>
              </w:rPr>
            </w:pPr>
            <w:r w:rsidRPr="007873AC">
              <w:rPr>
                <w:rFonts w:eastAsia="Times New Roman" w:cs="Times New Roman"/>
                <w:i/>
                <w:iCs/>
                <w:color w:val="000000"/>
                <w:sz w:val="10"/>
                <w:szCs w:val="10"/>
                <w:lang w:eastAsia="es-PE"/>
              </w:rPr>
              <w:t>Thomasomys incanus</w:t>
            </w:r>
          </w:p>
        </w:tc>
        <w:tc>
          <w:tcPr>
            <w:tcW w:w="620" w:type="dxa"/>
            <w:noWrap/>
            <w:vAlign w:val="center"/>
            <w:hideMark/>
          </w:tcPr>
          <w:p w14:paraId="6AE882A3" w14:textId="77777777" w:rsidR="006D5E41" w:rsidRPr="00E80435" w:rsidRDefault="006D5E41" w:rsidP="001D64E9">
            <w:pPr>
              <w:ind w:left="-106" w:right="-103"/>
              <w:rPr>
                <w:rFonts w:eastAsia="Times New Roman" w:cs="Times New Roman"/>
                <w:color w:val="000000"/>
                <w:sz w:val="10"/>
                <w:szCs w:val="10"/>
                <w:lang w:eastAsia="es-PE"/>
              </w:rPr>
            </w:pPr>
            <w:r w:rsidRPr="00E80435">
              <w:rPr>
                <w:rFonts w:eastAsia="Times New Roman" w:cs="Times New Roman"/>
                <w:color w:val="000000"/>
                <w:sz w:val="10"/>
                <w:szCs w:val="10"/>
                <w:lang w:eastAsia="es-PE"/>
              </w:rPr>
              <w:t>Decreciente</w:t>
            </w:r>
          </w:p>
        </w:tc>
        <w:tc>
          <w:tcPr>
            <w:tcW w:w="473" w:type="dxa"/>
            <w:noWrap/>
            <w:vAlign w:val="center"/>
            <w:hideMark/>
          </w:tcPr>
          <w:p w14:paraId="74E89222" w14:textId="77777777" w:rsidR="006D5E41" w:rsidRPr="00E80435" w:rsidRDefault="006D5E41" w:rsidP="001D64E9">
            <w:pPr>
              <w:ind w:left="-105" w:right="-104"/>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LC</w:t>
            </w:r>
          </w:p>
        </w:tc>
        <w:tc>
          <w:tcPr>
            <w:tcW w:w="474" w:type="dxa"/>
            <w:vAlign w:val="center"/>
          </w:tcPr>
          <w:p w14:paraId="193B2A59" w14:textId="77777777" w:rsidR="006D5E41" w:rsidRPr="00E80435" w:rsidRDefault="006D5E41" w:rsidP="001D64E9">
            <w:pPr>
              <w:ind w:left="-112"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2016</w:t>
            </w:r>
          </w:p>
        </w:tc>
        <w:tc>
          <w:tcPr>
            <w:tcW w:w="473" w:type="dxa"/>
            <w:noWrap/>
            <w:vAlign w:val="center"/>
            <w:hideMark/>
          </w:tcPr>
          <w:p w14:paraId="0DD465E3" w14:textId="77777777" w:rsidR="006D5E41" w:rsidRPr="00E80435" w:rsidRDefault="006D5E41" w:rsidP="001D64E9">
            <w:pPr>
              <w:ind w:left="-111"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630" w:type="dxa"/>
            <w:noWrap/>
            <w:vAlign w:val="center"/>
            <w:hideMark/>
          </w:tcPr>
          <w:p w14:paraId="285568DE" w14:textId="77777777" w:rsidR="006D5E41" w:rsidRPr="00E80435" w:rsidRDefault="006D5E41" w:rsidP="001D64E9">
            <w:pPr>
              <w:ind w:left="-111" w:right="-106"/>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VU</w:t>
            </w:r>
          </w:p>
        </w:tc>
        <w:tc>
          <w:tcPr>
            <w:tcW w:w="1016" w:type="dxa"/>
            <w:vAlign w:val="center"/>
          </w:tcPr>
          <w:p w14:paraId="6FA4D759" w14:textId="77777777" w:rsidR="006D5E41" w:rsidRPr="00E80435" w:rsidRDefault="00000000" w:rsidP="001D64E9">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1864972556"/>
                <w:citation/>
              </w:sdtPr>
              <w:sdtContent>
                <w:r w:rsidR="006D5E41" w:rsidRPr="00E80435">
                  <w:rPr>
                    <w:rFonts w:eastAsia="Times New Roman"/>
                    <w:color w:val="000000"/>
                    <w:sz w:val="10"/>
                    <w:szCs w:val="10"/>
                    <w:lang w:eastAsia="es-PE"/>
                  </w:rPr>
                  <w:fldChar w:fldCharType="begin"/>
                </w:r>
                <w:r w:rsidR="006D5E41" w:rsidRPr="00E80435">
                  <w:rPr>
                    <w:rFonts w:eastAsia="Times New Roman" w:cs="Times New Roman"/>
                    <w:color w:val="000000"/>
                    <w:sz w:val="10"/>
                    <w:szCs w:val="10"/>
                    <w:lang w:val="es-ES" w:eastAsia="es-PE"/>
                  </w:rPr>
                  <w:instrText xml:space="preserve"> CITATION Bar17 \l 3082 </w:instrText>
                </w:r>
                <w:r w:rsidR="006D5E41" w:rsidRPr="00E80435">
                  <w:rPr>
                    <w:rFonts w:eastAsia="Times New Roman"/>
                    <w:color w:val="000000"/>
                    <w:sz w:val="10"/>
                    <w:szCs w:val="10"/>
                    <w:lang w:eastAsia="es-PE"/>
                  </w:rPr>
                  <w:fldChar w:fldCharType="separate"/>
                </w:r>
                <w:r w:rsidR="006D5E41" w:rsidRPr="00E80435">
                  <w:rPr>
                    <w:rFonts w:eastAsia="Times New Roman" w:cs="Times New Roman"/>
                    <w:noProof/>
                    <w:color w:val="000000"/>
                    <w:sz w:val="10"/>
                    <w:szCs w:val="10"/>
                    <w:lang w:val="es-ES" w:eastAsia="es-PE"/>
                  </w:rPr>
                  <w:t>(Barriga &amp; Pacheco, 2017)</w:t>
                </w:r>
                <w:r w:rsidR="006D5E41" w:rsidRPr="00E80435">
                  <w:rPr>
                    <w:rFonts w:eastAsia="Times New Roman"/>
                    <w:color w:val="000000"/>
                    <w:sz w:val="10"/>
                    <w:szCs w:val="10"/>
                    <w:lang w:eastAsia="es-PE"/>
                  </w:rPr>
                  <w:fldChar w:fldCharType="end"/>
                </w:r>
              </w:sdtContent>
            </w:sdt>
          </w:p>
        </w:tc>
      </w:tr>
      <w:tr w:rsidR="006D5E41" w:rsidRPr="00D57646" w14:paraId="692CBFC0" w14:textId="77777777" w:rsidTr="001D64E9">
        <w:trPr>
          <w:trHeight w:val="170"/>
        </w:trPr>
        <w:tc>
          <w:tcPr>
            <w:tcW w:w="1276" w:type="dxa"/>
            <w:noWrap/>
            <w:vAlign w:val="center"/>
          </w:tcPr>
          <w:p w14:paraId="212B401B" w14:textId="77777777" w:rsidR="006D5E41" w:rsidRPr="007873AC" w:rsidRDefault="006D5E41" w:rsidP="001D64E9">
            <w:pPr>
              <w:ind w:left="-108"/>
              <w:rPr>
                <w:rFonts w:eastAsia="Times New Roman" w:cs="Times New Roman"/>
                <w:i/>
                <w:iCs/>
                <w:color w:val="000000"/>
                <w:sz w:val="10"/>
                <w:szCs w:val="10"/>
                <w:lang w:eastAsia="es-PE"/>
              </w:rPr>
            </w:pPr>
            <w:r w:rsidRPr="007873AC">
              <w:rPr>
                <w:rFonts w:eastAsia="Times New Roman" w:cs="Times New Roman"/>
                <w:i/>
                <w:iCs/>
                <w:color w:val="000000"/>
                <w:sz w:val="10"/>
                <w:szCs w:val="10"/>
                <w:lang w:eastAsia="es-PE"/>
              </w:rPr>
              <w:t>Neotomys ebriosus</w:t>
            </w:r>
          </w:p>
        </w:tc>
        <w:tc>
          <w:tcPr>
            <w:tcW w:w="620" w:type="dxa"/>
            <w:noWrap/>
            <w:vAlign w:val="center"/>
          </w:tcPr>
          <w:p w14:paraId="13471B16" w14:textId="77777777" w:rsidR="006D5E41" w:rsidRPr="00E80435" w:rsidRDefault="006D5E41" w:rsidP="001D64E9">
            <w:pPr>
              <w:ind w:left="-106" w:right="-103"/>
              <w:rPr>
                <w:rFonts w:eastAsia="Times New Roman" w:cs="Times New Roman"/>
                <w:color w:val="000000"/>
                <w:sz w:val="10"/>
                <w:szCs w:val="10"/>
                <w:lang w:eastAsia="es-PE"/>
              </w:rPr>
            </w:pPr>
            <w:r w:rsidRPr="00E80435">
              <w:rPr>
                <w:rFonts w:eastAsia="Times New Roman" w:cs="Times New Roman"/>
                <w:color w:val="000000"/>
                <w:sz w:val="10"/>
                <w:szCs w:val="10"/>
                <w:lang w:eastAsia="es-PE"/>
              </w:rPr>
              <w:t>Estable</w:t>
            </w:r>
          </w:p>
        </w:tc>
        <w:tc>
          <w:tcPr>
            <w:tcW w:w="473" w:type="dxa"/>
            <w:noWrap/>
            <w:vAlign w:val="center"/>
          </w:tcPr>
          <w:p w14:paraId="29E6D537" w14:textId="77777777" w:rsidR="006D5E41" w:rsidRPr="00E80435" w:rsidRDefault="006D5E41" w:rsidP="001D64E9">
            <w:pPr>
              <w:ind w:left="-105" w:right="-104"/>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LC</w:t>
            </w:r>
          </w:p>
        </w:tc>
        <w:tc>
          <w:tcPr>
            <w:tcW w:w="474" w:type="dxa"/>
            <w:vAlign w:val="center"/>
          </w:tcPr>
          <w:p w14:paraId="178E57A1" w14:textId="77777777" w:rsidR="006D5E41" w:rsidRPr="00E80435" w:rsidRDefault="006D5E41" w:rsidP="001D64E9">
            <w:pPr>
              <w:ind w:left="-112"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2016</w:t>
            </w:r>
          </w:p>
        </w:tc>
        <w:tc>
          <w:tcPr>
            <w:tcW w:w="473" w:type="dxa"/>
            <w:noWrap/>
            <w:vAlign w:val="center"/>
          </w:tcPr>
          <w:p w14:paraId="4AC47B40" w14:textId="77777777" w:rsidR="006D5E41" w:rsidRPr="00E80435" w:rsidRDefault="006D5E41" w:rsidP="001D64E9">
            <w:pPr>
              <w:ind w:left="-111"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630" w:type="dxa"/>
            <w:noWrap/>
            <w:vAlign w:val="center"/>
          </w:tcPr>
          <w:p w14:paraId="6EB93631" w14:textId="77777777" w:rsidR="006D5E41" w:rsidRPr="00E80435" w:rsidRDefault="006D5E41" w:rsidP="001D64E9">
            <w:pPr>
              <w:ind w:left="-111" w:right="-106"/>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1016" w:type="dxa"/>
            <w:vAlign w:val="center"/>
          </w:tcPr>
          <w:p w14:paraId="5260DDE0" w14:textId="77777777" w:rsidR="006D5E41" w:rsidRPr="00E80435" w:rsidRDefault="006D5E41" w:rsidP="001D64E9">
            <w:pPr>
              <w:ind w:left="-110" w:right="-108"/>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Vargas et.al.,2016)</w:t>
            </w:r>
          </w:p>
        </w:tc>
      </w:tr>
      <w:tr w:rsidR="006D5E41" w:rsidRPr="00D57646" w14:paraId="0B9E112D" w14:textId="77777777" w:rsidTr="001D64E9">
        <w:trPr>
          <w:trHeight w:val="170"/>
        </w:trPr>
        <w:tc>
          <w:tcPr>
            <w:tcW w:w="1276" w:type="dxa"/>
            <w:noWrap/>
            <w:vAlign w:val="center"/>
          </w:tcPr>
          <w:p w14:paraId="74C51FBC" w14:textId="77777777" w:rsidR="006D5E41" w:rsidRPr="007873AC" w:rsidRDefault="006D5E41" w:rsidP="001D64E9">
            <w:pPr>
              <w:ind w:left="-108"/>
              <w:rPr>
                <w:rFonts w:eastAsia="Times New Roman" w:cs="Times New Roman"/>
                <w:i/>
                <w:iCs/>
                <w:color w:val="000000"/>
                <w:sz w:val="10"/>
                <w:szCs w:val="10"/>
                <w:lang w:eastAsia="es-PE"/>
              </w:rPr>
            </w:pPr>
            <w:r w:rsidRPr="007873AC">
              <w:rPr>
                <w:rFonts w:eastAsia="Times New Roman" w:cs="Times New Roman"/>
                <w:i/>
                <w:iCs/>
                <w:color w:val="000000"/>
                <w:sz w:val="10"/>
                <w:szCs w:val="10"/>
                <w:lang w:eastAsia="es-PE"/>
              </w:rPr>
              <w:t>Akodon juninensis</w:t>
            </w:r>
          </w:p>
        </w:tc>
        <w:tc>
          <w:tcPr>
            <w:tcW w:w="620" w:type="dxa"/>
            <w:noWrap/>
            <w:vAlign w:val="center"/>
          </w:tcPr>
          <w:p w14:paraId="495F5A38" w14:textId="77777777" w:rsidR="006D5E41" w:rsidRPr="00E80435" w:rsidRDefault="006D5E41" w:rsidP="001D64E9">
            <w:pPr>
              <w:ind w:left="-106" w:right="-103"/>
              <w:rPr>
                <w:rFonts w:eastAsia="Times New Roman" w:cs="Times New Roman"/>
                <w:color w:val="000000"/>
                <w:sz w:val="10"/>
                <w:szCs w:val="10"/>
                <w:lang w:eastAsia="es-PE"/>
              </w:rPr>
            </w:pPr>
            <w:r w:rsidRPr="00E80435">
              <w:rPr>
                <w:rFonts w:eastAsia="Times New Roman" w:cs="Times New Roman"/>
                <w:color w:val="000000"/>
                <w:sz w:val="10"/>
                <w:szCs w:val="10"/>
                <w:lang w:eastAsia="es-PE"/>
              </w:rPr>
              <w:t>Estable</w:t>
            </w:r>
          </w:p>
        </w:tc>
        <w:tc>
          <w:tcPr>
            <w:tcW w:w="473" w:type="dxa"/>
            <w:noWrap/>
            <w:vAlign w:val="center"/>
          </w:tcPr>
          <w:p w14:paraId="6A14F7F9" w14:textId="77777777" w:rsidR="006D5E41" w:rsidRPr="00E80435" w:rsidRDefault="006D5E41" w:rsidP="001D64E9">
            <w:pPr>
              <w:ind w:left="-105" w:right="-104"/>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LC</w:t>
            </w:r>
          </w:p>
        </w:tc>
        <w:tc>
          <w:tcPr>
            <w:tcW w:w="474" w:type="dxa"/>
            <w:vAlign w:val="center"/>
          </w:tcPr>
          <w:p w14:paraId="4179FF4C" w14:textId="77777777" w:rsidR="006D5E41" w:rsidRPr="00E80435" w:rsidRDefault="006D5E41" w:rsidP="001D64E9">
            <w:pPr>
              <w:ind w:left="-112"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2016</w:t>
            </w:r>
          </w:p>
        </w:tc>
        <w:tc>
          <w:tcPr>
            <w:tcW w:w="473" w:type="dxa"/>
            <w:noWrap/>
            <w:vAlign w:val="center"/>
          </w:tcPr>
          <w:p w14:paraId="0043D969" w14:textId="77777777" w:rsidR="006D5E41" w:rsidRPr="00E80435" w:rsidRDefault="006D5E41" w:rsidP="001D64E9">
            <w:pPr>
              <w:ind w:left="-111"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630" w:type="dxa"/>
            <w:noWrap/>
            <w:vAlign w:val="center"/>
          </w:tcPr>
          <w:p w14:paraId="45F8399B" w14:textId="77777777" w:rsidR="006D5E41" w:rsidRPr="00E80435" w:rsidRDefault="006D5E41" w:rsidP="001D64E9">
            <w:pPr>
              <w:ind w:left="-111" w:right="-106"/>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1016" w:type="dxa"/>
            <w:vAlign w:val="center"/>
          </w:tcPr>
          <w:p w14:paraId="5EC6CC72" w14:textId="77777777" w:rsidR="006D5E41" w:rsidRPr="00E80435" w:rsidRDefault="006D5E41" w:rsidP="001D64E9">
            <w:pPr>
              <w:ind w:left="-110" w:right="-108"/>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Pacheco et.al.,2016)</w:t>
            </w:r>
          </w:p>
        </w:tc>
      </w:tr>
      <w:tr w:rsidR="006D5E41" w:rsidRPr="00D57646" w14:paraId="63329A54" w14:textId="77777777" w:rsidTr="001D64E9">
        <w:trPr>
          <w:trHeight w:val="170"/>
        </w:trPr>
        <w:tc>
          <w:tcPr>
            <w:tcW w:w="1276" w:type="dxa"/>
            <w:noWrap/>
            <w:vAlign w:val="center"/>
          </w:tcPr>
          <w:p w14:paraId="4A05A411" w14:textId="77777777" w:rsidR="006D5E41" w:rsidRPr="007873AC" w:rsidRDefault="006D5E41" w:rsidP="001D64E9">
            <w:pPr>
              <w:ind w:left="-108"/>
              <w:rPr>
                <w:rFonts w:eastAsia="Times New Roman" w:cs="Times New Roman"/>
                <w:i/>
                <w:iCs/>
                <w:color w:val="000000"/>
                <w:sz w:val="10"/>
                <w:szCs w:val="10"/>
                <w:lang w:eastAsia="es-PE"/>
              </w:rPr>
            </w:pPr>
            <w:r w:rsidRPr="007873AC">
              <w:rPr>
                <w:rFonts w:eastAsia="Times New Roman" w:cs="Times New Roman"/>
                <w:i/>
                <w:iCs/>
                <w:color w:val="000000"/>
                <w:sz w:val="10"/>
                <w:szCs w:val="10"/>
                <w:lang w:eastAsia="es-PE"/>
              </w:rPr>
              <w:t>Abrothrix jelskii</w:t>
            </w:r>
          </w:p>
        </w:tc>
        <w:tc>
          <w:tcPr>
            <w:tcW w:w="620" w:type="dxa"/>
            <w:noWrap/>
            <w:vAlign w:val="center"/>
          </w:tcPr>
          <w:p w14:paraId="55740D45" w14:textId="77777777" w:rsidR="006D5E41" w:rsidRPr="00E80435" w:rsidRDefault="006D5E41" w:rsidP="001D64E9">
            <w:pPr>
              <w:ind w:left="-106" w:right="-103"/>
              <w:rPr>
                <w:rFonts w:eastAsia="Times New Roman" w:cs="Times New Roman"/>
                <w:color w:val="000000"/>
                <w:sz w:val="10"/>
                <w:szCs w:val="10"/>
                <w:lang w:eastAsia="es-PE"/>
              </w:rPr>
            </w:pPr>
            <w:r w:rsidRPr="00E80435">
              <w:rPr>
                <w:rFonts w:eastAsia="Times New Roman" w:cs="Times New Roman"/>
                <w:color w:val="000000"/>
                <w:sz w:val="10"/>
                <w:szCs w:val="10"/>
                <w:lang w:eastAsia="es-PE"/>
              </w:rPr>
              <w:t>Estable</w:t>
            </w:r>
          </w:p>
        </w:tc>
        <w:tc>
          <w:tcPr>
            <w:tcW w:w="473" w:type="dxa"/>
            <w:noWrap/>
            <w:vAlign w:val="center"/>
          </w:tcPr>
          <w:p w14:paraId="602DFBE3" w14:textId="77777777" w:rsidR="006D5E41" w:rsidRPr="00E80435" w:rsidRDefault="006D5E41" w:rsidP="001D64E9">
            <w:pPr>
              <w:ind w:left="-105" w:right="-104"/>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LC</w:t>
            </w:r>
          </w:p>
        </w:tc>
        <w:tc>
          <w:tcPr>
            <w:tcW w:w="474" w:type="dxa"/>
            <w:vAlign w:val="center"/>
          </w:tcPr>
          <w:p w14:paraId="5F251BEA" w14:textId="77777777" w:rsidR="006D5E41" w:rsidRPr="00E80435" w:rsidRDefault="006D5E41" w:rsidP="001D64E9">
            <w:pPr>
              <w:ind w:left="-112"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2016</w:t>
            </w:r>
          </w:p>
        </w:tc>
        <w:tc>
          <w:tcPr>
            <w:tcW w:w="473" w:type="dxa"/>
            <w:noWrap/>
            <w:vAlign w:val="center"/>
          </w:tcPr>
          <w:p w14:paraId="2DACC1CA" w14:textId="77777777" w:rsidR="006D5E41" w:rsidRPr="00E80435" w:rsidRDefault="006D5E41" w:rsidP="001D64E9">
            <w:pPr>
              <w:ind w:left="-111" w:right="-105"/>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630" w:type="dxa"/>
            <w:noWrap/>
            <w:vAlign w:val="center"/>
          </w:tcPr>
          <w:p w14:paraId="57933DCB" w14:textId="77777777" w:rsidR="006D5E41" w:rsidRPr="00E80435" w:rsidRDefault="006D5E41" w:rsidP="001D64E9">
            <w:pPr>
              <w:ind w:left="-111" w:right="-106"/>
              <w:jc w:val="center"/>
              <w:rPr>
                <w:rFonts w:eastAsia="Times New Roman" w:cs="Times New Roman"/>
                <w:color w:val="000000"/>
                <w:sz w:val="10"/>
                <w:szCs w:val="10"/>
                <w:lang w:eastAsia="es-PE"/>
              </w:rPr>
            </w:pPr>
            <w:r w:rsidRPr="00E80435">
              <w:rPr>
                <w:rFonts w:eastAsia="Times New Roman" w:cs="Times New Roman"/>
                <w:color w:val="000000"/>
                <w:sz w:val="10"/>
                <w:szCs w:val="10"/>
                <w:lang w:eastAsia="es-PE"/>
              </w:rPr>
              <w:t>-</w:t>
            </w:r>
          </w:p>
        </w:tc>
        <w:tc>
          <w:tcPr>
            <w:tcW w:w="1016" w:type="dxa"/>
            <w:vAlign w:val="center"/>
          </w:tcPr>
          <w:p w14:paraId="46B685AA" w14:textId="77777777" w:rsidR="006D5E41" w:rsidRPr="00E80435" w:rsidRDefault="00000000" w:rsidP="001D64E9">
            <w:pPr>
              <w:ind w:left="-110" w:right="-108"/>
              <w:jc w:val="center"/>
              <w:rPr>
                <w:rFonts w:eastAsia="Times New Roman" w:cs="Times New Roman"/>
                <w:color w:val="000000"/>
                <w:sz w:val="10"/>
                <w:szCs w:val="10"/>
                <w:lang w:eastAsia="es-PE"/>
              </w:rPr>
            </w:pPr>
            <w:sdt>
              <w:sdtPr>
                <w:rPr>
                  <w:rFonts w:eastAsia="Times New Roman"/>
                  <w:color w:val="000000"/>
                  <w:sz w:val="10"/>
                  <w:szCs w:val="10"/>
                  <w:lang w:eastAsia="es-PE"/>
                </w:rPr>
                <w:id w:val="-220362672"/>
                <w:citation/>
              </w:sdtPr>
              <w:sdtContent>
                <w:r w:rsidR="006D5E41" w:rsidRPr="00E80435">
                  <w:rPr>
                    <w:rFonts w:eastAsia="Times New Roman"/>
                    <w:color w:val="000000"/>
                    <w:sz w:val="10"/>
                    <w:szCs w:val="10"/>
                    <w:lang w:eastAsia="es-PE"/>
                  </w:rPr>
                  <w:fldChar w:fldCharType="begin"/>
                </w:r>
                <w:r w:rsidR="006D5E41" w:rsidRPr="00E80435">
                  <w:rPr>
                    <w:rFonts w:eastAsia="Times New Roman" w:cs="Times New Roman"/>
                    <w:color w:val="000000"/>
                    <w:sz w:val="10"/>
                    <w:szCs w:val="10"/>
                    <w:lang w:val="es-ES" w:eastAsia="es-PE"/>
                  </w:rPr>
                  <w:instrText xml:space="preserve"> CITATION Jay16 \l 3082 </w:instrText>
                </w:r>
                <w:r w:rsidR="006D5E41" w:rsidRPr="00E80435">
                  <w:rPr>
                    <w:rFonts w:eastAsia="Times New Roman"/>
                    <w:color w:val="000000"/>
                    <w:sz w:val="10"/>
                    <w:szCs w:val="10"/>
                    <w:lang w:eastAsia="es-PE"/>
                  </w:rPr>
                  <w:fldChar w:fldCharType="separate"/>
                </w:r>
                <w:r w:rsidR="006D5E41" w:rsidRPr="00E80435">
                  <w:rPr>
                    <w:rFonts w:eastAsia="Times New Roman" w:cs="Times New Roman"/>
                    <w:noProof/>
                    <w:color w:val="000000"/>
                    <w:sz w:val="10"/>
                    <w:szCs w:val="10"/>
                    <w:lang w:val="es-ES" w:eastAsia="es-PE"/>
                  </w:rPr>
                  <w:t>(Jayat, 2016)</w:t>
                </w:r>
                <w:r w:rsidR="006D5E41" w:rsidRPr="00E80435">
                  <w:rPr>
                    <w:rFonts w:eastAsia="Times New Roman"/>
                    <w:color w:val="000000"/>
                    <w:sz w:val="10"/>
                    <w:szCs w:val="10"/>
                    <w:lang w:eastAsia="es-PE"/>
                  </w:rPr>
                  <w:fldChar w:fldCharType="end"/>
                </w:r>
              </w:sdtContent>
            </w:sdt>
          </w:p>
        </w:tc>
      </w:tr>
    </w:tbl>
    <w:p w14:paraId="185678F9" w14:textId="36857785" w:rsidR="006D5E41" w:rsidRPr="006D5E41" w:rsidRDefault="006D5E41" w:rsidP="006D5E41">
      <w:pPr>
        <w:spacing w:after="240"/>
        <w:jc w:val="both"/>
        <w:rPr>
          <w:rFonts w:ascii="Times New Roman" w:hAnsi="Times New Roman"/>
          <w:sz w:val="12"/>
          <w:szCs w:val="12"/>
        </w:rPr>
      </w:pPr>
      <w:r w:rsidRPr="00D57646">
        <w:rPr>
          <w:rFonts w:ascii="Times New Roman" w:hAnsi="Times New Roman"/>
          <w:sz w:val="12"/>
          <w:szCs w:val="12"/>
        </w:rPr>
        <w:t>* Evaluada por última vez para la Lista Roja de Especies Amenazadas de la IUCN</w:t>
      </w:r>
      <w:r>
        <w:rPr>
          <w:rFonts w:ascii="Times New Roman" w:hAnsi="Times New Roman"/>
          <w:sz w:val="12"/>
          <w:szCs w:val="12"/>
        </w:rPr>
        <w:t xml:space="preserve">; </w:t>
      </w:r>
      <w:r w:rsidRPr="00D57646">
        <w:rPr>
          <w:rFonts w:ascii="Times New Roman" w:hAnsi="Times New Roman"/>
          <w:sz w:val="16"/>
          <w:szCs w:val="16"/>
          <w:vertAlign w:val="superscript"/>
        </w:rPr>
        <w:t>+</w:t>
      </w:r>
      <w:r w:rsidRPr="00D57646">
        <w:rPr>
          <w:rFonts w:ascii="Times New Roman" w:hAnsi="Times New Roman"/>
          <w:sz w:val="12"/>
          <w:szCs w:val="12"/>
        </w:rPr>
        <w:t>Tendencia de población</w:t>
      </w:r>
      <w:r>
        <w:rPr>
          <w:rFonts w:ascii="Times New Roman" w:hAnsi="Times New Roman"/>
          <w:sz w:val="12"/>
          <w:szCs w:val="12"/>
        </w:rPr>
        <w:t xml:space="preserve">; </w:t>
      </w:r>
      <w:r w:rsidRPr="00D57646">
        <w:rPr>
          <w:rFonts w:ascii="Times New Roman" w:hAnsi="Times New Roman"/>
          <w:sz w:val="12"/>
          <w:szCs w:val="12"/>
        </w:rPr>
        <w:t>Preocupación Menor (LC)</w:t>
      </w:r>
      <w:r>
        <w:rPr>
          <w:rFonts w:ascii="Times New Roman" w:hAnsi="Times New Roman"/>
          <w:sz w:val="12"/>
          <w:szCs w:val="12"/>
        </w:rPr>
        <w:t xml:space="preserve">, </w:t>
      </w:r>
      <w:r w:rsidRPr="000E2113">
        <w:rPr>
          <w:rFonts w:ascii="Times New Roman" w:hAnsi="Times New Roman"/>
          <w:sz w:val="12"/>
          <w:szCs w:val="12"/>
        </w:rPr>
        <w:t>Vulnerable (VU)</w:t>
      </w:r>
    </w:p>
    <w:p w14:paraId="4AA30BBB" w14:textId="24C2B0F4" w:rsidR="006D5E41" w:rsidRPr="006D5E41" w:rsidRDefault="006D5E41" w:rsidP="006D5E41">
      <w:pPr>
        <w:spacing w:after="240"/>
        <w:jc w:val="both"/>
        <w:rPr>
          <w:rFonts w:ascii="Arial" w:hAnsi="Arial" w:cs="Arial"/>
          <w:bCs/>
          <w:sz w:val="22"/>
          <w:szCs w:val="22"/>
        </w:rPr>
      </w:pPr>
      <w:r>
        <w:rPr>
          <w:rFonts w:ascii="Arial" w:hAnsi="Arial" w:cs="Arial"/>
          <w:bCs/>
          <w:sz w:val="22"/>
          <w:szCs w:val="22"/>
        </w:rPr>
        <w:t>L</w:t>
      </w:r>
      <w:r w:rsidRPr="006D5E41">
        <w:rPr>
          <w:rFonts w:ascii="Arial" w:hAnsi="Arial" w:cs="Arial"/>
          <w:bCs/>
          <w:sz w:val="22"/>
          <w:szCs w:val="22"/>
        </w:rPr>
        <w:t>a Figura 1</w:t>
      </w:r>
      <w:r>
        <w:rPr>
          <w:rFonts w:ascii="Arial" w:hAnsi="Arial" w:cs="Arial"/>
          <w:bCs/>
          <w:sz w:val="22"/>
          <w:szCs w:val="22"/>
        </w:rPr>
        <w:t>2</w:t>
      </w:r>
      <w:r w:rsidRPr="006D5E41">
        <w:rPr>
          <w:rFonts w:ascii="Arial" w:hAnsi="Arial" w:cs="Arial"/>
          <w:bCs/>
          <w:sz w:val="22"/>
          <w:szCs w:val="22"/>
        </w:rPr>
        <w:t xml:space="preserve"> muestra la variación temporal en abundancia, mientras que la Figura 1</w:t>
      </w:r>
      <w:r>
        <w:rPr>
          <w:rFonts w:ascii="Arial" w:hAnsi="Arial" w:cs="Arial"/>
          <w:bCs/>
          <w:sz w:val="22"/>
          <w:szCs w:val="22"/>
        </w:rPr>
        <w:t>3</w:t>
      </w:r>
      <w:r w:rsidRPr="006D5E41">
        <w:rPr>
          <w:rFonts w:ascii="Arial" w:hAnsi="Arial" w:cs="Arial"/>
          <w:bCs/>
          <w:sz w:val="22"/>
          <w:szCs w:val="22"/>
        </w:rPr>
        <w:t xml:space="preserve"> presenta la distribución espacial de las especies registradas, siguiendo la simbología estándar: área de estudio (rojo), distribución potencial (naranja traslúcido) y zonas prioritarias de conservación identificadas por la IUCN (azul), con una extensión aproximada de 7,623 km². En esta área coinciden las distribuciones de las cinco especies, lo que resalta su valor como hábitat representativo de mastofauna altoandina.</w:t>
      </w:r>
    </w:p>
    <w:p w14:paraId="0CACDD17" w14:textId="1C261437" w:rsidR="006D5E41" w:rsidRDefault="006D5E41" w:rsidP="006D5E41">
      <w:pPr>
        <w:jc w:val="both"/>
        <w:rPr>
          <w:rFonts w:ascii="Arial" w:hAnsi="Arial" w:cs="Arial"/>
          <w:bCs/>
          <w:sz w:val="22"/>
          <w:szCs w:val="22"/>
          <w:lang w:val="es-ES"/>
        </w:rPr>
      </w:pPr>
      <w:r w:rsidRPr="007873AC">
        <w:rPr>
          <w:rFonts w:ascii="Arial" w:hAnsi="Arial" w:cs="Arial"/>
          <w:bCs/>
          <w:noProof/>
          <w:sz w:val="22"/>
          <w:szCs w:val="22"/>
          <w:lang w:val="es-ES" w:eastAsia="es-ES"/>
        </w:rPr>
        <w:drawing>
          <wp:anchor distT="0" distB="0" distL="114300" distR="114300" simplePos="0" relativeHeight="251754496" behindDoc="0" locked="0" layoutInCell="1" allowOverlap="1" wp14:anchorId="5EAA7A39" wp14:editId="1D3843C9">
            <wp:simplePos x="0" y="0"/>
            <wp:positionH relativeFrom="column">
              <wp:align>right</wp:align>
            </wp:positionH>
            <wp:positionV relativeFrom="paragraph">
              <wp:posOffset>374650</wp:posOffset>
            </wp:positionV>
            <wp:extent cx="3154045" cy="2232025"/>
            <wp:effectExtent l="0" t="0" r="8255" b="15875"/>
            <wp:wrapThrough wrapText="bothSides">
              <wp:wrapPolygon edited="0">
                <wp:start x="0" y="0"/>
                <wp:lineTo x="0" y="21569"/>
                <wp:lineTo x="21526" y="21569"/>
                <wp:lineTo x="21526" y="0"/>
                <wp:lineTo x="0" y="0"/>
              </wp:wrapPolygon>
            </wp:wrapThrough>
            <wp:docPr id="948369195" name="Gráfico 1">
              <a:extLst xmlns:a="http://schemas.openxmlformats.org/drawingml/2006/main">
                <a:ext uri="{FF2B5EF4-FFF2-40B4-BE49-F238E27FC236}">
                  <a16:creationId xmlns:a16="http://schemas.microsoft.com/office/drawing/2014/main" id="{0136E37B-D7E9-8BE7-D428-E5754FF4DE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Pr="007873AC">
        <w:rPr>
          <w:rFonts w:ascii="Arial" w:hAnsi="Arial" w:cs="Arial"/>
          <w:bCs/>
          <w:sz w:val="22"/>
          <w:szCs w:val="22"/>
          <w:lang w:val="es-ES"/>
        </w:rPr>
        <w:t xml:space="preserve">Figura </w:t>
      </w:r>
      <w:r w:rsidRPr="007873AC">
        <w:rPr>
          <w:rFonts w:ascii="Arial" w:hAnsi="Arial" w:cs="Arial"/>
          <w:bCs/>
          <w:sz w:val="22"/>
          <w:szCs w:val="22"/>
          <w:lang w:val="es-ES"/>
        </w:rPr>
        <w:fldChar w:fldCharType="begin"/>
      </w:r>
      <w:r w:rsidRPr="007873AC">
        <w:rPr>
          <w:rFonts w:ascii="Arial" w:hAnsi="Arial" w:cs="Arial"/>
          <w:bCs/>
          <w:sz w:val="22"/>
          <w:szCs w:val="22"/>
          <w:lang w:val="es-ES"/>
        </w:rPr>
        <w:instrText xml:space="preserve"> SEQ Figura \* ARABIC </w:instrText>
      </w:r>
      <w:r w:rsidRPr="007873AC">
        <w:rPr>
          <w:rFonts w:ascii="Arial" w:hAnsi="Arial" w:cs="Arial"/>
          <w:bCs/>
          <w:sz w:val="22"/>
          <w:szCs w:val="22"/>
          <w:lang w:val="es-ES"/>
        </w:rPr>
        <w:fldChar w:fldCharType="separate"/>
      </w:r>
      <w:r w:rsidR="00645FDD">
        <w:rPr>
          <w:rFonts w:ascii="Arial" w:hAnsi="Arial" w:cs="Arial"/>
          <w:bCs/>
          <w:noProof/>
          <w:sz w:val="22"/>
          <w:szCs w:val="22"/>
          <w:lang w:val="es-ES"/>
        </w:rPr>
        <w:t>12</w:t>
      </w:r>
      <w:r w:rsidRPr="007873AC">
        <w:rPr>
          <w:rFonts w:ascii="Arial" w:hAnsi="Arial" w:cs="Arial"/>
          <w:bCs/>
          <w:sz w:val="22"/>
          <w:szCs w:val="22"/>
          <w:lang w:val="es-ES"/>
        </w:rPr>
        <w:fldChar w:fldCharType="end"/>
      </w:r>
      <w:r w:rsidRPr="007873AC">
        <w:rPr>
          <w:rFonts w:ascii="Arial" w:hAnsi="Arial" w:cs="Arial"/>
          <w:bCs/>
          <w:sz w:val="22"/>
          <w:szCs w:val="22"/>
          <w:lang w:val="es-ES"/>
        </w:rPr>
        <w:t xml:space="preserve">. Especies de categoría Preocupación Menor según en la Lista Roja </w:t>
      </w:r>
      <w:r w:rsidRPr="000E2113">
        <w:rPr>
          <w:rFonts w:ascii="Arial" w:hAnsi="Arial" w:cs="Arial"/>
          <w:bCs/>
          <w:sz w:val="22"/>
          <w:szCs w:val="22"/>
          <w:lang w:val="es-ES"/>
        </w:rPr>
        <w:t>de</w:t>
      </w:r>
      <w:r w:rsidRPr="007873AC">
        <w:rPr>
          <w:rFonts w:ascii="Arial" w:hAnsi="Arial" w:cs="Arial"/>
          <w:bCs/>
          <w:sz w:val="22"/>
          <w:szCs w:val="22"/>
          <w:lang w:val="es-ES"/>
        </w:rPr>
        <w:t xml:space="preserve"> la IUCN</w:t>
      </w:r>
    </w:p>
    <w:p w14:paraId="53F46288" w14:textId="41395FF3" w:rsidR="00876D75" w:rsidRPr="00876D75" w:rsidRDefault="00876D75" w:rsidP="00876D75">
      <w:pPr>
        <w:jc w:val="both"/>
        <w:rPr>
          <w:rFonts w:ascii="Arial" w:hAnsi="Arial" w:cs="Arial"/>
          <w:bCs/>
          <w:sz w:val="22"/>
          <w:szCs w:val="22"/>
        </w:rPr>
      </w:pPr>
      <w:r w:rsidRPr="00876D75">
        <w:rPr>
          <w:rFonts w:ascii="Arial" w:hAnsi="Arial" w:cs="Arial"/>
          <w:bCs/>
          <w:sz w:val="22"/>
          <w:szCs w:val="22"/>
        </w:rPr>
        <w:drawing>
          <wp:anchor distT="0" distB="0" distL="114300" distR="114300" simplePos="0" relativeHeight="251762688" behindDoc="0" locked="0" layoutInCell="1" allowOverlap="1" wp14:anchorId="468E1625" wp14:editId="7BF6EB79">
            <wp:simplePos x="0" y="0"/>
            <wp:positionH relativeFrom="column">
              <wp:align>right</wp:align>
            </wp:positionH>
            <wp:positionV relativeFrom="paragraph">
              <wp:posOffset>2987173</wp:posOffset>
            </wp:positionV>
            <wp:extent cx="3133090" cy="2238375"/>
            <wp:effectExtent l="19050" t="19050" r="10160" b="28575"/>
            <wp:wrapThrough wrapText="bothSides">
              <wp:wrapPolygon edited="0">
                <wp:start x="-131" y="-184"/>
                <wp:lineTo x="-131" y="21692"/>
                <wp:lineTo x="21539" y="21692"/>
                <wp:lineTo x="21539" y="-184"/>
                <wp:lineTo x="-131" y="-184"/>
              </wp:wrapPolygon>
            </wp:wrapThrough>
            <wp:docPr id="148000572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33090" cy="2238375"/>
                    </a:xfrm>
                    <a:prstGeom prst="rect">
                      <a:avLst/>
                    </a:prstGeom>
                    <a:noFill/>
                    <a:ln>
                      <a:solidFill>
                        <a:schemeClr val="bg1">
                          <a:lumMod val="85000"/>
                        </a:schemeClr>
                      </a:solidFill>
                    </a:ln>
                  </pic:spPr>
                </pic:pic>
              </a:graphicData>
            </a:graphic>
            <wp14:sizeRelH relativeFrom="margin">
              <wp14:pctWidth>0</wp14:pctWidth>
            </wp14:sizeRelH>
          </wp:anchor>
        </w:drawing>
      </w:r>
      <w:r w:rsidR="006D5E41" w:rsidRPr="00C51691">
        <w:rPr>
          <w:rFonts w:ascii="Arial" w:hAnsi="Arial" w:cs="Arial"/>
          <w:bCs/>
          <w:sz w:val="22"/>
          <w:szCs w:val="22"/>
          <w:lang w:val="es-ES"/>
        </w:rPr>
        <w:t xml:space="preserve">Figura </w:t>
      </w:r>
      <w:r w:rsidR="006D5E41" w:rsidRPr="00C51691">
        <w:rPr>
          <w:rFonts w:ascii="Arial" w:hAnsi="Arial" w:cs="Arial"/>
          <w:bCs/>
          <w:sz w:val="22"/>
          <w:szCs w:val="22"/>
          <w:lang w:val="es-ES"/>
        </w:rPr>
        <w:fldChar w:fldCharType="begin"/>
      </w:r>
      <w:r w:rsidR="006D5E41" w:rsidRPr="00C51691">
        <w:rPr>
          <w:rFonts w:ascii="Arial" w:hAnsi="Arial" w:cs="Arial"/>
          <w:bCs/>
          <w:sz w:val="22"/>
          <w:szCs w:val="22"/>
          <w:lang w:val="es-ES"/>
        </w:rPr>
        <w:instrText xml:space="preserve"> SEQ Figura \* ARABIC </w:instrText>
      </w:r>
      <w:r w:rsidR="006D5E41" w:rsidRPr="00C51691">
        <w:rPr>
          <w:rFonts w:ascii="Arial" w:hAnsi="Arial" w:cs="Arial"/>
          <w:bCs/>
          <w:sz w:val="22"/>
          <w:szCs w:val="22"/>
          <w:lang w:val="es-ES"/>
        </w:rPr>
        <w:fldChar w:fldCharType="separate"/>
      </w:r>
      <w:r w:rsidR="00645FDD">
        <w:rPr>
          <w:rFonts w:ascii="Arial" w:hAnsi="Arial" w:cs="Arial"/>
          <w:bCs/>
          <w:noProof/>
          <w:sz w:val="22"/>
          <w:szCs w:val="22"/>
          <w:lang w:val="es-ES"/>
        </w:rPr>
        <w:t>13</w:t>
      </w:r>
      <w:r w:rsidR="006D5E41" w:rsidRPr="00C51691">
        <w:rPr>
          <w:rFonts w:ascii="Arial" w:hAnsi="Arial" w:cs="Arial"/>
          <w:bCs/>
          <w:sz w:val="22"/>
          <w:szCs w:val="22"/>
          <w:lang w:val="es-ES"/>
        </w:rPr>
        <w:fldChar w:fldCharType="end"/>
      </w:r>
      <w:r w:rsidR="006D5E41" w:rsidRPr="00C51691">
        <w:rPr>
          <w:rFonts w:ascii="Arial" w:hAnsi="Arial" w:cs="Arial"/>
          <w:bCs/>
          <w:sz w:val="22"/>
          <w:szCs w:val="22"/>
          <w:lang w:val="es-ES"/>
        </w:rPr>
        <w:t xml:space="preserve">. </w:t>
      </w:r>
      <w:r w:rsidR="006D5E41" w:rsidRPr="006C68B1">
        <w:rPr>
          <w:rFonts w:ascii="Arial" w:hAnsi="Arial" w:cs="Arial"/>
          <w:bCs/>
          <w:sz w:val="22"/>
          <w:szCs w:val="22"/>
        </w:rPr>
        <w:t xml:space="preserve">Distribución geoespacial de especies de </w:t>
      </w:r>
      <w:r w:rsidR="006D5E41">
        <w:rPr>
          <w:rFonts w:ascii="Arial" w:hAnsi="Arial" w:cs="Arial"/>
          <w:bCs/>
          <w:sz w:val="22"/>
          <w:szCs w:val="22"/>
        </w:rPr>
        <w:t>mastofauna</w:t>
      </w:r>
      <w:r w:rsidR="006D5E41" w:rsidRPr="006C68B1">
        <w:rPr>
          <w:rFonts w:ascii="Arial" w:hAnsi="Arial" w:cs="Arial"/>
          <w:bCs/>
          <w:sz w:val="22"/>
          <w:szCs w:val="22"/>
        </w:rPr>
        <w:t xml:space="preserve"> con categoría "Preocupación Menor" (LC) según la IUCN (2023) en el área de estudio.</w:t>
      </w:r>
    </w:p>
    <w:p w14:paraId="4FBE6AB5" w14:textId="03E1AE18" w:rsidR="000E2113" w:rsidRPr="006D5E41" w:rsidRDefault="006D5E41" w:rsidP="006D5E41">
      <w:pPr>
        <w:spacing w:after="240"/>
        <w:jc w:val="both"/>
        <w:rPr>
          <w:rFonts w:ascii="Arial" w:hAnsi="Arial" w:cs="Arial"/>
          <w:bCs/>
          <w:sz w:val="22"/>
          <w:szCs w:val="22"/>
        </w:rPr>
      </w:pPr>
      <w:r w:rsidRPr="006D5E41">
        <w:rPr>
          <w:rFonts w:ascii="Arial" w:hAnsi="Arial" w:cs="Arial"/>
          <w:bCs/>
          <w:sz w:val="22"/>
          <w:szCs w:val="22"/>
        </w:rPr>
        <w:t xml:space="preserve">La superposición del área evaluada con zonas prioritarias de conservación </w:t>
      </w:r>
      <w:r>
        <w:rPr>
          <w:rFonts w:ascii="Arial" w:hAnsi="Arial" w:cs="Arial"/>
          <w:bCs/>
          <w:sz w:val="22"/>
          <w:szCs w:val="22"/>
        </w:rPr>
        <w:t>muestra</w:t>
      </w:r>
      <w:r w:rsidRPr="006D5E41">
        <w:rPr>
          <w:rFonts w:ascii="Arial" w:hAnsi="Arial" w:cs="Arial"/>
          <w:bCs/>
          <w:sz w:val="22"/>
          <w:szCs w:val="22"/>
        </w:rPr>
        <w:t xml:space="preserve"> una funcionalidad ecológica significativa, tanto como </w:t>
      </w:r>
      <w:r w:rsidRPr="006D5E41">
        <w:rPr>
          <w:rFonts w:ascii="Arial" w:hAnsi="Arial" w:cs="Arial"/>
          <w:bCs/>
          <w:sz w:val="22"/>
          <w:szCs w:val="22"/>
        </w:rPr>
        <w:t xml:space="preserve">hábitat permanente como corredor de conectividad biológica. La detección continua de </w:t>
      </w:r>
      <w:r w:rsidRPr="006D5E41">
        <w:rPr>
          <w:rFonts w:ascii="Arial" w:hAnsi="Arial" w:cs="Arial"/>
          <w:bCs/>
          <w:i/>
          <w:iCs/>
          <w:sz w:val="22"/>
          <w:szCs w:val="22"/>
        </w:rPr>
        <w:t>Thomasomys incanus</w:t>
      </w:r>
      <w:r>
        <w:rPr>
          <w:rFonts w:ascii="Arial" w:hAnsi="Arial" w:cs="Arial"/>
          <w:bCs/>
          <w:sz w:val="22"/>
          <w:szCs w:val="22"/>
        </w:rPr>
        <w:t xml:space="preserve">, </w:t>
      </w:r>
      <w:r w:rsidRPr="006D5E41">
        <w:rPr>
          <w:rFonts w:ascii="Arial" w:hAnsi="Arial" w:cs="Arial"/>
          <w:bCs/>
          <w:sz w:val="22"/>
          <w:szCs w:val="22"/>
        </w:rPr>
        <w:t>a pesar de su categoría de Vulnerable</w:t>
      </w:r>
      <w:r>
        <w:rPr>
          <w:rFonts w:ascii="Arial" w:hAnsi="Arial" w:cs="Arial"/>
          <w:bCs/>
          <w:sz w:val="22"/>
          <w:szCs w:val="22"/>
        </w:rPr>
        <w:t xml:space="preserve">, </w:t>
      </w:r>
      <w:r w:rsidRPr="006D5E41">
        <w:rPr>
          <w:rFonts w:ascii="Arial" w:hAnsi="Arial" w:cs="Arial"/>
          <w:bCs/>
          <w:sz w:val="22"/>
          <w:szCs w:val="22"/>
        </w:rPr>
        <w:t>representa un indicador clave para la evaluación de sensibilidad ecológica.</w:t>
      </w:r>
    </w:p>
    <w:p w14:paraId="718FBB9D" w14:textId="5C4AB4B8" w:rsidR="000E2113" w:rsidRPr="000E2113" w:rsidRDefault="004A2942" w:rsidP="00376A5C">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Herpetofauna</w:t>
      </w:r>
    </w:p>
    <w:p w14:paraId="3205BCB8" w14:textId="7189422E" w:rsidR="00EB6215" w:rsidRDefault="00EB6215" w:rsidP="000E2113">
      <w:pPr>
        <w:jc w:val="both"/>
        <w:rPr>
          <w:rFonts w:ascii="Arial" w:hAnsi="Arial" w:cs="Arial"/>
          <w:bCs/>
          <w:sz w:val="22"/>
          <w:szCs w:val="22"/>
          <w:lang w:val="es-ES"/>
        </w:rPr>
      </w:pPr>
      <w:r w:rsidRPr="00EB6215">
        <w:rPr>
          <w:rFonts w:ascii="Arial" w:hAnsi="Arial" w:cs="Arial"/>
          <w:bCs/>
          <w:sz w:val="22"/>
          <w:szCs w:val="22"/>
          <w:lang w:val="es-ES"/>
        </w:rPr>
        <w:t xml:space="preserve">Según la Lista Roja de la UICN (2023), </w:t>
      </w:r>
      <w:r w:rsidRPr="00EB6215">
        <w:rPr>
          <w:rFonts w:ascii="Arial" w:hAnsi="Arial" w:cs="Arial"/>
          <w:bCs/>
          <w:i/>
          <w:iCs/>
          <w:sz w:val="22"/>
          <w:szCs w:val="22"/>
        </w:rPr>
        <w:t>Liolaemus walkeri</w:t>
      </w:r>
      <w:r>
        <w:rPr>
          <w:rFonts w:ascii="Arial" w:hAnsi="Arial" w:cs="Arial"/>
          <w:bCs/>
          <w:sz w:val="22"/>
          <w:szCs w:val="22"/>
        </w:rPr>
        <w:t xml:space="preserve"> </w:t>
      </w:r>
      <w:r w:rsidRPr="00EB6215">
        <w:rPr>
          <w:rFonts w:ascii="Arial" w:hAnsi="Arial" w:cs="Arial"/>
          <w:bCs/>
          <w:sz w:val="22"/>
          <w:szCs w:val="22"/>
          <w:lang w:val="es-ES"/>
        </w:rPr>
        <w:t xml:space="preserve">está clasificada como Casi Amenazada (NT), mientras que </w:t>
      </w:r>
      <w:r w:rsidRPr="00EB6215">
        <w:rPr>
          <w:rFonts w:ascii="Arial" w:hAnsi="Arial" w:cs="Arial"/>
          <w:bCs/>
          <w:i/>
          <w:iCs/>
          <w:sz w:val="22"/>
          <w:szCs w:val="22"/>
        </w:rPr>
        <w:t>Rhinella spinulo</w:t>
      </w:r>
      <w:r>
        <w:rPr>
          <w:rFonts w:ascii="Arial" w:hAnsi="Arial" w:cs="Arial"/>
          <w:bCs/>
          <w:i/>
          <w:iCs/>
          <w:sz w:val="22"/>
          <w:szCs w:val="22"/>
        </w:rPr>
        <w:t xml:space="preserve">sa </w:t>
      </w:r>
      <w:r w:rsidRPr="00EB6215">
        <w:rPr>
          <w:rFonts w:ascii="Arial" w:hAnsi="Arial" w:cs="Arial"/>
          <w:bCs/>
          <w:sz w:val="22"/>
          <w:szCs w:val="22"/>
        </w:rPr>
        <w:t>figura como de Preocupación Menor (LC).</w:t>
      </w:r>
      <w:r w:rsidRPr="00EB6215">
        <w:t xml:space="preserve"> </w:t>
      </w:r>
      <w:r w:rsidRPr="00EB6215">
        <w:rPr>
          <w:rFonts w:ascii="Arial" w:hAnsi="Arial" w:cs="Arial"/>
          <w:bCs/>
          <w:sz w:val="22"/>
          <w:szCs w:val="22"/>
        </w:rPr>
        <w:t xml:space="preserve">Ambas presentan tendencias poblacionales desconocidas y no se encuentran incluidas en los apéndices de CITES ni en el Decreto Supremo N.º 004-2014-MINAGRI. Esta ausencia en normativas nacionales e internacionales </w:t>
      </w:r>
      <w:r>
        <w:rPr>
          <w:rFonts w:ascii="Arial" w:hAnsi="Arial" w:cs="Arial"/>
          <w:bCs/>
          <w:sz w:val="22"/>
          <w:szCs w:val="22"/>
        </w:rPr>
        <w:t>enfatiza</w:t>
      </w:r>
      <w:r w:rsidRPr="00EB6215">
        <w:rPr>
          <w:rFonts w:ascii="Arial" w:hAnsi="Arial" w:cs="Arial"/>
          <w:bCs/>
          <w:sz w:val="22"/>
          <w:szCs w:val="22"/>
        </w:rPr>
        <w:t xml:space="preserve"> la necesidad de estudios más detallados sobre su distribución, ecología y estado de conservación.</w:t>
      </w:r>
    </w:p>
    <w:p w14:paraId="0306C24D" w14:textId="08751051" w:rsidR="00241DF3" w:rsidRDefault="00241DF3" w:rsidP="000E2113">
      <w:pPr>
        <w:jc w:val="both"/>
        <w:rPr>
          <w:rFonts w:ascii="Arial" w:hAnsi="Arial" w:cs="Arial"/>
          <w:bCs/>
          <w:sz w:val="14"/>
          <w:szCs w:val="14"/>
        </w:rPr>
      </w:pPr>
    </w:p>
    <w:p w14:paraId="2807B1EB" w14:textId="218A8C4F" w:rsidR="000E2113" w:rsidRPr="006D5E41" w:rsidRDefault="000E2113" w:rsidP="000E2113">
      <w:pPr>
        <w:jc w:val="both"/>
        <w:rPr>
          <w:rFonts w:ascii="Arial" w:hAnsi="Arial" w:cs="Arial"/>
          <w:color w:val="000000" w:themeColor="text1"/>
          <w:sz w:val="16"/>
          <w:szCs w:val="16"/>
        </w:rPr>
      </w:pPr>
      <w:r w:rsidRPr="006D5E41">
        <w:rPr>
          <w:rFonts w:ascii="Arial" w:hAnsi="Arial" w:cs="Arial"/>
          <w:bCs/>
          <w:sz w:val="16"/>
          <w:szCs w:val="16"/>
        </w:rPr>
        <w:t xml:space="preserve">Tabla </w:t>
      </w:r>
      <w:r w:rsidRPr="006D5E41">
        <w:rPr>
          <w:rFonts w:ascii="Arial" w:hAnsi="Arial" w:cs="Arial"/>
          <w:bCs/>
          <w:i/>
          <w:iCs/>
          <w:sz w:val="16"/>
          <w:szCs w:val="16"/>
        </w:rPr>
        <w:fldChar w:fldCharType="begin"/>
      </w:r>
      <w:r w:rsidRPr="006D5E41">
        <w:rPr>
          <w:rFonts w:ascii="Arial" w:hAnsi="Arial" w:cs="Arial"/>
          <w:bCs/>
          <w:sz w:val="16"/>
          <w:szCs w:val="16"/>
        </w:rPr>
        <w:instrText xml:space="preserve"> SEQ Tabla \* ARABIC </w:instrText>
      </w:r>
      <w:r w:rsidRPr="006D5E41">
        <w:rPr>
          <w:rFonts w:ascii="Arial" w:hAnsi="Arial" w:cs="Arial"/>
          <w:bCs/>
          <w:i/>
          <w:iCs/>
          <w:sz w:val="16"/>
          <w:szCs w:val="16"/>
        </w:rPr>
        <w:fldChar w:fldCharType="separate"/>
      </w:r>
      <w:r w:rsidR="00645FDD">
        <w:rPr>
          <w:rFonts w:ascii="Arial" w:hAnsi="Arial" w:cs="Arial"/>
          <w:bCs/>
          <w:noProof/>
          <w:sz w:val="16"/>
          <w:szCs w:val="16"/>
        </w:rPr>
        <w:t>58</w:t>
      </w:r>
      <w:r w:rsidRPr="006D5E41">
        <w:rPr>
          <w:rFonts w:ascii="Arial" w:hAnsi="Arial" w:cs="Arial"/>
          <w:bCs/>
          <w:i/>
          <w:iCs/>
          <w:sz w:val="16"/>
          <w:szCs w:val="16"/>
        </w:rPr>
        <w:fldChar w:fldCharType="end"/>
      </w:r>
      <w:r w:rsidRPr="006D5E41">
        <w:rPr>
          <w:rFonts w:ascii="Arial" w:hAnsi="Arial" w:cs="Arial"/>
          <w:bCs/>
          <w:sz w:val="16"/>
          <w:szCs w:val="16"/>
        </w:rPr>
        <w:t xml:space="preserve">. </w:t>
      </w:r>
      <w:r w:rsidRPr="006D5E41">
        <w:rPr>
          <w:rFonts w:ascii="Arial" w:hAnsi="Arial" w:cs="Arial"/>
          <w:color w:val="000000" w:themeColor="text1"/>
          <w:sz w:val="16"/>
          <w:szCs w:val="16"/>
        </w:rPr>
        <w:t>Especies de herpetofauna Categorizadas por su Estado de Conservación a Nivel Nacional e Internacional</w:t>
      </w:r>
    </w:p>
    <w:tbl>
      <w:tblPr>
        <w:tblStyle w:val="Estilo1"/>
        <w:tblW w:w="4962" w:type="dxa"/>
        <w:tblLayout w:type="fixed"/>
        <w:tblLook w:val="04A0" w:firstRow="1" w:lastRow="0" w:firstColumn="1" w:lastColumn="0" w:noHBand="0" w:noVBand="1"/>
      </w:tblPr>
      <w:tblGrid>
        <w:gridCol w:w="1276"/>
        <w:gridCol w:w="620"/>
        <w:gridCol w:w="473"/>
        <w:gridCol w:w="474"/>
        <w:gridCol w:w="473"/>
        <w:gridCol w:w="630"/>
        <w:gridCol w:w="1016"/>
      </w:tblGrid>
      <w:tr w:rsidR="000E2113" w:rsidRPr="006D5E41" w14:paraId="0DF657FC" w14:textId="77777777" w:rsidTr="006D5E41">
        <w:trPr>
          <w:trHeight w:val="340"/>
        </w:trPr>
        <w:tc>
          <w:tcPr>
            <w:tcW w:w="1276" w:type="dxa"/>
            <w:tcBorders>
              <w:top w:val="single" w:sz="4" w:space="0" w:color="auto"/>
              <w:bottom w:val="single" w:sz="4" w:space="0" w:color="auto"/>
            </w:tcBorders>
            <w:shd w:val="clear" w:color="auto" w:fill="D9D9D9" w:themeFill="background1" w:themeFillShade="D9"/>
            <w:noWrap/>
            <w:vAlign w:val="center"/>
            <w:hideMark/>
          </w:tcPr>
          <w:p w14:paraId="4A4142C9" w14:textId="77777777" w:rsidR="000E2113" w:rsidRPr="006D5E41" w:rsidRDefault="000E2113" w:rsidP="00227566">
            <w:pPr>
              <w:ind w:left="-108"/>
              <w:jc w:val="center"/>
              <w:rPr>
                <w:rFonts w:ascii="Arial" w:eastAsia="Times New Roman" w:hAnsi="Arial" w:cs="Arial"/>
                <w:b/>
                <w:bCs/>
                <w:color w:val="000000"/>
                <w:sz w:val="10"/>
                <w:szCs w:val="10"/>
                <w:lang w:eastAsia="es-PE"/>
              </w:rPr>
            </w:pPr>
            <w:r w:rsidRPr="006D5E41">
              <w:rPr>
                <w:rFonts w:ascii="Arial" w:eastAsia="Times New Roman" w:hAnsi="Arial" w:cs="Arial"/>
                <w:b/>
                <w:bCs/>
                <w:color w:val="000000"/>
                <w:sz w:val="10"/>
                <w:szCs w:val="10"/>
                <w:lang w:eastAsia="es-PE"/>
              </w:rPr>
              <w:t>Especie</w:t>
            </w:r>
          </w:p>
        </w:tc>
        <w:tc>
          <w:tcPr>
            <w:tcW w:w="620" w:type="dxa"/>
            <w:tcBorders>
              <w:top w:val="single" w:sz="4" w:space="0" w:color="auto"/>
              <w:bottom w:val="single" w:sz="4" w:space="0" w:color="auto"/>
            </w:tcBorders>
            <w:shd w:val="clear" w:color="auto" w:fill="D9D9D9" w:themeFill="background1" w:themeFillShade="D9"/>
            <w:vAlign w:val="center"/>
            <w:hideMark/>
          </w:tcPr>
          <w:p w14:paraId="44ABFE9F" w14:textId="77777777" w:rsidR="000E2113" w:rsidRPr="006D5E41" w:rsidRDefault="000E2113" w:rsidP="00227566">
            <w:pPr>
              <w:ind w:left="-106" w:right="-103"/>
              <w:jc w:val="center"/>
              <w:rPr>
                <w:rFonts w:ascii="Arial" w:eastAsia="Times New Roman" w:hAnsi="Arial" w:cs="Arial"/>
                <w:b/>
                <w:bCs/>
                <w:color w:val="000000"/>
                <w:sz w:val="10"/>
                <w:szCs w:val="10"/>
                <w:lang w:eastAsia="es-PE"/>
              </w:rPr>
            </w:pPr>
            <w:r w:rsidRPr="006D5E41">
              <w:rPr>
                <w:rFonts w:ascii="Arial" w:eastAsia="Times New Roman" w:hAnsi="Arial" w:cs="Arial"/>
                <w:b/>
                <w:bCs/>
                <w:color w:val="000000"/>
                <w:sz w:val="10"/>
                <w:szCs w:val="10"/>
                <w:lang w:eastAsia="es-PE"/>
              </w:rPr>
              <w:t>Población</w:t>
            </w:r>
            <w:r w:rsidRPr="006D5E41">
              <w:rPr>
                <w:rFonts w:ascii="Arial" w:eastAsia="Times New Roman" w:hAnsi="Arial" w:cs="Arial"/>
                <w:b/>
                <w:bCs/>
                <w:color w:val="000000"/>
                <w:sz w:val="10"/>
                <w:szCs w:val="10"/>
                <w:vertAlign w:val="superscript"/>
                <w:lang w:eastAsia="es-PE"/>
              </w:rPr>
              <w:t>+</w:t>
            </w:r>
          </w:p>
        </w:tc>
        <w:tc>
          <w:tcPr>
            <w:tcW w:w="473" w:type="dxa"/>
            <w:tcBorders>
              <w:top w:val="single" w:sz="4" w:space="0" w:color="auto"/>
              <w:bottom w:val="single" w:sz="4" w:space="0" w:color="auto"/>
            </w:tcBorders>
            <w:shd w:val="clear" w:color="auto" w:fill="D9D9D9" w:themeFill="background1" w:themeFillShade="D9"/>
            <w:noWrap/>
            <w:vAlign w:val="center"/>
            <w:hideMark/>
          </w:tcPr>
          <w:p w14:paraId="1553FF4B" w14:textId="77777777" w:rsidR="000E2113" w:rsidRPr="006D5E41" w:rsidRDefault="000E2113" w:rsidP="00227566">
            <w:pPr>
              <w:ind w:left="-105" w:right="-104"/>
              <w:jc w:val="center"/>
              <w:rPr>
                <w:rFonts w:ascii="Arial" w:eastAsia="Times New Roman" w:hAnsi="Arial" w:cs="Arial"/>
                <w:b/>
                <w:bCs/>
                <w:color w:val="000000"/>
                <w:sz w:val="10"/>
                <w:szCs w:val="10"/>
                <w:lang w:eastAsia="es-PE"/>
              </w:rPr>
            </w:pPr>
            <w:r w:rsidRPr="006D5E41">
              <w:rPr>
                <w:rFonts w:ascii="Arial" w:eastAsia="Times New Roman" w:hAnsi="Arial" w:cs="Arial"/>
                <w:b/>
                <w:bCs/>
                <w:color w:val="000000"/>
                <w:sz w:val="10"/>
                <w:szCs w:val="10"/>
                <w:lang w:eastAsia="es-PE"/>
              </w:rPr>
              <w:t>IUCN (2023)</w:t>
            </w:r>
          </w:p>
        </w:tc>
        <w:tc>
          <w:tcPr>
            <w:tcW w:w="474" w:type="dxa"/>
            <w:tcBorders>
              <w:top w:val="single" w:sz="4" w:space="0" w:color="auto"/>
              <w:bottom w:val="single" w:sz="4" w:space="0" w:color="auto"/>
            </w:tcBorders>
            <w:shd w:val="clear" w:color="auto" w:fill="D9D9D9" w:themeFill="background1" w:themeFillShade="D9"/>
            <w:vAlign w:val="center"/>
          </w:tcPr>
          <w:p w14:paraId="52759871" w14:textId="77777777" w:rsidR="000E2113" w:rsidRPr="006D5E41" w:rsidRDefault="000E2113" w:rsidP="00227566">
            <w:pPr>
              <w:ind w:left="-112" w:right="-105"/>
              <w:jc w:val="center"/>
              <w:rPr>
                <w:rFonts w:ascii="Arial" w:eastAsia="Times New Roman" w:hAnsi="Arial" w:cs="Arial"/>
                <w:b/>
                <w:bCs/>
                <w:color w:val="000000"/>
                <w:sz w:val="10"/>
                <w:szCs w:val="10"/>
                <w:lang w:eastAsia="es-PE"/>
              </w:rPr>
            </w:pPr>
            <w:r w:rsidRPr="006D5E41">
              <w:rPr>
                <w:rFonts w:ascii="Arial" w:eastAsia="Times New Roman" w:hAnsi="Arial" w:cs="Arial"/>
                <w:b/>
                <w:bCs/>
                <w:color w:val="000000"/>
                <w:sz w:val="10"/>
                <w:szCs w:val="10"/>
                <w:lang w:eastAsia="es-PE"/>
              </w:rPr>
              <w:t>IUCN*</w:t>
            </w:r>
          </w:p>
        </w:tc>
        <w:tc>
          <w:tcPr>
            <w:tcW w:w="473" w:type="dxa"/>
            <w:tcBorders>
              <w:top w:val="single" w:sz="4" w:space="0" w:color="auto"/>
              <w:bottom w:val="single" w:sz="4" w:space="0" w:color="auto"/>
            </w:tcBorders>
            <w:shd w:val="clear" w:color="auto" w:fill="D9D9D9" w:themeFill="background1" w:themeFillShade="D9"/>
            <w:noWrap/>
            <w:vAlign w:val="center"/>
            <w:hideMark/>
          </w:tcPr>
          <w:p w14:paraId="046609BC" w14:textId="77777777" w:rsidR="000E2113" w:rsidRPr="006D5E41" w:rsidRDefault="000E2113" w:rsidP="00227566">
            <w:pPr>
              <w:ind w:left="-111" w:right="-105"/>
              <w:jc w:val="center"/>
              <w:rPr>
                <w:rFonts w:ascii="Arial" w:eastAsia="Times New Roman" w:hAnsi="Arial" w:cs="Arial"/>
                <w:b/>
                <w:bCs/>
                <w:color w:val="000000"/>
                <w:sz w:val="10"/>
                <w:szCs w:val="10"/>
                <w:lang w:eastAsia="es-PE"/>
              </w:rPr>
            </w:pPr>
            <w:r w:rsidRPr="006D5E41">
              <w:rPr>
                <w:rFonts w:ascii="Arial" w:eastAsia="Times New Roman" w:hAnsi="Arial" w:cs="Arial"/>
                <w:b/>
                <w:bCs/>
                <w:color w:val="000000"/>
                <w:sz w:val="10"/>
                <w:szCs w:val="10"/>
                <w:lang w:eastAsia="es-PE"/>
              </w:rPr>
              <w:t>CITES (2023)</w:t>
            </w:r>
          </w:p>
        </w:tc>
        <w:tc>
          <w:tcPr>
            <w:tcW w:w="630" w:type="dxa"/>
            <w:tcBorders>
              <w:top w:val="single" w:sz="4" w:space="0" w:color="auto"/>
              <w:bottom w:val="single" w:sz="4" w:space="0" w:color="auto"/>
            </w:tcBorders>
            <w:shd w:val="clear" w:color="auto" w:fill="D9D9D9" w:themeFill="background1" w:themeFillShade="D9"/>
            <w:noWrap/>
            <w:vAlign w:val="center"/>
            <w:hideMark/>
          </w:tcPr>
          <w:p w14:paraId="59902D3D" w14:textId="77777777" w:rsidR="000E2113" w:rsidRPr="006D5E41" w:rsidRDefault="000E2113" w:rsidP="00227566">
            <w:pPr>
              <w:ind w:left="-111" w:right="-106"/>
              <w:jc w:val="center"/>
              <w:rPr>
                <w:rFonts w:ascii="Arial" w:eastAsia="Times New Roman" w:hAnsi="Arial" w:cs="Arial"/>
                <w:b/>
                <w:bCs/>
                <w:color w:val="000000"/>
                <w:sz w:val="10"/>
                <w:szCs w:val="10"/>
                <w:lang w:eastAsia="es-PE"/>
              </w:rPr>
            </w:pPr>
            <w:r w:rsidRPr="006D5E41">
              <w:rPr>
                <w:rFonts w:ascii="Arial" w:eastAsia="Times New Roman" w:hAnsi="Arial" w:cs="Arial"/>
                <w:b/>
                <w:bCs/>
                <w:color w:val="000000"/>
                <w:sz w:val="10"/>
                <w:szCs w:val="10"/>
                <w:lang w:eastAsia="es-PE"/>
              </w:rPr>
              <w:t>D.S N° 043-2006-AG</w:t>
            </w:r>
          </w:p>
        </w:tc>
        <w:tc>
          <w:tcPr>
            <w:tcW w:w="1016" w:type="dxa"/>
            <w:tcBorders>
              <w:top w:val="single" w:sz="4" w:space="0" w:color="auto"/>
              <w:bottom w:val="single" w:sz="4" w:space="0" w:color="auto"/>
            </w:tcBorders>
            <w:shd w:val="clear" w:color="auto" w:fill="D9D9D9" w:themeFill="background1" w:themeFillShade="D9"/>
            <w:vAlign w:val="center"/>
          </w:tcPr>
          <w:p w14:paraId="0B2462FE" w14:textId="77777777" w:rsidR="000E2113" w:rsidRPr="006D5E41" w:rsidRDefault="000E2113" w:rsidP="00227566">
            <w:pPr>
              <w:ind w:left="-110" w:right="-108"/>
              <w:jc w:val="center"/>
              <w:rPr>
                <w:rFonts w:ascii="Arial" w:eastAsia="Times New Roman" w:hAnsi="Arial" w:cs="Arial"/>
                <w:b/>
                <w:bCs/>
                <w:color w:val="000000"/>
                <w:sz w:val="10"/>
                <w:szCs w:val="10"/>
                <w:lang w:eastAsia="es-PE"/>
              </w:rPr>
            </w:pPr>
            <w:r w:rsidRPr="006D5E41">
              <w:rPr>
                <w:rFonts w:ascii="Arial" w:eastAsia="Times New Roman" w:hAnsi="Arial" w:cs="Arial"/>
                <w:b/>
                <w:bCs/>
                <w:color w:val="000000"/>
                <w:sz w:val="10"/>
                <w:szCs w:val="10"/>
                <w:lang w:eastAsia="es-PE"/>
              </w:rPr>
              <w:t>Referencia Bibliográfica</w:t>
            </w:r>
          </w:p>
        </w:tc>
      </w:tr>
      <w:tr w:rsidR="000E2113" w:rsidRPr="006D5E41" w14:paraId="18E49BBF" w14:textId="77777777" w:rsidTr="006D5E41">
        <w:trPr>
          <w:trHeight w:val="227"/>
        </w:trPr>
        <w:tc>
          <w:tcPr>
            <w:tcW w:w="1276" w:type="dxa"/>
            <w:tcBorders>
              <w:top w:val="single" w:sz="4" w:space="0" w:color="auto"/>
            </w:tcBorders>
            <w:noWrap/>
            <w:vAlign w:val="center"/>
            <w:hideMark/>
          </w:tcPr>
          <w:p w14:paraId="3E9A0A61" w14:textId="3CF8CA8D" w:rsidR="000E2113" w:rsidRPr="006D5E41" w:rsidRDefault="000E2113" w:rsidP="006D5E41">
            <w:pPr>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Liolaemus walkeri</w:t>
            </w:r>
          </w:p>
        </w:tc>
        <w:tc>
          <w:tcPr>
            <w:tcW w:w="620" w:type="dxa"/>
            <w:tcBorders>
              <w:top w:val="single" w:sz="4" w:space="0" w:color="auto"/>
            </w:tcBorders>
            <w:noWrap/>
            <w:vAlign w:val="center"/>
            <w:hideMark/>
          </w:tcPr>
          <w:p w14:paraId="368D0F0B" w14:textId="432DAB7A" w:rsidR="000E2113" w:rsidRPr="006D5E41" w:rsidRDefault="000E2113" w:rsidP="000E2113">
            <w:pPr>
              <w:ind w:left="-106" w:right="-103"/>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Desconocido</w:t>
            </w:r>
          </w:p>
        </w:tc>
        <w:tc>
          <w:tcPr>
            <w:tcW w:w="473" w:type="dxa"/>
            <w:tcBorders>
              <w:top w:val="single" w:sz="4" w:space="0" w:color="auto"/>
            </w:tcBorders>
            <w:noWrap/>
            <w:vAlign w:val="center"/>
            <w:hideMark/>
          </w:tcPr>
          <w:p w14:paraId="5C86F0BC" w14:textId="2037EBAE" w:rsidR="000E2113" w:rsidRPr="006D5E41" w:rsidRDefault="000E2113" w:rsidP="000E2113">
            <w:pPr>
              <w:ind w:left="-105" w:right="-104"/>
              <w:jc w:val="center"/>
              <w:rPr>
                <w:rFonts w:ascii="Arial" w:eastAsia="Times New Roman" w:hAnsi="Arial" w:cs="Arial"/>
                <w:color w:val="000000"/>
                <w:sz w:val="10"/>
                <w:szCs w:val="10"/>
                <w:lang w:eastAsia="es-PE"/>
              </w:rPr>
            </w:pPr>
            <w:r w:rsidRPr="006D5E41">
              <w:rPr>
                <w:rFonts w:ascii="Arial" w:eastAsia="Times New Roman" w:hAnsi="Arial" w:cs="Arial"/>
                <w:color w:val="000000"/>
                <w:sz w:val="10"/>
                <w:szCs w:val="10"/>
                <w:lang w:eastAsia="es-PE"/>
              </w:rPr>
              <w:t>NT</w:t>
            </w:r>
          </w:p>
        </w:tc>
        <w:tc>
          <w:tcPr>
            <w:tcW w:w="474" w:type="dxa"/>
            <w:tcBorders>
              <w:top w:val="single" w:sz="4" w:space="0" w:color="auto"/>
            </w:tcBorders>
            <w:vAlign w:val="center"/>
          </w:tcPr>
          <w:p w14:paraId="3FCE5109" w14:textId="2588A5C6" w:rsidR="000E2113" w:rsidRPr="006D5E41" w:rsidRDefault="000E2113" w:rsidP="000E2113">
            <w:pPr>
              <w:ind w:left="-112" w:right="-105"/>
              <w:jc w:val="center"/>
              <w:rPr>
                <w:rFonts w:ascii="Arial" w:eastAsia="Times New Roman" w:hAnsi="Arial" w:cs="Arial"/>
                <w:i/>
                <w:iCs/>
                <w:color w:val="000000"/>
                <w:sz w:val="10"/>
                <w:szCs w:val="10"/>
                <w:lang w:eastAsia="es-PE"/>
              </w:rPr>
            </w:pPr>
            <w:r w:rsidRPr="006D5E41">
              <w:rPr>
                <w:rFonts w:ascii="Arial" w:eastAsia="Times New Roman" w:hAnsi="Arial" w:cs="Arial"/>
                <w:color w:val="000000"/>
                <w:sz w:val="10"/>
                <w:szCs w:val="10"/>
                <w:lang w:eastAsia="es-PE"/>
              </w:rPr>
              <w:t>2014</w:t>
            </w:r>
          </w:p>
        </w:tc>
        <w:tc>
          <w:tcPr>
            <w:tcW w:w="473" w:type="dxa"/>
            <w:tcBorders>
              <w:top w:val="single" w:sz="4" w:space="0" w:color="auto"/>
            </w:tcBorders>
            <w:noWrap/>
            <w:vAlign w:val="center"/>
            <w:hideMark/>
          </w:tcPr>
          <w:p w14:paraId="69079FF5" w14:textId="38E65541" w:rsidR="000E2113" w:rsidRPr="006D5E41" w:rsidRDefault="000E2113" w:rsidP="000E2113">
            <w:pPr>
              <w:ind w:left="-111" w:right="-105"/>
              <w:jc w:val="center"/>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w:t>
            </w:r>
          </w:p>
        </w:tc>
        <w:tc>
          <w:tcPr>
            <w:tcW w:w="630" w:type="dxa"/>
            <w:tcBorders>
              <w:top w:val="single" w:sz="4" w:space="0" w:color="auto"/>
            </w:tcBorders>
            <w:noWrap/>
            <w:vAlign w:val="center"/>
            <w:hideMark/>
          </w:tcPr>
          <w:p w14:paraId="6490641A" w14:textId="72456113" w:rsidR="000E2113" w:rsidRPr="006D5E41" w:rsidRDefault="000E2113" w:rsidP="000E2113">
            <w:pPr>
              <w:ind w:left="-111" w:right="-106"/>
              <w:jc w:val="center"/>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w:t>
            </w:r>
          </w:p>
        </w:tc>
        <w:tc>
          <w:tcPr>
            <w:tcW w:w="1016" w:type="dxa"/>
            <w:tcBorders>
              <w:top w:val="single" w:sz="4" w:space="0" w:color="auto"/>
            </w:tcBorders>
            <w:vAlign w:val="center"/>
          </w:tcPr>
          <w:p w14:paraId="125D1B14" w14:textId="1A8C16A5" w:rsidR="000E2113" w:rsidRPr="006D5E41" w:rsidRDefault="000E2113" w:rsidP="000E2113">
            <w:pPr>
              <w:ind w:left="-110" w:right="-108"/>
              <w:jc w:val="center"/>
              <w:rPr>
                <w:rFonts w:ascii="Arial" w:eastAsia="Times New Roman" w:hAnsi="Arial" w:cs="Arial"/>
                <w:color w:val="000000"/>
                <w:sz w:val="10"/>
                <w:szCs w:val="10"/>
                <w:lang w:eastAsia="es-PE"/>
              </w:rPr>
            </w:pPr>
            <w:r w:rsidRPr="006D5E41">
              <w:rPr>
                <w:rFonts w:ascii="Arial" w:eastAsia="Times New Roman" w:hAnsi="Arial" w:cs="Arial"/>
                <w:color w:val="000000"/>
                <w:sz w:val="10"/>
                <w:szCs w:val="10"/>
                <w:lang w:eastAsia="es-PE"/>
              </w:rPr>
              <w:t xml:space="preserve"> (Aguilar et.al., 2017)</w:t>
            </w:r>
          </w:p>
        </w:tc>
      </w:tr>
      <w:tr w:rsidR="000E2113" w:rsidRPr="006D5E41" w14:paraId="063228C4" w14:textId="77777777" w:rsidTr="006D5E41">
        <w:trPr>
          <w:trHeight w:val="227"/>
        </w:trPr>
        <w:tc>
          <w:tcPr>
            <w:tcW w:w="1276" w:type="dxa"/>
            <w:noWrap/>
            <w:vAlign w:val="center"/>
            <w:hideMark/>
          </w:tcPr>
          <w:p w14:paraId="15379AD2" w14:textId="34A013B9" w:rsidR="000E2113" w:rsidRPr="006D5E41" w:rsidRDefault="000E2113" w:rsidP="006D5E41">
            <w:pPr>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Rhinella spinulosa</w:t>
            </w:r>
          </w:p>
        </w:tc>
        <w:tc>
          <w:tcPr>
            <w:tcW w:w="620" w:type="dxa"/>
            <w:noWrap/>
            <w:vAlign w:val="center"/>
            <w:hideMark/>
          </w:tcPr>
          <w:p w14:paraId="113B391E" w14:textId="2C3705D1" w:rsidR="000E2113" w:rsidRPr="006D5E41" w:rsidRDefault="000E2113" w:rsidP="000E2113">
            <w:pPr>
              <w:ind w:left="-106" w:right="-103"/>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Desconocido</w:t>
            </w:r>
          </w:p>
        </w:tc>
        <w:tc>
          <w:tcPr>
            <w:tcW w:w="473" w:type="dxa"/>
            <w:noWrap/>
            <w:vAlign w:val="center"/>
            <w:hideMark/>
          </w:tcPr>
          <w:p w14:paraId="280AEAAC" w14:textId="16A19DBA" w:rsidR="000E2113" w:rsidRPr="006D5E41" w:rsidRDefault="000E2113" w:rsidP="000E2113">
            <w:pPr>
              <w:ind w:left="-105" w:right="-104"/>
              <w:jc w:val="center"/>
              <w:rPr>
                <w:rFonts w:ascii="Arial" w:eastAsia="Times New Roman" w:hAnsi="Arial" w:cs="Arial"/>
                <w:color w:val="000000"/>
                <w:sz w:val="10"/>
                <w:szCs w:val="10"/>
                <w:lang w:eastAsia="es-PE"/>
              </w:rPr>
            </w:pPr>
            <w:r w:rsidRPr="006D5E41">
              <w:rPr>
                <w:rFonts w:ascii="Arial" w:eastAsia="Times New Roman" w:hAnsi="Arial" w:cs="Arial"/>
                <w:color w:val="000000"/>
                <w:sz w:val="10"/>
                <w:szCs w:val="10"/>
                <w:lang w:eastAsia="es-PE"/>
              </w:rPr>
              <w:t>LC</w:t>
            </w:r>
          </w:p>
        </w:tc>
        <w:tc>
          <w:tcPr>
            <w:tcW w:w="474" w:type="dxa"/>
            <w:vAlign w:val="center"/>
          </w:tcPr>
          <w:p w14:paraId="45D999DB" w14:textId="38FDB7ED" w:rsidR="000E2113" w:rsidRPr="006D5E41" w:rsidRDefault="000E2113" w:rsidP="000E2113">
            <w:pPr>
              <w:ind w:left="-112" w:right="-105"/>
              <w:jc w:val="center"/>
              <w:rPr>
                <w:rFonts w:ascii="Arial" w:eastAsia="Times New Roman" w:hAnsi="Arial" w:cs="Arial"/>
                <w:i/>
                <w:iCs/>
                <w:color w:val="000000"/>
                <w:sz w:val="10"/>
                <w:szCs w:val="10"/>
                <w:lang w:eastAsia="es-PE"/>
              </w:rPr>
            </w:pPr>
            <w:r w:rsidRPr="006D5E41">
              <w:rPr>
                <w:rFonts w:ascii="Arial" w:eastAsia="Times New Roman" w:hAnsi="Arial" w:cs="Arial"/>
                <w:color w:val="000000"/>
                <w:sz w:val="10"/>
                <w:szCs w:val="10"/>
                <w:lang w:eastAsia="es-PE"/>
              </w:rPr>
              <w:t>2017</w:t>
            </w:r>
          </w:p>
        </w:tc>
        <w:tc>
          <w:tcPr>
            <w:tcW w:w="473" w:type="dxa"/>
            <w:noWrap/>
            <w:vAlign w:val="center"/>
            <w:hideMark/>
          </w:tcPr>
          <w:p w14:paraId="47F04A70" w14:textId="41958439" w:rsidR="000E2113" w:rsidRPr="006D5E41" w:rsidRDefault="000E2113" w:rsidP="000E2113">
            <w:pPr>
              <w:ind w:left="-111" w:right="-105"/>
              <w:jc w:val="center"/>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w:t>
            </w:r>
          </w:p>
        </w:tc>
        <w:tc>
          <w:tcPr>
            <w:tcW w:w="630" w:type="dxa"/>
            <w:noWrap/>
            <w:vAlign w:val="center"/>
            <w:hideMark/>
          </w:tcPr>
          <w:p w14:paraId="68648965" w14:textId="7A55D303" w:rsidR="000E2113" w:rsidRPr="006D5E41" w:rsidRDefault="000E2113" w:rsidP="000E2113">
            <w:pPr>
              <w:ind w:left="-111" w:right="-106"/>
              <w:jc w:val="center"/>
              <w:rPr>
                <w:rFonts w:ascii="Arial" w:eastAsia="Times New Roman" w:hAnsi="Arial" w:cs="Arial"/>
                <w:i/>
                <w:iCs/>
                <w:color w:val="000000"/>
                <w:sz w:val="10"/>
                <w:szCs w:val="10"/>
                <w:lang w:eastAsia="es-PE"/>
              </w:rPr>
            </w:pPr>
            <w:r w:rsidRPr="006D5E41">
              <w:rPr>
                <w:rFonts w:ascii="Arial" w:eastAsia="Times New Roman" w:hAnsi="Arial" w:cs="Arial"/>
                <w:i/>
                <w:iCs/>
                <w:color w:val="000000"/>
                <w:sz w:val="10"/>
                <w:szCs w:val="10"/>
                <w:lang w:eastAsia="es-PE"/>
              </w:rPr>
              <w:t>-</w:t>
            </w:r>
          </w:p>
        </w:tc>
        <w:tc>
          <w:tcPr>
            <w:tcW w:w="1016" w:type="dxa"/>
            <w:vAlign w:val="center"/>
          </w:tcPr>
          <w:p w14:paraId="73F7D84E" w14:textId="45533FB3" w:rsidR="000E2113" w:rsidRPr="006D5E41" w:rsidRDefault="00000000" w:rsidP="000E2113">
            <w:pPr>
              <w:ind w:left="-110" w:right="-108"/>
              <w:jc w:val="center"/>
              <w:rPr>
                <w:rFonts w:ascii="Arial" w:eastAsia="Times New Roman" w:hAnsi="Arial" w:cs="Arial"/>
                <w:color w:val="000000"/>
                <w:sz w:val="10"/>
                <w:szCs w:val="10"/>
                <w:lang w:eastAsia="es-PE"/>
              </w:rPr>
            </w:pPr>
            <w:sdt>
              <w:sdtPr>
                <w:rPr>
                  <w:rFonts w:ascii="Arial" w:eastAsia="Times New Roman" w:hAnsi="Arial" w:cs="Arial"/>
                  <w:color w:val="000000"/>
                  <w:sz w:val="10"/>
                  <w:szCs w:val="10"/>
                  <w:lang w:eastAsia="es-PE"/>
                </w:rPr>
                <w:id w:val="231437340"/>
                <w:citation/>
              </w:sdtPr>
              <w:sdtContent>
                <w:r w:rsidR="000E2113" w:rsidRPr="006D5E41">
                  <w:rPr>
                    <w:rFonts w:ascii="Arial" w:eastAsia="Times New Roman" w:hAnsi="Arial" w:cs="Arial"/>
                    <w:color w:val="000000"/>
                    <w:sz w:val="10"/>
                    <w:szCs w:val="10"/>
                    <w:lang w:eastAsia="es-PE"/>
                  </w:rPr>
                  <w:fldChar w:fldCharType="begin"/>
                </w:r>
                <w:r w:rsidR="000E2113" w:rsidRPr="006D5E41">
                  <w:rPr>
                    <w:rFonts w:ascii="Arial" w:eastAsia="Times New Roman" w:hAnsi="Arial" w:cs="Arial"/>
                    <w:color w:val="000000"/>
                    <w:sz w:val="10"/>
                    <w:szCs w:val="10"/>
                    <w:lang w:val="es-ES" w:eastAsia="es-PE"/>
                  </w:rPr>
                  <w:instrText xml:space="preserve"> CITATION IUC20 \l 3082 </w:instrText>
                </w:r>
                <w:r w:rsidR="000E2113" w:rsidRPr="006D5E41">
                  <w:rPr>
                    <w:rFonts w:ascii="Arial" w:eastAsia="Times New Roman" w:hAnsi="Arial" w:cs="Arial"/>
                    <w:color w:val="000000"/>
                    <w:sz w:val="10"/>
                    <w:szCs w:val="10"/>
                    <w:lang w:eastAsia="es-PE"/>
                  </w:rPr>
                  <w:fldChar w:fldCharType="separate"/>
                </w:r>
                <w:r w:rsidR="000E2113" w:rsidRPr="006D5E41">
                  <w:rPr>
                    <w:rFonts w:ascii="Arial" w:eastAsia="Times New Roman" w:hAnsi="Arial" w:cs="Arial"/>
                    <w:noProof/>
                    <w:color w:val="000000"/>
                    <w:sz w:val="10"/>
                    <w:szCs w:val="10"/>
                    <w:lang w:val="es-ES" w:eastAsia="es-PE"/>
                  </w:rPr>
                  <w:t>(IUCN SSC, 2020)</w:t>
                </w:r>
                <w:r w:rsidR="000E2113" w:rsidRPr="006D5E41">
                  <w:rPr>
                    <w:rFonts w:ascii="Arial" w:eastAsia="Times New Roman" w:hAnsi="Arial" w:cs="Arial"/>
                    <w:color w:val="000000"/>
                    <w:sz w:val="10"/>
                    <w:szCs w:val="10"/>
                    <w:lang w:eastAsia="es-PE"/>
                  </w:rPr>
                  <w:fldChar w:fldCharType="end"/>
                </w:r>
              </w:sdtContent>
            </w:sdt>
          </w:p>
        </w:tc>
      </w:tr>
    </w:tbl>
    <w:p w14:paraId="536F9F21" w14:textId="4689EB98" w:rsidR="00EB6215" w:rsidRDefault="000E2113" w:rsidP="00EB6215">
      <w:pPr>
        <w:spacing w:after="240"/>
        <w:jc w:val="both"/>
        <w:rPr>
          <w:rFonts w:ascii="Arial" w:hAnsi="Arial" w:cs="Arial"/>
          <w:sz w:val="12"/>
          <w:szCs w:val="12"/>
        </w:rPr>
      </w:pPr>
      <w:r w:rsidRPr="006D5E41">
        <w:rPr>
          <w:rFonts w:ascii="Arial" w:hAnsi="Arial" w:cs="Arial"/>
          <w:sz w:val="12"/>
          <w:szCs w:val="12"/>
        </w:rPr>
        <w:t>* Evaluada por última vez para la Lista Roja de Especies Amenazadas de la IUCN</w:t>
      </w:r>
      <w:r w:rsidR="00241DF3" w:rsidRPr="006D5E41">
        <w:rPr>
          <w:rFonts w:ascii="Arial" w:hAnsi="Arial" w:cs="Arial"/>
          <w:sz w:val="12"/>
          <w:szCs w:val="12"/>
        </w:rPr>
        <w:t xml:space="preserve">; </w:t>
      </w:r>
      <w:r w:rsidRPr="006D5E41">
        <w:rPr>
          <w:rFonts w:ascii="Arial" w:hAnsi="Arial" w:cs="Arial"/>
          <w:sz w:val="16"/>
          <w:szCs w:val="16"/>
          <w:vertAlign w:val="superscript"/>
        </w:rPr>
        <w:t>+</w:t>
      </w:r>
      <w:r w:rsidRPr="006D5E41">
        <w:rPr>
          <w:rFonts w:ascii="Arial" w:hAnsi="Arial" w:cs="Arial"/>
          <w:sz w:val="12"/>
          <w:szCs w:val="12"/>
        </w:rPr>
        <w:t>Tendencia de población</w:t>
      </w:r>
      <w:r w:rsidR="00241DF3" w:rsidRPr="006D5E41">
        <w:rPr>
          <w:rFonts w:ascii="Arial" w:hAnsi="Arial" w:cs="Arial"/>
          <w:sz w:val="12"/>
          <w:szCs w:val="12"/>
        </w:rPr>
        <w:t xml:space="preserve">; </w:t>
      </w:r>
      <w:r w:rsidRPr="006D5E41">
        <w:rPr>
          <w:rFonts w:ascii="Arial" w:hAnsi="Arial" w:cs="Arial"/>
          <w:sz w:val="12"/>
          <w:szCs w:val="12"/>
        </w:rPr>
        <w:t>Preocupación Menor (LC), Amenazado (NT).</w:t>
      </w:r>
    </w:p>
    <w:p w14:paraId="23D169E7" w14:textId="0D6BB6CF" w:rsidR="00EB6215" w:rsidRDefault="00EB6215" w:rsidP="000E2113">
      <w:pPr>
        <w:jc w:val="both"/>
        <w:rPr>
          <w:rFonts w:ascii="Arial" w:hAnsi="Arial" w:cs="Arial"/>
          <w:bCs/>
          <w:sz w:val="22"/>
          <w:szCs w:val="22"/>
          <w:lang w:val="es-ES"/>
        </w:rPr>
      </w:pPr>
      <w:r w:rsidRPr="00EB6215">
        <w:rPr>
          <w:rFonts w:ascii="Arial" w:hAnsi="Arial" w:cs="Arial"/>
          <w:bCs/>
          <w:i/>
          <w:iCs/>
          <w:sz w:val="22"/>
          <w:szCs w:val="22"/>
          <w:lang w:val="es-ES"/>
        </w:rPr>
        <w:t>Liolaemus walkeri</w:t>
      </w:r>
      <w:r w:rsidRPr="00EB6215">
        <w:rPr>
          <w:rFonts w:ascii="Arial" w:hAnsi="Arial" w:cs="Arial"/>
          <w:bCs/>
          <w:sz w:val="22"/>
          <w:szCs w:val="22"/>
          <w:lang w:val="es-ES"/>
        </w:rPr>
        <w:t>, por su categoría NT, representa una especie que podría alcanzar niveles de amenaza si las presiones antrópicas actuales como la fragmentación del hábitat o los cambios en el microclima altoandin</w:t>
      </w:r>
      <w:r>
        <w:rPr>
          <w:rFonts w:ascii="Arial" w:hAnsi="Arial" w:cs="Arial"/>
          <w:bCs/>
          <w:sz w:val="22"/>
          <w:szCs w:val="22"/>
          <w:lang w:val="es-ES"/>
        </w:rPr>
        <w:t>o</w:t>
      </w:r>
      <w:r w:rsidRPr="00EB6215">
        <w:rPr>
          <w:rFonts w:ascii="Arial" w:hAnsi="Arial" w:cs="Arial"/>
          <w:bCs/>
          <w:sz w:val="22"/>
          <w:szCs w:val="22"/>
          <w:lang w:val="es-ES"/>
        </w:rPr>
        <w:t xml:space="preserve"> persisten o se intensifican. Su presencia reiterada en monitoreos recientes (2021 y 2022) evidencia una permanencia en el ecosistema evaluado, aunque con una aparente baja densidad. Por otro lado, </w:t>
      </w:r>
      <w:r w:rsidRPr="00EB6215">
        <w:rPr>
          <w:rFonts w:ascii="Arial" w:hAnsi="Arial" w:cs="Arial"/>
          <w:bCs/>
          <w:i/>
          <w:iCs/>
          <w:sz w:val="22"/>
          <w:szCs w:val="22"/>
          <w:lang w:val="es-ES"/>
        </w:rPr>
        <w:t>R. spinulosa</w:t>
      </w:r>
      <w:r w:rsidRPr="00EB6215">
        <w:rPr>
          <w:rFonts w:ascii="Arial" w:hAnsi="Arial" w:cs="Arial"/>
          <w:bCs/>
          <w:sz w:val="22"/>
          <w:szCs w:val="22"/>
          <w:lang w:val="es-ES"/>
        </w:rPr>
        <w:t>, fue registrada en 2022, indicando condiciones ecológicas compatibles con su mantenimiento poblacional.</w:t>
      </w:r>
    </w:p>
    <w:p w14:paraId="5D4EFDC8" w14:textId="77777777" w:rsidR="00EB6215" w:rsidRDefault="00EB6215" w:rsidP="000E2113">
      <w:pPr>
        <w:jc w:val="both"/>
        <w:rPr>
          <w:rFonts w:ascii="Arial" w:hAnsi="Arial" w:cs="Arial"/>
          <w:bCs/>
          <w:sz w:val="22"/>
          <w:szCs w:val="22"/>
          <w:lang w:val="es-ES"/>
        </w:rPr>
      </w:pPr>
    </w:p>
    <w:p w14:paraId="5087B9AC" w14:textId="1EAEE1BE" w:rsidR="00EB6215" w:rsidRPr="00EB6215" w:rsidRDefault="00EB6215" w:rsidP="000E2113">
      <w:pPr>
        <w:jc w:val="both"/>
        <w:rPr>
          <w:rFonts w:ascii="Arial" w:hAnsi="Arial" w:cs="Arial"/>
          <w:bCs/>
          <w:sz w:val="22"/>
          <w:szCs w:val="22"/>
          <w:lang w:val="es-ES"/>
        </w:rPr>
      </w:pPr>
      <w:r w:rsidRPr="00EB6215">
        <w:rPr>
          <w:rFonts w:ascii="Arial" w:hAnsi="Arial" w:cs="Arial"/>
          <w:bCs/>
          <w:sz w:val="22"/>
          <w:szCs w:val="22"/>
          <w:lang w:val="es-ES"/>
        </w:rPr>
        <w:t xml:space="preserve">Desde una perspectiva ecológica, ambas especies tienen valor como bioindicadores por su sensibilidad a cambios microambientales, especialmente en ecosistemas de altura. Su detección en un entorno previamente perturbado por actividades mineras </w:t>
      </w:r>
      <w:r>
        <w:rPr>
          <w:rFonts w:ascii="Arial" w:hAnsi="Arial" w:cs="Arial"/>
          <w:bCs/>
          <w:sz w:val="22"/>
          <w:szCs w:val="22"/>
          <w:lang w:val="es-ES"/>
        </w:rPr>
        <w:t>evidencia</w:t>
      </w:r>
      <w:r w:rsidRPr="00EB6215">
        <w:rPr>
          <w:rFonts w:ascii="Arial" w:hAnsi="Arial" w:cs="Arial"/>
          <w:bCs/>
          <w:sz w:val="22"/>
          <w:szCs w:val="22"/>
          <w:lang w:val="es-ES"/>
        </w:rPr>
        <w:t xml:space="preserve"> un proceso de recuperación funcional en los hábitats evaluados, particularmente en los microhábitats con retención hídrica temporal o cobertura vegetal asociada.</w:t>
      </w:r>
    </w:p>
    <w:p w14:paraId="12CCCC29" w14:textId="77777777" w:rsidR="00EB6215" w:rsidRDefault="00EB6215" w:rsidP="000E2113">
      <w:pPr>
        <w:jc w:val="both"/>
        <w:rPr>
          <w:rFonts w:ascii="Arial" w:hAnsi="Arial" w:cs="Arial"/>
          <w:sz w:val="12"/>
          <w:szCs w:val="12"/>
        </w:rPr>
      </w:pPr>
    </w:p>
    <w:p w14:paraId="5E55A5A7" w14:textId="1E67E2BD" w:rsidR="00241DF3" w:rsidRDefault="00EB6215" w:rsidP="00241DF3">
      <w:pPr>
        <w:jc w:val="both"/>
        <w:rPr>
          <w:rFonts w:ascii="Arial" w:hAnsi="Arial" w:cs="Arial"/>
          <w:bCs/>
          <w:sz w:val="22"/>
          <w:szCs w:val="22"/>
        </w:rPr>
      </w:pPr>
      <w:r w:rsidRPr="00EB6215">
        <w:rPr>
          <w:rFonts w:ascii="Arial" w:hAnsi="Arial" w:cs="Arial"/>
          <w:bCs/>
          <w:sz w:val="22"/>
          <w:szCs w:val="22"/>
        </w:rPr>
        <w:t>La Figura 1</w:t>
      </w:r>
      <w:r>
        <w:rPr>
          <w:rFonts w:ascii="Arial" w:hAnsi="Arial" w:cs="Arial"/>
          <w:bCs/>
          <w:sz w:val="22"/>
          <w:szCs w:val="22"/>
        </w:rPr>
        <w:t>4</w:t>
      </w:r>
      <w:r w:rsidRPr="00EB6215">
        <w:rPr>
          <w:rFonts w:ascii="Arial" w:hAnsi="Arial" w:cs="Arial"/>
          <w:bCs/>
          <w:sz w:val="22"/>
          <w:szCs w:val="22"/>
        </w:rPr>
        <w:t xml:space="preserve"> representa la distribución geoespacial de estas especies utilizando la simbología estándar: área de estudio (rojo), zona de distribución potencial IUCN (naranja traslúcido) y zonas prioritarias de conservación (azul). Mientras </w:t>
      </w:r>
      <w:r w:rsidRPr="00EB6215">
        <w:rPr>
          <w:rFonts w:ascii="Arial" w:hAnsi="Arial" w:cs="Arial"/>
          <w:bCs/>
          <w:i/>
          <w:iCs/>
          <w:sz w:val="22"/>
          <w:szCs w:val="22"/>
        </w:rPr>
        <w:t>R. spinulosa</w:t>
      </w:r>
      <w:r w:rsidRPr="00EB6215">
        <w:rPr>
          <w:rFonts w:ascii="Arial" w:hAnsi="Arial" w:cs="Arial"/>
          <w:bCs/>
          <w:sz w:val="22"/>
          <w:szCs w:val="22"/>
        </w:rPr>
        <w:t xml:space="preserve"> exhibe una distribución amplia en la región, </w:t>
      </w:r>
      <w:r w:rsidRPr="00EB6215">
        <w:rPr>
          <w:rFonts w:ascii="Arial" w:hAnsi="Arial" w:cs="Arial"/>
          <w:bCs/>
          <w:i/>
          <w:iCs/>
          <w:sz w:val="22"/>
          <w:szCs w:val="22"/>
        </w:rPr>
        <w:t>L. walkeri</w:t>
      </w:r>
      <w:r w:rsidRPr="00EB6215">
        <w:rPr>
          <w:rFonts w:ascii="Arial" w:hAnsi="Arial" w:cs="Arial"/>
          <w:bCs/>
          <w:sz w:val="22"/>
          <w:szCs w:val="22"/>
        </w:rPr>
        <w:t xml:space="preserve"> se restringe a la zona prioritaria, que abarca aproximadamente 6,790 km², incluyendo el área evaluada. Esta superposición </w:t>
      </w:r>
      <w:r w:rsidRPr="00EB6215">
        <w:rPr>
          <w:rFonts w:ascii="Arial" w:hAnsi="Arial" w:cs="Arial"/>
          <w:bCs/>
          <w:sz w:val="22"/>
          <w:szCs w:val="22"/>
        </w:rPr>
        <w:lastRenderedPageBreak/>
        <w:t>evidencia el rol estratégico d</w:t>
      </w:r>
      <w:r>
        <w:rPr>
          <w:rFonts w:ascii="Arial" w:hAnsi="Arial" w:cs="Arial"/>
          <w:bCs/>
          <w:sz w:val="22"/>
          <w:szCs w:val="22"/>
        </w:rPr>
        <w:t xml:space="preserve">el área remediada </w:t>
      </w:r>
      <w:r w:rsidRPr="00EB6215">
        <w:rPr>
          <w:rFonts w:ascii="Arial" w:hAnsi="Arial" w:cs="Arial"/>
          <w:bCs/>
          <w:sz w:val="22"/>
          <w:szCs w:val="22"/>
        </w:rPr>
        <w:t>como hábitat de especies sensibles</w:t>
      </w:r>
      <w:r>
        <w:rPr>
          <w:rFonts w:ascii="Arial" w:hAnsi="Arial" w:cs="Arial"/>
          <w:bCs/>
          <w:sz w:val="22"/>
          <w:szCs w:val="22"/>
        </w:rPr>
        <w:t>.</w:t>
      </w:r>
    </w:p>
    <w:p w14:paraId="51C08224" w14:textId="77777777" w:rsidR="00EB6215" w:rsidRDefault="00EB6215" w:rsidP="00241DF3">
      <w:pPr>
        <w:jc w:val="both"/>
        <w:rPr>
          <w:rFonts w:ascii="Arial" w:hAnsi="Arial" w:cs="Arial"/>
          <w:bCs/>
          <w:sz w:val="22"/>
          <w:szCs w:val="22"/>
        </w:rPr>
      </w:pPr>
    </w:p>
    <w:p w14:paraId="5488AA85" w14:textId="00726635" w:rsidR="00876D75" w:rsidRPr="00876D75" w:rsidRDefault="00876D75" w:rsidP="00876D75">
      <w:pPr>
        <w:jc w:val="both"/>
        <w:rPr>
          <w:rFonts w:ascii="Arial" w:hAnsi="Arial" w:cs="Arial"/>
          <w:bCs/>
          <w:sz w:val="22"/>
          <w:szCs w:val="22"/>
        </w:rPr>
      </w:pPr>
      <w:r w:rsidRPr="00876D75">
        <w:rPr>
          <w:rFonts w:ascii="Arial" w:hAnsi="Arial" w:cs="Arial"/>
          <w:bCs/>
          <w:sz w:val="22"/>
          <w:szCs w:val="22"/>
        </w:rPr>
        <w:drawing>
          <wp:anchor distT="0" distB="0" distL="114300" distR="114300" simplePos="0" relativeHeight="251763712" behindDoc="0" locked="0" layoutInCell="1" allowOverlap="1" wp14:anchorId="13844646" wp14:editId="290D3D57">
            <wp:simplePos x="0" y="0"/>
            <wp:positionH relativeFrom="column">
              <wp:align>right</wp:align>
            </wp:positionH>
            <wp:positionV relativeFrom="paragraph">
              <wp:posOffset>551474</wp:posOffset>
            </wp:positionV>
            <wp:extent cx="3166110" cy="2238375"/>
            <wp:effectExtent l="19050" t="19050" r="15240" b="28575"/>
            <wp:wrapThrough wrapText="bothSides">
              <wp:wrapPolygon edited="0">
                <wp:start x="-130" y="-184"/>
                <wp:lineTo x="-130" y="21692"/>
                <wp:lineTo x="21574" y="21692"/>
                <wp:lineTo x="21574" y="-184"/>
                <wp:lineTo x="-130" y="-184"/>
              </wp:wrapPolygon>
            </wp:wrapThrough>
            <wp:docPr id="395172019"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66110" cy="2238375"/>
                    </a:xfrm>
                    <a:prstGeom prst="rect">
                      <a:avLst/>
                    </a:prstGeom>
                    <a:noFill/>
                    <a:ln>
                      <a:solidFill>
                        <a:schemeClr val="bg1">
                          <a:lumMod val="85000"/>
                        </a:schemeClr>
                      </a:solidFill>
                    </a:ln>
                  </pic:spPr>
                </pic:pic>
              </a:graphicData>
            </a:graphic>
          </wp:anchor>
        </w:drawing>
      </w:r>
      <w:r w:rsidR="00EB6215" w:rsidRPr="00C51691">
        <w:rPr>
          <w:rFonts w:ascii="Arial" w:hAnsi="Arial" w:cs="Arial"/>
          <w:bCs/>
          <w:sz w:val="22"/>
          <w:szCs w:val="22"/>
          <w:lang w:val="es-ES"/>
        </w:rPr>
        <w:t xml:space="preserve">Figura </w:t>
      </w:r>
      <w:r w:rsidR="00EB6215" w:rsidRPr="00C51691">
        <w:rPr>
          <w:rFonts w:ascii="Arial" w:hAnsi="Arial" w:cs="Arial"/>
          <w:bCs/>
          <w:sz w:val="22"/>
          <w:szCs w:val="22"/>
          <w:lang w:val="es-ES"/>
        </w:rPr>
        <w:fldChar w:fldCharType="begin"/>
      </w:r>
      <w:r w:rsidR="00EB6215" w:rsidRPr="00C51691">
        <w:rPr>
          <w:rFonts w:ascii="Arial" w:hAnsi="Arial" w:cs="Arial"/>
          <w:bCs/>
          <w:sz w:val="22"/>
          <w:szCs w:val="22"/>
          <w:lang w:val="es-ES"/>
        </w:rPr>
        <w:instrText xml:space="preserve"> SEQ Figura \* ARABIC </w:instrText>
      </w:r>
      <w:r w:rsidR="00EB6215" w:rsidRPr="00C51691">
        <w:rPr>
          <w:rFonts w:ascii="Arial" w:hAnsi="Arial" w:cs="Arial"/>
          <w:bCs/>
          <w:sz w:val="22"/>
          <w:szCs w:val="22"/>
          <w:lang w:val="es-ES"/>
        </w:rPr>
        <w:fldChar w:fldCharType="separate"/>
      </w:r>
      <w:r w:rsidR="00645FDD">
        <w:rPr>
          <w:rFonts w:ascii="Arial" w:hAnsi="Arial" w:cs="Arial"/>
          <w:bCs/>
          <w:noProof/>
          <w:sz w:val="22"/>
          <w:szCs w:val="22"/>
          <w:lang w:val="es-ES"/>
        </w:rPr>
        <w:t>14</w:t>
      </w:r>
      <w:r w:rsidR="00EB6215" w:rsidRPr="00C51691">
        <w:rPr>
          <w:rFonts w:ascii="Arial" w:hAnsi="Arial" w:cs="Arial"/>
          <w:bCs/>
          <w:sz w:val="22"/>
          <w:szCs w:val="22"/>
          <w:lang w:val="es-ES"/>
        </w:rPr>
        <w:fldChar w:fldCharType="end"/>
      </w:r>
      <w:r w:rsidR="00EB6215" w:rsidRPr="00C51691">
        <w:rPr>
          <w:rFonts w:ascii="Arial" w:hAnsi="Arial" w:cs="Arial"/>
          <w:bCs/>
          <w:sz w:val="22"/>
          <w:szCs w:val="22"/>
          <w:lang w:val="es-ES"/>
        </w:rPr>
        <w:t xml:space="preserve">. </w:t>
      </w:r>
      <w:r w:rsidR="00EB6215" w:rsidRPr="006C68B1">
        <w:rPr>
          <w:rFonts w:ascii="Arial" w:hAnsi="Arial" w:cs="Arial"/>
          <w:bCs/>
          <w:sz w:val="22"/>
          <w:szCs w:val="22"/>
        </w:rPr>
        <w:t xml:space="preserve">Distribución geoespacial de especies de </w:t>
      </w:r>
      <w:r w:rsidR="00EB6215">
        <w:rPr>
          <w:rFonts w:ascii="Arial" w:hAnsi="Arial" w:cs="Arial"/>
          <w:bCs/>
          <w:sz w:val="22"/>
          <w:szCs w:val="22"/>
        </w:rPr>
        <w:t>herpetofauna</w:t>
      </w:r>
      <w:r w:rsidR="00EB6215" w:rsidRPr="006C68B1">
        <w:rPr>
          <w:rFonts w:ascii="Arial" w:hAnsi="Arial" w:cs="Arial"/>
          <w:bCs/>
          <w:sz w:val="22"/>
          <w:szCs w:val="22"/>
        </w:rPr>
        <w:t xml:space="preserve"> con categoría "Preocupación Menor" (LC) según la IUCN (2023) en el área</w:t>
      </w:r>
      <w:r w:rsidR="00EB6215">
        <w:rPr>
          <w:rFonts w:ascii="Arial" w:hAnsi="Arial" w:cs="Arial"/>
          <w:bCs/>
          <w:sz w:val="22"/>
          <w:szCs w:val="22"/>
        </w:rPr>
        <w:t xml:space="preserve"> de estudio.</w:t>
      </w:r>
      <w:r w:rsidRPr="00876D75">
        <w:rPr>
          <w:rFonts w:ascii="Times New Roman" w:eastAsia="Times New Roman" w:hAnsi="Times New Roman"/>
          <w:lang w:eastAsia="es-PE"/>
        </w:rPr>
        <w:t xml:space="preserve"> </w:t>
      </w:r>
    </w:p>
    <w:p w14:paraId="2C5791FC" w14:textId="523E2B98" w:rsidR="004A2942" w:rsidRDefault="004A2942" w:rsidP="00376A5C">
      <w:pPr>
        <w:pStyle w:val="Default"/>
        <w:numPr>
          <w:ilvl w:val="1"/>
          <w:numId w:val="6"/>
        </w:numPr>
        <w:spacing w:line="360" w:lineRule="auto"/>
        <w:ind w:left="426" w:hanging="436"/>
        <w:outlineLvl w:val="2"/>
        <w:rPr>
          <w:rFonts w:ascii="Arial" w:hAnsi="Arial" w:cs="Arial"/>
          <w:b/>
          <w:bCs/>
          <w:color w:val="auto"/>
          <w:sz w:val="22"/>
          <w:szCs w:val="22"/>
        </w:rPr>
      </w:pPr>
      <w:r>
        <w:rPr>
          <w:rFonts w:ascii="Arial" w:hAnsi="Arial" w:cs="Arial"/>
          <w:b/>
          <w:bCs/>
          <w:color w:val="auto"/>
          <w:sz w:val="22"/>
          <w:szCs w:val="22"/>
        </w:rPr>
        <w:t>Endemismo</w:t>
      </w:r>
    </w:p>
    <w:p w14:paraId="4EE9923A" w14:textId="0DBB0EE7" w:rsidR="00E42214" w:rsidRPr="00E42214" w:rsidRDefault="004A2942" w:rsidP="00E42214">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Flora</w:t>
      </w:r>
    </w:p>
    <w:p w14:paraId="72DB0746" w14:textId="167C253B" w:rsidR="00E42214" w:rsidRDefault="00E42214" w:rsidP="00E42214">
      <w:pPr>
        <w:spacing w:after="240"/>
        <w:jc w:val="both"/>
        <w:rPr>
          <w:rFonts w:ascii="Arial" w:hAnsi="Arial" w:cs="Arial"/>
          <w:bCs/>
          <w:sz w:val="22"/>
          <w:szCs w:val="22"/>
          <w:lang w:val="es-ES"/>
        </w:rPr>
      </w:pPr>
      <w:r w:rsidRPr="00E42214">
        <w:rPr>
          <w:rFonts w:ascii="Arial" w:hAnsi="Arial" w:cs="Arial"/>
          <w:bCs/>
          <w:sz w:val="22"/>
          <w:szCs w:val="22"/>
          <w:lang w:val="es-ES"/>
        </w:rPr>
        <w:t xml:space="preserve">Se identificó una única especie de flora endémica del Perú: </w:t>
      </w:r>
      <w:r w:rsidRPr="00E42214">
        <w:rPr>
          <w:rFonts w:ascii="Arial" w:hAnsi="Arial" w:cs="Arial"/>
          <w:bCs/>
          <w:i/>
          <w:iCs/>
          <w:sz w:val="22"/>
          <w:szCs w:val="22"/>
          <w:lang w:val="es-ES"/>
        </w:rPr>
        <w:t xml:space="preserve">Senecio collinus </w:t>
      </w:r>
      <w:r w:rsidRPr="00E42214">
        <w:rPr>
          <w:rFonts w:ascii="Arial" w:hAnsi="Arial" w:cs="Arial"/>
          <w:bCs/>
          <w:sz w:val="22"/>
          <w:szCs w:val="22"/>
          <w:lang w:val="es-ES"/>
        </w:rPr>
        <w:t>DC. (Asteraceae), herbácea altoandina con distribución restringida entre los 3,500 y 4,500 m s.n.m., desde Cajamarca hasta el centro del país. Reconocida como taxón prioritario por el SINANPE y registrada en el Parque Nacional Huascarán, su presencia resalta la importancia biogeográfica del área. Entre 2018 y 2022 se evidenció una recuperación poblacional progresiva, con ausencia inicial de registros y un aumento significativo hasta 22 individuos en 2022, lo que refuerza el valor del sitio como refugio para la conservación de flora endémica.</w:t>
      </w:r>
    </w:p>
    <w:p w14:paraId="2469D759" w14:textId="2BC81798" w:rsidR="004A2942" w:rsidRDefault="004A2942" w:rsidP="00376A5C">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Ornitofauna</w:t>
      </w:r>
    </w:p>
    <w:p w14:paraId="0EF94847" w14:textId="129EA2C0" w:rsidR="00EB30CE" w:rsidRPr="000E2113" w:rsidRDefault="00E42214" w:rsidP="000E2113">
      <w:pPr>
        <w:spacing w:after="240"/>
        <w:jc w:val="both"/>
        <w:rPr>
          <w:rFonts w:ascii="Arial" w:hAnsi="Arial" w:cs="Arial"/>
          <w:bCs/>
          <w:sz w:val="20"/>
          <w:szCs w:val="20"/>
          <w:lang w:val="es-ES"/>
        </w:rPr>
      </w:pPr>
      <w:r w:rsidRPr="00E42214">
        <w:rPr>
          <w:rFonts w:ascii="Arial" w:hAnsi="Arial" w:cs="Arial"/>
          <w:bCs/>
          <w:sz w:val="22"/>
          <w:szCs w:val="22"/>
          <w:lang w:val="es-ES"/>
        </w:rPr>
        <w:t>Durante la evaluación ornitológica no se registraron especies endémicas del Perú. Las aves observadas presentan distribuciones amplias a nivel regional o continental, lo que implica una menor susceptibilidad a perturbaciones locales. Sin embargo, su monitoreo continuo es relevante como indicador de la calidad del hábitat y la integridad ecológica del ecosistema, especialmente en áreas sujetas a procesos de intervención o restauración ambiental.</w:t>
      </w:r>
    </w:p>
    <w:p w14:paraId="48095EEB" w14:textId="7787E548" w:rsidR="00155193" w:rsidRPr="00155193" w:rsidRDefault="004A2942" w:rsidP="00376A5C">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Mastofauna</w:t>
      </w:r>
    </w:p>
    <w:p w14:paraId="046078F6" w14:textId="174BF3BC" w:rsidR="008D5328" w:rsidRDefault="008D5328" w:rsidP="00155193">
      <w:pPr>
        <w:spacing w:after="240"/>
        <w:jc w:val="both"/>
        <w:rPr>
          <w:rFonts w:ascii="Arial" w:hAnsi="Arial" w:cs="Arial"/>
          <w:bCs/>
          <w:sz w:val="22"/>
          <w:szCs w:val="22"/>
          <w:lang w:val="es-ES"/>
        </w:rPr>
      </w:pPr>
      <w:r w:rsidRPr="008D5328">
        <w:rPr>
          <w:rFonts w:ascii="Arial" w:hAnsi="Arial" w:cs="Arial"/>
          <w:bCs/>
          <w:sz w:val="22"/>
          <w:szCs w:val="22"/>
          <w:lang w:val="es-ES"/>
        </w:rPr>
        <w:t xml:space="preserve">se identificaron dos especies de roedores endémicos del Perú: </w:t>
      </w:r>
      <w:r w:rsidRPr="008D5328">
        <w:rPr>
          <w:rFonts w:ascii="Arial" w:hAnsi="Arial" w:cs="Arial"/>
          <w:bCs/>
          <w:i/>
          <w:iCs/>
          <w:sz w:val="22"/>
          <w:szCs w:val="22"/>
          <w:lang w:val="es-ES"/>
        </w:rPr>
        <w:t>Akodon juninensis</w:t>
      </w:r>
      <w:r w:rsidRPr="008D5328">
        <w:rPr>
          <w:rFonts w:ascii="Arial" w:hAnsi="Arial" w:cs="Arial"/>
          <w:bCs/>
          <w:sz w:val="22"/>
          <w:szCs w:val="22"/>
          <w:lang w:val="es-ES"/>
        </w:rPr>
        <w:t xml:space="preserve"> y </w:t>
      </w:r>
      <w:r w:rsidRPr="008D5328">
        <w:rPr>
          <w:rFonts w:ascii="Arial" w:hAnsi="Arial" w:cs="Arial"/>
          <w:bCs/>
          <w:i/>
          <w:iCs/>
          <w:sz w:val="22"/>
          <w:szCs w:val="22"/>
          <w:lang w:val="es-ES"/>
        </w:rPr>
        <w:t>Thomasomys incanus</w:t>
      </w:r>
      <w:r w:rsidRPr="008D5328">
        <w:rPr>
          <w:rFonts w:ascii="Arial" w:hAnsi="Arial" w:cs="Arial"/>
          <w:bCs/>
          <w:sz w:val="22"/>
          <w:szCs w:val="22"/>
          <w:lang w:val="es-ES"/>
        </w:rPr>
        <w:t xml:space="preserve">, ambos restringidos a ecosistemas altoandinos. </w:t>
      </w:r>
      <w:r w:rsidRPr="008D5328">
        <w:rPr>
          <w:rFonts w:ascii="Arial" w:hAnsi="Arial" w:cs="Arial"/>
          <w:bCs/>
          <w:i/>
          <w:iCs/>
          <w:sz w:val="22"/>
          <w:szCs w:val="22"/>
          <w:lang w:val="es-ES"/>
        </w:rPr>
        <w:t>A. juninensis</w:t>
      </w:r>
      <w:r w:rsidRPr="008D5328">
        <w:rPr>
          <w:rFonts w:ascii="Arial" w:hAnsi="Arial" w:cs="Arial"/>
          <w:bCs/>
          <w:sz w:val="22"/>
          <w:szCs w:val="22"/>
          <w:lang w:val="es-ES"/>
        </w:rPr>
        <w:t xml:space="preserve">, registrada por primera vez en 2022, se asocia a pastizales de Puna por encima de los 2,700 m s.n.m., con un </w:t>
      </w:r>
      <w:r w:rsidRPr="008D5328">
        <w:rPr>
          <w:rFonts w:ascii="Arial" w:hAnsi="Arial" w:cs="Arial"/>
          <w:bCs/>
          <w:sz w:val="22"/>
          <w:szCs w:val="22"/>
          <w:lang w:val="es-ES"/>
        </w:rPr>
        <w:t xml:space="preserve">rango de distribución estimado de 115,415 km². En contraste, </w:t>
      </w:r>
      <w:r w:rsidRPr="008D5328">
        <w:rPr>
          <w:rFonts w:ascii="Arial" w:hAnsi="Arial" w:cs="Arial"/>
          <w:bCs/>
          <w:i/>
          <w:iCs/>
          <w:sz w:val="22"/>
          <w:szCs w:val="22"/>
          <w:lang w:val="es-ES"/>
        </w:rPr>
        <w:t>T. incanus</w:t>
      </w:r>
      <w:r w:rsidRPr="008D5328">
        <w:rPr>
          <w:rFonts w:ascii="Arial" w:hAnsi="Arial" w:cs="Arial"/>
          <w:bCs/>
          <w:sz w:val="22"/>
          <w:szCs w:val="22"/>
          <w:lang w:val="es-ES"/>
        </w:rPr>
        <w:t>, observada en 2021 y 2022 con escasa abundancia, presenta una distribución más limitada (≈19,600 km²) en las ecorregiones de Yunga y Puna, y enfrenta amenazas como la fragmentación del hábitat</w:t>
      </w:r>
      <w:r>
        <w:rPr>
          <w:rFonts w:ascii="Arial" w:hAnsi="Arial" w:cs="Arial"/>
          <w:bCs/>
          <w:sz w:val="22"/>
          <w:szCs w:val="22"/>
          <w:lang w:val="es-ES"/>
        </w:rPr>
        <w:t>.</w:t>
      </w:r>
    </w:p>
    <w:p w14:paraId="3915C16F" w14:textId="4BAD9788" w:rsidR="00876D75" w:rsidRPr="00876D75" w:rsidRDefault="00876D75" w:rsidP="00876D75">
      <w:pPr>
        <w:spacing w:after="240"/>
        <w:jc w:val="both"/>
        <w:rPr>
          <w:rFonts w:ascii="Arial" w:hAnsi="Arial" w:cs="Arial"/>
          <w:bCs/>
          <w:sz w:val="22"/>
          <w:szCs w:val="22"/>
        </w:rPr>
      </w:pPr>
      <w:r w:rsidRPr="00876D75">
        <w:rPr>
          <w:rFonts w:ascii="Arial" w:hAnsi="Arial" w:cs="Arial"/>
          <w:bCs/>
          <w:sz w:val="22"/>
          <w:szCs w:val="22"/>
        </w:rPr>
        <w:drawing>
          <wp:anchor distT="0" distB="0" distL="114300" distR="114300" simplePos="0" relativeHeight="251764736" behindDoc="0" locked="0" layoutInCell="1" allowOverlap="1" wp14:anchorId="4B45352C" wp14:editId="388A3482">
            <wp:simplePos x="0" y="0"/>
            <wp:positionH relativeFrom="margin">
              <wp:align>right</wp:align>
            </wp:positionH>
            <wp:positionV relativeFrom="paragraph">
              <wp:posOffset>380819</wp:posOffset>
            </wp:positionV>
            <wp:extent cx="3133090" cy="2238375"/>
            <wp:effectExtent l="19050" t="19050" r="10160" b="28575"/>
            <wp:wrapThrough wrapText="bothSides">
              <wp:wrapPolygon edited="0">
                <wp:start x="-131" y="-184"/>
                <wp:lineTo x="-131" y="21692"/>
                <wp:lineTo x="21539" y="21692"/>
                <wp:lineTo x="21539" y="-184"/>
                <wp:lineTo x="-131" y="-184"/>
              </wp:wrapPolygon>
            </wp:wrapThrough>
            <wp:docPr id="12678098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33090" cy="2238375"/>
                    </a:xfrm>
                    <a:prstGeom prst="rect">
                      <a:avLst/>
                    </a:prstGeom>
                    <a:noFill/>
                    <a:ln>
                      <a:solidFill>
                        <a:schemeClr val="bg1">
                          <a:lumMod val="85000"/>
                        </a:schemeClr>
                      </a:solidFill>
                    </a:ln>
                  </pic:spPr>
                </pic:pic>
              </a:graphicData>
            </a:graphic>
            <wp14:sizeRelH relativeFrom="margin">
              <wp14:pctWidth>0</wp14:pctWidth>
            </wp14:sizeRelH>
          </wp:anchor>
        </w:drawing>
      </w:r>
      <w:r w:rsidR="00155193" w:rsidRPr="000E2113">
        <w:rPr>
          <w:rFonts w:ascii="Arial" w:hAnsi="Arial" w:cs="Arial"/>
          <w:bCs/>
          <w:sz w:val="22"/>
          <w:szCs w:val="22"/>
          <w:lang w:val="es-ES"/>
        </w:rPr>
        <w:t xml:space="preserve">Figura </w:t>
      </w:r>
      <w:r w:rsidR="00155193" w:rsidRPr="000E2113">
        <w:rPr>
          <w:rFonts w:ascii="Arial" w:hAnsi="Arial" w:cs="Arial"/>
          <w:bCs/>
          <w:sz w:val="22"/>
          <w:szCs w:val="22"/>
          <w:lang w:val="es-ES"/>
        </w:rPr>
        <w:fldChar w:fldCharType="begin"/>
      </w:r>
      <w:r w:rsidR="00155193" w:rsidRPr="000E2113">
        <w:rPr>
          <w:rFonts w:ascii="Arial" w:hAnsi="Arial" w:cs="Arial"/>
          <w:bCs/>
          <w:sz w:val="22"/>
          <w:szCs w:val="22"/>
          <w:lang w:val="es-ES"/>
        </w:rPr>
        <w:instrText xml:space="preserve"> SEQ Figura \* ARABIC </w:instrText>
      </w:r>
      <w:r w:rsidR="00155193" w:rsidRPr="000E2113">
        <w:rPr>
          <w:rFonts w:ascii="Arial" w:hAnsi="Arial" w:cs="Arial"/>
          <w:bCs/>
          <w:sz w:val="22"/>
          <w:szCs w:val="22"/>
          <w:lang w:val="es-ES"/>
        </w:rPr>
        <w:fldChar w:fldCharType="separate"/>
      </w:r>
      <w:r w:rsidR="00645FDD">
        <w:rPr>
          <w:rFonts w:ascii="Arial" w:hAnsi="Arial" w:cs="Arial"/>
          <w:bCs/>
          <w:noProof/>
          <w:sz w:val="22"/>
          <w:szCs w:val="22"/>
          <w:lang w:val="es-ES"/>
        </w:rPr>
        <w:t>15</w:t>
      </w:r>
      <w:r w:rsidR="00155193" w:rsidRPr="000E2113">
        <w:rPr>
          <w:rFonts w:ascii="Arial" w:hAnsi="Arial" w:cs="Arial"/>
          <w:bCs/>
          <w:sz w:val="22"/>
          <w:szCs w:val="22"/>
          <w:lang w:val="es-ES"/>
        </w:rPr>
        <w:fldChar w:fldCharType="end"/>
      </w:r>
      <w:r w:rsidR="00155193" w:rsidRPr="000E2113">
        <w:rPr>
          <w:rFonts w:ascii="Arial" w:hAnsi="Arial" w:cs="Arial"/>
          <w:bCs/>
          <w:sz w:val="22"/>
          <w:szCs w:val="22"/>
          <w:lang w:val="es-ES"/>
        </w:rPr>
        <w:t>. Mapa de distribución de Especies Endémicas de Mamíferos en el Perú.</w:t>
      </w:r>
      <w:r w:rsidRPr="00876D75">
        <w:rPr>
          <w:rFonts w:ascii="Times New Roman" w:eastAsia="Times New Roman" w:hAnsi="Times New Roman"/>
          <w:lang w:eastAsia="es-PE"/>
        </w:rPr>
        <w:t xml:space="preserve"> </w:t>
      </w:r>
    </w:p>
    <w:p w14:paraId="76F3D20A" w14:textId="4FACCA01" w:rsidR="004A2942" w:rsidRPr="006D7B50" w:rsidRDefault="004A2942" w:rsidP="008D5328">
      <w:pPr>
        <w:pStyle w:val="Default"/>
        <w:numPr>
          <w:ilvl w:val="2"/>
          <w:numId w:val="6"/>
        </w:numPr>
        <w:spacing w:line="360" w:lineRule="auto"/>
        <w:outlineLvl w:val="2"/>
        <w:rPr>
          <w:rFonts w:ascii="Arial" w:hAnsi="Arial" w:cs="Arial"/>
          <w:b/>
          <w:bCs/>
          <w:color w:val="auto"/>
          <w:sz w:val="22"/>
          <w:szCs w:val="22"/>
        </w:rPr>
      </w:pPr>
      <w:r>
        <w:rPr>
          <w:rFonts w:ascii="Arial" w:hAnsi="Arial" w:cs="Arial"/>
          <w:b/>
          <w:bCs/>
          <w:color w:val="auto"/>
          <w:sz w:val="22"/>
          <w:szCs w:val="22"/>
        </w:rPr>
        <w:t>Herpetofauna</w:t>
      </w:r>
    </w:p>
    <w:p w14:paraId="5E55309A" w14:textId="309DFB52" w:rsidR="008D5328" w:rsidRDefault="008D5328" w:rsidP="000E2113">
      <w:pPr>
        <w:spacing w:after="240"/>
        <w:jc w:val="both"/>
        <w:rPr>
          <w:rFonts w:ascii="Arial" w:hAnsi="Arial" w:cs="Arial"/>
          <w:bCs/>
          <w:sz w:val="22"/>
          <w:szCs w:val="22"/>
          <w:lang w:val="es-ES"/>
        </w:rPr>
      </w:pPr>
      <w:r w:rsidRPr="008D5328">
        <w:rPr>
          <w:rFonts w:ascii="Arial" w:hAnsi="Arial" w:cs="Arial"/>
          <w:bCs/>
          <w:sz w:val="22"/>
          <w:szCs w:val="22"/>
          <w:lang w:val="es-ES"/>
        </w:rPr>
        <w:t xml:space="preserve">Se registró la presencia de </w:t>
      </w:r>
      <w:r w:rsidRPr="008D5328">
        <w:rPr>
          <w:rFonts w:ascii="Arial" w:hAnsi="Arial" w:cs="Arial"/>
          <w:bCs/>
          <w:i/>
          <w:iCs/>
          <w:sz w:val="22"/>
          <w:szCs w:val="22"/>
          <w:lang w:val="es-ES"/>
        </w:rPr>
        <w:t>Liolaemus walkeri</w:t>
      </w:r>
      <w:r w:rsidRPr="008D5328">
        <w:rPr>
          <w:rFonts w:ascii="Arial" w:hAnsi="Arial" w:cs="Arial"/>
          <w:bCs/>
          <w:sz w:val="22"/>
          <w:szCs w:val="22"/>
          <w:lang w:val="es-ES"/>
        </w:rPr>
        <w:t>, lagartija endémica de los Andes centrales del Perú, con distribución restringida a las regiones de Junín y Pasco, entre los 3,963 y 4,311 m s.n.m. Habita ambientes de Puna, refugiándose en estructuras rocosas, y presenta un rango de distribución estimado de 6,790 km².</w:t>
      </w:r>
    </w:p>
    <w:p w14:paraId="7556FE24" w14:textId="54FF7955" w:rsidR="00EC7B99" w:rsidRPr="00155193" w:rsidRDefault="00876D75" w:rsidP="00155193">
      <w:pPr>
        <w:spacing w:after="240"/>
        <w:jc w:val="both"/>
        <w:rPr>
          <w:rFonts w:ascii="Arial" w:hAnsi="Arial" w:cs="Arial"/>
          <w:bCs/>
          <w:sz w:val="22"/>
          <w:szCs w:val="22"/>
        </w:rPr>
      </w:pPr>
      <w:r w:rsidRPr="00876D75">
        <w:rPr>
          <w:rFonts w:ascii="Arial" w:hAnsi="Arial" w:cs="Arial"/>
          <w:bCs/>
          <w:sz w:val="22"/>
          <w:szCs w:val="22"/>
        </w:rPr>
        <w:drawing>
          <wp:anchor distT="0" distB="0" distL="114300" distR="114300" simplePos="0" relativeHeight="251765760" behindDoc="0" locked="0" layoutInCell="1" allowOverlap="1" wp14:anchorId="1BD3BB19" wp14:editId="5EBA9F9D">
            <wp:simplePos x="0" y="0"/>
            <wp:positionH relativeFrom="column">
              <wp:align>left</wp:align>
            </wp:positionH>
            <wp:positionV relativeFrom="paragraph">
              <wp:posOffset>201333</wp:posOffset>
            </wp:positionV>
            <wp:extent cx="3166110" cy="2238375"/>
            <wp:effectExtent l="19050" t="19050" r="15240" b="28575"/>
            <wp:wrapThrough wrapText="bothSides">
              <wp:wrapPolygon edited="0">
                <wp:start x="-130" y="-184"/>
                <wp:lineTo x="-130" y="21692"/>
                <wp:lineTo x="21574" y="21692"/>
                <wp:lineTo x="21574" y="-184"/>
                <wp:lineTo x="-130" y="-184"/>
              </wp:wrapPolygon>
            </wp:wrapThrough>
            <wp:docPr id="607310501"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66110" cy="2238375"/>
                    </a:xfrm>
                    <a:prstGeom prst="rect">
                      <a:avLst/>
                    </a:prstGeom>
                    <a:noFill/>
                    <a:ln>
                      <a:solidFill>
                        <a:schemeClr val="bg1">
                          <a:lumMod val="85000"/>
                        </a:schemeClr>
                      </a:solidFill>
                    </a:ln>
                  </pic:spPr>
                </pic:pic>
              </a:graphicData>
            </a:graphic>
          </wp:anchor>
        </w:drawing>
      </w:r>
      <w:r w:rsidR="00155193" w:rsidRPr="00155193">
        <w:rPr>
          <w:rFonts w:ascii="Arial" w:hAnsi="Arial" w:cs="Arial"/>
          <w:bCs/>
          <w:sz w:val="22"/>
          <w:szCs w:val="22"/>
        </w:rPr>
        <w:t xml:space="preserve">Figura </w:t>
      </w:r>
      <w:r w:rsidR="00155193" w:rsidRPr="00155193">
        <w:rPr>
          <w:rFonts w:ascii="Arial" w:hAnsi="Arial" w:cs="Arial"/>
          <w:bCs/>
          <w:sz w:val="22"/>
          <w:szCs w:val="22"/>
        </w:rPr>
        <w:fldChar w:fldCharType="begin"/>
      </w:r>
      <w:r w:rsidR="00155193" w:rsidRPr="00155193">
        <w:rPr>
          <w:rFonts w:ascii="Arial" w:hAnsi="Arial" w:cs="Arial"/>
          <w:bCs/>
          <w:sz w:val="22"/>
          <w:szCs w:val="22"/>
        </w:rPr>
        <w:instrText xml:space="preserve"> SEQ Figura \* ARABIC </w:instrText>
      </w:r>
      <w:r w:rsidR="00155193" w:rsidRPr="00155193">
        <w:rPr>
          <w:rFonts w:ascii="Arial" w:hAnsi="Arial" w:cs="Arial"/>
          <w:bCs/>
          <w:sz w:val="22"/>
          <w:szCs w:val="22"/>
        </w:rPr>
        <w:fldChar w:fldCharType="separate"/>
      </w:r>
      <w:r w:rsidR="00645FDD">
        <w:rPr>
          <w:rFonts w:ascii="Arial" w:hAnsi="Arial" w:cs="Arial"/>
          <w:bCs/>
          <w:noProof/>
          <w:sz w:val="22"/>
          <w:szCs w:val="22"/>
        </w:rPr>
        <w:t>16</w:t>
      </w:r>
      <w:r w:rsidR="00155193" w:rsidRPr="00155193">
        <w:rPr>
          <w:rFonts w:ascii="Arial" w:hAnsi="Arial" w:cs="Arial"/>
          <w:bCs/>
          <w:sz w:val="22"/>
          <w:szCs w:val="22"/>
        </w:rPr>
        <w:fldChar w:fldCharType="end"/>
      </w:r>
      <w:r w:rsidR="00155193" w:rsidRPr="00155193">
        <w:rPr>
          <w:rFonts w:ascii="Arial" w:hAnsi="Arial" w:cs="Arial"/>
          <w:bCs/>
          <w:sz w:val="22"/>
          <w:szCs w:val="22"/>
        </w:rPr>
        <w:t xml:space="preserve">. </w:t>
      </w:r>
      <w:r w:rsidR="000E2113" w:rsidRPr="00155193">
        <w:rPr>
          <w:rFonts w:ascii="Arial" w:hAnsi="Arial" w:cs="Arial"/>
          <w:bCs/>
          <w:sz w:val="22"/>
          <w:szCs w:val="22"/>
        </w:rPr>
        <w:t xml:space="preserve">Mapa de distribución </w:t>
      </w:r>
      <w:r w:rsidR="008D5328" w:rsidRPr="008D5328">
        <w:rPr>
          <w:rFonts w:ascii="Arial" w:hAnsi="Arial" w:cs="Arial"/>
          <w:bCs/>
          <w:i/>
          <w:iCs/>
          <w:sz w:val="22"/>
          <w:szCs w:val="22"/>
          <w:lang w:val="es-ES"/>
        </w:rPr>
        <w:t>Liolaemus walkeri</w:t>
      </w:r>
    </w:p>
    <w:p w14:paraId="1D0AF853" w14:textId="4BDF668E" w:rsidR="008D5328" w:rsidRDefault="004E1194" w:rsidP="00155193">
      <w:pPr>
        <w:spacing w:after="240"/>
        <w:jc w:val="both"/>
        <w:rPr>
          <w:rFonts w:ascii="Arial" w:hAnsi="Arial" w:cs="Arial"/>
          <w:bCs/>
          <w:sz w:val="22"/>
          <w:szCs w:val="22"/>
          <w:lang w:val="es-ES"/>
        </w:rPr>
      </w:pPr>
      <w:r w:rsidRPr="004E1194">
        <w:rPr>
          <w:rFonts w:ascii="Arial" w:hAnsi="Arial" w:cs="Arial"/>
          <w:bCs/>
          <w:sz w:val="22"/>
          <w:szCs w:val="22"/>
          <w:lang w:val="es-ES"/>
        </w:rPr>
        <w:t>Es una especie vivípara, adaptada a climas fríos y altamente sensible a variaciones térmicas. Entre sus principales amenazas destacan el cambio climático por su efecto sobre la termorregulación y desarrollo embrionario, así como la fragmentación del hábitat por actividades antrópicas (expansión urbana, minería y recolección con fines tradicionales).</w:t>
      </w:r>
      <w:r w:rsidRPr="004E1194">
        <w:t xml:space="preserve"> </w:t>
      </w:r>
      <w:r w:rsidRPr="004E1194">
        <w:rPr>
          <w:rFonts w:ascii="Arial" w:hAnsi="Arial" w:cs="Arial"/>
          <w:bCs/>
          <w:sz w:val="22"/>
          <w:szCs w:val="22"/>
          <w:lang w:val="es-ES"/>
        </w:rPr>
        <w:t xml:space="preserve">Actualmente carece de medidas de </w:t>
      </w:r>
      <w:r w:rsidRPr="004E1194">
        <w:rPr>
          <w:rFonts w:ascii="Arial" w:hAnsi="Arial" w:cs="Arial"/>
          <w:bCs/>
          <w:sz w:val="22"/>
          <w:szCs w:val="22"/>
          <w:lang w:val="es-ES"/>
        </w:rPr>
        <w:lastRenderedPageBreak/>
        <w:t>conservación específicas. Su protección requiere estudios ecológicos y evolutivos, monitoreo poblacional y acciones de sensibilización que reduzcan su extracción y contribuyan a preservar su hábitat. Dada su distribución limitada y sensibilidad ecológica</w:t>
      </w:r>
      <w:r w:rsidRPr="004E1194">
        <w:rPr>
          <w:rFonts w:ascii="Arial" w:hAnsi="Arial" w:cs="Arial"/>
          <w:bCs/>
          <w:i/>
          <w:iCs/>
          <w:sz w:val="22"/>
          <w:szCs w:val="22"/>
          <w:lang w:val="es-ES"/>
        </w:rPr>
        <w:t>, L. walkeri</w:t>
      </w:r>
      <w:r w:rsidRPr="004E1194">
        <w:rPr>
          <w:rFonts w:ascii="Arial" w:hAnsi="Arial" w:cs="Arial"/>
          <w:bCs/>
          <w:sz w:val="22"/>
          <w:szCs w:val="22"/>
          <w:lang w:val="es-ES"/>
        </w:rPr>
        <w:t xml:space="preserve"> representa una prioridad para estrategias de conservación en zonas altoandinas.</w:t>
      </w:r>
    </w:p>
    <w:p w14:paraId="0235F85F" w14:textId="58534243" w:rsidR="00155193" w:rsidRDefault="006234BB" w:rsidP="008B75EC">
      <w:pPr>
        <w:pStyle w:val="Default"/>
        <w:numPr>
          <w:ilvl w:val="1"/>
          <w:numId w:val="6"/>
        </w:numPr>
        <w:spacing w:after="240"/>
        <w:ind w:left="426" w:hanging="436"/>
        <w:jc w:val="both"/>
        <w:outlineLvl w:val="2"/>
        <w:rPr>
          <w:rFonts w:ascii="Arial" w:hAnsi="Arial" w:cs="Arial"/>
          <w:b/>
          <w:bCs/>
          <w:color w:val="auto"/>
          <w:sz w:val="22"/>
          <w:szCs w:val="22"/>
        </w:rPr>
      </w:pPr>
      <w:r>
        <w:rPr>
          <w:rFonts w:ascii="Arial" w:hAnsi="Arial" w:cs="Arial"/>
          <w:b/>
          <w:bCs/>
          <w:color w:val="auto"/>
          <w:sz w:val="22"/>
          <w:szCs w:val="22"/>
        </w:rPr>
        <w:t xml:space="preserve">Incremento </w:t>
      </w:r>
      <w:r w:rsidR="004E1194">
        <w:rPr>
          <w:rFonts w:ascii="Arial" w:hAnsi="Arial" w:cs="Arial"/>
          <w:b/>
          <w:bCs/>
          <w:color w:val="auto"/>
          <w:sz w:val="22"/>
          <w:szCs w:val="22"/>
        </w:rPr>
        <w:t>de</w:t>
      </w:r>
      <w:r>
        <w:rPr>
          <w:rFonts w:ascii="Arial" w:hAnsi="Arial" w:cs="Arial"/>
          <w:b/>
          <w:bCs/>
          <w:color w:val="auto"/>
          <w:sz w:val="22"/>
          <w:szCs w:val="22"/>
        </w:rPr>
        <w:t xml:space="preserve"> la Biodiversidad Biológica Post - Remediación</w:t>
      </w:r>
    </w:p>
    <w:p w14:paraId="21CFEF12" w14:textId="58DD9D53" w:rsidR="004E1194" w:rsidRDefault="004E1194" w:rsidP="006C18AE">
      <w:pPr>
        <w:spacing w:after="240"/>
        <w:jc w:val="both"/>
        <w:rPr>
          <w:rFonts w:ascii="Arial" w:hAnsi="Arial" w:cs="Arial"/>
          <w:bCs/>
          <w:sz w:val="22"/>
          <w:szCs w:val="22"/>
          <w:lang w:val="es-ES"/>
        </w:rPr>
      </w:pPr>
      <w:r w:rsidRPr="004E1194">
        <w:rPr>
          <w:rFonts w:ascii="Arial" w:hAnsi="Arial" w:cs="Arial"/>
          <w:bCs/>
          <w:sz w:val="22"/>
          <w:szCs w:val="22"/>
          <w:lang w:val="es-ES"/>
        </w:rPr>
        <w:t xml:space="preserve">El análisis comparativo del período 2018–2022 evidencia un incremento sostenido en la riqueza de especies de flora y fauna en el área intervenida del PAM Excélsior, en estrecha relación con </w:t>
      </w:r>
      <w:r>
        <w:rPr>
          <w:rFonts w:ascii="Arial" w:hAnsi="Arial" w:cs="Arial"/>
          <w:bCs/>
          <w:sz w:val="22"/>
          <w:szCs w:val="22"/>
          <w:lang w:val="es-ES"/>
        </w:rPr>
        <w:t xml:space="preserve">las </w:t>
      </w:r>
      <w:r w:rsidRPr="004E1194">
        <w:rPr>
          <w:rFonts w:ascii="Arial" w:hAnsi="Arial" w:cs="Arial"/>
          <w:bCs/>
          <w:sz w:val="22"/>
          <w:szCs w:val="22"/>
          <w:lang w:val="es-ES"/>
        </w:rPr>
        <w:t>acciones de remediación ambiental. En el año base (2018) se registraron 18 especies de flora y 10 de fauna. A partir de 2020, tras la culminación del 85.5% de la impermeabilización del depósito de desmontes, se registró un aumento significativo en la diversidad biológica.</w:t>
      </w:r>
    </w:p>
    <w:p w14:paraId="3FC17A48" w14:textId="19926D6B" w:rsidR="006234BB" w:rsidRDefault="006234BB" w:rsidP="006234BB">
      <w:pPr>
        <w:jc w:val="both"/>
        <w:rPr>
          <w:rFonts w:ascii="Arial" w:hAnsi="Arial" w:cs="Arial"/>
          <w:bCs/>
          <w:sz w:val="22"/>
          <w:szCs w:val="22"/>
          <w:lang w:val="es-ES"/>
        </w:rPr>
      </w:pPr>
      <w:r w:rsidRPr="006234BB">
        <w:rPr>
          <w:rFonts w:ascii="Arial" w:hAnsi="Arial" w:cs="Arial"/>
          <w:bCs/>
          <w:sz w:val="22"/>
          <w:szCs w:val="22"/>
          <w:lang w:val="es-ES"/>
        </w:rPr>
        <w:t xml:space="preserve">Tabla </w:t>
      </w:r>
      <w:r w:rsidRPr="006234BB">
        <w:rPr>
          <w:rFonts w:ascii="Arial" w:hAnsi="Arial" w:cs="Arial"/>
          <w:bCs/>
          <w:sz w:val="22"/>
          <w:szCs w:val="22"/>
          <w:lang w:val="es-ES"/>
        </w:rPr>
        <w:fldChar w:fldCharType="begin"/>
      </w:r>
      <w:r w:rsidRPr="006234BB">
        <w:rPr>
          <w:rFonts w:ascii="Arial" w:hAnsi="Arial" w:cs="Arial"/>
          <w:bCs/>
          <w:sz w:val="22"/>
          <w:szCs w:val="22"/>
          <w:lang w:val="es-ES"/>
        </w:rPr>
        <w:instrText xml:space="preserve"> SEQ Tabla \* ARABIC </w:instrText>
      </w:r>
      <w:r w:rsidRPr="006234BB">
        <w:rPr>
          <w:rFonts w:ascii="Arial" w:hAnsi="Arial" w:cs="Arial"/>
          <w:bCs/>
          <w:sz w:val="22"/>
          <w:szCs w:val="22"/>
          <w:lang w:val="es-ES"/>
        </w:rPr>
        <w:fldChar w:fldCharType="separate"/>
      </w:r>
      <w:r w:rsidR="00645FDD">
        <w:rPr>
          <w:rFonts w:ascii="Arial" w:hAnsi="Arial" w:cs="Arial"/>
          <w:bCs/>
          <w:noProof/>
          <w:sz w:val="22"/>
          <w:szCs w:val="22"/>
          <w:lang w:val="es-ES"/>
        </w:rPr>
        <w:t>59</w:t>
      </w:r>
      <w:r w:rsidRPr="006234BB">
        <w:rPr>
          <w:rFonts w:ascii="Arial" w:hAnsi="Arial" w:cs="Arial"/>
          <w:bCs/>
          <w:sz w:val="22"/>
          <w:szCs w:val="22"/>
          <w:lang w:val="es-ES"/>
        </w:rPr>
        <w:fldChar w:fldCharType="end"/>
      </w:r>
      <w:r w:rsidRPr="006234BB">
        <w:rPr>
          <w:rFonts w:ascii="Arial" w:hAnsi="Arial" w:cs="Arial"/>
          <w:bCs/>
          <w:sz w:val="22"/>
          <w:szCs w:val="22"/>
          <w:lang w:val="es-ES"/>
        </w:rPr>
        <w:t>. Abundancia de Especies IUCN Vs Especies de Flora y Fauna</w:t>
      </w:r>
    </w:p>
    <w:tbl>
      <w:tblPr>
        <w:tblStyle w:val="Estilo1"/>
        <w:tblW w:w="5000" w:type="pct"/>
        <w:tblLayout w:type="fixed"/>
        <w:tblLook w:val="04A0" w:firstRow="1" w:lastRow="0" w:firstColumn="1" w:lastColumn="0" w:noHBand="0" w:noVBand="1"/>
      </w:tblPr>
      <w:tblGrid>
        <w:gridCol w:w="429"/>
        <w:gridCol w:w="993"/>
        <w:gridCol w:w="565"/>
        <w:gridCol w:w="700"/>
        <w:gridCol w:w="1014"/>
        <w:gridCol w:w="553"/>
        <w:gridCol w:w="732"/>
      </w:tblGrid>
      <w:tr w:rsidR="006234BB" w:rsidRPr="006234BB" w14:paraId="28BBCA73" w14:textId="77777777" w:rsidTr="006C18AE">
        <w:trPr>
          <w:trHeight w:val="150"/>
        </w:trPr>
        <w:tc>
          <w:tcPr>
            <w:tcW w:w="429" w:type="pct"/>
            <w:vMerge w:val="restart"/>
            <w:tcBorders>
              <w:top w:val="single" w:sz="4" w:space="0" w:color="auto"/>
              <w:bottom w:val="nil"/>
            </w:tcBorders>
            <w:shd w:val="clear" w:color="auto" w:fill="D9D9D9" w:themeFill="background1" w:themeFillShade="D9"/>
            <w:vAlign w:val="center"/>
            <w:hideMark/>
          </w:tcPr>
          <w:p w14:paraId="53588547" w14:textId="77777777" w:rsidR="006234BB" w:rsidRPr="006234BB" w:rsidRDefault="006234BB" w:rsidP="006234BB">
            <w:pPr>
              <w:ind w:left="-105"/>
              <w:jc w:val="center"/>
              <w:rPr>
                <w:rFonts w:eastAsia="Times New Roman" w:cs="Times New Roman"/>
                <w:b/>
                <w:bCs/>
                <w:color w:val="000000"/>
                <w:sz w:val="10"/>
                <w:szCs w:val="10"/>
                <w:lang w:eastAsia="es-PE"/>
              </w:rPr>
            </w:pPr>
            <w:r w:rsidRPr="006234BB">
              <w:rPr>
                <w:rFonts w:eastAsia="Times New Roman" w:cs="Times New Roman"/>
                <w:b/>
                <w:bCs/>
                <w:color w:val="000000"/>
                <w:sz w:val="10"/>
                <w:szCs w:val="10"/>
                <w:lang w:eastAsia="es-PE"/>
              </w:rPr>
              <w:t>Año</w:t>
            </w:r>
          </w:p>
        </w:tc>
        <w:tc>
          <w:tcPr>
            <w:tcW w:w="2264" w:type="pct"/>
            <w:gridSpan w:val="3"/>
            <w:tcBorders>
              <w:top w:val="single" w:sz="4" w:space="0" w:color="auto"/>
              <w:bottom w:val="single" w:sz="4" w:space="0" w:color="auto"/>
            </w:tcBorders>
            <w:shd w:val="clear" w:color="auto" w:fill="D9D9D9" w:themeFill="background1" w:themeFillShade="D9"/>
            <w:noWrap/>
            <w:vAlign w:val="center"/>
            <w:hideMark/>
          </w:tcPr>
          <w:p w14:paraId="05FDD53B" w14:textId="77777777" w:rsidR="006234BB" w:rsidRPr="006C18AE" w:rsidRDefault="006234BB" w:rsidP="00227566">
            <w:pPr>
              <w:jc w:val="center"/>
              <w:rPr>
                <w:rFonts w:eastAsia="Times New Roman" w:cs="Times New Roman"/>
                <w:b/>
                <w:bCs/>
                <w:color w:val="000000"/>
                <w:sz w:val="12"/>
                <w:szCs w:val="12"/>
                <w:lang w:eastAsia="es-PE"/>
              </w:rPr>
            </w:pPr>
            <w:r w:rsidRPr="006C18AE">
              <w:rPr>
                <w:rFonts w:eastAsia="Times New Roman" w:cs="Times New Roman"/>
                <w:b/>
                <w:bCs/>
                <w:color w:val="000000"/>
                <w:sz w:val="12"/>
                <w:szCs w:val="12"/>
                <w:lang w:eastAsia="es-PE"/>
              </w:rPr>
              <w:t>Flora</w:t>
            </w:r>
          </w:p>
        </w:tc>
        <w:tc>
          <w:tcPr>
            <w:tcW w:w="2306" w:type="pct"/>
            <w:gridSpan w:val="3"/>
            <w:tcBorders>
              <w:top w:val="single" w:sz="4" w:space="0" w:color="auto"/>
              <w:bottom w:val="single" w:sz="4" w:space="0" w:color="auto"/>
            </w:tcBorders>
            <w:shd w:val="clear" w:color="auto" w:fill="D9D9D9" w:themeFill="background1" w:themeFillShade="D9"/>
            <w:noWrap/>
            <w:vAlign w:val="center"/>
            <w:hideMark/>
          </w:tcPr>
          <w:p w14:paraId="75E9E324" w14:textId="77777777" w:rsidR="006234BB" w:rsidRPr="006C18AE" w:rsidRDefault="006234BB" w:rsidP="00227566">
            <w:pPr>
              <w:jc w:val="center"/>
              <w:rPr>
                <w:rFonts w:eastAsia="Times New Roman" w:cs="Times New Roman"/>
                <w:b/>
                <w:bCs/>
                <w:color w:val="000000"/>
                <w:sz w:val="12"/>
                <w:szCs w:val="12"/>
                <w:lang w:eastAsia="es-PE"/>
              </w:rPr>
            </w:pPr>
            <w:r w:rsidRPr="006C18AE">
              <w:rPr>
                <w:rFonts w:eastAsia="Times New Roman" w:cs="Times New Roman"/>
                <w:b/>
                <w:bCs/>
                <w:color w:val="000000"/>
                <w:sz w:val="12"/>
                <w:szCs w:val="12"/>
                <w:lang w:eastAsia="es-PE"/>
              </w:rPr>
              <w:t>Fauna</w:t>
            </w:r>
          </w:p>
        </w:tc>
      </w:tr>
      <w:tr w:rsidR="006234BB" w:rsidRPr="006234BB" w14:paraId="46EE736C" w14:textId="77777777" w:rsidTr="006C18AE">
        <w:trPr>
          <w:trHeight w:val="624"/>
        </w:trPr>
        <w:tc>
          <w:tcPr>
            <w:tcW w:w="429" w:type="pct"/>
            <w:vMerge/>
            <w:tcBorders>
              <w:top w:val="nil"/>
              <w:bottom w:val="single" w:sz="4" w:space="0" w:color="auto"/>
            </w:tcBorders>
            <w:shd w:val="clear" w:color="auto" w:fill="D9D9D9" w:themeFill="background1" w:themeFillShade="D9"/>
            <w:vAlign w:val="center"/>
            <w:hideMark/>
          </w:tcPr>
          <w:p w14:paraId="475266AF" w14:textId="77777777" w:rsidR="006234BB" w:rsidRPr="006234BB" w:rsidRDefault="006234BB" w:rsidP="006234BB">
            <w:pPr>
              <w:ind w:left="-105"/>
              <w:jc w:val="center"/>
              <w:rPr>
                <w:rFonts w:eastAsia="Times New Roman" w:cs="Times New Roman"/>
                <w:b/>
                <w:bCs/>
                <w:color w:val="000000"/>
                <w:sz w:val="10"/>
                <w:szCs w:val="10"/>
                <w:lang w:eastAsia="es-PE"/>
              </w:rPr>
            </w:pPr>
          </w:p>
        </w:tc>
        <w:tc>
          <w:tcPr>
            <w:tcW w:w="996" w:type="pct"/>
            <w:tcBorders>
              <w:top w:val="single" w:sz="4" w:space="0" w:color="auto"/>
              <w:bottom w:val="single" w:sz="4" w:space="0" w:color="auto"/>
            </w:tcBorders>
            <w:shd w:val="clear" w:color="auto" w:fill="F2F2F2" w:themeFill="background1" w:themeFillShade="F2"/>
            <w:vAlign w:val="center"/>
            <w:hideMark/>
          </w:tcPr>
          <w:p w14:paraId="3F3A174C" w14:textId="77777777" w:rsidR="006234BB" w:rsidRPr="006C18AE" w:rsidRDefault="006234BB" w:rsidP="006C18AE">
            <w:pPr>
              <w:ind w:left="-107" w:right="-99"/>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Remediación del PAM Excélsior</w:t>
            </w:r>
          </w:p>
          <w:p w14:paraId="329CA2A4" w14:textId="77777777" w:rsidR="006234BB" w:rsidRPr="006C18AE" w:rsidRDefault="006234BB" w:rsidP="006C18AE">
            <w:pPr>
              <w:ind w:left="-107" w:right="-99"/>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abundancia de especies - IUCN)</w:t>
            </w:r>
          </w:p>
        </w:tc>
        <w:tc>
          <w:tcPr>
            <w:tcW w:w="567" w:type="pct"/>
            <w:tcBorders>
              <w:top w:val="single" w:sz="4" w:space="0" w:color="auto"/>
              <w:bottom w:val="single" w:sz="4" w:space="0" w:color="auto"/>
            </w:tcBorders>
            <w:shd w:val="clear" w:color="auto" w:fill="F2F2F2" w:themeFill="background1" w:themeFillShade="F2"/>
            <w:vAlign w:val="center"/>
            <w:hideMark/>
          </w:tcPr>
          <w:p w14:paraId="27DB2470" w14:textId="77777777" w:rsidR="006C18AE" w:rsidRDefault="006234BB" w:rsidP="006C18AE">
            <w:pPr>
              <w:ind w:left="-107" w:right="-109"/>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 xml:space="preserve">N° </w:t>
            </w:r>
          </w:p>
          <w:p w14:paraId="3E1833DC" w14:textId="14915E4B" w:rsidR="006234BB" w:rsidRPr="006C18AE" w:rsidRDefault="006234BB" w:rsidP="006C18AE">
            <w:pPr>
              <w:ind w:left="-107" w:right="-109"/>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especies</w:t>
            </w:r>
          </w:p>
        </w:tc>
        <w:tc>
          <w:tcPr>
            <w:tcW w:w="702" w:type="pct"/>
            <w:tcBorders>
              <w:top w:val="single" w:sz="4" w:space="0" w:color="auto"/>
              <w:bottom w:val="single" w:sz="4" w:space="0" w:color="auto"/>
            </w:tcBorders>
            <w:shd w:val="clear" w:color="auto" w:fill="F2F2F2" w:themeFill="background1" w:themeFillShade="F2"/>
            <w:vAlign w:val="center"/>
            <w:hideMark/>
          </w:tcPr>
          <w:p w14:paraId="418A674C" w14:textId="77777777" w:rsidR="006234BB" w:rsidRPr="006C18AE" w:rsidRDefault="006234BB" w:rsidP="006C18AE">
            <w:pPr>
              <w:ind w:left="-109" w:right="-117"/>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 de incremento de especies - Flora</w:t>
            </w:r>
          </w:p>
        </w:tc>
        <w:tc>
          <w:tcPr>
            <w:tcW w:w="1017" w:type="pct"/>
            <w:tcBorders>
              <w:top w:val="single" w:sz="4" w:space="0" w:color="auto"/>
              <w:bottom w:val="single" w:sz="4" w:space="0" w:color="auto"/>
            </w:tcBorders>
            <w:shd w:val="clear" w:color="auto" w:fill="F2F2F2" w:themeFill="background1" w:themeFillShade="F2"/>
            <w:vAlign w:val="center"/>
            <w:hideMark/>
          </w:tcPr>
          <w:p w14:paraId="75A9A96B" w14:textId="77777777" w:rsidR="006234BB" w:rsidRPr="006C18AE" w:rsidRDefault="006234BB" w:rsidP="00227566">
            <w:pPr>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Remediación del PAM Excélsior</w:t>
            </w:r>
          </w:p>
          <w:p w14:paraId="08D573C6" w14:textId="77777777" w:rsidR="006234BB" w:rsidRPr="006C18AE" w:rsidRDefault="006234BB" w:rsidP="00227566">
            <w:pPr>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abundancia de especies - IUCN</w:t>
            </w:r>
          </w:p>
        </w:tc>
        <w:tc>
          <w:tcPr>
            <w:tcW w:w="555" w:type="pct"/>
            <w:tcBorders>
              <w:top w:val="single" w:sz="4" w:space="0" w:color="auto"/>
              <w:bottom w:val="single" w:sz="4" w:space="0" w:color="auto"/>
            </w:tcBorders>
            <w:shd w:val="clear" w:color="auto" w:fill="F2F2F2" w:themeFill="background1" w:themeFillShade="F2"/>
            <w:vAlign w:val="center"/>
            <w:hideMark/>
          </w:tcPr>
          <w:p w14:paraId="6029966B" w14:textId="77777777" w:rsidR="006C18AE" w:rsidRDefault="006234BB" w:rsidP="006C18AE">
            <w:pPr>
              <w:ind w:left="-126" w:right="-103"/>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 xml:space="preserve">N° </w:t>
            </w:r>
          </w:p>
          <w:p w14:paraId="7FC716D1" w14:textId="0F8AF019" w:rsidR="006234BB" w:rsidRPr="006C18AE" w:rsidRDefault="006234BB" w:rsidP="006C18AE">
            <w:pPr>
              <w:ind w:left="-126" w:right="-103"/>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especies</w:t>
            </w:r>
          </w:p>
        </w:tc>
        <w:tc>
          <w:tcPr>
            <w:tcW w:w="733" w:type="pct"/>
            <w:tcBorders>
              <w:top w:val="single" w:sz="4" w:space="0" w:color="auto"/>
              <w:bottom w:val="single" w:sz="4" w:space="0" w:color="auto"/>
            </w:tcBorders>
            <w:shd w:val="clear" w:color="auto" w:fill="F2F2F2" w:themeFill="background1" w:themeFillShade="F2"/>
            <w:vAlign w:val="center"/>
            <w:hideMark/>
          </w:tcPr>
          <w:p w14:paraId="13C3505B" w14:textId="77777777" w:rsidR="006234BB" w:rsidRPr="006C18AE" w:rsidRDefault="006234BB" w:rsidP="006C18AE">
            <w:pPr>
              <w:ind w:left="-103" w:right="-85"/>
              <w:jc w:val="center"/>
              <w:rPr>
                <w:rFonts w:ascii="Arial" w:eastAsia="Times New Roman" w:hAnsi="Arial" w:cs="Arial"/>
                <w:b/>
                <w:bCs/>
                <w:color w:val="000000"/>
                <w:sz w:val="10"/>
                <w:szCs w:val="10"/>
                <w:lang w:eastAsia="es-PE"/>
              </w:rPr>
            </w:pPr>
            <w:r w:rsidRPr="006C18AE">
              <w:rPr>
                <w:rFonts w:ascii="Arial" w:eastAsia="Times New Roman" w:hAnsi="Arial" w:cs="Arial"/>
                <w:b/>
                <w:bCs/>
                <w:color w:val="000000"/>
                <w:sz w:val="10"/>
                <w:szCs w:val="10"/>
                <w:lang w:eastAsia="es-PE"/>
              </w:rPr>
              <w:t>% de incremento de especies - Fauna</w:t>
            </w:r>
          </w:p>
        </w:tc>
      </w:tr>
      <w:tr w:rsidR="006234BB" w:rsidRPr="006234BB" w14:paraId="4B883DD0" w14:textId="77777777" w:rsidTr="006C18AE">
        <w:trPr>
          <w:trHeight w:val="170"/>
        </w:trPr>
        <w:tc>
          <w:tcPr>
            <w:tcW w:w="429" w:type="pct"/>
            <w:tcBorders>
              <w:top w:val="single" w:sz="4" w:space="0" w:color="auto"/>
            </w:tcBorders>
            <w:noWrap/>
            <w:vAlign w:val="center"/>
            <w:hideMark/>
          </w:tcPr>
          <w:p w14:paraId="44CED133" w14:textId="77777777" w:rsidR="006234BB" w:rsidRPr="006C18AE" w:rsidRDefault="006234BB" w:rsidP="006C18AE">
            <w:pPr>
              <w:ind w:left="-105"/>
              <w:jc w:val="center"/>
              <w:rPr>
                <w:rFonts w:eastAsia="Times New Roman" w:cs="Times New Roman"/>
                <w:b/>
                <w:bCs/>
                <w:color w:val="000000"/>
                <w:sz w:val="12"/>
                <w:szCs w:val="12"/>
                <w:lang w:eastAsia="es-PE"/>
              </w:rPr>
            </w:pPr>
            <w:r w:rsidRPr="006C18AE">
              <w:rPr>
                <w:rFonts w:eastAsia="Times New Roman" w:cs="Times New Roman"/>
                <w:color w:val="000000"/>
                <w:sz w:val="12"/>
                <w:szCs w:val="12"/>
                <w:lang w:eastAsia="es-PE"/>
              </w:rPr>
              <w:t>2018*</w:t>
            </w:r>
          </w:p>
        </w:tc>
        <w:tc>
          <w:tcPr>
            <w:tcW w:w="996" w:type="pct"/>
            <w:tcBorders>
              <w:top w:val="single" w:sz="4" w:space="0" w:color="auto"/>
            </w:tcBorders>
            <w:noWrap/>
            <w:vAlign w:val="center"/>
            <w:hideMark/>
          </w:tcPr>
          <w:p w14:paraId="4D3C58A2" w14:textId="77777777" w:rsidR="006234BB" w:rsidRPr="006C18AE" w:rsidRDefault="006234BB" w:rsidP="006C18AE">
            <w:pPr>
              <w:ind w:left="-107" w:right="-9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1</w:t>
            </w:r>
          </w:p>
        </w:tc>
        <w:tc>
          <w:tcPr>
            <w:tcW w:w="567" w:type="pct"/>
            <w:tcBorders>
              <w:top w:val="single" w:sz="4" w:space="0" w:color="auto"/>
            </w:tcBorders>
            <w:noWrap/>
            <w:vAlign w:val="center"/>
            <w:hideMark/>
          </w:tcPr>
          <w:p w14:paraId="1F212727" w14:textId="77777777" w:rsidR="006234BB" w:rsidRPr="006C18AE" w:rsidRDefault="006234BB" w:rsidP="006C18AE">
            <w:pPr>
              <w:ind w:left="-107" w:right="-10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8</w:t>
            </w:r>
          </w:p>
        </w:tc>
        <w:tc>
          <w:tcPr>
            <w:tcW w:w="702" w:type="pct"/>
            <w:tcBorders>
              <w:top w:val="single" w:sz="4" w:space="0" w:color="auto"/>
            </w:tcBorders>
            <w:noWrap/>
            <w:vAlign w:val="center"/>
            <w:hideMark/>
          </w:tcPr>
          <w:p w14:paraId="55E7D703" w14:textId="77777777" w:rsidR="006234BB" w:rsidRPr="006C18AE" w:rsidRDefault="006234BB" w:rsidP="006C18AE">
            <w:pPr>
              <w:ind w:left="-109" w:right="-117"/>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0.0</w:t>
            </w:r>
          </w:p>
        </w:tc>
        <w:tc>
          <w:tcPr>
            <w:tcW w:w="1017" w:type="pct"/>
            <w:tcBorders>
              <w:top w:val="single" w:sz="4" w:space="0" w:color="auto"/>
            </w:tcBorders>
            <w:noWrap/>
            <w:vAlign w:val="center"/>
            <w:hideMark/>
          </w:tcPr>
          <w:p w14:paraId="3A3071BF" w14:textId="77777777" w:rsidR="006234BB" w:rsidRPr="006C18AE" w:rsidRDefault="006234BB" w:rsidP="006C18AE">
            <w:pPr>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55</w:t>
            </w:r>
          </w:p>
        </w:tc>
        <w:tc>
          <w:tcPr>
            <w:tcW w:w="555" w:type="pct"/>
            <w:tcBorders>
              <w:top w:val="single" w:sz="4" w:space="0" w:color="auto"/>
            </w:tcBorders>
            <w:noWrap/>
            <w:vAlign w:val="center"/>
            <w:hideMark/>
          </w:tcPr>
          <w:p w14:paraId="6F887630" w14:textId="77777777" w:rsidR="006234BB" w:rsidRPr="006C18AE" w:rsidRDefault="006234BB" w:rsidP="006C18AE">
            <w:pPr>
              <w:ind w:left="-126" w:right="-103"/>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0</w:t>
            </w:r>
          </w:p>
        </w:tc>
        <w:tc>
          <w:tcPr>
            <w:tcW w:w="733" w:type="pct"/>
            <w:tcBorders>
              <w:top w:val="single" w:sz="4" w:space="0" w:color="auto"/>
            </w:tcBorders>
            <w:noWrap/>
            <w:vAlign w:val="center"/>
            <w:hideMark/>
          </w:tcPr>
          <w:p w14:paraId="612B0C6B" w14:textId="77777777" w:rsidR="006234BB" w:rsidRPr="006C18AE" w:rsidRDefault="006234BB" w:rsidP="006C18AE">
            <w:pPr>
              <w:ind w:left="-103" w:right="-85"/>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0.00</w:t>
            </w:r>
          </w:p>
        </w:tc>
      </w:tr>
      <w:tr w:rsidR="006234BB" w:rsidRPr="006234BB" w14:paraId="168EFF50" w14:textId="77777777" w:rsidTr="006C18AE">
        <w:trPr>
          <w:trHeight w:val="170"/>
        </w:trPr>
        <w:tc>
          <w:tcPr>
            <w:tcW w:w="429" w:type="pct"/>
            <w:noWrap/>
            <w:vAlign w:val="center"/>
            <w:hideMark/>
          </w:tcPr>
          <w:p w14:paraId="44B81F57" w14:textId="77777777" w:rsidR="006234BB" w:rsidRPr="006C18AE" w:rsidRDefault="006234BB" w:rsidP="006C18AE">
            <w:pPr>
              <w:ind w:left="-105"/>
              <w:jc w:val="center"/>
              <w:rPr>
                <w:rFonts w:eastAsia="Times New Roman" w:cs="Times New Roman"/>
                <w:b/>
                <w:bCs/>
                <w:color w:val="000000"/>
                <w:sz w:val="12"/>
                <w:szCs w:val="12"/>
                <w:lang w:eastAsia="es-PE"/>
              </w:rPr>
            </w:pPr>
            <w:r w:rsidRPr="006C18AE">
              <w:rPr>
                <w:rFonts w:eastAsia="Times New Roman" w:cs="Times New Roman"/>
                <w:color w:val="000000"/>
                <w:sz w:val="12"/>
                <w:szCs w:val="12"/>
                <w:lang w:eastAsia="es-PE"/>
              </w:rPr>
              <w:t>2019</w:t>
            </w:r>
          </w:p>
        </w:tc>
        <w:tc>
          <w:tcPr>
            <w:tcW w:w="996" w:type="pct"/>
            <w:noWrap/>
            <w:vAlign w:val="center"/>
            <w:hideMark/>
          </w:tcPr>
          <w:p w14:paraId="66973115" w14:textId="77777777" w:rsidR="006234BB" w:rsidRPr="006C18AE" w:rsidRDefault="006234BB" w:rsidP="006C18AE">
            <w:pPr>
              <w:ind w:left="-107" w:right="-9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3</w:t>
            </w:r>
          </w:p>
        </w:tc>
        <w:tc>
          <w:tcPr>
            <w:tcW w:w="567" w:type="pct"/>
            <w:noWrap/>
            <w:vAlign w:val="center"/>
            <w:hideMark/>
          </w:tcPr>
          <w:p w14:paraId="5142E2B9" w14:textId="77777777" w:rsidR="006234BB" w:rsidRPr="006C18AE" w:rsidRDefault="006234BB" w:rsidP="006C18AE">
            <w:pPr>
              <w:ind w:left="-107" w:right="-10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9</w:t>
            </w:r>
          </w:p>
        </w:tc>
        <w:tc>
          <w:tcPr>
            <w:tcW w:w="702" w:type="pct"/>
            <w:noWrap/>
            <w:vAlign w:val="center"/>
            <w:hideMark/>
          </w:tcPr>
          <w:p w14:paraId="0E00A2DC" w14:textId="77777777" w:rsidR="006234BB" w:rsidRPr="006C18AE" w:rsidRDefault="006234BB" w:rsidP="006C18AE">
            <w:pPr>
              <w:ind w:left="-109" w:right="-117"/>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5.6</w:t>
            </w:r>
          </w:p>
        </w:tc>
        <w:tc>
          <w:tcPr>
            <w:tcW w:w="1017" w:type="pct"/>
            <w:noWrap/>
            <w:vAlign w:val="center"/>
            <w:hideMark/>
          </w:tcPr>
          <w:p w14:paraId="4974889F" w14:textId="77777777" w:rsidR="006234BB" w:rsidRPr="006C18AE" w:rsidRDefault="006234BB" w:rsidP="006C18AE">
            <w:pPr>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77</w:t>
            </w:r>
          </w:p>
        </w:tc>
        <w:tc>
          <w:tcPr>
            <w:tcW w:w="555" w:type="pct"/>
            <w:noWrap/>
            <w:vAlign w:val="center"/>
            <w:hideMark/>
          </w:tcPr>
          <w:p w14:paraId="16AA062B" w14:textId="77777777" w:rsidR="006234BB" w:rsidRPr="006C18AE" w:rsidRDefault="006234BB" w:rsidP="006C18AE">
            <w:pPr>
              <w:ind w:left="-126" w:right="-103"/>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0</w:t>
            </w:r>
          </w:p>
        </w:tc>
        <w:tc>
          <w:tcPr>
            <w:tcW w:w="733" w:type="pct"/>
            <w:noWrap/>
            <w:vAlign w:val="center"/>
            <w:hideMark/>
          </w:tcPr>
          <w:p w14:paraId="13BB6143" w14:textId="77777777" w:rsidR="006234BB" w:rsidRPr="006C18AE" w:rsidRDefault="006234BB" w:rsidP="006C18AE">
            <w:pPr>
              <w:ind w:left="-103" w:right="-85"/>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0.00</w:t>
            </w:r>
          </w:p>
        </w:tc>
      </w:tr>
      <w:tr w:rsidR="006234BB" w:rsidRPr="006234BB" w14:paraId="55928984" w14:textId="77777777" w:rsidTr="006C18AE">
        <w:trPr>
          <w:trHeight w:val="170"/>
        </w:trPr>
        <w:tc>
          <w:tcPr>
            <w:tcW w:w="429" w:type="pct"/>
            <w:noWrap/>
            <w:vAlign w:val="center"/>
            <w:hideMark/>
          </w:tcPr>
          <w:p w14:paraId="06E56DD8" w14:textId="77777777" w:rsidR="006234BB" w:rsidRPr="006C18AE" w:rsidRDefault="006234BB" w:rsidP="006C18AE">
            <w:pPr>
              <w:ind w:left="-105"/>
              <w:jc w:val="center"/>
              <w:rPr>
                <w:rFonts w:eastAsia="Times New Roman" w:cs="Times New Roman"/>
                <w:b/>
                <w:bCs/>
                <w:color w:val="000000"/>
                <w:sz w:val="12"/>
                <w:szCs w:val="12"/>
                <w:lang w:eastAsia="es-PE"/>
              </w:rPr>
            </w:pPr>
            <w:r w:rsidRPr="006C18AE">
              <w:rPr>
                <w:rFonts w:eastAsia="Times New Roman" w:cs="Times New Roman"/>
                <w:color w:val="000000"/>
                <w:sz w:val="12"/>
                <w:szCs w:val="12"/>
                <w:lang w:eastAsia="es-PE"/>
              </w:rPr>
              <w:t>2020</w:t>
            </w:r>
          </w:p>
        </w:tc>
        <w:tc>
          <w:tcPr>
            <w:tcW w:w="996" w:type="pct"/>
            <w:noWrap/>
            <w:vAlign w:val="center"/>
            <w:hideMark/>
          </w:tcPr>
          <w:p w14:paraId="2AB3996A" w14:textId="77777777" w:rsidR="006234BB" w:rsidRPr="006C18AE" w:rsidRDefault="006234BB" w:rsidP="006C18AE">
            <w:pPr>
              <w:ind w:left="-107" w:right="-9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21</w:t>
            </w:r>
          </w:p>
        </w:tc>
        <w:tc>
          <w:tcPr>
            <w:tcW w:w="567" w:type="pct"/>
            <w:noWrap/>
            <w:vAlign w:val="center"/>
            <w:hideMark/>
          </w:tcPr>
          <w:p w14:paraId="471135D9" w14:textId="77777777" w:rsidR="006234BB" w:rsidRPr="006C18AE" w:rsidRDefault="006234BB" w:rsidP="006C18AE">
            <w:pPr>
              <w:ind w:left="-107" w:right="-10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22</w:t>
            </w:r>
          </w:p>
        </w:tc>
        <w:tc>
          <w:tcPr>
            <w:tcW w:w="702" w:type="pct"/>
            <w:noWrap/>
            <w:vAlign w:val="center"/>
            <w:hideMark/>
          </w:tcPr>
          <w:p w14:paraId="7A4BA477" w14:textId="77777777" w:rsidR="006234BB" w:rsidRPr="006C18AE" w:rsidRDefault="006234BB" w:rsidP="006C18AE">
            <w:pPr>
              <w:ind w:left="-109" w:right="-117"/>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22.2</w:t>
            </w:r>
          </w:p>
        </w:tc>
        <w:tc>
          <w:tcPr>
            <w:tcW w:w="1017" w:type="pct"/>
            <w:noWrap/>
            <w:vAlign w:val="center"/>
            <w:hideMark/>
          </w:tcPr>
          <w:p w14:paraId="42F152E1" w14:textId="77777777" w:rsidR="006234BB" w:rsidRPr="006C18AE" w:rsidRDefault="006234BB" w:rsidP="006C18AE">
            <w:pPr>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07</w:t>
            </w:r>
          </w:p>
        </w:tc>
        <w:tc>
          <w:tcPr>
            <w:tcW w:w="555" w:type="pct"/>
            <w:noWrap/>
            <w:vAlign w:val="center"/>
            <w:hideMark/>
          </w:tcPr>
          <w:p w14:paraId="3F056013" w14:textId="77777777" w:rsidR="006234BB" w:rsidRPr="006C18AE" w:rsidRDefault="006234BB" w:rsidP="006C18AE">
            <w:pPr>
              <w:ind w:left="-126" w:right="-103"/>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2</w:t>
            </w:r>
          </w:p>
        </w:tc>
        <w:tc>
          <w:tcPr>
            <w:tcW w:w="733" w:type="pct"/>
            <w:noWrap/>
            <w:vAlign w:val="center"/>
            <w:hideMark/>
          </w:tcPr>
          <w:p w14:paraId="4C4386AD" w14:textId="77777777" w:rsidR="006234BB" w:rsidRPr="006C18AE" w:rsidRDefault="006234BB" w:rsidP="006C18AE">
            <w:pPr>
              <w:ind w:left="-103" w:right="-85"/>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20.00</w:t>
            </w:r>
          </w:p>
        </w:tc>
      </w:tr>
      <w:tr w:rsidR="006234BB" w:rsidRPr="006234BB" w14:paraId="76AB1638" w14:textId="77777777" w:rsidTr="006C18AE">
        <w:trPr>
          <w:trHeight w:val="170"/>
        </w:trPr>
        <w:tc>
          <w:tcPr>
            <w:tcW w:w="429" w:type="pct"/>
            <w:noWrap/>
            <w:vAlign w:val="center"/>
            <w:hideMark/>
          </w:tcPr>
          <w:p w14:paraId="71B271A7" w14:textId="77777777" w:rsidR="006234BB" w:rsidRPr="006C18AE" w:rsidRDefault="006234BB" w:rsidP="006C18AE">
            <w:pPr>
              <w:ind w:left="-105"/>
              <w:jc w:val="center"/>
              <w:rPr>
                <w:rFonts w:eastAsia="Times New Roman" w:cs="Times New Roman"/>
                <w:b/>
                <w:bCs/>
                <w:color w:val="000000"/>
                <w:sz w:val="12"/>
                <w:szCs w:val="12"/>
                <w:lang w:eastAsia="es-PE"/>
              </w:rPr>
            </w:pPr>
            <w:r w:rsidRPr="006C18AE">
              <w:rPr>
                <w:rFonts w:eastAsia="Times New Roman" w:cs="Times New Roman"/>
                <w:color w:val="000000"/>
                <w:sz w:val="12"/>
                <w:szCs w:val="12"/>
                <w:lang w:eastAsia="es-PE"/>
              </w:rPr>
              <w:t>2021</w:t>
            </w:r>
          </w:p>
        </w:tc>
        <w:tc>
          <w:tcPr>
            <w:tcW w:w="996" w:type="pct"/>
            <w:noWrap/>
            <w:vAlign w:val="center"/>
            <w:hideMark/>
          </w:tcPr>
          <w:p w14:paraId="65BF18AA" w14:textId="77777777" w:rsidR="006234BB" w:rsidRPr="006C18AE" w:rsidRDefault="006234BB" w:rsidP="006C18AE">
            <w:pPr>
              <w:ind w:left="-107" w:right="-9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3</w:t>
            </w:r>
          </w:p>
        </w:tc>
        <w:tc>
          <w:tcPr>
            <w:tcW w:w="567" w:type="pct"/>
            <w:noWrap/>
            <w:vAlign w:val="center"/>
            <w:hideMark/>
          </w:tcPr>
          <w:p w14:paraId="6F221B7B" w14:textId="77777777" w:rsidR="006234BB" w:rsidRPr="006C18AE" w:rsidRDefault="006234BB" w:rsidP="006C18AE">
            <w:pPr>
              <w:ind w:left="-107" w:right="-10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37</w:t>
            </w:r>
          </w:p>
        </w:tc>
        <w:tc>
          <w:tcPr>
            <w:tcW w:w="702" w:type="pct"/>
            <w:noWrap/>
            <w:vAlign w:val="center"/>
            <w:hideMark/>
          </w:tcPr>
          <w:p w14:paraId="0A8522D7" w14:textId="77777777" w:rsidR="006234BB" w:rsidRPr="006C18AE" w:rsidRDefault="006234BB" w:rsidP="006C18AE">
            <w:pPr>
              <w:ind w:left="-109" w:right="-117"/>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05.6</w:t>
            </w:r>
          </w:p>
        </w:tc>
        <w:tc>
          <w:tcPr>
            <w:tcW w:w="1017" w:type="pct"/>
            <w:noWrap/>
            <w:vAlign w:val="center"/>
            <w:hideMark/>
          </w:tcPr>
          <w:p w14:paraId="30964DF9" w14:textId="77777777" w:rsidR="006234BB" w:rsidRPr="006C18AE" w:rsidRDefault="006234BB" w:rsidP="006C18AE">
            <w:pPr>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292</w:t>
            </w:r>
          </w:p>
        </w:tc>
        <w:tc>
          <w:tcPr>
            <w:tcW w:w="555" w:type="pct"/>
            <w:noWrap/>
            <w:vAlign w:val="center"/>
            <w:hideMark/>
          </w:tcPr>
          <w:p w14:paraId="113A2852" w14:textId="77777777" w:rsidR="006234BB" w:rsidRPr="006C18AE" w:rsidRDefault="006234BB" w:rsidP="006C18AE">
            <w:pPr>
              <w:ind w:left="-126" w:right="-103"/>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6</w:t>
            </w:r>
          </w:p>
        </w:tc>
        <w:tc>
          <w:tcPr>
            <w:tcW w:w="733" w:type="pct"/>
            <w:noWrap/>
            <w:vAlign w:val="center"/>
            <w:hideMark/>
          </w:tcPr>
          <w:p w14:paraId="7F29839D" w14:textId="77777777" w:rsidR="006234BB" w:rsidRPr="006C18AE" w:rsidRDefault="006234BB" w:rsidP="006C18AE">
            <w:pPr>
              <w:ind w:left="-103" w:right="-85"/>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60.00</w:t>
            </w:r>
          </w:p>
        </w:tc>
      </w:tr>
      <w:tr w:rsidR="006234BB" w:rsidRPr="006234BB" w14:paraId="1C3DE39A" w14:textId="77777777" w:rsidTr="006C18AE">
        <w:trPr>
          <w:trHeight w:val="170"/>
        </w:trPr>
        <w:tc>
          <w:tcPr>
            <w:tcW w:w="429" w:type="pct"/>
            <w:noWrap/>
            <w:vAlign w:val="center"/>
            <w:hideMark/>
          </w:tcPr>
          <w:p w14:paraId="1C8049AC" w14:textId="77777777" w:rsidR="006234BB" w:rsidRPr="006C18AE" w:rsidRDefault="006234BB" w:rsidP="006C18AE">
            <w:pPr>
              <w:ind w:left="-105"/>
              <w:jc w:val="center"/>
              <w:rPr>
                <w:rFonts w:eastAsia="Times New Roman" w:cs="Times New Roman"/>
                <w:b/>
                <w:bCs/>
                <w:color w:val="000000"/>
                <w:sz w:val="12"/>
                <w:szCs w:val="12"/>
                <w:lang w:eastAsia="es-PE"/>
              </w:rPr>
            </w:pPr>
            <w:r w:rsidRPr="006C18AE">
              <w:rPr>
                <w:rFonts w:eastAsia="Times New Roman" w:cs="Times New Roman"/>
                <w:color w:val="000000"/>
                <w:sz w:val="12"/>
                <w:szCs w:val="12"/>
                <w:lang w:eastAsia="es-PE"/>
              </w:rPr>
              <w:t>2022</w:t>
            </w:r>
          </w:p>
        </w:tc>
        <w:tc>
          <w:tcPr>
            <w:tcW w:w="996" w:type="pct"/>
            <w:noWrap/>
            <w:vAlign w:val="center"/>
            <w:hideMark/>
          </w:tcPr>
          <w:p w14:paraId="0097118C" w14:textId="77777777" w:rsidR="006234BB" w:rsidRPr="006C18AE" w:rsidRDefault="006234BB" w:rsidP="006C18AE">
            <w:pPr>
              <w:ind w:left="-107" w:right="-9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99</w:t>
            </w:r>
          </w:p>
        </w:tc>
        <w:tc>
          <w:tcPr>
            <w:tcW w:w="567" w:type="pct"/>
            <w:noWrap/>
            <w:vAlign w:val="center"/>
            <w:hideMark/>
          </w:tcPr>
          <w:p w14:paraId="3E88D4F7" w14:textId="77777777" w:rsidR="006234BB" w:rsidRPr="006C18AE" w:rsidRDefault="006234BB" w:rsidP="006C18AE">
            <w:pPr>
              <w:ind w:left="-107" w:right="-109"/>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43</w:t>
            </w:r>
          </w:p>
        </w:tc>
        <w:tc>
          <w:tcPr>
            <w:tcW w:w="702" w:type="pct"/>
            <w:noWrap/>
            <w:vAlign w:val="center"/>
            <w:hideMark/>
          </w:tcPr>
          <w:p w14:paraId="225EEEE9" w14:textId="77777777" w:rsidR="006234BB" w:rsidRPr="006C18AE" w:rsidRDefault="006234BB" w:rsidP="006C18AE">
            <w:pPr>
              <w:ind w:left="-109" w:right="-117"/>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38.9</w:t>
            </w:r>
          </w:p>
        </w:tc>
        <w:tc>
          <w:tcPr>
            <w:tcW w:w="1017" w:type="pct"/>
            <w:noWrap/>
            <w:vAlign w:val="center"/>
            <w:hideMark/>
          </w:tcPr>
          <w:p w14:paraId="2F002428" w14:textId="77777777" w:rsidR="006234BB" w:rsidRPr="006C18AE" w:rsidRDefault="006234BB" w:rsidP="006C18AE">
            <w:pPr>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680</w:t>
            </w:r>
          </w:p>
        </w:tc>
        <w:tc>
          <w:tcPr>
            <w:tcW w:w="555" w:type="pct"/>
            <w:noWrap/>
            <w:vAlign w:val="center"/>
            <w:hideMark/>
          </w:tcPr>
          <w:p w14:paraId="3377DF42" w14:textId="77777777" w:rsidR="006234BB" w:rsidRPr="006C18AE" w:rsidRDefault="006234BB" w:rsidP="006C18AE">
            <w:pPr>
              <w:ind w:left="-126" w:right="-103"/>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24</w:t>
            </w:r>
          </w:p>
        </w:tc>
        <w:tc>
          <w:tcPr>
            <w:tcW w:w="733" w:type="pct"/>
            <w:noWrap/>
            <w:vAlign w:val="center"/>
            <w:hideMark/>
          </w:tcPr>
          <w:p w14:paraId="18BCC0D1" w14:textId="77777777" w:rsidR="006234BB" w:rsidRPr="006C18AE" w:rsidRDefault="006234BB" w:rsidP="006C18AE">
            <w:pPr>
              <w:ind w:left="-103" w:right="-85"/>
              <w:jc w:val="center"/>
              <w:rPr>
                <w:rFonts w:eastAsia="Times New Roman" w:cs="Times New Roman"/>
                <w:color w:val="000000"/>
                <w:sz w:val="12"/>
                <w:szCs w:val="12"/>
                <w:lang w:eastAsia="es-PE"/>
              </w:rPr>
            </w:pPr>
            <w:r w:rsidRPr="006C18AE">
              <w:rPr>
                <w:rFonts w:eastAsia="Times New Roman" w:cs="Times New Roman"/>
                <w:color w:val="000000"/>
                <w:sz w:val="12"/>
                <w:szCs w:val="12"/>
                <w:lang w:eastAsia="es-PE"/>
              </w:rPr>
              <w:t>140.00</w:t>
            </w:r>
          </w:p>
        </w:tc>
      </w:tr>
    </w:tbl>
    <w:p w14:paraId="5D770877" w14:textId="21270B7E" w:rsidR="006234BB" w:rsidRPr="006234BB" w:rsidRDefault="006234BB" w:rsidP="006234BB">
      <w:pPr>
        <w:jc w:val="both"/>
        <w:rPr>
          <w:rFonts w:ascii="Arial" w:hAnsi="Arial" w:cs="Arial"/>
          <w:bCs/>
          <w:sz w:val="20"/>
          <w:szCs w:val="20"/>
          <w:lang w:val="es-ES"/>
        </w:rPr>
      </w:pPr>
      <w:r w:rsidRPr="006234BB">
        <w:rPr>
          <w:rFonts w:ascii="Times New Roman" w:eastAsia="Arial" w:hAnsi="Times New Roman"/>
          <w:bCs/>
          <w:sz w:val="16"/>
          <w:szCs w:val="16"/>
        </w:rPr>
        <w:t>* El 2018 es considerado como año base</w:t>
      </w:r>
    </w:p>
    <w:p w14:paraId="42D38DF0" w14:textId="1A9F4404" w:rsidR="006234BB" w:rsidRDefault="006234BB" w:rsidP="006234BB">
      <w:pPr>
        <w:jc w:val="both"/>
        <w:rPr>
          <w:rFonts w:ascii="Arial" w:hAnsi="Arial" w:cs="Arial"/>
          <w:bCs/>
          <w:sz w:val="22"/>
          <w:szCs w:val="22"/>
          <w:lang w:val="es-ES"/>
        </w:rPr>
      </w:pPr>
    </w:p>
    <w:p w14:paraId="66B24365" w14:textId="401B271D" w:rsidR="006C18AE" w:rsidRDefault="006C18AE" w:rsidP="006234BB">
      <w:pPr>
        <w:jc w:val="both"/>
        <w:rPr>
          <w:rFonts w:ascii="Arial" w:hAnsi="Arial" w:cs="Arial"/>
          <w:bCs/>
          <w:sz w:val="22"/>
          <w:szCs w:val="22"/>
          <w:lang w:val="es-ES"/>
        </w:rPr>
      </w:pPr>
      <w:r w:rsidRPr="00F67757">
        <w:rPr>
          <w:rFonts w:ascii="Times New Roman" w:hAnsi="Times New Roman"/>
          <w:noProof/>
          <w:lang w:val="es-ES" w:eastAsia="es-ES"/>
        </w:rPr>
        <w:drawing>
          <wp:anchor distT="0" distB="0" distL="114300" distR="114300" simplePos="0" relativeHeight="251731968" behindDoc="0" locked="0" layoutInCell="1" allowOverlap="1" wp14:anchorId="126B2265" wp14:editId="7964FCEA">
            <wp:simplePos x="0" y="0"/>
            <wp:positionH relativeFrom="column">
              <wp:align>right</wp:align>
            </wp:positionH>
            <wp:positionV relativeFrom="paragraph">
              <wp:posOffset>372891</wp:posOffset>
            </wp:positionV>
            <wp:extent cx="3158490" cy="2395220"/>
            <wp:effectExtent l="0" t="0" r="3810" b="5080"/>
            <wp:wrapThrough wrapText="bothSides">
              <wp:wrapPolygon edited="0">
                <wp:start x="0" y="0"/>
                <wp:lineTo x="0" y="21474"/>
                <wp:lineTo x="21496" y="21474"/>
                <wp:lineTo x="21496" y="0"/>
                <wp:lineTo x="0" y="0"/>
              </wp:wrapPolygon>
            </wp:wrapThrough>
            <wp:docPr id="857662198" name="Gráfico 857662198">
              <a:extLst xmlns:a="http://schemas.openxmlformats.org/drawingml/2006/main">
                <a:ext uri="{FF2B5EF4-FFF2-40B4-BE49-F238E27FC236}">
                  <a16:creationId xmlns:a16="http://schemas.microsoft.com/office/drawing/2014/main" id="{EA70F8BE-746C-494C-B1BD-07749E4E4E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Pr="00155193">
        <w:rPr>
          <w:rFonts w:ascii="Arial" w:hAnsi="Arial" w:cs="Arial"/>
          <w:bCs/>
          <w:sz w:val="22"/>
          <w:szCs w:val="22"/>
        </w:rPr>
        <w:t xml:space="preserve">Figura </w:t>
      </w:r>
      <w:r w:rsidRPr="00155193">
        <w:rPr>
          <w:rFonts w:ascii="Arial" w:hAnsi="Arial" w:cs="Arial"/>
          <w:bCs/>
          <w:sz w:val="22"/>
          <w:szCs w:val="22"/>
        </w:rPr>
        <w:fldChar w:fldCharType="begin"/>
      </w:r>
      <w:r w:rsidRPr="00155193">
        <w:rPr>
          <w:rFonts w:ascii="Arial" w:hAnsi="Arial" w:cs="Arial"/>
          <w:bCs/>
          <w:sz w:val="22"/>
          <w:szCs w:val="22"/>
        </w:rPr>
        <w:instrText xml:space="preserve"> SEQ Figura \* ARABIC </w:instrText>
      </w:r>
      <w:r w:rsidRPr="00155193">
        <w:rPr>
          <w:rFonts w:ascii="Arial" w:hAnsi="Arial" w:cs="Arial"/>
          <w:bCs/>
          <w:sz w:val="22"/>
          <w:szCs w:val="22"/>
        </w:rPr>
        <w:fldChar w:fldCharType="separate"/>
      </w:r>
      <w:r w:rsidR="00645FDD">
        <w:rPr>
          <w:rFonts w:ascii="Arial" w:hAnsi="Arial" w:cs="Arial"/>
          <w:bCs/>
          <w:noProof/>
          <w:sz w:val="22"/>
          <w:szCs w:val="22"/>
        </w:rPr>
        <w:t>17</w:t>
      </w:r>
      <w:r w:rsidRPr="00155193">
        <w:rPr>
          <w:rFonts w:ascii="Arial" w:hAnsi="Arial" w:cs="Arial"/>
          <w:bCs/>
          <w:sz w:val="22"/>
          <w:szCs w:val="22"/>
        </w:rPr>
        <w:fldChar w:fldCharType="end"/>
      </w:r>
      <w:r w:rsidRPr="00155193">
        <w:rPr>
          <w:rFonts w:ascii="Arial" w:hAnsi="Arial" w:cs="Arial"/>
          <w:bCs/>
          <w:sz w:val="22"/>
          <w:szCs w:val="22"/>
        </w:rPr>
        <w:t>.</w:t>
      </w:r>
      <w:r>
        <w:rPr>
          <w:rFonts w:ascii="Arial" w:hAnsi="Arial" w:cs="Arial"/>
          <w:bCs/>
          <w:sz w:val="22"/>
          <w:szCs w:val="22"/>
        </w:rPr>
        <w:t xml:space="preserve"> </w:t>
      </w:r>
      <w:r w:rsidR="006234BB" w:rsidRPr="006234BB">
        <w:rPr>
          <w:rFonts w:ascii="Arial" w:hAnsi="Arial" w:cs="Arial"/>
          <w:bCs/>
          <w:sz w:val="22"/>
          <w:szCs w:val="22"/>
          <w:lang w:val="es-ES"/>
        </w:rPr>
        <w:t>Comparación de especies de flora y fauna entre los años 2018 y 2022</w:t>
      </w:r>
    </w:p>
    <w:p w14:paraId="18A300CC" w14:textId="2C429EBE" w:rsidR="006C18AE" w:rsidRPr="006C18AE" w:rsidRDefault="006C18AE" w:rsidP="006C18AE">
      <w:pPr>
        <w:spacing w:after="240"/>
        <w:jc w:val="both"/>
        <w:rPr>
          <w:rFonts w:ascii="Arial" w:hAnsi="Arial" w:cs="Arial"/>
          <w:bCs/>
          <w:sz w:val="22"/>
          <w:szCs w:val="22"/>
          <w:lang w:val="es-ES"/>
        </w:rPr>
      </w:pPr>
      <w:r w:rsidRPr="006C18AE">
        <w:rPr>
          <w:rFonts w:ascii="Arial" w:hAnsi="Arial" w:cs="Arial"/>
          <w:bCs/>
          <w:sz w:val="22"/>
          <w:szCs w:val="22"/>
          <w:lang w:val="es-ES"/>
        </w:rPr>
        <w:t xml:space="preserve">En 2022 se registraron 43 especies de flora (incremento del 138.9%) y 24 de fauna (incremento del 140.0%), lo que evidencia una recuperación ecológica sostenida tras las acciones de remediación. Este incremento se vincula directamente con la mejora en la cobertura vegetal, que ha permitido una reconfiguración funcional del </w:t>
      </w:r>
      <w:r w:rsidRPr="006C18AE">
        <w:rPr>
          <w:rFonts w:ascii="Arial" w:hAnsi="Arial" w:cs="Arial"/>
          <w:bCs/>
          <w:sz w:val="22"/>
          <w:szCs w:val="22"/>
          <w:lang w:val="es-ES"/>
        </w:rPr>
        <w:t>hábitat, favoreciendo la disponibilidad de recursos tróficos y nichos ecológicos para la fauna local.</w:t>
      </w:r>
    </w:p>
    <w:p w14:paraId="17E01CF7" w14:textId="34129A5B" w:rsidR="006C18AE" w:rsidRPr="006C18AE" w:rsidRDefault="006C18AE" w:rsidP="006C18AE">
      <w:pPr>
        <w:spacing w:after="240"/>
        <w:jc w:val="both"/>
        <w:rPr>
          <w:rFonts w:ascii="Arial" w:hAnsi="Arial" w:cs="Arial"/>
          <w:bCs/>
          <w:sz w:val="22"/>
          <w:szCs w:val="22"/>
          <w:lang w:val="es-ES"/>
        </w:rPr>
      </w:pPr>
      <w:r w:rsidRPr="006C18AE">
        <w:rPr>
          <w:rFonts w:ascii="Arial" w:hAnsi="Arial" w:cs="Arial"/>
          <w:bCs/>
          <w:sz w:val="22"/>
          <w:szCs w:val="22"/>
          <w:lang w:val="es-ES"/>
        </w:rPr>
        <w:t>Se identificó una correlación temporal entre el aumento de especies vegetales y la subsecuente aparición de especies faunísticas, lo que confirma el rol clave de la vegetación en la recuperación estructural y funcional del ecosistema. Esta respuesta biológica valida la efectividad de las medidas de restauración aplicadas, posicionándolas como herramientas clave para fomentar la resiliencia ecológica.</w:t>
      </w:r>
    </w:p>
    <w:p w14:paraId="6622F5C8" w14:textId="0BC58E46" w:rsidR="004B2E4F" w:rsidRDefault="006C18AE" w:rsidP="006C18AE">
      <w:pPr>
        <w:spacing w:after="240"/>
        <w:jc w:val="both"/>
        <w:rPr>
          <w:rFonts w:ascii="Arial" w:hAnsi="Arial" w:cs="Arial"/>
          <w:bCs/>
          <w:sz w:val="22"/>
          <w:szCs w:val="22"/>
          <w:lang w:val="es-ES"/>
        </w:rPr>
      </w:pPr>
      <w:r w:rsidRPr="006C18AE">
        <w:rPr>
          <w:rFonts w:ascii="Arial" w:hAnsi="Arial" w:cs="Arial"/>
          <w:bCs/>
          <w:sz w:val="22"/>
          <w:szCs w:val="22"/>
          <w:lang w:val="es-ES"/>
        </w:rPr>
        <w:t>Los resultados aportan evidencia cuantitativa robusta sobre la relación positiva entre la remediación del PAM Excélsior y el restablecimiento de la biodiversidad local, respaldando la necesidad de consolidar estrategias de conservación adaptativa en áreas previamente degradadas.</w:t>
      </w:r>
    </w:p>
    <w:p w14:paraId="22E056F8" w14:textId="77777777" w:rsidR="004B2E4F" w:rsidRPr="006B364A" w:rsidRDefault="004B2E4F" w:rsidP="004B2E4F">
      <w:pPr>
        <w:pStyle w:val="Default"/>
        <w:numPr>
          <w:ilvl w:val="1"/>
          <w:numId w:val="6"/>
        </w:numPr>
        <w:spacing w:line="360" w:lineRule="auto"/>
        <w:ind w:left="426" w:hanging="436"/>
        <w:outlineLvl w:val="2"/>
        <w:rPr>
          <w:rFonts w:ascii="Arial" w:hAnsi="Arial" w:cs="Arial"/>
          <w:b/>
          <w:bCs/>
          <w:color w:val="auto"/>
          <w:sz w:val="22"/>
          <w:szCs w:val="22"/>
        </w:rPr>
      </w:pPr>
      <w:r w:rsidRPr="006B364A">
        <w:rPr>
          <w:rFonts w:ascii="Arial" w:hAnsi="Arial" w:cs="Arial"/>
          <w:b/>
          <w:bCs/>
          <w:color w:val="auto"/>
          <w:sz w:val="22"/>
          <w:szCs w:val="22"/>
        </w:rPr>
        <w:t>Cobertura vegetal</w:t>
      </w:r>
    </w:p>
    <w:p w14:paraId="13751C19" w14:textId="00B30EA3" w:rsidR="004B2E4F" w:rsidRDefault="004B2E4F" w:rsidP="006C18AE">
      <w:pPr>
        <w:spacing w:after="240"/>
        <w:jc w:val="both"/>
        <w:rPr>
          <w:rFonts w:ascii="Arial" w:hAnsi="Arial" w:cs="Arial"/>
          <w:bCs/>
          <w:sz w:val="22"/>
          <w:szCs w:val="22"/>
        </w:rPr>
      </w:pPr>
      <w:r w:rsidRPr="00271C35">
        <w:rPr>
          <w:rFonts w:ascii="Arial" w:hAnsi="Arial" w:cs="Arial"/>
          <w:bCs/>
          <w:sz w:val="22"/>
          <w:szCs w:val="22"/>
        </w:rPr>
        <w:t xml:space="preserve">Según el Mapa Nacional de Cobertura Vegetal </w:t>
      </w:r>
      <w:r w:rsidRPr="00C04934">
        <w:rPr>
          <w:rFonts w:ascii="Arial" w:hAnsi="Arial" w:cs="Arial"/>
          <w:bCs/>
          <w:sz w:val="22"/>
          <w:szCs w:val="22"/>
        </w:rPr>
        <w:t>(MINAM, 2015),</w:t>
      </w:r>
      <w:r w:rsidRPr="00271C35">
        <w:rPr>
          <w:rFonts w:ascii="Arial" w:hAnsi="Arial" w:cs="Arial"/>
          <w:bCs/>
          <w:sz w:val="22"/>
          <w:szCs w:val="22"/>
        </w:rPr>
        <w:t xml:space="preserve"> el área del Pasivo Ambiental Minero (PAM) Excélsior fue clasificada como Centro Minero (Mi) (Figura </w:t>
      </w:r>
      <w:r w:rsidR="006C18AE">
        <w:rPr>
          <w:rFonts w:ascii="Arial" w:hAnsi="Arial" w:cs="Arial"/>
          <w:bCs/>
          <w:sz w:val="22"/>
          <w:szCs w:val="22"/>
        </w:rPr>
        <w:t>18</w:t>
      </w:r>
      <w:r w:rsidRPr="00271C35">
        <w:rPr>
          <w:rFonts w:ascii="Arial" w:hAnsi="Arial" w:cs="Arial"/>
          <w:bCs/>
          <w:sz w:val="22"/>
          <w:szCs w:val="22"/>
        </w:rPr>
        <w:t>), unidad caracterizada por la ausencia de cobertura vegetal, suelos desnudos, alteración severa del paisaje y uso antrópico intensivo asociado a actividades mineras, activas o abandonadas. Esta condición conlleva la pérdida funcional del hábitat y, por ende, una biodiversidad extremadamente reducida.</w:t>
      </w:r>
    </w:p>
    <w:p w14:paraId="73A875A7" w14:textId="29AA3A54" w:rsidR="006C18AE" w:rsidRDefault="00876D75" w:rsidP="008B75EC">
      <w:pPr>
        <w:spacing w:after="240"/>
        <w:jc w:val="both"/>
        <w:rPr>
          <w:rFonts w:ascii="Arial" w:hAnsi="Arial" w:cs="Arial"/>
          <w:bCs/>
          <w:sz w:val="22"/>
          <w:szCs w:val="22"/>
        </w:rPr>
      </w:pPr>
      <w:r w:rsidRPr="00876D75">
        <w:rPr>
          <w:rFonts w:ascii="Arial" w:hAnsi="Arial" w:cs="Arial"/>
          <w:bCs/>
          <w:sz w:val="22"/>
          <w:szCs w:val="22"/>
        </w:rPr>
        <w:drawing>
          <wp:anchor distT="0" distB="0" distL="114300" distR="114300" simplePos="0" relativeHeight="251766784" behindDoc="0" locked="0" layoutInCell="1" allowOverlap="1" wp14:anchorId="4C851C2A" wp14:editId="4F70ACC7">
            <wp:simplePos x="0" y="0"/>
            <wp:positionH relativeFrom="margin">
              <wp:align>right</wp:align>
            </wp:positionH>
            <wp:positionV relativeFrom="paragraph">
              <wp:posOffset>364490</wp:posOffset>
            </wp:positionV>
            <wp:extent cx="3141980" cy="2159000"/>
            <wp:effectExtent l="19050" t="19050" r="20320" b="12700"/>
            <wp:wrapThrough wrapText="bothSides">
              <wp:wrapPolygon edited="0">
                <wp:start x="-131" y="-191"/>
                <wp:lineTo x="-131" y="21536"/>
                <wp:lineTo x="21609" y="21536"/>
                <wp:lineTo x="21609" y="-191"/>
                <wp:lineTo x="-131" y="-191"/>
              </wp:wrapPolygon>
            </wp:wrapThrough>
            <wp:docPr id="1087539264"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41980" cy="2159000"/>
                    </a:xfrm>
                    <a:prstGeom prst="rect">
                      <a:avLst/>
                    </a:prstGeom>
                    <a:noFill/>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6C18AE" w:rsidRPr="006B364A">
        <w:rPr>
          <w:rFonts w:ascii="Arial" w:hAnsi="Arial" w:cs="Arial"/>
          <w:bCs/>
          <w:sz w:val="22"/>
          <w:szCs w:val="22"/>
        </w:rPr>
        <w:t xml:space="preserve">Figura </w:t>
      </w:r>
      <w:r w:rsidR="006C18AE" w:rsidRPr="006B364A">
        <w:rPr>
          <w:rFonts w:ascii="Arial" w:hAnsi="Arial" w:cs="Arial"/>
          <w:bCs/>
          <w:sz w:val="22"/>
          <w:szCs w:val="22"/>
        </w:rPr>
        <w:fldChar w:fldCharType="begin"/>
      </w:r>
      <w:r w:rsidR="006C18AE" w:rsidRPr="006B364A">
        <w:rPr>
          <w:rFonts w:ascii="Arial" w:hAnsi="Arial" w:cs="Arial"/>
          <w:bCs/>
          <w:sz w:val="22"/>
          <w:szCs w:val="22"/>
        </w:rPr>
        <w:instrText xml:space="preserve"> SEQ Figura \* ARABIC </w:instrText>
      </w:r>
      <w:r w:rsidR="006C18AE" w:rsidRPr="006B364A">
        <w:rPr>
          <w:rFonts w:ascii="Arial" w:hAnsi="Arial" w:cs="Arial"/>
          <w:bCs/>
          <w:sz w:val="22"/>
          <w:szCs w:val="22"/>
        </w:rPr>
        <w:fldChar w:fldCharType="separate"/>
      </w:r>
      <w:r w:rsidR="00645FDD">
        <w:rPr>
          <w:rFonts w:ascii="Arial" w:hAnsi="Arial" w:cs="Arial"/>
          <w:bCs/>
          <w:noProof/>
          <w:sz w:val="22"/>
          <w:szCs w:val="22"/>
        </w:rPr>
        <w:t>18</w:t>
      </w:r>
      <w:r w:rsidR="006C18AE" w:rsidRPr="006B364A">
        <w:rPr>
          <w:rFonts w:ascii="Arial" w:hAnsi="Arial" w:cs="Arial"/>
          <w:bCs/>
          <w:sz w:val="22"/>
          <w:szCs w:val="22"/>
        </w:rPr>
        <w:fldChar w:fldCharType="end"/>
      </w:r>
      <w:r w:rsidR="006C18AE" w:rsidRPr="006B364A">
        <w:rPr>
          <w:rFonts w:ascii="Arial" w:hAnsi="Arial" w:cs="Arial"/>
          <w:bCs/>
          <w:sz w:val="22"/>
          <w:szCs w:val="22"/>
        </w:rPr>
        <w:t xml:space="preserve">. Mapa de Cobertura Vegetal Pre Remediación </w:t>
      </w:r>
      <w:r w:rsidR="006C18AE" w:rsidRPr="00D550B7">
        <w:rPr>
          <w:rFonts w:ascii="Arial" w:hAnsi="Arial" w:cs="Arial"/>
          <w:bCs/>
          <w:sz w:val="22"/>
          <w:szCs w:val="22"/>
        </w:rPr>
        <w:t xml:space="preserve">del </w:t>
      </w:r>
      <w:r w:rsidR="006C18AE">
        <w:rPr>
          <w:rFonts w:ascii="Arial" w:hAnsi="Arial" w:cs="Arial"/>
          <w:bCs/>
          <w:sz w:val="22"/>
          <w:szCs w:val="22"/>
        </w:rPr>
        <w:t>PAM</w:t>
      </w:r>
      <w:r w:rsidR="006C18AE" w:rsidRPr="00D550B7">
        <w:rPr>
          <w:rFonts w:ascii="Arial" w:hAnsi="Arial" w:cs="Arial"/>
          <w:bCs/>
          <w:sz w:val="22"/>
          <w:szCs w:val="22"/>
        </w:rPr>
        <w:t xml:space="preserve"> Excélsior</w:t>
      </w:r>
    </w:p>
    <w:p w14:paraId="01FCE1BF" w14:textId="71609DF4" w:rsidR="004B2E4F" w:rsidRDefault="004B2E4F" w:rsidP="004B2E4F">
      <w:pPr>
        <w:spacing w:after="240"/>
        <w:jc w:val="both"/>
        <w:rPr>
          <w:rFonts w:ascii="Arial" w:hAnsi="Arial" w:cs="Arial"/>
          <w:bCs/>
          <w:sz w:val="22"/>
          <w:szCs w:val="22"/>
        </w:rPr>
      </w:pPr>
      <w:r w:rsidRPr="00271C35">
        <w:rPr>
          <w:rFonts w:ascii="Arial" w:hAnsi="Arial" w:cs="Arial"/>
          <w:bCs/>
          <w:sz w:val="22"/>
          <w:szCs w:val="22"/>
        </w:rPr>
        <w:t xml:space="preserve">Sin embargo, el análisis de la vegetación circundante indica que el ecosistema potencial corresponde al Pajonal Andino (Pj), específicamente al subtipo césped de puna, conformado por especies herbáceas de porte bajo (&lt;15 cm), predominantemente gramíneas y graminoides adaptadas a condiciones edafoclimáticas altoandinas. Estas comunidades adoptan morfologías en cojín o almohadilla (planas </w:t>
      </w:r>
      <w:r w:rsidRPr="00271C35">
        <w:rPr>
          <w:rFonts w:ascii="Arial" w:hAnsi="Arial" w:cs="Arial"/>
          <w:bCs/>
          <w:sz w:val="22"/>
          <w:szCs w:val="22"/>
        </w:rPr>
        <w:lastRenderedPageBreak/>
        <w:t xml:space="preserve">o convexas), que desempeñan un rol crucial en la regulación </w:t>
      </w:r>
      <w:r w:rsidRPr="00CE3AFD">
        <w:rPr>
          <w:rFonts w:ascii="Arial" w:hAnsi="Arial" w:cs="Arial"/>
          <w:bCs/>
          <w:sz w:val="22"/>
          <w:szCs w:val="22"/>
        </w:rPr>
        <w:t>térmica y la retención hídrica en suelos de montaña (Flores, 2005; PRODERN, 2012a, 2012b).</w:t>
      </w:r>
    </w:p>
    <w:p w14:paraId="3B21E2EF" w14:textId="3240AED3" w:rsidR="00294430" w:rsidRDefault="00294430" w:rsidP="00294430">
      <w:pPr>
        <w:spacing w:after="240"/>
        <w:jc w:val="both"/>
        <w:rPr>
          <w:rFonts w:ascii="Arial" w:hAnsi="Arial" w:cs="Arial"/>
          <w:bCs/>
          <w:sz w:val="22"/>
          <w:szCs w:val="22"/>
        </w:rPr>
      </w:pPr>
      <w:r>
        <w:rPr>
          <w:rFonts w:ascii="Arial" w:hAnsi="Arial" w:cs="Arial"/>
          <w:bCs/>
          <w:noProof/>
          <w:sz w:val="22"/>
          <w:szCs w:val="22"/>
        </w:rPr>
        <w:drawing>
          <wp:anchor distT="0" distB="0" distL="114300" distR="114300" simplePos="0" relativeHeight="251767808" behindDoc="0" locked="0" layoutInCell="1" allowOverlap="1" wp14:anchorId="34EE9398" wp14:editId="4D29961D">
            <wp:simplePos x="0" y="0"/>
            <wp:positionH relativeFrom="column">
              <wp:align>right</wp:align>
            </wp:positionH>
            <wp:positionV relativeFrom="paragraph">
              <wp:posOffset>1562100</wp:posOffset>
            </wp:positionV>
            <wp:extent cx="3126740" cy="2212340"/>
            <wp:effectExtent l="19050" t="19050" r="16510" b="16510"/>
            <wp:wrapThrough wrapText="bothSides">
              <wp:wrapPolygon edited="0">
                <wp:start x="-132" y="-186"/>
                <wp:lineTo x="-132" y="21575"/>
                <wp:lineTo x="21582" y="21575"/>
                <wp:lineTo x="21582" y="-186"/>
                <wp:lineTo x="-132" y="-186"/>
              </wp:wrapPolygon>
            </wp:wrapThrough>
            <wp:docPr id="2145141782"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41782" name="Imagen 2145141782"/>
                    <pic:cNvPicPr/>
                  </pic:nvPicPr>
                  <pic:blipFill rotWithShape="1">
                    <a:blip r:embed="rId38" cstate="print">
                      <a:extLst>
                        <a:ext uri="{28A0092B-C50C-407E-A947-70E740481C1C}">
                          <a14:useLocalDpi xmlns:a14="http://schemas.microsoft.com/office/drawing/2010/main" val="0"/>
                        </a:ext>
                      </a:extLst>
                    </a:blip>
                    <a:srcRect l="691"/>
                    <a:stretch>
                      <a:fillRect/>
                    </a:stretch>
                  </pic:blipFill>
                  <pic:spPr bwMode="auto">
                    <a:xfrm>
                      <a:off x="0" y="0"/>
                      <a:ext cx="3126740" cy="2212340"/>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2E4F" w:rsidRPr="00271C35">
        <w:rPr>
          <w:rFonts w:ascii="Arial" w:hAnsi="Arial" w:cs="Arial"/>
          <w:bCs/>
          <w:sz w:val="22"/>
          <w:szCs w:val="22"/>
        </w:rPr>
        <w:t xml:space="preserve">Los resultados evidencian una dinámica de sucesión ecológica positiva, atribuible a las acciones de remediación ambiental implementadas, lo cual sustenta la propuesta de reclasificación de la unidad “Centro Minero” hacia Pajonal Andino (Figura </w:t>
      </w:r>
      <w:r w:rsidR="006C18AE">
        <w:rPr>
          <w:rFonts w:ascii="Arial" w:hAnsi="Arial" w:cs="Arial"/>
          <w:bCs/>
          <w:sz w:val="22"/>
          <w:szCs w:val="22"/>
        </w:rPr>
        <w:t>19</w:t>
      </w:r>
      <w:r w:rsidR="004B2E4F" w:rsidRPr="00271C35">
        <w:rPr>
          <w:rFonts w:ascii="Arial" w:hAnsi="Arial" w:cs="Arial"/>
          <w:bCs/>
          <w:sz w:val="22"/>
          <w:szCs w:val="22"/>
        </w:rPr>
        <w:t>). Esta actualización cartográfica permitiría reconocer formalmente el proceso de recuperación ecológica y fortalecer los mecanismos de protección ambiental del área.</w:t>
      </w:r>
    </w:p>
    <w:p w14:paraId="3AAD727B" w14:textId="08F4CBF2" w:rsidR="004B2E4F" w:rsidRDefault="004B2E4F" w:rsidP="008B75EC">
      <w:pPr>
        <w:spacing w:after="240"/>
        <w:jc w:val="both"/>
        <w:rPr>
          <w:rFonts w:ascii="Arial" w:hAnsi="Arial" w:cs="Arial"/>
          <w:bCs/>
          <w:sz w:val="22"/>
          <w:szCs w:val="22"/>
        </w:rPr>
      </w:pPr>
      <w:r w:rsidRPr="006B364A">
        <w:rPr>
          <w:rFonts w:ascii="Arial" w:hAnsi="Arial" w:cs="Arial"/>
          <w:bCs/>
          <w:sz w:val="22"/>
          <w:szCs w:val="22"/>
        </w:rPr>
        <w:t xml:space="preserve">Figura </w:t>
      </w:r>
      <w:r w:rsidRPr="006B364A">
        <w:rPr>
          <w:rFonts w:ascii="Arial" w:hAnsi="Arial" w:cs="Arial"/>
          <w:bCs/>
          <w:sz w:val="22"/>
          <w:szCs w:val="22"/>
        </w:rPr>
        <w:fldChar w:fldCharType="begin"/>
      </w:r>
      <w:r w:rsidRPr="006B364A">
        <w:rPr>
          <w:rFonts w:ascii="Arial" w:hAnsi="Arial" w:cs="Arial"/>
          <w:bCs/>
          <w:sz w:val="22"/>
          <w:szCs w:val="22"/>
        </w:rPr>
        <w:instrText xml:space="preserve"> SEQ Figura \* ARABIC </w:instrText>
      </w:r>
      <w:r w:rsidRPr="006B364A">
        <w:rPr>
          <w:rFonts w:ascii="Arial" w:hAnsi="Arial" w:cs="Arial"/>
          <w:bCs/>
          <w:sz w:val="22"/>
          <w:szCs w:val="22"/>
        </w:rPr>
        <w:fldChar w:fldCharType="separate"/>
      </w:r>
      <w:r w:rsidR="00645FDD">
        <w:rPr>
          <w:rFonts w:ascii="Arial" w:hAnsi="Arial" w:cs="Arial"/>
          <w:bCs/>
          <w:noProof/>
          <w:sz w:val="22"/>
          <w:szCs w:val="22"/>
        </w:rPr>
        <w:t>19</w:t>
      </w:r>
      <w:r w:rsidRPr="006B364A">
        <w:rPr>
          <w:rFonts w:ascii="Arial" w:hAnsi="Arial" w:cs="Arial"/>
          <w:bCs/>
          <w:sz w:val="22"/>
          <w:szCs w:val="22"/>
        </w:rPr>
        <w:fldChar w:fldCharType="end"/>
      </w:r>
      <w:r w:rsidRPr="006B364A">
        <w:rPr>
          <w:rFonts w:ascii="Arial" w:hAnsi="Arial" w:cs="Arial"/>
          <w:bCs/>
          <w:sz w:val="22"/>
          <w:szCs w:val="22"/>
        </w:rPr>
        <w:t>. Mapa de Cobertura Vegetal Post Remediación del PAM Excélsior</w:t>
      </w:r>
    </w:p>
    <w:p w14:paraId="2B0D9E85" w14:textId="24E53ED2" w:rsidR="004B2E4F" w:rsidRPr="001C0898" w:rsidRDefault="004B2E4F" w:rsidP="004B2E4F">
      <w:pPr>
        <w:spacing w:after="240"/>
        <w:jc w:val="both"/>
        <w:rPr>
          <w:rFonts w:ascii="Arial" w:hAnsi="Arial" w:cs="Arial"/>
          <w:bCs/>
          <w:sz w:val="22"/>
          <w:szCs w:val="22"/>
        </w:rPr>
      </w:pPr>
      <w:r w:rsidRPr="00271C35">
        <w:rPr>
          <w:rFonts w:ascii="Arial" w:hAnsi="Arial" w:cs="Arial"/>
          <w:bCs/>
          <w:sz w:val="22"/>
          <w:szCs w:val="22"/>
        </w:rPr>
        <w:t>Además, el inventario biológico desarrollado en la zona restaurada reportó un aumento en la diversidad florística y faunística, incluyendo especies categorizadas como amenazadas según el D.S. N° 004-2014-MINAGRI (fauna silvestre) y el D.S. N° 043-2006-AG (flora silvestre), así como especies listadas en CITES, la Lista Roja de la UICN y registros de endemismo nacional, consolidando la evidencia de éxito del proceso de restauración</w:t>
      </w:r>
    </w:p>
    <w:p w14:paraId="2BD45B93" w14:textId="3A5BB984" w:rsidR="004B2E4F" w:rsidRDefault="004B2E4F" w:rsidP="006234BB">
      <w:pPr>
        <w:jc w:val="both"/>
        <w:rPr>
          <w:rFonts w:ascii="Arial" w:hAnsi="Arial" w:cs="Arial"/>
          <w:bCs/>
          <w:sz w:val="22"/>
          <w:szCs w:val="22"/>
          <w:lang w:val="es-ES"/>
        </w:rPr>
      </w:pPr>
      <w:r w:rsidRPr="001C0898">
        <w:rPr>
          <w:rFonts w:ascii="Arial" w:hAnsi="Arial" w:cs="Arial"/>
          <w:bCs/>
          <w:sz w:val="22"/>
          <w:szCs w:val="22"/>
        </w:rPr>
        <w:t>En ese sentido, la actualización del Mapa Nacional de Cobertura Vegetal por parte del Ministerio del Ambiente se torna necesaria para reflejar fielmente los cambios ecosistémicos ocurridos como resultado de las acciones de restauración implementadas, favoreciendo así una planificación territorial más precisa, resiliente y basada en evidencia.</w:t>
      </w:r>
    </w:p>
    <w:p w14:paraId="1E833F63" w14:textId="77777777" w:rsidR="006234BB" w:rsidRDefault="006234BB" w:rsidP="006234BB">
      <w:pPr>
        <w:jc w:val="both"/>
        <w:rPr>
          <w:rFonts w:ascii="Arial" w:hAnsi="Arial" w:cs="Arial"/>
          <w:bCs/>
          <w:sz w:val="22"/>
          <w:szCs w:val="22"/>
          <w:lang w:val="es-ES"/>
        </w:rPr>
      </w:pPr>
    </w:p>
    <w:p w14:paraId="4C1CFD33" w14:textId="26C71E7D" w:rsidR="00B306A8" w:rsidRPr="00B306A8" w:rsidRDefault="006234BB" w:rsidP="00950A9C">
      <w:pPr>
        <w:pStyle w:val="Default"/>
        <w:numPr>
          <w:ilvl w:val="1"/>
          <w:numId w:val="6"/>
        </w:numPr>
        <w:spacing w:line="360" w:lineRule="auto"/>
        <w:ind w:left="426" w:hanging="436"/>
        <w:jc w:val="both"/>
        <w:outlineLvl w:val="2"/>
        <w:rPr>
          <w:rFonts w:ascii="Arial" w:hAnsi="Arial" w:cs="Arial"/>
          <w:b/>
          <w:bCs/>
          <w:color w:val="auto"/>
          <w:sz w:val="22"/>
          <w:szCs w:val="22"/>
        </w:rPr>
      </w:pPr>
      <w:r>
        <w:rPr>
          <w:rFonts w:ascii="Arial" w:hAnsi="Arial" w:cs="Arial"/>
          <w:b/>
          <w:bCs/>
          <w:color w:val="auto"/>
          <w:sz w:val="22"/>
          <w:szCs w:val="22"/>
        </w:rPr>
        <w:t>Discusión de Resultados</w:t>
      </w:r>
    </w:p>
    <w:p w14:paraId="686DB8F4" w14:textId="77777777" w:rsidR="00022DC4" w:rsidRDefault="004333E7" w:rsidP="00022DC4">
      <w:pPr>
        <w:jc w:val="both"/>
        <w:rPr>
          <w:rFonts w:ascii="Arial" w:hAnsi="Arial" w:cs="Arial"/>
          <w:bCs/>
          <w:sz w:val="22"/>
          <w:szCs w:val="22"/>
          <w:lang w:val="es-ES"/>
        </w:rPr>
      </w:pPr>
      <w:r w:rsidRPr="004333E7">
        <w:rPr>
          <w:rFonts w:ascii="Arial" w:hAnsi="Arial" w:cs="Arial"/>
          <w:bCs/>
          <w:sz w:val="22"/>
          <w:szCs w:val="22"/>
          <w:lang w:val="es-ES"/>
        </w:rPr>
        <w:t xml:space="preserve">Este estudio permitió evaluar la efectividad </w:t>
      </w:r>
      <w:r w:rsidR="00480FCE" w:rsidRPr="004333E7">
        <w:rPr>
          <w:rFonts w:ascii="Arial" w:hAnsi="Arial" w:cs="Arial"/>
          <w:bCs/>
          <w:sz w:val="22"/>
          <w:szCs w:val="22"/>
          <w:lang w:val="es-ES"/>
        </w:rPr>
        <w:t>de la remediación</w:t>
      </w:r>
      <w:r w:rsidRPr="004333E7">
        <w:rPr>
          <w:rFonts w:ascii="Arial" w:hAnsi="Arial" w:cs="Arial"/>
          <w:bCs/>
          <w:sz w:val="22"/>
          <w:szCs w:val="22"/>
          <w:lang w:val="es-ES"/>
        </w:rPr>
        <w:t xml:space="preserve"> del PAM Excélsior mediante indicadores ecológicos </w:t>
      </w:r>
      <w:r w:rsidR="00022DC4">
        <w:rPr>
          <w:rFonts w:ascii="Arial" w:hAnsi="Arial" w:cs="Arial"/>
          <w:bCs/>
          <w:sz w:val="22"/>
          <w:szCs w:val="22"/>
          <w:lang w:val="es-ES"/>
        </w:rPr>
        <w:t xml:space="preserve">vinculados a la biodiversidad altoandina. </w:t>
      </w:r>
    </w:p>
    <w:p w14:paraId="6BBAF985" w14:textId="2A16BC35" w:rsidR="00E62BFA" w:rsidRDefault="00E62BFA" w:rsidP="00E62BFA">
      <w:pPr>
        <w:spacing w:after="240"/>
        <w:jc w:val="both"/>
        <w:rPr>
          <w:rFonts w:ascii="Arial" w:hAnsi="Arial" w:cs="Arial"/>
          <w:bCs/>
          <w:sz w:val="22"/>
          <w:szCs w:val="22"/>
          <w:lang w:val="es-ES"/>
        </w:rPr>
      </w:pPr>
      <w:r w:rsidRPr="00E62BFA">
        <w:rPr>
          <w:rFonts w:ascii="Arial" w:hAnsi="Arial" w:cs="Arial"/>
          <w:bCs/>
          <w:sz w:val="22"/>
          <w:szCs w:val="22"/>
          <w:lang w:val="es-ES"/>
        </w:rPr>
        <w:t>En el componente florístico, se registró el 0.33 % de la diversidad nacional</w:t>
      </w:r>
      <w:r w:rsidR="00CE3AFD">
        <w:rPr>
          <w:rFonts w:ascii="Arial" w:hAnsi="Arial" w:cs="Arial"/>
          <w:bCs/>
          <w:sz w:val="22"/>
          <w:szCs w:val="22"/>
          <w:lang w:val="es-ES"/>
        </w:rPr>
        <w:t xml:space="preserve"> </w:t>
      </w:r>
      <w:sdt>
        <w:sdtPr>
          <w:rPr>
            <w:rFonts w:ascii="Arial" w:hAnsi="Arial" w:cs="Arial"/>
            <w:bCs/>
            <w:sz w:val="22"/>
            <w:szCs w:val="22"/>
            <w:lang w:val="es-ES"/>
          </w:rPr>
          <w:id w:val="454917849"/>
          <w:citation/>
        </w:sdtPr>
        <w:sdtContent>
          <w:r w:rsidR="00CE3AFD">
            <w:rPr>
              <w:rFonts w:ascii="Arial" w:hAnsi="Arial" w:cs="Arial"/>
              <w:bCs/>
              <w:sz w:val="22"/>
              <w:szCs w:val="22"/>
              <w:lang w:val="es-ES"/>
            </w:rPr>
            <w:fldChar w:fldCharType="begin"/>
          </w:r>
          <w:r w:rsidR="00CE3AFD">
            <w:rPr>
              <w:rFonts w:ascii="Arial" w:hAnsi="Arial" w:cs="Arial"/>
              <w:bCs/>
              <w:sz w:val="22"/>
              <w:szCs w:val="22"/>
              <w:lang w:val="es-ES"/>
            </w:rPr>
            <w:instrText xml:space="preserve"> CITATION MIN191 \l 3082 </w:instrText>
          </w:r>
          <w:r w:rsidR="00CE3AFD">
            <w:rPr>
              <w:rFonts w:ascii="Arial" w:hAnsi="Arial" w:cs="Arial"/>
              <w:bCs/>
              <w:sz w:val="22"/>
              <w:szCs w:val="22"/>
              <w:lang w:val="es-ES"/>
            </w:rPr>
            <w:fldChar w:fldCharType="separate"/>
          </w:r>
          <w:r w:rsidR="00CE3AFD" w:rsidRPr="00CE3AFD">
            <w:rPr>
              <w:rFonts w:ascii="Arial" w:hAnsi="Arial" w:cs="Arial"/>
              <w:noProof/>
              <w:sz w:val="22"/>
              <w:szCs w:val="22"/>
              <w:lang w:val="es-ES"/>
            </w:rPr>
            <w:t>(MINAM, 2019)</w:t>
          </w:r>
          <w:r w:rsidR="00CE3AFD">
            <w:rPr>
              <w:rFonts w:ascii="Arial" w:hAnsi="Arial" w:cs="Arial"/>
              <w:bCs/>
              <w:sz w:val="22"/>
              <w:szCs w:val="22"/>
              <w:lang w:val="es-ES"/>
            </w:rPr>
            <w:fldChar w:fldCharType="end"/>
          </w:r>
        </w:sdtContent>
      </w:sdt>
      <w:r w:rsidR="00CE3AFD">
        <w:rPr>
          <w:rFonts w:ascii="Arial" w:hAnsi="Arial" w:cs="Arial"/>
          <w:bCs/>
          <w:sz w:val="22"/>
          <w:szCs w:val="22"/>
          <w:lang w:val="es-ES"/>
        </w:rPr>
        <w:t xml:space="preserve">, </w:t>
      </w:r>
      <w:r w:rsidRPr="00E62BFA">
        <w:rPr>
          <w:rFonts w:ascii="Arial" w:hAnsi="Arial" w:cs="Arial"/>
          <w:bCs/>
          <w:sz w:val="22"/>
          <w:szCs w:val="22"/>
          <w:lang w:val="es-ES"/>
        </w:rPr>
        <w:t xml:space="preserve">incluyendo el 0.21 % de especies endémicas de la región </w:t>
      </w:r>
      <w:r w:rsidRPr="00CE3AFD">
        <w:rPr>
          <w:rFonts w:ascii="Arial" w:hAnsi="Arial" w:cs="Arial"/>
          <w:bCs/>
          <w:sz w:val="22"/>
          <w:szCs w:val="22"/>
          <w:lang w:val="es-ES"/>
        </w:rPr>
        <w:t>Pasco (León et al., 2006), el</w:t>
      </w:r>
      <w:r w:rsidRPr="00E62BFA">
        <w:rPr>
          <w:rFonts w:ascii="Arial" w:hAnsi="Arial" w:cs="Arial"/>
          <w:bCs/>
          <w:sz w:val="22"/>
          <w:szCs w:val="22"/>
          <w:lang w:val="es-ES"/>
        </w:rPr>
        <w:t xml:space="preserve"> 0.26 % en categoría de amenaza (D.S. N° 043-2006-AG) y el 0.006 % listadas en la Lista Roja de la UICN (IUCN, 2023).</w:t>
      </w:r>
    </w:p>
    <w:p w14:paraId="0040B78E" w14:textId="0AB6E782" w:rsidR="00E62BFA" w:rsidRDefault="00022DC4" w:rsidP="00E62BFA">
      <w:pPr>
        <w:spacing w:after="240"/>
        <w:jc w:val="both"/>
        <w:rPr>
          <w:rFonts w:ascii="Arial" w:hAnsi="Arial" w:cs="Arial"/>
          <w:bCs/>
          <w:sz w:val="22"/>
          <w:szCs w:val="22"/>
          <w:lang w:val="es-ES"/>
        </w:rPr>
      </w:pPr>
      <w:r w:rsidRPr="00E62BFA">
        <w:rPr>
          <w:rFonts w:ascii="Arial" w:hAnsi="Arial" w:cs="Arial"/>
          <w:bCs/>
          <w:sz w:val="22"/>
          <w:szCs w:val="22"/>
          <w:lang w:val="es-ES"/>
        </w:rPr>
        <w:t xml:space="preserve">En términos faunísticos, </w:t>
      </w:r>
      <w:r w:rsidR="00E62BFA" w:rsidRPr="00E62BFA">
        <w:rPr>
          <w:rFonts w:ascii="Arial" w:hAnsi="Arial" w:cs="Arial"/>
          <w:bCs/>
          <w:sz w:val="22"/>
          <w:szCs w:val="22"/>
        </w:rPr>
        <w:t>las aves representaron el 1.15 % del total nacional</w:t>
      </w:r>
      <w:r w:rsidR="00CE3AFD">
        <w:rPr>
          <w:rFonts w:ascii="Arial" w:hAnsi="Arial" w:cs="Arial"/>
          <w:bCs/>
          <w:sz w:val="22"/>
          <w:szCs w:val="22"/>
        </w:rPr>
        <w:t xml:space="preserve"> </w:t>
      </w:r>
      <w:sdt>
        <w:sdtPr>
          <w:rPr>
            <w:rFonts w:ascii="Arial" w:hAnsi="Arial" w:cs="Arial"/>
            <w:bCs/>
            <w:sz w:val="22"/>
            <w:szCs w:val="22"/>
          </w:rPr>
          <w:id w:val="-1208491237"/>
          <w:citation/>
        </w:sdtPr>
        <w:sdtContent>
          <w:r w:rsidR="00CE3AFD">
            <w:rPr>
              <w:rFonts w:ascii="Arial" w:hAnsi="Arial" w:cs="Arial"/>
              <w:bCs/>
              <w:sz w:val="22"/>
              <w:szCs w:val="22"/>
            </w:rPr>
            <w:fldChar w:fldCharType="begin"/>
          </w:r>
          <w:r w:rsidR="00CE3AFD">
            <w:rPr>
              <w:rFonts w:ascii="Arial" w:hAnsi="Arial" w:cs="Arial"/>
              <w:bCs/>
              <w:sz w:val="22"/>
              <w:szCs w:val="22"/>
              <w:lang w:val="es-ES"/>
            </w:rPr>
            <w:instrText xml:space="preserve"> CITATION CON161 \l 3082 </w:instrText>
          </w:r>
          <w:r w:rsidR="00CE3AFD">
            <w:rPr>
              <w:rFonts w:ascii="Arial" w:hAnsi="Arial" w:cs="Arial"/>
              <w:bCs/>
              <w:sz w:val="22"/>
              <w:szCs w:val="22"/>
            </w:rPr>
            <w:fldChar w:fldCharType="separate"/>
          </w:r>
          <w:r w:rsidR="00CE3AFD" w:rsidRPr="00CE3AFD">
            <w:rPr>
              <w:rFonts w:ascii="Arial" w:hAnsi="Arial" w:cs="Arial"/>
              <w:noProof/>
              <w:sz w:val="22"/>
              <w:szCs w:val="22"/>
              <w:lang w:val="es-ES"/>
            </w:rPr>
            <w:t>(CONCYTEC, 2016)</w:t>
          </w:r>
          <w:r w:rsidR="00CE3AFD">
            <w:rPr>
              <w:rFonts w:ascii="Arial" w:hAnsi="Arial" w:cs="Arial"/>
              <w:bCs/>
              <w:sz w:val="22"/>
              <w:szCs w:val="22"/>
            </w:rPr>
            <w:fldChar w:fldCharType="end"/>
          </w:r>
        </w:sdtContent>
      </w:sdt>
      <w:r w:rsidR="00E62BFA" w:rsidRPr="00E62BFA">
        <w:rPr>
          <w:rFonts w:ascii="Arial" w:hAnsi="Arial" w:cs="Arial"/>
          <w:bCs/>
          <w:sz w:val="22"/>
          <w:szCs w:val="22"/>
        </w:rPr>
        <w:t xml:space="preserve"> y el 0.10 % de las especies globalmente evaluadas por la UICN</w:t>
      </w:r>
      <w:r w:rsidR="00E62BFA">
        <w:rPr>
          <w:rFonts w:ascii="Arial" w:hAnsi="Arial" w:cs="Arial"/>
          <w:bCs/>
          <w:sz w:val="22"/>
          <w:szCs w:val="22"/>
        </w:rPr>
        <w:t xml:space="preserve">. </w:t>
      </w:r>
      <w:r w:rsidR="00E62BFA" w:rsidRPr="00E62BFA">
        <w:rPr>
          <w:rFonts w:ascii="Arial" w:hAnsi="Arial" w:cs="Arial"/>
          <w:bCs/>
          <w:sz w:val="22"/>
          <w:szCs w:val="22"/>
        </w:rPr>
        <w:t xml:space="preserve">La mastofauna alcanzó el 1.22 % del inventario </w:t>
      </w:r>
      <w:r w:rsidR="00E62BFA" w:rsidRPr="00CE3AFD">
        <w:rPr>
          <w:rFonts w:ascii="Arial" w:hAnsi="Arial" w:cs="Arial"/>
          <w:bCs/>
          <w:sz w:val="22"/>
          <w:szCs w:val="22"/>
        </w:rPr>
        <w:t>nacional (Pacheco et al., 2021),</w:t>
      </w:r>
      <w:r w:rsidR="00CE3AFD" w:rsidRPr="00CE3AFD">
        <w:rPr>
          <w:rFonts w:ascii="Arial" w:hAnsi="Arial" w:cs="Arial"/>
          <w:bCs/>
          <w:sz w:val="22"/>
          <w:szCs w:val="22"/>
        </w:rPr>
        <w:t xml:space="preserve"> </w:t>
      </w:r>
      <w:r w:rsidR="00E62BFA" w:rsidRPr="00CE3AFD">
        <w:rPr>
          <w:rFonts w:ascii="Arial" w:hAnsi="Arial" w:cs="Arial"/>
          <w:bCs/>
          <w:sz w:val="22"/>
          <w:szCs w:val="22"/>
        </w:rPr>
        <w:t>incluyendo el 0.19 % de especies amenazadas</w:t>
      </w:r>
      <w:r w:rsidR="00E62BFA" w:rsidRPr="00E62BFA">
        <w:rPr>
          <w:rFonts w:ascii="Arial" w:hAnsi="Arial" w:cs="Arial"/>
          <w:bCs/>
          <w:sz w:val="22"/>
          <w:szCs w:val="22"/>
        </w:rPr>
        <w:t xml:space="preserve"> (D.S. N° 004-2014-MINAGRI), el 0.012 % del total global evaluado por la UICN (2023), y el 1.22 % de especies </w:t>
      </w:r>
      <w:r w:rsidR="00E62BFA" w:rsidRPr="00CE3AFD">
        <w:rPr>
          <w:rFonts w:ascii="Arial" w:hAnsi="Arial" w:cs="Arial"/>
          <w:bCs/>
          <w:sz w:val="22"/>
          <w:szCs w:val="22"/>
        </w:rPr>
        <w:t>endémicas (Pacheco et al., 2021).</w:t>
      </w:r>
      <w:r w:rsidR="00E62BFA" w:rsidRPr="00E62BFA">
        <w:rPr>
          <w:rFonts w:ascii="Arial" w:hAnsi="Arial" w:cs="Arial"/>
          <w:bCs/>
          <w:sz w:val="22"/>
          <w:szCs w:val="22"/>
        </w:rPr>
        <w:t xml:space="preserve"> Por su parte, la herpetofauna registró el 0.19 % de los anfibios (Aguilar et al., 2010) y el 0.21 % de los reptiles del país </w:t>
      </w:r>
      <w:sdt>
        <w:sdtPr>
          <w:rPr>
            <w:rFonts w:ascii="Arial" w:hAnsi="Arial" w:cs="Arial"/>
            <w:bCs/>
            <w:sz w:val="22"/>
            <w:szCs w:val="22"/>
          </w:rPr>
          <w:id w:val="-1603560992"/>
          <w:citation/>
        </w:sdtPr>
        <w:sdtContent>
          <w:r w:rsidR="00CE3AFD" w:rsidRPr="00CE3AFD">
            <w:rPr>
              <w:rFonts w:ascii="Arial" w:hAnsi="Arial" w:cs="Arial"/>
              <w:bCs/>
              <w:sz w:val="22"/>
              <w:szCs w:val="22"/>
            </w:rPr>
            <w:fldChar w:fldCharType="begin"/>
          </w:r>
          <w:r w:rsidR="00CE3AFD" w:rsidRPr="00CE3AFD">
            <w:rPr>
              <w:rFonts w:ascii="Arial" w:hAnsi="Arial" w:cs="Arial"/>
              <w:bCs/>
              <w:sz w:val="22"/>
              <w:szCs w:val="22"/>
              <w:lang w:val="es-ES"/>
            </w:rPr>
            <w:instrText xml:space="preserve"> CITATION CBI211 \l 3082 </w:instrText>
          </w:r>
          <w:r w:rsidR="00CE3AFD" w:rsidRPr="00CE3AFD">
            <w:rPr>
              <w:rFonts w:ascii="Arial" w:hAnsi="Arial" w:cs="Arial"/>
              <w:bCs/>
              <w:sz w:val="22"/>
              <w:szCs w:val="22"/>
            </w:rPr>
            <w:fldChar w:fldCharType="separate"/>
          </w:r>
          <w:r w:rsidR="00CE3AFD" w:rsidRPr="00CE3AFD">
            <w:rPr>
              <w:rFonts w:ascii="Arial" w:hAnsi="Arial" w:cs="Arial"/>
              <w:noProof/>
              <w:sz w:val="22"/>
              <w:szCs w:val="22"/>
              <w:lang w:val="es-ES"/>
            </w:rPr>
            <w:t>(CBIF, 2021)</w:t>
          </w:r>
          <w:r w:rsidR="00CE3AFD" w:rsidRPr="00CE3AFD">
            <w:rPr>
              <w:rFonts w:ascii="Arial" w:hAnsi="Arial" w:cs="Arial"/>
              <w:bCs/>
              <w:sz w:val="22"/>
              <w:szCs w:val="22"/>
            </w:rPr>
            <w:fldChar w:fldCharType="end"/>
          </w:r>
        </w:sdtContent>
      </w:sdt>
      <w:r w:rsidR="00E62BFA" w:rsidRPr="00CE3AFD">
        <w:rPr>
          <w:rFonts w:ascii="Arial" w:hAnsi="Arial" w:cs="Arial"/>
          <w:bCs/>
          <w:sz w:val="22"/>
          <w:szCs w:val="22"/>
        </w:rPr>
        <w:t>,</w:t>
      </w:r>
      <w:r w:rsidR="00E62BFA" w:rsidRPr="00E62BFA">
        <w:rPr>
          <w:rFonts w:ascii="Arial" w:hAnsi="Arial" w:cs="Arial"/>
          <w:bCs/>
          <w:sz w:val="22"/>
          <w:szCs w:val="22"/>
        </w:rPr>
        <w:t xml:space="preserve"> con una representatividad global inferior al 0.01 %</w:t>
      </w:r>
      <w:r w:rsidR="00E62BFA">
        <w:rPr>
          <w:rFonts w:ascii="Arial" w:hAnsi="Arial" w:cs="Arial"/>
          <w:bCs/>
          <w:sz w:val="22"/>
          <w:szCs w:val="22"/>
        </w:rPr>
        <w:t xml:space="preserve"> de especies UICN</w:t>
      </w:r>
      <w:r w:rsidR="00E62BFA" w:rsidRPr="00E62BFA">
        <w:rPr>
          <w:rFonts w:ascii="Arial" w:hAnsi="Arial" w:cs="Arial"/>
          <w:bCs/>
          <w:sz w:val="22"/>
          <w:szCs w:val="22"/>
        </w:rPr>
        <w:t>, destacando la presencia de una especie de reptil endémica del centro del Perú.</w:t>
      </w:r>
    </w:p>
    <w:p w14:paraId="076A6951" w14:textId="72516B60" w:rsidR="00022DC4" w:rsidRDefault="00022DC4" w:rsidP="00E62BFA">
      <w:pPr>
        <w:spacing w:after="240"/>
        <w:jc w:val="both"/>
        <w:rPr>
          <w:rFonts w:ascii="Arial" w:hAnsi="Arial" w:cs="Arial"/>
          <w:bCs/>
          <w:sz w:val="22"/>
          <w:szCs w:val="22"/>
          <w:lang w:val="es-ES"/>
        </w:rPr>
      </w:pPr>
      <w:r w:rsidRPr="00022DC4">
        <w:rPr>
          <w:rFonts w:ascii="Arial" w:hAnsi="Arial" w:cs="Arial"/>
          <w:bCs/>
          <w:sz w:val="22"/>
          <w:szCs w:val="22"/>
          <w:lang w:val="es-ES"/>
        </w:rPr>
        <w:t>El aumento sostenido de la riqueza específica entre 2021 y 2022 se vincula a la recuperación de hábitats dominados por Festuca y Calamagrostis, fundamentales para la recolonización de la fauna. Asimismo, la implementación de estructuras hidráulicas generó nuevos nichos ecológicos, favoreciendo principalmente a aves acuáticas. La persistencia de la herpetofauna y el incremento en los registros de mamíferos evidencian una progresiva estabilización de las funciones ecosistémicas.</w:t>
      </w:r>
    </w:p>
    <w:p w14:paraId="189FB512" w14:textId="2EA3CA41" w:rsidR="00022DC4" w:rsidRDefault="00022DC4" w:rsidP="00E62BFA">
      <w:pPr>
        <w:spacing w:after="240"/>
        <w:jc w:val="both"/>
        <w:rPr>
          <w:rFonts w:ascii="Arial" w:hAnsi="Arial" w:cs="Arial"/>
          <w:bCs/>
          <w:sz w:val="22"/>
          <w:szCs w:val="22"/>
          <w:lang w:val="es-ES"/>
        </w:rPr>
      </w:pPr>
      <w:r w:rsidRPr="00022DC4">
        <w:rPr>
          <w:rFonts w:ascii="Arial" w:hAnsi="Arial" w:cs="Arial"/>
          <w:bCs/>
          <w:sz w:val="22"/>
          <w:szCs w:val="22"/>
          <w:lang w:val="es-ES"/>
        </w:rPr>
        <w:t>El análisis estadístico mostró una correlación positiva entre el avance físico de la remediación y el incremento de riqueza faunística, reflejando una respuesta ecológica temprana. En contraste, la vegetación presentó una recuperación moderada, posiblemente limitada por impactos residuales asociados a la reconfiguración morfológica de las áreas intervenidas; sin embargo, se proyecta una respuesta florística más evidente en la etapa de postcierre.</w:t>
      </w:r>
      <w:r w:rsidR="004A3221" w:rsidRPr="004A3221">
        <w:rPr>
          <w:rFonts w:ascii="Arial" w:hAnsi="Arial" w:cs="Arial"/>
          <w:bCs/>
          <w:sz w:val="22"/>
          <w:szCs w:val="22"/>
          <w:lang w:val="es-ES"/>
        </w:rPr>
        <w:t xml:space="preserve"> </w:t>
      </w:r>
    </w:p>
    <w:p w14:paraId="398256A9" w14:textId="360CDA22" w:rsidR="00022DC4" w:rsidRDefault="00022DC4" w:rsidP="00E62BFA">
      <w:pPr>
        <w:spacing w:after="240"/>
        <w:jc w:val="both"/>
        <w:rPr>
          <w:rFonts w:ascii="Arial" w:hAnsi="Arial" w:cs="Arial"/>
          <w:bCs/>
          <w:sz w:val="22"/>
          <w:szCs w:val="22"/>
          <w:lang w:val="es-ES"/>
        </w:rPr>
      </w:pPr>
      <w:r w:rsidRPr="00022DC4">
        <w:rPr>
          <w:rFonts w:ascii="Arial" w:hAnsi="Arial" w:cs="Arial"/>
          <w:bCs/>
          <w:sz w:val="22"/>
          <w:szCs w:val="22"/>
          <w:lang w:val="es-ES"/>
        </w:rPr>
        <w:t>Finalmente, la configuración ecológica actual</w:t>
      </w:r>
      <w:r>
        <w:rPr>
          <w:rFonts w:ascii="Arial" w:hAnsi="Arial" w:cs="Arial"/>
          <w:bCs/>
          <w:sz w:val="22"/>
          <w:szCs w:val="22"/>
          <w:lang w:val="es-ES"/>
        </w:rPr>
        <w:t xml:space="preserve">, </w:t>
      </w:r>
      <w:r w:rsidRPr="00022DC4">
        <w:rPr>
          <w:rFonts w:ascii="Arial" w:hAnsi="Arial" w:cs="Arial"/>
          <w:bCs/>
          <w:sz w:val="22"/>
          <w:szCs w:val="22"/>
          <w:lang w:val="es-ES"/>
        </w:rPr>
        <w:t>caracterizada por coberturas altoandinas nativas y comunidades faunísticas</w:t>
      </w:r>
      <w:r>
        <w:rPr>
          <w:rFonts w:ascii="Arial" w:hAnsi="Arial" w:cs="Arial"/>
          <w:bCs/>
          <w:sz w:val="22"/>
          <w:szCs w:val="22"/>
          <w:lang w:val="es-ES"/>
        </w:rPr>
        <w:t xml:space="preserve">, </w:t>
      </w:r>
      <w:r w:rsidRPr="00022DC4">
        <w:rPr>
          <w:rFonts w:ascii="Arial" w:hAnsi="Arial" w:cs="Arial"/>
          <w:bCs/>
          <w:sz w:val="22"/>
          <w:szCs w:val="22"/>
          <w:lang w:val="es-ES"/>
        </w:rPr>
        <w:t xml:space="preserve">sustenta técnicamente la reclasificación de la cobertura de uso de suelo de “Centro Minero (Mi)” a “Pajonal Andino (Pj)”. La presencia de especies endémicas, amenazadas y bioindicadoras confirma la efectividad de la restauración ecosistémica y posiciona al área como un refugio biológico estratégico en el paisaje altoandino. Este nuevo estado ecológico, con atributos que superan la línea base preintervención, demanda el establecimiento de normativas </w:t>
      </w:r>
      <w:r w:rsidRPr="00022DC4">
        <w:rPr>
          <w:rFonts w:ascii="Arial" w:hAnsi="Arial" w:cs="Arial"/>
          <w:bCs/>
          <w:sz w:val="22"/>
          <w:szCs w:val="22"/>
          <w:lang w:val="es-ES"/>
        </w:rPr>
        <w:lastRenderedPageBreak/>
        <w:t>restrictivas frente a cualquier reactivación extractiva futura, dada su relevancia para la conservación y estabilización de taxones vulnerables.</w:t>
      </w:r>
    </w:p>
    <w:p w14:paraId="3BCC0E65" w14:textId="39F0AB0D" w:rsidR="00B306A8" w:rsidRPr="00B306A8" w:rsidRDefault="00F857C3" w:rsidP="00B306A8">
      <w:pPr>
        <w:spacing w:after="240"/>
        <w:jc w:val="both"/>
        <w:rPr>
          <w:rFonts w:ascii="Arial" w:hAnsi="Arial" w:cs="Arial"/>
          <w:b/>
          <w:bCs/>
          <w:sz w:val="22"/>
          <w:szCs w:val="22"/>
        </w:rPr>
      </w:pPr>
      <w:r w:rsidRPr="005A5762">
        <w:rPr>
          <w:rFonts w:ascii="Arial" w:hAnsi="Arial" w:cs="Arial"/>
          <w:b/>
          <w:bCs/>
          <w:sz w:val="22"/>
          <w:szCs w:val="22"/>
        </w:rPr>
        <w:t xml:space="preserve">5. </w:t>
      </w:r>
      <w:r w:rsidR="00EC5D28" w:rsidRPr="005A5762">
        <w:rPr>
          <w:rFonts w:ascii="Arial" w:hAnsi="Arial" w:cs="Arial"/>
          <w:b/>
          <w:bCs/>
          <w:sz w:val="22"/>
          <w:szCs w:val="22"/>
        </w:rPr>
        <w:t>Conclusiones</w:t>
      </w:r>
    </w:p>
    <w:p w14:paraId="070B9538" w14:textId="74B38DEF" w:rsidR="0023534C" w:rsidRDefault="0023534C" w:rsidP="00B94010">
      <w:pPr>
        <w:pStyle w:val="FirstParagraph"/>
        <w:jc w:val="both"/>
        <w:rPr>
          <w:rFonts w:ascii="Arial" w:hAnsi="Arial" w:cs="Arial"/>
          <w:sz w:val="22"/>
          <w:szCs w:val="22"/>
          <w:lang w:val="es-PE"/>
        </w:rPr>
      </w:pPr>
      <w:r w:rsidRPr="0023534C">
        <w:rPr>
          <w:rFonts w:ascii="Arial" w:hAnsi="Arial" w:cs="Arial"/>
          <w:sz w:val="22"/>
          <w:szCs w:val="22"/>
          <w:lang w:val="es-PE"/>
        </w:rPr>
        <w:t xml:space="preserve">El análisis realizado entre 2018 y 2022 confirma la </w:t>
      </w:r>
      <w:r>
        <w:rPr>
          <w:rFonts w:ascii="Arial" w:hAnsi="Arial" w:cs="Arial"/>
          <w:sz w:val="22"/>
          <w:szCs w:val="22"/>
          <w:lang w:val="es-PE"/>
        </w:rPr>
        <w:t>efectividad de las acciones</w:t>
      </w:r>
      <w:r w:rsidRPr="0023534C">
        <w:rPr>
          <w:rFonts w:ascii="Arial" w:hAnsi="Arial" w:cs="Arial"/>
          <w:sz w:val="22"/>
          <w:szCs w:val="22"/>
          <w:lang w:val="es-PE"/>
        </w:rPr>
        <w:t xml:space="preserve"> </w:t>
      </w:r>
      <w:r>
        <w:rPr>
          <w:rFonts w:ascii="Arial" w:hAnsi="Arial" w:cs="Arial"/>
          <w:sz w:val="22"/>
          <w:szCs w:val="22"/>
          <w:lang w:val="es-PE"/>
        </w:rPr>
        <w:t xml:space="preserve">de </w:t>
      </w:r>
      <w:r w:rsidRPr="0023534C">
        <w:rPr>
          <w:rFonts w:ascii="Arial" w:hAnsi="Arial" w:cs="Arial"/>
          <w:sz w:val="22"/>
          <w:szCs w:val="22"/>
          <w:lang w:val="es-PE"/>
        </w:rPr>
        <w:t xml:space="preserve">remediación </w:t>
      </w:r>
      <w:r>
        <w:rPr>
          <w:rFonts w:ascii="Arial" w:hAnsi="Arial" w:cs="Arial"/>
          <w:sz w:val="22"/>
          <w:szCs w:val="22"/>
          <w:lang w:val="es-PE"/>
        </w:rPr>
        <w:t>en el PAM</w:t>
      </w:r>
      <w:r w:rsidRPr="0023534C">
        <w:rPr>
          <w:rFonts w:ascii="Arial" w:hAnsi="Arial" w:cs="Arial"/>
          <w:sz w:val="22"/>
          <w:szCs w:val="22"/>
          <w:lang w:val="es-PE"/>
        </w:rPr>
        <w:t xml:space="preserve"> Excélsior, evidenciado por el aumento sostenido en la diversidad y abundancia de especies. Estos resultados respaldan el uso de indicadores ecológicos como herramientas fiables para evaluar procesos de restauración en ecosistemas altoandinos.</w:t>
      </w:r>
    </w:p>
    <w:p w14:paraId="6ED2D636" w14:textId="77E56454" w:rsidR="0023534C" w:rsidRDefault="0023534C" w:rsidP="0023534C">
      <w:pPr>
        <w:pStyle w:val="Textoindependiente"/>
        <w:jc w:val="both"/>
        <w:rPr>
          <w:rFonts w:ascii="Arial" w:hAnsi="Arial" w:cs="Arial"/>
        </w:rPr>
      </w:pPr>
      <w:r w:rsidRPr="0023534C">
        <w:rPr>
          <w:rFonts w:ascii="Arial" w:hAnsi="Arial" w:cs="Arial"/>
        </w:rPr>
        <w:t xml:space="preserve">La caracterización de la biodiversidad mostró una alta riqueza taxonómica y valores consistentes en los índices de Shannon, Simpson, Margalef, Jaccard y equidad. Se identificaron 67 especies vegetales (3 clases, 14 órdenes, 20 familias y 52 géneros), entre ellas 9 en categoría LC según la UICN, 2 especies amenazadas conforme al D.S. N.º 043-2006-AG y la endémica </w:t>
      </w:r>
      <w:r w:rsidRPr="0023534C">
        <w:rPr>
          <w:rFonts w:ascii="Arial" w:hAnsi="Arial" w:cs="Arial"/>
          <w:i/>
          <w:iCs/>
        </w:rPr>
        <w:t>Senecio collinus</w:t>
      </w:r>
      <w:r w:rsidRPr="0023534C">
        <w:rPr>
          <w:rFonts w:ascii="Arial" w:hAnsi="Arial" w:cs="Arial"/>
        </w:rPr>
        <w:t xml:space="preserve">. En avifauna se registraron 21 especies (6 órdenes, 12 familias, 17 géneros), sin especies endémicas, pero con diversidad medio-alta y estructura en transición. </w:t>
      </w:r>
      <w:r w:rsidR="00E63123" w:rsidRPr="00B94010">
        <w:rPr>
          <w:rFonts w:ascii="Arial" w:hAnsi="Arial" w:cs="Arial"/>
        </w:rPr>
        <w:t>La mastofauna menor comprendió</w:t>
      </w:r>
      <w:r w:rsidR="00E63123">
        <w:rPr>
          <w:rFonts w:ascii="Arial" w:hAnsi="Arial" w:cs="Arial"/>
        </w:rPr>
        <w:t xml:space="preserve"> </w:t>
      </w:r>
      <w:r w:rsidRPr="0023534C">
        <w:rPr>
          <w:rFonts w:ascii="Arial" w:hAnsi="Arial" w:cs="Arial"/>
        </w:rPr>
        <w:t xml:space="preserve">7 especies (6 géneros, familia Cricetidae), con 5 listadas por la UICN, destacando la persistencia de </w:t>
      </w:r>
      <w:r w:rsidRPr="0023534C">
        <w:rPr>
          <w:rFonts w:ascii="Arial" w:hAnsi="Arial" w:cs="Arial"/>
          <w:i/>
          <w:iCs/>
        </w:rPr>
        <w:t>Thomasomys incanus</w:t>
      </w:r>
      <w:r w:rsidRPr="0023534C">
        <w:rPr>
          <w:rFonts w:ascii="Arial" w:hAnsi="Arial" w:cs="Arial"/>
        </w:rPr>
        <w:t xml:space="preserve"> (Vulnerable, D.S. N.º 004-2014-MINAGRI). La herpetofauna presentó 2 especies</w:t>
      </w:r>
      <w:r w:rsidR="00E63123">
        <w:rPr>
          <w:rFonts w:ascii="Arial" w:hAnsi="Arial" w:cs="Arial"/>
        </w:rPr>
        <w:t xml:space="preserve">: </w:t>
      </w:r>
      <w:r w:rsidRPr="0023534C">
        <w:rPr>
          <w:rFonts w:ascii="Arial" w:hAnsi="Arial" w:cs="Arial"/>
          <w:i/>
          <w:iCs/>
        </w:rPr>
        <w:t>Liolaemus walkeri</w:t>
      </w:r>
      <w:r w:rsidRPr="0023534C">
        <w:rPr>
          <w:rFonts w:ascii="Arial" w:hAnsi="Arial" w:cs="Arial"/>
        </w:rPr>
        <w:t xml:space="preserve"> (endémica) y </w:t>
      </w:r>
      <w:r w:rsidRPr="0023534C">
        <w:rPr>
          <w:rFonts w:ascii="Arial" w:hAnsi="Arial" w:cs="Arial"/>
          <w:i/>
          <w:iCs/>
        </w:rPr>
        <w:t>Rhinella spinulosa</w:t>
      </w:r>
      <w:r w:rsidR="00E63123">
        <w:rPr>
          <w:rFonts w:ascii="Arial" w:hAnsi="Arial" w:cs="Arial"/>
        </w:rPr>
        <w:t xml:space="preserve">, </w:t>
      </w:r>
      <w:r w:rsidR="00E63123" w:rsidRPr="00B94010">
        <w:rPr>
          <w:rFonts w:ascii="Arial" w:hAnsi="Arial" w:cs="Arial"/>
        </w:rPr>
        <w:t>ambas listadas por la UICN</w:t>
      </w:r>
      <w:r w:rsidR="00E63123">
        <w:rPr>
          <w:rFonts w:ascii="Arial" w:hAnsi="Arial" w:cs="Arial"/>
        </w:rPr>
        <w:t>.</w:t>
      </w:r>
    </w:p>
    <w:p w14:paraId="55DBD24D" w14:textId="2BFF348A" w:rsidR="00E63123" w:rsidRDefault="00E63123" w:rsidP="0023534C">
      <w:pPr>
        <w:pStyle w:val="Textoindependiente"/>
        <w:jc w:val="both"/>
        <w:rPr>
          <w:rFonts w:ascii="Arial" w:hAnsi="Arial" w:cs="Arial"/>
        </w:rPr>
      </w:pPr>
      <w:r w:rsidRPr="00E63123">
        <w:rPr>
          <w:rFonts w:ascii="Arial" w:hAnsi="Arial" w:cs="Arial"/>
        </w:rPr>
        <w:t xml:space="preserve">Estos resultados sustentan la reclasificación </w:t>
      </w:r>
      <w:r>
        <w:rPr>
          <w:rFonts w:ascii="Arial" w:hAnsi="Arial" w:cs="Arial"/>
        </w:rPr>
        <w:t>de la cobertura de</w:t>
      </w:r>
      <w:r w:rsidRPr="00E63123">
        <w:rPr>
          <w:rFonts w:ascii="Arial" w:hAnsi="Arial" w:cs="Arial"/>
        </w:rPr>
        <w:t xml:space="preserve"> “Centro Minero (Mi)” a “Pajonal Andino (Pj)”, lo que permitiría aplicar estrategias de conservación más adecuadas al nuevo estado ecológico del sitio.</w:t>
      </w:r>
    </w:p>
    <w:p w14:paraId="761C168C" w14:textId="11A06004" w:rsidR="00E63123" w:rsidRDefault="00E63123" w:rsidP="0023534C">
      <w:pPr>
        <w:pStyle w:val="Textoindependiente"/>
        <w:jc w:val="both"/>
        <w:rPr>
          <w:rFonts w:ascii="Arial" w:hAnsi="Arial" w:cs="Arial"/>
        </w:rPr>
      </w:pPr>
      <w:r w:rsidRPr="00E63123">
        <w:rPr>
          <w:rFonts w:ascii="Arial" w:hAnsi="Arial" w:cs="Arial"/>
        </w:rPr>
        <w:t>La recurrencia de bioindicador</w:t>
      </w:r>
      <w:r>
        <w:rPr>
          <w:rFonts w:ascii="Arial" w:hAnsi="Arial" w:cs="Arial"/>
        </w:rPr>
        <w:t>es ecológicos</w:t>
      </w:r>
      <w:r w:rsidRPr="00E63123">
        <w:rPr>
          <w:rFonts w:ascii="Arial" w:hAnsi="Arial" w:cs="Arial"/>
        </w:rPr>
        <w:t xml:space="preserve"> como Poaceae y Asteraceae (flora), </w:t>
      </w:r>
      <w:r w:rsidRPr="00E63123">
        <w:rPr>
          <w:rFonts w:ascii="Arial" w:hAnsi="Arial" w:cs="Arial"/>
          <w:i/>
          <w:iCs/>
        </w:rPr>
        <w:t>Zonotrichia capensis</w:t>
      </w:r>
      <w:r w:rsidRPr="00E63123">
        <w:rPr>
          <w:rFonts w:ascii="Arial" w:hAnsi="Arial" w:cs="Arial"/>
        </w:rPr>
        <w:t xml:space="preserve"> y </w:t>
      </w:r>
      <w:r w:rsidRPr="00E63123">
        <w:rPr>
          <w:rFonts w:ascii="Arial" w:hAnsi="Arial" w:cs="Arial"/>
          <w:i/>
          <w:iCs/>
        </w:rPr>
        <w:t>Sicalis uropigyalis</w:t>
      </w:r>
      <w:r w:rsidRPr="00E63123">
        <w:rPr>
          <w:rFonts w:ascii="Arial" w:hAnsi="Arial" w:cs="Arial"/>
        </w:rPr>
        <w:t xml:space="preserve"> (aves), </w:t>
      </w:r>
      <w:r w:rsidRPr="00E63123">
        <w:rPr>
          <w:rFonts w:ascii="Arial" w:hAnsi="Arial" w:cs="Arial"/>
          <w:i/>
          <w:iCs/>
        </w:rPr>
        <w:t>Liolaemus walkeri</w:t>
      </w:r>
      <w:r w:rsidRPr="00E63123">
        <w:rPr>
          <w:rFonts w:ascii="Arial" w:hAnsi="Arial" w:cs="Arial"/>
        </w:rPr>
        <w:t xml:space="preserve"> y </w:t>
      </w:r>
      <w:r w:rsidRPr="00E63123">
        <w:rPr>
          <w:rFonts w:ascii="Arial" w:hAnsi="Arial" w:cs="Arial"/>
          <w:i/>
          <w:iCs/>
        </w:rPr>
        <w:t>Rhinella spinulosa</w:t>
      </w:r>
      <w:r w:rsidRPr="00E63123">
        <w:rPr>
          <w:rFonts w:ascii="Arial" w:hAnsi="Arial" w:cs="Arial"/>
        </w:rPr>
        <w:t xml:space="preserve"> (herpetofauna), así como pequeños roedores andinos, refleja una mejora en la calidad del hábitat</w:t>
      </w:r>
      <w:r w:rsidR="00231917">
        <w:rPr>
          <w:rFonts w:ascii="Arial" w:hAnsi="Arial" w:cs="Arial"/>
        </w:rPr>
        <w:t xml:space="preserve">, </w:t>
      </w:r>
      <w:r w:rsidRPr="00E63123">
        <w:rPr>
          <w:rFonts w:ascii="Arial" w:hAnsi="Arial" w:cs="Arial"/>
        </w:rPr>
        <w:t>progresiva estabilidad ecológica</w:t>
      </w:r>
      <w:r w:rsidR="00231917">
        <w:rPr>
          <w:rFonts w:ascii="Arial" w:hAnsi="Arial" w:cs="Arial"/>
        </w:rPr>
        <w:t xml:space="preserve"> y remediación ecosistémica del área.</w:t>
      </w:r>
    </w:p>
    <w:p w14:paraId="23EFA33F" w14:textId="3B567EF4" w:rsidR="00E63123" w:rsidRDefault="00E63123" w:rsidP="00AF2A3B">
      <w:pPr>
        <w:jc w:val="both"/>
        <w:rPr>
          <w:rFonts w:ascii="Arial" w:eastAsiaTheme="minorHAnsi" w:hAnsi="Arial" w:cs="Arial"/>
          <w:sz w:val="22"/>
          <w:szCs w:val="22"/>
          <w:lang w:eastAsia="en-US"/>
        </w:rPr>
      </w:pPr>
      <w:r w:rsidRPr="00E63123">
        <w:rPr>
          <w:rFonts w:ascii="Arial" w:eastAsiaTheme="minorHAnsi" w:hAnsi="Arial" w:cs="Arial"/>
          <w:sz w:val="22"/>
          <w:szCs w:val="22"/>
          <w:lang w:eastAsia="en-US"/>
        </w:rPr>
        <w:t>El enfoque metodológico, basado en la integración de revisión documental, monitoreo de campo y análisis geoespacial y estadístico, generó información técnica robusta y replicable, clave para diseñar estrategias eficaces de restauración ecológica en contextos de pasivos ambientales mineros y procesos de cierre de minas.</w:t>
      </w:r>
    </w:p>
    <w:p w14:paraId="0346E950" w14:textId="513D5FC3" w:rsidR="006178C0" w:rsidRDefault="00EC5D28" w:rsidP="00925560">
      <w:pPr>
        <w:spacing w:line="360" w:lineRule="auto"/>
        <w:jc w:val="both"/>
        <w:rPr>
          <w:rFonts w:ascii="Arial" w:hAnsi="Arial" w:cs="Arial"/>
          <w:b/>
          <w:bCs/>
          <w:sz w:val="22"/>
          <w:szCs w:val="22"/>
        </w:rPr>
      </w:pPr>
      <w:r w:rsidRPr="005A5762">
        <w:rPr>
          <w:rFonts w:ascii="Arial" w:hAnsi="Arial" w:cs="Arial"/>
          <w:b/>
          <w:bCs/>
          <w:sz w:val="22"/>
          <w:szCs w:val="22"/>
        </w:rPr>
        <w:t xml:space="preserve">7. </w:t>
      </w:r>
      <w:r w:rsidR="00180629" w:rsidRPr="005A5762">
        <w:rPr>
          <w:rFonts w:ascii="Arial" w:hAnsi="Arial" w:cs="Arial"/>
          <w:b/>
          <w:bCs/>
          <w:sz w:val="22"/>
          <w:szCs w:val="22"/>
        </w:rPr>
        <w:t>Referencias bibliográficas</w:t>
      </w:r>
    </w:p>
    <w:sdt>
      <w:sdtPr>
        <w:rPr>
          <w:rFonts w:ascii="Arial" w:eastAsia="MS Mincho" w:hAnsi="Arial" w:cs="Arial"/>
          <w:sz w:val="20"/>
          <w:szCs w:val="20"/>
          <w:lang w:eastAsia="fr-FR"/>
        </w:rPr>
        <w:id w:val="-599409697"/>
        <w:bibliography/>
      </w:sdtPr>
      <w:sdtContent>
        <w:p w14:paraId="5CDF80DB"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sz w:val="20"/>
              <w:szCs w:val="20"/>
            </w:rPr>
            <w:fldChar w:fldCharType="begin"/>
          </w:r>
          <w:r w:rsidRPr="00231917">
            <w:rPr>
              <w:rFonts w:ascii="Arial" w:hAnsi="Arial" w:cs="Arial"/>
              <w:sz w:val="20"/>
              <w:szCs w:val="20"/>
            </w:rPr>
            <w:instrText>BIBLIOGRAPHY</w:instrText>
          </w:r>
          <w:r w:rsidRPr="00231917">
            <w:rPr>
              <w:rFonts w:ascii="Arial" w:hAnsi="Arial" w:cs="Arial"/>
              <w:sz w:val="20"/>
              <w:szCs w:val="20"/>
            </w:rPr>
            <w:fldChar w:fldCharType="separate"/>
          </w:r>
          <w:r w:rsidRPr="00231917">
            <w:rPr>
              <w:rFonts w:ascii="Arial" w:hAnsi="Arial" w:cs="Arial"/>
              <w:noProof/>
              <w:sz w:val="20"/>
              <w:szCs w:val="20"/>
              <w:lang w:val="es-ES"/>
            </w:rPr>
            <w:t xml:space="preserve">Aguilar, C., Gamarra, R., Ramirez, C., Suarez, J., Torres, C., &amp; Siu Ting, K. (2012). </w:t>
          </w:r>
          <w:r w:rsidRPr="00231917">
            <w:rPr>
              <w:rFonts w:ascii="Arial" w:hAnsi="Arial" w:cs="Arial"/>
              <w:i/>
              <w:iCs/>
              <w:noProof/>
              <w:sz w:val="20"/>
              <w:szCs w:val="20"/>
              <w:lang w:val="es-ES"/>
            </w:rPr>
            <w:t>Anfibios andinos y estudios de impacto ambiental en concesiones mineras de Perú.</w:t>
          </w:r>
          <w:r w:rsidRPr="00231917">
            <w:rPr>
              <w:rFonts w:ascii="Arial" w:hAnsi="Arial" w:cs="Arial"/>
              <w:noProof/>
              <w:sz w:val="20"/>
              <w:szCs w:val="20"/>
              <w:lang w:val="es-ES"/>
            </w:rPr>
            <w:t xml:space="preserve"> </w:t>
          </w:r>
        </w:p>
        <w:p w14:paraId="055F4733"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s-ES"/>
            </w:rPr>
            <w:t xml:space="preserve">Aguilar, C., Ramírez, C., Rivera, D., Siu-Ting, K., Suarez, J., &amp; Torres, C. (2010). </w:t>
          </w:r>
          <w:r w:rsidRPr="00231917">
            <w:rPr>
              <w:rFonts w:ascii="Arial" w:hAnsi="Arial" w:cs="Arial"/>
              <w:i/>
              <w:iCs/>
              <w:noProof/>
              <w:sz w:val="20"/>
              <w:szCs w:val="20"/>
              <w:lang w:val="es-ES"/>
            </w:rPr>
            <w:t>Anfibios andinos del Perú fuera de Áreas Naturales Protegidas:amenazas y estado de conservación.</w:t>
          </w:r>
          <w:r w:rsidRPr="00231917">
            <w:rPr>
              <w:rFonts w:ascii="Arial" w:hAnsi="Arial" w:cs="Arial"/>
              <w:noProof/>
              <w:sz w:val="20"/>
              <w:szCs w:val="20"/>
              <w:lang w:val="es-ES"/>
            </w:rPr>
            <w:t xml:space="preserve"> </w:t>
          </w:r>
          <w:r w:rsidRPr="00231917">
            <w:rPr>
              <w:rFonts w:ascii="Arial" w:hAnsi="Arial" w:cs="Arial"/>
              <w:noProof/>
              <w:sz w:val="20"/>
              <w:szCs w:val="20"/>
              <w:lang w:val="en-US"/>
            </w:rPr>
            <w:t>Rev. peru. biol. 17(1): 005- 028.</w:t>
          </w:r>
        </w:p>
        <w:p w14:paraId="333B29BF"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n-US"/>
            </w:rPr>
            <w:t xml:space="preserve">Bell, A., &amp; Bachman, S. (2011). </w:t>
          </w:r>
          <w:r w:rsidRPr="00231917">
            <w:rPr>
              <w:rFonts w:ascii="Arial" w:hAnsi="Arial" w:cs="Arial"/>
              <w:i/>
              <w:iCs/>
              <w:noProof/>
              <w:sz w:val="20"/>
              <w:szCs w:val="20"/>
              <w:lang w:val="en-US"/>
            </w:rPr>
            <w:t>Ephedra rupestris.</w:t>
          </w:r>
          <w:r w:rsidRPr="00231917">
            <w:rPr>
              <w:rFonts w:ascii="Arial" w:hAnsi="Arial" w:cs="Arial"/>
              <w:noProof/>
              <w:sz w:val="20"/>
              <w:szCs w:val="20"/>
              <w:lang w:val="en-US"/>
            </w:rPr>
            <w:t xml:space="preserve"> The IUCN Red List of Threatened Species 2011:e.T201681A9163757. </w:t>
          </w:r>
          <w:r w:rsidRPr="00231917">
            <w:rPr>
              <w:rFonts w:ascii="Arial" w:hAnsi="Arial" w:cs="Arial"/>
              <w:noProof/>
              <w:sz w:val="20"/>
              <w:szCs w:val="20"/>
              <w:lang w:val="es-ES"/>
            </w:rPr>
            <w:t>Obtenido de https://www.iucnredlist.org/species/201681/9163757</w:t>
          </w:r>
        </w:p>
        <w:p w14:paraId="7FBD6364"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Beraún, J., &amp; Villanueva, H. (s.f.). </w:t>
          </w:r>
          <w:r w:rsidRPr="00231917">
            <w:rPr>
              <w:rFonts w:ascii="Arial" w:hAnsi="Arial" w:cs="Arial"/>
              <w:i/>
              <w:iCs/>
              <w:noProof/>
              <w:sz w:val="20"/>
              <w:szCs w:val="20"/>
              <w:lang w:val="es-ES"/>
            </w:rPr>
            <w:t>Clasificación de las regiones naturales del Perú.</w:t>
          </w:r>
          <w:r w:rsidRPr="00231917">
            <w:rPr>
              <w:rFonts w:ascii="Arial" w:hAnsi="Arial" w:cs="Arial"/>
              <w:noProof/>
              <w:sz w:val="20"/>
              <w:szCs w:val="20"/>
              <w:lang w:val="es-ES"/>
            </w:rPr>
            <w:t xml:space="preserve"> Boletín 3, ISSN 2411-6890, Colegio de Geógrafos del Peru. Obtenido de https://cgp.org.pe/publicaciones/boletin3/B3-09.pdf</w:t>
          </w:r>
        </w:p>
        <w:p w14:paraId="1F9AFFD2"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Brack , A., &amp; Mendiola, C. (2000). </w:t>
          </w:r>
          <w:r w:rsidRPr="00231917">
            <w:rPr>
              <w:rFonts w:ascii="Arial" w:hAnsi="Arial" w:cs="Arial"/>
              <w:i/>
              <w:iCs/>
              <w:noProof/>
              <w:sz w:val="20"/>
              <w:szCs w:val="20"/>
              <w:lang w:val="es-ES"/>
            </w:rPr>
            <w:t>Ecología en el Perú.</w:t>
          </w:r>
          <w:r w:rsidRPr="00231917">
            <w:rPr>
              <w:rFonts w:ascii="Arial" w:hAnsi="Arial" w:cs="Arial"/>
              <w:noProof/>
              <w:sz w:val="20"/>
              <w:szCs w:val="20"/>
              <w:lang w:val="es-ES"/>
            </w:rPr>
            <w:t xml:space="preserve"> Editorial Bruño/PNUD, Lima, Perú.</w:t>
          </w:r>
        </w:p>
        <w:p w14:paraId="1854E4F2"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Brako, L., &amp; Zarucchi, J. (1993). </w:t>
          </w:r>
          <w:r w:rsidRPr="00231917">
            <w:rPr>
              <w:rFonts w:ascii="Arial" w:hAnsi="Arial" w:cs="Arial"/>
              <w:i/>
              <w:iCs/>
              <w:noProof/>
              <w:sz w:val="20"/>
              <w:szCs w:val="20"/>
              <w:lang w:val="es-ES"/>
            </w:rPr>
            <w:t>Catálogo de plantas con Angiospermas y gimnospermas del Perú.</w:t>
          </w:r>
          <w:r w:rsidRPr="00231917">
            <w:rPr>
              <w:rFonts w:ascii="Arial" w:hAnsi="Arial" w:cs="Arial"/>
              <w:noProof/>
              <w:sz w:val="20"/>
              <w:szCs w:val="20"/>
              <w:lang w:val="es-ES"/>
            </w:rPr>
            <w:t xml:space="preserve"> Monografías de botánica sistemática del Jardín Botánico de Missouri 45: 1-1286.</w:t>
          </w:r>
        </w:p>
        <w:p w14:paraId="0BDFE099"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Campo, A., &amp; Duval, V. (2014). </w:t>
          </w:r>
          <w:r w:rsidRPr="00231917">
            <w:rPr>
              <w:rFonts w:ascii="Arial" w:hAnsi="Arial" w:cs="Arial"/>
              <w:i/>
              <w:iCs/>
              <w:noProof/>
              <w:sz w:val="20"/>
              <w:szCs w:val="20"/>
              <w:lang w:val="es-ES"/>
            </w:rPr>
            <w:t>Diversidad y valor de importancia para la conservación de la vegetación natural.</w:t>
          </w:r>
          <w:r w:rsidRPr="00231917">
            <w:rPr>
              <w:rFonts w:ascii="Arial" w:hAnsi="Arial" w:cs="Arial"/>
              <w:noProof/>
              <w:sz w:val="20"/>
              <w:szCs w:val="20"/>
              <w:lang w:val="es-ES"/>
            </w:rPr>
            <w:t xml:space="preserve"> Parque Nacional Lihué Calel (Argentina).</w:t>
          </w:r>
        </w:p>
        <w:p w14:paraId="26B80867"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CBIF. (2021). </w:t>
          </w:r>
          <w:r w:rsidRPr="00231917">
            <w:rPr>
              <w:rFonts w:ascii="Arial" w:hAnsi="Arial" w:cs="Arial"/>
              <w:i/>
              <w:iCs/>
              <w:noProof/>
              <w:sz w:val="20"/>
              <w:szCs w:val="20"/>
              <w:lang w:val="es-ES"/>
            </w:rPr>
            <w:t>Reptiles del Perú.</w:t>
          </w:r>
          <w:r w:rsidRPr="00231917">
            <w:rPr>
              <w:rFonts w:ascii="Arial" w:hAnsi="Arial" w:cs="Arial"/>
              <w:noProof/>
              <w:sz w:val="20"/>
              <w:szCs w:val="20"/>
              <w:lang w:val="es-ES"/>
            </w:rPr>
            <w:t xml:space="preserve"> Obtenido de https://www.gbif.org/es/dataset/04675231-2f76-48f8-bfed-78d71c1ec94c</w:t>
          </w:r>
        </w:p>
        <w:p w14:paraId="7D272172"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s-ES"/>
            </w:rPr>
            <w:t xml:space="preserve">CESEL. (2021). </w:t>
          </w:r>
          <w:r w:rsidRPr="00231917">
            <w:rPr>
              <w:rFonts w:ascii="Arial" w:hAnsi="Arial" w:cs="Arial"/>
              <w:i/>
              <w:iCs/>
              <w:noProof/>
              <w:sz w:val="20"/>
              <w:szCs w:val="20"/>
              <w:lang w:val="es-ES"/>
            </w:rPr>
            <w:t>Recuperación de los Servicios Ecosistémicos en la parte alta de la quebrada Ranra afectada por los pasivos ambientales mineros de la Ex Unidad Minera Azulmina 1 y 2 en el Distrito de Santa Ana de Tusi, Provincia de Daniel Alcides Carrión, Departamento de .</w:t>
          </w:r>
          <w:r w:rsidRPr="00231917">
            <w:rPr>
              <w:rFonts w:ascii="Arial" w:hAnsi="Arial" w:cs="Arial"/>
              <w:noProof/>
              <w:sz w:val="20"/>
              <w:szCs w:val="20"/>
              <w:lang w:val="es-ES"/>
            </w:rPr>
            <w:t xml:space="preserve"> </w:t>
          </w:r>
          <w:r w:rsidRPr="00231917">
            <w:rPr>
              <w:rFonts w:ascii="Arial" w:hAnsi="Arial" w:cs="Arial"/>
              <w:noProof/>
              <w:sz w:val="20"/>
              <w:szCs w:val="20"/>
              <w:lang w:val="en-US"/>
            </w:rPr>
            <w:t>Volumen de Ingeniería, tomo VI.</w:t>
          </w:r>
        </w:p>
        <w:p w14:paraId="613AFDEF"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n-US"/>
            </w:rPr>
            <w:t xml:space="preserve">Clements, J., &amp; Shany, N. (2001). </w:t>
          </w:r>
          <w:r w:rsidRPr="00231917">
            <w:rPr>
              <w:rFonts w:ascii="Arial" w:hAnsi="Arial" w:cs="Arial"/>
              <w:i/>
              <w:iCs/>
              <w:noProof/>
              <w:sz w:val="20"/>
              <w:szCs w:val="20"/>
              <w:lang w:val="en-US"/>
            </w:rPr>
            <w:t>A field guide to the birds of Peru.</w:t>
          </w:r>
          <w:r w:rsidRPr="00231917">
            <w:rPr>
              <w:rFonts w:ascii="Arial" w:hAnsi="Arial" w:cs="Arial"/>
              <w:noProof/>
              <w:sz w:val="20"/>
              <w:szCs w:val="20"/>
              <w:lang w:val="en-US"/>
            </w:rPr>
            <w:t xml:space="preserve"> </w:t>
          </w:r>
          <w:r w:rsidRPr="00231917">
            <w:rPr>
              <w:rFonts w:ascii="Arial" w:hAnsi="Arial" w:cs="Arial"/>
              <w:noProof/>
              <w:sz w:val="20"/>
              <w:szCs w:val="20"/>
              <w:lang w:val="es-ES"/>
            </w:rPr>
            <w:t>Ibis Publishing Company. Temecula, California.</w:t>
          </w:r>
        </w:p>
        <w:p w14:paraId="2F2CACD7"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CONCYTEC. (2016). </w:t>
          </w:r>
          <w:r w:rsidRPr="00231917">
            <w:rPr>
              <w:rFonts w:ascii="Arial" w:hAnsi="Arial" w:cs="Arial"/>
              <w:i/>
              <w:iCs/>
              <w:noProof/>
              <w:sz w:val="20"/>
              <w:szCs w:val="20"/>
              <w:lang w:val="es-ES"/>
            </w:rPr>
            <w:t>Programa Nacional Transversal de Valorización de la Biodiversidad 2015 - 2021.</w:t>
          </w:r>
          <w:r w:rsidRPr="00231917">
            <w:rPr>
              <w:rFonts w:ascii="Arial" w:hAnsi="Arial" w:cs="Arial"/>
              <w:noProof/>
              <w:sz w:val="20"/>
              <w:szCs w:val="20"/>
              <w:lang w:val="es-ES"/>
            </w:rPr>
            <w:t xml:space="preserve"> Programas de Ciencia, Tecnología e Innovación.</w:t>
          </w:r>
        </w:p>
        <w:p w14:paraId="5FEF86F9"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s-ES"/>
            </w:rPr>
            <w:t xml:space="preserve">Eisenberg, J., &amp; Redford, K. (1999). </w:t>
          </w:r>
          <w:r w:rsidRPr="00231917">
            <w:rPr>
              <w:rFonts w:ascii="Arial" w:hAnsi="Arial" w:cs="Arial"/>
              <w:i/>
              <w:iCs/>
              <w:noProof/>
              <w:sz w:val="20"/>
              <w:szCs w:val="20"/>
              <w:lang w:val="en-US"/>
            </w:rPr>
            <w:t>Mammals of the Neotropics: The central Neotropics: Ecuador, Bolivia, Brazil.</w:t>
          </w:r>
          <w:r w:rsidRPr="00231917">
            <w:rPr>
              <w:rFonts w:ascii="Arial" w:hAnsi="Arial" w:cs="Arial"/>
              <w:noProof/>
              <w:sz w:val="20"/>
              <w:szCs w:val="20"/>
              <w:lang w:val="en-US"/>
            </w:rPr>
            <w:t xml:space="preserve"> Chicago: University of Chicago Press. 609 p.</w:t>
          </w:r>
        </w:p>
        <w:p w14:paraId="0319FA9E"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n-US"/>
            </w:rPr>
            <w:t xml:space="preserve">Emmons, L., &amp; Feer, F. (1997). </w:t>
          </w:r>
          <w:r w:rsidRPr="00231917">
            <w:rPr>
              <w:rFonts w:ascii="Arial" w:hAnsi="Arial" w:cs="Arial"/>
              <w:i/>
              <w:iCs/>
              <w:noProof/>
              <w:sz w:val="20"/>
              <w:szCs w:val="20"/>
              <w:lang w:val="en-US"/>
            </w:rPr>
            <w:t>Neotropical rainforest mammals: a field guide.</w:t>
          </w:r>
          <w:r w:rsidRPr="00231917">
            <w:rPr>
              <w:rFonts w:ascii="Arial" w:hAnsi="Arial" w:cs="Arial"/>
              <w:noProof/>
              <w:sz w:val="20"/>
              <w:szCs w:val="20"/>
              <w:lang w:val="en-US"/>
            </w:rPr>
            <w:t xml:space="preserve"> </w:t>
          </w:r>
          <w:r w:rsidRPr="00231917">
            <w:rPr>
              <w:rFonts w:ascii="Arial" w:hAnsi="Arial" w:cs="Arial"/>
              <w:noProof/>
              <w:sz w:val="20"/>
              <w:szCs w:val="20"/>
              <w:lang w:val="es-ES"/>
            </w:rPr>
            <w:t>Chicago: University of Chicago Press. 307 p.</w:t>
          </w:r>
        </w:p>
        <w:p w14:paraId="16B0320E"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Flores, A. (2005). </w:t>
          </w:r>
          <w:r w:rsidRPr="00231917">
            <w:rPr>
              <w:rFonts w:ascii="Arial" w:hAnsi="Arial" w:cs="Arial"/>
              <w:i/>
              <w:iCs/>
              <w:noProof/>
              <w:sz w:val="20"/>
              <w:szCs w:val="20"/>
              <w:lang w:val="es-ES"/>
            </w:rPr>
            <w:t>Manual de pastos y forrajes altoandinos.</w:t>
          </w:r>
          <w:r w:rsidRPr="00231917">
            <w:rPr>
              <w:rFonts w:ascii="Arial" w:hAnsi="Arial" w:cs="Arial"/>
              <w:noProof/>
              <w:sz w:val="20"/>
              <w:szCs w:val="20"/>
              <w:lang w:val="es-ES"/>
            </w:rPr>
            <w:t xml:space="preserve"> Lima, Perú: Unalm.</w:t>
          </w:r>
        </w:p>
        <w:p w14:paraId="007CEE7A"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n-US"/>
            </w:rPr>
            <w:t xml:space="preserve">Gardner, A., &amp; Dagosto, M. (2007). </w:t>
          </w:r>
          <w:r w:rsidRPr="00231917">
            <w:rPr>
              <w:rFonts w:ascii="Arial" w:hAnsi="Arial" w:cs="Arial"/>
              <w:i/>
              <w:iCs/>
              <w:noProof/>
              <w:sz w:val="20"/>
              <w:szCs w:val="20"/>
              <w:lang w:val="en-US"/>
            </w:rPr>
            <w:t>Tribe Metachirini; p. 35-39 In A.L. Gardner (ed.). Mammals of South America: marsupials, xenarthrans, shrews, and bats.</w:t>
          </w:r>
          <w:r w:rsidRPr="00231917">
            <w:rPr>
              <w:rFonts w:ascii="Arial" w:hAnsi="Arial" w:cs="Arial"/>
              <w:noProof/>
              <w:sz w:val="20"/>
              <w:szCs w:val="20"/>
              <w:lang w:val="en-US"/>
            </w:rPr>
            <w:t xml:space="preserve"> Chicago and London: University of Chicago Press.</w:t>
          </w:r>
        </w:p>
        <w:p w14:paraId="53D568F4"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n-US"/>
            </w:rPr>
            <w:t xml:space="preserve">Gentry, A. (1982). </w:t>
          </w:r>
          <w:r w:rsidRPr="00231917">
            <w:rPr>
              <w:rFonts w:ascii="Arial" w:hAnsi="Arial" w:cs="Arial"/>
              <w:i/>
              <w:iCs/>
              <w:noProof/>
              <w:sz w:val="20"/>
              <w:szCs w:val="20"/>
              <w:lang w:val="en-US"/>
            </w:rPr>
            <w:t>Patterns of neotropical plant diversity.</w:t>
          </w:r>
          <w:r w:rsidRPr="00231917">
            <w:rPr>
              <w:rFonts w:ascii="Arial" w:hAnsi="Arial" w:cs="Arial"/>
              <w:noProof/>
              <w:sz w:val="20"/>
              <w:szCs w:val="20"/>
              <w:lang w:val="en-US"/>
            </w:rPr>
            <w:t xml:space="preserve"> Evolutionary Biology 15: 1 -84 pp.</w:t>
          </w:r>
        </w:p>
        <w:p w14:paraId="3D28400B"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n-US"/>
            </w:rPr>
            <w:lastRenderedPageBreak/>
            <w:t xml:space="preserve">Guzman, M., &amp; León, M. (2018). </w:t>
          </w:r>
          <w:r w:rsidRPr="00231917">
            <w:rPr>
              <w:rFonts w:ascii="Arial" w:hAnsi="Arial" w:cs="Arial"/>
              <w:i/>
              <w:iCs/>
              <w:noProof/>
              <w:sz w:val="20"/>
              <w:szCs w:val="20"/>
              <w:lang w:val="es-ES"/>
            </w:rPr>
            <w:t>Evaluación del estado actual de Flora y Fauna en la Concesión Minera Conguime I Regentada por la Compañia Exploken S.A. Cantón Paquisha, Provincia de Zamora Chinchipe.</w:t>
          </w:r>
          <w:r w:rsidRPr="00231917">
            <w:rPr>
              <w:rFonts w:ascii="Arial" w:hAnsi="Arial" w:cs="Arial"/>
              <w:noProof/>
              <w:sz w:val="20"/>
              <w:szCs w:val="20"/>
              <w:lang w:val="es-ES"/>
            </w:rPr>
            <w:t xml:space="preserve"> Cuenca, Ecuador.</w:t>
          </w:r>
        </w:p>
        <w:p w14:paraId="4C2DBE69"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Hammer, O., Harper, D., &amp; Ryan, P. (2001). </w:t>
          </w:r>
          <w:r w:rsidRPr="00231917">
            <w:rPr>
              <w:rFonts w:ascii="Arial" w:hAnsi="Arial" w:cs="Arial"/>
              <w:i/>
              <w:iCs/>
              <w:noProof/>
              <w:sz w:val="20"/>
              <w:szCs w:val="20"/>
              <w:lang w:val="es-ES"/>
            </w:rPr>
            <w:t>PAST - PAlaeontological STatistics.</w:t>
          </w:r>
          <w:r w:rsidRPr="00231917">
            <w:rPr>
              <w:rFonts w:ascii="Arial" w:hAnsi="Arial" w:cs="Arial"/>
              <w:noProof/>
              <w:sz w:val="20"/>
              <w:szCs w:val="20"/>
              <w:lang w:val="es-ES"/>
            </w:rPr>
            <w:t xml:space="preserve"> </w:t>
          </w:r>
        </w:p>
        <w:p w14:paraId="11EEA8E0"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INRENA. (1994). </w:t>
          </w:r>
          <w:r w:rsidRPr="00231917">
            <w:rPr>
              <w:rFonts w:ascii="Arial" w:hAnsi="Arial" w:cs="Arial"/>
              <w:i/>
              <w:iCs/>
              <w:noProof/>
              <w:sz w:val="20"/>
              <w:szCs w:val="20"/>
              <w:lang w:val="es-ES"/>
            </w:rPr>
            <w:t>Mapa Ecológico del Perú - Guía Explicativa.</w:t>
          </w:r>
          <w:r w:rsidRPr="00231917">
            <w:rPr>
              <w:rFonts w:ascii="Arial" w:hAnsi="Arial" w:cs="Arial"/>
              <w:noProof/>
              <w:sz w:val="20"/>
              <w:szCs w:val="20"/>
              <w:lang w:val="es-ES"/>
            </w:rPr>
            <w:t xml:space="preserve"> Lima: Instituto Nacional de Recursos Naturales - Ministerio de Agricultura.</w:t>
          </w:r>
        </w:p>
        <w:p w14:paraId="0BD14DFA"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León, B., Pitman, N., &amp; Roque, G. (2006). </w:t>
          </w:r>
          <w:r w:rsidRPr="00231917">
            <w:rPr>
              <w:rFonts w:ascii="Arial" w:hAnsi="Arial" w:cs="Arial"/>
              <w:i/>
              <w:iCs/>
              <w:noProof/>
              <w:sz w:val="20"/>
              <w:szCs w:val="20"/>
              <w:lang w:val="es-ES"/>
            </w:rPr>
            <w:t>Introducción a las plantas endémicas del Perú.</w:t>
          </w:r>
          <w:r w:rsidRPr="00231917">
            <w:rPr>
              <w:rFonts w:ascii="Arial" w:hAnsi="Arial" w:cs="Arial"/>
              <w:noProof/>
              <w:sz w:val="20"/>
              <w:szCs w:val="20"/>
              <w:lang w:val="es-ES"/>
            </w:rPr>
            <w:t xml:space="preserve"> Revista peruana de biología, ISSN 1727-9933, Vol. 13, Nº. 2: 9-22.</w:t>
          </w:r>
        </w:p>
        <w:p w14:paraId="77A936ED"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s-ES"/>
            </w:rPr>
            <w:t xml:space="preserve">Lopez, L. (2012). </w:t>
          </w:r>
          <w:r w:rsidRPr="00231917">
            <w:rPr>
              <w:rFonts w:ascii="Arial" w:hAnsi="Arial" w:cs="Arial"/>
              <w:i/>
              <w:iCs/>
              <w:noProof/>
              <w:sz w:val="20"/>
              <w:szCs w:val="20"/>
              <w:lang w:val="es-ES"/>
            </w:rPr>
            <w:t>Trifolium amabile.</w:t>
          </w:r>
          <w:r w:rsidRPr="00231917">
            <w:rPr>
              <w:rFonts w:ascii="Arial" w:hAnsi="Arial" w:cs="Arial"/>
              <w:noProof/>
              <w:sz w:val="20"/>
              <w:szCs w:val="20"/>
              <w:lang w:val="es-ES"/>
            </w:rPr>
            <w:t xml:space="preserve"> </w:t>
          </w:r>
          <w:r w:rsidRPr="00231917">
            <w:rPr>
              <w:rFonts w:ascii="Arial" w:hAnsi="Arial" w:cs="Arial"/>
              <w:noProof/>
              <w:sz w:val="20"/>
              <w:szCs w:val="20"/>
              <w:lang w:val="en-US"/>
            </w:rPr>
            <w:t>The IUCN Red List of Threatened Species 2012:e.T19892797A20154255. Obtenido de https://www.iucnredlist.org/species/19892797/20154255</w:t>
          </w:r>
        </w:p>
        <w:p w14:paraId="31AD0A66"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n-US"/>
            </w:rPr>
            <w:t xml:space="preserve">Magurrán, A. (1988). </w:t>
          </w:r>
          <w:r w:rsidRPr="00231917">
            <w:rPr>
              <w:rFonts w:ascii="Arial" w:hAnsi="Arial" w:cs="Arial"/>
              <w:i/>
              <w:iCs/>
              <w:noProof/>
              <w:sz w:val="20"/>
              <w:szCs w:val="20"/>
              <w:lang w:val="en-US"/>
            </w:rPr>
            <w:t>Ecological diversity and its measurement.</w:t>
          </w:r>
          <w:r w:rsidRPr="00231917">
            <w:rPr>
              <w:rFonts w:ascii="Arial" w:hAnsi="Arial" w:cs="Arial"/>
              <w:noProof/>
              <w:sz w:val="20"/>
              <w:szCs w:val="20"/>
              <w:lang w:val="en-US"/>
            </w:rPr>
            <w:t xml:space="preserve"> New Jersey: Princeton University Press.</w:t>
          </w:r>
        </w:p>
        <w:p w14:paraId="5674BEE6"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n-US"/>
            </w:rPr>
            <w:t xml:space="preserve">Magurrán, A. (2004). </w:t>
          </w:r>
          <w:r w:rsidRPr="00231917">
            <w:rPr>
              <w:rFonts w:ascii="Arial" w:hAnsi="Arial" w:cs="Arial"/>
              <w:i/>
              <w:iCs/>
              <w:noProof/>
              <w:sz w:val="20"/>
              <w:szCs w:val="20"/>
              <w:lang w:val="en-US"/>
            </w:rPr>
            <w:t>Measuring Biological Diversity.</w:t>
          </w:r>
          <w:r w:rsidRPr="00231917">
            <w:rPr>
              <w:rFonts w:ascii="Arial" w:hAnsi="Arial" w:cs="Arial"/>
              <w:noProof/>
              <w:sz w:val="20"/>
              <w:szCs w:val="20"/>
              <w:lang w:val="en-US"/>
            </w:rPr>
            <w:t xml:space="preserve"> Oxford, UK: Blackwell Science.</w:t>
          </w:r>
        </w:p>
        <w:p w14:paraId="57CC6135" w14:textId="77777777" w:rsidR="00925560" w:rsidRPr="00231917" w:rsidRDefault="00925560" w:rsidP="00925560">
          <w:pPr>
            <w:pStyle w:val="Bibliografa"/>
            <w:spacing w:after="0" w:line="240" w:lineRule="auto"/>
            <w:ind w:left="720" w:hanging="720"/>
            <w:jc w:val="both"/>
            <w:rPr>
              <w:rFonts w:ascii="Arial" w:hAnsi="Arial" w:cs="Arial"/>
              <w:noProof/>
              <w:sz w:val="20"/>
              <w:szCs w:val="20"/>
            </w:rPr>
          </w:pPr>
          <w:r w:rsidRPr="00231917">
            <w:rPr>
              <w:rFonts w:ascii="Arial" w:hAnsi="Arial" w:cs="Arial"/>
              <w:noProof/>
              <w:sz w:val="20"/>
              <w:szCs w:val="20"/>
              <w:lang w:val="en-US"/>
            </w:rPr>
            <w:t xml:space="preserve">Menhinick, E. (1964). </w:t>
          </w:r>
          <w:r w:rsidRPr="00231917">
            <w:rPr>
              <w:rFonts w:ascii="Arial" w:hAnsi="Arial" w:cs="Arial"/>
              <w:i/>
              <w:iCs/>
              <w:noProof/>
              <w:sz w:val="20"/>
              <w:szCs w:val="20"/>
              <w:lang w:val="en-US"/>
            </w:rPr>
            <w:t>A comparison of some species individuals diversity indices applied to samples of field insects.</w:t>
          </w:r>
          <w:r w:rsidRPr="00231917">
            <w:rPr>
              <w:rFonts w:ascii="Arial" w:hAnsi="Arial" w:cs="Arial"/>
              <w:noProof/>
              <w:sz w:val="20"/>
              <w:szCs w:val="20"/>
              <w:lang w:val="en-US"/>
            </w:rPr>
            <w:t xml:space="preserve"> </w:t>
          </w:r>
          <w:r w:rsidRPr="00231917">
            <w:rPr>
              <w:rFonts w:ascii="Arial" w:hAnsi="Arial" w:cs="Arial"/>
              <w:noProof/>
              <w:sz w:val="20"/>
              <w:szCs w:val="20"/>
            </w:rPr>
            <w:t>Revista Ecologý, 45 (4): 859 - 861.</w:t>
          </w:r>
        </w:p>
        <w:p w14:paraId="56BA1E6C"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MINAM. (2015). </w:t>
          </w:r>
          <w:r w:rsidRPr="00231917">
            <w:rPr>
              <w:rFonts w:ascii="Arial" w:hAnsi="Arial" w:cs="Arial"/>
              <w:i/>
              <w:iCs/>
              <w:noProof/>
              <w:sz w:val="20"/>
              <w:szCs w:val="20"/>
              <w:lang w:val="es-ES"/>
            </w:rPr>
            <w:t>Memoria descriptiva del Mapa de Cobertura Vegetal del Perú.</w:t>
          </w:r>
          <w:r w:rsidRPr="00231917">
            <w:rPr>
              <w:rFonts w:ascii="Arial" w:hAnsi="Arial" w:cs="Arial"/>
              <w:noProof/>
              <w:sz w:val="20"/>
              <w:szCs w:val="20"/>
              <w:lang w:val="es-ES"/>
            </w:rPr>
            <w:t xml:space="preserve"> Lima: Ministerio del Ambiente, DirecciónGeneral de Evaluación, Valoración y Financiamiento del Patrimonio Natural.</w:t>
          </w:r>
        </w:p>
        <w:p w14:paraId="3D2DEBDA"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MINAM. (2019). </w:t>
          </w:r>
          <w:r w:rsidRPr="00231917">
            <w:rPr>
              <w:rFonts w:ascii="Arial" w:hAnsi="Arial" w:cs="Arial"/>
              <w:i/>
              <w:iCs/>
              <w:noProof/>
              <w:sz w:val="20"/>
              <w:szCs w:val="20"/>
              <w:lang w:val="es-ES"/>
            </w:rPr>
            <w:t>Sexto informe nacional sobre diversidad ecologica - La Diversidad en Cifras.</w:t>
          </w:r>
          <w:r w:rsidRPr="00231917">
            <w:rPr>
              <w:rFonts w:ascii="Arial" w:hAnsi="Arial" w:cs="Arial"/>
              <w:noProof/>
              <w:sz w:val="20"/>
              <w:szCs w:val="20"/>
              <w:lang w:val="es-ES"/>
            </w:rPr>
            <w:t xml:space="preserve"> Biblioteca Nacional del Perú.</w:t>
          </w:r>
        </w:p>
        <w:p w14:paraId="25BDE323"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ONERN. (1976). </w:t>
          </w:r>
          <w:r w:rsidRPr="00231917">
            <w:rPr>
              <w:rFonts w:ascii="Arial" w:hAnsi="Arial" w:cs="Arial"/>
              <w:i/>
              <w:iCs/>
              <w:noProof/>
              <w:sz w:val="20"/>
              <w:szCs w:val="20"/>
              <w:lang w:val="es-ES"/>
            </w:rPr>
            <w:t>Mapa ecológico del Perú.</w:t>
          </w:r>
          <w:r w:rsidRPr="00231917">
            <w:rPr>
              <w:rFonts w:ascii="Arial" w:hAnsi="Arial" w:cs="Arial"/>
              <w:noProof/>
              <w:sz w:val="20"/>
              <w:szCs w:val="20"/>
              <w:lang w:val="es-ES"/>
            </w:rPr>
            <w:t xml:space="preserve"> Guía explicativa. Oficina Nacional de Evaluación de Recursos Naturales. Lima 146 pp.</w:t>
          </w:r>
        </w:p>
        <w:p w14:paraId="00BF807F"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Pacheco, V., Cadenillas, R., Salas, E., Tello, C., &amp; Zeballos, H. (2009). </w:t>
          </w:r>
          <w:r w:rsidRPr="00231917">
            <w:rPr>
              <w:rFonts w:ascii="Arial" w:hAnsi="Arial" w:cs="Arial"/>
              <w:i/>
              <w:iCs/>
              <w:noProof/>
              <w:sz w:val="20"/>
              <w:szCs w:val="20"/>
              <w:lang w:val="es-ES"/>
            </w:rPr>
            <w:t>Diversidad y endemismo de los mamíferos del Perú.</w:t>
          </w:r>
          <w:r w:rsidRPr="00231917">
            <w:rPr>
              <w:rFonts w:ascii="Arial" w:hAnsi="Arial" w:cs="Arial"/>
              <w:noProof/>
              <w:sz w:val="20"/>
              <w:szCs w:val="20"/>
              <w:lang w:val="es-ES"/>
            </w:rPr>
            <w:t xml:space="preserve"> Revista Peruana de Biología, 16(1), PP. 5- 32.</w:t>
          </w:r>
        </w:p>
        <w:p w14:paraId="4DB14640"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Pacheco, V., Diaz, S., Graham, L., Flores, M., Calizaya, G., Ruelas, D., &amp; Sanchez, P. (2021). </w:t>
          </w:r>
          <w:r w:rsidRPr="00231917">
            <w:rPr>
              <w:rFonts w:ascii="Arial" w:hAnsi="Arial" w:cs="Arial"/>
              <w:i/>
              <w:iCs/>
              <w:noProof/>
              <w:sz w:val="20"/>
              <w:szCs w:val="20"/>
              <w:lang w:val="es-ES"/>
            </w:rPr>
            <w:t>Lista actualizada de la diversidad de los mamíferos del Perú y una propuesta para su actualización.</w:t>
          </w:r>
          <w:r w:rsidRPr="00231917">
            <w:rPr>
              <w:rFonts w:ascii="Arial" w:hAnsi="Arial" w:cs="Arial"/>
              <w:noProof/>
              <w:sz w:val="20"/>
              <w:szCs w:val="20"/>
              <w:lang w:val="es-ES"/>
            </w:rPr>
            <w:t xml:space="preserve"> Revista peruana de biología 28(4): e21019.</w:t>
          </w:r>
        </w:p>
        <w:p w14:paraId="24E0F559"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Plenge, M. (2018). </w:t>
          </w:r>
          <w:r w:rsidRPr="00231917">
            <w:rPr>
              <w:rFonts w:ascii="Arial" w:hAnsi="Arial" w:cs="Arial"/>
              <w:i/>
              <w:iCs/>
              <w:noProof/>
              <w:sz w:val="20"/>
              <w:szCs w:val="20"/>
              <w:lang w:val="es-ES"/>
            </w:rPr>
            <w:t>List of the birds of Peru / Lista de las aves de Peru.</w:t>
          </w:r>
          <w:r w:rsidRPr="00231917">
            <w:rPr>
              <w:rFonts w:ascii="Arial" w:hAnsi="Arial" w:cs="Arial"/>
              <w:noProof/>
              <w:sz w:val="20"/>
              <w:szCs w:val="20"/>
              <w:lang w:val="es-ES"/>
            </w:rPr>
            <w:t xml:space="preserve"> List of the birds of Peru / Lista de las aves de Peru.</w:t>
          </w:r>
        </w:p>
        <w:p w14:paraId="65310C14"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PRODERN, P. (2012 a). </w:t>
          </w:r>
          <w:r w:rsidRPr="00231917">
            <w:rPr>
              <w:rFonts w:ascii="Arial" w:hAnsi="Arial" w:cs="Arial"/>
              <w:i/>
              <w:iCs/>
              <w:noProof/>
              <w:sz w:val="20"/>
              <w:szCs w:val="20"/>
              <w:lang w:val="es-ES"/>
            </w:rPr>
            <w:t>Estudio Agostológico en el distrito de cabana (Lucanas, Ayacucho).</w:t>
          </w:r>
          <w:r w:rsidRPr="00231917">
            <w:rPr>
              <w:rFonts w:ascii="Arial" w:hAnsi="Arial" w:cs="Arial"/>
              <w:noProof/>
              <w:sz w:val="20"/>
              <w:szCs w:val="20"/>
              <w:lang w:val="es-ES"/>
            </w:rPr>
            <w:t xml:space="preserve"> </w:t>
          </w:r>
        </w:p>
        <w:p w14:paraId="25A956AD"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PRODERN, P. (2012b). </w:t>
          </w:r>
          <w:r w:rsidRPr="00231917">
            <w:rPr>
              <w:rFonts w:ascii="Arial" w:hAnsi="Arial" w:cs="Arial"/>
              <w:i/>
              <w:iCs/>
              <w:noProof/>
              <w:sz w:val="20"/>
              <w:szCs w:val="20"/>
              <w:lang w:val="es-ES"/>
            </w:rPr>
            <w:t>Estudio agostológivo en el Distrito Carmen Salcedo (Lucanas, Ayacucho).</w:t>
          </w:r>
          <w:r w:rsidRPr="00231917">
            <w:rPr>
              <w:rFonts w:ascii="Arial" w:hAnsi="Arial" w:cs="Arial"/>
              <w:noProof/>
              <w:sz w:val="20"/>
              <w:szCs w:val="20"/>
              <w:lang w:val="es-ES"/>
            </w:rPr>
            <w:t xml:space="preserve"> </w:t>
          </w:r>
        </w:p>
        <w:p w14:paraId="6C6EE48A"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Reyes, P., &amp; Torres, J. (2009). </w:t>
          </w:r>
          <w:r w:rsidRPr="00231917">
            <w:rPr>
              <w:rFonts w:ascii="Arial" w:hAnsi="Arial" w:cs="Arial"/>
              <w:i/>
              <w:iCs/>
              <w:noProof/>
              <w:sz w:val="20"/>
              <w:szCs w:val="20"/>
              <w:lang w:val="es-ES"/>
            </w:rPr>
            <w:t>Diversidad, distribución, riqueza y abundancia de condrictios de aguas profundas a través de archipiélagos patagónico austral, cabo de hornos, Islas Diego Ramiréz y el sector norte del Paso Drake.</w:t>
          </w:r>
          <w:r w:rsidRPr="00231917">
            <w:rPr>
              <w:rFonts w:ascii="Arial" w:hAnsi="Arial" w:cs="Arial"/>
              <w:noProof/>
              <w:sz w:val="20"/>
              <w:szCs w:val="20"/>
              <w:lang w:val="es-ES"/>
            </w:rPr>
            <w:t xml:space="preserve"> Biología Marina y Oceanográfica.</w:t>
          </w:r>
        </w:p>
        <w:p w14:paraId="75427D16"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s-ES"/>
            </w:rPr>
            <w:t xml:space="preserve">Sandro, F. (2014). </w:t>
          </w:r>
          <w:r w:rsidRPr="00231917">
            <w:rPr>
              <w:rFonts w:ascii="Arial" w:hAnsi="Arial" w:cs="Arial"/>
              <w:i/>
              <w:iCs/>
              <w:noProof/>
              <w:sz w:val="20"/>
              <w:szCs w:val="20"/>
              <w:lang w:val="es-ES"/>
            </w:rPr>
            <w:t xml:space="preserve">Evaluación de estructura horizontal y la diversidad florística en un bosque lluvioso del </w:t>
          </w:r>
          <w:r w:rsidRPr="00231917">
            <w:rPr>
              <w:rFonts w:ascii="Arial" w:hAnsi="Arial" w:cs="Arial"/>
              <w:i/>
              <w:iCs/>
              <w:noProof/>
              <w:sz w:val="20"/>
              <w:szCs w:val="20"/>
              <w:lang w:val="es-ES"/>
            </w:rPr>
            <w:t>medio Magdalena, Hacienda San Juan del Carare, Cimitarra – Santander.</w:t>
          </w:r>
          <w:r w:rsidRPr="00231917">
            <w:rPr>
              <w:rFonts w:ascii="Arial" w:hAnsi="Arial" w:cs="Arial"/>
              <w:noProof/>
              <w:sz w:val="20"/>
              <w:szCs w:val="20"/>
              <w:lang w:val="es-ES"/>
            </w:rPr>
            <w:t xml:space="preserve"> </w:t>
          </w:r>
          <w:r w:rsidRPr="00231917">
            <w:rPr>
              <w:rFonts w:ascii="Arial" w:hAnsi="Arial" w:cs="Arial"/>
              <w:noProof/>
              <w:sz w:val="20"/>
              <w:szCs w:val="20"/>
              <w:lang w:val="en-US"/>
            </w:rPr>
            <w:t>Ibagué, Tolima.</w:t>
          </w:r>
          <w:r w:rsidRPr="00231917">
            <w:rPr>
              <w:rFonts w:ascii="Arial" w:hAnsi="Arial" w:cs="Arial"/>
              <w:i/>
              <w:iCs/>
              <w:noProof/>
              <w:sz w:val="20"/>
              <w:szCs w:val="20"/>
              <w:lang w:val="en-US"/>
            </w:rPr>
            <w:t>.</w:t>
          </w:r>
          <w:r w:rsidRPr="00231917">
            <w:rPr>
              <w:rFonts w:ascii="Arial" w:hAnsi="Arial" w:cs="Arial"/>
              <w:noProof/>
              <w:sz w:val="20"/>
              <w:szCs w:val="20"/>
              <w:lang w:val="en-US"/>
            </w:rPr>
            <w:t xml:space="preserve"> </w:t>
          </w:r>
        </w:p>
        <w:p w14:paraId="12C5B80B"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n-US"/>
            </w:rPr>
          </w:pPr>
          <w:r w:rsidRPr="00231917">
            <w:rPr>
              <w:rFonts w:ascii="Arial" w:hAnsi="Arial" w:cs="Arial"/>
              <w:noProof/>
              <w:sz w:val="20"/>
              <w:szCs w:val="20"/>
              <w:lang w:val="en-US"/>
            </w:rPr>
            <w:t xml:space="preserve">Schulenberg, T., Stotz, D., Lane, D., Neill, J., &amp; Parker III, T. (2007). </w:t>
          </w:r>
          <w:r w:rsidRPr="00231917">
            <w:rPr>
              <w:rFonts w:ascii="Arial" w:hAnsi="Arial" w:cs="Arial"/>
              <w:i/>
              <w:iCs/>
              <w:noProof/>
              <w:sz w:val="20"/>
              <w:szCs w:val="20"/>
              <w:lang w:val="en-US"/>
            </w:rPr>
            <w:t>Birds of Peru.</w:t>
          </w:r>
          <w:r w:rsidRPr="00231917">
            <w:rPr>
              <w:rFonts w:ascii="Arial" w:hAnsi="Arial" w:cs="Arial"/>
              <w:noProof/>
              <w:sz w:val="20"/>
              <w:szCs w:val="20"/>
              <w:lang w:val="en-US"/>
            </w:rPr>
            <w:t xml:space="preserve"> Princeton Univ. Press. Princeton, New Jersey.</w:t>
          </w:r>
        </w:p>
        <w:p w14:paraId="46324BFF"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n-US"/>
            </w:rPr>
            <w:t xml:space="preserve">SENAMHI. </w:t>
          </w:r>
          <w:r w:rsidRPr="00231917">
            <w:rPr>
              <w:rFonts w:ascii="Arial" w:hAnsi="Arial" w:cs="Arial"/>
              <w:noProof/>
              <w:sz w:val="20"/>
              <w:szCs w:val="20"/>
              <w:lang w:val="es-ES"/>
            </w:rPr>
            <w:t xml:space="preserve">(2017). </w:t>
          </w:r>
          <w:r w:rsidRPr="00231917">
            <w:rPr>
              <w:rFonts w:ascii="Arial" w:hAnsi="Arial" w:cs="Arial"/>
              <w:i/>
              <w:iCs/>
              <w:noProof/>
              <w:sz w:val="20"/>
              <w:szCs w:val="20"/>
              <w:lang w:val="es-ES"/>
            </w:rPr>
            <w:t>Mapa de Zonas de Vida del Perú.</w:t>
          </w:r>
          <w:r w:rsidRPr="00231917">
            <w:rPr>
              <w:rFonts w:ascii="Arial" w:hAnsi="Arial" w:cs="Arial"/>
              <w:noProof/>
              <w:sz w:val="20"/>
              <w:szCs w:val="20"/>
              <w:lang w:val="es-ES"/>
            </w:rPr>
            <w:t xml:space="preserve"> Lima, Perú.: Dirección de Hidrología.</w:t>
          </w:r>
        </w:p>
        <w:p w14:paraId="129A52DA"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SENAMHI. (2024). </w:t>
          </w:r>
          <w:r w:rsidRPr="00231917">
            <w:rPr>
              <w:rFonts w:ascii="Arial" w:hAnsi="Arial" w:cs="Arial"/>
              <w:i/>
              <w:iCs/>
              <w:noProof/>
              <w:sz w:val="20"/>
              <w:szCs w:val="20"/>
              <w:lang w:val="es-ES"/>
            </w:rPr>
            <w:t>Zonas de Vida.</w:t>
          </w:r>
          <w:r w:rsidRPr="00231917">
            <w:rPr>
              <w:rFonts w:ascii="Arial" w:hAnsi="Arial" w:cs="Arial"/>
              <w:noProof/>
              <w:sz w:val="20"/>
              <w:szCs w:val="20"/>
              <w:lang w:val="es-ES"/>
            </w:rPr>
            <w:t xml:space="preserve"> Obtenido de https://idesep.senamhi.gob.pe:443/geoserver/g_05_06/wms?</w:t>
          </w:r>
        </w:p>
        <w:p w14:paraId="4569272C"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SERFOR. (2018). </w:t>
          </w:r>
          <w:r w:rsidRPr="00231917">
            <w:rPr>
              <w:rFonts w:ascii="Arial" w:hAnsi="Arial" w:cs="Arial"/>
              <w:i/>
              <w:iCs/>
              <w:noProof/>
              <w:sz w:val="20"/>
              <w:szCs w:val="20"/>
              <w:lang w:val="es-ES"/>
            </w:rPr>
            <w:t>Libro Rojo de la Fauna Silvestre Amenazada del Perú.</w:t>
          </w:r>
          <w:r w:rsidRPr="00231917">
            <w:rPr>
              <w:rFonts w:ascii="Arial" w:hAnsi="Arial" w:cs="Arial"/>
              <w:noProof/>
              <w:sz w:val="20"/>
              <w:szCs w:val="20"/>
              <w:lang w:val="es-ES"/>
            </w:rPr>
            <w:t xml:space="preserve"> Primera edición. Serfor (Servicio Nacional Forestal y de Fauna Silvestre),Lima, Perú.</w:t>
          </w:r>
        </w:p>
        <w:p w14:paraId="6E10A2BE"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Trinidad, H., &amp; Montesinos, D. (2019). </w:t>
          </w:r>
          <w:r w:rsidRPr="00231917">
            <w:rPr>
              <w:rFonts w:ascii="Arial" w:hAnsi="Arial" w:cs="Arial"/>
              <w:i/>
              <w:iCs/>
              <w:noProof/>
              <w:sz w:val="20"/>
              <w:szCs w:val="20"/>
              <w:lang w:val="es-ES"/>
            </w:rPr>
            <w:t>Werneria caespitosa.</w:t>
          </w:r>
          <w:r w:rsidRPr="00231917">
            <w:rPr>
              <w:rFonts w:ascii="Arial" w:hAnsi="Arial" w:cs="Arial"/>
              <w:noProof/>
              <w:sz w:val="20"/>
              <w:szCs w:val="20"/>
              <w:lang w:val="es-ES"/>
            </w:rPr>
            <w:t xml:space="preserve"> </w:t>
          </w:r>
          <w:r w:rsidRPr="00231917">
            <w:rPr>
              <w:rFonts w:ascii="Arial" w:hAnsi="Arial" w:cs="Arial"/>
              <w:noProof/>
              <w:sz w:val="20"/>
              <w:szCs w:val="20"/>
              <w:lang w:val="en-US"/>
            </w:rPr>
            <w:t xml:space="preserve">The IUCN Red List of Threatened Species 2019: e.T133255373A133256070. </w:t>
          </w:r>
          <w:r w:rsidRPr="00231917">
            <w:rPr>
              <w:rFonts w:ascii="Arial" w:hAnsi="Arial" w:cs="Arial"/>
              <w:noProof/>
              <w:sz w:val="20"/>
              <w:szCs w:val="20"/>
              <w:lang w:val="es-ES"/>
            </w:rPr>
            <w:t>Obtenido de https://www.iucnredlist.org/species/133255373/133256070</w:t>
          </w:r>
        </w:p>
        <w:p w14:paraId="0F40321C" w14:textId="77777777" w:rsidR="00925560" w:rsidRPr="00231917" w:rsidRDefault="00925560" w:rsidP="00925560">
          <w:pPr>
            <w:pStyle w:val="Bibliografa"/>
            <w:spacing w:after="0" w:line="240" w:lineRule="auto"/>
            <w:ind w:left="720" w:hanging="720"/>
            <w:jc w:val="both"/>
            <w:rPr>
              <w:rFonts w:ascii="Arial" w:hAnsi="Arial" w:cs="Arial"/>
              <w:noProof/>
              <w:sz w:val="20"/>
              <w:szCs w:val="20"/>
              <w:lang w:val="es-ES"/>
            </w:rPr>
          </w:pPr>
          <w:r w:rsidRPr="00231917">
            <w:rPr>
              <w:rFonts w:ascii="Arial" w:hAnsi="Arial" w:cs="Arial"/>
              <w:noProof/>
              <w:sz w:val="20"/>
              <w:szCs w:val="20"/>
              <w:lang w:val="es-ES"/>
            </w:rPr>
            <w:t xml:space="preserve">ULA. (2017). </w:t>
          </w:r>
          <w:r w:rsidRPr="00231917">
            <w:rPr>
              <w:rFonts w:ascii="Arial" w:hAnsi="Arial" w:cs="Arial"/>
              <w:i/>
              <w:iCs/>
              <w:noProof/>
              <w:sz w:val="20"/>
              <w:szCs w:val="20"/>
              <w:lang w:val="es-ES"/>
            </w:rPr>
            <w:t>Ecología de comunidades.</w:t>
          </w:r>
          <w:r w:rsidRPr="00231917">
            <w:rPr>
              <w:rFonts w:ascii="Arial" w:hAnsi="Arial" w:cs="Arial"/>
              <w:noProof/>
              <w:sz w:val="20"/>
              <w:szCs w:val="20"/>
              <w:lang w:val="es-ES"/>
            </w:rPr>
            <w:t xml:space="preserve"> Universidad de los Andes. Mérida. Facutad de Ciencias Forestales y Ambientales. Obtenido de http://www.ula.ve/ciencias-forestales-ambientales/wp-content/uploads/sites/9/2016/11/Ecolog%C3%ADa_Comunidades_2.pdf</w:t>
          </w:r>
        </w:p>
        <w:p w14:paraId="51EBEB87" w14:textId="77777777" w:rsidR="00231917" w:rsidRDefault="00925560" w:rsidP="00925560">
          <w:pPr>
            <w:jc w:val="both"/>
            <w:rPr>
              <w:rFonts w:ascii="Arial" w:hAnsi="Arial" w:cs="Arial"/>
              <w:b/>
              <w:bCs/>
              <w:sz w:val="20"/>
              <w:szCs w:val="20"/>
            </w:rPr>
          </w:pPr>
          <w:r w:rsidRPr="00231917">
            <w:rPr>
              <w:rFonts w:ascii="Arial" w:hAnsi="Arial" w:cs="Arial"/>
              <w:b/>
              <w:bCs/>
              <w:sz w:val="20"/>
              <w:szCs w:val="20"/>
            </w:rPr>
            <w:fldChar w:fldCharType="end"/>
          </w:r>
        </w:p>
        <w:p w14:paraId="2CCF22FB" w14:textId="6AEE4578" w:rsidR="00925560" w:rsidRDefault="00000000" w:rsidP="00925560">
          <w:pPr>
            <w:jc w:val="both"/>
            <w:rPr>
              <w:rFonts w:ascii="Arial" w:hAnsi="Arial" w:cs="Arial"/>
              <w:sz w:val="20"/>
              <w:szCs w:val="20"/>
            </w:rPr>
          </w:pPr>
        </w:p>
      </w:sdtContent>
    </w:sdt>
    <w:p w14:paraId="6B829CA7" w14:textId="7C2BFF98" w:rsidR="004C3B69" w:rsidRPr="005A5762" w:rsidRDefault="00F025B2" w:rsidP="00DF7695">
      <w:pPr>
        <w:ind w:left="142" w:hanging="142"/>
        <w:jc w:val="both"/>
        <w:rPr>
          <w:rFonts w:ascii="Arial" w:hAnsi="Arial" w:cs="Arial"/>
          <w:b/>
          <w:sz w:val="22"/>
          <w:szCs w:val="22"/>
        </w:rPr>
      </w:pPr>
      <w:r w:rsidRPr="005A5762">
        <w:rPr>
          <w:rFonts w:ascii="Arial" w:hAnsi="Arial" w:cs="Arial"/>
          <w:b/>
          <w:sz w:val="22"/>
          <w:szCs w:val="22"/>
        </w:rPr>
        <w:t xml:space="preserve">9. </w:t>
      </w:r>
      <w:r w:rsidR="004C3B69" w:rsidRPr="005A5762">
        <w:rPr>
          <w:rFonts w:ascii="Arial" w:hAnsi="Arial" w:cs="Arial"/>
          <w:b/>
          <w:sz w:val="22"/>
          <w:szCs w:val="22"/>
        </w:rPr>
        <w:t>Videos</w:t>
      </w:r>
    </w:p>
    <w:p w14:paraId="211D4502" w14:textId="77777777" w:rsidR="00D0321C" w:rsidRDefault="00D0321C" w:rsidP="00C370A0">
      <w:pPr>
        <w:jc w:val="both"/>
        <w:rPr>
          <w:rFonts w:ascii="Arial" w:hAnsi="Arial" w:cs="Arial"/>
          <w:bCs/>
          <w:sz w:val="22"/>
          <w:szCs w:val="22"/>
        </w:rPr>
      </w:pPr>
    </w:p>
    <w:p w14:paraId="25055E6D" w14:textId="578C40D8" w:rsidR="00C370A0" w:rsidRPr="00876D75" w:rsidRDefault="00C370A0" w:rsidP="00C370A0">
      <w:pPr>
        <w:rPr>
          <w:rFonts w:ascii="Arial" w:hAnsi="Arial" w:cs="Arial"/>
          <w:bCs/>
          <w:sz w:val="20"/>
          <w:szCs w:val="20"/>
        </w:rPr>
      </w:pPr>
      <w:r w:rsidRPr="00C370A0">
        <w:rPr>
          <w:rFonts w:ascii="Arial" w:hAnsi="Arial" w:cs="Arial"/>
          <w:bCs/>
          <w:sz w:val="22"/>
          <w:szCs w:val="22"/>
        </w:rPr>
        <w:t xml:space="preserve">AMSAC (2022), Proyectos AMSAC, </w:t>
      </w:r>
      <w:hyperlink r:id="rId39" w:history="1">
        <w:r w:rsidRPr="00C370A0">
          <w:rPr>
            <w:rStyle w:val="Hipervnculo"/>
            <w:rFonts w:ascii="Arial" w:hAnsi="Arial" w:cs="Arial"/>
            <w:bCs/>
            <w:color w:val="auto"/>
            <w:sz w:val="20"/>
            <w:szCs w:val="20"/>
            <w:u w:val="none"/>
          </w:rPr>
          <w:t>https://youtu.be/eWTBNuqkLCE?si=0tT1QxtLozOnlR-K</w:t>
        </w:r>
      </w:hyperlink>
    </w:p>
    <w:p w14:paraId="382DC981" w14:textId="77777777" w:rsidR="00231917" w:rsidRPr="00876D75" w:rsidRDefault="00231917" w:rsidP="00C370A0">
      <w:pPr>
        <w:rPr>
          <w:rFonts w:ascii="Arial" w:hAnsi="Arial" w:cs="Arial"/>
          <w:bCs/>
          <w:sz w:val="20"/>
          <w:szCs w:val="20"/>
        </w:rPr>
      </w:pPr>
    </w:p>
    <w:p w14:paraId="1AB15E24" w14:textId="346BEB0A" w:rsidR="00231917" w:rsidRPr="00876D75" w:rsidRDefault="00231917" w:rsidP="00C370A0">
      <w:pPr>
        <w:rPr>
          <w:rFonts w:ascii="Arial" w:hAnsi="Arial" w:cs="Arial"/>
          <w:bCs/>
          <w:sz w:val="20"/>
          <w:szCs w:val="20"/>
        </w:rPr>
      </w:pPr>
      <w:r w:rsidRPr="00876D75">
        <w:rPr>
          <w:rFonts w:ascii="Arial" w:hAnsi="Arial" w:cs="Arial"/>
          <w:bCs/>
          <w:sz w:val="20"/>
          <w:szCs w:val="20"/>
        </w:rPr>
        <w:t>AMSAC (2022), AMSAC al Día</w:t>
      </w:r>
    </w:p>
    <w:p w14:paraId="4F282669" w14:textId="54068F39" w:rsidR="00231917" w:rsidRPr="00876D75" w:rsidRDefault="00231917" w:rsidP="00C370A0">
      <w:pPr>
        <w:rPr>
          <w:rFonts w:ascii="Arial" w:hAnsi="Arial" w:cs="Arial"/>
          <w:bCs/>
          <w:sz w:val="20"/>
          <w:szCs w:val="20"/>
        </w:rPr>
      </w:pPr>
      <w:r w:rsidRPr="00876D75">
        <w:rPr>
          <w:rFonts w:ascii="Arial" w:hAnsi="Arial" w:cs="Arial"/>
          <w:bCs/>
          <w:sz w:val="20"/>
          <w:szCs w:val="20"/>
        </w:rPr>
        <w:t>https://youtu.be/TlhpnK_Yunc?si=x-SOQELfTe0SGD-v</w:t>
      </w:r>
    </w:p>
    <w:p w14:paraId="3F9FAC7C" w14:textId="77777777" w:rsidR="00975533" w:rsidRPr="00876D75" w:rsidRDefault="00975533" w:rsidP="00231917">
      <w:pPr>
        <w:jc w:val="both"/>
        <w:rPr>
          <w:rFonts w:ascii="Arial" w:hAnsi="Arial" w:cs="Arial"/>
          <w:bCs/>
          <w:sz w:val="22"/>
          <w:szCs w:val="22"/>
        </w:rPr>
      </w:pPr>
    </w:p>
    <w:p w14:paraId="33B46D77" w14:textId="77777777" w:rsidR="00231917" w:rsidRPr="00876D75" w:rsidRDefault="00231917" w:rsidP="00231917">
      <w:pPr>
        <w:jc w:val="both"/>
        <w:rPr>
          <w:rFonts w:ascii="Arial" w:hAnsi="Arial" w:cs="Arial"/>
          <w:bCs/>
          <w:sz w:val="22"/>
          <w:szCs w:val="22"/>
        </w:rPr>
      </w:pPr>
    </w:p>
    <w:p w14:paraId="0D6D9F80" w14:textId="6193A539" w:rsidR="00925560" w:rsidRDefault="00925560" w:rsidP="00925560">
      <w:pPr>
        <w:spacing w:line="360" w:lineRule="auto"/>
        <w:ind w:left="142" w:hanging="142"/>
        <w:jc w:val="center"/>
        <w:rPr>
          <w:rFonts w:ascii="Arial" w:hAnsi="Arial" w:cs="Arial"/>
          <w:b/>
          <w:sz w:val="22"/>
          <w:szCs w:val="22"/>
        </w:rPr>
      </w:pPr>
      <w:r w:rsidRPr="00925560">
        <w:rPr>
          <w:rFonts w:ascii="Arial" w:hAnsi="Arial" w:cs="Arial"/>
          <w:b/>
          <w:sz w:val="22"/>
          <w:szCs w:val="22"/>
        </w:rPr>
        <w:t xml:space="preserve">Referencias </w:t>
      </w:r>
      <w:r>
        <w:rPr>
          <w:rFonts w:ascii="Arial" w:hAnsi="Arial" w:cs="Arial"/>
          <w:b/>
          <w:sz w:val="22"/>
          <w:szCs w:val="22"/>
        </w:rPr>
        <w:t>d</w:t>
      </w:r>
      <w:r w:rsidRPr="00925560">
        <w:rPr>
          <w:rFonts w:ascii="Arial" w:hAnsi="Arial" w:cs="Arial"/>
          <w:b/>
          <w:sz w:val="22"/>
          <w:szCs w:val="22"/>
        </w:rPr>
        <w:t>e Autor</w:t>
      </w:r>
    </w:p>
    <w:p w14:paraId="57BBEAAF" w14:textId="52899E7D" w:rsidR="00925560" w:rsidRDefault="00925560" w:rsidP="00925560">
      <w:pPr>
        <w:jc w:val="both"/>
        <w:rPr>
          <w:rFonts w:ascii="Arial" w:hAnsi="Arial" w:cs="Arial"/>
          <w:bCs/>
          <w:sz w:val="22"/>
          <w:szCs w:val="22"/>
        </w:rPr>
      </w:pPr>
      <w:r w:rsidRPr="00925560">
        <w:rPr>
          <w:rFonts w:ascii="Arial" w:hAnsi="Arial" w:cs="Arial"/>
          <w:bCs/>
          <w:sz w:val="22"/>
          <w:szCs w:val="22"/>
        </w:rPr>
        <w:t>Nombre del autor: Jazmin Yoselin Jara Carhuaricra</w:t>
      </w:r>
    </w:p>
    <w:p w14:paraId="138E31C3" w14:textId="02366AC7" w:rsidR="00904E24" w:rsidRDefault="00925560" w:rsidP="00D0321C">
      <w:pPr>
        <w:jc w:val="both"/>
        <w:rPr>
          <w:rFonts w:ascii="Arial" w:hAnsi="Arial" w:cs="Arial"/>
          <w:bCs/>
          <w:sz w:val="22"/>
          <w:szCs w:val="22"/>
        </w:rPr>
      </w:pPr>
      <w:r>
        <w:rPr>
          <w:rFonts w:ascii="Arial" w:hAnsi="Arial" w:cs="Arial"/>
          <w:bCs/>
          <w:sz w:val="22"/>
          <w:szCs w:val="22"/>
        </w:rPr>
        <w:t xml:space="preserve">Reseña profesional: </w:t>
      </w:r>
      <w:r w:rsidR="00D0321C" w:rsidRPr="00D0321C">
        <w:rPr>
          <w:rFonts w:ascii="Arial" w:hAnsi="Arial" w:cs="Arial"/>
          <w:bCs/>
          <w:sz w:val="22"/>
          <w:szCs w:val="22"/>
        </w:rPr>
        <w:t xml:space="preserve">Ingeniera Ambiental y especialista en Sistemas de Información Geográfica, con formación de posgrado en Seguridad, Salud Ocupacional y Medio Ambiente en Minería. </w:t>
      </w:r>
      <w:r w:rsidR="00D0321C">
        <w:rPr>
          <w:rFonts w:ascii="Arial" w:hAnsi="Arial" w:cs="Arial"/>
          <w:bCs/>
          <w:sz w:val="22"/>
          <w:szCs w:val="22"/>
        </w:rPr>
        <w:t>Cuento con más de 3 años</w:t>
      </w:r>
      <w:r w:rsidR="00D0321C" w:rsidRPr="00D0321C">
        <w:rPr>
          <w:rFonts w:ascii="Arial" w:hAnsi="Arial" w:cs="Arial"/>
          <w:bCs/>
          <w:sz w:val="22"/>
          <w:szCs w:val="22"/>
        </w:rPr>
        <w:t xml:space="preserve"> de experiencia en cierre de pasivos ambientales mineros liderados por AMSAC</w:t>
      </w:r>
      <w:r w:rsidR="00231917">
        <w:rPr>
          <w:rFonts w:ascii="Arial" w:hAnsi="Arial" w:cs="Arial"/>
          <w:bCs/>
          <w:sz w:val="22"/>
          <w:szCs w:val="22"/>
        </w:rPr>
        <w:t xml:space="preserve">. </w:t>
      </w:r>
      <w:r w:rsidR="00D0321C" w:rsidRPr="00D0321C">
        <w:rPr>
          <w:rFonts w:ascii="Arial" w:hAnsi="Arial" w:cs="Arial"/>
          <w:bCs/>
          <w:sz w:val="22"/>
          <w:szCs w:val="22"/>
        </w:rPr>
        <w:t xml:space="preserve">Actualmente </w:t>
      </w:r>
      <w:r w:rsidR="00D0321C">
        <w:rPr>
          <w:rFonts w:ascii="Arial" w:hAnsi="Arial" w:cs="Arial"/>
          <w:bCs/>
          <w:sz w:val="22"/>
          <w:szCs w:val="22"/>
        </w:rPr>
        <w:t>me desempeño</w:t>
      </w:r>
      <w:r w:rsidR="00D0321C" w:rsidRPr="00D0321C">
        <w:rPr>
          <w:rFonts w:ascii="Arial" w:hAnsi="Arial" w:cs="Arial"/>
          <w:bCs/>
          <w:sz w:val="22"/>
          <w:szCs w:val="22"/>
        </w:rPr>
        <w:t xml:space="preserve"> como especialista SSOMA en la remediación de</w:t>
      </w:r>
      <w:r w:rsidR="00D0321C">
        <w:rPr>
          <w:rFonts w:ascii="Arial" w:hAnsi="Arial" w:cs="Arial"/>
          <w:bCs/>
          <w:sz w:val="22"/>
          <w:szCs w:val="22"/>
        </w:rPr>
        <w:t xml:space="preserve"> Pasivos Ambientales Mineros de</w:t>
      </w:r>
      <w:r w:rsidR="00D0321C" w:rsidRPr="00D0321C">
        <w:rPr>
          <w:rFonts w:ascii="Arial" w:hAnsi="Arial" w:cs="Arial"/>
          <w:bCs/>
          <w:sz w:val="22"/>
          <w:szCs w:val="22"/>
        </w:rPr>
        <w:t xml:space="preserve"> Azulmina 1 y 2 (Pasco). </w:t>
      </w:r>
      <w:r w:rsidR="00D0321C">
        <w:rPr>
          <w:rFonts w:ascii="Arial" w:hAnsi="Arial" w:cs="Arial"/>
          <w:bCs/>
          <w:sz w:val="22"/>
          <w:szCs w:val="22"/>
        </w:rPr>
        <w:t>Soy coordinadora</w:t>
      </w:r>
      <w:r w:rsidR="00D0321C" w:rsidRPr="00D0321C">
        <w:rPr>
          <w:rFonts w:ascii="Arial" w:hAnsi="Arial" w:cs="Arial"/>
          <w:bCs/>
          <w:sz w:val="22"/>
          <w:szCs w:val="22"/>
        </w:rPr>
        <w:t xml:space="preserve"> general de Sembrando Vida Verde, organización internacional enfocada en educación ambiental; embajadora regional de Proyéctate en Pasco; y voluntaria en la Alianza del Pacífico – Jóvenes Tejiendo Agroecologías para la Paz (Colombia).</w:t>
      </w:r>
    </w:p>
    <w:p w14:paraId="519BCEA1" w14:textId="58697DC3" w:rsidR="00D0321C" w:rsidRPr="00D0321C" w:rsidRDefault="00D0321C" w:rsidP="00D0321C">
      <w:pPr>
        <w:spacing w:line="276" w:lineRule="auto"/>
        <w:jc w:val="both"/>
        <w:rPr>
          <w:rFonts w:ascii="Arial" w:hAnsi="Arial" w:cs="Arial"/>
          <w:bCs/>
          <w:sz w:val="22"/>
          <w:szCs w:val="22"/>
        </w:rPr>
      </w:pPr>
      <w:r>
        <w:rPr>
          <w:rFonts w:ascii="Arial" w:hAnsi="Arial" w:cs="Arial"/>
          <w:bCs/>
          <w:sz w:val="22"/>
          <w:szCs w:val="22"/>
        </w:rPr>
        <w:t>Correo:</w:t>
      </w:r>
      <w:r w:rsidRPr="00D0321C">
        <w:rPr>
          <w:rFonts w:ascii="Arial" w:hAnsi="Arial" w:cs="Arial"/>
          <w:bCs/>
          <w:sz w:val="22"/>
          <w:szCs w:val="22"/>
        </w:rPr>
        <w:t xml:space="preserve"> </w:t>
      </w:r>
      <w:hyperlink r:id="rId40" w:history="1">
        <w:r w:rsidRPr="00D0321C">
          <w:rPr>
            <w:rStyle w:val="Hipervnculo"/>
            <w:rFonts w:ascii="Arial" w:hAnsi="Arial" w:cs="Arial"/>
            <w:bCs/>
            <w:color w:val="auto"/>
            <w:sz w:val="22"/>
            <w:szCs w:val="22"/>
            <w:u w:val="none"/>
          </w:rPr>
          <w:t>jjarac@undac.edu.pe</w:t>
        </w:r>
      </w:hyperlink>
    </w:p>
    <w:p w14:paraId="16D8674E" w14:textId="7B405F8D" w:rsidR="00D0321C" w:rsidRDefault="00D0321C" w:rsidP="00D0321C">
      <w:pPr>
        <w:spacing w:line="276" w:lineRule="auto"/>
        <w:jc w:val="both"/>
        <w:rPr>
          <w:rFonts w:ascii="Arial" w:hAnsi="Arial" w:cs="Arial"/>
          <w:bCs/>
          <w:sz w:val="22"/>
          <w:szCs w:val="22"/>
        </w:rPr>
      </w:pPr>
      <w:r>
        <w:rPr>
          <w:rFonts w:ascii="Arial" w:hAnsi="Arial" w:cs="Arial"/>
          <w:bCs/>
          <w:sz w:val="22"/>
          <w:szCs w:val="22"/>
        </w:rPr>
        <w:t>Telf: +51 916841798</w:t>
      </w:r>
    </w:p>
    <w:p w14:paraId="3F5FCB96" w14:textId="77777777" w:rsidR="00D0321C" w:rsidRDefault="00D0321C" w:rsidP="00D0321C">
      <w:pPr>
        <w:spacing w:line="276" w:lineRule="auto"/>
        <w:jc w:val="both"/>
        <w:rPr>
          <w:rFonts w:ascii="Arial" w:hAnsi="Arial" w:cs="Arial"/>
          <w:bCs/>
          <w:sz w:val="22"/>
          <w:szCs w:val="22"/>
        </w:rPr>
      </w:pPr>
    </w:p>
    <w:p w14:paraId="1215344E" w14:textId="6057C388" w:rsidR="00D0321C" w:rsidRPr="005A5762" w:rsidRDefault="00D0321C" w:rsidP="00D0321C">
      <w:pPr>
        <w:jc w:val="both"/>
        <w:rPr>
          <w:rFonts w:ascii="Arial" w:hAnsi="Arial" w:cs="Arial"/>
          <w:bCs/>
          <w:sz w:val="22"/>
          <w:szCs w:val="22"/>
        </w:rPr>
        <w:sectPr w:rsidR="00D0321C" w:rsidRPr="005A5762" w:rsidSect="00D34811">
          <w:type w:val="continuous"/>
          <w:pgSz w:w="11900" w:h="16840"/>
          <w:pgMar w:top="1134" w:right="680" w:bottom="964" w:left="851" w:header="680" w:footer="567" w:gutter="0"/>
          <w:cols w:num="2" w:space="397"/>
          <w:docGrid w:linePitch="360"/>
        </w:sectPr>
      </w:pPr>
    </w:p>
    <w:p w14:paraId="574E180D" w14:textId="0CC46C9C" w:rsidR="000270E6" w:rsidRPr="005A5762" w:rsidRDefault="000270E6" w:rsidP="0095091C">
      <w:pPr>
        <w:spacing w:line="480" w:lineRule="auto"/>
        <w:jc w:val="both"/>
        <w:rPr>
          <w:rFonts w:ascii="Arial" w:hAnsi="Arial" w:cs="Arial"/>
          <w:bCs/>
          <w:sz w:val="22"/>
          <w:szCs w:val="22"/>
        </w:rPr>
      </w:pPr>
    </w:p>
    <w:sectPr w:rsidR="000270E6" w:rsidRPr="005A5762" w:rsidSect="00904E24">
      <w:type w:val="continuous"/>
      <w:pgSz w:w="11900" w:h="16840"/>
      <w:pgMar w:top="1134" w:right="680" w:bottom="964" w:left="851" w:header="680" w:footer="567"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DC7A3" w14:textId="77777777" w:rsidR="00400D31" w:rsidRPr="005A5762" w:rsidRDefault="00400D31" w:rsidP="004D469A">
      <w:r w:rsidRPr="005A5762">
        <w:separator/>
      </w:r>
    </w:p>
  </w:endnote>
  <w:endnote w:type="continuationSeparator" w:id="0">
    <w:p w14:paraId="184C6EE7" w14:textId="77777777" w:rsidR="00400D31" w:rsidRPr="005A5762" w:rsidRDefault="00400D31" w:rsidP="004D469A">
      <w:r w:rsidRPr="005A576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9E7F4" w14:textId="77777777" w:rsidR="00227566" w:rsidRPr="005A5762" w:rsidRDefault="00227566" w:rsidP="00AA73E2">
    <w:pPr>
      <w:pStyle w:val="Piedepgina"/>
      <w:framePr w:wrap="around" w:vAnchor="text" w:hAnchor="margin" w:xAlign="center" w:y="1"/>
      <w:rPr>
        <w:rStyle w:val="Nmerodepgina"/>
      </w:rPr>
    </w:pPr>
    <w:r w:rsidRPr="005A5762">
      <w:rPr>
        <w:rStyle w:val="Nmerodepgina"/>
      </w:rPr>
      <w:fldChar w:fldCharType="begin"/>
    </w:r>
    <w:r w:rsidRPr="005A5762">
      <w:rPr>
        <w:rStyle w:val="Nmerodepgina"/>
      </w:rPr>
      <w:instrText xml:space="preserve">PAGE  </w:instrText>
    </w:r>
    <w:r w:rsidRPr="005A5762">
      <w:rPr>
        <w:rStyle w:val="Nmerodepgina"/>
      </w:rPr>
      <w:fldChar w:fldCharType="end"/>
    </w:r>
  </w:p>
  <w:p w14:paraId="02E443E0" w14:textId="77777777" w:rsidR="00227566" w:rsidRPr="005A5762" w:rsidRDefault="0022756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0C4BF" w14:textId="77777777" w:rsidR="00400D31" w:rsidRPr="005A5762" w:rsidRDefault="00400D31" w:rsidP="004D469A">
      <w:r w:rsidRPr="005A5762">
        <w:separator/>
      </w:r>
    </w:p>
  </w:footnote>
  <w:footnote w:type="continuationSeparator" w:id="0">
    <w:p w14:paraId="5D8109D6" w14:textId="77777777" w:rsidR="00400D31" w:rsidRPr="005A5762" w:rsidRDefault="00400D31" w:rsidP="004D469A">
      <w:r w:rsidRPr="005A576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B35E6" w14:textId="77777777" w:rsidR="00227566" w:rsidRPr="005A5762" w:rsidRDefault="00227566" w:rsidP="00631DC1">
    <w:pPr>
      <w:pStyle w:val="Encabezado"/>
      <w:framePr w:wrap="around" w:vAnchor="text" w:hAnchor="margin" w:xAlign="outside" w:y="1"/>
      <w:rPr>
        <w:rStyle w:val="Nmerodepgina"/>
      </w:rPr>
    </w:pPr>
    <w:r w:rsidRPr="005A5762">
      <w:rPr>
        <w:rStyle w:val="Nmerodepgina"/>
      </w:rPr>
      <w:fldChar w:fldCharType="begin"/>
    </w:r>
    <w:r w:rsidRPr="005A5762">
      <w:rPr>
        <w:rStyle w:val="Nmerodepgina"/>
      </w:rPr>
      <w:instrText xml:space="preserve">PAGE  </w:instrText>
    </w:r>
    <w:r w:rsidRPr="005A5762">
      <w:rPr>
        <w:rStyle w:val="Nmerodepgina"/>
      </w:rPr>
      <w:fldChar w:fldCharType="end"/>
    </w:r>
  </w:p>
  <w:p w14:paraId="70CFA293" w14:textId="77777777" w:rsidR="00227566" w:rsidRPr="005A5762" w:rsidRDefault="00227566" w:rsidP="00631DC1">
    <w:pPr>
      <w:pStyle w:val="Encabezad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A4780" w14:textId="77777777" w:rsidR="00227566" w:rsidRPr="005A5762" w:rsidRDefault="00227566" w:rsidP="00B53F71">
    <w:pPr>
      <w:pStyle w:val="Encabezado"/>
      <w:ind w:right="360" w:firstLine="360"/>
      <w:jc w:val="center"/>
      <w:rPr>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94526" w14:textId="77777777" w:rsidR="00227566" w:rsidRPr="005A5762" w:rsidRDefault="00227566" w:rsidP="004D0689">
    <w:pPr>
      <w:pStyle w:val="Encabezado"/>
      <w:ind w:right="360" w:firstLine="360"/>
      <w:jc w:val="center"/>
      <w:rPr>
        <w:sz w:val="18"/>
      </w:rPr>
    </w:pPr>
    <w:r w:rsidRPr="005A5762">
      <w:rPr>
        <w:sz w:val="18"/>
      </w:rPr>
      <w:t xml:space="preserve">XVIII Congreso Peruano de Geología, p. </w:t>
    </w:r>
    <w:proofErr w:type="spellStart"/>
    <w:r w:rsidRPr="005A5762">
      <w:rPr>
        <w:sz w:val="18"/>
      </w:rPr>
      <w:t>xxx-xxx</w:t>
    </w:r>
    <w:proofErr w:type="spellEnd"/>
    <w:r w:rsidRPr="005A5762">
      <w:rPr>
        <w:sz w:val="18"/>
      </w:rPr>
      <w:t xml:space="preserve"> (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100C"/>
    <w:multiLevelType w:val="multilevel"/>
    <w:tmpl w:val="95682876"/>
    <w:lvl w:ilvl="0">
      <w:start w:val="1"/>
      <w:numFmt w:val="decimal"/>
      <w:pStyle w:val="Estilo6"/>
      <w:lvlText w:val="%1."/>
      <w:lvlJc w:val="left"/>
      <w:pPr>
        <w:ind w:left="360" w:hanging="360"/>
      </w:pPr>
    </w:lvl>
    <w:lvl w:ilvl="1">
      <w:start w:val="1"/>
      <w:numFmt w:val="decimal"/>
      <w:lvlText w:val="%1.%2."/>
      <w:lvlJc w:val="left"/>
      <w:pPr>
        <w:ind w:left="1000" w:hanging="432"/>
      </w:p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28A30CC"/>
    <w:multiLevelType w:val="hybridMultilevel"/>
    <w:tmpl w:val="6240BD56"/>
    <w:lvl w:ilvl="0" w:tplc="B0C023E8">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23720D11"/>
    <w:multiLevelType w:val="hybridMultilevel"/>
    <w:tmpl w:val="F9CA6E74"/>
    <w:lvl w:ilvl="0" w:tplc="B0C023E8">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3" w15:restartNumberingAfterBreak="0">
    <w:nsid w:val="430136E1"/>
    <w:multiLevelType w:val="hybridMultilevel"/>
    <w:tmpl w:val="319EE2B6"/>
    <w:lvl w:ilvl="0" w:tplc="B0C023E8">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4" w15:restartNumberingAfterBreak="0">
    <w:nsid w:val="4B360E0C"/>
    <w:multiLevelType w:val="multilevel"/>
    <w:tmpl w:val="2E3E816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0592B0F"/>
    <w:multiLevelType w:val="hybridMultilevel"/>
    <w:tmpl w:val="57B40A0C"/>
    <w:lvl w:ilvl="0" w:tplc="B0C023E8">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5DE31C0F"/>
    <w:multiLevelType w:val="hybridMultilevel"/>
    <w:tmpl w:val="2C3C61EA"/>
    <w:lvl w:ilvl="0" w:tplc="B0C023E8">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62B0531E"/>
    <w:multiLevelType w:val="hybridMultilevel"/>
    <w:tmpl w:val="EB62C34C"/>
    <w:lvl w:ilvl="0" w:tplc="CA022436">
      <w:start w:val="1"/>
      <w:numFmt w:val="decimal"/>
      <w:pStyle w:val="Estilo2"/>
      <w:lvlText w:val="Tabla N°%1:"/>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14:ligatures w14:val="none"/>
        <w14:numForm w14:val="default"/>
        <w14:numSpacing w14:val="default"/>
        <w14:stylisticSets/>
        <w14:cntxtAlts w14:val="0"/>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6EE236A4"/>
    <w:multiLevelType w:val="hybridMultilevel"/>
    <w:tmpl w:val="F25AF670"/>
    <w:lvl w:ilvl="0" w:tplc="B0C023E8">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9" w15:restartNumberingAfterBreak="0">
    <w:nsid w:val="7833195A"/>
    <w:multiLevelType w:val="hybridMultilevel"/>
    <w:tmpl w:val="A80430C2"/>
    <w:lvl w:ilvl="0" w:tplc="B0C023E8">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16cid:durableId="2002418391">
    <w:abstractNumId w:val="6"/>
  </w:num>
  <w:num w:numId="2" w16cid:durableId="1655378773">
    <w:abstractNumId w:val="5"/>
  </w:num>
  <w:num w:numId="3" w16cid:durableId="612246414">
    <w:abstractNumId w:val="8"/>
  </w:num>
  <w:num w:numId="4" w16cid:durableId="328142575">
    <w:abstractNumId w:val="2"/>
  </w:num>
  <w:num w:numId="5" w16cid:durableId="1673876745">
    <w:abstractNumId w:val="3"/>
  </w:num>
  <w:num w:numId="6" w16cid:durableId="1696153414">
    <w:abstractNumId w:val="4"/>
  </w:num>
  <w:num w:numId="7" w16cid:durableId="1691564200">
    <w:abstractNumId w:val="0"/>
  </w:num>
  <w:num w:numId="8" w16cid:durableId="1171531158">
    <w:abstractNumId w:val="7"/>
  </w:num>
  <w:num w:numId="9" w16cid:durableId="110323080">
    <w:abstractNumId w:val="9"/>
  </w:num>
  <w:num w:numId="10" w16cid:durableId="347827285">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0D3A"/>
    <w:rsid w:val="00006303"/>
    <w:rsid w:val="00007875"/>
    <w:rsid w:val="0001128C"/>
    <w:rsid w:val="00022DC4"/>
    <w:rsid w:val="00025DD9"/>
    <w:rsid w:val="000268A7"/>
    <w:rsid w:val="000270E6"/>
    <w:rsid w:val="000279AC"/>
    <w:rsid w:val="000327A9"/>
    <w:rsid w:val="00040AE6"/>
    <w:rsid w:val="00045255"/>
    <w:rsid w:val="00047A63"/>
    <w:rsid w:val="00055D38"/>
    <w:rsid w:val="00057373"/>
    <w:rsid w:val="000703C0"/>
    <w:rsid w:val="00073C1C"/>
    <w:rsid w:val="0007476E"/>
    <w:rsid w:val="00091772"/>
    <w:rsid w:val="0009392A"/>
    <w:rsid w:val="00094719"/>
    <w:rsid w:val="000A177C"/>
    <w:rsid w:val="000A599E"/>
    <w:rsid w:val="000B39B6"/>
    <w:rsid w:val="000B54FF"/>
    <w:rsid w:val="000B788F"/>
    <w:rsid w:val="000D0B73"/>
    <w:rsid w:val="000D0D3A"/>
    <w:rsid w:val="000E010F"/>
    <w:rsid w:val="000E2113"/>
    <w:rsid w:val="000F3514"/>
    <w:rsid w:val="001165BD"/>
    <w:rsid w:val="00122588"/>
    <w:rsid w:val="00133B99"/>
    <w:rsid w:val="00134BD0"/>
    <w:rsid w:val="00140898"/>
    <w:rsid w:val="00155193"/>
    <w:rsid w:val="00156239"/>
    <w:rsid w:val="0016526E"/>
    <w:rsid w:val="00180629"/>
    <w:rsid w:val="0018131B"/>
    <w:rsid w:val="001870F2"/>
    <w:rsid w:val="00191841"/>
    <w:rsid w:val="001928B8"/>
    <w:rsid w:val="00192A9E"/>
    <w:rsid w:val="001A3EE0"/>
    <w:rsid w:val="001A607C"/>
    <w:rsid w:val="001B2427"/>
    <w:rsid w:val="001B3D61"/>
    <w:rsid w:val="001B4021"/>
    <w:rsid w:val="001B7B07"/>
    <w:rsid w:val="001C0898"/>
    <w:rsid w:val="001C3AD3"/>
    <w:rsid w:val="001C4E86"/>
    <w:rsid w:val="001D0826"/>
    <w:rsid w:val="001D5AA2"/>
    <w:rsid w:val="001E17B7"/>
    <w:rsid w:val="001F29ED"/>
    <w:rsid w:val="001F63C4"/>
    <w:rsid w:val="001F7167"/>
    <w:rsid w:val="00202E74"/>
    <w:rsid w:val="00205A18"/>
    <w:rsid w:val="002201FE"/>
    <w:rsid w:val="00227566"/>
    <w:rsid w:val="00231917"/>
    <w:rsid w:val="00232224"/>
    <w:rsid w:val="0023534C"/>
    <w:rsid w:val="00240FE0"/>
    <w:rsid w:val="002419CB"/>
    <w:rsid w:val="00241DF3"/>
    <w:rsid w:val="002525E1"/>
    <w:rsid w:val="00254854"/>
    <w:rsid w:val="002641B3"/>
    <w:rsid w:val="00271C35"/>
    <w:rsid w:val="0027231C"/>
    <w:rsid w:val="0027793E"/>
    <w:rsid w:val="00284DEC"/>
    <w:rsid w:val="0029351D"/>
    <w:rsid w:val="00294430"/>
    <w:rsid w:val="00297A14"/>
    <w:rsid w:val="002A29DF"/>
    <w:rsid w:val="002A384E"/>
    <w:rsid w:val="002A3BD2"/>
    <w:rsid w:val="002A5DFE"/>
    <w:rsid w:val="002A766D"/>
    <w:rsid w:val="002B26C7"/>
    <w:rsid w:val="002B5475"/>
    <w:rsid w:val="002C3EBB"/>
    <w:rsid w:val="002D1C36"/>
    <w:rsid w:val="002D240B"/>
    <w:rsid w:val="00303327"/>
    <w:rsid w:val="00307578"/>
    <w:rsid w:val="00314E1A"/>
    <w:rsid w:val="00314F9E"/>
    <w:rsid w:val="00324786"/>
    <w:rsid w:val="00331AD9"/>
    <w:rsid w:val="00335F22"/>
    <w:rsid w:val="00337295"/>
    <w:rsid w:val="00344C46"/>
    <w:rsid w:val="0035219D"/>
    <w:rsid w:val="00356614"/>
    <w:rsid w:val="00357012"/>
    <w:rsid w:val="003608C3"/>
    <w:rsid w:val="00363841"/>
    <w:rsid w:val="0036489F"/>
    <w:rsid w:val="00376A5C"/>
    <w:rsid w:val="00381D7F"/>
    <w:rsid w:val="003B0216"/>
    <w:rsid w:val="003B66C8"/>
    <w:rsid w:val="003B6E44"/>
    <w:rsid w:val="003C6D44"/>
    <w:rsid w:val="003D271C"/>
    <w:rsid w:val="003D39CF"/>
    <w:rsid w:val="003D3A4A"/>
    <w:rsid w:val="003E7A75"/>
    <w:rsid w:val="003F040C"/>
    <w:rsid w:val="003F080D"/>
    <w:rsid w:val="00400D31"/>
    <w:rsid w:val="0040606A"/>
    <w:rsid w:val="004131B0"/>
    <w:rsid w:val="004224C2"/>
    <w:rsid w:val="00427100"/>
    <w:rsid w:val="004333E7"/>
    <w:rsid w:val="0043413E"/>
    <w:rsid w:val="00435484"/>
    <w:rsid w:val="00436119"/>
    <w:rsid w:val="00437503"/>
    <w:rsid w:val="00441B34"/>
    <w:rsid w:val="00445BC3"/>
    <w:rsid w:val="00446E15"/>
    <w:rsid w:val="00460D0B"/>
    <w:rsid w:val="00480FCE"/>
    <w:rsid w:val="00486035"/>
    <w:rsid w:val="00493C85"/>
    <w:rsid w:val="004A163F"/>
    <w:rsid w:val="004A2942"/>
    <w:rsid w:val="004A3221"/>
    <w:rsid w:val="004A3665"/>
    <w:rsid w:val="004B1948"/>
    <w:rsid w:val="004B2E4F"/>
    <w:rsid w:val="004B4A18"/>
    <w:rsid w:val="004B4C0C"/>
    <w:rsid w:val="004B5FEB"/>
    <w:rsid w:val="004C3B69"/>
    <w:rsid w:val="004C72E5"/>
    <w:rsid w:val="004D0689"/>
    <w:rsid w:val="004D469A"/>
    <w:rsid w:val="004D59AC"/>
    <w:rsid w:val="004E1194"/>
    <w:rsid w:val="004E233B"/>
    <w:rsid w:val="00517ACD"/>
    <w:rsid w:val="005218B6"/>
    <w:rsid w:val="00522C8C"/>
    <w:rsid w:val="005505E2"/>
    <w:rsid w:val="0055246C"/>
    <w:rsid w:val="005631EB"/>
    <w:rsid w:val="00580E20"/>
    <w:rsid w:val="0058372C"/>
    <w:rsid w:val="0059229C"/>
    <w:rsid w:val="005949F6"/>
    <w:rsid w:val="005A0E3F"/>
    <w:rsid w:val="005A352B"/>
    <w:rsid w:val="005A5762"/>
    <w:rsid w:val="005A735E"/>
    <w:rsid w:val="005B08EB"/>
    <w:rsid w:val="005D673A"/>
    <w:rsid w:val="005E3684"/>
    <w:rsid w:val="005F1CC2"/>
    <w:rsid w:val="005F5F86"/>
    <w:rsid w:val="006050E9"/>
    <w:rsid w:val="006124D0"/>
    <w:rsid w:val="006178C0"/>
    <w:rsid w:val="00622FDA"/>
    <w:rsid w:val="006234BB"/>
    <w:rsid w:val="00623E34"/>
    <w:rsid w:val="00631DC1"/>
    <w:rsid w:val="006423FA"/>
    <w:rsid w:val="00645FA1"/>
    <w:rsid w:val="00645FDD"/>
    <w:rsid w:val="006507E0"/>
    <w:rsid w:val="00650F70"/>
    <w:rsid w:val="006535A5"/>
    <w:rsid w:val="0066195A"/>
    <w:rsid w:val="00661FE9"/>
    <w:rsid w:val="00671435"/>
    <w:rsid w:val="00671ED9"/>
    <w:rsid w:val="006833D8"/>
    <w:rsid w:val="006975E0"/>
    <w:rsid w:val="006A12C3"/>
    <w:rsid w:val="006B364A"/>
    <w:rsid w:val="006B5147"/>
    <w:rsid w:val="006B57F7"/>
    <w:rsid w:val="006C188D"/>
    <w:rsid w:val="006C18AE"/>
    <w:rsid w:val="006C42F4"/>
    <w:rsid w:val="006C68B1"/>
    <w:rsid w:val="006D0F12"/>
    <w:rsid w:val="006D256B"/>
    <w:rsid w:val="006D5E41"/>
    <w:rsid w:val="006D7A9D"/>
    <w:rsid w:val="006D7B50"/>
    <w:rsid w:val="006E49B3"/>
    <w:rsid w:val="006F2731"/>
    <w:rsid w:val="006F2DA5"/>
    <w:rsid w:val="006F6A1B"/>
    <w:rsid w:val="006F7FF3"/>
    <w:rsid w:val="0070078E"/>
    <w:rsid w:val="00705E4D"/>
    <w:rsid w:val="00707530"/>
    <w:rsid w:val="0071190C"/>
    <w:rsid w:val="00712097"/>
    <w:rsid w:val="00712C55"/>
    <w:rsid w:val="007150A0"/>
    <w:rsid w:val="00720C40"/>
    <w:rsid w:val="0072535F"/>
    <w:rsid w:val="007373B8"/>
    <w:rsid w:val="0074500F"/>
    <w:rsid w:val="00751F0F"/>
    <w:rsid w:val="00755D2F"/>
    <w:rsid w:val="00765E88"/>
    <w:rsid w:val="007873AC"/>
    <w:rsid w:val="007937FD"/>
    <w:rsid w:val="007A1D98"/>
    <w:rsid w:val="007B0955"/>
    <w:rsid w:val="007B6BEA"/>
    <w:rsid w:val="007C23EB"/>
    <w:rsid w:val="007C5C73"/>
    <w:rsid w:val="007D2A73"/>
    <w:rsid w:val="007D2E2E"/>
    <w:rsid w:val="007F3317"/>
    <w:rsid w:val="007F5F63"/>
    <w:rsid w:val="00801EF5"/>
    <w:rsid w:val="0080535A"/>
    <w:rsid w:val="00806B88"/>
    <w:rsid w:val="008206B5"/>
    <w:rsid w:val="0082355C"/>
    <w:rsid w:val="0082598A"/>
    <w:rsid w:val="0083236A"/>
    <w:rsid w:val="00836571"/>
    <w:rsid w:val="00837CF7"/>
    <w:rsid w:val="008401EB"/>
    <w:rsid w:val="008409E0"/>
    <w:rsid w:val="00843101"/>
    <w:rsid w:val="008448B2"/>
    <w:rsid w:val="00846114"/>
    <w:rsid w:val="0085354C"/>
    <w:rsid w:val="0085424E"/>
    <w:rsid w:val="00854AC0"/>
    <w:rsid w:val="008621F2"/>
    <w:rsid w:val="00862C5C"/>
    <w:rsid w:val="00866340"/>
    <w:rsid w:val="008668E1"/>
    <w:rsid w:val="0087565A"/>
    <w:rsid w:val="008764A7"/>
    <w:rsid w:val="00876D75"/>
    <w:rsid w:val="008804AB"/>
    <w:rsid w:val="00890920"/>
    <w:rsid w:val="00892562"/>
    <w:rsid w:val="008A0CAE"/>
    <w:rsid w:val="008A17B8"/>
    <w:rsid w:val="008A660F"/>
    <w:rsid w:val="008A77AE"/>
    <w:rsid w:val="008B48C8"/>
    <w:rsid w:val="008B75EC"/>
    <w:rsid w:val="008C22CD"/>
    <w:rsid w:val="008C3927"/>
    <w:rsid w:val="008D3D04"/>
    <w:rsid w:val="008D466E"/>
    <w:rsid w:val="008D5328"/>
    <w:rsid w:val="008E0E06"/>
    <w:rsid w:val="008F0B9E"/>
    <w:rsid w:val="008F7DEE"/>
    <w:rsid w:val="0090411B"/>
    <w:rsid w:val="00904E24"/>
    <w:rsid w:val="009148C8"/>
    <w:rsid w:val="00925560"/>
    <w:rsid w:val="00936D1B"/>
    <w:rsid w:val="009376CA"/>
    <w:rsid w:val="009430D9"/>
    <w:rsid w:val="00943CA8"/>
    <w:rsid w:val="0095091C"/>
    <w:rsid w:val="00950A9C"/>
    <w:rsid w:val="0095421D"/>
    <w:rsid w:val="00975533"/>
    <w:rsid w:val="00983596"/>
    <w:rsid w:val="00994FB7"/>
    <w:rsid w:val="009A68FA"/>
    <w:rsid w:val="009B19B2"/>
    <w:rsid w:val="009C4330"/>
    <w:rsid w:val="009C5518"/>
    <w:rsid w:val="009D3326"/>
    <w:rsid w:val="009D4099"/>
    <w:rsid w:val="009D4C15"/>
    <w:rsid w:val="009D61CA"/>
    <w:rsid w:val="009D7B7E"/>
    <w:rsid w:val="009E12DE"/>
    <w:rsid w:val="009E2F27"/>
    <w:rsid w:val="009E3508"/>
    <w:rsid w:val="009E5703"/>
    <w:rsid w:val="00A02469"/>
    <w:rsid w:val="00A05DB9"/>
    <w:rsid w:val="00A06D7F"/>
    <w:rsid w:val="00A10576"/>
    <w:rsid w:val="00A14F68"/>
    <w:rsid w:val="00A201D7"/>
    <w:rsid w:val="00A25141"/>
    <w:rsid w:val="00A36B70"/>
    <w:rsid w:val="00A41007"/>
    <w:rsid w:val="00A47944"/>
    <w:rsid w:val="00A534CB"/>
    <w:rsid w:val="00A63A13"/>
    <w:rsid w:val="00A64A25"/>
    <w:rsid w:val="00A72724"/>
    <w:rsid w:val="00A77E22"/>
    <w:rsid w:val="00A83798"/>
    <w:rsid w:val="00A85562"/>
    <w:rsid w:val="00A9689C"/>
    <w:rsid w:val="00AA73E2"/>
    <w:rsid w:val="00AB5936"/>
    <w:rsid w:val="00AC4D20"/>
    <w:rsid w:val="00AD7F71"/>
    <w:rsid w:val="00AE6C05"/>
    <w:rsid w:val="00AF2A3B"/>
    <w:rsid w:val="00AF3FFE"/>
    <w:rsid w:val="00AF51EF"/>
    <w:rsid w:val="00B05F0C"/>
    <w:rsid w:val="00B12D23"/>
    <w:rsid w:val="00B12DEC"/>
    <w:rsid w:val="00B230F9"/>
    <w:rsid w:val="00B306A8"/>
    <w:rsid w:val="00B37EDA"/>
    <w:rsid w:val="00B529EF"/>
    <w:rsid w:val="00B53847"/>
    <w:rsid w:val="00B53F71"/>
    <w:rsid w:val="00B61173"/>
    <w:rsid w:val="00B656AE"/>
    <w:rsid w:val="00B750B8"/>
    <w:rsid w:val="00B87F71"/>
    <w:rsid w:val="00B94010"/>
    <w:rsid w:val="00B96863"/>
    <w:rsid w:val="00BA086E"/>
    <w:rsid w:val="00BA33BB"/>
    <w:rsid w:val="00BA398C"/>
    <w:rsid w:val="00BA65D9"/>
    <w:rsid w:val="00BC0125"/>
    <w:rsid w:val="00BC4D43"/>
    <w:rsid w:val="00BD20B8"/>
    <w:rsid w:val="00BE5540"/>
    <w:rsid w:val="00BE577D"/>
    <w:rsid w:val="00BF491E"/>
    <w:rsid w:val="00BF75D0"/>
    <w:rsid w:val="00C04934"/>
    <w:rsid w:val="00C052C0"/>
    <w:rsid w:val="00C17BFC"/>
    <w:rsid w:val="00C200FC"/>
    <w:rsid w:val="00C249F1"/>
    <w:rsid w:val="00C345F9"/>
    <w:rsid w:val="00C370A0"/>
    <w:rsid w:val="00C40449"/>
    <w:rsid w:val="00C41CD8"/>
    <w:rsid w:val="00C44DAE"/>
    <w:rsid w:val="00C51691"/>
    <w:rsid w:val="00C52390"/>
    <w:rsid w:val="00C64C62"/>
    <w:rsid w:val="00C661CE"/>
    <w:rsid w:val="00C74946"/>
    <w:rsid w:val="00C76D15"/>
    <w:rsid w:val="00C82749"/>
    <w:rsid w:val="00C873DA"/>
    <w:rsid w:val="00C90525"/>
    <w:rsid w:val="00C924B3"/>
    <w:rsid w:val="00CA3055"/>
    <w:rsid w:val="00CA54CA"/>
    <w:rsid w:val="00CB2A6C"/>
    <w:rsid w:val="00CB3683"/>
    <w:rsid w:val="00CB609F"/>
    <w:rsid w:val="00CB6F8D"/>
    <w:rsid w:val="00CD32FC"/>
    <w:rsid w:val="00CD49AC"/>
    <w:rsid w:val="00CD4A53"/>
    <w:rsid w:val="00CE075D"/>
    <w:rsid w:val="00CE3AFD"/>
    <w:rsid w:val="00CF67B3"/>
    <w:rsid w:val="00D0321C"/>
    <w:rsid w:val="00D057CB"/>
    <w:rsid w:val="00D07BEB"/>
    <w:rsid w:val="00D3067E"/>
    <w:rsid w:val="00D30982"/>
    <w:rsid w:val="00D346FD"/>
    <w:rsid w:val="00D34811"/>
    <w:rsid w:val="00D409A3"/>
    <w:rsid w:val="00D550B7"/>
    <w:rsid w:val="00D5647F"/>
    <w:rsid w:val="00D56CE2"/>
    <w:rsid w:val="00D574EF"/>
    <w:rsid w:val="00D57646"/>
    <w:rsid w:val="00D6481D"/>
    <w:rsid w:val="00D67F48"/>
    <w:rsid w:val="00D7587E"/>
    <w:rsid w:val="00D75CDB"/>
    <w:rsid w:val="00D77159"/>
    <w:rsid w:val="00D77695"/>
    <w:rsid w:val="00D91BF7"/>
    <w:rsid w:val="00DA2ABC"/>
    <w:rsid w:val="00DB1426"/>
    <w:rsid w:val="00DB480E"/>
    <w:rsid w:val="00DC43A7"/>
    <w:rsid w:val="00DC5E13"/>
    <w:rsid w:val="00DD0E73"/>
    <w:rsid w:val="00DD120D"/>
    <w:rsid w:val="00DD4AA5"/>
    <w:rsid w:val="00DE7751"/>
    <w:rsid w:val="00DF7695"/>
    <w:rsid w:val="00E11251"/>
    <w:rsid w:val="00E15745"/>
    <w:rsid w:val="00E2132F"/>
    <w:rsid w:val="00E3106B"/>
    <w:rsid w:val="00E32E93"/>
    <w:rsid w:val="00E34AB3"/>
    <w:rsid w:val="00E34B60"/>
    <w:rsid w:val="00E40A60"/>
    <w:rsid w:val="00E42214"/>
    <w:rsid w:val="00E4301F"/>
    <w:rsid w:val="00E46A59"/>
    <w:rsid w:val="00E50EFD"/>
    <w:rsid w:val="00E529E4"/>
    <w:rsid w:val="00E60C10"/>
    <w:rsid w:val="00E62BFA"/>
    <w:rsid w:val="00E63123"/>
    <w:rsid w:val="00E63AE2"/>
    <w:rsid w:val="00E70586"/>
    <w:rsid w:val="00E70FC9"/>
    <w:rsid w:val="00E773BF"/>
    <w:rsid w:val="00E77D13"/>
    <w:rsid w:val="00E80435"/>
    <w:rsid w:val="00E8313D"/>
    <w:rsid w:val="00E84004"/>
    <w:rsid w:val="00E8677B"/>
    <w:rsid w:val="00E90AB0"/>
    <w:rsid w:val="00E914DF"/>
    <w:rsid w:val="00E915D1"/>
    <w:rsid w:val="00E92A7F"/>
    <w:rsid w:val="00EA6813"/>
    <w:rsid w:val="00EA7F98"/>
    <w:rsid w:val="00EB0F9E"/>
    <w:rsid w:val="00EB30CE"/>
    <w:rsid w:val="00EB3123"/>
    <w:rsid w:val="00EB3BC9"/>
    <w:rsid w:val="00EB6215"/>
    <w:rsid w:val="00EC5D28"/>
    <w:rsid w:val="00EC7662"/>
    <w:rsid w:val="00EC7B99"/>
    <w:rsid w:val="00EC7E8E"/>
    <w:rsid w:val="00ED2838"/>
    <w:rsid w:val="00ED4000"/>
    <w:rsid w:val="00EE71EA"/>
    <w:rsid w:val="00F025B2"/>
    <w:rsid w:val="00F120BB"/>
    <w:rsid w:val="00F17BB0"/>
    <w:rsid w:val="00F17C35"/>
    <w:rsid w:val="00F200B2"/>
    <w:rsid w:val="00F26353"/>
    <w:rsid w:val="00F31293"/>
    <w:rsid w:val="00F40CD7"/>
    <w:rsid w:val="00F5238F"/>
    <w:rsid w:val="00F54F9D"/>
    <w:rsid w:val="00F5639B"/>
    <w:rsid w:val="00F702E2"/>
    <w:rsid w:val="00F7409F"/>
    <w:rsid w:val="00F83459"/>
    <w:rsid w:val="00F857C3"/>
    <w:rsid w:val="00F87168"/>
    <w:rsid w:val="00F9249F"/>
    <w:rsid w:val="00F94B20"/>
    <w:rsid w:val="00F97E1E"/>
    <w:rsid w:val="00FA76F1"/>
    <w:rsid w:val="00FB7D65"/>
    <w:rsid w:val="00FC20DA"/>
    <w:rsid w:val="00FC226C"/>
    <w:rsid w:val="00FC5E3A"/>
    <w:rsid w:val="00FC6BCF"/>
    <w:rsid w:val="00FD604E"/>
    <w:rsid w:val="00FD6A53"/>
    <w:rsid w:val="00FE6F07"/>
    <w:rsid w:val="00FF0DE2"/>
    <w:rsid w:val="00FF54AB"/>
    <w:rsid w:val="00FF61BD"/>
  </w:rsids>
  <m:mathPr>
    <m:mathFont m:val="Cambria Math"/>
    <m:brkBin m:val="before"/>
    <m:brkBinSub m:val="--"/>
    <m:smallFrac/>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52CE5C"/>
  <w15:docId w15:val="{AB5F98AF-5AFC-4F9E-839A-D764E99EE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s-PE"/>
    </w:rPr>
  </w:style>
  <w:style w:type="paragraph" w:styleId="Ttulo1">
    <w:name w:val="heading 1"/>
    <w:basedOn w:val="Normal"/>
    <w:next w:val="Normal"/>
    <w:link w:val="Ttulo1Car"/>
    <w:uiPriority w:val="9"/>
    <w:qFormat/>
    <w:rsid w:val="001C0898"/>
    <w:pPr>
      <w:keepNext/>
      <w:keepLines/>
      <w:spacing w:before="240" w:line="276" w:lineRule="auto"/>
      <w:outlineLvl w:val="0"/>
    </w:pPr>
    <w:rPr>
      <w:rFonts w:asciiTheme="majorHAnsi" w:eastAsiaTheme="majorEastAsia" w:hAnsiTheme="majorHAnsi" w:cstheme="majorBidi"/>
      <w:color w:val="365F91" w:themeColor="accent1" w:themeShade="BF"/>
      <w:sz w:val="32"/>
      <w:szCs w:val="32"/>
      <w:lang w:eastAsia="en-US"/>
    </w:rPr>
  </w:style>
  <w:style w:type="paragraph" w:styleId="Ttulo2">
    <w:name w:val="heading 2"/>
    <w:basedOn w:val="Normal"/>
    <w:next w:val="Normal"/>
    <w:link w:val="Ttulo2Car"/>
    <w:qFormat/>
    <w:rsid w:val="001C0898"/>
    <w:pPr>
      <w:keepNext/>
      <w:spacing w:line="360" w:lineRule="auto"/>
      <w:outlineLvl w:val="1"/>
    </w:pPr>
    <w:rPr>
      <w:rFonts w:ascii="Courier New" w:eastAsia="Times New Roman" w:hAnsi="Courier New"/>
      <w:b/>
      <w:sz w:val="22"/>
      <w:szCs w:val="20"/>
      <w:u w:val="single"/>
      <w:lang w:val="es-ES_tradnl" w:eastAsia="zh-CN"/>
    </w:rPr>
  </w:style>
  <w:style w:type="paragraph" w:styleId="Ttulo3">
    <w:name w:val="heading 3"/>
    <w:basedOn w:val="Normal"/>
    <w:next w:val="Normal"/>
    <w:link w:val="Ttulo3Car"/>
    <w:unhideWhenUsed/>
    <w:qFormat/>
    <w:rsid w:val="001C0898"/>
    <w:pPr>
      <w:keepNext/>
      <w:keepLines/>
      <w:spacing w:before="40" w:line="276" w:lineRule="auto"/>
      <w:outlineLvl w:val="2"/>
    </w:pPr>
    <w:rPr>
      <w:rFonts w:asciiTheme="majorHAnsi" w:eastAsiaTheme="majorEastAsia" w:hAnsiTheme="majorHAnsi" w:cstheme="majorBidi"/>
      <w:color w:val="243F60" w:themeColor="accent1" w:themeShade="7F"/>
      <w:lang w:eastAsia="en-US"/>
    </w:rPr>
  </w:style>
  <w:style w:type="paragraph" w:styleId="Ttulo4">
    <w:name w:val="heading 4"/>
    <w:basedOn w:val="Normal"/>
    <w:next w:val="Normal"/>
    <w:link w:val="Ttulo4Car"/>
    <w:unhideWhenUsed/>
    <w:qFormat/>
    <w:rsid w:val="001C0898"/>
    <w:pPr>
      <w:keepNext/>
      <w:keepLines/>
      <w:spacing w:before="40" w:line="276" w:lineRule="auto"/>
      <w:outlineLvl w:val="3"/>
    </w:pPr>
    <w:rPr>
      <w:rFonts w:asciiTheme="majorHAnsi" w:eastAsiaTheme="majorEastAsia" w:hAnsiTheme="majorHAnsi" w:cstheme="majorBidi"/>
      <w:i/>
      <w:iCs/>
      <w:color w:val="365F91" w:themeColor="accent1" w:themeShade="BF"/>
      <w:sz w:val="22"/>
      <w:szCs w:val="22"/>
      <w:lang w:eastAsia="en-US"/>
    </w:rPr>
  </w:style>
  <w:style w:type="paragraph" w:styleId="Ttulo5">
    <w:name w:val="heading 5"/>
    <w:basedOn w:val="Normal"/>
    <w:next w:val="Normal"/>
    <w:link w:val="Ttulo5Car"/>
    <w:unhideWhenUsed/>
    <w:qFormat/>
    <w:rsid w:val="001C0898"/>
    <w:pPr>
      <w:spacing w:before="240" w:after="60"/>
      <w:ind w:left="1008" w:hanging="1008"/>
      <w:outlineLvl w:val="4"/>
    </w:pPr>
    <w:rPr>
      <w:rFonts w:ascii="Calibri" w:eastAsia="Times New Roman" w:hAnsi="Calibri"/>
      <w:b/>
      <w:bCs/>
      <w:i/>
      <w:iCs/>
      <w:sz w:val="26"/>
      <w:szCs w:val="26"/>
      <w:lang w:eastAsia="es-ES"/>
    </w:rPr>
  </w:style>
  <w:style w:type="paragraph" w:styleId="Ttulo6">
    <w:name w:val="heading 6"/>
    <w:basedOn w:val="Normal"/>
    <w:next w:val="Normal"/>
    <w:link w:val="Ttulo6Car"/>
    <w:uiPriority w:val="9"/>
    <w:semiHidden/>
    <w:unhideWhenUsed/>
    <w:qFormat/>
    <w:rsid w:val="001C0898"/>
    <w:pPr>
      <w:spacing w:before="240" w:after="60"/>
      <w:ind w:left="1152" w:hanging="1152"/>
      <w:outlineLvl w:val="5"/>
    </w:pPr>
    <w:rPr>
      <w:rFonts w:ascii="Calibri" w:eastAsia="Times New Roman" w:hAnsi="Calibri"/>
      <w:b/>
      <w:bCs/>
      <w:sz w:val="22"/>
      <w:szCs w:val="22"/>
      <w:lang w:eastAsia="es-ES"/>
    </w:rPr>
  </w:style>
  <w:style w:type="paragraph" w:styleId="Ttulo7">
    <w:name w:val="heading 7"/>
    <w:basedOn w:val="Normal"/>
    <w:next w:val="Normal"/>
    <w:link w:val="Ttulo7Car"/>
    <w:uiPriority w:val="9"/>
    <w:semiHidden/>
    <w:unhideWhenUsed/>
    <w:qFormat/>
    <w:rsid w:val="001C0898"/>
    <w:pPr>
      <w:spacing w:before="240" w:after="60"/>
      <w:ind w:left="1296" w:hanging="1296"/>
      <w:outlineLvl w:val="6"/>
    </w:pPr>
    <w:rPr>
      <w:rFonts w:ascii="Calibri" w:eastAsia="Times New Roman" w:hAnsi="Calibri"/>
      <w:lang w:eastAsia="es-ES"/>
    </w:rPr>
  </w:style>
  <w:style w:type="paragraph" w:styleId="Ttulo8">
    <w:name w:val="heading 8"/>
    <w:basedOn w:val="Normal"/>
    <w:next w:val="Normal"/>
    <w:link w:val="Ttulo8Car"/>
    <w:uiPriority w:val="9"/>
    <w:semiHidden/>
    <w:unhideWhenUsed/>
    <w:qFormat/>
    <w:rsid w:val="001C0898"/>
    <w:pPr>
      <w:spacing w:before="240" w:after="60"/>
      <w:ind w:left="1440" w:hanging="1440"/>
      <w:outlineLvl w:val="7"/>
    </w:pPr>
    <w:rPr>
      <w:rFonts w:ascii="Calibri" w:eastAsia="Times New Roman" w:hAnsi="Calibri"/>
      <w:i/>
      <w:iCs/>
      <w:lang w:eastAsia="es-ES"/>
    </w:rPr>
  </w:style>
  <w:style w:type="paragraph" w:styleId="Ttulo9">
    <w:name w:val="heading 9"/>
    <w:basedOn w:val="Normal"/>
    <w:next w:val="Normal"/>
    <w:link w:val="Ttulo9Car"/>
    <w:uiPriority w:val="9"/>
    <w:semiHidden/>
    <w:unhideWhenUsed/>
    <w:qFormat/>
    <w:rsid w:val="001C0898"/>
    <w:pPr>
      <w:spacing w:before="240" w:after="60"/>
      <w:ind w:left="1584" w:hanging="1584"/>
      <w:outlineLvl w:val="8"/>
    </w:pPr>
    <w:rPr>
      <w:rFonts w:eastAsia="Times New Roman"/>
      <w:sz w:val="22"/>
      <w:szCs w:val="22"/>
      <w:lang w:eastAsia="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D469A"/>
    <w:pPr>
      <w:tabs>
        <w:tab w:val="center" w:pos="4536"/>
        <w:tab w:val="right" w:pos="9072"/>
      </w:tabs>
    </w:pPr>
  </w:style>
  <w:style w:type="character" w:customStyle="1" w:styleId="EncabezadoCar">
    <w:name w:val="Encabezado Car"/>
    <w:link w:val="Encabezado"/>
    <w:uiPriority w:val="99"/>
    <w:rsid w:val="004D469A"/>
    <w:rPr>
      <w:sz w:val="24"/>
      <w:szCs w:val="24"/>
    </w:rPr>
  </w:style>
  <w:style w:type="paragraph" w:styleId="Piedepgina">
    <w:name w:val="footer"/>
    <w:basedOn w:val="Normal"/>
    <w:link w:val="PiedepginaCar"/>
    <w:uiPriority w:val="99"/>
    <w:unhideWhenUsed/>
    <w:rsid w:val="004D469A"/>
    <w:pPr>
      <w:tabs>
        <w:tab w:val="center" w:pos="4536"/>
        <w:tab w:val="right" w:pos="9072"/>
      </w:tabs>
    </w:pPr>
  </w:style>
  <w:style w:type="character" w:customStyle="1" w:styleId="PiedepginaCar">
    <w:name w:val="Pie de página Car"/>
    <w:link w:val="Piedepgina"/>
    <w:uiPriority w:val="99"/>
    <w:rsid w:val="004D469A"/>
    <w:rPr>
      <w:sz w:val="24"/>
      <w:szCs w:val="24"/>
    </w:rPr>
  </w:style>
  <w:style w:type="character" w:styleId="Hipervnculo">
    <w:name w:val="Hyperlink"/>
    <w:uiPriority w:val="99"/>
    <w:unhideWhenUsed/>
    <w:rsid w:val="007373B8"/>
    <w:rPr>
      <w:color w:val="0000FF"/>
      <w:u w:val="single"/>
    </w:rPr>
  </w:style>
  <w:style w:type="character" w:styleId="Nmerodepgina">
    <w:name w:val="page number"/>
    <w:uiPriority w:val="99"/>
    <w:semiHidden/>
    <w:unhideWhenUsed/>
    <w:rsid w:val="00AA73E2"/>
  </w:style>
  <w:style w:type="paragraph" w:styleId="Textodeglobo">
    <w:name w:val="Balloon Text"/>
    <w:basedOn w:val="Normal"/>
    <w:link w:val="TextodegloboCar"/>
    <w:uiPriority w:val="99"/>
    <w:semiHidden/>
    <w:unhideWhenUsed/>
    <w:rsid w:val="00C249F1"/>
    <w:rPr>
      <w:rFonts w:ascii="Tahoma" w:hAnsi="Tahoma" w:cs="Tahoma"/>
      <w:sz w:val="16"/>
      <w:szCs w:val="16"/>
    </w:rPr>
  </w:style>
  <w:style w:type="character" w:customStyle="1" w:styleId="TextodegloboCar">
    <w:name w:val="Texto de globo Car"/>
    <w:basedOn w:val="Fuentedeprrafopredeter"/>
    <w:link w:val="Textodeglobo"/>
    <w:uiPriority w:val="99"/>
    <w:semiHidden/>
    <w:rsid w:val="00C249F1"/>
    <w:rPr>
      <w:rFonts w:ascii="Tahoma" w:hAnsi="Tahoma" w:cs="Tahoma"/>
      <w:sz w:val="16"/>
      <w:szCs w:val="16"/>
    </w:rPr>
  </w:style>
  <w:style w:type="character" w:customStyle="1" w:styleId="Mencinsinresolver1">
    <w:name w:val="Mención sin resolver1"/>
    <w:basedOn w:val="Fuentedeprrafopredeter"/>
    <w:uiPriority w:val="99"/>
    <w:semiHidden/>
    <w:unhideWhenUsed/>
    <w:rsid w:val="00623E34"/>
    <w:rPr>
      <w:color w:val="605E5C"/>
      <w:shd w:val="clear" w:color="auto" w:fill="E1DFDD"/>
    </w:rPr>
  </w:style>
  <w:style w:type="paragraph" w:styleId="Prrafodelista">
    <w:name w:val="List Paragraph"/>
    <w:aliases w:val="Cuadro 2-1,Párrafo de Lista,Titulos,List Paragraph,Tabla,Párrafo de lista11,Párrafo de lista2,Párrafo de lista21,List number Paragraph,SOP_bullet1,TEX_03,Titulo 1,TITULO A,TITUL,Fundamentacion,Lista vistosa - Énfasis 11"/>
    <w:basedOn w:val="Normal"/>
    <w:link w:val="PrrafodelistaCar"/>
    <w:uiPriority w:val="34"/>
    <w:qFormat/>
    <w:rsid w:val="00EC7662"/>
    <w:pPr>
      <w:ind w:left="720"/>
      <w:contextualSpacing/>
    </w:pPr>
  </w:style>
  <w:style w:type="paragraph" w:styleId="Descripcin">
    <w:name w:val="caption"/>
    <w:basedOn w:val="Normal"/>
    <w:next w:val="Normal"/>
    <w:link w:val="DescripcinCar"/>
    <w:unhideWhenUsed/>
    <w:qFormat/>
    <w:rsid w:val="008E0E06"/>
    <w:pPr>
      <w:spacing w:after="200"/>
    </w:pPr>
    <w:rPr>
      <w:rFonts w:asciiTheme="minorHAnsi" w:eastAsiaTheme="minorHAnsi" w:hAnsiTheme="minorHAnsi" w:cstheme="minorBidi"/>
      <w:i/>
      <w:iCs/>
      <w:color w:val="1F497D" w:themeColor="text2"/>
      <w:sz w:val="18"/>
      <w:szCs w:val="18"/>
      <w:lang w:val="es-ES" w:eastAsia="en-US"/>
    </w:rPr>
  </w:style>
  <w:style w:type="character" w:customStyle="1" w:styleId="DescripcinCar">
    <w:name w:val="Descripción Car"/>
    <w:basedOn w:val="Fuentedeprrafopredeter"/>
    <w:link w:val="Descripcin"/>
    <w:locked/>
    <w:rsid w:val="008E0E06"/>
    <w:rPr>
      <w:rFonts w:asciiTheme="minorHAnsi" w:eastAsiaTheme="minorHAnsi" w:hAnsiTheme="minorHAnsi" w:cstheme="minorBidi"/>
      <w:i/>
      <w:iCs/>
      <w:color w:val="1F497D" w:themeColor="text2"/>
      <w:sz w:val="18"/>
      <w:szCs w:val="18"/>
      <w:lang w:val="es-ES" w:eastAsia="en-US"/>
    </w:rPr>
  </w:style>
  <w:style w:type="character" w:customStyle="1" w:styleId="PrrafodelistaCar">
    <w:name w:val="Párrafo de lista Car"/>
    <w:aliases w:val="Cuadro 2-1 Car,Párrafo de Lista Car,Titulos Car,List Paragraph Car,Tabla Car,Párrafo de lista11 Car,Párrafo de lista2 Car,Párrafo de lista21 Car,List number Paragraph Car,SOP_bullet1 Car,TEX_03 Car,Titulo 1 Car,TITULO A Car"/>
    <w:basedOn w:val="Fuentedeprrafopredeter"/>
    <w:link w:val="Prrafodelista"/>
    <w:uiPriority w:val="34"/>
    <w:rsid w:val="008E0E06"/>
    <w:rPr>
      <w:sz w:val="24"/>
      <w:szCs w:val="24"/>
    </w:rPr>
  </w:style>
  <w:style w:type="table" w:styleId="Tablanormal2">
    <w:name w:val="Plain Table 2"/>
    <w:basedOn w:val="Tablanormal"/>
    <w:uiPriority w:val="42"/>
    <w:rsid w:val="00F5639B"/>
    <w:rPr>
      <w:rFonts w:asciiTheme="minorHAnsi" w:eastAsiaTheme="minorHAnsi" w:hAnsiTheme="minorHAnsi" w:cstheme="minorBidi"/>
      <w:sz w:val="22"/>
      <w:szCs w:val="22"/>
      <w:lang w:val="es-E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inespaciado">
    <w:name w:val="No Spacing"/>
    <w:link w:val="SinespaciadoCar"/>
    <w:uiPriority w:val="1"/>
    <w:qFormat/>
    <w:rsid w:val="001E17B7"/>
    <w:rPr>
      <w:rFonts w:asciiTheme="minorHAnsi" w:eastAsiaTheme="minorHAnsi" w:hAnsiTheme="minorHAnsi" w:cstheme="minorBidi"/>
      <w:sz w:val="22"/>
      <w:szCs w:val="22"/>
      <w:lang w:val="es-PE" w:eastAsia="en-US"/>
    </w:rPr>
  </w:style>
  <w:style w:type="character" w:customStyle="1" w:styleId="SinespaciadoCar">
    <w:name w:val="Sin espaciado Car"/>
    <w:link w:val="Sinespaciado"/>
    <w:uiPriority w:val="1"/>
    <w:locked/>
    <w:rsid w:val="001E17B7"/>
    <w:rPr>
      <w:rFonts w:asciiTheme="minorHAnsi" w:eastAsiaTheme="minorHAnsi" w:hAnsiTheme="minorHAnsi" w:cstheme="minorBidi"/>
      <w:sz w:val="22"/>
      <w:szCs w:val="22"/>
      <w:lang w:val="es-PE" w:eastAsia="en-US"/>
    </w:rPr>
  </w:style>
  <w:style w:type="table" w:customStyle="1" w:styleId="Estilo1">
    <w:name w:val="Estilo1"/>
    <w:basedOn w:val="Tablanormal"/>
    <w:uiPriority w:val="99"/>
    <w:rsid w:val="00E11251"/>
    <w:rPr>
      <w:rFonts w:ascii="Times New Roman" w:eastAsiaTheme="minorHAnsi" w:hAnsi="Times New Roman" w:cstheme="minorBidi"/>
      <w:szCs w:val="22"/>
      <w:lang w:val="es-PE" w:eastAsia="en-US"/>
    </w:rPr>
    <w:tblPr>
      <w:tblBorders>
        <w:top w:val="single" w:sz="4" w:space="0" w:color="auto"/>
        <w:bottom w:val="single" w:sz="4" w:space="0" w:color="auto"/>
      </w:tblBorders>
    </w:tblPr>
  </w:style>
  <w:style w:type="paragraph" w:customStyle="1" w:styleId="Default">
    <w:name w:val="Default"/>
    <w:rsid w:val="00040AE6"/>
    <w:pPr>
      <w:autoSpaceDE w:val="0"/>
      <w:autoSpaceDN w:val="0"/>
      <w:adjustRightInd w:val="0"/>
    </w:pPr>
    <w:rPr>
      <w:rFonts w:ascii="Times New Roman" w:eastAsiaTheme="minorHAnsi" w:hAnsi="Times New Roman"/>
      <w:color w:val="000000"/>
      <w:sz w:val="24"/>
      <w:szCs w:val="24"/>
      <w:lang w:val="es-PE" w:eastAsia="en-US"/>
    </w:rPr>
  </w:style>
  <w:style w:type="character" w:customStyle="1" w:styleId="Ttulo1Car">
    <w:name w:val="Título 1 Car"/>
    <w:basedOn w:val="Fuentedeprrafopredeter"/>
    <w:link w:val="Ttulo1"/>
    <w:uiPriority w:val="9"/>
    <w:rsid w:val="001C0898"/>
    <w:rPr>
      <w:rFonts w:asciiTheme="majorHAnsi" w:eastAsiaTheme="majorEastAsia" w:hAnsiTheme="majorHAnsi" w:cstheme="majorBidi"/>
      <w:color w:val="365F91" w:themeColor="accent1" w:themeShade="BF"/>
      <w:sz w:val="32"/>
      <w:szCs w:val="32"/>
      <w:lang w:val="es-PE" w:eastAsia="en-US"/>
    </w:rPr>
  </w:style>
  <w:style w:type="character" w:customStyle="1" w:styleId="Ttulo2Car">
    <w:name w:val="Título 2 Car"/>
    <w:basedOn w:val="Fuentedeprrafopredeter"/>
    <w:link w:val="Ttulo2"/>
    <w:rsid w:val="001C0898"/>
    <w:rPr>
      <w:rFonts w:ascii="Courier New" w:eastAsia="Times New Roman" w:hAnsi="Courier New"/>
      <w:b/>
      <w:sz w:val="22"/>
      <w:u w:val="single"/>
      <w:lang w:val="es-ES_tradnl" w:eastAsia="zh-CN"/>
    </w:rPr>
  </w:style>
  <w:style w:type="character" w:customStyle="1" w:styleId="Ttulo3Car">
    <w:name w:val="Título 3 Car"/>
    <w:basedOn w:val="Fuentedeprrafopredeter"/>
    <w:link w:val="Ttulo3"/>
    <w:rsid w:val="001C0898"/>
    <w:rPr>
      <w:rFonts w:asciiTheme="majorHAnsi" w:eastAsiaTheme="majorEastAsia" w:hAnsiTheme="majorHAnsi" w:cstheme="majorBidi"/>
      <w:color w:val="243F60" w:themeColor="accent1" w:themeShade="7F"/>
      <w:sz w:val="24"/>
      <w:szCs w:val="24"/>
      <w:lang w:val="es-PE" w:eastAsia="en-US"/>
    </w:rPr>
  </w:style>
  <w:style w:type="character" w:customStyle="1" w:styleId="Ttulo4Car">
    <w:name w:val="Título 4 Car"/>
    <w:basedOn w:val="Fuentedeprrafopredeter"/>
    <w:link w:val="Ttulo4"/>
    <w:rsid w:val="001C0898"/>
    <w:rPr>
      <w:rFonts w:asciiTheme="majorHAnsi" w:eastAsiaTheme="majorEastAsia" w:hAnsiTheme="majorHAnsi" w:cstheme="majorBidi"/>
      <w:i/>
      <w:iCs/>
      <w:color w:val="365F91" w:themeColor="accent1" w:themeShade="BF"/>
      <w:sz w:val="22"/>
      <w:szCs w:val="22"/>
      <w:lang w:val="es-PE" w:eastAsia="en-US"/>
    </w:rPr>
  </w:style>
  <w:style w:type="character" w:customStyle="1" w:styleId="Ttulo5Car">
    <w:name w:val="Título 5 Car"/>
    <w:basedOn w:val="Fuentedeprrafopredeter"/>
    <w:link w:val="Ttulo5"/>
    <w:rsid w:val="001C0898"/>
    <w:rPr>
      <w:rFonts w:ascii="Calibri" w:eastAsia="Times New Roman" w:hAnsi="Calibri"/>
      <w:b/>
      <w:bCs/>
      <w:i/>
      <w:iCs/>
      <w:sz w:val="26"/>
      <w:szCs w:val="26"/>
      <w:lang w:val="es-PE" w:eastAsia="es-ES"/>
    </w:rPr>
  </w:style>
  <w:style w:type="character" w:customStyle="1" w:styleId="Ttulo6Car">
    <w:name w:val="Título 6 Car"/>
    <w:basedOn w:val="Fuentedeprrafopredeter"/>
    <w:link w:val="Ttulo6"/>
    <w:uiPriority w:val="9"/>
    <w:semiHidden/>
    <w:rsid w:val="001C0898"/>
    <w:rPr>
      <w:rFonts w:ascii="Calibri" w:eastAsia="Times New Roman" w:hAnsi="Calibri"/>
      <w:b/>
      <w:bCs/>
      <w:sz w:val="22"/>
      <w:szCs w:val="22"/>
      <w:lang w:val="es-PE" w:eastAsia="es-ES"/>
    </w:rPr>
  </w:style>
  <w:style w:type="character" w:customStyle="1" w:styleId="Ttulo7Car">
    <w:name w:val="Título 7 Car"/>
    <w:basedOn w:val="Fuentedeprrafopredeter"/>
    <w:link w:val="Ttulo7"/>
    <w:uiPriority w:val="9"/>
    <w:semiHidden/>
    <w:rsid w:val="001C0898"/>
    <w:rPr>
      <w:rFonts w:ascii="Calibri" w:eastAsia="Times New Roman" w:hAnsi="Calibri"/>
      <w:sz w:val="24"/>
      <w:szCs w:val="24"/>
      <w:lang w:val="es-PE" w:eastAsia="es-ES"/>
    </w:rPr>
  </w:style>
  <w:style w:type="character" w:customStyle="1" w:styleId="Ttulo8Car">
    <w:name w:val="Título 8 Car"/>
    <w:basedOn w:val="Fuentedeprrafopredeter"/>
    <w:link w:val="Ttulo8"/>
    <w:uiPriority w:val="9"/>
    <w:semiHidden/>
    <w:rsid w:val="001C0898"/>
    <w:rPr>
      <w:rFonts w:ascii="Calibri" w:eastAsia="Times New Roman" w:hAnsi="Calibri"/>
      <w:i/>
      <w:iCs/>
      <w:sz w:val="24"/>
      <w:szCs w:val="24"/>
      <w:lang w:val="es-PE" w:eastAsia="es-ES"/>
    </w:rPr>
  </w:style>
  <w:style w:type="character" w:customStyle="1" w:styleId="Ttulo9Car">
    <w:name w:val="Título 9 Car"/>
    <w:basedOn w:val="Fuentedeprrafopredeter"/>
    <w:link w:val="Ttulo9"/>
    <w:uiPriority w:val="9"/>
    <w:semiHidden/>
    <w:rsid w:val="001C0898"/>
    <w:rPr>
      <w:rFonts w:eastAsia="Times New Roman"/>
      <w:sz w:val="22"/>
      <w:szCs w:val="22"/>
      <w:lang w:val="es-PE" w:eastAsia="es-ES"/>
    </w:rPr>
  </w:style>
  <w:style w:type="table" w:styleId="Tablaconcuadrcula">
    <w:name w:val="Table Grid"/>
    <w:basedOn w:val="Tablanormal"/>
    <w:uiPriority w:val="39"/>
    <w:rsid w:val="001C0898"/>
    <w:rPr>
      <w:rFonts w:asciiTheme="minorHAnsi" w:eastAsiaTheme="minorHAnsi" w:hAnsiTheme="minorHAnsi" w:cstheme="minorBidi"/>
      <w:sz w:val="22"/>
      <w:szCs w:val="22"/>
      <w:lang w:val="es-P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gra2detindependiente">
    <w:name w:val="Body Text Indent 2"/>
    <w:basedOn w:val="Normal"/>
    <w:link w:val="Sangra2detindependienteCar"/>
    <w:unhideWhenUsed/>
    <w:rsid w:val="001C0898"/>
    <w:pPr>
      <w:spacing w:before="1" w:after="120" w:line="480" w:lineRule="auto"/>
      <w:ind w:left="283" w:firstLine="284"/>
    </w:pPr>
    <w:rPr>
      <w:rFonts w:ascii="Calibri" w:eastAsia="Times New Roman" w:hAnsi="Calibri"/>
      <w:sz w:val="20"/>
      <w:szCs w:val="20"/>
      <w:lang w:val="x-none" w:eastAsia="es-PE"/>
    </w:rPr>
  </w:style>
  <w:style w:type="character" w:customStyle="1" w:styleId="Sangra2detindependienteCar">
    <w:name w:val="Sangría 2 de t. independiente Car"/>
    <w:basedOn w:val="Fuentedeprrafopredeter"/>
    <w:link w:val="Sangra2detindependiente"/>
    <w:rsid w:val="001C0898"/>
    <w:rPr>
      <w:rFonts w:ascii="Calibri" w:eastAsia="Times New Roman" w:hAnsi="Calibri"/>
      <w:lang w:val="x-none" w:eastAsia="es-PE"/>
    </w:rPr>
  </w:style>
  <w:style w:type="paragraph" w:customStyle="1" w:styleId="Estilo6">
    <w:name w:val="Estilo6"/>
    <w:basedOn w:val="Prrafodelista"/>
    <w:link w:val="Estilo6Car"/>
    <w:qFormat/>
    <w:rsid w:val="001C0898"/>
    <w:pPr>
      <w:numPr>
        <w:numId w:val="7"/>
      </w:numPr>
      <w:spacing w:before="240" w:after="120" w:line="360" w:lineRule="auto"/>
      <w:contextualSpacing w:val="0"/>
      <w:jc w:val="both"/>
    </w:pPr>
    <w:rPr>
      <w:rFonts w:ascii="Arial Narrow" w:eastAsiaTheme="minorHAnsi" w:hAnsi="Arial Narrow" w:cstheme="minorBidi"/>
      <w:b/>
      <w:sz w:val="22"/>
      <w:szCs w:val="22"/>
      <w:lang w:eastAsia="en-US"/>
    </w:rPr>
  </w:style>
  <w:style w:type="character" w:customStyle="1" w:styleId="Estilo6Car">
    <w:name w:val="Estilo6 Car"/>
    <w:basedOn w:val="PrrafodelistaCar"/>
    <w:link w:val="Estilo6"/>
    <w:rsid w:val="001C0898"/>
    <w:rPr>
      <w:rFonts w:ascii="Arial Narrow" w:eastAsiaTheme="minorHAnsi" w:hAnsi="Arial Narrow" w:cstheme="minorBidi"/>
      <w:b/>
      <w:sz w:val="22"/>
      <w:szCs w:val="22"/>
      <w:lang w:val="es-PE" w:eastAsia="en-US"/>
    </w:rPr>
  </w:style>
  <w:style w:type="paragraph" w:styleId="TtuloTDC">
    <w:name w:val="TOC Heading"/>
    <w:basedOn w:val="Ttulo1"/>
    <w:next w:val="Normal"/>
    <w:uiPriority w:val="39"/>
    <w:unhideWhenUsed/>
    <w:qFormat/>
    <w:rsid w:val="001C0898"/>
    <w:pPr>
      <w:spacing w:line="259" w:lineRule="auto"/>
      <w:outlineLvl w:val="9"/>
    </w:pPr>
    <w:rPr>
      <w:lang w:eastAsia="es-PE"/>
    </w:rPr>
  </w:style>
  <w:style w:type="paragraph" w:styleId="TDC1">
    <w:name w:val="toc 1"/>
    <w:basedOn w:val="Normal"/>
    <w:next w:val="Normal"/>
    <w:autoRedefine/>
    <w:uiPriority w:val="39"/>
    <w:unhideWhenUsed/>
    <w:rsid w:val="001C0898"/>
    <w:pPr>
      <w:tabs>
        <w:tab w:val="right" w:leader="dot" w:pos="8783"/>
      </w:tabs>
      <w:spacing w:after="100" w:line="276" w:lineRule="auto"/>
      <w:jc w:val="center"/>
    </w:pPr>
    <w:rPr>
      <w:rFonts w:asciiTheme="minorHAnsi" w:eastAsiaTheme="minorHAnsi" w:hAnsiTheme="minorHAnsi" w:cstheme="minorBidi"/>
      <w:sz w:val="22"/>
      <w:szCs w:val="22"/>
      <w:lang w:eastAsia="en-US"/>
    </w:rPr>
  </w:style>
  <w:style w:type="paragraph" w:styleId="TDC2">
    <w:name w:val="toc 2"/>
    <w:basedOn w:val="Normal"/>
    <w:next w:val="Normal"/>
    <w:autoRedefine/>
    <w:uiPriority w:val="39"/>
    <w:unhideWhenUsed/>
    <w:rsid w:val="001C0898"/>
    <w:pPr>
      <w:spacing w:after="100" w:line="276" w:lineRule="auto"/>
      <w:ind w:left="220"/>
    </w:pPr>
    <w:rPr>
      <w:rFonts w:asciiTheme="minorHAnsi" w:eastAsiaTheme="minorHAnsi" w:hAnsiTheme="minorHAnsi" w:cstheme="minorBidi"/>
      <w:sz w:val="22"/>
      <w:szCs w:val="22"/>
      <w:lang w:eastAsia="en-US"/>
    </w:rPr>
  </w:style>
  <w:style w:type="paragraph" w:styleId="TDC3">
    <w:name w:val="toc 3"/>
    <w:basedOn w:val="Normal"/>
    <w:next w:val="Normal"/>
    <w:autoRedefine/>
    <w:uiPriority w:val="39"/>
    <w:unhideWhenUsed/>
    <w:rsid w:val="001C0898"/>
    <w:pPr>
      <w:spacing w:after="100" w:line="276" w:lineRule="auto"/>
      <w:ind w:left="440"/>
    </w:pPr>
    <w:rPr>
      <w:rFonts w:asciiTheme="minorHAnsi" w:eastAsiaTheme="minorHAnsi" w:hAnsiTheme="minorHAnsi" w:cstheme="minorBidi"/>
      <w:sz w:val="22"/>
      <w:szCs w:val="22"/>
      <w:lang w:eastAsia="en-US"/>
    </w:rPr>
  </w:style>
  <w:style w:type="paragraph" w:styleId="TDC4">
    <w:name w:val="toc 4"/>
    <w:basedOn w:val="Normal"/>
    <w:next w:val="Normal"/>
    <w:autoRedefine/>
    <w:uiPriority w:val="39"/>
    <w:unhideWhenUsed/>
    <w:rsid w:val="001C0898"/>
    <w:pPr>
      <w:spacing w:after="100" w:line="259" w:lineRule="auto"/>
      <w:ind w:left="660"/>
    </w:pPr>
    <w:rPr>
      <w:rFonts w:asciiTheme="minorHAnsi" w:eastAsiaTheme="minorEastAsia" w:hAnsiTheme="minorHAnsi" w:cstheme="minorBidi"/>
      <w:kern w:val="2"/>
      <w:sz w:val="22"/>
      <w:szCs w:val="22"/>
      <w:lang w:eastAsia="es-PE"/>
      <w14:ligatures w14:val="standardContextual"/>
    </w:rPr>
  </w:style>
  <w:style w:type="paragraph" w:styleId="TDC5">
    <w:name w:val="toc 5"/>
    <w:basedOn w:val="Normal"/>
    <w:next w:val="Normal"/>
    <w:autoRedefine/>
    <w:uiPriority w:val="39"/>
    <w:unhideWhenUsed/>
    <w:rsid w:val="001C0898"/>
    <w:pPr>
      <w:spacing w:after="100" w:line="259" w:lineRule="auto"/>
      <w:ind w:left="880"/>
    </w:pPr>
    <w:rPr>
      <w:rFonts w:asciiTheme="minorHAnsi" w:eastAsiaTheme="minorEastAsia" w:hAnsiTheme="minorHAnsi" w:cstheme="minorBidi"/>
      <w:kern w:val="2"/>
      <w:sz w:val="22"/>
      <w:szCs w:val="22"/>
      <w:lang w:eastAsia="es-PE"/>
      <w14:ligatures w14:val="standardContextual"/>
    </w:rPr>
  </w:style>
  <w:style w:type="paragraph" w:styleId="TDC6">
    <w:name w:val="toc 6"/>
    <w:basedOn w:val="Normal"/>
    <w:next w:val="Normal"/>
    <w:autoRedefine/>
    <w:uiPriority w:val="39"/>
    <w:unhideWhenUsed/>
    <w:rsid w:val="001C0898"/>
    <w:pPr>
      <w:spacing w:after="100" w:line="259" w:lineRule="auto"/>
      <w:ind w:left="1100"/>
    </w:pPr>
    <w:rPr>
      <w:rFonts w:asciiTheme="minorHAnsi" w:eastAsiaTheme="minorEastAsia" w:hAnsiTheme="minorHAnsi" w:cstheme="minorBidi"/>
      <w:kern w:val="2"/>
      <w:sz w:val="22"/>
      <w:szCs w:val="22"/>
      <w:lang w:eastAsia="es-PE"/>
      <w14:ligatures w14:val="standardContextual"/>
    </w:rPr>
  </w:style>
  <w:style w:type="paragraph" w:styleId="TDC7">
    <w:name w:val="toc 7"/>
    <w:basedOn w:val="Normal"/>
    <w:next w:val="Normal"/>
    <w:autoRedefine/>
    <w:uiPriority w:val="39"/>
    <w:unhideWhenUsed/>
    <w:rsid w:val="001C0898"/>
    <w:pPr>
      <w:spacing w:after="100" w:line="259" w:lineRule="auto"/>
      <w:ind w:left="1320"/>
    </w:pPr>
    <w:rPr>
      <w:rFonts w:asciiTheme="minorHAnsi" w:eastAsiaTheme="minorEastAsia" w:hAnsiTheme="minorHAnsi" w:cstheme="minorBidi"/>
      <w:kern w:val="2"/>
      <w:sz w:val="22"/>
      <w:szCs w:val="22"/>
      <w:lang w:eastAsia="es-PE"/>
      <w14:ligatures w14:val="standardContextual"/>
    </w:rPr>
  </w:style>
  <w:style w:type="paragraph" w:styleId="TDC8">
    <w:name w:val="toc 8"/>
    <w:basedOn w:val="Normal"/>
    <w:next w:val="Normal"/>
    <w:autoRedefine/>
    <w:uiPriority w:val="39"/>
    <w:unhideWhenUsed/>
    <w:rsid w:val="001C0898"/>
    <w:pPr>
      <w:spacing w:after="100" w:line="259" w:lineRule="auto"/>
      <w:ind w:left="1540"/>
    </w:pPr>
    <w:rPr>
      <w:rFonts w:asciiTheme="minorHAnsi" w:eastAsiaTheme="minorEastAsia" w:hAnsiTheme="minorHAnsi" w:cstheme="minorBidi"/>
      <w:kern w:val="2"/>
      <w:sz w:val="22"/>
      <w:szCs w:val="22"/>
      <w:lang w:eastAsia="es-PE"/>
      <w14:ligatures w14:val="standardContextual"/>
    </w:rPr>
  </w:style>
  <w:style w:type="paragraph" w:styleId="TDC9">
    <w:name w:val="toc 9"/>
    <w:basedOn w:val="Normal"/>
    <w:next w:val="Normal"/>
    <w:autoRedefine/>
    <w:uiPriority w:val="39"/>
    <w:unhideWhenUsed/>
    <w:rsid w:val="001C0898"/>
    <w:pPr>
      <w:spacing w:after="100" w:line="259" w:lineRule="auto"/>
      <w:ind w:left="1760"/>
    </w:pPr>
    <w:rPr>
      <w:rFonts w:asciiTheme="minorHAnsi" w:eastAsiaTheme="minorEastAsia" w:hAnsiTheme="minorHAnsi" w:cstheme="minorBidi"/>
      <w:kern w:val="2"/>
      <w:sz w:val="22"/>
      <w:szCs w:val="22"/>
      <w:lang w:eastAsia="es-PE"/>
      <w14:ligatures w14:val="standardContextual"/>
    </w:rPr>
  </w:style>
  <w:style w:type="paragraph" w:styleId="Textonotapie">
    <w:name w:val="footnote text"/>
    <w:aliases w:val="Texto nota pie Car1,Texto nota pie Car Car Car1,Texto nota pie Car Car1,Texto nota pie Car Car2 Car Car Car,Texto nota pie Car Car Car Car Car Car Car,Texto nota pie Car Car Car Car Car,Texto nota pie Car Car Car Car Char Char Car, Car4"/>
    <w:basedOn w:val="Normal"/>
    <w:link w:val="TextonotapieCar"/>
    <w:unhideWhenUsed/>
    <w:rsid w:val="001C0898"/>
    <w:rPr>
      <w:rFonts w:asciiTheme="minorHAnsi" w:eastAsiaTheme="minorHAnsi" w:hAnsiTheme="minorHAnsi" w:cstheme="minorBidi"/>
      <w:sz w:val="20"/>
      <w:szCs w:val="20"/>
      <w:lang w:eastAsia="en-US"/>
    </w:rPr>
  </w:style>
  <w:style w:type="character" w:customStyle="1" w:styleId="TextonotapieCar">
    <w:name w:val="Texto nota pie Car"/>
    <w:aliases w:val="Texto nota pie Car1 Car,Texto nota pie Car Car Car1 Car,Texto nota pie Car Car1 Car,Texto nota pie Car Car2 Car Car Car Car,Texto nota pie Car Car Car Car Car Car Car Car,Texto nota pie Car Car Car Car Car Car, Car4 Car"/>
    <w:basedOn w:val="Fuentedeprrafopredeter"/>
    <w:link w:val="Textonotapie"/>
    <w:rsid w:val="001C0898"/>
    <w:rPr>
      <w:rFonts w:asciiTheme="minorHAnsi" w:eastAsiaTheme="minorHAnsi" w:hAnsiTheme="minorHAnsi" w:cstheme="minorBidi"/>
      <w:lang w:val="es-PE" w:eastAsia="en-US"/>
    </w:rPr>
  </w:style>
  <w:style w:type="character" w:styleId="Refdenotaalpie">
    <w:name w:val="footnote reference"/>
    <w:basedOn w:val="Fuentedeprrafopredeter"/>
    <w:unhideWhenUsed/>
    <w:rsid w:val="001C0898"/>
    <w:rPr>
      <w:vertAlign w:val="superscript"/>
    </w:rPr>
  </w:style>
  <w:style w:type="paragraph" w:styleId="Textoindependiente">
    <w:name w:val="Body Text"/>
    <w:basedOn w:val="Normal"/>
    <w:link w:val="TextoindependienteCar"/>
    <w:uiPriority w:val="99"/>
    <w:unhideWhenUsed/>
    <w:rsid w:val="001C0898"/>
    <w:pPr>
      <w:spacing w:after="120" w:line="276" w:lineRule="auto"/>
    </w:pPr>
    <w:rPr>
      <w:rFonts w:asciiTheme="minorHAnsi" w:eastAsiaTheme="minorHAnsi" w:hAnsiTheme="minorHAnsi" w:cstheme="minorBidi"/>
      <w:sz w:val="22"/>
      <w:szCs w:val="22"/>
      <w:lang w:eastAsia="en-US"/>
    </w:rPr>
  </w:style>
  <w:style w:type="character" w:customStyle="1" w:styleId="TextoindependienteCar">
    <w:name w:val="Texto independiente Car"/>
    <w:basedOn w:val="Fuentedeprrafopredeter"/>
    <w:link w:val="Textoindependiente"/>
    <w:uiPriority w:val="99"/>
    <w:rsid w:val="001C0898"/>
    <w:rPr>
      <w:rFonts w:asciiTheme="minorHAnsi" w:eastAsiaTheme="minorHAnsi" w:hAnsiTheme="minorHAnsi" w:cstheme="minorBidi"/>
      <w:sz w:val="22"/>
      <w:szCs w:val="22"/>
      <w:lang w:val="es-PE" w:eastAsia="en-US"/>
    </w:rPr>
  </w:style>
  <w:style w:type="paragraph" w:customStyle="1" w:styleId="CM10">
    <w:name w:val="CM10"/>
    <w:basedOn w:val="Default"/>
    <w:next w:val="Default"/>
    <w:uiPriority w:val="99"/>
    <w:rsid w:val="001C0898"/>
    <w:pPr>
      <w:widowControl w:val="0"/>
      <w:spacing w:line="391" w:lineRule="atLeast"/>
    </w:pPr>
    <w:rPr>
      <w:rFonts w:eastAsia="Times New Roman"/>
      <w:color w:val="auto"/>
      <w:lang w:val="es-ES" w:eastAsia="es-ES"/>
    </w:rPr>
  </w:style>
  <w:style w:type="paragraph" w:customStyle="1" w:styleId="Estilo2">
    <w:name w:val="Estilo2"/>
    <w:basedOn w:val="Normal"/>
    <w:link w:val="Estilo2Car"/>
    <w:qFormat/>
    <w:rsid w:val="001C0898"/>
    <w:pPr>
      <w:numPr>
        <w:numId w:val="8"/>
      </w:numPr>
      <w:spacing w:after="160" w:line="259" w:lineRule="auto"/>
      <w:contextualSpacing/>
      <w:jc w:val="both"/>
    </w:pPr>
    <w:rPr>
      <w:rFonts w:ascii="Arial Narrow" w:eastAsiaTheme="minorHAnsi" w:hAnsi="Arial Narrow" w:cs="Arial"/>
      <w:b/>
      <w:sz w:val="20"/>
      <w:szCs w:val="20"/>
      <w:lang w:eastAsia="en-US"/>
    </w:rPr>
  </w:style>
  <w:style w:type="character" w:customStyle="1" w:styleId="Estilo2Car">
    <w:name w:val="Estilo2 Car"/>
    <w:basedOn w:val="Fuentedeprrafopredeter"/>
    <w:link w:val="Estilo2"/>
    <w:rsid w:val="001C0898"/>
    <w:rPr>
      <w:rFonts w:ascii="Arial Narrow" w:eastAsiaTheme="minorHAnsi" w:hAnsi="Arial Narrow" w:cs="Arial"/>
      <w:b/>
      <w:lang w:val="es-PE" w:eastAsia="en-US"/>
    </w:rPr>
  </w:style>
  <w:style w:type="paragraph" w:styleId="NormalWeb">
    <w:name w:val="Normal (Web)"/>
    <w:basedOn w:val="Normal"/>
    <w:uiPriority w:val="99"/>
    <w:unhideWhenUsed/>
    <w:rsid w:val="001C0898"/>
    <w:pPr>
      <w:spacing w:before="100" w:beforeAutospacing="1" w:after="100" w:afterAutospacing="1"/>
    </w:pPr>
    <w:rPr>
      <w:rFonts w:ascii="Times New Roman" w:eastAsiaTheme="minorEastAsia" w:hAnsi="Times New Roman"/>
      <w:lang w:eastAsia="es-PE"/>
    </w:rPr>
  </w:style>
  <w:style w:type="character" w:styleId="Refdecomentario">
    <w:name w:val="annotation reference"/>
    <w:basedOn w:val="Fuentedeprrafopredeter"/>
    <w:uiPriority w:val="99"/>
    <w:semiHidden/>
    <w:unhideWhenUsed/>
    <w:rsid w:val="001C0898"/>
    <w:rPr>
      <w:sz w:val="16"/>
      <w:szCs w:val="16"/>
    </w:rPr>
  </w:style>
  <w:style w:type="paragraph" w:styleId="Textocomentario">
    <w:name w:val="annotation text"/>
    <w:basedOn w:val="Normal"/>
    <w:link w:val="TextocomentarioCar"/>
    <w:uiPriority w:val="99"/>
    <w:semiHidden/>
    <w:unhideWhenUsed/>
    <w:rsid w:val="001C0898"/>
    <w:pPr>
      <w:spacing w:after="20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semiHidden/>
    <w:rsid w:val="001C0898"/>
    <w:rPr>
      <w:rFonts w:asciiTheme="minorHAnsi" w:eastAsiaTheme="minorHAnsi" w:hAnsiTheme="minorHAnsi" w:cstheme="minorBidi"/>
      <w:lang w:val="es-PE" w:eastAsia="en-US"/>
    </w:rPr>
  </w:style>
  <w:style w:type="paragraph" w:styleId="Asuntodelcomentario">
    <w:name w:val="annotation subject"/>
    <w:basedOn w:val="Textocomentario"/>
    <w:next w:val="Textocomentario"/>
    <w:link w:val="AsuntodelcomentarioCar"/>
    <w:uiPriority w:val="99"/>
    <w:semiHidden/>
    <w:unhideWhenUsed/>
    <w:rsid w:val="001C0898"/>
    <w:rPr>
      <w:b/>
      <w:bCs/>
    </w:rPr>
  </w:style>
  <w:style w:type="character" w:customStyle="1" w:styleId="AsuntodelcomentarioCar">
    <w:name w:val="Asunto del comentario Car"/>
    <w:basedOn w:val="TextocomentarioCar"/>
    <w:link w:val="Asuntodelcomentario"/>
    <w:uiPriority w:val="99"/>
    <w:semiHidden/>
    <w:rsid w:val="001C0898"/>
    <w:rPr>
      <w:rFonts w:asciiTheme="minorHAnsi" w:eastAsiaTheme="minorHAnsi" w:hAnsiTheme="minorHAnsi" w:cstheme="minorBidi"/>
      <w:b/>
      <w:bCs/>
      <w:lang w:val="es-PE" w:eastAsia="en-US"/>
    </w:rPr>
  </w:style>
  <w:style w:type="paragraph" w:styleId="Bibliografa">
    <w:name w:val="Bibliography"/>
    <w:basedOn w:val="Normal"/>
    <w:next w:val="Normal"/>
    <w:uiPriority w:val="37"/>
    <w:unhideWhenUsed/>
    <w:rsid w:val="001C0898"/>
    <w:pPr>
      <w:spacing w:after="200" w:line="276" w:lineRule="auto"/>
    </w:pPr>
    <w:rPr>
      <w:rFonts w:asciiTheme="minorHAnsi" w:eastAsiaTheme="minorHAnsi" w:hAnsiTheme="minorHAnsi" w:cstheme="minorBidi"/>
      <w:sz w:val="22"/>
      <w:szCs w:val="22"/>
      <w:lang w:eastAsia="en-US"/>
    </w:rPr>
  </w:style>
  <w:style w:type="table" w:styleId="Tablanormal3">
    <w:name w:val="Plain Table 3"/>
    <w:basedOn w:val="Tablanormal"/>
    <w:uiPriority w:val="43"/>
    <w:rsid w:val="001C0898"/>
    <w:rPr>
      <w:rFonts w:asciiTheme="minorHAnsi" w:eastAsiaTheme="minorHAnsi" w:hAnsiTheme="minorHAnsi" w:cstheme="minorBidi"/>
      <w:sz w:val="22"/>
      <w:szCs w:val="22"/>
      <w:lang w:val="es-PE"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Textoennegrita">
    <w:name w:val="Strong"/>
    <w:basedOn w:val="Fuentedeprrafopredeter"/>
    <w:uiPriority w:val="22"/>
    <w:qFormat/>
    <w:rsid w:val="001C0898"/>
    <w:rPr>
      <w:b/>
      <w:bCs/>
    </w:rPr>
  </w:style>
  <w:style w:type="paragraph" w:styleId="Tabladeilustraciones">
    <w:name w:val="table of figures"/>
    <w:basedOn w:val="Normal"/>
    <w:next w:val="Normal"/>
    <w:uiPriority w:val="99"/>
    <w:unhideWhenUsed/>
    <w:rsid w:val="001C0898"/>
    <w:pPr>
      <w:spacing w:line="276" w:lineRule="auto"/>
    </w:pPr>
    <w:rPr>
      <w:rFonts w:asciiTheme="minorHAnsi" w:eastAsiaTheme="minorHAnsi" w:hAnsiTheme="minorHAnsi" w:cstheme="minorBidi"/>
      <w:sz w:val="22"/>
      <w:szCs w:val="22"/>
      <w:lang w:eastAsia="en-US"/>
    </w:rPr>
  </w:style>
  <w:style w:type="paragraph" w:styleId="Revisin">
    <w:name w:val="Revision"/>
    <w:hidden/>
    <w:uiPriority w:val="99"/>
    <w:semiHidden/>
    <w:rsid w:val="001C0898"/>
    <w:rPr>
      <w:rFonts w:asciiTheme="minorHAnsi" w:eastAsiaTheme="minorHAnsi" w:hAnsiTheme="minorHAnsi" w:cstheme="minorBidi"/>
      <w:sz w:val="22"/>
      <w:szCs w:val="22"/>
      <w:lang w:val="es-PE" w:eastAsia="en-US"/>
    </w:rPr>
  </w:style>
  <w:style w:type="character" w:customStyle="1" w:styleId="katex-mathml">
    <w:name w:val="katex-mathml"/>
    <w:basedOn w:val="Fuentedeprrafopredeter"/>
    <w:rsid w:val="001C0898"/>
  </w:style>
  <w:style w:type="character" w:customStyle="1" w:styleId="mord">
    <w:name w:val="mord"/>
    <w:basedOn w:val="Fuentedeprrafopredeter"/>
    <w:rsid w:val="001C0898"/>
  </w:style>
  <w:style w:type="character" w:styleId="Hipervnculovisitado">
    <w:name w:val="FollowedHyperlink"/>
    <w:basedOn w:val="Fuentedeprrafopredeter"/>
    <w:uiPriority w:val="99"/>
    <w:semiHidden/>
    <w:unhideWhenUsed/>
    <w:rsid w:val="00073C1C"/>
    <w:rPr>
      <w:color w:val="800080" w:themeColor="followedHyperlink"/>
      <w:u w:val="single"/>
    </w:rPr>
  </w:style>
  <w:style w:type="paragraph" w:customStyle="1" w:styleId="FirstParagraph">
    <w:name w:val="First Paragraph"/>
    <w:basedOn w:val="Textoindependiente"/>
    <w:next w:val="Textoindependiente"/>
    <w:qFormat/>
    <w:rsid w:val="00A02469"/>
    <w:pPr>
      <w:spacing w:before="180" w:after="180" w:line="240" w:lineRule="auto"/>
    </w:pPr>
    <w:rPr>
      <w:sz w:val="24"/>
      <w:szCs w:val="24"/>
      <w:lang w:val="en-US"/>
    </w:rPr>
  </w:style>
  <w:style w:type="character" w:styleId="Mencinsinresolver">
    <w:name w:val="Unresolved Mention"/>
    <w:basedOn w:val="Fuentedeprrafopredeter"/>
    <w:uiPriority w:val="99"/>
    <w:semiHidden/>
    <w:unhideWhenUsed/>
    <w:rsid w:val="00D032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59351">
      <w:bodyDiv w:val="1"/>
      <w:marLeft w:val="0"/>
      <w:marRight w:val="0"/>
      <w:marTop w:val="0"/>
      <w:marBottom w:val="0"/>
      <w:divBdr>
        <w:top w:val="none" w:sz="0" w:space="0" w:color="auto"/>
        <w:left w:val="none" w:sz="0" w:space="0" w:color="auto"/>
        <w:bottom w:val="none" w:sz="0" w:space="0" w:color="auto"/>
        <w:right w:val="none" w:sz="0" w:space="0" w:color="auto"/>
      </w:divBdr>
    </w:div>
    <w:div w:id="64881435">
      <w:bodyDiv w:val="1"/>
      <w:marLeft w:val="0"/>
      <w:marRight w:val="0"/>
      <w:marTop w:val="0"/>
      <w:marBottom w:val="0"/>
      <w:divBdr>
        <w:top w:val="none" w:sz="0" w:space="0" w:color="auto"/>
        <w:left w:val="none" w:sz="0" w:space="0" w:color="auto"/>
        <w:bottom w:val="none" w:sz="0" w:space="0" w:color="auto"/>
        <w:right w:val="none" w:sz="0" w:space="0" w:color="auto"/>
      </w:divBdr>
    </w:div>
    <w:div w:id="128020242">
      <w:bodyDiv w:val="1"/>
      <w:marLeft w:val="0"/>
      <w:marRight w:val="0"/>
      <w:marTop w:val="0"/>
      <w:marBottom w:val="0"/>
      <w:divBdr>
        <w:top w:val="none" w:sz="0" w:space="0" w:color="auto"/>
        <w:left w:val="none" w:sz="0" w:space="0" w:color="auto"/>
        <w:bottom w:val="none" w:sz="0" w:space="0" w:color="auto"/>
        <w:right w:val="none" w:sz="0" w:space="0" w:color="auto"/>
      </w:divBdr>
    </w:div>
    <w:div w:id="188880636">
      <w:bodyDiv w:val="1"/>
      <w:marLeft w:val="0"/>
      <w:marRight w:val="0"/>
      <w:marTop w:val="0"/>
      <w:marBottom w:val="0"/>
      <w:divBdr>
        <w:top w:val="none" w:sz="0" w:space="0" w:color="auto"/>
        <w:left w:val="none" w:sz="0" w:space="0" w:color="auto"/>
        <w:bottom w:val="none" w:sz="0" w:space="0" w:color="auto"/>
        <w:right w:val="none" w:sz="0" w:space="0" w:color="auto"/>
      </w:divBdr>
    </w:div>
    <w:div w:id="200871088">
      <w:bodyDiv w:val="1"/>
      <w:marLeft w:val="0"/>
      <w:marRight w:val="0"/>
      <w:marTop w:val="0"/>
      <w:marBottom w:val="0"/>
      <w:divBdr>
        <w:top w:val="none" w:sz="0" w:space="0" w:color="auto"/>
        <w:left w:val="none" w:sz="0" w:space="0" w:color="auto"/>
        <w:bottom w:val="none" w:sz="0" w:space="0" w:color="auto"/>
        <w:right w:val="none" w:sz="0" w:space="0" w:color="auto"/>
      </w:divBdr>
    </w:div>
    <w:div w:id="204559244">
      <w:bodyDiv w:val="1"/>
      <w:marLeft w:val="0"/>
      <w:marRight w:val="0"/>
      <w:marTop w:val="0"/>
      <w:marBottom w:val="0"/>
      <w:divBdr>
        <w:top w:val="none" w:sz="0" w:space="0" w:color="auto"/>
        <w:left w:val="none" w:sz="0" w:space="0" w:color="auto"/>
        <w:bottom w:val="none" w:sz="0" w:space="0" w:color="auto"/>
        <w:right w:val="none" w:sz="0" w:space="0" w:color="auto"/>
      </w:divBdr>
    </w:div>
    <w:div w:id="231736304">
      <w:bodyDiv w:val="1"/>
      <w:marLeft w:val="0"/>
      <w:marRight w:val="0"/>
      <w:marTop w:val="0"/>
      <w:marBottom w:val="0"/>
      <w:divBdr>
        <w:top w:val="none" w:sz="0" w:space="0" w:color="auto"/>
        <w:left w:val="none" w:sz="0" w:space="0" w:color="auto"/>
        <w:bottom w:val="none" w:sz="0" w:space="0" w:color="auto"/>
        <w:right w:val="none" w:sz="0" w:space="0" w:color="auto"/>
      </w:divBdr>
    </w:div>
    <w:div w:id="251552385">
      <w:bodyDiv w:val="1"/>
      <w:marLeft w:val="0"/>
      <w:marRight w:val="0"/>
      <w:marTop w:val="0"/>
      <w:marBottom w:val="0"/>
      <w:divBdr>
        <w:top w:val="none" w:sz="0" w:space="0" w:color="auto"/>
        <w:left w:val="none" w:sz="0" w:space="0" w:color="auto"/>
        <w:bottom w:val="none" w:sz="0" w:space="0" w:color="auto"/>
        <w:right w:val="none" w:sz="0" w:space="0" w:color="auto"/>
      </w:divBdr>
    </w:div>
    <w:div w:id="282809674">
      <w:bodyDiv w:val="1"/>
      <w:marLeft w:val="0"/>
      <w:marRight w:val="0"/>
      <w:marTop w:val="0"/>
      <w:marBottom w:val="0"/>
      <w:divBdr>
        <w:top w:val="none" w:sz="0" w:space="0" w:color="auto"/>
        <w:left w:val="none" w:sz="0" w:space="0" w:color="auto"/>
        <w:bottom w:val="none" w:sz="0" w:space="0" w:color="auto"/>
        <w:right w:val="none" w:sz="0" w:space="0" w:color="auto"/>
      </w:divBdr>
    </w:div>
    <w:div w:id="306204215">
      <w:bodyDiv w:val="1"/>
      <w:marLeft w:val="0"/>
      <w:marRight w:val="0"/>
      <w:marTop w:val="0"/>
      <w:marBottom w:val="0"/>
      <w:divBdr>
        <w:top w:val="none" w:sz="0" w:space="0" w:color="auto"/>
        <w:left w:val="none" w:sz="0" w:space="0" w:color="auto"/>
        <w:bottom w:val="none" w:sz="0" w:space="0" w:color="auto"/>
        <w:right w:val="none" w:sz="0" w:space="0" w:color="auto"/>
      </w:divBdr>
    </w:div>
    <w:div w:id="310213706">
      <w:bodyDiv w:val="1"/>
      <w:marLeft w:val="0"/>
      <w:marRight w:val="0"/>
      <w:marTop w:val="0"/>
      <w:marBottom w:val="0"/>
      <w:divBdr>
        <w:top w:val="none" w:sz="0" w:space="0" w:color="auto"/>
        <w:left w:val="none" w:sz="0" w:space="0" w:color="auto"/>
        <w:bottom w:val="none" w:sz="0" w:space="0" w:color="auto"/>
        <w:right w:val="none" w:sz="0" w:space="0" w:color="auto"/>
      </w:divBdr>
    </w:div>
    <w:div w:id="312561890">
      <w:bodyDiv w:val="1"/>
      <w:marLeft w:val="0"/>
      <w:marRight w:val="0"/>
      <w:marTop w:val="0"/>
      <w:marBottom w:val="0"/>
      <w:divBdr>
        <w:top w:val="none" w:sz="0" w:space="0" w:color="auto"/>
        <w:left w:val="none" w:sz="0" w:space="0" w:color="auto"/>
        <w:bottom w:val="none" w:sz="0" w:space="0" w:color="auto"/>
        <w:right w:val="none" w:sz="0" w:space="0" w:color="auto"/>
      </w:divBdr>
    </w:div>
    <w:div w:id="366293100">
      <w:bodyDiv w:val="1"/>
      <w:marLeft w:val="0"/>
      <w:marRight w:val="0"/>
      <w:marTop w:val="0"/>
      <w:marBottom w:val="0"/>
      <w:divBdr>
        <w:top w:val="none" w:sz="0" w:space="0" w:color="auto"/>
        <w:left w:val="none" w:sz="0" w:space="0" w:color="auto"/>
        <w:bottom w:val="none" w:sz="0" w:space="0" w:color="auto"/>
        <w:right w:val="none" w:sz="0" w:space="0" w:color="auto"/>
      </w:divBdr>
    </w:div>
    <w:div w:id="371729761">
      <w:bodyDiv w:val="1"/>
      <w:marLeft w:val="0"/>
      <w:marRight w:val="0"/>
      <w:marTop w:val="0"/>
      <w:marBottom w:val="0"/>
      <w:divBdr>
        <w:top w:val="none" w:sz="0" w:space="0" w:color="auto"/>
        <w:left w:val="none" w:sz="0" w:space="0" w:color="auto"/>
        <w:bottom w:val="none" w:sz="0" w:space="0" w:color="auto"/>
        <w:right w:val="none" w:sz="0" w:space="0" w:color="auto"/>
      </w:divBdr>
    </w:div>
    <w:div w:id="378895209">
      <w:bodyDiv w:val="1"/>
      <w:marLeft w:val="0"/>
      <w:marRight w:val="0"/>
      <w:marTop w:val="0"/>
      <w:marBottom w:val="0"/>
      <w:divBdr>
        <w:top w:val="none" w:sz="0" w:space="0" w:color="auto"/>
        <w:left w:val="none" w:sz="0" w:space="0" w:color="auto"/>
        <w:bottom w:val="none" w:sz="0" w:space="0" w:color="auto"/>
        <w:right w:val="none" w:sz="0" w:space="0" w:color="auto"/>
      </w:divBdr>
    </w:div>
    <w:div w:id="410202416">
      <w:bodyDiv w:val="1"/>
      <w:marLeft w:val="0"/>
      <w:marRight w:val="0"/>
      <w:marTop w:val="0"/>
      <w:marBottom w:val="0"/>
      <w:divBdr>
        <w:top w:val="none" w:sz="0" w:space="0" w:color="auto"/>
        <w:left w:val="none" w:sz="0" w:space="0" w:color="auto"/>
        <w:bottom w:val="none" w:sz="0" w:space="0" w:color="auto"/>
        <w:right w:val="none" w:sz="0" w:space="0" w:color="auto"/>
      </w:divBdr>
    </w:div>
    <w:div w:id="412509331">
      <w:bodyDiv w:val="1"/>
      <w:marLeft w:val="0"/>
      <w:marRight w:val="0"/>
      <w:marTop w:val="0"/>
      <w:marBottom w:val="0"/>
      <w:divBdr>
        <w:top w:val="none" w:sz="0" w:space="0" w:color="auto"/>
        <w:left w:val="none" w:sz="0" w:space="0" w:color="auto"/>
        <w:bottom w:val="none" w:sz="0" w:space="0" w:color="auto"/>
        <w:right w:val="none" w:sz="0" w:space="0" w:color="auto"/>
      </w:divBdr>
    </w:div>
    <w:div w:id="427194711">
      <w:bodyDiv w:val="1"/>
      <w:marLeft w:val="0"/>
      <w:marRight w:val="0"/>
      <w:marTop w:val="0"/>
      <w:marBottom w:val="0"/>
      <w:divBdr>
        <w:top w:val="none" w:sz="0" w:space="0" w:color="auto"/>
        <w:left w:val="none" w:sz="0" w:space="0" w:color="auto"/>
        <w:bottom w:val="none" w:sz="0" w:space="0" w:color="auto"/>
        <w:right w:val="none" w:sz="0" w:space="0" w:color="auto"/>
      </w:divBdr>
    </w:div>
    <w:div w:id="451243948">
      <w:bodyDiv w:val="1"/>
      <w:marLeft w:val="0"/>
      <w:marRight w:val="0"/>
      <w:marTop w:val="0"/>
      <w:marBottom w:val="0"/>
      <w:divBdr>
        <w:top w:val="none" w:sz="0" w:space="0" w:color="auto"/>
        <w:left w:val="none" w:sz="0" w:space="0" w:color="auto"/>
        <w:bottom w:val="none" w:sz="0" w:space="0" w:color="auto"/>
        <w:right w:val="none" w:sz="0" w:space="0" w:color="auto"/>
      </w:divBdr>
    </w:div>
    <w:div w:id="479922911">
      <w:bodyDiv w:val="1"/>
      <w:marLeft w:val="0"/>
      <w:marRight w:val="0"/>
      <w:marTop w:val="0"/>
      <w:marBottom w:val="0"/>
      <w:divBdr>
        <w:top w:val="none" w:sz="0" w:space="0" w:color="auto"/>
        <w:left w:val="none" w:sz="0" w:space="0" w:color="auto"/>
        <w:bottom w:val="none" w:sz="0" w:space="0" w:color="auto"/>
        <w:right w:val="none" w:sz="0" w:space="0" w:color="auto"/>
      </w:divBdr>
    </w:div>
    <w:div w:id="486557225">
      <w:bodyDiv w:val="1"/>
      <w:marLeft w:val="0"/>
      <w:marRight w:val="0"/>
      <w:marTop w:val="0"/>
      <w:marBottom w:val="0"/>
      <w:divBdr>
        <w:top w:val="none" w:sz="0" w:space="0" w:color="auto"/>
        <w:left w:val="none" w:sz="0" w:space="0" w:color="auto"/>
        <w:bottom w:val="none" w:sz="0" w:space="0" w:color="auto"/>
        <w:right w:val="none" w:sz="0" w:space="0" w:color="auto"/>
      </w:divBdr>
    </w:div>
    <w:div w:id="512691207">
      <w:bodyDiv w:val="1"/>
      <w:marLeft w:val="0"/>
      <w:marRight w:val="0"/>
      <w:marTop w:val="0"/>
      <w:marBottom w:val="0"/>
      <w:divBdr>
        <w:top w:val="none" w:sz="0" w:space="0" w:color="auto"/>
        <w:left w:val="none" w:sz="0" w:space="0" w:color="auto"/>
        <w:bottom w:val="none" w:sz="0" w:space="0" w:color="auto"/>
        <w:right w:val="none" w:sz="0" w:space="0" w:color="auto"/>
      </w:divBdr>
    </w:div>
    <w:div w:id="533348539">
      <w:bodyDiv w:val="1"/>
      <w:marLeft w:val="0"/>
      <w:marRight w:val="0"/>
      <w:marTop w:val="0"/>
      <w:marBottom w:val="0"/>
      <w:divBdr>
        <w:top w:val="none" w:sz="0" w:space="0" w:color="auto"/>
        <w:left w:val="none" w:sz="0" w:space="0" w:color="auto"/>
        <w:bottom w:val="none" w:sz="0" w:space="0" w:color="auto"/>
        <w:right w:val="none" w:sz="0" w:space="0" w:color="auto"/>
      </w:divBdr>
    </w:div>
    <w:div w:id="544832145">
      <w:bodyDiv w:val="1"/>
      <w:marLeft w:val="0"/>
      <w:marRight w:val="0"/>
      <w:marTop w:val="0"/>
      <w:marBottom w:val="0"/>
      <w:divBdr>
        <w:top w:val="none" w:sz="0" w:space="0" w:color="auto"/>
        <w:left w:val="none" w:sz="0" w:space="0" w:color="auto"/>
        <w:bottom w:val="none" w:sz="0" w:space="0" w:color="auto"/>
        <w:right w:val="none" w:sz="0" w:space="0" w:color="auto"/>
      </w:divBdr>
    </w:div>
    <w:div w:id="548764808">
      <w:bodyDiv w:val="1"/>
      <w:marLeft w:val="0"/>
      <w:marRight w:val="0"/>
      <w:marTop w:val="0"/>
      <w:marBottom w:val="0"/>
      <w:divBdr>
        <w:top w:val="none" w:sz="0" w:space="0" w:color="auto"/>
        <w:left w:val="none" w:sz="0" w:space="0" w:color="auto"/>
        <w:bottom w:val="none" w:sz="0" w:space="0" w:color="auto"/>
        <w:right w:val="none" w:sz="0" w:space="0" w:color="auto"/>
      </w:divBdr>
    </w:div>
    <w:div w:id="599067724">
      <w:bodyDiv w:val="1"/>
      <w:marLeft w:val="0"/>
      <w:marRight w:val="0"/>
      <w:marTop w:val="0"/>
      <w:marBottom w:val="0"/>
      <w:divBdr>
        <w:top w:val="none" w:sz="0" w:space="0" w:color="auto"/>
        <w:left w:val="none" w:sz="0" w:space="0" w:color="auto"/>
        <w:bottom w:val="none" w:sz="0" w:space="0" w:color="auto"/>
        <w:right w:val="none" w:sz="0" w:space="0" w:color="auto"/>
      </w:divBdr>
    </w:div>
    <w:div w:id="640768254">
      <w:bodyDiv w:val="1"/>
      <w:marLeft w:val="0"/>
      <w:marRight w:val="0"/>
      <w:marTop w:val="0"/>
      <w:marBottom w:val="0"/>
      <w:divBdr>
        <w:top w:val="none" w:sz="0" w:space="0" w:color="auto"/>
        <w:left w:val="none" w:sz="0" w:space="0" w:color="auto"/>
        <w:bottom w:val="none" w:sz="0" w:space="0" w:color="auto"/>
        <w:right w:val="none" w:sz="0" w:space="0" w:color="auto"/>
      </w:divBdr>
    </w:div>
    <w:div w:id="652297858">
      <w:bodyDiv w:val="1"/>
      <w:marLeft w:val="0"/>
      <w:marRight w:val="0"/>
      <w:marTop w:val="0"/>
      <w:marBottom w:val="0"/>
      <w:divBdr>
        <w:top w:val="none" w:sz="0" w:space="0" w:color="auto"/>
        <w:left w:val="none" w:sz="0" w:space="0" w:color="auto"/>
        <w:bottom w:val="none" w:sz="0" w:space="0" w:color="auto"/>
        <w:right w:val="none" w:sz="0" w:space="0" w:color="auto"/>
      </w:divBdr>
    </w:div>
    <w:div w:id="695886648">
      <w:bodyDiv w:val="1"/>
      <w:marLeft w:val="0"/>
      <w:marRight w:val="0"/>
      <w:marTop w:val="0"/>
      <w:marBottom w:val="0"/>
      <w:divBdr>
        <w:top w:val="none" w:sz="0" w:space="0" w:color="auto"/>
        <w:left w:val="none" w:sz="0" w:space="0" w:color="auto"/>
        <w:bottom w:val="none" w:sz="0" w:space="0" w:color="auto"/>
        <w:right w:val="none" w:sz="0" w:space="0" w:color="auto"/>
      </w:divBdr>
    </w:div>
    <w:div w:id="706222242">
      <w:bodyDiv w:val="1"/>
      <w:marLeft w:val="0"/>
      <w:marRight w:val="0"/>
      <w:marTop w:val="0"/>
      <w:marBottom w:val="0"/>
      <w:divBdr>
        <w:top w:val="none" w:sz="0" w:space="0" w:color="auto"/>
        <w:left w:val="none" w:sz="0" w:space="0" w:color="auto"/>
        <w:bottom w:val="none" w:sz="0" w:space="0" w:color="auto"/>
        <w:right w:val="none" w:sz="0" w:space="0" w:color="auto"/>
      </w:divBdr>
    </w:div>
    <w:div w:id="741563548">
      <w:bodyDiv w:val="1"/>
      <w:marLeft w:val="0"/>
      <w:marRight w:val="0"/>
      <w:marTop w:val="0"/>
      <w:marBottom w:val="0"/>
      <w:divBdr>
        <w:top w:val="none" w:sz="0" w:space="0" w:color="auto"/>
        <w:left w:val="none" w:sz="0" w:space="0" w:color="auto"/>
        <w:bottom w:val="none" w:sz="0" w:space="0" w:color="auto"/>
        <w:right w:val="none" w:sz="0" w:space="0" w:color="auto"/>
      </w:divBdr>
    </w:div>
    <w:div w:id="758722417">
      <w:bodyDiv w:val="1"/>
      <w:marLeft w:val="0"/>
      <w:marRight w:val="0"/>
      <w:marTop w:val="0"/>
      <w:marBottom w:val="0"/>
      <w:divBdr>
        <w:top w:val="none" w:sz="0" w:space="0" w:color="auto"/>
        <w:left w:val="none" w:sz="0" w:space="0" w:color="auto"/>
        <w:bottom w:val="none" w:sz="0" w:space="0" w:color="auto"/>
        <w:right w:val="none" w:sz="0" w:space="0" w:color="auto"/>
      </w:divBdr>
    </w:div>
    <w:div w:id="764617095">
      <w:bodyDiv w:val="1"/>
      <w:marLeft w:val="0"/>
      <w:marRight w:val="0"/>
      <w:marTop w:val="0"/>
      <w:marBottom w:val="0"/>
      <w:divBdr>
        <w:top w:val="none" w:sz="0" w:space="0" w:color="auto"/>
        <w:left w:val="none" w:sz="0" w:space="0" w:color="auto"/>
        <w:bottom w:val="none" w:sz="0" w:space="0" w:color="auto"/>
        <w:right w:val="none" w:sz="0" w:space="0" w:color="auto"/>
      </w:divBdr>
    </w:div>
    <w:div w:id="792015018">
      <w:bodyDiv w:val="1"/>
      <w:marLeft w:val="0"/>
      <w:marRight w:val="0"/>
      <w:marTop w:val="0"/>
      <w:marBottom w:val="0"/>
      <w:divBdr>
        <w:top w:val="none" w:sz="0" w:space="0" w:color="auto"/>
        <w:left w:val="none" w:sz="0" w:space="0" w:color="auto"/>
        <w:bottom w:val="none" w:sz="0" w:space="0" w:color="auto"/>
        <w:right w:val="none" w:sz="0" w:space="0" w:color="auto"/>
      </w:divBdr>
    </w:div>
    <w:div w:id="799033955">
      <w:bodyDiv w:val="1"/>
      <w:marLeft w:val="0"/>
      <w:marRight w:val="0"/>
      <w:marTop w:val="0"/>
      <w:marBottom w:val="0"/>
      <w:divBdr>
        <w:top w:val="none" w:sz="0" w:space="0" w:color="auto"/>
        <w:left w:val="none" w:sz="0" w:space="0" w:color="auto"/>
        <w:bottom w:val="none" w:sz="0" w:space="0" w:color="auto"/>
        <w:right w:val="none" w:sz="0" w:space="0" w:color="auto"/>
      </w:divBdr>
    </w:div>
    <w:div w:id="847216582">
      <w:bodyDiv w:val="1"/>
      <w:marLeft w:val="0"/>
      <w:marRight w:val="0"/>
      <w:marTop w:val="0"/>
      <w:marBottom w:val="0"/>
      <w:divBdr>
        <w:top w:val="none" w:sz="0" w:space="0" w:color="auto"/>
        <w:left w:val="none" w:sz="0" w:space="0" w:color="auto"/>
        <w:bottom w:val="none" w:sz="0" w:space="0" w:color="auto"/>
        <w:right w:val="none" w:sz="0" w:space="0" w:color="auto"/>
      </w:divBdr>
    </w:div>
    <w:div w:id="946041924">
      <w:bodyDiv w:val="1"/>
      <w:marLeft w:val="0"/>
      <w:marRight w:val="0"/>
      <w:marTop w:val="0"/>
      <w:marBottom w:val="0"/>
      <w:divBdr>
        <w:top w:val="none" w:sz="0" w:space="0" w:color="auto"/>
        <w:left w:val="none" w:sz="0" w:space="0" w:color="auto"/>
        <w:bottom w:val="none" w:sz="0" w:space="0" w:color="auto"/>
        <w:right w:val="none" w:sz="0" w:space="0" w:color="auto"/>
      </w:divBdr>
    </w:div>
    <w:div w:id="960846742">
      <w:bodyDiv w:val="1"/>
      <w:marLeft w:val="0"/>
      <w:marRight w:val="0"/>
      <w:marTop w:val="0"/>
      <w:marBottom w:val="0"/>
      <w:divBdr>
        <w:top w:val="none" w:sz="0" w:space="0" w:color="auto"/>
        <w:left w:val="none" w:sz="0" w:space="0" w:color="auto"/>
        <w:bottom w:val="none" w:sz="0" w:space="0" w:color="auto"/>
        <w:right w:val="none" w:sz="0" w:space="0" w:color="auto"/>
      </w:divBdr>
    </w:div>
    <w:div w:id="975338552">
      <w:bodyDiv w:val="1"/>
      <w:marLeft w:val="0"/>
      <w:marRight w:val="0"/>
      <w:marTop w:val="0"/>
      <w:marBottom w:val="0"/>
      <w:divBdr>
        <w:top w:val="none" w:sz="0" w:space="0" w:color="auto"/>
        <w:left w:val="none" w:sz="0" w:space="0" w:color="auto"/>
        <w:bottom w:val="none" w:sz="0" w:space="0" w:color="auto"/>
        <w:right w:val="none" w:sz="0" w:space="0" w:color="auto"/>
      </w:divBdr>
    </w:div>
    <w:div w:id="1001859361">
      <w:bodyDiv w:val="1"/>
      <w:marLeft w:val="0"/>
      <w:marRight w:val="0"/>
      <w:marTop w:val="0"/>
      <w:marBottom w:val="0"/>
      <w:divBdr>
        <w:top w:val="none" w:sz="0" w:space="0" w:color="auto"/>
        <w:left w:val="none" w:sz="0" w:space="0" w:color="auto"/>
        <w:bottom w:val="none" w:sz="0" w:space="0" w:color="auto"/>
        <w:right w:val="none" w:sz="0" w:space="0" w:color="auto"/>
      </w:divBdr>
    </w:div>
    <w:div w:id="1074159295">
      <w:bodyDiv w:val="1"/>
      <w:marLeft w:val="0"/>
      <w:marRight w:val="0"/>
      <w:marTop w:val="0"/>
      <w:marBottom w:val="0"/>
      <w:divBdr>
        <w:top w:val="none" w:sz="0" w:space="0" w:color="auto"/>
        <w:left w:val="none" w:sz="0" w:space="0" w:color="auto"/>
        <w:bottom w:val="none" w:sz="0" w:space="0" w:color="auto"/>
        <w:right w:val="none" w:sz="0" w:space="0" w:color="auto"/>
      </w:divBdr>
    </w:div>
    <w:div w:id="1095591464">
      <w:bodyDiv w:val="1"/>
      <w:marLeft w:val="0"/>
      <w:marRight w:val="0"/>
      <w:marTop w:val="0"/>
      <w:marBottom w:val="0"/>
      <w:divBdr>
        <w:top w:val="none" w:sz="0" w:space="0" w:color="auto"/>
        <w:left w:val="none" w:sz="0" w:space="0" w:color="auto"/>
        <w:bottom w:val="none" w:sz="0" w:space="0" w:color="auto"/>
        <w:right w:val="none" w:sz="0" w:space="0" w:color="auto"/>
      </w:divBdr>
    </w:div>
    <w:div w:id="1100419242">
      <w:bodyDiv w:val="1"/>
      <w:marLeft w:val="0"/>
      <w:marRight w:val="0"/>
      <w:marTop w:val="0"/>
      <w:marBottom w:val="0"/>
      <w:divBdr>
        <w:top w:val="none" w:sz="0" w:space="0" w:color="auto"/>
        <w:left w:val="none" w:sz="0" w:space="0" w:color="auto"/>
        <w:bottom w:val="none" w:sz="0" w:space="0" w:color="auto"/>
        <w:right w:val="none" w:sz="0" w:space="0" w:color="auto"/>
      </w:divBdr>
    </w:div>
    <w:div w:id="1139883134">
      <w:bodyDiv w:val="1"/>
      <w:marLeft w:val="0"/>
      <w:marRight w:val="0"/>
      <w:marTop w:val="0"/>
      <w:marBottom w:val="0"/>
      <w:divBdr>
        <w:top w:val="none" w:sz="0" w:space="0" w:color="auto"/>
        <w:left w:val="none" w:sz="0" w:space="0" w:color="auto"/>
        <w:bottom w:val="none" w:sz="0" w:space="0" w:color="auto"/>
        <w:right w:val="none" w:sz="0" w:space="0" w:color="auto"/>
      </w:divBdr>
    </w:div>
    <w:div w:id="1155031918">
      <w:bodyDiv w:val="1"/>
      <w:marLeft w:val="0"/>
      <w:marRight w:val="0"/>
      <w:marTop w:val="0"/>
      <w:marBottom w:val="0"/>
      <w:divBdr>
        <w:top w:val="none" w:sz="0" w:space="0" w:color="auto"/>
        <w:left w:val="none" w:sz="0" w:space="0" w:color="auto"/>
        <w:bottom w:val="none" w:sz="0" w:space="0" w:color="auto"/>
        <w:right w:val="none" w:sz="0" w:space="0" w:color="auto"/>
      </w:divBdr>
    </w:div>
    <w:div w:id="1156604118">
      <w:bodyDiv w:val="1"/>
      <w:marLeft w:val="0"/>
      <w:marRight w:val="0"/>
      <w:marTop w:val="0"/>
      <w:marBottom w:val="0"/>
      <w:divBdr>
        <w:top w:val="none" w:sz="0" w:space="0" w:color="auto"/>
        <w:left w:val="none" w:sz="0" w:space="0" w:color="auto"/>
        <w:bottom w:val="none" w:sz="0" w:space="0" w:color="auto"/>
        <w:right w:val="none" w:sz="0" w:space="0" w:color="auto"/>
      </w:divBdr>
    </w:div>
    <w:div w:id="1205369465">
      <w:bodyDiv w:val="1"/>
      <w:marLeft w:val="0"/>
      <w:marRight w:val="0"/>
      <w:marTop w:val="0"/>
      <w:marBottom w:val="0"/>
      <w:divBdr>
        <w:top w:val="none" w:sz="0" w:space="0" w:color="auto"/>
        <w:left w:val="none" w:sz="0" w:space="0" w:color="auto"/>
        <w:bottom w:val="none" w:sz="0" w:space="0" w:color="auto"/>
        <w:right w:val="none" w:sz="0" w:space="0" w:color="auto"/>
      </w:divBdr>
    </w:div>
    <w:div w:id="1222868760">
      <w:bodyDiv w:val="1"/>
      <w:marLeft w:val="0"/>
      <w:marRight w:val="0"/>
      <w:marTop w:val="0"/>
      <w:marBottom w:val="0"/>
      <w:divBdr>
        <w:top w:val="none" w:sz="0" w:space="0" w:color="auto"/>
        <w:left w:val="none" w:sz="0" w:space="0" w:color="auto"/>
        <w:bottom w:val="none" w:sz="0" w:space="0" w:color="auto"/>
        <w:right w:val="none" w:sz="0" w:space="0" w:color="auto"/>
      </w:divBdr>
    </w:div>
    <w:div w:id="1266645346">
      <w:bodyDiv w:val="1"/>
      <w:marLeft w:val="0"/>
      <w:marRight w:val="0"/>
      <w:marTop w:val="0"/>
      <w:marBottom w:val="0"/>
      <w:divBdr>
        <w:top w:val="none" w:sz="0" w:space="0" w:color="auto"/>
        <w:left w:val="none" w:sz="0" w:space="0" w:color="auto"/>
        <w:bottom w:val="none" w:sz="0" w:space="0" w:color="auto"/>
        <w:right w:val="none" w:sz="0" w:space="0" w:color="auto"/>
      </w:divBdr>
    </w:div>
    <w:div w:id="1290085976">
      <w:bodyDiv w:val="1"/>
      <w:marLeft w:val="0"/>
      <w:marRight w:val="0"/>
      <w:marTop w:val="0"/>
      <w:marBottom w:val="0"/>
      <w:divBdr>
        <w:top w:val="none" w:sz="0" w:space="0" w:color="auto"/>
        <w:left w:val="none" w:sz="0" w:space="0" w:color="auto"/>
        <w:bottom w:val="none" w:sz="0" w:space="0" w:color="auto"/>
        <w:right w:val="none" w:sz="0" w:space="0" w:color="auto"/>
      </w:divBdr>
    </w:div>
    <w:div w:id="1303971330">
      <w:bodyDiv w:val="1"/>
      <w:marLeft w:val="0"/>
      <w:marRight w:val="0"/>
      <w:marTop w:val="0"/>
      <w:marBottom w:val="0"/>
      <w:divBdr>
        <w:top w:val="none" w:sz="0" w:space="0" w:color="auto"/>
        <w:left w:val="none" w:sz="0" w:space="0" w:color="auto"/>
        <w:bottom w:val="none" w:sz="0" w:space="0" w:color="auto"/>
        <w:right w:val="none" w:sz="0" w:space="0" w:color="auto"/>
      </w:divBdr>
    </w:div>
    <w:div w:id="1369909427">
      <w:bodyDiv w:val="1"/>
      <w:marLeft w:val="0"/>
      <w:marRight w:val="0"/>
      <w:marTop w:val="0"/>
      <w:marBottom w:val="0"/>
      <w:divBdr>
        <w:top w:val="none" w:sz="0" w:space="0" w:color="auto"/>
        <w:left w:val="none" w:sz="0" w:space="0" w:color="auto"/>
        <w:bottom w:val="none" w:sz="0" w:space="0" w:color="auto"/>
        <w:right w:val="none" w:sz="0" w:space="0" w:color="auto"/>
      </w:divBdr>
    </w:div>
    <w:div w:id="1374618729">
      <w:bodyDiv w:val="1"/>
      <w:marLeft w:val="0"/>
      <w:marRight w:val="0"/>
      <w:marTop w:val="0"/>
      <w:marBottom w:val="0"/>
      <w:divBdr>
        <w:top w:val="none" w:sz="0" w:space="0" w:color="auto"/>
        <w:left w:val="none" w:sz="0" w:space="0" w:color="auto"/>
        <w:bottom w:val="none" w:sz="0" w:space="0" w:color="auto"/>
        <w:right w:val="none" w:sz="0" w:space="0" w:color="auto"/>
      </w:divBdr>
    </w:div>
    <w:div w:id="1405908734">
      <w:bodyDiv w:val="1"/>
      <w:marLeft w:val="0"/>
      <w:marRight w:val="0"/>
      <w:marTop w:val="0"/>
      <w:marBottom w:val="0"/>
      <w:divBdr>
        <w:top w:val="none" w:sz="0" w:space="0" w:color="auto"/>
        <w:left w:val="none" w:sz="0" w:space="0" w:color="auto"/>
        <w:bottom w:val="none" w:sz="0" w:space="0" w:color="auto"/>
        <w:right w:val="none" w:sz="0" w:space="0" w:color="auto"/>
      </w:divBdr>
    </w:div>
    <w:div w:id="1408531660">
      <w:bodyDiv w:val="1"/>
      <w:marLeft w:val="0"/>
      <w:marRight w:val="0"/>
      <w:marTop w:val="0"/>
      <w:marBottom w:val="0"/>
      <w:divBdr>
        <w:top w:val="none" w:sz="0" w:space="0" w:color="auto"/>
        <w:left w:val="none" w:sz="0" w:space="0" w:color="auto"/>
        <w:bottom w:val="none" w:sz="0" w:space="0" w:color="auto"/>
        <w:right w:val="none" w:sz="0" w:space="0" w:color="auto"/>
      </w:divBdr>
    </w:div>
    <w:div w:id="1414159510">
      <w:bodyDiv w:val="1"/>
      <w:marLeft w:val="0"/>
      <w:marRight w:val="0"/>
      <w:marTop w:val="0"/>
      <w:marBottom w:val="0"/>
      <w:divBdr>
        <w:top w:val="none" w:sz="0" w:space="0" w:color="auto"/>
        <w:left w:val="none" w:sz="0" w:space="0" w:color="auto"/>
        <w:bottom w:val="none" w:sz="0" w:space="0" w:color="auto"/>
        <w:right w:val="none" w:sz="0" w:space="0" w:color="auto"/>
      </w:divBdr>
    </w:div>
    <w:div w:id="1427844324">
      <w:bodyDiv w:val="1"/>
      <w:marLeft w:val="0"/>
      <w:marRight w:val="0"/>
      <w:marTop w:val="0"/>
      <w:marBottom w:val="0"/>
      <w:divBdr>
        <w:top w:val="none" w:sz="0" w:space="0" w:color="auto"/>
        <w:left w:val="none" w:sz="0" w:space="0" w:color="auto"/>
        <w:bottom w:val="none" w:sz="0" w:space="0" w:color="auto"/>
        <w:right w:val="none" w:sz="0" w:space="0" w:color="auto"/>
      </w:divBdr>
    </w:div>
    <w:div w:id="1443066580">
      <w:bodyDiv w:val="1"/>
      <w:marLeft w:val="0"/>
      <w:marRight w:val="0"/>
      <w:marTop w:val="0"/>
      <w:marBottom w:val="0"/>
      <w:divBdr>
        <w:top w:val="none" w:sz="0" w:space="0" w:color="auto"/>
        <w:left w:val="none" w:sz="0" w:space="0" w:color="auto"/>
        <w:bottom w:val="none" w:sz="0" w:space="0" w:color="auto"/>
        <w:right w:val="none" w:sz="0" w:space="0" w:color="auto"/>
      </w:divBdr>
    </w:div>
    <w:div w:id="1452825632">
      <w:bodyDiv w:val="1"/>
      <w:marLeft w:val="0"/>
      <w:marRight w:val="0"/>
      <w:marTop w:val="0"/>
      <w:marBottom w:val="0"/>
      <w:divBdr>
        <w:top w:val="none" w:sz="0" w:space="0" w:color="auto"/>
        <w:left w:val="none" w:sz="0" w:space="0" w:color="auto"/>
        <w:bottom w:val="none" w:sz="0" w:space="0" w:color="auto"/>
        <w:right w:val="none" w:sz="0" w:space="0" w:color="auto"/>
      </w:divBdr>
    </w:div>
    <w:div w:id="1476146625">
      <w:bodyDiv w:val="1"/>
      <w:marLeft w:val="0"/>
      <w:marRight w:val="0"/>
      <w:marTop w:val="0"/>
      <w:marBottom w:val="0"/>
      <w:divBdr>
        <w:top w:val="none" w:sz="0" w:space="0" w:color="auto"/>
        <w:left w:val="none" w:sz="0" w:space="0" w:color="auto"/>
        <w:bottom w:val="none" w:sz="0" w:space="0" w:color="auto"/>
        <w:right w:val="none" w:sz="0" w:space="0" w:color="auto"/>
      </w:divBdr>
    </w:div>
    <w:div w:id="1477992775">
      <w:bodyDiv w:val="1"/>
      <w:marLeft w:val="0"/>
      <w:marRight w:val="0"/>
      <w:marTop w:val="0"/>
      <w:marBottom w:val="0"/>
      <w:divBdr>
        <w:top w:val="none" w:sz="0" w:space="0" w:color="auto"/>
        <w:left w:val="none" w:sz="0" w:space="0" w:color="auto"/>
        <w:bottom w:val="none" w:sz="0" w:space="0" w:color="auto"/>
        <w:right w:val="none" w:sz="0" w:space="0" w:color="auto"/>
      </w:divBdr>
    </w:div>
    <w:div w:id="1530027679">
      <w:bodyDiv w:val="1"/>
      <w:marLeft w:val="0"/>
      <w:marRight w:val="0"/>
      <w:marTop w:val="0"/>
      <w:marBottom w:val="0"/>
      <w:divBdr>
        <w:top w:val="none" w:sz="0" w:space="0" w:color="auto"/>
        <w:left w:val="none" w:sz="0" w:space="0" w:color="auto"/>
        <w:bottom w:val="none" w:sz="0" w:space="0" w:color="auto"/>
        <w:right w:val="none" w:sz="0" w:space="0" w:color="auto"/>
      </w:divBdr>
    </w:div>
    <w:div w:id="1553073210">
      <w:bodyDiv w:val="1"/>
      <w:marLeft w:val="0"/>
      <w:marRight w:val="0"/>
      <w:marTop w:val="0"/>
      <w:marBottom w:val="0"/>
      <w:divBdr>
        <w:top w:val="none" w:sz="0" w:space="0" w:color="auto"/>
        <w:left w:val="none" w:sz="0" w:space="0" w:color="auto"/>
        <w:bottom w:val="none" w:sz="0" w:space="0" w:color="auto"/>
        <w:right w:val="none" w:sz="0" w:space="0" w:color="auto"/>
      </w:divBdr>
    </w:div>
    <w:div w:id="1560825111">
      <w:bodyDiv w:val="1"/>
      <w:marLeft w:val="0"/>
      <w:marRight w:val="0"/>
      <w:marTop w:val="0"/>
      <w:marBottom w:val="0"/>
      <w:divBdr>
        <w:top w:val="none" w:sz="0" w:space="0" w:color="auto"/>
        <w:left w:val="none" w:sz="0" w:space="0" w:color="auto"/>
        <w:bottom w:val="none" w:sz="0" w:space="0" w:color="auto"/>
        <w:right w:val="none" w:sz="0" w:space="0" w:color="auto"/>
      </w:divBdr>
    </w:div>
    <w:div w:id="1574588096">
      <w:bodyDiv w:val="1"/>
      <w:marLeft w:val="0"/>
      <w:marRight w:val="0"/>
      <w:marTop w:val="0"/>
      <w:marBottom w:val="0"/>
      <w:divBdr>
        <w:top w:val="none" w:sz="0" w:space="0" w:color="auto"/>
        <w:left w:val="none" w:sz="0" w:space="0" w:color="auto"/>
        <w:bottom w:val="none" w:sz="0" w:space="0" w:color="auto"/>
        <w:right w:val="none" w:sz="0" w:space="0" w:color="auto"/>
      </w:divBdr>
    </w:div>
    <w:div w:id="1610702435">
      <w:bodyDiv w:val="1"/>
      <w:marLeft w:val="0"/>
      <w:marRight w:val="0"/>
      <w:marTop w:val="0"/>
      <w:marBottom w:val="0"/>
      <w:divBdr>
        <w:top w:val="none" w:sz="0" w:space="0" w:color="auto"/>
        <w:left w:val="none" w:sz="0" w:space="0" w:color="auto"/>
        <w:bottom w:val="none" w:sz="0" w:space="0" w:color="auto"/>
        <w:right w:val="none" w:sz="0" w:space="0" w:color="auto"/>
      </w:divBdr>
    </w:div>
    <w:div w:id="1646354863">
      <w:bodyDiv w:val="1"/>
      <w:marLeft w:val="0"/>
      <w:marRight w:val="0"/>
      <w:marTop w:val="0"/>
      <w:marBottom w:val="0"/>
      <w:divBdr>
        <w:top w:val="none" w:sz="0" w:space="0" w:color="auto"/>
        <w:left w:val="none" w:sz="0" w:space="0" w:color="auto"/>
        <w:bottom w:val="none" w:sz="0" w:space="0" w:color="auto"/>
        <w:right w:val="none" w:sz="0" w:space="0" w:color="auto"/>
      </w:divBdr>
    </w:div>
    <w:div w:id="1648438118">
      <w:bodyDiv w:val="1"/>
      <w:marLeft w:val="0"/>
      <w:marRight w:val="0"/>
      <w:marTop w:val="0"/>
      <w:marBottom w:val="0"/>
      <w:divBdr>
        <w:top w:val="none" w:sz="0" w:space="0" w:color="auto"/>
        <w:left w:val="none" w:sz="0" w:space="0" w:color="auto"/>
        <w:bottom w:val="none" w:sz="0" w:space="0" w:color="auto"/>
        <w:right w:val="none" w:sz="0" w:space="0" w:color="auto"/>
      </w:divBdr>
    </w:div>
    <w:div w:id="1685203438">
      <w:bodyDiv w:val="1"/>
      <w:marLeft w:val="0"/>
      <w:marRight w:val="0"/>
      <w:marTop w:val="0"/>
      <w:marBottom w:val="0"/>
      <w:divBdr>
        <w:top w:val="none" w:sz="0" w:space="0" w:color="auto"/>
        <w:left w:val="none" w:sz="0" w:space="0" w:color="auto"/>
        <w:bottom w:val="none" w:sz="0" w:space="0" w:color="auto"/>
        <w:right w:val="none" w:sz="0" w:space="0" w:color="auto"/>
      </w:divBdr>
    </w:div>
    <w:div w:id="1721439877">
      <w:bodyDiv w:val="1"/>
      <w:marLeft w:val="0"/>
      <w:marRight w:val="0"/>
      <w:marTop w:val="0"/>
      <w:marBottom w:val="0"/>
      <w:divBdr>
        <w:top w:val="none" w:sz="0" w:space="0" w:color="auto"/>
        <w:left w:val="none" w:sz="0" w:space="0" w:color="auto"/>
        <w:bottom w:val="none" w:sz="0" w:space="0" w:color="auto"/>
        <w:right w:val="none" w:sz="0" w:space="0" w:color="auto"/>
      </w:divBdr>
    </w:div>
    <w:div w:id="1737315205">
      <w:bodyDiv w:val="1"/>
      <w:marLeft w:val="0"/>
      <w:marRight w:val="0"/>
      <w:marTop w:val="0"/>
      <w:marBottom w:val="0"/>
      <w:divBdr>
        <w:top w:val="none" w:sz="0" w:space="0" w:color="auto"/>
        <w:left w:val="none" w:sz="0" w:space="0" w:color="auto"/>
        <w:bottom w:val="none" w:sz="0" w:space="0" w:color="auto"/>
        <w:right w:val="none" w:sz="0" w:space="0" w:color="auto"/>
      </w:divBdr>
    </w:div>
    <w:div w:id="1754430256">
      <w:bodyDiv w:val="1"/>
      <w:marLeft w:val="0"/>
      <w:marRight w:val="0"/>
      <w:marTop w:val="0"/>
      <w:marBottom w:val="0"/>
      <w:divBdr>
        <w:top w:val="none" w:sz="0" w:space="0" w:color="auto"/>
        <w:left w:val="none" w:sz="0" w:space="0" w:color="auto"/>
        <w:bottom w:val="none" w:sz="0" w:space="0" w:color="auto"/>
        <w:right w:val="none" w:sz="0" w:space="0" w:color="auto"/>
      </w:divBdr>
    </w:div>
    <w:div w:id="1766030254">
      <w:bodyDiv w:val="1"/>
      <w:marLeft w:val="0"/>
      <w:marRight w:val="0"/>
      <w:marTop w:val="0"/>
      <w:marBottom w:val="0"/>
      <w:divBdr>
        <w:top w:val="none" w:sz="0" w:space="0" w:color="auto"/>
        <w:left w:val="none" w:sz="0" w:space="0" w:color="auto"/>
        <w:bottom w:val="none" w:sz="0" w:space="0" w:color="auto"/>
        <w:right w:val="none" w:sz="0" w:space="0" w:color="auto"/>
      </w:divBdr>
    </w:div>
    <w:div w:id="1784953828">
      <w:bodyDiv w:val="1"/>
      <w:marLeft w:val="0"/>
      <w:marRight w:val="0"/>
      <w:marTop w:val="0"/>
      <w:marBottom w:val="0"/>
      <w:divBdr>
        <w:top w:val="none" w:sz="0" w:space="0" w:color="auto"/>
        <w:left w:val="none" w:sz="0" w:space="0" w:color="auto"/>
        <w:bottom w:val="none" w:sz="0" w:space="0" w:color="auto"/>
        <w:right w:val="none" w:sz="0" w:space="0" w:color="auto"/>
      </w:divBdr>
    </w:div>
    <w:div w:id="1786382396">
      <w:bodyDiv w:val="1"/>
      <w:marLeft w:val="0"/>
      <w:marRight w:val="0"/>
      <w:marTop w:val="0"/>
      <w:marBottom w:val="0"/>
      <w:divBdr>
        <w:top w:val="none" w:sz="0" w:space="0" w:color="auto"/>
        <w:left w:val="none" w:sz="0" w:space="0" w:color="auto"/>
        <w:bottom w:val="none" w:sz="0" w:space="0" w:color="auto"/>
        <w:right w:val="none" w:sz="0" w:space="0" w:color="auto"/>
      </w:divBdr>
    </w:div>
    <w:div w:id="1861317914">
      <w:bodyDiv w:val="1"/>
      <w:marLeft w:val="0"/>
      <w:marRight w:val="0"/>
      <w:marTop w:val="0"/>
      <w:marBottom w:val="0"/>
      <w:divBdr>
        <w:top w:val="none" w:sz="0" w:space="0" w:color="auto"/>
        <w:left w:val="none" w:sz="0" w:space="0" w:color="auto"/>
        <w:bottom w:val="none" w:sz="0" w:space="0" w:color="auto"/>
        <w:right w:val="none" w:sz="0" w:space="0" w:color="auto"/>
      </w:divBdr>
    </w:div>
    <w:div w:id="1866484724">
      <w:bodyDiv w:val="1"/>
      <w:marLeft w:val="0"/>
      <w:marRight w:val="0"/>
      <w:marTop w:val="0"/>
      <w:marBottom w:val="0"/>
      <w:divBdr>
        <w:top w:val="none" w:sz="0" w:space="0" w:color="auto"/>
        <w:left w:val="none" w:sz="0" w:space="0" w:color="auto"/>
        <w:bottom w:val="none" w:sz="0" w:space="0" w:color="auto"/>
        <w:right w:val="none" w:sz="0" w:space="0" w:color="auto"/>
      </w:divBdr>
    </w:div>
    <w:div w:id="1880587329">
      <w:bodyDiv w:val="1"/>
      <w:marLeft w:val="0"/>
      <w:marRight w:val="0"/>
      <w:marTop w:val="0"/>
      <w:marBottom w:val="0"/>
      <w:divBdr>
        <w:top w:val="none" w:sz="0" w:space="0" w:color="auto"/>
        <w:left w:val="none" w:sz="0" w:space="0" w:color="auto"/>
        <w:bottom w:val="none" w:sz="0" w:space="0" w:color="auto"/>
        <w:right w:val="none" w:sz="0" w:space="0" w:color="auto"/>
      </w:divBdr>
    </w:div>
    <w:div w:id="1941913767">
      <w:bodyDiv w:val="1"/>
      <w:marLeft w:val="0"/>
      <w:marRight w:val="0"/>
      <w:marTop w:val="0"/>
      <w:marBottom w:val="0"/>
      <w:divBdr>
        <w:top w:val="none" w:sz="0" w:space="0" w:color="auto"/>
        <w:left w:val="none" w:sz="0" w:space="0" w:color="auto"/>
        <w:bottom w:val="none" w:sz="0" w:space="0" w:color="auto"/>
        <w:right w:val="none" w:sz="0" w:space="0" w:color="auto"/>
      </w:divBdr>
    </w:div>
    <w:div w:id="1943370218">
      <w:bodyDiv w:val="1"/>
      <w:marLeft w:val="0"/>
      <w:marRight w:val="0"/>
      <w:marTop w:val="0"/>
      <w:marBottom w:val="0"/>
      <w:divBdr>
        <w:top w:val="none" w:sz="0" w:space="0" w:color="auto"/>
        <w:left w:val="none" w:sz="0" w:space="0" w:color="auto"/>
        <w:bottom w:val="none" w:sz="0" w:space="0" w:color="auto"/>
        <w:right w:val="none" w:sz="0" w:space="0" w:color="auto"/>
      </w:divBdr>
    </w:div>
    <w:div w:id="1950896211">
      <w:bodyDiv w:val="1"/>
      <w:marLeft w:val="0"/>
      <w:marRight w:val="0"/>
      <w:marTop w:val="0"/>
      <w:marBottom w:val="0"/>
      <w:divBdr>
        <w:top w:val="none" w:sz="0" w:space="0" w:color="auto"/>
        <w:left w:val="none" w:sz="0" w:space="0" w:color="auto"/>
        <w:bottom w:val="none" w:sz="0" w:space="0" w:color="auto"/>
        <w:right w:val="none" w:sz="0" w:space="0" w:color="auto"/>
      </w:divBdr>
    </w:div>
    <w:div w:id="1969315871">
      <w:bodyDiv w:val="1"/>
      <w:marLeft w:val="0"/>
      <w:marRight w:val="0"/>
      <w:marTop w:val="0"/>
      <w:marBottom w:val="0"/>
      <w:divBdr>
        <w:top w:val="none" w:sz="0" w:space="0" w:color="auto"/>
        <w:left w:val="none" w:sz="0" w:space="0" w:color="auto"/>
        <w:bottom w:val="none" w:sz="0" w:space="0" w:color="auto"/>
        <w:right w:val="none" w:sz="0" w:space="0" w:color="auto"/>
      </w:divBdr>
    </w:div>
    <w:div w:id="1980258612">
      <w:bodyDiv w:val="1"/>
      <w:marLeft w:val="0"/>
      <w:marRight w:val="0"/>
      <w:marTop w:val="0"/>
      <w:marBottom w:val="0"/>
      <w:divBdr>
        <w:top w:val="none" w:sz="0" w:space="0" w:color="auto"/>
        <w:left w:val="none" w:sz="0" w:space="0" w:color="auto"/>
        <w:bottom w:val="none" w:sz="0" w:space="0" w:color="auto"/>
        <w:right w:val="none" w:sz="0" w:space="0" w:color="auto"/>
      </w:divBdr>
    </w:div>
    <w:div w:id="2007393354">
      <w:bodyDiv w:val="1"/>
      <w:marLeft w:val="0"/>
      <w:marRight w:val="0"/>
      <w:marTop w:val="0"/>
      <w:marBottom w:val="0"/>
      <w:divBdr>
        <w:top w:val="none" w:sz="0" w:space="0" w:color="auto"/>
        <w:left w:val="none" w:sz="0" w:space="0" w:color="auto"/>
        <w:bottom w:val="none" w:sz="0" w:space="0" w:color="auto"/>
        <w:right w:val="none" w:sz="0" w:space="0" w:color="auto"/>
      </w:divBdr>
    </w:div>
    <w:div w:id="2009475241">
      <w:bodyDiv w:val="1"/>
      <w:marLeft w:val="0"/>
      <w:marRight w:val="0"/>
      <w:marTop w:val="0"/>
      <w:marBottom w:val="0"/>
      <w:divBdr>
        <w:top w:val="none" w:sz="0" w:space="0" w:color="auto"/>
        <w:left w:val="none" w:sz="0" w:space="0" w:color="auto"/>
        <w:bottom w:val="none" w:sz="0" w:space="0" w:color="auto"/>
        <w:right w:val="none" w:sz="0" w:space="0" w:color="auto"/>
      </w:divBdr>
    </w:div>
    <w:div w:id="2021464261">
      <w:bodyDiv w:val="1"/>
      <w:marLeft w:val="0"/>
      <w:marRight w:val="0"/>
      <w:marTop w:val="0"/>
      <w:marBottom w:val="0"/>
      <w:divBdr>
        <w:top w:val="none" w:sz="0" w:space="0" w:color="auto"/>
        <w:left w:val="none" w:sz="0" w:space="0" w:color="auto"/>
        <w:bottom w:val="none" w:sz="0" w:space="0" w:color="auto"/>
        <w:right w:val="none" w:sz="0" w:space="0" w:color="auto"/>
      </w:divBdr>
    </w:div>
    <w:div w:id="2040232821">
      <w:bodyDiv w:val="1"/>
      <w:marLeft w:val="0"/>
      <w:marRight w:val="0"/>
      <w:marTop w:val="0"/>
      <w:marBottom w:val="0"/>
      <w:divBdr>
        <w:top w:val="none" w:sz="0" w:space="0" w:color="auto"/>
        <w:left w:val="none" w:sz="0" w:space="0" w:color="auto"/>
        <w:bottom w:val="none" w:sz="0" w:space="0" w:color="auto"/>
        <w:right w:val="none" w:sz="0" w:space="0" w:color="auto"/>
      </w:divBdr>
    </w:div>
    <w:div w:id="2044330523">
      <w:bodyDiv w:val="1"/>
      <w:marLeft w:val="0"/>
      <w:marRight w:val="0"/>
      <w:marTop w:val="0"/>
      <w:marBottom w:val="0"/>
      <w:divBdr>
        <w:top w:val="none" w:sz="0" w:space="0" w:color="auto"/>
        <w:left w:val="none" w:sz="0" w:space="0" w:color="auto"/>
        <w:bottom w:val="none" w:sz="0" w:space="0" w:color="auto"/>
        <w:right w:val="none" w:sz="0" w:space="0" w:color="auto"/>
      </w:divBdr>
    </w:div>
    <w:div w:id="2066022554">
      <w:bodyDiv w:val="1"/>
      <w:marLeft w:val="0"/>
      <w:marRight w:val="0"/>
      <w:marTop w:val="0"/>
      <w:marBottom w:val="0"/>
      <w:divBdr>
        <w:top w:val="none" w:sz="0" w:space="0" w:color="auto"/>
        <w:left w:val="none" w:sz="0" w:space="0" w:color="auto"/>
        <w:bottom w:val="none" w:sz="0" w:space="0" w:color="auto"/>
        <w:right w:val="none" w:sz="0" w:space="0" w:color="auto"/>
      </w:divBdr>
    </w:div>
    <w:div w:id="2071296936">
      <w:bodyDiv w:val="1"/>
      <w:marLeft w:val="0"/>
      <w:marRight w:val="0"/>
      <w:marTop w:val="0"/>
      <w:marBottom w:val="0"/>
      <w:divBdr>
        <w:top w:val="none" w:sz="0" w:space="0" w:color="auto"/>
        <w:left w:val="none" w:sz="0" w:space="0" w:color="auto"/>
        <w:bottom w:val="none" w:sz="0" w:space="0" w:color="auto"/>
        <w:right w:val="none" w:sz="0" w:space="0" w:color="auto"/>
      </w:divBdr>
    </w:div>
    <w:div w:id="2108499921">
      <w:bodyDiv w:val="1"/>
      <w:marLeft w:val="0"/>
      <w:marRight w:val="0"/>
      <w:marTop w:val="0"/>
      <w:marBottom w:val="0"/>
      <w:divBdr>
        <w:top w:val="none" w:sz="0" w:space="0" w:color="auto"/>
        <w:left w:val="none" w:sz="0" w:space="0" w:color="auto"/>
        <w:bottom w:val="none" w:sz="0" w:space="0" w:color="auto"/>
        <w:right w:val="none" w:sz="0" w:space="0" w:color="auto"/>
      </w:divBdr>
    </w:div>
    <w:div w:id="21222592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chart" Target="charts/chart1.xml"/><Relationship Id="rId39" Type="http://schemas.openxmlformats.org/officeDocument/2006/relationships/hyperlink" Target="https://youtu.be/eWTBNuqkLCE?si=0tT1QxtLozOnlR-K" TargetMode="External"/><Relationship Id="rId21" Type="http://schemas.openxmlformats.org/officeDocument/2006/relationships/image" Target="media/image9.jpe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hyperlink" Target="mailto:jjarac@undac.edu.pe"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chart" Target="charts/chart5.xml"/><Relationship Id="rId10" Type="http://schemas.openxmlformats.org/officeDocument/2006/relationships/header" Target="header2.xml"/><Relationship Id="rId19" Type="http://schemas.openxmlformats.org/officeDocument/2006/relationships/image" Target="media/image7.jpeg"/><Relationship Id="rId3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chart" Target="charts/chart2.xml"/><Relationship Id="rId30" Type="http://schemas.openxmlformats.org/officeDocument/2006/relationships/chart" Target="charts/chart3.xml"/><Relationship Id="rId35" Type="http://schemas.openxmlformats.org/officeDocument/2006/relationships/image" Target="media/image19.png"/><Relationship Id="rId8" Type="http://schemas.openxmlformats.org/officeDocument/2006/relationships/hyperlink" Target="mailto:jjarac@undac.edu.pe"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21.png"/></Relationships>
</file>

<file path=word/charts/_rels/chart1.xml.rels><?xml version="1.0" encoding="UTF-8" standalone="yes"?>
<Relationships xmlns="http://schemas.openxmlformats.org/package/2006/relationships"><Relationship Id="rId3" Type="http://schemas.openxmlformats.org/officeDocument/2006/relationships/oleObject" Target="file:///D:\17.%20TESIS\2.%20BORRADOR%20DE%20TESIS\VERSI&#211;N%203\DATOS%20DE%20ENTRADA\FLORA\RESULTADO%20FLORA%20(Recuperad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17.%20TESIS\2.%20BORRADOR%20DE%20TESIS\VERSI&#211;N%203\DATOS%20DE%20ENTRADA\FLORA\RESULTADO%20FLORA%20(Recuperad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17.%20TESIS\2.%20BORRADOR%20DE%20TESIS\VERSI&#211;N%202\1.3.%20DATOS%20DE%20ENTRADA\1.3.2.%20ORNITOFAUNA\RESULTADOS%20%20ESTADISTIC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17.%20TESIS\2.%20BORRADOR%20DE%20TESIS\VERSI&#211;N%203\RESULTADOS%20MASTOFAUN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Edson\Tesis\Datos%20Jasm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oja2!$B$43</c:f>
              <c:strCache>
                <c:ptCount val="1"/>
                <c:pt idx="0">
                  <c:v>Solanum acaule Bitter</c:v>
                </c:pt>
              </c:strCache>
            </c:strRef>
          </c:tx>
          <c:spPr>
            <a:solidFill>
              <a:srgbClr val="DE1C53"/>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2!$C$42:$G$42</c:f>
              <c:numCache>
                <c:formatCode>General</c:formatCode>
                <c:ptCount val="5"/>
                <c:pt idx="0">
                  <c:v>2018</c:v>
                </c:pt>
                <c:pt idx="1">
                  <c:v>2019</c:v>
                </c:pt>
                <c:pt idx="2">
                  <c:v>2020</c:v>
                </c:pt>
                <c:pt idx="3">
                  <c:v>2021</c:v>
                </c:pt>
                <c:pt idx="4">
                  <c:v>2022</c:v>
                </c:pt>
              </c:numCache>
            </c:numRef>
          </c:cat>
          <c:val>
            <c:numRef>
              <c:f>Hoja2!$C$43:$G$43</c:f>
              <c:numCache>
                <c:formatCode>General</c:formatCode>
                <c:ptCount val="5"/>
                <c:pt idx="3">
                  <c:v>1</c:v>
                </c:pt>
                <c:pt idx="4">
                  <c:v>18</c:v>
                </c:pt>
              </c:numCache>
            </c:numRef>
          </c:val>
          <c:shape val="cylinder"/>
          <c:extLst>
            <c:ext xmlns:c16="http://schemas.microsoft.com/office/drawing/2014/chart" uri="{C3380CC4-5D6E-409C-BE32-E72D297353CC}">
              <c16:uniqueId val="{00000000-6DA8-4761-B11E-68C1467ABDC5}"/>
            </c:ext>
          </c:extLst>
        </c:ser>
        <c:ser>
          <c:idx val="1"/>
          <c:order val="1"/>
          <c:tx>
            <c:strRef>
              <c:f>Hoja2!$B$44</c:f>
              <c:strCache>
                <c:ptCount val="1"/>
                <c:pt idx="0">
                  <c:v>Ephedra rupestris</c:v>
                </c:pt>
              </c:strCache>
            </c:strRef>
          </c:tx>
          <c:spPr>
            <a:solidFill>
              <a:srgbClr val="E0F236"/>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2!$C$42:$G$42</c:f>
              <c:numCache>
                <c:formatCode>General</c:formatCode>
                <c:ptCount val="5"/>
                <c:pt idx="0">
                  <c:v>2018</c:v>
                </c:pt>
                <c:pt idx="1">
                  <c:v>2019</c:v>
                </c:pt>
                <c:pt idx="2">
                  <c:v>2020</c:v>
                </c:pt>
                <c:pt idx="3">
                  <c:v>2021</c:v>
                </c:pt>
                <c:pt idx="4">
                  <c:v>2022</c:v>
                </c:pt>
              </c:numCache>
            </c:numRef>
          </c:cat>
          <c:val>
            <c:numRef>
              <c:f>Hoja2!$C$44:$G$44</c:f>
              <c:numCache>
                <c:formatCode>General</c:formatCode>
                <c:ptCount val="5"/>
                <c:pt idx="4">
                  <c:v>1</c:v>
                </c:pt>
              </c:numCache>
            </c:numRef>
          </c:val>
          <c:shape val="cylinder"/>
          <c:extLst>
            <c:ext xmlns:c16="http://schemas.microsoft.com/office/drawing/2014/chart" uri="{C3380CC4-5D6E-409C-BE32-E72D297353CC}">
              <c16:uniqueId val="{00000001-6DA8-4761-B11E-68C1467ABDC5}"/>
            </c:ext>
          </c:extLst>
        </c:ser>
        <c:dLbls>
          <c:showLegendKey val="0"/>
          <c:showVal val="1"/>
          <c:showCatName val="0"/>
          <c:showSerName val="0"/>
          <c:showPercent val="0"/>
          <c:showBubbleSize val="0"/>
        </c:dLbls>
        <c:gapWidth val="150"/>
        <c:shape val="box"/>
        <c:axId val="467936319"/>
        <c:axId val="692511711"/>
        <c:axId val="0"/>
      </c:bar3DChart>
      <c:catAx>
        <c:axId val="46793631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s-ES"/>
          </a:p>
        </c:txPr>
        <c:crossAx val="692511711"/>
        <c:crosses val="autoZero"/>
        <c:auto val="1"/>
        <c:lblAlgn val="ctr"/>
        <c:lblOffset val="100"/>
        <c:noMultiLvlLbl val="0"/>
      </c:catAx>
      <c:valAx>
        <c:axId val="6925117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s-ES"/>
          </a:p>
        </c:txPr>
        <c:crossAx val="467936319"/>
        <c:crosses val="autoZero"/>
        <c:crossBetween val="between"/>
      </c:valAx>
      <c:spPr>
        <a:noFill/>
        <a:ln>
          <a:noFill/>
        </a:ln>
        <a:effectLst/>
      </c:spPr>
    </c:plotArea>
    <c:legend>
      <c:legendPos val="b"/>
      <c:layout>
        <c:manualLayout>
          <c:xMode val="edge"/>
          <c:yMode val="edge"/>
          <c:x val="8.6826499158099341E-2"/>
          <c:y val="0.81790510934690464"/>
          <c:w val="0.88235820392424957"/>
          <c:h val="0.13263075215350761"/>
        </c:manualLayout>
      </c:layout>
      <c:overlay val="0"/>
      <c:spPr>
        <a:noFill/>
        <a:ln>
          <a:noFill/>
        </a:ln>
        <a:effectLst/>
      </c:spPr>
      <c:txPr>
        <a:bodyPr rot="0" spcFirstLastPara="1" vertOverflow="ellipsis" vert="horz" wrap="square" anchor="ctr" anchorCtr="1"/>
        <a:lstStyle/>
        <a:p>
          <a:pPr>
            <a:defRPr sz="9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4260126878016118E-2"/>
          <c:y val="3.9532805436906834E-2"/>
          <c:w val="0.88278734689827087"/>
          <c:h val="0.66799102172903824"/>
        </c:manualLayout>
      </c:layout>
      <c:bar3DChart>
        <c:barDir val="col"/>
        <c:grouping val="clustered"/>
        <c:varyColors val="0"/>
        <c:ser>
          <c:idx val="0"/>
          <c:order val="0"/>
          <c:tx>
            <c:strRef>
              <c:f>Hoja2!$B$5</c:f>
              <c:strCache>
                <c:ptCount val="1"/>
                <c:pt idx="0">
                  <c:v>Azorella crenata </c:v>
                </c:pt>
              </c:strCache>
            </c:strRef>
          </c:tx>
          <c:spPr>
            <a:solidFill>
              <a:srgbClr val="7030A0"/>
            </a:solidFill>
            <a:ln>
              <a:noFill/>
            </a:ln>
            <a:effectLst/>
            <a:sp3d/>
          </c:spPr>
          <c:invertIfNegative val="0"/>
          <c:dLbls>
            <c:dLbl>
              <c:idx val="0"/>
              <c:layout>
                <c:manualLayout>
                  <c:x val="0"/>
                  <c:y val="1.43755656134206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8CB-47CB-A0BD-7FC4F95AE720}"/>
                </c:ext>
              </c:extLst>
            </c:dLbl>
            <c:dLbl>
              <c:idx val="1"/>
              <c:layout>
                <c:manualLayout>
                  <c:x val="0"/>
                  <c:y val="1.0781674210065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5:$G$5</c:f>
              <c:numCache>
                <c:formatCode>General</c:formatCode>
                <c:ptCount val="5"/>
                <c:pt idx="0">
                  <c:v>2</c:v>
                </c:pt>
                <c:pt idx="1">
                  <c:v>2</c:v>
                </c:pt>
              </c:numCache>
            </c:numRef>
          </c:val>
          <c:shape val="cylinder"/>
          <c:extLst>
            <c:ext xmlns:c16="http://schemas.microsoft.com/office/drawing/2014/chart" uri="{C3380CC4-5D6E-409C-BE32-E72D297353CC}">
              <c16:uniqueId val="{00000002-48CB-47CB-A0BD-7FC4F95AE720}"/>
            </c:ext>
          </c:extLst>
        </c:ser>
        <c:ser>
          <c:idx val="1"/>
          <c:order val="1"/>
          <c:tx>
            <c:strRef>
              <c:f>Hoja2!$B$6</c:f>
              <c:strCache>
                <c:ptCount val="1"/>
                <c:pt idx="0">
                  <c:v>Distichia acicularis </c:v>
                </c:pt>
              </c:strCache>
            </c:strRef>
          </c:tx>
          <c:spPr>
            <a:solidFill>
              <a:srgbClr val="00FFFF"/>
            </a:solidFill>
            <a:ln>
              <a:noFill/>
            </a:ln>
            <a:effectLst/>
            <a:sp3d/>
          </c:spPr>
          <c:invertIfNegative val="0"/>
          <c:dLbls>
            <c:dLbl>
              <c:idx val="0"/>
              <c:layout>
                <c:manualLayout>
                  <c:x val="4.1731865861296229E-3"/>
                  <c:y val="1.0781674210065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CB-47CB-A0BD-7FC4F95AE720}"/>
                </c:ext>
              </c:extLst>
            </c:dLbl>
            <c:dLbl>
              <c:idx val="1"/>
              <c:layout>
                <c:manualLayout>
                  <c:x val="0"/>
                  <c:y val="1.43755656134206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8CB-47CB-A0BD-7FC4F95AE720}"/>
                </c:ext>
              </c:extLst>
            </c:dLbl>
            <c:dLbl>
              <c:idx val="2"/>
              <c:layout>
                <c:manualLayout>
                  <c:x val="2.086593293064821E-3"/>
                  <c:y val="1.07816742100653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CB-47CB-A0BD-7FC4F95AE720}"/>
                </c:ext>
              </c:extLst>
            </c:dLbl>
            <c:dLbl>
              <c:idx val="3"/>
              <c:layout>
                <c:manualLayout>
                  <c:x val="0"/>
                  <c:y val="3.593891403355232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8CB-47CB-A0BD-7FC4F95AE720}"/>
                </c:ext>
              </c:extLst>
            </c:dLbl>
            <c:dLbl>
              <c:idx val="4"/>
              <c:layout>
                <c:manualLayout>
                  <c:x val="2.086593293064821E-3"/>
                  <c:y val="-1.647181198160024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6:$G$6</c:f>
              <c:numCache>
                <c:formatCode>General</c:formatCode>
                <c:ptCount val="5"/>
                <c:pt idx="0">
                  <c:v>1</c:v>
                </c:pt>
                <c:pt idx="1">
                  <c:v>1</c:v>
                </c:pt>
                <c:pt idx="2">
                  <c:v>5</c:v>
                </c:pt>
                <c:pt idx="3">
                  <c:v>11</c:v>
                </c:pt>
                <c:pt idx="4">
                  <c:v>51</c:v>
                </c:pt>
              </c:numCache>
            </c:numRef>
          </c:val>
          <c:shape val="cylinder"/>
          <c:extLst>
            <c:ext xmlns:c16="http://schemas.microsoft.com/office/drawing/2014/chart" uri="{C3380CC4-5D6E-409C-BE32-E72D297353CC}">
              <c16:uniqueId val="{00000008-48CB-47CB-A0BD-7FC4F95AE720}"/>
            </c:ext>
          </c:extLst>
        </c:ser>
        <c:ser>
          <c:idx val="2"/>
          <c:order val="2"/>
          <c:tx>
            <c:strRef>
              <c:f>Hoja2!$B$7</c:f>
              <c:strCache>
                <c:ptCount val="1"/>
                <c:pt idx="0">
                  <c:v>Plantago rigida </c:v>
                </c:pt>
              </c:strCache>
            </c:strRef>
          </c:tx>
          <c:spPr>
            <a:solidFill>
              <a:schemeClr val="accent3"/>
            </a:solidFill>
            <a:ln>
              <a:noFill/>
            </a:ln>
            <a:effectLst/>
            <a:sp3d/>
          </c:spPr>
          <c:invertIfNegative val="0"/>
          <c:dLbls>
            <c:dLbl>
              <c:idx val="0"/>
              <c:layout>
                <c:manualLayout>
                  <c:x val="2.086593293064821E-3"/>
                  <c:y val="1.43755656134206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8CB-47CB-A0BD-7FC4F95AE720}"/>
                </c:ext>
              </c:extLst>
            </c:dLbl>
            <c:dLbl>
              <c:idx val="1"/>
              <c:layout>
                <c:manualLayout>
                  <c:x val="2.0865932930647828E-3"/>
                  <c:y val="1.0781674210065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7:$G$7</c:f>
              <c:numCache>
                <c:formatCode>General</c:formatCode>
                <c:ptCount val="5"/>
                <c:pt idx="0">
                  <c:v>6</c:v>
                </c:pt>
                <c:pt idx="1">
                  <c:v>9</c:v>
                </c:pt>
              </c:numCache>
            </c:numRef>
          </c:val>
          <c:shape val="cylinder"/>
          <c:extLst>
            <c:ext xmlns:c16="http://schemas.microsoft.com/office/drawing/2014/chart" uri="{C3380CC4-5D6E-409C-BE32-E72D297353CC}">
              <c16:uniqueId val="{0000000B-48CB-47CB-A0BD-7FC4F95AE720}"/>
            </c:ext>
          </c:extLst>
        </c:ser>
        <c:ser>
          <c:idx val="3"/>
          <c:order val="3"/>
          <c:tx>
            <c:strRef>
              <c:f>Hoja2!$B$8</c:f>
              <c:strCache>
                <c:ptCount val="1"/>
                <c:pt idx="0">
                  <c:v>Senecio condimentarius </c:v>
                </c:pt>
              </c:strCache>
            </c:strRef>
          </c:tx>
          <c:spPr>
            <a:solidFill>
              <a:srgbClr val="5AE739"/>
            </a:solidFill>
            <a:ln>
              <a:noFill/>
            </a:ln>
            <a:effectLst/>
            <a:sp3d/>
          </c:spPr>
          <c:invertIfNegative val="0"/>
          <c:dLbls>
            <c:dLbl>
              <c:idx val="2"/>
              <c:layout>
                <c:manualLayout>
                  <c:x val="0"/>
                  <c:y val="7.187782806710333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8:$G$8</c:f>
              <c:numCache>
                <c:formatCode>General</c:formatCode>
                <c:ptCount val="5"/>
                <c:pt idx="2">
                  <c:v>5</c:v>
                </c:pt>
              </c:numCache>
            </c:numRef>
          </c:val>
          <c:shape val="cylinder"/>
          <c:extLst>
            <c:ext xmlns:c16="http://schemas.microsoft.com/office/drawing/2014/chart" uri="{C3380CC4-5D6E-409C-BE32-E72D297353CC}">
              <c16:uniqueId val="{0000000D-48CB-47CB-A0BD-7FC4F95AE720}"/>
            </c:ext>
          </c:extLst>
        </c:ser>
        <c:ser>
          <c:idx val="4"/>
          <c:order val="4"/>
          <c:tx>
            <c:strRef>
              <c:f>Hoja2!$B$9</c:f>
              <c:strCache>
                <c:ptCount val="1"/>
                <c:pt idx="0">
                  <c:v>Werneria caespitosa</c:v>
                </c:pt>
              </c:strCache>
            </c:strRef>
          </c:tx>
          <c:spPr>
            <a:solidFill>
              <a:srgbClr val="DE1C53"/>
            </a:solidFill>
            <a:ln>
              <a:noFill/>
            </a:ln>
            <a:effectLst/>
            <a:sp3d/>
          </c:spPr>
          <c:invertIfNegative val="0"/>
          <c:dLbls>
            <c:dLbl>
              <c:idx val="0"/>
              <c:layout>
                <c:manualLayout>
                  <c:x val="2.086593293064821E-3"/>
                  <c:y val="1.79694570167758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8CB-47CB-A0BD-7FC4F95AE720}"/>
                </c:ext>
              </c:extLst>
            </c:dLbl>
            <c:dLbl>
              <c:idx val="1"/>
              <c:layout>
                <c:manualLayout>
                  <c:x val="2.086593293064821E-3"/>
                  <c:y val="1.0781674210065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8CB-47CB-A0BD-7FC4F95AE720}"/>
                </c:ext>
              </c:extLst>
            </c:dLbl>
            <c:dLbl>
              <c:idx val="2"/>
              <c:layout>
                <c:manualLayout>
                  <c:x val="2.086593293064821E-3"/>
                  <c:y val="3.593891403355232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8CB-47CB-A0BD-7FC4F95AE720}"/>
                </c:ext>
              </c:extLst>
            </c:dLbl>
            <c:dLbl>
              <c:idx val="4"/>
              <c:layout>
                <c:manualLayout>
                  <c:x val="2.0865932930646679E-3"/>
                  <c:y val="7.187782806710333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9:$G$9</c:f>
              <c:numCache>
                <c:formatCode>General</c:formatCode>
                <c:ptCount val="5"/>
                <c:pt idx="0">
                  <c:v>2</c:v>
                </c:pt>
                <c:pt idx="1">
                  <c:v>1</c:v>
                </c:pt>
                <c:pt idx="2">
                  <c:v>11</c:v>
                </c:pt>
                <c:pt idx="4">
                  <c:v>20</c:v>
                </c:pt>
              </c:numCache>
            </c:numRef>
          </c:val>
          <c:shape val="cylinder"/>
          <c:extLst>
            <c:ext xmlns:c16="http://schemas.microsoft.com/office/drawing/2014/chart" uri="{C3380CC4-5D6E-409C-BE32-E72D297353CC}">
              <c16:uniqueId val="{00000012-48CB-47CB-A0BD-7FC4F95AE720}"/>
            </c:ext>
          </c:extLst>
        </c:ser>
        <c:ser>
          <c:idx val="5"/>
          <c:order val="5"/>
          <c:tx>
            <c:strRef>
              <c:f>Hoja2!$B$10</c:f>
              <c:strCache>
                <c:ptCount val="1"/>
                <c:pt idx="0">
                  <c:v>Baccharis latifolia</c:v>
                </c:pt>
              </c:strCache>
            </c:strRef>
          </c:tx>
          <c:spPr>
            <a:solidFill>
              <a:srgbClr val="0070C0"/>
            </a:solidFill>
            <a:ln>
              <a:noFill/>
            </a:ln>
            <a:effectLst/>
            <a:sp3d/>
          </c:spPr>
          <c:invertIfNegative val="0"/>
          <c:dLbls>
            <c:dLbl>
              <c:idx val="3"/>
              <c:layout>
                <c:manualLayout>
                  <c:x val="-1.5301507384822984E-16"/>
                  <c:y val="1.0781674210065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8CB-47CB-A0BD-7FC4F95AE720}"/>
                </c:ext>
              </c:extLst>
            </c:dLbl>
            <c:dLbl>
              <c:idx val="4"/>
              <c:layout>
                <c:manualLayout>
                  <c:x val="0"/>
                  <c:y val="3.593891403355166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10:$G$10</c:f>
              <c:numCache>
                <c:formatCode>General</c:formatCode>
                <c:ptCount val="5"/>
                <c:pt idx="3">
                  <c:v>1</c:v>
                </c:pt>
                <c:pt idx="4">
                  <c:v>1</c:v>
                </c:pt>
              </c:numCache>
            </c:numRef>
          </c:val>
          <c:shape val="cylinder"/>
          <c:extLst>
            <c:ext xmlns:c16="http://schemas.microsoft.com/office/drawing/2014/chart" uri="{C3380CC4-5D6E-409C-BE32-E72D297353CC}">
              <c16:uniqueId val="{00000015-48CB-47CB-A0BD-7FC4F95AE720}"/>
            </c:ext>
          </c:extLst>
        </c:ser>
        <c:ser>
          <c:idx val="6"/>
          <c:order val="6"/>
          <c:tx>
            <c:strRef>
              <c:f>Hoja2!$B$11</c:f>
              <c:strCache>
                <c:ptCount val="1"/>
                <c:pt idx="0">
                  <c:v>Solanum acaule Bitter</c:v>
                </c:pt>
              </c:strCache>
            </c:strRef>
          </c:tx>
          <c:spPr>
            <a:solidFill>
              <a:srgbClr val="E0F236"/>
            </a:solidFill>
            <a:ln>
              <a:noFill/>
            </a:ln>
            <a:effectLst/>
            <a:sp3d/>
          </c:spPr>
          <c:invertIfNegative val="0"/>
          <c:dLbls>
            <c:dLbl>
              <c:idx val="3"/>
              <c:layout>
                <c:manualLayout>
                  <c:x val="2.0865932930646679E-3"/>
                  <c:y val="1.0781674210065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48CB-47CB-A0BD-7FC4F95AE720}"/>
                </c:ext>
              </c:extLst>
            </c:dLbl>
            <c:dLbl>
              <c:idx val="4"/>
              <c:layout>
                <c:manualLayout>
                  <c:x val="2.086593293064821E-3"/>
                  <c:y val="1.07816742100654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11:$G$11</c:f>
              <c:numCache>
                <c:formatCode>General</c:formatCode>
                <c:ptCount val="5"/>
                <c:pt idx="3">
                  <c:v>1</c:v>
                </c:pt>
                <c:pt idx="4">
                  <c:v>18</c:v>
                </c:pt>
              </c:numCache>
            </c:numRef>
          </c:val>
          <c:shape val="cylinder"/>
          <c:extLst>
            <c:ext xmlns:c16="http://schemas.microsoft.com/office/drawing/2014/chart" uri="{C3380CC4-5D6E-409C-BE32-E72D297353CC}">
              <c16:uniqueId val="{00000018-48CB-47CB-A0BD-7FC4F95AE720}"/>
            </c:ext>
          </c:extLst>
        </c:ser>
        <c:ser>
          <c:idx val="7"/>
          <c:order val="7"/>
          <c:tx>
            <c:strRef>
              <c:f>Hoja2!$B$12</c:f>
              <c:strCache>
                <c:ptCount val="1"/>
                <c:pt idx="0">
                  <c:v>Ephedra rupestris</c:v>
                </c:pt>
              </c:strCache>
            </c:strRef>
          </c:tx>
          <c:spPr>
            <a:solidFill>
              <a:schemeClr val="accent2">
                <a:lumMod val="60000"/>
              </a:schemeClr>
            </a:solidFill>
            <a:ln>
              <a:noFill/>
            </a:ln>
            <a:effectLst/>
            <a:sp3d/>
          </c:spPr>
          <c:invertIfNegative val="0"/>
          <c:dLbls>
            <c:dLbl>
              <c:idx val="4"/>
              <c:layout>
                <c:manualLayout>
                  <c:x val="2.086593293064821E-3"/>
                  <c:y val="3.593891403355166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12:$G$12</c:f>
              <c:numCache>
                <c:formatCode>General</c:formatCode>
                <c:ptCount val="5"/>
                <c:pt idx="4">
                  <c:v>1</c:v>
                </c:pt>
              </c:numCache>
            </c:numRef>
          </c:val>
          <c:shape val="cylinder"/>
          <c:extLst>
            <c:ext xmlns:c16="http://schemas.microsoft.com/office/drawing/2014/chart" uri="{C3380CC4-5D6E-409C-BE32-E72D297353CC}">
              <c16:uniqueId val="{0000001A-48CB-47CB-A0BD-7FC4F95AE720}"/>
            </c:ext>
          </c:extLst>
        </c:ser>
        <c:ser>
          <c:idx val="8"/>
          <c:order val="8"/>
          <c:tx>
            <c:strRef>
              <c:f>Hoja2!$B$13</c:f>
              <c:strCache>
                <c:ptCount val="1"/>
                <c:pt idx="0">
                  <c:v>Trifolium amabile</c:v>
                </c:pt>
              </c:strCache>
            </c:strRef>
          </c:tx>
          <c:spPr>
            <a:solidFill>
              <a:srgbClr val="FF6600"/>
            </a:solidFill>
            <a:ln>
              <a:noFill/>
            </a:ln>
            <a:effectLst/>
            <a:sp3d/>
          </c:spPr>
          <c:invertIfNegative val="0"/>
          <c:dLbls>
            <c:dLbl>
              <c:idx val="4"/>
              <c:layout>
                <c:manualLayout>
                  <c:x val="2.0865932930646679E-3"/>
                  <c:y val="1.0781674210065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48CB-47CB-A0BD-7FC4F95AE720}"/>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C$3:$G$4</c:f>
              <c:strCache>
                <c:ptCount val="5"/>
                <c:pt idx="0">
                  <c:v>2018</c:v>
                </c:pt>
                <c:pt idx="1">
                  <c:v>2019</c:v>
                </c:pt>
                <c:pt idx="2">
                  <c:v>2020</c:v>
                </c:pt>
                <c:pt idx="3">
                  <c:v>2021</c:v>
                </c:pt>
                <c:pt idx="4">
                  <c:v>2022</c:v>
                </c:pt>
              </c:strCache>
            </c:strRef>
          </c:cat>
          <c:val>
            <c:numRef>
              <c:f>Hoja2!$C$13:$G$13</c:f>
              <c:numCache>
                <c:formatCode>General</c:formatCode>
                <c:ptCount val="5"/>
                <c:pt idx="4">
                  <c:v>8</c:v>
                </c:pt>
              </c:numCache>
            </c:numRef>
          </c:val>
          <c:shape val="cylinder"/>
          <c:extLst>
            <c:ext xmlns:c16="http://schemas.microsoft.com/office/drawing/2014/chart" uri="{C3380CC4-5D6E-409C-BE32-E72D297353CC}">
              <c16:uniqueId val="{0000001C-48CB-47CB-A0BD-7FC4F95AE720}"/>
            </c:ext>
          </c:extLst>
        </c:ser>
        <c:dLbls>
          <c:showLegendKey val="0"/>
          <c:showVal val="1"/>
          <c:showCatName val="0"/>
          <c:showSerName val="0"/>
          <c:showPercent val="0"/>
          <c:showBubbleSize val="0"/>
        </c:dLbls>
        <c:gapWidth val="150"/>
        <c:shape val="box"/>
        <c:axId val="474089695"/>
        <c:axId val="382248623"/>
        <c:axId val="0"/>
      </c:bar3DChart>
      <c:catAx>
        <c:axId val="47408969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s-ES"/>
          </a:p>
        </c:txPr>
        <c:crossAx val="382248623"/>
        <c:crosses val="autoZero"/>
        <c:auto val="1"/>
        <c:lblAlgn val="ctr"/>
        <c:lblOffset val="100"/>
        <c:noMultiLvlLbl val="0"/>
      </c:catAx>
      <c:valAx>
        <c:axId val="3822486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Narrow" panose="020B0606020202030204" pitchFamily="34" charset="0"/>
                    <a:ea typeface="+mn-ea"/>
                    <a:cs typeface="+mn-cs"/>
                  </a:defRPr>
                </a:pPr>
                <a:r>
                  <a:rPr lang="es-PE" sz="700">
                    <a:solidFill>
                      <a:sysClr val="windowText" lastClr="000000"/>
                    </a:solidFill>
                    <a:latin typeface="Arial Narrow" panose="020B0606020202030204" pitchFamily="34" charset="0"/>
                  </a:rPr>
                  <a:t>Abundancia</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Narrow" panose="020B0606020202030204" pitchFamily="34" charset="0"/>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s-ES"/>
          </a:p>
        </c:txPr>
        <c:crossAx val="474089695"/>
        <c:crosses val="autoZero"/>
        <c:crossBetween val="between"/>
      </c:valAx>
      <c:spPr>
        <a:noFill/>
        <a:ln>
          <a:noFill/>
        </a:ln>
        <a:effectLst/>
      </c:spPr>
    </c:plotArea>
    <c:legend>
      <c:legendPos val="b"/>
      <c:layout>
        <c:manualLayout>
          <c:xMode val="edge"/>
          <c:yMode val="edge"/>
          <c:x val="2.6191819568075144E-2"/>
          <c:y val="0.80614506758492621"/>
          <c:w val="0.95434053988659362"/>
          <c:h val="0.17480765677043661"/>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56875077473632"/>
          <c:y val="4.8997772828507792E-2"/>
          <c:w val="0.8770049277721188"/>
          <c:h val="0.60666522189313488"/>
        </c:manualLayout>
      </c:layout>
      <c:bar3DChart>
        <c:barDir val="col"/>
        <c:grouping val="clustered"/>
        <c:varyColors val="0"/>
        <c:ser>
          <c:idx val="0"/>
          <c:order val="0"/>
          <c:tx>
            <c:strRef>
              <c:f>Hoja2!$C$4</c:f>
              <c:strCache>
                <c:ptCount val="1"/>
                <c:pt idx="0">
                  <c:v>2018</c:v>
                </c:pt>
              </c:strCache>
            </c:strRef>
          </c:tx>
          <c:spPr>
            <a:solidFill>
              <a:srgbClr val="FF6600"/>
            </a:solidFill>
            <a:ln>
              <a:noFill/>
            </a:ln>
            <a:effectLst/>
            <a:sp3d/>
          </c:spPr>
          <c:invertIfNegative val="0"/>
          <c:cat>
            <c:strRef>
              <c:f>Hoja2!$B$5:$B$22</c:f>
              <c:strCache>
                <c:ptCount val="18"/>
                <c:pt idx="0">
                  <c:v>Chloephaga melanoptera</c:v>
                </c:pt>
                <c:pt idx="1">
                  <c:v>Cinclodes atacamensis</c:v>
                </c:pt>
                <c:pt idx="2">
                  <c:v>Catamenia inornata</c:v>
                </c:pt>
                <c:pt idx="3">
                  <c:v>Cinclodes fuscus</c:v>
                </c:pt>
                <c:pt idx="4">
                  <c:v>Turdus chiguanco</c:v>
                </c:pt>
                <c:pt idx="5">
                  <c:v>Upucerthia validirostris</c:v>
                </c:pt>
                <c:pt idx="6">
                  <c:v>Muscisaxicola griseus</c:v>
                </c:pt>
                <c:pt idx="7">
                  <c:v>Troglodytes aedon</c:v>
                </c:pt>
                <c:pt idx="8">
                  <c:v>Phrygilus punensis</c:v>
                </c:pt>
                <c:pt idx="9">
                  <c:v>Muscisaxicola rufivertex</c:v>
                </c:pt>
                <c:pt idx="10">
                  <c:v>Geospizopsis plebejus</c:v>
                </c:pt>
                <c:pt idx="11">
                  <c:v>Cinclodes albiventris</c:v>
                </c:pt>
                <c:pt idx="12">
                  <c:v>Spinus atratus</c:v>
                </c:pt>
                <c:pt idx="13">
                  <c:v>Colaptes rupicola</c:v>
                </c:pt>
                <c:pt idx="14">
                  <c:v>Muscisaxicola juninensis</c:v>
                </c:pt>
                <c:pt idx="15">
                  <c:v>Plegadis ridgwayi</c:v>
                </c:pt>
                <c:pt idx="16">
                  <c:v>Sicalis uropigyalis</c:v>
                </c:pt>
                <c:pt idx="17">
                  <c:v>Zonotrichia capensis</c:v>
                </c:pt>
              </c:strCache>
            </c:strRef>
          </c:cat>
          <c:val>
            <c:numRef>
              <c:f>Hoja2!$C$5:$C$22</c:f>
              <c:numCache>
                <c:formatCode>General</c:formatCode>
                <c:ptCount val="18"/>
                <c:pt idx="0">
                  <c:v>0</c:v>
                </c:pt>
                <c:pt idx="1">
                  <c:v>9</c:v>
                </c:pt>
                <c:pt idx="2">
                  <c:v>6</c:v>
                </c:pt>
                <c:pt idx="3">
                  <c:v>0</c:v>
                </c:pt>
                <c:pt idx="4">
                  <c:v>0</c:v>
                </c:pt>
                <c:pt idx="5">
                  <c:v>3</c:v>
                </c:pt>
                <c:pt idx="6">
                  <c:v>0</c:v>
                </c:pt>
                <c:pt idx="7">
                  <c:v>0</c:v>
                </c:pt>
                <c:pt idx="8">
                  <c:v>9</c:v>
                </c:pt>
                <c:pt idx="9">
                  <c:v>0</c:v>
                </c:pt>
                <c:pt idx="10">
                  <c:v>10</c:v>
                </c:pt>
                <c:pt idx="11">
                  <c:v>7</c:v>
                </c:pt>
                <c:pt idx="12">
                  <c:v>0</c:v>
                </c:pt>
                <c:pt idx="13">
                  <c:v>3</c:v>
                </c:pt>
                <c:pt idx="14">
                  <c:v>0</c:v>
                </c:pt>
                <c:pt idx="15">
                  <c:v>0</c:v>
                </c:pt>
                <c:pt idx="16">
                  <c:v>0</c:v>
                </c:pt>
                <c:pt idx="17">
                  <c:v>8</c:v>
                </c:pt>
              </c:numCache>
            </c:numRef>
          </c:val>
          <c:extLst>
            <c:ext xmlns:c16="http://schemas.microsoft.com/office/drawing/2014/chart" uri="{C3380CC4-5D6E-409C-BE32-E72D297353CC}">
              <c16:uniqueId val="{00000000-539A-44B5-AECF-E982C2A9A787}"/>
            </c:ext>
          </c:extLst>
        </c:ser>
        <c:ser>
          <c:idx val="1"/>
          <c:order val="1"/>
          <c:tx>
            <c:strRef>
              <c:f>Hoja2!$D$4</c:f>
              <c:strCache>
                <c:ptCount val="1"/>
                <c:pt idx="0">
                  <c:v>2019</c:v>
                </c:pt>
              </c:strCache>
            </c:strRef>
          </c:tx>
          <c:spPr>
            <a:solidFill>
              <a:srgbClr val="E0F236"/>
            </a:solidFill>
            <a:ln>
              <a:noFill/>
            </a:ln>
            <a:effectLst/>
            <a:sp3d/>
          </c:spPr>
          <c:invertIfNegative val="0"/>
          <c:cat>
            <c:strRef>
              <c:f>Hoja2!$B$5:$B$22</c:f>
              <c:strCache>
                <c:ptCount val="18"/>
                <c:pt idx="0">
                  <c:v>Chloephaga melanoptera</c:v>
                </c:pt>
                <c:pt idx="1">
                  <c:v>Cinclodes atacamensis</c:v>
                </c:pt>
                <c:pt idx="2">
                  <c:v>Catamenia inornata</c:v>
                </c:pt>
                <c:pt idx="3">
                  <c:v>Cinclodes fuscus</c:v>
                </c:pt>
                <c:pt idx="4">
                  <c:v>Turdus chiguanco</c:v>
                </c:pt>
                <c:pt idx="5">
                  <c:v>Upucerthia validirostris</c:v>
                </c:pt>
                <c:pt idx="6">
                  <c:v>Muscisaxicola griseus</c:v>
                </c:pt>
                <c:pt idx="7">
                  <c:v>Troglodytes aedon</c:v>
                </c:pt>
                <c:pt idx="8">
                  <c:v>Phrygilus punensis</c:v>
                </c:pt>
                <c:pt idx="9">
                  <c:v>Muscisaxicola rufivertex</c:v>
                </c:pt>
                <c:pt idx="10">
                  <c:v>Geospizopsis plebejus</c:v>
                </c:pt>
                <c:pt idx="11">
                  <c:v>Cinclodes albiventris</c:v>
                </c:pt>
                <c:pt idx="12">
                  <c:v>Spinus atratus</c:v>
                </c:pt>
                <c:pt idx="13">
                  <c:v>Colaptes rupicola</c:v>
                </c:pt>
                <c:pt idx="14">
                  <c:v>Muscisaxicola juninensis</c:v>
                </c:pt>
                <c:pt idx="15">
                  <c:v>Plegadis ridgwayi</c:v>
                </c:pt>
                <c:pt idx="16">
                  <c:v>Sicalis uropigyalis</c:v>
                </c:pt>
                <c:pt idx="17">
                  <c:v>Zonotrichia capensis</c:v>
                </c:pt>
              </c:strCache>
            </c:strRef>
          </c:cat>
          <c:val>
            <c:numRef>
              <c:f>Hoja2!$D$5:$D$22</c:f>
              <c:numCache>
                <c:formatCode>General</c:formatCode>
                <c:ptCount val="18"/>
                <c:pt idx="0">
                  <c:v>0</c:v>
                </c:pt>
                <c:pt idx="1">
                  <c:v>5</c:v>
                </c:pt>
                <c:pt idx="2">
                  <c:v>20</c:v>
                </c:pt>
                <c:pt idx="3">
                  <c:v>0</c:v>
                </c:pt>
                <c:pt idx="4">
                  <c:v>0</c:v>
                </c:pt>
                <c:pt idx="5">
                  <c:v>0</c:v>
                </c:pt>
                <c:pt idx="6">
                  <c:v>0</c:v>
                </c:pt>
                <c:pt idx="7">
                  <c:v>0</c:v>
                </c:pt>
                <c:pt idx="8">
                  <c:v>0</c:v>
                </c:pt>
                <c:pt idx="9">
                  <c:v>0</c:v>
                </c:pt>
                <c:pt idx="10">
                  <c:v>6</c:v>
                </c:pt>
                <c:pt idx="11">
                  <c:v>16</c:v>
                </c:pt>
                <c:pt idx="12">
                  <c:v>0</c:v>
                </c:pt>
                <c:pt idx="13">
                  <c:v>5</c:v>
                </c:pt>
                <c:pt idx="14">
                  <c:v>0</c:v>
                </c:pt>
                <c:pt idx="15">
                  <c:v>2</c:v>
                </c:pt>
                <c:pt idx="16">
                  <c:v>14</c:v>
                </c:pt>
                <c:pt idx="17">
                  <c:v>9</c:v>
                </c:pt>
              </c:numCache>
            </c:numRef>
          </c:val>
          <c:shape val="cylinder"/>
          <c:extLst>
            <c:ext xmlns:c16="http://schemas.microsoft.com/office/drawing/2014/chart" uri="{C3380CC4-5D6E-409C-BE32-E72D297353CC}">
              <c16:uniqueId val="{00000001-539A-44B5-AECF-E982C2A9A787}"/>
            </c:ext>
          </c:extLst>
        </c:ser>
        <c:ser>
          <c:idx val="2"/>
          <c:order val="2"/>
          <c:tx>
            <c:strRef>
              <c:f>Hoja2!$E$4</c:f>
              <c:strCache>
                <c:ptCount val="1"/>
                <c:pt idx="0">
                  <c:v>2020</c:v>
                </c:pt>
              </c:strCache>
            </c:strRef>
          </c:tx>
          <c:spPr>
            <a:solidFill>
              <a:srgbClr val="5AE739"/>
            </a:solidFill>
            <a:ln>
              <a:noFill/>
            </a:ln>
            <a:effectLst/>
            <a:sp3d/>
          </c:spPr>
          <c:invertIfNegative val="0"/>
          <c:cat>
            <c:strRef>
              <c:f>Hoja2!$B$5:$B$22</c:f>
              <c:strCache>
                <c:ptCount val="18"/>
                <c:pt idx="0">
                  <c:v>Chloephaga melanoptera</c:v>
                </c:pt>
                <c:pt idx="1">
                  <c:v>Cinclodes atacamensis</c:v>
                </c:pt>
                <c:pt idx="2">
                  <c:v>Catamenia inornata</c:v>
                </c:pt>
                <c:pt idx="3">
                  <c:v>Cinclodes fuscus</c:v>
                </c:pt>
                <c:pt idx="4">
                  <c:v>Turdus chiguanco</c:v>
                </c:pt>
                <c:pt idx="5">
                  <c:v>Upucerthia validirostris</c:v>
                </c:pt>
                <c:pt idx="6">
                  <c:v>Muscisaxicola griseus</c:v>
                </c:pt>
                <c:pt idx="7">
                  <c:v>Troglodytes aedon</c:v>
                </c:pt>
                <c:pt idx="8">
                  <c:v>Phrygilus punensis</c:v>
                </c:pt>
                <c:pt idx="9">
                  <c:v>Muscisaxicola rufivertex</c:v>
                </c:pt>
                <c:pt idx="10">
                  <c:v>Geospizopsis plebejus</c:v>
                </c:pt>
                <c:pt idx="11">
                  <c:v>Cinclodes albiventris</c:v>
                </c:pt>
                <c:pt idx="12">
                  <c:v>Spinus atratus</c:v>
                </c:pt>
                <c:pt idx="13">
                  <c:v>Colaptes rupicola</c:v>
                </c:pt>
                <c:pt idx="14">
                  <c:v>Muscisaxicola juninensis</c:v>
                </c:pt>
                <c:pt idx="15">
                  <c:v>Plegadis ridgwayi</c:v>
                </c:pt>
                <c:pt idx="16">
                  <c:v>Sicalis uropigyalis</c:v>
                </c:pt>
                <c:pt idx="17">
                  <c:v>Zonotrichia capensis</c:v>
                </c:pt>
              </c:strCache>
            </c:strRef>
          </c:cat>
          <c:val>
            <c:numRef>
              <c:f>Hoja2!$E$5:$E$22</c:f>
              <c:numCache>
                <c:formatCode>General</c:formatCode>
                <c:ptCount val="18"/>
                <c:pt idx="0">
                  <c:v>2</c:v>
                </c:pt>
                <c:pt idx="1">
                  <c:v>0</c:v>
                </c:pt>
                <c:pt idx="2">
                  <c:v>0</c:v>
                </c:pt>
                <c:pt idx="3">
                  <c:v>24</c:v>
                </c:pt>
                <c:pt idx="4">
                  <c:v>1</c:v>
                </c:pt>
                <c:pt idx="5">
                  <c:v>1</c:v>
                </c:pt>
                <c:pt idx="6">
                  <c:v>0</c:v>
                </c:pt>
                <c:pt idx="7">
                  <c:v>0</c:v>
                </c:pt>
                <c:pt idx="8">
                  <c:v>19</c:v>
                </c:pt>
                <c:pt idx="9">
                  <c:v>0</c:v>
                </c:pt>
                <c:pt idx="10">
                  <c:v>6</c:v>
                </c:pt>
                <c:pt idx="11">
                  <c:v>0</c:v>
                </c:pt>
                <c:pt idx="12">
                  <c:v>8</c:v>
                </c:pt>
                <c:pt idx="13">
                  <c:v>2</c:v>
                </c:pt>
                <c:pt idx="14">
                  <c:v>0</c:v>
                </c:pt>
                <c:pt idx="15">
                  <c:v>1</c:v>
                </c:pt>
                <c:pt idx="16">
                  <c:v>0</c:v>
                </c:pt>
                <c:pt idx="17">
                  <c:v>37</c:v>
                </c:pt>
              </c:numCache>
            </c:numRef>
          </c:val>
          <c:extLst>
            <c:ext xmlns:c16="http://schemas.microsoft.com/office/drawing/2014/chart" uri="{C3380CC4-5D6E-409C-BE32-E72D297353CC}">
              <c16:uniqueId val="{00000002-539A-44B5-AECF-E982C2A9A787}"/>
            </c:ext>
          </c:extLst>
        </c:ser>
        <c:ser>
          <c:idx val="3"/>
          <c:order val="3"/>
          <c:tx>
            <c:strRef>
              <c:f>Hoja2!$F$4</c:f>
              <c:strCache>
                <c:ptCount val="1"/>
                <c:pt idx="0">
                  <c:v>2021</c:v>
                </c:pt>
              </c:strCache>
            </c:strRef>
          </c:tx>
          <c:spPr>
            <a:solidFill>
              <a:srgbClr val="DE1C53"/>
            </a:solidFill>
            <a:ln>
              <a:noFill/>
            </a:ln>
            <a:effectLst/>
            <a:sp3d/>
          </c:spPr>
          <c:invertIfNegative val="0"/>
          <c:cat>
            <c:strRef>
              <c:f>Hoja2!$B$5:$B$22</c:f>
              <c:strCache>
                <c:ptCount val="18"/>
                <c:pt idx="0">
                  <c:v>Chloephaga melanoptera</c:v>
                </c:pt>
                <c:pt idx="1">
                  <c:v>Cinclodes atacamensis</c:v>
                </c:pt>
                <c:pt idx="2">
                  <c:v>Catamenia inornata</c:v>
                </c:pt>
                <c:pt idx="3">
                  <c:v>Cinclodes fuscus</c:v>
                </c:pt>
                <c:pt idx="4">
                  <c:v>Turdus chiguanco</c:v>
                </c:pt>
                <c:pt idx="5">
                  <c:v>Upucerthia validirostris</c:v>
                </c:pt>
                <c:pt idx="6">
                  <c:v>Muscisaxicola griseus</c:v>
                </c:pt>
                <c:pt idx="7">
                  <c:v>Troglodytes aedon</c:v>
                </c:pt>
                <c:pt idx="8">
                  <c:v>Phrygilus punensis</c:v>
                </c:pt>
                <c:pt idx="9">
                  <c:v>Muscisaxicola rufivertex</c:v>
                </c:pt>
                <c:pt idx="10">
                  <c:v>Geospizopsis plebejus</c:v>
                </c:pt>
                <c:pt idx="11">
                  <c:v>Cinclodes albiventris</c:v>
                </c:pt>
                <c:pt idx="12">
                  <c:v>Spinus atratus</c:v>
                </c:pt>
                <c:pt idx="13">
                  <c:v>Colaptes rupicola</c:v>
                </c:pt>
                <c:pt idx="14">
                  <c:v>Muscisaxicola juninensis</c:v>
                </c:pt>
                <c:pt idx="15">
                  <c:v>Plegadis ridgwayi</c:v>
                </c:pt>
                <c:pt idx="16">
                  <c:v>Sicalis uropigyalis</c:v>
                </c:pt>
                <c:pt idx="17">
                  <c:v>Zonotrichia capensis</c:v>
                </c:pt>
              </c:strCache>
            </c:strRef>
          </c:cat>
          <c:val>
            <c:numRef>
              <c:f>Hoja2!$F$5:$F$22</c:f>
              <c:numCache>
                <c:formatCode>General</c:formatCode>
                <c:ptCount val="18"/>
                <c:pt idx="0">
                  <c:v>0</c:v>
                </c:pt>
                <c:pt idx="1">
                  <c:v>0</c:v>
                </c:pt>
                <c:pt idx="2">
                  <c:v>14</c:v>
                </c:pt>
                <c:pt idx="3">
                  <c:v>27</c:v>
                </c:pt>
                <c:pt idx="4">
                  <c:v>1</c:v>
                </c:pt>
                <c:pt idx="5">
                  <c:v>2</c:v>
                </c:pt>
                <c:pt idx="6">
                  <c:v>0</c:v>
                </c:pt>
                <c:pt idx="7">
                  <c:v>0</c:v>
                </c:pt>
                <c:pt idx="8">
                  <c:v>4</c:v>
                </c:pt>
                <c:pt idx="9">
                  <c:v>0</c:v>
                </c:pt>
                <c:pt idx="10">
                  <c:v>0</c:v>
                </c:pt>
                <c:pt idx="11">
                  <c:v>0</c:v>
                </c:pt>
                <c:pt idx="12">
                  <c:v>6</c:v>
                </c:pt>
                <c:pt idx="13">
                  <c:v>5</c:v>
                </c:pt>
                <c:pt idx="14">
                  <c:v>0</c:v>
                </c:pt>
                <c:pt idx="15">
                  <c:v>20</c:v>
                </c:pt>
                <c:pt idx="16">
                  <c:v>122</c:v>
                </c:pt>
                <c:pt idx="17">
                  <c:v>85</c:v>
                </c:pt>
              </c:numCache>
            </c:numRef>
          </c:val>
          <c:shape val="cylinder"/>
          <c:extLst>
            <c:ext xmlns:c16="http://schemas.microsoft.com/office/drawing/2014/chart" uri="{C3380CC4-5D6E-409C-BE32-E72D297353CC}">
              <c16:uniqueId val="{00000003-539A-44B5-AECF-E982C2A9A787}"/>
            </c:ext>
          </c:extLst>
        </c:ser>
        <c:ser>
          <c:idx val="4"/>
          <c:order val="4"/>
          <c:tx>
            <c:strRef>
              <c:f>Hoja2!$G$4</c:f>
              <c:strCache>
                <c:ptCount val="1"/>
                <c:pt idx="0">
                  <c:v>2022</c:v>
                </c:pt>
              </c:strCache>
            </c:strRef>
          </c:tx>
          <c:spPr>
            <a:solidFill>
              <a:srgbClr val="0099FF"/>
            </a:solidFill>
            <a:ln>
              <a:noFill/>
            </a:ln>
            <a:effectLst/>
            <a:sp3d/>
          </c:spPr>
          <c:invertIfNegative val="0"/>
          <c:cat>
            <c:strRef>
              <c:f>Hoja2!$B$5:$B$22</c:f>
              <c:strCache>
                <c:ptCount val="18"/>
                <c:pt idx="0">
                  <c:v>Chloephaga melanoptera</c:v>
                </c:pt>
                <c:pt idx="1">
                  <c:v>Cinclodes atacamensis</c:v>
                </c:pt>
                <c:pt idx="2">
                  <c:v>Catamenia inornata</c:v>
                </c:pt>
                <c:pt idx="3">
                  <c:v>Cinclodes fuscus</c:v>
                </c:pt>
                <c:pt idx="4">
                  <c:v>Turdus chiguanco</c:v>
                </c:pt>
                <c:pt idx="5">
                  <c:v>Upucerthia validirostris</c:v>
                </c:pt>
                <c:pt idx="6">
                  <c:v>Muscisaxicola griseus</c:v>
                </c:pt>
                <c:pt idx="7">
                  <c:v>Troglodytes aedon</c:v>
                </c:pt>
                <c:pt idx="8">
                  <c:v>Phrygilus punensis</c:v>
                </c:pt>
                <c:pt idx="9">
                  <c:v>Muscisaxicola rufivertex</c:v>
                </c:pt>
                <c:pt idx="10">
                  <c:v>Geospizopsis plebejus</c:v>
                </c:pt>
                <c:pt idx="11">
                  <c:v>Cinclodes albiventris</c:v>
                </c:pt>
                <c:pt idx="12">
                  <c:v>Spinus atratus</c:v>
                </c:pt>
                <c:pt idx="13">
                  <c:v>Colaptes rupicola</c:v>
                </c:pt>
                <c:pt idx="14">
                  <c:v>Muscisaxicola juninensis</c:v>
                </c:pt>
                <c:pt idx="15">
                  <c:v>Plegadis ridgwayi</c:v>
                </c:pt>
                <c:pt idx="16">
                  <c:v>Sicalis uropigyalis</c:v>
                </c:pt>
                <c:pt idx="17">
                  <c:v>Zonotrichia capensis</c:v>
                </c:pt>
              </c:strCache>
            </c:strRef>
          </c:cat>
          <c:val>
            <c:numRef>
              <c:f>Hoja2!$G$5:$G$22</c:f>
              <c:numCache>
                <c:formatCode>General</c:formatCode>
                <c:ptCount val="18"/>
                <c:pt idx="0">
                  <c:v>0</c:v>
                </c:pt>
                <c:pt idx="1">
                  <c:v>0</c:v>
                </c:pt>
                <c:pt idx="2">
                  <c:v>0</c:v>
                </c:pt>
                <c:pt idx="3">
                  <c:v>0</c:v>
                </c:pt>
                <c:pt idx="4">
                  <c:v>1</c:v>
                </c:pt>
                <c:pt idx="5">
                  <c:v>3</c:v>
                </c:pt>
                <c:pt idx="6">
                  <c:v>4</c:v>
                </c:pt>
                <c:pt idx="7">
                  <c:v>5</c:v>
                </c:pt>
                <c:pt idx="8">
                  <c:v>6</c:v>
                </c:pt>
                <c:pt idx="9">
                  <c:v>7</c:v>
                </c:pt>
                <c:pt idx="10">
                  <c:v>9</c:v>
                </c:pt>
                <c:pt idx="11">
                  <c:v>9</c:v>
                </c:pt>
                <c:pt idx="12">
                  <c:v>10</c:v>
                </c:pt>
                <c:pt idx="13">
                  <c:v>12</c:v>
                </c:pt>
                <c:pt idx="14">
                  <c:v>13</c:v>
                </c:pt>
                <c:pt idx="15">
                  <c:v>53</c:v>
                </c:pt>
                <c:pt idx="16">
                  <c:v>181</c:v>
                </c:pt>
                <c:pt idx="17">
                  <c:v>335</c:v>
                </c:pt>
              </c:numCache>
            </c:numRef>
          </c:val>
          <c:shape val="cylinder"/>
          <c:extLst>
            <c:ext xmlns:c16="http://schemas.microsoft.com/office/drawing/2014/chart" uri="{C3380CC4-5D6E-409C-BE32-E72D297353CC}">
              <c16:uniqueId val="{00000004-539A-44B5-AECF-E982C2A9A787}"/>
            </c:ext>
          </c:extLst>
        </c:ser>
        <c:dLbls>
          <c:showLegendKey val="0"/>
          <c:showVal val="0"/>
          <c:showCatName val="0"/>
          <c:showSerName val="0"/>
          <c:showPercent val="0"/>
          <c:showBubbleSize val="0"/>
        </c:dLbls>
        <c:gapWidth val="131"/>
        <c:shape val="box"/>
        <c:axId val="435221775"/>
        <c:axId val="589833359"/>
        <c:axId val="0"/>
      </c:bar3DChart>
      <c:catAx>
        <c:axId val="43522177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s-ES"/>
          </a:p>
        </c:txPr>
        <c:crossAx val="589833359"/>
        <c:crosses val="autoZero"/>
        <c:auto val="1"/>
        <c:lblAlgn val="ctr"/>
        <c:lblOffset val="100"/>
        <c:noMultiLvlLbl val="0"/>
      </c:catAx>
      <c:valAx>
        <c:axId val="5898333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s-PE">
                    <a:solidFill>
                      <a:schemeClr val="tx1"/>
                    </a:solidFill>
                    <a:latin typeface="Arial" panose="020B0604020202020204" pitchFamily="34" charset="0"/>
                    <a:cs typeface="Arial" panose="020B0604020202020204" pitchFamily="34" charset="0"/>
                  </a:rPr>
                  <a:t>N° de individuo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Narrow" panose="020B0606020202030204" pitchFamily="34" charset="0"/>
                <a:ea typeface="+mn-ea"/>
                <a:cs typeface="+mn-cs"/>
              </a:defRPr>
            </a:pPr>
            <a:endParaRPr lang="es-ES"/>
          </a:p>
        </c:txPr>
        <c:crossAx val="435221775"/>
        <c:crosses val="autoZero"/>
        <c:crossBetween val="between"/>
      </c:valAx>
      <c:spPr>
        <a:noFill/>
        <a:ln>
          <a:noFill/>
        </a:ln>
        <a:effectLst/>
      </c:spPr>
    </c:plotArea>
    <c:legend>
      <c:legendPos val="b"/>
      <c:layout>
        <c:manualLayout>
          <c:xMode val="edge"/>
          <c:yMode val="edge"/>
          <c:x val="0.27554285858672001"/>
          <c:y val="0.92042271216878968"/>
          <c:w val="0.57896238329551719"/>
          <c:h val="7.516756396541746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1260417396490736"/>
          <c:y val="4.0567951318458417E-2"/>
          <c:w val="0.7518950274952797"/>
          <c:h val="0.66087008836609373"/>
        </c:manualLayout>
      </c:layout>
      <c:bar3DChart>
        <c:barDir val="bar"/>
        <c:grouping val="clustered"/>
        <c:varyColors val="0"/>
        <c:ser>
          <c:idx val="0"/>
          <c:order val="0"/>
          <c:tx>
            <c:strRef>
              <c:f>Hoja2!$C$4</c:f>
              <c:strCache>
                <c:ptCount val="1"/>
                <c:pt idx="0">
                  <c:v>2018</c:v>
                </c:pt>
              </c:strCache>
            </c:strRef>
          </c:tx>
          <c:spPr>
            <a:solidFill>
              <a:srgbClr val="F08418"/>
            </a:solidFill>
            <a:ln>
              <a:noFill/>
            </a:ln>
            <a:effectLst/>
            <a:sp3d/>
          </c:spPr>
          <c:invertIfNegative val="0"/>
          <c:cat>
            <c:strRef>
              <c:f>Hoja2!$B$5:$B$9</c:f>
              <c:strCache>
                <c:ptCount val="5"/>
                <c:pt idx="0">
                  <c:v>Auliscomys pictus</c:v>
                </c:pt>
                <c:pt idx="1">
                  <c:v>Thomasomys incanus</c:v>
                </c:pt>
                <c:pt idx="2">
                  <c:v>Neotomys ebriosus</c:v>
                </c:pt>
                <c:pt idx="3">
                  <c:v>Akodon juninensis</c:v>
                </c:pt>
                <c:pt idx="4">
                  <c:v>Abrothrix jelskii</c:v>
                </c:pt>
              </c:strCache>
            </c:strRef>
          </c:cat>
          <c:val>
            <c:numRef>
              <c:f>Hoja2!$C$5:$C$9</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0-77A9-400A-BC55-A629B7A11481}"/>
            </c:ext>
          </c:extLst>
        </c:ser>
        <c:ser>
          <c:idx val="1"/>
          <c:order val="1"/>
          <c:tx>
            <c:strRef>
              <c:f>Hoja2!$D$4</c:f>
              <c:strCache>
                <c:ptCount val="1"/>
                <c:pt idx="0">
                  <c:v>2019</c:v>
                </c:pt>
              </c:strCache>
            </c:strRef>
          </c:tx>
          <c:spPr>
            <a:solidFill>
              <a:srgbClr val="FFFF00"/>
            </a:solidFill>
            <a:ln>
              <a:noFill/>
            </a:ln>
            <a:effectLst/>
            <a:sp3d/>
          </c:spPr>
          <c:invertIfNegative val="0"/>
          <c:cat>
            <c:strRef>
              <c:f>Hoja2!$B$5:$B$9</c:f>
              <c:strCache>
                <c:ptCount val="5"/>
                <c:pt idx="0">
                  <c:v>Auliscomys pictus</c:v>
                </c:pt>
                <c:pt idx="1">
                  <c:v>Thomasomys incanus</c:v>
                </c:pt>
                <c:pt idx="2">
                  <c:v>Neotomys ebriosus</c:v>
                </c:pt>
                <c:pt idx="3">
                  <c:v>Akodon juninensis</c:v>
                </c:pt>
                <c:pt idx="4">
                  <c:v>Abrothrix jelskii</c:v>
                </c:pt>
              </c:strCache>
            </c:strRef>
          </c:cat>
          <c:val>
            <c:numRef>
              <c:f>Hoja2!$D$5:$D$9</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1-77A9-400A-BC55-A629B7A11481}"/>
            </c:ext>
          </c:extLst>
        </c:ser>
        <c:ser>
          <c:idx val="2"/>
          <c:order val="2"/>
          <c:tx>
            <c:strRef>
              <c:f>Hoja2!$E$4</c:f>
              <c:strCache>
                <c:ptCount val="1"/>
                <c:pt idx="0">
                  <c:v>2020</c:v>
                </c:pt>
              </c:strCache>
            </c:strRef>
          </c:tx>
          <c:spPr>
            <a:solidFill>
              <a:srgbClr val="75E13F"/>
            </a:solidFill>
            <a:ln>
              <a:noFill/>
            </a:ln>
            <a:effectLst/>
            <a:sp3d/>
          </c:spPr>
          <c:invertIfNegative val="0"/>
          <c:cat>
            <c:strRef>
              <c:f>Hoja2!$B$5:$B$9</c:f>
              <c:strCache>
                <c:ptCount val="5"/>
                <c:pt idx="0">
                  <c:v>Auliscomys pictus</c:v>
                </c:pt>
                <c:pt idx="1">
                  <c:v>Thomasomys incanus</c:v>
                </c:pt>
                <c:pt idx="2">
                  <c:v>Neotomys ebriosus</c:v>
                </c:pt>
                <c:pt idx="3">
                  <c:v>Akodon juninensis</c:v>
                </c:pt>
                <c:pt idx="4">
                  <c:v>Abrothrix jelskii</c:v>
                </c:pt>
              </c:strCache>
            </c:strRef>
          </c:cat>
          <c:val>
            <c:numRef>
              <c:f>Hoja2!$E$5:$E$9</c:f>
              <c:numCache>
                <c:formatCode>General</c:formatCode>
                <c:ptCount val="5"/>
                <c:pt idx="0">
                  <c:v>10</c:v>
                </c:pt>
                <c:pt idx="1">
                  <c:v>0</c:v>
                </c:pt>
                <c:pt idx="2">
                  <c:v>0</c:v>
                </c:pt>
                <c:pt idx="3">
                  <c:v>0</c:v>
                </c:pt>
                <c:pt idx="4">
                  <c:v>0</c:v>
                </c:pt>
              </c:numCache>
            </c:numRef>
          </c:val>
          <c:shape val="cylinder"/>
          <c:extLst>
            <c:ext xmlns:c16="http://schemas.microsoft.com/office/drawing/2014/chart" uri="{C3380CC4-5D6E-409C-BE32-E72D297353CC}">
              <c16:uniqueId val="{00000002-77A9-400A-BC55-A629B7A11481}"/>
            </c:ext>
          </c:extLst>
        </c:ser>
        <c:ser>
          <c:idx val="3"/>
          <c:order val="3"/>
          <c:tx>
            <c:strRef>
              <c:f>Hoja2!$F$4</c:f>
              <c:strCache>
                <c:ptCount val="1"/>
                <c:pt idx="0">
                  <c:v>2021</c:v>
                </c:pt>
              </c:strCache>
            </c:strRef>
          </c:tx>
          <c:spPr>
            <a:solidFill>
              <a:srgbClr val="B81034"/>
            </a:solidFill>
            <a:ln>
              <a:noFill/>
            </a:ln>
            <a:effectLst/>
            <a:sp3d/>
          </c:spPr>
          <c:invertIfNegative val="0"/>
          <c:cat>
            <c:strRef>
              <c:f>Hoja2!$B$5:$B$9</c:f>
              <c:strCache>
                <c:ptCount val="5"/>
                <c:pt idx="0">
                  <c:v>Auliscomys pictus</c:v>
                </c:pt>
                <c:pt idx="1">
                  <c:v>Thomasomys incanus</c:v>
                </c:pt>
                <c:pt idx="2">
                  <c:v>Neotomys ebriosus</c:v>
                </c:pt>
                <c:pt idx="3">
                  <c:v>Akodon juninensis</c:v>
                </c:pt>
                <c:pt idx="4">
                  <c:v>Abrothrix jelskii</c:v>
                </c:pt>
              </c:strCache>
            </c:strRef>
          </c:cat>
          <c:val>
            <c:numRef>
              <c:f>Hoja2!$F$5:$F$9</c:f>
              <c:numCache>
                <c:formatCode>General</c:formatCode>
                <c:ptCount val="5"/>
                <c:pt idx="0">
                  <c:v>2</c:v>
                </c:pt>
                <c:pt idx="1">
                  <c:v>2</c:v>
                </c:pt>
                <c:pt idx="2">
                  <c:v>1</c:v>
                </c:pt>
                <c:pt idx="3">
                  <c:v>0</c:v>
                </c:pt>
                <c:pt idx="4">
                  <c:v>0</c:v>
                </c:pt>
              </c:numCache>
            </c:numRef>
          </c:val>
          <c:shape val="cylinder"/>
          <c:extLst>
            <c:ext xmlns:c16="http://schemas.microsoft.com/office/drawing/2014/chart" uri="{C3380CC4-5D6E-409C-BE32-E72D297353CC}">
              <c16:uniqueId val="{00000003-77A9-400A-BC55-A629B7A11481}"/>
            </c:ext>
          </c:extLst>
        </c:ser>
        <c:ser>
          <c:idx val="4"/>
          <c:order val="4"/>
          <c:tx>
            <c:strRef>
              <c:f>Hoja2!$G$4</c:f>
              <c:strCache>
                <c:ptCount val="1"/>
                <c:pt idx="0">
                  <c:v>2022</c:v>
                </c:pt>
              </c:strCache>
            </c:strRef>
          </c:tx>
          <c:spPr>
            <a:solidFill>
              <a:srgbClr val="00B0F0"/>
            </a:solidFill>
            <a:ln>
              <a:noFill/>
            </a:ln>
            <a:effectLst/>
            <a:sp3d/>
          </c:spPr>
          <c:invertIfNegative val="0"/>
          <c:cat>
            <c:strRef>
              <c:f>Hoja2!$B$5:$B$9</c:f>
              <c:strCache>
                <c:ptCount val="5"/>
                <c:pt idx="0">
                  <c:v>Auliscomys pictus</c:v>
                </c:pt>
                <c:pt idx="1">
                  <c:v>Thomasomys incanus</c:v>
                </c:pt>
                <c:pt idx="2">
                  <c:v>Neotomys ebriosus</c:v>
                </c:pt>
                <c:pt idx="3">
                  <c:v>Akodon juninensis</c:v>
                </c:pt>
                <c:pt idx="4">
                  <c:v>Abrothrix jelskii</c:v>
                </c:pt>
              </c:strCache>
            </c:strRef>
          </c:cat>
          <c:val>
            <c:numRef>
              <c:f>Hoja2!$G$5:$G$9</c:f>
              <c:numCache>
                <c:formatCode>General</c:formatCode>
                <c:ptCount val="5"/>
                <c:pt idx="0">
                  <c:v>10</c:v>
                </c:pt>
                <c:pt idx="1">
                  <c:v>1</c:v>
                </c:pt>
                <c:pt idx="2">
                  <c:v>2</c:v>
                </c:pt>
                <c:pt idx="3">
                  <c:v>2</c:v>
                </c:pt>
                <c:pt idx="4">
                  <c:v>3</c:v>
                </c:pt>
              </c:numCache>
            </c:numRef>
          </c:val>
          <c:shape val="cylinder"/>
          <c:extLst>
            <c:ext xmlns:c16="http://schemas.microsoft.com/office/drawing/2014/chart" uri="{C3380CC4-5D6E-409C-BE32-E72D297353CC}">
              <c16:uniqueId val="{00000004-77A9-400A-BC55-A629B7A11481}"/>
            </c:ext>
          </c:extLst>
        </c:ser>
        <c:dLbls>
          <c:showLegendKey val="0"/>
          <c:showVal val="0"/>
          <c:showCatName val="0"/>
          <c:showSerName val="0"/>
          <c:showPercent val="0"/>
          <c:showBubbleSize val="0"/>
        </c:dLbls>
        <c:gapWidth val="150"/>
        <c:shape val="box"/>
        <c:axId val="125396816"/>
        <c:axId val="244945456"/>
        <c:axId val="0"/>
      </c:bar3DChart>
      <c:catAx>
        <c:axId val="1253968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244945456"/>
        <c:crosses val="autoZero"/>
        <c:auto val="1"/>
        <c:lblAlgn val="ctr"/>
        <c:lblOffset val="100"/>
        <c:noMultiLvlLbl val="0"/>
      </c:catAx>
      <c:valAx>
        <c:axId val="244945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s-PE">
                    <a:solidFill>
                      <a:schemeClr val="tx1"/>
                    </a:solidFill>
                    <a:latin typeface="Arial" panose="020B0604020202020204" pitchFamily="34" charset="0"/>
                    <a:cs typeface="Arial" panose="020B0604020202020204" pitchFamily="34" charset="0"/>
                  </a:rPr>
                  <a:t>N° de individuos</a:t>
                </a:r>
              </a:p>
            </c:rich>
          </c:tx>
          <c:layout>
            <c:manualLayout>
              <c:xMode val="edge"/>
              <c:yMode val="edge"/>
              <c:x val="0.58034238573007035"/>
              <c:y val="0.783925359258968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ES"/>
          </a:p>
        </c:txPr>
        <c:crossAx val="125396816"/>
        <c:crosses val="autoZero"/>
        <c:crossBetween val="between"/>
      </c:valAx>
      <c:spPr>
        <a:noFill/>
        <a:ln>
          <a:noFill/>
        </a:ln>
        <a:effectLst/>
      </c:spPr>
    </c:plotArea>
    <c:legend>
      <c:legendPos val="b"/>
      <c:layout>
        <c:manualLayout>
          <c:xMode val="edge"/>
          <c:yMode val="edge"/>
          <c:x val="0.20681981392148813"/>
          <c:y val="0.88444833760083164"/>
          <c:w val="0.6181604891496475"/>
          <c:h val="6.223536090811809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s-PE">
                <a:latin typeface="Arial" panose="020B0604020202020204" pitchFamily="34" charset="0"/>
                <a:cs typeface="Arial" panose="020B0604020202020204" pitchFamily="34" charset="0"/>
              </a:rPr>
              <a:t>Incremento de especies de flora y fauna</a:t>
            </a:r>
          </a:p>
        </c:rich>
      </c:tx>
      <c:layout>
        <c:manualLayout>
          <c:xMode val="edge"/>
          <c:yMode val="edge"/>
          <c:x val="0.21324905255359364"/>
          <c:y val="1.5742604019672514E-2"/>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s-ES"/>
        </a:p>
      </c:txPr>
    </c:title>
    <c:autoTitleDeleted val="0"/>
    <c:plotArea>
      <c:layout>
        <c:manualLayout>
          <c:layoutTarget val="inner"/>
          <c:xMode val="edge"/>
          <c:yMode val="edge"/>
          <c:x val="0.16689430708978023"/>
          <c:y val="0.10718305625370529"/>
          <c:w val="0.75670842712815301"/>
          <c:h val="0.6623587812393017"/>
        </c:manualLayout>
      </c:layout>
      <c:scatterChart>
        <c:scatterStyle val="smoothMarker"/>
        <c:varyColors val="0"/>
        <c:ser>
          <c:idx val="2"/>
          <c:order val="2"/>
          <c:tx>
            <c:strRef>
              <c:f>Hoja5!$D$13</c:f>
              <c:strCache>
                <c:ptCount val="1"/>
                <c:pt idx="0">
                  <c:v>% de incremento de especies - Flora</c:v>
                </c:pt>
              </c:strCache>
            </c:strRef>
          </c:tx>
          <c:spPr>
            <a:ln w="19050" cap="rnd">
              <a:solidFill>
                <a:srgbClr val="002060"/>
              </a:solidFill>
              <a:round/>
            </a:ln>
            <a:effectLst/>
          </c:spPr>
          <c:marker>
            <c:symbol val="circle"/>
            <c:size val="5"/>
            <c:spPr>
              <a:solidFill>
                <a:schemeClr val="accent3"/>
              </a:solidFill>
              <a:ln w="9525">
                <a:solidFill>
                  <a:srgbClr val="002060"/>
                </a:solidFill>
              </a:ln>
              <a:effectLst/>
            </c:spPr>
          </c:marker>
          <c:xVal>
            <c:numRef>
              <c:f>Hoja5!$A$14:$A$18</c:f>
              <c:numCache>
                <c:formatCode>General</c:formatCode>
                <c:ptCount val="5"/>
                <c:pt idx="0">
                  <c:v>2018</c:v>
                </c:pt>
                <c:pt idx="1">
                  <c:v>2019</c:v>
                </c:pt>
                <c:pt idx="2">
                  <c:v>2020</c:v>
                </c:pt>
                <c:pt idx="3">
                  <c:v>2021</c:v>
                </c:pt>
                <c:pt idx="4">
                  <c:v>2022</c:v>
                </c:pt>
              </c:numCache>
            </c:numRef>
          </c:xVal>
          <c:yVal>
            <c:numRef>
              <c:f>Hoja5!$D$14:$D$18</c:f>
              <c:numCache>
                <c:formatCode>0.0</c:formatCode>
                <c:ptCount val="5"/>
                <c:pt idx="0">
                  <c:v>0</c:v>
                </c:pt>
                <c:pt idx="1">
                  <c:v>5.5555555555555554</c:v>
                </c:pt>
                <c:pt idx="2">
                  <c:v>22.222222222222221</c:v>
                </c:pt>
                <c:pt idx="3">
                  <c:v>105.55555555555556</c:v>
                </c:pt>
                <c:pt idx="4">
                  <c:v>138.88888888888889</c:v>
                </c:pt>
              </c:numCache>
            </c:numRef>
          </c:yVal>
          <c:smooth val="1"/>
          <c:extLst>
            <c:ext xmlns:c16="http://schemas.microsoft.com/office/drawing/2014/chart" uri="{C3380CC4-5D6E-409C-BE32-E72D297353CC}">
              <c16:uniqueId val="{00000000-2745-4C68-B9EC-DBFA2FDD6412}"/>
            </c:ext>
          </c:extLst>
        </c:ser>
        <c:ser>
          <c:idx val="5"/>
          <c:order val="5"/>
          <c:tx>
            <c:strRef>
              <c:f>Hoja5!$G$13</c:f>
              <c:strCache>
                <c:ptCount val="1"/>
                <c:pt idx="0">
                  <c:v>% de incremento de especies - Fauna</c:v>
                </c:pt>
              </c:strCache>
            </c:strRef>
          </c:tx>
          <c:spPr>
            <a:ln w="19050" cap="rnd">
              <a:solidFill>
                <a:srgbClr val="C00000"/>
              </a:solidFill>
              <a:round/>
            </a:ln>
            <a:effectLst/>
          </c:spPr>
          <c:marker>
            <c:symbol val="circle"/>
            <c:size val="5"/>
            <c:spPr>
              <a:solidFill>
                <a:schemeClr val="accent6"/>
              </a:solidFill>
              <a:ln w="9525">
                <a:solidFill>
                  <a:srgbClr val="C00000"/>
                </a:solidFill>
              </a:ln>
              <a:effectLst/>
            </c:spPr>
          </c:marker>
          <c:xVal>
            <c:numRef>
              <c:f>Hoja5!$A$14:$A$18</c:f>
              <c:numCache>
                <c:formatCode>General</c:formatCode>
                <c:ptCount val="5"/>
                <c:pt idx="0">
                  <c:v>2018</c:v>
                </c:pt>
                <c:pt idx="1">
                  <c:v>2019</c:v>
                </c:pt>
                <c:pt idx="2">
                  <c:v>2020</c:v>
                </c:pt>
                <c:pt idx="3">
                  <c:v>2021</c:v>
                </c:pt>
                <c:pt idx="4">
                  <c:v>2022</c:v>
                </c:pt>
              </c:numCache>
            </c:numRef>
          </c:xVal>
          <c:yVal>
            <c:numRef>
              <c:f>Hoja5!$G$14:$G$18</c:f>
              <c:numCache>
                <c:formatCode>0.00</c:formatCode>
                <c:ptCount val="5"/>
                <c:pt idx="0">
                  <c:v>0</c:v>
                </c:pt>
                <c:pt idx="1">
                  <c:v>0</c:v>
                </c:pt>
                <c:pt idx="2">
                  <c:v>20</c:v>
                </c:pt>
                <c:pt idx="3">
                  <c:v>60</c:v>
                </c:pt>
                <c:pt idx="4">
                  <c:v>140</c:v>
                </c:pt>
              </c:numCache>
            </c:numRef>
          </c:yVal>
          <c:smooth val="1"/>
          <c:extLst>
            <c:ext xmlns:c16="http://schemas.microsoft.com/office/drawing/2014/chart" uri="{C3380CC4-5D6E-409C-BE32-E72D297353CC}">
              <c16:uniqueId val="{00000001-2745-4C68-B9EC-DBFA2FDD6412}"/>
            </c:ext>
          </c:extLst>
        </c:ser>
        <c:dLbls>
          <c:showLegendKey val="0"/>
          <c:showVal val="0"/>
          <c:showCatName val="0"/>
          <c:showSerName val="0"/>
          <c:showPercent val="0"/>
          <c:showBubbleSize val="0"/>
        </c:dLbls>
        <c:axId val="905926575"/>
        <c:axId val="905919087"/>
        <c:extLst>
          <c:ext xmlns:c15="http://schemas.microsoft.com/office/drawing/2012/chart" uri="{02D57815-91ED-43cb-92C2-25804820EDAC}">
            <c15:filteredScatterSeries>
              <c15:ser>
                <c:idx val="0"/>
                <c:order val="0"/>
                <c:tx>
                  <c:strRef>
                    <c:extLst>
                      <c:ext uri="{02D57815-91ED-43cb-92C2-25804820EDAC}">
                        <c15:formulaRef>
                          <c15:sqref>Hoja5!$B$13</c15:sqref>
                        </c15:formulaRef>
                      </c:ext>
                    </c:extLst>
                    <c:strCache>
                      <c:ptCount val="1"/>
                      <c:pt idx="0">
                        <c:v>Remediación de pasivos ambientales (abundancia de especies  - IUC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Hoja5!$A$14:$A$18</c15:sqref>
                        </c15:formulaRef>
                      </c:ext>
                    </c:extLst>
                    <c:numCache>
                      <c:formatCode>General</c:formatCode>
                      <c:ptCount val="5"/>
                      <c:pt idx="0">
                        <c:v>2018</c:v>
                      </c:pt>
                      <c:pt idx="1">
                        <c:v>2019</c:v>
                      </c:pt>
                      <c:pt idx="2">
                        <c:v>2020</c:v>
                      </c:pt>
                      <c:pt idx="3">
                        <c:v>2021</c:v>
                      </c:pt>
                      <c:pt idx="4">
                        <c:v>2022</c:v>
                      </c:pt>
                    </c:numCache>
                  </c:numRef>
                </c:xVal>
                <c:yVal>
                  <c:numRef>
                    <c:extLst>
                      <c:ext uri="{02D57815-91ED-43cb-92C2-25804820EDAC}">
                        <c15:formulaRef>
                          <c15:sqref>Hoja5!$B$14:$B$18</c15:sqref>
                        </c15:formulaRef>
                      </c:ext>
                    </c:extLst>
                    <c:numCache>
                      <c:formatCode>General</c:formatCode>
                      <c:ptCount val="5"/>
                      <c:pt idx="0">
                        <c:v>11</c:v>
                      </c:pt>
                      <c:pt idx="1">
                        <c:v>13</c:v>
                      </c:pt>
                      <c:pt idx="2">
                        <c:v>21</c:v>
                      </c:pt>
                      <c:pt idx="3">
                        <c:v>13</c:v>
                      </c:pt>
                      <c:pt idx="4">
                        <c:v>99</c:v>
                      </c:pt>
                    </c:numCache>
                  </c:numRef>
                </c:yVal>
                <c:smooth val="1"/>
                <c:extLst>
                  <c:ext xmlns:c16="http://schemas.microsoft.com/office/drawing/2014/chart" uri="{C3380CC4-5D6E-409C-BE32-E72D297353CC}">
                    <c16:uniqueId val="{00000002-2745-4C68-B9EC-DBFA2FDD6412}"/>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Hoja5!$C$13</c15:sqref>
                        </c15:formulaRef>
                      </c:ext>
                    </c:extLst>
                    <c:strCache>
                      <c:ptCount val="1"/>
                      <c:pt idx="0">
                        <c:v>N° especie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Hoja5!$A$14:$A$18</c15:sqref>
                        </c15:formulaRef>
                      </c:ext>
                    </c:extLst>
                    <c:numCache>
                      <c:formatCode>General</c:formatCode>
                      <c:ptCount val="5"/>
                      <c:pt idx="0">
                        <c:v>2018</c:v>
                      </c:pt>
                      <c:pt idx="1">
                        <c:v>2019</c:v>
                      </c:pt>
                      <c:pt idx="2">
                        <c:v>2020</c:v>
                      </c:pt>
                      <c:pt idx="3">
                        <c:v>2021</c:v>
                      </c:pt>
                      <c:pt idx="4">
                        <c:v>2022</c:v>
                      </c:pt>
                    </c:numCache>
                  </c:numRef>
                </c:xVal>
                <c:yVal>
                  <c:numRef>
                    <c:extLst xmlns:c15="http://schemas.microsoft.com/office/drawing/2012/chart">
                      <c:ext xmlns:c15="http://schemas.microsoft.com/office/drawing/2012/chart" uri="{02D57815-91ED-43cb-92C2-25804820EDAC}">
                        <c15:formulaRef>
                          <c15:sqref>Hoja5!$C$14:$C$18</c15:sqref>
                        </c15:formulaRef>
                      </c:ext>
                    </c:extLst>
                    <c:numCache>
                      <c:formatCode>General</c:formatCode>
                      <c:ptCount val="5"/>
                      <c:pt idx="0">
                        <c:v>18</c:v>
                      </c:pt>
                      <c:pt idx="1">
                        <c:v>19</c:v>
                      </c:pt>
                      <c:pt idx="2">
                        <c:v>22</c:v>
                      </c:pt>
                      <c:pt idx="3">
                        <c:v>37</c:v>
                      </c:pt>
                      <c:pt idx="4">
                        <c:v>43</c:v>
                      </c:pt>
                    </c:numCache>
                  </c:numRef>
                </c:yVal>
                <c:smooth val="1"/>
                <c:extLst xmlns:c15="http://schemas.microsoft.com/office/drawing/2012/chart">
                  <c:ext xmlns:c16="http://schemas.microsoft.com/office/drawing/2014/chart" uri="{C3380CC4-5D6E-409C-BE32-E72D297353CC}">
                    <c16:uniqueId val="{00000003-2745-4C68-B9EC-DBFA2FDD6412}"/>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Hoja5!$E$13</c15:sqref>
                        </c15:formulaRef>
                      </c:ext>
                    </c:extLst>
                    <c:strCache>
                      <c:ptCount val="1"/>
                      <c:pt idx="0">
                        <c:v>Remediación de pasivos ambientales (abundancia de especies  - IUCN)</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Hoja5!$A$14:$A$18</c15:sqref>
                        </c15:formulaRef>
                      </c:ext>
                    </c:extLst>
                    <c:numCache>
                      <c:formatCode>General</c:formatCode>
                      <c:ptCount val="5"/>
                      <c:pt idx="0">
                        <c:v>2018</c:v>
                      </c:pt>
                      <c:pt idx="1">
                        <c:v>2019</c:v>
                      </c:pt>
                      <c:pt idx="2">
                        <c:v>2020</c:v>
                      </c:pt>
                      <c:pt idx="3">
                        <c:v>2021</c:v>
                      </c:pt>
                      <c:pt idx="4">
                        <c:v>2022</c:v>
                      </c:pt>
                    </c:numCache>
                  </c:numRef>
                </c:xVal>
                <c:yVal>
                  <c:numRef>
                    <c:extLst xmlns:c15="http://schemas.microsoft.com/office/drawing/2012/chart">
                      <c:ext xmlns:c15="http://schemas.microsoft.com/office/drawing/2012/chart" uri="{02D57815-91ED-43cb-92C2-25804820EDAC}">
                        <c15:formulaRef>
                          <c15:sqref>Hoja5!$E$14:$E$18</c15:sqref>
                        </c15:formulaRef>
                      </c:ext>
                    </c:extLst>
                    <c:numCache>
                      <c:formatCode>General</c:formatCode>
                      <c:ptCount val="5"/>
                      <c:pt idx="0">
                        <c:v>55</c:v>
                      </c:pt>
                      <c:pt idx="1">
                        <c:v>77</c:v>
                      </c:pt>
                      <c:pt idx="2">
                        <c:v>107</c:v>
                      </c:pt>
                      <c:pt idx="3">
                        <c:v>292</c:v>
                      </c:pt>
                      <c:pt idx="4">
                        <c:v>680</c:v>
                      </c:pt>
                    </c:numCache>
                  </c:numRef>
                </c:yVal>
                <c:smooth val="1"/>
                <c:extLst xmlns:c15="http://schemas.microsoft.com/office/drawing/2012/chart">
                  <c:ext xmlns:c16="http://schemas.microsoft.com/office/drawing/2014/chart" uri="{C3380CC4-5D6E-409C-BE32-E72D297353CC}">
                    <c16:uniqueId val="{00000004-2745-4C68-B9EC-DBFA2FDD6412}"/>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Hoja5!$F$13</c15:sqref>
                        </c15:formulaRef>
                      </c:ext>
                    </c:extLst>
                    <c:strCache>
                      <c:ptCount val="1"/>
                      <c:pt idx="0">
                        <c:v>N° especie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Hoja5!$A$14:$A$18</c15:sqref>
                        </c15:formulaRef>
                      </c:ext>
                    </c:extLst>
                    <c:numCache>
                      <c:formatCode>General</c:formatCode>
                      <c:ptCount val="5"/>
                      <c:pt idx="0">
                        <c:v>2018</c:v>
                      </c:pt>
                      <c:pt idx="1">
                        <c:v>2019</c:v>
                      </c:pt>
                      <c:pt idx="2">
                        <c:v>2020</c:v>
                      </c:pt>
                      <c:pt idx="3">
                        <c:v>2021</c:v>
                      </c:pt>
                      <c:pt idx="4">
                        <c:v>2022</c:v>
                      </c:pt>
                    </c:numCache>
                  </c:numRef>
                </c:xVal>
                <c:yVal>
                  <c:numRef>
                    <c:extLst xmlns:c15="http://schemas.microsoft.com/office/drawing/2012/chart">
                      <c:ext xmlns:c15="http://schemas.microsoft.com/office/drawing/2012/chart" uri="{02D57815-91ED-43cb-92C2-25804820EDAC}">
                        <c15:formulaRef>
                          <c15:sqref>Hoja5!$F$14:$F$18</c15:sqref>
                        </c15:formulaRef>
                      </c:ext>
                    </c:extLst>
                    <c:numCache>
                      <c:formatCode>General</c:formatCode>
                      <c:ptCount val="5"/>
                      <c:pt idx="0">
                        <c:v>10</c:v>
                      </c:pt>
                      <c:pt idx="1">
                        <c:v>10</c:v>
                      </c:pt>
                      <c:pt idx="2">
                        <c:v>12</c:v>
                      </c:pt>
                      <c:pt idx="3">
                        <c:v>16</c:v>
                      </c:pt>
                      <c:pt idx="4">
                        <c:v>24</c:v>
                      </c:pt>
                    </c:numCache>
                  </c:numRef>
                </c:yVal>
                <c:smooth val="1"/>
                <c:extLst xmlns:c15="http://schemas.microsoft.com/office/drawing/2012/chart">
                  <c:ext xmlns:c16="http://schemas.microsoft.com/office/drawing/2014/chart" uri="{C3380CC4-5D6E-409C-BE32-E72D297353CC}">
                    <c16:uniqueId val="{00000005-2745-4C68-B9EC-DBFA2FDD6412}"/>
                  </c:ext>
                </c:extLst>
              </c15:ser>
            </c15:filteredScatterSeries>
          </c:ext>
        </c:extLst>
      </c:scatterChart>
      <c:valAx>
        <c:axId val="905926575"/>
        <c:scaling>
          <c:orientation val="minMax"/>
          <c:max val="2022"/>
          <c:min val="201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PE">
                    <a:latin typeface="Arial" panose="020B0604020202020204" pitchFamily="34" charset="0"/>
                    <a:cs typeface="Arial" panose="020B0604020202020204" pitchFamily="34" charset="0"/>
                  </a:rPr>
                  <a:t>Año de estudio</a:t>
                </a:r>
              </a:p>
            </c:rich>
          </c:tx>
          <c:layout>
            <c:manualLayout>
              <c:xMode val="edge"/>
              <c:yMode val="edge"/>
              <c:x val="0.41927661635781655"/>
              <c:y val="0.7961185193844407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905919087"/>
        <c:crosses val="autoZero"/>
        <c:crossBetween val="midCat"/>
        <c:majorUnit val="1"/>
      </c:valAx>
      <c:valAx>
        <c:axId val="905919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PE">
                    <a:latin typeface="Arial" panose="020B0604020202020204" pitchFamily="34" charset="0"/>
                    <a:cs typeface="Arial" panose="020B0604020202020204" pitchFamily="34" charset="0"/>
                  </a:rPr>
                  <a:t>% de incremento de especies</a:t>
                </a:r>
              </a:p>
            </c:rich>
          </c:tx>
          <c:layout>
            <c:manualLayout>
              <c:xMode val="edge"/>
              <c:yMode val="edge"/>
              <c:x val="1.6619183285849954E-2"/>
              <c:y val="0.191060310775106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905926575"/>
        <c:crossesAt val="2018"/>
        <c:crossBetween val="midCat"/>
      </c:valAx>
      <c:spPr>
        <a:noFill/>
        <a:ln>
          <a:noFill/>
        </a:ln>
        <a:effectLst/>
      </c:spPr>
    </c:plotArea>
    <c:legend>
      <c:legendPos val="b"/>
      <c:layout>
        <c:manualLayout>
          <c:xMode val="edge"/>
          <c:yMode val="edge"/>
          <c:x val="5.0792942197062527E-2"/>
          <c:y val="0.86612920733794796"/>
          <c:w val="0.9265604766834783"/>
          <c:h val="0.103563755031543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sf</b:Tag>
    <b:SourceType>Book</b:SourceType>
    <b:Guid>{DE308800-1D95-415C-B61F-50DD5F15EFC4}</b:Guid>
    <b:Title>Clasificación de las regiones naturales del Perú</b:Title>
    <b:Year>s.f.</b:Year>
    <b:Publisher>Boletín 3, ISSN 2411-6890, Colegio de Geógrafos del Peru.</b:Publisher>
    <b:Author>
      <b:Author>
        <b:NameList>
          <b:Person>
            <b:Last>Beraún</b:Last>
            <b:First>J.</b:First>
          </b:Person>
          <b:Person>
            <b:Last>Villanueva</b:Last>
            <b:First>H.</b:First>
          </b:Person>
        </b:NameList>
      </b:Author>
    </b:Author>
    <b:URL>https://cgp.org.pe/publicaciones/boletin3/B3-09.pdf</b:URL>
    <b:RefOrder>26</b:RefOrder>
  </b:Source>
  <b:Source>
    <b:Tag>Bra00</b:Tag>
    <b:SourceType>Book</b:SourceType>
    <b:Guid>{AC9E2719-755F-443C-B8A7-EC1BFAF66BC0}</b:Guid>
    <b:Title>Ecología en el Perú</b:Title>
    <b:Year>2000</b:Year>
    <b:City>Editorial Bruño/PNUD, Lima, Perú.</b:City>
    <b:Author>
      <b:Author>
        <b:NameList>
          <b:Person>
            <b:Last>Brack </b:Last>
            <b:First>A.</b:First>
          </b:Person>
          <b:Person>
            <b:Last>Mendiola</b:Last>
            <b:First>C.</b:First>
          </b:Person>
        </b:NameList>
      </b:Author>
    </b:Author>
    <b:RefOrder>27</b:RefOrder>
  </b:Source>
  <b:Source>
    <b:Tag>ULA17</b:Tag>
    <b:SourceType>Book</b:SourceType>
    <b:Guid>{DB107755-1BE1-43EC-8175-70B071B9E42A}</b:Guid>
    <b:Author>
      <b:Author>
        <b:NameList>
          <b:Person>
            <b:Last>ULA</b:Last>
          </b:Person>
        </b:NameList>
      </b:Author>
    </b:Author>
    <b:Title>Ecología de comunidades</b:Title>
    <b:Year>2017</b:Year>
    <b:Publisher>Universidad de los Andes. Mérida. Facutad de Ciencias Forestales y Ambientales</b:Publisher>
    <b:URL>http://www.ula.ve/ciencias-forestales-ambientales/wp-content/uploads/sites/9/2016/11/Ecolog%C3%ADa_Comunidades_2.pdf</b:URL>
    <b:RefOrder>6</b:RefOrder>
  </b:Source>
  <b:Source>
    <b:Tag>Men64</b:Tag>
    <b:SourceType>Book</b:SourceType>
    <b:Guid>{B3A121A1-5199-4CAD-8CFA-438FCEB2E8DB}</b:Guid>
    <b:Title>A comparison of some species individuals diversity indices applied to samples of field insects</b:Title>
    <b:Year>1964</b:Year>
    <b:Publisher>Revista Ecologý, 45 (4): 859 - 861.</b:Publisher>
    <b:Author>
      <b:Author>
        <b:NameList>
          <b:Person>
            <b:Last>Menhinick</b:Last>
            <b:First>E.</b:First>
          </b:Person>
        </b:NameList>
      </b:Author>
    </b:Author>
    <b:RefOrder>15</b:RefOrder>
  </b:Source>
  <b:Source>
    <b:Tag>Rey09</b:Tag>
    <b:SourceType>Book</b:SourceType>
    <b:Guid>{A6C63B15-9F30-45DF-9A79-A0BB987D7D99}</b:Guid>
    <b:Title>Diversidad, distribución, riqueza y abundancia de condrictios de aguas profundas a través de archipiélagos patagónico austral, cabo de hornos, Islas Diego Ramiréz y el sector norte del Paso Drake</b:Title>
    <b:Year>2009</b:Year>
    <b:Publisher>Biología Marina y Oceanográfica</b:Publisher>
    <b:Author>
      <b:Author>
        <b:NameList>
          <b:Person>
            <b:Last>Reyes</b:Last>
            <b:First>P</b:First>
          </b:Person>
          <b:Person>
            <b:Last>Torres</b:Last>
            <b:First>J</b:First>
          </b:Person>
        </b:NameList>
      </b:Author>
    </b:Author>
    <b:RefOrder>28</b:RefOrder>
  </b:Source>
  <b:Source>
    <b:Tag>San14</b:Tag>
    <b:SourceType>Book</b:SourceType>
    <b:Guid>{C469C739-167F-441C-BBEB-6C1C1B78F304}</b:Guid>
    <b:Title>Evaluación de estructura horizontal y la diversidad florística en un bosque lluvioso del medio Magdalena, Hacienda San Juan del Carare, Cimitarra – Santander.</b:Title>
    <b:Year>2014</b:Year>
    <b:City>Ibagué, Tolima.</b:City>
    <b:Author>
      <b:Author>
        <b:NameList>
          <b:Person>
            <b:Last>Sandro</b:Last>
            <b:First>F.P.</b:First>
          </b:Person>
        </b:NameList>
      </b:Author>
    </b:Author>
    <b:RefOrder>29</b:RefOrder>
  </b:Source>
  <b:Source>
    <b:Tag>Bel11</b:Tag>
    <b:SourceType>Book</b:SourceType>
    <b:Guid>{8E242D61-00D9-4494-9025-E71892699957}</b:Guid>
    <b:Title>Ephedra rupestris</b:Title>
    <b:Year>2011</b:Year>
    <b:Publisher>The IUCN Red List of Threatened Species 2011:e.T201681A9163757.</b:Publisher>
    <b:Author>
      <b:Author>
        <b:NameList>
          <b:Person>
            <b:Last>Bell</b:Last>
            <b:First>A</b:First>
          </b:Person>
          <b:Person>
            <b:Last>Bachman</b:Last>
            <b:First>S</b:First>
          </b:Person>
        </b:NameList>
      </b:Author>
    </b:Author>
    <b:URL>https://www.iucnredlist.org/species/201681/9163757</b:URL>
    <b:RefOrder>19</b:RefOrder>
  </b:Source>
  <b:Source>
    <b:Tag>Lop12</b:Tag>
    <b:SourceType>Book</b:SourceType>
    <b:Guid>{2537106F-DD2A-4594-A7A9-BE5E42B02A8C}</b:Guid>
    <b:Title>Trifolium amabile</b:Title>
    <b:Year>2012</b:Year>
    <b:Publisher>The IUCN Red List of Threatened Species 2012:e.T19892797A20154255.</b:Publisher>
    <b:Author>
      <b:Author>
        <b:NameList>
          <b:Person>
            <b:Last>Lopez</b:Last>
            <b:First>L</b:First>
          </b:Person>
        </b:NameList>
      </b:Author>
    </b:Author>
    <b:URL>https://www.iucnredlist.org/species/19892797/20154255</b:URL>
    <b:RefOrder>20</b:RefOrder>
  </b:Source>
  <b:Source>
    <b:Tag>Tri192</b:Tag>
    <b:SourceType>Book</b:SourceType>
    <b:Guid>{544B8B0F-C737-4B6D-82F0-F85BEF0D51CA}</b:Guid>
    <b:Title>Werneria caespitosa</b:Title>
    <b:Year>2019</b:Year>
    <b:Publisher>The IUCN Red List of Threatened Species 2019: e.T133255373A133256070.</b:Publisher>
    <b:Author>
      <b:Author>
        <b:NameList>
          <b:Person>
            <b:Last>Trinidad</b:Last>
            <b:First>H</b:First>
          </b:Person>
          <b:Person>
            <b:Last>Montesinos</b:Last>
            <b:First>D</b:First>
          </b:Person>
        </b:NameList>
      </b:Author>
    </b:Author>
    <b:URL>https://www.iucnredlist.org/species/133255373/133256070</b:URL>
    <b:RefOrder>21</b:RefOrder>
  </b:Source>
  <b:Source>
    <b:Tag>Gen821</b:Tag>
    <b:SourceType>Book</b:SourceType>
    <b:Guid>{42F32D70-378D-4142-BAB8-28CC95D7E0FB}</b:Guid>
    <b:Title>Patterns of neotropical plant diversity</b:Title>
    <b:Year>1982</b:Year>
    <b:Publisher>Evolutionary Biology 15: 1 -84 pp.</b:Publisher>
    <b:Author>
      <b:Author>
        <b:NameList>
          <b:Person>
            <b:Last>Gentry</b:Last>
            <b:First>A</b:First>
          </b:Person>
        </b:NameList>
      </b:Author>
    </b:Author>
    <b:RefOrder>1</b:RefOrder>
  </b:Source>
  <b:Source>
    <b:Tag>Ham011</b:Tag>
    <b:SourceType>Book</b:SourceType>
    <b:Guid>{F5F83EF7-81ED-44FC-9E86-06C2CF789096}</b:Guid>
    <b:Title>PAST - PAlaeontological STatistics</b:Title>
    <b:Year>2001</b:Year>
    <b:Author>
      <b:Author>
        <b:NameList>
          <b:Person>
            <b:Last>Hammer</b:Last>
            <b:First>O</b:First>
          </b:Person>
          <b:Person>
            <b:Last>Harper</b:Last>
            <b:First>D</b:First>
          </b:Person>
          <b:Person>
            <b:Last>Ryan</b:Last>
            <b:First>P</b:First>
          </b:Person>
        </b:NameList>
      </b:Author>
    </b:Author>
    <b:RefOrder>30</b:RefOrder>
  </b:Source>
  <b:Source>
    <b:Tag>MIN155</b:Tag>
    <b:SourceType>Book</b:SourceType>
    <b:Guid>{412D4990-CA24-4C5B-9A4F-D3B15E6B55ED}</b:Guid>
    <b:Title>Memoria descriptiva del Mapa de Cobertura Vegetal del Perú</b:Title>
    <b:Year>2015</b:Year>
    <b:Publisher>Lima: Ministerio del Ambiente, DirecciónGeneral de Evaluación, Valoración y Financiamiento del Patrimonio Natural.</b:Publisher>
    <b:Author>
      <b:Author>
        <b:NameList>
          <b:Person>
            <b:Last>MINAM</b:Last>
          </b:Person>
        </b:NameList>
      </b:Author>
    </b:Author>
    <b:RefOrder>2</b:RefOrder>
  </b:Source>
  <b:Source>
    <b:Tag>SEN241</b:Tag>
    <b:SourceType>Book</b:SourceType>
    <b:Guid>{35602B41-C998-4EF4-830B-67CAD893B236}</b:Guid>
    <b:Author>
      <b:Author>
        <b:Corporate>SENAMHI</b:Corporate>
      </b:Author>
    </b:Author>
    <b:Title>Zonas de Vida</b:Title>
    <b:Year>2024</b:Year>
    <b:URL>https://idesep.senamhi.gob.pe:443/geoserver/g_05_06/wms?</b:URL>
    <b:RefOrder>3</b:RefOrder>
  </b:Source>
  <b:Source>
    <b:Tag>Bra933</b:Tag>
    <b:SourceType>Book</b:SourceType>
    <b:Guid>{62CB0F06-E0E2-4E1D-82EC-13634B0B5CEB}</b:Guid>
    <b:Title>Catálogo de plantas con Angiospermas y gimnospermas del Perú</b:Title>
    <b:Year>1993</b:Year>
    <b:City>Monografías de botánica sistemática del Jardín Botánico de Missouri 45: 1-1286.</b:City>
    <b:Author>
      <b:Author>
        <b:NameList>
          <b:Person>
            <b:Last>Brako</b:Last>
            <b:First>L</b:First>
          </b:Person>
          <b:Person>
            <b:Last>Zarucchi</b:Last>
            <b:First>J</b:First>
          </b:Person>
        </b:NameList>
      </b:Author>
    </b:Author>
    <b:RefOrder>4</b:RefOrder>
  </b:Source>
  <b:Source>
    <b:Tag>Sch071</b:Tag>
    <b:SourceType>Book</b:SourceType>
    <b:Guid>{81E774B7-2471-4AD6-8897-4B32C274E38D}</b:Guid>
    <b:Title>Birds of Peru.</b:Title>
    <b:Year>2007</b:Year>
    <b:City>Princeton Univ. Press. Princeton, New Jersey.</b:City>
    <b:Author>
      <b:Author>
        <b:NameList>
          <b:Person>
            <b:Last>Schulenberg</b:Last>
            <b:First>T</b:First>
          </b:Person>
          <b:Person>
            <b:Last>Stotz</b:Last>
            <b:First>D</b:First>
          </b:Person>
          <b:Person>
            <b:Last>Lane</b:Last>
            <b:First>D</b:First>
          </b:Person>
          <b:Person>
            <b:Last>Neill</b:Last>
            <b:First>J</b:First>
          </b:Person>
          <b:Person>
            <b:Last>Parker III</b:Last>
            <b:First>T</b:First>
          </b:Person>
        </b:NameList>
      </b:Author>
    </b:Author>
    <b:RefOrder>31</b:RefOrder>
  </b:Source>
  <b:Source>
    <b:Tag>Cle011</b:Tag>
    <b:SourceType>Book</b:SourceType>
    <b:Guid>{43DE4FA6-498E-4D45-974D-D53F51F9F266}</b:Guid>
    <b:Title>A field guide to the birds of Peru.</b:Title>
    <b:Year>2001</b:Year>
    <b:City>Ibis Publishing Company. Temecula, California.</b:City>
    <b:Author>
      <b:Author>
        <b:NameList>
          <b:Person>
            <b:Last>Clements</b:Last>
            <b:First>J</b:First>
          </b:Person>
          <b:Person>
            <b:Last>Shany</b:Last>
            <b:First>N</b:First>
          </b:Person>
        </b:NameList>
      </b:Author>
    </b:Author>
    <b:RefOrder>32</b:RefOrder>
  </b:Source>
  <b:Source>
    <b:Tag>Ple</b:Tag>
    <b:SourceType>Book</b:SourceType>
    <b:Guid>{1B600CB1-1D7C-45C2-95D0-640E98860BFC}</b:Guid>
    <b:Title>List of the birds of Peru / Lista de las aves de Peru.</b:Title>
    <b:City>List of the birds of Peru / Lista de las aves de Peru.</b:City>
    <b:Author>
      <b:Author>
        <b:NameList>
          <b:Person>
            <b:Last>Plenge</b:Last>
            <b:First>M</b:First>
          </b:Person>
        </b:NameList>
      </b:Author>
    </b:Author>
    <b:Year>2018</b:Year>
    <b:RefOrder>5</b:RefOrder>
  </b:Source>
  <b:Source>
    <b:Tag>Eis991</b:Tag>
    <b:SourceType>Book</b:SourceType>
    <b:Guid>{B3E62516-7CFF-4353-91F2-3F9DB32A2974}</b:Guid>
    <b:Title>Mammals of the Neotropics: The central Neotropics: Ecuador, Bolivia, Brazil.</b:Title>
    <b:Year>1999</b:Year>
    <b:City>Chicago: University of Chicago Press. 609 p.</b:City>
    <b:Author>
      <b:Author>
        <b:NameList>
          <b:Person>
            <b:Last>Eisenberg</b:Last>
            <b:First>J</b:First>
          </b:Person>
          <b:Person>
            <b:Last>Redford</b:Last>
            <b:First>K</b:First>
          </b:Person>
        </b:NameList>
      </b:Author>
    </b:Author>
    <b:RefOrder>33</b:RefOrder>
  </b:Source>
  <b:Source>
    <b:Tag>Emm971</b:Tag>
    <b:SourceType>Book</b:SourceType>
    <b:Guid>{B6AD6FBA-7A18-4032-8D3A-6B360BAE8AFE}</b:Guid>
    <b:Title>Neotropical rainforest mammals: a field guide.</b:Title>
    <b:Year>1997</b:Year>
    <b:City>Chicago: University of Chicago Press. 307 p.</b:City>
    <b:Author>
      <b:Author>
        <b:NameList>
          <b:Person>
            <b:Last>Emmons</b:Last>
            <b:First>L</b:First>
          </b:Person>
          <b:Person>
            <b:Last>Feer</b:Last>
            <b:First>F</b:First>
          </b:Person>
        </b:NameList>
      </b:Author>
    </b:Author>
    <b:RefOrder>34</b:RefOrder>
  </b:Source>
  <b:Source>
    <b:Tag>Gar071</b:Tag>
    <b:SourceType>Book</b:SourceType>
    <b:Guid>{3517C81D-CF20-4B6A-B7C9-67CEDA54017D}</b:Guid>
    <b:Title>Tribe Metachirini; p. 35-39 In A.L. Gardner (ed.). Mammals of South America: marsupials, xenarthrans, shrews, and bats.</b:Title>
    <b:Year>2007</b:Year>
    <b:City>Chicago and London: University of Chicago Press.</b:City>
    <b:Author>
      <b:Author>
        <b:NameList>
          <b:Person>
            <b:Last>Gardner</b:Last>
            <b:First>A</b:First>
          </b:Person>
          <b:Person>
            <b:Last>Dagosto</b:Last>
            <b:First>M</b:First>
          </b:Person>
        </b:NameList>
      </b:Author>
    </b:Author>
    <b:RefOrder>35</b:RefOrder>
  </b:Source>
  <b:Source>
    <b:Tag>Guz182</b:Tag>
    <b:SourceType>Book</b:SourceType>
    <b:Guid>{5D8B74C6-CDCE-4CE6-B3A2-EB5FE64B94BC}</b:Guid>
    <b:Title>Evaluación del estado actual de Flora y Fauna en la Concesión Minera Conguime I Regentada por la Compañia Exploken S.A. Cantón Paquisha, Provincia de Zamora Chinchipe.</b:Title>
    <b:Year>2018</b:Year>
    <b:City>Cuenca, Ecuador.</b:City>
    <b:Author>
      <b:Author>
        <b:NameList>
          <b:Person>
            <b:Last>Guzman</b:Last>
            <b:First>M</b:First>
          </b:Person>
          <b:Person>
            <b:Last>León</b:Last>
            <b:First>M</b:First>
          </b:Person>
        </b:NameList>
      </b:Author>
    </b:Author>
    <b:RefOrder>7</b:RefOrder>
  </b:Source>
  <b:Source>
    <b:Tag>CES213</b:Tag>
    <b:SourceType>Book</b:SourceType>
    <b:Guid>{942E0989-C7C8-4F11-8F1A-A141050F1251}</b:Guid>
    <b:Title>Recuperación de los Servicios Ecosistémicos en la parte alta de la quebrada Ranra afectada por los pasivos ambientales mineros de la Ex Unidad Minera Azulmina 1 y 2 en el Distrito de Santa Ana de Tusi, Provincia de Daniel Alcides Carrión, Departamento de </b:Title>
    <b:Year>2021</b:Year>
    <b:City>Volumen de Ingeniería, tomo VI.</b:City>
    <b:Author>
      <b:Author>
        <b:NameList>
          <b:Person>
            <b:Last>CESEL</b:Last>
          </b:Person>
        </b:NameList>
      </b:Author>
    </b:Author>
    <b:RefOrder>8</b:RefOrder>
  </b:Source>
  <b:Source>
    <b:Tag>Cam141</b:Tag>
    <b:SourceType>Book</b:SourceType>
    <b:Guid>{E3A213F4-5729-43B8-A8FF-B87CC07F97DA}</b:Guid>
    <b:Title>Diversidad y valor de importancia para la conservación de la vegetación natural.</b:Title>
    <b:Year>2014</b:Year>
    <b:City>Parque Nacional Lihué Calel (Argentina).</b:City>
    <b:Author>
      <b:Author>
        <b:NameList>
          <b:Person>
            <b:Last>Campo</b:Last>
            <b:First>A</b:First>
          </b:Person>
          <b:Person>
            <b:Last>Duval</b:Last>
            <b:First>V</b:First>
          </b:Person>
        </b:NameList>
      </b:Author>
    </b:Author>
    <b:RefOrder>9</b:RefOrder>
  </b:Source>
  <b:Source>
    <b:Tag>Men641</b:Tag>
    <b:SourceType>Book</b:SourceType>
    <b:Guid>{B29954CA-32B1-4FD5-9F2E-85782ECAD316}</b:Guid>
    <b:Title>A comparison of some species individuals diversity indices applied to samples of field insects.</b:Title>
    <b:Year>1964</b:Year>
    <b:City>Revista Ecologý, 45 (4): 859 - 861.</b:City>
    <b:Author>
      <b:Author>
        <b:NameList>
          <b:Person>
            <b:Last>Menhinick</b:Last>
            <b:First>E</b:First>
          </b:Person>
        </b:NameList>
      </b:Author>
    </b:Author>
    <b:RefOrder>10</b:RefOrder>
  </b:Source>
  <b:Source>
    <b:Tag>Mag041</b:Tag>
    <b:SourceType>Book</b:SourceType>
    <b:Guid>{F915B4BE-E908-4838-B541-41FB01CA15DE}</b:Guid>
    <b:Title>Measuring Biological Diversity.</b:Title>
    <b:Year>2004</b:Year>
    <b:City>Oxford, UK: Blackwell Science.</b:City>
    <b:Author>
      <b:Author>
        <b:NameList>
          <b:Person>
            <b:Last>Magurrán</b:Last>
            <b:First>A</b:First>
          </b:Person>
        </b:NameList>
      </b:Author>
    </b:Author>
    <b:RefOrder>11</b:RefOrder>
  </b:Source>
  <b:Source>
    <b:Tag>Mag881</b:Tag>
    <b:SourceType>Book</b:SourceType>
    <b:Guid>{867F0337-C842-4E4A-9D17-D7A8088B6079}</b:Guid>
    <b:Title>Ecological diversity and its measurement.</b:Title>
    <b:Year>1988</b:Year>
    <b:City>New Jersey: Princeton University Press.</b:City>
    <b:Author>
      <b:Author>
        <b:NameList>
          <b:Person>
            <b:Last>Magurrán</b:Last>
            <b:First>A</b:First>
          </b:Person>
        </b:NameList>
      </b:Author>
    </b:Author>
    <b:RefOrder>12</b:RefOrder>
  </b:Source>
  <b:Source>
    <b:Tag>Rey091</b:Tag>
    <b:SourceType>Book</b:SourceType>
    <b:Guid>{7ABE9F37-8ED2-4C99-B484-B57A4A88D20D}</b:Guid>
    <b:Title>Diversidad, distribución, riqueza y abundancia de condrictios de aguas profundas a través de archipiélagos patagónico austral, cabo de hornos, Islas Diego Ramiréz y el sector norte del Paso Drake.</b:Title>
    <b:Year>2009</b:Year>
    <b:City>Biología Marina y Oceanográfica.</b:City>
    <b:Author>
      <b:Author>
        <b:NameList>
          <b:Person>
            <b:Last>Reyes</b:Last>
            <b:First>P</b:First>
          </b:Person>
          <b:Person>
            <b:Last>Torres</b:Last>
            <b:First>J</b:First>
          </b:Person>
        </b:NameList>
      </b:Author>
    </b:Author>
    <b:RefOrder>13</b:RefOrder>
  </b:Source>
  <b:Source>
    <b:Tag>San141</b:Tag>
    <b:SourceType>Book</b:SourceType>
    <b:Guid>{DF86B04F-506F-4DB3-B17B-062E8FE76F53}</b:Guid>
    <b:Title>Evaluación de estructura horizontal y la diversidad florística en un bosque lluvioso del medio Magdalena, Hacienda San Juan del Carare, Cimitarra – Santander. Ibagué, Tolima.</b:Title>
    <b:Year>2014</b:Year>
    <b:Author>
      <b:Author>
        <b:NameList>
          <b:Person>
            <b:Last>Sandro</b:Last>
            <b:First>F</b:First>
          </b:Person>
        </b:NameList>
      </b:Author>
    </b:Author>
    <b:RefOrder>14</b:RefOrder>
  </b:Source>
  <b:Source>
    <b:Tag>Leó063</b:Tag>
    <b:SourceType>Book</b:SourceType>
    <b:Guid>{73D9D47C-D741-4FD9-8288-4317A43EED88}</b:Guid>
    <b:Title>Introducción a las plantas endémicas del Perú.</b:Title>
    <b:Year>2006</b:Year>
    <b:City>Revista peruana de biología, ISSN 1727-9933, Vol. 13, Nº. 2: 9-22.</b:City>
    <b:Author>
      <b:Author>
        <b:NameList>
          <b:Person>
            <b:Last>León</b:Last>
            <b:First>B</b:First>
          </b:Person>
          <b:Person>
            <b:Last>Pitman</b:Last>
            <b:First>N</b:First>
          </b:Person>
          <b:Person>
            <b:Last>Roque</b:Last>
            <b:First>G</b:First>
          </b:Person>
        </b:NameList>
      </b:Author>
    </b:Author>
    <b:RefOrder>16</b:RefOrder>
  </b:Source>
  <b:Source>
    <b:Tag>SER181</b:Tag>
    <b:SourceType>Book</b:SourceType>
    <b:Guid>{8237332C-372B-45A8-A847-C1B3154F0CB0}</b:Guid>
    <b:Author>
      <b:Author>
        <b:Corporate>SERFOR</b:Corporate>
      </b:Author>
    </b:Author>
    <b:Title>Libro Rojo de la Fauna Silvestre Amenazada del Perú.</b:Title>
    <b:Year>2018</b:Year>
    <b:City>Primera edición. Serfor (Servicio Nacional Forestal y de Fauna Silvestre),Lima, Perú.</b:City>
    <b:RefOrder>17</b:RefOrder>
  </b:Source>
  <b:Source>
    <b:Tag>Pac093</b:Tag>
    <b:SourceType>Book</b:SourceType>
    <b:Guid>{2AB4D875-38DF-4F46-B784-49CAAF681373}</b:Guid>
    <b:Title>Diversidad y endemismo de los mamíferos del Perú.</b:Title>
    <b:Year>2009</b:Year>
    <b:City>Revista Peruana de Biología, 16(1), PP. 5- 32.</b:City>
    <b:Author>
      <b:Author>
        <b:NameList>
          <b:Person>
            <b:Last>Pacheco</b:Last>
            <b:First>V</b:First>
          </b:Person>
          <b:Person>
            <b:Last>Cadenillas</b:Last>
            <b:First>R</b:First>
          </b:Person>
          <b:Person>
            <b:Last>Salas</b:Last>
            <b:First>E</b:First>
          </b:Person>
          <b:Person>
            <b:Last>Tello</b:Last>
            <b:First>C</b:First>
          </b:Person>
          <b:Person>
            <b:Last>Zeballos</b:Last>
            <b:First>H</b:First>
          </b:Person>
        </b:NameList>
      </b:Author>
    </b:Author>
    <b:RefOrder>36</b:RefOrder>
  </b:Source>
  <b:Source>
    <b:Tag>Agu121</b:Tag>
    <b:SourceType>Book</b:SourceType>
    <b:Guid>{6DAC5C36-7811-4276-882B-658AB6207E55}</b:Guid>
    <b:Title>Anfibios andinos y estudios de impacto ambiental en concesiones mineras de Perú.</b:Title>
    <b:Year>2012</b:Year>
    <b:Author>
      <b:Author>
        <b:NameList>
          <b:Person>
            <b:Last>Aguilar</b:Last>
            <b:First>C</b:First>
          </b:Person>
          <b:Person>
            <b:Last>Gamarra</b:Last>
            <b:First>R</b:First>
          </b:Person>
          <b:Person>
            <b:Last>Ramirez</b:Last>
            <b:First>C</b:First>
          </b:Person>
          <b:Person>
            <b:Last>Suarez</b:Last>
            <b:First>J</b:First>
          </b:Person>
          <b:Person>
            <b:Last>Torres</b:Last>
            <b:First>C</b:First>
          </b:Person>
          <b:Person>
            <b:Last>Siu Ting</b:Last>
            <b:First>K</b:First>
          </b:Person>
        </b:NameList>
      </b:Author>
    </b:Author>
    <b:RefOrder>37</b:RefOrder>
  </b:Source>
  <b:Source>
    <b:Tag>Agu102</b:Tag>
    <b:SourceType>Book</b:SourceType>
    <b:Guid>{BA34AC18-7CEB-4C8E-83A4-274E9C0B4B72}</b:Guid>
    <b:Title>Anfibios andinos del Perú fuera de Áreas Naturales Protegidas:amenazas y estado de conservación.</b:Title>
    <b:Year>2010</b:Year>
    <b:City>Rev. peru. biol. 17(1): 005- 028.</b:City>
    <b:Author>
      <b:Author>
        <b:NameList>
          <b:Person>
            <b:Last>Aguilar</b:Last>
            <b:First>C</b:First>
          </b:Person>
          <b:Person>
            <b:Last>Ramírez</b:Last>
            <b:First>C</b:First>
          </b:Person>
          <b:Person>
            <b:Last>Rivera</b:Last>
            <b:First>D</b:First>
          </b:Person>
          <b:Person>
            <b:Last>Siu-Ting</b:Last>
            <b:First>K</b:First>
          </b:Person>
          <b:Person>
            <b:Last>Suarez</b:Last>
            <b:First>J</b:First>
          </b:Person>
          <b:Person>
            <b:Last>Torres</b:Last>
            <b:First>C</b:First>
          </b:Person>
        </b:NameList>
      </b:Author>
    </b:Author>
    <b:RefOrder>38</b:RefOrder>
  </b:Source>
  <b:Source>
    <b:Tag>SEN172</b:Tag>
    <b:SourceType>Book</b:SourceType>
    <b:Guid>{72FC3957-CCB8-4929-8281-82F581EC0B29}</b:Guid>
    <b:Author>
      <b:Author>
        <b:Corporate>SENAMHI</b:Corporate>
      </b:Author>
    </b:Author>
    <b:Title>Mapa de Zonas de Vida del Perú.</b:Title>
    <b:Year>2017</b:Year>
    <b:City>Lima, Perú.: Dirección de Hidrología.</b:City>
    <b:RefOrder>18</b:RefOrder>
  </b:Source>
  <b:Source>
    <b:Tag>ONE762</b:Tag>
    <b:SourceType>Book</b:SourceType>
    <b:Guid>{181ACB64-7AC8-4961-B921-4C7938F88359}</b:Guid>
    <b:Author>
      <b:Author>
        <b:Corporate>ONERN</b:Corporate>
      </b:Author>
    </b:Author>
    <b:Title>Mapa ecológico del Perú.</b:Title>
    <b:Year>1976</b:Year>
    <b:City>Guía explicativa. Oficina Nacional de Evaluación de Recursos Naturales. Lima 146 pp.</b:City>
    <b:RefOrder>39</b:RefOrder>
  </b:Source>
  <b:Source>
    <b:Tag>INR941</b:Tag>
    <b:SourceType>Book</b:SourceType>
    <b:Guid>{2C2D2D5C-E28D-48FD-866E-8634DB9F0E21}</b:Guid>
    <b:Author>
      <b:Author>
        <b:Corporate>INRENA</b:Corporate>
      </b:Author>
    </b:Author>
    <b:Title>Mapa Ecológico del Perú - Guía Explicativa.</b:Title>
    <b:Year>1994</b:Year>
    <b:City>Lima: Instituto Nacional de Recursos Naturales - Ministerio de Agricultura.</b:City>
    <b:RefOrder>40</b:RefOrder>
  </b:Source>
  <b:Source>
    <b:Tag>Flo051</b:Tag>
    <b:SourceType>Book</b:SourceType>
    <b:Guid>{AF89D463-90E5-4E4B-904A-EA4C413E660D}</b:Guid>
    <b:Title>Manual de pastos y forrajes altoandinos.</b:Title>
    <b:Year>2005</b:Year>
    <b:City>Lima, Perú: Unalm.</b:City>
    <b:Author>
      <b:Author>
        <b:NameList>
          <b:Person>
            <b:Last>Flores</b:Last>
            <b:First>A</b:First>
          </b:Person>
        </b:NameList>
      </b:Author>
    </b:Author>
    <b:RefOrder>41</b:RefOrder>
  </b:Source>
  <b:Source>
    <b:Tag>PRO2a1</b:Tag>
    <b:SourceType>Book</b:SourceType>
    <b:Guid>{3E4D3CC0-7730-474E-8F16-C644FC622CA4}</b:Guid>
    <b:Title>Estudio Agostológico en el distrito de cabana (Lucanas, Ayacucho)</b:Title>
    <b:Year>(2012 a).</b:Year>
    <b:Author>
      <b:Author>
        <b:NameList>
          <b:Person>
            <b:Last>PRODERN</b:Last>
            <b:First>P</b:First>
          </b:Person>
        </b:NameList>
      </b:Author>
    </b:Author>
    <b:RefOrder>42</b:RefOrder>
  </b:Source>
  <b:Source>
    <b:Tag>PRO2b1</b:Tag>
    <b:SourceType>Book</b:SourceType>
    <b:Guid>{ACCB65FA-A6D7-4B39-8BAC-9D0D9A77B482}</b:Guid>
    <b:Title>Estudio agostológivo en el Distrito Carmen Salcedo (Lucanas, Ayacucho).</b:Title>
    <b:Year>(2012b)</b:Year>
    <b:Author>
      <b:Author>
        <b:NameList>
          <b:Person>
            <b:Last>PRODERN</b:Last>
            <b:First>P</b:First>
          </b:Person>
        </b:NameList>
      </b:Author>
    </b:Author>
    <b:RefOrder>43</b:RefOrder>
  </b:Source>
  <b:Source>
    <b:Tag>MIN191</b:Tag>
    <b:SourceType>Book</b:SourceType>
    <b:Guid>{E51FDDF6-EED8-4B0B-AA52-1B2038C97640}</b:Guid>
    <b:Author>
      <b:Author>
        <b:Corporate>MINAM</b:Corporate>
      </b:Author>
    </b:Author>
    <b:Title>Sexto informe nacional sobre diversidad ecologica - La Diversidad en Cifras</b:Title>
    <b:Year>2019</b:Year>
    <b:City>Biblioteca Nacional del Perú.</b:City>
    <b:RefOrder>22</b:RefOrder>
  </b:Source>
  <b:Source>
    <b:Tag>CON161</b:Tag>
    <b:SourceType>Book</b:SourceType>
    <b:Guid>{1A9BFB4A-F3E5-4FA9-8D51-8801C9F322F1}</b:Guid>
    <b:Author>
      <b:Author>
        <b:Corporate>CONCYTEC</b:Corporate>
      </b:Author>
    </b:Author>
    <b:Title>Programa Nacional Transversal de Valorización de la Biodiversidad 2015 - 2021</b:Title>
    <b:Year>2016</b:Year>
    <b:City>Programas de Ciencia, Tecnología e Innovación.</b:City>
    <b:RefOrder>23</b:RefOrder>
  </b:Source>
  <b:Source>
    <b:Tag>Pac211</b:Tag>
    <b:SourceType>Book</b:SourceType>
    <b:Guid>{DCD40D69-1A35-43C4-84A5-29B62A25077F}</b:Guid>
    <b:Title>Lista actualizada de la diversidad de los mamíferos del Perú y una propuesta para su actualización.</b:Title>
    <b:Year>2021</b:Year>
    <b:City>Revista peruana de biología 28(4): e21019.</b:City>
    <b:Author>
      <b:Author>
        <b:NameList>
          <b:Person>
            <b:Last>Pacheco</b:Last>
            <b:First>V</b:First>
          </b:Person>
          <b:Person>
            <b:Last>Diaz</b:Last>
            <b:First>S</b:First>
          </b:Person>
          <b:Person>
            <b:Last>Graham</b:Last>
            <b:First>L</b:First>
          </b:Person>
          <b:Person>
            <b:Last>Flores</b:Last>
            <b:First>M</b:First>
          </b:Person>
          <b:Person>
            <b:Last>Calizaya</b:Last>
            <b:First>G</b:First>
          </b:Person>
          <b:Person>
            <b:Last>Ruelas</b:Last>
            <b:First>D</b:First>
          </b:Person>
          <b:Person>
            <b:Last>Sanchez</b:Last>
            <b:First>P</b:First>
          </b:Person>
        </b:NameList>
      </b:Author>
    </b:Author>
    <b:RefOrder>44</b:RefOrder>
  </b:Source>
  <b:Source>
    <b:Tag>CBI211</b:Tag>
    <b:SourceType>Book</b:SourceType>
    <b:Guid>{1D3DDC97-BBF6-4986-8E55-7A0E6AFCF1F9}</b:Guid>
    <b:Author>
      <b:Author>
        <b:Corporate>CBIF</b:Corporate>
      </b:Author>
    </b:Author>
    <b:Title>Reptiles del Perú.</b:Title>
    <b:Year>2021</b:Year>
    <b:URL>https://www.gbif.org/es/dataset/04675231-2f76-48f8-bfed-78d71c1ec94c</b:URL>
    <b:RefOrder>24</b:RefOrder>
  </b:Source>
  <b:Source>
    <b:Tag>AMS22</b:Tag>
    <b:SourceType>SoundRecording</b:SourceType>
    <b:Guid>{D2370EBE-44FA-49AF-9EE0-782E2329ED68}</b:Guid>
    <b:Title>Proyectos AMSAC</b:Title>
    <b:Year>2022</b:Year>
    <b:Author>
      <b:Performer>
        <b:NameList>
          <b:Person>
            <b:Last>AMSAC</b:Last>
          </b:Person>
        </b:NameList>
      </b:Performer>
    </b:Author>
    <b:URL>https://youtu.be/eWTBNuqkLCE?si=0tT1QxtLozOnlR-K</b:URL>
    <b:RefOrder>25</b:RefOrder>
  </b:Source>
</b:Sources>
</file>

<file path=customXml/itemProps1.xml><?xml version="1.0" encoding="utf-8"?>
<ds:datastoreItem xmlns:ds="http://schemas.openxmlformats.org/officeDocument/2006/customXml" ds:itemID="{C5401F80-9930-4CD7-9B00-CEDDA8E3F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0</Pages>
  <Words>17026</Words>
  <Characters>93648</Characters>
  <Application>Microsoft Office Word</Application>
  <DocSecurity>0</DocSecurity>
  <Lines>780</Lines>
  <Paragraphs>220</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ISTerre</Company>
  <LinksUpToDate>false</LinksUpToDate>
  <CharactersWithSpaces>110454</CharactersWithSpaces>
  <SharedDoc>false</SharedDoc>
  <HLinks>
    <vt:vector size="6" baseType="variant">
      <vt:variant>
        <vt:i4>196684</vt:i4>
      </vt:variant>
      <vt:variant>
        <vt:i4>-1</vt:i4>
      </vt:variant>
      <vt:variant>
        <vt:i4>1026</vt:i4>
      </vt:variant>
      <vt:variant>
        <vt:i4>1</vt:i4>
      </vt:variant>
      <vt:variant>
        <vt:lpwstr>logo SG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JAZMIN JARA</dc:creator>
  <cp:lastModifiedBy>Jazmin Y. Jara Carhuaricra</cp:lastModifiedBy>
  <cp:revision>4</cp:revision>
  <cp:lastPrinted>2025-07-18T21:26:00Z</cp:lastPrinted>
  <dcterms:created xsi:type="dcterms:W3CDTF">2025-07-18T21:25:00Z</dcterms:created>
  <dcterms:modified xsi:type="dcterms:W3CDTF">2025-07-18T23:16:00Z</dcterms:modified>
</cp:coreProperties>
</file>